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B990" w14:textId="2013E150" w:rsidR="00D11F53" w:rsidRDefault="00EA6129">
      <w:pPr>
        <w:rPr>
          <w:noProof/>
        </w:rPr>
      </w:pPr>
      <w:r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AB7D3CE" wp14:editId="2E0CB7B8">
                <wp:simplePos x="0" y="0"/>
                <wp:positionH relativeFrom="column">
                  <wp:posOffset>2990335</wp:posOffset>
                </wp:positionH>
                <wp:positionV relativeFrom="page">
                  <wp:posOffset>6827211</wp:posOffset>
                </wp:positionV>
                <wp:extent cx="3316555" cy="1840230"/>
                <wp:effectExtent l="0" t="95250" r="0" b="0"/>
                <wp:wrapNone/>
                <wp:docPr id="3010" name="Grup 30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6555" cy="1840230"/>
                          <a:chOff x="0" y="-91683"/>
                          <a:chExt cx="3316767" cy="1840897"/>
                        </a:xfrm>
                      </wpg:grpSpPr>
                      <wps:wsp>
                        <wps:cNvPr id="3011" name="Metin Kutusu 1928"/>
                        <wps:cNvSpPr txBox="1"/>
                        <wps:spPr>
                          <a:xfrm>
                            <a:off x="338667" y="84649"/>
                            <a:ext cx="2566200" cy="88032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79915331"/>
                                <w:placeholder>
                                  <w:docPart w:val="9CB3D01417934F2C88F33BDB3F4D238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D23F35" w14:textId="77777777" w:rsidR="00E44911" w:rsidRPr="00D11F53" w:rsidRDefault="00E44911" w:rsidP="00E44911">
                                  <w:pPr>
                                    <w:pStyle w:val="KonuBal"/>
                                  </w:pPr>
                                  <w:r w:rsidRPr="00BB496F">
                                    <w:rPr>
                                      <w:lang w:val="tr-TR" w:bidi="tr-TR"/>
                                    </w:rPr>
                                    <w:t>Tatil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2" name="Metin Kutusu 1929"/>
                        <wps:cNvSpPr txBox="1"/>
                        <wps:spPr>
                          <a:xfrm>
                            <a:off x="338667" y="677334"/>
                            <a:ext cx="2566200" cy="88032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18332078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487461F" w14:textId="77777777" w:rsidR="00E44911" w:rsidRPr="00BB496F" w:rsidRDefault="00BB496F" w:rsidP="00E44911">
                                  <w:pPr>
                                    <w:pStyle w:val="KonuBal"/>
                                  </w:pPr>
                                  <w:r w:rsidRPr="00BB496F">
                                    <w:rPr>
                                      <w:lang w:val="tr-TR" w:bidi="tr-TR"/>
                                    </w:rPr>
                                    <w:t>Part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013" name="Düz Bağlayıcı 30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4" name="Düz Bağlayıcı 301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15" name="Metin Kutusu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76495886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2A3455B" w14:textId="77777777" w:rsidR="00E44911" w:rsidRPr="00BB496F" w:rsidRDefault="00E44911" w:rsidP="00E44911">
                                  <w:pPr>
                                    <w:pStyle w:val="Altyaz"/>
                                  </w:pPr>
                                  <w:r w:rsidRPr="00BB496F">
                                    <w:rPr>
                                      <w:lang w:val="tr-TR" w:bidi="tr-TR"/>
                                    </w:rPr>
                                    <w:t>AİL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6" name="Metin Kutusu 1933"/>
                        <wps:cNvSpPr txBox="1"/>
                        <wps:spPr>
                          <a:xfrm>
                            <a:off x="635683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42470168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2399B0B9" w14:textId="77777777" w:rsidR="00E44911" w:rsidRPr="00F7303F" w:rsidRDefault="00E44911" w:rsidP="00F7303F">
                                  <w:pPr>
                                    <w:pStyle w:val="Altyaz"/>
                                    <w:rPr>
                                      <w:rStyle w:val="AltyazChar"/>
                                      <w:b/>
                                      <w:bCs/>
                                    </w:rPr>
                                  </w:pPr>
                                  <w:r w:rsidRPr="00F7303F">
                                    <w:rPr>
                                      <w:rStyle w:val="AltyazChar"/>
                                      <w:b/>
                                      <w:bCs/>
                                    </w:rPr>
                                    <w:t>EĞLENC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7" name="Metin Kutusu 1934"/>
                        <wps:cNvSpPr txBox="1"/>
                        <wps:spPr>
                          <a:xfrm>
                            <a:off x="1385060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71240779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B3A958E" w14:textId="77777777" w:rsidR="00E44911" w:rsidRPr="00E44911" w:rsidRDefault="00E44911" w:rsidP="00E44911">
                                  <w:pPr>
                                    <w:pStyle w:val="Altyaz"/>
                                  </w:pPr>
                                  <w:r w:rsidRPr="00E44911">
                                    <w:rPr>
                                      <w:lang w:val="tr-TR" w:bidi="tr-TR"/>
                                    </w:rPr>
                                    <w:t>YİYECE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8" name="Metin Kutusu 1935"/>
                        <wps:cNvSpPr txBox="1"/>
                        <wps:spPr>
                          <a:xfrm>
                            <a:off x="2083586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58828048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627E993" w14:textId="77777777" w:rsidR="00E44911" w:rsidRPr="004B7AFA" w:rsidRDefault="00E44911" w:rsidP="00E44911">
                                  <w:pPr>
                                    <w:pStyle w:val="Altyaz"/>
                                  </w:pPr>
                                  <w:r w:rsidRPr="004B7AFA">
                                    <w:rPr>
                                      <w:lang w:val="tr-TR" w:bidi="tr-TR"/>
                                    </w:rPr>
                                    <w:t>MÜZİ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19" name="Metin Kutusu 1936"/>
                        <wps:cNvSpPr txBox="1"/>
                        <wps:spPr>
                          <a:xfrm>
                            <a:off x="2674782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21532166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424EA5A" w14:textId="77777777" w:rsidR="00E44911" w:rsidRPr="004B7AFA" w:rsidRDefault="00E44911" w:rsidP="00E44911">
                                  <w:pPr>
                                    <w:pStyle w:val="Altyaz"/>
                                  </w:pPr>
                                  <w:r w:rsidRPr="004B7AFA">
                                    <w:rPr>
                                      <w:lang w:val="tr-TR" w:bidi="tr-TR"/>
                                    </w:rPr>
                                    <w:t>DANS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020" name="Metin Kutusu 1937"/>
                        <wps:cNvSpPr txBox="1"/>
                        <wps:spPr>
                          <a:xfrm rot="21232248">
                            <a:off x="787122" y="-91683"/>
                            <a:ext cx="1666982" cy="266797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-830604522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HafifVurgulama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7509EC46" w14:textId="77777777" w:rsidR="00E44911" w:rsidRPr="00BB496F" w:rsidRDefault="00E44911" w:rsidP="00E4491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HafifVurgulama"/>
                                    </w:rPr>
                                  </w:pPr>
                                  <w:r w:rsidRPr="00BB496F">
                                    <w:rPr>
                                      <w:rStyle w:val="HafifVurgulama"/>
                                      <w:lang w:val="tr-TR" w:bidi="tr-TR"/>
                                    </w:rPr>
                                    <w:t>Özel Dave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021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2038414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2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1277048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4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53750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025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2653642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B7D3CE" id="Grup 3010" o:spid="_x0000_s1026" style="position:absolute;margin-left:235.45pt;margin-top:537.6pt;width:261.15pt;height:144.9pt;z-index:251677696;mso-position-vertical-relative:page;mso-height-relative:margin" coordorigin=",-916" coordsize="33167,18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1928" o:spid="_x0000_s1027" type="#_x0000_t202" style="position:absolute;left:3386;top:846;width:25662;height:8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79915331"/>
                          <w:placeholder>
                            <w:docPart w:val="9CB3D01417934F2C88F33BDB3F4D238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D23F35" w14:textId="77777777" w:rsidR="00E44911" w:rsidRPr="00D11F53" w:rsidRDefault="00E44911" w:rsidP="00E44911">
                            <w:pPr>
                              <w:pStyle w:val="KonuBal"/>
                            </w:pPr>
                            <w:r w:rsidRPr="00BB496F">
                              <w:rPr>
                                <w:lang w:val="tr-TR" w:bidi="tr-TR"/>
                              </w:rPr>
                              <w:t>Tatil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29" o:spid="_x0000_s1028" type="#_x0000_t202" style="position:absolute;left:3386;top:6773;width:25662;height:8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" filled="f" stroked="f">
                  <v:textbox style="mso-fit-shape-to-text:t">
                    <w:txbxContent>
                      <w:sdt>
                        <w:sdtPr>
                          <w:id w:val="-1818332078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487461F" w14:textId="77777777" w:rsidR="00E44911" w:rsidRPr="00BB496F" w:rsidRDefault="00BB496F" w:rsidP="00E44911">
                            <w:pPr>
                              <w:pStyle w:val="KonuBal"/>
                            </w:pPr>
                            <w:r w:rsidRPr="00BB496F">
                              <w:rPr>
                                <w:lang w:val="tr-TR" w:bidi="tr-TR"/>
                              </w:rPr>
                              <w:t>Parti</w:t>
                            </w:r>
                          </w:p>
                        </w:sdtContent>
                      </w:sdt>
                    </w:txbxContent>
                  </v:textbox>
                </v:shape>
                <v:line id="Düz Bağlayıcı 3013" o:spid="_x0000_s1029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" strokecolor="#db1a5e [3204]" strokeweight="5pt">
                  <v:stroke joinstyle="miter" endcap="round"/>
                  <o:lock v:ext="edit" shapetype="f"/>
                </v:line>
                <v:line id="Düz Bağlayıcı 3014" o:spid="_x0000_s1030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Metin Kutusu 1932" o:spid="_x0000_s1031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76495886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2A3455B" w14:textId="77777777" w:rsidR="00E44911" w:rsidRPr="00BB496F" w:rsidRDefault="00E44911" w:rsidP="00E44911">
                            <w:pPr>
                              <w:pStyle w:val="Altyaz"/>
                            </w:pPr>
                            <w:r w:rsidRPr="00BB496F">
                              <w:rPr>
                                <w:lang w:val="tr-TR" w:bidi="tr-TR"/>
                              </w:rPr>
                              <w:t>AİLE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3" o:spid="_x0000_s1032" type="#_x0000_t202" style="position:absolute;left:635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42470168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2399B0B9" w14:textId="77777777" w:rsidR="00E44911" w:rsidRPr="00F7303F" w:rsidRDefault="00E44911" w:rsidP="00F7303F">
                            <w:pPr>
                              <w:pStyle w:val="Altyaz"/>
                              <w:rPr>
                                <w:rStyle w:val="AltyazChar"/>
                                <w:b/>
                                <w:bCs/>
                              </w:rPr>
                            </w:pPr>
                            <w:r w:rsidRPr="00F7303F">
                              <w:rPr>
                                <w:rStyle w:val="AltyazChar"/>
                                <w:b/>
                                <w:bCs/>
                              </w:rPr>
                              <w:t>EĞLENCE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4" o:spid="_x0000_s1033" type="#_x0000_t202" style="position:absolute;left:13850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-1271240779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B3A958E" w14:textId="77777777" w:rsidR="00E44911" w:rsidRPr="00E44911" w:rsidRDefault="00E44911" w:rsidP="00E44911">
                            <w:pPr>
                              <w:pStyle w:val="Altyaz"/>
                            </w:pPr>
                            <w:r w:rsidRPr="00E44911">
                              <w:rPr>
                                <w:lang w:val="tr-TR" w:bidi="tr-TR"/>
                              </w:rPr>
                              <w:t>YİYECEK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5" o:spid="_x0000_s1034" type="#_x0000_t202" style="position:absolute;left:20835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" filled="f" stroked="f">
                  <v:textbox inset="0,0,0,0">
                    <w:txbxContent>
                      <w:sdt>
                        <w:sdtPr>
                          <w:id w:val="58828048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627E993" w14:textId="77777777" w:rsidR="00E44911" w:rsidRPr="004B7AFA" w:rsidRDefault="00E44911" w:rsidP="00E44911">
                            <w:pPr>
                              <w:pStyle w:val="Altyaz"/>
                            </w:pPr>
                            <w:r w:rsidRPr="004B7AFA">
                              <w:rPr>
                                <w:lang w:val="tr-TR" w:bidi="tr-TR"/>
                              </w:rPr>
                              <w:t>MÜZİK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6" o:spid="_x0000_s1035" type="#_x0000_t202" style="position:absolute;left:26747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" filled="f" stroked="f">
                  <v:textbox inset="0,0,0,0">
                    <w:txbxContent>
                      <w:sdt>
                        <w:sdtPr>
                          <w:id w:val="121532166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424EA5A" w14:textId="77777777" w:rsidR="00E44911" w:rsidRPr="004B7AFA" w:rsidRDefault="00E44911" w:rsidP="00E44911">
                            <w:pPr>
                              <w:pStyle w:val="Altyaz"/>
                            </w:pPr>
                            <w:r w:rsidRPr="004B7AFA">
                              <w:rPr>
                                <w:lang w:val="tr-TR" w:bidi="tr-TR"/>
                              </w:rPr>
                              <w:t>DANS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7" o:spid="_x0000_s1036" type="#_x0000_t202" style="position:absolute;left:7871;top:-916;width:16670;height:266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" fillcolor="#07566d [2409]" stroked="f">
                  <v:textbox style="mso-fit-shape-to-text:t">
                    <w:txbxContent>
                      <w:sdt>
                        <w:sdtPr>
                          <w:id w:val="-830604522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HafifVurgulama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7509EC46" w14:textId="77777777" w:rsidR="00E44911" w:rsidRPr="00BB496F" w:rsidRDefault="00E44911" w:rsidP="00E4491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HafifVurgulama"/>
                              </w:rPr>
                            </w:pPr>
                            <w:r w:rsidRPr="00BB496F">
                              <w:rPr>
                                <w:rStyle w:val="HafifVurgulama"/>
                                <w:lang w:val="tr-TR" w:bidi="tr-TR"/>
                              </w:rPr>
                              <w:t>Özel Davet</w:t>
                            </w:r>
                          </w:p>
                        </w:sdtContent>
                      </w:sdt>
                    </w:txbxContent>
                  </v:textbox>
                </v:shape>
                <v:shape id="Grafik 1101" o:spid="_x0000_s1037" alt="Kar Tanesi" style="position:absolute;left:2038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38" alt="Kar Tanesi" style="position:absolute;left:12770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 1101" o:spid="_x0000_s1039" alt="Kar Tanesi" style="position:absolute;left:5375;top:16171;width:704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PgqxwAAAN0AAAAPAAAAZHJzL2Rvd25yZXYueG1sRI9Pa8JA&#10;FMTvBb/D8gq9iG5MSr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PcI+Cr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40" alt="Kar Tanesi" style="position:absolute;left:26536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9C71CD9" wp14:editId="35B787B0">
                <wp:simplePos x="0" y="0"/>
                <wp:positionH relativeFrom="column">
                  <wp:posOffset>2990335</wp:posOffset>
                </wp:positionH>
                <wp:positionV relativeFrom="page">
                  <wp:posOffset>1800482</wp:posOffset>
                </wp:positionV>
                <wp:extent cx="3321498" cy="1859915"/>
                <wp:effectExtent l="0" t="95250" r="0" b="0"/>
                <wp:wrapNone/>
                <wp:docPr id="3009" name="Grup 300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1498" cy="1859915"/>
                          <a:chOff x="0" y="-111699"/>
                          <a:chExt cx="3321710" cy="1860913"/>
                        </a:xfrm>
                      </wpg:grpSpPr>
                      <wps:wsp>
                        <wps:cNvPr id="3848" name="Metin Kutusu 1928"/>
                        <wps:cNvSpPr txBox="1"/>
                        <wps:spPr>
                          <a:xfrm>
                            <a:off x="338667" y="84649"/>
                            <a:ext cx="2566200" cy="88032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316720346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716B6E48" w14:textId="2BEBE85E" w:rsidR="00D11F53" w:rsidRPr="00D11F53" w:rsidRDefault="00BB496F" w:rsidP="00BB496F">
                                  <w:pPr>
                                    <w:pStyle w:val="KonuBal"/>
                                  </w:pPr>
                                  <w:r w:rsidRPr="00BB496F">
                                    <w:rPr>
                                      <w:lang w:val="tr-TR" w:bidi="tr-TR"/>
                                    </w:rPr>
                                    <w:t>Tatil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49" name="Metin Kutusu 1929"/>
                        <wps:cNvSpPr txBox="1"/>
                        <wps:spPr>
                          <a:xfrm>
                            <a:off x="338667" y="677334"/>
                            <a:ext cx="2566200" cy="88032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5022784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764BC88" w14:textId="37BBB4F4" w:rsidR="00D11F53" w:rsidRPr="00BB496F" w:rsidRDefault="00BB496F" w:rsidP="00BB496F">
                                  <w:pPr>
                                    <w:pStyle w:val="KonuBal"/>
                                  </w:pPr>
                                  <w:r w:rsidRPr="00BB496F">
                                    <w:rPr>
                                      <w:lang w:val="tr-TR" w:bidi="tr-TR"/>
                                    </w:rPr>
                                    <w:t>Parti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50" name="Düz Bağlayıcı 385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26416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1" name="Düz Bağlayıcı 385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76200" y="1295400"/>
                            <a:ext cx="547870" cy="0"/>
                          </a:xfrm>
                          <a:prstGeom prst="line">
                            <a:avLst/>
                          </a:prstGeom>
                          <a:ln w="63500" cap="rnd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52" name="Metin Kutusu 1932"/>
                        <wps:cNvSpPr txBox="1"/>
                        <wps:spPr>
                          <a:xfrm>
                            <a:off x="0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199976883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AE472F9" w14:textId="1AE1F42B" w:rsidR="00D11F53" w:rsidRPr="00BB496F" w:rsidRDefault="00BB496F" w:rsidP="00E44911">
                                  <w:pPr>
                                    <w:pStyle w:val="Altyaz"/>
                                  </w:pPr>
                                  <w:r w:rsidRPr="00BB496F">
                                    <w:rPr>
                                      <w:lang w:val="tr-TR" w:bidi="tr-TR"/>
                                    </w:rPr>
                                    <w:t>AİL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3" name="Metin Kutusu 1933"/>
                        <wps:cNvSpPr txBox="1"/>
                        <wps:spPr>
                          <a:xfrm>
                            <a:off x="640626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295514445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3F503AF" w14:textId="63FF0EA5" w:rsidR="00D11F53" w:rsidRPr="00F7303F" w:rsidRDefault="00BB496F" w:rsidP="00F7303F">
                                  <w:pPr>
                                    <w:pStyle w:val="Altyaz"/>
                                    <w:rPr>
                                      <w:rStyle w:val="AltyazChar"/>
                                      <w:b/>
                                      <w:bCs/>
                                    </w:rPr>
                                  </w:pPr>
                                  <w:r w:rsidRPr="00F7303F">
                                    <w:rPr>
                                      <w:rStyle w:val="AltyazChar"/>
                                      <w:b/>
                                      <w:bCs/>
                                    </w:rPr>
                                    <w:t>EĞLENCE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4" name="Metin Kutusu 1934"/>
                        <wps:cNvSpPr txBox="1"/>
                        <wps:spPr>
                          <a:xfrm>
                            <a:off x="1390006" y="1566334"/>
                            <a:ext cx="642620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880699611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60FED2F2" w14:textId="37C3D02C" w:rsidR="00D11F53" w:rsidRPr="00E44911" w:rsidRDefault="004B7AFA" w:rsidP="00E44911">
                                  <w:pPr>
                                    <w:pStyle w:val="Altyaz"/>
                                  </w:pPr>
                                  <w:r w:rsidRPr="00E44911">
                                    <w:rPr>
                                      <w:lang w:val="tr-TR" w:bidi="tr-TR"/>
                                    </w:rPr>
                                    <w:t>YİYECEK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5" name="Metin Kutusu 1935"/>
                        <wps:cNvSpPr txBox="1"/>
                        <wps:spPr>
                          <a:xfrm>
                            <a:off x="2083589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bookmarkStart w:id="0" w:name="_Hlk40693513" w:displacedByCustomXml="next"/>
                            <w:sdt>
                              <w:sdtPr>
                                <w:id w:val="1990364774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3F29B4BD" w14:textId="7FEDABBC" w:rsidR="00D11F53" w:rsidRPr="004B7AFA" w:rsidRDefault="004B7AFA" w:rsidP="00E44911">
                                  <w:pPr>
                                    <w:pStyle w:val="Altyaz"/>
                                  </w:pPr>
                                  <w:r w:rsidRPr="004B7AFA">
                                    <w:rPr>
                                      <w:lang w:val="tr-TR" w:bidi="tr-TR"/>
                                    </w:rPr>
                                    <w:t>MÜZİK</w:t>
                                  </w:r>
                                </w:p>
                              </w:sdtContent>
                            </w:sdt>
                            <w:bookmarkEnd w:id="0" w:displacedByCustomXml="prev"/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6" name="Metin Kutusu 1936"/>
                        <wps:cNvSpPr txBox="1"/>
                        <wps:spPr>
                          <a:xfrm>
                            <a:off x="2679725" y="1566334"/>
                            <a:ext cx="641985" cy="1828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bookmarkStart w:id="1" w:name="_Hlk40693519" w:displacedByCustomXml="next"/>
                            <w:sdt>
                              <w:sdtPr>
                                <w:id w:val="1272060367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453099CC" w14:textId="25C07E15" w:rsidR="00D11F53" w:rsidRPr="004B7AFA" w:rsidRDefault="004B7AFA" w:rsidP="00E44911">
                                  <w:pPr>
                                    <w:pStyle w:val="Altyaz"/>
                                  </w:pPr>
                                  <w:r w:rsidRPr="004B7AFA">
                                    <w:rPr>
                                      <w:lang w:val="tr-TR" w:bidi="tr-TR"/>
                                    </w:rPr>
                                    <w:t>DANS</w:t>
                                  </w:r>
                                </w:p>
                              </w:sdtContent>
                            </w:sdt>
                            <w:bookmarkEnd w:id="1" w:displacedByCustomXml="prev"/>
                          </w:txbxContent>
                        </wps:txbx>
                        <wps:bodyPr wrap="square" lIns="0" tIns="0" rIns="0" bIns="0" rtlCol="0" anchor="ctr" anchorCtr="0">
                          <a:noAutofit/>
                        </wps:bodyPr>
                      </wps:wsp>
                      <wps:wsp>
                        <wps:cNvPr id="3857" name="Metin Kutusu 1937"/>
                        <wps:cNvSpPr txBox="1"/>
                        <wps:spPr>
                          <a:xfrm rot="21232248">
                            <a:off x="787188" y="-111699"/>
                            <a:ext cx="1666346" cy="266843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txbx>
                          <w:txbxContent>
                            <w:sdt>
                              <w:sdtPr>
                                <w:id w:val="1764799826"/>
                                <w:temporary/>
                                <w:showingPlcHdr/>
                                <w15:appearance w15:val="hidden"/>
                              </w:sdtPr>
                              <w:sdtEndPr>
                                <w:rPr>
                                  <w:rStyle w:val="HafifVurgulama"/>
                                  <w:rFonts w:cstheme="minorBidi"/>
                                  <w:i/>
                                  <w:iCs/>
                                  <w:color w:val="FFFFFF" w:themeColor="background1"/>
                                  <w:kern w:val="24"/>
                                  <w:sz w:val="22"/>
                                  <w:szCs w:val="22"/>
                                  <w:lang w:val="en-ZA"/>
                                </w:rPr>
                              </w:sdtEndPr>
                              <w:sdtContent>
                                <w:p w14:paraId="4949412E" w14:textId="21E00129" w:rsidR="00D11F53" w:rsidRPr="00BB496F" w:rsidRDefault="00BB496F" w:rsidP="00D11F53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rStyle w:val="HafifVurgulama"/>
                                    </w:rPr>
                                  </w:pPr>
                                  <w:r w:rsidRPr="00BB496F">
                                    <w:rPr>
                                      <w:rStyle w:val="HafifVurgulama"/>
                                      <w:lang w:val="tr-TR" w:bidi="tr-TR"/>
                                    </w:rPr>
                                    <w:t>Özel Dave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rtlCol="0" anchor="ctr">
                          <a:spAutoFit/>
                        </wps:bodyPr>
                      </wps:wsp>
                      <wps:wsp>
                        <wps:cNvPr id="3858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2038415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59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1286934" y="1617134"/>
                            <a:ext cx="70485" cy="81280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0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542453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61" name="Grafik 1101" descr="Kar Tanesi"/>
                        <wps:cNvSpPr>
                          <a:spLocks noChangeAspect="1"/>
                        </wps:cNvSpPr>
                        <wps:spPr>
                          <a:xfrm>
                            <a:off x="2678359" y="1617134"/>
                            <a:ext cx="70489" cy="81536"/>
                          </a:xfrm>
                          <a:custGeom>
                            <a:avLst/>
                            <a:gdLst>
                              <a:gd name="connsiteX0" fmla="*/ 537972 w 552450"/>
                              <a:gd name="connsiteY0" fmla="*/ 349091 h 581025"/>
                              <a:gd name="connsiteX1" fmla="*/ 459391 w 552450"/>
                              <a:gd name="connsiteY1" fmla="*/ 370142 h 581025"/>
                              <a:gd name="connsiteX2" fmla="*/ 326327 w 552450"/>
                              <a:gd name="connsiteY2" fmla="*/ 293275 h 581025"/>
                              <a:gd name="connsiteX3" fmla="*/ 459391 w 552450"/>
                              <a:gd name="connsiteY3" fmla="*/ 216408 h 581025"/>
                              <a:gd name="connsiteX4" fmla="*/ 537972 w 552450"/>
                              <a:gd name="connsiteY4" fmla="*/ 237458 h 581025"/>
                              <a:gd name="connsiteX5" fmla="*/ 550259 w 552450"/>
                              <a:gd name="connsiteY5" fmla="*/ 191453 h 581025"/>
                              <a:gd name="connsiteX6" fmla="*/ 485204 w 552450"/>
                              <a:gd name="connsiteY6" fmla="*/ 174022 h 581025"/>
                              <a:gd name="connsiteX7" fmla="*/ 502634 w 552450"/>
                              <a:gd name="connsiteY7" fmla="*/ 108966 h 581025"/>
                              <a:gd name="connsiteX8" fmla="*/ 456629 w 552450"/>
                              <a:gd name="connsiteY8" fmla="*/ 96679 h 581025"/>
                              <a:gd name="connsiteX9" fmla="*/ 435578 w 552450"/>
                              <a:gd name="connsiteY9" fmla="*/ 175165 h 581025"/>
                              <a:gd name="connsiteX10" fmla="*/ 302514 w 552450"/>
                              <a:gd name="connsiteY10" fmla="*/ 252031 h 581025"/>
                              <a:gd name="connsiteX11" fmla="*/ 302514 w 552450"/>
                              <a:gd name="connsiteY11" fmla="*/ 98393 h 581025"/>
                              <a:gd name="connsiteX12" fmla="*/ 360045 w 552450"/>
                              <a:gd name="connsiteY12" fmla="*/ 40862 h 581025"/>
                              <a:gd name="connsiteX13" fmla="*/ 326327 w 552450"/>
                              <a:gd name="connsiteY13" fmla="*/ 7144 h 581025"/>
                              <a:gd name="connsiteX14" fmla="*/ 278702 w 552450"/>
                              <a:gd name="connsiteY14" fmla="*/ 54769 h 581025"/>
                              <a:gd name="connsiteX15" fmla="*/ 231077 w 552450"/>
                              <a:gd name="connsiteY15" fmla="*/ 7144 h 581025"/>
                              <a:gd name="connsiteX16" fmla="*/ 197358 w 552450"/>
                              <a:gd name="connsiteY16" fmla="*/ 40862 h 581025"/>
                              <a:gd name="connsiteX17" fmla="*/ 254889 w 552450"/>
                              <a:gd name="connsiteY17" fmla="*/ 98393 h 581025"/>
                              <a:gd name="connsiteX18" fmla="*/ 254889 w 552450"/>
                              <a:gd name="connsiteY18" fmla="*/ 252031 h 581025"/>
                              <a:gd name="connsiteX19" fmla="*/ 121825 w 552450"/>
                              <a:gd name="connsiteY19" fmla="*/ 175165 h 581025"/>
                              <a:gd name="connsiteX20" fmla="*/ 100775 w 552450"/>
                              <a:gd name="connsiteY20" fmla="*/ 96679 h 581025"/>
                              <a:gd name="connsiteX21" fmla="*/ 54769 w 552450"/>
                              <a:gd name="connsiteY21" fmla="*/ 108966 h 581025"/>
                              <a:gd name="connsiteX22" fmla="*/ 72200 w 552450"/>
                              <a:gd name="connsiteY22" fmla="*/ 174022 h 581025"/>
                              <a:gd name="connsiteX23" fmla="*/ 7144 w 552450"/>
                              <a:gd name="connsiteY23" fmla="*/ 191453 h 581025"/>
                              <a:gd name="connsiteX24" fmla="*/ 19431 w 552450"/>
                              <a:gd name="connsiteY24" fmla="*/ 237458 h 581025"/>
                              <a:gd name="connsiteX25" fmla="*/ 98012 w 552450"/>
                              <a:gd name="connsiteY25" fmla="*/ 216408 h 581025"/>
                              <a:gd name="connsiteX26" fmla="*/ 231077 w 552450"/>
                              <a:gd name="connsiteY26" fmla="*/ 293275 h 581025"/>
                              <a:gd name="connsiteX27" fmla="*/ 98012 w 552450"/>
                              <a:gd name="connsiteY27" fmla="*/ 370142 h 581025"/>
                              <a:gd name="connsiteX28" fmla="*/ 19431 w 552450"/>
                              <a:gd name="connsiteY28" fmla="*/ 349091 h 581025"/>
                              <a:gd name="connsiteX29" fmla="*/ 7144 w 552450"/>
                              <a:gd name="connsiteY29" fmla="*/ 395097 h 581025"/>
                              <a:gd name="connsiteX30" fmla="*/ 72200 w 552450"/>
                              <a:gd name="connsiteY30" fmla="*/ 412528 h 581025"/>
                              <a:gd name="connsiteX31" fmla="*/ 54769 w 552450"/>
                              <a:gd name="connsiteY31" fmla="*/ 477584 h 581025"/>
                              <a:gd name="connsiteX32" fmla="*/ 100775 w 552450"/>
                              <a:gd name="connsiteY32" fmla="*/ 489871 h 581025"/>
                              <a:gd name="connsiteX33" fmla="*/ 121825 w 552450"/>
                              <a:gd name="connsiteY33" fmla="*/ 411385 h 581025"/>
                              <a:gd name="connsiteX34" fmla="*/ 254889 w 552450"/>
                              <a:gd name="connsiteY34" fmla="*/ 334518 h 581025"/>
                              <a:gd name="connsiteX35" fmla="*/ 254889 w 552450"/>
                              <a:gd name="connsiteY35" fmla="*/ 488156 h 581025"/>
                              <a:gd name="connsiteX36" fmla="*/ 197358 w 552450"/>
                              <a:gd name="connsiteY36" fmla="*/ 545687 h 581025"/>
                              <a:gd name="connsiteX37" fmla="*/ 231077 w 552450"/>
                              <a:gd name="connsiteY37" fmla="*/ 579406 h 581025"/>
                              <a:gd name="connsiteX38" fmla="*/ 278702 w 552450"/>
                              <a:gd name="connsiteY38" fmla="*/ 531781 h 581025"/>
                              <a:gd name="connsiteX39" fmla="*/ 326327 w 552450"/>
                              <a:gd name="connsiteY39" fmla="*/ 579406 h 581025"/>
                              <a:gd name="connsiteX40" fmla="*/ 360045 w 552450"/>
                              <a:gd name="connsiteY40" fmla="*/ 545687 h 581025"/>
                              <a:gd name="connsiteX41" fmla="*/ 302514 w 552450"/>
                              <a:gd name="connsiteY41" fmla="*/ 488156 h 581025"/>
                              <a:gd name="connsiteX42" fmla="*/ 302514 w 552450"/>
                              <a:gd name="connsiteY42" fmla="*/ 334518 h 581025"/>
                              <a:gd name="connsiteX43" fmla="*/ 435578 w 552450"/>
                              <a:gd name="connsiteY43" fmla="*/ 411385 h 581025"/>
                              <a:gd name="connsiteX44" fmla="*/ 456629 w 552450"/>
                              <a:gd name="connsiteY44" fmla="*/ 489871 h 581025"/>
                              <a:gd name="connsiteX45" fmla="*/ 502634 w 552450"/>
                              <a:gd name="connsiteY45" fmla="*/ 477584 h 581025"/>
                              <a:gd name="connsiteX46" fmla="*/ 485204 w 552450"/>
                              <a:gd name="connsiteY46" fmla="*/ 412528 h 581025"/>
                              <a:gd name="connsiteX47" fmla="*/ 550259 w 552450"/>
                              <a:gd name="connsiteY47" fmla="*/ 395097 h 581025"/>
                              <a:gd name="connsiteX48" fmla="*/ 537972 w 552450"/>
                              <a:gd name="connsiteY48" fmla="*/ 349091 h 5810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552450" h="581025">
                                <a:moveTo>
                                  <a:pt x="537972" y="349091"/>
                                </a:moveTo>
                                <a:lnTo>
                                  <a:pt x="459391" y="370142"/>
                                </a:lnTo>
                                <a:lnTo>
                                  <a:pt x="326327" y="293275"/>
                                </a:lnTo>
                                <a:lnTo>
                                  <a:pt x="459391" y="216408"/>
                                </a:lnTo>
                                <a:lnTo>
                                  <a:pt x="537972" y="237458"/>
                                </a:lnTo>
                                <a:lnTo>
                                  <a:pt x="550259" y="191453"/>
                                </a:lnTo>
                                <a:lnTo>
                                  <a:pt x="485204" y="174022"/>
                                </a:lnTo>
                                <a:lnTo>
                                  <a:pt x="502634" y="108966"/>
                                </a:lnTo>
                                <a:lnTo>
                                  <a:pt x="456629" y="96679"/>
                                </a:lnTo>
                                <a:lnTo>
                                  <a:pt x="435578" y="175165"/>
                                </a:lnTo>
                                <a:lnTo>
                                  <a:pt x="302514" y="252031"/>
                                </a:lnTo>
                                <a:lnTo>
                                  <a:pt x="302514" y="98393"/>
                                </a:lnTo>
                                <a:lnTo>
                                  <a:pt x="360045" y="40862"/>
                                </a:lnTo>
                                <a:lnTo>
                                  <a:pt x="326327" y="7144"/>
                                </a:lnTo>
                                <a:lnTo>
                                  <a:pt x="278702" y="54769"/>
                                </a:lnTo>
                                <a:lnTo>
                                  <a:pt x="231077" y="7144"/>
                                </a:lnTo>
                                <a:lnTo>
                                  <a:pt x="197358" y="40862"/>
                                </a:lnTo>
                                <a:lnTo>
                                  <a:pt x="254889" y="98393"/>
                                </a:lnTo>
                                <a:lnTo>
                                  <a:pt x="254889" y="252031"/>
                                </a:lnTo>
                                <a:lnTo>
                                  <a:pt x="121825" y="175165"/>
                                </a:lnTo>
                                <a:lnTo>
                                  <a:pt x="100775" y="96679"/>
                                </a:lnTo>
                                <a:lnTo>
                                  <a:pt x="54769" y="108966"/>
                                </a:lnTo>
                                <a:lnTo>
                                  <a:pt x="72200" y="174022"/>
                                </a:lnTo>
                                <a:lnTo>
                                  <a:pt x="7144" y="191453"/>
                                </a:lnTo>
                                <a:lnTo>
                                  <a:pt x="19431" y="237458"/>
                                </a:lnTo>
                                <a:lnTo>
                                  <a:pt x="98012" y="216408"/>
                                </a:lnTo>
                                <a:lnTo>
                                  <a:pt x="231077" y="293275"/>
                                </a:lnTo>
                                <a:lnTo>
                                  <a:pt x="98012" y="370142"/>
                                </a:lnTo>
                                <a:lnTo>
                                  <a:pt x="19431" y="349091"/>
                                </a:lnTo>
                                <a:lnTo>
                                  <a:pt x="7144" y="395097"/>
                                </a:lnTo>
                                <a:lnTo>
                                  <a:pt x="72200" y="412528"/>
                                </a:lnTo>
                                <a:lnTo>
                                  <a:pt x="54769" y="477584"/>
                                </a:lnTo>
                                <a:lnTo>
                                  <a:pt x="100775" y="489871"/>
                                </a:lnTo>
                                <a:lnTo>
                                  <a:pt x="121825" y="411385"/>
                                </a:lnTo>
                                <a:lnTo>
                                  <a:pt x="254889" y="334518"/>
                                </a:lnTo>
                                <a:lnTo>
                                  <a:pt x="254889" y="488156"/>
                                </a:lnTo>
                                <a:lnTo>
                                  <a:pt x="197358" y="545687"/>
                                </a:lnTo>
                                <a:lnTo>
                                  <a:pt x="231077" y="579406"/>
                                </a:lnTo>
                                <a:lnTo>
                                  <a:pt x="278702" y="531781"/>
                                </a:lnTo>
                                <a:lnTo>
                                  <a:pt x="326327" y="579406"/>
                                </a:lnTo>
                                <a:lnTo>
                                  <a:pt x="360045" y="545687"/>
                                </a:lnTo>
                                <a:lnTo>
                                  <a:pt x="302514" y="488156"/>
                                </a:lnTo>
                                <a:lnTo>
                                  <a:pt x="302514" y="334518"/>
                                </a:lnTo>
                                <a:lnTo>
                                  <a:pt x="435578" y="411385"/>
                                </a:lnTo>
                                <a:lnTo>
                                  <a:pt x="456629" y="489871"/>
                                </a:lnTo>
                                <a:lnTo>
                                  <a:pt x="502634" y="477584"/>
                                </a:lnTo>
                                <a:lnTo>
                                  <a:pt x="485204" y="412528"/>
                                </a:lnTo>
                                <a:lnTo>
                                  <a:pt x="550259" y="395097"/>
                                </a:lnTo>
                                <a:lnTo>
                                  <a:pt x="537972" y="3490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C71CD9" id="Grup 3009" o:spid="_x0000_s1041" style="position:absolute;margin-left:235.45pt;margin-top:141.75pt;width:261.55pt;height:146.45pt;z-index:251644928;mso-position-vertical-relative:page;mso-height-relative:margin" coordorigin=",-1116" coordsize="33217,18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">
                <v:shape id="Metin Kutusu 1928" o:spid="_x0000_s1042" type="#_x0000_t202" style="position:absolute;left:3386;top:846;width:25662;height:8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" filled="f" stroked="f">
                  <v:textbox style="mso-fit-shape-to-text:t">
                    <w:txbxContent>
                      <w:sdt>
                        <w:sdtPr>
                          <w:id w:val="-1316720346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716B6E48" w14:textId="2BEBE85E" w:rsidR="00D11F53" w:rsidRPr="00D11F53" w:rsidRDefault="00BB496F" w:rsidP="00BB496F">
                            <w:pPr>
                              <w:pStyle w:val="KonuBal"/>
                            </w:pPr>
                            <w:r w:rsidRPr="00BB496F">
                              <w:rPr>
                                <w:lang w:val="tr-TR" w:bidi="tr-TR"/>
                              </w:rPr>
                              <w:t>Tatil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29" o:spid="_x0000_s1043" type="#_x0000_t202" style="position:absolute;left:3386;top:6773;width:25662;height:8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" filled="f" stroked="f">
                  <v:textbox style="mso-fit-shape-to-text:t">
                    <w:txbxContent>
                      <w:sdt>
                        <w:sdtPr>
                          <w:id w:val="-5022784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764BC88" w14:textId="37BBB4F4" w:rsidR="00D11F53" w:rsidRPr="00BB496F" w:rsidRDefault="00BB496F" w:rsidP="00BB496F">
                            <w:pPr>
                              <w:pStyle w:val="KonuBal"/>
                            </w:pPr>
                            <w:r w:rsidRPr="00BB496F">
                              <w:rPr>
                                <w:lang w:val="tr-TR" w:bidi="tr-TR"/>
                              </w:rPr>
                              <w:t>Parti</w:t>
                            </w:r>
                          </w:p>
                        </w:sdtContent>
                      </w:sdt>
                    </w:txbxContent>
                  </v:textbox>
                </v:shape>
                <v:line id="Düz Bağlayıcı 3850" o:spid="_x0000_s1044" style="position:absolute;visibility:visible;mso-wrap-style:square" from="26416,12954" to="31894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" strokecolor="#db1a5e [3204]" strokeweight="5pt">
                  <v:stroke joinstyle="miter" endcap="round"/>
                  <o:lock v:ext="edit" shapetype="f"/>
                </v:line>
                <v:line id="Düz Bağlayıcı 3851" o:spid="_x0000_s1045" style="position:absolute;visibility:visible;mso-wrap-style:square" from="762,12954" to="6240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" strokecolor="#f2ea14 [3206]" strokeweight="5pt">
                  <v:stroke joinstyle="miter" endcap="round"/>
                  <o:lock v:ext="edit" shapetype="f"/>
                </v:line>
                <v:shape id="Metin Kutusu 1932" o:spid="_x0000_s1046" type="#_x0000_t202" style="position:absolute;top:15663;width:6419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199976883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AE472F9" w14:textId="1AE1F42B" w:rsidR="00D11F53" w:rsidRPr="00BB496F" w:rsidRDefault="00BB496F" w:rsidP="00E44911">
                            <w:pPr>
                              <w:pStyle w:val="Altyaz"/>
                            </w:pPr>
                            <w:r w:rsidRPr="00BB496F">
                              <w:rPr>
                                <w:lang w:val="tr-TR" w:bidi="tr-TR"/>
                              </w:rPr>
                              <w:t>AİLE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3" o:spid="_x0000_s1047" type="#_x0000_t202" style="position:absolute;left:6406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" filled="f" stroked="f">
                  <v:textbox inset="0,0,0,0">
                    <w:txbxContent>
                      <w:sdt>
                        <w:sdtPr>
                          <w:id w:val="-1295514445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3F503AF" w14:textId="63FF0EA5" w:rsidR="00D11F53" w:rsidRPr="00F7303F" w:rsidRDefault="00BB496F" w:rsidP="00F7303F">
                            <w:pPr>
                              <w:pStyle w:val="Altyaz"/>
                              <w:rPr>
                                <w:rStyle w:val="AltyazChar"/>
                                <w:b/>
                                <w:bCs/>
                              </w:rPr>
                            </w:pPr>
                            <w:r w:rsidRPr="00F7303F">
                              <w:rPr>
                                <w:rStyle w:val="AltyazChar"/>
                                <w:b/>
                                <w:bCs/>
                              </w:rPr>
                              <w:t>EĞLENCE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4" o:spid="_x0000_s1048" type="#_x0000_t202" style="position:absolute;left:13900;top:15663;width:6426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" filled="f" stroked="f">
                  <v:textbox inset="0,0,0,0">
                    <w:txbxContent>
                      <w:sdt>
                        <w:sdtPr>
                          <w:id w:val="-1880699611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60FED2F2" w14:textId="37C3D02C" w:rsidR="00D11F53" w:rsidRPr="00E44911" w:rsidRDefault="004B7AFA" w:rsidP="00E44911">
                            <w:pPr>
                              <w:pStyle w:val="Altyaz"/>
                            </w:pPr>
                            <w:r w:rsidRPr="00E44911">
                              <w:rPr>
                                <w:lang w:val="tr-TR" w:bidi="tr-TR"/>
                              </w:rPr>
                              <w:t>YİYECEK</w:t>
                            </w:r>
                          </w:p>
                        </w:sdtContent>
                      </w:sdt>
                    </w:txbxContent>
                  </v:textbox>
                </v:shape>
                <v:shape id="Metin Kutusu 1935" o:spid="_x0000_s1049" type="#_x0000_t202" style="position:absolute;left:20835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" filled="f" stroked="f">
                  <v:textbox inset="0,0,0,0">
                    <w:txbxContent>
                      <w:bookmarkStart w:id="2" w:name="_Hlk40693513" w:displacedByCustomXml="next"/>
                      <w:sdt>
                        <w:sdtPr>
                          <w:id w:val="1990364774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3F29B4BD" w14:textId="7FEDABBC" w:rsidR="00D11F53" w:rsidRPr="004B7AFA" w:rsidRDefault="004B7AFA" w:rsidP="00E44911">
                            <w:pPr>
                              <w:pStyle w:val="Altyaz"/>
                            </w:pPr>
                            <w:r w:rsidRPr="004B7AFA">
                              <w:rPr>
                                <w:lang w:val="tr-TR" w:bidi="tr-TR"/>
                              </w:rPr>
                              <w:t>MÜZİK</w:t>
                            </w:r>
                          </w:p>
                        </w:sdtContent>
                      </w:sdt>
                      <w:bookmarkEnd w:id="2" w:displacedByCustomXml="prev"/>
                    </w:txbxContent>
                  </v:textbox>
                </v:shape>
                <v:shape id="Metin Kutusu 1936" o:spid="_x0000_s1050" type="#_x0000_t202" style="position:absolute;left:26797;top:15663;width:642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" filled="f" stroked="f">
                  <v:textbox inset="0,0,0,0">
                    <w:txbxContent>
                      <w:bookmarkStart w:id="3" w:name="_Hlk40693519" w:displacedByCustomXml="next"/>
                      <w:sdt>
                        <w:sdtPr>
                          <w:id w:val="1272060367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453099CC" w14:textId="25C07E15" w:rsidR="00D11F53" w:rsidRPr="004B7AFA" w:rsidRDefault="004B7AFA" w:rsidP="00E44911">
                            <w:pPr>
                              <w:pStyle w:val="Altyaz"/>
                            </w:pPr>
                            <w:r w:rsidRPr="004B7AFA">
                              <w:rPr>
                                <w:lang w:val="tr-TR" w:bidi="tr-TR"/>
                              </w:rPr>
                              <w:t>DANS</w:t>
                            </w:r>
                          </w:p>
                        </w:sdtContent>
                      </w:sdt>
                      <w:bookmarkEnd w:id="3" w:displacedByCustomXml="prev"/>
                    </w:txbxContent>
                  </v:textbox>
                </v:shape>
                <v:shape id="Metin Kutusu 1937" o:spid="_x0000_s1051" type="#_x0000_t202" style="position:absolute;left:7871;top:-1116;width:16664;height:2667;rotation:-40168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" fillcolor="#07566d [2409]" stroked="f">
                  <v:textbox style="mso-fit-shape-to-text:t">
                    <w:txbxContent>
                      <w:sdt>
                        <w:sdtPr>
                          <w:id w:val="1764799826"/>
                          <w:temporary/>
                          <w:showingPlcHdr/>
                          <w15:appearance w15:val="hidden"/>
                        </w:sdtPr>
                        <w:sdtEndPr>
                          <w:rPr>
                            <w:rStyle w:val="HafifVurgulama"/>
                            <w:rFonts w:cstheme="minorBidi"/>
                            <w:i/>
                            <w:iCs/>
                            <w:color w:val="FFFFFF" w:themeColor="background1"/>
                            <w:kern w:val="24"/>
                            <w:sz w:val="22"/>
                            <w:szCs w:val="22"/>
                            <w:lang w:val="en-ZA"/>
                          </w:rPr>
                        </w:sdtEndPr>
                        <w:sdtContent>
                          <w:p w14:paraId="4949412E" w14:textId="21E00129" w:rsidR="00D11F53" w:rsidRPr="00BB496F" w:rsidRDefault="00BB496F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Style w:val="HafifVurgulama"/>
                              </w:rPr>
                            </w:pPr>
                            <w:r w:rsidRPr="00BB496F">
                              <w:rPr>
                                <w:rStyle w:val="HafifVurgulama"/>
                                <w:lang w:val="tr-TR" w:bidi="tr-TR"/>
                              </w:rPr>
                              <w:t>Özel Davet</w:t>
                            </w:r>
                          </w:p>
                        </w:sdtContent>
                      </w:sdt>
                    </w:txbxContent>
                  </v:textbox>
                </v:shape>
                <v:shape id="Grafik 1101" o:spid="_x0000_s1052" alt="Kar Tanesi" style="position:absolute;left:2038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53" alt="Kar Tanesi" style="position:absolute;left:12869;top:16171;width:705;height:813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38,48835;58612,51779;41635,41026;58612,30273;68638,33218;70205,26782;61905,24344;64129,15243;58260,13524;55574,24504;38597,35257;38597,13764;45937,5716;41635,999;35559,7662;29482,999;25180,5716;32520,13764;32520,35257;15543,24504;12858,13524;6988,15243;9212,24344;911,26782;2479,33218;12505,30273;29482,41026;12505,51779;2479,48835;911,55270;9212,57709;6988,66810;12858,68528;15543,57549;32520,46796;32520,68288;25180,76337;29482,81054;35559,74391;41635,81054;45937,76337;38597,68288;38597,46796;55574,57549;58260,68528;64129,66810;61905,57709;70205,55270;68638,48835" o:connectangles="0,0,0,0,0,0,0,0,0,0,0,0,0,0,0,0,0,0,0,0,0,0,0,0,0,0,0,0,0,0,0,0,0,0,0,0,0,0,0,0,0,0,0,0,0,0,0,0,0"/>
                  <o:lock v:ext="edit" aspectratio="t"/>
                </v:shape>
                <v:shape id="Grafik 1101" o:spid="_x0000_s1054" alt="Kar Tanesi" style="position:absolute;left:5424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v:shape id="Grafik 1101" o:spid="_x0000_s1055" alt="Kar Tanesi" style="position:absolute;left:26783;top:16171;width:705;height:815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<v:stroke joinstyle="miter"/>
                  <v:path arrowok="t" o:connecttype="custom" o:connectlocs="68642,48988;58615,51943;41637,41156;58615,30369;68642,33323;70209,26867;61909,24421;64133,15291;58263,13567;55577,24581;38599,35368;38599,13808;45939,5734;41637,1003;35561,7686;29484,1003;25182,5734;32522,13808;32522,35368;15544,24581;12858,13567;6988,15291;9212,24421;912,26867;2479,33323;12506,30369;29484,41156;12506,51943;2479,48988;912,55444;9212,57891;6988,67020;12858,68744;15544,57730;32522,46943;32522,68504;25182,76577;29484,81309;35561,74626;41637,81309;45939,76577;38599,68504;38599,46943;55577,57730;58263,68744;64133,67020;61909,57891;70209,55444;68642,48988" o:connectangles="0,0,0,0,0,0,0,0,0,0,0,0,0,0,0,0,0,0,0,0,0,0,0,0,0,0,0,0,0,0,0,0,0,0,0,0,0,0,0,0,0,0,0,0,0,0,0,0,0"/>
                  <o:lock v:ext="edit" aspectratio="t"/>
                </v:shape>
                <w10:wrap anchory="page"/>
              </v:group>
            </w:pict>
          </mc:Fallback>
        </mc:AlternateContent>
      </w:r>
      <w:r w:rsidR="00E44911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43903" behindDoc="0" locked="0" layoutInCell="1" allowOverlap="1" wp14:anchorId="0441EA5E" wp14:editId="381B9BF9">
                <wp:simplePos x="0" y="0"/>
                <wp:positionH relativeFrom="column">
                  <wp:posOffset>3657600</wp:posOffset>
                </wp:positionH>
                <wp:positionV relativeFrom="paragraph">
                  <wp:posOffset>1024467</wp:posOffset>
                </wp:positionV>
                <wp:extent cx="2333625" cy="511810"/>
                <wp:effectExtent l="0" t="19050" r="9525" b="2540"/>
                <wp:wrapNone/>
                <wp:docPr id="3023" name="Grup 3022" descr="Metin üzerinde konfeti">
                  <a:extLst xmlns:a="http://schemas.openxmlformats.org/drawingml/2006/main">
                    <a:ext uri="{FF2B5EF4-FFF2-40B4-BE49-F238E27FC236}">
                      <a16:creationId xmlns:a16="http://schemas.microsoft.com/office/drawing/2014/main" id="{EC437E7E-B9BF-4BC9-A769-E59B01F0E08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155233"/>
                          <a:chExt cx="3986461" cy="875286"/>
                        </a:xfrm>
                      </wpg:grpSpPr>
                      <wps:wsp>
                        <wps:cNvPr id="17" name="Serbest Form: Şekil 17">
                          <a:extLst>
                            <a:ext uri="{FF2B5EF4-FFF2-40B4-BE49-F238E27FC236}">
                              <a16:creationId xmlns:a16="http://schemas.microsoft.com/office/drawing/2014/main" id="{F437163E-E920-46A8-9947-5BF92B161DBC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390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Serbest Form: Şekil 18">
                          <a:extLst>
                            <a:ext uri="{FF2B5EF4-FFF2-40B4-BE49-F238E27FC236}">
                              <a16:creationId xmlns:a16="http://schemas.microsoft.com/office/drawing/2014/main" id="{AF5DF2AE-A993-494B-9557-A261331DF8A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921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Serbest Form: Şekil 19">
                          <a:extLst>
                            <a:ext uri="{FF2B5EF4-FFF2-40B4-BE49-F238E27FC236}">
                              <a16:creationId xmlns:a16="http://schemas.microsoft.com/office/drawing/2014/main" id="{9E1A4C4B-E290-4721-BE24-C8E93F5640B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160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Serbest Biçim: Şekil 20">
                          <a:extLst>
                            <a:ext uri="{FF2B5EF4-FFF2-40B4-BE49-F238E27FC236}">
                              <a16:creationId xmlns:a16="http://schemas.microsoft.com/office/drawing/2014/main" id="{EA407FE0-802C-464C-B460-55355E7878E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236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Serbest Biçim: Şekil 21">
                          <a:extLst>
                            <a:ext uri="{FF2B5EF4-FFF2-40B4-BE49-F238E27FC236}">
                              <a16:creationId xmlns:a16="http://schemas.microsoft.com/office/drawing/2014/main" id="{400A81C2-DF19-4504-931D-6771C2B6DD18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634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Serbest Form: Şekil 22">
                          <a:extLst>
                            <a:ext uri="{FF2B5EF4-FFF2-40B4-BE49-F238E27FC236}">
                              <a16:creationId xmlns:a16="http://schemas.microsoft.com/office/drawing/2014/main" id="{E9D01DD7-DCD4-41B4-B611-E3799987D7D9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155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Serbest Form: Şekil 23">
                          <a:extLst>
                            <a:ext uri="{FF2B5EF4-FFF2-40B4-BE49-F238E27FC236}">
                              <a16:creationId xmlns:a16="http://schemas.microsoft.com/office/drawing/2014/main" id="{51160178-1A3F-4650-8777-3347E494EE91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444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4" name="Serbest Form: Şekil 24">
                          <a:extLst>
                            <a:ext uri="{FF2B5EF4-FFF2-40B4-BE49-F238E27FC236}">
                              <a16:creationId xmlns:a16="http://schemas.microsoft.com/office/drawing/2014/main" id="{0F4F181E-654E-4725-B550-F31E7E7AF686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613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5" name="Serbest Form: Şekil 25">
                          <a:extLst>
                            <a:ext uri="{FF2B5EF4-FFF2-40B4-BE49-F238E27FC236}">
                              <a16:creationId xmlns:a16="http://schemas.microsoft.com/office/drawing/2014/main" id="{1064B697-BC26-41EF-A4AD-596D248B01A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179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6" name="Serbest Form: Şekil 26">
                          <a:extLst>
                            <a:ext uri="{FF2B5EF4-FFF2-40B4-BE49-F238E27FC236}">
                              <a16:creationId xmlns:a16="http://schemas.microsoft.com/office/drawing/2014/main" id="{51AE60C3-EB6D-4291-A93D-1BE1E45899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452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7" name="Serbest Form: Şekil 27">
                          <a:extLst>
                            <a:ext uri="{FF2B5EF4-FFF2-40B4-BE49-F238E27FC236}">
                              <a16:creationId xmlns:a16="http://schemas.microsoft.com/office/drawing/2014/main" id="{9268E9EC-4A96-473E-A5DE-01615953A863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27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" name="Serbest Form: Şekil 28">
                          <a:extLst>
                            <a:ext uri="{FF2B5EF4-FFF2-40B4-BE49-F238E27FC236}">
                              <a16:creationId xmlns:a16="http://schemas.microsoft.com/office/drawing/2014/main" id="{20008D6C-E2FE-473F-837A-CA41D815FBFF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63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A37E50" id="Grup 3022" o:spid="_x0000_s1026" alt="Metin üzerinde konfeti" style="position:absolute;margin-left:4in;margin-top:80.65pt;width:183.75pt;height:40.3pt;z-index:251643903;mso-height-relative:margin" coordorigin="4910,155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">
                <v:shape id="Serbest Form: Şekil 17" o:spid="_x0000_s1027" style="position:absolute;left:31041;top:390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Serbest Form: Şekil 18" o:spid="_x0000_s1028" style="position:absolute;left:43577;top:921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Serbest Form: Şekil 19" o:spid="_x0000_s1029" style="position:absolute;left:4910;top:160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Serbest Biçim: Şekil 20" o:spid="_x0000_s1030" style="position:absolute;left:38926;top:236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Serbest Biçim: Şekil 21" o:spid="_x0000_s1031" style="position:absolute;left:13570;top:634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Serbest Form: Şekil 22" o:spid="_x0000_s1032" style="position:absolute;left:35590;top:155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Serbest Form: Şekil 23" o:spid="_x0000_s1033" style="position:absolute;left:29554;top:444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Serbest Form: Şekil 24" o:spid="_x0000_s1034" style="position:absolute;left:24923;top:613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Serbest Form: Şekil 25" o:spid="_x0000_s1035" style="position:absolute;left:21517;top:179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Serbest Form: Şekil 26" o:spid="_x0000_s1036" style="position:absolute;left:18731;top:452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Serbest Form: Şekil 27" o:spid="_x0000_s1037" style="position:absolute;left:9075;top:527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Serbest Form: Şekil 28" o:spid="_x0000_s1038" style="position:absolute;left:13793;top:563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 w:rsidRPr="00D11F53">
        <w:rPr>
          <w:noProof/>
          <w:lang w:bidi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9151C8" wp14:editId="4A89A533">
                <wp:simplePos x="0" y="0"/>
                <wp:positionH relativeFrom="column">
                  <wp:posOffset>909320</wp:posOffset>
                </wp:positionH>
                <wp:positionV relativeFrom="paragraph">
                  <wp:posOffset>7291070</wp:posOffset>
                </wp:positionV>
                <wp:extent cx="525780" cy="525780"/>
                <wp:effectExtent l="0" t="0" r="7620" b="7620"/>
                <wp:wrapNone/>
                <wp:docPr id="863" name="Grafik 2267" descr="Mutlu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583197-E7C3-4897-867F-368EBB5793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8166C1E" id="Grafik 2267" o:spid="_x0000_s1026" alt="Mutlu emoji" style="position:absolute;margin-left:71.6pt;margin-top:574.1pt;width:41.4pt;height:41.4pt;rotation:-220254fd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/>
              </v:shape>
            </w:pict>
          </mc:Fallback>
        </mc:AlternateContent>
      </w:r>
      <w:r w:rsidR="00D11F53" w:rsidRPr="00D11F53">
        <w:rPr>
          <w:noProof/>
          <w:lang w:bidi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18D8CC" wp14:editId="15DB36B0">
                <wp:simplePos x="0" y="0"/>
                <wp:positionH relativeFrom="column">
                  <wp:posOffset>355600</wp:posOffset>
                </wp:positionH>
                <wp:positionV relativeFrom="paragraph">
                  <wp:posOffset>7774305</wp:posOffset>
                </wp:positionV>
                <wp:extent cx="1666875" cy="260985"/>
                <wp:effectExtent l="0" t="0" r="0" b="0"/>
                <wp:wrapNone/>
                <wp:docPr id="862" name="Metin Kutusu 8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92BB63-1475-4ACB-8A8F-B6CF8700ECE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064618" w14:textId="77777777" w:rsidR="00D11F53" w:rsidRPr="00013C56" w:rsidRDefault="00D11F53" w:rsidP="00D11F5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013C56">
                              <w:rPr>
                                <w:i/>
                                <w:color w:val="FFFFFF" w:themeColor="background1"/>
                                <w:kern w:val="24"/>
                                <w:sz w:val="22"/>
                                <w:szCs w:val="22"/>
                                <w:lang w:bidi="tr-TR"/>
                              </w:rPr>
                              <w:t>Görüşmek üzere</w:t>
                            </w:r>
                          </w:p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8D8CC" id="Metin Kutusu 861" o:spid="_x0000_s1056" type="#_x0000_t202" style="position:absolute;margin-left:28pt;margin-top:612.15pt;width:131.25pt;height:20.55pt;rotation:-401683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" filled="f" stroked="f">
                <v:textbox style="mso-fit-shape-to-text:t">
                  <w:txbxContent>
                    <w:p w14:paraId="7F064618" w14:textId="77777777" w:rsidR="00D11F53" w:rsidRPr="00013C56" w:rsidRDefault="00D11F53" w:rsidP="00D11F53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 w:rsidRPr="00013C56">
                        <w:rPr>
                          <w:i/>
                          <w:color w:val="FFFFFF" w:themeColor="background1"/>
                          <w:kern w:val="24"/>
                          <w:sz w:val="22"/>
                          <w:szCs w:val="22"/>
                          <w:lang w:bidi="tr-TR"/>
                        </w:rPr>
                        <w:t>Görüşmek üzere</w:t>
                      </w: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B675D" wp14:editId="15CDB84F">
                <wp:simplePos x="0" y="0"/>
                <wp:positionH relativeFrom="column">
                  <wp:posOffset>909320</wp:posOffset>
                </wp:positionH>
                <wp:positionV relativeFrom="paragraph">
                  <wp:posOffset>2503170</wp:posOffset>
                </wp:positionV>
                <wp:extent cx="525780" cy="525780"/>
                <wp:effectExtent l="0" t="0" r="7620" b="7620"/>
                <wp:wrapNone/>
                <wp:docPr id="2269" name="Grafik 2267" descr="Mutlu emoji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9BED76-DE45-46AD-9782-5A7DC73A8F0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98351">
                          <a:off x="0" y="0"/>
                          <a:ext cx="525780" cy="525780"/>
                        </a:xfrm>
                        <a:custGeom>
                          <a:avLst/>
                          <a:gdLst>
                            <a:gd name="connsiteX0" fmla="*/ 726281 w 742950"/>
                            <a:gd name="connsiteY0" fmla="*/ 492919 h 742950"/>
                            <a:gd name="connsiteX1" fmla="*/ 737711 w 742950"/>
                            <a:gd name="connsiteY1" fmla="*/ 369094 h 742950"/>
                            <a:gd name="connsiteX2" fmla="*/ 684371 w 742950"/>
                            <a:gd name="connsiteY2" fmla="*/ 165259 h 742950"/>
                            <a:gd name="connsiteX3" fmla="*/ 410051 w 742950"/>
                            <a:gd name="connsiteY3" fmla="*/ 7144 h 742950"/>
                            <a:gd name="connsiteX4" fmla="*/ 326231 w 742950"/>
                            <a:gd name="connsiteY4" fmla="*/ 7144 h 742950"/>
                            <a:gd name="connsiteX5" fmla="*/ 326231 w 742950"/>
                            <a:gd name="connsiteY5" fmla="*/ 8096 h 742950"/>
                            <a:gd name="connsiteX6" fmla="*/ 70009 w 742950"/>
                            <a:gd name="connsiteY6" fmla="*/ 164306 h 742950"/>
                            <a:gd name="connsiteX7" fmla="*/ 7144 w 742950"/>
                            <a:gd name="connsiteY7" fmla="*/ 373856 h 742950"/>
                            <a:gd name="connsiteX8" fmla="*/ 69056 w 742950"/>
                            <a:gd name="connsiteY8" fmla="*/ 584359 h 742950"/>
                            <a:gd name="connsiteX9" fmla="*/ 431959 w 742950"/>
                            <a:gd name="connsiteY9" fmla="*/ 737711 h 742950"/>
                            <a:gd name="connsiteX10" fmla="*/ 591979 w 742950"/>
                            <a:gd name="connsiteY10" fmla="*/ 706279 h 742950"/>
                            <a:gd name="connsiteX11" fmla="*/ 657701 w 742950"/>
                            <a:gd name="connsiteY11" fmla="*/ 661511 h 742950"/>
                            <a:gd name="connsiteX12" fmla="*/ 726281 w 742950"/>
                            <a:gd name="connsiteY12" fmla="*/ 492919 h 742950"/>
                            <a:gd name="connsiteX13" fmla="*/ 322421 w 742950"/>
                            <a:gd name="connsiteY13" fmla="*/ 148114 h 742950"/>
                            <a:gd name="connsiteX14" fmla="*/ 319564 w 742950"/>
                            <a:gd name="connsiteY14" fmla="*/ 155734 h 742950"/>
                            <a:gd name="connsiteX15" fmla="*/ 309086 w 742950"/>
                            <a:gd name="connsiteY15" fmla="*/ 158591 h 742950"/>
                            <a:gd name="connsiteX16" fmla="*/ 257651 w 742950"/>
                            <a:gd name="connsiteY16" fmla="*/ 174784 h 742950"/>
                            <a:gd name="connsiteX17" fmla="*/ 231934 w 742950"/>
                            <a:gd name="connsiteY17" fmla="*/ 190976 h 742950"/>
                            <a:gd name="connsiteX18" fmla="*/ 220504 w 742950"/>
                            <a:gd name="connsiteY18" fmla="*/ 185261 h 742950"/>
                            <a:gd name="connsiteX19" fmla="*/ 219551 w 742950"/>
                            <a:gd name="connsiteY19" fmla="*/ 179546 h 742950"/>
                            <a:gd name="connsiteX20" fmla="*/ 270986 w 742950"/>
                            <a:gd name="connsiteY20" fmla="*/ 139541 h 742950"/>
                            <a:gd name="connsiteX21" fmla="*/ 322421 w 742950"/>
                            <a:gd name="connsiteY21" fmla="*/ 148114 h 742950"/>
                            <a:gd name="connsiteX22" fmla="*/ 425291 w 742950"/>
                            <a:gd name="connsiteY22" fmla="*/ 158591 h 742950"/>
                            <a:gd name="connsiteX23" fmla="*/ 414814 w 742950"/>
                            <a:gd name="connsiteY23" fmla="*/ 150019 h 742950"/>
                            <a:gd name="connsiteX24" fmla="*/ 433864 w 742950"/>
                            <a:gd name="connsiteY24" fmla="*/ 139541 h 742950"/>
                            <a:gd name="connsiteX25" fmla="*/ 474821 w 742950"/>
                            <a:gd name="connsiteY25" fmla="*/ 139541 h 742950"/>
                            <a:gd name="connsiteX26" fmla="*/ 534829 w 742950"/>
                            <a:gd name="connsiteY26" fmla="*/ 179546 h 742950"/>
                            <a:gd name="connsiteX27" fmla="*/ 531971 w 742950"/>
                            <a:gd name="connsiteY27" fmla="*/ 188119 h 742950"/>
                            <a:gd name="connsiteX28" fmla="*/ 518636 w 742950"/>
                            <a:gd name="connsiteY28" fmla="*/ 190976 h 742950"/>
                            <a:gd name="connsiteX29" fmla="*/ 499586 w 742950"/>
                            <a:gd name="connsiteY29" fmla="*/ 180499 h 742950"/>
                            <a:gd name="connsiteX30" fmla="*/ 475774 w 742950"/>
                            <a:gd name="connsiteY30" fmla="*/ 168116 h 742950"/>
                            <a:gd name="connsiteX31" fmla="*/ 425291 w 742950"/>
                            <a:gd name="connsiteY31" fmla="*/ 158591 h 742950"/>
                            <a:gd name="connsiteX32" fmla="*/ 595789 w 742950"/>
                            <a:gd name="connsiteY32" fmla="*/ 212884 h 742950"/>
                            <a:gd name="connsiteX33" fmla="*/ 623411 w 742950"/>
                            <a:gd name="connsiteY33" fmla="*/ 248126 h 742950"/>
                            <a:gd name="connsiteX34" fmla="*/ 620554 w 742950"/>
                            <a:gd name="connsiteY34" fmla="*/ 255746 h 742950"/>
                            <a:gd name="connsiteX35" fmla="*/ 609124 w 742950"/>
                            <a:gd name="connsiteY35" fmla="*/ 260509 h 742950"/>
                            <a:gd name="connsiteX36" fmla="*/ 592931 w 742950"/>
                            <a:gd name="connsiteY36" fmla="*/ 250031 h 742950"/>
                            <a:gd name="connsiteX37" fmla="*/ 524351 w 742950"/>
                            <a:gd name="connsiteY37" fmla="*/ 299561 h 742950"/>
                            <a:gd name="connsiteX38" fmla="*/ 373856 w 742950"/>
                            <a:gd name="connsiteY38" fmla="*/ 330994 h 742950"/>
                            <a:gd name="connsiteX39" fmla="*/ 251936 w 742950"/>
                            <a:gd name="connsiteY39" fmla="*/ 297656 h 742950"/>
                            <a:gd name="connsiteX40" fmla="*/ 165259 w 742950"/>
                            <a:gd name="connsiteY40" fmla="*/ 253841 h 742950"/>
                            <a:gd name="connsiteX41" fmla="*/ 147161 w 742950"/>
                            <a:gd name="connsiteY41" fmla="*/ 285274 h 742950"/>
                            <a:gd name="connsiteX42" fmla="*/ 134779 w 742950"/>
                            <a:gd name="connsiteY42" fmla="*/ 277654 h 742950"/>
                            <a:gd name="connsiteX43" fmla="*/ 134779 w 742950"/>
                            <a:gd name="connsiteY43" fmla="*/ 270034 h 742950"/>
                            <a:gd name="connsiteX44" fmla="*/ 158591 w 742950"/>
                            <a:gd name="connsiteY44" fmla="*/ 223361 h 742950"/>
                            <a:gd name="connsiteX45" fmla="*/ 181451 w 742950"/>
                            <a:gd name="connsiteY45" fmla="*/ 224314 h 742950"/>
                            <a:gd name="connsiteX46" fmla="*/ 171926 w 742950"/>
                            <a:gd name="connsiteY46" fmla="*/ 241459 h 742950"/>
                            <a:gd name="connsiteX47" fmla="*/ 259556 w 742950"/>
                            <a:gd name="connsiteY47" fmla="*/ 276701 h 742950"/>
                            <a:gd name="connsiteX48" fmla="*/ 434816 w 742950"/>
                            <a:gd name="connsiteY48" fmla="*/ 305276 h 742950"/>
                            <a:gd name="connsiteX49" fmla="*/ 482441 w 742950"/>
                            <a:gd name="connsiteY49" fmla="*/ 291941 h 742950"/>
                            <a:gd name="connsiteX50" fmla="*/ 530066 w 742950"/>
                            <a:gd name="connsiteY50" fmla="*/ 269081 h 742950"/>
                            <a:gd name="connsiteX51" fmla="*/ 566261 w 742950"/>
                            <a:gd name="connsiteY51" fmla="*/ 238601 h 742950"/>
                            <a:gd name="connsiteX52" fmla="*/ 574834 w 742950"/>
                            <a:gd name="connsiteY52" fmla="*/ 232886 h 742950"/>
                            <a:gd name="connsiteX53" fmla="*/ 566261 w 742950"/>
                            <a:gd name="connsiteY53" fmla="*/ 224314 h 742950"/>
                            <a:gd name="connsiteX54" fmla="*/ 595789 w 742950"/>
                            <a:gd name="connsiteY54" fmla="*/ 212884 h 7429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742950" h="742950">
                              <a:moveTo>
                                <a:pt x="726281" y="492919"/>
                              </a:moveTo>
                              <a:cubicBezTo>
                                <a:pt x="733901" y="453866"/>
                                <a:pt x="737711" y="412909"/>
                                <a:pt x="737711" y="369094"/>
                              </a:cubicBezTo>
                              <a:cubicBezTo>
                                <a:pt x="737711" y="290989"/>
                                <a:pt x="719614" y="223361"/>
                                <a:pt x="684371" y="165259"/>
                              </a:cubicBezTo>
                              <a:cubicBezTo>
                                <a:pt x="630079" y="77629"/>
                                <a:pt x="538639" y="25241"/>
                                <a:pt x="410051" y="7144"/>
                              </a:cubicBezTo>
                              <a:lnTo>
                                <a:pt x="326231" y="7144"/>
                              </a:lnTo>
                              <a:lnTo>
                                <a:pt x="326231" y="8096"/>
                              </a:lnTo>
                              <a:cubicBezTo>
                                <a:pt x="211931" y="23336"/>
                                <a:pt x="126206" y="75724"/>
                                <a:pt x="70009" y="164306"/>
                              </a:cubicBezTo>
                              <a:cubicBezTo>
                                <a:pt x="28099" y="229076"/>
                                <a:pt x="7144" y="299561"/>
                                <a:pt x="7144" y="373856"/>
                              </a:cubicBezTo>
                              <a:cubicBezTo>
                                <a:pt x="7144" y="453866"/>
                                <a:pt x="28099" y="524351"/>
                                <a:pt x="69056" y="584359"/>
                              </a:cubicBezTo>
                              <a:cubicBezTo>
                                <a:pt x="139541" y="686276"/>
                                <a:pt x="260509" y="737711"/>
                                <a:pt x="431959" y="737711"/>
                              </a:cubicBezTo>
                              <a:cubicBezTo>
                                <a:pt x="491014" y="737711"/>
                                <a:pt x="544354" y="727234"/>
                                <a:pt x="591979" y="706279"/>
                              </a:cubicBezTo>
                              <a:cubicBezTo>
                                <a:pt x="625316" y="691039"/>
                                <a:pt x="647224" y="675799"/>
                                <a:pt x="657701" y="661511"/>
                              </a:cubicBezTo>
                              <a:cubicBezTo>
                                <a:pt x="691039" y="615791"/>
                                <a:pt x="713899" y="559594"/>
                                <a:pt x="726281" y="492919"/>
                              </a:cubicBezTo>
                              <a:moveTo>
                                <a:pt x="322421" y="148114"/>
                              </a:moveTo>
                              <a:cubicBezTo>
                                <a:pt x="322421" y="151924"/>
                                <a:pt x="321469" y="153829"/>
                                <a:pt x="319564" y="155734"/>
                              </a:cubicBezTo>
                              <a:cubicBezTo>
                                <a:pt x="317659" y="157639"/>
                                <a:pt x="313849" y="158591"/>
                                <a:pt x="309086" y="158591"/>
                              </a:cubicBezTo>
                              <a:cubicBezTo>
                                <a:pt x="292894" y="158591"/>
                                <a:pt x="275749" y="164306"/>
                                <a:pt x="257651" y="174784"/>
                              </a:cubicBezTo>
                              <a:cubicBezTo>
                                <a:pt x="243364" y="185261"/>
                                <a:pt x="234791" y="190976"/>
                                <a:pt x="231934" y="190976"/>
                              </a:cubicBezTo>
                              <a:cubicBezTo>
                                <a:pt x="226219" y="190976"/>
                                <a:pt x="222409" y="189071"/>
                                <a:pt x="220504" y="185261"/>
                              </a:cubicBezTo>
                              <a:cubicBezTo>
                                <a:pt x="219551" y="183356"/>
                                <a:pt x="219551" y="181451"/>
                                <a:pt x="219551" y="179546"/>
                              </a:cubicBezTo>
                              <a:cubicBezTo>
                                <a:pt x="219551" y="165259"/>
                                <a:pt x="236696" y="151924"/>
                                <a:pt x="270986" y="139541"/>
                              </a:cubicBezTo>
                              <a:cubicBezTo>
                                <a:pt x="305276" y="127159"/>
                                <a:pt x="322421" y="130016"/>
                                <a:pt x="322421" y="148114"/>
                              </a:cubicBezTo>
                              <a:moveTo>
                                <a:pt x="425291" y="158591"/>
                              </a:moveTo>
                              <a:cubicBezTo>
                                <a:pt x="418624" y="157639"/>
                                <a:pt x="414814" y="154781"/>
                                <a:pt x="414814" y="150019"/>
                              </a:cubicBezTo>
                              <a:cubicBezTo>
                                <a:pt x="414814" y="145256"/>
                                <a:pt x="421481" y="142399"/>
                                <a:pt x="433864" y="139541"/>
                              </a:cubicBezTo>
                              <a:cubicBezTo>
                                <a:pt x="446246" y="137636"/>
                                <a:pt x="459581" y="136684"/>
                                <a:pt x="474821" y="139541"/>
                              </a:cubicBezTo>
                              <a:cubicBezTo>
                                <a:pt x="514826" y="144304"/>
                                <a:pt x="534829" y="157639"/>
                                <a:pt x="534829" y="179546"/>
                              </a:cubicBezTo>
                              <a:cubicBezTo>
                                <a:pt x="534829" y="183356"/>
                                <a:pt x="533876" y="186214"/>
                                <a:pt x="531971" y="188119"/>
                              </a:cubicBezTo>
                              <a:cubicBezTo>
                                <a:pt x="529114" y="190024"/>
                                <a:pt x="525304" y="190976"/>
                                <a:pt x="518636" y="190976"/>
                              </a:cubicBezTo>
                              <a:cubicBezTo>
                                <a:pt x="516731" y="190976"/>
                                <a:pt x="510064" y="187166"/>
                                <a:pt x="499586" y="180499"/>
                              </a:cubicBezTo>
                              <a:cubicBezTo>
                                <a:pt x="488156" y="172879"/>
                                <a:pt x="480536" y="169069"/>
                                <a:pt x="475774" y="168116"/>
                              </a:cubicBezTo>
                              <a:cubicBezTo>
                                <a:pt x="447199" y="163354"/>
                                <a:pt x="431006" y="160496"/>
                                <a:pt x="425291" y="158591"/>
                              </a:cubicBezTo>
                              <a:moveTo>
                                <a:pt x="595789" y="212884"/>
                              </a:moveTo>
                              <a:cubicBezTo>
                                <a:pt x="613886" y="221456"/>
                                <a:pt x="623411" y="232886"/>
                                <a:pt x="623411" y="248126"/>
                              </a:cubicBezTo>
                              <a:cubicBezTo>
                                <a:pt x="623411" y="250984"/>
                                <a:pt x="622459" y="253841"/>
                                <a:pt x="620554" y="255746"/>
                              </a:cubicBezTo>
                              <a:cubicBezTo>
                                <a:pt x="617696" y="258604"/>
                                <a:pt x="613886" y="260509"/>
                                <a:pt x="609124" y="260509"/>
                              </a:cubicBezTo>
                              <a:cubicBezTo>
                                <a:pt x="606266" y="260509"/>
                                <a:pt x="601504" y="256699"/>
                                <a:pt x="592931" y="250031"/>
                              </a:cubicBezTo>
                              <a:cubicBezTo>
                                <a:pt x="585311" y="267176"/>
                                <a:pt x="562451" y="283369"/>
                                <a:pt x="524351" y="299561"/>
                              </a:cubicBezTo>
                              <a:cubicBezTo>
                                <a:pt x="476726" y="320516"/>
                                <a:pt x="426244" y="330994"/>
                                <a:pt x="373856" y="330994"/>
                              </a:cubicBezTo>
                              <a:cubicBezTo>
                                <a:pt x="346234" y="330994"/>
                                <a:pt x="306229" y="319564"/>
                                <a:pt x="251936" y="297656"/>
                              </a:cubicBezTo>
                              <a:cubicBezTo>
                                <a:pt x="212884" y="281464"/>
                                <a:pt x="184309" y="267176"/>
                                <a:pt x="165259" y="253841"/>
                              </a:cubicBezTo>
                              <a:cubicBezTo>
                                <a:pt x="160496" y="262414"/>
                                <a:pt x="154781" y="272891"/>
                                <a:pt x="147161" y="285274"/>
                              </a:cubicBezTo>
                              <a:cubicBezTo>
                                <a:pt x="140494" y="285274"/>
                                <a:pt x="136684" y="282416"/>
                                <a:pt x="134779" y="277654"/>
                              </a:cubicBezTo>
                              <a:cubicBezTo>
                                <a:pt x="134779" y="272891"/>
                                <a:pt x="134779" y="270034"/>
                                <a:pt x="134779" y="270034"/>
                              </a:cubicBezTo>
                              <a:cubicBezTo>
                                <a:pt x="134779" y="254794"/>
                                <a:pt x="142399" y="239554"/>
                                <a:pt x="158591" y="223361"/>
                              </a:cubicBezTo>
                              <a:cubicBezTo>
                                <a:pt x="173831" y="207169"/>
                                <a:pt x="181451" y="207169"/>
                                <a:pt x="181451" y="224314"/>
                              </a:cubicBezTo>
                              <a:cubicBezTo>
                                <a:pt x="181451" y="225266"/>
                                <a:pt x="178594" y="230029"/>
                                <a:pt x="171926" y="241459"/>
                              </a:cubicBezTo>
                              <a:cubicBezTo>
                                <a:pt x="190976" y="249079"/>
                                <a:pt x="220504" y="260509"/>
                                <a:pt x="259556" y="276701"/>
                              </a:cubicBezTo>
                              <a:cubicBezTo>
                                <a:pt x="315754" y="295751"/>
                                <a:pt x="373856" y="305276"/>
                                <a:pt x="434816" y="305276"/>
                              </a:cubicBezTo>
                              <a:cubicBezTo>
                                <a:pt x="445294" y="305276"/>
                                <a:pt x="461486" y="300514"/>
                                <a:pt x="482441" y="291941"/>
                              </a:cubicBezTo>
                              <a:cubicBezTo>
                                <a:pt x="501491" y="284321"/>
                                <a:pt x="517684" y="276701"/>
                                <a:pt x="530066" y="269081"/>
                              </a:cubicBezTo>
                              <a:cubicBezTo>
                                <a:pt x="533876" y="267176"/>
                                <a:pt x="546259" y="256699"/>
                                <a:pt x="566261" y="238601"/>
                              </a:cubicBezTo>
                              <a:cubicBezTo>
                                <a:pt x="569119" y="236696"/>
                                <a:pt x="571976" y="234791"/>
                                <a:pt x="574834" y="232886"/>
                              </a:cubicBezTo>
                              <a:cubicBezTo>
                                <a:pt x="569119" y="226219"/>
                                <a:pt x="566261" y="223361"/>
                                <a:pt x="566261" y="224314"/>
                              </a:cubicBezTo>
                              <a:cubicBezTo>
                                <a:pt x="567214" y="209074"/>
                                <a:pt x="576739" y="205264"/>
                                <a:pt x="595789" y="21288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001FE984" w14:textId="77777777" w:rsidR="00D11F53" w:rsidRDefault="00D11F53" w:rsidP="00D11F53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719B675D" id="Grafik 2267" o:spid="_x0000_s1057" alt="Mutlu emoji" style="position:absolute;margin-left:71.6pt;margin-top:197.1pt;width:41.4pt;height:41.4pt;rotation:-220254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42950,74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" adj="-11796480,,5400" path="m726281,492919v7620,-39053,11430,-80010,11430,-123825c737711,290989,719614,223361,684371,165259,630079,77629,538639,25241,410051,7144r-83820,l326231,8096c211931,23336,126206,75724,70009,164306,28099,229076,7144,299561,7144,373856v,80010,20955,150495,61912,210503c139541,686276,260509,737711,431959,737711v59055,,112395,-10477,160020,-31432c625316,691039,647224,675799,657701,661511v33338,-45720,56198,-101917,68580,-168592m322421,148114v,3810,-952,5715,-2857,7620c317659,157639,313849,158591,309086,158591v-16192,,-33337,5715,-51435,16193c243364,185261,234791,190976,231934,190976v-5715,,-9525,-1905,-11430,-5715c219551,183356,219551,181451,219551,179546v,-14287,17145,-27622,51435,-40005c305276,127159,322421,130016,322421,148114t102870,10477c418624,157639,414814,154781,414814,150019v,-4763,6667,-7620,19050,-10478c446246,137636,459581,136684,474821,139541v40005,4763,60008,18098,60008,40005c534829,183356,533876,186214,531971,188119v-2857,1905,-6667,2857,-13335,2857c516731,190976,510064,187166,499586,180499v-11430,-7620,-19050,-11430,-23812,-12383c447199,163354,431006,160496,425291,158591t170498,54293c613886,221456,623411,232886,623411,248126v,2858,-952,5715,-2857,7620c617696,258604,613886,260509,609124,260509v-2858,,-7620,-3810,-16193,-10478c585311,267176,562451,283369,524351,299561v-47625,20955,-98107,31433,-150495,31433c346234,330994,306229,319564,251936,297656,212884,281464,184309,267176,165259,253841v-4763,8573,-10478,19050,-18098,31433c140494,285274,136684,282416,134779,277654v,-4763,,-7620,,-7620c134779,254794,142399,239554,158591,223361v15240,-16192,22860,-16192,22860,953c181451,225266,178594,230029,171926,241459v19050,7620,48578,19050,87630,35242c315754,295751,373856,305276,434816,305276v10478,,26670,-4762,47625,-13335c501491,284321,517684,276701,530066,269081v3810,-1905,16193,-12382,36195,-30480c569119,236696,571976,234791,574834,232886v-5715,-6667,-8573,-9525,-8573,-8572c567214,209074,576739,205264,595789,212884xe" fillcolor="#f2ea14 [3206]" stroked="f">
                <v:stroke joinstyle="miter"/>
                <v:formulas/>
                <v:path arrowok="t" o:connecttype="custom" o:connectlocs="513983,348835;522072,261205;484324,116953;290190,5056;230871,5056;230871,5729;49545,116278;5056,264575;48870,413546;305694,522072;418939,499828;465450,468146;513983,348835;228175,104819;226153,110212;218738,112234;182338,123693;164138,135152;156049,131108;155375,127063;191775,98752;228175,104819;300975,112234;293561,106167;307042,98752;336027,98752;378494,127063;376472,133130;367035,135152;353553,127738;336702,118974;300975,112234;421635,150656;441183,175597;439161,180989;431072,184360;419613,176945;371079,211997;264575,234242;178293,210649;116953,179641;104145,201886;95382,196494;95382,191101;112234,158071;128411,158745;121671,170879;183686,195819;307716,216041;341420,206604;375124,190427;400739,168856;406806,164812;400739,158745;421635,150656" o:connectangles="0,0,0,0,0,0,0,0,0,0,0,0,0,0,0,0,0,0,0,0,0,0,0,0,0,0,0,0,0,0,0,0,0,0,0,0,0,0,0,0,0,0,0,0,0,0,0,0,0,0,0,0,0,0,0" textboxrect="0,0,742950,742950"/>
                <v:textbox>
                  <w:txbxContent>
                    <w:p w14:paraId="001FE984" w14:textId="77777777" w:rsidR="00D11F53" w:rsidRDefault="00D11F53" w:rsidP="00D11F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4B1BD4" wp14:editId="10247549">
                <wp:simplePos x="0" y="0"/>
                <wp:positionH relativeFrom="column">
                  <wp:posOffset>355790</wp:posOffset>
                </wp:positionH>
                <wp:positionV relativeFrom="paragraph">
                  <wp:posOffset>2985770</wp:posOffset>
                </wp:positionV>
                <wp:extent cx="1666875" cy="260985"/>
                <wp:effectExtent l="0" t="0" r="0" b="0"/>
                <wp:wrapNone/>
                <wp:docPr id="1948" name="Metin Kutusu 194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E5EB357-84EB-4AB6-8B5F-E7783A08AC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32248">
                          <a:off x="0" y="0"/>
                          <a:ext cx="16668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61405201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587216C" w14:textId="259E5263" w:rsidR="00D11F53" w:rsidRPr="00013C56" w:rsidRDefault="004B7AFA" w:rsidP="00D11F53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808080"/>
                                  </w:rPr>
                                </w:pPr>
                                <w:r w:rsidRPr="00013C56">
                                  <w:rPr>
                                    <w:rStyle w:val="HafifVurgulama"/>
                                    <w:rFonts w:cs="Times New Roman"/>
                                    <w:lang w:val="tr-TR" w:bidi="tr-TR"/>
                                  </w:rPr>
                                  <w:t>Görüşmek üzere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4B1BD4" id="Metin Kutusu 1947" o:spid="_x0000_s1058" type="#_x0000_t202" style="position:absolute;margin-left:28pt;margin-top:235.1pt;width:131.25pt;height:20.55pt;rotation:-401683fd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" filled="f" stroked="f">
                <v:textbox style="mso-fit-shape-to-text:t">
                  <w:txbxContent>
                    <w:sdt>
                      <w:sdtPr>
                        <w:id w:val="-61405201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587216C" w14:textId="259E5263" w:rsidR="00D11F53" w:rsidRPr="00013C56" w:rsidRDefault="004B7AFA" w:rsidP="00D11F53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808080"/>
                            </w:rPr>
                          </w:pPr>
                          <w:r w:rsidRPr="00013C56">
                            <w:rPr>
                              <w:rStyle w:val="HafifVurgulama"/>
                              <w:rFonts w:cs="Times New Roman"/>
                              <w:lang w:val="tr-TR" w:bidi="tr-TR"/>
                            </w:rPr>
                            <w:t>Görüşmek üzere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D11F53" w:rsidRPr="00D11F53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1A3818" wp14:editId="61B4290A">
                <wp:simplePos x="0" y="0"/>
                <wp:positionH relativeFrom="column">
                  <wp:posOffset>3656330</wp:posOffset>
                </wp:positionH>
                <wp:positionV relativeFrom="paragraph">
                  <wp:posOffset>5775585</wp:posOffset>
                </wp:positionV>
                <wp:extent cx="2333625" cy="511810"/>
                <wp:effectExtent l="0" t="19050" r="9525" b="2540"/>
                <wp:wrapNone/>
                <wp:docPr id="864" name="Grup 863" descr="Metin üzerinde konfeti">
                  <a:extLst xmlns:a="http://schemas.openxmlformats.org/drawingml/2006/main">
                    <a:ext uri="{FF2B5EF4-FFF2-40B4-BE49-F238E27FC236}">
                      <a16:creationId xmlns:a16="http://schemas.microsoft.com/office/drawing/2014/main" id="{0E1737CE-65C6-4C9F-8A6C-AFAE6933CF8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33625" cy="511810"/>
                          <a:chOff x="491059" y="4943233"/>
                          <a:chExt cx="3986461" cy="875286"/>
                        </a:xfrm>
                      </wpg:grpSpPr>
                      <wps:wsp>
                        <wps:cNvPr id="45" name="Serbest Form: Şekil 45">
                          <a:extLst>
                            <a:ext uri="{FF2B5EF4-FFF2-40B4-BE49-F238E27FC236}">
                              <a16:creationId xmlns:a16="http://schemas.microsoft.com/office/drawing/2014/main" id="{8CC527FF-1844-43E2-BB71-814E35F6EA8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104127" y="5178460"/>
                            <a:ext cx="292464" cy="140815"/>
                          </a:xfrm>
                          <a:custGeom>
                            <a:avLst/>
                            <a:gdLst>
                              <a:gd name="connsiteX0" fmla="*/ 41792 w 219973"/>
                              <a:gd name="connsiteY0" fmla="*/ 82444 h 105913"/>
                              <a:gd name="connsiteX1" fmla="*/ 164814 w 219973"/>
                              <a:gd name="connsiteY1" fmla="*/ 100368 h 105913"/>
                              <a:gd name="connsiteX2" fmla="*/ 200662 w 219973"/>
                              <a:gd name="connsiteY2" fmla="*/ 38449 h 105913"/>
                              <a:gd name="connsiteX3" fmla="*/ 31201 w 219973"/>
                              <a:gd name="connsiteY3" fmla="*/ 10749 h 105913"/>
                              <a:gd name="connsiteX4" fmla="*/ 41792 w 219973"/>
                              <a:gd name="connsiteY4" fmla="*/ 82444 h 105913"/>
                              <a:gd name="connsiteX5" fmla="*/ 41792 w 219973"/>
                              <a:gd name="connsiteY5" fmla="*/ 82444 h 10591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19973" h="105913">
                                <a:moveTo>
                                  <a:pt x="41792" y="82444"/>
                                </a:moveTo>
                                <a:cubicBezTo>
                                  <a:pt x="84158" y="78370"/>
                                  <a:pt x="126523" y="82444"/>
                                  <a:pt x="164814" y="100368"/>
                                </a:cubicBezTo>
                                <a:cubicBezTo>
                                  <a:pt x="206365" y="119921"/>
                                  <a:pt x="242213" y="61261"/>
                                  <a:pt x="200662" y="38449"/>
                                </a:cubicBezTo>
                                <a:cubicBezTo>
                                  <a:pt x="146891" y="9120"/>
                                  <a:pt x="91490" y="-657"/>
                                  <a:pt x="31201" y="10749"/>
                                </a:cubicBezTo>
                                <a:cubicBezTo>
                                  <a:pt x="-7906" y="17267"/>
                                  <a:pt x="1056" y="86518"/>
                                  <a:pt x="41792" y="82444"/>
                                </a:cubicBezTo>
                                <a:lnTo>
                                  <a:pt x="41792" y="824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6" name="Serbest Form: Şekil 46">
                          <a:extLst>
                            <a:ext uri="{FF2B5EF4-FFF2-40B4-BE49-F238E27FC236}">
                              <a16:creationId xmlns:a16="http://schemas.microsoft.com/office/drawing/2014/main" id="{EAB66A59-ABB6-4FBF-8ECD-BBA7BD59B60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357741" y="5709628"/>
                            <a:ext cx="119779" cy="108891"/>
                          </a:xfrm>
                          <a:custGeom>
                            <a:avLst/>
                            <a:gdLst>
                              <a:gd name="connsiteX0" fmla="*/ 55396 w 90091"/>
                              <a:gd name="connsiteY0" fmla="*/ 69184 h 81900"/>
                              <a:gd name="connsiteX1" fmla="*/ 79966 w 90091"/>
                              <a:gd name="connsiteY1" fmla="*/ 49528 h 81900"/>
                              <a:gd name="connsiteX2" fmla="*/ 81604 w 90091"/>
                              <a:gd name="connsiteY2" fmla="*/ 15948 h 81900"/>
                              <a:gd name="connsiteX3" fmla="*/ 48843 w 90091"/>
                              <a:gd name="connsiteY3" fmla="*/ 9396 h 81900"/>
                              <a:gd name="connsiteX4" fmla="*/ 20178 w 90091"/>
                              <a:gd name="connsiteY4" fmla="*/ 23319 h 81900"/>
                              <a:gd name="connsiteX5" fmla="*/ 11988 w 90091"/>
                              <a:gd name="connsiteY5" fmla="*/ 65908 h 81900"/>
                              <a:gd name="connsiteX6" fmla="*/ 30825 w 90091"/>
                              <a:gd name="connsiteY6" fmla="*/ 76555 h 81900"/>
                              <a:gd name="connsiteX7" fmla="*/ 55396 w 90091"/>
                              <a:gd name="connsiteY7" fmla="*/ 69184 h 81900"/>
                              <a:gd name="connsiteX8" fmla="*/ 55396 w 90091"/>
                              <a:gd name="connsiteY8" fmla="*/ 69184 h 819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90091" h="81900">
                                <a:moveTo>
                                  <a:pt x="55396" y="69184"/>
                                </a:moveTo>
                                <a:cubicBezTo>
                                  <a:pt x="63586" y="62632"/>
                                  <a:pt x="71776" y="56080"/>
                                  <a:pt x="79966" y="49528"/>
                                </a:cubicBezTo>
                                <a:cubicBezTo>
                                  <a:pt x="89794" y="41338"/>
                                  <a:pt x="88975" y="25776"/>
                                  <a:pt x="81604" y="15948"/>
                                </a:cubicBezTo>
                                <a:cubicBezTo>
                                  <a:pt x="73414" y="5301"/>
                                  <a:pt x="60309" y="3663"/>
                                  <a:pt x="48843" y="9396"/>
                                </a:cubicBezTo>
                                <a:cubicBezTo>
                                  <a:pt x="39015" y="14310"/>
                                  <a:pt x="29187" y="18405"/>
                                  <a:pt x="20178" y="23319"/>
                                </a:cubicBezTo>
                                <a:cubicBezTo>
                                  <a:pt x="4617" y="30691"/>
                                  <a:pt x="2160" y="53623"/>
                                  <a:pt x="11988" y="65908"/>
                                </a:cubicBezTo>
                                <a:cubicBezTo>
                                  <a:pt x="16902" y="72460"/>
                                  <a:pt x="23454" y="75736"/>
                                  <a:pt x="30825" y="76555"/>
                                </a:cubicBezTo>
                                <a:cubicBezTo>
                                  <a:pt x="40653" y="79012"/>
                                  <a:pt x="48024" y="75736"/>
                                  <a:pt x="55396" y="69184"/>
                                </a:cubicBezTo>
                                <a:lnTo>
                                  <a:pt x="55396" y="6918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7" name="Serbest Biçim: Şekil 47">
                          <a:extLst>
                            <a:ext uri="{FF2B5EF4-FFF2-40B4-BE49-F238E27FC236}">
                              <a16:creationId xmlns:a16="http://schemas.microsoft.com/office/drawing/2014/main" id="{64222A44-D918-481D-A087-8128969DD6F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491059" y="4948743"/>
                            <a:ext cx="326672" cy="457340"/>
                          </a:xfrm>
                          <a:custGeom>
                            <a:avLst/>
                            <a:gdLst>
                              <a:gd name="connsiteX0" fmla="*/ 66876 w 245702"/>
                              <a:gd name="connsiteY0" fmla="*/ 297882 h 343984"/>
                              <a:gd name="connsiteX1" fmla="*/ 131578 w 245702"/>
                              <a:gd name="connsiteY1" fmla="*/ 169298 h 343984"/>
                              <a:gd name="connsiteX2" fmla="*/ 235592 w 245702"/>
                              <a:gd name="connsiteY2" fmla="*/ 52998 h 343984"/>
                              <a:gd name="connsiteX3" fmla="*/ 196280 w 245702"/>
                              <a:gd name="connsiteY3" fmla="*/ 13686 h 343984"/>
                              <a:gd name="connsiteX4" fmla="*/ 47220 w 245702"/>
                              <a:gd name="connsiteY4" fmla="*/ 185678 h 343984"/>
                              <a:gd name="connsiteX5" fmla="*/ 28383 w 245702"/>
                              <a:gd name="connsiteY5" fmla="*/ 337194 h 343984"/>
                              <a:gd name="connsiteX6" fmla="*/ 66876 w 245702"/>
                              <a:gd name="connsiteY6" fmla="*/ 297882 h 343984"/>
                              <a:gd name="connsiteX7" fmla="*/ 66876 w 245702"/>
                              <a:gd name="connsiteY7" fmla="*/ 297882 h 34398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45702" h="343984">
                                <a:moveTo>
                                  <a:pt x="66876" y="297882"/>
                                </a:moveTo>
                                <a:cubicBezTo>
                                  <a:pt x="45582" y="276588"/>
                                  <a:pt x="119293" y="186497"/>
                                  <a:pt x="131578" y="169298"/>
                                </a:cubicBezTo>
                                <a:cubicBezTo>
                                  <a:pt x="162701" y="127528"/>
                                  <a:pt x="197918" y="89035"/>
                                  <a:pt x="235592" y="52998"/>
                                </a:cubicBezTo>
                                <a:cubicBezTo>
                                  <a:pt x="261801" y="27609"/>
                                  <a:pt x="223307" y="-10066"/>
                                  <a:pt x="196280" y="13686"/>
                                </a:cubicBezTo>
                                <a:cubicBezTo>
                                  <a:pt x="138130" y="63645"/>
                                  <a:pt x="88990" y="120976"/>
                                  <a:pt x="47220" y="185678"/>
                                </a:cubicBezTo>
                                <a:cubicBezTo>
                                  <a:pt x="20193" y="227447"/>
                                  <a:pt x="-19120" y="294606"/>
                                  <a:pt x="28383" y="337194"/>
                                </a:cubicBezTo>
                                <a:cubicBezTo>
                                  <a:pt x="53772" y="360127"/>
                                  <a:pt x="91447" y="323271"/>
                                  <a:pt x="66876" y="297882"/>
                                </a:cubicBezTo>
                                <a:lnTo>
                                  <a:pt x="66876" y="2978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8" name="Serbest Biçim: Şekil 48">
                          <a:extLst>
                            <a:ext uri="{FF2B5EF4-FFF2-40B4-BE49-F238E27FC236}">
                              <a16:creationId xmlns:a16="http://schemas.microsoft.com/office/drawing/2014/main" id="{218DF152-68E7-4006-8B79-8267A31BE487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892690" y="5024079"/>
                            <a:ext cx="228670" cy="98002"/>
                          </a:xfrm>
                          <a:custGeom>
                            <a:avLst/>
                            <a:gdLst>
                              <a:gd name="connsiteX0" fmla="*/ 155249 w 171991"/>
                              <a:gd name="connsiteY0" fmla="*/ 29400 h 73710"/>
                              <a:gd name="connsiteX1" fmla="*/ 41406 w 171991"/>
                              <a:gd name="connsiteY1" fmla="*/ 6467 h 73710"/>
                              <a:gd name="connsiteX2" fmla="*/ 26664 w 171991"/>
                              <a:gd name="connsiteY2" fmla="*/ 60522 h 73710"/>
                              <a:gd name="connsiteX3" fmla="*/ 149515 w 171991"/>
                              <a:gd name="connsiteY3" fmla="*/ 75264 h 73710"/>
                              <a:gd name="connsiteX4" fmla="*/ 155249 w 171991"/>
                              <a:gd name="connsiteY4" fmla="*/ 29400 h 73710"/>
                              <a:gd name="connsiteX5" fmla="*/ 155249 w 171991"/>
                              <a:gd name="connsiteY5" fmla="*/ 29400 h 7371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71991" h="73710">
                                <a:moveTo>
                                  <a:pt x="155249" y="29400"/>
                                </a:moveTo>
                                <a:cubicBezTo>
                                  <a:pt x="118393" y="17933"/>
                                  <a:pt x="79081" y="12200"/>
                                  <a:pt x="41406" y="6467"/>
                                </a:cubicBezTo>
                                <a:cubicBezTo>
                                  <a:pt x="6189" y="1553"/>
                                  <a:pt x="-9372" y="53970"/>
                                  <a:pt x="26664" y="60522"/>
                                </a:cubicBezTo>
                                <a:cubicBezTo>
                                  <a:pt x="66795" y="67893"/>
                                  <a:pt x="108565" y="74445"/>
                                  <a:pt x="149515" y="75264"/>
                                </a:cubicBezTo>
                                <a:cubicBezTo>
                                  <a:pt x="176543" y="75264"/>
                                  <a:pt x="180638" y="36771"/>
                                  <a:pt x="155249" y="29400"/>
                                </a:cubicBezTo>
                                <a:lnTo>
                                  <a:pt x="155249" y="29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9" name="Serbest Form: Şekil 49">
                          <a:extLst>
                            <a:ext uri="{FF2B5EF4-FFF2-40B4-BE49-F238E27FC236}">
                              <a16:creationId xmlns:a16="http://schemas.microsoft.com/office/drawing/2014/main" id="{DB468CD6-8372-4675-B659-10D8231A00FB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57006" y="5422538"/>
                            <a:ext cx="112079" cy="134495"/>
                          </a:xfrm>
                          <a:custGeom>
                            <a:avLst/>
                            <a:gdLst>
                              <a:gd name="connsiteX0" fmla="*/ 22071 w 84299"/>
                              <a:gd name="connsiteY0" fmla="*/ 28667 h 101159"/>
                              <a:gd name="connsiteX1" fmla="*/ 7741 w 84299"/>
                              <a:gd name="connsiteY1" fmla="*/ 66601 h 101159"/>
                              <a:gd name="connsiteX2" fmla="*/ 22914 w 84299"/>
                              <a:gd name="connsiteY2" fmla="*/ 96949 h 101159"/>
                              <a:gd name="connsiteX3" fmla="*/ 55791 w 84299"/>
                              <a:gd name="connsiteY3" fmla="*/ 85990 h 101159"/>
                              <a:gd name="connsiteX4" fmla="*/ 77709 w 84299"/>
                              <a:gd name="connsiteY4" fmla="*/ 51428 h 101159"/>
                              <a:gd name="connsiteX5" fmla="*/ 63378 w 84299"/>
                              <a:gd name="connsiteY5" fmla="*/ 8435 h 101159"/>
                              <a:gd name="connsiteX6" fmla="*/ 22071 w 84299"/>
                              <a:gd name="connsiteY6" fmla="*/ 28667 h 101159"/>
                              <a:gd name="connsiteX7" fmla="*/ 22071 w 84299"/>
                              <a:gd name="connsiteY7" fmla="*/ 28667 h 10115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4299" h="101159">
                                <a:moveTo>
                                  <a:pt x="22071" y="28667"/>
                                </a:moveTo>
                                <a:cubicBezTo>
                                  <a:pt x="17013" y="41312"/>
                                  <a:pt x="12798" y="53956"/>
                                  <a:pt x="7741" y="66601"/>
                                </a:cubicBezTo>
                                <a:cubicBezTo>
                                  <a:pt x="2682" y="78403"/>
                                  <a:pt x="11956" y="92734"/>
                                  <a:pt x="22914" y="96949"/>
                                </a:cubicBezTo>
                                <a:cubicBezTo>
                                  <a:pt x="34716" y="102007"/>
                                  <a:pt x="48204" y="97792"/>
                                  <a:pt x="55791" y="85990"/>
                                </a:cubicBezTo>
                                <a:cubicBezTo>
                                  <a:pt x="63378" y="74188"/>
                                  <a:pt x="70122" y="63229"/>
                                  <a:pt x="77709" y="51428"/>
                                </a:cubicBezTo>
                                <a:cubicBezTo>
                                  <a:pt x="86982" y="36254"/>
                                  <a:pt x="79395" y="15179"/>
                                  <a:pt x="63378" y="8435"/>
                                </a:cubicBezTo>
                                <a:cubicBezTo>
                                  <a:pt x="44832" y="1691"/>
                                  <a:pt x="27972" y="11807"/>
                                  <a:pt x="22071" y="28667"/>
                                </a:cubicBezTo>
                                <a:lnTo>
                                  <a:pt x="22071" y="2866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0" name="Serbest Form: Şekil 50">
                          <a:extLst>
                            <a:ext uri="{FF2B5EF4-FFF2-40B4-BE49-F238E27FC236}">
                              <a16:creationId xmlns:a16="http://schemas.microsoft.com/office/drawing/2014/main" id="{111B7CFD-89CB-46B9-BC0B-1ECAE30DB6D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3559052" y="4943233"/>
                            <a:ext cx="168119" cy="235367"/>
                          </a:xfrm>
                          <a:custGeom>
                            <a:avLst/>
                            <a:gdLst>
                              <a:gd name="connsiteX0" fmla="*/ 76632 w 126449"/>
                              <a:gd name="connsiteY0" fmla="*/ 144453 h 177028"/>
                              <a:gd name="connsiteX1" fmla="*/ 117096 w 126449"/>
                              <a:gd name="connsiteY1" fmla="*/ 58468 h 177028"/>
                              <a:gd name="connsiteX2" fmla="*/ 73261 w 126449"/>
                              <a:gd name="connsiteY2" fmla="*/ 14632 h 177028"/>
                              <a:gd name="connsiteX3" fmla="*/ 6664 w 126449"/>
                              <a:gd name="connsiteY3" fmla="*/ 144453 h 177028"/>
                              <a:gd name="connsiteX4" fmla="*/ 76632 w 126449"/>
                              <a:gd name="connsiteY4" fmla="*/ 144453 h 177028"/>
                              <a:gd name="connsiteX5" fmla="*/ 76632 w 126449"/>
                              <a:gd name="connsiteY5" fmla="*/ 144453 h 177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126449" h="177028">
                                <a:moveTo>
                                  <a:pt x="76632" y="144453"/>
                                </a:moveTo>
                                <a:cubicBezTo>
                                  <a:pt x="79161" y="111577"/>
                                  <a:pt x="93492" y="82072"/>
                                  <a:pt x="117096" y="58468"/>
                                </a:cubicBezTo>
                                <a:cubicBezTo>
                                  <a:pt x="145758" y="29806"/>
                                  <a:pt x="102765" y="-11500"/>
                                  <a:pt x="73261" y="14632"/>
                                </a:cubicBezTo>
                                <a:cubicBezTo>
                                  <a:pt x="34483" y="48352"/>
                                  <a:pt x="13408" y="93874"/>
                                  <a:pt x="6664" y="144453"/>
                                </a:cubicBezTo>
                                <a:cubicBezTo>
                                  <a:pt x="763" y="189132"/>
                                  <a:pt x="73261" y="190818"/>
                                  <a:pt x="76632" y="144453"/>
                                </a:cubicBezTo>
                                <a:lnTo>
                                  <a:pt x="76632" y="1444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" name="Serbest Form: Şekil 51">
                          <a:extLst>
                            <a:ext uri="{FF2B5EF4-FFF2-40B4-BE49-F238E27FC236}">
                              <a16:creationId xmlns:a16="http://schemas.microsoft.com/office/drawing/2014/main" id="{B69F9B68-C934-4B0D-89F2-0697E6405AB2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955462" y="5232709"/>
                            <a:ext cx="112079" cy="212951"/>
                          </a:xfrm>
                          <a:custGeom>
                            <a:avLst/>
                            <a:gdLst>
                              <a:gd name="connsiteX0" fmla="*/ 68591 w 84299"/>
                              <a:gd name="connsiteY0" fmla="*/ 135415 h 160168"/>
                              <a:gd name="connsiteX1" fmla="*/ 83765 w 84299"/>
                              <a:gd name="connsiteY1" fmla="*/ 35099 h 160168"/>
                              <a:gd name="connsiteX2" fmla="*/ 25598 w 84299"/>
                              <a:gd name="connsiteY2" fmla="*/ 27512 h 160168"/>
                              <a:gd name="connsiteX3" fmla="*/ 7053 w 84299"/>
                              <a:gd name="connsiteY3" fmla="*/ 118555 h 160168"/>
                              <a:gd name="connsiteX4" fmla="*/ 29813 w 84299"/>
                              <a:gd name="connsiteY4" fmla="*/ 158176 h 160168"/>
                              <a:gd name="connsiteX5" fmla="*/ 68591 w 84299"/>
                              <a:gd name="connsiteY5" fmla="*/ 135415 h 160168"/>
                              <a:gd name="connsiteX6" fmla="*/ 68591 w 84299"/>
                              <a:gd name="connsiteY6" fmla="*/ 135415 h 1601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84299" h="160168">
                                <a:moveTo>
                                  <a:pt x="68591" y="135415"/>
                                </a:moveTo>
                                <a:cubicBezTo>
                                  <a:pt x="74492" y="101695"/>
                                  <a:pt x="79550" y="68819"/>
                                  <a:pt x="83765" y="35099"/>
                                </a:cubicBezTo>
                                <a:cubicBezTo>
                                  <a:pt x="87980" y="2222"/>
                                  <a:pt x="32342" y="-5365"/>
                                  <a:pt x="25598" y="27512"/>
                                </a:cubicBezTo>
                                <a:cubicBezTo>
                                  <a:pt x="18855" y="57860"/>
                                  <a:pt x="12953" y="88207"/>
                                  <a:pt x="7053" y="118555"/>
                                </a:cubicBezTo>
                                <a:cubicBezTo>
                                  <a:pt x="3680" y="135415"/>
                                  <a:pt x="12110" y="153118"/>
                                  <a:pt x="29813" y="158176"/>
                                </a:cubicBezTo>
                                <a:cubicBezTo>
                                  <a:pt x="44987" y="162391"/>
                                  <a:pt x="66062" y="152275"/>
                                  <a:pt x="68591" y="135415"/>
                                </a:cubicBezTo>
                                <a:lnTo>
                                  <a:pt x="68591" y="1354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" name="Serbest Form: Şekil 52">
                          <a:extLst>
                            <a:ext uri="{FF2B5EF4-FFF2-40B4-BE49-F238E27FC236}">
                              <a16:creationId xmlns:a16="http://schemas.microsoft.com/office/drawing/2014/main" id="{547B1EB9-B89F-437F-9E89-2231D0F3A03D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492393" y="5401448"/>
                            <a:ext cx="132625" cy="176834"/>
                          </a:xfrm>
                          <a:custGeom>
                            <a:avLst/>
                            <a:gdLst>
                              <a:gd name="connsiteX0" fmla="*/ 6235 w 99752"/>
                              <a:gd name="connsiteY0" fmla="*/ 34501 h 133003"/>
                              <a:gd name="connsiteX1" fmla="*/ 59436 w 99752"/>
                              <a:gd name="connsiteY1" fmla="*/ 128435 h 133003"/>
                              <a:gd name="connsiteX2" fmla="*/ 85205 w 99752"/>
                              <a:gd name="connsiteY2" fmla="*/ 84378 h 133003"/>
                              <a:gd name="connsiteX3" fmla="*/ 65255 w 99752"/>
                              <a:gd name="connsiteY3" fmla="*/ 35332 h 133003"/>
                              <a:gd name="connsiteX4" fmla="*/ 6235 w 99752"/>
                              <a:gd name="connsiteY4" fmla="*/ 34501 h 133003"/>
                              <a:gd name="connsiteX5" fmla="*/ 6235 w 99752"/>
                              <a:gd name="connsiteY5" fmla="*/ 345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99752" h="133003">
                                <a:moveTo>
                                  <a:pt x="6235" y="34501"/>
                                </a:moveTo>
                                <a:cubicBezTo>
                                  <a:pt x="6235" y="72740"/>
                                  <a:pt x="26185" y="108485"/>
                                  <a:pt x="59436" y="128435"/>
                                </a:cubicBezTo>
                                <a:cubicBezTo>
                                  <a:pt x="88530" y="145060"/>
                                  <a:pt x="111806" y="102666"/>
                                  <a:pt x="85205" y="84378"/>
                                </a:cubicBezTo>
                                <a:cubicBezTo>
                                  <a:pt x="69411" y="72740"/>
                                  <a:pt x="63592" y="53620"/>
                                  <a:pt x="65255" y="35332"/>
                                </a:cubicBezTo>
                                <a:cubicBezTo>
                                  <a:pt x="69411" y="-2906"/>
                                  <a:pt x="6235" y="-3737"/>
                                  <a:pt x="6235" y="34501"/>
                                </a:cubicBezTo>
                                <a:lnTo>
                                  <a:pt x="6235" y="345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" name="Serbest Form: Şekil 53">
                          <a:extLst>
                            <a:ext uri="{FF2B5EF4-FFF2-40B4-BE49-F238E27FC236}">
                              <a16:creationId xmlns:a16="http://schemas.microsoft.com/office/drawing/2014/main" id="{6A28D77E-15D2-4EA3-8E3C-E3B44D01A8BE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2151766" y="4967791"/>
                            <a:ext cx="187885" cy="176834"/>
                          </a:xfrm>
                          <a:custGeom>
                            <a:avLst/>
                            <a:gdLst>
                              <a:gd name="connsiteX0" fmla="*/ 82544 w 141316"/>
                              <a:gd name="connsiteY0" fmla="*/ 15901 h 133003"/>
                              <a:gd name="connsiteX1" fmla="*/ 13549 w 141316"/>
                              <a:gd name="connsiteY1" fmla="*/ 82403 h 133003"/>
                              <a:gd name="connsiteX2" fmla="*/ 46799 w 141316"/>
                              <a:gd name="connsiteY2" fmla="*/ 125629 h 133003"/>
                              <a:gd name="connsiteX3" fmla="*/ 129095 w 141316"/>
                              <a:gd name="connsiteY3" fmla="*/ 63283 h 133003"/>
                              <a:gd name="connsiteX4" fmla="*/ 129095 w 141316"/>
                              <a:gd name="connsiteY4" fmla="*/ 15901 h 133003"/>
                              <a:gd name="connsiteX5" fmla="*/ 82544 w 141316"/>
                              <a:gd name="connsiteY5" fmla="*/ 15901 h 133003"/>
                              <a:gd name="connsiteX6" fmla="*/ 82544 w 141316"/>
                              <a:gd name="connsiteY6" fmla="*/ 15901 h 1330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41316" h="133003">
                                <a:moveTo>
                                  <a:pt x="82544" y="15901"/>
                                </a:moveTo>
                                <a:cubicBezTo>
                                  <a:pt x="59269" y="37514"/>
                                  <a:pt x="35993" y="59127"/>
                                  <a:pt x="13549" y="82403"/>
                                </a:cubicBezTo>
                                <a:cubicBezTo>
                                  <a:pt x="-7233" y="104015"/>
                                  <a:pt x="20199" y="144748"/>
                                  <a:pt x="46799" y="125629"/>
                                </a:cubicBezTo>
                                <a:cubicBezTo>
                                  <a:pt x="75063" y="105678"/>
                                  <a:pt x="101663" y="84065"/>
                                  <a:pt x="129095" y="63283"/>
                                </a:cubicBezTo>
                                <a:cubicBezTo>
                                  <a:pt x="143227" y="52477"/>
                                  <a:pt x="140733" y="27538"/>
                                  <a:pt x="129095" y="15901"/>
                                </a:cubicBezTo>
                                <a:cubicBezTo>
                                  <a:pt x="116626" y="2600"/>
                                  <a:pt x="95844" y="3431"/>
                                  <a:pt x="82544" y="15901"/>
                                </a:cubicBezTo>
                                <a:lnTo>
                                  <a:pt x="82544" y="159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" name="Serbest Form: Şekil 54">
                          <a:extLst>
                            <a:ext uri="{FF2B5EF4-FFF2-40B4-BE49-F238E27FC236}">
                              <a16:creationId xmlns:a16="http://schemas.microsoft.com/office/drawing/2014/main" id="{3FF3A647-3FA5-4116-9E87-8F11816F216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873155" y="5240084"/>
                            <a:ext cx="88417" cy="110521"/>
                          </a:xfrm>
                          <a:custGeom>
                            <a:avLst/>
                            <a:gdLst>
                              <a:gd name="connsiteX0" fmla="*/ 6824 w 66501"/>
                              <a:gd name="connsiteY0" fmla="*/ 41979 h 83127"/>
                              <a:gd name="connsiteX1" fmla="*/ 10149 w 66501"/>
                              <a:gd name="connsiteY1" fmla="*/ 59436 h 83127"/>
                              <a:gd name="connsiteX2" fmla="*/ 19293 w 66501"/>
                              <a:gd name="connsiteY2" fmla="*/ 71905 h 83127"/>
                              <a:gd name="connsiteX3" fmla="*/ 34256 w 66501"/>
                              <a:gd name="connsiteY3" fmla="*/ 76893 h 83127"/>
                              <a:gd name="connsiteX4" fmla="*/ 46725 w 66501"/>
                              <a:gd name="connsiteY4" fmla="*/ 73568 h 83127"/>
                              <a:gd name="connsiteX5" fmla="*/ 58363 w 66501"/>
                              <a:gd name="connsiteY5" fmla="*/ 58605 h 83127"/>
                              <a:gd name="connsiteX6" fmla="*/ 61688 w 66501"/>
                              <a:gd name="connsiteY6" fmla="*/ 41148 h 83127"/>
                              <a:gd name="connsiteX7" fmla="*/ 54206 w 66501"/>
                              <a:gd name="connsiteY7" fmla="*/ 14547 h 83127"/>
                              <a:gd name="connsiteX8" fmla="*/ 34256 w 66501"/>
                              <a:gd name="connsiteY8" fmla="*/ 6235 h 83127"/>
                              <a:gd name="connsiteX9" fmla="*/ 14305 w 66501"/>
                              <a:gd name="connsiteY9" fmla="*/ 14547 h 83127"/>
                              <a:gd name="connsiteX10" fmla="*/ 6824 w 66501"/>
                              <a:gd name="connsiteY10" fmla="*/ 41979 h 83127"/>
                              <a:gd name="connsiteX11" fmla="*/ 6824 w 66501"/>
                              <a:gd name="connsiteY11" fmla="*/ 41979 h 83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66501" h="83127">
                                <a:moveTo>
                                  <a:pt x="6824" y="41979"/>
                                </a:moveTo>
                                <a:cubicBezTo>
                                  <a:pt x="7655" y="47798"/>
                                  <a:pt x="8486" y="53617"/>
                                  <a:pt x="10149" y="59436"/>
                                </a:cubicBezTo>
                                <a:cubicBezTo>
                                  <a:pt x="10980" y="64424"/>
                                  <a:pt x="15136" y="69411"/>
                                  <a:pt x="19293" y="71905"/>
                                </a:cubicBezTo>
                                <a:cubicBezTo>
                                  <a:pt x="23449" y="75230"/>
                                  <a:pt x="28437" y="77724"/>
                                  <a:pt x="34256" y="76893"/>
                                </a:cubicBezTo>
                                <a:cubicBezTo>
                                  <a:pt x="38412" y="76893"/>
                                  <a:pt x="42568" y="75230"/>
                                  <a:pt x="46725" y="73568"/>
                                </a:cubicBezTo>
                                <a:cubicBezTo>
                                  <a:pt x="51713" y="71074"/>
                                  <a:pt x="56700" y="64424"/>
                                  <a:pt x="58363" y="58605"/>
                                </a:cubicBezTo>
                                <a:cubicBezTo>
                                  <a:pt x="59194" y="52786"/>
                                  <a:pt x="60025" y="46967"/>
                                  <a:pt x="61688" y="41148"/>
                                </a:cubicBezTo>
                                <a:cubicBezTo>
                                  <a:pt x="63350" y="31173"/>
                                  <a:pt x="62519" y="21197"/>
                                  <a:pt x="54206" y="14547"/>
                                </a:cubicBezTo>
                                <a:cubicBezTo>
                                  <a:pt x="48387" y="9560"/>
                                  <a:pt x="41737" y="6235"/>
                                  <a:pt x="34256" y="6235"/>
                                </a:cubicBezTo>
                                <a:cubicBezTo>
                                  <a:pt x="26774" y="6235"/>
                                  <a:pt x="20124" y="9560"/>
                                  <a:pt x="14305" y="14547"/>
                                </a:cubicBezTo>
                                <a:cubicBezTo>
                                  <a:pt x="6824" y="22860"/>
                                  <a:pt x="5161" y="32004"/>
                                  <a:pt x="6824" y="41979"/>
                                </a:cubicBezTo>
                                <a:lnTo>
                                  <a:pt x="6824" y="419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5" name="Serbest Form: Şekil 55">
                          <a:extLst>
                            <a:ext uri="{FF2B5EF4-FFF2-40B4-BE49-F238E27FC236}">
                              <a16:creationId xmlns:a16="http://schemas.microsoft.com/office/drawing/2014/main" id="{97B5E41A-A7B3-432C-91AD-AE0A662BA68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907594" y="5315857"/>
                            <a:ext cx="99469" cy="154729"/>
                          </a:xfrm>
                          <a:custGeom>
                            <a:avLst/>
                            <a:gdLst>
                              <a:gd name="connsiteX0" fmla="*/ 7119 w 74814"/>
                              <a:gd name="connsiteY0" fmla="*/ 43277 h 116378"/>
                              <a:gd name="connsiteX1" fmla="*/ 20419 w 74814"/>
                              <a:gd name="connsiteY1" fmla="*/ 96478 h 116378"/>
                              <a:gd name="connsiteX2" fmla="*/ 49514 w 74814"/>
                              <a:gd name="connsiteY2" fmla="*/ 115597 h 116378"/>
                              <a:gd name="connsiteX3" fmla="*/ 72789 w 74814"/>
                              <a:gd name="connsiteY3" fmla="*/ 89828 h 116378"/>
                              <a:gd name="connsiteX4" fmla="*/ 66971 w 74814"/>
                              <a:gd name="connsiteY4" fmla="*/ 35795 h 116378"/>
                              <a:gd name="connsiteX5" fmla="*/ 32888 w 74814"/>
                              <a:gd name="connsiteY5" fmla="*/ 6701 h 116378"/>
                              <a:gd name="connsiteX6" fmla="*/ 7119 w 74814"/>
                              <a:gd name="connsiteY6" fmla="*/ 43277 h 116378"/>
                              <a:gd name="connsiteX7" fmla="*/ 7119 w 74814"/>
                              <a:gd name="connsiteY7" fmla="*/ 43277 h 11637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74814" h="116378">
                                <a:moveTo>
                                  <a:pt x="7119" y="43277"/>
                                </a:moveTo>
                                <a:cubicBezTo>
                                  <a:pt x="11276" y="60733"/>
                                  <a:pt x="15432" y="79021"/>
                                  <a:pt x="20419" y="96478"/>
                                </a:cubicBezTo>
                                <a:cubicBezTo>
                                  <a:pt x="23745" y="108947"/>
                                  <a:pt x="37045" y="117260"/>
                                  <a:pt x="49514" y="115597"/>
                                </a:cubicBezTo>
                                <a:cubicBezTo>
                                  <a:pt x="61152" y="113935"/>
                                  <a:pt x="73621" y="103128"/>
                                  <a:pt x="72789" y="89828"/>
                                </a:cubicBezTo>
                                <a:cubicBezTo>
                                  <a:pt x="71127" y="71540"/>
                                  <a:pt x="68633" y="54083"/>
                                  <a:pt x="66971" y="35795"/>
                                </a:cubicBezTo>
                                <a:cubicBezTo>
                                  <a:pt x="65308" y="18338"/>
                                  <a:pt x="52008" y="3375"/>
                                  <a:pt x="32888" y="6701"/>
                                </a:cubicBezTo>
                                <a:cubicBezTo>
                                  <a:pt x="13769" y="8363"/>
                                  <a:pt x="2963" y="25820"/>
                                  <a:pt x="7119" y="43277"/>
                                </a:cubicBezTo>
                                <a:lnTo>
                                  <a:pt x="7119" y="43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6" name="Serbest Form: Şekil 56">
                          <a:extLst>
                            <a:ext uri="{FF2B5EF4-FFF2-40B4-BE49-F238E27FC236}">
                              <a16:creationId xmlns:a16="http://schemas.microsoft.com/office/drawing/2014/main" id="{CA5EA561-0CB4-4FA3-8226-8418EAC2AB40}"/>
                            </a:ext>
                          </a:extLst>
                        </wps:cNvPr>
                        <wps:cNvSpPr/>
                        <wps:spPr>
                          <a:xfrm flipH="1" flipV="1">
                            <a:off x="1379391" y="5351646"/>
                            <a:ext cx="276302" cy="198938"/>
                          </a:xfrm>
                          <a:custGeom>
                            <a:avLst/>
                            <a:gdLst>
                              <a:gd name="connsiteX0" fmla="*/ 194890 w 207818"/>
                              <a:gd name="connsiteY0" fmla="*/ 110096 h 149629"/>
                              <a:gd name="connsiteX1" fmla="*/ 50249 w 207818"/>
                              <a:gd name="connsiteY1" fmla="*/ 10343 h 149629"/>
                              <a:gd name="connsiteX2" fmla="*/ 20323 w 207818"/>
                              <a:gd name="connsiteY2" fmla="*/ 61882 h 149629"/>
                              <a:gd name="connsiteX3" fmla="*/ 174109 w 207818"/>
                              <a:gd name="connsiteY3" fmla="*/ 145840 h 149629"/>
                              <a:gd name="connsiteX4" fmla="*/ 194890 w 207818"/>
                              <a:gd name="connsiteY4" fmla="*/ 110096 h 149629"/>
                              <a:gd name="connsiteX5" fmla="*/ 194890 w 207818"/>
                              <a:gd name="connsiteY5" fmla="*/ 110096 h 1496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07818" h="149629">
                                <a:moveTo>
                                  <a:pt x="194890" y="110096"/>
                                </a:moveTo>
                                <a:cubicBezTo>
                                  <a:pt x="146677" y="74351"/>
                                  <a:pt x="104282" y="38606"/>
                                  <a:pt x="50249" y="10343"/>
                                </a:cubicBezTo>
                                <a:cubicBezTo>
                                  <a:pt x="15336" y="-7945"/>
                                  <a:pt x="-11265" y="39437"/>
                                  <a:pt x="20323" y="61882"/>
                                </a:cubicBezTo>
                                <a:cubicBezTo>
                                  <a:pt x="69369" y="97626"/>
                                  <a:pt x="120076" y="119239"/>
                                  <a:pt x="174109" y="145840"/>
                                </a:cubicBezTo>
                                <a:cubicBezTo>
                                  <a:pt x="198216" y="159141"/>
                                  <a:pt x="216504" y="125890"/>
                                  <a:pt x="194890" y="110096"/>
                                </a:cubicBezTo>
                                <a:lnTo>
                                  <a:pt x="194890" y="1100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15D262" id="Grup 863" o:spid="_x0000_s1026" alt="Metin üzerinde konfeti" style="position:absolute;margin-left:287.9pt;margin-top:454.75pt;width:183.75pt;height:40.3pt;z-index:251662336" coordorigin="4910,49432" coordsize="39864,8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">
                <v:shape id="Serbest Form: Şekil 45" o:spid="_x0000_s1027" style="position:absolute;left:31041;top:51784;width:2924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" path="m41792,82444v42366,-4074,84731,,123022,17924c206365,119921,242213,61261,200662,38449,146891,9120,91490,-657,31201,10749,-7906,17267,1056,86518,41792,82444r,xe" fillcolor="#8e0334 [3205]" stroked="f">
                  <v:stroke joinstyle="miter"/>
                  <v:path arrowok="t" o:connecttype="custom" o:connectlocs="55564,109612;219128,133443;266789,51119;41483,14291;55564,109612;55564,109612" o:connectangles="0,0,0,0,0,0"/>
                </v:shape>
                <v:shape id="Serbest Form: Şekil 46" o:spid="_x0000_s1028" style="position:absolute;left:43577;top:57096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<v:stroke joinstyle="miter"/>
                  <v:path arrowok="t" o:connecttype="custom" o:connectlocs="73651,91984;106317,65850;108495,21204;64938,12493;26827,31004;15938,87629;40983,101784;73651,91984;73651,91984" o:connectangles="0,0,0,0,0,0,0,0,0"/>
                </v:shape>
                <v:shape id="Serbest Biçim: Şekil 47" o:spid="_x0000_s1029" style="position:absolute;left:4910;top:49487;width:3267;height:4573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<v:stroke joinstyle="miter"/>
                  <v:path arrowok="t" o:connecttype="custom" o:connectlocs="88915,396046;174939,225088;313230,70463;260963,18196;62781,246866;37736,448312;88915,396046;88915,396046" o:connectangles="0,0,0,0,0,0,0,0"/>
                </v:shape>
                <v:shape id="Serbest Biçim: Şekil 48" o:spid="_x0000_s1030" style="position:absolute;left:38926;top:50240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" path="m155249,29400c118393,17933,79081,12200,41406,6467,6189,1553,-9372,53970,26664,60522v40131,7371,81901,13923,122851,14742c176543,75264,180638,36771,155249,29400r,xe" fillcolor="#f2ea14 [3206]" stroked="f">
                  <v:stroke joinstyle="miter"/>
                  <v:path arrowok="t" o:connecttype="custom" o:connectlocs="206411,39089;55051,8598;35451,80468;198787,100068;206411,39089;206411,39089" o:connectangles="0,0,0,0,0,0"/>
                </v:shape>
                <v:shape id="Serbest Form: Şekil 49" o:spid="_x0000_s1031" style="position:absolute;left:13570;top:54225;width:1120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<v:stroke joinstyle="miter"/>
                  <v:path arrowok="t" o:connecttype="custom" o:connectlocs="29344,38114;10292,88549;30465,128898;74176,114327;103317,68376;84264,11215;29344,38114;29344,38114" o:connectangles="0,0,0,0,0,0,0,0"/>
                </v:shape>
                <v:shape id="Serbest Form: Şekil 50" o:spid="_x0000_s1032" style="position:absolute;left:35590;top:49432;width:1681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" path="m76632,144453c79161,111577,93492,82072,117096,58468,145758,29806,102765,-11500,73261,14632,34483,48352,13408,93874,6664,144453v-5901,44679,66597,46365,69968,l76632,144453xe" fillcolor="#e1d231 [3207]" stroked="f">
                  <v:stroke joinstyle="miter"/>
                  <v:path arrowok="t" o:connecttype="custom" o:connectlocs="101885,192057;155684,77736;97403,19454;8860,192057;101885,192057;101885,192057" o:connectangles="0,0,0,0,0,0"/>
                </v:shape>
                <v:shape id="Serbest Form: Şekil 51" o:spid="_x0000_s1033" style="position:absolute;left:29554;top:52327;width:1121;height:2129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" path="m68591,135415c74492,101695,79550,68819,83765,35099,87980,2222,32342,-5365,25598,27512,18855,57860,12953,88207,7053,118555v-3373,16860,5057,34563,22760,39621c44987,162391,66062,152275,68591,135415r,xe" fillcolor="#e1d231 [3207]" stroked="f">
                  <v:stroke joinstyle="miter"/>
                  <v:path arrowok="t" o:connecttype="custom" o:connectlocs="91195,180041;111369,46666;34034,36579;9377,157625;39638,210303;91195,180041;91195,180041" o:connectangles="0,0,0,0,0,0,0"/>
                </v:shape>
                <v:shape id="Serbest Form: Şekil 52" o:spid="_x0000_s1034" style="position:absolute;left:24923;top:54014;width:1327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" path="m6235,34501v,38239,19950,73984,53201,93934c88530,145060,111806,102666,85205,84378,69411,72740,63592,53620,65255,35332,69411,-2906,6235,-3737,6235,34501r,xe" fillcolor="#0a7493 [3209]" stroked="f">
                  <v:stroke joinstyle="miter"/>
                  <v:path arrowok="t" o:connecttype="custom" o:connectlocs="8290,45871;79023,170761;113284,112185;86760,46976;8290,45871;8290,45871" o:connectangles="0,0,0,0,0,0"/>
                </v:shape>
                <v:shape id="Serbest Form: Şekil 53" o:spid="_x0000_s1035" style="position:absolute;left:21517;top:49677;width:1879;height:1769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<v:stroke joinstyle="miter"/>
                  <v:path arrowok="t" o:connecttype="custom" o:connectlocs="109745,21141;18014,109559;62221,167030;171637,84138;171637,21141;109745,21141;109745,21141" o:connectangles="0,0,0,0,0,0,0"/>
                </v:shape>
                <v:shape id="Serbest Form: Şekil 54" o:spid="_x0000_s1036" style="position:absolute;left:18731;top:52400;width:884;height:1106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<v:stroke joinstyle="miter"/>
                  <v:path arrowok="t" o:connecttype="custom" o:connectlocs="9073,55813;13494,79023;25651,95601;45545,102233;62124,97812;77597,77918;82018,54708;72070,19341;45545,8290;19019,19341;9073,55813;9073,55813" o:connectangles="0,0,0,0,0,0,0,0,0,0,0,0"/>
                </v:shape>
                <v:shape id="Serbest Form: Şekil 55" o:spid="_x0000_s1037" style="position:absolute;left:9075;top:53158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coxxgAAANsAAAAPAAAAZHJzL2Rvd25yZXYueG1sRI9Ba8JA&#10;FITvBf/D8oTe6qaC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nTHKMc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<v:stroke joinstyle="miter"/>
                  <v:path arrowok="t" o:connecttype="custom" o:connectlocs="9465,57538;27148,128271;65831,153691;96777,119430;89041,47591;43726,8909;9465,57538;9465,57538" o:connectangles="0,0,0,0,0,0,0,0"/>
                </v:shape>
                <v:shape id="Serbest Form: Şekil 56" o:spid="_x0000_s1038" style="position:absolute;left:13793;top:53516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<v:stroke joinstyle="miter"/>
                  <v:path arrowok="t" o:connecttype="custom" o:connectlocs="259114,146377;66808,13751;27020,82275;231485,193900;259114,146377;259114,146377" o:connectangles="0,0,0,0,0,0"/>
                </v:shape>
              </v:group>
            </w:pict>
          </mc:Fallback>
        </mc:AlternateContent>
      </w:r>
      <w:r w:rsidR="00D11F53">
        <w:rPr>
          <w:noProof/>
          <w:lang w:bidi="tr-TR"/>
        </w:rPr>
        <w:br w:type="page"/>
      </w:r>
    </w:p>
    <w:p w14:paraId="64129956" w14:textId="77777777" w:rsidR="00D11F53" w:rsidRDefault="00D11F53">
      <w:pPr>
        <w:rPr>
          <w:noProof/>
        </w:rPr>
      </w:pPr>
      <w:r w:rsidRPr="00D11F53">
        <w:rPr>
          <w:noProof/>
          <w:lang w:bidi="tr-TR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2FCE22" wp14:editId="4B01A203">
                <wp:simplePos x="0" y="0"/>
                <wp:positionH relativeFrom="column">
                  <wp:posOffset>3377565</wp:posOffset>
                </wp:positionH>
                <wp:positionV relativeFrom="paragraph">
                  <wp:posOffset>6162230</wp:posOffset>
                </wp:positionV>
                <wp:extent cx="2917190" cy="1384935"/>
                <wp:effectExtent l="0" t="0" r="0" b="0"/>
                <wp:wrapNone/>
                <wp:docPr id="1950" name="Metin Kutusu 19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ADF24FA0-5E3A-4A26-B831-5535A13D803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1384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orbel" w:hAnsi="Corbel"/>
                                <w:color w:val="222A35" w:themeColor="text2" w:themeShade="80"/>
                                <w:kern w:val="24"/>
                              </w:rPr>
                              <w:id w:val="-97598777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8BAFC55" w14:textId="465FFEEF" w:rsidR="00E44911" w:rsidRPr="00E44911" w:rsidRDefault="00E44911" w:rsidP="00E44911">
                                <w:pPr>
                                  <w:pStyle w:val="NormalWeb"/>
                                  <w:spacing w:after="0"/>
                                  <w:jc w:val="center"/>
                                  <w:rPr>
                                    <w:rFonts w:ascii="Corbel" w:hAnsi="Corbel"/>
                                    <w:color w:val="222A35" w:themeColor="text2" w:themeShade="80"/>
                                    <w:kern w:val="24"/>
                                  </w:rPr>
                                </w:pP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tr-TR"/>
                                  </w:rPr>
                                  <w:t xml:space="preserve">Davet edildiniz: </w:t>
                                </w:r>
                                <w:r w:rsidRPr="00E44911">
                                  <w:rPr>
                                    <w:rFonts w:ascii="Corbel" w:eastAsia="Corbel" w:hAnsi="Corbel" w:cs="Corbel"/>
                                    <w:color w:val="222A35" w:themeColor="text2" w:themeShade="80"/>
                                    <w:kern w:val="24"/>
                                    <w:lang w:bidi="tr-TR"/>
                                  </w:rPr>
                                  <w:br/>
                                  <w:t>etkinlik ayrıntıları buraya eklenebilir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FCE22" id="Metin Kutusu 1949" o:spid="_x0000_s1059" type="#_x0000_t202" style="position:absolute;margin-left:265.95pt;margin-top:485.2pt;width:229.7pt;height:109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" filled="f" stroked="f">
                <v:textbox style="mso-fit-shape-to-text:t">
                  <w:txbxContent>
                    <w:sdt>
                      <w:sdtPr>
                        <w:rPr>
                          <w:rFonts w:ascii="Corbel" w:hAnsi="Corbel"/>
                          <w:color w:val="222A35" w:themeColor="text2" w:themeShade="80"/>
                          <w:kern w:val="24"/>
                        </w:rPr>
                        <w:id w:val="-97598777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8BAFC55" w14:textId="465FFEEF" w:rsidR="00E44911" w:rsidRPr="00E44911" w:rsidRDefault="00E44911" w:rsidP="00E44911">
                          <w:pPr>
                            <w:pStyle w:val="NormalWeb"/>
                            <w:spacing w:after="0"/>
                            <w:jc w:val="center"/>
                            <w:rPr>
                              <w:rFonts w:ascii="Corbel" w:hAnsi="Corbel"/>
                              <w:color w:val="222A35" w:themeColor="text2" w:themeShade="80"/>
                              <w:kern w:val="24"/>
                            </w:rPr>
                          </w:pP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tr-TR"/>
                            </w:rPr>
                            <w:t xml:space="preserve">Davet edildiniz: </w:t>
                          </w:r>
                          <w:r w:rsidRPr="00E44911">
                            <w:rPr>
                              <w:rFonts w:ascii="Corbel" w:eastAsia="Corbel" w:hAnsi="Corbel" w:cs="Corbel"/>
                              <w:color w:val="222A35" w:themeColor="text2" w:themeShade="80"/>
                              <w:kern w:val="24"/>
                              <w:lang w:bidi="tr-TR"/>
                            </w:rPr>
                            <w:br/>
                            <w:t>etkinlik ayrıntıları buraya eklenebilir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74FBE4" wp14:editId="18B11D31">
                <wp:simplePos x="0" y="0"/>
                <wp:positionH relativeFrom="column">
                  <wp:posOffset>3217961</wp:posOffset>
                </wp:positionH>
                <wp:positionV relativeFrom="paragraph">
                  <wp:posOffset>5591741</wp:posOffset>
                </wp:positionV>
                <wp:extent cx="3209100" cy="276999"/>
                <wp:effectExtent l="0" t="0" r="0" b="0"/>
                <wp:wrapNone/>
                <wp:docPr id="1951" name="Metin Kutusu 195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2B9E198-7051-47ED-BADA-54D8CF6A59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100" cy="27699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6610143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84116E5" w14:textId="77777777" w:rsidR="00E44911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tr-TR"/>
                                  </w:rPr>
                                  <w:t>Sayın Victoria Astrom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74FBE4" id="Metin Kutusu 1950" o:spid="_x0000_s1060" type="#_x0000_t202" style="position:absolute;margin-left:253.4pt;margin-top:440.3pt;width:252.7pt;height:2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" filled="f" stroked="f">
                <v:textbox style="mso-fit-shape-to-text:t">
                  <w:txbxContent>
                    <w:sdt>
                      <w:sdtPr>
                        <w:id w:val="-156610143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84116E5" w14:textId="77777777" w:rsidR="00E44911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tr-TR"/>
                            </w:rPr>
                            <w:t>Sayın Victoria Astrom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869CA" wp14:editId="5DB99AF2">
                <wp:simplePos x="0" y="0"/>
                <wp:positionH relativeFrom="column">
                  <wp:posOffset>3376930</wp:posOffset>
                </wp:positionH>
                <wp:positionV relativeFrom="paragraph">
                  <wp:posOffset>1429575</wp:posOffset>
                </wp:positionV>
                <wp:extent cx="2917364" cy="1384995"/>
                <wp:effectExtent l="0" t="0" r="0" b="0"/>
                <wp:wrapNone/>
                <wp:docPr id="3866" name="Metin Kutusu 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364" cy="13849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noProof/>
                              </w:rPr>
                              <w:id w:val="-79304790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19AFEE08" w14:textId="566A8D1A" w:rsidR="00D11F53" w:rsidRDefault="00E44911" w:rsidP="00E44911">
                                <w:pPr>
                                  <w:jc w:val="center"/>
                                  <w:rPr>
                                    <w:noProof/>
                                  </w:rPr>
                                </w:pPr>
                                <w:r w:rsidRPr="00E44911">
                                  <w:rPr>
                                    <w:noProof/>
                                    <w:lang w:bidi="tr-TR"/>
                                  </w:rPr>
                                  <w:t>Davet edildiniz:</w:t>
                                </w:r>
                                <w:r w:rsidRPr="00E44911">
                                  <w:rPr>
                                    <w:noProof/>
                                    <w:lang w:bidi="tr-TR"/>
                                  </w:rPr>
                                  <w:br/>
                                  <w:t>etkinlik ayrıntıları buraya eklenebilir. Lorem ipsum dolor sit amet, consectetur adipiscing elit. Etiam aliquet eu mi quis lacinia. Ut fermentum a magna ut eleifend. Integer convallis suscipit ante eu varius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69CA" id="Metin Kutusu 862" o:spid="_x0000_s1061" type="#_x0000_t202" style="position:absolute;margin-left:265.9pt;margin-top:112.55pt;width:229.7pt;height:109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" filled="f" stroked="f">
                <v:textbox style="mso-fit-shape-to-text:t">
                  <w:txbxContent>
                    <w:sdt>
                      <w:sdtPr>
                        <w:rPr>
                          <w:noProof/>
                        </w:rPr>
                        <w:id w:val="-79304790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19AFEE08" w14:textId="566A8D1A" w:rsidR="00D11F53" w:rsidRDefault="00E44911" w:rsidP="00E44911">
                          <w:pPr>
                            <w:jc w:val="center"/>
                            <w:rPr>
                              <w:noProof/>
                            </w:rPr>
                          </w:pPr>
                          <w:r w:rsidRPr="00E44911">
                            <w:rPr>
                              <w:noProof/>
                              <w:lang w:bidi="tr-TR"/>
                            </w:rPr>
                            <w:t>Davet edildiniz:</w:t>
                          </w:r>
                          <w:r w:rsidRPr="00E44911">
                            <w:rPr>
                              <w:noProof/>
                              <w:lang w:bidi="tr-TR"/>
                            </w:rPr>
                            <w:br/>
                            <w:t>etkinlik ayrıntıları buraya eklenebilir. Lorem ipsum dolor sit amet, consectetur adipiscing elit. Etiam aliquet eu mi quis lacinia. Ut fermentum a magna ut eleifend. Integer convallis suscipit ante eu varius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D11F53">
        <w:rPr>
          <w:noProof/>
          <w:lang w:bidi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C12D76" wp14:editId="347A0DF5">
                <wp:simplePos x="0" y="0"/>
                <wp:positionH relativeFrom="column">
                  <wp:posOffset>3218180</wp:posOffset>
                </wp:positionH>
                <wp:positionV relativeFrom="paragraph">
                  <wp:posOffset>843915</wp:posOffset>
                </wp:positionV>
                <wp:extent cx="3208655" cy="276860"/>
                <wp:effectExtent l="0" t="0" r="0" b="0"/>
                <wp:wrapNone/>
                <wp:docPr id="3867" name="Metin Kutusu 8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8655" cy="27686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bookmarkStart w:id="4" w:name="_Hlk526272843" w:displacedByCustomXml="next"/>
                          <w:bookmarkStart w:id="5" w:name="_Hlk526272842" w:displacedByCustomXml="next"/>
                          <w:sdt>
                            <w:sdtPr>
                              <w:id w:val="26289160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359DCC7" w14:textId="1AB338CE" w:rsidR="00D11F53" w:rsidRDefault="00E44911" w:rsidP="00E44911">
                                <w:pPr>
                                  <w:jc w:val="center"/>
                                </w:pPr>
                                <w:r w:rsidRPr="00E44911">
                                  <w:rPr>
                                    <w:lang w:bidi="tr-TR"/>
                                  </w:rPr>
                                  <w:t>Sayın Victoria Astrom</w:t>
                                </w:r>
                              </w:p>
                            </w:sdtContent>
                          </w:sdt>
                          <w:bookmarkEnd w:id="4" w:displacedByCustomXml="prev"/>
                          <w:bookmarkEnd w:id="5" w:displacedByCustomXml="prev"/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12D76" id="Metin Kutusu 863" o:spid="_x0000_s1062" type="#_x0000_t202" style="position:absolute;margin-left:253.4pt;margin-top:66.45pt;width:252.65pt;height:21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" filled="f" stroked="f">
                <v:textbox style="mso-fit-shape-to-text:t">
                  <w:txbxContent>
                    <w:bookmarkStart w:id="6" w:name="_Hlk526272843" w:displacedByCustomXml="next"/>
                    <w:bookmarkStart w:id="7" w:name="_Hlk526272842" w:displacedByCustomXml="next"/>
                    <w:sdt>
                      <w:sdtPr>
                        <w:id w:val="26289160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359DCC7" w14:textId="1AB338CE" w:rsidR="00D11F53" w:rsidRDefault="00E44911" w:rsidP="00E44911">
                          <w:pPr>
                            <w:jc w:val="center"/>
                          </w:pPr>
                          <w:r w:rsidRPr="00E44911">
                            <w:rPr>
                              <w:lang w:bidi="tr-TR"/>
                            </w:rPr>
                            <w:t>Sayın Victoria Astrom</w:t>
                          </w:r>
                        </w:p>
                      </w:sdtContent>
                    </w:sdt>
                    <w:bookmarkEnd w:id="6" w:displacedByCustomXml="prev"/>
                    <w:bookmarkEnd w:id="7" w:displacedByCustomXml="prev"/>
                  </w:txbxContent>
                </v:textbox>
              </v:shape>
            </w:pict>
          </mc:Fallback>
        </mc:AlternateContent>
      </w:r>
    </w:p>
    <w:sectPr w:rsidR="00D11F53" w:rsidSect="009F716B">
      <w:headerReference w:type="even" r:id="rId9"/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FD58F" w14:textId="77777777" w:rsidR="008C773A" w:rsidRDefault="008C773A" w:rsidP="00D11F53">
      <w:pPr>
        <w:spacing w:after="0" w:line="240" w:lineRule="auto"/>
      </w:pPr>
      <w:r>
        <w:separator/>
      </w:r>
    </w:p>
  </w:endnote>
  <w:endnote w:type="continuationSeparator" w:id="0">
    <w:p w14:paraId="5D837D6E" w14:textId="77777777" w:rsidR="008C773A" w:rsidRDefault="008C773A" w:rsidP="00D11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5CE2D" w14:textId="77777777" w:rsidR="008C773A" w:rsidRDefault="008C773A" w:rsidP="00D11F53">
      <w:pPr>
        <w:spacing w:after="0" w:line="240" w:lineRule="auto"/>
      </w:pPr>
      <w:r>
        <w:separator/>
      </w:r>
    </w:p>
  </w:footnote>
  <w:footnote w:type="continuationSeparator" w:id="0">
    <w:p w14:paraId="0AEF0164" w14:textId="77777777" w:rsidR="008C773A" w:rsidRDefault="008C773A" w:rsidP="00D11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D9B80" w14:textId="77777777" w:rsidR="00D11F53" w:rsidRDefault="00D11F53">
    <w:pPr>
      <w:pStyle w:val="stBilgi"/>
    </w:pPr>
    <w:r w:rsidRPr="00D11F53">
      <w:rPr>
        <w:noProof/>
        <w:lang w:bidi="tr-T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698651D" wp14:editId="092467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08976" cy="10185722"/>
              <wp:effectExtent l="0" t="0" r="26035" b="6350"/>
              <wp:wrapNone/>
              <wp:docPr id="2" name="Grup 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08976" cy="10185722"/>
                        <a:chOff x="0" y="1"/>
                        <a:chExt cx="7811483" cy="9569450"/>
                      </a:xfrm>
                    </wpg:grpSpPr>
                    <wps:wsp>
                      <wps:cNvPr id="1509" name="Dikdörtgen 1509"/>
                      <wps:cNvSpPr/>
                      <wps:spPr>
                        <a:xfrm>
                          <a:off x="3902185" y="5012268"/>
                          <a:ext cx="3654384" cy="455718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510" name="Grup 1510"/>
                      <wpg:cNvGrpSpPr/>
                      <wpg:grpSpPr>
                        <a:xfrm>
                          <a:off x="1222242" y="6271201"/>
                          <a:ext cx="1781964" cy="1670602"/>
                          <a:chOff x="1222242" y="6271201"/>
                          <a:chExt cx="1781964" cy="1670602"/>
                        </a:xfrm>
                      </wpg:grpSpPr>
                      <wps:wsp>
                        <wps:cNvPr id="1511" name="Serbest Form: Şekil 1511"/>
                        <wps:cNvSpPr/>
                        <wps:spPr>
                          <a:xfrm rot="9294856">
                            <a:off x="1222242" y="6271201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1512" name="Grup 1512"/>
                        <wpg:cNvGrpSpPr/>
                        <wpg:grpSpPr>
                          <a:xfrm>
                            <a:off x="1579502" y="6600457"/>
                            <a:ext cx="1003849" cy="1002518"/>
                            <a:chOff x="1579502" y="6600457"/>
                            <a:chExt cx="1003849" cy="1002518"/>
                          </a:xfrm>
                        </wpg:grpSpPr>
                        <wpg:grpSp>
                          <wpg:cNvPr id="1513" name="Grup 1513"/>
                          <wpg:cNvGrpSpPr/>
                          <wpg:grpSpPr>
                            <a:xfrm>
                              <a:off x="1759565" y="6800836"/>
                              <a:ext cx="741235" cy="707338"/>
                              <a:chOff x="1759565" y="6800836"/>
                              <a:chExt cx="741235" cy="707338"/>
                            </a:xfrm>
                          </wpg:grpSpPr>
                          <wps:wsp>
                            <wps:cNvPr id="1514" name="Serbest Form: Şekil 1514"/>
                            <wps:cNvSpPr/>
                            <wps:spPr>
                              <a:xfrm>
                                <a:off x="2408598" y="7199048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5" name="Serbest Form: Şekil 1515"/>
                            <wps:cNvSpPr/>
                            <wps:spPr>
                              <a:xfrm>
                                <a:off x="2185570" y="7180017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6" name="Serbest Form: Şekil 1516"/>
                            <wps:cNvSpPr/>
                            <wps:spPr>
                              <a:xfrm>
                                <a:off x="1760289" y="6845890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7" name="Serbest Form: Şekil 1517"/>
                            <wps:cNvSpPr/>
                            <wps:spPr>
                              <a:xfrm>
                                <a:off x="1894501" y="6822102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8" name="Serbest Form: Şekil 1518"/>
                            <wps:cNvSpPr/>
                            <wps:spPr>
                              <a:xfrm>
                                <a:off x="2097960" y="7310234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19" name="Serbest Form: Şekil 1519"/>
                            <wps:cNvSpPr/>
                            <wps:spPr>
                              <a:xfrm>
                                <a:off x="1837195" y="7404447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0" name="Serbest Form: Şekil 1520"/>
                            <wps:cNvSpPr/>
                            <wps:spPr>
                              <a:xfrm>
                                <a:off x="2296213" y="6800836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1" name="Serbest Form: Şekil 1521"/>
                            <wps:cNvSpPr/>
                            <wps:spPr>
                              <a:xfrm>
                                <a:off x="1759565" y="7143069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22" name="Grup 1522"/>
                          <wpg:cNvGrpSpPr/>
                          <wpg:grpSpPr>
                            <a:xfrm>
                              <a:off x="1579502" y="6638490"/>
                              <a:ext cx="1003849" cy="728236"/>
                              <a:chOff x="1579502" y="6638490"/>
                              <a:chExt cx="1003849" cy="728236"/>
                            </a:xfrm>
                          </wpg:grpSpPr>
                          <wps:wsp>
                            <wps:cNvPr id="1523" name="Serbest Form: Şekil 1523"/>
                            <wps:cNvSpPr/>
                            <wps:spPr>
                              <a:xfrm>
                                <a:off x="1587569" y="687245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4" name="Serbest Form: Şekil 1524"/>
                            <wps:cNvSpPr/>
                            <wps:spPr>
                              <a:xfrm>
                                <a:off x="2469539" y="66384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5" name="Serbest Form: Şekil 1525"/>
                            <wps:cNvSpPr/>
                            <wps:spPr>
                              <a:xfrm>
                                <a:off x="2479624" y="706838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6" name="Serbest Form: Şekil 1526"/>
                            <wps:cNvSpPr/>
                            <wps:spPr>
                              <a:xfrm>
                                <a:off x="1579502" y="707299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7" name="Serbest Form: Şekil 1527"/>
                            <wps:cNvSpPr/>
                            <wps:spPr>
                              <a:xfrm>
                                <a:off x="1994771" y="698719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8" name="Serbest Form: Şekil 1528"/>
                            <wps:cNvSpPr/>
                            <wps:spPr>
                              <a:xfrm>
                                <a:off x="2121869" y="6874286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29" name="Serbest Form: Şekil 1529"/>
                            <wps:cNvSpPr/>
                            <wps:spPr>
                              <a:xfrm>
                                <a:off x="1764899" y="728604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0" name="Serbest Form: Şekil 1530"/>
                            <wps:cNvSpPr/>
                            <wps:spPr>
                              <a:xfrm>
                                <a:off x="2280656" y="6932157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1" name="Serbest Form: Şekil 1531"/>
                            <wps:cNvSpPr/>
                            <wps:spPr>
                              <a:xfrm>
                                <a:off x="1888151" y="71027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532" name="Grup 1532"/>
                          <wpg:cNvGrpSpPr/>
                          <wpg:grpSpPr>
                            <a:xfrm>
                              <a:off x="1686686" y="6600457"/>
                              <a:ext cx="761660" cy="965597"/>
                              <a:chOff x="1686686" y="6600457"/>
                              <a:chExt cx="761660" cy="965597"/>
                            </a:xfrm>
                          </wpg:grpSpPr>
                          <wps:wsp>
                            <wps:cNvPr id="1533" name="Serbest Form: Şekil 1533"/>
                            <wps:cNvSpPr/>
                            <wps:spPr>
                              <a:xfrm>
                                <a:off x="1706568" y="6600457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4" name="Serbest Form: Şekil 1534"/>
                            <wps:cNvSpPr/>
                            <wps:spPr>
                              <a:xfrm>
                                <a:off x="1686686" y="7071839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35" name="Serbest Form: Şekil 1535"/>
                            <wps:cNvSpPr/>
                            <wps:spPr>
                              <a:xfrm>
                                <a:off x="2356144" y="7318320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0" name="Serbest Form: Şekil 1920"/>
                            <wps:cNvSpPr/>
                            <wps:spPr>
                              <a:xfrm>
                                <a:off x="2088758" y="710164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1" name="Serbest Form: Şekil 1921"/>
                            <wps:cNvSpPr/>
                            <wps:spPr>
                              <a:xfrm>
                                <a:off x="2129078" y="746232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2" name="Serbest Form: Şekil 1922"/>
                            <wps:cNvSpPr/>
                            <wps:spPr>
                              <a:xfrm>
                                <a:off x="2080672" y="6720141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3" name="Serbest Form: Şekil 1923"/>
                            <wps:cNvSpPr/>
                            <wps:spPr>
                              <a:xfrm>
                                <a:off x="1998843" y="7269896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4" name="Serbest Form: Şekil 1924"/>
                            <wps:cNvSpPr/>
                            <wps:spPr>
                              <a:xfrm>
                                <a:off x="2168282" y="6876903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5" name="Serbest Form: Şekil 1925"/>
                            <wps:cNvSpPr/>
                            <wps:spPr>
                              <a:xfrm>
                                <a:off x="1975811" y="70935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1926" name="Grup 1926"/>
                          <wpg:cNvGrpSpPr/>
                          <wpg:grpSpPr>
                            <a:xfrm>
                              <a:off x="1593332" y="6604889"/>
                              <a:ext cx="965816" cy="998086"/>
                              <a:chOff x="1593332" y="6604889"/>
                              <a:chExt cx="965816" cy="998086"/>
                            </a:xfrm>
                          </wpg:grpSpPr>
                          <wps:wsp>
                            <wps:cNvPr id="1927" name="Serbest Form: Şekil 1927"/>
                            <wps:cNvSpPr/>
                            <wps:spPr>
                              <a:xfrm>
                                <a:off x="1593332" y="742681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8" name="Serbest Form: Şekil 1928"/>
                            <wps:cNvSpPr/>
                            <wps:spPr>
                              <a:xfrm>
                                <a:off x="2489996" y="7294277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29" name="Serbest Form: Şekil 1929"/>
                            <wps:cNvSpPr/>
                            <wps:spPr>
                              <a:xfrm>
                                <a:off x="2340168" y="7421054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0" name="Serbest Form: Şekil 1930"/>
                            <wps:cNvSpPr/>
                            <wps:spPr>
                              <a:xfrm>
                                <a:off x="2453116" y="75063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1" name="Serbest Form: Şekil 1931"/>
                            <wps:cNvSpPr/>
                            <wps:spPr>
                              <a:xfrm>
                                <a:off x="2262949" y="7068382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2" name="Serbest Form: Şekil 1932"/>
                            <wps:cNvSpPr/>
                            <wps:spPr>
                              <a:xfrm>
                                <a:off x="2139629" y="7070687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3" name="Serbest Form: Şekil 1933"/>
                            <wps:cNvSpPr/>
                            <wps:spPr>
                              <a:xfrm>
                                <a:off x="1837667" y="7071839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4" name="Serbest Form: Şekil 1934"/>
                            <wps:cNvSpPr/>
                            <wps:spPr>
                              <a:xfrm>
                                <a:off x="2294498" y="7155252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5" name="Serbest Form: Şekil 1935"/>
                            <wps:cNvSpPr/>
                            <wps:spPr>
                              <a:xfrm>
                                <a:off x="2188465" y="7118371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6" name="Serbest Form: Şekil 1936"/>
                            <wps:cNvSpPr/>
                            <wps:spPr>
                              <a:xfrm>
                                <a:off x="1900334" y="7020406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7" name="Serbest Form: Şekil 1937"/>
                            <wps:cNvSpPr/>
                            <wps:spPr>
                              <a:xfrm>
                                <a:off x="1741286" y="69650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8" name="Serbest Form: Şekil 1938"/>
                            <wps:cNvSpPr/>
                            <wps:spPr>
                              <a:xfrm>
                                <a:off x="1874388" y="693844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39" name="Serbest Form: Şekil 1939"/>
                            <wps:cNvSpPr/>
                            <wps:spPr>
                              <a:xfrm>
                                <a:off x="1678459" y="677893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0" name="Serbest Form: Şekil 1940"/>
                            <wps:cNvSpPr/>
                            <wps:spPr>
                              <a:xfrm>
                                <a:off x="2217208" y="7347653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1" name="Serbest Form: Şekil 1941"/>
                            <wps:cNvSpPr/>
                            <wps:spPr>
                              <a:xfrm>
                                <a:off x="2131921" y="720589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2" name="Serbest Form: Şekil 1942"/>
                            <wps:cNvSpPr/>
                            <wps:spPr>
                              <a:xfrm>
                                <a:off x="1833417" y="6721832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3" name="Serbest Form: Şekil 1943"/>
                            <wps:cNvSpPr/>
                            <wps:spPr>
                              <a:xfrm>
                                <a:off x="2076062" y="720535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4" name="Serbest Form: Şekil 1944"/>
                            <wps:cNvSpPr/>
                            <wps:spPr>
                              <a:xfrm>
                                <a:off x="2002301" y="6858444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5" name="Serbest Form: Şekil 1945"/>
                            <wps:cNvSpPr/>
                            <wps:spPr>
                              <a:xfrm>
                                <a:off x="1979250" y="6741999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6" name="Serbest Form: Şekil 1946"/>
                            <wps:cNvSpPr/>
                            <wps:spPr>
                              <a:xfrm>
                                <a:off x="1959657" y="6644075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47" name="Serbest Form: Şekil 1947"/>
                            <wps:cNvSpPr/>
                            <wps:spPr>
                              <a:xfrm>
                                <a:off x="2063384" y="691376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Serbest Form: Şekil 1948"/>
                            <wps:cNvSpPr/>
                            <wps:spPr>
                              <a:xfrm>
                                <a:off x="2108333" y="660488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Serbest Form: Şekil 1950"/>
                            <wps:cNvSpPr/>
                            <wps:spPr>
                              <a:xfrm>
                                <a:off x="1979250" y="7499248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Serbest Form: Şekil 1951"/>
                            <wps:cNvSpPr/>
                            <wps:spPr>
                              <a:xfrm>
                                <a:off x="2029961" y="7142143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4" name="Serbest Form: Şekil 754"/>
                            <wps:cNvSpPr/>
                            <wps:spPr>
                              <a:xfrm>
                                <a:off x="2170275" y="6753270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755" name="Serbest Form: Şekil 755"/>
                            <wps:cNvSpPr/>
                            <wps:spPr>
                              <a:xfrm>
                                <a:off x="2234816" y="6662221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0" name="Serbest Form: Şekil 2240"/>
                            <wps:cNvSpPr/>
                            <wps:spPr>
                              <a:xfrm>
                                <a:off x="1885601" y="7282279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1" name="Serbest Form: Şekil 2241"/>
                            <wps:cNvSpPr/>
                            <wps:spPr>
                              <a:xfrm>
                                <a:off x="1950143" y="719123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2" name="Serbest Form: Şekil 2242"/>
                            <wps:cNvSpPr/>
                            <wps:spPr>
                              <a:xfrm>
                                <a:off x="2085301" y="699273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3" name="Serbest Form: Şekil 2243"/>
                            <wps:cNvSpPr/>
                            <wps:spPr>
                              <a:xfrm>
                                <a:off x="1847880" y="7168492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4" name="Serbest Form: Şekil 2244"/>
                            <wps:cNvSpPr/>
                            <wps:spPr>
                              <a:xfrm>
                                <a:off x="1700357" y="7363269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5" name="Serbest Form: Şekil 2245"/>
                            <wps:cNvSpPr/>
                            <wps:spPr>
                              <a:xfrm>
                                <a:off x="2391872" y="673514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6" name="Serbest Form: Şekil 2246"/>
                            <wps:cNvSpPr/>
                            <wps:spPr>
                              <a:xfrm>
                                <a:off x="2184350" y="698863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7" name="Serbest Form: Şekil 2247"/>
                            <wps:cNvSpPr/>
                            <wps:spPr>
                              <a:xfrm>
                                <a:off x="2413703" y="68929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48" name="Serbest Form: Şekil 2248"/>
                            <wps:cNvSpPr/>
                            <wps:spPr>
                              <a:xfrm>
                                <a:off x="1663409" y="7197238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249" name="Dikdörtgen 2249"/>
                      <wps:cNvSpPr/>
                      <wps:spPr>
                        <a:xfrm>
                          <a:off x="3891536" y="1"/>
                          <a:ext cx="3654384" cy="4495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250" name="Grup 2250"/>
                      <wpg:cNvGrpSpPr/>
                      <wpg:grpSpPr>
                        <a:xfrm>
                          <a:off x="1222242" y="1533534"/>
                          <a:ext cx="1781964" cy="1670602"/>
                          <a:chOff x="1222242" y="1533534"/>
                          <a:chExt cx="1781964" cy="1670602"/>
                        </a:xfrm>
                      </wpg:grpSpPr>
                      <wps:wsp>
                        <wps:cNvPr id="2251" name="Serbest Form: Şekil 2251"/>
                        <wps:cNvSpPr/>
                        <wps:spPr>
                          <a:xfrm rot="9294856">
                            <a:off x="1222242" y="1533534"/>
                            <a:ext cx="1781964" cy="1670602"/>
                          </a:xfrm>
                          <a:custGeom>
                            <a:avLst/>
                            <a:gdLst>
                              <a:gd name="connsiteX0" fmla="*/ 34609 w 258384"/>
                              <a:gd name="connsiteY0" fmla="*/ 70590 h 242235"/>
                              <a:gd name="connsiteX1" fmla="*/ 123428 w 258384"/>
                              <a:gd name="connsiteY1" fmla="*/ 20528 h 242235"/>
                              <a:gd name="connsiteX2" fmla="*/ 217093 w 258384"/>
                              <a:gd name="connsiteY2" fmla="*/ 62516 h 242235"/>
                              <a:gd name="connsiteX3" fmla="*/ 239701 w 258384"/>
                              <a:gd name="connsiteY3" fmla="*/ 115808 h 242235"/>
                              <a:gd name="connsiteX4" fmla="*/ 107279 w 258384"/>
                              <a:gd name="connsiteY4" fmla="*/ 228851 h 242235"/>
                              <a:gd name="connsiteX5" fmla="*/ 34609 w 258384"/>
                              <a:gd name="connsiteY5" fmla="*/ 70590 h 2422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258384" h="242235">
                                <a:moveTo>
                                  <a:pt x="34609" y="70590"/>
                                </a:moveTo>
                                <a:cubicBezTo>
                                  <a:pt x="52373" y="41522"/>
                                  <a:pt x="87901" y="22143"/>
                                  <a:pt x="123428" y="20528"/>
                                </a:cubicBezTo>
                                <a:cubicBezTo>
                                  <a:pt x="158956" y="20528"/>
                                  <a:pt x="192869" y="36677"/>
                                  <a:pt x="217093" y="62516"/>
                                </a:cubicBezTo>
                                <a:cubicBezTo>
                                  <a:pt x="230012" y="77050"/>
                                  <a:pt x="239701" y="96429"/>
                                  <a:pt x="239701" y="115808"/>
                                </a:cubicBezTo>
                                <a:cubicBezTo>
                                  <a:pt x="239701" y="175559"/>
                                  <a:pt x="167031" y="249844"/>
                                  <a:pt x="107279" y="228851"/>
                                </a:cubicBezTo>
                                <a:cubicBezTo>
                                  <a:pt x="42683" y="206242"/>
                                  <a:pt x="-4149" y="131957"/>
                                  <a:pt x="34609" y="7059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16144" cap="flat">
                            <a:noFill/>
                            <a:prstDash val="solid"/>
                            <a:miter/>
                          </a:ln>
                          <a:effectLst/>
                        </wps:spPr>
                        <wps:bodyPr rtlCol="0" anchor="ctr"/>
                      </wps:wsp>
                      <wpg:grpSp>
                        <wpg:cNvPr id="2252" name="Grup 2252"/>
                        <wpg:cNvGrpSpPr/>
                        <wpg:grpSpPr>
                          <a:xfrm>
                            <a:off x="1579502" y="1862790"/>
                            <a:ext cx="1003849" cy="1002518"/>
                            <a:chOff x="1579502" y="1862790"/>
                            <a:chExt cx="1003849" cy="1002518"/>
                          </a:xfrm>
                        </wpg:grpSpPr>
                        <wpg:grpSp>
                          <wpg:cNvPr id="2253" name="Grup 2253"/>
                          <wpg:cNvGrpSpPr/>
                          <wpg:grpSpPr>
                            <a:xfrm>
                              <a:off x="1759565" y="2063169"/>
                              <a:ext cx="741235" cy="707338"/>
                              <a:chOff x="1759565" y="2063169"/>
                              <a:chExt cx="741235" cy="707338"/>
                            </a:xfrm>
                          </wpg:grpSpPr>
                          <wps:wsp>
                            <wps:cNvPr id="2254" name="Serbest Form: Şekil 2254"/>
                            <wps:cNvSpPr/>
                            <wps:spPr>
                              <a:xfrm>
                                <a:off x="2408598" y="2461381"/>
                                <a:ext cx="92202" cy="57626"/>
                              </a:xfrm>
                              <a:custGeom>
                                <a:avLst/>
                                <a:gdLst>
                                  <a:gd name="connsiteX0" fmla="*/ 80333 w 92202"/>
                                  <a:gd name="connsiteY0" fmla="*/ 31927 h 57626"/>
                                  <a:gd name="connsiteX1" fmla="*/ 26164 w 92202"/>
                                  <a:gd name="connsiteY1" fmla="*/ 11181 h 57626"/>
                                  <a:gd name="connsiteX2" fmla="*/ 11181 w 92202"/>
                                  <a:gd name="connsiteY2" fmla="*/ 18096 h 57626"/>
                                  <a:gd name="connsiteX3" fmla="*/ 18096 w 92202"/>
                                  <a:gd name="connsiteY3" fmla="*/ 33079 h 57626"/>
                                  <a:gd name="connsiteX4" fmla="*/ 72265 w 92202"/>
                                  <a:gd name="connsiteY4" fmla="*/ 53825 h 57626"/>
                                  <a:gd name="connsiteX5" fmla="*/ 76875 w 92202"/>
                                  <a:gd name="connsiteY5" fmla="*/ 54977 h 57626"/>
                                  <a:gd name="connsiteX6" fmla="*/ 87248 w 92202"/>
                                  <a:gd name="connsiteY6" fmla="*/ 48062 h 57626"/>
                                  <a:gd name="connsiteX7" fmla="*/ 80333 w 92202"/>
                                  <a:gd name="connsiteY7" fmla="*/ 31927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57626">
                                    <a:moveTo>
                                      <a:pt x="80333" y="31927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72265" y="53825"/>
                                    </a:lnTo>
                                    <a:cubicBezTo>
                                      <a:pt x="73418" y="53825"/>
                                      <a:pt x="74570" y="54977"/>
                                      <a:pt x="76875" y="54977"/>
                                    </a:cubicBezTo>
                                    <a:cubicBezTo>
                                      <a:pt x="81485" y="54977"/>
                                      <a:pt x="86095" y="52672"/>
                                      <a:pt x="87248" y="48062"/>
                                    </a:cubicBezTo>
                                    <a:cubicBezTo>
                                      <a:pt x="88400" y="41147"/>
                                      <a:pt x="86095" y="34232"/>
                                      <a:pt x="80333" y="3192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5" name="Serbest Form: Şekil 2255"/>
                            <wps:cNvSpPr/>
                            <wps:spPr>
                              <a:xfrm>
                                <a:off x="2185570" y="2442350"/>
                                <a:ext cx="161354" cy="138303"/>
                              </a:xfrm>
                              <a:custGeom>
                                <a:avLst/>
                                <a:gdLst>
                                  <a:gd name="connsiteX0" fmla="*/ 148922 w 161353"/>
                                  <a:gd name="connsiteY0" fmla="*/ 137397 h 138303"/>
                                  <a:gd name="connsiteX1" fmla="*/ 158142 w 161353"/>
                                  <a:gd name="connsiteY1" fmla="*/ 132786 h 138303"/>
                                  <a:gd name="connsiteX2" fmla="*/ 156989 w 161353"/>
                                  <a:gd name="connsiteY2" fmla="*/ 116651 h 138303"/>
                                  <a:gd name="connsiteX3" fmla="*/ 29059 w 161353"/>
                                  <a:gd name="connsiteY3" fmla="*/ 12924 h 138303"/>
                                  <a:gd name="connsiteX4" fmla="*/ 12924 w 161353"/>
                                  <a:gd name="connsiteY4" fmla="*/ 14076 h 138303"/>
                                  <a:gd name="connsiteX5" fmla="*/ 14076 w 161353"/>
                                  <a:gd name="connsiteY5" fmla="*/ 30212 h 138303"/>
                                  <a:gd name="connsiteX6" fmla="*/ 142007 w 161353"/>
                                  <a:gd name="connsiteY6" fmla="*/ 133939 h 138303"/>
                                  <a:gd name="connsiteX7" fmla="*/ 148922 w 161353"/>
                                  <a:gd name="connsiteY7" fmla="*/ 137397 h 1383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61353" h="138303">
                                    <a:moveTo>
                                      <a:pt x="148922" y="137397"/>
                                    </a:moveTo>
                                    <a:cubicBezTo>
                                      <a:pt x="152379" y="137397"/>
                                      <a:pt x="155837" y="136244"/>
                                      <a:pt x="158142" y="132786"/>
                                    </a:cubicBezTo>
                                    <a:cubicBezTo>
                                      <a:pt x="161600" y="128176"/>
                                      <a:pt x="161600" y="120109"/>
                                      <a:pt x="156989" y="116651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142007" y="133939"/>
                                    </a:lnTo>
                                    <a:cubicBezTo>
                                      <a:pt x="144312" y="136244"/>
                                      <a:pt x="146617" y="137397"/>
                                      <a:pt x="148922" y="13739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6" name="Serbest Form: Şekil 2256"/>
                            <wps:cNvSpPr/>
                            <wps:spPr>
                              <a:xfrm>
                                <a:off x="1760289" y="2108223"/>
                                <a:ext cx="126778" cy="103727"/>
                              </a:xfrm>
                              <a:custGeom>
                                <a:avLst/>
                                <a:gdLst>
                                  <a:gd name="connsiteX0" fmla="*/ 12924 w 126777"/>
                                  <a:gd name="connsiteY0" fmla="*/ 15124 h 103727"/>
                                  <a:gd name="connsiteX1" fmla="*/ 14076 w 126777"/>
                                  <a:gd name="connsiteY1" fmla="*/ 31259 h 103727"/>
                                  <a:gd name="connsiteX2" fmla="*/ 99363 w 126777"/>
                                  <a:gd name="connsiteY2" fmla="*/ 100411 h 103727"/>
                                  <a:gd name="connsiteX3" fmla="*/ 106278 w 126777"/>
                                  <a:gd name="connsiteY3" fmla="*/ 102716 h 103727"/>
                                  <a:gd name="connsiteX4" fmla="*/ 115499 w 126777"/>
                                  <a:gd name="connsiteY4" fmla="*/ 98106 h 103727"/>
                                  <a:gd name="connsiteX5" fmla="*/ 114346 w 126777"/>
                                  <a:gd name="connsiteY5" fmla="*/ 81970 h 103727"/>
                                  <a:gd name="connsiteX6" fmla="*/ 29059 w 126777"/>
                                  <a:gd name="connsiteY6" fmla="*/ 12819 h 103727"/>
                                  <a:gd name="connsiteX7" fmla="*/ 12924 w 126777"/>
                                  <a:gd name="connsiteY7" fmla="*/ 1512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26777" h="103727">
                                    <a:moveTo>
                                      <a:pt x="12924" y="15124"/>
                                    </a:moveTo>
                                    <a:cubicBezTo>
                                      <a:pt x="9466" y="19734"/>
                                      <a:pt x="9466" y="27802"/>
                                      <a:pt x="14076" y="31259"/>
                                    </a:cubicBezTo>
                                    <a:lnTo>
                                      <a:pt x="99363" y="100411"/>
                                    </a:lnTo>
                                    <a:cubicBezTo>
                                      <a:pt x="101668" y="102716"/>
                                      <a:pt x="103973" y="102716"/>
                                      <a:pt x="106278" y="102716"/>
                                    </a:cubicBezTo>
                                    <a:cubicBezTo>
                                      <a:pt x="109736" y="102716"/>
                                      <a:pt x="113193" y="101563"/>
                                      <a:pt x="115499" y="98106"/>
                                    </a:cubicBezTo>
                                    <a:cubicBezTo>
                                      <a:pt x="118956" y="93496"/>
                                      <a:pt x="118956" y="85428"/>
                                      <a:pt x="114346" y="81970"/>
                                    </a:cubicBezTo>
                                    <a:lnTo>
                                      <a:pt x="29059" y="12819"/>
                                    </a:lnTo>
                                    <a:cubicBezTo>
                                      <a:pt x="24449" y="9361"/>
                                      <a:pt x="16381" y="9361"/>
                                      <a:pt x="12924" y="15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7" name="Serbest Form: Şekil 2257"/>
                            <wps:cNvSpPr/>
                            <wps:spPr>
                              <a:xfrm>
                                <a:off x="1894501" y="2084435"/>
                                <a:ext cx="115253" cy="161354"/>
                              </a:xfrm>
                              <a:custGeom>
                                <a:avLst/>
                                <a:gdLst>
                                  <a:gd name="connsiteX0" fmla="*/ 87318 w 115252"/>
                                  <a:gd name="connsiteY0" fmla="*/ 151860 h 161353"/>
                                  <a:gd name="connsiteX1" fmla="*/ 97691 w 115252"/>
                                  <a:gd name="connsiteY1" fmla="*/ 157622 h 161353"/>
                                  <a:gd name="connsiteX2" fmla="*/ 103454 w 115252"/>
                                  <a:gd name="connsiteY2" fmla="*/ 156470 h 161353"/>
                                  <a:gd name="connsiteX3" fmla="*/ 106911 w 115252"/>
                                  <a:gd name="connsiteY3" fmla="*/ 140334 h 161353"/>
                                  <a:gd name="connsiteX4" fmla="*/ 31997 w 115252"/>
                                  <a:gd name="connsiteY4" fmla="*/ 15862 h 161353"/>
                                  <a:gd name="connsiteX5" fmla="*/ 15862 w 115252"/>
                                  <a:gd name="connsiteY5" fmla="*/ 12404 h 161353"/>
                                  <a:gd name="connsiteX6" fmla="*/ 12404 w 115252"/>
                                  <a:gd name="connsiteY6" fmla="*/ 28539 h 161353"/>
                                  <a:gd name="connsiteX7" fmla="*/ 87318 w 115252"/>
                                  <a:gd name="connsiteY7" fmla="*/ 151860 h 16135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15252" h="161353">
                                    <a:moveTo>
                                      <a:pt x="87318" y="151860"/>
                                    </a:moveTo>
                                    <a:cubicBezTo>
                                      <a:pt x="89623" y="155317"/>
                                      <a:pt x="93081" y="157622"/>
                                      <a:pt x="97691" y="157622"/>
                                    </a:cubicBezTo>
                                    <a:cubicBezTo>
                                      <a:pt x="99996" y="157622"/>
                                      <a:pt x="102301" y="157622"/>
                                      <a:pt x="103454" y="156470"/>
                                    </a:cubicBezTo>
                                    <a:cubicBezTo>
                                      <a:pt x="109216" y="153012"/>
                                      <a:pt x="110369" y="146097"/>
                                      <a:pt x="106911" y="140334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87318" y="1518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8" name="Serbest Form: Şekil 2258"/>
                            <wps:cNvSpPr/>
                            <wps:spPr>
                              <a:xfrm>
                                <a:off x="2097960" y="2572567"/>
                                <a:ext cx="57626" cy="14982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49828"/>
                                  <a:gd name="connsiteX1" fmla="*/ 10637 w 57626"/>
                                  <a:gd name="connsiteY1" fmla="*/ 24467 h 149828"/>
                                  <a:gd name="connsiteX2" fmla="*/ 33687 w 57626"/>
                                  <a:gd name="connsiteY2" fmla="*/ 138567 h 149828"/>
                                  <a:gd name="connsiteX3" fmla="*/ 45213 w 57626"/>
                                  <a:gd name="connsiteY3" fmla="*/ 147787 h 149828"/>
                                  <a:gd name="connsiteX4" fmla="*/ 47518 w 57626"/>
                                  <a:gd name="connsiteY4" fmla="*/ 147787 h 149828"/>
                                  <a:gd name="connsiteX5" fmla="*/ 56738 w 57626"/>
                                  <a:gd name="connsiteY5" fmla="*/ 133957 h 149828"/>
                                  <a:gd name="connsiteX6" fmla="*/ 33687 w 57626"/>
                                  <a:gd name="connsiteY6" fmla="*/ 19857 h 149828"/>
                                  <a:gd name="connsiteX7" fmla="*/ 19857 w 57626"/>
                                  <a:gd name="connsiteY7" fmla="*/ 10637 h 14982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49828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33687" y="138567"/>
                                    </a:lnTo>
                                    <a:cubicBezTo>
                                      <a:pt x="34840" y="144330"/>
                                      <a:pt x="39450" y="147787"/>
                                      <a:pt x="45213" y="147787"/>
                                    </a:cubicBezTo>
                                    <a:cubicBezTo>
                                      <a:pt x="46365" y="147787"/>
                                      <a:pt x="46365" y="147787"/>
                                      <a:pt x="47518" y="147787"/>
                                    </a:cubicBezTo>
                                    <a:cubicBezTo>
                                      <a:pt x="53280" y="146635"/>
                                      <a:pt x="57890" y="140872"/>
                                      <a:pt x="56738" y="133957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5620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59" name="Serbest Form: Şekil 2259"/>
                            <wps:cNvSpPr/>
                            <wps:spPr>
                              <a:xfrm>
                                <a:off x="1837195" y="2666780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60490 w 69151"/>
                                  <a:gd name="connsiteY0" fmla="*/ 12084 h 103727"/>
                                  <a:gd name="connsiteX1" fmla="*/ 44354 w 69151"/>
                                  <a:gd name="connsiteY1" fmla="*/ 16694 h 103727"/>
                                  <a:gd name="connsiteX2" fmla="*/ 12084 w 69151"/>
                                  <a:gd name="connsiteY2" fmla="*/ 77778 h 103727"/>
                                  <a:gd name="connsiteX3" fmla="*/ 16694 w 69151"/>
                                  <a:gd name="connsiteY3" fmla="*/ 93913 h 103727"/>
                                  <a:gd name="connsiteX4" fmla="*/ 22456 w 69151"/>
                                  <a:gd name="connsiteY4" fmla="*/ 95065 h 103727"/>
                                  <a:gd name="connsiteX5" fmla="*/ 32829 w 69151"/>
                                  <a:gd name="connsiteY5" fmla="*/ 89303 h 103727"/>
                                  <a:gd name="connsiteX6" fmla="*/ 65100 w 69151"/>
                                  <a:gd name="connsiteY6" fmla="*/ 28219 h 103727"/>
                                  <a:gd name="connsiteX7" fmla="*/ 60490 w 69151"/>
                                  <a:gd name="connsiteY7" fmla="*/ 12084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60490" y="12084"/>
                                    </a:move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1304"/>
                                      <a:pt x="66252" y="14389"/>
                                      <a:pt x="60490" y="120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0" name="Serbest Form: Şekil 2260"/>
                            <wps:cNvSpPr/>
                            <wps:spPr>
                              <a:xfrm>
                                <a:off x="2296213" y="2063169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0991 w 92202"/>
                                  <a:gd name="connsiteY0" fmla="*/ 79770 h 80676"/>
                                  <a:gd name="connsiteX1" fmla="*/ 29059 w 92202"/>
                                  <a:gd name="connsiteY1" fmla="*/ 76313 h 80676"/>
                                  <a:gd name="connsiteX2" fmla="*/ 79770 w 92202"/>
                                  <a:gd name="connsiteY2" fmla="*/ 30212 h 80676"/>
                                  <a:gd name="connsiteX3" fmla="*/ 80923 w 92202"/>
                                  <a:gd name="connsiteY3" fmla="*/ 14076 h 80676"/>
                                  <a:gd name="connsiteX4" fmla="*/ 64787 w 92202"/>
                                  <a:gd name="connsiteY4" fmla="*/ 12924 h 80676"/>
                                  <a:gd name="connsiteX5" fmla="*/ 14076 w 92202"/>
                                  <a:gd name="connsiteY5" fmla="*/ 59025 h 80676"/>
                                  <a:gd name="connsiteX6" fmla="*/ 12924 w 92202"/>
                                  <a:gd name="connsiteY6" fmla="*/ 75160 h 80676"/>
                                  <a:gd name="connsiteX7" fmla="*/ 20991 w 92202"/>
                                  <a:gd name="connsiteY7" fmla="*/ 7977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0991" y="79770"/>
                                    </a:moveTo>
                                    <a:cubicBezTo>
                                      <a:pt x="23296" y="79770"/>
                                      <a:pt x="26754" y="78618"/>
                                      <a:pt x="29059" y="76313"/>
                                    </a:cubicBez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8618"/>
                                      <a:pt x="18686" y="79770"/>
                                      <a:pt x="20991" y="7977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1" name="Serbest Form: Şekil 2261"/>
                            <wps:cNvSpPr/>
                            <wps:spPr>
                              <a:xfrm>
                                <a:off x="1759565" y="2405402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342 w 138303"/>
                                  <a:gd name="connsiteY0" fmla="*/ 67160 h 80676"/>
                                  <a:gd name="connsiteX1" fmla="*/ 21715 w 138303"/>
                                  <a:gd name="connsiteY1" fmla="*/ 74075 h 80676"/>
                                  <a:gd name="connsiteX2" fmla="*/ 26325 w 138303"/>
                                  <a:gd name="connsiteY2" fmla="*/ 72922 h 80676"/>
                                  <a:gd name="connsiteX3" fmla="*/ 123137 w 138303"/>
                                  <a:gd name="connsiteY3" fmla="*/ 32584 h 80676"/>
                                  <a:gd name="connsiteX4" fmla="*/ 128900 w 138303"/>
                                  <a:gd name="connsiteY4" fmla="*/ 17601 h 80676"/>
                                  <a:gd name="connsiteX5" fmla="*/ 113917 w 138303"/>
                                  <a:gd name="connsiteY5" fmla="*/ 11839 h 80676"/>
                                  <a:gd name="connsiteX6" fmla="*/ 17105 w 138303"/>
                                  <a:gd name="connsiteY6" fmla="*/ 52177 h 80676"/>
                                  <a:gd name="connsiteX7" fmla="*/ 11342 w 138303"/>
                                  <a:gd name="connsiteY7" fmla="*/ 67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342" y="67160"/>
                                    </a:moveTo>
                                    <a:cubicBezTo>
                                      <a:pt x="13648" y="71770"/>
                                      <a:pt x="17105" y="74075"/>
                                      <a:pt x="21715" y="74075"/>
                                    </a:cubicBezTo>
                                    <a:cubicBezTo>
                                      <a:pt x="22868" y="74075"/>
                                      <a:pt x="25173" y="74075"/>
                                      <a:pt x="26325" y="72922"/>
                                    </a:cubicBezTo>
                                    <a:lnTo>
                                      <a:pt x="123137" y="32584"/>
                                    </a:lnTo>
                                    <a:cubicBezTo>
                                      <a:pt x="128900" y="30279"/>
                                      <a:pt x="132358" y="23364"/>
                                      <a:pt x="128900" y="17601"/>
                                    </a:cubicBezTo>
                                    <a:cubicBezTo>
                                      <a:pt x="126595" y="11839"/>
                                      <a:pt x="119680" y="8381"/>
                                      <a:pt x="113917" y="11839"/>
                                    </a:cubicBezTo>
                                    <a:lnTo>
                                      <a:pt x="17105" y="52177"/>
                                    </a:lnTo>
                                    <a:cubicBezTo>
                                      <a:pt x="11342" y="54482"/>
                                      <a:pt x="9037" y="61397"/>
                                      <a:pt x="11342" y="6716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62" name="Grup 2262"/>
                          <wpg:cNvGrpSpPr/>
                          <wpg:grpSpPr>
                            <a:xfrm>
                              <a:off x="1579502" y="1900823"/>
                              <a:ext cx="1003849" cy="728236"/>
                              <a:chOff x="1579502" y="1900823"/>
                              <a:chExt cx="1003849" cy="728236"/>
                            </a:xfrm>
                          </wpg:grpSpPr>
                          <wps:wsp>
                            <wps:cNvPr id="2263" name="Serbest Form: Şekil 2263"/>
                            <wps:cNvSpPr/>
                            <wps:spPr>
                              <a:xfrm>
                                <a:off x="1587569" y="213478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8900 w 92202"/>
                                  <a:gd name="connsiteY0" fmla="*/ 56560 h 80676"/>
                                  <a:gd name="connsiteX1" fmla="*/ 27747 w 92202"/>
                                  <a:gd name="connsiteY1" fmla="*/ 78458 h 80676"/>
                                  <a:gd name="connsiteX2" fmla="*/ 28900 w 92202"/>
                                  <a:gd name="connsiteY2" fmla="*/ 80763 h 80676"/>
                                  <a:gd name="connsiteX3" fmla="*/ 30052 w 92202"/>
                                  <a:gd name="connsiteY3" fmla="*/ 80763 h 80676"/>
                                  <a:gd name="connsiteX4" fmla="*/ 31205 w 92202"/>
                                  <a:gd name="connsiteY4" fmla="*/ 80763 h 80676"/>
                                  <a:gd name="connsiteX5" fmla="*/ 49645 w 92202"/>
                                  <a:gd name="connsiteY5" fmla="*/ 69238 h 80676"/>
                                  <a:gd name="connsiteX6" fmla="*/ 69238 w 92202"/>
                                  <a:gd name="connsiteY6" fmla="*/ 77306 h 80676"/>
                                  <a:gd name="connsiteX7" fmla="*/ 72696 w 92202"/>
                                  <a:gd name="connsiteY7" fmla="*/ 77306 h 80676"/>
                                  <a:gd name="connsiteX8" fmla="*/ 73848 w 92202"/>
                                  <a:gd name="connsiteY8" fmla="*/ 73848 h 80676"/>
                                  <a:gd name="connsiteX9" fmla="*/ 68085 w 92202"/>
                                  <a:gd name="connsiteY9" fmla="*/ 53103 h 80676"/>
                                  <a:gd name="connsiteX10" fmla="*/ 81916 w 92202"/>
                                  <a:gd name="connsiteY10" fmla="*/ 36967 h 80676"/>
                                  <a:gd name="connsiteX11" fmla="*/ 81916 w 92202"/>
                                  <a:gd name="connsiteY11" fmla="*/ 33510 h 80676"/>
                                  <a:gd name="connsiteX12" fmla="*/ 79611 w 92202"/>
                                  <a:gd name="connsiteY12" fmla="*/ 32357 h 80676"/>
                                  <a:gd name="connsiteX13" fmla="*/ 57713 w 92202"/>
                                  <a:gd name="connsiteY13" fmla="*/ 30052 h 80676"/>
                                  <a:gd name="connsiteX14" fmla="*/ 46187 w 92202"/>
                                  <a:gd name="connsiteY14" fmla="*/ 11612 h 80676"/>
                                  <a:gd name="connsiteX15" fmla="*/ 43882 w 92202"/>
                                  <a:gd name="connsiteY15" fmla="*/ 10459 h 80676"/>
                                  <a:gd name="connsiteX16" fmla="*/ 41577 w 92202"/>
                                  <a:gd name="connsiteY16" fmla="*/ 12764 h 80676"/>
                                  <a:gd name="connsiteX17" fmla="*/ 34662 w 92202"/>
                                  <a:gd name="connsiteY17" fmla="*/ 33510 h 80676"/>
                                  <a:gd name="connsiteX18" fmla="*/ 12764 w 92202"/>
                                  <a:gd name="connsiteY18" fmla="*/ 38120 h 80676"/>
                                  <a:gd name="connsiteX19" fmla="*/ 10459 w 92202"/>
                                  <a:gd name="connsiteY19" fmla="*/ 40425 h 80676"/>
                                  <a:gd name="connsiteX20" fmla="*/ 11612 w 92202"/>
                                  <a:gd name="connsiteY20" fmla="*/ 42730 h 80676"/>
                                  <a:gd name="connsiteX21" fmla="*/ 28900 w 92202"/>
                                  <a:gd name="connsiteY21" fmla="*/ 565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8900" y="56560"/>
                                    </a:move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0052"/>
                                    </a:lnTo>
                                    <a:lnTo>
                                      <a:pt x="46187" y="11612"/>
                                    </a:lnTo>
                                    <a:cubicBezTo>
                                      <a:pt x="45035" y="10459"/>
                                      <a:pt x="45035" y="10459"/>
                                      <a:pt x="43882" y="10459"/>
                                    </a:cubicBezTo>
                                    <a:cubicBezTo>
                                      <a:pt x="42730" y="10459"/>
                                      <a:pt x="41577" y="11612"/>
                                      <a:pt x="41577" y="12764"/>
                                    </a:cubicBezTo>
                                    <a:lnTo>
                                      <a:pt x="34662" y="33510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4" name="Serbest Form: Şekil 2264"/>
                            <wps:cNvSpPr/>
                            <wps:spPr>
                              <a:xfrm>
                                <a:off x="2469539" y="1900823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2849 w 80676"/>
                                  <a:gd name="connsiteY0" fmla="*/ 46187 h 92202"/>
                                  <a:gd name="connsiteX1" fmla="*/ 13629 w 80676"/>
                                  <a:gd name="connsiteY1" fmla="*/ 65780 h 92202"/>
                                  <a:gd name="connsiteX2" fmla="*/ 13629 w 80676"/>
                                  <a:gd name="connsiteY2" fmla="*/ 69238 h 92202"/>
                                  <a:gd name="connsiteX3" fmla="*/ 15934 w 80676"/>
                                  <a:gd name="connsiteY3" fmla="*/ 70390 h 92202"/>
                                  <a:gd name="connsiteX4" fmla="*/ 36679 w 80676"/>
                                  <a:gd name="connsiteY4" fmla="*/ 65780 h 92202"/>
                                  <a:gd name="connsiteX5" fmla="*/ 51662 w 80676"/>
                                  <a:gd name="connsiteY5" fmla="*/ 80763 h 92202"/>
                                  <a:gd name="connsiteX6" fmla="*/ 53967 w 80676"/>
                                  <a:gd name="connsiteY6" fmla="*/ 81916 h 92202"/>
                                  <a:gd name="connsiteX7" fmla="*/ 55120 w 80676"/>
                                  <a:gd name="connsiteY7" fmla="*/ 81916 h 92202"/>
                                  <a:gd name="connsiteX8" fmla="*/ 57425 w 80676"/>
                                  <a:gd name="connsiteY8" fmla="*/ 79611 h 92202"/>
                                  <a:gd name="connsiteX9" fmla="*/ 59730 w 80676"/>
                                  <a:gd name="connsiteY9" fmla="*/ 57713 h 92202"/>
                                  <a:gd name="connsiteX10" fmla="*/ 79323 w 80676"/>
                                  <a:gd name="connsiteY10" fmla="*/ 47340 h 92202"/>
                                  <a:gd name="connsiteX11" fmla="*/ 80475 w 80676"/>
                                  <a:gd name="connsiteY11" fmla="*/ 45035 h 92202"/>
                                  <a:gd name="connsiteX12" fmla="*/ 79323 w 80676"/>
                                  <a:gd name="connsiteY12" fmla="*/ 42730 h 92202"/>
                                  <a:gd name="connsiteX13" fmla="*/ 59730 w 80676"/>
                                  <a:gd name="connsiteY13" fmla="*/ 33510 h 92202"/>
                                  <a:gd name="connsiteX14" fmla="*/ 56272 w 80676"/>
                                  <a:gd name="connsiteY14" fmla="*/ 12764 h 92202"/>
                                  <a:gd name="connsiteX15" fmla="*/ 53967 w 80676"/>
                                  <a:gd name="connsiteY15" fmla="*/ 10459 h 92202"/>
                                  <a:gd name="connsiteX16" fmla="*/ 50509 w 80676"/>
                                  <a:gd name="connsiteY16" fmla="*/ 11612 h 92202"/>
                                  <a:gd name="connsiteX17" fmla="*/ 35527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2849 w 80676"/>
                                  <a:gd name="connsiteY21" fmla="*/ 46187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2849" y="46187"/>
                                    </a:moveTo>
                                    <a:lnTo>
                                      <a:pt x="13629" y="65780"/>
                                    </a:lnTo>
                                    <a:cubicBezTo>
                                      <a:pt x="13629" y="66933"/>
                                      <a:pt x="13629" y="68085"/>
                                      <a:pt x="13629" y="69238"/>
                                    </a:cubicBezTo>
                                    <a:cubicBezTo>
                                      <a:pt x="14781" y="70390"/>
                                      <a:pt x="15934" y="70390"/>
                                      <a:pt x="15934" y="70390"/>
                                    </a:cubicBezTo>
                                    <a:lnTo>
                                      <a:pt x="36679" y="65780"/>
                                    </a:lnTo>
                                    <a:lnTo>
                                      <a:pt x="51662" y="80763"/>
                                    </a:lnTo>
                                    <a:cubicBezTo>
                                      <a:pt x="51662" y="80763"/>
                                      <a:pt x="52814" y="81916"/>
                                      <a:pt x="53967" y="81916"/>
                                    </a:cubicBezTo>
                                    <a:cubicBezTo>
                                      <a:pt x="53967" y="81916"/>
                                      <a:pt x="55120" y="81916"/>
                                      <a:pt x="55120" y="81916"/>
                                    </a:cubicBezTo>
                                    <a:cubicBezTo>
                                      <a:pt x="56272" y="81916"/>
                                      <a:pt x="57425" y="80763"/>
                                      <a:pt x="57425" y="79611"/>
                                    </a:cubicBezTo>
                                    <a:lnTo>
                                      <a:pt x="59730" y="57713"/>
                                    </a:lnTo>
                                    <a:lnTo>
                                      <a:pt x="79323" y="47340"/>
                                    </a:lnTo>
                                    <a:cubicBezTo>
                                      <a:pt x="80475" y="47340"/>
                                      <a:pt x="80475" y="46187"/>
                                      <a:pt x="80475" y="45035"/>
                                    </a:cubicBezTo>
                                    <a:cubicBezTo>
                                      <a:pt x="80475" y="43882"/>
                                      <a:pt x="79323" y="42730"/>
                                      <a:pt x="79323" y="42730"/>
                                    </a:cubicBezTo>
                                    <a:lnTo>
                                      <a:pt x="59730" y="33510"/>
                                    </a:lnTo>
                                    <a:lnTo>
                                      <a:pt x="56272" y="12764"/>
                                    </a:lnTo>
                                    <a:cubicBezTo>
                                      <a:pt x="56272" y="11612"/>
                                      <a:pt x="55120" y="10459"/>
                                      <a:pt x="53967" y="10459"/>
                                    </a:cubicBezTo>
                                    <a:cubicBezTo>
                                      <a:pt x="52814" y="10459"/>
                                      <a:pt x="51662" y="10459"/>
                                      <a:pt x="50509" y="11612"/>
                                    </a:cubicBezTo>
                                    <a:lnTo>
                                      <a:pt x="35527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2849" y="4618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5" name="Serbest Form: Şekil 2265"/>
                            <wps:cNvSpPr/>
                            <wps:spPr>
                              <a:xfrm>
                                <a:off x="2479624" y="233071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91136 w 103727"/>
                                  <a:gd name="connsiteY0" fmla="*/ 10459 h 34575"/>
                                  <a:gd name="connsiteX1" fmla="*/ 91136 w 103727"/>
                                  <a:gd name="connsiteY1" fmla="*/ 10459 h 34575"/>
                                  <a:gd name="connsiteX2" fmla="*/ 21984 w 103727"/>
                                  <a:gd name="connsiteY2" fmla="*/ 10459 h 34575"/>
                                  <a:gd name="connsiteX3" fmla="*/ 10459 w 103727"/>
                                  <a:gd name="connsiteY3" fmla="*/ 21984 h 34575"/>
                                  <a:gd name="connsiteX4" fmla="*/ 21984 w 103727"/>
                                  <a:gd name="connsiteY4" fmla="*/ 33510 h 34575"/>
                                  <a:gd name="connsiteX5" fmla="*/ 21984 w 103727"/>
                                  <a:gd name="connsiteY5" fmla="*/ 33510 h 34575"/>
                                  <a:gd name="connsiteX6" fmla="*/ 91136 w 103727"/>
                                  <a:gd name="connsiteY6" fmla="*/ 33510 h 34575"/>
                                  <a:gd name="connsiteX7" fmla="*/ 102661 w 103727"/>
                                  <a:gd name="connsiteY7" fmla="*/ 21984 h 34575"/>
                                  <a:gd name="connsiteX8" fmla="*/ 91136 w 103727"/>
                                  <a:gd name="connsiteY8" fmla="*/ 10459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91136" y="10459"/>
                                    </a:move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8051" y="10459"/>
                                      <a:pt x="91136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6" name="Serbest Form: Şekil 2266"/>
                            <wps:cNvSpPr/>
                            <wps:spPr>
                              <a:xfrm>
                                <a:off x="1579502" y="2335325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21984 w 103727"/>
                                  <a:gd name="connsiteY0" fmla="*/ 33510 h 34575"/>
                                  <a:gd name="connsiteX1" fmla="*/ 21984 w 103727"/>
                                  <a:gd name="connsiteY1" fmla="*/ 33510 h 34575"/>
                                  <a:gd name="connsiteX2" fmla="*/ 91136 w 103727"/>
                                  <a:gd name="connsiteY2" fmla="*/ 33510 h 34575"/>
                                  <a:gd name="connsiteX3" fmla="*/ 102661 w 103727"/>
                                  <a:gd name="connsiteY3" fmla="*/ 21984 h 34575"/>
                                  <a:gd name="connsiteX4" fmla="*/ 91136 w 103727"/>
                                  <a:gd name="connsiteY4" fmla="*/ 10459 h 34575"/>
                                  <a:gd name="connsiteX5" fmla="*/ 91136 w 103727"/>
                                  <a:gd name="connsiteY5" fmla="*/ 10459 h 34575"/>
                                  <a:gd name="connsiteX6" fmla="*/ 21984 w 103727"/>
                                  <a:gd name="connsiteY6" fmla="*/ 10459 h 34575"/>
                                  <a:gd name="connsiteX7" fmla="*/ 10459 w 103727"/>
                                  <a:gd name="connsiteY7" fmla="*/ 21984 h 34575"/>
                                  <a:gd name="connsiteX8" fmla="*/ 21984 w 103727"/>
                                  <a:gd name="connsiteY8" fmla="*/ 33510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21984" y="33510"/>
                                    </a:move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6222"/>
                                      <a:pt x="10459" y="21984"/>
                                    </a:cubicBezTo>
                                    <a:cubicBezTo>
                                      <a:pt x="10459" y="28900"/>
                                      <a:pt x="15069" y="33510"/>
                                      <a:pt x="21984" y="3351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7" name="Serbest Form: Şekil 2267"/>
                            <wps:cNvSpPr/>
                            <wps:spPr>
                              <a:xfrm>
                                <a:off x="1994771" y="224952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15862 w 69151"/>
                                  <a:gd name="connsiteY0" fmla="*/ 12124 h 92202"/>
                                  <a:gd name="connsiteX1" fmla="*/ 12404 w 69151"/>
                                  <a:gd name="connsiteY1" fmla="*/ 28259 h 92202"/>
                                  <a:gd name="connsiteX2" fmla="*/ 48132 w 69151"/>
                                  <a:gd name="connsiteY2" fmla="*/ 87038 h 92202"/>
                                  <a:gd name="connsiteX3" fmla="*/ 58505 w 69151"/>
                                  <a:gd name="connsiteY3" fmla="*/ 92801 h 92202"/>
                                  <a:gd name="connsiteX4" fmla="*/ 64268 w 69151"/>
                                  <a:gd name="connsiteY4" fmla="*/ 91648 h 92202"/>
                                  <a:gd name="connsiteX5" fmla="*/ 67725 w 69151"/>
                                  <a:gd name="connsiteY5" fmla="*/ 75513 h 92202"/>
                                  <a:gd name="connsiteX6" fmla="*/ 31997 w 69151"/>
                                  <a:gd name="connsiteY6" fmla="*/ 15581 h 92202"/>
                                  <a:gd name="connsiteX7" fmla="*/ 15862 w 69151"/>
                                  <a:gd name="connsiteY7" fmla="*/ 12124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15862" y="12124"/>
                                    </a:moveTo>
                                    <a:cubicBezTo>
                                      <a:pt x="10099" y="15581"/>
                                      <a:pt x="8946" y="22497"/>
                                      <a:pt x="12404" y="28259"/>
                                    </a:cubicBezTo>
                                    <a:lnTo>
                                      <a:pt x="48132" y="87038"/>
                                    </a:lnTo>
                                    <a:cubicBezTo>
                                      <a:pt x="50437" y="90496"/>
                                      <a:pt x="53895" y="92801"/>
                                      <a:pt x="58505" y="92801"/>
                                    </a:cubicBezTo>
                                    <a:cubicBezTo>
                                      <a:pt x="60810" y="92801"/>
                                      <a:pt x="63115" y="92801"/>
                                      <a:pt x="64268" y="91648"/>
                                    </a:cubicBezTo>
                                    <a:cubicBezTo>
                                      <a:pt x="70030" y="88191"/>
                                      <a:pt x="71183" y="81275"/>
                                      <a:pt x="67725" y="75513"/>
                                    </a:cubicBezTo>
                                    <a:lnTo>
                                      <a:pt x="31997" y="15581"/>
                                    </a:lnTo>
                                    <a:cubicBezTo>
                                      <a:pt x="28539" y="10971"/>
                                      <a:pt x="21624" y="8666"/>
                                      <a:pt x="15862" y="121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68" name="Serbest Form: Şekil 2268"/>
                            <wps:cNvSpPr/>
                            <wps:spPr>
                              <a:xfrm>
                                <a:off x="2121869" y="2136619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5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7067" y="95065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Serbest Form: Şekil 2269"/>
                            <wps:cNvSpPr/>
                            <wps:spPr>
                              <a:xfrm>
                                <a:off x="1764899" y="2548382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76313 h 80676"/>
                                  <a:gd name="connsiteX1" fmla="*/ 79770 w 92202"/>
                                  <a:gd name="connsiteY1" fmla="*/ 30212 h 80676"/>
                                  <a:gd name="connsiteX2" fmla="*/ 80923 w 92202"/>
                                  <a:gd name="connsiteY2" fmla="*/ 14076 h 80676"/>
                                  <a:gd name="connsiteX3" fmla="*/ 64787 w 92202"/>
                                  <a:gd name="connsiteY3" fmla="*/ 12924 h 80676"/>
                                  <a:gd name="connsiteX4" fmla="*/ 14076 w 92202"/>
                                  <a:gd name="connsiteY4" fmla="*/ 59025 h 80676"/>
                                  <a:gd name="connsiteX5" fmla="*/ 12924 w 92202"/>
                                  <a:gd name="connsiteY5" fmla="*/ 75160 h 80676"/>
                                  <a:gd name="connsiteX6" fmla="*/ 20991 w 92202"/>
                                  <a:gd name="connsiteY6" fmla="*/ 78618 h 80676"/>
                                  <a:gd name="connsiteX7" fmla="*/ 29059 w 92202"/>
                                  <a:gd name="connsiteY7" fmla="*/ 76313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76313"/>
                                    </a:moveTo>
                                    <a:lnTo>
                                      <a:pt x="79770" y="30212"/>
                                    </a:lnTo>
                                    <a:cubicBezTo>
                                      <a:pt x="84380" y="25602"/>
                                      <a:pt x="84380" y="18686"/>
                                      <a:pt x="80923" y="14076"/>
                                    </a:cubicBezTo>
                                    <a:cubicBezTo>
                                      <a:pt x="76313" y="9466"/>
                                      <a:pt x="69397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4449" y="79770"/>
                                      <a:pt x="26754" y="78618"/>
                                      <a:pt x="29059" y="763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0" name="Serbest Form: Şekil 2270"/>
                            <wps:cNvSpPr/>
                            <wps:spPr>
                              <a:xfrm>
                                <a:off x="2280656" y="2194490"/>
                                <a:ext cx="138303" cy="80677"/>
                              </a:xfrm>
                              <a:custGeom>
                                <a:avLst/>
                                <a:gdLst>
                                  <a:gd name="connsiteX0" fmla="*/ 11193 w 138303"/>
                                  <a:gd name="connsiteY0" fmla="*/ 68312 h 80676"/>
                                  <a:gd name="connsiteX1" fmla="*/ 21566 w 138303"/>
                                  <a:gd name="connsiteY1" fmla="*/ 75228 h 80676"/>
                                  <a:gd name="connsiteX2" fmla="*/ 26176 w 138303"/>
                                  <a:gd name="connsiteY2" fmla="*/ 74075 h 80676"/>
                                  <a:gd name="connsiteX3" fmla="*/ 125293 w 138303"/>
                                  <a:gd name="connsiteY3" fmla="*/ 32584 h 80676"/>
                                  <a:gd name="connsiteX4" fmla="*/ 131055 w 138303"/>
                                  <a:gd name="connsiteY4" fmla="*/ 17601 h 80676"/>
                                  <a:gd name="connsiteX5" fmla="*/ 116073 w 138303"/>
                                  <a:gd name="connsiteY5" fmla="*/ 11839 h 80676"/>
                                  <a:gd name="connsiteX6" fmla="*/ 16955 w 138303"/>
                                  <a:gd name="connsiteY6" fmla="*/ 53330 h 80676"/>
                                  <a:gd name="connsiteX7" fmla="*/ 11193 w 138303"/>
                                  <a:gd name="connsiteY7" fmla="*/ 68312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80676">
                                    <a:moveTo>
                                      <a:pt x="11193" y="68312"/>
                                    </a:moveTo>
                                    <a:cubicBezTo>
                                      <a:pt x="13498" y="72923"/>
                                      <a:pt x="16955" y="75228"/>
                                      <a:pt x="21566" y="75228"/>
                                    </a:cubicBezTo>
                                    <a:cubicBezTo>
                                      <a:pt x="22718" y="75228"/>
                                      <a:pt x="25023" y="75228"/>
                                      <a:pt x="26176" y="74075"/>
                                    </a:cubicBezTo>
                                    <a:lnTo>
                                      <a:pt x="125293" y="32584"/>
                                    </a:lnTo>
                                    <a:cubicBezTo>
                                      <a:pt x="131055" y="30279"/>
                                      <a:pt x="134513" y="23364"/>
                                      <a:pt x="131055" y="17601"/>
                                    </a:cubicBezTo>
                                    <a:cubicBezTo>
                                      <a:pt x="128750" y="11839"/>
                                      <a:pt x="121835" y="8381"/>
                                      <a:pt x="116073" y="11839"/>
                                    </a:cubicBezTo>
                                    <a:lnTo>
                                      <a:pt x="16955" y="53330"/>
                                    </a:lnTo>
                                    <a:cubicBezTo>
                                      <a:pt x="12345" y="56787"/>
                                      <a:pt x="8888" y="62550"/>
                                      <a:pt x="11193" y="6831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2" name="Serbest Form: Şekil 2272"/>
                            <wps:cNvSpPr/>
                            <wps:spPr>
                              <a:xfrm>
                                <a:off x="1888151" y="23650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22211 w 103727"/>
                                  <a:gd name="connsiteY0" fmla="*/ 60245 h 69151"/>
                                  <a:gd name="connsiteX1" fmla="*/ 26822 w 103727"/>
                                  <a:gd name="connsiteY1" fmla="*/ 59092 h 69151"/>
                                  <a:gd name="connsiteX2" fmla="*/ 90210 w 103727"/>
                                  <a:gd name="connsiteY2" fmla="*/ 32584 h 69151"/>
                                  <a:gd name="connsiteX3" fmla="*/ 95973 w 103727"/>
                                  <a:gd name="connsiteY3" fmla="*/ 17601 h 69151"/>
                                  <a:gd name="connsiteX4" fmla="*/ 80990 w 103727"/>
                                  <a:gd name="connsiteY4" fmla="*/ 11839 h 69151"/>
                                  <a:gd name="connsiteX5" fmla="*/ 17601 w 103727"/>
                                  <a:gd name="connsiteY5" fmla="*/ 38347 h 69151"/>
                                  <a:gd name="connsiteX6" fmla="*/ 11839 w 103727"/>
                                  <a:gd name="connsiteY6" fmla="*/ 53330 h 69151"/>
                                  <a:gd name="connsiteX7" fmla="*/ 22211 w 103727"/>
                                  <a:gd name="connsiteY7" fmla="*/ 6024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22211" y="60245"/>
                                    </a:move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2991" y="57940"/>
                                      <a:pt x="17601" y="60245"/>
                                      <a:pt x="22211" y="6024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73" name="Grup 2273"/>
                          <wpg:cNvGrpSpPr/>
                          <wpg:grpSpPr>
                            <a:xfrm>
                              <a:off x="1686686" y="1862790"/>
                              <a:ext cx="761660" cy="965597"/>
                              <a:chOff x="1686686" y="1862790"/>
                              <a:chExt cx="761660" cy="965597"/>
                            </a:xfrm>
                          </wpg:grpSpPr>
                          <wps:wsp>
                            <wps:cNvPr id="2274" name="Serbest Form: Şekil 2274"/>
                            <wps:cNvSpPr/>
                            <wps:spPr>
                              <a:xfrm>
                                <a:off x="1706568" y="1862790"/>
                                <a:ext cx="80677" cy="92202"/>
                              </a:xfrm>
                              <a:custGeom>
                                <a:avLst/>
                                <a:gdLst>
                                  <a:gd name="connsiteX0" fmla="*/ 20544 w 80676"/>
                                  <a:gd name="connsiteY0" fmla="*/ 47340 h 92202"/>
                                  <a:gd name="connsiteX1" fmla="*/ 11324 w 80676"/>
                                  <a:gd name="connsiteY1" fmla="*/ 66933 h 92202"/>
                                  <a:gd name="connsiteX2" fmla="*/ 11324 w 80676"/>
                                  <a:gd name="connsiteY2" fmla="*/ 70390 h 92202"/>
                                  <a:gd name="connsiteX3" fmla="*/ 13629 w 80676"/>
                                  <a:gd name="connsiteY3" fmla="*/ 71543 h 92202"/>
                                  <a:gd name="connsiteX4" fmla="*/ 34374 w 80676"/>
                                  <a:gd name="connsiteY4" fmla="*/ 68085 h 92202"/>
                                  <a:gd name="connsiteX5" fmla="*/ 49357 w 80676"/>
                                  <a:gd name="connsiteY5" fmla="*/ 83068 h 92202"/>
                                  <a:gd name="connsiteX6" fmla="*/ 51662 w 80676"/>
                                  <a:gd name="connsiteY6" fmla="*/ 84221 h 92202"/>
                                  <a:gd name="connsiteX7" fmla="*/ 52814 w 80676"/>
                                  <a:gd name="connsiteY7" fmla="*/ 84221 h 92202"/>
                                  <a:gd name="connsiteX8" fmla="*/ 55120 w 80676"/>
                                  <a:gd name="connsiteY8" fmla="*/ 81916 h 92202"/>
                                  <a:gd name="connsiteX9" fmla="*/ 57425 w 80676"/>
                                  <a:gd name="connsiteY9" fmla="*/ 60018 h 92202"/>
                                  <a:gd name="connsiteX10" fmla="*/ 77017 w 80676"/>
                                  <a:gd name="connsiteY10" fmla="*/ 49645 h 92202"/>
                                  <a:gd name="connsiteX11" fmla="*/ 78170 w 80676"/>
                                  <a:gd name="connsiteY11" fmla="*/ 47340 h 92202"/>
                                  <a:gd name="connsiteX12" fmla="*/ 77017 w 80676"/>
                                  <a:gd name="connsiteY12" fmla="*/ 43882 h 92202"/>
                                  <a:gd name="connsiteX13" fmla="*/ 57425 w 80676"/>
                                  <a:gd name="connsiteY13" fmla="*/ 34662 h 92202"/>
                                  <a:gd name="connsiteX14" fmla="*/ 53967 w 80676"/>
                                  <a:gd name="connsiteY14" fmla="*/ 13917 h 92202"/>
                                  <a:gd name="connsiteX15" fmla="*/ 52814 w 80676"/>
                                  <a:gd name="connsiteY15" fmla="*/ 10459 h 92202"/>
                                  <a:gd name="connsiteX16" fmla="*/ 49357 w 80676"/>
                                  <a:gd name="connsiteY16" fmla="*/ 11612 h 92202"/>
                                  <a:gd name="connsiteX17" fmla="*/ 34374 w 80676"/>
                                  <a:gd name="connsiteY17" fmla="*/ 27747 h 92202"/>
                                  <a:gd name="connsiteX18" fmla="*/ 13629 w 80676"/>
                                  <a:gd name="connsiteY18" fmla="*/ 24289 h 92202"/>
                                  <a:gd name="connsiteX19" fmla="*/ 11324 w 80676"/>
                                  <a:gd name="connsiteY19" fmla="*/ 25442 h 92202"/>
                                  <a:gd name="connsiteX20" fmla="*/ 11324 w 80676"/>
                                  <a:gd name="connsiteY20" fmla="*/ 28900 h 92202"/>
                                  <a:gd name="connsiteX21" fmla="*/ 20544 w 80676"/>
                                  <a:gd name="connsiteY21" fmla="*/ 47340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92202">
                                    <a:moveTo>
                                      <a:pt x="20544" y="47340"/>
                                    </a:moveTo>
                                    <a:lnTo>
                                      <a:pt x="11324" y="66933"/>
                                    </a:lnTo>
                                    <a:cubicBezTo>
                                      <a:pt x="11324" y="68085"/>
                                      <a:pt x="11324" y="69238"/>
                                      <a:pt x="11324" y="70390"/>
                                    </a:cubicBezTo>
                                    <a:cubicBezTo>
                                      <a:pt x="12476" y="71543"/>
                                      <a:pt x="13629" y="71543"/>
                                      <a:pt x="13629" y="71543"/>
                                    </a:cubicBezTo>
                                    <a:lnTo>
                                      <a:pt x="34374" y="68085"/>
                                    </a:lnTo>
                                    <a:lnTo>
                                      <a:pt x="49357" y="83068"/>
                                    </a:lnTo>
                                    <a:cubicBezTo>
                                      <a:pt x="49357" y="83068"/>
                                      <a:pt x="50509" y="84221"/>
                                      <a:pt x="51662" y="84221"/>
                                    </a:cubicBezTo>
                                    <a:cubicBezTo>
                                      <a:pt x="51662" y="84221"/>
                                      <a:pt x="52814" y="84221"/>
                                      <a:pt x="52814" y="84221"/>
                                    </a:cubicBezTo>
                                    <a:cubicBezTo>
                                      <a:pt x="53967" y="84221"/>
                                      <a:pt x="55120" y="83068"/>
                                      <a:pt x="55120" y="81916"/>
                                    </a:cubicBezTo>
                                    <a:lnTo>
                                      <a:pt x="57425" y="60018"/>
                                    </a:lnTo>
                                    <a:lnTo>
                                      <a:pt x="77017" y="49645"/>
                                    </a:lnTo>
                                    <a:cubicBezTo>
                                      <a:pt x="78170" y="49645"/>
                                      <a:pt x="78170" y="48492"/>
                                      <a:pt x="78170" y="47340"/>
                                    </a:cubicBezTo>
                                    <a:cubicBezTo>
                                      <a:pt x="78170" y="46187"/>
                                      <a:pt x="78170" y="43882"/>
                                      <a:pt x="77017" y="43882"/>
                                    </a:cubicBezTo>
                                    <a:lnTo>
                                      <a:pt x="57425" y="34662"/>
                                    </a:lnTo>
                                    <a:lnTo>
                                      <a:pt x="53967" y="13917"/>
                                    </a:lnTo>
                                    <a:cubicBezTo>
                                      <a:pt x="53967" y="11612"/>
                                      <a:pt x="53967" y="11612"/>
                                      <a:pt x="52814" y="10459"/>
                                    </a:cubicBezTo>
                                    <a:cubicBezTo>
                                      <a:pt x="51662" y="10459"/>
                                      <a:pt x="50509" y="10459"/>
                                      <a:pt x="49357" y="11612"/>
                                    </a:cubicBezTo>
                                    <a:lnTo>
                                      <a:pt x="34374" y="27747"/>
                                    </a:lnTo>
                                    <a:lnTo>
                                      <a:pt x="13629" y="24289"/>
                                    </a:lnTo>
                                    <a:cubicBezTo>
                                      <a:pt x="12476" y="24289"/>
                                      <a:pt x="11324" y="24289"/>
                                      <a:pt x="11324" y="25442"/>
                                    </a:cubicBezTo>
                                    <a:cubicBezTo>
                                      <a:pt x="10171" y="26595"/>
                                      <a:pt x="10171" y="27747"/>
                                      <a:pt x="11324" y="28900"/>
                                    </a:cubicBezTo>
                                    <a:lnTo>
                                      <a:pt x="20544" y="4734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5" name="Serbest Form: Şekil 2275"/>
                            <wps:cNvSpPr/>
                            <wps:spPr>
                              <a:xfrm>
                                <a:off x="1686686" y="2334172"/>
                                <a:ext cx="149828" cy="34576"/>
                              </a:xfrm>
                              <a:custGeom>
                                <a:avLst/>
                                <a:gdLst>
                                  <a:gd name="connsiteX0" fmla="*/ 10459 w 149828"/>
                                  <a:gd name="connsiteY0" fmla="*/ 23137 h 34575"/>
                                  <a:gd name="connsiteX1" fmla="*/ 21984 w 149828"/>
                                  <a:gd name="connsiteY1" fmla="*/ 34662 h 34575"/>
                                  <a:gd name="connsiteX2" fmla="*/ 21984 w 149828"/>
                                  <a:gd name="connsiteY2" fmla="*/ 34662 h 34575"/>
                                  <a:gd name="connsiteX3" fmla="*/ 134932 w 149828"/>
                                  <a:gd name="connsiteY3" fmla="*/ 33510 h 34575"/>
                                  <a:gd name="connsiteX4" fmla="*/ 146457 w 149828"/>
                                  <a:gd name="connsiteY4" fmla="*/ 21984 h 34575"/>
                                  <a:gd name="connsiteX5" fmla="*/ 134932 w 149828"/>
                                  <a:gd name="connsiteY5" fmla="*/ 10459 h 34575"/>
                                  <a:gd name="connsiteX6" fmla="*/ 134932 w 149828"/>
                                  <a:gd name="connsiteY6" fmla="*/ 10459 h 34575"/>
                                  <a:gd name="connsiteX7" fmla="*/ 21984 w 149828"/>
                                  <a:gd name="connsiteY7" fmla="*/ 11612 h 34575"/>
                                  <a:gd name="connsiteX8" fmla="*/ 10459 w 149828"/>
                                  <a:gd name="connsiteY8" fmla="*/ 23137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49828" h="34575">
                                    <a:moveTo>
                                      <a:pt x="10459" y="23137"/>
                                    </a:move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34932" y="33510"/>
                                    </a:lnTo>
                                    <a:cubicBezTo>
                                      <a:pt x="141847" y="33510"/>
                                      <a:pt x="146457" y="27747"/>
                                      <a:pt x="146457" y="21984"/>
                                    </a:cubicBezTo>
                                    <a:cubicBezTo>
                                      <a:pt x="146457" y="15069"/>
                                      <a:pt x="140694" y="10459"/>
                                      <a:pt x="134932" y="10459"/>
                                    </a:cubicBezTo>
                                    <a:cubicBezTo>
                                      <a:pt x="134932" y="10459"/>
                                      <a:pt x="134932" y="10459"/>
                                      <a:pt x="134932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6222"/>
                                      <a:pt x="10459" y="231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6" name="Serbest Form: Şekil 2276"/>
                            <wps:cNvSpPr/>
                            <wps:spPr>
                              <a:xfrm>
                                <a:off x="2356144" y="2580653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7" name="Serbest Form: Şekil 2277"/>
                            <wps:cNvSpPr/>
                            <wps:spPr>
                              <a:xfrm>
                                <a:off x="2088758" y="2363978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29059 w 92202"/>
                                  <a:gd name="connsiteY0" fmla="*/ 12924 h 80676"/>
                                  <a:gd name="connsiteX1" fmla="*/ 12924 w 92202"/>
                                  <a:gd name="connsiteY1" fmla="*/ 14076 h 80676"/>
                                  <a:gd name="connsiteX2" fmla="*/ 14076 w 92202"/>
                                  <a:gd name="connsiteY2" fmla="*/ 30212 h 80676"/>
                                  <a:gd name="connsiteX3" fmla="*/ 68245 w 92202"/>
                                  <a:gd name="connsiteY3" fmla="*/ 74008 h 80676"/>
                                  <a:gd name="connsiteX4" fmla="*/ 75160 w 92202"/>
                                  <a:gd name="connsiteY4" fmla="*/ 76313 h 80676"/>
                                  <a:gd name="connsiteX5" fmla="*/ 84380 w 92202"/>
                                  <a:gd name="connsiteY5" fmla="*/ 71703 h 80676"/>
                                  <a:gd name="connsiteX6" fmla="*/ 83228 w 92202"/>
                                  <a:gd name="connsiteY6" fmla="*/ 55567 h 80676"/>
                                  <a:gd name="connsiteX7" fmla="*/ 29059 w 92202"/>
                                  <a:gd name="connsiteY7" fmla="*/ 12924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29059" y="12924"/>
                                    </a:move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4008"/>
                                    </a:lnTo>
                                    <a:cubicBezTo>
                                      <a:pt x="70550" y="76313"/>
                                      <a:pt x="72855" y="76313"/>
                                      <a:pt x="75160" y="76313"/>
                                    </a:cubicBezTo>
                                    <a:cubicBezTo>
                                      <a:pt x="78618" y="76313"/>
                                      <a:pt x="82075" y="75160"/>
                                      <a:pt x="84380" y="71703"/>
                                    </a:cubicBezTo>
                                    <a:cubicBezTo>
                                      <a:pt x="87838" y="67092"/>
                                      <a:pt x="87838" y="59025"/>
                                      <a:pt x="83228" y="55567"/>
                                    </a:cubicBezTo>
                                    <a:lnTo>
                                      <a:pt x="29059" y="1292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8" name="Serbest Form: Şekil 2278"/>
                            <wps:cNvSpPr/>
                            <wps:spPr>
                              <a:xfrm>
                                <a:off x="2129078" y="2724660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03727"/>
                                  <a:gd name="connsiteX1" fmla="*/ 10637 w 57626"/>
                                  <a:gd name="connsiteY1" fmla="*/ 24508 h 103727"/>
                                  <a:gd name="connsiteX2" fmla="*/ 24467 w 57626"/>
                                  <a:gd name="connsiteY2" fmla="*/ 92507 h 103727"/>
                                  <a:gd name="connsiteX3" fmla="*/ 35992 w 57626"/>
                                  <a:gd name="connsiteY3" fmla="*/ 101727 h 103727"/>
                                  <a:gd name="connsiteX4" fmla="*/ 38298 w 57626"/>
                                  <a:gd name="connsiteY4" fmla="*/ 101727 h 103727"/>
                                  <a:gd name="connsiteX5" fmla="*/ 47518 w 57626"/>
                                  <a:gd name="connsiteY5" fmla="*/ 87897 h 103727"/>
                                  <a:gd name="connsiteX6" fmla="*/ 33687 w 57626"/>
                                  <a:gd name="connsiteY6" fmla="*/ 19898 h 103727"/>
                                  <a:gd name="connsiteX7" fmla="*/ 19857 w 57626"/>
                                  <a:gd name="connsiteY7" fmla="*/ 10678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4467" y="92507"/>
                                    </a:lnTo>
                                    <a:cubicBezTo>
                                      <a:pt x="25620" y="98269"/>
                                      <a:pt x="30230" y="101727"/>
                                      <a:pt x="35992" y="101727"/>
                                    </a:cubicBezTo>
                                    <a:cubicBezTo>
                                      <a:pt x="37145" y="101727"/>
                                      <a:pt x="37145" y="101727"/>
                                      <a:pt x="38298" y="101727"/>
                                    </a:cubicBezTo>
                                    <a:cubicBezTo>
                                      <a:pt x="44060" y="100574"/>
                                      <a:pt x="48670" y="94812"/>
                                      <a:pt x="47518" y="87897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79" name="Serbest Form: Şekil 2279"/>
                            <wps:cNvSpPr/>
                            <wps:spPr>
                              <a:xfrm>
                                <a:off x="2080672" y="1982474"/>
                                <a:ext cx="57626" cy="184404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78906 h 184404"/>
                                  <a:gd name="connsiteX1" fmla="*/ 21010 w 57626"/>
                                  <a:gd name="connsiteY1" fmla="*/ 178906 h 184404"/>
                                  <a:gd name="connsiteX2" fmla="*/ 32535 w 57626"/>
                                  <a:gd name="connsiteY2" fmla="*/ 168533 h 184404"/>
                                  <a:gd name="connsiteX3" fmla="*/ 53280 w 57626"/>
                                  <a:gd name="connsiteY3" fmla="*/ 23315 h 184404"/>
                                  <a:gd name="connsiteX4" fmla="*/ 44060 w 57626"/>
                                  <a:gd name="connsiteY4" fmla="*/ 10637 h 184404"/>
                                  <a:gd name="connsiteX5" fmla="*/ 31382 w 57626"/>
                                  <a:gd name="connsiteY5" fmla="*/ 19857 h 184404"/>
                                  <a:gd name="connsiteX6" fmla="*/ 10637 w 57626"/>
                                  <a:gd name="connsiteY6" fmla="*/ 165075 h 184404"/>
                                  <a:gd name="connsiteX7" fmla="*/ 19857 w 57626"/>
                                  <a:gd name="connsiteY7" fmla="*/ 178906 h 1844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84404">
                                    <a:moveTo>
                                      <a:pt x="19857" y="178906"/>
                                    </a:moveTo>
                                    <a:cubicBezTo>
                                      <a:pt x="19857" y="178906"/>
                                      <a:pt x="21010" y="178906"/>
                                      <a:pt x="21010" y="178906"/>
                                    </a:cubicBezTo>
                                    <a:cubicBezTo>
                                      <a:pt x="26772" y="178906"/>
                                      <a:pt x="31382" y="174296"/>
                                      <a:pt x="32535" y="168533"/>
                                    </a:cubicBezTo>
                                    <a:lnTo>
                                      <a:pt x="53280" y="23315"/>
                                    </a:lnTo>
                                    <a:cubicBezTo>
                                      <a:pt x="54433" y="17552"/>
                                      <a:pt x="49823" y="10637"/>
                                      <a:pt x="44060" y="10637"/>
                                    </a:cubicBezTo>
                                    <a:cubicBezTo>
                                      <a:pt x="38298" y="9484"/>
                                      <a:pt x="31382" y="14095"/>
                                      <a:pt x="31382" y="19857"/>
                                    </a:cubicBezTo>
                                    <a:lnTo>
                                      <a:pt x="10637" y="165075"/>
                                    </a:lnTo>
                                    <a:cubicBezTo>
                                      <a:pt x="9484" y="171990"/>
                                      <a:pt x="14095" y="177753"/>
                                      <a:pt x="19857" y="17890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0" name="Serbest Form: Şekil 2280"/>
                            <wps:cNvSpPr/>
                            <wps:spPr>
                              <a:xfrm>
                                <a:off x="1998843" y="2532229"/>
                                <a:ext cx="57626" cy="207455"/>
                              </a:xfrm>
                              <a:custGeom>
                                <a:avLst/>
                                <a:gdLst>
                                  <a:gd name="connsiteX0" fmla="*/ 32535 w 57626"/>
                                  <a:gd name="connsiteY0" fmla="*/ 196193 h 207454"/>
                                  <a:gd name="connsiteX1" fmla="*/ 57891 w 57626"/>
                                  <a:gd name="connsiteY1" fmla="*/ 23315 h 207454"/>
                                  <a:gd name="connsiteX2" fmla="*/ 48670 w 57626"/>
                                  <a:gd name="connsiteY2" fmla="*/ 10637 h 207454"/>
                                  <a:gd name="connsiteX3" fmla="*/ 35993 w 57626"/>
                                  <a:gd name="connsiteY3" fmla="*/ 19857 h 207454"/>
                                  <a:gd name="connsiteX4" fmla="*/ 10637 w 57626"/>
                                  <a:gd name="connsiteY4" fmla="*/ 192736 h 207454"/>
                                  <a:gd name="connsiteX5" fmla="*/ 19857 w 57626"/>
                                  <a:gd name="connsiteY5" fmla="*/ 205414 h 207454"/>
                                  <a:gd name="connsiteX6" fmla="*/ 21010 w 57626"/>
                                  <a:gd name="connsiteY6" fmla="*/ 205414 h 207454"/>
                                  <a:gd name="connsiteX7" fmla="*/ 32535 w 57626"/>
                                  <a:gd name="connsiteY7" fmla="*/ 196193 h 20745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207454">
                                    <a:moveTo>
                                      <a:pt x="32535" y="196193"/>
                                    </a:moveTo>
                                    <a:lnTo>
                                      <a:pt x="57891" y="23315"/>
                                    </a:lnTo>
                                    <a:cubicBezTo>
                                      <a:pt x="59043" y="17552"/>
                                      <a:pt x="54433" y="10637"/>
                                      <a:pt x="48670" y="10637"/>
                                    </a:cubicBezTo>
                                    <a:cubicBezTo>
                                      <a:pt x="42908" y="9484"/>
                                      <a:pt x="35993" y="14095"/>
                                      <a:pt x="35993" y="19857"/>
                                    </a:cubicBezTo>
                                    <a:lnTo>
                                      <a:pt x="10637" y="192736"/>
                                    </a:lnTo>
                                    <a:cubicBezTo>
                                      <a:pt x="9484" y="198499"/>
                                      <a:pt x="14095" y="205414"/>
                                      <a:pt x="19857" y="205414"/>
                                    </a:cubicBezTo>
                                    <a:cubicBezTo>
                                      <a:pt x="19857" y="205414"/>
                                      <a:pt x="21010" y="205414"/>
                                      <a:pt x="21010" y="205414"/>
                                    </a:cubicBezTo>
                                    <a:cubicBezTo>
                                      <a:pt x="26772" y="205414"/>
                                      <a:pt x="31382" y="201956"/>
                                      <a:pt x="32535" y="19619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1" name="Serbest Form: Şekil 2281"/>
                            <wps:cNvSpPr/>
                            <wps:spPr>
                              <a:xfrm>
                                <a:off x="2168282" y="2139236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5871 w 138303"/>
                                  <a:gd name="connsiteY0" fmla="*/ 14076 h 126777"/>
                                  <a:gd name="connsiteX1" fmla="*/ 109736 w 138303"/>
                                  <a:gd name="connsiteY1" fmla="*/ 12924 h 126777"/>
                                  <a:gd name="connsiteX2" fmla="*/ 14076 w 138303"/>
                                  <a:gd name="connsiteY2" fmla="*/ 100516 h 126777"/>
                                  <a:gd name="connsiteX3" fmla="*/ 12924 w 138303"/>
                                  <a:gd name="connsiteY3" fmla="*/ 116651 h 126777"/>
                                  <a:gd name="connsiteX4" fmla="*/ 20991 w 138303"/>
                                  <a:gd name="connsiteY4" fmla="*/ 120109 h 126777"/>
                                  <a:gd name="connsiteX5" fmla="*/ 29059 w 138303"/>
                                  <a:gd name="connsiteY5" fmla="*/ 116651 h 126777"/>
                                  <a:gd name="connsiteX6" fmla="*/ 124719 w 138303"/>
                                  <a:gd name="connsiteY6" fmla="*/ 29059 h 126777"/>
                                  <a:gd name="connsiteX7" fmla="*/ 125871 w 138303"/>
                                  <a:gd name="connsiteY7" fmla="*/ 14076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5871" y="14076"/>
                                    </a:move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5126"/>
                                      <a:pt x="9466" y="112041"/>
                                      <a:pt x="12924" y="116651"/>
                                    </a:cubicBezTo>
                                    <a:cubicBezTo>
                                      <a:pt x="15229" y="118956"/>
                                      <a:pt x="18686" y="120109"/>
                                      <a:pt x="20991" y="120109"/>
                                    </a:cubicBezTo>
                                    <a:cubicBezTo>
                                      <a:pt x="23297" y="120109"/>
                                      <a:pt x="26754" y="118956"/>
                                      <a:pt x="29059" y="116651"/>
                                    </a:cubicBezTo>
                                    <a:lnTo>
                                      <a:pt x="124719" y="29059"/>
                                    </a:lnTo>
                                    <a:cubicBezTo>
                                      <a:pt x="129329" y="25602"/>
                                      <a:pt x="130481" y="18686"/>
                                      <a:pt x="125871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2" name="Serbest Form: Şekil 2282"/>
                            <wps:cNvSpPr/>
                            <wps:spPr>
                              <a:xfrm>
                                <a:off x="1975811" y="235591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80923 w 92202"/>
                                  <a:gd name="connsiteY0" fmla="*/ 14076 h 80676"/>
                                  <a:gd name="connsiteX1" fmla="*/ 64787 w 92202"/>
                                  <a:gd name="connsiteY1" fmla="*/ 12924 h 80676"/>
                                  <a:gd name="connsiteX2" fmla="*/ 14076 w 92202"/>
                                  <a:gd name="connsiteY2" fmla="*/ 59025 h 80676"/>
                                  <a:gd name="connsiteX3" fmla="*/ 12924 w 92202"/>
                                  <a:gd name="connsiteY3" fmla="*/ 75160 h 80676"/>
                                  <a:gd name="connsiteX4" fmla="*/ 20991 w 92202"/>
                                  <a:gd name="connsiteY4" fmla="*/ 78618 h 80676"/>
                                  <a:gd name="connsiteX5" fmla="*/ 29059 w 92202"/>
                                  <a:gd name="connsiteY5" fmla="*/ 75160 h 80676"/>
                                  <a:gd name="connsiteX6" fmla="*/ 79770 w 92202"/>
                                  <a:gd name="connsiteY6" fmla="*/ 29059 h 80676"/>
                                  <a:gd name="connsiteX7" fmla="*/ 80923 w 92202"/>
                                  <a:gd name="connsiteY7" fmla="*/ 14076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80923" y="14076"/>
                                    </a:moveTo>
                                    <a:cubicBezTo>
                                      <a:pt x="76313" y="9466"/>
                                      <a:pt x="69398" y="9466"/>
                                      <a:pt x="64787" y="12924"/>
                                    </a:cubicBezTo>
                                    <a:lnTo>
                                      <a:pt x="14076" y="59025"/>
                                    </a:lnTo>
                                    <a:cubicBezTo>
                                      <a:pt x="9466" y="63635"/>
                                      <a:pt x="9466" y="70550"/>
                                      <a:pt x="12924" y="75160"/>
                                    </a:cubicBezTo>
                                    <a:cubicBezTo>
                                      <a:pt x="15229" y="77465"/>
                                      <a:pt x="18686" y="78618"/>
                                      <a:pt x="20991" y="78618"/>
                                    </a:cubicBezTo>
                                    <a:cubicBezTo>
                                      <a:pt x="23297" y="78618"/>
                                      <a:pt x="26754" y="77465"/>
                                      <a:pt x="29059" y="75160"/>
                                    </a:cubicBezTo>
                                    <a:lnTo>
                                      <a:pt x="79770" y="29059"/>
                                    </a:lnTo>
                                    <a:cubicBezTo>
                                      <a:pt x="85533" y="25602"/>
                                      <a:pt x="85533" y="18686"/>
                                      <a:pt x="80923" y="1407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  <wpg:grpSp>
                          <wpg:cNvPr id="2283" name="Grup 2283"/>
                          <wpg:cNvGrpSpPr/>
                          <wpg:grpSpPr>
                            <a:xfrm>
                              <a:off x="1593332" y="1867222"/>
                              <a:ext cx="965816" cy="998086"/>
                              <a:chOff x="1593332" y="1867222"/>
                              <a:chExt cx="965816" cy="998086"/>
                            </a:xfrm>
                          </wpg:grpSpPr>
                          <wps:wsp>
                            <wps:cNvPr id="2284" name="Serbest Form: Şekil 2284"/>
                            <wps:cNvSpPr/>
                            <wps:spPr>
                              <a:xfrm>
                                <a:off x="1593332" y="268915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7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3103 w 69151"/>
                                  <a:gd name="connsiteY11" fmla="*/ 30052 h 69151"/>
                                  <a:gd name="connsiteX12" fmla="*/ 53103 w 69151"/>
                                  <a:gd name="connsiteY12" fmla="*/ 12764 h 69151"/>
                                  <a:gd name="connsiteX13" fmla="*/ 51950 w 69151"/>
                                  <a:gd name="connsiteY13" fmla="*/ 10459 h 69151"/>
                                  <a:gd name="connsiteX14" fmla="*/ 48492 w 69151"/>
                                  <a:gd name="connsiteY14" fmla="*/ 10459 h 69151"/>
                                  <a:gd name="connsiteX15" fmla="*/ 34662 w 69151"/>
                                  <a:gd name="connsiteY15" fmla="*/ 21984 h 69151"/>
                                  <a:gd name="connsiteX16" fmla="*/ 17374 w 69151"/>
                                  <a:gd name="connsiteY16" fmla="*/ 17374 h 69151"/>
                                  <a:gd name="connsiteX17" fmla="*/ 13917 w 69151"/>
                                  <a:gd name="connsiteY17" fmla="*/ 18527 h 69151"/>
                                  <a:gd name="connsiteX18" fmla="*/ 13917 w 69151"/>
                                  <a:gd name="connsiteY18" fmla="*/ 21984 h 69151"/>
                                  <a:gd name="connsiteX19" fmla="*/ 20832 w 69151"/>
                                  <a:gd name="connsiteY19" fmla="*/ 36967 h 69151"/>
                                  <a:gd name="connsiteX20" fmla="*/ 10459 w 69151"/>
                                  <a:gd name="connsiteY20" fmla="*/ 51950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7" y="68085"/>
                                      <a:pt x="46187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3103" y="30052"/>
                                    </a:lnTo>
                                    <a:lnTo>
                                      <a:pt x="53103" y="12764"/>
                                    </a:lnTo>
                                    <a:cubicBezTo>
                                      <a:pt x="53103" y="11612"/>
                                      <a:pt x="51950" y="10459"/>
                                      <a:pt x="51950" y="10459"/>
                                    </a:cubicBezTo>
                                    <a:cubicBezTo>
                                      <a:pt x="50798" y="10459"/>
                                      <a:pt x="49645" y="10459"/>
                                      <a:pt x="48492" y="10459"/>
                                    </a:cubicBezTo>
                                    <a:lnTo>
                                      <a:pt x="34662" y="21984"/>
                                    </a:lnTo>
                                    <a:lnTo>
                                      <a:pt x="17374" y="17374"/>
                                    </a:lnTo>
                                    <a:cubicBezTo>
                                      <a:pt x="16222" y="17374"/>
                                      <a:pt x="15069" y="17374"/>
                                      <a:pt x="13917" y="18527"/>
                                    </a:cubicBezTo>
                                    <a:cubicBezTo>
                                      <a:pt x="12764" y="19679"/>
                                      <a:pt x="12764" y="20832"/>
                                      <a:pt x="13917" y="21984"/>
                                    </a:cubicBezTo>
                                    <a:lnTo>
                                      <a:pt x="20832" y="36967"/>
                                    </a:lnTo>
                                    <a:lnTo>
                                      <a:pt x="10459" y="51950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5" name="Serbest Form: Şekil 2285"/>
                            <wps:cNvSpPr/>
                            <wps:spPr>
                              <a:xfrm>
                                <a:off x="2489996" y="2556610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11612 w 69151"/>
                                  <a:gd name="connsiteY0" fmla="*/ 54255 h 69151"/>
                                  <a:gd name="connsiteX1" fmla="*/ 13917 w 69151"/>
                                  <a:gd name="connsiteY1" fmla="*/ 55408 h 69151"/>
                                  <a:gd name="connsiteX2" fmla="*/ 31205 w 69151"/>
                                  <a:gd name="connsiteY2" fmla="*/ 54255 h 69151"/>
                                  <a:gd name="connsiteX3" fmla="*/ 41577 w 69151"/>
                                  <a:gd name="connsiteY3" fmla="*/ 68085 h 69151"/>
                                  <a:gd name="connsiteX4" fmla="*/ 43882 w 69151"/>
                                  <a:gd name="connsiteY4" fmla="*/ 69238 h 69151"/>
                                  <a:gd name="connsiteX5" fmla="*/ 43882 w 69151"/>
                                  <a:gd name="connsiteY5" fmla="*/ 69238 h 69151"/>
                                  <a:gd name="connsiteX6" fmla="*/ 46188 w 69151"/>
                                  <a:gd name="connsiteY6" fmla="*/ 66933 h 69151"/>
                                  <a:gd name="connsiteX7" fmla="*/ 50798 w 69151"/>
                                  <a:gd name="connsiteY7" fmla="*/ 49645 h 69151"/>
                                  <a:gd name="connsiteX8" fmla="*/ 66933 w 69151"/>
                                  <a:gd name="connsiteY8" fmla="*/ 43882 h 69151"/>
                                  <a:gd name="connsiteX9" fmla="*/ 69238 w 69151"/>
                                  <a:gd name="connsiteY9" fmla="*/ 41577 h 69151"/>
                                  <a:gd name="connsiteX10" fmla="*/ 68085 w 69151"/>
                                  <a:gd name="connsiteY10" fmla="*/ 39272 h 69151"/>
                                  <a:gd name="connsiteX11" fmla="*/ 54255 w 69151"/>
                                  <a:gd name="connsiteY11" fmla="*/ 30052 h 69151"/>
                                  <a:gd name="connsiteX12" fmla="*/ 54255 w 69151"/>
                                  <a:gd name="connsiteY12" fmla="*/ 12764 h 69151"/>
                                  <a:gd name="connsiteX13" fmla="*/ 53103 w 69151"/>
                                  <a:gd name="connsiteY13" fmla="*/ 10459 h 69151"/>
                                  <a:gd name="connsiteX14" fmla="*/ 49645 w 69151"/>
                                  <a:gd name="connsiteY14" fmla="*/ 10459 h 69151"/>
                                  <a:gd name="connsiteX15" fmla="*/ 35815 w 69151"/>
                                  <a:gd name="connsiteY15" fmla="*/ 21984 h 69151"/>
                                  <a:gd name="connsiteX16" fmla="*/ 18527 w 69151"/>
                                  <a:gd name="connsiteY16" fmla="*/ 17374 h 69151"/>
                                  <a:gd name="connsiteX17" fmla="*/ 15069 w 69151"/>
                                  <a:gd name="connsiteY17" fmla="*/ 18527 h 69151"/>
                                  <a:gd name="connsiteX18" fmla="*/ 15069 w 69151"/>
                                  <a:gd name="connsiteY18" fmla="*/ 21984 h 69151"/>
                                  <a:gd name="connsiteX19" fmla="*/ 20832 w 69151"/>
                                  <a:gd name="connsiteY19" fmla="*/ 38120 h 69151"/>
                                  <a:gd name="connsiteX20" fmla="*/ 10459 w 69151"/>
                                  <a:gd name="connsiteY20" fmla="*/ 53103 h 69151"/>
                                  <a:gd name="connsiteX21" fmla="*/ 11612 w 69151"/>
                                  <a:gd name="connsiteY21" fmla="*/ 54255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11612" y="54255"/>
                                    </a:moveTo>
                                    <a:cubicBezTo>
                                      <a:pt x="11612" y="55408"/>
                                      <a:pt x="12764" y="55408"/>
                                      <a:pt x="13917" y="55408"/>
                                    </a:cubicBezTo>
                                    <a:lnTo>
                                      <a:pt x="31205" y="54255"/>
                                    </a:lnTo>
                                    <a:lnTo>
                                      <a:pt x="41577" y="68085"/>
                                    </a:lnTo>
                                    <a:cubicBezTo>
                                      <a:pt x="41577" y="69238"/>
                                      <a:pt x="42730" y="69238"/>
                                      <a:pt x="43882" y="69238"/>
                                    </a:cubicBezTo>
                                    <a:cubicBezTo>
                                      <a:pt x="43882" y="69238"/>
                                      <a:pt x="43882" y="69238"/>
                                      <a:pt x="43882" y="69238"/>
                                    </a:cubicBezTo>
                                    <a:cubicBezTo>
                                      <a:pt x="45035" y="69238"/>
                                      <a:pt x="46188" y="68085"/>
                                      <a:pt x="46188" y="66933"/>
                                    </a:cubicBezTo>
                                    <a:lnTo>
                                      <a:pt x="50798" y="49645"/>
                                    </a:lnTo>
                                    <a:lnTo>
                                      <a:pt x="66933" y="43882"/>
                                    </a:lnTo>
                                    <a:cubicBezTo>
                                      <a:pt x="68085" y="43882"/>
                                      <a:pt x="69238" y="42730"/>
                                      <a:pt x="69238" y="41577"/>
                                    </a:cubicBezTo>
                                    <a:cubicBezTo>
                                      <a:pt x="69238" y="40425"/>
                                      <a:pt x="69238" y="39272"/>
                                      <a:pt x="68085" y="39272"/>
                                    </a:cubicBezTo>
                                    <a:lnTo>
                                      <a:pt x="54255" y="30052"/>
                                    </a:lnTo>
                                    <a:lnTo>
                                      <a:pt x="54255" y="12764"/>
                                    </a:lnTo>
                                    <a:cubicBezTo>
                                      <a:pt x="54255" y="11612"/>
                                      <a:pt x="53103" y="10459"/>
                                      <a:pt x="53103" y="10459"/>
                                    </a:cubicBezTo>
                                    <a:cubicBezTo>
                                      <a:pt x="51950" y="10459"/>
                                      <a:pt x="50798" y="10459"/>
                                      <a:pt x="49645" y="10459"/>
                                    </a:cubicBezTo>
                                    <a:lnTo>
                                      <a:pt x="35815" y="21984"/>
                                    </a:lnTo>
                                    <a:lnTo>
                                      <a:pt x="18527" y="17374"/>
                                    </a:lnTo>
                                    <a:cubicBezTo>
                                      <a:pt x="17374" y="17374"/>
                                      <a:pt x="16222" y="17374"/>
                                      <a:pt x="15069" y="18527"/>
                                    </a:cubicBezTo>
                                    <a:cubicBezTo>
                                      <a:pt x="13917" y="19679"/>
                                      <a:pt x="13917" y="20832"/>
                                      <a:pt x="15069" y="21984"/>
                                    </a:cubicBezTo>
                                    <a:lnTo>
                                      <a:pt x="20832" y="38120"/>
                                    </a:lnTo>
                                    <a:lnTo>
                                      <a:pt x="10459" y="53103"/>
                                    </a:lnTo>
                                    <a:cubicBezTo>
                                      <a:pt x="10459" y="51950"/>
                                      <a:pt x="10459" y="53103"/>
                                      <a:pt x="11612" y="5425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6" name="Serbest Form: Şekil 2286"/>
                            <wps:cNvSpPr/>
                            <wps:spPr>
                              <a:xfrm>
                                <a:off x="2340168" y="2683387"/>
                                <a:ext cx="80677" cy="80677"/>
                              </a:xfrm>
                              <a:custGeom>
                                <a:avLst/>
                                <a:gdLst>
                                  <a:gd name="connsiteX0" fmla="*/ 21984 w 80676"/>
                                  <a:gd name="connsiteY0" fmla="*/ 78458 h 80676"/>
                                  <a:gd name="connsiteX1" fmla="*/ 25442 w 80676"/>
                                  <a:gd name="connsiteY1" fmla="*/ 78458 h 80676"/>
                                  <a:gd name="connsiteX2" fmla="*/ 45035 w 80676"/>
                                  <a:gd name="connsiteY2" fmla="*/ 68085 h 80676"/>
                                  <a:gd name="connsiteX3" fmla="*/ 63475 w 80676"/>
                                  <a:gd name="connsiteY3" fmla="*/ 78458 h 80676"/>
                                  <a:gd name="connsiteX4" fmla="*/ 64628 w 80676"/>
                                  <a:gd name="connsiteY4" fmla="*/ 78458 h 80676"/>
                                  <a:gd name="connsiteX5" fmla="*/ 65780 w 80676"/>
                                  <a:gd name="connsiteY5" fmla="*/ 78458 h 80676"/>
                                  <a:gd name="connsiteX6" fmla="*/ 66933 w 80676"/>
                                  <a:gd name="connsiteY6" fmla="*/ 76153 h 80676"/>
                                  <a:gd name="connsiteX7" fmla="*/ 63475 w 80676"/>
                                  <a:gd name="connsiteY7" fmla="*/ 55408 h 80676"/>
                                  <a:gd name="connsiteX8" fmla="*/ 79611 w 80676"/>
                                  <a:gd name="connsiteY8" fmla="*/ 40425 h 80676"/>
                                  <a:gd name="connsiteX9" fmla="*/ 80763 w 80676"/>
                                  <a:gd name="connsiteY9" fmla="*/ 36967 h 80676"/>
                                  <a:gd name="connsiteX10" fmla="*/ 78458 w 80676"/>
                                  <a:gd name="connsiteY10" fmla="*/ 34662 h 80676"/>
                                  <a:gd name="connsiteX11" fmla="*/ 57713 w 80676"/>
                                  <a:gd name="connsiteY11" fmla="*/ 31205 h 80676"/>
                                  <a:gd name="connsiteX12" fmla="*/ 48493 w 80676"/>
                                  <a:gd name="connsiteY12" fmla="*/ 11612 h 80676"/>
                                  <a:gd name="connsiteX13" fmla="*/ 46188 w 80676"/>
                                  <a:gd name="connsiteY13" fmla="*/ 10459 h 80676"/>
                                  <a:gd name="connsiteX14" fmla="*/ 43882 w 80676"/>
                                  <a:gd name="connsiteY14" fmla="*/ 11612 h 80676"/>
                                  <a:gd name="connsiteX15" fmla="*/ 34662 w 80676"/>
                                  <a:gd name="connsiteY15" fmla="*/ 31205 h 80676"/>
                                  <a:gd name="connsiteX16" fmla="*/ 12764 w 80676"/>
                                  <a:gd name="connsiteY16" fmla="*/ 34662 h 80676"/>
                                  <a:gd name="connsiteX17" fmla="*/ 10459 w 80676"/>
                                  <a:gd name="connsiteY17" fmla="*/ 36967 h 80676"/>
                                  <a:gd name="connsiteX18" fmla="*/ 11612 w 80676"/>
                                  <a:gd name="connsiteY18" fmla="*/ 40425 h 80676"/>
                                  <a:gd name="connsiteX19" fmla="*/ 26595 w 80676"/>
                                  <a:gd name="connsiteY19" fmla="*/ 55408 h 80676"/>
                                  <a:gd name="connsiteX20" fmla="*/ 23137 w 80676"/>
                                  <a:gd name="connsiteY20" fmla="*/ 76153 h 80676"/>
                                  <a:gd name="connsiteX21" fmla="*/ 21984 w 80676"/>
                                  <a:gd name="connsiteY21" fmla="*/ 78458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80676" h="80676">
                                    <a:moveTo>
                                      <a:pt x="21984" y="78458"/>
                                    </a:moveTo>
                                    <a:cubicBezTo>
                                      <a:pt x="23137" y="79611"/>
                                      <a:pt x="24290" y="79611"/>
                                      <a:pt x="25442" y="78458"/>
                                    </a:cubicBezTo>
                                    <a:lnTo>
                                      <a:pt x="45035" y="68085"/>
                                    </a:lnTo>
                                    <a:lnTo>
                                      <a:pt x="63475" y="78458"/>
                                    </a:lnTo>
                                    <a:cubicBezTo>
                                      <a:pt x="63475" y="78458"/>
                                      <a:pt x="64628" y="78458"/>
                                      <a:pt x="64628" y="78458"/>
                                    </a:cubicBezTo>
                                    <a:cubicBezTo>
                                      <a:pt x="65780" y="78458"/>
                                      <a:pt x="65780" y="78458"/>
                                      <a:pt x="65780" y="78458"/>
                                    </a:cubicBezTo>
                                    <a:cubicBezTo>
                                      <a:pt x="66933" y="77306"/>
                                      <a:pt x="66933" y="77306"/>
                                      <a:pt x="66933" y="76153"/>
                                    </a:cubicBezTo>
                                    <a:lnTo>
                                      <a:pt x="63475" y="55408"/>
                                    </a:lnTo>
                                    <a:lnTo>
                                      <a:pt x="79611" y="40425"/>
                                    </a:lnTo>
                                    <a:cubicBezTo>
                                      <a:pt x="80763" y="39272"/>
                                      <a:pt x="80763" y="38120"/>
                                      <a:pt x="80763" y="36967"/>
                                    </a:cubicBezTo>
                                    <a:cubicBezTo>
                                      <a:pt x="80763" y="35815"/>
                                      <a:pt x="79611" y="34662"/>
                                      <a:pt x="78458" y="34662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8493" y="11612"/>
                                    </a:lnTo>
                                    <a:cubicBezTo>
                                      <a:pt x="48493" y="10459"/>
                                      <a:pt x="47340" y="10459"/>
                                      <a:pt x="46188" y="10459"/>
                                    </a:cubicBezTo>
                                    <a:cubicBezTo>
                                      <a:pt x="45035" y="10459"/>
                                      <a:pt x="43882" y="11612"/>
                                      <a:pt x="43882" y="11612"/>
                                    </a:cubicBezTo>
                                    <a:lnTo>
                                      <a:pt x="34662" y="31205"/>
                                    </a:lnTo>
                                    <a:lnTo>
                                      <a:pt x="12764" y="34662"/>
                                    </a:lnTo>
                                    <a:cubicBezTo>
                                      <a:pt x="11612" y="34662"/>
                                      <a:pt x="10459" y="35815"/>
                                      <a:pt x="10459" y="36967"/>
                                    </a:cubicBezTo>
                                    <a:cubicBezTo>
                                      <a:pt x="10459" y="38120"/>
                                      <a:pt x="10459" y="39272"/>
                                      <a:pt x="11612" y="40425"/>
                                    </a:cubicBezTo>
                                    <a:lnTo>
                                      <a:pt x="26595" y="55408"/>
                                    </a:lnTo>
                                    <a:lnTo>
                                      <a:pt x="23137" y="76153"/>
                                    </a:lnTo>
                                    <a:cubicBezTo>
                                      <a:pt x="20832" y="77306"/>
                                      <a:pt x="20832" y="78458"/>
                                      <a:pt x="21984" y="7845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7" name="Serbest Form: Şekil 2287"/>
                            <wps:cNvSpPr/>
                            <wps:spPr>
                              <a:xfrm>
                                <a:off x="2453116" y="27686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42730 w 92202"/>
                                  <a:gd name="connsiteY0" fmla="*/ 10459 h 80676"/>
                                  <a:gd name="connsiteX1" fmla="*/ 40425 w 92202"/>
                                  <a:gd name="connsiteY1" fmla="*/ 12764 h 80676"/>
                                  <a:gd name="connsiteX2" fmla="*/ 33510 w 92202"/>
                                  <a:gd name="connsiteY2" fmla="*/ 32357 h 80676"/>
                                  <a:gd name="connsiteX3" fmla="*/ 12764 w 92202"/>
                                  <a:gd name="connsiteY3" fmla="*/ 38120 h 80676"/>
                                  <a:gd name="connsiteX4" fmla="*/ 10459 w 92202"/>
                                  <a:gd name="connsiteY4" fmla="*/ 40425 h 80676"/>
                                  <a:gd name="connsiteX5" fmla="*/ 11612 w 92202"/>
                                  <a:gd name="connsiteY5" fmla="*/ 42730 h 80676"/>
                                  <a:gd name="connsiteX6" fmla="*/ 28900 w 92202"/>
                                  <a:gd name="connsiteY6" fmla="*/ 56560 h 80676"/>
                                  <a:gd name="connsiteX7" fmla="*/ 27747 w 92202"/>
                                  <a:gd name="connsiteY7" fmla="*/ 78458 h 80676"/>
                                  <a:gd name="connsiteX8" fmla="*/ 28900 w 92202"/>
                                  <a:gd name="connsiteY8" fmla="*/ 80763 h 80676"/>
                                  <a:gd name="connsiteX9" fmla="*/ 30052 w 92202"/>
                                  <a:gd name="connsiteY9" fmla="*/ 80763 h 80676"/>
                                  <a:gd name="connsiteX10" fmla="*/ 31205 w 92202"/>
                                  <a:gd name="connsiteY10" fmla="*/ 80763 h 80676"/>
                                  <a:gd name="connsiteX11" fmla="*/ 49645 w 92202"/>
                                  <a:gd name="connsiteY11" fmla="*/ 69238 h 80676"/>
                                  <a:gd name="connsiteX12" fmla="*/ 69238 w 92202"/>
                                  <a:gd name="connsiteY12" fmla="*/ 77306 h 80676"/>
                                  <a:gd name="connsiteX13" fmla="*/ 72696 w 92202"/>
                                  <a:gd name="connsiteY13" fmla="*/ 77306 h 80676"/>
                                  <a:gd name="connsiteX14" fmla="*/ 73848 w 92202"/>
                                  <a:gd name="connsiteY14" fmla="*/ 73848 h 80676"/>
                                  <a:gd name="connsiteX15" fmla="*/ 68085 w 92202"/>
                                  <a:gd name="connsiteY15" fmla="*/ 53103 h 80676"/>
                                  <a:gd name="connsiteX16" fmla="*/ 81916 w 92202"/>
                                  <a:gd name="connsiteY16" fmla="*/ 36967 h 80676"/>
                                  <a:gd name="connsiteX17" fmla="*/ 81916 w 92202"/>
                                  <a:gd name="connsiteY17" fmla="*/ 33510 h 80676"/>
                                  <a:gd name="connsiteX18" fmla="*/ 79611 w 92202"/>
                                  <a:gd name="connsiteY18" fmla="*/ 32357 h 80676"/>
                                  <a:gd name="connsiteX19" fmla="*/ 57713 w 92202"/>
                                  <a:gd name="connsiteY19" fmla="*/ 31205 h 80676"/>
                                  <a:gd name="connsiteX20" fmla="*/ 46187 w 92202"/>
                                  <a:gd name="connsiteY20" fmla="*/ 12764 h 80676"/>
                                  <a:gd name="connsiteX21" fmla="*/ 42730 w 92202"/>
                                  <a:gd name="connsiteY21" fmla="*/ 10459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42730" y="10459"/>
                                    </a:moveTo>
                                    <a:cubicBezTo>
                                      <a:pt x="41577" y="10459"/>
                                      <a:pt x="40425" y="11612"/>
                                      <a:pt x="40425" y="12764"/>
                                    </a:cubicBezTo>
                                    <a:lnTo>
                                      <a:pt x="33510" y="32357"/>
                                    </a:lnTo>
                                    <a:lnTo>
                                      <a:pt x="12764" y="38120"/>
                                    </a:lnTo>
                                    <a:cubicBezTo>
                                      <a:pt x="11612" y="38120"/>
                                      <a:pt x="10459" y="39272"/>
                                      <a:pt x="10459" y="40425"/>
                                    </a:cubicBezTo>
                                    <a:cubicBezTo>
                                      <a:pt x="10459" y="41577"/>
                                      <a:pt x="10459" y="42730"/>
                                      <a:pt x="11612" y="42730"/>
                                    </a:cubicBezTo>
                                    <a:lnTo>
                                      <a:pt x="28900" y="56560"/>
                                    </a:lnTo>
                                    <a:lnTo>
                                      <a:pt x="27747" y="78458"/>
                                    </a:lnTo>
                                    <a:cubicBezTo>
                                      <a:pt x="27747" y="79611"/>
                                      <a:pt x="27747" y="80763"/>
                                      <a:pt x="28900" y="80763"/>
                                    </a:cubicBezTo>
                                    <a:cubicBezTo>
                                      <a:pt x="28900" y="80763"/>
                                      <a:pt x="30052" y="80763"/>
                                      <a:pt x="30052" y="80763"/>
                                    </a:cubicBezTo>
                                    <a:cubicBezTo>
                                      <a:pt x="30052" y="80763"/>
                                      <a:pt x="31205" y="80763"/>
                                      <a:pt x="31205" y="80763"/>
                                    </a:cubicBezTo>
                                    <a:lnTo>
                                      <a:pt x="49645" y="69238"/>
                                    </a:lnTo>
                                    <a:lnTo>
                                      <a:pt x="69238" y="77306"/>
                                    </a:lnTo>
                                    <a:cubicBezTo>
                                      <a:pt x="70390" y="77306"/>
                                      <a:pt x="71543" y="77306"/>
                                      <a:pt x="72696" y="77306"/>
                                    </a:cubicBezTo>
                                    <a:cubicBezTo>
                                      <a:pt x="73848" y="76153"/>
                                      <a:pt x="73848" y="75001"/>
                                      <a:pt x="73848" y="73848"/>
                                    </a:cubicBezTo>
                                    <a:lnTo>
                                      <a:pt x="68085" y="53103"/>
                                    </a:lnTo>
                                    <a:lnTo>
                                      <a:pt x="81916" y="36967"/>
                                    </a:lnTo>
                                    <a:cubicBezTo>
                                      <a:pt x="83068" y="35815"/>
                                      <a:pt x="83068" y="34662"/>
                                      <a:pt x="81916" y="33510"/>
                                    </a:cubicBezTo>
                                    <a:cubicBezTo>
                                      <a:pt x="81916" y="32357"/>
                                      <a:pt x="80763" y="32357"/>
                                      <a:pt x="79611" y="32357"/>
                                    </a:cubicBezTo>
                                    <a:lnTo>
                                      <a:pt x="57713" y="31205"/>
                                    </a:lnTo>
                                    <a:lnTo>
                                      <a:pt x="46187" y="12764"/>
                                    </a:lnTo>
                                    <a:cubicBezTo>
                                      <a:pt x="45035" y="10459"/>
                                      <a:pt x="43882" y="10459"/>
                                      <a:pt x="42730" y="1045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8" name="Serbest Form: Şekil 2288"/>
                            <wps:cNvSpPr/>
                            <wps:spPr>
                              <a:xfrm>
                                <a:off x="2262949" y="2330715"/>
                                <a:ext cx="195929" cy="34576"/>
                              </a:xfrm>
                              <a:custGeom>
                                <a:avLst/>
                                <a:gdLst>
                                  <a:gd name="connsiteX0" fmla="*/ 196016 w 195929"/>
                                  <a:gd name="connsiteY0" fmla="*/ 21984 h 34575"/>
                                  <a:gd name="connsiteX1" fmla="*/ 184490 w 195929"/>
                                  <a:gd name="connsiteY1" fmla="*/ 10459 h 34575"/>
                                  <a:gd name="connsiteX2" fmla="*/ 184490 w 195929"/>
                                  <a:gd name="connsiteY2" fmla="*/ 10459 h 34575"/>
                                  <a:gd name="connsiteX3" fmla="*/ 21984 w 195929"/>
                                  <a:gd name="connsiteY3" fmla="*/ 11612 h 34575"/>
                                  <a:gd name="connsiteX4" fmla="*/ 10459 w 195929"/>
                                  <a:gd name="connsiteY4" fmla="*/ 23137 h 34575"/>
                                  <a:gd name="connsiteX5" fmla="*/ 21984 w 195929"/>
                                  <a:gd name="connsiteY5" fmla="*/ 34662 h 34575"/>
                                  <a:gd name="connsiteX6" fmla="*/ 21984 w 195929"/>
                                  <a:gd name="connsiteY6" fmla="*/ 34662 h 34575"/>
                                  <a:gd name="connsiteX7" fmla="*/ 184490 w 195929"/>
                                  <a:gd name="connsiteY7" fmla="*/ 33510 h 34575"/>
                                  <a:gd name="connsiteX8" fmla="*/ 196016 w 195929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5929" h="34575">
                                    <a:moveTo>
                                      <a:pt x="196016" y="21984"/>
                                    </a:moveTo>
                                    <a:cubicBezTo>
                                      <a:pt x="196016" y="15069"/>
                                      <a:pt x="190253" y="10459"/>
                                      <a:pt x="184490" y="10459"/>
                                    </a:cubicBezTo>
                                    <a:cubicBezTo>
                                      <a:pt x="184490" y="10459"/>
                                      <a:pt x="184490" y="10459"/>
                                      <a:pt x="184490" y="10459"/>
                                    </a:cubicBezTo>
                                    <a:lnTo>
                                      <a:pt x="21984" y="11612"/>
                                    </a:lnTo>
                                    <a:cubicBezTo>
                                      <a:pt x="15069" y="11612"/>
                                      <a:pt x="10459" y="17374"/>
                                      <a:pt x="10459" y="23137"/>
                                    </a:cubicBezTo>
                                    <a:cubicBezTo>
                                      <a:pt x="10459" y="30052"/>
                                      <a:pt x="16222" y="34662"/>
                                      <a:pt x="21984" y="34662"/>
                                    </a:cubicBezTo>
                                    <a:cubicBezTo>
                                      <a:pt x="21984" y="34662"/>
                                      <a:pt x="21984" y="34662"/>
                                      <a:pt x="21984" y="34662"/>
                                    </a:cubicBezTo>
                                    <a:lnTo>
                                      <a:pt x="184490" y="33510"/>
                                    </a:lnTo>
                                    <a:cubicBezTo>
                                      <a:pt x="191406" y="33510"/>
                                      <a:pt x="196016" y="28900"/>
                                      <a:pt x="196016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89" name="Serbest Form: Şekil 2289"/>
                            <wps:cNvSpPr/>
                            <wps:spPr>
                              <a:xfrm>
                                <a:off x="2139629" y="2333020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6222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0" name="Serbest Form: Şekil 2290"/>
                            <wps:cNvSpPr/>
                            <wps:spPr>
                              <a:xfrm>
                                <a:off x="1837667" y="2334172"/>
                                <a:ext cx="103727" cy="34576"/>
                              </a:xfrm>
                              <a:custGeom>
                                <a:avLst/>
                                <a:gdLst>
                                  <a:gd name="connsiteX0" fmla="*/ 10459 w 103727"/>
                                  <a:gd name="connsiteY0" fmla="*/ 21984 h 34575"/>
                                  <a:gd name="connsiteX1" fmla="*/ 21984 w 103727"/>
                                  <a:gd name="connsiteY1" fmla="*/ 33510 h 34575"/>
                                  <a:gd name="connsiteX2" fmla="*/ 21984 w 103727"/>
                                  <a:gd name="connsiteY2" fmla="*/ 33510 h 34575"/>
                                  <a:gd name="connsiteX3" fmla="*/ 91136 w 103727"/>
                                  <a:gd name="connsiteY3" fmla="*/ 33510 h 34575"/>
                                  <a:gd name="connsiteX4" fmla="*/ 102661 w 103727"/>
                                  <a:gd name="connsiteY4" fmla="*/ 21984 h 34575"/>
                                  <a:gd name="connsiteX5" fmla="*/ 91136 w 103727"/>
                                  <a:gd name="connsiteY5" fmla="*/ 10459 h 34575"/>
                                  <a:gd name="connsiteX6" fmla="*/ 91136 w 103727"/>
                                  <a:gd name="connsiteY6" fmla="*/ 10459 h 34575"/>
                                  <a:gd name="connsiteX7" fmla="*/ 21984 w 103727"/>
                                  <a:gd name="connsiteY7" fmla="*/ 10459 h 34575"/>
                                  <a:gd name="connsiteX8" fmla="*/ 10459 w 103727"/>
                                  <a:gd name="connsiteY8" fmla="*/ 21984 h 345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03727" h="34575">
                                    <a:moveTo>
                                      <a:pt x="10459" y="21984"/>
                                    </a:moveTo>
                                    <a:cubicBezTo>
                                      <a:pt x="10459" y="28900"/>
                                      <a:pt x="16222" y="33510"/>
                                      <a:pt x="21984" y="33510"/>
                                    </a:cubicBezTo>
                                    <a:cubicBezTo>
                                      <a:pt x="21984" y="33510"/>
                                      <a:pt x="21984" y="33510"/>
                                      <a:pt x="21984" y="33510"/>
                                    </a:cubicBezTo>
                                    <a:lnTo>
                                      <a:pt x="91136" y="33510"/>
                                    </a:lnTo>
                                    <a:cubicBezTo>
                                      <a:pt x="98051" y="33510"/>
                                      <a:pt x="102661" y="27747"/>
                                      <a:pt x="102661" y="21984"/>
                                    </a:cubicBezTo>
                                    <a:cubicBezTo>
                                      <a:pt x="102661" y="15069"/>
                                      <a:pt x="96899" y="10459"/>
                                      <a:pt x="91136" y="10459"/>
                                    </a:cubicBezTo>
                                    <a:cubicBezTo>
                                      <a:pt x="91136" y="10459"/>
                                      <a:pt x="91136" y="10459"/>
                                      <a:pt x="91136" y="10459"/>
                                    </a:cubicBezTo>
                                    <a:lnTo>
                                      <a:pt x="21984" y="10459"/>
                                    </a:lnTo>
                                    <a:cubicBezTo>
                                      <a:pt x="15069" y="10459"/>
                                      <a:pt x="10459" y="15069"/>
                                      <a:pt x="10459" y="2198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1" name="Serbest Form: Şekil 2291"/>
                            <wps:cNvSpPr/>
                            <wps:spPr>
                              <a:xfrm>
                                <a:off x="2294498" y="2417585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2" name="Serbest Form: Şekil 2292"/>
                            <wps:cNvSpPr/>
                            <wps:spPr>
                              <a:xfrm>
                                <a:off x="2188465" y="2380704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84943 w 103727"/>
                                  <a:gd name="connsiteY0" fmla="*/ 56130 h 57626"/>
                                  <a:gd name="connsiteX1" fmla="*/ 88400 w 103727"/>
                                  <a:gd name="connsiteY1" fmla="*/ 57282 h 57626"/>
                                  <a:gd name="connsiteX2" fmla="*/ 98773 w 103727"/>
                                  <a:gd name="connsiteY2" fmla="*/ 49215 h 57626"/>
                                  <a:gd name="connsiteX3" fmla="*/ 91858 w 103727"/>
                                  <a:gd name="connsiteY3" fmla="*/ 34232 h 57626"/>
                                  <a:gd name="connsiteX4" fmla="*/ 26164 w 103727"/>
                                  <a:gd name="connsiteY4" fmla="*/ 11181 h 57626"/>
                                  <a:gd name="connsiteX5" fmla="*/ 11181 w 103727"/>
                                  <a:gd name="connsiteY5" fmla="*/ 18096 h 57626"/>
                                  <a:gd name="connsiteX6" fmla="*/ 18096 w 103727"/>
                                  <a:gd name="connsiteY6" fmla="*/ 33079 h 57626"/>
                                  <a:gd name="connsiteX7" fmla="*/ 84943 w 103727"/>
                                  <a:gd name="connsiteY7" fmla="*/ 56130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84943" y="56130"/>
                                    </a:moveTo>
                                    <a:cubicBezTo>
                                      <a:pt x="86095" y="56130"/>
                                      <a:pt x="87248" y="57282"/>
                                      <a:pt x="88400" y="57282"/>
                                    </a:cubicBezTo>
                                    <a:cubicBezTo>
                                      <a:pt x="93010" y="57282"/>
                                      <a:pt x="97621" y="53825"/>
                                      <a:pt x="98773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4943" y="5613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3" name="Serbest Form: Şekil 2293"/>
                            <wps:cNvSpPr/>
                            <wps:spPr>
                              <a:xfrm>
                                <a:off x="1900334" y="2282739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3452"/>
                                      <a:pt x="97621" y="36537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4" name="Serbest Form: Şekil 2294"/>
                            <wps:cNvSpPr/>
                            <wps:spPr>
                              <a:xfrm>
                                <a:off x="1741286" y="2227418"/>
                                <a:ext cx="103727" cy="57626"/>
                              </a:xfrm>
                              <a:custGeom>
                                <a:avLst/>
                                <a:gdLst>
                                  <a:gd name="connsiteX0" fmla="*/ 91858 w 103727"/>
                                  <a:gd name="connsiteY0" fmla="*/ 34232 h 57626"/>
                                  <a:gd name="connsiteX1" fmla="*/ 26164 w 103727"/>
                                  <a:gd name="connsiteY1" fmla="*/ 11181 h 57626"/>
                                  <a:gd name="connsiteX2" fmla="*/ 11181 w 103727"/>
                                  <a:gd name="connsiteY2" fmla="*/ 18096 h 57626"/>
                                  <a:gd name="connsiteX3" fmla="*/ 18096 w 103727"/>
                                  <a:gd name="connsiteY3" fmla="*/ 33079 h 57626"/>
                                  <a:gd name="connsiteX4" fmla="*/ 83790 w 103727"/>
                                  <a:gd name="connsiteY4" fmla="*/ 56130 h 57626"/>
                                  <a:gd name="connsiteX5" fmla="*/ 87248 w 103727"/>
                                  <a:gd name="connsiteY5" fmla="*/ 57282 h 57626"/>
                                  <a:gd name="connsiteX6" fmla="*/ 97621 w 103727"/>
                                  <a:gd name="connsiteY6" fmla="*/ 49215 h 57626"/>
                                  <a:gd name="connsiteX7" fmla="*/ 91858 w 103727"/>
                                  <a:gd name="connsiteY7" fmla="*/ 34232 h 5762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57626">
                                    <a:moveTo>
                                      <a:pt x="91858" y="34232"/>
                                    </a:moveTo>
                                    <a:lnTo>
                                      <a:pt x="26164" y="11181"/>
                                    </a:lnTo>
                                    <a:cubicBezTo>
                                      <a:pt x="20401" y="8876"/>
                                      <a:pt x="13486" y="12334"/>
                                      <a:pt x="11181" y="18096"/>
                                    </a:cubicBezTo>
                                    <a:cubicBezTo>
                                      <a:pt x="8876" y="23859"/>
                                      <a:pt x="12334" y="30774"/>
                                      <a:pt x="18096" y="33079"/>
                                    </a:cubicBezTo>
                                    <a:lnTo>
                                      <a:pt x="83790" y="56130"/>
                                    </a:lnTo>
                                    <a:cubicBezTo>
                                      <a:pt x="84943" y="56130"/>
                                      <a:pt x="86095" y="57282"/>
                                      <a:pt x="87248" y="57282"/>
                                    </a:cubicBezTo>
                                    <a:cubicBezTo>
                                      <a:pt x="91858" y="57282"/>
                                      <a:pt x="96468" y="53825"/>
                                      <a:pt x="97621" y="49215"/>
                                    </a:cubicBezTo>
                                    <a:cubicBezTo>
                                      <a:pt x="101078" y="42299"/>
                                      <a:pt x="97621" y="35384"/>
                                      <a:pt x="91858" y="342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5" name="Serbest Form: Şekil 2295"/>
                            <wps:cNvSpPr/>
                            <wps:spPr>
                              <a:xfrm>
                                <a:off x="1874388" y="2200774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12924 w 92202"/>
                                  <a:gd name="connsiteY0" fmla="*/ 14775 h 80676"/>
                                  <a:gd name="connsiteX1" fmla="*/ 14076 w 92202"/>
                                  <a:gd name="connsiteY1" fmla="*/ 30910 h 80676"/>
                                  <a:gd name="connsiteX2" fmla="*/ 68245 w 92202"/>
                                  <a:gd name="connsiteY2" fmla="*/ 74706 h 80676"/>
                                  <a:gd name="connsiteX3" fmla="*/ 75160 w 92202"/>
                                  <a:gd name="connsiteY3" fmla="*/ 77011 h 80676"/>
                                  <a:gd name="connsiteX4" fmla="*/ 84380 w 92202"/>
                                  <a:gd name="connsiteY4" fmla="*/ 72401 h 80676"/>
                                  <a:gd name="connsiteX5" fmla="*/ 83228 w 92202"/>
                                  <a:gd name="connsiteY5" fmla="*/ 56265 h 80676"/>
                                  <a:gd name="connsiteX6" fmla="*/ 29059 w 92202"/>
                                  <a:gd name="connsiteY6" fmla="*/ 12470 h 80676"/>
                                  <a:gd name="connsiteX7" fmla="*/ 12924 w 92202"/>
                                  <a:gd name="connsiteY7" fmla="*/ 14775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12924" y="14775"/>
                                    </a:moveTo>
                                    <a:cubicBezTo>
                                      <a:pt x="9466" y="19385"/>
                                      <a:pt x="9466" y="27452"/>
                                      <a:pt x="14076" y="30910"/>
                                    </a:cubicBezTo>
                                    <a:lnTo>
                                      <a:pt x="68245" y="74706"/>
                                    </a:lnTo>
                                    <a:cubicBezTo>
                                      <a:pt x="70550" y="77011"/>
                                      <a:pt x="72855" y="77011"/>
                                      <a:pt x="75160" y="77011"/>
                                    </a:cubicBezTo>
                                    <a:cubicBezTo>
                                      <a:pt x="78618" y="77011"/>
                                      <a:pt x="82075" y="75858"/>
                                      <a:pt x="84380" y="72401"/>
                                    </a:cubicBezTo>
                                    <a:cubicBezTo>
                                      <a:pt x="87838" y="67791"/>
                                      <a:pt x="87838" y="59723"/>
                                      <a:pt x="83228" y="56265"/>
                                    </a:cubicBezTo>
                                    <a:lnTo>
                                      <a:pt x="29059" y="12470"/>
                                    </a:lnTo>
                                    <a:cubicBezTo>
                                      <a:pt x="24449" y="9012"/>
                                      <a:pt x="16381" y="10164"/>
                                      <a:pt x="12924" y="1477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6" name="Serbest Form: Şekil 2296"/>
                            <wps:cNvSpPr/>
                            <wps:spPr>
                              <a:xfrm>
                                <a:off x="1678459" y="2041271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8245 w 92202"/>
                                  <a:gd name="connsiteY0" fmla="*/ 75160 h 80676"/>
                                  <a:gd name="connsiteX1" fmla="*/ 75160 w 92202"/>
                                  <a:gd name="connsiteY1" fmla="*/ 77465 h 80676"/>
                                  <a:gd name="connsiteX2" fmla="*/ 84380 w 92202"/>
                                  <a:gd name="connsiteY2" fmla="*/ 72855 h 80676"/>
                                  <a:gd name="connsiteX3" fmla="*/ 83228 w 92202"/>
                                  <a:gd name="connsiteY3" fmla="*/ 56720 h 80676"/>
                                  <a:gd name="connsiteX4" fmla="*/ 29059 w 92202"/>
                                  <a:gd name="connsiteY4" fmla="*/ 12924 h 80676"/>
                                  <a:gd name="connsiteX5" fmla="*/ 12924 w 92202"/>
                                  <a:gd name="connsiteY5" fmla="*/ 14076 h 80676"/>
                                  <a:gd name="connsiteX6" fmla="*/ 14076 w 92202"/>
                                  <a:gd name="connsiteY6" fmla="*/ 30212 h 80676"/>
                                  <a:gd name="connsiteX7" fmla="*/ 68245 w 92202"/>
                                  <a:gd name="connsiteY7" fmla="*/ 7516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8245" y="75160"/>
                                    </a:moveTo>
                                    <a:cubicBezTo>
                                      <a:pt x="70550" y="77465"/>
                                      <a:pt x="72855" y="77465"/>
                                      <a:pt x="75160" y="77465"/>
                                    </a:cubicBezTo>
                                    <a:cubicBezTo>
                                      <a:pt x="78618" y="77465"/>
                                      <a:pt x="82075" y="76313"/>
                                      <a:pt x="84380" y="72855"/>
                                    </a:cubicBezTo>
                                    <a:cubicBezTo>
                                      <a:pt x="87838" y="68245"/>
                                      <a:pt x="87838" y="60177"/>
                                      <a:pt x="83228" y="56720"/>
                                    </a:cubicBezTo>
                                    <a:lnTo>
                                      <a:pt x="29059" y="12924"/>
                                    </a:lnTo>
                                    <a:cubicBezTo>
                                      <a:pt x="24449" y="9466"/>
                                      <a:pt x="16381" y="9466"/>
                                      <a:pt x="12924" y="14076"/>
                                    </a:cubicBezTo>
                                    <a:cubicBezTo>
                                      <a:pt x="9466" y="18686"/>
                                      <a:pt x="9466" y="26754"/>
                                      <a:pt x="14076" y="30212"/>
                                    </a:cubicBezTo>
                                    <a:lnTo>
                                      <a:pt x="68245" y="7516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7" name="Serbest Form: Şekil 2297"/>
                            <wps:cNvSpPr/>
                            <wps:spPr>
                              <a:xfrm>
                                <a:off x="2217208" y="2609986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89623"/>
                                      <a:pt x="55047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8" name="Serbest Form: Şekil 2298"/>
                            <wps:cNvSpPr/>
                            <wps:spPr>
                              <a:xfrm>
                                <a:off x="2131921" y="246822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58505 w 69151"/>
                                  <a:gd name="connsiteY0" fmla="*/ 91928 h 92202"/>
                                  <a:gd name="connsiteX1" fmla="*/ 64268 w 69151"/>
                                  <a:gd name="connsiteY1" fmla="*/ 90776 h 92202"/>
                                  <a:gd name="connsiteX2" fmla="*/ 67725 w 69151"/>
                                  <a:gd name="connsiteY2" fmla="*/ 74640 h 92202"/>
                                  <a:gd name="connsiteX3" fmla="*/ 31997 w 69151"/>
                                  <a:gd name="connsiteY3" fmla="*/ 15862 h 92202"/>
                                  <a:gd name="connsiteX4" fmla="*/ 15862 w 69151"/>
                                  <a:gd name="connsiteY4" fmla="*/ 12404 h 92202"/>
                                  <a:gd name="connsiteX5" fmla="*/ 12404 w 69151"/>
                                  <a:gd name="connsiteY5" fmla="*/ 28539 h 92202"/>
                                  <a:gd name="connsiteX6" fmla="*/ 48132 w 69151"/>
                                  <a:gd name="connsiteY6" fmla="*/ 87318 h 92202"/>
                                  <a:gd name="connsiteX7" fmla="*/ 58505 w 69151"/>
                                  <a:gd name="connsiteY7" fmla="*/ 91928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58505" y="91928"/>
                                    </a:move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7318"/>
                                    </a:lnTo>
                                    <a:cubicBezTo>
                                      <a:pt x="50437" y="90776"/>
                                      <a:pt x="53895" y="91928"/>
                                      <a:pt x="58505" y="9192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299" name="Serbest Form: Şekil 2299"/>
                            <wps:cNvSpPr/>
                            <wps:spPr>
                              <a:xfrm>
                                <a:off x="1833417" y="1984165"/>
                                <a:ext cx="69152" cy="92202"/>
                              </a:xfrm>
                              <a:custGeom>
                                <a:avLst/>
                                <a:gdLst>
                                  <a:gd name="connsiteX0" fmla="*/ 48132 w 69151"/>
                                  <a:gd name="connsiteY0" fmla="*/ 86166 h 92202"/>
                                  <a:gd name="connsiteX1" fmla="*/ 58505 w 69151"/>
                                  <a:gd name="connsiteY1" fmla="*/ 91928 h 92202"/>
                                  <a:gd name="connsiteX2" fmla="*/ 64268 w 69151"/>
                                  <a:gd name="connsiteY2" fmla="*/ 90776 h 92202"/>
                                  <a:gd name="connsiteX3" fmla="*/ 67725 w 69151"/>
                                  <a:gd name="connsiteY3" fmla="*/ 74640 h 92202"/>
                                  <a:gd name="connsiteX4" fmla="*/ 31997 w 69151"/>
                                  <a:gd name="connsiteY4" fmla="*/ 15862 h 92202"/>
                                  <a:gd name="connsiteX5" fmla="*/ 15862 w 69151"/>
                                  <a:gd name="connsiteY5" fmla="*/ 12404 h 92202"/>
                                  <a:gd name="connsiteX6" fmla="*/ 12404 w 69151"/>
                                  <a:gd name="connsiteY6" fmla="*/ 28539 h 92202"/>
                                  <a:gd name="connsiteX7" fmla="*/ 48132 w 69151"/>
                                  <a:gd name="connsiteY7" fmla="*/ 86166 h 9220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92202">
                                    <a:moveTo>
                                      <a:pt x="48132" y="86166"/>
                                    </a:moveTo>
                                    <a:cubicBezTo>
                                      <a:pt x="50437" y="89623"/>
                                      <a:pt x="53895" y="91928"/>
                                      <a:pt x="58505" y="91928"/>
                                    </a:cubicBezTo>
                                    <a:cubicBezTo>
                                      <a:pt x="60810" y="91928"/>
                                      <a:pt x="63115" y="91928"/>
                                      <a:pt x="64268" y="90776"/>
                                    </a:cubicBezTo>
                                    <a:cubicBezTo>
                                      <a:pt x="70030" y="87318"/>
                                      <a:pt x="71183" y="80403"/>
                                      <a:pt x="67725" y="74640"/>
                                    </a:cubicBezTo>
                                    <a:lnTo>
                                      <a:pt x="31997" y="15862"/>
                                    </a:lnTo>
                                    <a:cubicBezTo>
                                      <a:pt x="28539" y="10099"/>
                                      <a:pt x="21624" y="8946"/>
                                      <a:pt x="15862" y="12404"/>
                                    </a:cubicBezTo>
                                    <a:cubicBezTo>
                                      <a:pt x="10099" y="15862"/>
                                      <a:pt x="8946" y="22777"/>
                                      <a:pt x="12404" y="28539"/>
                                    </a:cubicBezTo>
                                    <a:lnTo>
                                      <a:pt x="48132" y="861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0" name="Serbest Form: Şekil 2300"/>
                            <wps:cNvSpPr/>
                            <wps:spPr>
                              <a:xfrm>
                                <a:off x="2076062" y="246768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0637 w 57626"/>
                                  <a:gd name="connsiteY0" fmla="*/ 24467 h 103727"/>
                                  <a:gd name="connsiteX1" fmla="*/ 24467 w 57626"/>
                                  <a:gd name="connsiteY1" fmla="*/ 92466 h 103727"/>
                                  <a:gd name="connsiteX2" fmla="*/ 35993 w 57626"/>
                                  <a:gd name="connsiteY2" fmla="*/ 101686 h 103727"/>
                                  <a:gd name="connsiteX3" fmla="*/ 38298 w 57626"/>
                                  <a:gd name="connsiteY3" fmla="*/ 101686 h 103727"/>
                                  <a:gd name="connsiteX4" fmla="*/ 47518 w 57626"/>
                                  <a:gd name="connsiteY4" fmla="*/ 87856 h 103727"/>
                                  <a:gd name="connsiteX5" fmla="*/ 33687 w 57626"/>
                                  <a:gd name="connsiteY5" fmla="*/ 19857 h 103727"/>
                                  <a:gd name="connsiteX6" fmla="*/ 19857 w 57626"/>
                                  <a:gd name="connsiteY6" fmla="*/ 10637 h 103727"/>
                                  <a:gd name="connsiteX7" fmla="*/ 10637 w 57626"/>
                                  <a:gd name="connsiteY7" fmla="*/ 2446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0637" y="24467"/>
                                    </a:move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1" name="Serbest Form: Şekil 2301"/>
                            <wps:cNvSpPr/>
                            <wps:spPr>
                              <a:xfrm>
                                <a:off x="2002301" y="2120777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37 h 103727"/>
                                  <a:gd name="connsiteX1" fmla="*/ 10637 w 57626"/>
                                  <a:gd name="connsiteY1" fmla="*/ 24467 h 103727"/>
                                  <a:gd name="connsiteX2" fmla="*/ 24467 w 57626"/>
                                  <a:gd name="connsiteY2" fmla="*/ 92466 h 103727"/>
                                  <a:gd name="connsiteX3" fmla="*/ 35992 w 57626"/>
                                  <a:gd name="connsiteY3" fmla="*/ 101686 h 103727"/>
                                  <a:gd name="connsiteX4" fmla="*/ 38298 w 57626"/>
                                  <a:gd name="connsiteY4" fmla="*/ 101686 h 103727"/>
                                  <a:gd name="connsiteX5" fmla="*/ 47518 w 57626"/>
                                  <a:gd name="connsiteY5" fmla="*/ 87856 h 103727"/>
                                  <a:gd name="connsiteX6" fmla="*/ 33687 w 57626"/>
                                  <a:gd name="connsiteY6" fmla="*/ 19857 h 103727"/>
                                  <a:gd name="connsiteX7" fmla="*/ 19857 w 57626"/>
                                  <a:gd name="connsiteY7" fmla="*/ 10637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19857" y="10637"/>
                                    </a:move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ubicBezTo>
                                      <a:pt x="25620" y="98229"/>
                                      <a:pt x="30230" y="101686"/>
                                      <a:pt x="35992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2" name="Serbest Form: Şekil 2302"/>
                            <wps:cNvSpPr/>
                            <wps:spPr>
                              <a:xfrm>
                                <a:off x="1979250" y="2004332"/>
                                <a:ext cx="57626" cy="126778"/>
                              </a:xfrm>
                              <a:custGeom>
                                <a:avLst/>
                                <a:gdLst>
                                  <a:gd name="connsiteX0" fmla="*/ 19857 w 57626"/>
                                  <a:gd name="connsiteY0" fmla="*/ 10678 h 126777"/>
                                  <a:gd name="connsiteX1" fmla="*/ 10637 w 57626"/>
                                  <a:gd name="connsiteY1" fmla="*/ 24508 h 126777"/>
                                  <a:gd name="connsiteX2" fmla="*/ 27925 w 57626"/>
                                  <a:gd name="connsiteY2" fmla="*/ 112100 h 126777"/>
                                  <a:gd name="connsiteX3" fmla="*/ 39450 w 57626"/>
                                  <a:gd name="connsiteY3" fmla="*/ 121320 h 126777"/>
                                  <a:gd name="connsiteX4" fmla="*/ 41755 w 57626"/>
                                  <a:gd name="connsiteY4" fmla="*/ 121320 h 126777"/>
                                  <a:gd name="connsiteX5" fmla="*/ 50975 w 57626"/>
                                  <a:gd name="connsiteY5" fmla="*/ 107490 h 126777"/>
                                  <a:gd name="connsiteX6" fmla="*/ 33687 w 57626"/>
                                  <a:gd name="connsiteY6" fmla="*/ 19898 h 126777"/>
                                  <a:gd name="connsiteX7" fmla="*/ 19857 w 57626"/>
                                  <a:gd name="connsiteY7" fmla="*/ 10678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26777">
                                    <a:moveTo>
                                      <a:pt x="19857" y="10678"/>
                                    </a:moveTo>
                                    <a:cubicBezTo>
                                      <a:pt x="14095" y="11830"/>
                                      <a:pt x="9484" y="17593"/>
                                      <a:pt x="10637" y="24508"/>
                                    </a:cubicBezTo>
                                    <a:lnTo>
                                      <a:pt x="27925" y="112100"/>
                                    </a:lnTo>
                                    <a:cubicBezTo>
                                      <a:pt x="29077" y="117862"/>
                                      <a:pt x="33687" y="121320"/>
                                      <a:pt x="39450" y="121320"/>
                                    </a:cubicBezTo>
                                    <a:cubicBezTo>
                                      <a:pt x="40603" y="121320"/>
                                      <a:pt x="40603" y="121320"/>
                                      <a:pt x="41755" y="121320"/>
                                    </a:cubicBezTo>
                                    <a:cubicBezTo>
                                      <a:pt x="47518" y="120167"/>
                                      <a:pt x="52128" y="114405"/>
                                      <a:pt x="50975" y="107490"/>
                                    </a:cubicBezTo>
                                    <a:lnTo>
                                      <a:pt x="33687" y="19898"/>
                                    </a:lnTo>
                                    <a:cubicBezTo>
                                      <a:pt x="31382" y="12983"/>
                                      <a:pt x="25620" y="9525"/>
                                      <a:pt x="19857" y="10678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3" name="Serbest Form: Şekil 2303"/>
                            <wps:cNvSpPr/>
                            <wps:spPr>
                              <a:xfrm>
                                <a:off x="1959657" y="1906408"/>
                                <a:ext cx="57626" cy="103727"/>
                              </a:xfrm>
                              <a:custGeom>
                                <a:avLst/>
                                <a:gdLst>
                                  <a:gd name="connsiteX0" fmla="*/ 24467 w 57626"/>
                                  <a:gd name="connsiteY0" fmla="*/ 92466 h 103727"/>
                                  <a:gd name="connsiteX1" fmla="*/ 35993 w 57626"/>
                                  <a:gd name="connsiteY1" fmla="*/ 101686 h 103727"/>
                                  <a:gd name="connsiteX2" fmla="*/ 38298 w 57626"/>
                                  <a:gd name="connsiteY2" fmla="*/ 101686 h 103727"/>
                                  <a:gd name="connsiteX3" fmla="*/ 47518 w 57626"/>
                                  <a:gd name="connsiteY3" fmla="*/ 87856 h 103727"/>
                                  <a:gd name="connsiteX4" fmla="*/ 33687 w 57626"/>
                                  <a:gd name="connsiteY4" fmla="*/ 19857 h 103727"/>
                                  <a:gd name="connsiteX5" fmla="*/ 19857 w 57626"/>
                                  <a:gd name="connsiteY5" fmla="*/ 10637 h 103727"/>
                                  <a:gd name="connsiteX6" fmla="*/ 10637 w 57626"/>
                                  <a:gd name="connsiteY6" fmla="*/ 24467 h 103727"/>
                                  <a:gd name="connsiteX7" fmla="*/ 24467 w 57626"/>
                                  <a:gd name="connsiteY7" fmla="*/ 9246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57626" h="103727">
                                    <a:moveTo>
                                      <a:pt x="24467" y="92466"/>
                                    </a:moveTo>
                                    <a:cubicBezTo>
                                      <a:pt x="25620" y="98229"/>
                                      <a:pt x="30230" y="101686"/>
                                      <a:pt x="35993" y="101686"/>
                                    </a:cubicBezTo>
                                    <a:cubicBezTo>
                                      <a:pt x="37145" y="101686"/>
                                      <a:pt x="37145" y="101686"/>
                                      <a:pt x="38298" y="101686"/>
                                    </a:cubicBezTo>
                                    <a:cubicBezTo>
                                      <a:pt x="44060" y="100534"/>
                                      <a:pt x="48670" y="94771"/>
                                      <a:pt x="47518" y="87856"/>
                                    </a:cubicBezTo>
                                    <a:lnTo>
                                      <a:pt x="33687" y="19857"/>
                                    </a:lnTo>
                                    <a:cubicBezTo>
                                      <a:pt x="32535" y="14095"/>
                                      <a:pt x="26772" y="9484"/>
                                      <a:pt x="19857" y="10637"/>
                                    </a:cubicBezTo>
                                    <a:cubicBezTo>
                                      <a:pt x="14095" y="11789"/>
                                      <a:pt x="9484" y="17552"/>
                                      <a:pt x="10637" y="24467"/>
                                    </a:cubicBezTo>
                                    <a:lnTo>
                                      <a:pt x="24467" y="924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4" name="Serbest Form: Şekil 2304"/>
                            <wps:cNvSpPr/>
                            <wps:spPr>
                              <a:xfrm>
                                <a:off x="2063384" y="2176099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9009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9009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5" name="Serbest Form: Şekil 2305"/>
                            <wps:cNvSpPr/>
                            <wps:spPr>
                              <a:xfrm>
                                <a:off x="2108333" y="1867222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4771"/>
                                      <a:pt x="14095" y="100534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6" name="Serbest Form: Şekil 2306"/>
                            <wps:cNvSpPr/>
                            <wps:spPr>
                              <a:xfrm>
                                <a:off x="1979250" y="2761581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19857 w 46101"/>
                                  <a:gd name="connsiteY0" fmla="*/ 101686 h 103727"/>
                                  <a:gd name="connsiteX1" fmla="*/ 21010 w 46101"/>
                                  <a:gd name="connsiteY1" fmla="*/ 101686 h 103727"/>
                                  <a:gd name="connsiteX2" fmla="*/ 32535 w 46101"/>
                                  <a:gd name="connsiteY2" fmla="*/ 91314 h 103727"/>
                                  <a:gd name="connsiteX3" fmla="*/ 42908 w 46101"/>
                                  <a:gd name="connsiteY3" fmla="*/ 23315 h 103727"/>
                                  <a:gd name="connsiteX4" fmla="*/ 33687 w 46101"/>
                                  <a:gd name="connsiteY4" fmla="*/ 10637 h 103727"/>
                                  <a:gd name="connsiteX5" fmla="*/ 21010 w 46101"/>
                                  <a:gd name="connsiteY5" fmla="*/ 19857 h 103727"/>
                                  <a:gd name="connsiteX6" fmla="*/ 10637 w 46101"/>
                                  <a:gd name="connsiteY6" fmla="*/ 87856 h 103727"/>
                                  <a:gd name="connsiteX7" fmla="*/ 19857 w 46101"/>
                                  <a:gd name="connsiteY7" fmla="*/ 101686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19857" y="101686"/>
                                    </a:moveTo>
                                    <a:cubicBezTo>
                                      <a:pt x="19857" y="101686"/>
                                      <a:pt x="21010" y="101686"/>
                                      <a:pt x="21010" y="101686"/>
                                    </a:cubicBezTo>
                                    <a:cubicBezTo>
                                      <a:pt x="26772" y="101686"/>
                                      <a:pt x="31382" y="97076"/>
                                      <a:pt x="32535" y="91314"/>
                                    </a:cubicBezTo>
                                    <a:lnTo>
                                      <a:pt x="42908" y="23315"/>
                                    </a:lnTo>
                                    <a:cubicBezTo>
                                      <a:pt x="44060" y="17552"/>
                                      <a:pt x="39450" y="10637"/>
                                      <a:pt x="33687" y="10637"/>
                                    </a:cubicBezTo>
                                    <a:cubicBezTo>
                                      <a:pt x="27925" y="9484"/>
                                      <a:pt x="21010" y="14095"/>
                                      <a:pt x="21010" y="19857"/>
                                    </a:cubicBezTo>
                                    <a:lnTo>
                                      <a:pt x="10637" y="87856"/>
                                    </a:lnTo>
                                    <a:cubicBezTo>
                                      <a:pt x="9484" y="95924"/>
                                      <a:pt x="14095" y="101686"/>
                                      <a:pt x="19857" y="10168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7" name="Serbest Form: Şekil 2307"/>
                            <wps:cNvSpPr/>
                            <wps:spPr>
                              <a:xfrm>
                                <a:off x="2029961" y="2404476"/>
                                <a:ext cx="46101" cy="103727"/>
                              </a:xfrm>
                              <a:custGeom>
                                <a:avLst/>
                                <a:gdLst>
                                  <a:gd name="connsiteX0" fmla="*/ 21010 w 46101"/>
                                  <a:gd name="connsiteY0" fmla="*/ 20832 h 103727"/>
                                  <a:gd name="connsiteX1" fmla="*/ 10637 w 46101"/>
                                  <a:gd name="connsiteY1" fmla="*/ 88831 h 103727"/>
                                  <a:gd name="connsiteX2" fmla="*/ 19857 w 46101"/>
                                  <a:gd name="connsiteY2" fmla="*/ 101509 h 103727"/>
                                  <a:gd name="connsiteX3" fmla="*/ 21010 w 46101"/>
                                  <a:gd name="connsiteY3" fmla="*/ 101509 h 103727"/>
                                  <a:gd name="connsiteX4" fmla="*/ 32535 w 46101"/>
                                  <a:gd name="connsiteY4" fmla="*/ 91136 h 103727"/>
                                  <a:gd name="connsiteX5" fmla="*/ 42908 w 46101"/>
                                  <a:gd name="connsiteY5" fmla="*/ 23137 h 103727"/>
                                  <a:gd name="connsiteX6" fmla="*/ 33687 w 46101"/>
                                  <a:gd name="connsiteY6" fmla="*/ 10459 h 103727"/>
                                  <a:gd name="connsiteX7" fmla="*/ 21010 w 46101"/>
                                  <a:gd name="connsiteY7" fmla="*/ 20832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46101" h="103727">
                                    <a:moveTo>
                                      <a:pt x="21010" y="20832"/>
                                    </a:moveTo>
                                    <a:lnTo>
                                      <a:pt x="10637" y="88831"/>
                                    </a:lnTo>
                                    <a:cubicBezTo>
                                      <a:pt x="9484" y="94593"/>
                                      <a:pt x="14095" y="101509"/>
                                      <a:pt x="19857" y="101509"/>
                                    </a:cubicBezTo>
                                    <a:cubicBezTo>
                                      <a:pt x="19857" y="101509"/>
                                      <a:pt x="21010" y="101509"/>
                                      <a:pt x="21010" y="101509"/>
                                    </a:cubicBezTo>
                                    <a:cubicBezTo>
                                      <a:pt x="26772" y="101509"/>
                                      <a:pt x="31382" y="96899"/>
                                      <a:pt x="32535" y="91136"/>
                                    </a:cubicBezTo>
                                    <a:lnTo>
                                      <a:pt x="42908" y="23137"/>
                                    </a:lnTo>
                                    <a:cubicBezTo>
                                      <a:pt x="44060" y="17374"/>
                                      <a:pt x="39450" y="10459"/>
                                      <a:pt x="33687" y="10459"/>
                                    </a:cubicBezTo>
                                    <a:cubicBezTo>
                                      <a:pt x="27925" y="10459"/>
                                      <a:pt x="22162" y="15069"/>
                                      <a:pt x="21010" y="2083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8" name="Serbest Form: Şekil 2308"/>
                            <wps:cNvSpPr/>
                            <wps:spPr>
                              <a:xfrm>
                                <a:off x="2170275" y="2015603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16694 w 92202"/>
                                  <a:gd name="connsiteY0" fmla="*/ 123879 h 126777"/>
                                  <a:gd name="connsiteX1" fmla="*/ 22456 w 92202"/>
                                  <a:gd name="connsiteY1" fmla="*/ 125031 h 126777"/>
                                  <a:gd name="connsiteX2" fmla="*/ 32829 w 92202"/>
                                  <a:gd name="connsiteY2" fmla="*/ 119269 h 126777"/>
                                  <a:gd name="connsiteX3" fmla="*/ 81235 w 92202"/>
                                  <a:gd name="connsiteY3" fmla="*/ 28219 h 126777"/>
                                  <a:gd name="connsiteX4" fmla="*/ 76625 w 92202"/>
                                  <a:gd name="connsiteY4" fmla="*/ 12084 h 126777"/>
                                  <a:gd name="connsiteX5" fmla="*/ 60490 w 92202"/>
                                  <a:gd name="connsiteY5" fmla="*/ 16694 h 126777"/>
                                  <a:gd name="connsiteX6" fmla="*/ 12084 w 92202"/>
                                  <a:gd name="connsiteY6" fmla="*/ 107743 h 126777"/>
                                  <a:gd name="connsiteX7" fmla="*/ 16694 w 92202"/>
                                  <a:gd name="connsiteY7" fmla="*/ 12387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16694" y="123879"/>
                                    </a:move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09" name="Serbest Form: Şekil 2309"/>
                            <wps:cNvSpPr/>
                            <wps:spPr>
                              <a:xfrm>
                                <a:off x="2234816" y="1924554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16694 w 69151"/>
                                  <a:gd name="connsiteY0" fmla="*/ 93913 h 103727"/>
                                  <a:gd name="connsiteX1" fmla="*/ 22456 w 69151"/>
                                  <a:gd name="connsiteY1" fmla="*/ 95066 h 103727"/>
                                  <a:gd name="connsiteX2" fmla="*/ 32829 w 69151"/>
                                  <a:gd name="connsiteY2" fmla="*/ 89303 h 103727"/>
                                  <a:gd name="connsiteX3" fmla="*/ 65100 w 69151"/>
                                  <a:gd name="connsiteY3" fmla="*/ 28219 h 103727"/>
                                  <a:gd name="connsiteX4" fmla="*/ 60490 w 69151"/>
                                  <a:gd name="connsiteY4" fmla="*/ 12084 h 103727"/>
                                  <a:gd name="connsiteX5" fmla="*/ 44354 w 69151"/>
                                  <a:gd name="connsiteY5" fmla="*/ 16694 h 103727"/>
                                  <a:gd name="connsiteX6" fmla="*/ 12084 w 69151"/>
                                  <a:gd name="connsiteY6" fmla="*/ 77778 h 103727"/>
                                  <a:gd name="connsiteX7" fmla="*/ 16694 w 69151"/>
                                  <a:gd name="connsiteY7" fmla="*/ 9391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16694" y="93913"/>
                                    </a:moveTo>
                                    <a:cubicBezTo>
                                      <a:pt x="17846" y="95066"/>
                                      <a:pt x="20151" y="95066"/>
                                      <a:pt x="22456" y="95066"/>
                                    </a:cubicBezTo>
                                    <a:cubicBezTo>
                                      <a:pt x="27067" y="95066"/>
                                      <a:pt x="30524" y="92760"/>
                                      <a:pt x="32829" y="89303"/>
                                    </a:cubicBez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0" name="Serbest Form: Şekil 2310"/>
                            <wps:cNvSpPr/>
                            <wps:spPr>
                              <a:xfrm>
                                <a:off x="1885601" y="2544612"/>
                                <a:ext cx="92202" cy="126778"/>
                              </a:xfrm>
                              <a:custGeom>
                                <a:avLst/>
                                <a:gdLst>
                                  <a:gd name="connsiteX0" fmla="*/ 32829 w 92202"/>
                                  <a:gd name="connsiteY0" fmla="*/ 119269 h 126777"/>
                                  <a:gd name="connsiteX1" fmla="*/ 81235 w 92202"/>
                                  <a:gd name="connsiteY1" fmla="*/ 28219 h 126777"/>
                                  <a:gd name="connsiteX2" fmla="*/ 76625 w 92202"/>
                                  <a:gd name="connsiteY2" fmla="*/ 12084 h 126777"/>
                                  <a:gd name="connsiteX3" fmla="*/ 60490 w 92202"/>
                                  <a:gd name="connsiteY3" fmla="*/ 16694 h 126777"/>
                                  <a:gd name="connsiteX4" fmla="*/ 12084 w 92202"/>
                                  <a:gd name="connsiteY4" fmla="*/ 107743 h 126777"/>
                                  <a:gd name="connsiteX5" fmla="*/ 16694 w 92202"/>
                                  <a:gd name="connsiteY5" fmla="*/ 123879 h 126777"/>
                                  <a:gd name="connsiteX6" fmla="*/ 22456 w 92202"/>
                                  <a:gd name="connsiteY6" fmla="*/ 125031 h 126777"/>
                                  <a:gd name="connsiteX7" fmla="*/ 32829 w 92202"/>
                                  <a:gd name="connsiteY7" fmla="*/ 119269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126777">
                                    <a:moveTo>
                                      <a:pt x="32829" y="119269"/>
                                    </a:moveTo>
                                    <a:lnTo>
                                      <a:pt x="81235" y="28219"/>
                                    </a:lnTo>
                                    <a:cubicBezTo>
                                      <a:pt x="84693" y="22456"/>
                                      <a:pt x="82388" y="15541"/>
                                      <a:pt x="76625" y="12084"/>
                                    </a:cubicBezTo>
                                    <a:cubicBezTo>
                                      <a:pt x="70862" y="8626"/>
                                      <a:pt x="63947" y="10931"/>
                                      <a:pt x="60490" y="16694"/>
                                    </a:cubicBezTo>
                                    <a:lnTo>
                                      <a:pt x="12084" y="107743"/>
                                    </a:lnTo>
                                    <a:cubicBezTo>
                                      <a:pt x="8626" y="113506"/>
                                      <a:pt x="10931" y="120421"/>
                                      <a:pt x="16694" y="123879"/>
                                    </a:cubicBezTo>
                                    <a:cubicBezTo>
                                      <a:pt x="17846" y="125031"/>
                                      <a:pt x="20151" y="125031"/>
                                      <a:pt x="22456" y="125031"/>
                                    </a:cubicBezTo>
                                    <a:cubicBezTo>
                                      <a:pt x="27067" y="125031"/>
                                      <a:pt x="30524" y="122726"/>
                                      <a:pt x="32829" y="11926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1" name="Serbest Form: Şekil 2311"/>
                            <wps:cNvSpPr/>
                            <wps:spPr>
                              <a:xfrm>
                                <a:off x="1950143" y="2453563"/>
                                <a:ext cx="69152" cy="103727"/>
                              </a:xfrm>
                              <a:custGeom>
                                <a:avLst/>
                                <a:gdLst>
                                  <a:gd name="connsiteX0" fmla="*/ 32829 w 69151"/>
                                  <a:gd name="connsiteY0" fmla="*/ 89303 h 103727"/>
                                  <a:gd name="connsiteX1" fmla="*/ 65100 w 69151"/>
                                  <a:gd name="connsiteY1" fmla="*/ 28219 h 103727"/>
                                  <a:gd name="connsiteX2" fmla="*/ 60490 w 69151"/>
                                  <a:gd name="connsiteY2" fmla="*/ 12084 h 103727"/>
                                  <a:gd name="connsiteX3" fmla="*/ 44354 w 69151"/>
                                  <a:gd name="connsiteY3" fmla="*/ 16694 h 103727"/>
                                  <a:gd name="connsiteX4" fmla="*/ 12084 w 69151"/>
                                  <a:gd name="connsiteY4" fmla="*/ 77778 h 103727"/>
                                  <a:gd name="connsiteX5" fmla="*/ 16694 w 69151"/>
                                  <a:gd name="connsiteY5" fmla="*/ 93913 h 103727"/>
                                  <a:gd name="connsiteX6" fmla="*/ 22456 w 69151"/>
                                  <a:gd name="connsiteY6" fmla="*/ 95065 h 103727"/>
                                  <a:gd name="connsiteX7" fmla="*/ 32829 w 69151"/>
                                  <a:gd name="connsiteY7" fmla="*/ 89303 h 10372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103727">
                                    <a:moveTo>
                                      <a:pt x="32829" y="89303"/>
                                    </a:moveTo>
                                    <a:lnTo>
                                      <a:pt x="65100" y="28219"/>
                                    </a:lnTo>
                                    <a:cubicBezTo>
                                      <a:pt x="68557" y="22456"/>
                                      <a:pt x="66252" y="15541"/>
                                      <a:pt x="60490" y="12084"/>
                                    </a:cubicBezTo>
                                    <a:cubicBezTo>
                                      <a:pt x="54727" y="8626"/>
                                      <a:pt x="47812" y="10931"/>
                                      <a:pt x="44354" y="16694"/>
                                    </a:cubicBezTo>
                                    <a:lnTo>
                                      <a:pt x="12084" y="77778"/>
                                    </a:lnTo>
                                    <a:cubicBezTo>
                                      <a:pt x="8626" y="83540"/>
                                      <a:pt x="10931" y="90455"/>
                                      <a:pt x="16694" y="93913"/>
                                    </a:cubicBezTo>
                                    <a:cubicBezTo>
                                      <a:pt x="17846" y="95065"/>
                                      <a:pt x="20151" y="95065"/>
                                      <a:pt x="22456" y="95065"/>
                                    </a:cubicBezTo>
                                    <a:cubicBezTo>
                                      <a:pt x="25914" y="95065"/>
                                      <a:pt x="30524" y="92760"/>
                                      <a:pt x="32829" y="8930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2" name="Serbest Form: Şekil 2312"/>
                            <wps:cNvSpPr/>
                            <wps:spPr>
                              <a:xfrm>
                                <a:off x="2085301" y="2255065"/>
                                <a:ext cx="92202" cy="80677"/>
                              </a:xfrm>
                              <a:custGeom>
                                <a:avLst/>
                                <a:gdLst>
                                  <a:gd name="connsiteX0" fmla="*/ 64787 w 92202"/>
                                  <a:gd name="connsiteY0" fmla="*/ 13500 h 80676"/>
                                  <a:gd name="connsiteX1" fmla="*/ 14076 w 92202"/>
                                  <a:gd name="connsiteY1" fmla="*/ 59601 h 80676"/>
                                  <a:gd name="connsiteX2" fmla="*/ 12924 w 92202"/>
                                  <a:gd name="connsiteY2" fmla="*/ 75736 h 80676"/>
                                  <a:gd name="connsiteX3" fmla="*/ 20991 w 92202"/>
                                  <a:gd name="connsiteY3" fmla="*/ 79194 h 80676"/>
                                  <a:gd name="connsiteX4" fmla="*/ 29059 w 92202"/>
                                  <a:gd name="connsiteY4" fmla="*/ 75736 h 80676"/>
                                  <a:gd name="connsiteX5" fmla="*/ 79770 w 92202"/>
                                  <a:gd name="connsiteY5" fmla="*/ 29635 h 80676"/>
                                  <a:gd name="connsiteX6" fmla="*/ 80923 w 92202"/>
                                  <a:gd name="connsiteY6" fmla="*/ 13500 h 80676"/>
                                  <a:gd name="connsiteX7" fmla="*/ 64787 w 92202"/>
                                  <a:gd name="connsiteY7" fmla="*/ 13500 h 806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92202" h="80676">
                                    <a:moveTo>
                                      <a:pt x="64787" y="13500"/>
                                    </a:moveTo>
                                    <a:lnTo>
                                      <a:pt x="14076" y="59601"/>
                                    </a:lnTo>
                                    <a:cubicBezTo>
                                      <a:pt x="9466" y="64211"/>
                                      <a:pt x="9466" y="71126"/>
                                      <a:pt x="12924" y="75736"/>
                                    </a:cubicBezTo>
                                    <a:cubicBezTo>
                                      <a:pt x="15229" y="78041"/>
                                      <a:pt x="18686" y="79194"/>
                                      <a:pt x="20991" y="79194"/>
                                    </a:cubicBezTo>
                                    <a:cubicBezTo>
                                      <a:pt x="23297" y="79194"/>
                                      <a:pt x="26754" y="78041"/>
                                      <a:pt x="29059" y="75736"/>
                                    </a:cubicBezTo>
                                    <a:lnTo>
                                      <a:pt x="79770" y="29635"/>
                                    </a:lnTo>
                                    <a:cubicBezTo>
                                      <a:pt x="84380" y="25025"/>
                                      <a:pt x="84380" y="18110"/>
                                      <a:pt x="80923" y="13500"/>
                                    </a:cubicBezTo>
                                    <a:cubicBezTo>
                                      <a:pt x="76313" y="10042"/>
                                      <a:pt x="69398" y="8890"/>
                                      <a:pt x="64787" y="1350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3" name="Serbest Form: Şekil 2313"/>
                            <wps:cNvSpPr/>
                            <wps:spPr>
                              <a:xfrm>
                                <a:off x="1847880" y="2430825"/>
                                <a:ext cx="138303" cy="126778"/>
                              </a:xfrm>
                              <a:custGeom>
                                <a:avLst/>
                                <a:gdLst>
                                  <a:gd name="connsiteX0" fmla="*/ 12924 w 138303"/>
                                  <a:gd name="connsiteY0" fmla="*/ 117804 h 126777"/>
                                  <a:gd name="connsiteX1" fmla="*/ 20991 w 138303"/>
                                  <a:gd name="connsiteY1" fmla="*/ 121261 h 126777"/>
                                  <a:gd name="connsiteX2" fmla="*/ 29059 w 138303"/>
                                  <a:gd name="connsiteY2" fmla="*/ 117804 h 126777"/>
                                  <a:gd name="connsiteX3" fmla="*/ 124719 w 138303"/>
                                  <a:gd name="connsiteY3" fmla="*/ 30212 h 126777"/>
                                  <a:gd name="connsiteX4" fmla="*/ 125871 w 138303"/>
                                  <a:gd name="connsiteY4" fmla="*/ 14076 h 126777"/>
                                  <a:gd name="connsiteX5" fmla="*/ 109736 w 138303"/>
                                  <a:gd name="connsiteY5" fmla="*/ 12924 h 126777"/>
                                  <a:gd name="connsiteX6" fmla="*/ 14076 w 138303"/>
                                  <a:gd name="connsiteY6" fmla="*/ 100516 h 126777"/>
                                  <a:gd name="connsiteX7" fmla="*/ 12924 w 138303"/>
                                  <a:gd name="connsiteY7" fmla="*/ 117804 h 12677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38303" h="126777">
                                    <a:moveTo>
                                      <a:pt x="12924" y="117804"/>
                                    </a:moveTo>
                                    <a:cubicBezTo>
                                      <a:pt x="15229" y="120109"/>
                                      <a:pt x="18686" y="121261"/>
                                      <a:pt x="20991" y="121261"/>
                                    </a:cubicBezTo>
                                    <a:cubicBezTo>
                                      <a:pt x="23297" y="121261"/>
                                      <a:pt x="26754" y="120109"/>
                                      <a:pt x="29059" y="117804"/>
                                    </a:cubicBezTo>
                                    <a:lnTo>
                                      <a:pt x="124719" y="30212"/>
                                    </a:lnTo>
                                    <a:cubicBezTo>
                                      <a:pt x="129329" y="25602"/>
                                      <a:pt x="129329" y="18686"/>
                                      <a:pt x="125871" y="14076"/>
                                    </a:cubicBezTo>
                                    <a:cubicBezTo>
                                      <a:pt x="121261" y="9466"/>
                                      <a:pt x="114346" y="9466"/>
                                      <a:pt x="109736" y="12924"/>
                                    </a:cubicBezTo>
                                    <a:lnTo>
                                      <a:pt x="14076" y="100516"/>
                                    </a:lnTo>
                                    <a:cubicBezTo>
                                      <a:pt x="9466" y="106278"/>
                                      <a:pt x="9466" y="113193"/>
                                      <a:pt x="12924" y="11780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4" name="Serbest Form: Şekil 2314"/>
                            <wps:cNvSpPr/>
                            <wps:spPr>
                              <a:xfrm>
                                <a:off x="1700357" y="2625602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9059 w 69151"/>
                                  <a:gd name="connsiteY0" fmla="*/ 56720 h 69151"/>
                                  <a:gd name="connsiteX1" fmla="*/ 59025 w 69151"/>
                                  <a:gd name="connsiteY1" fmla="*/ 30212 h 69151"/>
                                  <a:gd name="connsiteX2" fmla="*/ 60177 w 69151"/>
                                  <a:gd name="connsiteY2" fmla="*/ 14076 h 69151"/>
                                  <a:gd name="connsiteX3" fmla="*/ 44042 w 69151"/>
                                  <a:gd name="connsiteY3" fmla="*/ 12924 h 69151"/>
                                  <a:gd name="connsiteX4" fmla="*/ 14076 w 69151"/>
                                  <a:gd name="connsiteY4" fmla="*/ 39432 h 69151"/>
                                  <a:gd name="connsiteX5" fmla="*/ 12924 w 69151"/>
                                  <a:gd name="connsiteY5" fmla="*/ 55567 h 69151"/>
                                  <a:gd name="connsiteX6" fmla="*/ 20991 w 69151"/>
                                  <a:gd name="connsiteY6" fmla="*/ 59025 h 69151"/>
                                  <a:gd name="connsiteX7" fmla="*/ 29059 w 69151"/>
                                  <a:gd name="connsiteY7" fmla="*/ 5672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9059" y="56720"/>
                                    </a:move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7872"/>
                                      <a:pt x="18686" y="59025"/>
                                      <a:pt x="20991" y="59025"/>
                                    </a:cubicBezTo>
                                    <a:cubicBezTo>
                                      <a:pt x="24449" y="59025"/>
                                      <a:pt x="26754" y="59025"/>
                                      <a:pt x="29059" y="5672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5" name="Serbest Form: Şekil 2315"/>
                            <wps:cNvSpPr/>
                            <wps:spPr>
                              <a:xfrm>
                                <a:off x="2391872" y="1997475"/>
                                <a:ext cx="69152" cy="69152"/>
                              </a:xfrm>
                              <a:custGeom>
                                <a:avLst/>
                                <a:gdLst>
                                  <a:gd name="connsiteX0" fmla="*/ 20991 w 69151"/>
                                  <a:gd name="connsiteY0" fmla="*/ 60177 h 69151"/>
                                  <a:gd name="connsiteX1" fmla="*/ 29059 w 69151"/>
                                  <a:gd name="connsiteY1" fmla="*/ 56720 h 69151"/>
                                  <a:gd name="connsiteX2" fmla="*/ 59025 w 69151"/>
                                  <a:gd name="connsiteY2" fmla="*/ 30212 h 69151"/>
                                  <a:gd name="connsiteX3" fmla="*/ 60177 w 69151"/>
                                  <a:gd name="connsiteY3" fmla="*/ 14076 h 69151"/>
                                  <a:gd name="connsiteX4" fmla="*/ 44042 w 69151"/>
                                  <a:gd name="connsiteY4" fmla="*/ 12924 h 69151"/>
                                  <a:gd name="connsiteX5" fmla="*/ 14076 w 69151"/>
                                  <a:gd name="connsiteY5" fmla="*/ 39432 h 69151"/>
                                  <a:gd name="connsiteX6" fmla="*/ 12924 w 69151"/>
                                  <a:gd name="connsiteY6" fmla="*/ 55567 h 69151"/>
                                  <a:gd name="connsiteX7" fmla="*/ 20991 w 69151"/>
                                  <a:gd name="connsiteY7" fmla="*/ 60177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69151" h="69151">
                                    <a:moveTo>
                                      <a:pt x="20991" y="60177"/>
                                    </a:moveTo>
                                    <a:cubicBezTo>
                                      <a:pt x="23297" y="60177"/>
                                      <a:pt x="26754" y="59025"/>
                                      <a:pt x="29059" y="56720"/>
                                    </a:cubicBezTo>
                                    <a:lnTo>
                                      <a:pt x="59025" y="30212"/>
                                    </a:lnTo>
                                    <a:cubicBezTo>
                                      <a:pt x="63635" y="25602"/>
                                      <a:pt x="63635" y="18686"/>
                                      <a:pt x="60177" y="14076"/>
                                    </a:cubicBezTo>
                                    <a:cubicBezTo>
                                      <a:pt x="55567" y="9466"/>
                                      <a:pt x="48652" y="9466"/>
                                      <a:pt x="44042" y="12924"/>
                                    </a:cubicBezTo>
                                    <a:lnTo>
                                      <a:pt x="14076" y="39432"/>
                                    </a:lnTo>
                                    <a:cubicBezTo>
                                      <a:pt x="9466" y="44042"/>
                                      <a:pt x="9466" y="50957"/>
                                      <a:pt x="12924" y="55567"/>
                                    </a:cubicBezTo>
                                    <a:cubicBezTo>
                                      <a:pt x="15229" y="59025"/>
                                      <a:pt x="17534" y="60177"/>
                                      <a:pt x="20991" y="6017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6" name="Serbest Form: Şekil 2316"/>
                            <wps:cNvSpPr/>
                            <wps:spPr>
                              <a:xfrm>
                                <a:off x="2184350" y="225096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7194 h 69151"/>
                                  <a:gd name="connsiteX3" fmla="*/ 11839 w 103727"/>
                                  <a:gd name="connsiteY3" fmla="*/ 52177 h 69151"/>
                                  <a:gd name="connsiteX4" fmla="*/ 22211 w 103727"/>
                                  <a:gd name="connsiteY4" fmla="*/ 59092 h 69151"/>
                                  <a:gd name="connsiteX5" fmla="*/ 26821 w 103727"/>
                                  <a:gd name="connsiteY5" fmla="*/ 57940 h 69151"/>
                                  <a:gd name="connsiteX6" fmla="*/ 90210 w 103727"/>
                                  <a:gd name="connsiteY6" fmla="*/ 31432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7194"/>
                                    </a:lnTo>
                                    <a:cubicBezTo>
                                      <a:pt x="11839" y="39499"/>
                                      <a:pt x="8381" y="46414"/>
                                      <a:pt x="11839" y="52177"/>
                                    </a:cubicBezTo>
                                    <a:cubicBezTo>
                                      <a:pt x="14144" y="56787"/>
                                      <a:pt x="17601" y="59092"/>
                                      <a:pt x="22211" y="59092"/>
                                    </a:cubicBezTo>
                                    <a:cubicBezTo>
                                      <a:pt x="23364" y="59092"/>
                                      <a:pt x="25669" y="59092"/>
                                      <a:pt x="26821" y="57940"/>
                                    </a:cubicBezTo>
                                    <a:lnTo>
                                      <a:pt x="90210" y="31432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7" name="Serbest Form: Şekil 2317"/>
                            <wps:cNvSpPr/>
                            <wps:spPr>
                              <a:xfrm>
                                <a:off x="2413703" y="2155304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95973 w 103727"/>
                                  <a:gd name="connsiteY0" fmla="*/ 17601 h 69151"/>
                                  <a:gd name="connsiteX1" fmla="*/ 80990 w 103727"/>
                                  <a:gd name="connsiteY1" fmla="*/ 11839 h 69151"/>
                                  <a:gd name="connsiteX2" fmla="*/ 17601 w 103727"/>
                                  <a:gd name="connsiteY2" fmla="*/ 38347 h 69151"/>
                                  <a:gd name="connsiteX3" fmla="*/ 11839 w 103727"/>
                                  <a:gd name="connsiteY3" fmla="*/ 53330 h 69151"/>
                                  <a:gd name="connsiteX4" fmla="*/ 22211 w 103727"/>
                                  <a:gd name="connsiteY4" fmla="*/ 60245 h 69151"/>
                                  <a:gd name="connsiteX5" fmla="*/ 26822 w 103727"/>
                                  <a:gd name="connsiteY5" fmla="*/ 59092 h 69151"/>
                                  <a:gd name="connsiteX6" fmla="*/ 90210 w 103727"/>
                                  <a:gd name="connsiteY6" fmla="*/ 32584 h 69151"/>
                                  <a:gd name="connsiteX7" fmla="*/ 95973 w 103727"/>
                                  <a:gd name="connsiteY7" fmla="*/ 17601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95973" y="17601"/>
                                    </a:moveTo>
                                    <a:cubicBezTo>
                                      <a:pt x="93668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7567"/>
                                      <a:pt x="11839" y="53330"/>
                                    </a:cubicBez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2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8278" y="23364"/>
                                      <a:pt x="95973" y="1760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2318" name="Serbest Form: Şekil 2318"/>
                            <wps:cNvSpPr/>
                            <wps:spPr>
                              <a:xfrm>
                                <a:off x="1663409" y="2459571"/>
                                <a:ext cx="103727" cy="69152"/>
                              </a:xfrm>
                              <a:custGeom>
                                <a:avLst/>
                                <a:gdLst>
                                  <a:gd name="connsiteX0" fmla="*/ 11839 w 103727"/>
                                  <a:gd name="connsiteY0" fmla="*/ 53330 h 69151"/>
                                  <a:gd name="connsiteX1" fmla="*/ 22211 w 103727"/>
                                  <a:gd name="connsiteY1" fmla="*/ 60245 h 69151"/>
                                  <a:gd name="connsiteX2" fmla="*/ 26821 w 103727"/>
                                  <a:gd name="connsiteY2" fmla="*/ 59092 h 69151"/>
                                  <a:gd name="connsiteX3" fmla="*/ 90210 w 103727"/>
                                  <a:gd name="connsiteY3" fmla="*/ 32584 h 69151"/>
                                  <a:gd name="connsiteX4" fmla="*/ 95973 w 103727"/>
                                  <a:gd name="connsiteY4" fmla="*/ 17601 h 69151"/>
                                  <a:gd name="connsiteX5" fmla="*/ 80990 w 103727"/>
                                  <a:gd name="connsiteY5" fmla="*/ 11839 h 69151"/>
                                  <a:gd name="connsiteX6" fmla="*/ 17601 w 103727"/>
                                  <a:gd name="connsiteY6" fmla="*/ 38347 h 69151"/>
                                  <a:gd name="connsiteX7" fmla="*/ 11839 w 103727"/>
                                  <a:gd name="connsiteY7" fmla="*/ 53330 h 6915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</a:cxnLst>
                                <a:rect l="l" t="t" r="r" b="b"/>
                                <a:pathLst>
                                  <a:path w="103727" h="69151">
                                    <a:moveTo>
                                      <a:pt x="11839" y="53330"/>
                                    </a:moveTo>
                                    <a:cubicBezTo>
                                      <a:pt x="14144" y="57940"/>
                                      <a:pt x="17601" y="60245"/>
                                      <a:pt x="22211" y="60245"/>
                                    </a:cubicBezTo>
                                    <a:cubicBezTo>
                                      <a:pt x="23364" y="60245"/>
                                      <a:pt x="25669" y="60245"/>
                                      <a:pt x="26821" y="59092"/>
                                    </a:cubicBezTo>
                                    <a:lnTo>
                                      <a:pt x="90210" y="32584"/>
                                    </a:lnTo>
                                    <a:cubicBezTo>
                                      <a:pt x="95973" y="30279"/>
                                      <a:pt x="99431" y="23364"/>
                                      <a:pt x="95973" y="17601"/>
                                    </a:cubicBezTo>
                                    <a:cubicBezTo>
                                      <a:pt x="92515" y="11839"/>
                                      <a:pt x="86753" y="8381"/>
                                      <a:pt x="80990" y="11839"/>
                                    </a:cubicBezTo>
                                    <a:lnTo>
                                      <a:pt x="17601" y="38347"/>
                                    </a:lnTo>
                                    <a:cubicBezTo>
                                      <a:pt x="11839" y="40652"/>
                                      <a:pt x="8381" y="46414"/>
                                      <a:pt x="11839" y="5333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 w="11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grpSp>
                    <wps:wsp>
                      <wps:cNvPr id="2319" name="Düz Bağlayıcı 2319"/>
                      <wps:cNvCnPr>
                        <a:cxnSpLocks/>
                      </wps:cNvCnPr>
                      <wps:spPr>
                        <a:xfrm flipH="1">
                          <a:off x="0" y="4737669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D9772C" id="Grup 9" o:spid="_x0000_s1026" style="position:absolute;margin-left:0;margin-top:0;width:614.9pt;height:802.05pt;z-index:251664384;mso-width-percent:1007;mso-top-percent:24;mso-position-horizontal:center;mso-position-horizontal-relative:page;mso-position-vertical-relative:page;mso-width-percent:1007;mso-top-percent:24" coordorigin="" coordsize="78114,95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">
              <v:rect id="Dikdörtgen 1509" o:spid="_x0000_s1027" style="position:absolute;left:39021;top:50122;width:36544;height:4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" fillcolor="#f2f2f2 [3052]" stroked="f" strokeweight="1pt"/>
              <v:group id="Grup 1510" o:spid="_x0000_s1028" style="position:absolute;left:12222;top:62712;width:17820;height:16706" coordorigin="12222,62712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Vw6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6nwyzcygs5/AQAA//8DAFBLAQItABQABgAIAAAAIQDb4fbL7gAAAIUBAAATAAAAAAAA&#10;AAAAAAAAAAAAAABbQ29udGVudF9UeXBlc10ueG1sUEsBAi0AFAAGAAgAAAAhAFr0LFu/AAAAFQEA&#10;AAsAAAAAAAAAAAAAAAAAHwEAAF9yZWxzLy5yZWxzUEsBAi0AFAAGAAgAAAAhAIctXDrHAAAA3QAA&#10;AA8AAAAAAAAAAAAAAAAABwIAAGRycy9kb3ducmV2LnhtbFBLBQYAAAAAAwADALcAAAD7AgAAAAA=&#10;">
                <v:shape id="Serbest Form: Şekil 1511" o:spid="_x0000_s1029" style="position:absolute;left:12222;top:62712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 1512" o:spid="_x0000_s1030" style="position:absolute;left:15795;top:66004;width:10038;height:10025" coordorigin="15795,66004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2fW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H8Rz+D/m3CC3D4BAAD//wMAUEsBAi0AFAAGAAgAAAAhANvh9svuAAAAhQEAABMAAAAAAAAAAAAA&#10;AAAAAAAAAFtDb250ZW50X1R5cGVzXS54bWxQSwECLQAUAAYACAAAACEAWvQsW78AAAAVAQAACwAA&#10;AAAAAAAAAAAAAAAfAQAAX3JlbHMvLnJlbHNQSwECLQAUAAYACAAAACEAGLNn1sMAAADdAAAADwAA&#10;AAAAAAAAAAAAAAAHAgAAZHJzL2Rvd25yZXYueG1sUEsFBgAAAAADAAMAtwAAAPcCAAAAAA==&#10;">
                  <v:group id="Grup 1513" o:spid="_x0000_s1031" style="position:absolute;left:17595;top:68008;width:7413;height:7073" coordorigin="17595,68008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8JN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H8WT+H5TThBrv8BAAD//wMAUEsBAi0AFAAGAAgAAAAhANvh9svuAAAAhQEAABMAAAAAAAAAAAAA&#10;AAAAAAAAAFtDb250ZW50X1R5cGVzXS54bWxQSwECLQAUAAYACAAAACEAWvQsW78AAAAVAQAACwAA&#10;AAAAAAAAAAAAAAAfAQAAX3JlbHMvLnJlbHNQSwECLQAUAAYACAAAACEAd//CTcMAAADdAAAADwAA&#10;AAAAAAAAAAAAAAAHAgAAZHJzL2Rvd25yZXYueG1sUEsFBgAAAAADAAMAtwAAAPcCAAAAAA==&#10;">
                    <v:shape id="Serbest Form: Şekil 1514" o:spid="_x0000_s1032" style="position:absolute;left:24085;top:71990;width:923;height:576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Serbest Form: Şekil 1515" o:spid="_x0000_s1033" style="position:absolute;left:21855;top:71800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Serbest Form: Şekil 1516" o:spid="_x0000_s1034" style="position:absolute;left:17602;top:68458;width:1268;height:1038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Serbest Form: Şekil 1517" o:spid="_x0000_s1035" style="position:absolute;left:18945;top:68221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Serbest Form: Şekil 1518" o:spid="_x0000_s1036" style="position:absolute;left:20979;top:73102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Serbest Form: Şekil 1519" o:spid="_x0000_s1037" style="position:absolute;left:18371;top:74044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Serbest Form: Şekil 1520" o:spid="_x0000_s1038" style="position:absolute;left:22962;top:68008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Serbest Form: Şekil 1521" o:spid="_x0000_s1039" style="position:absolute;left:17595;top:71430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 1522" o:spid="_x0000_s1040" style="position:absolute;left:15795;top:66384;width:10038;height:7283" coordorigin="15795,66384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61r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xxksD7m3CCnL8AAAD//wMAUEsBAi0AFAAGAAgAAAAhANvh9svuAAAAhQEAABMAAAAAAAAAAAAA&#10;AAAAAAAAAFtDb250ZW50X1R5cGVzXS54bWxQSwECLQAUAAYACAAAACEAWvQsW78AAAAVAQAACwAA&#10;AAAAAAAAAAAAAAAfAQAAX3JlbHMvLnJlbHNQSwECLQAUAAYACAAAACEA1t+ta8MAAADdAAAADwAA&#10;AAAAAAAAAAAAAAAHAgAAZHJzL2Rvd25yZXYueG1sUEsFBgAAAAADAAMAtwAAAPcCAAAAAA==&#10;">
                    <v:shape id="Serbest Form: Şekil 1523" o:spid="_x0000_s1041" style="position:absolute;left:15875;top:6872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Serbest Form: Şekil 1524" o:spid="_x0000_s1042" style="position:absolute;left:24695;top:6638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Serbest Form: Şekil 1525" o:spid="_x0000_s1043" style="position:absolute;left:24796;top:7068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Serbest Form: Şekil 1526" o:spid="_x0000_s1044" style="position:absolute;left:15795;top:70729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Serbest Form: Şekil 1527" o:spid="_x0000_s1045" style="position:absolute;left:19947;top:69871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Serbest Form: Şekil 1528" o:spid="_x0000_s1046" style="position:absolute;left:21218;top:68742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Serbest Form: Şekil 1529" o:spid="_x0000_s1047" style="position:absolute;left:17648;top:72860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Serbest Form: Şekil 1530" o:spid="_x0000_s1048" style="position:absolute;left:22806;top:69321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Serbest Form: Şekil 1531" o:spid="_x0000_s1049" style="position:absolute;left:18881;top:71027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 1532" o:spid="_x0000_s1050" style="position:absolute;left:16866;top:66004;width:7617;height:9656" coordorigin="16866,66004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">
                    <v:shape id="Serbest Form: Şekil 1533" o:spid="_x0000_s1051" style="position:absolute;left:17065;top:66004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Serbest Form: Şekil 1534" o:spid="_x0000_s1052" style="position:absolute;left:16866;top:70718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Serbest Form: Şekil 1535" o:spid="_x0000_s1053" style="position:absolute;left:23561;top:73183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Serbest Form: Şekil 1920" o:spid="_x0000_s1054" style="position:absolute;left:20887;top:7101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Serbest Form: Şekil 1921" o:spid="_x0000_s1055" style="position:absolute;left:21290;top:74623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Serbest Form: Şekil 1922" o:spid="_x0000_s1056" style="position:absolute;left:20806;top:67201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Serbest Form: Şekil 1923" o:spid="_x0000_s1057" style="position:absolute;left:19988;top:72698;width:576;height:2075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Serbest Form: Şekil 1924" o:spid="_x0000_s1058" style="position:absolute;left:21682;top:68769;width:1383;height:1267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Serbest Form: Şekil 1925" o:spid="_x0000_s1059" style="position:absolute;left:19758;top:70935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 1926" o:spid="_x0000_s1060" style="position:absolute;left:15933;top:66048;width:9658;height:9981" coordorigin="15933,66048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">
                    <v:shape id="Serbest Form: Şekil 1927" o:spid="_x0000_s1061" style="position:absolute;left:15933;top:74268;width:691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Serbest Form: Şekil 1928" o:spid="_x0000_s1062" style="position:absolute;left:24899;top:7294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Serbest Form: Şekil 1929" o:spid="_x0000_s1063" style="position:absolute;left:23401;top:74210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Serbest Form: Şekil 1930" o:spid="_x0000_s1064" style="position:absolute;left:24531;top:75063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rwO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fzyjYygt/8AAAD//wMAUEsBAi0AFAAGAAgAAAAhANvh9svuAAAAhQEAABMAAAAAAAAA&#10;AAAAAAAAAAAAAFtDb250ZW50X1R5cGVzXS54bWxQSwECLQAUAAYACAAAACEAWvQsW78AAAAVAQAA&#10;CwAAAAAAAAAAAAAAAAAfAQAAX3JlbHMvLnJlbHNQSwECLQAUAAYACAAAACEABua8DsYAAADdAAAA&#10;DwAAAAAAAAAAAAAAAAAHAgAAZHJzL2Rvd25yZXYueG1sUEsFBgAAAAADAAMAtwAAAPoCAAAAAA==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Serbest Form: Şekil 1931" o:spid="_x0000_s1065" style="position:absolute;left:22629;top:70683;width:1959;height:346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Serbest Form: Şekil 1932" o:spid="_x0000_s1066" style="position:absolute;left:21396;top:70706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Serbest Form: Şekil 1933" o:spid="_x0000_s1067" style="position:absolute;left:18376;top:70718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Serbest Form: Şekil 1934" o:spid="_x0000_s1068" style="position:absolute;left:22944;top:71552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UUxAAAAN0AAAAPAAAAZHJzL2Rvd25yZXYueG1sRE9LawIx&#10;EL4X/A9hhN5q1lqq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EPK9RT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Serbest Form: Şekil 1935" o:spid="_x0000_s1069" style="position:absolute;left:21884;top:71183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Serbest Form: Şekil 1936" o:spid="_x0000_s1070" style="position:absolute;left:19003;top:70204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Serbest Form: Şekil 1937" o:spid="_x0000_s1071" style="position:absolute;left:17412;top:69650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Serbest Form: Şekil 1938" o:spid="_x0000_s1072" style="position:absolute;left:18743;top:69384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Serbest Form: Şekil 1939" o:spid="_x0000_s1073" style="position:absolute;left:16784;top:6778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Serbest Form: Şekil 1940" o:spid="_x0000_s1074" style="position:absolute;left:22172;top:73476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Serbest Form: Şekil 1941" o:spid="_x0000_s1075" style="position:absolute;left:21319;top:7205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Serbest Form: Şekil 1942" o:spid="_x0000_s1076" style="position:absolute;left:18334;top:67218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Serbest Form: Şekil 1943" o:spid="_x0000_s1077" style="position:absolute;left:20760;top:72053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Serbest Form: Şekil 1944" o:spid="_x0000_s1078" style="position:absolute;left:20023;top:6858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Serbest Form: Şekil 1945" o:spid="_x0000_s1079" style="position:absolute;left:19792;top:67419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Serbest Form: Şekil 1946" o:spid="_x0000_s1080" style="position:absolute;left:19596;top:66440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Serbest Form: Şekil 1947" o:spid="_x0000_s1081" style="position:absolute;left:20633;top:69137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Serbest Form: Şekil 1948" o:spid="_x0000_s1082" style="position:absolute;left:21083;top:66048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Serbest Form: Şekil 1950" o:spid="_x0000_s1083" style="position:absolute;left:19792;top:7499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Serbest Form: Şekil 1951" o:spid="_x0000_s1084" style="position:absolute;left:20299;top:71421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Serbest Form: Şekil 754" o:spid="_x0000_s1085" style="position:absolute;left:21702;top:6753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Serbest Form: Şekil 755" o:spid="_x0000_s1086" style="position:absolute;left:22348;top:6662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Serbest Form: Şekil 2240" o:spid="_x0000_s1087" style="position:absolute;left:18856;top:72822;width:922;height:1268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Serbest Form: Şekil 2241" o:spid="_x0000_s1088" style="position:absolute;left:19501;top:71912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Serbest Form: Şekil 2242" o:spid="_x0000_s1089" style="position:absolute;left:20853;top:6992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Serbest Form: Şekil 2243" o:spid="_x0000_s1090" style="position:absolute;left:18478;top:71684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Serbest Form: Şekil 2244" o:spid="_x0000_s1091" style="position:absolute;left:17003;top:73632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Serbest Form: Şekil 2245" o:spid="_x0000_s1092" style="position:absolute;left:23918;top:67351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Serbest Form: Şekil 2246" o:spid="_x0000_s1093" style="position:absolute;left:21843;top:69886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Serbest Form: Şekil 2247" o:spid="_x0000_s1094" style="position:absolute;left:24137;top:6892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Serbest Form: Şekil 2248" o:spid="_x0000_s1095" style="position:absolute;left:16634;top:71972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rect id="Dikdörtgen 2249" o:spid="_x0000_s1096" style="position:absolute;left:38915;width:36544;height:44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" fillcolor="#f2f2f2 [3052]" stroked="f" strokeweight="1pt"/>
              <v:group id="Grup 2250" o:spid="_x0000_s1097" style="position:absolute;left:12222;top:15335;width:17820;height:16706" coordorigin="12222,15335" coordsize="17819,16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">
                <v:shape id="Serbest Form: Şekil 2251" o:spid="_x0000_s1098" style="position:absolute;left:12222;top:15335;width:17820;height:16706;rotation:10152461fd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" path="m34609,70590c52373,41522,87901,22143,123428,20528v35528,,69441,16149,93665,41988c230012,77050,239701,96429,239701,115808v,59751,-72670,134036,-132422,113043c42683,206242,-4149,131957,34609,70590xe" fillcolor="#f2f2f2 [3052]" stroked="f" strokeweight=".44844mm">
                  <v:stroke joinstyle="miter"/>
                  <v:path arrowok="t" o:connecttype="custom" o:connectlocs="238683,486832;851230,141574;1497198,431149;1653115,798683;739857,1578298;238683,486832" o:connectangles="0,0,0,0,0,0"/>
                </v:shape>
                <v:group id="Grup 2252" o:spid="_x0000_s1099" style="position:absolute;left:15795;top:18627;width:10038;height:10026" coordorigin="15795,18627" coordsize="10038,1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W5ixQAAAN0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">
                  <v:group id="Grup 2253" o:spid="_x0000_s1100" style="position:absolute;left:17595;top:20631;width:7413;height:7074" coordorigin="17595,20631" coordsize="7412,7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cv5xQAAAN0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">
                    <v:shape id="Serbest Form: Şekil 2254" o:spid="_x0000_s1101" style="position:absolute;left:24085;top:24613;width:923;height:577;visibility:visible;mso-wrap-style:square;v-text-anchor:middle" coordsize="92202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" path="m80333,31927l26164,11181c20401,8876,13486,12334,11181,18096v-2305,5763,1153,12678,6915,14983l72265,53825v1153,,2305,1152,4610,1152c81485,54977,86095,52672,87248,48062,88400,41147,86095,34232,80333,31927xe" fillcolor="#f2ea14 [3206]" stroked="f" strokeweight=".32014mm">
                      <v:stroke joinstyle="miter"/>
                      <v:path arrowok="t" o:connecttype="custom" o:connectlocs="80333,31927;26164,11181;11181,18096;18096,33079;72265,53825;76875,54977;87248,48062;80333,31927" o:connectangles="0,0,0,0,0,0,0,0"/>
                    </v:shape>
                    <v:shape id="Serbest Form: Şekil 2255" o:spid="_x0000_s1102" style="position:absolute;left:21855;top:24423;width:1614;height:1383;visibility:visible;mso-wrap-style:square;v-text-anchor:middle" coordsize="161353,138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" path="m148922,137397v3457,,6915,-1153,9220,-4611c161600,128176,161600,120109,156989,116651l29059,12924c24449,9466,16381,9466,12924,14076,9466,18686,9466,26754,14076,30212l142007,133939v2305,2305,4610,3458,6915,3458xe" fillcolor="#f2ea14 [3206]" stroked="f" strokeweight=".32014mm">
                      <v:stroke joinstyle="miter"/>
                      <v:path arrowok="t" o:connecttype="custom" o:connectlocs="148923,137397;158143,132786;156990,116651;29059,12924;12924,14076;14076,30212;142008,133939;148923,137397" o:connectangles="0,0,0,0,0,0,0,0"/>
                    </v:shape>
                    <v:shape id="Serbest Form: Şekil 2256" o:spid="_x0000_s1103" style="position:absolute;left:17602;top:21082;width:1268;height:1037;visibility:visible;mso-wrap-style:square;v-text-anchor:middle" coordsize="126777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" path="m12924,15124c9466,19734,9466,27802,14076,31259r85287,69152c101668,102716,103973,102716,106278,102716v3458,,6915,-1153,9221,-4610c118956,93496,118956,85428,114346,81970l29059,12819c24449,9361,16381,9361,12924,15124xe" fillcolor="#f2ea14 [3206]" stroked="f" strokeweight=".32014mm">
                      <v:stroke joinstyle="miter"/>
                      <v:path arrowok="t" o:connecttype="custom" o:connectlocs="12924,15124;14076,31259;99364,100411;106279,102716;115500,98106;114347,81970;29059,12819;12924,15124" o:connectangles="0,0,0,0,0,0,0,0"/>
                    </v:shape>
                    <v:shape id="Serbest Form: Şekil 2257" o:spid="_x0000_s1104" style="position:absolute;left:18945;top:20844;width:1152;height:1613;visibility:visible;mso-wrap-style:square;v-text-anchor:middle" coordsize="115252,16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" path="m87318,151860v2305,3457,5763,5762,10373,5762c99996,157622,102301,157622,103454,156470v5762,-3458,6915,-10373,3457,-16136l31997,15862c28539,10099,21624,8946,15862,12404,10099,15862,8946,22777,12404,28539l87318,151860xe" fillcolor="#f2ea14 [3206]" stroked="f" strokeweight=".32014mm">
                      <v:stroke joinstyle="miter"/>
                      <v:path arrowok="t" o:connecttype="custom" o:connectlocs="87319,151861;97692,157623;103455,156471;106912,140335;31997,15862;15862,12404;12404,28539;87319,151861" o:connectangles="0,0,0,0,0,0,0,0"/>
                    </v:shape>
                    <v:shape id="Serbest Form: Şekil 2258" o:spid="_x0000_s1105" style="position:absolute;left:20979;top:25725;width:576;height:1498;visibility:visible;mso-wrap-style:square;v-text-anchor:middle" coordsize="57626,149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" path="m19857,10637c14095,11789,9484,17552,10637,24467l33687,138567v1153,5763,5763,9220,11526,9220c46365,147787,46365,147787,47518,147787v5762,-1152,10372,-6915,9220,-13830l33687,19857c32535,14095,25620,9484,19857,10637xe" fillcolor="#f2ea14 [3206]" stroked="f" strokeweight=".32014mm">
                      <v:stroke joinstyle="miter"/>
                      <v:path arrowok="t" o:connecttype="custom" o:connectlocs="19857,10637;10637,24467;33687,138567;45213,147787;47518,147787;56738,133957;33687,19857;19857,10637" o:connectangles="0,0,0,0,0,0,0,0"/>
                    </v:shape>
                    <v:shape id="Serbest Form: Şekil 2259" o:spid="_x0000_s1106" style="position:absolute;left:18371;top:26667;width:692;height:1038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" path="m60490,12084c54727,8626,47812,10931,44354,16694l12084,77778v-3458,5762,-1153,12677,4610,16135c17846,95065,20151,95065,22456,95065v4611,,8068,-2305,10373,-5762l65100,28219c68557,21304,66252,14389,60490,12084xe" fillcolor="#f2ea14 [3206]" stroked="f" strokeweight=".32014mm">
                      <v:stroke joinstyle="miter"/>
                      <v:path arrowok="t" o:connecttype="custom" o:connectlocs="60491,12084;44355,16694;12084,77778;16694,93913;22456,95065;32829,89303;65101,28219;60491,12084" o:connectangles="0,0,0,0,0,0,0,0"/>
                    </v:shape>
                    <v:shape id="Serbest Form: Şekil 2260" o:spid="_x0000_s1107" style="position:absolute;left:22962;top:20631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" path="m20991,79770v2305,,5763,-1152,8068,-3457l79770,30212v4610,-4610,4610,-11526,1153,-16136c76313,9466,69397,9466,64787,12924l14076,59025c9466,63635,9466,70550,12924,75160v2305,3458,5762,4610,8067,4610xe" fillcolor="#f2ea14 [3206]" stroked="f" strokeweight=".32014mm">
                      <v:stroke joinstyle="miter"/>
                      <v:path arrowok="t" o:connecttype="custom" o:connectlocs="20991,79771;29059,76314;79770,30212;80923,14076;64787,12924;14076,59026;12924,75161;20991,79771" o:connectangles="0,0,0,0,0,0,0,0"/>
                    </v:shape>
                    <v:shape id="Serbest Form: Şekil 2261" o:spid="_x0000_s1108" style="position:absolute;left:17595;top:24054;width:1383;height:806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" path="m11342,67160v2306,4610,5763,6915,10373,6915c22868,74075,25173,74075,26325,72922l123137,32584v5763,-2305,9221,-9220,5763,-14983c126595,11839,119680,8381,113917,11839l17105,52177v-5763,2305,-8068,9220,-5763,14983xe" fillcolor="#f2ea14 [3206]" stroked="f" strokeweight=".32014mm">
                      <v:stroke joinstyle="miter"/>
                      <v:path arrowok="t" o:connecttype="custom" o:connectlocs="11342,67161;21715,74076;26325,72923;123137,32584;128900,17601;113917,11839;17105,52178;11342,67161" o:connectangles="0,0,0,0,0,0,0,0"/>
                    </v:shape>
                  </v:group>
                  <v:group id="Grup 2262" o:spid="_x0000_s1109" style="position:absolute;left:15795;top:19008;width:10038;height:7282" coordorigin="15795,19008" coordsize="10038,7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aTfxQAAAN0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">
                    <v:shape id="Serbest Form: Şekil 2263" o:spid="_x0000_s1110" style="position:absolute;left:15875;top:2134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" path="m28900,56560l27747,78458v,1153,,2305,1153,2305c28900,80763,30052,80763,30052,80763v,,1153,,1153,l49645,69238r19593,8068c70390,77306,71543,77306,72696,77306v1152,-1153,1152,-2305,1152,-3458l68085,53103,81916,36967v1152,-1152,1152,-2305,,-3457c81916,32357,80763,32357,79611,32357l57713,30052,46187,11612c45035,10459,45035,10459,43882,10459v-1152,,-2305,1153,-2305,2305l34662,33510,12764,38120v-1152,,-2305,1152,-2305,2305c10459,41577,10459,42730,11612,42730l28900,56560xe" fillcolor="#0387a8 [3208]" stroked="f" strokeweight=".32014mm">
                      <v:stroke joinstyle="miter"/>
                      <v:path arrowok="t" o:connecttype="custom" o:connectlocs="28900,56561;27747,78459;28900,80764;30052,80764;31205,80764;49645,69239;69238,77307;72696,77307;73848,73849;68085,53104;81916,36967;81916,33510;79611,32357;57713,30052;46187,11612;43882,10459;41577,12764;34662,33510;12764,38120;10459,40426;11612,42731;28900,56561" o:connectangles="0,0,0,0,0,0,0,0,0,0,0,0,0,0,0,0,0,0,0,0,0,0"/>
                    </v:shape>
                    <v:shape id="Serbest Form: Şekil 2264" o:spid="_x0000_s1111" style="position:absolute;left:24695;top:19008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" path="m22849,46187l13629,65780v,1153,,2305,,3458c14781,70390,15934,70390,15934,70390l36679,65780,51662,80763v,,1152,1153,2305,1153c53967,81916,55120,81916,55120,81916v1152,,2305,-1153,2305,-2305l59730,57713,79323,47340v1152,,1152,-1153,1152,-2305c80475,43882,79323,42730,79323,42730l59730,33510,56272,12764v,-1152,-1152,-2305,-2305,-2305c52814,10459,51662,10459,50509,11612l35527,27747,13629,24289v-1153,,-2305,,-2305,1153c10171,26595,10171,27747,11324,28900l22849,46187xe" fillcolor="#0387a8 [3208]" stroked="f" strokeweight=".32014mm">
                      <v:stroke joinstyle="miter"/>
                      <v:path arrowok="t" o:connecttype="custom" o:connectlocs="22849,46187;13629,65780;13629,69238;15934,70390;36679,65780;51663,80763;53968,81916;55121,81916;57426,79611;59731,57713;79324,47340;80476,45035;79324,42730;59731,33510;56273,12764;53968,10459;50510,11612;35527,27747;13629,24289;11324,25442;11324,28900;22849,46187" o:connectangles="0,0,0,0,0,0,0,0,0,0,0,0,0,0,0,0,0,0,0,0,0,0"/>
                    </v:shape>
                    <v:shape id="Serbest Form: Şekil 2265" o:spid="_x0000_s1112" style="position:absolute;left:24796;top:23307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" path="m91136,10459v,,,,,l21984,10459v-6915,,-11525,5763,-11525,11525c10459,28900,16222,33510,21984,33510v,,,,,l91136,33510v6915,,11525,-5763,11525,-11526c102661,15069,98051,10459,91136,10459xe" fillcolor="#0387a8 [3208]" stroked="f" strokeweight=".32014mm">
                      <v:stroke joinstyle="miter"/>
                      <v:path arrowok="t" o:connecttype="custom" o:connectlocs="91136,10459;91136,10459;21984,10459;10459,21985;21984,33511;21984,33511;91136,33511;102661,21985;91136,10459" o:connectangles="0,0,0,0,0,0,0,0,0"/>
                    </v:shape>
                    <v:shape id="Serbest Form: Şekil 2266" o:spid="_x0000_s1113" style="position:absolute;left:15795;top:23353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" path="m21984,33510v,,,,,l91136,33510v6915,,11525,-5763,11525,-11526c102661,15069,96899,10459,91136,10459v,,,,,l21984,10459v-6915,,-11525,5763,-11525,11525c10459,28900,15069,33510,21984,33510xe" fillcolor="#0387a8 [3208]" stroked="f" strokeweight=".32014mm">
                      <v:stroke joinstyle="miter"/>
                      <v:path arrowok="t" o:connecttype="custom" o:connectlocs="21984,33511;21984,33511;91136,33511;102661,21985;91136,10459;91136,10459;21984,10459;10459,21985;21984,33511" o:connectangles="0,0,0,0,0,0,0,0,0"/>
                    </v:shape>
                    <v:shape id="Serbest Form: Şekil 2267" o:spid="_x0000_s1114" style="position:absolute;left:19947;top:22495;width:692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" path="m15862,12124c10099,15581,8946,22497,12404,28259l48132,87038v2305,3458,5763,5763,10373,5763c60810,92801,63115,92801,64268,91648v5762,-3457,6915,-10373,3457,-16135l31997,15581c28539,10971,21624,8666,15862,12124xe" fillcolor="#0387a8 [3208]" stroked="f" strokeweight=".32014mm">
                      <v:stroke joinstyle="miter"/>
                      <v:path arrowok="t" o:connecttype="custom" o:connectlocs="15862,12124;12404,28259;48133,87038;58506,92801;64269,91648;67726,75513;31997,15581;15862,12124" o:connectangles="0,0,0,0,0,0,0,0"/>
                    </v:shape>
                    <v:shape id="Serbest Form: Şekil 2268" o:spid="_x0000_s1115" style="position:absolute;left:21218;top:21366;width:692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" path="m16694,93913v1152,1152,3457,1152,5762,1152c27067,95065,30524,92760,32829,89303l65100,28219c68557,22456,66252,15541,60490,12084,54727,8626,47812,10931,44354,16694l12084,77778v-3458,5762,-1153,12677,4610,16135xe" fillcolor="#0387a8 [3208]" stroked="f" strokeweight=".32014mm">
                      <v:stroke joinstyle="miter"/>
                      <v:path arrowok="t" o:connecttype="custom" o:connectlocs="16694,93913;22456,95065;32829,89303;65101,28219;60491,12084;44355,16694;12084,77778;16694,93913" o:connectangles="0,0,0,0,0,0,0,0"/>
                    </v:shape>
                    <v:shape id="Serbest Form: Şekil 2269" o:spid="_x0000_s1116" style="position:absolute;left:17648;top:25483;width:923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" path="m29059,76313l79770,30212v4610,-4610,4610,-11526,1153,-16136c76313,9466,69397,9466,64787,12924l14076,59025c9466,63635,9466,70550,12924,75160v2305,2305,5762,3458,8067,3458c24449,79770,26754,78618,29059,76313xe" fillcolor="#0387a8 [3208]" stroked="f" strokeweight=".32014mm">
                      <v:stroke joinstyle="miter"/>
                      <v:path arrowok="t" o:connecttype="custom" o:connectlocs="29059,76314;79770,30212;80923,14076;64787,12924;14076,59026;12924,75161;20991,78619;29059,76314" o:connectangles="0,0,0,0,0,0,0,0"/>
                    </v:shape>
                    <v:shape id="Serbest Form: Şekil 2270" o:spid="_x0000_s1117" style="position:absolute;left:22806;top:21944;width:1383;height:807;visibility:visible;mso-wrap-style:square;v-text-anchor:middle" coordsize="138303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" path="m11193,68312v2305,4611,5762,6916,10373,6916c22718,75228,25023,75228,26176,74075l125293,32584v5762,-2305,9220,-9220,5762,-14983c128750,11839,121835,8381,116073,11839l16955,53330v-4610,3457,-8067,9220,-5762,14982xe" fillcolor="#0387a8 [3208]" stroked="f" strokeweight=".32014mm">
                      <v:stroke joinstyle="miter"/>
                      <v:path arrowok="t" o:connecttype="custom" o:connectlocs="11193,68313;21566,75229;26176,74076;125293,32584;131055,17601;116073,11839;16955,53331;11193,68313" o:connectangles="0,0,0,0,0,0,0,0"/>
                    </v:shape>
                    <v:shape id="Serbest Form: Şekil 2272" o:spid="_x0000_s1118" style="position:absolute;left:18881;top:23650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" path="m22211,60245v1153,,3458,,4611,-1153l90210,32584v5763,-2305,9221,-9220,5763,-14983c92515,11839,86753,8381,80990,11839l17601,38347v-5762,2305,-9220,9220,-5762,14983c12991,57940,17601,60245,22211,60245xe" fillcolor="#0387a8 [3208]" stroked="f" strokeweight=".32014mm">
                      <v:stroke joinstyle="miter"/>
                      <v:path arrowok="t" o:connecttype="custom" o:connectlocs="22211,60246;26822,59093;90210,32584;95973,17601;80990,11839;17601,38348;11839,53331;22211,60246" o:connectangles="0,0,0,0,0,0,0,0"/>
                    </v:shape>
                  </v:group>
                  <v:group id="Grup 2273" o:spid="_x0000_s1119" style="position:absolute;left:16866;top:18627;width:7617;height:9656" coordorigin="16866,18627" coordsize="7616,9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">
                    <v:shape id="Serbest Form: Şekil 2274" o:spid="_x0000_s1120" style="position:absolute;left:17065;top:18627;width:807;height:922;visibility:visible;mso-wrap-style:square;v-text-anchor:middle" coordsize="80676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" path="m20544,47340l11324,66933v,1152,,2305,,3457c12476,71543,13629,71543,13629,71543l34374,68085,49357,83068v,,1152,1153,2305,1153c51662,84221,52814,84221,52814,84221v1153,,2306,-1153,2306,-2305l57425,60018,77017,49645v1153,,1153,-1153,1153,-2305c78170,46187,78170,43882,77017,43882l57425,34662,53967,13917v,-2305,,-2305,-1153,-3458c51662,10459,50509,10459,49357,11612l34374,27747,13629,24289v-1153,,-2305,,-2305,1153c10171,26595,10171,27747,11324,28900r9220,18440xe" fillcolor="#db1a5e [3204]" stroked="f" strokeweight=".32014mm">
                      <v:stroke joinstyle="miter"/>
                      <v:path arrowok="t" o:connecttype="custom" o:connectlocs="20544,47340;11324,66933;11324,70390;13629,71543;34374,68085;49358,83068;51663,84221;52815,84221;55121,81916;57426,60018;77018,49645;78171,47340;77018,43882;57426,34662;53968,13917;52815,10459;49358,11612;34374,27747;13629,24289;11324,25442;11324,28900;20544,47340" o:connectangles="0,0,0,0,0,0,0,0,0,0,0,0,0,0,0,0,0,0,0,0,0,0"/>
                    </v:shape>
                    <v:shape id="Serbest Form: Şekil 2275" o:spid="_x0000_s1121" style="position:absolute;left:16866;top:23341;width:1499;height:346;visibility:visible;mso-wrap-style:square;v-text-anchor:middle" coordsize="149828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" path="m10459,23137v,6915,5763,11525,11525,11525c21984,34662,21984,34662,21984,34662l134932,33510v6915,,11525,-5763,11525,-11526c146457,15069,140694,10459,134932,10459v,,,,,l21984,11612v-6915,,-11525,4610,-11525,11525xe" fillcolor="#db1a5e [3204]" stroked="f" strokeweight=".32014mm">
                      <v:stroke joinstyle="miter"/>
                      <v:path arrowok="t" o:connecttype="custom" o:connectlocs="10459,23138;21984,34663;21984,34663;134932,33511;146457,21985;134932,10459;134932,10459;21984,11612;10459,23138" o:connectangles="0,0,0,0,0,0,0,0,0"/>
                    </v:shape>
                    <v:shape id="Serbest Form: Şekil 2276" o:spid="_x0000_s1122" style="position:absolute;left:23561;top:2580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Serbest Form: Şekil 2277" o:spid="_x0000_s1123" style="position:absolute;left:20887;top:23639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" path="m29059,12924c24449,9466,16381,9466,12924,14076,9466,18686,9466,26754,14076,30212l68245,74008v2305,2305,4610,2305,6915,2305c78618,76313,82075,75160,84380,71703,87838,67092,87838,59025,83228,55567l29059,12924xe" fillcolor="#db1a5e [3204]" stroked="f" strokeweight=".32014mm">
                      <v:stroke joinstyle="miter"/>
                      <v:path arrowok="t" o:connecttype="custom" o:connectlocs="29059,12924;12924,14076;14076,30212;68245,74009;75160,76314;84380,71704;83228,55568;29059,12924" o:connectangles="0,0,0,0,0,0,0,0"/>
                    </v:shape>
                    <v:shape id="Serbest Form: Şekil 2278" o:spid="_x0000_s1124" style="position:absolute;left:21290;top:27246;width:577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" path="m19857,10678c14095,11830,9484,17593,10637,24508l24467,92507v1153,5762,5763,9220,11525,9220c37145,101727,37145,101727,38298,101727v5762,-1153,10372,-6915,9220,-13830l33687,19898c31382,12983,25620,9525,19857,10678xe" fillcolor="#db1a5e [3204]" stroked="f" strokeweight=".32014mm">
                      <v:stroke joinstyle="miter"/>
                      <v:path arrowok="t" o:connecttype="custom" o:connectlocs="19857,10678;10637,24508;24467,92507;35992,101727;38298,101727;47518,87897;33687,19898;19857,10678" o:connectangles="0,0,0,0,0,0,0,0"/>
                    </v:shape>
                    <v:shape id="Serbest Form: Şekil 2279" o:spid="_x0000_s1125" style="position:absolute;left:20806;top:19824;width:576;height:1844;visibility:visible;mso-wrap-style:square;v-text-anchor:middle" coordsize="57626,184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" path="m19857,178906v,,1153,,1153,c26772,178906,31382,174296,32535,168533l53280,23315c54433,17552,49823,10637,44060,10637,38298,9484,31382,14095,31382,19857l10637,165075v-1153,6915,3458,12678,9220,13831xe" fillcolor="#db1a5e [3204]" stroked="f" strokeweight=".32014mm">
                      <v:stroke joinstyle="miter"/>
                      <v:path arrowok="t" o:connecttype="custom" o:connectlocs="19857,178906;21010,178906;32535,168533;53280,23315;44060,10637;31382,19857;10637,165075;19857,178906" o:connectangles="0,0,0,0,0,0,0,0"/>
                    </v:shape>
                    <v:shape id="Serbest Form: Şekil 2280" o:spid="_x0000_s1126" style="position:absolute;left:19988;top:25322;width:576;height:2074;visibility:visible;mso-wrap-style:square;v-text-anchor:middle" coordsize="57626,207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" path="m32535,196193l57891,23315c59043,17552,54433,10637,48670,10637,42908,9484,35993,14095,35993,19857l10637,192736v-1153,5763,3458,12678,9220,12678c19857,205414,21010,205414,21010,205414v5762,,10372,-3458,11525,-9221xe" fillcolor="#db1a5e [3204]" stroked="f" strokeweight=".32014mm">
                      <v:stroke joinstyle="miter"/>
                      <v:path arrowok="t" o:connecttype="custom" o:connectlocs="32535,196194;57891,23315;48670,10637;35993,19857;10637,192737;19857,205415;21010,205415;32535,196194" o:connectangles="0,0,0,0,0,0,0,0"/>
                    </v:shape>
                    <v:shape id="Serbest Form: Şekil 2281" o:spid="_x0000_s1127" style="position:absolute;left:21682;top:21392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" path="m125871,14076c121261,9466,114346,9466,109736,12924l14076,100516v-4610,4610,-4610,11525,-1152,16135c15229,118956,18686,120109,20991,120109v2306,,5763,-1153,8068,-3458l124719,29059v4610,-3457,5762,-10373,1152,-14983xe" fillcolor="#db1a5e [3204]" stroked="f" strokeweight=".32014mm">
                      <v:stroke joinstyle="miter"/>
                      <v:path arrowok="t" o:connecttype="custom" o:connectlocs="125871,14076;109736,12924;14076,100517;12924,116652;20991,120110;29059,116652;124719,29059;125871,14076" o:connectangles="0,0,0,0,0,0,0,0"/>
                    </v:shape>
                    <v:shape id="Serbest Form: Şekil 2282" o:spid="_x0000_s1128" style="position:absolute;left:19758;top:23559;width:922;height:806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" path="m80923,14076c76313,9466,69398,9466,64787,12924l14076,59025c9466,63635,9466,70550,12924,75160v2305,2305,5762,3458,8067,3458c23297,78618,26754,77465,29059,75160l79770,29059v5763,-3457,5763,-10373,1153,-14983xe" fillcolor="#db1a5e [3204]" stroked="f" strokeweight=".32014mm">
                      <v:stroke joinstyle="miter"/>
                      <v:path arrowok="t" o:connecttype="custom" o:connectlocs="80923,14076;64787,12924;14076,59026;12924,75161;20991,78619;29059,75161;79770,29059;80923,14076" o:connectangles="0,0,0,0,0,0,0,0"/>
                    </v:shape>
                  </v:group>
                  <v:group id="Grup 2283" o:spid="_x0000_s1129" style="position:absolute;left:15933;top:18672;width:9658;height:9981" coordorigin="15933,18672" coordsize="9658,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">
                    <v:shape id="Serbest Form: Şekil 2284" o:spid="_x0000_s1130" style="position:absolute;left:15933;top:26891;width:691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ZZ9xQAAAN0AAAAPAAAAZHJzL2Rvd25yZXYueG1sRI9RS8NA&#10;EITfhf6HYwXf7KVBSo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DUiZZ9xQAAAN0AAAAP&#10;AAAAAAAAAAAAAAAAAAcCAABkcnMvZG93bnJldi54bWxQSwUGAAAAAAMAAwC3AAAA+QIAAAAA&#10;" path="m11612,54255v,1153,1152,1153,2305,1153l31205,54255,41577,68085v,1153,1153,1153,2305,1153c43882,69238,43882,69238,43882,69238v1153,,2305,-1153,2305,-2305l50798,49645,66933,43882v1152,,2305,-1152,2305,-2305c69238,40425,69238,39272,68085,39272l53103,30052r,-17288c53103,11612,51950,10459,51950,10459v-1152,,-2305,,-3458,l34662,21984,17374,17374v-1152,,-2305,,-3457,1153c12764,19679,12764,20832,13917,21984r6915,14983l10459,51950v,,,1153,1153,2305xe" fillcolor="#053949 [1609]" stroked="f" strokeweight=".32014mm">
                      <v:stroke joinstyle="miter"/>
                      <v:path arrowok="t" o:connecttype="custom" o:connectlocs="11612,54256;13917,55409;31205,54256;41578,68086;43883,69239;43883,69239;46188,66934;50799,49646;66934,43883;69239,41578;68086,39273;53104,30052;53104,12764;51951,10459;48493,10459;34663,21984;17374,17374;13917,18527;13917,21984;20832,36968;10459,51951;11612,54256" o:connectangles="0,0,0,0,0,0,0,0,0,0,0,0,0,0,0,0,0,0,0,0,0,0"/>
                    </v:shape>
                    <v:shape id="Serbest Form: Şekil 2285" o:spid="_x0000_s1131" style="position:absolute;left:24899;top:2556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" path="m11612,54255v,1153,1152,1153,2305,1153l31205,54255,41577,68085v,1153,1153,1153,2305,1153c43882,69238,43882,69238,43882,69238v1153,,2306,-1153,2306,-2305l50798,49645,66933,43882v1152,,2305,-1152,2305,-2305c69238,40425,69238,39272,68085,39272l54255,30052r,-17288c54255,11612,53103,10459,53103,10459v-1153,,-2305,,-3458,l35815,21984,18527,17374v-1153,,-2305,,-3458,1153c13917,19679,13917,20832,15069,21984r5763,16136l10459,53103v,-1153,,,1153,1152xe" fillcolor="#053949 [1609]" stroked="f" strokeweight=".32014mm">
                      <v:stroke joinstyle="miter"/>
                      <v:path arrowok="t" o:connecttype="custom" o:connectlocs="11612,54256;13917,55409;31205,54256;41578,68086;43883,69239;43883,69239;46189,66934;50799,49646;66934,43883;69239,41578;68086,39273;54256,30052;54256,12764;53104,10459;49646,10459;35816,21984;18527,17374;15069,18527;15069,21984;20832,38121;10459,53104;11612,54256" o:connectangles="0,0,0,0,0,0,0,0,0,0,0,0,0,0,0,0,0,0,0,0,0,0"/>
                    </v:shape>
                    <v:shape id="Serbest Form: Şekil 2286" o:spid="_x0000_s1132" style="position:absolute;left:23401;top:26833;width:807;height:807;visibility:visible;mso-wrap-style:square;v-text-anchor:middle" coordsize="80676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" path="m21984,78458v1153,1153,2306,1153,3458,l45035,68085,63475,78458v,,1153,,1153,c65780,78458,65780,78458,65780,78458v1153,-1152,1153,-1152,1153,-2305l63475,55408,79611,40425v1152,-1153,1152,-2305,1152,-3458c80763,35815,79611,34662,78458,34662l57713,31205,48493,11612v,-1153,-1153,-1153,-2305,-1153c45035,10459,43882,11612,43882,11612l34662,31205,12764,34662v-1152,,-2305,1153,-2305,2305c10459,38120,10459,39272,11612,40425l26595,55408,23137,76153v-2305,1153,-2305,2305,-1153,2305xe" fillcolor="#053949 [1609]" stroked="f" strokeweight=".32014mm">
                      <v:stroke joinstyle="miter"/>
                      <v:path arrowok="t" o:connecttype="custom" o:connectlocs="21984,78459;25442,78459;45036,68086;63476,78459;64629,78459;65781,78459;66934,76154;63476,55409;79612,40426;80764,36967;78459,34662;57714,31205;48494,11612;46189,10459;43883,11612;34662,31205;12764,34662;10459,36967;11612,40426;26595,55409;23137,76154;21984,78459" o:connectangles="0,0,0,0,0,0,0,0,0,0,0,0,0,0,0,0,0,0,0,0,0,0"/>
                    </v:shape>
                    <v:shape id="Serbest Form: Şekil 2287" o:spid="_x0000_s1133" style="position:absolute;left:24531;top:27686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" path="m42730,10459v-1153,,-2305,1153,-2305,2305l33510,32357,12764,38120v-1152,,-2305,1152,-2305,2305c10459,41577,10459,42730,11612,42730l28900,56560,27747,78458v,1153,,2305,1153,2305c28900,80763,30052,80763,30052,80763v,,1153,,1153,l49645,69238r19593,8068c70390,77306,71543,77306,72696,77306v1152,-1153,1152,-2305,1152,-3458l68085,53103,81916,36967v1152,-1152,1152,-2305,,-3457c81916,32357,80763,32357,79611,32357l57713,31205,46187,12764c45035,10459,43882,10459,42730,10459xe" fillcolor="#053949 [1609]" stroked="f" strokeweight=".32014mm">
                      <v:stroke joinstyle="miter"/>
                      <v:path arrowok="t" o:connecttype="custom" o:connectlocs="42730,10459;40425,12764;33510,32357;12764,38120;10459,40426;11612,42731;28900,56561;27747,78459;28900,80764;30052,80764;31205,80764;49645,69239;69238,77307;72696,77307;73848,73849;68085,53104;81916,36967;81916,33510;79611,32357;57713,31205;46187,12764;42730,10459" o:connectangles="0,0,0,0,0,0,0,0,0,0,0,0,0,0,0,0,0,0,0,0,0,0"/>
                    </v:shape>
                    <v:shape id="Serbest Form: Şekil 2288" o:spid="_x0000_s1134" style="position:absolute;left:22629;top:23307;width:1959;height:345;visibility:visible;mso-wrap-style:square;v-text-anchor:middle" coordsize="195929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" path="m196016,21984v,-6915,-5763,-11525,-11526,-11525c184490,10459,184490,10459,184490,10459l21984,11612v-6915,,-11525,5762,-11525,11525c10459,30052,16222,34662,21984,34662v,,,,,l184490,33510v6916,,11526,-4610,11526,-11526xe" fillcolor="#053949 [1609]" stroked="f" strokeweight=".32014mm">
                      <v:stroke joinstyle="miter"/>
                      <v:path arrowok="t" o:connecttype="custom" o:connectlocs="196016,21985;184490,10459;184490,10459;21984,11612;10459,23138;21984,34663;21984,34663;184490,33511;196016,21985" o:connectangles="0,0,0,0,0,0,0,0,0"/>
                    </v:shape>
                    <v:shape id="Serbest Form: Şekil 2289" o:spid="_x0000_s1135" style="position:absolute;left:21396;top:23330;width:1037;height:345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" path="m10459,21984v,6916,5763,11526,11525,11526c21984,33510,21984,33510,21984,33510r69152,c98051,33510,102661,27747,102661,21984v,-6915,-5762,-11525,-11525,-11525c91136,10459,91136,10459,91136,10459r-69152,c16222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Serbest Form: Şekil 2290" o:spid="_x0000_s1136" style="position:absolute;left:18376;top:23341;width:1037;height:346;visibility:visible;mso-wrap-style:square;v-text-anchor:middle" coordsize="103727,34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" path="m10459,21984v,6916,5763,11526,11525,11526c21984,33510,21984,33510,21984,33510r69152,c98051,33510,102661,27747,102661,21984v,-6915,-5762,-11525,-11525,-11525c91136,10459,91136,10459,91136,10459r-69152,c15069,10459,10459,15069,10459,21984xe" fillcolor="#053949 [1609]" stroked="f" strokeweight=".32014mm">
                      <v:stroke joinstyle="miter"/>
                      <v:path arrowok="t" o:connecttype="custom" o:connectlocs="10459,21985;21984,33511;21984,33511;91136,33511;102661,21985;91136,10459;91136,10459;21984,10459;10459,21985" o:connectangles="0,0,0,0,0,0,0,0,0"/>
                    </v:shape>
                    <v:shape id="Serbest Form: Şekil 2291" o:spid="_x0000_s1137" style="position:absolute;left:22944;top:24175;width:1038;height:577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Serbest Form: Şekil 2292" o:spid="_x0000_s1138" style="position:absolute;left:21884;top:2380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" path="m84943,56130v1152,,2305,1152,3457,1152c93010,57282,97621,53825,98773,49215,101078,43452,97621,36537,91858,34232l26164,11181c20401,8876,13486,12334,11181,18096v-2305,5763,1153,12678,6915,14983l84943,56130xe" fillcolor="#053949 [1609]" stroked="f" strokeweight=".32014mm">
                      <v:stroke joinstyle="miter"/>
                      <v:path arrowok="t" o:connecttype="custom" o:connectlocs="84943,56130;88400,57282;98773,49215;91858,34232;26164,11181;11181,18096;18096,33079;84943,56130" o:connectangles="0,0,0,0,0,0,0,0"/>
                    </v:shape>
                    <v:shape id="Serbest Form: Şekil 2293" o:spid="_x0000_s1139" style="position:absolute;left:19003;top:22827;width:1037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" path="m91858,34232l26164,11181c20401,8876,13486,12334,11181,18096v-2305,5763,1153,12678,6915,14983l83790,56130v1153,,2305,1152,3458,1152c91858,57282,96468,53825,97621,49215v3457,-5763,,-12678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Serbest Form: Şekil 2294" o:spid="_x0000_s1140" style="position:absolute;left:17412;top:22274;width:1038;height:576;visibility:visible;mso-wrap-style:square;v-text-anchor:middle" coordsize="103727,57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" path="m91858,34232l26164,11181c20401,8876,13486,12334,11181,18096v-2305,5763,1153,12678,6915,14983l83790,56130v1153,,2305,1152,3458,1152c91858,57282,96468,53825,97621,49215v3457,-6916,,-13831,-5763,-14983xe" fillcolor="#053949 [1609]" stroked="f" strokeweight=".32014mm">
                      <v:stroke joinstyle="miter"/>
                      <v:path arrowok="t" o:connecttype="custom" o:connectlocs="91858,34232;26164,11181;11181,18096;18096,33079;83790,56130;87248,57282;97621,49215;91858,34232" o:connectangles="0,0,0,0,0,0,0,0"/>
                    </v:shape>
                    <v:shape id="Serbest Form: Şekil 2295" o:spid="_x0000_s1141" style="position:absolute;left:18743;top:22007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" path="m12924,14775c9466,19385,9466,27452,14076,30910l68245,74706v2305,2305,4610,2305,6915,2305c78618,77011,82075,75858,84380,72401,87838,67791,87838,59723,83228,56265l29059,12470c24449,9012,16381,10164,12924,14775xe" fillcolor="#053949 [1609]" stroked="f" strokeweight=".32014mm">
                      <v:stroke joinstyle="miter"/>
                      <v:path arrowok="t" o:connecttype="custom" o:connectlocs="12924,14775;14076,30910;68245,74707;75160,77012;84380,72402;83228,56266;29059,12470;12924,14775" o:connectangles="0,0,0,0,0,0,0,0"/>
                    </v:shape>
                    <v:shape id="Serbest Form: Şekil 2296" o:spid="_x0000_s1142" style="position:absolute;left:16784;top:20412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" path="m68245,75160v2305,2305,4610,2305,6915,2305c78618,77465,82075,76313,84380,72855,87838,68245,87838,60177,83228,56720l29059,12924c24449,9466,16381,9466,12924,14076,9466,18686,9466,26754,14076,30212l68245,75160xe" fillcolor="#053949 [1609]" stroked="f" strokeweight=".32014mm">
                      <v:stroke joinstyle="miter"/>
                      <v:path arrowok="t" o:connecttype="custom" o:connectlocs="68245,75161;75160,77466;84380,72856;83228,56721;29059,12924;12924,14076;14076,30212;68245,75161" o:connectangles="0,0,0,0,0,0,0,0"/>
                    </v:shape>
                    <v:shape id="Serbest Form: Şekil 2297" o:spid="_x0000_s1143" style="position:absolute;left:22172;top:26099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" path="m58505,91928v2305,,4610,,5763,-1152c70030,87318,71183,80403,67725,74640l31997,15862c28539,10099,21624,8946,15862,12404,10099,15862,8946,22777,12404,28539l48132,87318v2305,2305,6915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Serbest Form: Şekil 2298" o:spid="_x0000_s1144" style="position:absolute;left:21319;top:24682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" path="m58505,91928v2305,,4610,,5763,-1152c70030,87318,71183,80403,67725,74640l31997,15862c28539,10099,21624,8946,15862,12404,10099,15862,8946,22777,12404,28539l48132,87318v2305,3458,5763,4610,10373,4610xe" fillcolor="#053949 [1609]" stroked="f" strokeweight=".32014mm">
                      <v:stroke joinstyle="miter"/>
                      <v:path arrowok="t" o:connecttype="custom" o:connectlocs="58506,91928;64269,90776;67726,74640;31997,15862;15862,12404;12404,28539;48133,87318;58506,91928" o:connectangles="0,0,0,0,0,0,0,0"/>
                    </v:shape>
                    <v:shape id="Serbest Form: Şekil 2299" o:spid="_x0000_s1145" style="position:absolute;left:18334;top:19841;width:691;height:922;visibility:visible;mso-wrap-style:square;v-text-anchor:middle" coordsize="69151,92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" path="m48132,86166v2305,3457,5763,5762,10373,5762c60810,91928,63115,91928,64268,90776v5762,-3458,6915,-10373,3457,-16136l31997,15862c28539,10099,21624,8946,15862,12404,10099,15862,8946,22777,12404,28539l48132,86166xe" fillcolor="#053949 [1609]" stroked="f" strokeweight=".32014mm">
                      <v:stroke joinstyle="miter"/>
                      <v:path arrowok="t" o:connecttype="custom" o:connectlocs="48133,86166;58506,91928;64269,90776;67726,74640;31997,15862;15862,12404;12404,28539;48133,86166" o:connectangles="0,0,0,0,0,0,0,0"/>
                    </v:shape>
                    <v:shape id="Serbest Form: Şekil 2300" o:spid="_x0000_s1146" style="position:absolute;left:20760;top:24676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" path="m10637,24467l24467,92466v1153,5763,5763,9220,11526,9220c37145,101686,37145,101686,38298,101686v5762,-1152,10372,-6915,9220,-13830l33687,19857c32535,14095,26772,9484,19857,10637,14095,11789,9484,17552,10637,24467xe" fillcolor="#053949 [1609]" stroked="f" strokeweight=".32014mm">
                      <v:stroke joinstyle="miter"/>
                      <v:path arrowok="t" o:connecttype="custom" o:connectlocs="10637,24467;24467,92466;35993,101686;38298,101686;47518,87856;33687,19857;19857,10637;10637,24467" o:connectangles="0,0,0,0,0,0,0,0"/>
                    </v:shape>
                    <v:shape id="Serbest Form: Şekil 2301" o:spid="_x0000_s1147" style="position:absolute;left:20023;top:21207;width:576;height:1038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" path="m19857,10637c14095,11789,9484,17552,10637,24467l24467,92466v1153,5763,5763,9220,11525,9220c37145,101686,37145,101686,38298,101686v5762,-1152,10372,-6915,9220,-13830l33687,19857c32535,14095,26772,9484,19857,10637xe" fillcolor="#053949 [1609]" stroked="f" strokeweight=".32014mm">
                      <v:stroke joinstyle="miter"/>
                      <v:path arrowok="t" o:connecttype="custom" o:connectlocs="19857,10637;10637,24467;24467,92466;35992,101686;38298,101686;47518,87856;33687,19857;19857,10637" o:connectangles="0,0,0,0,0,0,0,0"/>
                    </v:shape>
                    <v:shape id="Serbest Form: Şekil 2302" o:spid="_x0000_s1148" style="position:absolute;left:19792;top:20043;width:576;height:1268;visibility:visible;mso-wrap-style:square;v-text-anchor:middle" coordsize="57626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" path="m19857,10678c14095,11830,9484,17593,10637,24508r17288,87592c29077,117862,33687,121320,39450,121320v1153,,1153,,2305,c47518,120167,52128,114405,50975,107490l33687,19898c31382,12983,25620,9525,19857,10678xe" fillcolor="#053949 [1609]" stroked="f" strokeweight=".32014mm">
                      <v:stroke joinstyle="miter"/>
                      <v:path arrowok="t" o:connecttype="custom" o:connectlocs="19857,10678;10637,24508;27925,112101;39450,121321;41755,121321;50975,107491;33687,19898;19857,10678" o:connectangles="0,0,0,0,0,0,0,0"/>
                    </v:shape>
                    <v:shape id="Serbest Form: Şekil 2303" o:spid="_x0000_s1149" style="position:absolute;left:19596;top:19064;width:576;height:1037;visibility:visible;mso-wrap-style:square;v-text-anchor:middle" coordsize="57626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" path="m24467,92466v1153,5763,5763,9220,11526,9220c37145,101686,37145,101686,38298,101686v5762,-1152,10372,-6915,9220,-13830l33687,19857c32535,14095,26772,9484,19857,10637,14095,11789,9484,17552,10637,24467l24467,92466xe" fillcolor="#053949 [1609]" stroked="f" strokeweight=".32014mm">
                      <v:stroke joinstyle="miter"/>
                      <v:path arrowok="t" o:connecttype="custom" o:connectlocs="24467,92466;35993,101686;38298,101686;47518,87856;33687,19857;19857,10637;10637,24467;24467,92466" o:connectangles="0,0,0,0,0,0,0,0"/>
                    </v:shape>
                    <v:shape id="Serbest Form: Şekil 2304" o:spid="_x0000_s1150" style="position:absolute;left:20633;top:21760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" path="m19857,101686v,,1153,,1153,c26772,101686,31382,97076,32535,91314l42908,23315c44060,17552,39450,10637,33687,10637,27925,9484,21010,14095,21010,19857l10637,89009v-1153,5762,3458,11525,9220,12677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9009;19857,101686" o:connectangles="0,0,0,0,0,0,0,0"/>
                    </v:shape>
                    <v:shape id="Serbest Form: Şekil 2305" o:spid="_x0000_s1151" style="position:absolute;left:21083;top:18672;width:461;height:1037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" path="m19857,101686v,,1153,,1153,c26772,101686,31382,97076,32535,91314l42908,23315c44060,17552,39450,10637,33687,10637,27925,9484,21010,14095,21010,19857l10637,87856v-1153,6915,3458,12678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Serbest Form: Şekil 2306" o:spid="_x0000_s1152" style="position:absolute;left:19792;top:27615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" path="m19857,101686v,,1153,,1153,c26772,101686,31382,97076,32535,91314l42908,23315c44060,17552,39450,10637,33687,10637,27925,9484,21010,14095,21010,19857l10637,87856v-1153,8068,3458,13830,9220,13830xe" fillcolor="#053949 [1609]" stroked="f" strokeweight=".32014mm">
                      <v:stroke joinstyle="miter"/>
                      <v:path arrowok="t" o:connecttype="custom" o:connectlocs="19857,101686;21010,101686;32535,91314;42908,23315;33687,10637;21010,19857;10637,87856;19857,101686" o:connectangles="0,0,0,0,0,0,0,0"/>
                    </v:shape>
                    <v:shape id="Serbest Form: Şekil 2307" o:spid="_x0000_s1153" style="position:absolute;left:20299;top:24044;width:461;height:1038;visibility:visible;mso-wrap-style:square;v-text-anchor:middle" coordsize="4610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" path="m21010,20832l10637,88831v-1153,5762,3458,12678,9220,12678c19857,101509,21010,101509,21010,101509v5762,,10372,-4610,11525,-10373l42908,23137c44060,17374,39450,10459,33687,10459v-5762,,-11525,4610,-12677,10373xe" fillcolor="#053949 [1609]" stroked="f" strokeweight=".32014mm">
                      <v:stroke joinstyle="miter"/>
                      <v:path arrowok="t" o:connecttype="custom" o:connectlocs="21010,20832;10637,88831;19857,101509;21010,101509;32535,91136;42908,23137;33687,10459;21010,20832" o:connectangles="0,0,0,0,0,0,0,0"/>
                    </v:shape>
                    <v:shape id="Serbest Form: Şekil 2308" o:spid="_x0000_s1154" style="position:absolute;left:21702;top:2015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" path="m16694,123879v1152,1152,3457,1152,5762,1152c27067,125031,30524,122726,32829,119269l81235,28219c84693,22456,82388,15541,76625,12084,70862,8626,63947,10931,60490,16694l12084,107743v-3458,5763,-1153,12678,4610,16136xe" fillcolor="#053949 [1609]" stroked="f" strokeweight=".32014mm">
                      <v:stroke joinstyle="miter"/>
                      <v:path arrowok="t" o:connecttype="custom" o:connectlocs="16694,123880;22456,125032;32829,119270;81235,28219;76625,12084;60490,16694;12084,107744;16694,123880" o:connectangles="0,0,0,0,0,0,0,0"/>
                    </v:shape>
                    <v:shape id="Serbest Form: Şekil 2309" o:spid="_x0000_s1155" style="position:absolute;left:22348;top:1924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" path="m16694,93913v1152,1153,3457,1153,5762,1153c27067,95066,30524,92760,32829,89303l65100,28219c68557,22456,66252,15541,60490,12084,54727,8626,47812,10931,44354,16694l12084,77778v-3458,5762,-1153,12677,4610,16135xe" fillcolor="#053949 [1609]" stroked="f" strokeweight=".32014mm">
                      <v:stroke joinstyle="miter"/>
                      <v:path arrowok="t" o:connecttype="custom" o:connectlocs="16694,93913;22456,95066;32829,89303;65101,28219;60491,12084;44355,16694;12084,77778;16694,93913" o:connectangles="0,0,0,0,0,0,0,0"/>
                    </v:shape>
                    <v:shape id="Serbest Form: Şekil 2310" o:spid="_x0000_s1156" style="position:absolute;left:18856;top:25446;width:922;height:1267;visibility:visible;mso-wrap-style:square;v-text-anchor:middle" coordsize="92202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" path="m32829,119269l81235,28219c84693,22456,82388,15541,76625,12084,70862,8626,63947,10931,60490,16694l12084,107743v-3458,5763,-1153,12678,4610,16136c17846,125031,20151,125031,22456,125031v4611,,8068,-2305,10373,-5762xe" fillcolor="#053949 [1609]" stroked="f" strokeweight=".32014mm">
                      <v:stroke joinstyle="miter"/>
                      <v:path arrowok="t" o:connecttype="custom" o:connectlocs="32829,119270;81235,28219;76625,12084;60490,16694;12084,107744;16694,123880;22456,125032;32829,119270" o:connectangles="0,0,0,0,0,0,0,0"/>
                    </v:shape>
                    <v:shape id="Serbest Form: Şekil 2311" o:spid="_x0000_s1157" style="position:absolute;left:19501;top:24535;width:691;height:1037;visibility:visible;mso-wrap-style:square;v-text-anchor:middle" coordsize="69151,1037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" path="m32829,89303l65100,28219c68557,22456,66252,15541,60490,12084,54727,8626,47812,10931,44354,16694l12084,77778v-3458,5762,-1153,12677,4610,16135c17846,95065,20151,95065,22456,95065v3458,,8068,-2305,10373,-5762xe" fillcolor="#053949 [1609]" stroked="f" strokeweight=".32014mm">
                      <v:stroke joinstyle="miter"/>
                      <v:path arrowok="t" o:connecttype="custom" o:connectlocs="32829,89303;65101,28219;60491,12084;44355,16694;12084,77778;16694,93913;22456,95065;32829,89303" o:connectangles="0,0,0,0,0,0,0,0"/>
                    </v:shape>
                    <v:shape id="Serbest Form: Şekil 2312" o:spid="_x0000_s1158" style="position:absolute;left:20853;top:22550;width:922;height:807;visibility:visible;mso-wrap-style:square;v-text-anchor:middle" coordsize="92202,80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" path="m64787,13500l14076,59601c9466,64211,9466,71126,12924,75736v2305,2305,5762,3458,8067,3458c23297,79194,26754,78041,29059,75736l79770,29635v4610,-4610,4610,-11525,1153,-16135c76313,10042,69398,8890,64787,13500xe" fillcolor="#053949 [1609]" stroked="f" strokeweight=".32014mm">
                      <v:stroke joinstyle="miter"/>
                      <v:path arrowok="t" o:connecttype="custom" o:connectlocs="64787,13500;14076,59602;12924,75737;20991,79195;29059,75737;79770,29635;80923,13500;64787,13500" o:connectangles="0,0,0,0,0,0,0,0"/>
                    </v:shape>
                    <v:shape id="Serbest Form: Şekil 2313" o:spid="_x0000_s1159" style="position:absolute;left:18478;top:24308;width:1383;height:1268;visibility:visible;mso-wrap-style:square;v-text-anchor:middle" coordsize="138303,126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" path="m12924,117804v2305,2305,5762,3457,8067,3457c23297,121261,26754,120109,29059,117804l124719,30212v4610,-4610,4610,-11526,1152,-16136c121261,9466,114346,9466,109736,12924l14076,100516v-4610,5762,-4610,12677,-1152,17288xe" fillcolor="#053949 [1609]" stroked="f" strokeweight=".32014mm">
                      <v:stroke joinstyle="miter"/>
                      <v:path arrowok="t" o:connecttype="custom" o:connectlocs="12924,117805;20991,121262;29059,117805;124719,30212;125871,14076;109736,12924;14076,100517;12924,117805" o:connectangles="0,0,0,0,0,0,0,0"/>
                    </v:shape>
                    <v:shape id="Serbest Form: Şekil 2314" o:spid="_x0000_s1160" style="position:absolute;left:17003;top:26256;width:692;height:691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gxnxQAAAN0AAAAPAAAAZHJzL2Rvd25yZXYueG1sRI9RS8NA&#10;EITfC/6HYwXf2kuilB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BKYgxnxQAAAN0AAAAP&#10;AAAAAAAAAAAAAAAAAAcCAABkcnMvZG93bnJldi54bWxQSwUGAAAAAAMAAwC3AAAA+QIAAAAA&#10;" path="m29059,56720l59025,30212v4610,-4610,4610,-11526,1152,-16136c55567,9466,48652,9466,44042,12924l14076,39432c9466,44042,9466,50957,12924,55567v2305,2305,5762,3458,8067,3458c24449,59025,26754,59025,29059,56720xe" fillcolor="#053949 [1609]" stroked="f" strokeweight=".32014mm">
                      <v:stroke joinstyle="miter"/>
                      <v:path arrowok="t" o:connecttype="custom" o:connectlocs="29059,56721;59026,30212;60178,14076;44043,12924;14076,39433;12924,55568;20991,59026;29059,56721" o:connectangles="0,0,0,0,0,0,0,0"/>
                    </v:shape>
                    <v:shape id="Serbest Form: Şekil 2315" o:spid="_x0000_s1161" style="position:absolute;left:23918;top:19974;width:692;height:692;visibility:visible;mso-wrap-style:square;v-text-anchor:middle" coordsize="69151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" path="m20991,60177v2306,,5763,-1152,8068,-3457l59025,30212v4610,-4610,4610,-11526,1152,-16136c55567,9466,48652,9466,44042,12924l14076,39432c9466,44042,9466,50957,12924,55567v2305,3458,4610,4610,8067,4610xe" fillcolor="#053949 [1609]" stroked="f" strokeweight=".32014mm">
                      <v:stroke joinstyle="miter"/>
                      <v:path arrowok="t" o:connecttype="custom" o:connectlocs="20991,60178;29059,56721;59026,30212;60178,14076;44043,12924;14076,39433;12924,55568;20991,60178" o:connectangles="0,0,0,0,0,0,0,0"/>
                    </v:shape>
                    <v:shape id="Serbest Form: Şekil 2316" o:spid="_x0000_s1162" style="position:absolute;left:21843;top:22509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" path="m95973,17601c93668,11839,86753,8381,80990,11839l17601,37194v-5762,2305,-9220,9220,-5762,14983c14144,56787,17601,59092,22211,59092v1153,,3458,,4610,-1152l90210,31432v5763,-1153,8068,-8068,5763,-13831xe" fillcolor="#053949 [1609]" stroked="f" strokeweight=".32014mm">
                      <v:stroke joinstyle="miter"/>
                      <v:path arrowok="t" o:connecttype="custom" o:connectlocs="95973,17601;80990,11839;17601,37195;11839,52178;22211,59093;26821,57941;90210,31432;95973,17601" o:connectangles="0,0,0,0,0,0,0,0"/>
                    </v:shape>
                    <v:shape id="Serbest Form: Şekil 2317" o:spid="_x0000_s1163" style="position:absolute;left:24137;top:21553;width:1037;height:691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" path="m95973,17601c93668,11839,86753,8381,80990,11839l17601,38347v-5762,2305,-9220,9220,-5762,14983c14144,57940,17601,60245,22211,60245v1153,,3458,,4611,-1153l90210,32584v5763,-2305,8068,-9220,5763,-14983xe" fillcolor="#053949 [1609]" stroked="f" strokeweight=".32014mm">
                      <v:stroke joinstyle="miter"/>
                      <v:path arrowok="t" o:connecttype="custom" o:connectlocs="95973,17601;80990,11839;17601,38348;11839,53331;22211,60246;26822,59093;90210,32584;95973,17601" o:connectangles="0,0,0,0,0,0,0,0"/>
                    </v:shape>
                    <v:shape id="Serbest Form: Şekil 2318" o:spid="_x0000_s1164" style="position:absolute;left:16634;top:24595;width:1037;height:692;visibility:visible;mso-wrap-style:square;v-text-anchor:middle" coordsize="103727,69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" path="m11839,53330v2305,4610,5762,6915,10372,6915c23364,60245,25669,60245,26821,59092l90210,32584v5763,-2305,9221,-9220,5763,-14983c92515,11839,86753,8381,80990,11839l17601,38347v-5762,2305,-9220,8067,-5762,14983xe" fillcolor="#053949 [1609]" stroked="f" strokeweight=".32014mm">
                      <v:stroke joinstyle="miter"/>
                      <v:path arrowok="t" o:connecttype="custom" o:connectlocs="11839,53331;22211,60246;26821,59093;90210,32584;95973,17601;80990,11839;17601,38348;11839,53331" o:connectangles="0,0,0,0,0,0,0,0"/>
                    </v:shape>
                  </v:group>
                </v:group>
              </v:group>
              <v:line id="Düz Bağlayıcı 2319" o:spid="_x0000_s1165" style="position:absolute;flip:x;visibility:visible;mso-wrap-style:square" from="0,47376" to="78114,47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" strokecolor="#d8d8d8 [273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65109" w14:textId="6327CCAF" w:rsidR="00D11F53" w:rsidRDefault="00B26FC2">
    <w:pPr>
      <w:pStyle w:val="stBilgi"/>
    </w:pPr>
    <w:r w:rsidRPr="00B26FC2">
      <w:rPr>
        <w:noProof/>
        <w:lang w:bidi="tr-TR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8E44598" wp14:editId="1AE59A9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2400</wp14:pctPosVOffset>
                  </wp:positionV>
                </mc:Choice>
                <mc:Fallback>
                  <wp:positionV relativeFrom="page">
                    <wp:posOffset>256540</wp:posOffset>
                  </wp:positionV>
                </mc:Fallback>
              </mc:AlternateContent>
              <wp:extent cx="7811483" cy="9575993"/>
              <wp:effectExtent l="0" t="0" r="21590" b="33655"/>
              <wp:wrapNone/>
              <wp:docPr id="1" name="Grup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11483" cy="9575993"/>
                        <a:chOff x="0" y="0"/>
                        <a:chExt cx="7811483" cy="9575993"/>
                      </a:xfrm>
                    </wpg:grpSpPr>
                    <wps:wsp>
                      <wps:cNvPr id="29" name="Dikdörtgen 3"/>
                      <wps:cNvSpPr/>
                      <wps:spPr>
                        <a:xfrm>
                          <a:off x="260741" y="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71" name="Dikdörtgen 4"/>
                      <wps:cNvSpPr/>
                      <wps:spPr>
                        <a:xfrm>
                          <a:off x="260741" y="4788000"/>
                          <a:ext cx="7299384" cy="4787993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44" name="Grup 5"/>
                      <wpg:cNvGrpSpPr/>
                      <wpg:grpSpPr>
                        <a:xfrm>
                          <a:off x="303392" y="4780817"/>
                          <a:ext cx="7256733" cy="2676066"/>
                          <a:chOff x="303392" y="4780817"/>
                          <a:chExt cx="7256733" cy="2676066"/>
                        </a:xfrm>
                      </wpg:grpSpPr>
                      <wps:wsp>
                        <wps:cNvPr id="57" name="Serbest Form: Şekil 6"/>
                        <wps:cNvSpPr/>
                        <wps:spPr>
                          <a:xfrm flipV="1">
                            <a:off x="330807" y="4782941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8" name="Serbest Form: Şekil 7"/>
                        <wps:cNvSpPr/>
                        <wps:spPr>
                          <a:xfrm flipV="1">
                            <a:off x="303392" y="4783800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9" name="Serbest Form: Şekil 8"/>
                        <wps:cNvSpPr/>
                        <wps:spPr>
                          <a:xfrm flipV="1">
                            <a:off x="369730" y="4780817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0" name="Serbest Form: Şekil 9"/>
                        <wps:cNvSpPr/>
                        <wps:spPr>
                          <a:xfrm flipV="1">
                            <a:off x="312426" y="4780855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g:grpSp>
                      <wpg:cNvPr id="61" name="Grup 10"/>
                      <wpg:cNvGrpSpPr/>
                      <wpg:grpSpPr>
                        <a:xfrm>
                          <a:off x="303392" y="11250"/>
                          <a:ext cx="7256733" cy="2676066"/>
                          <a:chOff x="303392" y="11250"/>
                          <a:chExt cx="7256733" cy="2676066"/>
                        </a:xfrm>
                      </wpg:grpSpPr>
                      <wps:wsp>
                        <wps:cNvPr id="62" name="Serbest Form: Şekil 11"/>
                        <wps:cNvSpPr/>
                        <wps:spPr>
                          <a:xfrm flipV="1">
                            <a:off x="330807" y="13374"/>
                            <a:ext cx="7228855" cy="2479529"/>
                          </a:xfrm>
                          <a:custGeom>
                            <a:avLst/>
                            <a:gdLst>
                              <a:gd name="connsiteX0" fmla="*/ 3768109 w 7228855"/>
                              <a:gd name="connsiteY0" fmla="*/ 17881 h 2479529"/>
                              <a:gd name="connsiteX1" fmla="*/ 3768109 w 7228855"/>
                              <a:gd name="connsiteY1" fmla="*/ 0 h 2479529"/>
                              <a:gd name="connsiteX2" fmla="*/ 3768109 w 7228855"/>
                              <a:gd name="connsiteY2" fmla="*/ 17881 h 2479529"/>
                              <a:gd name="connsiteX3" fmla="*/ 101866 w 7228855"/>
                              <a:gd name="connsiteY3" fmla="*/ 158933 h 2479529"/>
                              <a:gd name="connsiteX4" fmla="*/ 112452 w 7228855"/>
                              <a:gd name="connsiteY4" fmla="*/ 150753 h 2479529"/>
                              <a:gd name="connsiteX5" fmla="*/ 152189 w 7228855"/>
                              <a:gd name="connsiteY5" fmla="*/ 105055 h 2479529"/>
                              <a:gd name="connsiteX6" fmla="*/ 158646 w 7228855"/>
                              <a:gd name="connsiteY6" fmla="*/ 80716 h 2479529"/>
                              <a:gd name="connsiteX7" fmla="*/ 134307 w 7228855"/>
                              <a:gd name="connsiteY7" fmla="*/ 74258 h 2479529"/>
                              <a:gd name="connsiteX8" fmla="*/ 83145 w 7228855"/>
                              <a:gd name="connsiteY8" fmla="*/ 133368 h 2479529"/>
                              <a:gd name="connsiteX9" fmla="*/ 101866 w 7228855"/>
                              <a:gd name="connsiteY9" fmla="*/ 158933 h 2479529"/>
                              <a:gd name="connsiteX10" fmla="*/ 4756414 w 7228855"/>
                              <a:gd name="connsiteY10" fmla="*/ 165142 h 2479529"/>
                              <a:gd name="connsiteX11" fmla="*/ 4767001 w 7228855"/>
                              <a:gd name="connsiteY11" fmla="*/ 156962 h 2479529"/>
                              <a:gd name="connsiteX12" fmla="*/ 4806738 w 7228855"/>
                              <a:gd name="connsiteY12" fmla="*/ 111264 h 2479529"/>
                              <a:gd name="connsiteX13" fmla="*/ 4813195 w 7228855"/>
                              <a:gd name="connsiteY13" fmla="*/ 86925 h 2479529"/>
                              <a:gd name="connsiteX14" fmla="*/ 4788856 w 7228855"/>
                              <a:gd name="connsiteY14" fmla="*/ 80467 h 2479529"/>
                              <a:gd name="connsiteX15" fmla="*/ 4737694 w 7228855"/>
                              <a:gd name="connsiteY15" fmla="*/ 139577 h 2479529"/>
                              <a:gd name="connsiteX16" fmla="*/ 4756414 w 7228855"/>
                              <a:gd name="connsiteY16" fmla="*/ 165142 h 2479529"/>
                              <a:gd name="connsiteX17" fmla="*/ 1051598 w 7228855"/>
                              <a:gd name="connsiteY17" fmla="*/ 287037 h 2479529"/>
                              <a:gd name="connsiteX18" fmla="*/ 1070719 w 7228855"/>
                              <a:gd name="connsiteY18" fmla="*/ 282005 h 2479529"/>
                              <a:gd name="connsiteX19" fmla="*/ 1076756 w 7228855"/>
                              <a:gd name="connsiteY19" fmla="*/ 267916 h 2479529"/>
                              <a:gd name="connsiteX20" fmla="*/ 1070719 w 7228855"/>
                              <a:gd name="connsiteY20" fmla="*/ 253827 h 2479529"/>
                              <a:gd name="connsiteX21" fmla="*/ 1051598 w 7228855"/>
                              <a:gd name="connsiteY21" fmla="*/ 248292 h 2479529"/>
                              <a:gd name="connsiteX22" fmla="*/ 1047070 w 7228855"/>
                              <a:gd name="connsiteY22" fmla="*/ 249298 h 2479529"/>
                              <a:gd name="connsiteX23" fmla="*/ 1042541 w 7228855"/>
                              <a:gd name="connsiteY23" fmla="*/ 251311 h 2479529"/>
                              <a:gd name="connsiteX24" fmla="*/ 1037006 w 7228855"/>
                              <a:gd name="connsiteY24" fmla="*/ 256343 h 2479529"/>
                              <a:gd name="connsiteX25" fmla="*/ 1032982 w 7228855"/>
                              <a:gd name="connsiteY25" fmla="*/ 267916 h 2479529"/>
                              <a:gd name="connsiteX26" fmla="*/ 1035497 w 7228855"/>
                              <a:gd name="connsiteY26" fmla="*/ 277476 h 2479529"/>
                              <a:gd name="connsiteX27" fmla="*/ 1047070 w 7228855"/>
                              <a:gd name="connsiteY27" fmla="*/ 286030 h 2479529"/>
                              <a:gd name="connsiteX28" fmla="*/ 1051598 w 7228855"/>
                              <a:gd name="connsiteY28" fmla="*/ 287037 h 2479529"/>
                              <a:gd name="connsiteX29" fmla="*/ 5706134 w 7228855"/>
                              <a:gd name="connsiteY29" fmla="*/ 293246 h 2479529"/>
                              <a:gd name="connsiteX30" fmla="*/ 5725255 w 7228855"/>
                              <a:gd name="connsiteY30" fmla="*/ 288214 h 2479529"/>
                              <a:gd name="connsiteX31" fmla="*/ 5731292 w 7228855"/>
                              <a:gd name="connsiteY31" fmla="*/ 274125 h 2479529"/>
                              <a:gd name="connsiteX32" fmla="*/ 5725255 w 7228855"/>
                              <a:gd name="connsiteY32" fmla="*/ 260036 h 2479529"/>
                              <a:gd name="connsiteX33" fmla="*/ 5706134 w 7228855"/>
                              <a:gd name="connsiteY33" fmla="*/ 254501 h 2479529"/>
                              <a:gd name="connsiteX34" fmla="*/ 5701606 w 7228855"/>
                              <a:gd name="connsiteY34" fmla="*/ 255507 h 2479529"/>
                              <a:gd name="connsiteX35" fmla="*/ 5697077 w 7228855"/>
                              <a:gd name="connsiteY35" fmla="*/ 257520 h 2479529"/>
                              <a:gd name="connsiteX36" fmla="*/ 5691542 w 7228855"/>
                              <a:gd name="connsiteY36" fmla="*/ 262552 h 2479529"/>
                              <a:gd name="connsiteX37" fmla="*/ 5687517 w 7228855"/>
                              <a:gd name="connsiteY37" fmla="*/ 274125 h 2479529"/>
                              <a:gd name="connsiteX38" fmla="*/ 5690033 w 7228855"/>
                              <a:gd name="connsiteY38" fmla="*/ 283685 h 2479529"/>
                              <a:gd name="connsiteX39" fmla="*/ 5701606 w 7228855"/>
                              <a:gd name="connsiteY39" fmla="*/ 292239 h 2479529"/>
                              <a:gd name="connsiteX40" fmla="*/ 5706134 w 7228855"/>
                              <a:gd name="connsiteY40" fmla="*/ 293246 h 2479529"/>
                              <a:gd name="connsiteX41" fmla="*/ 673671 w 7228855"/>
                              <a:gd name="connsiteY41" fmla="*/ 328181 h 2479529"/>
                              <a:gd name="connsiteX42" fmla="*/ 675221 w 7228855"/>
                              <a:gd name="connsiteY42" fmla="*/ 327793 h 2479529"/>
                              <a:gd name="connsiteX43" fmla="*/ 674214 w 7228855"/>
                              <a:gd name="connsiteY43" fmla="*/ 327793 h 2479529"/>
                              <a:gd name="connsiteX44" fmla="*/ 5328210 w 7228855"/>
                              <a:gd name="connsiteY44" fmla="*/ 334390 h 2479529"/>
                              <a:gd name="connsiteX45" fmla="*/ 5329760 w 7228855"/>
                              <a:gd name="connsiteY45" fmla="*/ 334002 h 2479529"/>
                              <a:gd name="connsiteX46" fmla="*/ 5328753 w 7228855"/>
                              <a:gd name="connsiteY46" fmla="*/ 334002 h 2479529"/>
                              <a:gd name="connsiteX47" fmla="*/ 660189 w 7228855"/>
                              <a:gd name="connsiteY47" fmla="*/ 336788 h 2479529"/>
                              <a:gd name="connsiteX48" fmla="*/ 668680 w 7228855"/>
                              <a:gd name="connsiteY48" fmla="*/ 332322 h 2479529"/>
                              <a:gd name="connsiteX49" fmla="*/ 670189 w 7228855"/>
                              <a:gd name="connsiteY49" fmla="*/ 330812 h 2479529"/>
                              <a:gd name="connsiteX50" fmla="*/ 670692 w 7228855"/>
                              <a:gd name="connsiteY50" fmla="*/ 330309 h 2479529"/>
                              <a:gd name="connsiteX51" fmla="*/ 673671 w 7228855"/>
                              <a:gd name="connsiteY51" fmla="*/ 328181 h 2479529"/>
                              <a:gd name="connsiteX52" fmla="*/ 673609 w 7228855"/>
                              <a:gd name="connsiteY52" fmla="*/ 328197 h 2479529"/>
                              <a:gd name="connsiteX53" fmla="*/ 673208 w 7228855"/>
                              <a:gd name="connsiteY53" fmla="*/ 328297 h 2479529"/>
                              <a:gd name="connsiteX54" fmla="*/ 674214 w 7228855"/>
                              <a:gd name="connsiteY54" fmla="*/ 327793 h 2479529"/>
                              <a:gd name="connsiteX55" fmla="*/ 690819 w 7228855"/>
                              <a:gd name="connsiteY55" fmla="*/ 311189 h 2479529"/>
                              <a:gd name="connsiteX56" fmla="*/ 674718 w 7228855"/>
                              <a:gd name="connsiteY56" fmla="*/ 294583 h 2479529"/>
                              <a:gd name="connsiteX57" fmla="*/ 656100 w 7228855"/>
                              <a:gd name="connsiteY57" fmla="*/ 300118 h 2479529"/>
                              <a:gd name="connsiteX58" fmla="*/ 643521 w 7228855"/>
                              <a:gd name="connsiteY58" fmla="*/ 317730 h 2479529"/>
                              <a:gd name="connsiteX59" fmla="*/ 650565 w 7228855"/>
                              <a:gd name="connsiteY59" fmla="*/ 334838 h 2479529"/>
                              <a:gd name="connsiteX60" fmla="*/ 660189 w 7228855"/>
                              <a:gd name="connsiteY60" fmla="*/ 336788 h 2479529"/>
                              <a:gd name="connsiteX61" fmla="*/ 5314728 w 7228855"/>
                              <a:gd name="connsiteY61" fmla="*/ 342997 h 2479529"/>
                              <a:gd name="connsiteX62" fmla="*/ 5323219 w 7228855"/>
                              <a:gd name="connsiteY62" fmla="*/ 338531 h 2479529"/>
                              <a:gd name="connsiteX63" fmla="*/ 5324728 w 7228855"/>
                              <a:gd name="connsiteY63" fmla="*/ 337021 h 2479529"/>
                              <a:gd name="connsiteX64" fmla="*/ 5325231 w 7228855"/>
                              <a:gd name="connsiteY64" fmla="*/ 336518 h 2479529"/>
                              <a:gd name="connsiteX65" fmla="*/ 5328210 w 7228855"/>
                              <a:gd name="connsiteY65" fmla="*/ 334390 h 2479529"/>
                              <a:gd name="connsiteX66" fmla="*/ 5328148 w 7228855"/>
                              <a:gd name="connsiteY66" fmla="*/ 334406 h 2479529"/>
                              <a:gd name="connsiteX67" fmla="*/ 5327747 w 7228855"/>
                              <a:gd name="connsiteY67" fmla="*/ 334506 h 2479529"/>
                              <a:gd name="connsiteX68" fmla="*/ 5328753 w 7228855"/>
                              <a:gd name="connsiteY68" fmla="*/ 334002 h 2479529"/>
                              <a:gd name="connsiteX69" fmla="*/ 5345358 w 7228855"/>
                              <a:gd name="connsiteY69" fmla="*/ 317398 h 2479529"/>
                              <a:gd name="connsiteX70" fmla="*/ 5329257 w 7228855"/>
                              <a:gd name="connsiteY70" fmla="*/ 300792 h 2479529"/>
                              <a:gd name="connsiteX71" fmla="*/ 5310639 w 7228855"/>
                              <a:gd name="connsiteY71" fmla="*/ 306327 h 2479529"/>
                              <a:gd name="connsiteX72" fmla="*/ 5298060 w 7228855"/>
                              <a:gd name="connsiteY72" fmla="*/ 323939 h 2479529"/>
                              <a:gd name="connsiteX73" fmla="*/ 5305104 w 7228855"/>
                              <a:gd name="connsiteY73" fmla="*/ 341047 h 2479529"/>
                              <a:gd name="connsiteX74" fmla="*/ 5314728 w 7228855"/>
                              <a:gd name="connsiteY74" fmla="*/ 342997 h 2479529"/>
                              <a:gd name="connsiteX75" fmla="*/ 1651240 w 7228855"/>
                              <a:gd name="connsiteY75" fmla="*/ 467573 h 2479529"/>
                              <a:gd name="connsiteX76" fmla="*/ 1662206 w 7228855"/>
                              <a:gd name="connsiteY76" fmla="*/ 439842 h 2479529"/>
                              <a:gd name="connsiteX77" fmla="*/ 1593164 w 7228855"/>
                              <a:gd name="connsiteY77" fmla="*/ 368811 h 2479529"/>
                              <a:gd name="connsiteX78" fmla="*/ 1570811 w 7228855"/>
                              <a:gd name="connsiteY78" fmla="*/ 391163 h 2479529"/>
                              <a:gd name="connsiteX79" fmla="*/ 1639358 w 7228855"/>
                              <a:gd name="connsiteY79" fmla="*/ 462691 h 2479529"/>
                              <a:gd name="connsiteX80" fmla="*/ 1651240 w 7228855"/>
                              <a:gd name="connsiteY80" fmla="*/ 467573 h 2479529"/>
                              <a:gd name="connsiteX81" fmla="*/ 6305790 w 7228855"/>
                              <a:gd name="connsiteY81" fmla="*/ 473782 h 2479529"/>
                              <a:gd name="connsiteX82" fmla="*/ 6316757 w 7228855"/>
                              <a:gd name="connsiteY82" fmla="*/ 446051 h 2479529"/>
                              <a:gd name="connsiteX83" fmla="*/ 6247714 w 7228855"/>
                              <a:gd name="connsiteY83" fmla="*/ 375020 h 2479529"/>
                              <a:gd name="connsiteX84" fmla="*/ 6225361 w 7228855"/>
                              <a:gd name="connsiteY84" fmla="*/ 397372 h 2479529"/>
                              <a:gd name="connsiteX85" fmla="*/ 6293908 w 7228855"/>
                              <a:gd name="connsiteY85" fmla="*/ 468900 h 2479529"/>
                              <a:gd name="connsiteX86" fmla="*/ 6305790 w 7228855"/>
                              <a:gd name="connsiteY86" fmla="*/ 473782 h 2479529"/>
                              <a:gd name="connsiteX87" fmla="*/ 620878 w 7228855"/>
                              <a:gd name="connsiteY87" fmla="*/ 486294 h 2479529"/>
                              <a:gd name="connsiteX88" fmla="*/ 642514 w 7228855"/>
                              <a:gd name="connsiteY88" fmla="*/ 469689 h 2479529"/>
                              <a:gd name="connsiteX89" fmla="*/ 620878 w 7228855"/>
                              <a:gd name="connsiteY89" fmla="*/ 453084 h 2479529"/>
                              <a:gd name="connsiteX90" fmla="*/ 610814 w 7228855"/>
                              <a:gd name="connsiteY90" fmla="*/ 455600 h 2479529"/>
                              <a:gd name="connsiteX91" fmla="*/ 600247 w 7228855"/>
                              <a:gd name="connsiteY91" fmla="*/ 469689 h 2479529"/>
                              <a:gd name="connsiteX92" fmla="*/ 610814 w 7228855"/>
                              <a:gd name="connsiteY92" fmla="*/ 483778 h 2479529"/>
                              <a:gd name="connsiteX93" fmla="*/ 620878 w 7228855"/>
                              <a:gd name="connsiteY93" fmla="*/ 486294 h 2479529"/>
                              <a:gd name="connsiteX94" fmla="*/ 5275417 w 7228855"/>
                              <a:gd name="connsiteY94" fmla="*/ 492503 h 2479529"/>
                              <a:gd name="connsiteX95" fmla="*/ 5297054 w 7228855"/>
                              <a:gd name="connsiteY95" fmla="*/ 475898 h 2479529"/>
                              <a:gd name="connsiteX96" fmla="*/ 5275417 w 7228855"/>
                              <a:gd name="connsiteY96" fmla="*/ 459293 h 2479529"/>
                              <a:gd name="connsiteX97" fmla="*/ 5265353 w 7228855"/>
                              <a:gd name="connsiteY97" fmla="*/ 461809 h 2479529"/>
                              <a:gd name="connsiteX98" fmla="*/ 5254787 w 7228855"/>
                              <a:gd name="connsiteY98" fmla="*/ 475898 h 2479529"/>
                              <a:gd name="connsiteX99" fmla="*/ 5265353 w 7228855"/>
                              <a:gd name="connsiteY99" fmla="*/ 489987 h 2479529"/>
                              <a:gd name="connsiteX100" fmla="*/ 5275417 w 7228855"/>
                              <a:gd name="connsiteY100" fmla="*/ 492503 h 2479529"/>
                              <a:gd name="connsiteX101" fmla="*/ 1416335 w 7228855"/>
                              <a:gd name="connsiteY101" fmla="*/ 493486 h 2479529"/>
                              <a:gd name="connsiteX102" fmla="*/ 1417276 w 7228855"/>
                              <a:gd name="connsiteY102" fmla="*/ 492368 h 2479529"/>
                              <a:gd name="connsiteX103" fmla="*/ 1417327 w 7228855"/>
                              <a:gd name="connsiteY103" fmla="*/ 491997 h 2479529"/>
                              <a:gd name="connsiteX104" fmla="*/ 1416333 w 7228855"/>
                              <a:gd name="connsiteY104" fmla="*/ 493488 h 2479529"/>
                              <a:gd name="connsiteX105" fmla="*/ 1416335 w 7228855"/>
                              <a:gd name="connsiteY105" fmla="*/ 493486 h 2479529"/>
                              <a:gd name="connsiteX106" fmla="*/ 1416333 w 7228855"/>
                              <a:gd name="connsiteY106" fmla="*/ 493487 h 2479529"/>
                              <a:gd name="connsiteX107" fmla="*/ 6070883 w 7228855"/>
                              <a:gd name="connsiteY107" fmla="*/ 499695 h 2479529"/>
                              <a:gd name="connsiteX108" fmla="*/ 6071824 w 7228855"/>
                              <a:gd name="connsiteY108" fmla="*/ 498578 h 2479529"/>
                              <a:gd name="connsiteX109" fmla="*/ 6071875 w 7228855"/>
                              <a:gd name="connsiteY109" fmla="*/ 498206 h 2479529"/>
                              <a:gd name="connsiteX110" fmla="*/ 6070882 w 7228855"/>
                              <a:gd name="connsiteY110" fmla="*/ 499697 h 2479529"/>
                              <a:gd name="connsiteX111" fmla="*/ 6070883 w 7228855"/>
                              <a:gd name="connsiteY111" fmla="*/ 499695 h 2479529"/>
                              <a:gd name="connsiteX112" fmla="*/ 6070882 w 7228855"/>
                              <a:gd name="connsiteY112" fmla="*/ 499696 h 2479529"/>
                              <a:gd name="connsiteX113" fmla="*/ 1441172 w 7228855"/>
                              <a:gd name="connsiteY113" fmla="*/ 518322 h 2479529"/>
                              <a:gd name="connsiteX114" fmla="*/ 1442659 w 7228855"/>
                              <a:gd name="connsiteY114" fmla="*/ 517330 h 2479529"/>
                              <a:gd name="connsiteX115" fmla="*/ 1442289 w 7228855"/>
                              <a:gd name="connsiteY115" fmla="*/ 517381 h 2479529"/>
                              <a:gd name="connsiteX116" fmla="*/ 1441169 w 7228855"/>
                              <a:gd name="connsiteY116" fmla="*/ 518324 h 2479529"/>
                              <a:gd name="connsiteX117" fmla="*/ 1441169 w 7228855"/>
                              <a:gd name="connsiteY117" fmla="*/ 518324 h 2479529"/>
                              <a:gd name="connsiteX118" fmla="*/ 1441172 w 7228855"/>
                              <a:gd name="connsiteY118" fmla="*/ 518322 h 2479529"/>
                              <a:gd name="connsiteX119" fmla="*/ 1425771 w 7228855"/>
                              <a:gd name="connsiteY119" fmla="*/ 521304 h 2479529"/>
                              <a:gd name="connsiteX120" fmla="*/ 1439679 w 7228855"/>
                              <a:gd name="connsiteY120" fmla="*/ 519317 h 2479529"/>
                              <a:gd name="connsiteX121" fmla="*/ 1441169 w 7228855"/>
                              <a:gd name="connsiteY121" fmla="*/ 518324 h 2479529"/>
                              <a:gd name="connsiteX122" fmla="*/ 1428751 w 7228855"/>
                              <a:gd name="connsiteY122" fmla="*/ 519317 h 2479529"/>
                              <a:gd name="connsiteX123" fmla="*/ 1428254 w 7228855"/>
                              <a:gd name="connsiteY123" fmla="*/ 519317 h 2479529"/>
                              <a:gd name="connsiteX124" fmla="*/ 1442289 w 7228855"/>
                              <a:gd name="connsiteY124" fmla="*/ 517381 h 2479529"/>
                              <a:gd name="connsiteX125" fmla="*/ 1450607 w 7228855"/>
                              <a:gd name="connsiteY125" fmla="*/ 510376 h 2479529"/>
                              <a:gd name="connsiteX126" fmla="*/ 1452097 w 7228855"/>
                              <a:gd name="connsiteY126" fmla="*/ 507892 h 2479529"/>
                              <a:gd name="connsiteX127" fmla="*/ 1454084 w 7228855"/>
                              <a:gd name="connsiteY127" fmla="*/ 503422 h 2479529"/>
                              <a:gd name="connsiteX128" fmla="*/ 1454581 w 7228855"/>
                              <a:gd name="connsiteY128" fmla="*/ 495971 h 2479529"/>
                              <a:gd name="connsiteX129" fmla="*/ 1449614 w 7228855"/>
                              <a:gd name="connsiteY129" fmla="*/ 485043 h 2479529"/>
                              <a:gd name="connsiteX130" fmla="*/ 1441169 w 7228855"/>
                              <a:gd name="connsiteY130" fmla="*/ 480076 h 2479529"/>
                              <a:gd name="connsiteX131" fmla="*/ 1426765 w 7228855"/>
                              <a:gd name="connsiteY131" fmla="*/ 482560 h 2479529"/>
                              <a:gd name="connsiteX132" fmla="*/ 1424281 w 7228855"/>
                              <a:gd name="connsiteY132" fmla="*/ 484050 h 2479529"/>
                              <a:gd name="connsiteX133" fmla="*/ 1417276 w 7228855"/>
                              <a:gd name="connsiteY133" fmla="*/ 492368 h 2479529"/>
                              <a:gd name="connsiteX134" fmla="*/ 1415341 w 7228855"/>
                              <a:gd name="connsiteY134" fmla="*/ 506402 h 2479529"/>
                              <a:gd name="connsiteX135" fmla="*/ 1415341 w 7228855"/>
                              <a:gd name="connsiteY135" fmla="*/ 505906 h 2479529"/>
                              <a:gd name="connsiteX136" fmla="*/ 1416333 w 7228855"/>
                              <a:gd name="connsiteY136" fmla="*/ 493488 h 2479529"/>
                              <a:gd name="connsiteX137" fmla="*/ 1415341 w 7228855"/>
                              <a:gd name="connsiteY137" fmla="*/ 494978 h 2479529"/>
                              <a:gd name="connsiteX138" fmla="*/ 1413353 w 7228855"/>
                              <a:gd name="connsiteY138" fmla="*/ 499448 h 2479529"/>
                              <a:gd name="connsiteX139" fmla="*/ 1412857 w 7228855"/>
                              <a:gd name="connsiteY139" fmla="*/ 506402 h 2479529"/>
                              <a:gd name="connsiteX140" fmla="*/ 1417824 w 7228855"/>
                              <a:gd name="connsiteY140" fmla="*/ 516833 h 2479529"/>
                              <a:gd name="connsiteX141" fmla="*/ 1425771 w 7228855"/>
                              <a:gd name="connsiteY141" fmla="*/ 521304 h 2479529"/>
                              <a:gd name="connsiteX142" fmla="*/ 6095721 w 7228855"/>
                              <a:gd name="connsiteY142" fmla="*/ 524530 h 2479529"/>
                              <a:gd name="connsiteX143" fmla="*/ 6097208 w 7228855"/>
                              <a:gd name="connsiteY143" fmla="*/ 523539 h 2479529"/>
                              <a:gd name="connsiteX144" fmla="*/ 6096837 w 7228855"/>
                              <a:gd name="connsiteY144" fmla="*/ 523590 h 2479529"/>
                              <a:gd name="connsiteX145" fmla="*/ 6095717 w 7228855"/>
                              <a:gd name="connsiteY145" fmla="*/ 524533 h 2479529"/>
                              <a:gd name="connsiteX146" fmla="*/ 6095718 w 7228855"/>
                              <a:gd name="connsiteY146" fmla="*/ 524533 h 2479529"/>
                              <a:gd name="connsiteX147" fmla="*/ 6095721 w 7228855"/>
                              <a:gd name="connsiteY147" fmla="*/ 524530 h 2479529"/>
                              <a:gd name="connsiteX148" fmla="*/ 6080320 w 7228855"/>
                              <a:gd name="connsiteY148" fmla="*/ 527513 h 2479529"/>
                              <a:gd name="connsiteX149" fmla="*/ 6094228 w 7228855"/>
                              <a:gd name="connsiteY149" fmla="*/ 525526 h 2479529"/>
                              <a:gd name="connsiteX150" fmla="*/ 6095717 w 7228855"/>
                              <a:gd name="connsiteY150" fmla="*/ 524533 h 2479529"/>
                              <a:gd name="connsiteX151" fmla="*/ 6083300 w 7228855"/>
                              <a:gd name="connsiteY151" fmla="*/ 525526 h 2479529"/>
                              <a:gd name="connsiteX152" fmla="*/ 6082803 w 7228855"/>
                              <a:gd name="connsiteY152" fmla="*/ 525526 h 2479529"/>
                              <a:gd name="connsiteX153" fmla="*/ 6096837 w 7228855"/>
                              <a:gd name="connsiteY153" fmla="*/ 523590 h 2479529"/>
                              <a:gd name="connsiteX154" fmla="*/ 6105156 w 7228855"/>
                              <a:gd name="connsiteY154" fmla="*/ 516585 h 2479529"/>
                              <a:gd name="connsiteX155" fmla="*/ 6106646 w 7228855"/>
                              <a:gd name="connsiteY155" fmla="*/ 514101 h 2479529"/>
                              <a:gd name="connsiteX156" fmla="*/ 6108633 w 7228855"/>
                              <a:gd name="connsiteY156" fmla="*/ 509631 h 2479529"/>
                              <a:gd name="connsiteX157" fmla="*/ 6109129 w 7228855"/>
                              <a:gd name="connsiteY157" fmla="*/ 502180 h 2479529"/>
                              <a:gd name="connsiteX158" fmla="*/ 6104162 w 7228855"/>
                              <a:gd name="connsiteY158" fmla="*/ 491252 h 2479529"/>
                              <a:gd name="connsiteX159" fmla="*/ 6095718 w 7228855"/>
                              <a:gd name="connsiteY159" fmla="*/ 486285 h 2479529"/>
                              <a:gd name="connsiteX160" fmla="*/ 6081313 w 7228855"/>
                              <a:gd name="connsiteY160" fmla="*/ 488769 h 2479529"/>
                              <a:gd name="connsiteX161" fmla="*/ 6078830 w 7228855"/>
                              <a:gd name="connsiteY161" fmla="*/ 490259 h 2479529"/>
                              <a:gd name="connsiteX162" fmla="*/ 6071824 w 7228855"/>
                              <a:gd name="connsiteY162" fmla="*/ 498578 h 2479529"/>
                              <a:gd name="connsiteX163" fmla="*/ 6069889 w 7228855"/>
                              <a:gd name="connsiteY163" fmla="*/ 512611 h 2479529"/>
                              <a:gd name="connsiteX164" fmla="*/ 6069889 w 7228855"/>
                              <a:gd name="connsiteY164" fmla="*/ 512115 h 2479529"/>
                              <a:gd name="connsiteX165" fmla="*/ 6070882 w 7228855"/>
                              <a:gd name="connsiteY165" fmla="*/ 499697 h 2479529"/>
                              <a:gd name="connsiteX166" fmla="*/ 6069889 w 7228855"/>
                              <a:gd name="connsiteY166" fmla="*/ 501187 h 2479529"/>
                              <a:gd name="connsiteX167" fmla="*/ 6067902 w 7228855"/>
                              <a:gd name="connsiteY167" fmla="*/ 505657 h 2479529"/>
                              <a:gd name="connsiteX168" fmla="*/ 6067405 w 7228855"/>
                              <a:gd name="connsiteY168" fmla="*/ 512611 h 2479529"/>
                              <a:gd name="connsiteX169" fmla="*/ 6072373 w 7228855"/>
                              <a:gd name="connsiteY169" fmla="*/ 523042 h 2479529"/>
                              <a:gd name="connsiteX170" fmla="*/ 6080320 w 7228855"/>
                              <a:gd name="connsiteY170" fmla="*/ 527513 h 2479529"/>
                              <a:gd name="connsiteX171" fmla="*/ 3892190 w 7228855"/>
                              <a:gd name="connsiteY171" fmla="*/ 611253 h 2479529"/>
                              <a:gd name="connsiteX172" fmla="*/ 3897221 w 7228855"/>
                              <a:gd name="connsiteY172" fmla="*/ 609743 h 2479529"/>
                              <a:gd name="connsiteX173" fmla="*/ 3907788 w 7228855"/>
                              <a:gd name="connsiteY173" fmla="*/ 595655 h 2479529"/>
                              <a:gd name="connsiteX174" fmla="*/ 3897221 w 7228855"/>
                              <a:gd name="connsiteY174" fmla="*/ 581565 h 2479529"/>
                              <a:gd name="connsiteX175" fmla="*/ 3892190 w 7228855"/>
                              <a:gd name="connsiteY175" fmla="*/ 580056 h 2479529"/>
                              <a:gd name="connsiteX176" fmla="*/ 3872063 w 7228855"/>
                              <a:gd name="connsiteY176" fmla="*/ 595655 h 2479529"/>
                              <a:gd name="connsiteX177" fmla="*/ 3892190 w 7228855"/>
                              <a:gd name="connsiteY177" fmla="*/ 611253 h 2479529"/>
                              <a:gd name="connsiteX178" fmla="*/ 1551250 w 7228855"/>
                              <a:gd name="connsiteY178" fmla="*/ 618628 h 2479529"/>
                              <a:gd name="connsiteX179" fmla="*/ 1577918 w 7228855"/>
                              <a:gd name="connsiteY179" fmla="*/ 605546 h 2479529"/>
                              <a:gd name="connsiteX180" fmla="*/ 1578391 w 7228855"/>
                              <a:gd name="connsiteY180" fmla="*/ 603888 h 2479529"/>
                              <a:gd name="connsiteX181" fmla="*/ 1578358 w 7228855"/>
                              <a:gd name="connsiteY181" fmla="*/ 603973 h 2479529"/>
                              <a:gd name="connsiteX182" fmla="*/ 1578925 w 7228855"/>
                              <a:gd name="connsiteY182" fmla="*/ 602023 h 2479529"/>
                              <a:gd name="connsiteX183" fmla="*/ 1578391 w 7228855"/>
                              <a:gd name="connsiteY183" fmla="*/ 603888 h 2479529"/>
                              <a:gd name="connsiteX184" fmla="*/ 1578925 w 7228855"/>
                              <a:gd name="connsiteY184" fmla="*/ 602526 h 2479529"/>
                              <a:gd name="connsiteX185" fmla="*/ 1580434 w 7228855"/>
                              <a:gd name="connsiteY185" fmla="*/ 600011 h 2479529"/>
                              <a:gd name="connsiteX186" fmla="*/ 1580434 w 7228855"/>
                              <a:gd name="connsiteY186" fmla="*/ 599508 h 2479529"/>
                              <a:gd name="connsiteX187" fmla="*/ 1584962 w 7228855"/>
                              <a:gd name="connsiteY187" fmla="*/ 594979 h 2479529"/>
                              <a:gd name="connsiteX188" fmla="*/ 1585465 w 7228855"/>
                              <a:gd name="connsiteY188" fmla="*/ 594979 h 2479529"/>
                              <a:gd name="connsiteX189" fmla="*/ 1588988 w 7228855"/>
                              <a:gd name="connsiteY189" fmla="*/ 593470 h 2479529"/>
                              <a:gd name="connsiteX190" fmla="*/ 1596031 w 7228855"/>
                              <a:gd name="connsiteY190" fmla="*/ 572336 h 2479529"/>
                              <a:gd name="connsiteX191" fmla="*/ 1575905 w 7228855"/>
                              <a:gd name="connsiteY191" fmla="*/ 562273 h 2479529"/>
                              <a:gd name="connsiteX192" fmla="*/ 1541690 w 7228855"/>
                              <a:gd name="connsiteY192" fmla="*/ 590450 h 2479529"/>
                              <a:gd name="connsiteX193" fmla="*/ 1551250 w 7228855"/>
                              <a:gd name="connsiteY193" fmla="*/ 618628 h 2479529"/>
                              <a:gd name="connsiteX194" fmla="*/ 6205787 w 7228855"/>
                              <a:gd name="connsiteY194" fmla="*/ 624837 h 2479529"/>
                              <a:gd name="connsiteX195" fmla="*/ 6232455 w 7228855"/>
                              <a:gd name="connsiteY195" fmla="*/ 611755 h 2479529"/>
                              <a:gd name="connsiteX196" fmla="*/ 6232928 w 7228855"/>
                              <a:gd name="connsiteY196" fmla="*/ 610099 h 2479529"/>
                              <a:gd name="connsiteX197" fmla="*/ 6232895 w 7228855"/>
                              <a:gd name="connsiteY197" fmla="*/ 610182 h 2479529"/>
                              <a:gd name="connsiteX198" fmla="*/ 6233462 w 7228855"/>
                              <a:gd name="connsiteY198" fmla="*/ 608232 h 2479529"/>
                              <a:gd name="connsiteX199" fmla="*/ 6232928 w 7228855"/>
                              <a:gd name="connsiteY199" fmla="*/ 610099 h 2479529"/>
                              <a:gd name="connsiteX200" fmla="*/ 6233462 w 7228855"/>
                              <a:gd name="connsiteY200" fmla="*/ 608735 h 2479529"/>
                              <a:gd name="connsiteX201" fmla="*/ 6234971 w 7228855"/>
                              <a:gd name="connsiteY201" fmla="*/ 606220 h 2479529"/>
                              <a:gd name="connsiteX202" fmla="*/ 6234971 w 7228855"/>
                              <a:gd name="connsiteY202" fmla="*/ 605717 h 2479529"/>
                              <a:gd name="connsiteX203" fmla="*/ 6239499 w 7228855"/>
                              <a:gd name="connsiteY203" fmla="*/ 601188 h 2479529"/>
                              <a:gd name="connsiteX204" fmla="*/ 6240003 w 7228855"/>
                              <a:gd name="connsiteY204" fmla="*/ 601188 h 2479529"/>
                              <a:gd name="connsiteX205" fmla="*/ 6243525 w 7228855"/>
                              <a:gd name="connsiteY205" fmla="*/ 599679 h 2479529"/>
                              <a:gd name="connsiteX206" fmla="*/ 6250569 w 7228855"/>
                              <a:gd name="connsiteY206" fmla="*/ 578545 h 2479529"/>
                              <a:gd name="connsiteX207" fmla="*/ 6230442 w 7228855"/>
                              <a:gd name="connsiteY207" fmla="*/ 568482 h 2479529"/>
                              <a:gd name="connsiteX208" fmla="*/ 6196227 w 7228855"/>
                              <a:gd name="connsiteY208" fmla="*/ 596659 h 2479529"/>
                              <a:gd name="connsiteX209" fmla="*/ 6205787 w 7228855"/>
                              <a:gd name="connsiteY209" fmla="*/ 624837 h 2479529"/>
                              <a:gd name="connsiteX210" fmla="*/ 2753539 w 7228855"/>
                              <a:gd name="connsiteY210" fmla="*/ 735536 h 2479529"/>
                              <a:gd name="connsiteX211" fmla="*/ 2780710 w 7228855"/>
                              <a:gd name="connsiteY211" fmla="*/ 719938 h 2479529"/>
                              <a:gd name="connsiteX212" fmla="*/ 2766114 w 7228855"/>
                              <a:gd name="connsiteY212" fmla="*/ 692766 h 2479529"/>
                              <a:gd name="connsiteX213" fmla="*/ 2733411 w 7228855"/>
                              <a:gd name="connsiteY213" fmla="*/ 665594 h 2479529"/>
                              <a:gd name="connsiteX214" fmla="*/ 2708755 w 7228855"/>
                              <a:gd name="connsiteY214" fmla="*/ 657543 h 2479529"/>
                              <a:gd name="connsiteX215" fmla="*/ 2697186 w 7228855"/>
                              <a:gd name="connsiteY215" fmla="*/ 680690 h 2479529"/>
                              <a:gd name="connsiteX216" fmla="*/ 2753539 w 7228855"/>
                              <a:gd name="connsiteY216" fmla="*/ 735536 h 2479529"/>
                              <a:gd name="connsiteX217" fmla="*/ 1101912 w 7228855"/>
                              <a:gd name="connsiteY217" fmla="*/ 738866 h 2479529"/>
                              <a:gd name="connsiteX218" fmla="*/ 1118304 w 7228855"/>
                              <a:gd name="connsiteY218" fmla="*/ 729429 h 2479529"/>
                              <a:gd name="connsiteX219" fmla="*/ 1124265 w 7228855"/>
                              <a:gd name="connsiteY219" fmla="*/ 714527 h 2479529"/>
                              <a:gd name="connsiteX220" fmla="*/ 1119297 w 7228855"/>
                              <a:gd name="connsiteY220" fmla="*/ 702605 h 2479529"/>
                              <a:gd name="connsiteX221" fmla="*/ 1107376 w 7228855"/>
                              <a:gd name="connsiteY221" fmla="*/ 697638 h 2479529"/>
                              <a:gd name="connsiteX222" fmla="*/ 1092474 w 7228855"/>
                              <a:gd name="connsiteY222" fmla="*/ 703599 h 2479529"/>
                              <a:gd name="connsiteX223" fmla="*/ 1083037 w 7228855"/>
                              <a:gd name="connsiteY223" fmla="*/ 719991 h 2479529"/>
                              <a:gd name="connsiteX224" fmla="*/ 1088500 w 7228855"/>
                              <a:gd name="connsiteY224" fmla="*/ 733402 h 2479529"/>
                              <a:gd name="connsiteX225" fmla="*/ 1101912 w 7228855"/>
                              <a:gd name="connsiteY225" fmla="*/ 738866 h 2479529"/>
                              <a:gd name="connsiteX226" fmla="*/ 5756460 w 7228855"/>
                              <a:gd name="connsiteY226" fmla="*/ 745075 h 2479529"/>
                              <a:gd name="connsiteX227" fmla="*/ 5772852 w 7228855"/>
                              <a:gd name="connsiteY227" fmla="*/ 735638 h 2479529"/>
                              <a:gd name="connsiteX228" fmla="*/ 5778813 w 7228855"/>
                              <a:gd name="connsiteY228" fmla="*/ 720736 h 2479529"/>
                              <a:gd name="connsiteX229" fmla="*/ 5773845 w 7228855"/>
                              <a:gd name="connsiteY229" fmla="*/ 708814 h 2479529"/>
                              <a:gd name="connsiteX230" fmla="*/ 5761924 w 7228855"/>
                              <a:gd name="connsiteY230" fmla="*/ 703847 h 2479529"/>
                              <a:gd name="connsiteX231" fmla="*/ 5747023 w 7228855"/>
                              <a:gd name="connsiteY231" fmla="*/ 709808 h 2479529"/>
                              <a:gd name="connsiteX232" fmla="*/ 5737585 w 7228855"/>
                              <a:gd name="connsiteY232" fmla="*/ 726200 h 2479529"/>
                              <a:gd name="connsiteX233" fmla="*/ 5743048 w 7228855"/>
                              <a:gd name="connsiteY233" fmla="*/ 739611 h 2479529"/>
                              <a:gd name="connsiteX234" fmla="*/ 5756460 w 7228855"/>
                              <a:gd name="connsiteY234" fmla="*/ 745075 h 2479529"/>
                              <a:gd name="connsiteX235" fmla="*/ 2393467 w 7228855"/>
                              <a:gd name="connsiteY235" fmla="*/ 814119 h 2479529"/>
                              <a:gd name="connsiteX236" fmla="*/ 2409670 w 7228855"/>
                              <a:gd name="connsiteY236" fmla="*/ 776122 h 2479529"/>
                              <a:gd name="connsiteX237" fmla="*/ 2361868 w 7228855"/>
                              <a:gd name="connsiteY237" fmla="*/ 705174 h 2479529"/>
                              <a:gd name="connsiteX238" fmla="*/ 2326645 w 7228855"/>
                              <a:gd name="connsiteY238" fmla="*/ 720269 h 2479529"/>
                              <a:gd name="connsiteX239" fmla="*/ 2348282 w 7228855"/>
                              <a:gd name="connsiteY239" fmla="*/ 766058 h 2479529"/>
                              <a:gd name="connsiteX240" fmla="*/ 2378977 w 7228855"/>
                              <a:gd name="connsiteY240" fmla="*/ 806816 h 2479529"/>
                              <a:gd name="connsiteX241" fmla="*/ 2393467 w 7228855"/>
                              <a:gd name="connsiteY241" fmla="*/ 814119 h 2479529"/>
                              <a:gd name="connsiteX242" fmla="*/ 7047999 w 7228855"/>
                              <a:gd name="connsiteY242" fmla="*/ 820328 h 2479529"/>
                              <a:gd name="connsiteX243" fmla="*/ 7064203 w 7228855"/>
                              <a:gd name="connsiteY243" fmla="*/ 782331 h 2479529"/>
                              <a:gd name="connsiteX244" fmla="*/ 7016402 w 7228855"/>
                              <a:gd name="connsiteY244" fmla="*/ 711383 h 2479529"/>
                              <a:gd name="connsiteX245" fmla="*/ 6981179 w 7228855"/>
                              <a:gd name="connsiteY245" fmla="*/ 726478 h 2479529"/>
                              <a:gd name="connsiteX246" fmla="*/ 7002816 w 7228855"/>
                              <a:gd name="connsiteY246" fmla="*/ 772267 h 2479529"/>
                              <a:gd name="connsiteX247" fmla="*/ 7033510 w 7228855"/>
                              <a:gd name="connsiteY247" fmla="*/ 813025 h 2479529"/>
                              <a:gd name="connsiteX248" fmla="*/ 7047999 w 7228855"/>
                              <a:gd name="connsiteY248" fmla="*/ 820328 h 2479529"/>
                              <a:gd name="connsiteX249" fmla="*/ 1837776 w 7228855"/>
                              <a:gd name="connsiteY249" fmla="*/ 931048 h 2479529"/>
                              <a:gd name="connsiteX250" fmla="*/ 1837084 w 7228855"/>
                              <a:gd name="connsiteY250" fmla="*/ 930509 h 2479529"/>
                              <a:gd name="connsiteX251" fmla="*/ 1836615 w 7228855"/>
                              <a:gd name="connsiteY251" fmla="*/ 930321 h 2479529"/>
                              <a:gd name="connsiteX252" fmla="*/ 1837113 w 7228855"/>
                              <a:gd name="connsiteY252" fmla="*/ 930962 h 2479529"/>
                              <a:gd name="connsiteX253" fmla="*/ 1838562 w 7228855"/>
                              <a:gd name="connsiteY253" fmla="*/ 931101 h 2479529"/>
                              <a:gd name="connsiteX254" fmla="*/ 1836550 w 7228855"/>
                              <a:gd name="connsiteY254" fmla="*/ 930094 h 2479529"/>
                              <a:gd name="connsiteX255" fmla="*/ 1837084 w 7228855"/>
                              <a:gd name="connsiteY255" fmla="*/ 930509 h 2479529"/>
                              <a:gd name="connsiteX256" fmla="*/ 6492314 w 7228855"/>
                              <a:gd name="connsiteY256" fmla="*/ 937257 h 2479529"/>
                              <a:gd name="connsiteX257" fmla="*/ 6491621 w 7228855"/>
                              <a:gd name="connsiteY257" fmla="*/ 936718 h 2479529"/>
                              <a:gd name="connsiteX258" fmla="*/ 6491152 w 7228855"/>
                              <a:gd name="connsiteY258" fmla="*/ 936530 h 2479529"/>
                              <a:gd name="connsiteX259" fmla="*/ 6491650 w 7228855"/>
                              <a:gd name="connsiteY259" fmla="*/ 937171 h 2479529"/>
                              <a:gd name="connsiteX260" fmla="*/ 6493100 w 7228855"/>
                              <a:gd name="connsiteY260" fmla="*/ 937310 h 2479529"/>
                              <a:gd name="connsiteX261" fmla="*/ 6491087 w 7228855"/>
                              <a:gd name="connsiteY261" fmla="*/ 936303 h 2479529"/>
                              <a:gd name="connsiteX262" fmla="*/ 6491621 w 7228855"/>
                              <a:gd name="connsiteY262" fmla="*/ 936718 h 2479529"/>
                              <a:gd name="connsiteX263" fmla="*/ 423869 w 7228855"/>
                              <a:gd name="connsiteY263" fmla="*/ 963615 h 2479529"/>
                              <a:gd name="connsiteX264" fmla="*/ 435324 w 7228855"/>
                              <a:gd name="connsiteY264" fmla="*/ 958912 h 2479529"/>
                              <a:gd name="connsiteX265" fmla="*/ 473075 w 7228855"/>
                              <a:gd name="connsiteY265" fmla="*/ 916194 h 2479529"/>
                              <a:gd name="connsiteX266" fmla="*/ 473075 w 7228855"/>
                              <a:gd name="connsiteY266" fmla="*/ 890364 h 2479529"/>
                              <a:gd name="connsiteX267" fmla="*/ 447246 w 7228855"/>
                              <a:gd name="connsiteY267" fmla="*/ 889868 h 2479529"/>
                              <a:gd name="connsiteX268" fmla="*/ 408501 w 7228855"/>
                              <a:gd name="connsiteY268" fmla="*/ 938050 h 2479529"/>
                              <a:gd name="connsiteX269" fmla="*/ 423869 w 7228855"/>
                              <a:gd name="connsiteY269" fmla="*/ 963615 h 2479529"/>
                              <a:gd name="connsiteX270" fmla="*/ 5078411 w 7228855"/>
                              <a:gd name="connsiteY270" fmla="*/ 969824 h 2479529"/>
                              <a:gd name="connsiteX271" fmla="*/ 5089867 w 7228855"/>
                              <a:gd name="connsiteY271" fmla="*/ 965121 h 2479529"/>
                              <a:gd name="connsiteX272" fmla="*/ 5127618 w 7228855"/>
                              <a:gd name="connsiteY272" fmla="*/ 922403 h 2479529"/>
                              <a:gd name="connsiteX273" fmla="*/ 5127618 w 7228855"/>
                              <a:gd name="connsiteY273" fmla="*/ 896573 h 2479529"/>
                              <a:gd name="connsiteX274" fmla="*/ 5101788 w 7228855"/>
                              <a:gd name="connsiteY274" fmla="*/ 896077 h 2479529"/>
                              <a:gd name="connsiteX275" fmla="*/ 5063044 w 7228855"/>
                              <a:gd name="connsiteY275" fmla="*/ 944259 h 2479529"/>
                              <a:gd name="connsiteX276" fmla="*/ 5078411 w 7228855"/>
                              <a:gd name="connsiteY276" fmla="*/ 969824 h 2479529"/>
                              <a:gd name="connsiteX277" fmla="*/ 1831015 w 7228855"/>
                              <a:gd name="connsiteY277" fmla="*/ 971354 h 2479529"/>
                              <a:gd name="connsiteX278" fmla="*/ 1842085 w 7228855"/>
                              <a:gd name="connsiteY278" fmla="*/ 967329 h 2479529"/>
                              <a:gd name="connsiteX279" fmla="*/ 1851644 w 7228855"/>
                              <a:gd name="connsiteY279" fmla="*/ 955253 h 2479529"/>
                              <a:gd name="connsiteX280" fmla="*/ 1850639 w 7228855"/>
                              <a:gd name="connsiteY280" fmla="*/ 941667 h 2479529"/>
                              <a:gd name="connsiteX281" fmla="*/ 1842085 w 7228855"/>
                              <a:gd name="connsiteY281" fmla="*/ 931604 h 2479529"/>
                              <a:gd name="connsiteX282" fmla="*/ 1837776 w 7228855"/>
                              <a:gd name="connsiteY282" fmla="*/ 931048 h 2479529"/>
                              <a:gd name="connsiteX283" fmla="*/ 1841079 w 7228855"/>
                              <a:gd name="connsiteY283" fmla="*/ 933616 h 2479529"/>
                              <a:gd name="connsiteX284" fmla="*/ 1839568 w 7228855"/>
                              <a:gd name="connsiteY284" fmla="*/ 932610 h 2479529"/>
                              <a:gd name="connsiteX285" fmla="*/ 1841551 w 7228855"/>
                              <a:gd name="connsiteY285" fmla="*/ 935159 h 2479529"/>
                              <a:gd name="connsiteX286" fmla="*/ 1841079 w 7228855"/>
                              <a:gd name="connsiteY286" fmla="*/ 934119 h 2479529"/>
                              <a:gd name="connsiteX287" fmla="*/ 1843091 w 7228855"/>
                              <a:gd name="connsiteY287" fmla="*/ 937139 h 2479529"/>
                              <a:gd name="connsiteX288" fmla="*/ 1841551 w 7228855"/>
                              <a:gd name="connsiteY288" fmla="*/ 935159 h 2479529"/>
                              <a:gd name="connsiteX289" fmla="*/ 1843594 w 7228855"/>
                              <a:gd name="connsiteY289" fmla="*/ 939654 h 2479529"/>
                              <a:gd name="connsiteX290" fmla="*/ 1843091 w 7228855"/>
                              <a:gd name="connsiteY290" fmla="*/ 938648 h 2479529"/>
                              <a:gd name="connsiteX291" fmla="*/ 1837113 w 7228855"/>
                              <a:gd name="connsiteY291" fmla="*/ 930962 h 2479529"/>
                              <a:gd name="connsiteX292" fmla="*/ 1826487 w 7228855"/>
                              <a:gd name="connsiteY292" fmla="*/ 929591 h 2479529"/>
                              <a:gd name="connsiteX293" fmla="*/ 1825984 w 7228855"/>
                              <a:gd name="connsiteY293" fmla="*/ 929591 h 2479529"/>
                              <a:gd name="connsiteX294" fmla="*/ 1830513 w 7228855"/>
                              <a:gd name="connsiteY294" fmla="*/ 929179 h 2479529"/>
                              <a:gd name="connsiteX295" fmla="*/ 1829507 w 7228855"/>
                              <a:gd name="connsiteY295" fmla="*/ 929087 h 2479529"/>
                              <a:gd name="connsiteX296" fmla="*/ 1831519 w 7228855"/>
                              <a:gd name="connsiteY296" fmla="*/ 929087 h 2479529"/>
                              <a:gd name="connsiteX297" fmla="*/ 1830513 w 7228855"/>
                              <a:gd name="connsiteY297" fmla="*/ 929179 h 2479529"/>
                              <a:gd name="connsiteX298" fmla="*/ 1834714 w 7228855"/>
                              <a:gd name="connsiteY298" fmla="*/ 929561 h 2479529"/>
                              <a:gd name="connsiteX299" fmla="*/ 1833530 w 7228855"/>
                              <a:gd name="connsiteY299" fmla="*/ 929087 h 2479529"/>
                              <a:gd name="connsiteX300" fmla="*/ 1835041 w 7228855"/>
                              <a:gd name="connsiteY300" fmla="*/ 929591 h 2479529"/>
                              <a:gd name="connsiteX301" fmla="*/ 1834714 w 7228855"/>
                              <a:gd name="connsiteY301" fmla="*/ 929561 h 2479529"/>
                              <a:gd name="connsiteX302" fmla="*/ 1836615 w 7228855"/>
                              <a:gd name="connsiteY302" fmla="*/ 930321 h 2479529"/>
                              <a:gd name="connsiteX303" fmla="*/ 1832524 w 7228855"/>
                              <a:gd name="connsiteY303" fmla="*/ 925062 h 2479529"/>
                              <a:gd name="connsiteX304" fmla="*/ 1814914 w 7228855"/>
                              <a:gd name="connsiteY304" fmla="*/ 922546 h 2479529"/>
                              <a:gd name="connsiteX305" fmla="*/ 1798812 w 7228855"/>
                              <a:gd name="connsiteY305" fmla="*/ 950724 h 2479529"/>
                              <a:gd name="connsiteX306" fmla="*/ 1818939 w 7228855"/>
                              <a:gd name="connsiteY306" fmla="*/ 970851 h 2479529"/>
                              <a:gd name="connsiteX307" fmla="*/ 1831015 w 7228855"/>
                              <a:gd name="connsiteY307" fmla="*/ 971354 h 2479529"/>
                              <a:gd name="connsiteX308" fmla="*/ 6485552 w 7228855"/>
                              <a:gd name="connsiteY308" fmla="*/ 977563 h 2479529"/>
                              <a:gd name="connsiteX309" fmla="*/ 6496622 w 7228855"/>
                              <a:gd name="connsiteY309" fmla="*/ 973538 h 2479529"/>
                              <a:gd name="connsiteX310" fmla="*/ 6506183 w 7228855"/>
                              <a:gd name="connsiteY310" fmla="*/ 961462 h 2479529"/>
                              <a:gd name="connsiteX311" fmla="*/ 6505176 w 7228855"/>
                              <a:gd name="connsiteY311" fmla="*/ 947876 h 2479529"/>
                              <a:gd name="connsiteX312" fmla="*/ 6496622 w 7228855"/>
                              <a:gd name="connsiteY312" fmla="*/ 937813 h 2479529"/>
                              <a:gd name="connsiteX313" fmla="*/ 6492314 w 7228855"/>
                              <a:gd name="connsiteY313" fmla="*/ 937257 h 2479529"/>
                              <a:gd name="connsiteX314" fmla="*/ 6495616 w 7228855"/>
                              <a:gd name="connsiteY314" fmla="*/ 939825 h 2479529"/>
                              <a:gd name="connsiteX315" fmla="*/ 6494106 w 7228855"/>
                              <a:gd name="connsiteY315" fmla="*/ 938819 h 2479529"/>
                              <a:gd name="connsiteX316" fmla="*/ 6496089 w 7228855"/>
                              <a:gd name="connsiteY316" fmla="*/ 941368 h 2479529"/>
                              <a:gd name="connsiteX317" fmla="*/ 6495616 w 7228855"/>
                              <a:gd name="connsiteY317" fmla="*/ 940328 h 2479529"/>
                              <a:gd name="connsiteX318" fmla="*/ 6497629 w 7228855"/>
                              <a:gd name="connsiteY318" fmla="*/ 943348 h 2479529"/>
                              <a:gd name="connsiteX319" fmla="*/ 6496089 w 7228855"/>
                              <a:gd name="connsiteY319" fmla="*/ 941368 h 2479529"/>
                              <a:gd name="connsiteX320" fmla="*/ 6498132 w 7228855"/>
                              <a:gd name="connsiteY320" fmla="*/ 945863 h 2479529"/>
                              <a:gd name="connsiteX321" fmla="*/ 6497629 w 7228855"/>
                              <a:gd name="connsiteY321" fmla="*/ 944857 h 2479529"/>
                              <a:gd name="connsiteX322" fmla="*/ 6491650 w 7228855"/>
                              <a:gd name="connsiteY322" fmla="*/ 937171 h 2479529"/>
                              <a:gd name="connsiteX323" fmla="*/ 6481024 w 7228855"/>
                              <a:gd name="connsiteY323" fmla="*/ 935800 h 2479529"/>
                              <a:gd name="connsiteX324" fmla="*/ 6480521 w 7228855"/>
                              <a:gd name="connsiteY324" fmla="*/ 935800 h 2479529"/>
                              <a:gd name="connsiteX325" fmla="*/ 6485049 w 7228855"/>
                              <a:gd name="connsiteY325" fmla="*/ 935388 h 2479529"/>
                              <a:gd name="connsiteX326" fmla="*/ 6484043 w 7228855"/>
                              <a:gd name="connsiteY326" fmla="*/ 935296 h 2479529"/>
                              <a:gd name="connsiteX327" fmla="*/ 6486056 w 7228855"/>
                              <a:gd name="connsiteY327" fmla="*/ 935296 h 2479529"/>
                              <a:gd name="connsiteX328" fmla="*/ 6485049 w 7228855"/>
                              <a:gd name="connsiteY328" fmla="*/ 935388 h 2479529"/>
                              <a:gd name="connsiteX329" fmla="*/ 6489252 w 7228855"/>
                              <a:gd name="connsiteY329" fmla="*/ 935770 h 2479529"/>
                              <a:gd name="connsiteX330" fmla="*/ 6488068 w 7228855"/>
                              <a:gd name="connsiteY330" fmla="*/ 935296 h 2479529"/>
                              <a:gd name="connsiteX331" fmla="*/ 6489578 w 7228855"/>
                              <a:gd name="connsiteY331" fmla="*/ 935800 h 2479529"/>
                              <a:gd name="connsiteX332" fmla="*/ 6489252 w 7228855"/>
                              <a:gd name="connsiteY332" fmla="*/ 935770 h 2479529"/>
                              <a:gd name="connsiteX333" fmla="*/ 6491152 w 7228855"/>
                              <a:gd name="connsiteY333" fmla="*/ 936530 h 2479529"/>
                              <a:gd name="connsiteX334" fmla="*/ 6487062 w 7228855"/>
                              <a:gd name="connsiteY334" fmla="*/ 931271 h 2479529"/>
                              <a:gd name="connsiteX335" fmla="*/ 6469450 w 7228855"/>
                              <a:gd name="connsiteY335" fmla="*/ 928755 h 2479529"/>
                              <a:gd name="connsiteX336" fmla="*/ 6453349 w 7228855"/>
                              <a:gd name="connsiteY336" fmla="*/ 956933 h 2479529"/>
                              <a:gd name="connsiteX337" fmla="*/ 6473476 w 7228855"/>
                              <a:gd name="connsiteY337" fmla="*/ 977060 h 2479529"/>
                              <a:gd name="connsiteX338" fmla="*/ 6485552 w 7228855"/>
                              <a:gd name="connsiteY338" fmla="*/ 977563 h 2479529"/>
                              <a:gd name="connsiteX339" fmla="*/ 2615162 w 7228855"/>
                              <a:gd name="connsiteY339" fmla="*/ 1028950 h 2479529"/>
                              <a:gd name="connsiteX340" fmla="*/ 2624220 w 7228855"/>
                              <a:gd name="connsiteY340" fmla="*/ 1025365 h 2479529"/>
                              <a:gd name="connsiteX341" fmla="*/ 2624220 w 7228855"/>
                              <a:gd name="connsiteY341" fmla="*/ 1007251 h 2479529"/>
                              <a:gd name="connsiteX342" fmla="*/ 2614154 w 7228855"/>
                              <a:gd name="connsiteY342" fmla="*/ 984608 h 2479529"/>
                              <a:gd name="connsiteX343" fmla="*/ 2594532 w 7228855"/>
                              <a:gd name="connsiteY343" fmla="*/ 973538 h 2479529"/>
                              <a:gd name="connsiteX344" fmla="*/ 2583968 w 7228855"/>
                              <a:gd name="connsiteY344" fmla="*/ 993162 h 2479529"/>
                              <a:gd name="connsiteX345" fmla="*/ 2606104 w 7228855"/>
                              <a:gd name="connsiteY345" fmla="*/ 1025365 h 2479529"/>
                              <a:gd name="connsiteX346" fmla="*/ 2615162 w 7228855"/>
                              <a:gd name="connsiteY346" fmla="*/ 1028950 h 2479529"/>
                              <a:gd name="connsiteX347" fmla="*/ 335541 w 7228855"/>
                              <a:gd name="connsiteY347" fmla="*/ 1068315 h 2479529"/>
                              <a:gd name="connsiteX348" fmla="*/ 338963 w 7228855"/>
                              <a:gd name="connsiteY348" fmla="*/ 1040374 h 2479529"/>
                              <a:gd name="connsiteX349" fmla="*/ 327042 w 7228855"/>
                              <a:gd name="connsiteY349" fmla="*/ 1011067 h 2479529"/>
                              <a:gd name="connsiteX350" fmla="*/ 291775 w 7228855"/>
                              <a:gd name="connsiteY350" fmla="*/ 1010571 h 2479529"/>
                              <a:gd name="connsiteX351" fmla="*/ 323565 w 7228855"/>
                              <a:gd name="connsiteY351" fmla="*/ 1066700 h 2479529"/>
                              <a:gd name="connsiteX352" fmla="*/ 335541 w 7228855"/>
                              <a:gd name="connsiteY352" fmla="*/ 1068315 h 2479529"/>
                              <a:gd name="connsiteX353" fmla="*/ 4990080 w 7228855"/>
                              <a:gd name="connsiteY353" fmla="*/ 1074524 h 2479529"/>
                              <a:gd name="connsiteX354" fmla="*/ 4993503 w 7228855"/>
                              <a:gd name="connsiteY354" fmla="*/ 1046583 h 2479529"/>
                              <a:gd name="connsiteX355" fmla="*/ 4981582 w 7228855"/>
                              <a:gd name="connsiteY355" fmla="*/ 1017276 h 2479529"/>
                              <a:gd name="connsiteX356" fmla="*/ 4946315 w 7228855"/>
                              <a:gd name="connsiteY356" fmla="*/ 1016780 h 2479529"/>
                              <a:gd name="connsiteX357" fmla="*/ 4978105 w 7228855"/>
                              <a:gd name="connsiteY357" fmla="*/ 1072909 h 2479529"/>
                              <a:gd name="connsiteX358" fmla="*/ 4990080 w 7228855"/>
                              <a:gd name="connsiteY358" fmla="*/ 1074524 h 2479529"/>
                              <a:gd name="connsiteX359" fmla="*/ 837565 w 7228855"/>
                              <a:gd name="connsiteY359" fmla="*/ 1090891 h 2479529"/>
                              <a:gd name="connsiteX360" fmla="*/ 840149 w 7228855"/>
                              <a:gd name="connsiteY360" fmla="*/ 1068189 h 2479529"/>
                              <a:gd name="connsiteX361" fmla="*/ 753719 w 7228855"/>
                              <a:gd name="connsiteY361" fmla="*/ 1008583 h 2479529"/>
                              <a:gd name="connsiteX362" fmla="*/ 735837 w 7228855"/>
                              <a:gd name="connsiteY362" fmla="*/ 1039380 h 2479529"/>
                              <a:gd name="connsiteX363" fmla="*/ 827731 w 7228855"/>
                              <a:gd name="connsiteY363" fmla="*/ 1089548 h 2479529"/>
                              <a:gd name="connsiteX364" fmla="*/ 837565 w 7228855"/>
                              <a:gd name="connsiteY364" fmla="*/ 1090891 h 2479529"/>
                              <a:gd name="connsiteX365" fmla="*/ 2273025 w 7228855"/>
                              <a:gd name="connsiteY365" fmla="*/ 1094521 h 2479529"/>
                              <a:gd name="connsiteX366" fmla="*/ 2287399 w 7228855"/>
                              <a:gd name="connsiteY366" fmla="*/ 1088593 h 2479529"/>
                              <a:gd name="connsiteX367" fmla="*/ 2362876 w 7228855"/>
                              <a:gd name="connsiteY367" fmla="*/ 1011105 h 2479529"/>
                              <a:gd name="connsiteX368" fmla="*/ 2338723 w 7228855"/>
                              <a:gd name="connsiteY368" fmla="*/ 986952 h 2479529"/>
                              <a:gd name="connsiteX369" fmla="*/ 2259725 w 7228855"/>
                              <a:gd name="connsiteY369" fmla="*/ 1060416 h 2479529"/>
                              <a:gd name="connsiteX370" fmla="*/ 2273025 w 7228855"/>
                              <a:gd name="connsiteY370" fmla="*/ 1094521 h 2479529"/>
                              <a:gd name="connsiteX371" fmla="*/ 5492106 w 7228855"/>
                              <a:gd name="connsiteY371" fmla="*/ 1097100 h 2479529"/>
                              <a:gd name="connsiteX372" fmla="*/ 5494690 w 7228855"/>
                              <a:gd name="connsiteY372" fmla="*/ 1074398 h 2479529"/>
                              <a:gd name="connsiteX373" fmla="*/ 5408262 w 7228855"/>
                              <a:gd name="connsiteY373" fmla="*/ 1014792 h 2479529"/>
                              <a:gd name="connsiteX374" fmla="*/ 5390380 w 7228855"/>
                              <a:gd name="connsiteY374" fmla="*/ 1045589 h 2479529"/>
                              <a:gd name="connsiteX375" fmla="*/ 5482273 w 7228855"/>
                              <a:gd name="connsiteY375" fmla="*/ 1095757 h 2479529"/>
                              <a:gd name="connsiteX376" fmla="*/ 5492106 w 7228855"/>
                              <a:gd name="connsiteY376" fmla="*/ 1097100 h 2479529"/>
                              <a:gd name="connsiteX377" fmla="*/ 6927561 w 7228855"/>
                              <a:gd name="connsiteY377" fmla="*/ 1100730 h 2479529"/>
                              <a:gd name="connsiteX378" fmla="*/ 6941933 w 7228855"/>
                              <a:gd name="connsiteY378" fmla="*/ 1094802 h 2479529"/>
                              <a:gd name="connsiteX379" fmla="*/ 7017409 w 7228855"/>
                              <a:gd name="connsiteY379" fmla="*/ 1017314 h 2479529"/>
                              <a:gd name="connsiteX380" fmla="*/ 6993257 w 7228855"/>
                              <a:gd name="connsiteY380" fmla="*/ 993161 h 2479529"/>
                              <a:gd name="connsiteX381" fmla="*/ 6914258 w 7228855"/>
                              <a:gd name="connsiteY381" fmla="*/ 1066625 h 2479529"/>
                              <a:gd name="connsiteX382" fmla="*/ 6927561 w 7228855"/>
                              <a:gd name="connsiteY382" fmla="*/ 1100730 h 2479529"/>
                              <a:gd name="connsiteX383" fmla="*/ 1044798 w 7228855"/>
                              <a:gd name="connsiteY383" fmla="*/ 1107430 h 2479529"/>
                              <a:gd name="connsiteX384" fmla="*/ 1058706 w 7228855"/>
                              <a:gd name="connsiteY384" fmla="*/ 1092032 h 2479529"/>
                              <a:gd name="connsiteX385" fmla="*/ 1055230 w 7228855"/>
                              <a:gd name="connsiteY385" fmla="*/ 1059746 h 2479529"/>
                              <a:gd name="connsiteX386" fmla="*/ 1034863 w 7228855"/>
                              <a:gd name="connsiteY386" fmla="*/ 1042361 h 2479529"/>
                              <a:gd name="connsiteX387" fmla="*/ 1019465 w 7228855"/>
                              <a:gd name="connsiteY387" fmla="*/ 1064216 h 2479529"/>
                              <a:gd name="connsiteX388" fmla="*/ 1027413 w 7228855"/>
                              <a:gd name="connsiteY388" fmla="*/ 1096006 h 2479529"/>
                              <a:gd name="connsiteX389" fmla="*/ 1044798 w 7228855"/>
                              <a:gd name="connsiteY389" fmla="*/ 1107430 h 2479529"/>
                              <a:gd name="connsiteX390" fmla="*/ 5699338 w 7228855"/>
                              <a:gd name="connsiteY390" fmla="*/ 1113639 h 2479529"/>
                              <a:gd name="connsiteX391" fmla="*/ 5713246 w 7228855"/>
                              <a:gd name="connsiteY391" fmla="*/ 1098241 h 2479529"/>
                              <a:gd name="connsiteX392" fmla="*/ 5709770 w 7228855"/>
                              <a:gd name="connsiteY392" fmla="*/ 1065955 h 2479529"/>
                              <a:gd name="connsiteX393" fmla="*/ 5689403 w 7228855"/>
                              <a:gd name="connsiteY393" fmla="*/ 1048570 h 2479529"/>
                              <a:gd name="connsiteX394" fmla="*/ 5674005 w 7228855"/>
                              <a:gd name="connsiteY394" fmla="*/ 1070425 h 2479529"/>
                              <a:gd name="connsiteX395" fmla="*/ 5681953 w 7228855"/>
                              <a:gd name="connsiteY395" fmla="*/ 1102215 h 2479529"/>
                              <a:gd name="connsiteX396" fmla="*/ 5699338 w 7228855"/>
                              <a:gd name="connsiteY396" fmla="*/ 1113639 h 2479529"/>
                              <a:gd name="connsiteX397" fmla="*/ 606692 w 7228855"/>
                              <a:gd name="connsiteY397" fmla="*/ 1138228 h 2479529"/>
                              <a:gd name="connsiteX398" fmla="*/ 614142 w 7228855"/>
                              <a:gd name="connsiteY398" fmla="*/ 1136241 h 2479529"/>
                              <a:gd name="connsiteX399" fmla="*/ 621096 w 7228855"/>
                              <a:gd name="connsiteY399" fmla="*/ 1127300 h 2479529"/>
                              <a:gd name="connsiteX400" fmla="*/ 623083 w 7228855"/>
                              <a:gd name="connsiteY400" fmla="*/ 1116869 h 2479529"/>
                              <a:gd name="connsiteX401" fmla="*/ 618612 w 7228855"/>
                              <a:gd name="connsiteY401" fmla="*/ 1100973 h 2479529"/>
                              <a:gd name="connsiteX402" fmla="*/ 606692 w 7228855"/>
                              <a:gd name="connsiteY402" fmla="*/ 1096007 h 2479529"/>
                              <a:gd name="connsiteX403" fmla="*/ 594770 w 7228855"/>
                              <a:gd name="connsiteY403" fmla="*/ 1100973 h 2479529"/>
                              <a:gd name="connsiteX404" fmla="*/ 590300 w 7228855"/>
                              <a:gd name="connsiteY404" fmla="*/ 1117365 h 2479529"/>
                              <a:gd name="connsiteX405" fmla="*/ 592287 w 7228855"/>
                              <a:gd name="connsiteY405" fmla="*/ 1127797 h 2479529"/>
                              <a:gd name="connsiteX406" fmla="*/ 597751 w 7228855"/>
                              <a:gd name="connsiteY406" fmla="*/ 1135247 h 2479529"/>
                              <a:gd name="connsiteX407" fmla="*/ 606692 w 7228855"/>
                              <a:gd name="connsiteY407" fmla="*/ 1138228 h 2479529"/>
                              <a:gd name="connsiteX408" fmla="*/ 5261234 w 7228855"/>
                              <a:gd name="connsiteY408" fmla="*/ 1144437 h 2479529"/>
                              <a:gd name="connsiteX409" fmla="*/ 5268684 w 7228855"/>
                              <a:gd name="connsiteY409" fmla="*/ 1142450 h 2479529"/>
                              <a:gd name="connsiteX410" fmla="*/ 5275638 w 7228855"/>
                              <a:gd name="connsiteY410" fmla="*/ 1133509 h 2479529"/>
                              <a:gd name="connsiteX411" fmla="*/ 5277625 w 7228855"/>
                              <a:gd name="connsiteY411" fmla="*/ 1123078 h 2479529"/>
                              <a:gd name="connsiteX412" fmla="*/ 5273154 w 7228855"/>
                              <a:gd name="connsiteY412" fmla="*/ 1107182 h 2479529"/>
                              <a:gd name="connsiteX413" fmla="*/ 5261234 w 7228855"/>
                              <a:gd name="connsiteY413" fmla="*/ 1102216 h 2479529"/>
                              <a:gd name="connsiteX414" fmla="*/ 5249312 w 7228855"/>
                              <a:gd name="connsiteY414" fmla="*/ 1107182 h 2479529"/>
                              <a:gd name="connsiteX415" fmla="*/ 5244842 w 7228855"/>
                              <a:gd name="connsiteY415" fmla="*/ 1123574 h 2479529"/>
                              <a:gd name="connsiteX416" fmla="*/ 5246829 w 7228855"/>
                              <a:gd name="connsiteY416" fmla="*/ 1134006 h 2479529"/>
                              <a:gd name="connsiteX417" fmla="*/ 5252293 w 7228855"/>
                              <a:gd name="connsiteY417" fmla="*/ 1141456 h 2479529"/>
                              <a:gd name="connsiteX418" fmla="*/ 5261234 w 7228855"/>
                              <a:gd name="connsiteY418" fmla="*/ 1144437 h 2479529"/>
                              <a:gd name="connsiteX419" fmla="*/ 1965365 w 7228855"/>
                              <a:gd name="connsiteY419" fmla="*/ 1245081 h 2479529"/>
                              <a:gd name="connsiteX420" fmla="*/ 1979957 w 7228855"/>
                              <a:gd name="connsiteY420" fmla="*/ 1228476 h 2479529"/>
                              <a:gd name="connsiteX421" fmla="*/ 1987504 w 7228855"/>
                              <a:gd name="connsiteY421" fmla="*/ 1204324 h 2479529"/>
                              <a:gd name="connsiteX422" fmla="*/ 1987504 w 7228855"/>
                              <a:gd name="connsiteY422" fmla="*/ 1176146 h 2479529"/>
                              <a:gd name="connsiteX423" fmla="*/ 1959830 w 7228855"/>
                              <a:gd name="connsiteY423" fmla="*/ 1176146 h 2479529"/>
                              <a:gd name="connsiteX424" fmla="*/ 1946747 w 7228855"/>
                              <a:gd name="connsiteY424" fmla="*/ 1233005 h 2479529"/>
                              <a:gd name="connsiteX425" fmla="*/ 1965365 w 7228855"/>
                              <a:gd name="connsiteY425" fmla="*/ 1245081 h 2479529"/>
                              <a:gd name="connsiteX426" fmla="*/ 6619900 w 7228855"/>
                              <a:gd name="connsiteY426" fmla="*/ 1251290 h 2479529"/>
                              <a:gd name="connsiteX427" fmla="*/ 6634492 w 7228855"/>
                              <a:gd name="connsiteY427" fmla="*/ 1234685 h 2479529"/>
                              <a:gd name="connsiteX428" fmla="*/ 6642039 w 7228855"/>
                              <a:gd name="connsiteY428" fmla="*/ 1210533 h 2479529"/>
                              <a:gd name="connsiteX429" fmla="*/ 6642039 w 7228855"/>
                              <a:gd name="connsiteY429" fmla="*/ 1182355 h 2479529"/>
                              <a:gd name="connsiteX430" fmla="*/ 6614365 w 7228855"/>
                              <a:gd name="connsiteY430" fmla="*/ 1182355 h 2479529"/>
                              <a:gd name="connsiteX431" fmla="*/ 6601282 w 7228855"/>
                              <a:gd name="connsiteY431" fmla="*/ 1239214 h 2479529"/>
                              <a:gd name="connsiteX432" fmla="*/ 6619900 w 7228855"/>
                              <a:gd name="connsiteY432" fmla="*/ 1251290 h 2479529"/>
                              <a:gd name="connsiteX433" fmla="*/ 1643145 w 7228855"/>
                              <a:gd name="connsiteY433" fmla="*/ 1256466 h 2479529"/>
                              <a:gd name="connsiteX434" fmla="*/ 1666983 w 7228855"/>
                              <a:gd name="connsiteY434" fmla="*/ 1234012 h 2479529"/>
                              <a:gd name="connsiteX435" fmla="*/ 1689123 w 7228855"/>
                              <a:gd name="connsiteY435" fmla="*/ 1173127 h 2479529"/>
                              <a:gd name="connsiteX436" fmla="*/ 1659436 w 7228855"/>
                              <a:gd name="connsiteY436" fmla="*/ 1143440 h 2479529"/>
                              <a:gd name="connsiteX437" fmla="*/ 1630251 w 7228855"/>
                              <a:gd name="connsiteY437" fmla="*/ 1183694 h 2479529"/>
                              <a:gd name="connsiteX438" fmla="*/ 1619685 w 7228855"/>
                              <a:gd name="connsiteY438" fmla="*/ 1234012 h 2479529"/>
                              <a:gd name="connsiteX439" fmla="*/ 1643145 w 7228855"/>
                              <a:gd name="connsiteY439" fmla="*/ 1256466 h 2479529"/>
                              <a:gd name="connsiteX440" fmla="*/ 432709 w 7228855"/>
                              <a:gd name="connsiteY440" fmla="*/ 1262522 h 2479529"/>
                              <a:gd name="connsiteX441" fmla="*/ 444265 w 7228855"/>
                              <a:gd name="connsiteY441" fmla="*/ 1259923 h 2479529"/>
                              <a:gd name="connsiteX442" fmla="*/ 493440 w 7228855"/>
                              <a:gd name="connsiteY442" fmla="*/ 1222668 h 2479529"/>
                              <a:gd name="connsiteX443" fmla="*/ 493440 w 7228855"/>
                              <a:gd name="connsiteY443" fmla="*/ 1194355 h 2479529"/>
                              <a:gd name="connsiteX444" fmla="*/ 465624 w 7228855"/>
                              <a:gd name="connsiteY444" fmla="*/ 1194355 h 2479529"/>
                              <a:gd name="connsiteX445" fmla="*/ 424397 w 7228855"/>
                              <a:gd name="connsiteY445" fmla="*/ 1234093 h 2479529"/>
                              <a:gd name="connsiteX446" fmla="*/ 432709 w 7228855"/>
                              <a:gd name="connsiteY446" fmla="*/ 1262522 h 2479529"/>
                              <a:gd name="connsiteX447" fmla="*/ 6297680 w 7228855"/>
                              <a:gd name="connsiteY447" fmla="*/ 1262675 h 2479529"/>
                              <a:gd name="connsiteX448" fmla="*/ 6321518 w 7228855"/>
                              <a:gd name="connsiteY448" fmla="*/ 1240221 h 2479529"/>
                              <a:gd name="connsiteX449" fmla="*/ 6343657 w 7228855"/>
                              <a:gd name="connsiteY449" fmla="*/ 1179336 h 2479529"/>
                              <a:gd name="connsiteX450" fmla="*/ 6313970 w 7228855"/>
                              <a:gd name="connsiteY450" fmla="*/ 1149649 h 2479529"/>
                              <a:gd name="connsiteX451" fmla="*/ 6284786 w 7228855"/>
                              <a:gd name="connsiteY451" fmla="*/ 1189903 h 2479529"/>
                              <a:gd name="connsiteX452" fmla="*/ 6274219 w 7228855"/>
                              <a:gd name="connsiteY452" fmla="*/ 1240221 h 2479529"/>
                              <a:gd name="connsiteX453" fmla="*/ 6297680 w 7228855"/>
                              <a:gd name="connsiteY453" fmla="*/ 1262675 h 2479529"/>
                              <a:gd name="connsiteX454" fmla="*/ 5087250 w 7228855"/>
                              <a:gd name="connsiteY454" fmla="*/ 1268732 h 2479529"/>
                              <a:gd name="connsiteX455" fmla="*/ 5098807 w 7228855"/>
                              <a:gd name="connsiteY455" fmla="*/ 1266132 h 2479529"/>
                              <a:gd name="connsiteX456" fmla="*/ 5147982 w 7228855"/>
                              <a:gd name="connsiteY456" fmla="*/ 1228877 h 2479529"/>
                              <a:gd name="connsiteX457" fmla="*/ 5147982 w 7228855"/>
                              <a:gd name="connsiteY457" fmla="*/ 1200564 h 2479529"/>
                              <a:gd name="connsiteX458" fmla="*/ 5120166 w 7228855"/>
                              <a:gd name="connsiteY458" fmla="*/ 1200564 h 2479529"/>
                              <a:gd name="connsiteX459" fmla="*/ 5078938 w 7228855"/>
                              <a:gd name="connsiteY459" fmla="*/ 1240302 h 2479529"/>
                              <a:gd name="connsiteX460" fmla="*/ 5087250 w 7228855"/>
                              <a:gd name="connsiteY460" fmla="*/ 1268732 h 2479529"/>
                              <a:gd name="connsiteX461" fmla="*/ 3848741 w 7228855"/>
                              <a:gd name="connsiteY461" fmla="*/ 1333677 h 2479529"/>
                              <a:gd name="connsiteX462" fmla="*/ 3868439 w 7228855"/>
                              <a:gd name="connsiteY462" fmla="*/ 1315306 h 2479529"/>
                              <a:gd name="connsiteX463" fmla="*/ 3854531 w 7228855"/>
                              <a:gd name="connsiteY463" fmla="*/ 1277059 h 2479529"/>
                              <a:gd name="connsiteX464" fmla="*/ 3831682 w 7228855"/>
                              <a:gd name="connsiteY464" fmla="*/ 1266131 h 2479529"/>
                              <a:gd name="connsiteX465" fmla="*/ 3823734 w 7228855"/>
                              <a:gd name="connsiteY465" fmla="*/ 1289477 h 2479529"/>
                              <a:gd name="connsiteX466" fmla="*/ 3840623 w 7228855"/>
                              <a:gd name="connsiteY466" fmla="*/ 1326731 h 2479529"/>
                              <a:gd name="connsiteX467" fmla="*/ 3848741 w 7228855"/>
                              <a:gd name="connsiteY467" fmla="*/ 1333677 h 2479529"/>
                              <a:gd name="connsiteX468" fmla="*/ 2096190 w 7228855"/>
                              <a:gd name="connsiteY468" fmla="*/ 1338168 h 2479529"/>
                              <a:gd name="connsiteX469" fmla="*/ 2102733 w 7228855"/>
                              <a:gd name="connsiteY469" fmla="*/ 1314016 h 2479529"/>
                              <a:gd name="connsiteX470" fmla="*/ 2059459 w 7228855"/>
                              <a:gd name="connsiteY470" fmla="*/ 1300933 h 2479529"/>
                              <a:gd name="connsiteX471" fmla="*/ 2051911 w 7228855"/>
                              <a:gd name="connsiteY471" fmla="*/ 1329614 h 2479529"/>
                              <a:gd name="connsiteX472" fmla="*/ 2096190 w 7228855"/>
                              <a:gd name="connsiteY472" fmla="*/ 1338168 h 2479529"/>
                              <a:gd name="connsiteX473" fmla="*/ 6750725 w 7228855"/>
                              <a:gd name="connsiteY473" fmla="*/ 1344377 h 2479529"/>
                              <a:gd name="connsiteX474" fmla="*/ 6757266 w 7228855"/>
                              <a:gd name="connsiteY474" fmla="*/ 1320225 h 2479529"/>
                              <a:gd name="connsiteX475" fmla="*/ 6713993 w 7228855"/>
                              <a:gd name="connsiteY475" fmla="*/ 1307142 h 2479529"/>
                              <a:gd name="connsiteX476" fmla="*/ 6706446 w 7228855"/>
                              <a:gd name="connsiteY476" fmla="*/ 1335823 h 2479529"/>
                              <a:gd name="connsiteX477" fmla="*/ 6750725 w 7228855"/>
                              <a:gd name="connsiteY477" fmla="*/ 1344377 h 2479529"/>
                              <a:gd name="connsiteX478" fmla="*/ 2709624 w 7228855"/>
                              <a:gd name="connsiteY478" fmla="*/ 1369449 h 2479529"/>
                              <a:gd name="connsiteX479" fmla="*/ 2727011 w 7228855"/>
                              <a:gd name="connsiteY479" fmla="*/ 1368456 h 2479529"/>
                              <a:gd name="connsiteX480" fmla="*/ 2736946 w 7228855"/>
                              <a:gd name="connsiteY480" fmla="*/ 1351070 h 2479529"/>
                              <a:gd name="connsiteX481" fmla="*/ 2737442 w 7228855"/>
                              <a:gd name="connsiteY481" fmla="*/ 1346600 h 2479529"/>
                              <a:gd name="connsiteX482" fmla="*/ 2737939 w 7228855"/>
                              <a:gd name="connsiteY482" fmla="*/ 1346600 h 2479529"/>
                              <a:gd name="connsiteX483" fmla="*/ 2738933 w 7228855"/>
                              <a:gd name="connsiteY483" fmla="*/ 1344116 h 2479529"/>
                              <a:gd name="connsiteX484" fmla="*/ 2742907 w 7228855"/>
                              <a:gd name="connsiteY484" fmla="*/ 1333685 h 2479529"/>
                              <a:gd name="connsiteX485" fmla="*/ 2733966 w 7228855"/>
                              <a:gd name="connsiteY485" fmla="*/ 1315803 h 2479529"/>
                              <a:gd name="connsiteX486" fmla="*/ 2714592 w 7228855"/>
                              <a:gd name="connsiteY486" fmla="*/ 1322260 h 2479529"/>
                              <a:gd name="connsiteX487" fmla="*/ 2708631 w 7228855"/>
                              <a:gd name="connsiteY487" fmla="*/ 1331698 h 2479529"/>
                              <a:gd name="connsiteX488" fmla="*/ 2707141 w 7228855"/>
                              <a:gd name="connsiteY488" fmla="*/ 1333685 h 2479529"/>
                              <a:gd name="connsiteX489" fmla="*/ 2706644 w 7228855"/>
                              <a:gd name="connsiteY489" fmla="*/ 1334679 h 2479529"/>
                              <a:gd name="connsiteX490" fmla="*/ 2705649 w 7228855"/>
                              <a:gd name="connsiteY490" fmla="*/ 1335175 h 2479529"/>
                              <a:gd name="connsiteX491" fmla="*/ 2703168 w 7228855"/>
                              <a:gd name="connsiteY491" fmla="*/ 1337659 h 2479529"/>
                              <a:gd name="connsiteX492" fmla="*/ 2709624 w 7228855"/>
                              <a:gd name="connsiteY492" fmla="*/ 1369449 h 2479529"/>
                              <a:gd name="connsiteX493" fmla="*/ 2525015 w 7228855"/>
                              <a:gd name="connsiteY493" fmla="*/ 1379632 h 2479529"/>
                              <a:gd name="connsiteX494" fmla="*/ 2548362 w 7228855"/>
                              <a:gd name="connsiteY494" fmla="*/ 1366220 h 2479529"/>
                              <a:gd name="connsiteX495" fmla="*/ 2557302 w 7228855"/>
                              <a:gd name="connsiteY495" fmla="*/ 1333436 h 2479529"/>
                              <a:gd name="connsiteX496" fmla="*/ 2545381 w 7228855"/>
                              <a:gd name="connsiteY496" fmla="*/ 1312574 h 2479529"/>
                              <a:gd name="connsiteX497" fmla="*/ 2524519 w 7228855"/>
                              <a:gd name="connsiteY497" fmla="*/ 1324495 h 2479529"/>
                              <a:gd name="connsiteX498" fmla="*/ 2511604 w 7228855"/>
                              <a:gd name="connsiteY498" fmla="*/ 1356286 h 2479529"/>
                              <a:gd name="connsiteX499" fmla="*/ 2525015 w 7228855"/>
                              <a:gd name="connsiteY499" fmla="*/ 1379632 h 2479529"/>
                              <a:gd name="connsiteX500" fmla="*/ 1466820 w 7228855"/>
                              <a:gd name="connsiteY500" fmla="*/ 1383232 h 2479529"/>
                              <a:gd name="connsiteX501" fmla="*/ 1480418 w 7228855"/>
                              <a:gd name="connsiteY501" fmla="*/ 1361749 h 2479529"/>
                              <a:gd name="connsiteX502" fmla="*/ 1489359 w 7228855"/>
                              <a:gd name="connsiteY502" fmla="*/ 1326979 h 2479529"/>
                              <a:gd name="connsiteX503" fmla="*/ 1482405 w 7228855"/>
                              <a:gd name="connsiteY503" fmla="*/ 1301150 h 2479529"/>
                              <a:gd name="connsiteX504" fmla="*/ 1457071 w 7228855"/>
                              <a:gd name="connsiteY504" fmla="*/ 1308104 h 2479529"/>
                              <a:gd name="connsiteX505" fmla="*/ 1446143 w 7228855"/>
                              <a:gd name="connsiteY505" fmla="*/ 1371186 h 2479529"/>
                              <a:gd name="connsiteX506" fmla="*/ 1466820 w 7228855"/>
                              <a:gd name="connsiteY506" fmla="*/ 1383232 h 2479529"/>
                              <a:gd name="connsiteX507" fmla="*/ 7179555 w 7228855"/>
                              <a:gd name="connsiteY507" fmla="*/ 1385841 h 2479529"/>
                              <a:gd name="connsiteX508" fmla="*/ 7202901 w 7228855"/>
                              <a:gd name="connsiteY508" fmla="*/ 1372429 h 2479529"/>
                              <a:gd name="connsiteX509" fmla="*/ 7211841 w 7228855"/>
                              <a:gd name="connsiteY509" fmla="*/ 1339645 h 2479529"/>
                              <a:gd name="connsiteX510" fmla="*/ 7199921 w 7228855"/>
                              <a:gd name="connsiteY510" fmla="*/ 1318783 h 2479529"/>
                              <a:gd name="connsiteX511" fmla="*/ 7179059 w 7228855"/>
                              <a:gd name="connsiteY511" fmla="*/ 1330704 h 2479529"/>
                              <a:gd name="connsiteX512" fmla="*/ 7166143 w 7228855"/>
                              <a:gd name="connsiteY512" fmla="*/ 1362495 h 2479529"/>
                              <a:gd name="connsiteX513" fmla="*/ 7179555 w 7228855"/>
                              <a:gd name="connsiteY513" fmla="*/ 1385841 h 2479529"/>
                              <a:gd name="connsiteX514" fmla="*/ 1135630 w 7228855"/>
                              <a:gd name="connsiteY514" fmla="*/ 1386976 h 2479529"/>
                              <a:gd name="connsiteX515" fmla="*/ 1146197 w 7228855"/>
                              <a:gd name="connsiteY515" fmla="*/ 1347728 h 2479529"/>
                              <a:gd name="connsiteX516" fmla="*/ 1066193 w 7228855"/>
                              <a:gd name="connsiteY516" fmla="*/ 1303952 h 2479529"/>
                              <a:gd name="connsiteX517" fmla="*/ 1044053 w 7228855"/>
                              <a:gd name="connsiteY517" fmla="*/ 1326092 h 2479529"/>
                              <a:gd name="connsiteX518" fmla="*/ 1135630 w 7228855"/>
                              <a:gd name="connsiteY518" fmla="*/ 1386976 h 2479529"/>
                              <a:gd name="connsiteX519" fmla="*/ 6121360 w 7228855"/>
                              <a:gd name="connsiteY519" fmla="*/ 1389441 h 2479529"/>
                              <a:gd name="connsiteX520" fmla="*/ 6134958 w 7228855"/>
                              <a:gd name="connsiteY520" fmla="*/ 1367958 h 2479529"/>
                              <a:gd name="connsiteX521" fmla="*/ 6143899 w 7228855"/>
                              <a:gd name="connsiteY521" fmla="*/ 1333188 h 2479529"/>
                              <a:gd name="connsiteX522" fmla="*/ 6136945 w 7228855"/>
                              <a:gd name="connsiteY522" fmla="*/ 1307359 h 2479529"/>
                              <a:gd name="connsiteX523" fmla="*/ 6111612 w 7228855"/>
                              <a:gd name="connsiteY523" fmla="*/ 1314313 h 2479529"/>
                              <a:gd name="connsiteX524" fmla="*/ 6100685 w 7228855"/>
                              <a:gd name="connsiteY524" fmla="*/ 1377395 h 2479529"/>
                              <a:gd name="connsiteX525" fmla="*/ 6121360 w 7228855"/>
                              <a:gd name="connsiteY525" fmla="*/ 1389441 h 2479529"/>
                              <a:gd name="connsiteX526" fmla="*/ 5790165 w 7228855"/>
                              <a:gd name="connsiteY526" fmla="*/ 1393185 h 2479529"/>
                              <a:gd name="connsiteX527" fmla="*/ 5800732 w 7228855"/>
                              <a:gd name="connsiteY527" fmla="*/ 1353937 h 2479529"/>
                              <a:gd name="connsiteX528" fmla="*/ 5720727 w 7228855"/>
                              <a:gd name="connsiteY528" fmla="*/ 1310161 h 2479529"/>
                              <a:gd name="connsiteX529" fmla="*/ 5698587 w 7228855"/>
                              <a:gd name="connsiteY529" fmla="*/ 1332301 h 2479529"/>
                              <a:gd name="connsiteX530" fmla="*/ 5790165 w 7228855"/>
                              <a:gd name="connsiteY530" fmla="*/ 1393185 h 2479529"/>
                              <a:gd name="connsiteX531" fmla="*/ 1553706 w 7228855"/>
                              <a:gd name="connsiteY531" fmla="*/ 1435785 h 2479529"/>
                              <a:gd name="connsiteX532" fmla="*/ 1567354 w 7228855"/>
                              <a:gd name="connsiteY532" fmla="*/ 1427734 h 2479529"/>
                              <a:gd name="connsiteX533" fmla="*/ 1600564 w 7228855"/>
                              <a:gd name="connsiteY533" fmla="*/ 1395531 h 2479529"/>
                              <a:gd name="connsiteX534" fmla="*/ 1594022 w 7228855"/>
                              <a:gd name="connsiteY534" fmla="*/ 1371379 h 2479529"/>
                              <a:gd name="connsiteX535" fmla="*/ 1544208 w 7228855"/>
                              <a:gd name="connsiteY535" fmla="*/ 1421193 h 2479529"/>
                              <a:gd name="connsiteX536" fmla="*/ 1553706 w 7228855"/>
                              <a:gd name="connsiteY536" fmla="*/ 1435785 h 2479529"/>
                              <a:gd name="connsiteX537" fmla="*/ 6208240 w 7228855"/>
                              <a:gd name="connsiteY537" fmla="*/ 1441994 h 2479529"/>
                              <a:gd name="connsiteX538" fmla="*/ 6221889 w 7228855"/>
                              <a:gd name="connsiteY538" fmla="*/ 1433943 h 2479529"/>
                              <a:gd name="connsiteX539" fmla="*/ 6255098 w 7228855"/>
                              <a:gd name="connsiteY539" fmla="*/ 1401740 h 2479529"/>
                              <a:gd name="connsiteX540" fmla="*/ 6248557 w 7228855"/>
                              <a:gd name="connsiteY540" fmla="*/ 1377588 h 2479529"/>
                              <a:gd name="connsiteX541" fmla="*/ 6198742 w 7228855"/>
                              <a:gd name="connsiteY541" fmla="*/ 1427402 h 2479529"/>
                              <a:gd name="connsiteX542" fmla="*/ 6208240 w 7228855"/>
                              <a:gd name="connsiteY542" fmla="*/ 1441994 h 2479529"/>
                              <a:gd name="connsiteX543" fmla="*/ 406532 w 7228855"/>
                              <a:gd name="connsiteY543" fmla="*/ 1462593 h 2479529"/>
                              <a:gd name="connsiteX544" fmla="*/ 421434 w 7228855"/>
                              <a:gd name="connsiteY544" fmla="*/ 1443221 h 2479529"/>
                              <a:gd name="connsiteX545" fmla="*/ 419943 w 7228855"/>
                              <a:gd name="connsiteY545" fmla="*/ 1438254 h 2479529"/>
                              <a:gd name="connsiteX546" fmla="*/ 406532 w 7228855"/>
                              <a:gd name="connsiteY546" fmla="*/ 1428320 h 2479529"/>
                              <a:gd name="connsiteX547" fmla="*/ 393121 w 7228855"/>
                              <a:gd name="connsiteY547" fmla="*/ 1438254 h 2479529"/>
                              <a:gd name="connsiteX548" fmla="*/ 391630 w 7228855"/>
                              <a:gd name="connsiteY548" fmla="*/ 1443221 h 2479529"/>
                              <a:gd name="connsiteX549" fmla="*/ 406532 w 7228855"/>
                              <a:gd name="connsiteY549" fmla="*/ 1462593 h 2479529"/>
                              <a:gd name="connsiteX550" fmla="*/ 718911 w 7228855"/>
                              <a:gd name="connsiteY550" fmla="*/ 1462769 h 2479529"/>
                              <a:gd name="connsiteX551" fmla="*/ 727395 w 7228855"/>
                              <a:gd name="connsiteY551" fmla="*/ 1455629 h 2479529"/>
                              <a:gd name="connsiteX552" fmla="*/ 749249 w 7228855"/>
                              <a:gd name="connsiteY552" fmla="*/ 1430296 h 2479529"/>
                              <a:gd name="connsiteX553" fmla="*/ 755707 w 7228855"/>
                              <a:gd name="connsiteY553" fmla="*/ 1405957 h 2479529"/>
                              <a:gd name="connsiteX554" fmla="*/ 731865 w 7228855"/>
                              <a:gd name="connsiteY554" fmla="*/ 1399500 h 2479529"/>
                              <a:gd name="connsiteX555" fmla="*/ 698584 w 7228855"/>
                              <a:gd name="connsiteY555" fmla="*/ 1443211 h 2479529"/>
                              <a:gd name="connsiteX556" fmla="*/ 718911 w 7228855"/>
                              <a:gd name="connsiteY556" fmla="*/ 1462769 h 2479529"/>
                              <a:gd name="connsiteX557" fmla="*/ 982213 w 7228855"/>
                              <a:gd name="connsiteY557" fmla="*/ 1467675 h 2479529"/>
                              <a:gd name="connsiteX558" fmla="*/ 997114 w 7228855"/>
                              <a:gd name="connsiteY558" fmla="*/ 1453145 h 2479529"/>
                              <a:gd name="connsiteX559" fmla="*/ 1000095 w 7228855"/>
                              <a:gd name="connsiteY559" fmla="*/ 1388572 h 2479529"/>
                              <a:gd name="connsiteX560" fmla="*/ 964330 w 7228855"/>
                              <a:gd name="connsiteY560" fmla="*/ 1388572 h 2479529"/>
                              <a:gd name="connsiteX561" fmla="*/ 967311 w 7228855"/>
                              <a:gd name="connsiteY561" fmla="*/ 1453145 h 2479529"/>
                              <a:gd name="connsiteX562" fmla="*/ 982213 w 7228855"/>
                              <a:gd name="connsiteY562" fmla="*/ 1467675 h 2479529"/>
                              <a:gd name="connsiteX563" fmla="*/ 5061046 w 7228855"/>
                              <a:gd name="connsiteY563" fmla="*/ 1468802 h 2479529"/>
                              <a:gd name="connsiteX564" fmla="*/ 5075948 w 7228855"/>
                              <a:gd name="connsiteY564" fmla="*/ 1449430 h 2479529"/>
                              <a:gd name="connsiteX565" fmla="*/ 5074458 w 7228855"/>
                              <a:gd name="connsiteY565" fmla="*/ 1444463 h 2479529"/>
                              <a:gd name="connsiteX566" fmla="*/ 5061046 w 7228855"/>
                              <a:gd name="connsiteY566" fmla="*/ 1434529 h 2479529"/>
                              <a:gd name="connsiteX567" fmla="*/ 5047635 w 7228855"/>
                              <a:gd name="connsiteY567" fmla="*/ 1444463 h 2479529"/>
                              <a:gd name="connsiteX568" fmla="*/ 5046145 w 7228855"/>
                              <a:gd name="connsiteY568" fmla="*/ 1449430 h 2479529"/>
                              <a:gd name="connsiteX569" fmla="*/ 5061046 w 7228855"/>
                              <a:gd name="connsiteY569" fmla="*/ 1468802 h 2479529"/>
                              <a:gd name="connsiteX570" fmla="*/ 5373453 w 7228855"/>
                              <a:gd name="connsiteY570" fmla="*/ 1468978 h 2479529"/>
                              <a:gd name="connsiteX571" fmla="*/ 5381936 w 7228855"/>
                              <a:gd name="connsiteY571" fmla="*/ 1461838 h 2479529"/>
                              <a:gd name="connsiteX572" fmla="*/ 5403791 w 7228855"/>
                              <a:gd name="connsiteY572" fmla="*/ 1436505 h 2479529"/>
                              <a:gd name="connsiteX573" fmla="*/ 5410249 w 7228855"/>
                              <a:gd name="connsiteY573" fmla="*/ 1412166 h 2479529"/>
                              <a:gd name="connsiteX574" fmla="*/ 5386407 w 7228855"/>
                              <a:gd name="connsiteY574" fmla="*/ 1405709 h 2479529"/>
                              <a:gd name="connsiteX575" fmla="*/ 5353126 w 7228855"/>
                              <a:gd name="connsiteY575" fmla="*/ 1449420 h 2479529"/>
                              <a:gd name="connsiteX576" fmla="*/ 5373453 w 7228855"/>
                              <a:gd name="connsiteY576" fmla="*/ 1468978 h 2479529"/>
                              <a:gd name="connsiteX577" fmla="*/ 5636752 w 7228855"/>
                              <a:gd name="connsiteY577" fmla="*/ 1473884 h 2479529"/>
                              <a:gd name="connsiteX578" fmla="*/ 5651653 w 7228855"/>
                              <a:gd name="connsiteY578" fmla="*/ 1459354 h 2479529"/>
                              <a:gd name="connsiteX579" fmla="*/ 5654634 w 7228855"/>
                              <a:gd name="connsiteY579" fmla="*/ 1394781 h 2479529"/>
                              <a:gd name="connsiteX580" fmla="*/ 5618870 w 7228855"/>
                              <a:gd name="connsiteY580" fmla="*/ 1394781 h 2479529"/>
                              <a:gd name="connsiteX581" fmla="*/ 5621850 w 7228855"/>
                              <a:gd name="connsiteY581" fmla="*/ 1459354 h 2479529"/>
                              <a:gd name="connsiteX582" fmla="*/ 5636752 w 7228855"/>
                              <a:gd name="connsiteY582" fmla="*/ 1473884 h 2479529"/>
                              <a:gd name="connsiteX583" fmla="*/ 4229428 w 7228855"/>
                              <a:gd name="connsiteY583" fmla="*/ 1490773 h 2479529"/>
                              <a:gd name="connsiteX584" fmla="*/ 4242467 w 7228855"/>
                              <a:gd name="connsiteY584" fmla="*/ 1489158 h 2479529"/>
                              <a:gd name="connsiteX585" fmla="*/ 4248924 w 7228855"/>
                              <a:gd name="connsiteY585" fmla="*/ 1465315 h 2479529"/>
                              <a:gd name="connsiteX586" fmla="*/ 4238990 w 7228855"/>
                              <a:gd name="connsiteY586" fmla="*/ 1449917 h 2479529"/>
                              <a:gd name="connsiteX587" fmla="*/ 4234519 w 7228855"/>
                              <a:gd name="connsiteY587" fmla="*/ 1442963 h 2479529"/>
                              <a:gd name="connsiteX588" fmla="*/ 4230049 w 7228855"/>
                              <a:gd name="connsiteY588" fmla="*/ 1437002 h 2479529"/>
                              <a:gd name="connsiteX589" fmla="*/ 4203226 w 7228855"/>
                              <a:gd name="connsiteY589" fmla="*/ 1426075 h 2479529"/>
                              <a:gd name="connsiteX590" fmla="*/ 4198755 w 7228855"/>
                              <a:gd name="connsiteY590" fmla="*/ 1454884 h 2479529"/>
                              <a:gd name="connsiteX591" fmla="*/ 4208194 w 7228855"/>
                              <a:gd name="connsiteY591" fmla="*/ 1467799 h 2479529"/>
                              <a:gd name="connsiteX592" fmla="*/ 4218624 w 7228855"/>
                              <a:gd name="connsiteY592" fmla="*/ 1482701 h 2479529"/>
                              <a:gd name="connsiteX593" fmla="*/ 4229428 w 7228855"/>
                              <a:gd name="connsiteY593" fmla="*/ 1490773 h 2479529"/>
                              <a:gd name="connsiteX594" fmla="*/ 2889931 w 7228855"/>
                              <a:gd name="connsiteY594" fmla="*/ 1533365 h 2479529"/>
                              <a:gd name="connsiteX595" fmla="*/ 2901360 w 7228855"/>
                              <a:gd name="connsiteY595" fmla="*/ 1528895 h 2479529"/>
                              <a:gd name="connsiteX596" fmla="*/ 2901360 w 7228855"/>
                              <a:gd name="connsiteY596" fmla="*/ 1506045 h 2479529"/>
                              <a:gd name="connsiteX597" fmla="*/ 2880001 w 7228855"/>
                              <a:gd name="connsiteY597" fmla="*/ 1489653 h 2479529"/>
                              <a:gd name="connsiteX598" fmla="*/ 2857152 w 7228855"/>
                              <a:gd name="connsiteY598" fmla="*/ 1489653 h 2479529"/>
                              <a:gd name="connsiteX599" fmla="*/ 2857152 w 7228855"/>
                              <a:gd name="connsiteY599" fmla="*/ 1512503 h 2479529"/>
                              <a:gd name="connsiteX600" fmla="*/ 2878507 w 7228855"/>
                              <a:gd name="connsiteY600" fmla="*/ 1528895 h 2479529"/>
                              <a:gd name="connsiteX601" fmla="*/ 2889931 w 7228855"/>
                              <a:gd name="connsiteY601" fmla="*/ 1533365 h 2479529"/>
                              <a:gd name="connsiteX602" fmla="*/ 680547 w 7228855"/>
                              <a:gd name="connsiteY602" fmla="*/ 1536244 h 2479529"/>
                              <a:gd name="connsiteX603" fmla="*/ 693120 w 7228855"/>
                              <a:gd name="connsiteY603" fmla="*/ 1505300 h 2479529"/>
                              <a:gd name="connsiteX604" fmla="*/ 649905 w 7228855"/>
                              <a:gd name="connsiteY604" fmla="*/ 1457119 h 2479529"/>
                              <a:gd name="connsiteX605" fmla="*/ 624573 w 7228855"/>
                              <a:gd name="connsiteY605" fmla="*/ 1482451 h 2479529"/>
                              <a:gd name="connsiteX606" fmla="*/ 667787 w 7228855"/>
                              <a:gd name="connsiteY606" fmla="*/ 1530632 h 2479529"/>
                              <a:gd name="connsiteX607" fmla="*/ 680547 w 7228855"/>
                              <a:gd name="connsiteY607" fmla="*/ 1536244 h 2479529"/>
                              <a:gd name="connsiteX608" fmla="*/ 1665345 w 7228855"/>
                              <a:gd name="connsiteY608" fmla="*/ 1538014 h 2479529"/>
                              <a:gd name="connsiteX609" fmla="*/ 1682086 w 7228855"/>
                              <a:gd name="connsiteY609" fmla="*/ 1533116 h 2479529"/>
                              <a:gd name="connsiteX610" fmla="*/ 1688544 w 7228855"/>
                              <a:gd name="connsiteY610" fmla="*/ 1507784 h 2479529"/>
                              <a:gd name="connsiteX611" fmla="*/ 1663708 w 7228855"/>
                              <a:gd name="connsiteY611" fmla="*/ 1500829 h 2479529"/>
                              <a:gd name="connsiteX612" fmla="*/ 1661721 w 7228855"/>
                              <a:gd name="connsiteY612" fmla="*/ 1502320 h 2479529"/>
                              <a:gd name="connsiteX613" fmla="*/ 1660231 w 7228855"/>
                              <a:gd name="connsiteY613" fmla="*/ 1502816 h 2479529"/>
                              <a:gd name="connsiteX614" fmla="*/ 1659734 w 7228855"/>
                              <a:gd name="connsiteY614" fmla="*/ 1502816 h 2479529"/>
                              <a:gd name="connsiteX615" fmla="*/ 1659237 w 7228855"/>
                              <a:gd name="connsiteY615" fmla="*/ 1502816 h 2479529"/>
                              <a:gd name="connsiteX616" fmla="*/ 1657747 w 7228855"/>
                              <a:gd name="connsiteY616" fmla="*/ 1502320 h 2479529"/>
                              <a:gd name="connsiteX617" fmla="*/ 1655760 w 7228855"/>
                              <a:gd name="connsiteY617" fmla="*/ 1500829 h 2479529"/>
                              <a:gd name="connsiteX618" fmla="*/ 1655760 w 7228855"/>
                              <a:gd name="connsiteY618" fmla="*/ 1500332 h 2479529"/>
                              <a:gd name="connsiteX619" fmla="*/ 1656257 w 7228855"/>
                              <a:gd name="connsiteY619" fmla="*/ 1500829 h 2479529"/>
                              <a:gd name="connsiteX620" fmla="*/ 1655263 w 7228855"/>
                              <a:gd name="connsiteY620" fmla="*/ 1498843 h 2479529"/>
                              <a:gd name="connsiteX621" fmla="*/ 1625461 w 7228855"/>
                              <a:gd name="connsiteY621" fmla="*/ 1511261 h 2479529"/>
                              <a:gd name="connsiteX622" fmla="*/ 1665345 w 7228855"/>
                              <a:gd name="connsiteY622" fmla="*/ 1538014 h 2479529"/>
                              <a:gd name="connsiteX623" fmla="*/ 5335089 w 7228855"/>
                              <a:gd name="connsiteY623" fmla="*/ 1542453 h 2479529"/>
                              <a:gd name="connsiteX624" fmla="*/ 5347663 w 7228855"/>
                              <a:gd name="connsiteY624" fmla="*/ 1511509 h 2479529"/>
                              <a:gd name="connsiteX625" fmla="*/ 5304448 w 7228855"/>
                              <a:gd name="connsiteY625" fmla="*/ 1463328 h 2479529"/>
                              <a:gd name="connsiteX626" fmla="*/ 5279116 w 7228855"/>
                              <a:gd name="connsiteY626" fmla="*/ 1488660 h 2479529"/>
                              <a:gd name="connsiteX627" fmla="*/ 5322330 w 7228855"/>
                              <a:gd name="connsiteY627" fmla="*/ 1536841 h 2479529"/>
                              <a:gd name="connsiteX628" fmla="*/ 5335089 w 7228855"/>
                              <a:gd name="connsiteY628" fmla="*/ 1542453 h 2479529"/>
                              <a:gd name="connsiteX629" fmla="*/ 6319884 w 7228855"/>
                              <a:gd name="connsiteY629" fmla="*/ 1544223 h 2479529"/>
                              <a:gd name="connsiteX630" fmla="*/ 6336625 w 7228855"/>
                              <a:gd name="connsiteY630" fmla="*/ 1539325 h 2479529"/>
                              <a:gd name="connsiteX631" fmla="*/ 6343083 w 7228855"/>
                              <a:gd name="connsiteY631" fmla="*/ 1513993 h 2479529"/>
                              <a:gd name="connsiteX632" fmla="*/ 6318247 w 7228855"/>
                              <a:gd name="connsiteY632" fmla="*/ 1507038 h 2479529"/>
                              <a:gd name="connsiteX633" fmla="*/ 6316260 w 7228855"/>
                              <a:gd name="connsiteY633" fmla="*/ 1508529 h 2479529"/>
                              <a:gd name="connsiteX634" fmla="*/ 6314770 w 7228855"/>
                              <a:gd name="connsiteY634" fmla="*/ 1509025 h 2479529"/>
                              <a:gd name="connsiteX635" fmla="*/ 6314273 w 7228855"/>
                              <a:gd name="connsiteY635" fmla="*/ 1509025 h 2479529"/>
                              <a:gd name="connsiteX636" fmla="*/ 6313777 w 7228855"/>
                              <a:gd name="connsiteY636" fmla="*/ 1509025 h 2479529"/>
                              <a:gd name="connsiteX637" fmla="*/ 6312287 w 7228855"/>
                              <a:gd name="connsiteY637" fmla="*/ 1508529 h 2479529"/>
                              <a:gd name="connsiteX638" fmla="*/ 6310300 w 7228855"/>
                              <a:gd name="connsiteY638" fmla="*/ 1507038 h 2479529"/>
                              <a:gd name="connsiteX639" fmla="*/ 6310300 w 7228855"/>
                              <a:gd name="connsiteY639" fmla="*/ 1506541 h 2479529"/>
                              <a:gd name="connsiteX640" fmla="*/ 6310796 w 7228855"/>
                              <a:gd name="connsiteY640" fmla="*/ 1507038 h 2479529"/>
                              <a:gd name="connsiteX641" fmla="*/ 6309803 w 7228855"/>
                              <a:gd name="connsiteY641" fmla="*/ 1505052 h 2479529"/>
                              <a:gd name="connsiteX642" fmla="*/ 6280000 w 7228855"/>
                              <a:gd name="connsiteY642" fmla="*/ 1517470 h 2479529"/>
                              <a:gd name="connsiteX643" fmla="*/ 6319884 w 7228855"/>
                              <a:gd name="connsiteY643" fmla="*/ 1544223 h 2479529"/>
                              <a:gd name="connsiteX644" fmla="*/ 1436207 w 7228855"/>
                              <a:gd name="connsiteY644" fmla="*/ 1549011 h 2479529"/>
                              <a:gd name="connsiteX645" fmla="*/ 1436207 w 7228855"/>
                              <a:gd name="connsiteY645" fmla="*/ 1515732 h 2479529"/>
                              <a:gd name="connsiteX646" fmla="*/ 1321467 w 7228855"/>
                              <a:gd name="connsiteY646" fmla="*/ 1491392 h 2479529"/>
                              <a:gd name="connsiteX647" fmla="*/ 1312029 w 7228855"/>
                              <a:gd name="connsiteY647" fmla="*/ 1526162 h 2479529"/>
                              <a:gd name="connsiteX648" fmla="*/ 1436207 w 7228855"/>
                              <a:gd name="connsiteY648" fmla="*/ 1549011 h 2479529"/>
                              <a:gd name="connsiteX649" fmla="*/ 6090750 w 7228855"/>
                              <a:gd name="connsiteY649" fmla="*/ 1555220 h 2479529"/>
                              <a:gd name="connsiteX650" fmla="*/ 6090750 w 7228855"/>
                              <a:gd name="connsiteY650" fmla="*/ 1521941 h 2479529"/>
                              <a:gd name="connsiteX651" fmla="*/ 5976009 w 7228855"/>
                              <a:gd name="connsiteY651" fmla="*/ 1497601 h 2479529"/>
                              <a:gd name="connsiteX652" fmla="*/ 5966571 w 7228855"/>
                              <a:gd name="connsiteY652" fmla="*/ 1532371 h 2479529"/>
                              <a:gd name="connsiteX653" fmla="*/ 6090750 w 7228855"/>
                              <a:gd name="connsiteY653" fmla="*/ 1555220 h 2479529"/>
                              <a:gd name="connsiteX654" fmla="*/ 4010500 w 7228855"/>
                              <a:gd name="connsiteY654" fmla="*/ 1571612 h 2479529"/>
                              <a:gd name="connsiteX655" fmla="*/ 4010500 w 7228855"/>
                              <a:gd name="connsiteY655" fmla="*/ 1539822 h 2479529"/>
                              <a:gd name="connsiteX656" fmla="*/ 3961325 w 7228855"/>
                              <a:gd name="connsiteY656" fmla="*/ 1518463 h 2479529"/>
                              <a:gd name="connsiteX657" fmla="*/ 3937979 w 7228855"/>
                              <a:gd name="connsiteY657" fmla="*/ 1541809 h 2479529"/>
                              <a:gd name="connsiteX658" fmla="*/ 4010500 w 7228855"/>
                              <a:gd name="connsiteY658" fmla="*/ 1571612 h 2479529"/>
                              <a:gd name="connsiteX659" fmla="*/ 3524448 w 7228855"/>
                              <a:gd name="connsiteY659" fmla="*/ 1574808 h 2479529"/>
                              <a:gd name="connsiteX660" fmla="*/ 3533946 w 7228855"/>
                              <a:gd name="connsiteY660" fmla="*/ 1568793 h 2479529"/>
                              <a:gd name="connsiteX661" fmla="*/ 3568167 w 7228855"/>
                              <a:gd name="connsiteY661" fmla="*/ 1520489 h 2479529"/>
                              <a:gd name="connsiteX662" fmla="*/ 3541497 w 7228855"/>
                              <a:gd name="connsiteY662" fmla="*/ 1504890 h 2479529"/>
                              <a:gd name="connsiteX663" fmla="*/ 3510293 w 7228855"/>
                              <a:gd name="connsiteY663" fmla="*/ 1555208 h 2479529"/>
                              <a:gd name="connsiteX664" fmla="*/ 3524448 w 7228855"/>
                              <a:gd name="connsiteY664" fmla="*/ 1574808 h 2479529"/>
                              <a:gd name="connsiteX665" fmla="*/ 847229 w 7228855"/>
                              <a:gd name="connsiteY665" fmla="*/ 1576083 h 2479529"/>
                              <a:gd name="connsiteX666" fmla="*/ 863000 w 7228855"/>
                              <a:gd name="connsiteY666" fmla="*/ 1550006 h 2479529"/>
                              <a:gd name="connsiteX667" fmla="*/ 866477 w 7228855"/>
                              <a:gd name="connsiteY667" fmla="*/ 1495863 h 2479529"/>
                              <a:gd name="connsiteX668" fmla="*/ 831706 w 7228855"/>
                              <a:gd name="connsiteY668" fmla="*/ 1475498 h 2479529"/>
                              <a:gd name="connsiteX669" fmla="*/ 817301 w 7228855"/>
                              <a:gd name="connsiteY669" fmla="*/ 1517222 h 2479529"/>
                              <a:gd name="connsiteX670" fmla="*/ 820282 w 7228855"/>
                              <a:gd name="connsiteY670" fmla="*/ 1561927 h 2479529"/>
                              <a:gd name="connsiteX671" fmla="*/ 847229 w 7228855"/>
                              <a:gd name="connsiteY671" fmla="*/ 1576083 h 2479529"/>
                              <a:gd name="connsiteX672" fmla="*/ 1128587 w 7228855"/>
                              <a:gd name="connsiteY672" fmla="*/ 1581705 h 2479529"/>
                              <a:gd name="connsiteX673" fmla="*/ 1159280 w 7228855"/>
                              <a:gd name="connsiteY673" fmla="*/ 1566610 h 2479529"/>
                              <a:gd name="connsiteX674" fmla="*/ 1197521 w 7228855"/>
                              <a:gd name="connsiteY674" fmla="*/ 1528872 h 2479529"/>
                              <a:gd name="connsiteX675" fmla="*/ 1182929 w 7228855"/>
                              <a:gd name="connsiteY675" fmla="*/ 1494655 h 2479529"/>
                              <a:gd name="connsiteX676" fmla="*/ 1144185 w 7228855"/>
                              <a:gd name="connsiteY676" fmla="*/ 1515789 h 2479529"/>
                              <a:gd name="connsiteX677" fmla="*/ 1117517 w 7228855"/>
                              <a:gd name="connsiteY677" fmla="*/ 1548999 h 2479529"/>
                              <a:gd name="connsiteX678" fmla="*/ 1128587 w 7228855"/>
                              <a:gd name="connsiteY678" fmla="*/ 1581705 h 2479529"/>
                              <a:gd name="connsiteX679" fmla="*/ 5501769 w 7228855"/>
                              <a:gd name="connsiteY679" fmla="*/ 1582292 h 2479529"/>
                              <a:gd name="connsiteX680" fmla="*/ 5517540 w 7228855"/>
                              <a:gd name="connsiteY680" fmla="*/ 1556215 h 2479529"/>
                              <a:gd name="connsiteX681" fmla="*/ 5521017 w 7228855"/>
                              <a:gd name="connsiteY681" fmla="*/ 1502072 h 2479529"/>
                              <a:gd name="connsiteX682" fmla="*/ 5486247 w 7228855"/>
                              <a:gd name="connsiteY682" fmla="*/ 1481707 h 2479529"/>
                              <a:gd name="connsiteX683" fmla="*/ 5471842 w 7228855"/>
                              <a:gd name="connsiteY683" fmla="*/ 1523431 h 2479529"/>
                              <a:gd name="connsiteX684" fmla="*/ 5474822 w 7228855"/>
                              <a:gd name="connsiteY684" fmla="*/ 1568136 h 2479529"/>
                              <a:gd name="connsiteX685" fmla="*/ 5501769 w 7228855"/>
                              <a:gd name="connsiteY685" fmla="*/ 1582292 h 2479529"/>
                              <a:gd name="connsiteX686" fmla="*/ 1954746 w 7228855"/>
                              <a:gd name="connsiteY686" fmla="*/ 1587173 h 2479529"/>
                              <a:gd name="connsiteX687" fmla="*/ 1965713 w 7228855"/>
                              <a:gd name="connsiteY687" fmla="*/ 1559443 h 2479529"/>
                              <a:gd name="connsiteX688" fmla="*/ 1913557 w 7228855"/>
                              <a:gd name="connsiteY688" fmla="*/ 1509771 h 2479529"/>
                              <a:gd name="connsiteX689" fmla="*/ 1884747 w 7228855"/>
                              <a:gd name="connsiteY689" fmla="*/ 1538084 h 2479529"/>
                              <a:gd name="connsiteX690" fmla="*/ 1941870 w 7228855"/>
                              <a:gd name="connsiteY690" fmla="*/ 1583285 h 2479529"/>
                              <a:gd name="connsiteX691" fmla="*/ 1954746 w 7228855"/>
                              <a:gd name="connsiteY691" fmla="*/ 1587173 h 2479529"/>
                              <a:gd name="connsiteX692" fmla="*/ 5783121 w 7228855"/>
                              <a:gd name="connsiteY692" fmla="*/ 1587914 h 2479529"/>
                              <a:gd name="connsiteX693" fmla="*/ 5813814 w 7228855"/>
                              <a:gd name="connsiteY693" fmla="*/ 1572819 h 2479529"/>
                              <a:gd name="connsiteX694" fmla="*/ 5852055 w 7228855"/>
                              <a:gd name="connsiteY694" fmla="*/ 1535081 h 2479529"/>
                              <a:gd name="connsiteX695" fmla="*/ 5837463 w 7228855"/>
                              <a:gd name="connsiteY695" fmla="*/ 1500864 h 2479529"/>
                              <a:gd name="connsiteX696" fmla="*/ 5798719 w 7228855"/>
                              <a:gd name="connsiteY696" fmla="*/ 1521998 h 2479529"/>
                              <a:gd name="connsiteX697" fmla="*/ 5772051 w 7228855"/>
                              <a:gd name="connsiteY697" fmla="*/ 1555208 h 2479529"/>
                              <a:gd name="connsiteX698" fmla="*/ 5783121 w 7228855"/>
                              <a:gd name="connsiteY698" fmla="*/ 1587914 h 2479529"/>
                              <a:gd name="connsiteX699" fmla="*/ 6609285 w 7228855"/>
                              <a:gd name="connsiteY699" fmla="*/ 1593382 h 2479529"/>
                              <a:gd name="connsiteX700" fmla="*/ 6620252 w 7228855"/>
                              <a:gd name="connsiteY700" fmla="*/ 1565652 h 2479529"/>
                              <a:gd name="connsiteX701" fmla="*/ 6568096 w 7228855"/>
                              <a:gd name="connsiteY701" fmla="*/ 1515980 h 2479529"/>
                              <a:gd name="connsiteX702" fmla="*/ 6539286 w 7228855"/>
                              <a:gd name="connsiteY702" fmla="*/ 1544293 h 2479529"/>
                              <a:gd name="connsiteX703" fmla="*/ 6596409 w 7228855"/>
                              <a:gd name="connsiteY703" fmla="*/ 1589494 h 2479529"/>
                              <a:gd name="connsiteX704" fmla="*/ 6609285 w 7228855"/>
                              <a:gd name="connsiteY704" fmla="*/ 1593382 h 2479529"/>
                              <a:gd name="connsiteX705" fmla="*/ 229684 w 7228855"/>
                              <a:gd name="connsiteY705" fmla="*/ 1599676 h 2479529"/>
                              <a:gd name="connsiteX706" fmla="*/ 328531 w 7228855"/>
                              <a:gd name="connsiteY706" fmla="*/ 1536594 h 2479529"/>
                              <a:gd name="connsiteX707" fmla="*/ 300715 w 7228855"/>
                              <a:gd name="connsiteY707" fmla="*/ 1508777 h 2479529"/>
                              <a:gd name="connsiteX708" fmla="*/ 217763 w 7228855"/>
                              <a:gd name="connsiteY708" fmla="*/ 1556463 h 2479529"/>
                              <a:gd name="connsiteX709" fmla="*/ 229684 w 7228855"/>
                              <a:gd name="connsiteY709" fmla="*/ 1599676 h 2479529"/>
                              <a:gd name="connsiteX710" fmla="*/ 4884225 w 7228855"/>
                              <a:gd name="connsiteY710" fmla="*/ 1605885 h 2479529"/>
                              <a:gd name="connsiteX711" fmla="*/ 4983073 w 7228855"/>
                              <a:gd name="connsiteY711" fmla="*/ 1542803 h 2479529"/>
                              <a:gd name="connsiteX712" fmla="*/ 4955256 w 7228855"/>
                              <a:gd name="connsiteY712" fmla="*/ 1514986 h 2479529"/>
                              <a:gd name="connsiteX713" fmla="*/ 4872305 w 7228855"/>
                              <a:gd name="connsiteY713" fmla="*/ 1562672 h 2479529"/>
                              <a:gd name="connsiteX714" fmla="*/ 4884225 w 7228855"/>
                              <a:gd name="connsiteY714" fmla="*/ 1605885 h 2479529"/>
                              <a:gd name="connsiteX715" fmla="*/ 3625214 w 7228855"/>
                              <a:gd name="connsiteY715" fmla="*/ 1607161 h 2479529"/>
                              <a:gd name="connsiteX716" fmla="*/ 3638111 w 7228855"/>
                              <a:gd name="connsiteY716" fmla="*/ 1602003 h 2479529"/>
                              <a:gd name="connsiteX717" fmla="*/ 3649181 w 7228855"/>
                              <a:gd name="connsiteY717" fmla="*/ 1591436 h 2479529"/>
                              <a:gd name="connsiteX718" fmla="*/ 3649181 w 7228855"/>
                              <a:gd name="connsiteY718" fmla="*/ 1566278 h 2479529"/>
                              <a:gd name="connsiteX719" fmla="*/ 3636603 w 7228855"/>
                              <a:gd name="connsiteY719" fmla="*/ 1561246 h 2479529"/>
                              <a:gd name="connsiteX720" fmla="*/ 3624018 w 7228855"/>
                              <a:gd name="connsiteY720" fmla="*/ 1566278 h 2479529"/>
                              <a:gd name="connsiteX721" fmla="*/ 3611944 w 7228855"/>
                              <a:gd name="connsiteY721" fmla="*/ 1576341 h 2479529"/>
                              <a:gd name="connsiteX722" fmla="*/ 3606411 w 7228855"/>
                              <a:gd name="connsiteY722" fmla="*/ 1589424 h 2479529"/>
                              <a:gd name="connsiteX723" fmla="*/ 3611944 w 7228855"/>
                              <a:gd name="connsiteY723" fmla="*/ 1602506 h 2479529"/>
                              <a:gd name="connsiteX724" fmla="*/ 3625214 w 7228855"/>
                              <a:gd name="connsiteY724" fmla="*/ 1607161 h 2479529"/>
                              <a:gd name="connsiteX725" fmla="*/ 4516469 w 7228855"/>
                              <a:gd name="connsiteY725" fmla="*/ 1612281 h 2479529"/>
                              <a:gd name="connsiteX726" fmla="*/ 4528577 w 7228855"/>
                              <a:gd name="connsiteY726" fmla="*/ 1603403 h 2479529"/>
                              <a:gd name="connsiteX727" fmla="*/ 4521622 w 7228855"/>
                              <a:gd name="connsiteY727" fmla="*/ 1576580 h 2479529"/>
                              <a:gd name="connsiteX728" fmla="*/ 4489832 w 7228855"/>
                              <a:gd name="connsiteY728" fmla="*/ 1554228 h 2479529"/>
                              <a:gd name="connsiteX729" fmla="*/ 4462016 w 7228855"/>
                              <a:gd name="connsiteY729" fmla="*/ 1561678 h 2479529"/>
                              <a:gd name="connsiteX730" fmla="*/ 4468970 w 7228855"/>
                              <a:gd name="connsiteY730" fmla="*/ 1589494 h 2479529"/>
                              <a:gd name="connsiteX731" fmla="*/ 4501753 w 7228855"/>
                              <a:gd name="connsiteY731" fmla="*/ 1610357 h 2479529"/>
                              <a:gd name="connsiteX732" fmla="*/ 4516469 w 7228855"/>
                              <a:gd name="connsiteY732" fmla="*/ 1612281 h 2479529"/>
                              <a:gd name="connsiteX733" fmla="*/ 480378 w 7228855"/>
                              <a:gd name="connsiteY733" fmla="*/ 1613034 h 2479529"/>
                              <a:gd name="connsiteX734" fmla="*/ 493936 w 7228855"/>
                              <a:gd name="connsiteY734" fmla="*/ 1602657 h 2479529"/>
                              <a:gd name="connsiteX735" fmla="*/ 549072 w 7228855"/>
                              <a:gd name="connsiteY735" fmla="*/ 1535600 h 2479529"/>
                              <a:gd name="connsiteX736" fmla="*/ 524236 w 7228855"/>
                              <a:gd name="connsiteY736" fmla="*/ 1510765 h 2479529"/>
                              <a:gd name="connsiteX737" fmla="*/ 491453 w 7228855"/>
                              <a:gd name="connsiteY737" fmla="*/ 1543051 h 2479529"/>
                              <a:gd name="connsiteX738" fmla="*/ 462147 w 7228855"/>
                              <a:gd name="connsiteY738" fmla="*/ 1578318 h 2479529"/>
                              <a:gd name="connsiteX739" fmla="*/ 480378 w 7228855"/>
                              <a:gd name="connsiteY739" fmla="*/ 1613034 h 2479529"/>
                              <a:gd name="connsiteX740" fmla="*/ 5134919 w 7228855"/>
                              <a:gd name="connsiteY740" fmla="*/ 1619243 h 2479529"/>
                              <a:gd name="connsiteX741" fmla="*/ 5148478 w 7228855"/>
                              <a:gd name="connsiteY741" fmla="*/ 1608866 h 2479529"/>
                              <a:gd name="connsiteX742" fmla="*/ 5203613 w 7228855"/>
                              <a:gd name="connsiteY742" fmla="*/ 1541809 h 2479529"/>
                              <a:gd name="connsiteX743" fmla="*/ 5178778 w 7228855"/>
                              <a:gd name="connsiteY743" fmla="*/ 1516974 h 2479529"/>
                              <a:gd name="connsiteX744" fmla="*/ 5145995 w 7228855"/>
                              <a:gd name="connsiteY744" fmla="*/ 1549260 h 2479529"/>
                              <a:gd name="connsiteX745" fmla="*/ 5116689 w 7228855"/>
                              <a:gd name="connsiteY745" fmla="*/ 1584527 h 2479529"/>
                              <a:gd name="connsiteX746" fmla="*/ 5134919 w 7228855"/>
                              <a:gd name="connsiteY746" fmla="*/ 1619243 h 2479529"/>
                              <a:gd name="connsiteX747" fmla="*/ 3440652 w 7228855"/>
                              <a:gd name="connsiteY747" fmla="*/ 1630731 h 2479529"/>
                              <a:gd name="connsiteX748" fmla="*/ 3450412 w 7228855"/>
                              <a:gd name="connsiteY748" fmla="*/ 1606532 h 2479529"/>
                              <a:gd name="connsiteX749" fmla="*/ 3403119 w 7228855"/>
                              <a:gd name="connsiteY749" fmla="*/ 1538603 h 2479529"/>
                              <a:gd name="connsiteX750" fmla="*/ 3376954 w 7228855"/>
                              <a:gd name="connsiteY750" fmla="*/ 1549673 h 2479529"/>
                              <a:gd name="connsiteX751" fmla="*/ 3430292 w 7228855"/>
                              <a:gd name="connsiteY751" fmla="*/ 1626659 h 2479529"/>
                              <a:gd name="connsiteX752" fmla="*/ 3440652 w 7228855"/>
                              <a:gd name="connsiteY752" fmla="*/ 1630731 h 2479529"/>
                              <a:gd name="connsiteX753" fmla="*/ 3210419 w 7228855"/>
                              <a:gd name="connsiteY753" fmla="*/ 1632194 h 2479529"/>
                              <a:gd name="connsiteX754" fmla="*/ 3221489 w 7228855"/>
                              <a:gd name="connsiteY754" fmla="*/ 1627665 h 2479529"/>
                              <a:gd name="connsiteX755" fmla="*/ 3231049 w 7228855"/>
                              <a:gd name="connsiteY755" fmla="*/ 1615589 h 2479529"/>
                              <a:gd name="connsiteX756" fmla="*/ 3235575 w 7228855"/>
                              <a:gd name="connsiteY756" fmla="*/ 1605022 h 2479529"/>
                              <a:gd name="connsiteX757" fmla="*/ 3231049 w 7228855"/>
                              <a:gd name="connsiteY757" fmla="*/ 1594455 h 2479529"/>
                              <a:gd name="connsiteX758" fmla="*/ 3210419 w 7228855"/>
                              <a:gd name="connsiteY758" fmla="*/ 1594455 h 2479529"/>
                              <a:gd name="connsiteX759" fmla="*/ 3198848 w 7228855"/>
                              <a:gd name="connsiteY759" fmla="*/ 1604519 h 2479529"/>
                              <a:gd name="connsiteX760" fmla="*/ 3194320 w 7228855"/>
                              <a:gd name="connsiteY760" fmla="*/ 1616092 h 2479529"/>
                              <a:gd name="connsiteX761" fmla="*/ 3198848 w 7228855"/>
                              <a:gd name="connsiteY761" fmla="*/ 1627665 h 2479529"/>
                              <a:gd name="connsiteX762" fmla="*/ 3210419 w 7228855"/>
                              <a:gd name="connsiteY762" fmla="*/ 1632194 h 2479529"/>
                              <a:gd name="connsiteX763" fmla="*/ 2377969 w 7228855"/>
                              <a:gd name="connsiteY763" fmla="*/ 1632525 h 2479529"/>
                              <a:gd name="connsiteX764" fmla="*/ 2394071 w 7228855"/>
                              <a:gd name="connsiteY764" fmla="*/ 1611392 h 2479529"/>
                              <a:gd name="connsiteX765" fmla="*/ 2392561 w 7228855"/>
                              <a:gd name="connsiteY765" fmla="*/ 1606360 h 2479529"/>
                              <a:gd name="connsiteX766" fmla="*/ 2377969 w 7228855"/>
                              <a:gd name="connsiteY766" fmla="*/ 1595290 h 2479529"/>
                              <a:gd name="connsiteX767" fmla="*/ 2363378 w 7228855"/>
                              <a:gd name="connsiteY767" fmla="*/ 1606360 h 2479529"/>
                              <a:gd name="connsiteX768" fmla="*/ 2361868 w 7228855"/>
                              <a:gd name="connsiteY768" fmla="*/ 1611392 h 2479529"/>
                              <a:gd name="connsiteX769" fmla="*/ 2377969 w 7228855"/>
                              <a:gd name="connsiteY769" fmla="*/ 1632525 h 2479529"/>
                              <a:gd name="connsiteX770" fmla="*/ 7032504 w 7228855"/>
                              <a:gd name="connsiteY770" fmla="*/ 1638734 h 2479529"/>
                              <a:gd name="connsiteX771" fmla="*/ 7048606 w 7228855"/>
                              <a:gd name="connsiteY771" fmla="*/ 1617601 h 2479529"/>
                              <a:gd name="connsiteX772" fmla="*/ 7047096 w 7228855"/>
                              <a:gd name="connsiteY772" fmla="*/ 1612569 h 2479529"/>
                              <a:gd name="connsiteX773" fmla="*/ 7032504 w 7228855"/>
                              <a:gd name="connsiteY773" fmla="*/ 1601499 h 2479529"/>
                              <a:gd name="connsiteX774" fmla="*/ 7017912 w 7228855"/>
                              <a:gd name="connsiteY774" fmla="*/ 1612569 h 2479529"/>
                              <a:gd name="connsiteX775" fmla="*/ 7016403 w 7228855"/>
                              <a:gd name="connsiteY775" fmla="*/ 1617601 h 2479529"/>
                              <a:gd name="connsiteX776" fmla="*/ 7032504 w 7228855"/>
                              <a:gd name="connsiteY776" fmla="*/ 1638734 h 2479529"/>
                              <a:gd name="connsiteX777" fmla="*/ 3604904 w 7228855"/>
                              <a:gd name="connsiteY777" fmla="*/ 1649301 h 2479529"/>
                              <a:gd name="connsiteX778" fmla="*/ 3627042 w 7228855"/>
                              <a:gd name="connsiteY778" fmla="*/ 1632697 h 2479529"/>
                              <a:gd name="connsiteX779" fmla="*/ 3604904 w 7228855"/>
                              <a:gd name="connsiteY779" fmla="*/ 1616092 h 2479529"/>
                              <a:gd name="connsiteX780" fmla="*/ 3594838 w 7228855"/>
                              <a:gd name="connsiteY780" fmla="*/ 1618608 h 2479529"/>
                              <a:gd name="connsiteX781" fmla="*/ 3583768 w 7228855"/>
                              <a:gd name="connsiteY781" fmla="*/ 1632697 h 2479529"/>
                              <a:gd name="connsiteX782" fmla="*/ 3594838 w 7228855"/>
                              <a:gd name="connsiteY782" fmla="*/ 1646786 h 2479529"/>
                              <a:gd name="connsiteX783" fmla="*/ 3604904 w 7228855"/>
                              <a:gd name="connsiteY783" fmla="*/ 1649301 h 2479529"/>
                              <a:gd name="connsiteX784" fmla="*/ 1996995 w 7228855"/>
                              <a:gd name="connsiteY784" fmla="*/ 1651833 h 2479529"/>
                              <a:gd name="connsiteX785" fmla="*/ 1996995 w 7228855"/>
                              <a:gd name="connsiteY785" fmla="*/ 1609115 h 2479529"/>
                              <a:gd name="connsiteX786" fmla="*/ 1996995 w 7228855"/>
                              <a:gd name="connsiteY786" fmla="*/ 1651833 h 2479529"/>
                              <a:gd name="connsiteX787" fmla="*/ 6651545 w 7228855"/>
                              <a:gd name="connsiteY787" fmla="*/ 1658042 h 2479529"/>
                              <a:gd name="connsiteX788" fmla="*/ 6651545 w 7228855"/>
                              <a:gd name="connsiteY788" fmla="*/ 1615324 h 2479529"/>
                              <a:gd name="connsiteX789" fmla="*/ 6651545 w 7228855"/>
                              <a:gd name="connsiteY789" fmla="*/ 1658042 h 2479529"/>
                              <a:gd name="connsiteX790" fmla="*/ 4000069 w 7228855"/>
                              <a:gd name="connsiteY790" fmla="*/ 1679386 h 2479529"/>
                              <a:gd name="connsiteX791" fmla="*/ 4011494 w 7228855"/>
                              <a:gd name="connsiteY791" fmla="*/ 1674915 h 2479529"/>
                              <a:gd name="connsiteX792" fmla="*/ 4011494 w 7228855"/>
                              <a:gd name="connsiteY792" fmla="*/ 1652081 h 2479529"/>
                              <a:gd name="connsiteX793" fmla="*/ 3991128 w 7228855"/>
                              <a:gd name="connsiteY793" fmla="*/ 1629232 h 2479529"/>
                              <a:gd name="connsiteX794" fmla="*/ 3966292 w 7228855"/>
                              <a:gd name="connsiteY794" fmla="*/ 1629232 h 2479529"/>
                              <a:gd name="connsiteX795" fmla="*/ 3965795 w 7228855"/>
                              <a:gd name="connsiteY795" fmla="*/ 1654565 h 2479529"/>
                              <a:gd name="connsiteX796" fmla="*/ 3988645 w 7228855"/>
                              <a:gd name="connsiteY796" fmla="*/ 1674915 h 2479529"/>
                              <a:gd name="connsiteX797" fmla="*/ 4000069 w 7228855"/>
                              <a:gd name="connsiteY797" fmla="*/ 1679386 h 2479529"/>
                              <a:gd name="connsiteX798" fmla="*/ 496909 w 7228855"/>
                              <a:gd name="connsiteY798" fmla="*/ 1681635 h 2479529"/>
                              <a:gd name="connsiteX799" fmla="*/ 501876 w 7228855"/>
                              <a:gd name="connsiteY799" fmla="*/ 1680642 h 2479529"/>
                              <a:gd name="connsiteX800" fmla="*/ 511314 w 7228855"/>
                              <a:gd name="connsiteY800" fmla="*/ 1668721 h 2479529"/>
                              <a:gd name="connsiteX801" fmla="*/ 501876 w 7228855"/>
                              <a:gd name="connsiteY801" fmla="*/ 1656800 h 2479529"/>
                              <a:gd name="connsiteX802" fmla="*/ 496909 w 7228855"/>
                              <a:gd name="connsiteY802" fmla="*/ 1655806 h 2479529"/>
                              <a:gd name="connsiteX803" fmla="*/ 479524 w 7228855"/>
                              <a:gd name="connsiteY803" fmla="*/ 1669218 h 2479529"/>
                              <a:gd name="connsiteX804" fmla="*/ 496909 w 7228855"/>
                              <a:gd name="connsiteY804" fmla="*/ 1681635 h 2479529"/>
                              <a:gd name="connsiteX805" fmla="*/ 3877503 w 7228855"/>
                              <a:gd name="connsiteY805" fmla="*/ 1687333 h 2479529"/>
                              <a:gd name="connsiteX806" fmla="*/ 3890294 w 7228855"/>
                              <a:gd name="connsiteY806" fmla="*/ 1682862 h 2479529"/>
                              <a:gd name="connsiteX807" fmla="*/ 3904699 w 7228855"/>
                              <a:gd name="connsiteY807" fmla="*/ 1670444 h 2479529"/>
                              <a:gd name="connsiteX808" fmla="*/ 3905693 w 7228855"/>
                              <a:gd name="connsiteY808" fmla="*/ 1651583 h 2479529"/>
                              <a:gd name="connsiteX809" fmla="*/ 3887314 w 7228855"/>
                              <a:gd name="connsiteY809" fmla="*/ 1648106 h 2479529"/>
                              <a:gd name="connsiteX810" fmla="*/ 3869928 w 7228855"/>
                              <a:gd name="connsiteY810" fmla="*/ 1657048 h 2479529"/>
                              <a:gd name="connsiteX811" fmla="*/ 3865458 w 7228855"/>
                              <a:gd name="connsiteY811" fmla="*/ 1681372 h 2479529"/>
                              <a:gd name="connsiteX812" fmla="*/ 3877503 w 7228855"/>
                              <a:gd name="connsiteY812" fmla="*/ 1687333 h 2479529"/>
                              <a:gd name="connsiteX813" fmla="*/ 5151459 w 7228855"/>
                              <a:gd name="connsiteY813" fmla="*/ 1687836 h 2479529"/>
                              <a:gd name="connsiteX814" fmla="*/ 5156426 w 7228855"/>
                              <a:gd name="connsiteY814" fmla="*/ 1686843 h 2479529"/>
                              <a:gd name="connsiteX815" fmla="*/ 5165863 w 7228855"/>
                              <a:gd name="connsiteY815" fmla="*/ 1674922 h 2479529"/>
                              <a:gd name="connsiteX816" fmla="*/ 5156426 w 7228855"/>
                              <a:gd name="connsiteY816" fmla="*/ 1663009 h 2479529"/>
                              <a:gd name="connsiteX817" fmla="*/ 5151459 w 7228855"/>
                              <a:gd name="connsiteY817" fmla="*/ 1662015 h 2479529"/>
                              <a:gd name="connsiteX818" fmla="*/ 5134074 w 7228855"/>
                              <a:gd name="connsiteY818" fmla="*/ 1675418 h 2479529"/>
                              <a:gd name="connsiteX819" fmla="*/ 5151459 w 7228855"/>
                              <a:gd name="connsiteY819" fmla="*/ 1687836 h 2479529"/>
                              <a:gd name="connsiteX820" fmla="*/ 1414355 w 7228855"/>
                              <a:gd name="connsiteY820" fmla="*/ 1690882 h 2479529"/>
                              <a:gd name="connsiteX821" fmla="*/ 1426772 w 7228855"/>
                              <a:gd name="connsiteY821" fmla="*/ 1686101 h 2479529"/>
                              <a:gd name="connsiteX822" fmla="*/ 1469987 w 7228855"/>
                              <a:gd name="connsiteY822" fmla="*/ 1648355 h 2479529"/>
                              <a:gd name="connsiteX823" fmla="*/ 1469987 w 7228855"/>
                              <a:gd name="connsiteY823" fmla="*/ 1624016 h 2479529"/>
                              <a:gd name="connsiteX824" fmla="*/ 1445647 w 7228855"/>
                              <a:gd name="connsiteY824" fmla="*/ 1624016 h 2479529"/>
                              <a:gd name="connsiteX825" fmla="*/ 1401937 w 7228855"/>
                              <a:gd name="connsiteY825" fmla="*/ 1660773 h 2479529"/>
                              <a:gd name="connsiteX826" fmla="*/ 1401937 w 7228855"/>
                              <a:gd name="connsiteY826" fmla="*/ 1685604 h 2479529"/>
                              <a:gd name="connsiteX827" fmla="*/ 1414355 w 7228855"/>
                              <a:gd name="connsiteY827" fmla="*/ 1690882 h 2479529"/>
                              <a:gd name="connsiteX828" fmla="*/ 2354821 w 7228855"/>
                              <a:gd name="connsiteY828" fmla="*/ 1690888 h 2479529"/>
                              <a:gd name="connsiteX829" fmla="*/ 2354318 w 7228855"/>
                              <a:gd name="connsiteY829" fmla="*/ 1689882 h 2479529"/>
                              <a:gd name="connsiteX830" fmla="*/ 2354684 w 7228855"/>
                              <a:gd name="connsiteY830" fmla="*/ 1690704 h 2479529"/>
                              <a:gd name="connsiteX831" fmla="*/ 2356437 w 7228855"/>
                              <a:gd name="connsiteY831" fmla="*/ 1694976 h 2479529"/>
                              <a:gd name="connsiteX832" fmla="*/ 2356331 w 7228855"/>
                              <a:gd name="connsiteY832" fmla="*/ 1693907 h 2479529"/>
                              <a:gd name="connsiteX833" fmla="*/ 2356331 w 7228855"/>
                              <a:gd name="connsiteY833" fmla="*/ 1694410 h 2479529"/>
                              <a:gd name="connsiteX834" fmla="*/ 2354684 w 7228855"/>
                              <a:gd name="connsiteY834" fmla="*/ 1690704 h 2479529"/>
                              <a:gd name="connsiteX835" fmla="*/ 2351801 w 7228855"/>
                              <a:gd name="connsiteY835" fmla="*/ 1686863 h 2479529"/>
                              <a:gd name="connsiteX836" fmla="*/ 2350128 w 7228855"/>
                              <a:gd name="connsiteY836" fmla="*/ 1685608 h 2479529"/>
                              <a:gd name="connsiteX837" fmla="*/ 2350440 w 7228855"/>
                              <a:gd name="connsiteY837" fmla="*/ 1686250 h 2479529"/>
                              <a:gd name="connsiteX838" fmla="*/ 6068896 w 7228855"/>
                              <a:gd name="connsiteY838" fmla="*/ 1697082 h 2479529"/>
                              <a:gd name="connsiteX839" fmla="*/ 6081314 w 7228855"/>
                              <a:gd name="connsiteY839" fmla="*/ 1692301 h 2479529"/>
                              <a:gd name="connsiteX840" fmla="*/ 6124528 w 7228855"/>
                              <a:gd name="connsiteY840" fmla="*/ 1654564 h 2479529"/>
                              <a:gd name="connsiteX841" fmla="*/ 6124528 w 7228855"/>
                              <a:gd name="connsiteY841" fmla="*/ 1630225 h 2479529"/>
                              <a:gd name="connsiteX842" fmla="*/ 6100189 w 7228855"/>
                              <a:gd name="connsiteY842" fmla="*/ 1630225 h 2479529"/>
                              <a:gd name="connsiteX843" fmla="*/ 6056478 w 7228855"/>
                              <a:gd name="connsiteY843" fmla="*/ 1666982 h 2479529"/>
                              <a:gd name="connsiteX844" fmla="*/ 6056478 w 7228855"/>
                              <a:gd name="connsiteY844" fmla="*/ 1691804 h 2479529"/>
                              <a:gd name="connsiteX845" fmla="*/ 6068896 w 7228855"/>
                              <a:gd name="connsiteY845" fmla="*/ 1697082 h 2479529"/>
                              <a:gd name="connsiteX846" fmla="*/ 7009357 w 7228855"/>
                              <a:gd name="connsiteY846" fmla="*/ 1697088 h 2479529"/>
                              <a:gd name="connsiteX847" fmla="*/ 7008854 w 7228855"/>
                              <a:gd name="connsiteY847" fmla="*/ 1696082 h 2479529"/>
                              <a:gd name="connsiteX848" fmla="*/ 7009220 w 7228855"/>
                              <a:gd name="connsiteY848" fmla="*/ 1696905 h 2479529"/>
                              <a:gd name="connsiteX849" fmla="*/ 2449838 w 7228855"/>
                              <a:gd name="connsiteY849" fmla="*/ 1699244 h 2479529"/>
                              <a:gd name="connsiteX850" fmla="*/ 2457973 w 7228855"/>
                              <a:gd name="connsiteY850" fmla="*/ 1677804 h 2479529"/>
                              <a:gd name="connsiteX851" fmla="*/ 2438854 w 7228855"/>
                              <a:gd name="connsiteY851" fmla="*/ 1645609 h 2479529"/>
                              <a:gd name="connsiteX852" fmla="*/ 2414701 w 7228855"/>
                              <a:gd name="connsiteY852" fmla="*/ 1652150 h 2479529"/>
                              <a:gd name="connsiteX853" fmla="*/ 2439861 w 7228855"/>
                              <a:gd name="connsiteY853" fmla="*/ 1695919 h 2479529"/>
                              <a:gd name="connsiteX854" fmla="*/ 2449838 w 7228855"/>
                              <a:gd name="connsiteY854" fmla="*/ 1699244 h 2479529"/>
                              <a:gd name="connsiteX855" fmla="*/ 7010974 w 7228855"/>
                              <a:gd name="connsiteY855" fmla="*/ 1701176 h 2479529"/>
                              <a:gd name="connsiteX856" fmla="*/ 7010867 w 7228855"/>
                              <a:gd name="connsiteY856" fmla="*/ 1700107 h 2479529"/>
                              <a:gd name="connsiteX857" fmla="*/ 7010867 w 7228855"/>
                              <a:gd name="connsiteY857" fmla="*/ 1700610 h 2479529"/>
                              <a:gd name="connsiteX858" fmla="*/ 7009220 w 7228855"/>
                              <a:gd name="connsiteY858" fmla="*/ 1696905 h 2479529"/>
                              <a:gd name="connsiteX859" fmla="*/ 7006338 w 7228855"/>
                              <a:gd name="connsiteY859" fmla="*/ 1693063 h 2479529"/>
                              <a:gd name="connsiteX860" fmla="*/ 7004665 w 7228855"/>
                              <a:gd name="connsiteY860" fmla="*/ 1691808 h 2479529"/>
                              <a:gd name="connsiteX861" fmla="*/ 7004977 w 7228855"/>
                              <a:gd name="connsiteY861" fmla="*/ 1692450 h 2479529"/>
                              <a:gd name="connsiteX862" fmla="*/ 7104371 w 7228855"/>
                              <a:gd name="connsiteY862" fmla="*/ 1705443 h 2479529"/>
                              <a:gd name="connsiteX863" fmla="*/ 7112509 w 7228855"/>
                              <a:gd name="connsiteY863" fmla="*/ 1684004 h 2479529"/>
                              <a:gd name="connsiteX864" fmla="*/ 7093388 w 7228855"/>
                              <a:gd name="connsiteY864" fmla="*/ 1651818 h 2479529"/>
                              <a:gd name="connsiteX865" fmla="*/ 7069236 w 7228855"/>
                              <a:gd name="connsiteY865" fmla="*/ 1658359 h 2479529"/>
                              <a:gd name="connsiteX866" fmla="*/ 7094394 w 7228855"/>
                              <a:gd name="connsiteY866" fmla="*/ 1702118 h 2479529"/>
                              <a:gd name="connsiteX867" fmla="*/ 7104371 w 7228855"/>
                              <a:gd name="connsiteY867" fmla="*/ 1705443 h 2479529"/>
                              <a:gd name="connsiteX868" fmla="*/ 1705919 w 7228855"/>
                              <a:gd name="connsiteY868" fmla="*/ 1705974 h 2479529"/>
                              <a:gd name="connsiteX869" fmla="*/ 1705919 w 7228855"/>
                              <a:gd name="connsiteY869" fmla="*/ 1685112 h 2479529"/>
                              <a:gd name="connsiteX870" fmla="*/ 1705919 w 7228855"/>
                              <a:gd name="connsiteY870" fmla="*/ 1705974 h 2479529"/>
                              <a:gd name="connsiteX871" fmla="*/ 6360468 w 7228855"/>
                              <a:gd name="connsiteY871" fmla="*/ 1712175 h 2479529"/>
                              <a:gd name="connsiteX872" fmla="*/ 6360468 w 7228855"/>
                              <a:gd name="connsiteY872" fmla="*/ 1691313 h 2479529"/>
                              <a:gd name="connsiteX873" fmla="*/ 6360468 w 7228855"/>
                              <a:gd name="connsiteY873" fmla="*/ 1712175 h 2479529"/>
                              <a:gd name="connsiteX874" fmla="*/ 1914199 w 7228855"/>
                              <a:gd name="connsiteY874" fmla="*/ 1717519 h 2479529"/>
                              <a:gd name="connsiteX875" fmla="*/ 1919018 w 7228855"/>
                              <a:gd name="connsiteY875" fmla="*/ 1680638 h 2479529"/>
                              <a:gd name="connsiteX876" fmla="*/ 1872823 w 7228855"/>
                              <a:gd name="connsiteY876" fmla="*/ 1626003 h 2479529"/>
                              <a:gd name="connsiteX877" fmla="*/ 1841530 w 7228855"/>
                              <a:gd name="connsiteY877" fmla="*/ 1634448 h 2479529"/>
                              <a:gd name="connsiteX878" fmla="*/ 1898653 w 7228855"/>
                              <a:gd name="connsiteY878" fmla="*/ 1714912 h 2479529"/>
                              <a:gd name="connsiteX879" fmla="*/ 1914199 w 7228855"/>
                              <a:gd name="connsiteY879" fmla="*/ 1717519 h 2479529"/>
                              <a:gd name="connsiteX880" fmla="*/ 2344568 w 7228855"/>
                              <a:gd name="connsiteY880" fmla="*/ 1723154 h 2479529"/>
                              <a:gd name="connsiteX881" fmla="*/ 2354318 w 7228855"/>
                              <a:gd name="connsiteY881" fmla="*/ 1717556 h 2479529"/>
                              <a:gd name="connsiteX882" fmla="*/ 2359852 w 7228855"/>
                              <a:gd name="connsiteY882" fmla="*/ 1699945 h 2479529"/>
                              <a:gd name="connsiteX883" fmla="*/ 2356437 w 7228855"/>
                              <a:gd name="connsiteY883" fmla="*/ 1694976 h 2479529"/>
                              <a:gd name="connsiteX884" fmla="*/ 2356809 w 7228855"/>
                              <a:gd name="connsiteY884" fmla="*/ 1698687 h 2479529"/>
                              <a:gd name="connsiteX885" fmla="*/ 2356833 w 7228855"/>
                              <a:gd name="connsiteY885" fmla="*/ 1698435 h 2479529"/>
                              <a:gd name="connsiteX886" fmla="*/ 2356833 w 7228855"/>
                              <a:gd name="connsiteY886" fmla="*/ 1698939 h 2479529"/>
                              <a:gd name="connsiteX887" fmla="*/ 2356809 w 7228855"/>
                              <a:gd name="connsiteY887" fmla="*/ 1698687 h 2479529"/>
                              <a:gd name="connsiteX888" fmla="*/ 2356752 w 7228855"/>
                              <a:gd name="connsiteY888" fmla="*/ 1699246 h 2479529"/>
                              <a:gd name="connsiteX889" fmla="*/ 2357337 w 7228855"/>
                              <a:gd name="connsiteY889" fmla="*/ 1700448 h 2479529"/>
                              <a:gd name="connsiteX890" fmla="*/ 2356540 w 7228855"/>
                              <a:gd name="connsiteY890" fmla="*/ 1701367 h 2479529"/>
                              <a:gd name="connsiteX891" fmla="*/ 2356331 w 7228855"/>
                              <a:gd name="connsiteY891" fmla="*/ 1703467 h 2479529"/>
                              <a:gd name="connsiteX892" fmla="*/ 2356331 w 7228855"/>
                              <a:gd name="connsiteY892" fmla="*/ 1702964 h 2479529"/>
                              <a:gd name="connsiteX893" fmla="*/ 2354318 w 7228855"/>
                              <a:gd name="connsiteY893" fmla="*/ 1707493 h 2479529"/>
                              <a:gd name="connsiteX894" fmla="*/ 2354318 w 7228855"/>
                              <a:gd name="connsiteY894" fmla="*/ 1706990 h 2479529"/>
                              <a:gd name="connsiteX895" fmla="*/ 2351298 w 7228855"/>
                              <a:gd name="connsiteY895" fmla="*/ 1710512 h 2479529"/>
                              <a:gd name="connsiteX896" fmla="*/ 2347776 w 7228855"/>
                              <a:gd name="connsiteY896" fmla="*/ 1713531 h 2479529"/>
                              <a:gd name="connsiteX897" fmla="*/ 2348280 w 7228855"/>
                              <a:gd name="connsiteY897" fmla="*/ 1713531 h 2479529"/>
                              <a:gd name="connsiteX898" fmla="*/ 2344568 w 7228855"/>
                              <a:gd name="connsiteY898" fmla="*/ 1715179 h 2479529"/>
                              <a:gd name="connsiteX899" fmla="*/ 2344254 w 7228855"/>
                              <a:gd name="connsiteY899" fmla="*/ 1715543 h 2479529"/>
                              <a:gd name="connsiteX900" fmla="*/ 2343751 w 7228855"/>
                              <a:gd name="connsiteY900" fmla="*/ 1715543 h 2479529"/>
                              <a:gd name="connsiteX901" fmla="*/ 2344568 w 7228855"/>
                              <a:gd name="connsiteY901" fmla="*/ 1715179 h 2479529"/>
                              <a:gd name="connsiteX902" fmla="*/ 2356540 w 7228855"/>
                              <a:gd name="connsiteY902" fmla="*/ 1701367 h 2479529"/>
                              <a:gd name="connsiteX903" fmla="*/ 2356752 w 7228855"/>
                              <a:gd name="connsiteY903" fmla="*/ 1699246 h 2479529"/>
                              <a:gd name="connsiteX904" fmla="*/ 2350440 w 7228855"/>
                              <a:gd name="connsiteY904" fmla="*/ 1686250 h 2479529"/>
                              <a:gd name="connsiteX905" fmla="*/ 2349860 w 7228855"/>
                              <a:gd name="connsiteY905" fmla="*/ 1685407 h 2479529"/>
                              <a:gd name="connsiteX906" fmla="*/ 2347776 w 7228855"/>
                              <a:gd name="connsiteY906" fmla="*/ 1683844 h 2479529"/>
                              <a:gd name="connsiteX907" fmla="*/ 2348280 w 7228855"/>
                              <a:gd name="connsiteY907" fmla="*/ 1684347 h 2479529"/>
                              <a:gd name="connsiteX908" fmla="*/ 2346721 w 7228855"/>
                              <a:gd name="connsiteY908" fmla="*/ 1683724 h 2479529"/>
                              <a:gd name="connsiteX909" fmla="*/ 2329158 w 7228855"/>
                              <a:gd name="connsiteY909" fmla="*/ 1684347 h 2479529"/>
                              <a:gd name="connsiteX910" fmla="*/ 2333687 w 7228855"/>
                              <a:gd name="connsiteY910" fmla="*/ 1682334 h 2479529"/>
                              <a:gd name="connsiteX911" fmla="*/ 2333184 w 7228855"/>
                              <a:gd name="connsiteY911" fmla="*/ 1682334 h 2479529"/>
                              <a:gd name="connsiteX912" fmla="*/ 2338467 w 7228855"/>
                              <a:gd name="connsiteY912" fmla="*/ 1681854 h 2479529"/>
                              <a:gd name="connsiteX913" fmla="*/ 2338215 w 7228855"/>
                              <a:gd name="connsiteY913" fmla="*/ 1681831 h 2479529"/>
                              <a:gd name="connsiteX914" fmla="*/ 2338719 w 7228855"/>
                              <a:gd name="connsiteY914" fmla="*/ 1681831 h 2479529"/>
                              <a:gd name="connsiteX915" fmla="*/ 2338467 w 7228855"/>
                              <a:gd name="connsiteY915" fmla="*/ 1681854 h 2479529"/>
                              <a:gd name="connsiteX916" fmla="*/ 2343751 w 7228855"/>
                              <a:gd name="connsiteY916" fmla="*/ 1682334 h 2479529"/>
                              <a:gd name="connsiteX917" fmla="*/ 2343247 w 7228855"/>
                              <a:gd name="connsiteY917" fmla="*/ 1682334 h 2479529"/>
                              <a:gd name="connsiteX918" fmla="*/ 2346721 w 7228855"/>
                              <a:gd name="connsiteY918" fmla="*/ 1683724 h 2479529"/>
                              <a:gd name="connsiteX919" fmla="*/ 2348658 w 7228855"/>
                              <a:gd name="connsiteY919" fmla="*/ 1683655 h 2479529"/>
                              <a:gd name="connsiteX920" fmla="*/ 2349860 w 7228855"/>
                              <a:gd name="connsiteY920" fmla="*/ 1685407 h 2479529"/>
                              <a:gd name="connsiteX921" fmla="*/ 2350128 w 7228855"/>
                              <a:gd name="connsiteY921" fmla="*/ 1685608 h 2479529"/>
                              <a:gd name="connsiteX922" fmla="*/ 2348783 w 7228855"/>
                              <a:gd name="connsiteY922" fmla="*/ 1682837 h 2479529"/>
                              <a:gd name="connsiteX923" fmla="*/ 2320604 w 7228855"/>
                              <a:gd name="connsiteY923" fmla="*/ 1690888 h 2479529"/>
                              <a:gd name="connsiteX924" fmla="*/ 2318592 w 7228855"/>
                              <a:gd name="connsiteY924" fmla="*/ 1707996 h 2479529"/>
                              <a:gd name="connsiteX925" fmla="*/ 2324127 w 7228855"/>
                              <a:gd name="connsiteY925" fmla="*/ 1717556 h 2479529"/>
                              <a:gd name="connsiteX926" fmla="*/ 2333687 w 7228855"/>
                              <a:gd name="connsiteY926" fmla="*/ 1723091 h 2479529"/>
                              <a:gd name="connsiteX927" fmla="*/ 2344568 w 7228855"/>
                              <a:gd name="connsiteY927" fmla="*/ 1723154 h 2479529"/>
                              <a:gd name="connsiteX928" fmla="*/ 6568740 w 7228855"/>
                              <a:gd name="connsiteY928" fmla="*/ 1723719 h 2479529"/>
                              <a:gd name="connsiteX929" fmla="*/ 6573560 w 7228855"/>
                              <a:gd name="connsiteY929" fmla="*/ 1686838 h 2479529"/>
                              <a:gd name="connsiteX930" fmla="*/ 6527365 w 7228855"/>
                              <a:gd name="connsiteY930" fmla="*/ 1632212 h 2479529"/>
                              <a:gd name="connsiteX931" fmla="*/ 6496072 w 7228855"/>
                              <a:gd name="connsiteY931" fmla="*/ 1640657 h 2479529"/>
                              <a:gd name="connsiteX932" fmla="*/ 6553195 w 7228855"/>
                              <a:gd name="connsiteY932" fmla="*/ 1721111 h 2479529"/>
                              <a:gd name="connsiteX933" fmla="*/ 6568740 w 7228855"/>
                              <a:gd name="connsiteY933" fmla="*/ 1723719 h 2479529"/>
                              <a:gd name="connsiteX934" fmla="*/ 6999105 w 7228855"/>
                              <a:gd name="connsiteY934" fmla="*/ 1729353 h 2479529"/>
                              <a:gd name="connsiteX935" fmla="*/ 7008854 w 7228855"/>
                              <a:gd name="connsiteY935" fmla="*/ 1723756 h 2479529"/>
                              <a:gd name="connsiteX936" fmla="*/ 7014389 w 7228855"/>
                              <a:gd name="connsiteY936" fmla="*/ 1706144 h 2479529"/>
                              <a:gd name="connsiteX937" fmla="*/ 7010974 w 7228855"/>
                              <a:gd name="connsiteY937" fmla="*/ 1701176 h 2479529"/>
                              <a:gd name="connsiteX938" fmla="*/ 7011345 w 7228855"/>
                              <a:gd name="connsiteY938" fmla="*/ 1704886 h 2479529"/>
                              <a:gd name="connsiteX939" fmla="*/ 7011370 w 7228855"/>
                              <a:gd name="connsiteY939" fmla="*/ 1704635 h 2479529"/>
                              <a:gd name="connsiteX940" fmla="*/ 7011370 w 7228855"/>
                              <a:gd name="connsiteY940" fmla="*/ 1705138 h 2479529"/>
                              <a:gd name="connsiteX941" fmla="*/ 7011345 w 7228855"/>
                              <a:gd name="connsiteY941" fmla="*/ 1704886 h 2479529"/>
                              <a:gd name="connsiteX942" fmla="*/ 7011289 w 7228855"/>
                              <a:gd name="connsiteY942" fmla="*/ 1705444 h 2479529"/>
                              <a:gd name="connsiteX943" fmla="*/ 7011873 w 7228855"/>
                              <a:gd name="connsiteY943" fmla="*/ 1706648 h 2479529"/>
                              <a:gd name="connsiteX944" fmla="*/ 7011077 w 7228855"/>
                              <a:gd name="connsiteY944" fmla="*/ 1707567 h 2479529"/>
                              <a:gd name="connsiteX945" fmla="*/ 7010867 w 7228855"/>
                              <a:gd name="connsiteY945" fmla="*/ 1709667 h 2479529"/>
                              <a:gd name="connsiteX946" fmla="*/ 7010867 w 7228855"/>
                              <a:gd name="connsiteY946" fmla="*/ 1709164 h 2479529"/>
                              <a:gd name="connsiteX947" fmla="*/ 7008854 w 7228855"/>
                              <a:gd name="connsiteY947" fmla="*/ 1713693 h 2479529"/>
                              <a:gd name="connsiteX948" fmla="*/ 7008854 w 7228855"/>
                              <a:gd name="connsiteY948" fmla="*/ 1713189 h 2479529"/>
                              <a:gd name="connsiteX949" fmla="*/ 7005835 w 7228855"/>
                              <a:gd name="connsiteY949" fmla="*/ 1716712 h 2479529"/>
                              <a:gd name="connsiteX950" fmla="*/ 7002313 w 7228855"/>
                              <a:gd name="connsiteY950" fmla="*/ 1719730 h 2479529"/>
                              <a:gd name="connsiteX951" fmla="*/ 7002816 w 7228855"/>
                              <a:gd name="connsiteY951" fmla="*/ 1719730 h 2479529"/>
                              <a:gd name="connsiteX952" fmla="*/ 6999105 w 7228855"/>
                              <a:gd name="connsiteY952" fmla="*/ 1721380 h 2479529"/>
                              <a:gd name="connsiteX953" fmla="*/ 6998790 w 7228855"/>
                              <a:gd name="connsiteY953" fmla="*/ 1721743 h 2479529"/>
                              <a:gd name="connsiteX954" fmla="*/ 6998287 w 7228855"/>
                              <a:gd name="connsiteY954" fmla="*/ 1721743 h 2479529"/>
                              <a:gd name="connsiteX955" fmla="*/ 6999105 w 7228855"/>
                              <a:gd name="connsiteY955" fmla="*/ 1721380 h 2479529"/>
                              <a:gd name="connsiteX956" fmla="*/ 7011077 w 7228855"/>
                              <a:gd name="connsiteY956" fmla="*/ 1707567 h 2479529"/>
                              <a:gd name="connsiteX957" fmla="*/ 7011289 w 7228855"/>
                              <a:gd name="connsiteY957" fmla="*/ 1705444 h 2479529"/>
                              <a:gd name="connsiteX958" fmla="*/ 7004977 w 7228855"/>
                              <a:gd name="connsiteY958" fmla="*/ 1692450 h 2479529"/>
                              <a:gd name="connsiteX959" fmla="*/ 7004398 w 7228855"/>
                              <a:gd name="connsiteY959" fmla="*/ 1691608 h 2479529"/>
                              <a:gd name="connsiteX960" fmla="*/ 7002313 w 7228855"/>
                              <a:gd name="connsiteY960" fmla="*/ 1690043 h 2479529"/>
                              <a:gd name="connsiteX961" fmla="*/ 7002816 w 7228855"/>
                              <a:gd name="connsiteY961" fmla="*/ 1690546 h 2479529"/>
                              <a:gd name="connsiteX962" fmla="*/ 7001258 w 7228855"/>
                              <a:gd name="connsiteY962" fmla="*/ 1689923 h 2479529"/>
                              <a:gd name="connsiteX963" fmla="*/ 6983695 w 7228855"/>
                              <a:gd name="connsiteY963" fmla="*/ 1690546 h 2479529"/>
                              <a:gd name="connsiteX964" fmla="*/ 6988224 w 7228855"/>
                              <a:gd name="connsiteY964" fmla="*/ 1688534 h 2479529"/>
                              <a:gd name="connsiteX965" fmla="*/ 6987720 w 7228855"/>
                              <a:gd name="connsiteY965" fmla="*/ 1688534 h 2479529"/>
                              <a:gd name="connsiteX966" fmla="*/ 6993004 w 7228855"/>
                              <a:gd name="connsiteY966" fmla="*/ 1688054 h 2479529"/>
                              <a:gd name="connsiteX967" fmla="*/ 6992752 w 7228855"/>
                              <a:gd name="connsiteY967" fmla="*/ 1688031 h 2479529"/>
                              <a:gd name="connsiteX968" fmla="*/ 6993255 w 7228855"/>
                              <a:gd name="connsiteY968" fmla="*/ 1688031 h 2479529"/>
                              <a:gd name="connsiteX969" fmla="*/ 6993004 w 7228855"/>
                              <a:gd name="connsiteY969" fmla="*/ 1688054 h 2479529"/>
                              <a:gd name="connsiteX970" fmla="*/ 6998287 w 7228855"/>
                              <a:gd name="connsiteY970" fmla="*/ 1688534 h 2479529"/>
                              <a:gd name="connsiteX971" fmla="*/ 6997784 w 7228855"/>
                              <a:gd name="connsiteY971" fmla="*/ 1688534 h 2479529"/>
                              <a:gd name="connsiteX972" fmla="*/ 7001258 w 7228855"/>
                              <a:gd name="connsiteY972" fmla="*/ 1689923 h 2479529"/>
                              <a:gd name="connsiteX973" fmla="*/ 7003193 w 7228855"/>
                              <a:gd name="connsiteY973" fmla="*/ 1689855 h 2479529"/>
                              <a:gd name="connsiteX974" fmla="*/ 7004398 w 7228855"/>
                              <a:gd name="connsiteY974" fmla="*/ 1691608 h 2479529"/>
                              <a:gd name="connsiteX975" fmla="*/ 7004665 w 7228855"/>
                              <a:gd name="connsiteY975" fmla="*/ 1691808 h 2479529"/>
                              <a:gd name="connsiteX976" fmla="*/ 7003319 w 7228855"/>
                              <a:gd name="connsiteY976" fmla="*/ 1689037 h 2479529"/>
                              <a:gd name="connsiteX977" fmla="*/ 6975141 w 7228855"/>
                              <a:gd name="connsiteY977" fmla="*/ 1697088 h 2479529"/>
                              <a:gd name="connsiteX978" fmla="*/ 6973128 w 7228855"/>
                              <a:gd name="connsiteY978" fmla="*/ 1714195 h 2479529"/>
                              <a:gd name="connsiteX979" fmla="*/ 6978663 w 7228855"/>
                              <a:gd name="connsiteY979" fmla="*/ 1723756 h 2479529"/>
                              <a:gd name="connsiteX980" fmla="*/ 6988224 w 7228855"/>
                              <a:gd name="connsiteY980" fmla="*/ 1729291 h 2479529"/>
                              <a:gd name="connsiteX981" fmla="*/ 6999105 w 7228855"/>
                              <a:gd name="connsiteY981" fmla="*/ 1729353 h 2479529"/>
                              <a:gd name="connsiteX982" fmla="*/ 4196965 w 7228855"/>
                              <a:gd name="connsiteY982" fmla="*/ 1742720 h 2479529"/>
                              <a:gd name="connsiteX983" fmla="*/ 4196770 w 7228855"/>
                              <a:gd name="connsiteY983" fmla="*/ 1739986 h 2479529"/>
                              <a:gd name="connsiteX984" fmla="*/ 4196770 w 7228855"/>
                              <a:gd name="connsiteY984" fmla="*/ 1742239 h 2479529"/>
                              <a:gd name="connsiteX985" fmla="*/ 4197073 w 7228855"/>
                              <a:gd name="connsiteY985" fmla="*/ 1744235 h 2479529"/>
                              <a:gd name="connsiteX986" fmla="*/ 4197266 w 7228855"/>
                              <a:gd name="connsiteY986" fmla="*/ 1743463 h 2479529"/>
                              <a:gd name="connsiteX987" fmla="*/ 4196965 w 7228855"/>
                              <a:gd name="connsiteY987" fmla="*/ 1742720 h 2479529"/>
                              <a:gd name="connsiteX988" fmla="*/ 2503259 w 7228855"/>
                              <a:gd name="connsiteY988" fmla="*/ 1747746 h 2479529"/>
                              <a:gd name="connsiteX989" fmla="*/ 2558104 w 7228855"/>
                              <a:gd name="connsiteY989" fmla="*/ 1743721 h 2479529"/>
                              <a:gd name="connsiteX990" fmla="*/ 2558104 w 7228855"/>
                              <a:gd name="connsiteY990" fmla="*/ 1716046 h 2479529"/>
                              <a:gd name="connsiteX991" fmla="*/ 2503259 w 7228855"/>
                              <a:gd name="connsiteY991" fmla="*/ 1722084 h 2479529"/>
                              <a:gd name="connsiteX992" fmla="*/ 2503259 w 7228855"/>
                              <a:gd name="connsiteY992" fmla="*/ 1747746 h 2479529"/>
                              <a:gd name="connsiteX993" fmla="*/ 7157793 w 7228855"/>
                              <a:gd name="connsiteY993" fmla="*/ 1753947 h 2479529"/>
                              <a:gd name="connsiteX994" fmla="*/ 7212640 w 7228855"/>
                              <a:gd name="connsiteY994" fmla="*/ 1749921 h 2479529"/>
                              <a:gd name="connsiteX995" fmla="*/ 7212640 w 7228855"/>
                              <a:gd name="connsiteY995" fmla="*/ 1722246 h 2479529"/>
                              <a:gd name="connsiteX996" fmla="*/ 7157793 w 7228855"/>
                              <a:gd name="connsiteY996" fmla="*/ 1728284 h 2479529"/>
                              <a:gd name="connsiteX997" fmla="*/ 7157793 w 7228855"/>
                              <a:gd name="connsiteY997" fmla="*/ 1753947 h 2479529"/>
                              <a:gd name="connsiteX998" fmla="*/ 558245 w 7228855"/>
                              <a:gd name="connsiteY998" fmla="*/ 1762138 h 2479529"/>
                              <a:gd name="connsiteX999" fmla="*/ 566953 w 7228855"/>
                              <a:gd name="connsiteY999" fmla="*/ 1758126 h 2479529"/>
                              <a:gd name="connsiteX1000" fmla="*/ 604704 w 7228855"/>
                              <a:gd name="connsiteY1000" fmla="*/ 1735774 h 2479529"/>
                              <a:gd name="connsiteX1001" fmla="*/ 596260 w 7228855"/>
                              <a:gd name="connsiteY1001" fmla="*/ 1705970 h 2479529"/>
                              <a:gd name="connsiteX1002" fmla="*/ 546091 w 7228855"/>
                              <a:gd name="connsiteY1002" fmla="*/ 1742231 h 2479529"/>
                              <a:gd name="connsiteX1003" fmla="*/ 558245 w 7228855"/>
                              <a:gd name="connsiteY1003" fmla="*/ 1762138 h 2479529"/>
                              <a:gd name="connsiteX1004" fmla="*/ 5212787 w 7228855"/>
                              <a:gd name="connsiteY1004" fmla="*/ 1768338 h 2479529"/>
                              <a:gd name="connsiteX1005" fmla="*/ 5221495 w 7228855"/>
                              <a:gd name="connsiteY1005" fmla="*/ 1764326 h 2479529"/>
                              <a:gd name="connsiteX1006" fmla="*/ 5259246 w 7228855"/>
                              <a:gd name="connsiteY1006" fmla="*/ 1741974 h 2479529"/>
                              <a:gd name="connsiteX1007" fmla="*/ 5250803 w 7228855"/>
                              <a:gd name="connsiteY1007" fmla="*/ 1712170 h 2479529"/>
                              <a:gd name="connsiteX1008" fmla="*/ 5200633 w 7228855"/>
                              <a:gd name="connsiteY1008" fmla="*/ 1748430 h 2479529"/>
                              <a:gd name="connsiteX1009" fmla="*/ 5212787 w 7228855"/>
                              <a:gd name="connsiteY1009" fmla="*/ 1768338 h 2479529"/>
                              <a:gd name="connsiteX1010" fmla="*/ 4177894 w 7228855"/>
                              <a:gd name="connsiteY1010" fmla="*/ 1771279 h 2479529"/>
                              <a:gd name="connsiteX1011" fmla="*/ 4191306 w 7228855"/>
                              <a:gd name="connsiteY1011" fmla="*/ 1769789 h 2479529"/>
                              <a:gd name="connsiteX1012" fmla="*/ 4197266 w 7228855"/>
                              <a:gd name="connsiteY1012" fmla="*/ 1746444 h 2479529"/>
                              <a:gd name="connsiteX1013" fmla="*/ 4197235 w 7228855"/>
                              <a:gd name="connsiteY1013" fmla="*/ 1746496 h 2479529"/>
                              <a:gd name="connsiteX1014" fmla="*/ 4197266 w 7228855"/>
                              <a:gd name="connsiteY1014" fmla="*/ 1746939 h 2479529"/>
                              <a:gd name="connsiteX1015" fmla="*/ 4196894 w 7228855"/>
                              <a:gd name="connsiteY1015" fmla="*/ 1747064 h 2479529"/>
                              <a:gd name="connsiteX1016" fmla="*/ 4197235 w 7228855"/>
                              <a:gd name="connsiteY1016" fmla="*/ 1746496 h 2479529"/>
                              <a:gd name="connsiteX1017" fmla="*/ 4197227 w 7228855"/>
                              <a:gd name="connsiteY1017" fmla="*/ 1746384 h 2479529"/>
                              <a:gd name="connsiteX1018" fmla="*/ 4197073 w 7228855"/>
                              <a:gd name="connsiteY1018" fmla="*/ 1744235 h 2479529"/>
                              <a:gd name="connsiteX1019" fmla="*/ 4196770 w 7228855"/>
                              <a:gd name="connsiteY1019" fmla="*/ 1745450 h 2479529"/>
                              <a:gd name="connsiteX1020" fmla="*/ 4196770 w 7228855"/>
                              <a:gd name="connsiteY1020" fmla="*/ 1742239 h 2479529"/>
                              <a:gd name="connsiteX1021" fmla="*/ 4189815 w 7228855"/>
                              <a:gd name="connsiteY1021" fmla="*/ 1725085 h 2479529"/>
                              <a:gd name="connsiteX1022" fmla="*/ 4171437 w 7228855"/>
                              <a:gd name="connsiteY1022" fmla="*/ 1727567 h 2479529"/>
                              <a:gd name="connsiteX1023" fmla="*/ 4167463 w 7228855"/>
                              <a:gd name="connsiteY1023" fmla="*/ 1732039 h 2479529"/>
                              <a:gd name="connsiteX1024" fmla="*/ 4167371 w 7228855"/>
                              <a:gd name="connsiteY1024" fmla="*/ 1732227 h 2479529"/>
                              <a:gd name="connsiteX1025" fmla="*/ 4167960 w 7228855"/>
                              <a:gd name="connsiteY1025" fmla="*/ 1731541 h 2479529"/>
                              <a:gd name="connsiteX1026" fmla="*/ 4166594 w 7228855"/>
                              <a:gd name="connsiteY1026" fmla="*/ 1733838 h 2479529"/>
                              <a:gd name="connsiteX1027" fmla="*/ 4167371 w 7228855"/>
                              <a:gd name="connsiteY1027" fmla="*/ 1732227 h 2479529"/>
                              <a:gd name="connsiteX1028" fmla="*/ 4164979 w 7228855"/>
                              <a:gd name="connsiteY1028" fmla="*/ 1735018 h 2479529"/>
                              <a:gd name="connsiteX1029" fmla="*/ 4162992 w 7228855"/>
                              <a:gd name="connsiteY1029" fmla="*/ 1739489 h 2479529"/>
                              <a:gd name="connsiteX1030" fmla="*/ 4161999 w 7228855"/>
                              <a:gd name="connsiteY1030" fmla="*/ 1745946 h 2479529"/>
                              <a:gd name="connsiteX1031" fmla="*/ 4167463 w 7228855"/>
                              <a:gd name="connsiteY1031" fmla="*/ 1763332 h 2479529"/>
                              <a:gd name="connsiteX1032" fmla="*/ 4177894 w 7228855"/>
                              <a:gd name="connsiteY1032" fmla="*/ 1771279 h 2479529"/>
                              <a:gd name="connsiteX1033" fmla="*/ 1091829 w 7228855"/>
                              <a:gd name="connsiteY1033" fmla="*/ 1773647 h 2479529"/>
                              <a:gd name="connsiteX1034" fmla="*/ 1100925 w 7228855"/>
                              <a:gd name="connsiteY1034" fmla="*/ 1769053 h 2479529"/>
                              <a:gd name="connsiteX1035" fmla="*/ 1245966 w 7228855"/>
                              <a:gd name="connsiteY1035" fmla="*/ 1627989 h 2479529"/>
                              <a:gd name="connsiteX1036" fmla="*/ 1226594 w 7228855"/>
                              <a:gd name="connsiteY1036" fmla="*/ 1609114 h 2479529"/>
                              <a:gd name="connsiteX1037" fmla="*/ 1082050 w 7228855"/>
                              <a:gd name="connsiteY1037" fmla="*/ 1750177 h 2479529"/>
                              <a:gd name="connsiteX1038" fmla="*/ 1091829 w 7228855"/>
                              <a:gd name="connsiteY1038" fmla="*/ 1773647 h 2479529"/>
                              <a:gd name="connsiteX1039" fmla="*/ 664803 w 7228855"/>
                              <a:gd name="connsiteY1039" fmla="*/ 1775017 h 2479529"/>
                              <a:gd name="connsiteX1040" fmla="*/ 676227 w 7228855"/>
                              <a:gd name="connsiteY1040" fmla="*/ 1775017 h 2479529"/>
                              <a:gd name="connsiteX1041" fmla="*/ 685665 w 7228855"/>
                              <a:gd name="connsiteY1041" fmla="*/ 1769553 h 2479529"/>
                              <a:gd name="connsiteX1042" fmla="*/ 692123 w 7228855"/>
                              <a:gd name="connsiteY1042" fmla="*/ 1754155 h 2479529"/>
                              <a:gd name="connsiteX1043" fmla="*/ 685665 w 7228855"/>
                              <a:gd name="connsiteY1043" fmla="*/ 1738756 h 2479529"/>
                              <a:gd name="connsiteX1044" fmla="*/ 676227 w 7228855"/>
                              <a:gd name="connsiteY1044" fmla="*/ 1733293 h 2479529"/>
                              <a:gd name="connsiteX1045" fmla="*/ 665300 w 7228855"/>
                              <a:gd name="connsiteY1045" fmla="*/ 1733293 h 2479529"/>
                              <a:gd name="connsiteX1046" fmla="*/ 660333 w 7228855"/>
                              <a:gd name="connsiteY1046" fmla="*/ 1735280 h 2479529"/>
                              <a:gd name="connsiteX1047" fmla="*/ 655365 w 7228855"/>
                              <a:gd name="connsiteY1047" fmla="*/ 1737266 h 2479529"/>
                              <a:gd name="connsiteX1048" fmla="*/ 649902 w 7228855"/>
                              <a:gd name="connsiteY1048" fmla="*/ 1742233 h 2479529"/>
                              <a:gd name="connsiteX1049" fmla="*/ 645431 w 7228855"/>
                              <a:gd name="connsiteY1049" fmla="*/ 1754155 h 2479529"/>
                              <a:gd name="connsiteX1050" fmla="*/ 647915 w 7228855"/>
                              <a:gd name="connsiteY1050" fmla="*/ 1764089 h 2479529"/>
                              <a:gd name="connsiteX1051" fmla="*/ 659836 w 7228855"/>
                              <a:gd name="connsiteY1051" fmla="*/ 1773030 h 2479529"/>
                              <a:gd name="connsiteX1052" fmla="*/ 664803 w 7228855"/>
                              <a:gd name="connsiteY1052" fmla="*/ 1775017 h 2479529"/>
                              <a:gd name="connsiteX1053" fmla="*/ 5746370 w 7228855"/>
                              <a:gd name="connsiteY1053" fmla="*/ 1779846 h 2479529"/>
                              <a:gd name="connsiteX1054" fmla="*/ 5755466 w 7228855"/>
                              <a:gd name="connsiteY1054" fmla="*/ 1775252 h 2479529"/>
                              <a:gd name="connsiteX1055" fmla="*/ 5900508 w 7228855"/>
                              <a:gd name="connsiteY1055" fmla="*/ 1634198 h 2479529"/>
                              <a:gd name="connsiteX1056" fmla="*/ 5881136 w 7228855"/>
                              <a:gd name="connsiteY1056" fmla="*/ 1615323 h 2479529"/>
                              <a:gd name="connsiteX1057" fmla="*/ 5736591 w 7228855"/>
                              <a:gd name="connsiteY1057" fmla="*/ 1756377 h 2479529"/>
                              <a:gd name="connsiteX1058" fmla="*/ 5746370 w 7228855"/>
                              <a:gd name="connsiteY1058" fmla="*/ 1779846 h 2479529"/>
                              <a:gd name="connsiteX1059" fmla="*/ 5319350 w 7228855"/>
                              <a:gd name="connsiteY1059" fmla="*/ 1781217 h 2479529"/>
                              <a:gd name="connsiteX1060" fmla="*/ 5330774 w 7228855"/>
                              <a:gd name="connsiteY1060" fmla="*/ 1781217 h 2479529"/>
                              <a:gd name="connsiteX1061" fmla="*/ 5340212 w 7228855"/>
                              <a:gd name="connsiteY1061" fmla="*/ 1775753 h 2479529"/>
                              <a:gd name="connsiteX1062" fmla="*/ 5346669 w 7228855"/>
                              <a:gd name="connsiteY1062" fmla="*/ 1760355 h 2479529"/>
                              <a:gd name="connsiteX1063" fmla="*/ 5340212 w 7228855"/>
                              <a:gd name="connsiteY1063" fmla="*/ 1744957 h 2479529"/>
                              <a:gd name="connsiteX1064" fmla="*/ 5330774 w 7228855"/>
                              <a:gd name="connsiteY1064" fmla="*/ 1739493 h 2479529"/>
                              <a:gd name="connsiteX1065" fmla="*/ 5319846 w 7228855"/>
                              <a:gd name="connsiteY1065" fmla="*/ 1739493 h 2479529"/>
                              <a:gd name="connsiteX1066" fmla="*/ 5314879 w 7228855"/>
                              <a:gd name="connsiteY1066" fmla="*/ 1741480 h 2479529"/>
                              <a:gd name="connsiteX1067" fmla="*/ 5309912 w 7228855"/>
                              <a:gd name="connsiteY1067" fmla="*/ 1743467 h 2479529"/>
                              <a:gd name="connsiteX1068" fmla="*/ 5304448 w 7228855"/>
                              <a:gd name="connsiteY1068" fmla="*/ 1748434 h 2479529"/>
                              <a:gd name="connsiteX1069" fmla="*/ 5299978 w 7228855"/>
                              <a:gd name="connsiteY1069" fmla="*/ 1760355 h 2479529"/>
                              <a:gd name="connsiteX1070" fmla="*/ 5302461 w 7228855"/>
                              <a:gd name="connsiteY1070" fmla="*/ 1770290 h 2479529"/>
                              <a:gd name="connsiteX1071" fmla="*/ 5314382 w 7228855"/>
                              <a:gd name="connsiteY1071" fmla="*/ 1779230 h 2479529"/>
                              <a:gd name="connsiteX1072" fmla="*/ 5319350 w 7228855"/>
                              <a:gd name="connsiteY1072" fmla="*/ 1781217 h 2479529"/>
                              <a:gd name="connsiteX1073" fmla="*/ 1501282 w 7228855"/>
                              <a:gd name="connsiteY1073" fmla="*/ 1784450 h 2479529"/>
                              <a:gd name="connsiteX1074" fmla="*/ 1514693 w 7228855"/>
                              <a:gd name="connsiteY1074" fmla="*/ 1780973 h 2479529"/>
                              <a:gd name="connsiteX1075" fmla="*/ 1520158 w 7228855"/>
                              <a:gd name="connsiteY1075" fmla="*/ 1770542 h 2479529"/>
                              <a:gd name="connsiteX1076" fmla="*/ 1516681 w 7228855"/>
                              <a:gd name="connsiteY1076" fmla="*/ 1756634 h 2479529"/>
                              <a:gd name="connsiteX1077" fmla="*/ 1502772 w 7228855"/>
                              <a:gd name="connsiteY1077" fmla="*/ 1760111 h 2479529"/>
                              <a:gd name="connsiteX1078" fmla="*/ 1497804 w 7228855"/>
                              <a:gd name="connsiteY1078" fmla="*/ 1771039 h 2479529"/>
                              <a:gd name="connsiteX1079" fmla="*/ 1501282 w 7228855"/>
                              <a:gd name="connsiteY1079" fmla="*/ 1784450 h 2479529"/>
                              <a:gd name="connsiteX1080" fmla="*/ 6155821 w 7228855"/>
                              <a:gd name="connsiteY1080" fmla="*/ 1790649 h 2479529"/>
                              <a:gd name="connsiteX1081" fmla="*/ 6169232 w 7228855"/>
                              <a:gd name="connsiteY1081" fmla="*/ 1787173 h 2479529"/>
                              <a:gd name="connsiteX1082" fmla="*/ 6174696 w 7228855"/>
                              <a:gd name="connsiteY1082" fmla="*/ 1776741 h 2479529"/>
                              <a:gd name="connsiteX1083" fmla="*/ 6171219 w 7228855"/>
                              <a:gd name="connsiteY1083" fmla="*/ 1762834 h 2479529"/>
                              <a:gd name="connsiteX1084" fmla="*/ 6157311 w 7228855"/>
                              <a:gd name="connsiteY1084" fmla="*/ 1766311 h 2479529"/>
                              <a:gd name="connsiteX1085" fmla="*/ 6152344 w 7228855"/>
                              <a:gd name="connsiteY1085" fmla="*/ 1777238 h 2479529"/>
                              <a:gd name="connsiteX1086" fmla="*/ 6155821 w 7228855"/>
                              <a:gd name="connsiteY1086" fmla="*/ 1790649 h 2479529"/>
                              <a:gd name="connsiteX1087" fmla="*/ 3724901 w 7228855"/>
                              <a:gd name="connsiteY1087" fmla="*/ 1802079 h 2479529"/>
                              <a:gd name="connsiteX1088" fmla="*/ 3751225 w 7228855"/>
                              <a:gd name="connsiteY1088" fmla="*/ 1782210 h 2479529"/>
                              <a:gd name="connsiteX1089" fmla="*/ 3724901 w 7228855"/>
                              <a:gd name="connsiteY1089" fmla="*/ 1762341 h 2479529"/>
                              <a:gd name="connsiteX1090" fmla="*/ 3720925 w 7228855"/>
                              <a:gd name="connsiteY1090" fmla="*/ 1763335 h 2479529"/>
                              <a:gd name="connsiteX1091" fmla="*/ 3706521 w 7228855"/>
                              <a:gd name="connsiteY1091" fmla="*/ 1782210 h 2479529"/>
                              <a:gd name="connsiteX1092" fmla="*/ 3720925 w 7228855"/>
                              <a:gd name="connsiteY1092" fmla="*/ 1801085 h 2479529"/>
                              <a:gd name="connsiteX1093" fmla="*/ 3724901 w 7228855"/>
                              <a:gd name="connsiteY1093" fmla="*/ 1802079 h 2479529"/>
                              <a:gd name="connsiteX1094" fmla="*/ 1770503 w 7228855"/>
                              <a:gd name="connsiteY1094" fmla="*/ 1802331 h 2479529"/>
                              <a:gd name="connsiteX1095" fmla="*/ 1780933 w 7228855"/>
                              <a:gd name="connsiteY1095" fmla="*/ 1766071 h 2479529"/>
                              <a:gd name="connsiteX1096" fmla="*/ 1784411 w 7228855"/>
                              <a:gd name="connsiteY1096" fmla="*/ 1732790 h 2479529"/>
                              <a:gd name="connsiteX1097" fmla="*/ 1796829 w 7228855"/>
                              <a:gd name="connsiteY1097" fmla="*/ 1689079 h 2479529"/>
                              <a:gd name="connsiteX1098" fmla="*/ 1761563 w 7228855"/>
                              <a:gd name="connsiteY1098" fmla="*/ 1684112 h 2479529"/>
                              <a:gd name="connsiteX1099" fmla="*/ 1737721 w 7228855"/>
                              <a:gd name="connsiteY1099" fmla="*/ 1755143 h 2479529"/>
                              <a:gd name="connsiteX1100" fmla="*/ 1770503 w 7228855"/>
                              <a:gd name="connsiteY1100" fmla="*/ 1802331 h 2479529"/>
                              <a:gd name="connsiteX1101" fmla="*/ 1932436 w 7228855"/>
                              <a:gd name="connsiteY1101" fmla="*/ 1805266 h 2479529"/>
                              <a:gd name="connsiteX1102" fmla="*/ 1941866 w 7228855"/>
                              <a:gd name="connsiteY1102" fmla="*/ 1802333 h 2479529"/>
                              <a:gd name="connsiteX1103" fmla="*/ 1970675 w 7228855"/>
                              <a:gd name="connsiteY1103" fmla="*/ 1757629 h 2479529"/>
                              <a:gd name="connsiteX1104" fmla="*/ 1945343 w 7228855"/>
                              <a:gd name="connsiteY1104" fmla="*/ 1750675 h 2479529"/>
                              <a:gd name="connsiteX1105" fmla="*/ 1923983 w 7228855"/>
                              <a:gd name="connsiteY1105" fmla="*/ 1784451 h 2479529"/>
                              <a:gd name="connsiteX1106" fmla="*/ 1932436 w 7228855"/>
                              <a:gd name="connsiteY1106" fmla="*/ 1805266 h 2479529"/>
                              <a:gd name="connsiteX1107" fmla="*/ 6425042 w 7228855"/>
                              <a:gd name="connsiteY1107" fmla="*/ 1808531 h 2479529"/>
                              <a:gd name="connsiteX1108" fmla="*/ 6435473 w 7228855"/>
                              <a:gd name="connsiteY1108" fmla="*/ 1772271 h 2479529"/>
                              <a:gd name="connsiteX1109" fmla="*/ 6438950 w 7228855"/>
                              <a:gd name="connsiteY1109" fmla="*/ 1738991 h 2479529"/>
                              <a:gd name="connsiteX1110" fmla="*/ 6451368 w 7228855"/>
                              <a:gd name="connsiteY1110" fmla="*/ 1695279 h 2479529"/>
                              <a:gd name="connsiteX1111" fmla="*/ 6416101 w 7228855"/>
                              <a:gd name="connsiteY1111" fmla="*/ 1690312 h 2479529"/>
                              <a:gd name="connsiteX1112" fmla="*/ 6392259 w 7228855"/>
                              <a:gd name="connsiteY1112" fmla="*/ 1761343 h 2479529"/>
                              <a:gd name="connsiteX1113" fmla="*/ 6425042 w 7228855"/>
                              <a:gd name="connsiteY1113" fmla="*/ 1808531 h 2479529"/>
                              <a:gd name="connsiteX1114" fmla="*/ 6586978 w 7228855"/>
                              <a:gd name="connsiteY1114" fmla="*/ 1811466 h 2479529"/>
                              <a:gd name="connsiteX1115" fmla="*/ 6596408 w 7228855"/>
                              <a:gd name="connsiteY1115" fmla="*/ 1808532 h 2479529"/>
                              <a:gd name="connsiteX1116" fmla="*/ 6625218 w 7228855"/>
                              <a:gd name="connsiteY1116" fmla="*/ 1763829 h 2479529"/>
                              <a:gd name="connsiteX1117" fmla="*/ 6599885 w 7228855"/>
                              <a:gd name="connsiteY1117" fmla="*/ 1756875 h 2479529"/>
                              <a:gd name="connsiteX1118" fmla="*/ 6578526 w 7228855"/>
                              <a:gd name="connsiteY1118" fmla="*/ 1790651 h 2479529"/>
                              <a:gd name="connsiteX1119" fmla="*/ 6586978 w 7228855"/>
                              <a:gd name="connsiteY1119" fmla="*/ 1811466 h 2479529"/>
                              <a:gd name="connsiteX1120" fmla="*/ 584832 w 7228855"/>
                              <a:gd name="connsiteY1120" fmla="*/ 1814754 h 2479529"/>
                              <a:gd name="connsiteX1121" fmla="*/ 596753 w 7228855"/>
                              <a:gd name="connsiteY1121" fmla="*/ 1809786 h 2479529"/>
                              <a:gd name="connsiteX1122" fmla="*/ 601720 w 7228855"/>
                              <a:gd name="connsiteY1122" fmla="*/ 1797865 h 2479529"/>
                              <a:gd name="connsiteX1123" fmla="*/ 584832 w 7228855"/>
                              <a:gd name="connsiteY1123" fmla="*/ 1780976 h 2479529"/>
                              <a:gd name="connsiteX1124" fmla="*/ 569433 w 7228855"/>
                              <a:gd name="connsiteY1124" fmla="*/ 1781970 h 2479529"/>
                              <a:gd name="connsiteX1125" fmla="*/ 557512 w 7228855"/>
                              <a:gd name="connsiteY1125" fmla="*/ 1797865 h 2479529"/>
                              <a:gd name="connsiteX1126" fmla="*/ 569433 w 7228855"/>
                              <a:gd name="connsiteY1126" fmla="*/ 1813760 h 2479529"/>
                              <a:gd name="connsiteX1127" fmla="*/ 584832 w 7228855"/>
                              <a:gd name="connsiteY1127" fmla="*/ 1814754 h 2479529"/>
                              <a:gd name="connsiteX1128" fmla="*/ 1447321 w 7228855"/>
                              <a:gd name="connsiteY1128" fmla="*/ 1819035 h 2479529"/>
                              <a:gd name="connsiteX1129" fmla="*/ 1467500 w 7228855"/>
                              <a:gd name="connsiteY1129" fmla="*/ 1807301 h 2479529"/>
                              <a:gd name="connsiteX1130" fmla="*/ 1493331 w 7228855"/>
                              <a:gd name="connsiteY1130" fmla="*/ 1741238 h 2479529"/>
                              <a:gd name="connsiteX1131" fmla="*/ 1467004 w 7228855"/>
                              <a:gd name="connsiteY1131" fmla="*/ 1725839 h 2479529"/>
                              <a:gd name="connsiteX1132" fmla="*/ 1434220 w 7228855"/>
                              <a:gd name="connsiteY1132" fmla="*/ 1798359 h 2479529"/>
                              <a:gd name="connsiteX1133" fmla="*/ 1447321 w 7228855"/>
                              <a:gd name="connsiteY1133" fmla="*/ 1819035 h 2479529"/>
                              <a:gd name="connsiteX1134" fmla="*/ 5239378 w 7228855"/>
                              <a:gd name="connsiteY1134" fmla="*/ 1820954 h 2479529"/>
                              <a:gd name="connsiteX1135" fmla="*/ 5251299 w 7228855"/>
                              <a:gd name="connsiteY1135" fmla="*/ 1815987 h 2479529"/>
                              <a:gd name="connsiteX1136" fmla="*/ 5256267 w 7228855"/>
                              <a:gd name="connsiteY1136" fmla="*/ 1804065 h 2479529"/>
                              <a:gd name="connsiteX1137" fmla="*/ 5239378 w 7228855"/>
                              <a:gd name="connsiteY1137" fmla="*/ 1787177 h 2479529"/>
                              <a:gd name="connsiteX1138" fmla="*/ 5223980 w 7228855"/>
                              <a:gd name="connsiteY1138" fmla="*/ 1788171 h 2479529"/>
                              <a:gd name="connsiteX1139" fmla="*/ 5212059 w 7228855"/>
                              <a:gd name="connsiteY1139" fmla="*/ 1804065 h 2479529"/>
                              <a:gd name="connsiteX1140" fmla="*/ 5223980 w 7228855"/>
                              <a:gd name="connsiteY1140" fmla="*/ 1819960 h 2479529"/>
                              <a:gd name="connsiteX1141" fmla="*/ 5239378 w 7228855"/>
                              <a:gd name="connsiteY1141" fmla="*/ 1820954 h 2479529"/>
                              <a:gd name="connsiteX1142" fmla="*/ 3574961 w 7228855"/>
                              <a:gd name="connsiteY1142" fmla="*/ 1824613 h 2479529"/>
                              <a:gd name="connsiteX1143" fmla="*/ 3591788 w 7228855"/>
                              <a:gd name="connsiteY1143" fmla="*/ 1814491 h 2479529"/>
                              <a:gd name="connsiteX1144" fmla="*/ 3592781 w 7228855"/>
                              <a:gd name="connsiteY1144" fmla="*/ 1813995 h 2479529"/>
                              <a:gd name="connsiteX1145" fmla="*/ 3596256 w 7228855"/>
                              <a:gd name="connsiteY1145" fmla="*/ 1811015 h 2479529"/>
                              <a:gd name="connsiteX1146" fmla="*/ 3601724 w 7228855"/>
                              <a:gd name="connsiteY1146" fmla="*/ 1806048 h 2479529"/>
                              <a:gd name="connsiteX1147" fmla="*/ 3614140 w 7228855"/>
                              <a:gd name="connsiteY1147" fmla="*/ 1795617 h 2479529"/>
                              <a:gd name="connsiteX1148" fmla="*/ 3615629 w 7228855"/>
                              <a:gd name="connsiteY1148" fmla="*/ 1770780 h 2479529"/>
                              <a:gd name="connsiteX1149" fmla="*/ 3590795 w 7228855"/>
                              <a:gd name="connsiteY1149" fmla="*/ 1765814 h 2479529"/>
                              <a:gd name="connsiteX1150" fmla="*/ 3577881 w 7228855"/>
                              <a:gd name="connsiteY1150" fmla="*/ 1775251 h 2479529"/>
                              <a:gd name="connsiteX1151" fmla="*/ 3571917 w 7228855"/>
                              <a:gd name="connsiteY1151" fmla="*/ 1779721 h 2479529"/>
                              <a:gd name="connsiteX1152" fmla="*/ 3567943 w 7228855"/>
                              <a:gd name="connsiteY1152" fmla="*/ 1783199 h 2479529"/>
                              <a:gd name="connsiteX1153" fmla="*/ 3557012 w 7228855"/>
                              <a:gd name="connsiteY1153" fmla="*/ 1816479 h 2479529"/>
                              <a:gd name="connsiteX1154" fmla="*/ 3574961 w 7228855"/>
                              <a:gd name="connsiteY1154" fmla="*/ 1824613 h 2479529"/>
                              <a:gd name="connsiteX1155" fmla="*/ 6101864 w 7228855"/>
                              <a:gd name="connsiteY1155" fmla="*/ 1825236 h 2479529"/>
                              <a:gd name="connsiteX1156" fmla="*/ 6122043 w 7228855"/>
                              <a:gd name="connsiteY1156" fmla="*/ 1813501 h 2479529"/>
                              <a:gd name="connsiteX1157" fmla="*/ 6147873 w 7228855"/>
                              <a:gd name="connsiteY1157" fmla="*/ 1747437 h 2479529"/>
                              <a:gd name="connsiteX1158" fmla="*/ 6121547 w 7228855"/>
                              <a:gd name="connsiteY1158" fmla="*/ 1732039 h 2479529"/>
                              <a:gd name="connsiteX1159" fmla="*/ 6088764 w 7228855"/>
                              <a:gd name="connsiteY1159" fmla="*/ 1804559 h 2479529"/>
                              <a:gd name="connsiteX1160" fmla="*/ 6101864 w 7228855"/>
                              <a:gd name="connsiteY1160" fmla="*/ 1825236 h 2479529"/>
                              <a:gd name="connsiteX1161" fmla="*/ 3873949 w 7228855"/>
                              <a:gd name="connsiteY1161" fmla="*/ 1833104 h 2479529"/>
                              <a:gd name="connsiteX1162" fmla="*/ 3876882 w 7228855"/>
                              <a:gd name="connsiteY1162" fmla="*/ 1807538 h 2479529"/>
                              <a:gd name="connsiteX1163" fmla="*/ 3827708 w 7228855"/>
                              <a:gd name="connsiteY1163" fmla="*/ 1798101 h 2479529"/>
                              <a:gd name="connsiteX1164" fmla="*/ 3836648 w 7228855"/>
                              <a:gd name="connsiteY1164" fmla="*/ 1829394 h 2479529"/>
                              <a:gd name="connsiteX1165" fmla="*/ 3862975 w 7228855"/>
                              <a:gd name="connsiteY1165" fmla="*/ 1831878 h 2479529"/>
                              <a:gd name="connsiteX1166" fmla="*/ 3873949 w 7228855"/>
                              <a:gd name="connsiteY1166" fmla="*/ 1833104 h 2479529"/>
                              <a:gd name="connsiteX1167" fmla="*/ 4308531 w 7228855"/>
                              <a:gd name="connsiteY1167" fmla="*/ 1835852 h 2479529"/>
                              <a:gd name="connsiteX1168" fmla="*/ 4326413 w 7228855"/>
                              <a:gd name="connsiteY1168" fmla="*/ 1809029 h 2479529"/>
                              <a:gd name="connsiteX1169" fmla="*/ 4318962 w 7228855"/>
                              <a:gd name="connsiteY1169" fmla="*/ 1766311 h 2479529"/>
                              <a:gd name="connsiteX1170" fmla="*/ 4280714 w 7228855"/>
                              <a:gd name="connsiteY1170" fmla="*/ 1771278 h 2479529"/>
                              <a:gd name="connsiteX1171" fmla="*/ 4283695 w 7228855"/>
                              <a:gd name="connsiteY1171" fmla="*/ 1814492 h 2479529"/>
                              <a:gd name="connsiteX1172" fmla="*/ 4308531 w 7228855"/>
                              <a:gd name="connsiteY1172" fmla="*/ 1835852 h 2479529"/>
                              <a:gd name="connsiteX1173" fmla="*/ 2406146 w 7228855"/>
                              <a:gd name="connsiteY1173" fmla="*/ 1839826 h 2479529"/>
                              <a:gd name="connsiteX1174" fmla="*/ 2423254 w 7228855"/>
                              <a:gd name="connsiteY1174" fmla="*/ 1835297 h 2479529"/>
                              <a:gd name="connsiteX1175" fmla="*/ 2428286 w 7228855"/>
                              <a:gd name="connsiteY1175" fmla="*/ 1822718 h 2479529"/>
                              <a:gd name="connsiteX1176" fmla="*/ 2423254 w 7228855"/>
                              <a:gd name="connsiteY1176" fmla="*/ 1810138 h 2479529"/>
                              <a:gd name="connsiteX1177" fmla="*/ 2406146 w 7228855"/>
                              <a:gd name="connsiteY1177" fmla="*/ 1806616 h 2479529"/>
                              <a:gd name="connsiteX1178" fmla="*/ 2396082 w 7228855"/>
                              <a:gd name="connsiteY1178" fmla="*/ 1809132 h 2479529"/>
                              <a:gd name="connsiteX1179" fmla="*/ 2385517 w 7228855"/>
                              <a:gd name="connsiteY1179" fmla="*/ 1823221 h 2479529"/>
                              <a:gd name="connsiteX1180" fmla="*/ 2396082 w 7228855"/>
                              <a:gd name="connsiteY1180" fmla="*/ 1837310 h 2479529"/>
                              <a:gd name="connsiteX1181" fmla="*/ 2406146 w 7228855"/>
                              <a:gd name="connsiteY1181" fmla="*/ 1839826 h 2479529"/>
                              <a:gd name="connsiteX1182" fmla="*/ 2000980 w 7228855"/>
                              <a:gd name="connsiteY1182" fmla="*/ 1841572 h 2479529"/>
                              <a:gd name="connsiteX1183" fmla="*/ 2105788 w 7228855"/>
                              <a:gd name="connsiteY1183" fmla="*/ 1817729 h 2479529"/>
                              <a:gd name="connsiteX1184" fmla="*/ 2085422 w 7228855"/>
                              <a:gd name="connsiteY1184" fmla="*/ 1782959 h 2479529"/>
                              <a:gd name="connsiteX1185" fmla="*/ 2000980 w 7228855"/>
                              <a:gd name="connsiteY1185" fmla="*/ 1802828 h 2479529"/>
                              <a:gd name="connsiteX1186" fmla="*/ 2000980 w 7228855"/>
                              <a:gd name="connsiteY1186" fmla="*/ 1841572 h 2479529"/>
                              <a:gd name="connsiteX1187" fmla="*/ 185968 w 7228855"/>
                              <a:gd name="connsiteY1187" fmla="*/ 1844557 h 2479529"/>
                              <a:gd name="connsiteX1188" fmla="*/ 200373 w 7228855"/>
                              <a:gd name="connsiteY1188" fmla="*/ 1838596 h 2479529"/>
                              <a:gd name="connsiteX1189" fmla="*/ 206333 w 7228855"/>
                              <a:gd name="connsiteY1189" fmla="*/ 1824191 h 2479529"/>
                              <a:gd name="connsiteX1190" fmla="*/ 199876 w 7228855"/>
                              <a:gd name="connsiteY1190" fmla="*/ 1810283 h 2479529"/>
                              <a:gd name="connsiteX1191" fmla="*/ 180008 w 7228855"/>
                              <a:gd name="connsiteY1191" fmla="*/ 1796375 h 2479529"/>
                              <a:gd name="connsiteX1192" fmla="*/ 157655 w 7228855"/>
                              <a:gd name="connsiteY1192" fmla="*/ 1818727 h 2479529"/>
                              <a:gd name="connsiteX1193" fmla="*/ 171563 w 7228855"/>
                              <a:gd name="connsiteY1193" fmla="*/ 1838596 h 2479529"/>
                              <a:gd name="connsiteX1194" fmla="*/ 185968 w 7228855"/>
                              <a:gd name="connsiteY1194" fmla="*/ 1844557 h 2479529"/>
                              <a:gd name="connsiteX1195" fmla="*/ 1045479 w 7228855"/>
                              <a:gd name="connsiteY1195" fmla="*/ 1844803 h 2479529"/>
                              <a:gd name="connsiteX1196" fmla="*/ 1101918 w 7228855"/>
                              <a:gd name="connsiteY1196" fmla="*/ 1844058 h 2479529"/>
                              <a:gd name="connsiteX1197" fmla="*/ 1101918 w 7228855"/>
                              <a:gd name="connsiteY1197" fmla="*/ 1814752 h 2479529"/>
                              <a:gd name="connsiteX1198" fmla="*/ 998105 w 7228855"/>
                              <a:gd name="connsiteY1198" fmla="*/ 1805314 h 2479529"/>
                              <a:gd name="connsiteX1199" fmla="*/ 990157 w 7228855"/>
                              <a:gd name="connsiteY1199" fmla="*/ 1833627 h 2479529"/>
                              <a:gd name="connsiteX1200" fmla="*/ 1045479 w 7228855"/>
                              <a:gd name="connsiteY1200" fmla="*/ 1844803 h 2479529"/>
                              <a:gd name="connsiteX1201" fmla="*/ 7060681 w 7228855"/>
                              <a:gd name="connsiteY1201" fmla="*/ 1846027 h 2479529"/>
                              <a:gd name="connsiteX1202" fmla="*/ 7077789 w 7228855"/>
                              <a:gd name="connsiteY1202" fmla="*/ 1841498 h 2479529"/>
                              <a:gd name="connsiteX1203" fmla="*/ 7082820 w 7228855"/>
                              <a:gd name="connsiteY1203" fmla="*/ 1828919 h 2479529"/>
                              <a:gd name="connsiteX1204" fmla="*/ 7077789 w 7228855"/>
                              <a:gd name="connsiteY1204" fmla="*/ 1816338 h 2479529"/>
                              <a:gd name="connsiteX1205" fmla="*/ 7060681 w 7228855"/>
                              <a:gd name="connsiteY1205" fmla="*/ 1812815 h 2479529"/>
                              <a:gd name="connsiteX1206" fmla="*/ 7050617 w 7228855"/>
                              <a:gd name="connsiteY1206" fmla="*/ 1815331 h 2479529"/>
                              <a:gd name="connsiteX1207" fmla="*/ 7040051 w 7228855"/>
                              <a:gd name="connsiteY1207" fmla="*/ 1829421 h 2479529"/>
                              <a:gd name="connsiteX1208" fmla="*/ 7050617 w 7228855"/>
                              <a:gd name="connsiteY1208" fmla="*/ 1843511 h 2479529"/>
                              <a:gd name="connsiteX1209" fmla="*/ 7060681 w 7228855"/>
                              <a:gd name="connsiteY1209" fmla="*/ 1846027 h 2479529"/>
                              <a:gd name="connsiteX1210" fmla="*/ 1585907 w 7228855"/>
                              <a:gd name="connsiteY1210" fmla="*/ 1847473 h 2479529"/>
                              <a:gd name="connsiteX1211" fmla="*/ 1602112 w 7228855"/>
                              <a:gd name="connsiteY1211" fmla="*/ 1846045 h 2479529"/>
                              <a:gd name="connsiteX1212" fmla="*/ 1629432 w 7228855"/>
                              <a:gd name="connsiteY1212" fmla="*/ 1836110 h 2479529"/>
                              <a:gd name="connsiteX1213" fmla="*/ 1641850 w 7228855"/>
                              <a:gd name="connsiteY1213" fmla="*/ 1814254 h 2479529"/>
                              <a:gd name="connsiteX1214" fmla="*/ 1619994 w 7228855"/>
                              <a:gd name="connsiteY1214" fmla="*/ 1801837 h 2479529"/>
                              <a:gd name="connsiteX1215" fmla="*/ 1586714 w 7228855"/>
                              <a:gd name="connsiteY1215" fmla="*/ 1810280 h 2479529"/>
                              <a:gd name="connsiteX1216" fmla="*/ 1573799 w 7228855"/>
                              <a:gd name="connsiteY1216" fmla="*/ 1836607 h 2479529"/>
                              <a:gd name="connsiteX1217" fmla="*/ 1585907 w 7228855"/>
                              <a:gd name="connsiteY1217" fmla="*/ 1847473 h 2479529"/>
                              <a:gd name="connsiteX1218" fmla="*/ 6655518 w 7228855"/>
                              <a:gd name="connsiteY1218" fmla="*/ 1847772 h 2479529"/>
                              <a:gd name="connsiteX1219" fmla="*/ 6760326 w 7228855"/>
                              <a:gd name="connsiteY1219" fmla="*/ 1823930 h 2479529"/>
                              <a:gd name="connsiteX1220" fmla="*/ 6739961 w 7228855"/>
                              <a:gd name="connsiteY1220" fmla="*/ 1789159 h 2479529"/>
                              <a:gd name="connsiteX1221" fmla="*/ 6655518 w 7228855"/>
                              <a:gd name="connsiteY1221" fmla="*/ 1809028 h 2479529"/>
                              <a:gd name="connsiteX1222" fmla="*/ 6655518 w 7228855"/>
                              <a:gd name="connsiteY1222" fmla="*/ 1847772 h 2479529"/>
                              <a:gd name="connsiteX1223" fmla="*/ 1795825 w 7228855"/>
                              <a:gd name="connsiteY1223" fmla="*/ 1850022 h 2479529"/>
                              <a:gd name="connsiteX1224" fmla="*/ 1795431 w 7228855"/>
                              <a:gd name="connsiteY1224" fmla="*/ 1849233 h 2479529"/>
                              <a:gd name="connsiteX1225" fmla="*/ 1795413 w 7228855"/>
                              <a:gd name="connsiteY1225" fmla="*/ 1849219 h 2479529"/>
                              <a:gd name="connsiteX1226" fmla="*/ 1795690 w 7228855"/>
                              <a:gd name="connsiteY1226" fmla="*/ 1849842 h 2479529"/>
                              <a:gd name="connsiteX1227" fmla="*/ 708874 w 7228855"/>
                              <a:gd name="connsiteY1227" fmla="*/ 1850203 h 2479529"/>
                              <a:gd name="connsiteX1228" fmla="*/ 722523 w 7228855"/>
                              <a:gd name="connsiteY1228" fmla="*/ 1837309 h 2479529"/>
                              <a:gd name="connsiteX1229" fmla="*/ 707931 w 7228855"/>
                              <a:gd name="connsiteY1229" fmla="*/ 1807118 h 2479529"/>
                              <a:gd name="connsiteX1230" fmla="*/ 669185 w 7228855"/>
                              <a:gd name="connsiteY1230" fmla="*/ 1792527 h 2479529"/>
                              <a:gd name="connsiteX1231" fmla="*/ 653084 w 7228855"/>
                              <a:gd name="connsiteY1231" fmla="*/ 1830768 h 2479529"/>
                              <a:gd name="connsiteX1232" fmla="*/ 690319 w 7228855"/>
                              <a:gd name="connsiteY1232" fmla="*/ 1848379 h 2479529"/>
                              <a:gd name="connsiteX1233" fmla="*/ 708874 w 7228855"/>
                              <a:gd name="connsiteY1233" fmla="*/ 1850203 h 2479529"/>
                              <a:gd name="connsiteX1234" fmla="*/ 4840514 w 7228855"/>
                              <a:gd name="connsiteY1234" fmla="*/ 1850757 h 2479529"/>
                              <a:gd name="connsiteX1235" fmla="*/ 4854919 w 7228855"/>
                              <a:gd name="connsiteY1235" fmla="*/ 1844797 h 2479529"/>
                              <a:gd name="connsiteX1236" fmla="*/ 4860879 w 7228855"/>
                              <a:gd name="connsiteY1236" fmla="*/ 1830392 h 2479529"/>
                              <a:gd name="connsiteX1237" fmla="*/ 4854422 w 7228855"/>
                              <a:gd name="connsiteY1237" fmla="*/ 1816483 h 2479529"/>
                              <a:gd name="connsiteX1238" fmla="*/ 4834554 w 7228855"/>
                              <a:gd name="connsiteY1238" fmla="*/ 1802575 h 2479529"/>
                              <a:gd name="connsiteX1239" fmla="*/ 4812201 w 7228855"/>
                              <a:gd name="connsiteY1239" fmla="*/ 1824928 h 2479529"/>
                              <a:gd name="connsiteX1240" fmla="*/ 4826109 w 7228855"/>
                              <a:gd name="connsiteY1240" fmla="*/ 1844797 h 2479529"/>
                              <a:gd name="connsiteX1241" fmla="*/ 4840514 w 7228855"/>
                              <a:gd name="connsiteY1241" fmla="*/ 1850757 h 2479529"/>
                              <a:gd name="connsiteX1242" fmla="*/ 5700021 w 7228855"/>
                              <a:gd name="connsiteY1242" fmla="*/ 1851004 h 2479529"/>
                              <a:gd name="connsiteX1243" fmla="*/ 5756461 w 7228855"/>
                              <a:gd name="connsiteY1243" fmla="*/ 1850258 h 2479529"/>
                              <a:gd name="connsiteX1244" fmla="*/ 5756461 w 7228855"/>
                              <a:gd name="connsiteY1244" fmla="*/ 1820951 h 2479529"/>
                              <a:gd name="connsiteX1245" fmla="*/ 5652647 w 7228855"/>
                              <a:gd name="connsiteY1245" fmla="*/ 1811514 h 2479529"/>
                              <a:gd name="connsiteX1246" fmla="*/ 5644699 w 7228855"/>
                              <a:gd name="connsiteY1246" fmla="*/ 1839827 h 2479529"/>
                              <a:gd name="connsiteX1247" fmla="*/ 5700021 w 7228855"/>
                              <a:gd name="connsiteY1247" fmla="*/ 1851004 h 2479529"/>
                              <a:gd name="connsiteX1248" fmla="*/ 1796478 w 7228855"/>
                              <a:gd name="connsiteY1248" fmla="*/ 1851615 h 2479529"/>
                              <a:gd name="connsiteX1249" fmla="*/ 1796322 w 7228855"/>
                              <a:gd name="connsiteY1249" fmla="*/ 1850518 h 2479529"/>
                              <a:gd name="connsiteX1250" fmla="*/ 1796418 w 7228855"/>
                              <a:gd name="connsiteY1250" fmla="*/ 1851479 h 2479529"/>
                              <a:gd name="connsiteX1251" fmla="*/ 1796983 w 7228855"/>
                              <a:gd name="connsiteY1251" fmla="*/ 1852751 h 2479529"/>
                              <a:gd name="connsiteX1252" fmla="*/ 1797032 w 7228855"/>
                              <a:gd name="connsiteY1252" fmla="*/ 1852650 h 2479529"/>
                              <a:gd name="connsiteX1253" fmla="*/ 1796819 w 7228855"/>
                              <a:gd name="connsiteY1253" fmla="*/ 1852008 h 2479529"/>
                              <a:gd name="connsiteX1254" fmla="*/ 1796861 w 7228855"/>
                              <a:gd name="connsiteY1254" fmla="*/ 1852477 h 2479529"/>
                              <a:gd name="connsiteX1255" fmla="*/ 4248055 w 7228855"/>
                              <a:gd name="connsiteY1255" fmla="*/ 1852806 h 2479529"/>
                              <a:gd name="connsiteX1256" fmla="*/ 4258859 w 7228855"/>
                              <a:gd name="connsiteY1256" fmla="*/ 1842809 h 2479529"/>
                              <a:gd name="connsiteX1257" fmla="*/ 4258859 w 7228855"/>
                              <a:gd name="connsiteY1257" fmla="*/ 1828901 h 2479529"/>
                              <a:gd name="connsiteX1258" fmla="*/ 4247434 w 7228855"/>
                              <a:gd name="connsiteY1258" fmla="*/ 1818470 h 2479529"/>
                              <a:gd name="connsiteX1259" fmla="*/ 4236506 w 7228855"/>
                              <a:gd name="connsiteY1259" fmla="*/ 1814495 h 2479529"/>
                              <a:gd name="connsiteX1260" fmla="*/ 4223592 w 7228855"/>
                              <a:gd name="connsiteY1260" fmla="*/ 1815986 h 2479529"/>
                              <a:gd name="connsiteX1261" fmla="*/ 4216638 w 7228855"/>
                              <a:gd name="connsiteY1261" fmla="*/ 1823934 h 2479529"/>
                              <a:gd name="connsiteX1262" fmla="*/ 4223592 w 7228855"/>
                              <a:gd name="connsiteY1262" fmla="*/ 1844796 h 2479529"/>
                              <a:gd name="connsiteX1263" fmla="*/ 4233526 w 7228855"/>
                              <a:gd name="connsiteY1263" fmla="*/ 1851254 h 2479529"/>
                              <a:gd name="connsiteX1264" fmla="*/ 4248055 w 7228855"/>
                              <a:gd name="connsiteY1264" fmla="*/ 1852806 h 2479529"/>
                              <a:gd name="connsiteX1265" fmla="*/ 1796718 w 7228855"/>
                              <a:gd name="connsiteY1265" fmla="*/ 1853296 h 2479529"/>
                              <a:gd name="connsiteX1266" fmla="*/ 1796901 w 7228855"/>
                              <a:gd name="connsiteY1266" fmla="*/ 1852919 h 2479529"/>
                              <a:gd name="connsiteX1267" fmla="*/ 1796861 w 7228855"/>
                              <a:gd name="connsiteY1267" fmla="*/ 1852477 h 2479529"/>
                              <a:gd name="connsiteX1268" fmla="*/ 1796478 w 7228855"/>
                              <a:gd name="connsiteY1268" fmla="*/ 1851615 h 2479529"/>
                              <a:gd name="connsiteX1269" fmla="*/ 6240449 w 7228855"/>
                              <a:gd name="connsiteY1269" fmla="*/ 1853673 h 2479529"/>
                              <a:gd name="connsiteX1270" fmla="*/ 6256654 w 7228855"/>
                              <a:gd name="connsiteY1270" fmla="*/ 1852245 h 2479529"/>
                              <a:gd name="connsiteX1271" fmla="*/ 6283974 w 7228855"/>
                              <a:gd name="connsiteY1271" fmla="*/ 1842310 h 2479529"/>
                              <a:gd name="connsiteX1272" fmla="*/ 6296392 w 7228855"/>
                              <a:gd name="connsiteY1272" fmla="*/ 1820454 h 2479529"/>
                              <a:gd name="connsiteX1273" fmla="*/ 6274537 w 7228855"/>
                              <a:gd name="connsiteY1273" fmla="*/ 1808036 h 2479529"/>
                              <a:gd name="connsiteX1274" fmla="*/ 6241256 w 7228855"/>
                              <a:gd name="connsiteY1274" fmla="*/ 1816480 h 2479529"/>
                              <a:gd name="connsiteX1275" fmla="*/ 6228341 w 7228855"/>
                              <a:gd name="connsiteY1275" fmla="*/ 1842807 h 2479529"/>
                              <a:gd name="connsiteX1276" fmla="*/ 6240449 w 7228855"/>
                              <a:gd name="connsiteY1276" fmla="*/ 1853673 h 2479529"/>
                              <a:gd name="connsiteX1277" fmla="*/ 1796744 w 7228855"/>
                              <a:gd name="connsiteY1277" fmla="*/ 1854740 h 2479529"/>
                              <a:gd name="connsiteX1278" fmla="*/ 1796819 w 7228855"/>
                              <a:gd name="connsiteY1278" fmla="*/ 1853997 h 2479529"/>
                              <a:gd name="connsiteX1279" fmla="*/ 1796718 w 7228855"/>
                              <a:gd name="connsiteY1279" fmla="*/ 1853296 h 2479529"/>
                              <a:gd name="connsiteX1280" fmla="*/ 1796620 w 7228855"/>
                              <a:gd name="connsiteY1280" fmla="*/ 1853499 h 2479529"/>
                              <a:gd name="connsiteX1281" fmla="*/ 6450375 w 7228855"/>
                              <a:gd name="connsiteY1281" fmla="*/ 1856222 h 2479529"/>
                              <a:gd name="connsiteX1282" fmla="*/ 6449981 w 7228855"/>
                              <a:gd name="connsiteY1282" fmla="*/ 1855433 h 2479529"/>
                              <a:gd name="connsiteX1283" fmla="*/ 6449963 w 7228855"/>
                              <a:gd name="connsiteY1283" fmla="*/ 1855419 h 2479529"/>
                              <a:gd name="connsiteX1284" fmla="*/ 6450240 w 7228855"/>
                              <a:gd name="connsiteY1284" fmla="*/ 1856042 h 2479529"/>
                              <a:gd name="connsiteX1285" fmla="*/ 5363411 w 7228855"/>
                              <a:gd name="connsiteY1285" fmla="*/ 1856403 h 2479529"/>
                              <a:gd name="connsiteX1286" fmla="*/ 5377059 w 7228855"/>
                              <a:gd name="connsiteY1286" fmla="*/ 1843510 h 2479529"/>
                              <a:gd name="connsiteX1287" fmla="*/ 5362467 w 7228855"/>
                              <a:gd name="connsiteY1287" fmla="*/ 1813320 h 2479529"/>
                              <a:gd name="connsiteX1288" fmla="*/ 5323722 w 7228855"/>
                              <a:gd name="connsiteY1288" fmla="*/ 1798728 h 2479529"/>
                              <a:gd name="connsiteX1289" fmla="*/ 5307621 w 7228855"/>
                              <a:gd name="connsiteY1289" fmla="*/ 1836969 h 2479529"/>
                              <a:gd name="connsiteX1290" fmla="*/ 5344856 w 7228855"/>
                              <a:gd name="connsiteY1290" fmla="*/ 1854580 h 2479529"/>
                              <a:gd name="connsiteX1291" fmla="*/ 5363411 w 7228855"/>
                              <a:gd name="connsiteY1291" fmla="*/ 1856403 h 2479529"/>
                              <a:gd name="connsiteX1292" fmla="*/ 6451028 w 7228855"/>
                              <a:gd name="connsiteY1292" fmla="*/ 1857815 h 2479529"/>
                              <a:gd name="connsiteX1293" fmla="*/ 6450871 w 7228855"/>
                              <a:gd name="connsiteY1293" fmla="*/ 1856718 h 2479529"/>
                              <a:gd name="connsiteX1294" fmla="*/ 6450967 w 7228855"/>
                              <a:gd name="connsiteY1294" fmla="*/ 1857679 h 2479529"/>
                              <a:gd name="connsiteX1295" fmla="*/ 1862393 w 7228855"/>
                              <a:gd name="connsiteY1295" fmla="*/ 1857963 h 2479529"/>
                              <a:gd name="connsiteX1296" fmla="*/ 1878785 w 7228855"/>
                              <a:gd name="connsiteY1296" fmla="*/ 1824683 h 2479529"/>
                              <a:gd name="connsiteX1297" fmla="*/ 1878785 w 7228855"/>
                              <a:gd name="connsiteY1297" fmla="*/ 1824187 h 2479529"/>
                              <a:gd name="connsiteX1298" fmla="*/ 1878785 w 7228855"/>
                              <a:gd name="connsiteY1298" fmla="*/ 1817232 h 2479529"/>
                              <a:gd name="connsiteX1299" fmla="*/ 1883256 w 7228855"/>
                              <a:gd name="connsiteY1299" fmla="*/ 1806801 h 2479529"/>
                              <a:gd name="connsiteX1300" fmla="*/ 1876798 w 7228855"/>
                              <a:gd name="connsiteY1300" fmla="*/ 1782959 h 2479529"/>
                              <a:gd name="connsiteX1301" fmla="*/ 1852956 w 7228855"/>
                              <a:gd name="connsiteY1301" fmla="*/ 1789416 h 2479529"/>
                              <a:gd name="connsiteX1302" fmla="*/ 1842028 w 7228855"/>
                              <a:gd name="connsiteY1302" fmla="*/ 1810279 h 2479529"/>
                              <a:gd name="connsiteX1303" fmla="*/ 1839544 w 7228855"/>
                              <a:gd name="connsiteY1303" fmla="*/ 1819219 h 2479529"/>
                              <a:gd name="connsiteX1304" fmla="*/ 1838551 w 7228855"/>
                              <a:gd name="connsiteY1304" fmla="*/ 1828160 h 2479529"/>
                              <a:gd name="connsiteX1305" fmla="*/ 1838551 w 7228855"/>
                              <a:gd name="connsiteY1305" fmla="*/ 1830644 h 2479529"/>
                              <a:gd name="connsiteX1306" fmla="*/ 1862393 w 7228855"/>
                              <a:gd name="connsiteY1306" fmla="*/ 1857963 h 2479529"/>
                              <a:gd name="connsiteX1307" fmla="*/ 6451533 w 7228855"/>
                              <a:gd name="connsiteY1307" fmla="*/ 1858951 h 2479529"/>
                              <a:gd name="connsiteX1308" fmla="*/ 6451582 w 7228855"/>
                              <a:gd name="connsiteY1308" fmla="*/ 1858850 h 2479529"/>
                              <a:gd name="connsiteX1309" fmla="*/ 6451368 w 7228855"/>
                              <a:gd name="connsiteY1309" fmla="*/ 1858209 h 2479529"/>
                              <a:gd name="connsiteX1310" fmla="*/ 6451411 w 7228855"/>
                              <a:gd name="connsiteY1310" fmla="*/ 1858677 h 2479529"/>
                              <a:gd name="connsiteX1311" fmla="*/ 4029189 w 7228855"/>
                              <a:gd name="connsiteY1311" fmla="*/ 1859141 h 2479529"/>
                              <a:gd name="connsiteX1312" fmla="*/ 4042787 w 7228855"/>
                              <a:gd name="connsiteY1312" fmla="*/ 1852746 h 2479529"/>
                              <a:gd name="connsiteX1313" fmla="*/ 4046264 w 7228855"/>
                              <a:gd name="connsiteY1313" fmla="*/ 1824432 h 2479529"/>
                              <a:gd name="connsiteX1314" fmla="*/ 4044277 w 7228855"/>
                              <a:gd name="connsiteY1314" fmla="*/ 1821452 h 2479529"/>
                              <a:gd name="connsiteX1315" fmla="*/ 4006526 w 7228855"/>
                              <a:gd name="connsiteY1315" fmla="*/ 1816485 h 2479529"/>
                              <a:gd name="connsiteX1316" fmla="*/ 3999573 w 7228855"/>
                              <a:gd name="connsiteY1316" fmla="*/ 1833373 h 2479529"/>
                              <a:gd name="connsiteX1317" fmla="*/ 4011494 w 7228855"/>
                              <a:gd name="connsiteY1317" fmla="*/ 1854235 h 2479529"/>
                              <a:gd name="connsiteX1318" fmla="*/ 4014474 w 7228855"/>
                              <a:gd name="connsiteY1318" fmla="*/ 1856223 h 2479529"/>
                              <a:gd name="connsiteX1319" fmla="*/ 4029189 w 7228855"/>
                              <a:gd name="connsiteY1319" fmla="*/ 1859141 h 2479529"/>
                              <a:gd name="connsiteX1320" fmla="*/ 6451268 w 7228855"/>
                              <a:gd name="connsiteY1320" fmla="*/ 1859496 h 2479529"/>
                              <a:gd name="connsiteX1321" fmla="*/ 6451451 w 7228855"/>
                              <a:gd name="connsiteY1321" fmla="*/ 1859120 h 2479529"/>
                              <a:gd name="connsiteX1322" fmla="*/ 6451411 w 7228855"/>
                              <a:gd name="connsiteY1322" fmla="*/ 1858677 h 2479529"/>
                              <a:gd name="connsiteX1323" fmla="*/ 6451028 w 7228855"/>
                              <a:gd name="connsiteY1323" fmla="*/ 1857815 h 2479529"/>
                              <a:gd name="connsiteX1324" fmla="*/ 6451294 w 7228855"/>
                              <a:gd name="connsiteY1324" fmla="*/ 1860940 h 2479529"/>
                              <a:gd name="connsiteX1325" fmla="*/ 6451368 w 7228855"/>
                              <a:gd name="connsiteY1325" fmla="*/ 1860196 h 2479529"/>
                              <a:gd name="connsiteX1326" fmla="*/ 6451268 w 7228855"/>
                              <a:gd name="connsiteY1326" fmla="*/ 1859496 h 2479529"/>
                              <a:gd name="connsiteX1327" fmla="*/ 6451170 w 7228855"/>
                              <a:gd name="connsiteY1327" fmla="*/ 1859699 h 2479529"/>
                              <a:gd name="connsiteX1328" fmla="*/ 6516933 w 7228855"/>
                              <a:gd name="connsiteY1328" fmla="*/ 1864163 h 2479529"/>
                              <a:gd name="connsiteX1329" fmla="*/ 6533325 w 7228855"/>
                              <a:gd name="connsiteY1329" fmla="*/ 1830883 h 2479529"/>
                              <a:gd name="connsiteX1330" fmla="*/ 6533325 w 7228855"/>
                              <a:gd name="connsiteY1330" fmla="*/ 1830387 h 2479529"/>
                              <a:gd name="connsiteX1331" fmla="*/ 6533325 w 7228855"/>
                              <a:gd name="connsiteY1331" fmla="*/ 1823433 h 2479529"/>
                              <a:gd name="connsiteX1332" fmla="*/ 6537796 w 7228855"/>
                              <a:gd name="connsiteY1332" fmla="*/ 1813001 h 2479529"/>
                              <a:gd name="connsiteX1333" fmla="*/ 6531338 w 7228855"/>
                              <a:gd name="connsiteY1333" fmla="*/ 1789159 h 2479529"/>
                              <a:gd name="connsiteX1334" fmla="*/ 6507496 w 7228855"/>
                              <a:gd name="connsiteY1334" fmla="*/ 1795617 h 2479529"/>
                              <a:gd name="connsiteX1335" fmla="*/ 6496568 w 7228855"/>
                              <a:gd name="connsiteY1335" fmla="*/ 1816478 h 2479529"/>
                              <a:gd name="connsiteX1336" fmla="*/ 6494085 w 7228855"/>
                              <a:gd name="connsiteY1336" fmla="*/ 1825420 h 2479529"/>
                              <a:gd name="connsiteX1337" fmla="*/ 6493091 w 7228855"/>
                              <a:gd name="connsiteY1337" fmla="*/ 1834360 h 2479529"/>
                              <a:gd name="connsiteX1338" fmla="*/ 6493091 w 7228855"/>
                              <a:gd name="connsiteY1338" fmla="*/ 1836844 h 2479529"/>
                              <a:gd name="connsiteX1339" fmla="*/ 6516933 w 7228855"/>
                              <a:gd name="connsiteY1339" fmla="*/ 1864163 h 2479529"/>
                              <a:gd name="connsiteX1340" fmla="*/ 779882 w 7228855"/>
                              <a:gd name="connsiteY1340" fmla="*/ 1871526 h 2479529"/>
                              <a:gd name="connsiteX1341" fmla="*/ 797998 w 7228855"/>
                              <a:gd name="connsiteY1341" fmla="*/ 1871526 h 2479529"/>
                              <a:gd name="connsiteX1342" fmla="*/ 807055 w 7228855"/>
                              <a:gd name="connsiteY1342" fmla="*/ 1855928 h 2479529"/>
                              <a:gd name="connsiteX1343" fmla="*/ 797998 w 7228855"/>
                              <a:gd name="connsiteY1343" fmla="*/ 1840329 h 2479529"/>
                              <a:gd name="connsiteX1344" fmla="*/ 779882 w 7228855"/>
                              <a:gd name="connsiteY1344" fmla="*/ 1840329 h 2479529"/>
                              <a:gd name="connsiteX1345" fmla="*/ 775856 w 7228855"/>
                              <a:gd name="connsiteY1345" fmla="*/ 1842342 h 2479529"/>
                              <a:gd name="connsiteX1346" fmla="*/ 775856 w 7228855"/>
                              <a:gd name="connsiteY1346" fmla="*/ 1869514 h 2479529"/>
                              <a:gd name="connsiteX1347" fmla="*/ 779882 w 7228855"/>
                              <a:gd name="connsiteY1347" fmla="*/ 1871526 h 2479529"/>
                              <a:gd name="connsiteX1348" fmla="*/ 4150575 w 7228855"/>
                              <a:gd name="connsiteY1348" fmla="*/ 1874097 h 2479529"/>
                              <a:gd name="connsiteX1349" fmla="*/ 4150575 w 7228855"/>
                              <a:gd name="connsiteY1349" fmla="*/ 1851249 h 2479529"/>
                              <a:gd name="connsiteX1350" fmla="*/ 4096929 w 7228855"/>
                              <a:gd name="connsiteY1350" fmla="*/ 1845785 h 2479529"/>
                              <a:gd name="connsiteX1351" fmla="*/ 4096929 w 7228855"/>
                              <a:gd name="connsiteY1351" fmla="*/ 1868633 h 2479529"/>
                              <a:gd name="connsiteX1352" fmla="*/ 4150575 w 7228855"/>
                              <a:gd name="connsiteY1352" fmla="*/ 1874097 h 2479529"/>
                              <a:gd name="connsiteX1353" fmla="*/ 5434421 w 7228855"/>
                              <a:gd name="connsiteY1353" fmla="*/ 1877726 h 2479529"/>
                              <a:gd name="connsiteX1354" fmla="*/ 5452535 w 7228855"/>
                              <a:gd name="connsiteY1354" fmla="*/ 1877726 h 2479529"/>
                              <a:gd name="connsiteX1355" fmla="*/ 5461592 w 7228855"/>
                              <a:gd name="connsiteY1355" fmla="*/ 1862128 h 2479529"/>
                              <a:gd name="connsiteX1356" fmla="*/ 5452535 w 7228855"/>
                              <a:gd name="connsiteY1356" fmla="*/ 1846530 h 2479529"/>
                              <a:gd name="connsiteX1357" fmla="*/ 5434421 w 7228855"/>
                              <a:gd name="connsiteY1357" fmla="*/ 1846530 h 2479529"/>
                              <a:gd name="connsiteX1358" fmla="*/ 5430395 w 7228855"/>
                              <a:gd name="connsiteY1358" fmla="*/ 1848542 h 2479529"/>
                              <a:gd name="connsiteX1359" fmla="*/ 5430395 w 7228855"/>
                              <a:gd name="connsiteY1359" fmla="*/ 1875714 h 2479529"/>
                              <a:gd name="connsiteX1360" fmla="*/ 5434421 w 7228855"/>
                              <a:gd name="connsiteY1360" fmla="*/ 1877726 h 2479529"/>
                              <a:gd name="connsiteX1361" fmla="*/ 1775459 w 7228855"/>
                              <a:gd name="connsiteY1361" fmla="*/ 1880818 h 2479529"/>
                              <a:gd name="connsiteX1362" fmla="*/ 1800296 w 7228855"/>
                              <a:gd name="connsiteY1362" fmla="*/ 1866910 h 2479529"/>
                              <a:gd name="connsiteX1363" fmla="*/ 1798309 w 7228855"/>
                              <a:gd name="connsiteY1363" fmla="*/ 1851511 h 2479529"/>
                              <a:gd name="connsiteX1364" fmla="*/ 1797786 w 7228855"/>
                              <a:gd name="connsiteY1364" fmla="*/ 1851098 h 2479529"/>
                              <a:gd name="connsiteX1365" fmla="*/ 1797032 w 7228855"/>
                              <a:gd name="connsiteY1365" fmla="*/ 1852650 h 2479529"/>
                              <a:gd name="connsiteX1366" fmla="*/ 1797315 w 7228855"/>
                              <a:gd name="connsiteY1366" fmla="*/ 1853498 h 2479529"/>
                              <a:gd name="connsiteX1367" fmla="*/ 1796983 w 7228855"/>
                              <a:gd name="connsiteY1367" fmla="*/ 1852751 h 2479529"/>
                              <a:gd name="connsiteX1368" fmla="*/ 1796901 w 7228855"/>
                              <a:gd name="connsiteY1368" fmla="*/ 1852919 h 2479529"/>
                              <a:gd name="connsiteX1369" fmla="*/ 1797315 w 7228855"/>
                              <a:gd name="connsiteY1369" fmla="*/ 1857472 h 2479529"/>
                              <a:gd name="connsiteX1370" fmla="*/ 1796819 w 7228855"/>
                              <a:gd name="connsiteY1370" fmla="*/ 1853998 h 2479529"/>
                              <a:gd name="connsiteX1371" fmla="*/ 1796819 w 7228855"/>
                              <a:gd name="connsiteY1371" fmla="*/ 1855485 h 2479529"/>
                              <a:gd name="connsiteX1372" fmla="*/ 1796744 w 7228855"/>
                              <a:gd name="connsiteY1372" fmla="*/ 1854740 h 2479529"/>
                              <a:gd name="connsiteX1373" fmla="*/ 1796322 w 7228855"/>
                              <a:gd name="connsiteY1373" fmla="*/ 1858962 h 2479529"/>
                              <a:gd name="connsiteX1374" fmla="*/ 1796819 w 7228855"/>
                              <a:gd name="connsiteY1374" fmla="*/ 1857969 h 2479529"/>
                              <a:gd name="connsiteX1375" fmla="*/ 1794832 w 7228855"/>
                              <a:gd name="connsiteY1375" fmla="*/ 1862439 h 2479529"/>
                              <a:gd name="connsiteX1376" fmla="*/ 1795328 w 7228855"/>
                              <a:gd name="connsiteY1376" fmla="*/ 1861943 h 2479529"/>
                              <a:gd name="connsiteX1377" fmla="*/ 1792575 w 7228855"/>
                              <a:gd name="connsiteY1377" fmla="*/ 1865154 h 2479529"/>
                              <a:gd name="connsiteX1378" fmla="*/ 1792845 w 7228855"/>
                              <a:gd name="connsiteY1378" fmla="*/ 1864923 h 2479529"/>
                              <a:gd name="connsiteX1379" fmla="*/ 1792348 w 7228855"/>
                              <a:gd name="connsiteY1379" fmla="*/ 1865420 h 2479529"/>
                              <a:gd name="connsiteX1380" fmla="*/ 1792575 w 7228855"/>
                              <a:gd name="connsiteY1380" fmla="*/ 1865154 h 2479529"/>
                              <a:gd name="connsiteX1381" fmla="*/ 1789368 w 7228855"/>
                              <a:gd name="connsiteY1381" fmla="*/ 1867903 h 2479529"/>
                              <a:gd name="connsiteX1382" fmla="*/ 1789864 w 7228855"/>
                              <a:gd name="connsiteY1382" fmla="*/ 1867407 h 2479529"/>
                              <a:gd name="connsiteX1383" fmla="*/ 1796620 w 7228855"/>
                              <a:gd name="connsiteY1383" fmla="*/ 1853499 h 2479529"/>
                              <a:gd name="connsiteX1384" fmla="*/ 1796418 w 7228855"/>
                              <a:gd name="connsiteY1384" fmla="*/ 1851479 h 2479529"/>
                              <a:gd name="connsiteX1385" fmla="*/ 1795690 w 7228855"/>
                              <a:gd name="connsiteY1385" fmla="*/ 1849842 h 2479529"/>
                              <a:gd name="connsiteX1386" fmla="*/ 1794945 w 7228855"/>
                              <a:gd name="connsiteY1386" fmla="*/ 1848849 h 2479529"/>
                              <a:gd name="connsiteX1387" fmla="*/ 1787402 w 7228855"/>
                              <a:gd name="connsiteY1387" fmla="*/ 1842877 h 2479529"/>
                              <a:gd name="connsiteX1388" fmla="*/ 1785394 w 7228855"/>
                              <a:gd name="connsiteY1388" fmla="*/ 1842074 h 2479529"/>
                              <a:gd name="connsiteX1389" fmla="*/ 1786387 w 7228855"/>
                              <a:gd name="connsiteY1389" fmla="*/ 1842074 h 2479529"/>
                              <a:gd name="connsiteX1390" fmla="*/ 1787402 w 7228855"/>
                              <a:gd name="connsiteY1390" fmla="*/ 1842877 h 2479529"/>
                              <a:gd name="connsiteX1391" fmla="*/ 1789651 w 7228855"/>
                              <a:gd name="connsiteY1391" fmla="*/ 1843776 h 2479529"/>
                              <a:gd name="connsiteX1392" fmla="*/ 1789368 w 7228855"/>
                              <a:gd name="connsiteY1392" fmla="*/ 1843564 h 2479529"/>
                              <a:gd name="connsiteX1393" fmla="*/ 1790361 w 7228855"/>
                              <a:gd name="connsiteY1393" fmla="*/ 1844061 h 2479529"/>
                              <a:gd name="connsiteX1394" fmla="*/ 1789651 w 7228855"/>
                              <a:gd name="connsiteY1394" fmla="*/ 1843776 h 2479529"/>
                              <a:gd name="connsiteX1395" fmla="*/ 1793059 w 7228855"/>
                              <a:gd name="connsiteY1395" fmla="*/ 1846332 h 2479529"/>
                              <a:gd name="connsiteX1396" fmla="*/ 1792845 w 7228855"/>
                              <a:gd name="connsiteY1396" fmla="*/ 1846047 h 2479529"/>
                              <a:gd name="connsiteX1397" fmla="*/ 1793341 w 7228855"/>
                              <a:gd name="connsiteY1397" fmla="*/ 1846545 h 2479529"/>
                              <a:gd name="connsiteX1398" fmla="*/ 1793059 w 7228855"/>
                              <a:gd name="connsiteY1398" fmla="*/ 1846332 h 2479529"/>
                              <a:gd name="connsiteX1399" fmla="*/ 1794945 w 7228855"/>
                              <a:gd name="connsiteY1399" fmla="*/ 1848849 h 2479529"/>
                              <a:gd name="connsiteX1400" fmla="*/ 1795413 w 7228855"/>
                              <a:gd name="connsiteY1400" fmla="*/ 1849219 h 2479529"/>
                              <a:gd name="connsiteX1401" fmla="*/ 1795328 w 7228855"/>
                              <a:gd name="connsiteY1401" fmla="*/ 1849028 h 2479529"/>
                              <a:gd name="connsiteX1402" fmla="*/ 1795431 w 7228855"/>
                              <a:gd name="connsiteY1402" fmla="*/ 1849233 h 2479529"/>
                              <a:gd name="connsiteX1403" fmla="*/ 1797786 w 7228855"/>
                              <a:gd name="connsiteY1403" fmla="*/ 1851098 h 2479529"/>
                              <a:gd name="connsiteX1404" fmla="*/ 1798309 w 7228855"/>
                              <a:gd name="connsiteY1404" fmla="*/ 1850022 h 2479529"/>
                              <a:gd name="connsiteX1405" fmla="*/ 1794832 w 7228855"/>
                              <a:gd name="connsiteY1405" fmla="*/ 1841577 h 2479529"/>
                              <a:gd name="connsiteX1406" fmla="*/ 1785891 w 7228855"/>
                              <a:gd name="connsiteY1406" fmla="*/ 1835120 h 2479529"/>
                              <a:gd name="connsiteX1407" fmla="*/ 1774963 w 7228855"/>
                              <a:gd name="connsiteY1407" fmla="*/ 1835120 h 2479529"/>
                              <a:gd name="connsiteX1408" fmla="*/ 1769002 w 7228855"/>
                              <a:gd name="connsiteY1408" fmla="*/ 1837604 h 2479529"/>
                              <a:gd name="connsiteX1409" fmla="*/ 1758075 w 7228855"/>
                              <a:gd name="connsiteY1409" fmla="*/ 1856479 h 2479529"/>
                              <a:gd name="connsiteX1410" fmla="*/ 1775459 w 7228855"/>
                              <a:gd name="connsiteY1410" fmla="*/ 1880818 h 2479529"/>
                              <a:gd name="connsiteX1411" fmla="*/ 37947 w 7228855"/>
                              <a:gd name="connsiteY1411" fmla="*/ 1886776 h 2479529"/>
                              <a:gd name="connsiteX1412" fmla="*/ 53842 w 7228855"/>
                              <a:gd name="connsiteY1412" fmla="*/ 1886776 h 2479529"/>
                              <a:gd name="connsiteX1413" fmla="*/ 59803 w 7228855"/>
                              <a:gd name="connsiteY1413" fmla="*/ 1881809 h 2479529"/>
                              <a:gd name="connsiteX1414" fmla="*/ 59803 w 7228855"/>
                              <a:gd name="connsiteY1414" fmla="*/ 1864921 h 2479529"/>
                              <a:gd name="connsiteX1415" fmla="*/ 42914 w 7228855"/>
                              <a:gd name="connsiteY1415" fmla="*/ 1864921 h 2479529"/>
                              <a:gd name="connsiteX1416" fmla="*/ 37947 w 7228855"/>
                              <a:gd name="connsiteY1416" fmla="*/ 1870881 h 2479529"/>
                              <a:gd name="connsiteX1417" fmla="*/ 37947 w 7228855"/>
                              <a:gd name="connsiteY1417" fmla="*/ 1886776 h 2479529"/>
                              <a:gd name="connsiteX1418" fmla="*/ 6430009 w 7228855"/>
                              <a:gd name="connsiteY1418" fmla="*/ 1887018 h 2479529"/>
                              <a:gd name="connsiteX1419" fmla="*/ 6454845 w 7228855"/>
                              <a:gd name="connsiteY1419" fmla="*/ 1873110 h 2479529"/>
                              <a:gd name="connsiteX1420" fmla="*/ 6452859 w 7228855"/>
                              <a:gd name="connsiteY1420" fmla="*/ 1857711 h 2479529"/>
                              <a:gd name="connsiteX1421" fmla="*/ 6452336 w 7228855"/>
                              <a:gd name="connsiteY1421" fmla="*/ 1857298 h 2479529"/>
                              <a:gd name="connsiteX1422" fmla="*/ 6451582 w 7228855"/>
                              <a:gd name="connsiteY1422" fmla="*/ 1858850 h 2479529"/>
                              <a:gd name="connsiteX1423" fmla="*/ 6451865 w 7228855"/>
                              <a:gd name="connsiteY1423" fmla="*/ 1859698 h 2479529"/>
                              <a:gd name="connsiteX1424" fmla="*/ 6451533 w 7228855"/>
                              <a:gd name="connsiteY1424" fmla="*/ 1858951 h 2479529"/>
                              <a:gd name="connsiteX1425" fmla="*/ 6451451 w 7228855"/>
                              <a:gd name="connsiteY1425" fmla="*/ 1859120 h 2479529"/>
                              <a:gd name="connsiteX1426" fmla="*/ 6451865 w 7228855"/>
                              <a:gd name="connsiteY1426" fmla="*/ 1863672 h 2479529"/>
                              <a:gd name="connsiteX1427" fmla="*/ 6451368 w 7228855"/>
                              <a:gd name="connsiteY1427" fmla="*/ 1860197 h 2479529"/>
                              <a:gd name="connsiteX1428" fmla="*/ 6451368 w 7228855"/>
                              <a:gd name="connsiteY1428" fmla="*/ 1861685 h 2479529"/>
                              <a:gd name="connsiteX1429" fmla="*/ 6451294 w 7228855"/>
                              <a:gd name="connsiteY1429" fmla="*/ 1860940 h 2479529"/>
                              <a:gd name="connsiteX1430" fmla="*/ 6450871 w 7228855"/>
                              <a:gd name="connsiteY1430" fmla="*/ 1865162 h 2479529"/>
                              <a:gd name="connsiteX1431" fmla="*/ 6451368 w 7228855"/>
                              <a:gd name="connsiteY1431" fmla="*/ 1864169 h 2479529"/>
                              <a:gd name="connsiteX1432" fmla="*/ 6449382 w 7228855"/>
                              <a:gd name="connsiteY1432" fmla="*/ 1868639 h 2479529"/>
                              <a:gd name="connsiteX1433" fmla="*/ 6449878 w 7228855"/>
                              <a:gd name="connsiteY1433" fmla="*/ 1868143 h 2479529"/>
                              <a:gd name="connsiteX1434" fmla="*/ 6447126 w 7228855"/>
                              <a:gd name="connsiteY1434" fmla="*/ 1871354 h 2479529"/>
                              <a:gd name="connsiteX1435" fmla="*/ 6447395 w 7228855"/>
                              <a:gd name="connsiteY1435" fmla="*/ 1871123 h 2479529"/>
                              <a:gd name="connsiteX1436" fmla="*/ 6446898 w 7228855"/>
                              <a:gd name="connsiteY1436" fmla="*/ 1871620 h 2479529"/>
                              <a:gd name="connsiteX1437" fmla="*/ 6447126 w 7228855"/>
                              <a:gd name="connsiteY1437" fmla="*/ 1871354 h 2479529"/>
                              <a:gd name="connsiteX1438" fmla="*/ 6443918 w 7228855"/>
                              <a:gd name="connsiteY1438" fmla="*/ 1874103 h 2479529"/>
                              <a:gd name="connsiteX1439" fmla="*/ 6444414 w 7228855"/>
                              <a:gd name="connsiteY1439" fmla="*/ 1873606 h 2479529"/>
                              <a:gd name="connsiteX1440" fmla="*/ 6451170 w 7228855"/>
                              <a:gd name="connsiteY1440" fmla="*/ 1859699 h 2479529"/>
                              <a:gd name="connsiteX1441" fmla="*/ 6450967 w 7228855"/>
                              <a:gd name="connsiteY1441" fmla="*/ 1857679 h 2479529"/>
                              <a:gd name="connsiteX1442" fmla="*/ 6450240 w 7228855"/>
                              <a:gd name="connsiteY1442" fmla="*/ 1856042 h 2479529"/>
                              <a:gd name="connsiteX1443" fmla="*/ 6449495 w 7228855"/>
                              <a:gd name="connsiteY1443" fmla="*/ 1855049 h 2479529"/>
                              <a:gd name="connsiteX1444" fmla="*/ 6441952 w 7228855"/>
                              <a:gd name="connsiteY1444" fmla="*/ 1849077 h 2479529"/>
                              <a:gd name="connsiteX1445" fmla="*/ 6439944 w 7228855"/>
                              <a:gd name="connsiteY1445" fmla="*/ 1848274 h 2479529"/>
                              <a:gd name="connsiteX1446" fmla="*/ 6440937 w 7228855"/>
                              <a:gd name="connsiteY1446" fmla="*/ 1848274 h 2479529"/>
                              <a:gd name="connsiteX1447" fmla="*/ 6441952 w 7228855"/>
                              <a:gd name="connsiteY1447" fmla="*/ 1849077 h 2479529"/>
                              <a:gd name="connsiteX1448" fmla="*/ 6444201 w 7228855"/>
                              <a:gd name="connsiteY1448" fmla="*/ 1849977 h 2479529"/>
                              <a:gd name="connsiteX1449" fmla="*/ 6443918 w 7228855"/>
                              <a:gd name="connsiteY1449" fmla="*/ 1849764 h 2479529"/>
                              <a:gd name="connsiteX1450" fmla="*/ 6444911 w 7228855"/>
                              <a:gd name="connsiteY1450" fmla="*/ 1850261 h 2479529"/>
                              <a:gd name="connsiteX1451" fmla="*/ 6444201 w 7228855"/>
                              <a:gd name="connsiteY1451" fmla="*/ 1849977 h 2479529"/>
                              <a:gd name="connsiteX1452" fmla="*/ 6447608 w 7228855"/>
                              <a:gd name="connsiteY1452" fmla="*/ 1852533 h 2479529"/>
                              <a:gd name="connsiteX1453" fmla="*/ 6447395 w 7228855"/>
                              <a:gd name="connsiteY1453" fmla="*/ 1852248 h 2479529"/>
                              <a:gd name="connsiteX1454" fmla="*/ 6447891 w 7228855"/>
                              <a:gd name="connsiteY1454" fmla="*/ 1852745 h 2479529"/>
                              <a:gd name="connsiteX1455" fmla="*/ 6447608 w 7228855"/>
                              <a:gd name="connsiteY1455" fmla="*/ 1852533 h 2479529"/>
                              <a:gd name="connsiteX1456" fmla="*/ 6449495 w 7228855"/>
                              <a:gd name="connsiteY1456" fmla="*/ 1855049 h 2479529"/>
                              <a:gd name="connsiteX1457" fmla="*/ 6449963 w 7228855"/>
                              <a:gd name="connsiteY1457" fmla="*/ 1855419 h 2479529"/>
                              <a:gd name="connsiteX1458" fmla="*/ 6449878 w 7228855"/>
                              <a:gd name="connsiteY1458" fmla="*/ 1855228 h 2479529"/>
                              <a:gd name="connsiteX1459" fmla="*/ 6449981 w 7228855"/>
                              <a:gd name="connsiteY1459" fmla="*/ 1855433 h 2479529"/>
                              <a:gd name="connsiteX1460" fmla="*/ 6452336 w 7228855"/>
                              <a:gd name="connsiteY1460" fmla="*/ 1857298 h 2479529"/>
                              <a:gd name="connsiteX1461" fmla="*/ 6452859 w 7228855"/>
                              <a:gd name="connsiteY1461" fmla="*/ 1856222 h 2479529"/>
                              <a:gd name="connsiteX1462" fmla="*/ 6449382 w 7228855"/>
                              <a:gd name="connsiteY1462" fmla="*/ 1847777 h 2479529"/>
                              <a:gd name="connsiteX1463" fmla="*/ 6440440 w 7228855"/>
                              <a:gd name="connsiteY1463" fmla="*/ 1841320 h 2479529"/>
                              <a:gd name="connsiteX1464" fmla="*/ 6429513 w 7228855"/>
                              <a:gd name="connsiteY1464" fmla="*/ 1841320 h 2479529"/>
                              <a:gd name="connsiteX1465" fmla="*/ 6423552 w 7228855"/>
                              <a:gd name="connsiteY1465" fmla="*/ 1843804 h 2479529"/>
                              <a:gd name="connsiteX1466" fmla="*/ 6412624 w 7228855"/>
                              <a:gd name="connsiteY1466" fmla="*/ 1862679 h 2479529"/>
                              <a:gd name="connsiteX1467" fmla="*/ 6430009 w 7228855"/>
                              <a:gd name="connsiteY1467" fmla="*/ 1887018 h 2479529"/>
                              <a:gd name="connsiteX1468" fmla="*/ 4692493 w 7228855"/>
                              <a:gd name="connsiteY1468" fmla="*/ 1892976 h 2479529"/>
                              <a:gd name="connsiteX1469" fmla="*/ 4708387 w 7228855"/>
                              <a:gd name="connsiteY1469" fmla="*/ 1892976 h 2479529"/>
                              <a:gd name="connsiteX1470" fmla="*/ 4714348 w 7228855"/>
                              <a:gd name="connsiteY1470" fmla="*/ 1888009 h 2479529"/>
                              <a:gd name="connsiteX1471" fmla="*/ 4714348 w 7228855"/>
                              <a:gd name="connsiteY1471" fmla="*/ 1871121 h 2479529"/>
                              <a:gd name="connsiteX1472" fmla="*/ 4697460 w 7228855"/>
                              <a:gd name="connsiteY1472" fmla="*/ 1871121 h 2479529"/>
                              <a:gd name="connsiteX1473" fmla="*/ 4692493 w 7228855"/>
                              <a:gd name="connsiteY1473" fmla="*/ 1877081 h 2479529"/>
                              <a:gd name="connsiteX1474" fmla="*/ 4692493 w 7228855"/>
                              <a:gd name="connsiteY1474" fmla="*/ 1892976 h 2479529"/>
                              <a:gd name="connsiteX1475" fmla="*/ 3945430 w 7228855"/>
                              <a:gd name="connsiteY1475" fmla="*/ 1907382 h 2479529"/>
                              <a:gd name="connsiteX1476" fmla="*/ 3961325 w 7228855"/>
                              <a:gd name="connsiteY1476" fmla="*/ 1900924 h 2479529"/>
                              <a:gd name="connsiteX1477" fmla="*/ 3967783 w 7228855"/>
                              <a:gd name="connsiteY1477" fmla="*/ 1885028 h 2479529"/>
                              <a:gd name="connsiteX1478" fmla="*/ 3961325 w 7228855"/>
                              <a:gd name="connsiteY1478" fmla="*/ 1869134 h 2479529"/>
                              <a:gd name="connsiteX1479" fmla="*/ 3948410 w 7228855"/>
                              <a:gd name="connsiteY1479" fmla="*/ 1861187 h 2479529"/>
                              <a:gd name="connsiteX1480" fmla="*/ 3934999 w 7228855"/>
                              <a:gd name="connsiteY1480" fmla="*/ 1861187 h 2479529"/>
                              <a:gd name="connsiteX1481" fmla="*/ 3921588 w 7228855"/>
                              <a:gd name="connsiteY1481" fmla="*/ 1874598 h 2479529"/>
                              <a:gd name="connsiteX1482" fmla="*/ 3921588 w 7228855"/>
                              <a:gd name="connsiteY1482" fmla="*/ 1888009 h 2479529"/>
                              <a:gd name="connsiteX1483" fmla="*/ 3929535 w 7228855"/>
                              <a:gd name="connsiteY1483" fmla="*/ 1900924 h 2479529"/>
                              <a:gd name="connsiteX1484" fmla="*/ 3945430 w 7228855"/>
                              <a:gd name="connsiteY1484" fmla="*/ 1907382 h 2479529"/>
                              <a:gd name="connsiteX1485" fmla="*/ 4388823 w 7228855"/>
                              <a:gd name="connsiteY1485" fmla="*/ 1908419 h 2479529"/>
                              <a:gd name="connsiteX1486" fmla="*/ 4388758 w 7228855"/>
                              <a:gd name="connsiteY1486" fmla="*/ 1907961 h 2479529"/>
                              <a:gd name="connsiteX1487" fmla="*/ 4388635 w 7228855"/>
                              <a:gd name="connsiteY1487" fmla="*/ 1907666 h 2479529"/>
                              <a:gd name="connsiteX1488" fmla="*/ 4388822 w 7228855"/>
                              <a:gd name="connsiteY1488" fmla="*/ 1908416 h 2479529"/>
                              <a:gd name="connsiteX1489" fmla="*/ 3288477 w 7228855"/>
                              <a:gd name="connsiteY1489" fmla="*/ 1909493 h 2479529"/>
                              <a:gd name="connsiteX1490" fmla="*/ 3298722 w 7228855"/>
                              <a:gd name="connsiteY1490" fmla="*/ 1909368 h 2479529"/>
                              <a:gd name="connsiteX1491" fmla="*/ 3303688 w 7228855"/>
                              <a:gd name="connsiteY1491" fmla="*/ 1907381 h 2479529"/>
                              <a:gd name="connsiteX1492" fmla="*/ 3317098 w 7228855"/>
                              <a:gd name="connsiteY1492" fmla="*/ 1889996 h 2479529"/>
                              <a:gd name="connsiteX1493" fmla="*/ 3314614 w 7228855"/>
                              <a:gd name="connsiteY1493" fmla="*/ 1881055 h 2479529"/>
                              <a:gd name="connsiteX1494" fmla="*/ 3303688 w 7228855"/>
                              <a:gd name="connsiteY1494" fmla="*/ 1872611 h 2479529"/>
                              <a:gd name="connsiteX1495" fmla="*/ 3298722 w 7228855"/>
                              <a:gd name="connsiteY1495" fmla="*/ 1870624 h 2479529"/>
                              <a:gd name="connsiteX1496" fmla="*/ 3279350 w 7228855"/>
                              <a:gd name="connsiteY1496" fmla="*/ 1875591 h 2479529"/>
                              <a:gd name="connsiteX1497" fmla="*/ 3273390 w 7228855"/>
                              <a:gd name="connsiteY1497" fmla="*/ 1889996 h 2479529"/>
                              <a:gd name="connsiteX1498" fmla="*/ 3279350 w 7228855"/>
                              <a:gd name="connsiteY1498" fmla="*/ 1904401 h 2479529"/>
                              <a:gd name="connsiteX1499" fmla="*/ 3288477 w 7228855"/>
                              <a:gd name="connsiteY1499" fmla="*/ 1909493 h 2479529"/>
                              <a:gd name="connsiteX1500" fmla="*/ 4390465 w 7228855"/>
                              <a:gd name="connsiteY1500" fmla="*/ 1912057 h 2479529"/>
                              <a:gd name="connsiteX1501" fmla="*/ 4390171 w 7228855"/>
                              <a:gd name="connsiteY1501" fmla="*/ 1911352 h 2479529"/>
                              <a:gd name="connsiteX1502" fmla="*/ 4389829 w 7228855"/>
                              <a:gd name="connsiteY1502" fmla="*/ 1910935 h 2479529"/>
                              <a:gd name="connsiteX1503" fmla="*/ 4390293 w 7228855"/>
                              <a:gd name="connsiteY1503" fmla="*/ 1911863 h 2479529"/>
                              <a:gd name="connsiteX1504" fmla="*/ 4394358 w 7228855"/>
                              <a:gd name="connsiteY1504" fmla="*/ 1916470 h 2479529"/>
                              <a:gd name="connsiteX1505" fmla="*/ 4394121 w 7228855"/>
                              <a:gd name="connsiteY1505" fmla="*/ 1916180 h 2479529"/>
                              <a:gd name="connsiteX1506" fmla="*/ 4394058 w 7228855"/>
                              <a:gd name="connsiteY1506" fmla="*/ 1916129 h 2479529"/>
                              <a:gd name="connsiteX1507" fmla="*/ 1388522 w 7228855"/>
                              <a:gd name="connsiteY1507" fmla="*/ 1917572 h 2479529"/>
                              <a:gd name="connsiteX1508" fmla="*/ 1408391 w 7228855"/>
                              <a:gd name="connsiteY1508" fmla="*/ 1917076 h 2479529"/>
                              <a:gd name="connsiteX1509" fmla="*/ 1409715 w 7228855"/>
                              <a:gd name="connsiteY1509" fmla="*/ 1916487 h 2479529"/>
                              <a:gd name="connsiteX1510" fmla="*/ 1408887 w 7228855"/>
                              <a:gd name="connsiteY1510" fmla="*/ 1916579 h 2479529"/>
                              <a:gd name="connsiteX1511" fmla="*/ 1412861 w 7228855"/>
                              <a:gd name="connsiteY1511" fmla="*/ 1915089 h 2479529"/>
                              <a:gd name="connsiteX1512" fmla="*/ 1409715 w 7228855"/>
                              <a:gd name="connsiteY1512" fmla="*/ 1916487 h 2479529"/>
                              <a:gd name="connsiteX1513" fmla="*/ 1413357 w 7228855"/>
                              <a:gd name="connsiteY1513" fmla="*/ 1916082 h 2479529"/>
                              <a:gd name="connsiteX1514" fmla="*/ 1417331 w 7228855"/>
                              <a:gd name="connsiteY1514" fmla="*/ 1914592 h 2479529"/>
                              <a:gd name="connsiteX1515" fmla="*/ 1421801 w 7228855"/>
                              <a:gd name="connsiteY1515" fmla="*/ 1910618 h 2479529"/>
                              <a:gd name="connsiteX1516" fmla="*/ 1425278 w 7228855"/>
                              <a:gd name="connsiteY1516" fmla="*/ 1900684 h 2479529"/>
                              <a:gd name="connsiteX1517" fmla="*/ 1423291 w 7228855"/>
                              <a:gd name="connsiteY1517" fmla="*/ 1892239 h 2479529"/>
                              <a:gd name="connsiteX1518" fmla="*/ 1413357 w 7228855"/>
                              <a:gd name="connsiteY1518" fmla="*/ 1884788 h 2479529"/>
                              <a:gd name="connsiteX1519" fmla="*/ 1409715 w 7228855"/>
                              <a:gd name="connsiteY1519" fmla="*/ 1884384 h 2479529"/>
                              <a:gd name="connsiteX1520" fmla="*/ 1412861 w 7228855"/>
                              <a:gd name="connsiteY1520" fmla="*/ 1885782 h 2479529"/>
                              <a:gd name="connsiteX1521" fmla="*/ 1408887 w 7228855"/>
                              <a:gd name="connsiteY1521" fmla="*/ 1884292 h 2479529"/>
                              <a:gd name="connsiteX1522" fmla="*/ 1409715 w 7228855"/>
                              <a:gd name="connsiteY1522" fmla="*/ 1884384 h 2479529"/>
                              <a:gd name="connsiteX1523" fmla="*/ 1408391 w 7228855"/>
                              <a:gd name="connsiteY1523" fmla="*/ 1883795 h 2479529"/>
                              <a:gd name="connsiteX1524" fmla="*/ 1388522 w 7228855"/>
                              <a:gd name="connsiteY1524" fmla="*/ 1883795 h 2479529"/>
                              <a:gd name="connsiteX1525" fmla="*/ 1378588 w 7228855"/>
                              <a:gd name="connsiteY1525" fmla="*/ 1900684 h 2479529"/>
                              <a:gd name="connsiteX1526" fmla="*/ 1388522 w 7228855"/>
                              <a:gd name="connsiteY1526" fmla="*/ 1917572 h 2479529"/>
                              <a:gd name="connsiteX1527" fmla="*/ 6043066 w 7228855"/>
                              <a:gd name="connsiteY1527" fmla="*/ 1923772 h 2479529"/>
                              <a:gd name="connsiteX1528" fmla="*/ 6062935 w 7228855"/>
                              <a:gd name="connsiteY1528" fmla="*/ 1923275 h 2479529"/>
                              <a:gd name="connsiteX1529" fmla="*/ 6064260 w 7228855"/>
                              <a:gd name="connsiteY1529" fmla="*/ 1922687 h 2479529"/>
                              <a:gd name="connsiteX1530" fmla="*/ 6063432 w 7228855"/>
                              <a:gd name="connsiteY1530" fmla="*/ 1922779 h 2479529"/>
                              <a:gd name="connsiteX1531" fmla="*/ 6067406 w 7228855"/>
                              <a:gd name="connsiteY1531" fmla="*/ 1921288 h 2479529"/>
                              <a:gd name="connsiteX1532" fmla="*/ 6064260 w 7228855"/>
                              <a:gd name="connsiteY1532" fmla="*/ 1922687 h 2479529"/>
                              <a:gd name="connsiteX1533" fmla="*/ 6067902 w 7228855"/>
                              <a:gd name="connsiteY1533" fmla="*/ 1922281 h 2479529"/>
                              <a:gd name="connsiteX1534" fmla="*/ 6071876 w 7228855"/>
                              <a:gd name="connsiteY1534" fmla="*/ 1920792 h 2479529"/>
                              <a:gd name="connsiteX1535" fmla="*/ 6076346 w 7228855"/>
                              <a:gd name="connsiteY1535" fmla="*/ 1916817 h 2479529"/>
                              <a:gd name="connsiteX1536" fmla="*/ 6079823 w 7228855"/>
                              <a:gd name="connsiteY1536" fmla="*/ 1906883 h 2479529"/>
                              <a:gd name="connsiteX1537" fmla="*/ 6077837 w 7228855"/>
                              <a:gd name="connsiteY1537" fmla="*/ 1898438 h 2479529"/>
                              <a:gd name="connsiteX1538" fmla="*/ 6067902 w 7228855"/>
                              <a:gd name="connsiteY1538" fmla="*/ 1890987 h 2479529"/>
                              <a:gd name="connsiteX1539" fmla="*/ 6064259 w 7228855"/>
                              <a:gd name="connsiteY1539" fmla="*/ 1890583 h 2479529"/>
                              <a:gd name="connsiteX1540" fmla="*/ 6067406 w 7228855"/>
                              <a:gd name="connsiteY1540" fmla="*/ 1891981 h 2479529"/>
                              <a:gd name="connsiteX1541" fmla="*/ 6063432 w 7228855"/>
                              <a:gd name="connsiteY1541" fmla="*/ 1890491 h 2479529"/>
                              <a:gd name="connsiteX1542" fmla="*/ 6064259 w 7228855"/>
                              <a:gd name="connsiteY1542" fmla="*/ 1890583 h 2479529"/>
                              <a:gd name="connsiteX1543" fmla="*/ 6062935 w 7228855"/>
                              <a:gd name="connsiteY1543" fmla="*/ 1889994 h 2479529"/>
                              <a:gd name="connsiteX1544" fmla="*/ 6043066 w 7228855"/>
                              <a:gd name="connsiteY1544" fmla="*/ 1889994 h 2479529"/>
                              <a:gd name="connsiteX1545" fmla="*/ 6033132 w 7228855"/>
                              <a:gd name="connsiteY1545" fmla="*/ 1906883 h 2479529"/>
                              <a:gd name="connsiteX1546" fmla="*/ 6043066 w 7228855"/>
                              <a:gd name="connsiteY1546" fmla="*/ 1923772 h 2479529"/>
                              <a:gd name="connsiteX1547" fmla="*/ 3503856 w 7228855"/>
                              <a:gd name="connsiteY1547" fmla="*/ 1926257 h 2479529"/>
                              <a:gd name="connsiteX1548" fmla="*/ 3517770 w 7228855"/>
                              <a:gd name="connsiteY1548" fmla="*/ 1920296 h 2479529"/>
                              <a:gd name="connsiteX1549" fmla="*/ 3523733 w 7228855"/>
                              <a:gd name="connsiteY1549" fmla="*/ 1906388 h 2479529"/>
                              <a:gd name="connsiteX1550" fmla="*/ 3513796 w 7228855"/>
                              <a:gd name="connsiteY1550" fmla="*/ 1889499 h 2479529"/>
                              <a:gd name="connsiteX1551" fmla="*/ 3502863 w 7228855"/>
                              <a:gd name="connsiteY1551" fmla="*/ 1885029 h 2479529"/>
                              <a:gd name="connsiteX1552" fmla="*/ 3486964 w 7228855"/>
                              <a:gd name="connsiteY1552" fmla="*/ 1889499 h 2479529"/>
                              <a:gd name="connsiteX1553" fmla="*/ 3482496 w 7228855"/>
                              <a:gd name="connsiteY1553" fmla="*/ 1905395 h 2479529"/>
                              <a:gd name="connsiteX1554" fmla="*/ 3486964 w 7228855"/>
                              <a:gd name="connsiteY1554" fmla="*/ 1916323 h 2479529"/>
                              <a:gd name="connsiteX1555" fmla="*/ 3503856 w 7228855"/>
                              <a:gd name="connsiteY1555" fmla="*/ 1926257 h 2479529"/>
                              <a:gd name="connsiteX1556" fmla="*/ 2599348 w 7228855"/>
                              <a:gd name="connsiteY1556" fmla="*/ 1926753 h 2479529"/>
                              <a:gd name="connsiteX1557" fmla="*/ 2619714 w 7228855"/>
                              <a:gd name="connsiteY1557" fmla="*/ 1911354 h 2479529"/>
                              <a:gd name="connsiteX1558" fmla="*/ 2615243 w 7228855"/>
                              <a:gd name="connsiteY1558" fmla="*/ 1899930 h 2479529"/>
                              <a:gd name="connsiteX1559" fmla="*/ 2599348 w 7228855"/>
                              <a:gd name="connsiteY1559" fmla="*/ 1895957 h 2479529"/>
                              <a:gd name="connsiteX1560" fmla="*/ 2594380 w 7228855"/>
                              <a:gd name="connsiteY1560" fmla="*/ 1896950 h 2479529"/>
                              <a:gd name="connsiteX1561" fmla="*/ 2583454 w 7228855"/>
                              <a:gd name="connsiteY1561" fmla="*/ 1911354 h 2479529"/>
                              <a:gd name="connsiteX1562" fmla="*/ 2594380 w 7228855"/>
                              <a:gd name="connsiteY1562" fmla="*/ 1925760 h 2479529"/>
                              <a:gd name="connsiteX1563" fmla="*/ 2599348 w 7228855"/>
                              <a:gd name="connsiteY1563" fmla="*/ 1926753 h 2479529"/>
                              <a:gd name="connsiteX1564" fmla="*/ 357832 w 7228855"/>
                              <a:gd name="connsiteY1564" fmla="*/ 1929494 h 2479529"/>
                              <a:gd name="connsiteX1565" fmla="*/ 358825 w 7228855"/>
                              <a:gd name="connsiteY1565" fmla="*/ 1927011 h 2479529"/>
                              <a:gd name="connsiteX1566" fmla="*/ 357832 w 7228855"/>
                              <a:gd name="connsiteY1566" fmla="*/ 1928501 h 2479529"/>
                              <a:gd name="connsiteX1567" fmla="*/ 1149991 w 7228855"/>
                              <a:gd name="connsiteY1567" fmla="*/ 1931667 h 2479529"/>
                              <a:gd name="connsiteX1568" fmla="*/ 1158543 w 7228855"/>
                              <a:gd name="connsiteY1568" fmla="*/ 1924526 h 2479529"/>
                              <a:gd name="connsiteX1569" fmla="*/ 1171458 w 7228855"/>
                              <a:gd name="connsiteY1569" fmla="*/ 1898697 h 2479529"/>
                              <a:gd name="connsiteX1570" fmla="*/ 1162517 w 7228855"/>
                              <a:gd name="connsiteY1570" fmla="*/ 1872370 h 2479529"/>
                              <a:gd name="connsiteX1571" fmla="*/ 1138178 w 7228855"/>
                              <a:gd name="connsiteY1571" fmla="*/ 1884292 h 2479529"/>
                              <a:gd name="connsiteX1572" fmla="*/ 1129734 w 7228855"/>
                              <a:gd name="connsiteY1572" fmla="*/ 1912108 h 2479529"/>
                              <a:gd name="connsiteX1573" fmla="*/ 1149991 w 7228855"/>
                              <a:gd name="connsiteY1573" fmla="*/ 1931667 h 2479529"/>
                              <a:gd name="connsiteX1574" fmla="*/ 356839 w 7228855"/>
                              <a:gd name="connsiteY1574" fmla="*/ 1931978 h 2479529"/>
                              <a:gd name="connsiteX1575" fmla="*/ 357832 w 7228855"/>
                              <a:gd name="connsiteY1575" fmla="*/ 1930928 h 2479529"/>
                              <a:gd name="connsiteX1576" fmla="*/ 357832 w 7228855"/>
                              <a:gd name="connsiteY1576" fmla="*/ 1929494 h 2479529"/>
                              <a:gd name="connsiteX1577" fmla="*/ 5012379 w 7228855"/>
                              <a:gd name="connsiteY1577" fmla="*/ 1935694 h 2479529"/>
                              <a:gd name="connsiteX1578" fmla="*/ 5013372 w 7228855"/>
                              <a:gd name="connsiteY1578" fmla="*/ 1933211 h 2479529"/>
                              <a:gd name="connsiteX1579" fmla="*/ 5012379 w 7228855"/>
                              <a:gd name="connsiteY1579" fmla="*/ 1934702 h 2479529"/>
                              <a:gd name="connsiteX1580" fmla="*/ 3121402 w 7228855"/>
                              <a:gd name="connsiteY1580" fmla="*/ 1936191 h 2479529"/>
                              <a:gd name="connsiteX1581" fmla="*/ 3136304 w 7228855"/>
                              <a:gd name="connsiteY1581" fmla="*/ 1934204 h 2479529"/>
                              <a:gd name="connsiteX1582" fmla="*/ 3142762 w 7228855"/>
                              <a:gd name="connsiteY1582" fmla="*/ 1907878 h 2479529"/>
                              <a:gd name="connsiteX1583" fmla="*/ 3139779 w 7228855"/>
                              <a:gd name="connsiteY1583" fmla="*/ 1901420 h 2479529"/>
                              <a:gd name="connsiteX1584" fmla="*/ 3129847 w 7228855"/>
                              <a:gd name="connsiteY1584" fmla="*/ 1891486 h 2479529"/>
                              <a:gd name="connsiteX1585" fmla="*/ 3112460 w 7228855"/>
                              <a:gd name="connsiteY1585" fmla="*/ 1891486 h 2479529"/>
                              <a:gd name="connsiteX1586" fmla="*/ 3104014 w 7228855"/>
                              <a:gd name="connsiteY1586" fmla="*/ 1906387 h 2479529"/>
                              <a:gd name="connsiteX1587" fmla="*/ 3106998 w 7228855"/>
                              <a:gd name="connsiteY1587" fmla="*/ 1920792 h 2479529"/>
                              <a:gd name="connsiteX1588" fmla="*/ 3109976 w 7228855"/>
                              <a:gd name="connsiteY1588" fmla="*/ 1927250 h 2479529"/>
                              <a:gd name="connsiteX1589" fmla="*/ 3121402 w 7228855"/>
                              <a:gd name="connsiteY1589" fmla="*/ 1936191 h 2479529"/>
                              <a:gd name="connsiteX1590" fmla="*/ 864983 w 7228855"/>
                              <a:gd name="connsiteY1590" fmla="*/ 1936944 h 2479529"/>
                              <a:gd name="connsiteX1591" fmla="*/ 933034 w 7228855"/>
                              <a:gd name="connsiteY1591" fmla="*/ 1923035 h 2479529"/>
                              <a:gd name="connsiteX1592" fmla="*/ 926080 w 7228855"/>
                              <a:gd name="connsiteY1592" fmla="*/ 1897206 h 2479529"/>
                              <a:gd name="connsiteX1593" fmla="*/ 864983 w 7228855"/>
                              <a:gd name="connsiteY1593" fmla="*/ 1908631 h 2479529"/>
                              <a:gd name="connsiteX1594" fmla="*/ 864983 w 7228855"/>
                              <a:gd name="connsiteY1594" fmla="*/ 1936944 h 2479529"/>
                              <a:gd name="connsiteX1595" fmla="*/ 5804534 w 7228855"/>
                              <a:gd name="connsiteY1595" fmla="*/ 1937866 h 2479529"/>
                              <a:gd name="connsiteX1596" fmla="*/ 5813087 w 7228855"/>
                              <a:gd name="connsiteY1596" fmla="*/ 1930725 h 2479529"/>
                              <a:gd name="connsiteX1597" fmla="*/ 5826001 w 7228855"/>
                              <a:gd name="connsiteY1597" fmla="*/ 1904896 h 2479529"/>
                              <a:gd name="connsiteX1598" fmla="*/ 5817060 w 7228855"/>
                              <a:gd name="connsiteY1598" fmla="*/ 1878570 h 2479529"/>
                              <a:gd name="connsiteX1599" fmla="*/ 5792721 w 7228855"/>
                              <a:gd name="connsiteY1599" fmla="*/ 1890492 h 2479529"/>
                              <a:gd name="connsiteX1600" fmla="*/ 5784277 w 7228855"/>
                              <a:gd name="connsiteY1600" fmla="*/ 1918307 h 2479529"/>
                              <a:gd name="connsiteX1601" fmla="*/ 5804534 w 7228855"/>
                              <a:gd name="connsiteY1601" fmla="*/ 1937866 h 2479529"/>
                              <a:gd name="connsiteX1602" fmla="*/ 4412975 w 7228855"/>
                              <a:gd name="connsiteY1602" fmla="*/ 1938107 h 2479529"/>
                              <a:gd name="connsiteX1603" fmla="*/ 4440146 w 7228855"/>
                              <a:gd name="connsiteY1603" fmla="*/ 1925024 h 2479529"/>
                              <a:gd name="connsiteX1604" fmla="*/ 4444675 w 7228855"/>
                              <a:gd name="connsiteY1604" fmla="*/ 1905904 h 2479529"/>
                              <a:gd name="connsiteX1605" fmla="*/ 4436121 w 7228855"/>
                              <a:gd name="connsiteY1605" fmla="*/ 1884771 h 2479529"/>
                              <a:gd name="connsiteX1606" fmla="*/ 4428573 w 7228855"/>
                              <a:gd name="connsiteY1606" fmla="*/ 1878733 h 2479529"/>
                              <a:gd name="connsiteX1607" fmla="*/ 4405427 w 7228855"/>
                              <a:gd name="connsiteY1607" fmla="*/ 1871185 h 2479529"/>
                              <a:gd name="connsiteX1608" fmla="*/ 4382282 w 7228855"/>
                              <a:gd name="connsiteY1608" fmla="*/ 1888795 h 2479529"/>
                              <a:gd name="connsiteX1609" fmla="*/ 4383980 w 7228855"/>
                              <a:gd name="connsiteY1609" fmla="*/ 1904708 h 2479529"/>
                              <a:gd name="connsiteX1610" fmla="*/ 4389443 w 7228855"/>
                              <a:gd name="connsiteY1610" fmla="*/ 1910899 h 2479529"/>
                              <a:gd name="connsiteX1611" fmla="*/ 4388822 w 7228855"/>
                              <a:gd name="connsiteY1611" fmla="*/ 1908416 h 2479529"/>
                              <a:gd name="connsiteX1612" fmla="*/ 4388320 w 7228855"/>
                              <a:gd name="connsiteY1612" fmla="*/ 1906910 h 2479529"/>
                              <a:gd name="connsiteX1613" fmla="*/ 4388635 w 7228855"/>
                              <a:gd name="connsiteY1613" fmla="*/ 1907666 h 2479529"/>
                              <a:gd name="connsiteX1614" fmla="*/ 4387817 w 7228855"/>
                              <a:gd name="connsiteY1614" fmla="*/ 1904394 h 2479529"/>
                              <a:gd name="connsiteX1615" fmla="*/ 4387817 w 7228855"/>
                              <a:gd name="connsiteY1615" fmla="*/ 1901375 h 2479529"/>
                              <a:gd name="connsiteX1616" fmla="*/ 4388758 w 7228855"/>
                              <a:gd name="connsiteY1616" fmla="*/ 1907961 h 2479529"/>
                              <a:gd name="connsiteX1617" fmla="*/ 4390171 w 7228855"/>
                              <a:gd name="connsiteY1617" fmla="*/ 1911352 h 2479529"/>
                              <a:gd name="connsiteX1618" fmla="*/ 4394121 w 7228855"/>
                              <a:gd name="connsiteY1618" fmla="*/ 1916180 h 2479529"/>
                              <a:gd name="connsiteX1619" fmla="*/ 4396371 w 7228855"/>
                              <a:gd name="connsiteY1619" fmla="*/ 1917980 h 2479529"/>
                              <a:gd name="connsiteX1620" fmla="*/ 4394358 w 7228855"/>
                              <a:gd name="connsiteY1620" fmla="*/ 1916470 h 2479529"/>
                              <a:gd name="connsiteX1621" fmla="*/ 4391339 w 7228855"/>
                              <a:gd name="connsiteY1621" fmla="*/ 1913954 h 2479529"/>
                              <a:gd name="connsiteX1622" fmla="*/ 4394058 w 7228855"/>
                              <a:gd name="connsiteY1622" fmla="*/ 1916129 h 2479529"/>
                              <a:gd name="connsiteX1623" fmla="*/ 4390465 w 7228855"/>
                              <a:gd name="connsiteY1623" fmla="*/ 1912057 h 2479529"/>
                              <a:gd name="connsiteX1624" fmla="*/ 4390836 w 7228855"/>
                              <a:gd name="connsiteY1624" fmla="*/ 1912948 h 2479529"/>
                              <a:gd name="connsiteX1625" fmla="*/ 4390293 w 7228855"/>
                              <a:gd name="connsiteY1625" fmla="*/ 1911863 h 2479529"/>
                              <a:gd name="connsiteX1626" fmla="*/ 4389443 w 7228855"/>
                              <a:gd name="connsiteY1626" fmla="*/ 1910899 h 2479529"/>
                              <a:gd name="connsiteX1627" fmla="*/ 4391842 w 7228855"/>
                              <a:gd name="connsiteY1627" fmla="*/ 1920495 h 2479529"/>
                              <a:gd name="connsiteX1628" fmla="*/ 4388823 w 7228855"/>
                              <a:gd name="connsiteY1628" fmla="*/ 1913451 h 2479529"/>
                              <a:gd name="connsiteX1629" fmla="*/ 4390332 w 7228855"/>
                              <a:gd name="connsiteY1629" fmla="*/ 1918483 h 2479529"/>
                              <a:gd name="connsiteX1630" fmla="*/ 4397377 w 7228855"/>
                              <a:gd name="connsiteY1630" fmla="*/ 1930560 h 2479529"/>
                              <a:gd name="connsiteX1631" fmla="*/ 4412975 w 7228855"/>
                              <a:gd name="connsiteY1631" fmla="*/ 1938107 h 2479529"/>
                              <a:gd name="connsiteX1632" fmla="*/ 5011385 w 7228855"/>
                              <a:gd name="connsiteY1632" fmla="*/ 1938179 h 2479529"/>
                              <a:gd name="connsiteX1633" fmla="*/ 5012379 w 7228855"/>
                              <a:gd name="connsiteY1633" fmla="*/ 1937128 h 2479529"/>
                              <a:gd name="connsiteX1634" fmla="*/ 5012379 w 7228855"/>
                              <a:gd name="connsiteY1634" fmla="*/ 1935694 h 2479529"/>
                              <a:gd name="connsiteX1635" fmla="*/ 574400 w 7228855"/>
                              <a:gd name="connsiteY1635" fmla="*/ 1939926 h 2479529"/>
                              <a:gd name="connsiteX1636" fmla="*/ 587315 w 7228855"/>
                              <a:gd name="connsiteY1636" fmla="*/ 1934462 h 2479529"/>
                              <a:gd name="connsiteX1637" fmla="*/ 591785 w 7228855"/>
                              <a:gd name="connsiteY1637" fmla="*/ 1921547 h 2479529"/>
                              <a:gd name="connsiteX1638" fmla="*/ 591289 w 7228855"/>
                              <a:gd name="connsiteY1638" fmla="*/ 1916083 h 2479529"/>
                              <a:gd name="connsiteX1639" fmla="*/ 586321 w 7228855"/>
                              <a:gd name="connsiteY1639" fmla="*/ 1903665 h 2479529"/>
                              <a:gd name="connsiteX1640" fmla="*/ 573904 w 7228855"/>
                              <a:gd name="connsiteY1640" fmla="*/ 1898698 h 2479529"/>
                              <a:gd name="connsiteX1641" fmla="*/ 561486 w 7228855"/>
                              <a:gd name="connsiteY1641" fmla="*/ 1903665 h 2479529"/>
                              <a:gd name="connsiteX1642" fmla="*/ 556518 w 7228855"/>
                              <a:gd name="connsiteY1642" fmla="*/ 1916083 h 2479529"/>
                              <a:gd name="connsiteX1643" fmla="*/ 556022 w 7228855"/>
                              <a:gd name="connsiteY1643" fmla="*/ 1921547 h 2479529"/>
                              <a:gd name="connsiteX1644" fmla="*/ 561486 w 7228855"/>
                              <a:gd name="connsiteY1644" fmla="*/ 1934462 h 2479529"/>
                              <a:gd name="connsiteX1645" fmla="*/ 574400 w 7228855"/>
                              <a:gd name="connsiteY1645" fmla="*/ 1939926 h 2479529"/>
                              <a:gd name="connsiteX1646" fmla="*/ 5519526 w 7228855"/>
                              <a:gd name="connsiteY1646" fmla="*/ 1943144 h 2479529"/>
                              <a:gd name="connsiteX1647" fmla="*/ 5587576 w 7228855"/>
                              <a:gd name="connsiteY1647" fmla="*/ 1929235 h 2479529"/>
                              <a:gd name="connsiteX1648" fmla="*/ 5580623 w 7228855"/>
                              <a:gd name="connsiteY1648" fmla="*/ 1903405 h 2479529"/>
                              <a:gd name="connsiteX1649" fmla="*/ 5519526 w 7228855"/>
                              <a:gd name="connsiteY1649" fmla="*/ 1914830 h 2479529"/>
                              <a:gd name="connsiteX1650" fmla="*/ 5519526 w 7228855"/>
                              <a:gd name="connsiteY1650" fmla="*/ 1943144 h 2479529"/>
                              <a:gd name="connsiteX1651" fmla="*/ 5228947 w 7228855"/>
                              <a:gd name="connsiteY1651" fmla="*/ 1946127 h 2479529"/>
                              <a:gd name="connsiteX1652" fmla="*/ 5241861 w 7228855"/>
                              <a:gd name="connsiteY1652" fmla="*/ 1940663 h 2479529"/>
                              <a:gd name="connsiteX1653" fmla="*/ 5246332 w 7228855"/>
                              <a:gd name="connsiteY1653" fmla="*/ 1927747 h 2479529"/>
                              <a:gd name="connsiteX1654" fmla="*/ 5245835 w 7228855"/>
                              <a:gd name="connsiteY1654" fmla="*/ 1922283 h 2479529"/>
                              <a:gd name="connsiteX1655" fmla="*/ 5240868 w 7228855"/>
                              <a:gd name="connsiteY1655" fmla="*/ 1909865 h 2479529"/>
                              <a:gd name="connsiteX1656" fmla="*/ 5228450 w 7228855"/>
                              <a:gd name="connsiteY1656" fmla="*/ 1904898 h 2479529"/>
                              <a:gd name="connsiteX1657" fmla="*/ 5216032 w 7228855"/>
                              <a:gd name="connsiteY1657" fmla="*/ 1909865 h 2479529"/>
                              <a:gd name="connsiteX1658" fmla="*/ 5211065 w 7228855"/>
                              <a:gd name="connsiteY1658" fmla="*/ 1922283 h 2479529"/>
                              <a:gd name="connsiteX1659" fmla="*/ 5210568 w 7228855"/>
                              <a:gd name="connsiteY1659" fmla="*/ 1927747 h 2479529"/>
                              <a:gd name="connsiteX1660" fmla="*/ 5216032 w 7228855"/>
                              <a:gd name="connsiteY1660" fmla="*/ 1940663 h 2479529"/>
                              <a:gd name="connsiteX1661" fmla="*/ 5228947 w 7228855"/>
                              <a:gd name="connsiteY1661" fmla="*/ 1946127 h 2479529"/>
                              <a:gd name="connsiteX1662" fmla="*/ 1683190 w 7228855"/>
                              <a:gd name="connsiteY1662" fmla="*/ 1956632 h 2479529"/>
                              <a:gd name="connsiteX1663" fmla="*/ 1685554 w 7228855"/>
                              <a:gd name="connsiteY1663" fmla="*/ 1956320 h 2479529"/>
                              <a:gd name="connsiteX1664" fmla="*/ 1685057 w 7228855"/>
                              <a:gd name="connsiteY1664" fmla="*/ 1956320 h 2479529"/>
                              <a:gd name="connsiteX1665" fmla="*/ 1682498 w 7228855"/>
                              <a:gd name="connsiteY1665" fmla="*/ 1956347 h 2479529"/>
                              <a:gd name="connsiteX1666" fmla="*/ 1505938 w 7228855"/>
                              <a:gd name="connsiteY1666" fmla="*/ 1956935 h 2479529"/>
                              <a:gd name="connsiteX1667" fmla="*/ 1518170 w 7228855"/>
                              <a:gd name="connsiteY1667" fmla="*/ 1947870 h 2479529"/>
                              <a:gd name="connsiteX1668" fmla="*/ 1536052 w 7228855"/>
                              <a:gd name="connsiteY1668" fmla="*/ 1905152 h 2479529"/>
                              <a:gd name="connsiteX1669" fmla="*/ 1524628 w 7228855"/>
                              <a:gd name="connsiteY1669" fmla="*/ 1881806 h 2479529"/>
                              <a:gd name="connsiteX1670" fmla="*/ 1499791 w 7228855"/>
                              <a:gd name="connsiteY1670" fmla="*/ 1889754 h 2479529"/>
                              <a:gd name="connsiteX1671" fmla="*/ 1483399 w 7228855"/>
                              <a:gd name="connsiteY1671" fmla="*/ 1927504 h 2479529"/>
                              <a:gd name="connsiteX1672" fmla="*/ 1490353 w 7228855"/>
                              <a:gd name="connsiteY1672" fmla="*/ 1954824 h 2479529"/>
                              <a:gd name="connsiteX1673" fmla="*/ 1505938 w 7228855"/>
                              <a:gd name="connsiteY1673" fmla="*/ 1956935 h 2479529"/>
                              <a:gd name="connsiteX1674" fmla="*/ 374224 w 7228855"/>
                              <a:gd name="connsiteY1674" fmla="*/ 1957311 h 2479529"/>
                              <a:gd name="connsiteX1675" fmla="*/ 375714 w 7228855"/>
                              <a:gd name="connsiteY1675" fmla="*/ 1957311 h 2479529"/>
                              <a:gd name="connsiteX1676" fmla="*/ 365780 w 7228855"/>
                              <a:gd name="connsiteY1676" fmla="*/ 1954331 h 2479529"/>
                              <a:gd name="connsiteX1677" fmla="*/ 385152 w 7228855"/>
                              <a:gd name="connsiteY1677" fmla="*/ 1956317 h 2479529"/>
                              <a:gd name="connsiteX1678" fmla="*/ 391112 w 7228855"/>
                              <a:gd name="connsiteY1678" fmla="*/ 1953834 h 2479529"/>
                              <a:gd name="connsiteX1679" fmla="*/ 404524 w 7228855"/>
                              <a:gd name="connsiteY1679" fmla="*/ 1943403 h 2479529"/>
                              <a:gd name="connsiteX1680" fmla="*/ 405517 w 7228855"/>
                              <a:gd name="connsiteY1680" fmla="*/ 1923534 h 2479529"/>
                              <a:gd name="connsiteX1681" fmla="*/ 374224 w 7228855"/>
                              <a:gd name="connsiteY1681" fmla="*/ 1913600 h 2479529"/>
                              <a:gd name="connsiteX1682" fmla="*/ 357832 w 7228855"/>
                              <a:gd name="connsiteY1682" fmla="*/ 1930928 h 2479529"/>
                              <a:gd name="connsiteX1683" fmla="*/ 357832 w 7228855"/>
                              <a:gd name="connsiteY1683" fmla="*/ 1947874 h 2479529"/>
                              <a:gd name="connsiteX1684" fmla="*/ 364787 w 7228855"/>
                              <a:gd name="connsiteY1684" fmla="*/ 1954828 h 2479529"/>
                              <a:gd name="connsiteX1685" fmla="*/ 374224 w 7228855"/>
                              <a:gd name="connsiteY1685" fmla="*/ 1957311 h 2479529"/>
                              <a:gd name="connsiteX1686" fmla="*/ 1659227 w 7228855"/>
                              <a:gd name="connsiteY1686" fmla="*/ 1959796 h 2479529"/>
                              <a:gd name="connsiteX1687" fmla="*/ 1662579 w 7228855"/>
                              <a:gd name="connsiteY1687" fmla="*/ 1959354 h 2479529"/>
                              <a:gd name="connsiteX1688" fmla="*/ 1667548 w 7228855"/>
                              <a:gd name="connsiteY1688" fmla="*/ 1956506 h 2479529"/>
                              <a:gd name="connsiteX1689" fmla="*/ 1682498 w 7228855"/>
                              <a:gd name="connsiteY1689" fmla="*/ 1956347 h 2479529"/>
                              <a:gd name="connsiteX1690" fmla="*/ 1677606 w 7228855"/>
                              <a:gd name="connsiteY1690" fmla="*/ 1954333 h 2479529"/>
                              <a:gd name="connsiteX1691" fmla="*/ 1668169 w 7228855"/>
                              <a:gd name="connsiteY1691" fmla="*/ 1955823 h 2479529"/>
                              <a:gd name="connsiteX1692" fmla="*/ 1659227 w 7228855"/>
                              <a:gd name="connsiteY1692" fmla="*/ 1959796 h 2479529"/>
                              <a:gd name="connsiteX1693" fmla="*/ 6337739 w 7228855"/>
                              <a:gd name="connsiteY1693" fmla="*/ 1962833 h 2479529"/>
                              <a:gd name="connsiteX1694" fmla="*/ 6340103 w 7228855"/>
                              <a:gd name="connsiteY1694" fmla="*/ 1962520 h 2479529"/>
                              <a:gd name="connsiteX1695" fmla="*/ 6339606 w 7228855"/>
                              <a:gd name="connsiteY1695" fmla="*/ 1962520 h 2479529"/>
                              <a:gd name="connsiteX1696" fmla="*/ 6337047 w 7228855"/>
                              <a:gd name="connsiteY1696" fmla="*/ 1962547 h 2479529"/>
                              <a:gd name="connsiteX1697" fmla="*/ 6160477 w 7228855"/>
                              <a:gd name="connsiteY1697" fmla="*/ 1963135 h 2479529"/>
                              <a:gd name="connsiteX1698" fmla="*/ 6172709 w 7228855"/>
                              <a:gd name="connsiteY1698" fmla="*/ 1954069 h 2479529"/>
                              <a:gd name="connsiteX1699" fmla="*/ 6190591 w 7228855"/>
                              <a:gd name="connsiteY1699" fmla="*/ 1911351 h 2479529"/>
                              <a:gd name="connsiteX1700" fmla="*/ 6179167 w 7228855"/>
                              <a:gd name="connsiteY1700" fmla="*/ 1888006 h 2479529"/>
                              <a:gd name="connsiteX1701" fmla="*/ 6154330 w 7228855"/>
                              <a:gd name="connsiteY1701" fmla="*/ 1895953 h 2479529"/>
                              <a:gd name="connsiteX1702" fmla="*/ 6137939 w 7228855"/>
                              <a:gd name="connsiteY1702" fmla="*/ 1933704 h 2479529"/>
                              <a:gd name="connsiteX1703" fmla="*/ 6144893 w 7228855"/>
                              <a:gd name="connsiteY1703" fmla="*/ 1961024 h 2479529"/>
                              <a:gd name="connsiteX1704" fmla="*/ 6160477 w 7228855"/>
                              <a:gd name="connsiteY1704" fmla="*/ 1963135 h 2479529"/>
                              <a:gd name="connsiteX1705" fmla="*/ 5028770 w 7228855"/>
                              <a:gd name="connsiteY1705" fmla="*/ 1963512 h 2479529"/>
                              <a:gd name="connsiteX1706" fmla="*/ 5030261 w 7228855"/>
                              <a:gd name="connsiteY1706" fmla="*/ 1963512 h 2479529"/>
                              <a:gd name="connsiteX1707" fmla="*/ 5020326 w 7228855"/>
                              <a:gd name="connsiteY1707" fmla="*/ 1960531 h 2479529"/>
                              <a:gd name="connsiteX1708" fmla="*/ 5039698 w 7228855"/>
                              <a:gd name="connsiteY1708" fmla="*/ 1962518 h 2479529"/>
                              <a:gd name="connsiteX1709" fmla="*/ 5045659 w 7228855"/>
                              <a:gd name="connsiteY1709" fmla="*/ 1960035 h 2479529"/>
                              <a:gd name="connsiteX1710" fmla="*/ 5059070 w 7228855"/>
                              <a:gd name="connsiteY1710" fmla="*/ 1949603 h 2479529"/>
                              <a:gd name="connsiteX1711" fmla="*/ 5060064 w 7228855"/>
                              <a:gd name="connsiteY1711" fmla="*/ 1929734 h 2479529"/>
                              <a:gd name="connsiteX1712" fmla="*/ 5028770 w 7228855"/>
                              <a:gd name="connsiteY1712" fmla="*/ 1919800 h 2479529"/>
                              <a:gd name="connsiteX1713" fmla="*/ 5012379 w 7228855"/>
                              <a:gd name="connsiteY1713" fmla="*/ 1937128 h 2479529"/>
                              <a:gd name="connsiteX1714" fmla="*/ 5012379 w 7228855"/>
                              <a:gd name="connsiteY1714" fmla="*/ 1954074 h 2479529"/>
                              <a:gd name="connsiteX1715" fmla="*/ 5019333 w 7228855"/>
                              <a:gd name="connsiteY1715" fmla="*/ 1961028 h 2479529"/>
                              <a:gd name="connsiteX1716" fmla="*/ 5028770 w 7228855"/>
                              <a:gd name="connsiteY1716" fmla="*/ 1963512 h 2479529"/>
                              <a:gd name="connsiteX1717" fmla="*/ 288919 w 7228855"/>
                              <a:gd name="connsiteY1717" fmla="*/ 1964597 h 2479529"/>
                              <a:gd name="connsiteX1718" fmla="*/ 306396 w 7228855"/>
                              <a:gd name="connsiteY1718" fmla="*/ 1940963 h 2479529"/>
                              <a:gd name="connsiteX1719" fmla="*/ 264129 w 7228855"/>
                              <a:gd name="connsiteY1719" fmla="*/ 1768878 h 2479529"/>
                              <a:gd name="connsiteX1720" fmla="*/ 227901 w 7228855"/>
                              <a:gd name="connsiteY1720" fmla="*/ 1768878 h 2479529"/>
                              <a:gd name="connsiteX1721" fmla="*/ 278218 w 7228855"/>
                              <a:gd name="connsiteY1721" fmla="*/ 1957569 h 2479529"/>
                              <a:gd name="connsiteX1722" fmla="*/ 288919 w 7228855"/>
                              <a:gd name="connsiteY1722" fmla="*/ 1964597 h 2479529"/>
                              <a:gd name="connsiteX1723" fmla="*/ 6313777 w 7228855"/>
                              <a:gd name="connsiteY1723" fmla="*/ 1965997 h 2479529"/>
                              <a:gd name="connsiteX1724" fmla="*/ 6317128 w 7228855"/>
                              <a:gd name="connsiteY1724" fmla="*/ 1965554 h 2479529"/>
                              <a:gd name="connsiteX1725" fmla="*/ 6322097 w 7228855"/>
                              <a:gd name="connsiteY1725" fmla="*/ 1962706 h 2479529"/>
                              <a:gd name="connsiteX1726" fmla="*/ 6337047 w 7228855"/>
                              <a:gd name="connsiteY1726" fmla="*/ 1962547 h 2479529"/>
                              <a:gd name="connsiteX1727" fmla="*/ 6332155 w 7228855"/>
                              <a:gd name="connsiteY1727" fmla="*/ 1960533 h 2479529"/>
                              <a:gd name="connsiteX1728" fmla="*/ 6322718 w 7228855"/>
                              <a:gd name="connsiteY1728" fmla="*/ 1962023 h 2479529"/>
                              <a:gd name="connsiteX1729" fmla="*/ 6313777 w 7228855"/>
                              <a:gd name="connsiteY1729" fmla="*/ 1965997 h 2479529"/>
                              <a:gd name="connsiteX1730" fmla="*/ 1954650 w 7228855"/>
                              <a:gd name="connsiteY1730" fmla="*/ 1966056 h 2479529"/>
                              <a:gd name="connsiteX1731" fmla="*/ 1967697 w 7228855"/>
                              <a:gd name="connsiteY1731" fmla="*/ 1964263 h 2479529"/>
                              <a:gd name="connsiteX1732" fmla="*/ 2151981 w 7228855"/>
                              <a:gd name="connsiteY1732" fmla="*/ 1857965 h 2479529"/>
                              <a:gd name="connsiteX1733" fmla="*/ 2135092 w 7228855"/>
                              <a:gd name="connsiteY1733" fmla="*/ 1829653 h 2479529"/>
                              <a:gd name="connsiteX1734" fmla="*/ 1950808 w 7228855"/>
                              <a:gd name="connsiteY1734" fmla="*/ 1935950 h 2479529"/>
                              <a:gd name="connsiteX1735" fmla="*/ 1954650 w 7228855"/>
                              <a:gd name="connsiteY1735" fmla="*/ 1966056 h 2479529"/>
                              <a:gd name="connsiteX1736" fmla="*/ 2185051 w 7228855"/>
                              <a:gd name="connsiteY1736" fmla="*/ 1966117 h 2479529"/>
                              <a:gd name="connsiteX1737" fmla="*/ 2200163 w 7228855"/>
                              <a:gd name="connsiteY1737" fmla="*/ 1964262 h 2479529"/>
                              <a:gd name="connsiteX1738" fmla="*/ 2257286 w 7228855"/>
                              <a:gd name="connsiteY1738" fmla="*/ 1928497 h 2479529"/>
                              <a:gd name="connsiteX1739" fmla="*/ 2241391 w 7228855"/>
                              <a:gd name="connsiteY1739" fmla="*/ 1901178 h 2479529"/>
                              <a:gd name="connsiteX1740" fmla="*/ 2213255 w 7228855"/>
                              <a:gd name="connsiteY1740" fmla="*/ 1915014 h 2479529"/>
                              <a:gd name="connsiteX1741" fmla="*/ 2210718 w 7228855"/>
                              <a:gd name="connsiteY1741" fmla="*/ 1907752 h 2479529"/>
                              <a:gd name="connsiteX1742" fmla="*/ 2196189 w 7228855"/>
                              <a:gd name="connsiteY1742" fmla="*/ 1901675 h 2479529"/>
                              <a:gd name="connsiteX1743" fmla="*/ 2120688 w 7228855"/>
                              <a:gd name="connsiteY1743" fmla="*/ 1904656 h 2479529"/>
                              <a:gd name="connsiteX1744" fmla="*/ 2120688 w 7228855"/>
                              <a:gd name="connsiteY1744" fmla="*/ 1938930 h 2479529"/>
                              <a:gd name="connsiteX1745" fmla="*/ 2175925 w 7228855"/>
                              <a:gd name="connsiteY1745" fmla="*/ 1941110 h 2479529"/>
                              <a:gd name="connsiteX1746" fmla="*/ 2171684 w 7228855"/>
                              <a:gd name="connsiteY1746" fmla="*/ 1949937 h 2479529"/>
                              <a:gd name="connsiteX1747" fmla="*/ 2185051 w 7228855"/>
                              <a:gd name="connsiteY1747" fmla="*/ 1966117 h 2479529"/>
                              <a:gd name="connsiteX1748" fmla="*/ 3347395 w 7228855"/>
                              <a:gd name="connsiteY1748" fmla="*/ 1966491 h 2479529"/>
                              <a:gd name="connsiteX1749" fmla="*/ 3347395 w 7228855"/>
                              <a:gd name="connsiteY1749" fmla="*/ 1943145 h 2479529"/>
                              <a:gd name="connsiteX1750" fmla="*/ 3347395 w 7228855"/>
                              <a:gd name="connsiteY1750" fmla="*/ 1966491 h 2479529"/>
                              <a:gd name="connsiteX1751" fmla="*/ 1895664 w 7228855"/>
                              <a:gd name="connsiteY1751" fmla="*/ 1970231 h 2479529"/>
                              <a:gd name="connsiteX1752" fmla="*/ 1899645 w 7228855"/>
                              <a:gd name="connsiteY1752" fmla="*/ 1939427 h 2479529"/>
                              <a:gd name="connsiteX1753" fmla="*/ 1878286 w 7228855"/>
                              <a:gd name="connsiteY1753" fmla="*/ 1905649 h 2479529"/>
                              <a:gd name="connsiteX1754" fmla="*/ 1848483 w 7228855"/>
                              <a:gd name="connsiteY1754" fmla="*/ 1905649 h 2479529"/>
                              <a:gd name="connsiteX1755" fmla="*/ 1882757 w 7228855"/>
                              <a:gd name="connsiteY1755" fmla="*/ 1968237 h 2479529"/>
                              <a:gd name="connsiteX1756" fmla="*/ 1895664 w 7228855"/>
                              <a:gd name="connsiteY1756" fmla="*/ 1970231 h 2479529"/>
                              <a:gd name="connsiteX1757" fmla="*/ 4943455 w 7228855"/>
                              <a:gd name="connsiteY1757" fmla="*/ 1970798 h 2479529"/>
                              <a:gd name="connsiteX1758" fmla="*/ 4960933 w 7228855"/>
                              <a:gd name="connsiteY1758" fmla="*/ 1947164 h 2479529"/>
                              <a:gd name="connsiteX1759" fmla="*/ 4918666 w 7228855"/>
                              <a:gd name="connsiteY1759" fmla="*/ 1775077 h 2479529"/>
                              <a:gd name="connsiteX1760" fmla="*/ 4882437 w 7228855"/>
                              <a:gd name="connsiteY1760" fmla="*/ 1775077 h 2479529"/>
                              <a:gd name="connsiteX1761" fmla="*/ 4932755 w 7228855"/>
                              <a:gd name="connsiteY1761" fmla="*/ 1963768 h 2479529"/>
                              <a:gd name="connsiteX1762" fmla="*/ 4943455 w 7228855"/>
                              <a:gd name="connsiteY1762" fmla="*/ 1970798 h 2479529"/>
                              <a:gd name="connsiteX1763" fmla="*/ 6609192 w 7228855"/>
                              <a:gd name="connsiteY1763" fmla="*/ 1972256 h 2479529"/>
                              <a:gd name="connsiteX1764" fmla="*/ 6622238 w 7228855"/>
                              <a:gd name="connsiteY1764" fmla="*/ 1970463 h 2479529"/>
                              <a:gd name="connsiteX1765" fmla="*/ 6806521 w 7228855"/>
                              <a:gd name="connsiteY1765" fmla="*/ 1864165 h 2479529"/>
                              <a:gd name="connsiteX1766" fmla="*/ 6789632 w 7228855"/>
                              <a:gd name="connsiteY1766" fmla="*/ 1835852 h 2479529"/>
                              <a:gd name="connsiteX1767" fmla="*/ 6605350 w 7228855"/>
                              <a:gd name="connsiteY1767" fmla="*/ 1942150 h 2479529"/>
                              <a:gd name="connsiteX1768" fmla="*/ 6609192 w 7228855"/>
                              <a:gd name="connsiteY1768" fmla="*/ 1972256 h 2479529"/>
                              <a:gd name="connsiteX1769" fmla="*/ 6839590 w 7228855"/>
                              <a:gd name="connsiteY1769" fmla="*/ 1972317 h 2479529"/>
                              <a:gd name="connsiteX1770" fmla="*/ 6854702 w 7228855"/>
                              <a:gd name="connsiteY1770" fmla="*/ 1970462 h 2479529"/>
                              <a:gd name="connsiteX1771" fmla="*/ 6911825 w 7228855"/>
                              <a:gd name="connsiteY1771" fmla="*/ 1934697 h 2479529"/>
                              <a:gd name="connsiteX1772" fmla="*/ 6895929 w 7228855"/>
                              <a:gd name="connsiteY1772" fmla="*/ 1907377 h 2479529"/>
                              <a:gd name="connsiteX1773" fmla="*/ 6867795 w 7228855"/>
                              <a:gd name="connsiteY1773" fmla="*/ 1921214 h 2479529"/>
                              <a:gd name="connsiteX1774" fmla="*/ 6865257 w 7228855"/>
                              <a:gd name="connsiteY1774" fmla="*/ 1913951 h 2479529"/>
                              <a:gd name="connsiteX1775" fmla="*/ 6850728 w 7228855"/>
                              <a:gd name="connsiteY1775" fmla="*/ 1907874 h 2479529"/>
                              <a:gd name="connsiteX1776" fmla="*/ 6775227 w 7228855"/>
                              <a:gd name="connsiteY1776" fmla="*/ 1910855 h 2479529"/>
                              <a:gd name="connsiteX1777" fmla="*/ 6775227 w 7228855"/>
                              <a:gd name="connsiteY1777" fmla="*/ 1945130 h 2479529"/>
                              <a:gd name="connsiteX1778" fmla="*/ 6830463 w 7228855"/>
                              <a:gd name="connsiteY1778" fmla="*/ 1947310 h 2479529"/>
                              <a:gd name="connsiteX1779" fmla="*/ 6826223 w 7228855"/>
                              <a:gd name="connsiteY1779" fmla="*/ 1956137 h 2479529"/>
                              <a:gd name="connsiteX1780" fmla="*/ 6839590 w 7228855"/>
                              <a:gd name="connsiteY1780" fmla="*/ 1972317 h 2479529"/>
                              <a:gd name="connsiteX1781" fmla="*/ 1367164 w 7228855"/>
                              <a:gd name="connsiteY1781" fmla="*/ 1973702 h 2479529"/>
                              <a:gd name="connsiteX1782" fmla="*/ 1376602 w 7228855"/>
                              <a:gd name="connsiteY1782" fmla="*/ 1971218 h 2479529"/>
                              <a:gd name="connsiteX1783" fmla="*/ 1384550 w 7228855"/>
                              <a:gd name="connsiteY1783" fmla="*/ 1962277 h 2479529"/>
                              <a:gd name="connsiteX1784" fmla="*/ 1380576 w 7228855"/>
                              <a:gd name="connsiteY1784" fmla="*/ 1941415 h 2479529"/>
                              <a:gd name="connsiteX1785" fmla="*/ 1362197 w 7228855"/>
                              <a:gd name="connsiteY1785" fmla="*/ 1936447 h 2479529"/>
                              <a:gd name="connsiteX1786" fmla="*/ 1352263 w 7228855"/>
                              <a:gd name="connsiteY1786" fmla="*/ 1943401 h 2479529"/>
                              <a:gd name="connsiteX1787" fmla="*/ 1347295 w 7228855"/>
                              <a:gd name="connsiteY1787" fmla="*/ 1953833 h 2479529"/>
                              <a:gd name="connsiteX1788" fmla="*/ 1349779 w 7228855"/>
                              <a:gd name="connsiteY1788" fmla="*/ 1965258 h 2479529"/>
                              <a:gd name="connsiteX1789" fmla="*/ 1349779 w 7228855"/>
                              <a:gd name="connsiteY1789" fmla="*/ 1963074 h 2479529"/>
                              <a:gd name="connsiteX1790" fmla="*/ 1348289 w 7228855"/>
                              <a:gd name="connsiteY1790" fmla="*/ 1952343 h 2479529"/>
                              <a:gd name="connsiteX1791" fmla="*/ 1349779 w 7228855"/>
                              <a:gd name="connsiteY1791" fmla="*/ 1949859 h 2479529"/>
                              <a:gd name="connsiteX1792" fmla="*/ 1349779 w 7228855"/>
                              <a:gd name="connsiteY1792" fmla="*/ 1963074 h 2479529"/>
                              <a:gd name="connsiteX1793" fmla="*/ 1350773 w 7228855"/>
                              <a:gd name="connsiteY1793" fmla="*/ 1970225 h 2479529"/>
                              <a:gd name="connsiteX1794" fmla="*/ 1357923 w 7228855"/>
                              <a:gd name="connsiteY1794" fmla="*/ 1971218 h 2479529"/>
                              <a:gd name="connsiteX1795" fmla="*/ 1371138 w 7228855"/>
                              <a:gd name="connsiteY1795" fmla="*/ 1971218 h 2479529"/>
                              <a:gd name="connsiteX1796" fmla="*/ 1368655 w 7228855"/>
                              <a:gd name="connsiteY1796" fmla="*/ 1972708 h 2479529"/>
                              <a:gd name="connsiteX1797" fmla="*/ 1357923 w 7228855"/>
                              <a:gd name="connsiteY1797" fmla="*/ 1971218 h 2479529"/>
                              <a:gd name="connsiteX1798" fmla="*/ 1355740 w 7228855"/>
                              <a:gd name="connsiteY1798" fmla="*/ 1971218 h 2479529"/>
                              <a:gd name="connsiteX1799" fmla="*/ 1367164 w 7228855"/>
                              <a:gd name="connsiteY1799" fmla="*/ 1973702 h 2479529"/>
                              <a:gd name="connsiteX1800" fmla="*/ 4626887 w 7228855"/>
                              <a:gd name="connsiteY1800" fmla="*/ 1974274 h 2479529"/>
                              <a:gd name="connsiteX1801" fmla="*/ 4637894 w 7228855"/>
                              <a:gd name="connsiteY1801" fmla="*/ 1968802 h 2479529"/>
                              <a:gd name="connsiteX1802" fmla="*/ 4645944 w 7228855"/>
                              <a:gd name="connsiteY1802" fmla="*/ 1960247 h 2479529"/>
                              <a:gd name="connsiteX1803" fmla="*/ 4641416 w 7228855"/>
                              <a:gd name="connsiteY1803" fmla="*/ 1924521 h 2479529"/>
                              <a:gd name="connsiteX1804" fmla="*/ 4623805 w 7228855"/>
                              <a:gd name="connsiteY1804" fmla="*/ 1922005 h 2479529"/>
                              <a:gd name="connsiteX1805" fmla="*/ 4607704 w 7228855"/>
                              <a:gd name="connsiteY1805" fmla="*/ 1938107 h 2479529"/>
                              <a:gd name="connsiteX1806" fmla="*/ 4605691 w 7228855"/>
                              <a:gd name="connsiteY1806" fmla="*/ 1950184 h 2479529"/>
                              <a:gd name="connsiteX1807" fmla="*/ 4606697 w 7228855"/>
                              <a:gd name="connsiteY1807" fmla="*/ 1962764 h 2479529"/>
                              <a:gd name="connsiteX1808" fmla="*/ 4614748 w 7228855"/>
                              <a:gd name="connsiteY1808" fmla="*/ 1971820 h 2479529"/>
                              <a:gd name="connsiteX1809" fmla="*/ 4626887 w 7228855"/>
                              <a:gd name="connsiteY1809" fmla="*/ 1974274 h 2479529"/>
                              <a:gd name="connsiteX1810" fmla="*/ 6550207 w 7228855"/>
                              <a:gd name="connsiteY1810" fmla="*/ 1976431 h 2479529"/>
                              <a:gd name="connsiteX1811" fmla="*/ 6554188 w 7228855"/>
                              <a:gd name="connsiteY1811" fmla="*/ 1945627 h 2479529"/>
                              <a:gd name="connsiteX1812" fmla="*/ 6532829 w 7228855"/>
                              <a:gd name="connsiteY1812" fmla="*/ 1911849 h 2479529"/>
                              <a:gd name="connsiteX1813" fmla="*/ 6503026 w 7228855"/>
                              <a:gd name="connsiteY1813" fmla="*/ 1911849 h 2479529"/>
                              <a:gd name="connsiteX1814" fmla="*/ 6537300 w 7228855"/>
                              <a:gd name="connsiteY1814" fmla="*/ 1974437 h 2479529"/>
                              <a:gd name="connsiteX1815" fmla="*/ 6550207 w 7228855"/>
                              <a:gd name="connsiteY1815" fmla="*/ 1976431 h 2479529"/>
                              <a:gd name="connsiteX1816" fmla="*/ 4346556 w 7228855"/>
                              <a:gd name="connsiteY1816" fmla="*/ 1976853 h 2479529"/>
                              <a:gd name="connsiteX1817" fmla="*/ 4346556 w 7228855"/>
                              <a:gd name="connsiteY1817" fmla="*/ 1944650 h 2479529"/>
                              <a:gd name="connsiteX1818" fmla="*/ 4346556 w 7228855"/>
                              <a:gd name="connsiteY1818" fmla="*/ 1976853 h 2479529"/>
                              <a:gd name="connsiteX1819" fmla="*/ 6021707 w 7228855"/>
                              <a:gd name="connsiteY1819" fmla="*/ 1979902 h 2479529"/>
                              <a:gd name="connsiteX1820" fmla="*/ 6031145 w 7228855"/>
                              <a:gd name="connsiteY1820" fmla="*/ 1977418 h 2479529"/>
                              <a:gd name="connsiteX1821" fmla="*/ 6039093 w 7228855"/>
                              <a:gd name="connsiteY1821" fmla="*/ 1968477 h 2479529"/>
                              <a:gd name="connsiteX1822" fmla="*/ 6035119 w 7228855"/>
                              <a:gd name="connsiteY1822" fmla="*/ 1947614 h 2479529"/>
                              <a:gd name="connsiteX1823" fmla="*/ 6016740 w 7228855"/>
                              <a:gd name="connsiteY1823" fmla="*/ 1942647 h 2479529"/>
                              <a:gd name="connsiteX1824" fmla="*/ 6006806 w 7228855"/>
                              <a:gd name="connsiteY1824" fmla="*/ 1949601 h 2479529"/>
                              <a:gd name="connsiteX1825" fmla="*/ 6001838 w 7228855"/>
                              <a:gd name="connsiteY1825" fmla="*/ 1960033 h 2479529"/>
                              <a:gd name="connsiteX1826" fmla="*/ 6004322 w 7228855"/>
                              <a:gd name="connsiteY1826" fmla="*/ 1971457 h 2479529"/>
                              <a:gd name="connsiteX1827" fmla="*/ 6004322 w 7228855"/>
                              <a:gd name="connsiteY1827" fmla="*/ 1969274 h 2479529"/>
                              <a:gd name="connsiteX1828" fmla="*/ 6002832 w 7228855"/>
                              <a:gd name="connsiteY1828" fmla="*/ 1958543 h 2479529"/>
                              <a:gd name="connsiteX1829" fmla="*/ 6004322 w 7228855"/>
                              <a:gd name="connsiteY1829" fmla="*/ 1956059 h 2479529"/>
                              <a:gd name="connsiteX1830" fmla="*/ 6004322 w 7228855"/>
                              <a:gd name="connsiteY1830" fmla="*/ 1969274 h 2479529"/>
                              <a:gd name="connsiteX1831" fmla="*/ 6005315 w 7228855"/>
                              <a:gd name="connsiteY1831" fmla="*/ 1976425 h 2479529"/>
                              <a:gd name="connsiteX1832" fmla="*/ 6012466 w 7228855"/>
                              <a:gd name="connsiteY1832" fmla="*/ 1977418 h 2479529"/>
                              <a:gd name="connsiteX1833" fmla="*/ 6025681 w 7228855"/>
                              <a:gd name="connsiteY1833" fmla="*/ 1977418 h 2479529"/>
                              <a:gd name="connsiteX1834" fmla="*/ 6023198 w 7228855"/>
                              <a:gd name="connsiteY1834" fmla="*/ 1978909 h 2479529"/>
                              <a:gd name="connsiteX1835" fmla="*/ 6012466 w 7228855"/>
                              <a:gd name="connsiteY1835" fmla="*/ 1977418 h 2479529"/>
                              <a:gd name="connsiteX1836" fmla="*/ 6010283 w 7228855"/>
                              <a:gd name="connsiteY1836" fmla="*/ 1977418 h 2479529"/>
                              <a:gd name="connsiteX1837" fmla="*/ 6021707 w 7228855"/>
                              <a:gd name="connsiteY1837" fmla="*/ 1979902 h 2479529"/>
                              <a:gd name="connsiteX1838" fmla="*/ 2062568 w 7228855"/>
                              <a:gd name="connsiteY1838" fmla="*/ 1981650 h 2479529"/>
                              <a:gd name="connsiteX1839" fmla="*/ 2072502 w 7228855"/>
                              <a:gd name="connsiteY1839" fmla="*/ 1973205 h 2479529"/>
                              <a:gd name="connsiteX1840" fmla="*/ 2078959 w 7228855"/>
                              <a:gd name="connsiteY1840" fmla="*/ 1965258 h 2479529"/>
                              <a:gd name="connsiteX1841" fmla="*/ 2084423 w 7228855"/>
                              <a:gd name="connsiteY1841" fmla="*/ 1951847 h 2479529"/>
                              <a:gd name="connsiteX1842" fmla="*/ 2076972 w 7228855"/>
                              <a:gd name="connsiteY1842" fmla="*/ 1936944 h 2479529"/>
                              <a:gd name="connsiteX1843" fmla="*/ 2049156 w 7228855"/>
                              <a:gd name="connsiteY1843" fmla="*/ 1941415 h 2479529"/>
                              <a:gd name="connsiteX1844" fmla="*/ 2043692 w 7228855"/>
                              <a:gd name="connsiteY1844" fmla="*/ 1950356 h 2479529"/>
                              <a:gd name="connsiteX1845" fmla="*/ 2038228 w 7228855"/>
                              <a:gd name="connsiteY1845" fmla="*/ 1962774 h 2479529"/>
                              <a:gd name="connsiteX1846" fmla="*/ 2044189 w 7228855"/>
                              <a:gd name="connsiteY1846" fmla="*/ 1980160 h 2479529"/>
                              <a:gd name="connsiteX1847" fmla="*/ 2062568 w 7228855"/>
                              <a:gd name="connsiteY1847" fmla="*/ 1981650 h 2479529"/>
                              <a:gd name="connsiteX1848" fmla="*/ 476299 w 7228855"/>
                              <a:gd name="connsiteY1848" fmla="*/ 1983762 h 2479529"/>
                              <a:gd name="connsiteX1849" fmla="*/ 484991 w 7228855"/>
                              <a:gd name="connsiteY1849" fmla="*/ 1978670 h 2479529"/>
                              <a:gd name="connsiteX1850" fmla="*/ 490952 w 7228855"/>
                              <a:gd name="connsiteY1850" fmla="*/ 1964762 h 2479529"/>
                              <a:gd name="connsiteX1851" fmla="*/ 484991 w 7228855"/>
                              <a:gd name="connsiteY1851" fmla="*/ 1950854 h 2479529"/>
                              <a:gd name="connsiteX1852" fmla="*/ 466116 w 7228855"/>
                              <a:gd name="connsiteY1852" fmla="*/ 1945886 h 2479529"/>
                              <a:gd name="connsiteX1853" fmla="*/ 461149 w 7228855"/>
                              <a:gd name="connsiteY1853" fmla="*/ 1947873 h 2479529"/>
                              <a:gd name="connsiteX1854" fmla="*/ 448235 w 7228855"/>
                              <a:gd name="connsiteY1854" fmla="*/ 1964762 h 2479529"/>
                              <a:gd name="connsiteX1855" fmla="*/ 450718 w 7228855"/>
                              <a:gd name="connsiteY1855" fmla="*/ 1973704 h 2479529"/>
                              <a:gd name="connsiteX1856" fmla="*/ 461149 w 7228855"/>
                              <a:gd name="connsiteY1856" fmla="*/ 1981651 h 2479529"/>
                              <a:gd name="connsiteX1857" fmla="*/ 466116 w 7228855"/>
                              <a:gd name="connsiteY1857" fmla="*/ 1983638 h 2479529"/>
                              <a:gd name="connsiteX1858" fmla="*/ 476299 w 7228855"/>
                              <a:gd name="connsiteY1858" fmla="*/ 1983762 h 2479529"/>
                              <a:gd name="connsiteX1859" fmla="*/ 6717112 w 7228855"/>
                              <a:gd name="connsiteY1859" fmla="*/ 1987850 h 2479529"/>
                              <a:gd name="connsiteX1860" fmla="*/ 6727046 w 7228855"/>
                              <a:gd name="connsiteY1860" fmla="*/ 1979405 h 2479529"/>
                              <a:gd name="connsiteX1861" fmla="*/ 6733503 w 7228855"/>
                              <a:gd name="connsiteY1861" fmla="*/ 1971458 h 2479529"/>
                              <a:gd name="connsiteX1862" fmla="*/ 6738967 w 7228855"/>
                              <a:gd name="connsiteY1862" fmla="*/ 1958047 h 2479529"/>
                              <a:gd name="connsiteX1863" fmla="*/ 6731516 w 7228855"/>
                              <a:gd name="connsiteY1863" fmla="*/ 1943144 h 2479529"/>
                              <a:gd name="connsiteX1864" fmla="*/ 6703700 w 7228855"/>
                              <a:gd name="connsiteY1864" fmla="*/ 1947615 h 2479529"/>
                              <a:gd name="connsiteX1865" fmla="*/ 6698236 w 7228855"/>
                              <a:gd name="connsiteY1865" fmla="*/ 1956556 h 2479529"/>
                              <a:gd name="connsiteX1866" fmla="*/ 6692772 w 7228855"/>
                              <a:gd name="connsiteY1866" fmla="*/ 1968974 h 2479529"/>
                              <a:gd name="connsiteX1867" fmla="*/ 6698732 w 7228855"/>
                              <a:gd name="connsiteY1867" fmla="*/ 1986360 h 2479529"/>
                              <a:gd name="connsiteX1868" fmla="*/ 6717112 w 7228855"/>
                              <a:gd name="connsiteY1868" fmla="*/ 1987850 h 2479529"/>
                              <a:gd name="connsiteX1869" fmla="*/ 5130845 w 7228855"/>
                              <a:gd name="connsiteY1869" fmla="*/ 1989963 h 2479529"/>
                              <a:gd name="connsiteX1870" fmla="*/ 5139538 w 7228855"/>
                              <a:gd name="connsiteY1870" fmla="*/ 1984871 h 2479529"/>
                              <a:gd name="connsiteX1871" fmla="*/ 5145499 w 7228855"/>
                              <a:gd name="connsiteY1871" fmla="*/ 1970962 h 2479529"/>
                              <a:gd name="connsiteX1872" fmla="*/ 5139538 w 7228855"/>
                              <a:gd name="connsiteY1872" fmla="*/ 1957054 h 2479529"/>
                              <a:gd name="connsiteX1873" fmla="*/ 5120662 w 7228855"/>
                              <a:gd name="connsiteY1873" fmla="*/ 1952087 h 2479529"/>
                              <a:gd name="connsiteX1874" fmla="*/ 5115695 w 7228855"/>
                              <a:gd name="connsiteY1874" fmla="*/ 1954074 h 2479529"/>
                              <a:gd name="connsiteX1875" fmla="*/ 5102781 w 7228855"/>
                              <a:gd name="connsiteY1875" fmla="*/ 1970962 h 2479529"/>
                              <a:gd name="connsiteX1876" fmla="*/ 5105264 w 7228855"/>
                              <a:gd name="connsiteY1876" fmla="*/ 1979904 h 2479529"/>
                              <a:gd name="connsiteX1877" fmla="*/ 5115695 w 7228855"/>
                              <a:gd name="connsiteY1877" fmla="*/ 1987852 h 2479529"/>
                              <a:gd name="connsiteX1878" fmla="*/ 5120662 w 7228855"/>
                              <a:gd name="connsiteY1878" fmla="*/ 1989839 h 2479529"/>
                              <a:gd name="connsiteX1879" fmla="*/ 5130845 w 7228855"/>
                              <a:gd name="connsiteY1879" fmla="*/ 1989963 h 2479529"/>
                              <a:gd name="connsiteX1880" fmla="*/ 4418596 w 7228855"/>
                              <a:gd name="connsiteY1880" fmla="*/ 1999660 h 2479529"/>
                              <a:gd name="connsiteX1881" fmla="*/ 4432599 w 7228855"/>
                              <a:gd name="connsiteY1881" fmla="*/ 1998992 h 2479529"/>
                              <a:gd name="connsiteX1882" fmla="*/ 4562921 w 7228855"/>
                              <a:gd name="connsiteY1882" fmla="*/ 1937100 h 2479529"/>
                              <a:gd name="connsiteX1883" fmla="*/ 4543297 w 7228855"/>
                              <a:gd name="connsiteY1883" fmla="*/ 1903889 h 2479529"/>
                              <a:gd name="connsiteX1884" fmla="*/ 4414988 w 7228855"/>
                              <a:gd name="connsiteY1884" fmla="*/ 1969304 h 2479529"/>
                              <a:gd name="connsiteX1885" fmla="*/ 4418596 w 7228855"/>
                              <a:gd name="connsiteY1885" fmla="*/ 1999660 h 2479529"/>
                              <a:gd name="connsiteX1886" fmla="*/ 3122891 w 7228855"/>
                              <a:gd name="connsiteY1886" fmla="*/ 2001759 h 2479529"/>
                              <a:gd name="connsiteX1887" fmla="*/ 3141269 w 7228855"/>
                              <a:gd name="connsiteY1887" fmla="*/ 1987851 h 2479529"/>
                              <a:gd name="connsiteX1888" fmla="*/ 3122891 w 7228855"/>
                              <a:gd name="connsiteY1888" fmla="*/ 1972949 h 2479529"/>
                              <a:gd name="connsiteX1889" fmla="*/ 3117924 w 7228855"/>
                              <a:gd name="connsiteY1889" fmla="*/ 1974439 h 2479529"/>
                              <a:gd name="connsiteX1890" fmla="*/ 3107989 w 7228855"/>
                              <a:gd name="connsiteY1890" fmla="*/ 1987354 h 2479529"/>
                              <a:gd name="connsiteX1891" fmla="*/ 3117924 w 7228855"/>
                              <a:gd name="connsiteY1891" fmla="*/ 2000269 h 2479529"/>
                              <a:gd name="connsiteX1892" fmla="*/ 3122891 w 7228855"/>
                              <a:gd name="connsiteY1892" fmla="*/ 2001759 h 2479529"/>
                              <a:gd name="connsiteX1893" fmla="*/ 4082174 w 7228855"/>
                              <a:gd name="connsiteY1893" fmla="*/ 2008859 h 2479529"/>
                              <a:gd name="connsiteX1894" fmla="*/ 4079048 w 7228855"/>
                              <a:gd name="connsiteY1894" fmla="*/ 2005732 h 2479529"/>
                              <a:gd name="connsiteX1895" fmla="*/ 4080041 w 7228855"/>
                              <a:gd name="connsiteY1895" fmla="*/ 2006726 h 2479529"/>
                              <a:gd name="connsiteX1896" fmla="*/ 4080406 w 7228855"/>
                              <a:gd name="connsiteY1896" fmla="*/ 2007842 h 2479529"/>
                              <a:gd name="connsiteX1897" fmla="*/ 4057045 w 7228855"/>
                              <a:gd name="connsiteY1897" fmla="*/ 2008859 h 2479529"/>
                              <a:gd name="connsiteX1898" fmla="*/ 4058701 w 7228855"/>
                              <a:gd name="connsiteY1898" fmla="*/ 2007907 h 2479529"/>
                              <a:gd name="connsiteX1899" fmla="*/ 4059179 w 7228855"/>
                              <a:gd name="connsiteY1899" fmla="*/ 2006726 h 2479529"/>
                              <a:gd name="connsiteX1900" fmla="*/ 4060172 w 7228855"/>
                              <a:gd name="connsiteY1900" fmla="*/ 2005732 h 2479529"/>
                              <a:gd name="connsiteX1901" fmla="*/ 4085505 w 7228855"/>
                              <a:gd name="connsiteY1901" fmla="*/ 2012190 h 2479529"/>
                              <a:gd name="connsiteX1902" fmla="*/ 4084512 w 7228855"/>
                              <a:gd name="connsiteY1902" fmla="*/ 2010203 h 2479529"/>
                              <a:gd name="connsiteX1903" fmla="*/ 4082174 w 7228855"/>
                              <a:gd name="connsiteY1903" fmla="*/ 2008859 h 2479529"/>
                              <a:gd name="connsiteX1904" fmla="*/ 4053715 w 7228855"/>
                              <a:gd name="connsiteY1904" fmla="*/ 2012190 h 2479529"/>
                              <a:gd name="connsiteX1905" fmla="*/ 4057045 w 7228855"/>
                              <a:gd name="connsiteY1905" fmla="*/ 2008859 h 2479529"/>
                              <a:gd name="connsiteX1906" fmla="*/ 4054708 w 7228855"/>
                              <a:gd name="connsiteY1906" fmla="*/ 2010203 h 2479529"/>
                              <a:gd name="connsiteX1907" fmla="*/ 4053715 w 7228855"/>
                              <a:gd name="connsiteY1907" fmla="*/ 2012190 h 2479529"/>
                              <a:gd name="connsiteX1908" fmla="*/ 517781 w 7228855"/>
                              <a:gd name="connsiteY1908" fmla="*/ 2016666 h 2479529"/>
                              <a:gd name="connsiteX1909" fmla="*/ 531690 w 7228855"/>
                              <a:gd name="connsiteY1909" fmla="*/ 2006980 h 2479529"/>
                              <a:gd name="connsiteX1910" fmla="*/ 531193 w 7228855"/>
                              <a:gd name="connsiteY1910" fmla="*/ 2007476 h 2479529"/>
                              <a:gd name="connsiteX1911" fmla="*/ 532187 w 7228855"/>
                              <a:gd name="connsiteY1911" fmla="*/ 2006483 h 2479529"/>
                              <a:gd name="connsiteX1912" fmla="*/ 532186 w 7228855"/>
                              <a:gd name="connsiteY1912" fmla="*/ 2006483 h 2479529"/>
                              <a:gd name="connsiteX1913" fmla="*/ 532683 w 7228855"/>
                              <a:gd name="connsiteY1913" fmla="*/ 2005987 h 2479529"/>
                              <a:gd name="connsiteX1914" fmla="*/ 532187 w 7228855"/>
                              <a:gd name="connsiteY1914" fmla="*/ 2006483 h 2479529"/>
                              <a:gd name="connsiteX1915" fmla="*/ 533677 w 7228855"/>
                              <a:gd name="connsiteY1915" fmla="*/ 2006111 h 2479529"/>
                              <a:gd name="connsiteX1916" fmla="*/ 533180 w 7228855"/>
                              <a:gd name="connsiteY1916" fmla="*/ 2005987 h 2479529"/>
                              <a:gd name="connsiteX1917" fmla="*/ 533677 w 7228855"/>
                              <a:gd name="connsiteY1917" fmla="*/ 2005987 h 2479529"/>
                              <a:gd name="connsiteX1918" fmla="*/ 534173 w 7228855"/>
                              <a:gd name="connsiteY1918" fmla="*/ 2005987 h 2479529"/>
                              <a:gd name="connsiteX1919" fmla="*/ 533677 w 7228855"/>
                              <a:gd name="connsiteY1919" fmla="*/ 2006111 h 2479529"/>
                              <a:gd name="connsiteX1920" fmla="*/ 535167 w 7228855"/>
                              <a:gd name="connsiteY1920" fmla="*/ 2006483 h 2479529"/>
                              <a:gd name="connsiteX1921" fmla="*/ 537154 w 7228855"/>
                              <a:gd name="connsiteY1921" fmla="*/ 2007974 h 2479529"/>
                              <a:gd name="connsiteX1922" fmla="*/ 559009 w 7228855"/>
                              <a:gd name="connsiteY1922" fmla="*/ 2003503 h 2479529"/>
                              <a:gd name="connsiteX1923" fmla="*/ 557519 w 7228855"/>
                              <a:gd name="connsiteY1923" fmla="*/ 1981150 h 2479529"/>
                              <a:gd name="connsiteX1924" fmla="*/ 498906 w 7228855"/>
                              <a:gd name="connsiteY1924" fmla="*/ 1982143 h 2479529"/>
                              <a:gd name="connsiteX1925" fmla="*/ 500893 w 7228855"/>
                              <a:gd name="connsiteY1925" fmla="*/ 2012940 h 2479529"/>
                              <a:gd name="connsiteX1926" fmla="*/ 517781 w 7228855"/>
                              <a:gd name="connsiteY1926" fmla="*/ 2016666 h 2479529"/>
                              <a:gd name="connsiteX1927" fmla="*/ 702346 w 7228855"/>
                              <a:gd name="connsiteY1927" fmla="*/ 2019390 h 2479529"/>
                              <a:gd name="connsiteX1928" fmla="*/ 712960 w 7228855"/>
                              <a:gd name="connsiteY1928" fmla="*/ 1992289 h 2479529"/>
                              <a:gd name="connsiteX1929" fmla="*/ 661133 w 7228855"/>
                              <a:gd name="connsiteY1929" fmla="*/ 1924359 h 2479529"/>
                              <a:gd name="connsiteX1930" fmla="*/ 632956 w 7228855"/>
                              <a:gd name="connsiteY1930" fmla="*/ 1940965 h 2479529"/>
                              <a:gd name="connsiteX1931" fmla="*/ 689814 w 7228855"/>
                              <a:gd name="connsiteY1931" fmla="*/ 2015436 h 2479529"/>
                              <a:gd name="connsiteX1932" fmla="*/ 702346 w 7228855"/>
                              <a:gd name="connsiteY1932" fmla="*/ 2019390 h 2479529"/>
                              <a:gd name="connsiteX1933" fmla="*/ 5172321 w 7228855"/>
                              <a:gd name="connsiteY1933" fmla="*/ 2022866 h 2479529"/>
                              <a:gd name="connsiteX1934" fmla="*/ 5186229 w 7228855"/>
                              <a:gd name="connsiteY1934" fmla="*/ 2013180 h 2479529"/>
                              <a:gd name="connsiteX1935" fmla="*/ 5185733 w 7228855"/>
                              <a:gd name="connsiteY1935" fmla="*/ 2013676 h 2479529"/>
                              <a:gd name="connsiteX1936" fmla="*/ 5186727 w 7228855"/>
                              <a:gd name="connsiteY1936" fmla="*/ 2012683 h 2479529"/>
                              <a:gd name="connsiteX1937" fmla="*/ 5186726 w 7228855"/>
                              <a:gd name="connsiteY1937" fmla="*/ 2012683 h 2479529"/>
                              <a:gd name="connsiteX1938" fmla="*/ 5187223 w 7228855"/>
                              <a:gd name="connsiteY1938" fmla="*/ 2012186 h 2479529"/>
                              <a:gd name="connsiteX1939" fmla="*/ 5186727 w 7228855"/>
                              <a:gd name="connsiteY1939" fmla="*/ 2012683 h 2479529"/>
                              <a:gd name="connsiteX1940" fmla="*/ 5188216 w 7228855"/>
                              <a:gd name="connsiteY1940" fmla="*/ 2012311 h 2479529"/>
                              <a:gd name="connsiteX1941" fmla="*/ 5187720 w 7228855"/>
                              <a:gd name="connsiteY1941" fmla="*/ 2012186 h 2479529"/>
                              <a:gd name="connsiteX1942" fmla="*/ 5188216 w 7228855"/>
                              <a:gd name="connsiteY1942" fmla="*/ 2012186 h 2479529"/>
                              <a:gd name="connsiteX1943" fmla="*/ 5188713 w 7228855"/>
                              <a:gd name="connsiteY1943" fmla="*/ 2012186 h 2479529"/>
                              <a:gd name="connsiteX1944" fmla="*/ 5188216 w 7228855"/>
                              <a:gd name="connsiteY1944" fmla="*/ 2012311 h 2479529"/>
                              <a:gd name="connsiteX1945" fmla="*/ 5189707 w 7228855"/>
                              <a:gd name="connsiteY1945" fmla="*/ 2012683 h 2479529"/>
                              <a:gd name="connsiteX1946" fmla="*/ 5191693 w 7228855"/>
                              <a:gd name="connsiteY1946" fmla="*/ 2014173 h 2479529"/>
                              <a:gd name="connsiteX1947" fmla="*/ 5213549 w 7228855"/>
                              <a:gd name="connsiteY1947" fmla="*/ 2009703 h 2479529"/>
                              <a:gd name="connsiteX1948" fmla="*/ 5212059 w 7228855"/>
                              <a:gd name="connsiteY1948" fmla="*/ 1987351 h 2479529"/>
                              <a:gd name="connsiteX1949" fmla="*/ 5153446 w 7228855"/>
                              <a:gd name="connsiteY1949" fmla="*/ 1988344 h 2479529"/>
                              <a:gd name="connsiteX1950" fmla="*/ 5155433 w 7228855"/>
                              <a:gd name="connsiteY1950" fmla="*/ 2019140 h 2479529"/>
                              <a:gd name="connsiteX1951" fmla="*/ 5172321 w 7228855"/>
                              <a:gd name="connsiteY1951" fmla="*/ 2022866 h 2479529"/>
                              <a:gd name="connsiteX1952" fmla="*/ 2271679 w 7228855"/>
                              <a:gd name="connsiteY1952" fmla="*/ 2025363 h 2479529"/>
                              <a:gd name="connsiteX1953" fmla="*/ 2271679 w 7228855"/>
                              <a:gd name="connsiteY1953" fmla="*/ 1958306 h 2479529"/>
                              <a:gd name="connsiteX1954" fmla="*/ 2271679 w 7228855"/>
                              <a:gd name="connsiteY1954" fmla="*/ 2025363 h 2479529"/>
                              <a:gd name="connsiteX1955" fmla="*/ 5356885 w 7228855"/>
                              <a:gd name="connsiteY1955" fmla="*/ 2025591 h 2479529"/>
                              <a:gd name="connsiteX1956" fmla="*/ 5367498 w 7228855"/>
                              <a:gd name="connsiteY1956" fmla="*/ 1998490 h 2479529"/>
                              <a:gd name="connsiteX1957" fmla="*/ 5315672 w 7228855"/>
                              <a:gd name="connsiteY1957" fmla="*/ 1930559 h 2479529"/>
                              <a:gd name="connsiteX1958" fmla="*/ 5287494 w 7228855"/>
                              <a:gd name="connsiteY1958" fmla="*/ 1947164 h 2479529"/>
                              <a:gd name="connsiteX1959" fmla="*/ 5344353 w 7228855"/>
                              <a:gd name="connsiteY1959" fmla="*/ 2021636 h 2479529"/>
                              <a:gd name="connsiteX1960" fmla="*/ 5356885 w 7228855"/>
                              <a:gd name="connsiteY1960" fmla="*/ 2025591 h 2479529"/>
                              <a:gd name="connsiteX1961" fmla="*/ 1682077 w 7228855"/>
                              <a:gd name="connsiteY1961" fmla="*/ 2025861 h 2479529"/>
                              <a:gd name="connsiteX1962" fmla="*/ 1695488 w 7228855"/>
                              <a:gd name="connsiteY1962" fmla="*/ 2021390 h 2479529"/>
                              <a:gd name="connsiteX1963" fmla="*/ 1705423 w 7228855"/>
                              <a:gd name="connsiteY1963" fmla="*/ 2011952 h 2479529"/>
                              <a:gd name="connsiteX1964" fmla="*/ 1711880 w 7228855"/>
                              <a:gd name="connsiteY1964" fmla="*/ 1999534 h 2479529"/>
                              <a:gd name="connsiteX1965" fmla="*/ 1713370 w 7228855"/>
                              <a:gd name="connsiteY1965" fmla="*/ 1990096 h 2479529"/>
                              <a:gd name="connsiteX1966" fmla="*/ 1710390 w 7228855"/>
                              <a:gd name="connsiteY1966" fmla="*/ 1976188 h 2479529"/>
                              <a:gd name="connsiteX1967" fmla="*/ 1702939 w 7228855"/>
                              <a:gd name="connsiteY1967" fmla="*/ 1964764 h 2479529"/>
                              <a:gd name="connsiteX1968" fmla="*/ 1683190 w 7228855"/>
                              <a:gd name="connsiteY1968" fmla="*/ 1956632 h 2479529"/>
                              <a:gd name="connsiteX1969" fmla="*/ 1662579 w 7228855"/>
                              <a:gd name="connsiteY1969" fmla="*/ 1959354 h 2479529"/>
                              <a:gd name="connsiteX1970" fmla="*/ 1652273 w 7228855"/>
                              <a:gd name="connsiteY1970" fmla="*/ 1965260 h 2479529"/>
                              <a:gd name="connsiteX1971" fmla="*/ 1643332 w 7228855"/>
                              <a:gd name="connsiteY1971" fmla="*/ 1980162 h 2479529"/>
                              <a:gd name="connsiteX1972" fmla="*/ 1642836 w 7228855"/>
                              <a:gd name="connsiteY1972" fmla="*/ 1998044 h 2479529"/>
                              <a:gd name="connsiteX1973" fmla="*/ 1642836 w 7228855"/>
                              <a:gd name="connsiteY1973" fmla="*/ 1998541 h 2479529"/>
                              <a:gd name="connsiteX1974" fmla="*/ 1642836 w 7228855"/>
                              <a:gd name="connsiteY1974" fmla="*/ 2000031 h 2479529"/>
                              <a:gd name="connsiteX1975" fmla="*/ 1649293 w 7228855"/>
                              <a:gd name="connsiteY1975" fmla="*/ 2012449 h 2479529"/>
                              <a:gd name="connsiteX1976" fmla="*/ 1659227 w 7228855"/>
                              <a:gd name="connsiteY1976" fmla="*/ 2021886 h 2479529"/>
                              <a:gd name="connsiteX1977" fmla="*/ 1667672 w 7228855"/>
                              <a:gd name="connsiteY1977" fmla="*/ 2025363 h 2479529"/>
                              <a:gd name="connsiteX1978" fmla="*/ 1682077 w 7228855"/>
                              <a:gd name="connsiteY1978" fmla="*/ 2025861 h 2479529"/>
                              <a:gd name="connsiteX1979" fmla="*/ 6926228 w 7228855"/>
                              <a:gd name="connsiteY1979" fmla="*/ 2031565 h 2479529"/>
                              <a:gd name="connsiteX1980" fmla="*/ 6926228 w 7228855"/>
                              <a:gd name="connsiteY1980" fmla="*/ 1964507 h 2479529"/>
                              <a:gd name="connsiteX1981" fmla="*/ 6926228 w 7228855"/>
                              <a:gd name="connsiteY1981" fmla="*/ 2031565 h 2479529"/>
                              <a:gd name="connsiteX1982" fmla="*/ 6336626 w 7228855"/>
                              <a:gd name="connsiteY1982" fmla="*/ 2032062 h 2479529"/>
                              <a:gd name="connsiteX1983" fmla="*/ 6350038 w 7228855"/>
                              <a:gd name="connsiteY1983" fmla="*/ 2027591 h 2479529"/>
                              <a:gd name="connsiteX1984" fmla="*/ 6359972 w 7228855"/>
                              <a:gd name="connsiteY1984" fmla="*/ 2018153 h 2479529"/>
                              <a:gd name="connsiteX1985" fmla="*/ 6366429 w 7228855"/>
                              <a:gd name="connsiteY1985" fmla="*/ 2005735 h 2479529"/>
                              <a:gd name="connsiteX1986" fmla="*/ 6367920 w 7228855"/>
                              <a:gd name="connsiteY1986" fmla="*/ 1996297 h 2479529"/>
                              <a:gd name="connsiteX1987" fmla="*/ 6364939 w 7228855"/>
                              <a:gd name="connsiteY1987" fmla="*/ 1982389 h 2479529"/>
                              <a:gd name="connsiteX1988" fmla="*/ 6357488 w 7228855"/>
                              <a:gd name="connsiteY1988" fmla="*/ 1970964 h 2479529"/>
                              <a:gd name="connsiteX1989" fmla="*/ 6337739 w 7228855"/>
                              <a:gd name="connsiteY1989" fmla="*/ 1962833 h 2479529"/>
                              <a:gd name="connsiteX1990" fmla="*/ 6317128 w 7228855"/>
                              <a:gd name="connsiteY1990" fmla="*/ 1965554 h 2479529"/>
                              <a:gd name="connsiteX1991" fmla="*/ 6306823 w 7228855"/>
                              <a:gd name="connsiteY1991" fmla="*/ 1971461 h 2479529"/>
                              <a:gd name="connsiteX1992" fmla="*/ 6297881 w 7228855"/>
                              <a:gd name="connsiteY1992" fmla="*/ 1986363 h 2479529"/>
                              <a:gd name="connsiteX1993" fmla="*/ 6297385 w 7228855"/>
                              <a:gd name="connsiteY1993" fmla="*/ 2004245 h 2479529"/>
                              <a:gd name="connsiteX1994" fmla="*/ 6297385 w 7228855"/>
                              <a:gd name="connsiteY1994" fmla="*/ 2004742 h 2479529"/>
                              <a:gd name="connsiteX1995" fmla="*/ 6297385 w 7228855"/>
                              <a:gd name="connsiteY1995" fmla="*/ 2006232 h 2479529"/>
                              <a:gd name="connsiteX1996" fmla="*/ 6303843 w 7228855"/>
                              <a:gd name="connsiteY1996" fmla="*/ 2018650 h 2479529"/>
                              <a:gd name="connsiteX1997" fmla="*/ 6313777 w 7228855"/>
                              <a:gd name="connsiteY1997" fmla="*/ 2028088 h 2479529"/>
                              <a:gd name="connsiteX1998" fmla="*/ 6322221 w 7228855"/>
                              <a:gd name="connsiteY1998" fmla="*/ 2031565 h 2479529"/>
                              <a:gd name="connsiteX1999" fmla="*/ 6336626 w 7228855"/>
                              <a:gd name="connsiteY1999" fmla="*/ 2032062 h 2479529"/>
                              <a:gd name="connsiteX2000" fmla="*/ 3943856 w 7228855"/>
                              <a:gd name="connsiteY2000" fmla="*/ 2033729 h 2479529"/>
                              <a:gd name="connsiteX2001" fmla="*/ 3944017 w 7228855"/>
                              <a:gd name="connsiteY2001" fmla="*/ 2033712 h 2479529"/>
                              <a:gd name="connsiteX2002" fmla="*/ 3943897 w 7228855"/>
                              <a:gd name="connsiteY2002" fmla="*/ 2033712 h 2479529"/>
                              <a:gd name="connsiteX2003" fmla="*/ 3943718 w 7228855"/>
                              <a:gd name="connsiteY2003" fmla="*/ 2033783 h 2479529"/>
                              <a:gd name="connsiteX2004" fmla="*/ 3943856 w 7228855"/>
                              <a:gd name="connsiteY2004" fmla="*/ 2033729 h 2479529"/>
                              <a:gd name="connsiteX2005" fmla="*/ 3943514 w 7228855"/>
                              <a:gd name="connsiteY2005" fmla="*/ 2033763 h 2479529"/>
                              <a:gd name="connsiteX2006" fmla="*/ 636414 w 7228855"/>
                              <a:gd name="connsiteY2006" fmla="*/ 2034996 h 2479529"/>
                              <a:gd name="connsiteX2007" fmla="*/ 646540 w 7228855"/>
                              <a:gd name="connsiteY2007" fmla="*/ 2032040 h 2479529"/>
                              <a:gd name="connsiteX2008" fmla="*/ 650565 w 7228855"/>
                              <a:gd name="connsiteY2008" fmla="*/ 2029524 h 2479529"/>
                              <a:gd name="connsiteX2009" fmla="*/ 650565 w 7228855"/>
                              <a:gd name="connsiteY2009" fmla="*/ 1998830 h 2479529"/>
                              <a:gd name="connsiteX2010" fmla="*/ 646540 w 7228855"/>
                              <a:gd name="connsiteY2010" fmla="*/ 1996314 h 2479529"/>
                              <a:gd name="connsiteX2011" fmla="*/ 625910 w 7228855"/>
                              <a:gd name="connsiteY2011" fmla="*/ 1996314 h 2479529"/>
                              <a:gd name="connsiteX2012" fmla="*/ 615847 w 7228855"/>
                              <a:gd name="connsiteY2012" fmla="*/ 2013925 h 2479529"/>
                              <a:gd name="connsiteX2013" fmla="*/ 625910 w 7228855"/>
                              <a:gd name="connsiteY2013" fmla="*/ 2031536 h 2479529"/>
                              <a:gd name="connsiteX2014" fmla="*/ 636414 w 7228855"/>
                              <a:gd name="connsiteY2014" fmla="*/ 2034996 h 2479529"/>
                              <a:gd name="connsiteX2015" fmla="*/ 3955590 w 7228855"/>
                              <a:gd name="connsiteY2015" fmla="*/ 2038744 h 2479529"/>
                              <a:gd name="connsiteX2016" fmla="*/ 3955086 w 7228855"/>
                              <a:gd name="connsiteY2016" fmla="*/ 2038241 h 2479529"/>
                              <a:gd name="connsiteX2017" fmla="*/ 3955302 w 7228855"/>
                              <a:gd name="connsiteY2017" fmla="*/ 2038529 h 2479529"/>
                              <a:gd name="connsiteX2018" fmla="*/ 5290952 w 7228855"/>
                              <a:gd name="connsiteY2018" fmla="*/ 2041196 h 2479529"/>
                              <a:gd name="connsiteX2019" fmla="*/ 5301078 w 7228855"/>
                              <a:gd name="connsiteY2019" fmla="*/ 2038240 h 2479529"/>
                              <a:gd name="connsiteX2020" fmla="*/ 5305104 w 7228855"/>
                              <a:gd name="connsiteY2020" fmla="*/ 2035724 h 2479529"/>
                              <a:gd name="connsiteX2021" fmla="*/ 5305104 w 7228855"/>
                              <a:gd name="connsiteY2021" fmla="*/ 2005030 h 2479529"/>
                              <a:gd name="connsiteX2022" fmla="*/ 5301078 w 7228855"/>
                              <a:gd name="connsiteY2022" fmla="*/ 2002514 h 2479529"/>
                              <a:gd name="connsiteX2023" fmla="*/ 5280448 w 7228855"/>
                              <a:gd name="connsiteY2023" fmla="*/ 2002514 h 2479529"/>
                              <a:gd name="connsiteX2024" fmla="*/ 5270385 w 7228855"/>
                              <a:gd name="connsiteY2024" fmla="*/ 2020124 h 2479529"/>
                              <a:gd name="connsiteX2025" fmla="*/ 5280448 w 7228855"/>
                              <a:gd name="connsiteY2025" fmla="*/ 2037737 h 2479529"/>
                              <a:gd name="connsiteX2026" fmla="*/ 5290952 w 7228855"/>
                              <a:gd name="connsiteY2026" fmla="*/ 2041196 h 2479529"/>
                              <a:gd name="connsiteX2027" fmla="*/ 3958105 w 7228855"/>
                              <a:gd name="connsiteY2027" fmla="*/ 2042266 h 2479529"/>
                              <a:gd name="connsiteX2028" fmla="*/ 3957602 w 7228855"/>
                              <a:gd name="connsiteY2028" fmla="*/ 2041260 h 2479529"/>
                              <a:gd name="connsiteX2029" fmla="*/ 3957968 w 7228855"/>
                              <a:gd name="connsiteY2029" fmla="*/ 2042083 h 2479529"/>
                              <a:gd name="connsiteX2030" fmla="*/ 3768117 w 7228855"/>
                              <a:gd name="connsiteY2030" fmla="*/ 2042490 h 2479529"/>
                              <a:gd name="connsiteX2031" fmla="*/ 3777058 w 7228855"/>
                              <a:gd name="connsiteY2031" fmla="*/ 2039013 h 2479529"/>
                              <a:gd name="connsiteX2032" fmla="*/ 3780537 w 7228855"/>
                              <a:gd name="connsiteY2032" fmla="*/ 2030072 h 2479529"/>
                              <a:gd name="connsiteX2033" fmla="*/ 3777058 w 7228855"/>
                              <a:gd name="connsiteY2033" fmla="*/ 2021131 h 2479529"/>
                              <a:gd name="connsiteX2034" fmla="*/ 3768117 w 7228855"/>
                              <a:gd name="connsiteY2034" fmla="*/ 2017654 h 2479529"/>
                              <a:gd name="connsiteX2035" fmla="*/ 3762654 w 7228855"/>
                              <a:gd name="connsiteY2035" fmla="*/ 2018150 h 2479529"/>
                              <a:gd name="connsiteX2036" fmla="*/ 3754211 w 7228855"/>
                              <a:gd name="connsiteY2036" fmla="*/ 2021628 h 2479529"/>
                              <a:gd name="connsiteX2037" fmla="*/ 3750735 w 7228855"/>
                              <a:gd name="connsiteY2037" fmla="*/ 2030072 h 2479529"/>
                              <a:gd name="connsiteX2038" fmla="*/ 3754211 w 7228855"/>
                              <a:gd name="connsiteY2038" fmla="*/ 2038516 h 2479529"/>
                              <a:gd name="connsiteX2039" fmla="*/ 3762654 w 7228855"/>
                              <a:gd name="connsiteY2039" fmla="*/ 2041993 h 2479529"/>
                              <a:gd name="connsiteX2040" fmla="*/ 3768117 w 7228855"/>
                              <a:gd name="connsiteY2040" fmla="*/ 2042490 h 2479529"/>
                              <a:gd name="connsiteX2041" fmla="*/ 4069610 w 7228855"/>
                              <a:gd name="connsiteY2041" fmla="*/ 2045470 h 2479529"/>
                              <a:gd name="connsiteX2042" fmla="*/ 4088485 w 7228855"/>
                              <a:gd name="connsiteY2042" fmla="*/ 2032556 h 2479529"/>
                              <a:gd name="connsiteX2043" fmla="*/ 4080406 w 7228855"/>
                              <a:gd name="connsiteY2043" fmla="*/ 2007842 h 2479529"/>
                              <a:gd name="connsiteX2044" fmla="*/ 4069610 w 7228855"/>
                              <a:gd name="connsiteY2044" fmla="*/ 2001634 h 2479529"/>
                              <a:gd name="connsiteX2045" fmla="*/ 4058701 w 7228855"/>
                              <a:gd name="connsiteY2045" fmla="*/ 2007907 h 2479529"/>
                              <a:gd name="connsiteX2046" fmla="*/ 4049741 w 7228855"/>
                              <a:gd name="connsiteY2046" fmla="*/ 2030072 h 2479529"/>
                              <a:gd name="connsiteX2047" fmla="*/ 4069610 w 7228855"/>
                              <a:gd name="connsiteY2047" fmla="*/ 2045470 h 2479529"/>
                              <a:gd name="connsiteX2048" fmla="*/ 2668396 w 7228855"/>
                              <a:gd name="connsiteY2048" fmla="*/ 2049939 h 2479529"/>
                              <a:gd name="connsiteX2049" fmla="*/ 2668396 w 7228855"/>
                              <a:gd name="connsiteY2049" fmla="*/ 2019638 h 2479529"/>
                              <a:gd name="connsiteX2050" fmla="*/ 2615246 w 7228855"/>
                              <a:gd name="connsiteY2050" fmla="*/ 1990828 h 2479529"/>
                              <a:gd name="connsiteX2051" fmla="*/ 2587925 w 7228855"/>
                              <a:gd name="connsiteY2051" fmla="*/ 2007220 h 2479529"/>
                              <a:gd name="connsiteX2052" fmla="*/ 2668396 w 7228855"/>
                              <a:gd name="connsiteY2052" fmla="*/ 2049939 h 2479529"/>
                              <a:gd name="connsiteX2053" fmla="*/ 3959615 w 7228855"/>
                              <a:gd name="connsiteY2053" fmla="*/ 2050317 h 2479529"/>
                              <a:gd name="connsiteX2054" fmla="*/ 3959615 w 7228855"/>
                              <a:gd name="connsiteY2054" fmla="*/ 2049311 h 2479529"/>
                              <a:gd name="connsiteX2055" fmla="*/ 3959569 w 7228855"/>
                              <a:gd name="connsiteY2055" fmla="*/ 2049814 h 2479529"/>
                              <a:gd name="connsiteX2056" fmla="*/ 983909 w 7228855"/>
                              <a:gd name="connsiteY2056" fmla="*/ 2050767 h 2479529"/>
                              <a:gd name="connsiteX2057" fmla="*/ 994240 w 7228855"/>
                              <a:gd name="connsiteY2057" fmla="*/ 2016944 h 2479529"/>
                              <a:gd name="connsiteX2058" fmla="*/ 946941 w 7228855"/>
                              <a:gd name="connsiteY2058" fmla="*/ 1980714 h 2479529"/>
                              <a:gd name="connsiteX2059" fmla="*/ 922788 w 7228855"/>
                              <a:gd name="connsiteY2059" fmla="*/ 2011912 h 2479529"/>
                              <a:gd name="connsiteX2060" fmla="*/ 970087 w 7228855"/>
                              <a:gd name="connsiteY2060" fmla="*/ 2048141 h 2479529"/>
                              <a:gd name="connsiteX2061" fmla="*/ 983909 w 7228855"/>
                              <a:gd name="connsiteY2061" fmla="*/ 2050767 h 2479529"/>
                              <a:gd name="connsiteX2062" fmla="*/ 2717069 w 7228855"/>
                              <a:gd name="connsiteY2062" fmla="*/ 2050934 h 2479529"/>
                              <a:gd name="connsiteX2063" fmla="*/ 2732467 w 7228855"/>
                              <a:gd name="connsiteY2063" fmla="*/ 2039510 h 2479529"/>
                              <a:gd name="connsiteX2064" fmla="*/ 2733462 w 7228855"/>
                              <a:gd name="connsiteY2064" fmla="*/ 2034542 h 2479529"/>
                              <a:gd name="connsiteX2065" fmla="*/ 2728990 w 7228855"/>
                              <a:gd name="connsiteY2065" fmla="*/ 2018150 h 2479529"/>
                              <a:gd name="connsiteX2066" fmla="*/ 2717069 w 7228855"/>
                              <a:gd name="connsiteY2066" fmla="*/ 2013183 h 2479529"/>
                              <a:gd name="connsiteX2067" fmla="*/ 2705147 w 7228855"/>
                              <a:gd name="connsiteY2067" fmla="*/ 2018150 h 2479529"/>
                              <a:gd name="connsiteX2068" fmla="*/ 2700679 w 7228855"/>
                              <a:gd name="connsiteY2068" fmla="*/ 2034542 h 2479529"/>
                              <a:gd name="connsiteX2069" fmla="*/ 2701670 w 7228855"/>
                              <a:gd name="connsiteY2069" fmla="*/ 2039510 h 2479529"/>
                              <a:gd name="connsiteX2070" fmla="*/ 2717069 w 7228855"/>
                              <a:gd name="connsiteY2070" fmla="*/ 2050934 h 2479529"/>
                              <a:gd name="connsiteX2071" fmla="*/ 3963600 w 7228855"/>
                              <a:gd name="connsiteY2071" fmla="*/ 2053893 h 2479529"/>
                              <a:gd name="connsiteX2072" fmla="*/ 3964646 w 7228855"/>
                              <a:gd name="connsiteY2072" fmla="*/ 2051324 h 2479529"/>
                              <a:gd name="connsiteX2073" fmla="*/ 3964116 w 7228855"/>
                              <a:gd name="connsiteY2073" fmla="*/ 2050022 h 2479529"/>
                              <a:gd name="connsiteX2074" fmla="*/ 2158428 w 7228855"/>
                              <a:gd name="connsiteY2074" fmla="*/ 2054669 h 2479529"/>
                              <a:gd name="connsiteX2075" fmla="*/ 2176310 w 7228855"/>
                              <a:gd name="connsiteY2075" fmla="*/ 2049702 h 2479529"/>
                              <a:gd name="connsiteX2076" fmla="*/ 2189225 w 7228855"/>
                              <a:gd name="connsiteY2076" fmla="*/ 2036787 h 2479529"/>
                              <a:gd name="connsiteX2077" fmla="*/ 2192205 w 7228855"/>
                              <a:gd name="connsiteY2077" fmla="*/ 2032813 h 2479529"/>
                              <a:gd name="connsiteX2078" fmla="*/ 2197670 w 7228855"/>
                              <a:gd name="connsiteY2078" fmla="*/ 2012945 h 2479529"/>
                              <a:gd name="connsiteX2079" fmla="*/ 2192205 w 7228855"/>
                              <a:gd name="connsiteY2079" fmla="*/ 1993076 h 2479529"/>
                              <a:gd name="connsiteX2080" fmla="*/ 2158428 w 7228855"/>
                              <a:gd name="connsiteY2080" fmla="*/ 1973704 h 2479529"/>
                              <a:gd name="connsiteX2081" fmla="*/ 2124652 w 7228855"/>
                              <a:gd name="connsiteY2081" fmla="*/ 1993076 h 2479529"/>
                              <a:gd name="connsiteX2082" fmla="*/ 2119188 w 7228855"/>
                              <a:gd name="connsiteY2082" fmla="*/ 2012945 h 2479529"/>
                              <a:gd name="connsiteX2083" fmla="*/ 2124652 w 7228855"/>
                              <a:gd name="connsiteY2083" fmla="*/ 2032813 h 2479529"/>
                              <a:gd name="connsiteX2084" fmla="*/ 2127632 w 7228855"/>
                              <a:gd name="connsiteY2084" fmla="*/ 2036787 h 2479529"/>
                              <a:gd name="connsiteX2085" fmla="*/ 2140547 w 7228855"/>
                              <a:gd name="connsiteY2085" fmla="*/ 2049702 h 2479529"/>
                              <a:gd name="connsiteX2086" fmla="*/ 2158428 w 7228855"/>
                              <a:gd name="connsiteY2086" fmla="*/ 2054669 h 2479529"/>
                              <a:gd name="connsiteX2087" fmla="*/ 3959111 w 7228855"/>
                              <a:gd name="connsiteY2087" fmla="*/ 2054846 h 2479529"/>
                              <a:gd name="connsiteX2088" fmla="*/ 3959615 w 7228855"/>
                              <a:gd name="connsiteY2088" fmla="*/ 2052834 h 2479529"/>
                              <a:gd name="connsiteX2089" fmla="*/ 3959200 w 7228855"/>
                              <a:gd name="connsiteY2089" fmla="*/ 2053870 h 2479529"/>
                              <a:gd name="connsiteX2090" fmla="*/ 4453571 w 7228855"/>
                              <a:gd name="connsiteY2090" fmla="*/ 2055902 h 2479529"/>
                              <a:gd name="connsiteX2091" fmla="*/ 4478904 w 7228855"/>
                              <a:gd name="connsiteY2091" fmla="*/ 2053418 h 2479529"/>
                              <a:gd name="connsiteX2092" fmla="*/ 4491322 w 7228855"/>
                              <a:gd name="connsiteY2092" fmla="*/ 2027589 h 2479529"/>
                              <a:gd name="connsiteX2093" fmla="*/ 4481388 w 7228855"/>
                              <a:gd name="connsiteY2093" fmla="*/ 2017654 h 2479529"/>
                              <a:gd name="connsiteX2094" fmla="*/ 4464003 w 7228855"/>
                              <a:gd name="connsiteY2094" fmla="*/ 2018151 h 2479529"/>
                              <a:gd name="connsiteX2095" fmla="*/ 4446121 w 7228855"/>
                              <a:gd name="connsiteY2095" fmla="*/ 2028582 h 2479529"/>
                              <a:gd name="connsiteX2096" fmla="*/ 4442147 w 7228855"/>
                              <a:gd name="connsiteY2096" fmla="*/ 2044477 h 2479529"/>
                              <a:gd name="connsiteX2097" fmla="*/ 4453571 w 7228855"/>
                              <a:gd name="connsiteY2097" fmla="*/ 2055902 h 2479529"/>
                              <a:gd name="connsiteX2098" fmla="*/ 5638442 w 7228855"/>
                              <a:gd name="connsiteY2098" fmla="*/ 2056968 h 2479529"/>
                              <a:gd name="connsiteX2099" fmla="*/ 5648773 w 7228855"/>
                              <a:gd name="connsiteY2099" fmla="*/ 2023145 h 2479529"/>
                              <a:gd name="connsiteX2100" fmla="*/ 5601474 w 7228855"/>
                              <a:gd name="connsiteY2100" fmla="*/ 1986916 h 2479529"/>
                              <a:gd name="connsiteX2101" fmla="*/ 5577322 w 7228855"/>
                              <a:gd name="connsiteY2101" fmla="*/ 2018112 h 2479529"/>
                              <a:gd name="connsiteX2102" fmla="*/ 5624620 w 7228855"/>
                              <a:gd name="connsiteY2102" fmla="*/ 2054341 h 2479529"/>
                              <a:gd name="connsiteX2103" fmla="*/ 5638442 w 7228855"/>
                              <a:gd name="connsiteY2103" fmla="*/ 2056968 h 2479529"/>
                              <a:gd name="connsiteX2104" fmla="*/ 3961690 w 7228855"/>
                              <a:gd name="connsiteY2104" fmla="*/ 2058580 h 2479529"/>
                              <a:gd name="connsiteX2105" fmla="*/ 3963137 w 7228855"/>
                              <a:gd name="connsiteY2105" fmla="*/ 2057361 h 2479529"/>
                              <a:gd name="connsiteX2106" fmla="*/ 3963600 w 7228855"/>
                              <a:gd name="connsiteY2106" fmla="*/ 2053893 h 2479529"/>
                              <a:gd name="connsiteX2107" fmla="*/ 315059 w 7228855"/>
                              <a:gd name="connsiteY2107" fmla="*/ 2059298 h 2479529"/>
                              <a:gd name="connsiteX2108" fmla="*/ 332452 w 7228855"/>
                              <a:gd name="connsiteY2108" fmla="*/ 2052601 h 2479529"/>
                              <a:gd name="connsiteX2109" fmla="*/ 333104 w 7228855"/>
                              <a:gd name="connsiteY2109" fmla="*/ 2040894 h 2479529"/>
                              <a:gd name="connsiteX2110" fmla="*/ 332507 w 7228855"/>
                              <a:gd name="connsiteY2110" fmla="*/ 2041253 h 2479529"/>
                              <a:gd name="connsiteX2111" fmla="*/ 333232 w 7228855"/>
                              <a:gd name="connsiteY2111" fmla="*/ 2038611 h 2479529"/>
                              <a:gd name="connsiteX2112" fmla="*/ 333500 w 7228855"/>
                              <a:gd name="connsiteY2112" fmla="*/ 2033802 h 2479529"/>
                              <a:gd name="connsiteX2113" fmla="*/ 333376 w 7228855"/>
                              <a:gd name="connsiteY2113" fmla="*/ 2038086 h 2479529"/>
                              <a:gd name="connsiteX2114" fmla="*/ 333232 w 7228855"/>
                              <a:gd name="connsiteY2114" fmla="*/ 2038611 h 2479529"/>
                              <a:gd name="connsiteX2115" fmla="*/ 333104 w 7228855"/>
                              <a:gd name="connsiteY2115" fmla="*/ 2040894 h 2479529"/>
                              <a:gd name="connsiteX2116" fmla="*/ 334990 w 7228855"/>
                              <a:gd name="connsiteY2116" fmla="*/ 2039763 h 2479529"/>
                              <a:gd name="connsiteX2117" fmla="*/ 346415 w 7228855"/>
                              <a:gd name="connsiteY2117" fmla="*/ 2040756 h 2479529"/>
                              <a:gd name="connsiteX2118" fmla="*/ 376714 w 7228855"/>
                              <a:gd name="connsiteY2118" fmla="*/ 2035789 h 2479529"/>
                              <a:gd name="connsiteX2119" fmla="*/ 360322 w 7228855"/>
                              <a:gd name="connsiteY2119" fmla="*/ 2007475 h 2479529"/>
                              <a:gd name="connsiteX2120" fmla="*/ 338964 w 7228855"/>
                              <a:gd name="connsiteY2120" fmla="*/ 2005489 h 2479529"/>
                              <a:gd name="connsiteX2121" fmla="*/ 316612 w 7228855"/>
                              <a:gd name="connsiteY2121" fmla="*/ 2010953 h 2479529"/>
                              <a:gd name="connsiteX2122" fmla="*/ 303697 w 7228855"/>
                              <a:gd name="connsiteY2122" fmla="*/ 2051684 h 2479529"/>
                              <a:gd name="connsiteX2123" fmla="*/ 315059 w 7228855"/>
                              <a:gd name="connsiteY2123" fmla="*/ 2059298 h 2479529"/>
                              <a:gd name="connsiteX2124" fmla="*/ 6812977 w 7228855"/>
                              <a:gd name="connsiteY2124" fmla="*/ 2060871 h 2479529"/>
                              <a:gd name="connsiteX2125" fmla="*/ 6830859 w 7228855"/>
                              <a:gd name="connsiteY2125" fmla="*/ 2055903 h 2479529"/>
                              <a:gd name="connsiteX2126" fmla="*/ 6843774 w 7228855"/>
                              <a:gd name="connsiteY2126" fmla="*/ 2042988 h 2479529"/>
                              <a:gd name="connsiteX2127" fmla="*/ 6846755 w 7228855"/>
                              <a:gd name="connsiteY2127" fmla="*/ 2039015 h 2479529"/>
                              <a:gd name="connsiteX2128" fmla="*/ 6852218 w 7228855"/>
                              <a:gd name="connsiteY2128" fmla="*/ 2019146 h 2479529"/>
                              <a:gd name="connsiteX2129" fmla="*/ 6846755 w 7228855"/>
                              <a:gd name="connsiteY2129" fmla="*/ 1999277 h 2479529"/>
                              <a:gd name="connsiteX2130" fmla="*/ 6812977 w 7228855"/>
                              <a:gd name="connsiteY2130" fmla="*/ 1979905 h 2479529"/>
                              <a:gd name="connsiteX2131" fmla="*/ 6779201 w 7228855"/>
                              <a:gd name="connsiteY2131" fmla="*/ 1999277 h 2479529"/>
                              <a:gd name="connsiteX2132" fmla="*/ 6773737 w 7228855"/>
                              <a:gd name="connsiteY2132" fmla="*/ 2019146 h 2479529"/>
                              <a:gd name="connsiteX2133" fmla="*/ 6779201 w 7228855"/>
                              <a:gd name="connsiteY2133" fmla="*/ 2039015 h 2479529"/>
                              <a:gd name="connsiteX2134" fmla="*/ 6782181 w 7228855"/>
                              <a:gd name="connsiteY2134" fmla="*/ 2042988 h 2479529"/>
                              <a:gd name="connsiteX2135" fmla="*/ 6795096 w 7228855"/>
                              <a:gd name="connsiteY2135" fmla="*/ 2055903 h 2479529"/>
                              <a:gd name="connsiteX2136" fmla="*/ 6812977 w 7228855"/>
                              <a:gd name="connsiteY2136" fmla="*/ 2060871 h 2479529"/>
                              <a:gd name="connsiteX2137" fmla="*/ 3954583 w 7228855"/>
                              <a:gd name="connsiteY2137" fmla="*/ 2061387 h 2479529"/>
                              <a:gd name="connsiteX2138" fmla="*/ 3955086 w 7228855"/>
                              <a:gd name="connsiteY2138" fmla="*/ 2060884 h 2479529"/>
                              <a:gd name="connsiteX2139" fmla="*/ 3954799 w 7228855"/>
                              <a:gd name="connsiteY2139" fmla="*/ 2061099 h 2479529"/>
                              <a:gd name="connsiteX2140" fmla="*/ 3951061 w 7228855"/>
                              <a:gd name="connsiteY2140" fmla="*/ 2063903 h 2479529"/>
                              <a:gd name="connsiteX2141" fmla="*/ 3952067 w 7228855"/>
                              <a:gd name="connsiteY2141" fmla="*/ 2063400 h 2479529"/>
                              <a:gd name="connsiteX2142" fmla="*/ 3951350 w 7228855"/>
                              <a:gd name="connsiteY2142" fmla="*/ 2063687 h 2479529"/>
                              <a:gd name="connsiteX2143" fmla="*/ 1268311 w 7228855"/>
                              <a:gd name="connsiteY2143" fmla="*/ 2064915 h 2479529"/>
                              <a:gd name="connsiteX2144" fmla="*/ 1280729 w 7228855"/>
                              <a:gd name="connsiteY2144" fmla="*/ 2061624 h 2479529"/>
                              <a:gd name="connsiteX2145" fmla="*/ 1281226 w 7228855"/>
                              <a:gd name="connsiteY2145" fmla="*/ 2061128 h 2479529"/>
                              <a:gd name="connsiteX2146" fmla="*/ 1281226 w 7228855"/>
                              <a:gd name="connsiteY2146" fmla="*/ 2018906 h 2479529"/>
                              <a:gd name="connsiteX2147" fmla="*/ 1280729 w 7228855"/>
                              <a:gd name="connsiteY2147" fmla="*/ 2018410 h 2479529"/>
                              <a:gd name="connsiteX2148" fmla="*/ 1255893 w 7228855"/>
                              <a:gd name="connsiteY2148" fmla="*/ 2018410 h 2479529"/>
                              <a:gd name="connsiteX2149" fmla="*/ 1243475 w 7228855"/>
                              <a:gd name="connsiteY2149" fmla="*/ 2039769 h 2479529"/>
                              <a:gd name="connsiteX2150" fmla="*/ 1255893 w 7228855"/>
                              <a:gd name="connsiteY2150" fmla="*/ 2061128 h 2479529"/>
                              <a:gd name="connsiteX2151" fmla="*/ 1268311 w 7228855"/>
                              <a:gd name="connsiteY2151" fmla="*/ 2064915 h 2479529"/>
                              <a:gd name="connsiteX2152" fmla="*/ 3942507 w 7228855"/>
                              <a:gd name="connsiteY2152" fmla="*/ 2065413 h 2479529"/>
                              <a:gd name="connsiteX2153" fmla="*/ 3944017 w 7228855"/>
                              <a:gd name="connsiteY2153" fmla="*/ 2065413 h 2479529"/>
                              <a:gd name="connsiteX2154" fmla="*/ 3943262 w 7228855"/>
                              <a:gd name="connsiteY2154" fmla="*/ 2065344 h 2479529"/>
                              <a:gd name="connsiteX2155" fmla="*/ 4969599 w 7228855"/>
                              <a:gd name="connsiteY2155" fmla="*/ 2065499 h 2479529"/>
                              <a:gd name="connsiteX2156" fmla="*/ 4986992 w 7228855"/>
                              <a:gd name="connsiteY2156" fmla="*/ 2058802 h 2479529"/>
                              <a:gd name="connsiteX2157" fmla="*/ 4987644 w 7228855"/>
                              <a:gd name="connsiteY2157" fmla="*/ 2047095 h 2479529"/>
                              <a:gd name="connsiteX2158" fmla="*/ 4987046 w 7228855"/>
                              <a:gd name="connsiteY2158" fmla="*/ 2047454 h 2479529"/>
                              <a:gd name="connsiteX2159" fmla="*/ 4987771 w 7228855"/>
                              <a:gd name="connsiteY2159" fmla="*/ 2044810 h 2479529"/>
                              <a:gd name="connsiteX2160" fmla="*/ 4988039 w 7228855"/>
                              <a:gd name="connsiteY2160" fmla="*/ 2040003 h 2479529"/>
                              <a:gd name="connsiteX2161" fmla="*/ 4987915 w 7228855"/>
                              <a:gd name="connsiteY2161" fmla="*/ 2044287 h 2479529"/>
                              <a:gd name="connsiteX2162" fmla="*/ 4987771 w 7228855"/>
                              <a:gd name="connsiteY2162" fmla="*/ 2044810 h 2479529"/>
                              <a:gd name="connsiteX2163" fmla="*/ 4987644 w 7228855"/>
                              <a:gd name="connsiteY2163" fmla="*/ 2047095 h 2479529"/>
                              <a:gd name="connsiteX2164" fmla="*/ 4989529 w 7228855"/>
                              <a:gd name="connsiteY2164" fmla="*/ 2045963 h 2479529"/>
                              <a:gd name="connsiteX2165" fmla="*/ 5000954 w 7228855"/>
                              <a:gd name="connsiteY2165" fmla="*/ 2046957 h 2479529"/>
                              <a:gd name="connsiteX2166" fmla="*/ 5031254 w 7228855"/>
                              <a:gd name="connsiteY2166" fmla="*/ 2041989 h 2479529"/>
                              <a:gd name="connsiteX2167" fmla="*/ 5014862 w 7228855"/>
                              <a:gd name="connsiteY2167" fmla="*/ 2013675 h 2479529"/>
                              <a:gd name="connsiteX2168" fmla="*/ 4993503 w 7228855"/>
                              <a:gd name="connsiteY2168" fmla="*/ 2011689 h 2479529"/>
                              <a:gd name="connsiteX2169" fmla="*/ 4971151 w 7228855"/>
                              <a:gd name="connsiteY2169" fmla="*/ 2017153 h 2479529"/>
                              <a:gd name="connsiteX2170" fmla="*/ 4958236 w 7228855"/>
                              <a:gd name="connsiteY2170" fmla="*/ 2057885 h 2479529"/>
                              <a:gd name="connsiteX2171" fmla="*/ 4969599 w 7228855"/>
                              <a:gd name="connsiteY2171" fmla="*/ 2065499 h 2479529"/>
                              <a:gd name="connsiteX2172" fmla="*/ 3941591 w 7228855"/>
                              <a:gd name="connsiteY2172" fmla="*/ 2070444 h 2479529"/>
                              <a:gd name="connsiteX2173" fmla="*/ 3949048 w 7228855"/>
                              <a:gd name="connsiteY2173" fmla="*/ 2070444 h 2479529"/>
                              <a:gd name="connsiteX2174" fmla="*/ 3959111 w 7228855"/>
                              <a:gd name="connsiteY2174" fmla="*/ 2064910 h 2479529"/>
                              <a:gd name="connsiteX2175" fmla="*/ 3961690 w 7228855"/>
                              <a:gd name="connsiteY2175" fmla="*/ 2058580 h 2479529"/>
                              <a:gd name="connsiteX2176" fmla="*/ 3953576 w 7228855"/>
                              <a:gd name="connsiteY2176" fmla="*/ 2065413 h 2479529"/>
                              <a:gd name="connsiteX2177" fmla="*/ 3939739 w 7228855"/>
                              <a:gd name="connsiteY2177" fmla="*/ 2066104 h 2479529"/>
                              <a:gd name="connsiteX2178" fmla="*/ 3938145 w 7228855"/>
                              <a:gd name="connsiteY2178" fmla="*/ 2064816 h 2479529"/>
                              <a:gd name="connsiteX2179" fmla="*/ 3934960 w 7228855"/>
                              <a:gd name="connsiteY2179" fmla="*/ 2063400 h 2479529"/>
                              <a:gd name="connsiteX2180" fmla="*/ 3935463 w 7228855"/>
                              <a:gd name="connsiteY2180" fmla="*/ 2063400 h 2479529"/>
                              <a:gd name="connsiteX2181" fmla="*/ 3931724 w 7228855"/>
                              <a:gd name="connsiteY2181" fmla="*/ 2060596 h 2479529"/>
                              <a:gd name="connsiteX2182" fmla="*/ 3931940 w 7228855"/>
                              <a:gd name="connsiteY2182" fmla="*/ 2060884 h 2479529"/>
                              <a:gd name="connsiteX2183" fmla="*/ 3931437 w 7228855"/>
                              <a:gd name="connsiteY2183" fmla="*/ 2060381 h 2479529"/>
                              <a:gd name="connsiteX2184" fmla="*/ 3931724 w 7228855"/>
                              <a:gd name="connsiteY2184" fmla="*/ 2060596 h 2479529"/>
                              <a:gd name="connsiteX2185" fmla="*/ 3929879 w 7228855"/>
                              <a:gd name="connsiteY2185" fmla="*/ 2058136 h 2479529"/>
                              <a:gd name="connsiteX2186" fmla="*/ 3928921 w 7228855"/>
                              <a:gd name="connsiteY2186" fmla="*/ 2057361 h 2479529"/>
                              <a:gd name="connsiteX2187" fmla="*/ 3928921 w 7228855"/>
                              <a:gd name="connsiteY2187" fmla="*/ 2056858 h 2479529"/>
                              <a:gd name="connsiteX2188" fmla="*/ 3929879 w 7228855"/>
                              <a:gd name="connsiteY2188" fmla="*/ 2058136 h 2479529"/>
                              <a:gd name="connsiteX2189" fmla="*/ 3938145 w 7228855"/>
                              <a:gd name="connsiteY2189" fmla="*/ 2064816 h 2479529"/>
                              <a:gd name="connsiteX2190" fmla="*/ 3939488 w 7228855"/>
                              <a:gd name="connsiteY2190" fmla="*/ 2065413 h 2479529"/>
                              <a:gd name="connsiteX2191" fmla="*/ 3938482 w 7228855"/>
                              <a:gd name="connsiteY2191" fmla="*/ 2064910 h 2479529"/>
                              <a:gd name="connsiteX2192" fmla="*/ 3943262 w 7228855"/>
                              <a:gd name="connsiteY2192" fmla="*/ 2065344 h 2479529"/>
                              <a:gd name="connsiteX2193" fmla="*/ 3948042 w 7228855"/>
                              <a:gd name="connsiteY2193" fmla="*/ 2064910 h 2479529"/>
                              <a:gd name="connsiteX2194" fmla="*/ 3947035 w 7228855"/>
                              <a:gd name="connsiteY2194" fmla="*/ 2065413 h 2479529"/>
                              <a:gd name="connsiteX2195" fmla="*/ 3951350 w 7228855"/>
                              <a:gd name="connsiteY2195" fmla="*/ 2063687 h 2479529"/>
                              <a:gd name="connsiteX2196" fmla="*/ 3954799 w 7228855"/>
                              <a:gd name="connsiteY2196" fmla="*/ 2061099 h 2479529"/>
                              <a:gd name="connsiteX2197" fmla="*/ 3957602 w 7228855"/>
                              <a:gd name="connsiteY2197" fmla="*/ 2057361 h 2479529"/>
                              <a:gd name="connsiteX2198" fmla="*/ 3957602 w 7228855"/>
                              <a:gd name="connsiteY2198" fmla="*/ 2057865 h 2479529"/>
                              <a:gd name="connsiteX2199" fmla="*/ 3959200 w 7228855"/>
                              <a:gd name="connsiteY2199" fmla="*/ 2053870 h 2479529"/>
                              <a:gd name="connsiteX2200" fmla="*/ 3959569 w 7228855"/>
                              <a:gd name="connsiteY2200" fmla="*/ 2049814 h 2479529"/>
                              <a:gd name="connsiteX2201" fmla="*/ 3959111 w 7228855"/>
                              <a:gd name="connsiteY2201" fmla="*/ 2044782 h 2479529"/>
                              <a:gd name="connsiteX2202" fmla="*/ 3959615 w 7228855"/>
                              <a:gd name="connsiteY2202" fmla="*/ 2045789 h 2479529"/>
                              <a:gd name="connsiteX2203" fmla="*/ 3957968 w 7228855"/>
                              <a:gd name="connsiteY2203" fmla="*/ 2042083 h 2479529"/>
                              <a:gd name="connsiteX2204" fmla="*/ 3955302 w 7228855"/>
                              <a:gd name="connsiteY2204" fmla="*/ 2038529 h 2479529"/>
                              <a:gd name="connsiteX2205" fmla="*/ 3951564 w 7228855"/>
                              <a:gd name="connsiteY2205" fmla="*/ 2035725 h 2479529"/>
                              <a:gd name="connsiteX2206" fmla="*/ 3952067 w 7228855"/>
                              <a:gd name="connsiteY2206" fmla="*/ 2036228 h 2479529"/>
                              <a:gd name="connsiteX2207" fmla="*/ 3947539 w 7228855"/>
                              <a:gd name="connsiteY2207" fmla="*/ 2034216 h 2479529"/>
                              <a:gd name="connsiteX2208" fmla="*/ 3948042 w 7228855"/>
                              <a:gd name="connsiteY2208" fmla="*/ 2034216 h 2479529"/>
                              <a:gd name="connsiteX2209" fmla="*/ 3943718 w 7228855"/>
                              <a:gd name="connsiteY2209" fmla="*/ 2033783 h 2479529"/>
                              <a:gd name="connsiteX2210" fmla="*/ 3932444 w 7228855"/>
                              <a:gd name="connsiteY2210" fmla="*/ 2038241 h 2479529"/>
                              <a:gd name="connsiteX2211" fmla="*/ 3935760 w 7228855"/>
                              <a:gd name="connsiteY2211" fmla="*/ 2035872 h 2479529"/>
                              <a:gd name="connsiteX2212" fmla="*/ 3934960 w 7228855"/>
                              <a:gd name="connsiteY2212" fmla="*/ 2036228 h 2479529"/>
                              <a:gd name="connsiteX2213" fmla="*/ 3935966 w 7228855"/>
                              <a:gd name="connsiteY2213" fmla="*/ 2035725 h 2479529"/>
                              <a:gd name="connsiteX2214" fmla="*/ 3935760 w 7228855"/>
                              <a:gd name="connsiteY2214" fmla="*/ 2035872 h 2479529"/>
                              <a:gd name="connsiteX2215" fmla="*/ 3939488 w 7228855"/>
                              <a:gd name="connsiteY2215" fmla="*/ 2034216 h 2479529"/>
                              <a:gd name="connsiteX2216" fmla="*/ 3938985 w 7228855"/>
                              <a:gd name="connsiteY2216" fmla="*/ 2034216 h 2479529"/>
                              <a:gd name="connsiteX2217" fmla="*/ 3943514 w 7228855"/>
                              <a:gd name="connsiteY2217" fmla="*/ 2033763 h 2479529"/>
                              <a:gd name="connsiteX2218" fmla="*/ 3943010 w 7228855"/>
                              <a:gd name="connsiteY2218" fmla="*/ 2033712 h 2479529"/>
                              <a:gd name="connsiteX2219" fmla="*/ 3943897 w 7228855"/>
                              <a:gd name="connsiteY2219" fmla="*/ 2033712 h 2479529"/>
                              <a:gd name="connsiteX2220" fmla="*/ 3945966 w 7228855"/>
                              <a:gd name="connsiteY2220" fmla="*/ 2032895 h 2479529"/>
                              <a:gd name="connsiteX2221" fmla="*/ 3959111 w 7228855"/>
                              <a:gd name="connsiteY2221" fmla="*/ 2037738 h 2479529"/>
                              <a:gd name="connsiteX2222" fmla="*/ 3964116 w 7228855"/>
                              <a:gd name="connsiteY2222" fmla="*/ 2050022 h 2479529"/>
                              <a:gd name="connsiteX2223" fmla="*/ 3965149 w 7228855"/>
                              <a:gd name="connsiteY2223" fmla="*/ 2042266 h 2479529"/>
                              <a:gd name="connsiteX2224" fmla="*/ 3959111 w 7228855"/>
                              <a:gd name="connsiteY2224" fmla="*/ 2032203 h 2479529"/>
                              <a:gd name="connsiteX2225" fmla="*/ 3949048 w 7228855"/>
                              <a:gd name="connsiteY2225" fmla="*/ 2026667 h 2479529"/>
                              <a:gd name="connsiteX2226" fmla="*/ 3925902 w 7228855"/>
                              <a:gd name="connsiteY2226" fmla="*/ 2032705 h 2479529"/>
                              <a:gd name="connsiteX2227" fmla="*/ 3922380 w 7228855"/>
                              <a:gd name="connsiteY2227" fmla="*/ 2059878 h 2479529"/>
                              <a:gd name="connsiteX2228" fmla="*/ 3942507 w 7228855"/>
                              <a:gd name="connsiteY2228" fmla="*/ 2070948 h 2479529"/>
                              <a:gd name="connsiteX2229" fmla="*/ 3941591 w 7228855"/>
                              <a:gd name="connsiteY2229" fmla="*/ 2070444 h 2479529"/>
                              <a:gd name="connsiteX2230" fmla="*/ 3937475 w 7228855"/>
                              <a:gd name="connsiteY2230" fmla="*/ 2070444 h 2479529"/>
                              <a:gd name="connsiteX2231" fmla="*/ 3942507 w 7228855"/>
                              <a:gd name="connsiteY2231" fmla="*/ 2070948 h 2479529"/>
                              <a:gd name="connsiteX2232" fmla="*/ 5922861 w 7228855"/>
                              <a:gd name="connsiteY2232" fmla="*/ 2071117 h 2479529"/>
                              <a:gd name="connsiteX2233" fmla="*/ 5935278 w 7228855"/>
                              <a:gd name="connsiteY2233" fmla="*/ 2067826 h 2479529"/>
                              <a:gd name="connsiteX2234" fmla="*/ 5935776 w 7228855"/>
                              <a:gd name="connsiteY2234" fmla="*/ 2067329 h 2479529"/>
                              <a:gd name="connsiteX2235" fmla="*/ 5935776 w 7228855"/>
                              <a:gd name="connsiteY2235" fmla="*/ 2025107 h 2479529"/>
                              <a:gd name="connsiteX2236" fmla="*/ 5935278 w 7228855"/>
                              <a:gd name="connsiteY2236" fmla="*/ 2024611 h 2479529"/>
                              <a:gd name="connsiteX2237" fmla="*/ 5910442 w 7228855"/>
                              <a:gd name="connsiteY2237" fmla="*/ 2024611 h 2479529"/>
                              <a:gd name="connsiteX2238" fmla="*/ 5898025 w 7228855"/>
                              <a:gd name="connsiteY2238" fmla="*/ 2045970 h 2479529"/>
                              <a:gd name="connsiteX2239" fmla="*/ 5910442 w 7228855"/>
                              <a:gd name="connsiteY2239" fmla="*/ 2067329 h 2479529"/>
                              <a:gd name="connsiteX2240" fmla="*/ 5922861 w 7228855"/>
                              <a:gd name="connsiteY2240" fmla="*/ 2071117 h 2479529"/>
                              <a:gd name="connsiteX2241" fmla="*/ 1740199 w 7228855"/>
                              <a:gd name="connsiteY2241" fmla="*/ 2074040 h 2479529"/>
                              <a:gd name="connsiteX2242" fmla="*/ 1766524 w 7228855"/>
                              <a:gd name="connsiteY2242" fmla="*/ 2073543 h 2479529"/>
                              <a:gd name="connsiteX2243" fmla="*/ 1783413 w 7228855"/>
                              <a:gd name="connsiteY2243" fmla="*/ 2056655 h 2479529"/>
                              <a:gd name="connsiteX2244" fmla="*/ 1766524 w 7228855"/>
                              <a:gd name="connsiteY2244" fmla="*/ 2040263 h 2479529"/>
                              <a:gd name="connsiteX2245" fmla="*/ 1740199 w 7228855"/>
                              <a:gd name="connsiteY2245" fmla="*/ 2039766 h 2479529"/>
                              <a:gd name="connsiteX2246" fmla="*/ 1740199 w 7228855"/>
                              <a:gd name="connsiteY2246" fmla="*/ 2074040 h 2479529"/>
                              <a:gd name="connsiteX2247" fmla="*/ 6394742 w 7228855"/>
                              <a:gd name="connsiteY2247" fmla="*/ 2080241 h 2479529"/>
                              <a:gd name="connsiteX2248" fmla="*/ 6421068 w 7228855"/>
                              <a:gd name="connsiteY2248" fmla="*/ 2079744 h 2479529"/>
                              <a:gd name="connsiteX2249" fmla="*/ 6437957 w 7228855"/>
                              <a:gd name="connsiteY2249" fmla="*/ 2062856 h 2479529"/>
                              <a:gd name="connsiteX2250" fmla="*/ 6421068 w 7228855"/>
                              <a:gd name="connsiteY2250" fmla="*/ 2046464 h 2479529"/>
                              <a:gd name="connsiteX2251" fmla="*/ 6394742 w 7228855"/>
                              <a:gd name="connsiteY2251" fmla="*/ 2045967 h 2479529"/>
                              <a:gd name="connsiteX2252" fmla="*/ 6394742 w 7228855"/>
                              <a:gd name="connsiteY2252" fmla="*/ 2080241 h 2479529"/>
                              <a:gd name="connsiteX2253" fmla="*/ 3501393 w 7228855"/>
                              <a:gd name="connsiteY2253" fmla="*/ 2080363 h 2479529"/>
                              <a:gd name="connsiteX2254" fmla="*/ 3515785 w 7228855"/>
                              <a:gd name="connsiteY2254" fmla="*/ 2061363 h 2479529"/>
                              <a:gd name="connsiteX2255" fmla="*/ 3462129 w 7228855"/>
                              <a:gd name="connsiteY2255" fmla="*/ 1951587 h 2479529"/>
                              <a:gd name="connsiteX2256" fmla="*/ 3440278 w 7228855"/>
                              <a:gd name="connsiteY2256" fmla="*/ 1957547 h 2479529"/>
                              <a:gd name="connsiteX2257" fmla="*/ 3493427 w 7228855"/>
                              <a:gd name="connsiteY2257" fmla="*/ 2074277 h 2479529"/>
                              <a:gd name="connsiteX2258" fmla="*/ 3501393 w 7228855"/>
                              <a:gd name="connsiteY2258" fmla="*/ 2080363 h 2479529"/>
                              <a:gd name="connsiteX2259" fmla="*/ 4546349 w 7228855"/>
                              <a:gd name="connsiteY2259" fmla="*/ 2081859 h 2479529"/>
                              <a:gd name="connsiteX2260" fmla="*/ 4557385 w 7228855"/>
                              <a:gd name="connsiteY2260" fmla="*/ 2076760 h 2479529"/>
                              <a:gd name="connsiteX2261" fmla="*/ 4612024 w 7228855"/>
                              <a:gd name="connsiteY2261" fmla="*/ 2070302 h 2479529"/>
                              <a:gd name="connsiteX2262" fmla="*/ 4634377 w 7228855"/>
                              <a:gd name="connsiteY2262" fmla="*/ 2047950 h 2479529"/>
                              <a:gd name="connsiteX2263" fmla="*/ 4535033 w 7228855"/>
                              <a:gd name="connsiteY2263" fmla="*/ 2054407 h 2479529"/>
                              <a:gd name="connsiteX2264" fmla="*/ 4546349 w 7228855"/>
                              <a:gd name="connsiteY2264" fmla="*/ 2081859 h 2479529"/>
                              <a:gd name="connsiteX2265" fmla="*/ 4398645 w 7228855"/>
                              <a:gd name="connsiteY2265" fmla="*/ 2086429 h 2479529"/>
                              <a:gd name="connsiteX2266" fmla="*/ 4399429 w 7228855"/>
                              <a:gd name="connsiteY2266" fmla="*/ 2085705 h 2479529"/>
                              <a:gd name="connsiteX2267" fmla="*/ 4399968 w 7228855"/>
                              <a:gd name="connsiteY2267" fmla="*/ 2084951 h 2479529"/>
                              <a:gd name="connsiteX2268" fmla="*/ 4399712 w 7228855"/>
                              <a:gd name="connsiteY2268" fmla="*/ 2085058 h 2479529"/>
                              <a:gd name="connsiteX2269" fmla="*/ 4398506 w 7228855"/>
                              <a:gd name="connsiteY2269" fmla="*/ 2086557 h 2479529"/>
                              <a:gd name="connsiteX2270" fmla="*/ 4398567 w 7228855"/>
                              <a:gd name="connsiteY2270" fmla="*/ 2086501 h 2479529"/>
                              <a:gd name="connsiteX2271" fmla="*/ 4399429 w 7228855"/>
                              <a:gd name="connsiteY2271" fmla="*/ 2085209 h 2479529"/>
                              <a:gd name="connsiteX2272" fmla="*/ 4398922 w 7228855"/>
                              <a:gd name="connsiteY2272" fmla="*/ 2085603 h 2479529"/>
                              <a:gd name="connsiteX2273" fmla="*/ 4398796 w 7228855"/>
                              <a:gd name="connsiteY2273" fmla="*/ 2085888 h 2479529"/>
                              <a:gd name="connsiteX2274" fmla="*/ 4398933 w 7228855"/>
                              <a:gd name="connsiteY2274" fmla="*/ 2085705 h 2479529"/>
                              <a:gd name="connsiteX2275" fmla="*/ 4398435 w 7228855"/>
                              <a:gd name="connsiteY2275" fmla="*/ 2086699 h 2479529"/>
                              <a:gd name="connsiteX2276" fmla="*/ 4398506 w 7228855"/>
                              <a:gd name="connsiteY2276" fmla="*/ 2086557 h 2479529"/>
                              <a:gd name="connsiteX2277" fmla="*/ 4398493 w 7228855"/>
                              <a:gd name="connsiteY2277" fmla="*/ 2086570 h 2479529"/>
                              <a:gd name="connsiteX2278" fmla="*/ 4398435 w 7228855"/>
                              <a:gd name="connsiteY2278" fmla="*/ 2086699 h 2479529"/>
                              <a:gd name="connsiteX2279" fmla="*/ 4398645 w 7228855"/>
                              <a:gd name="connsiteY2279" fmla="*/ 2086429 h 2479529"/>
                              <a:gd name="connsiteX2280" fmla="*/ 4398567 w 7228855"/>
                              <a:gd name="connsiteY2280" fmla="*/ 2086501 h 2479529"/>
                              <a:gd name="connsiteX2281" fmla="*/ 4397815 w 7228855"/>
                              <a:gd name="connsiteY2281" fmla="*/ 2087195 h 2479529"/>
                              <a:gd name="connsiteX2282" fmla="*/ 4398493 w 7228855"/>
                              <a:gd name="connsiteY2282" fmla="*/ 2086570 h 2479529"/>
                              <a:gd name="connsiteX2283" fmla="*/ 4398796 w 7228855"/>
                              <a:gd name="connsiteY2283" fmla="*/ 2085888 h 2479529"/>
                              <a:gd name="connsiteX2284" fmla="*/ 4395497 w 7228855"/>
                              <a:gd name="connsiteY2284" fmla="*/ 2088073 h 2479529"/>
                              <a:gd name="connsiteX2285" fmla="*/ 4396011 w 7228855"/>
                              <a:gd name="connsiteY2285" fmla="*/ 2087867 h 2479529"/>
                              <a:gd name="connsiteX2286" fmla="*/ 4398922 w 7228855"/>
                              <a:gd name="connsiteY2286" fmla="*/ 2085603 h 2479529"/>
                              <a:gd name="connsiteX2287" fmla="*/ 4399039 w 7228855"/>
                              <a:gd name="connsiteY2287" fmla="*/ 2085340 h 2479529"/>
                              <a:gd name="connsiteX2288" fmla="*/ 4397342 w 7228855"/>
                              <a:gd name="connsiteY2288" fmla="*/ 2086052 h 2479529"/>
                              <a:gd name="connsiteX2289" fmla="*/ 2998084 w 7228855"/>
                              <a:gd name="connsiteY2289" fmla="*/ 2088105 h 2479529"/>
                              <a:gd name="connsiteX2290" fmla="*/ 3007832 w 7228855"/>
                              <a:gd name="connsiteY2290" fmla="*/ 2080558 h 2479529"/>
                              <a:gd name="connsiteX2291" fmla="*/ 3001795 w 7228855"/>
                              <a:gd name="connsiteY2291" fmla="*/ 2058418 h 2479529"/>
                              <a:gd name="connsiteX2292" fmla="*/ 2958516 w 7228855"/>
                              <a:gd name="connsiteY2292" fmla="*/ 2015647 h 2479529"/>
                              <a:gd name="connsiteX2293" fmla="*/ 2935367 w 7228855"/>
                              <a:gd name="connsiteY2293" fmla="*/ 2009609 h 2479529"/>
                              <a:gd name="connsiteX2294" fmla="*/ 2929330 w 7228855"/>
                              <a:gd name="connsiteY2294" fmla="*/ 2032756 h 2479529"/>
                              <a:gd name="connsiteX2295" fmla="*/ 2985691 w 7228855"/>
                              <a:gd name="connsiteY2295" fmla="*/ 2086596 h 2479529"/>
                              <a:gd name="connsiteX2296" fmla="*/ 2998084 w 7228855"/>
                              <a:gd name="connsiteY2296" fmla="*/ 2088105 h 2479529"/>
                              <a:gd name="connsiteX2297" fmla="*/ 4394959 w 7228855"/>
                              <a:gd name="connsiteY2297" fmla="*/ 2088686 h 2479529"/>
                              <a:gd name="connsiteX2298" fmla="*/ 4396449 w 7228855"/>
                              <a:gd name="connsiteY2298" fmla="*/ 2087692 h 2479529"/>
                              <a:gd name="connsiteX2299" fmla="*/ 4396011 w 7228855"/>
                              <a:gd name="connsiteY2299" fmla="*/ 2087867 h 2479529"/>
                              <a:gd name="connsiteX2300" fmla="*/ 4395952 w 7228855"/>
                              <a:gd name="connsiteY2300" fmla="*/ 2089679 h 2479529"/>
                              <a:gd name="connsiteX2301" fmla="*/ 4396946 w 7228855"/>
                              <a:gd name="connsiteY2301" fmla="*/ 2088686 h 2479529"/>
                              <a:gd name="connsiteX2302" fmla="*/ 4396378 w 7228855"/>
                              <a:gd name="connsiteY2302" fmla="*/ 2089112 h 2479529"/>
                              <a:gd name="connsiteX2303" fmla="*/ 4392972 w 7228855"/>
                              <a:gd name="connsiteY2303" fmla="*/ 2091666 h 2479529"/>
                              <a:gd name="connsiteX2304" fmla="*/ 4396378 w 7228855"/>
                              <a:gd name="connsiteY2304" fmla="*/ 2089112 h 2479529"/>
                              <a:gd name="connsiteX2305" fmla="*/ 4397815 w 7228855"/>
                              <a:gd name="connsiteY2305" fmla="*/ 2087195 h 2479529"/>
                              <a:gd name="connsiteX2306" fmla="*/ 56760 w 7228855"/>
                              <a:gd name="connsiteY2306" fmla="*/ 2092232 h 2479529"/>
                              <a:gd name="connsiteX2307" fmla="*/ 67254 w 7228855"/>
                              <a:gd name="connsiteY2307" fmla="*/ 2091921 h 2479529"/>
                              <a:gd name="connsiteX2308" fmla="*/ 72221 w 7228855"/>
                              <a:gd name="connsiteY2308" fmla="*/ 2089934 h 2479529"/>
                              <a:gd name="connsiteX2309" fmla="*/ 81659 w 7228855"/>
                              <a:gd name="connsiteY2309" fmla="*/ 2083477 h 2479529"/>
                              <a:gd name="connsiteX2310" fmla="*/ 85632 w 7228855"/>
                              <a:gd name="connsiteY2310" fmla="*/ 2072549 h 2479529"/>
                              <a:gd name="connsiteX2311" fmla="*/ 83149 w 7228855"/>
                              <a:gd name="connsiteY2311" fmla="*/ 2063608 h 2479529"/>
                              <a:gd name="connsiteX2312" fmla="*/ 72221 w 7228855"/>
                              <a:gd name="connsiteY2312" fmla="*/ 2055163 h 2479529"/>
                              <a:gd name="connsiteX2313" fmla="*/ 67254 w 7228855"/>
                              <a:gd name="connsiteY2313" fmla="*/ 2053176 h 2479529"/>
                              <a:gd name="connsiteX2314" fmla="*/ 47385 w 7228855"/>
                              <a:gd name="connsiteY2314" fmla="*/ 2058144 h 2479529"/>
                              <a:gd name="connsiteX2315" fmla="*/ 41424 w 7228855"/>
                              <a:gd name="connsiteY2315" fmla="*/ 2072549 h 2479529"/>
                              <a:gd name="connsiteX2316" fmla="*/ 47385 w 7228855"/>
                              <a:gd name="connsiteY2316" fmla="*/ 2086954 h 2479529"/>
                              <a:gd name="connsiteX2317" fmla="*/ 56760 w 7228855"/>
                              <a:gd name="connsiteY2317" fmla="*/ 2092232 h 2479529"/>
                              <a:gd name="connsiteX2318" fmla="*/ 1451604 w 7228855"/>
                              <a:gd name="connsiteY2318" fmla="*/ 2092913 h 2479529"/>
                              <a:gd name="connsiteX2319" fmla="*/ 1468990 w 7228855"/>
                              <a:gd name="connsiteY2319" fmla="*/ 2079503 h 2479529"/>
                              <a:gd name="connsiteX2320" fmla="*/ 1451604 w 7228855"/>
                              <a:gd name="connsiteY2320" fmla="*/ 2066091 h 2479529"/>
                              <a:gd name="connsiteX2321" fmla="*/ 1446636 w 7228855"/>
                              <a:gd name="connsiteY2321" fmla="*/ 2067581 h 2479529"/>
                              <a:gd name="connsiteX2322" fmla="*/ 1437696 w 7228855"/>
                              <a:gd name="connsiteY2322" fmla="*/ 2079503 h 2479529"/>
                              <a:gd name="connsiteX2323" fmla="*/ 1446636 w 7228855"/>
                              <a:gd name="connsiteY2323" fmla="*/ 2091423 h 2479529"/>
                              <a:gd name="connsiteX2324" fmla="*/ 1451604 w 7228855"/>
                              <a:gd name="connsiteY2324" fmla="*/ 2092913 h 2479529"/>
                              <a:gd name="connsiteX2325" fmla="*/ 4389495 w 7228855"/>
                              <a:gd name="connsiteY2325" fmla="*/ 2094646 h 2479529"/>
                              <a:gd name="connsiteX2326" fmla="*/ 4395497 w 7228855"/>
                              <a:gd name="connsiteY2326" fmla="*/ 2088073 h 2479529"/>
                              <a:gd name="connsiteX2327" fmla="*/ 4392546 w 7228855"/>
                              <a:gd name="connsiteY2327" fmla="*/ 2089253 h 2479529"/>
                              <a:gd name="connsiteX2328" fmla="*/ 4392972 w 7228855"/>
                              <a:gd name="connsiteY2328" fmla="*/ 2089182 h 2479529"/>
                              <a:gd name="connsiteX2329" fmla="*/ 4391482 w 7228855"/>
                              <a:gd name="connsiteY2329" fmla="*/ 2089679 h 2479529"/>
                              <a:gd name="connsiteX2330" fmla="*/ 4392546 w 7228855"/>
                              <a:gd name="connsiteY2330" fmla="*/ 2089253 h 2479529"/>
                              <a:gd name="connsiteX2331" fmla="*/ 4387836 w 7228855"/>
                              <a:gd name="connsiteY2331" fmla="*/ 2090038 h 2479529"/>
                              <a:gd name="connsiteX2332" fmla="*/ 4387508 w 7228855"/>
                              <a:gd name="connsiteY2332" fmla="*/ 2090176 h 2479529"/>
                              <a:gd name="connsiteX2333" fmla="*/ 4387011 w 7228855"/>
                              <a:gd name="connsiteY2333" fmla="*/ 2090176 h 2479529"/>
                              <a:gd name="connsiteX2334" fmla="*/ 4387836 w 7228855"/>
                              <a:gd name="connsiteY2334" fmla="*/ 2090038 h 2479529"/>
                              <a:gd name="connsiteX2335" fmla="*/ 4397342 w 7228855"/>
                              <a:gd name="connsiteY2335" fmla="*/ 2086052 h 2479529"/>
                              <a:gd name="connsiteX2336" fmla="*/ 4399926 w 7228855"/>
                              <a:gd name="connsiteY2336" fmla="*/ 2083222 h 2479529"/>
                              <a:gd name="connsiteX2337" fmla="*/ 4400422 w 7228855"/>
                              <a:gd name="connsiteY2337" fmla="*/ 2082228 h 2479529"/>
                              <a:gd name="connsiteX2338" fmla="*/ 4399039 w 7228855"/>
                              <a:gd name="connsiteY2338" fmla="*/ 2085340 h 2479529"/>
                              <a:gd name="connsiteX2339" fmla="*/ 4399712 w 7228855"/>
                              <a:gd name="connsiteY2339" fmla="*/ 2085058 h 2479529"/>
                              <a:gd name="connsiteX2340" fmla="*/ 4401913 w 7228855"/>
                              <a:gd name="connsiteY2340" fmla="*/ 2082228 h 2479529"/>
                              <a:gd name="connsiteX2341" fmla="*/ 4399968 w 7228855"/>
                              <a:gd name="connsiteY2341" fmla="*/ 2084951 h 2479529"/>
                              <a:gd name="connsiteX2342" fmla="*/ 4402906 w 7228855"/>
                              <a:gd name="connsiteY2342" fmla="*/ 2083719 h 2479529"/>
                              <a:gd name="connsiteX2343" fmla="*/ 4408867 w 7228855"/>
                              <a:gd name="connsiteY2343" fmla="*/ 2065340 h 2479529"/>
                              <a:gd name="connsiteX2344" fmla="*/ 4382044 w 7228855"/>
                              <a:gd name="connsiteY2344" fmla="*/ 2047457 h 2479529"/>
                              <a:gd name="connsiteX2345" fmla="*/ 4362176 w 7228855"/>
                              <a:gd name="connsiteY2345" fmla="*/ 2066830 h 2479529"/>
                              <a:gd name="connsiteX2346" fmla="*/ 4373600 w 7228855"/>
                              <a:gd name="connsiteY2346" fmla="*/ 2093653 h 2479529"/>
                              <a:gd name="connsiteX2347" fmla="*/ 4389495 w 7228855"/>
                              <a:gd name="connsiteY2347" fmla="*/ 2094646 h 2479529"/>
                              <a:gd name="connsiteX2348" fmla="*/ 4711306 w 7228855"/>
                              <a:gd name="connsiteY2348" fmla="*/ 2098434 h 2479529"/>
                              <a:gd name="connsiteX2349" fmla="*/ 4721799 w 7228855"/>
                              <a:gd name="connsiteY2349" fmla="*/ 2098123 h 2479529"/>
                              <a:gd name="connsiteX2350" fmla="*/ 4726767 w 7228855"/>
                              <a:gd name="connsiteY2350" fmla="*/ 2096136 h 2479529"/>
                              <a:gd name="connsiteX2351" fmla="*/ 4736204 w 7228855"/>
                              <a:gd name="connsiteY2351" fmla="*/ 2089679 h 2479529"/>
                              <a:gd name="connsiteX2352" fmla="*/ 4740178 w 7228855"/>
                              <a:gd name="connsiteY2352" fmla="*/ 2078751 h 2479529"/>
                              <a:gd name="connsiteX2353" fmla="*/ 4737695 w 7228855"/>
                              <a:gd name="connsiteY2353" fmla="*/ 2069810 h 2479529"/>
                              <a:gd name="connsiteX2354" fmla="*/ 4726767 w 7228855"/>
                              <a:gd name="connsiteY2354" fmla="*/ 2061365 h 2479529"/>
                              <a:gd name="connsiteX2355" fmla="*/ 4721799 w 7228855"/>
                              <a:gd name="connsiteY2355" fmla="*/ 2059378 h 2479529"/>
                              <a:gd name="connsiteX2356" fmla="*/ 4701930 w 7228855"/>
                              <a:gd name="connsiteY2356" fmla="*/ 2064346 h 2479529"/>
                              <a:gd name="connsiteX2357" fmla="*/ 4695970 w 7228855"/>
                              <a:gd name="connsiteY2357" fmla="*/ 2078751 h 2479529"/>
                              <a:gd name="connsiteX2358" fmla="*/ 4701930 w 7228855"/>
                              <a:gd name="connsiteY2358" fmla="*/ 2093156 h 2479529"/>
                              <a:gd name="connsiteX2359" fmla="*/ 4711306 w 7228855"/>
                              <a:gd name="connsiteY2359" fmla="*/ 2098434 h 2479529"/>
                              <a:gd name="connsiteX2360" fmla="*/ 6106149 w 7228855"/>
                              <a:gd name="connsiteY2360" fmla="*/ 2099115 h 2479529"/>
                              <a:gd name="connsiteX2361" fmla="*/ 6123534 w 7228855"/>
                              <a:gd name="connsiteY2361" fmla="*/ 2085703 h 2479529"/>
                              <a:gd name="connsiteX2362" fmla="*/ 6106149 w 7228855"/>
                              <a:gd name="connsiteY2362" fmla="*/ 2072292 h 2479529"/>
                              <a:gd name="connsiteX2363" fmla="*/ 6101181 w 7228855"/>
                              <a:gd name="connsiteY2363" fmla="*/ 2073782 h 2479529"/>
                              <a:gd name="connsiteX2364" fmla="*/ 6092241 w 7228855"/>
                              <a:gd name="connsiteY2364" fmla="*/ 2085703 h 2479529"/>
                              <a:gd name="connsiteX2365" fmla="*/ 6101181 w 7228855"/>
                              <a:gd name="connsiteY2365" fmla="*/ 2097624 h 2479529"/>
                              <a:gd name="connsiteX2366" fmla="*/ 6106149 w 7228855"/>
                              <a:gd name="connsiteY2366" fmla="*/ 2099115 h 2479529"/>
                              <a:gd name="connsiteX2367" fmla="*/ 1252919 w 7228855"/>
                              <a:gd name="connsiteY2367" fmla="*/ 2102848 h 2479529"/>
                              <a:gd name="connsiteX2368" fmla="*/ 1265336 w 7228855"/>
                              <a:gd name="connsiteY2368" fmla="*/ 2095894 h 2479529"/>
                              <a:gd name="connsiteX2369" fmla="*/ 1269310 w 7228855"/>
                              <a:gd name="connsiteY2369" fmla="*/ 2089933 h 2479529"/>
                              <a:gd name="connsiteX2370" fmla="*/ 1267323 w 7228855"/>
                              <a:gd name="connsiteY2370" fmla="*/ 2074535 h 2479529"/>
                              <a:gd name="connsiteX2371" fmla="*/ 1251925 w 7228855"/>
                              <a:gd name="connsiteY2371" fmla="*/ 2072548 h 2479529"/>
                              <a:gd name="connsiteX2372" fmla="*/ 1245964 w 7228855"/>
                              <a:gd name="connsiteY2372" fmla="*/ 2076522 h 2479529"/>
                              <a:gd name="connsiteX2373" fmla="*/ 1239010 w 7228855"/>
                              <a:gd name="connsiteY2373" fmla="*/ 2088940 h 2479529"/>
                              <a:gd name="connsiteX2374" fmla="*/ 1242984 w 7228855"/>
                              <a:gd name="connsiteY2374" fmla="*/ 2098874 h 2479529"/>
                              <a:gd name="connsiteX2375" fmla="*/ 1252919 w 7228855"/>
                              <a:gd name="connsiteY2375" fmla="*/ 2102848 h 2479529"/>
                              <a:gd name="connsiteX2376" fmla="*/ 5907462 w 7228855"/>
                              <a:gd name="connsiteY2376" fmla="*/ 2109049 h 2479529"/>
                              <a:gd name="connsiteX2377" fmla="*/ 5919880 w 7228855"/>
                              <a:gd name="connsiteY2377" fmla="*/ 2102095 h 2479529"/>
                              <a:gd name="connsiteX2378" fmla="*/ 5923853 w 7228855"/>
                              <a:gd name="connsiteY2378" fmla="*/ 2096134 h 2479529"/>
                              <a:gd name="connsiteX2379" fmla="*/ 5921867 w 7228855"/>
                              <a:gd name="connsiteY2379" fmla="*/ 2080736 h 2479529"/>
                              <a:gd name="connsiteX2380" fmla="*/ 5906469 w 7228855"/>
                              <a:gd name="connsiteY2380" fmla="*/ 2078749 h 2479529"/>
                              <a:gd name="connsiteX2381" fmla="*/ 5900508 w 7228855"/>
                              <a:gd name="connsiteY2381" fmla="*/ 2082722 h 2479529"/>
                              <a:gd name="connsiteX2382" fmla="*/ 5893554 w 7228855"/>
                              <a:gd name="connsiteY2382" fmla="*/ 2095141 h 2479529"/>
                              <a:gd name="connsiteX2383" fmla="*/ 5897528 w 7228855"/>
                              <a:gd name="connsiteY2383" fmla="*/ 2105075 h 2479529"/>
                              <a:gd name="connsiteX2384" fmla="*/ 5907462 w 7228855"/>
                              <a:gd name="connsiteY2384" fmla="*/ 2109049 h 2479529"/>
                              <a:gd name="connsiteX2385" fmla="*/ 3564460 w 7228855"/>
                              <a:gd name="connsiteY2385" fmla="*/ 2110045 h 2479529"/>
                              <a:gd name="connsiteX2386" fmla="*/ 3577376 w 7228855"/>
                              <a:gd name="connsiteY2386" fmla="*/ 2100110 h 2479529"/>
                              <a:gd name="connsiteX2387" fmla="*/ 3579363 w 7228855"/>
                              <a:gd name="connsiteY2387" fmla="*/ 2083221 h 2479529"/>
                              <a:gd name="connsiteX2388" fmla="*/ 3568931 w 7228855"/>
                              <a:gd name="connsiteY2388" fmla="*/ 2070803 h 2479529"/>
                              <a:gd name="connsiteX2389" fmla="*/ 3563466 w 7228855"/>
                              <a:gd name="connsiteY2389" fmla="*/ 2068319 h 2479529"/>
                              <a:gd name="connsiteX2390" fmla="*/ 3553530 w 7228855"/>
                              <a:gd name="connsiteY2390" fmla="*/ 2064346 h 2479529"/>
                              <a:gd name="connsiteX2391" fmla="*/ 3548066 w 7228855"/>
                              <a:gd name="connsiteY2391" fmla="*/ 2063352 h 2479529"/>
                              <a:gd name="connsiteX2392" fmla="*/ 3540118 w 7228855"/>
                              <a:gd name="connsiteY2392" fmla="*/ 2065339 h 2479529"/>
                              <a:gd name="connsiteX2393" fmla="*/ 3530187 w 7228855"/>
                              <a:gd name="connsiteY2393" fmla="*/ 2073783 h 2479529"/>
                              <a:gd name="connsiteX2394" fmla="*/ 3533663 w 7228855"/>
                              <a:gd name="connsiteY2394" fmla="*/ 2099117 h 2479529"/>
                              <a:gd name="connsiteX2395" fmla="*/ 3547571 w 7228855"/>
                              <a:gd name="connsiteY2395" fmla="*/ 2108058 h 2479529"/>
                              <a:gd name="connsiteX2396" fmla="*/ 3564460 w 7228855"/>
                              <a:gd name="connsiteY2396" fmla="*/ 2110045 h 2479529"/>
                              <a:gd name="connsiteX2397" fmla="*/ 330452 w 7228855"/>
                              <a:gd name="connsiteY2397" fmla="*/ 2115081 h 2479529"/>
                              <a:gd name="connsiteX2398" fmla="*/ 339952 w 7228855"/>
                              <a:gd name="connsiteY2398" fmla="*/ 2106326 h 2479529"/>
                              <a:gd name="connsiteX2399" fmla="*/ 339952 w 7228855"/>
                              <a:gd name="connsiteY2399" fmla="*/ 2093908 h 2479529"/>
                              <a:gd name="connsiteX2400" fmla="*/ 330018 w 7228855"/>
                              <a:gd name="connsiteY2400" fmla="*/ 2084967 h 2479529"/>
                              <a:gd name="connsiteX2401" fmla="*/ 319090 w 7228855"/>
                              <a:gd name="connsiteY2401" fmla="*/ 2080496 h 2479529"/>
                              <a:gd name="connsiteX2402" fmla="*/ 307665 w 7228855"/>
                              <a:gd name="connsiteY2402" fmla="*/ 2081987 h 2479529"/>
                              <a:gd name="connsiteX2403" fmla="*/ 301704 w 7228855"/>
                              <a:gd name="connsiteY2403" fmla="*/ 2088941 h 2479529"/>
                              <a:gd name="connsiteX2404" fmla="*/ 307665 w 7228855"/>
                              <a:gd name="connsiteY2404" fmla="*/ 2107320 h 2479529"/>
                              <a:gd name="connsiteX2405" fmla="*/ 317599 w 7228855"/>
                              <a:gd name="connsiteY2405" fmla="*/ 2113777 h 2479529"/>
                              <a:gd name="connsiteX2406" fmla="*/ 330452 w 7228855"/>
                              <a:gd name="connsiteY2406" fmla="*/ 2115081 h 2479529"/>
                              <a:gd name="connsiteX2407" fmla="*/ 4984998 w 7228855"/>
                              <a:gd name="connsiteY2407" fmla="*/ 2121282 h 2479529"/>
                              <a:gd name="connsiteX2408" fmla="*/ 4994498 w 7228855"/>
                              <a:gd name="connsiteY2408" fmla="*/ 2112527 h 2479529"/>
                              <a:gd name="connsiteX2409" fmla="*/ 4994498 w 7228855"/>
                              <a:gd name="connsiteY2409" fmla="*/ 2100109 h 2479529"/>
                              <a:gd name="connsiteX2410" fmla="*/ 4984563 w 7228855"/>
                              <a:gd name="connsiteY2410" fmla="*/ 2091168 h 2479529"/>
                              <a:gd name="connsiteX2411" fmla="*/ 4973635 w 7228855"/>
                              <a:gd name="connsiteY2411" fmla="*/ 2086697 h 2479529"/>
                              <a:gd name="connsiteX2412" fmla="*/ 4962210 w 7228855"/>
                              <a:gd name="connsiteY2412" fmla="*/ 2088188 h 2479529"/>
                              <a:gd name="connsiteX2413" fmla="*/ 4956250 w 7228855"/>
                              <a:gd name="connsiteY2413" fmla="*/ 2095142 h 2479529"/>
                              <a:gd name="connsiteX2414" fmla="*/ 4962210 w 7228855"/>
                              <a:gd name="connsiteY2414" fmla="*/ 2113520 h 2479529"/>
                              <a:gd name="connsiteX2415" fmla="*/ 4972145 w 7228855"/>
                              <a:gd name="connsiteY2415" fmla="*/ 2119978 h 2479529"/>
                              <a:gd name="connsiteX2416" fmla="*/ 4984998 w 7228855"/>
                              <a:gd name="connsiteY2416" fmla="*/ 2121282 h 2479529"/>
                              <a:gd name="connsiteX2417" fmla="*/ 3712983 w 7228855"/>
                              <a:gd name="connsiteY2417" fmla="*/ 2121965 h 2479529"/>
                              <a:gd name="connsiteX2418" fmla="*/ 3717950 w 7228855"/>
                              <a:gd name="connsiteY2418" fmla="*/ 2120972 h 2479529"/>
                              <a:gd name="connsiteX2419" fmla="*/ 3729374 w 7228855"/>
                              <a:gd name="connsiteY2419" fmla="*/ 2106071 h 2479529"/>
                              <a:gd name="connsiteX2420" fmla="*/ 3717950 w 7228855"/>
                              <a:gd name="connsiteY2420" fmla="*/ 2091169 h 2479529"/>
                              <a:gd name="connsiteX2421" fmla="*/ 3712983 w 7228855"/>
                              <a:gd name="connsiteY2421" fmla="*/ 2090175 h 2479529"/>
                              <a:gd name="connsiteX2422" fmla="*/ 3696589 w 7228855"/>
                              <a:gd name="connsiteY2422" fmla="*/ 2094646 h 2479529"/>
                              <a:gd name="connsiteX2423" fmla="*/ 3691621 w 7228855"/>
                              <a:gd name="connsiteY2423" fmla="*/ 2106567 h 2479529"/>
                              <a:gd name="connsiteX2424" fmla="*/ 3696589 w 7228855"/>
                              <a:gd name="connsiteY2424" fmla="*/ 2118489 h 2479529"/>
                              <a:gd name="connsiteX2425" fmla="*/ 3712983 w 7228855"/>
                              <a:gd name="connsiteY2425" fmla="*/ 2121965 h 2479529"/>
                              <a:gd name="connsiteX2426" fmla="*/ 1829359 w 7228855"/>
                              <a:gd name="connsiteY2426" fmla="*/ 2123836 h 2479529"/>
                              <a:gd name="connsiteX2427" fmla="*/ 1838051 w 7228855"/>
                              <a:gd name="connsiteY2427" fmla="*/ 2118744 h 2479529"/>
                              <a:gd name="connsiteX2428" fmla="*/ 1844012 w 7228855"/>
                              <a:gd name="connsiteY2428" fmla="*/ 2104836 h 2479529"/>
                              <a:gd name="connsiteX2429" fmla="*/ 1838051 w 7228855"/>
                              <a:gd name="connsiteY2429" fmla="*/ 2090928 h 2479529"/>
                              <a:gd name="connsiteX2430" fmla="*/ 1819176 w 7228855"/>
                              <a:gd name="connsiteY2430" fmla="*/ 2085960 h 2479529"/>
                              <a:gd name="connsiteX2431" fmla="*/ 1809739 w 7228855"/>
                              <a:gd name="connsiteY2431" fmla="*/ 2090431 h 2479529"/>
                              <a:gd name="connsiteX2432" fmla="*/ 1802784 w 7228855"/>
                              <a:gd name="connsiteY2432" fmla="*/ 2104836 h 2479529"/>
                              <a:gd name="connsiteX2433" fmla="*/ 1808248 w 7228855"/>
                              <a:gd name="connsiteY2433" fmla="*/ 2117751 h 2479529"/>
                              <a:gd name="connsiteX2434" fmla="*/ 1819176 w 7228855"/>
                              <a:gd name="connsiteY2434" fmla="*/ 2123711 h 2479529"/>
                              <a:gd name="connsiteX2435" fmla="*/ 1829359 w 7228855"/>
                              <a:gd name="connsiteY2435" fmla="*/ 2123836 h 2479529"/>
                              <a:gd name="connsiteX2436" fmla="*/ 6483903 w 7228855"/>
                              <a:gd name="connsiteY2436" fmla="*/ 2130037 h 2479529"/>
                              <a:gd name="connsiteX2437" fmla="*/ 6492595 w 7228855"/>
                              <a:gd name="connsiteY2437" fmla="*/ 2124945 h 2479529"/>
                              <a:gd name="connsiteX2438" fmla="*/ 6498557 w 7228855"/>
                              <a:gd name="connsiteY2438" fmla="*/ 2111037 h 2479529"/>
                              <a:gd name="connsiteX2439" fmla="*/ 6492595 w 7228855"/>
                              <a:gd name="connsiteY2439" fmla="*/ 2097128 h 2479529"/>
                              <a:gd name="connsiteX2440" fmla="*/ 6473720 w 7228855"/>
                              <a:gd name="connsiteY2440" fmla="*/ 2092161 h 2479529"/>
                              <a:gd name="connsiteX2441" fmla="*/ 6464282 w 7228855"/>
                              <a:gd name="connsiteY2441" fmla="*/ 2096632 h 2479529"/>
                              <a:gd name="connsiteX2442" fmla="*/ 6457328 w 7228855"/>
                              <a:gd name="connsiteY2442" fmla="*/ 2111037 h 2479529"/>
                              <a:gd name="connsiteX2443" fmla="*/ 6462792 w 7228855"/>
                              <a:gd name="connsiteY2443" fmla="*/ 2123952 h 2479529"/>
                              <a:gd name="connsiteX2444" fmla="*/ 6473720 w 7228855"/>
                              <a:gd name="connsiteY2444" fmla="*/ 2129913 h 2479529"/>
                              <a:gd name="connsiteX2445" fmla="*/ 6483903 w 7228855"/>
                              <a:gd name="connsiteY2445" fmla="*/ 2130037 h 2479529"/>
                              <a:gd name="connsiteX2446" fmla="*/ 907198 w 7228855"/>
                              <a:gd name="connsiteY2446" fmla="*/ 2135635 h 2479529"/>
                              <a:gd name="connsiteX2447" fmla="*/ 919616 w 7228855"/>
                              <a:gd name="connsiteY2447" fmla="*/ 2133151 h 2479529"/>
                              <a:gd name="connsiteX2448" fmla="*/ 930047 w 7228855"/>
                              <a:gd name="connsiteY2448" fmla="*/ 2126694 h 2479529"/>
                              <a:gd name="connsiteX2449" fmla="*/ 935014 w 7228855"/>
                              <a:gd name="connsiteY2449" fmla="*/ 2120236 h 2479529"/>
                              <a:gd name="connsiteX2450" fmla="*/ 938988 w 7228855"/>
                              <a:gd name="connsiteY2450" fmla="*/ 2108315 h 2479529"/>
                              <a:gd name="connsiteX2451" fmla="*/ 938988 w 7228855"/>
                              <a:gd name="connsiteY2451" fmla="*/ 2099871 h 2479529"/>
                              <a:gd name="connsiteX2452" fmla="*/ 935014 w 7228855"/>
                              <a:gd name="connsiteY2452" fmla="*/ 2087950 h 2479529"/>
                              <a:gd name="connsiteX2453" fmla="*/ 930047 w 7228855"/>
                              <a:gd name="connsiteY2453" fmla="*/ 2081493 h 2479529"/>
                              <a:gd name="connsiteX2454" fmla="*/ 916139 w 7228855"/>
                              <a:gd name="connsiteY2454" fmla="*/ 2073545 h 2479529"/>
                              <a:gd name="connsiteX2455" fmla="*/ 915146 w 7228855"/>
                              <a:gd name="connsiteY2455" fmla="*/ 2073545 h 2479529"/>
                              <a:gd name="connsiteX2456" fmla="*/ 902231 w 7228855"/>
                              <a:gd name="connsiteY2456" fmla="*/ 2073048 h 2479529"/>
                              <a:gd name="connsiteX2457" fmla="*/ 894284 w 7228855"/>
                              <a:gd name="connsiteY2457" fmla="*/ 2075035 h 2479529"/>
                              <a:gd name="connsiteX2458" fmla="*/ 889813 w 7228855"/>
                              <a:gd name="connsiteY2458" fmla="*/ 2077022 h 2479529"/>
                              <a:gd name="connsiteX2459" fmla="*/ 874415 w 7228855"/>
                              <a:gd name="connsiteY2459" fmla="*/ 2103845 h 2479529"/>
                              <a:gd name="connsiteX2460" fmla="*/ 889316 w 7228855"/>
                              <a:gd name="connsiteY2460" fmla="*/ 2131164 h 2479529"/>
                              <a:gd name="connsiteX2461" fmla="*/ 907198 w 7228855"/>
                              <a:gd name="connsiteY2461" fmla="*/ 2135635 h 2479529"/>
                              <a:gd name="connsiteX2462" fmla="*/ 3867030 w 7228855"/>
                              <a:gd name="connsiteY2462" fmla="*/ 2135858 h 2479529"/>
                              <a:gd name="connsiteX2463" fmla="*/ 3867533 w 7228855"/>
                              <a:gd name="connsiteY2463" fmla="*/ 2135355 h 2479529"/>
                              <a:gd name="connsiteX2464" fmla="*/ 3870049 w 7228855"/>
                              <a:gd name="connsiteY2464" fmla="*/ 2131832 h 2479529"/>
                              <a:gd name="connsiteX2465" fmla="*/ 3865521 w 7228855"/>
                              <a:gd name="connsiteY2465" fmla="*/ 2137870 h 2479529"/>
                              <a:gd name="connsiteX2466" fmla="*/ 3867030 w 7228855"/>
                              <a:gd name="connsiteY2466" fmla="*/ 2135858 h 2479529"/>
                              <a:gd name="connsiteX2467" fmla="*/ 3865888 w 7228855"/>
                              <a:gd name="connsiteY2467" fmla="*/ 2137000 h 2479529"/>
                              <a:gd name="connsiteX2468" fmla="*/ 5561748 w 7228855"/>
                              <a:gd name="connsiteY2468" fmla="*/ 2141837 h 2479529"/>
                              <a:gd name="connsiteX2469" fmla="*/ 5574165 w 7228855"/>
                              <a:gd name="connsiteY2469" fmla="*/ 2139353 h 2479529"/>
                              <a:gd name="connsiteX2470" fmla="*/ 5584596 w 7228855"/>
                              <a:gd name="connsiteY2470" fmla="*/ 2132896 h 2479529"/>
                              <a:gd name="connsiteX2471" fmla="*/ 5589564 w 7228855"/>
                              <a:gd name="connsiteY2471" fmla="*/ 2126439 h 2479529"/>
                              <a:gd name="connsiteX2472" fmla="*/ 5593537 w 7228855"/>
                              <a:gd name="connsiteY2472" fmla="*/ 2114518 h 2479529"/>
                              <a:gd name="connsiteX2473" fmla="*/ 5593537 w 7228855"/>
                              <a:gd name="connsiteY2473" fmla="*/ 2106073 h 2479529"/>
                              <a:gd name="connsiteX2474" fmla="*/ 5589564 w 7228855"/>
                              <a:gd name="connsiteY2474" fmla="*/ 2094152 h 2479529"/>
                              <a:gd name="connsiteX2475" fmla="*/ 5584596 w 7228855"/>
                              <a:gd name="connsiteY2475" fmla="*/ 2087695 h 2479529"/>
                              <a:gd name="connsiteX2476" fmla="*/ 5570689 w 7228855"/>
                              <a:gd name="connsiteY2476" fmla="*/ 2079747 h 2479529"/>
                              <a:gd name="connsiteX2477" fmla="*/ 5569695 w 7228855"/>
                              <a:gd name="connsiteY2477" fmla="*/ 2079747 h 2479529"/>
                              <a:gd name="connsiteX2478" fmla="*/ 5556780 w 7228855"/>
                              <a:gd name="connsiteY2478" fmla="*/ 2079250 h 2479529"/>
                              <a:gd name="connsiteX2479" fmla="*/ 5548833 w 7228855"/>
                              <a:gd name="connsiteY2479" fmla="*/ 2081237 h 2479529"/>
                              <a:gd name="connsiteX2480" fmla="*/ 5544362 w 7228855"/>
                              <a:gd name="connsiteY2480" fmla="*/ 2083224 h 2479529"/>
                              <a:gd name="connsiteX2481" fmla="*/ 5528965 w 7228855"/>
                              <a:gd name="connsiteY2481" fmla="*/ 2110047 h 2479529"/>
                              <a:gd name="connsiteX2482" fmla="*/ 5543866 w 7228855"/>
                              <a:gd name="connsiteY2482" fmla="*/ 2137367 h 2479529"/>
                              <a:gd name="connsiteX2483" fmla="*/ 5561748 w 7228855"/>
                              <a:gd name="connsiteY2483" fmla="*/ 2141837 h 2479529"/>
                              <a:gd name="connsiteX2484" fmla="*/ 1383554 w 7228855"/>
                              <a:gd name="connsiteY2484" fmla="*/ 2142586 h 2479529"/>
                              <a:gd name="connsiteX2485" fmla="*/ 1396469 w 7228855"/>
                              <a:gd name="connsiteY2485" fmla="*/ 2141096 h 2479529"/>
                              <a:gd name="connsiteX2486" fmla="*/ 1403423 w 7228855"/>
                              <a:gd name="connsiteY2486" fmla="*/ 2138116 h 2479529"/>
                              <a:gd name="connsiteX2487" fmla="*/ 1412861 w 7228855"/>
                              <a:gd name="connsiteY2487" fmla="*/ 2121227 h 2479529"/>
                              <a:gd name="connsiteX2488" fmla="*/ 1407397 w 7228855"/>
                              <a:gd name="connsiteY2488" fmla="*/ 2107319 h 2479529"/>
                              <a:gd name="connsiteX2489" fmla="*/ 1393489 w 7228855"/>
                              <a:gd name="connsiteY2489" fmla="*/ 2101855 h 2479529"/>
                              <a:gd name="connsiteX2490" fmla="*/ 1376600 w 7228855"/>
                              <a:gd name="connsiteY2490" fmla="*/ 2111293 h 2479529"/>
                              <a:gd name="connsiteX2491" fmla="*/ 1373620 w 7228855"/>
                              <a:gd name="connsiteY2491" fmla="*/ 2118247 h 2479529"/>
                              <a:gd name="connsiteX2492" fmla="*/ 1371634 w 7228855"/>
                              <a:gd name="connsiteY2492" fmla="*/ 2128678 h 2479529"/>
                              <a:gd name="connsiteX2493" fmla="*/ 1376104 w 7228855"/>
                              <a:gd name="connsiteY2493" fmla="*/ 2138116 h 2479529"/>
                              <a:gd name="connsiteX2494" fmla="*/ 1383554 w 7228855"/>
                              <a:gd name="connsiteY2494" fmla="*/ 2142586 h 2479529"/>
                              <a:gd name="connsiteX2495" fmla="*/ 4062262 w 7228855"/>
                              <a:gd name="connsiteY2495" fmla="*/ 2146928 h 2479529"/>
                              <a:gd name="connsiteX2496" fmla="*/ 4062262 w 7228855"/>
                              <a:gd name="connsiteY2496" fmla="*/ 2123781 h 2479529"/>
                              <a:gd name="connsiteX2497" fmla="*/ 4062262 w 7228855"/>
                              <a:gd name="connsiteY2497" fmla="*/ 2146928 h 2479529"/>
                              <a:gd name="connsiteX2498" fmla="*/ 3847910 w 7228855"/>
                              <a:gd name="connsiteY2498" fmla="*/ 2146928 h 2479529"/>
                              <a:gd name="connsiteX2499" fmla="*/ 3855457 w 7228855"/>
                              <a:gd name="connsiteY2499" fmla="*/ 2144915 h 2479529"/>
                              <a:gd name="connsiteX2500" fmla="*/ 3861998 w 7228855"/>
                              <a:gd name="connsiteY2500" fmla="*/ 2140890 h 2479529"/>
                              <a:gd name="connsiteX2501" fmla="*/ 3865888 w 7228855"/>
                              <a:gd name="connsiteY2501" fmla="*/ 2137000 h 2479529"/>
                              <a:gd name="connsiteX2502" fmla="*/ 3875081 w 7228855"/>
                              <a:gd name="connsiteY2502" fmla="*/ 2115227 h 2479529"/>
                              <a:gd name="connsiteX2503" fmla="*/ 3875081 w 7228855"/>
                              <a:gd name="connsiteY2503" fmla="*/ 2112209 h 2479529"/>
                              <a:gd name="connsiteX2504" fmla="*/ 3872565 w 7228855"/>
                              <a:gd name="connsiteY2504" fmla="*/ 2100132 h 2479529"/>
                              <a:gd name="connsiteX2505" fmla="*/ 3866024 w 7228855"/>
                              <a:gd name="connsiteY2505" fmla="*/ 2090069 h 2479529"/>
                              <a:gd name="connsiteX2506" fmla="*/ 3859986 w 7228855"/>
                              <a:gd name="connsiteY2506" fmla="*/ 2085037 h 2479529"/>
                              <a:gd name="connsiteX2507" fmla="*/ 3848413 w 7228855"/>
                              <a:gd name="connsiteY2507" fmla="*/ 2081515 h 2479529"/>
                              <a:gd name="connsiteX2508" fmla="*/ 3840362 w 7228855"/>
                              <a:gd name="connsiteY2508" fmla="*/ 2081515 h 2479529"/>
                              <a:gd name="connsiteX2509" fmla="*/ 3828789 w 7228855"/>
                              <a:gd name="connsiteY2509" fmla="*/ 2085037 h 2479529"/>
                              <a:gd name="connsiteX2510" fmla="*/ 3814197 w 7228855"/>
                              <a:gd name="connsiteY2510" fmla="*/ 2105667 h 2479529"/>
                              <a:gd name="connsiteX2511" fmla="*/ 3812688 w 7228855"/>
                              <a:gd name="connsiteY2511" fmla="*/ 2116737 h 2479529"/>
                              <a:gd name="connsiteX2512" fmla="*/ 3813694 w 7228855"/>
                              <a:gd name="connsiteY2512" fmla="*/ 2124788 h 2479529"/>
                              <a:gd name="connsiteX2513" fmla="*/ 3819229 w 7228855"/>
                              <a:gd name="connsiteY2513" fmla="*/ 2135355 h 2479529"/>
                              <a:gd name="connsiteX2514" fmla="*/ 3835330 w 7228855"/>
                              <a:gd name="connsiteY2514" fmla="*/ 2146424 h 2479529"/>
                              <a:gd name="connsiteX2515" fmla="*/ 3847910 w 7228855"/>
                              <a:gd name="connsiteY2515" fmla="*/ 2146928 h 2479529"/>
                              <a:gd name="connsiteX2516" fmla="*/ 4490328 w 7228855"/>
                              <a:gd name="connsiteY2516" fmla="*/ 2147798 h 2479529"/>
                              <a:gd name="connsiteX2517" fmla="*/ 4490328 w 7228855"/>
                              <a:gd name="connsiteY2517" fmla="*/ 2096139 h 2479529"/>
                              <a:gd name="connsiteX2518" fmla="*/ 4490328 w 7228855"/>
                              <a:gd name="connsiteY2518" fmla="*/ 2147798 h 2479529"/>
                              <a:gd name="connsiteX2519" fmla="*/ 6038098 w 7228855"/>
                              <a:gd name="connsiteY2519" fmla="*/ 2148788 h 2479529"/>
                              <a:gd name="connsiteX2520" fmla="*/ 6051013 w 7228855"/>
                              <a:gd name="connsiteY2520" fmla="*/ 2147297 h 2479529"/>
                              <a:gd name="connsiteX2521" fmla="*/ 6057967 w 7228855"/>
                              <a:gd name="connsiteY2521" fmla="*/ 2144317 h 2479529"/>
                              <a:gd name="connsiteX2522" fmla="*/ 6067405 w 7228855"/>
                              <a:gd name="connsiteY2522" fmla="*/ 2127428 h 2479529"/>
                              <a:gd name="connsiteX2523" fmla="*/ 6061941 w 7228855"/>
                              <a:gd name="connsiteY2523" fmla="*/ 2113520 h 2479529"/>
                              <a:gd name="connsiteX2524" fmla="*/ 6048033 w 7228855"/>
                              <a:gd name="connsiteY2524" fmla="*/ 2108056 h 2479529"/>
                              <a:gd name="connsiteX2525" fmla="*/ 6031144 w 7228855"/>
                              <a:gd name="connsiteY2525" fmla="*/ 2117494 h 2479529"/>
                              <a:gd name="connsiteX2526" fmla="*/ 6028164 w 7228855"/>
                              <a:gd name="connsiteY2526" fmla="*/ 2124448 h 2479529"/>
                              <a:gd name="connsiteX2527" fmla="*/ 6026177 w 7228855"/>
                              <a:gd name="connsiteY2527" fmla="*/ 2134879 h 2479529"/>
                              <a:gd name="connsiteX2528" fmla="*/ 6030647 w 7228855"/>
                              <a:gd name="connsiteY2528" fmla="*/ 2144317 h 2479529"/>
                              <a:gd name="connsiteX2529" fmla="*/ 6038098 w 7228855"/>
                              <a:gd name="connsiteY2529" fmla="*/ 2148788 h 2479529"/>
                              <a:gd name="connsiteX2530" fmla="*/ 1107875 w 7228855"/>
                              <a:gd name="connsiteY2530" fmla="*/ 2160967 h 2479529"/>
                              <a:gd name="connsiteX2531" fmla="*/ 1120293 w 7228855"/>
                              <a:gd name="connsiteY2531" fmla="*/ 2151529 h 2479529"/>
                              <a:gd name="connsiteX2532" fmla="*/ 1121783 w 7228855"/>
                              <a:gd name="connsiteY2532" fmla="*/ 2146562 h 2479529"/>
                              <a:gd name="connsiteX2533" fmla="*/ 1107875 w 7228855"/>
                              <a:gd name="connsiteY2533" fmla="*/ 2128680 h 2479529"/>
                              <a:gd name="connsiteX2534" fmla="*/ 1093967 w 7228855"/>
                              <a:gd name="connsiteY2534" fmla="*/ 2146562 h 2479529"/>
                              <a:gd name="connsiteX2535" fmla="*/ 1095457 w 7228855"/>
                              <a:gd name="connsiteY2535" fmla="*/ 2151529 h 2479529"/>
                              <a:gd name="connsiteX2536" fmla="*/ 1107875 w 7228855"/>
                              <a:gd name="connsiteY2536" fmla="*/ 2160967 h 2479529"/>
                              <a:gd name="connsiteX2537" fmla="*/ 2517871 w 7228855"/>
                              <a:gd name="connsiteY2537" fmla="*/ 2162144 h 2479529"/>
                              <a:gd name="connsiteX2538" fmla="*/ 2529481 w 7228855"/>
                              <a:gd name="connsiteY2538" fmla="*/ 2160468 h 2479529"/>
                              <a:gd name="connsiteX2539" fmla="*/ 2546370 w 7228855"/>
                              <a:gd name="connsiteY2539" fmla="*/ 2151030 h 2479529"/>
                              <a:gd name="connsiteX2540" fmla="*/ 2551337 w 7228855"/>
                              <a:gd name="connsiteY2540" fmla="*/ 2124207 h 2479529"/>
                              <a:gd name="connsiteX2541" fmla="*/ 2524017 w 7228855"/>
                              <a:gd name="connsiteY2541" fmla="*/ 2121724 h 2479529"/>
                              <a:gd name="connsiteX2542" fmla="*/ 2509612 w 7228855"/>
                              <a:gd name="connsiteY2542" fmla="*/ 2134141 h 2479529"/>
                              <a:gd name="connsiteX2543" fmla="*/ 2508123 w 7228855"/>
                              <a:gd name="connsiteY2543" fmla="*/ 2155997 h 2479529"/>
                              <a:gd name="connsiteX2544" fmla="*/ 2517871 w 7228855"/>
                              <a:gd name="connsiteY2544" fmla="*/ 2162144 h 2479529"/>
                              <a:gd name="connsiteX2545" fmla="*/ 5762421 w 7228855"/>
                              <a:gd name="connsiteY2545" fmla="*/ 2167169 h 2479529"/>
                              <a:gd name="connsiteX2546" fmla="*/ 5774839 w 7228855"/>
                              <a:gd name="connsiteY2546" fmla="*/ 2157732 h 2479529"/>
                              <a:gd name="connsiteX2547" fmla="*/ 5776329 w 7228855"/>
                              <a:gd name="connsiteY2547" fmla="*/ 2152764 h 2479529"/>
                              <a:gd name="connsiteX2548" fmla="*/ 5762421 w 7228855"/>
                              <a:gd name="connsiteY2548" fmla="*/ 2134882 h 2479529"/>
                              <a:gd name="connsiteX2549" fmla="*/ 5748513 w 7228855"/>
                              <a:gd name="connsiteY2549" fmla="*/ 2152764 h 2479529"/>
                              <a:gd name="connsiteX2550" fmla="*/ 5750003 w 7228855"/>
                              <a:gd name="connsiteY2550" fmla="*/ 2157732 h 2479529"/>
                              <a:gd name="connsiteX2551" fmla="*/ 5762421 w 7228855"/>
                              <a:gd name="connsiteY2551" fmla="*/ 2167169 h 2479529"/>
                              <a:gd name="connsiteX2552" fmla="*/ 7172414 w 7228855"/>
                              <a:gd name="connsiteY2552" fmla="*/ 2168346 h 2479529"/>
                              <a:gd name="connsiteX2553" fmla="*/ 7184025 w 7228855"/>
                              <a:gd name="connsiteY2553" fmla="*/ 2166670 h 2479529"/>
                              <a:gd name="connsiteX2554" fmla="*/ 7200913 w 7228855"/>
                              <a:gd name="connsiteY2554" fmla="*/ 2157232 h 2479529"/>
                              <a:gd name="connsiteX2555" fmla="*/ 7205880 w 7228855"/>
                              <a:gd name="connsiteY2555" fmla="*/ 2130408 h 2479529"/>
                              <a:gd name="connsiteX2556" fmla="*/ 7178561 w 7228855"/>
                              <a:gd name="connsiteY2556" fmla="*/ 2127925 h 2479529"/>
                              <a:gd name="connsiteX2557" fmla="*/ 7164156 w 7228855"/>
                              <a:gd name="connsiteY2557" fmla="*/ 2140343 h 2479529"/>
                              <a:gd name="connsiteX2558" fmla="*/ 7162666 w 7228855"/>
                              <a:gd name="connsiteY2558" fmla="*/ 2162199 h 2479529"/>
                              <a:gd name="connsiteX2559" fmla="*/ 7172414 w 7228855"/>
                              <a:gd name="connsiteY2559" fmla="*/ 2168346 h 2479529"/>
                              <a:gd name="connsiteX2560" fmla="*/ 396076 w 7228855"/>
                              <a:gd name="connsiteY2560" fmla="*/ 2168418 h 2479529"/>
                              <a:gd name="connsiteX2561" fmla="*/ 402533 w 7228855"/>
                              <a:gd name="connsiteY2561" fmla="*/ 2167921 h 2479529"/>
                              <a:gd name="connsiteX2562" fmla="*/ 408494 w 7228855"/>
                              <a:gd name="connsiteY2562" fmla="*/ 2167424 h 2479529"/>
                              <a:gd name="connsiteX2563" fmla="*/ 417931 w 7228855"/>
                              <a:gd name="connsiteY2563" fmla="*/ 2164444 h 2479529"/>
                              <a:gd name="connsiteX2564" fmla="*/ 419422 w 7228855"/>
                              <a:gd name="connsiteY2564" fmla="*/ 2163947 h 2479529"/>
                              <a:gd name="connsiteX2565" fmla="*/ 431343 w 7228855"/>
                              <a:gd name="connsiteY2565" fmla="*/ 2143085 h 2479529"/>
                              <a:gd name="connsiteX2566" fmla="*/ 419422 w 7228855"/>
                              <a:gd name="connsiteY2566" fmla="*/ 2122222 h 2479529"/>
                              <a:gd name="connsiteX2567" fmla="*/ 411971 w 7228855"/>
                              <a:gd name="connsiteY2567" fmla="*/ 2118745 h 2479529"/>
                              <a:gd name="connsiteX2568" fmla="*/ 403030 w 7228855"/>
                              <a:gd name="connsiteY2568" fmla="*/ 2117752 h 2479529"/>
                              <a:gd name="connsiteX2569" fmla="*/ 396572 w 7228855"/>
                              <a:gd name="connsiteY2569" fmla="*/ 2117255 h 2479529"/>
                              <a:gd name="connsiteX2570" fmla="*/ 378691 w 7228855"/>
                              <a:gd name="connsiteY2570" fmla="*/ 2124706 h 2479529"/>
                              <a:gd name="connsiteX2571" fmla="*/ 371240 w 7228855"/>
                              <a:gd name="connsiteY2571" fmla="*/ 2142588 h 2479529"/>
                              <a:gd name="connsiteX2572" fmla="*/ 378691 w 7228855"/>
                              <a:gd name="connsiteY2572" fmla="*/ 2160470 h 2479529"/>
                              <a:gd name="connsiteX2573" fmla="*/ 396076 w 7228855"/>
                              <a:gd name="connsiteY2573" fmla="*/ 2168418 h 2479529"/>
                              <a:gd name="connsiteX2574" fmla="*/ 5050625 w 7228855"/>
                              <a:gd name="connsiteY2574" fmla="*/ 2174621 h 2479529"/>
                              <a:gd name="connsiteX2575" fmla="*/ 5057082 w 7228855"/>
                              <a:gd name="connsiteY2575" fmla="*/ 2174124 h 2479529"/>
                              <a:gd name="connsiteX2576" fmla="*/ 5063043 w 7228855"/>
                              <a:gd name="connsiteY2576" fmla="*/ 2173627 h 2479529"/>
                              <a:gd name="connsiteX2577" fmla="*/ 5072480 w 7228855"/>
                              <a:gd name="connsiteY2577" fmla="*/ 2170647 h 2479529"/>
                              <a:gd name="connsiteX2578" fmla="*/ 5073970 w 7228855"/>
                              <a:gd name="connsiteY2578" fmla="*/ 2170150 h 2479529"/>
                              <a:gd name="connsiteX2579" fmla="*/ 5085892 w 7228855"/>
                              <a:gd name="connsiteY2579" fmla="*/ 2149288 h 2479529"/>
                              <a:gd name="connsiteX2580" fmla="*/ 5073970 w 7228855"/>
                              <a:gd name="connsiteY2580" fmla="*/ 2128424 h 2479529"/>
                              <a:gd name="connsiteX2581" fmla="*/ 5066520 w 7228855"/>
                              <a:gd name="connsiteY2581" fmla="*/ 2124947 h 2479529"/>
                              <a:gd name="connsiteX2582" fmla="*/ 5057579 w 7228855"/>
                              <a:gd name="connsiteY2582" fmla="*/ 2123954 h 2479529"/>
                              <a:gd name="connsiteX2583" fmla="*/ 5051121 w 7228855"/>
                              <a:gd name="connsiteY2583" fmla="*/ 2123458 h 2479529"/>
                              <a:gd name="connsiteX2584" fmla="*/ 5033240 w 7228855"/>
                              <a:gd name="connsiteY2584" fmla="*/ 2130908 h 2479529"/>
                              <a:gd name="connsiteX2585" fmla="*/ 5025789 w 7228855"/>
                              <a:gd name="connsiteY2585" fmla="*/ 2148791 h 2479529"/>
                              <a:gd name="connsiteX2586" fmla="*/ 5033240 w 7228855"/>
                              <a:gd name="connsiteY2586" fmla="*/ 2166673 h 2479529"/>
                              <a:gd name="connsiteX2587" fmla="*/ 5050625 w 7228855"/>
                              <a:gd name="connsiteY2587" fmla="*/ 2174621 h 2479529"/>
                              <a:gd name="connsiteX2588" fmla="*/ 2309067 w 7228855"/>
                              <a:gd name="connsiteY2588" fmla="*/ 2176011 h 2479529"/>
                              <a:gd name="connsiteX2589" fmla="*/ 2333692 w 7228855"/>
                              <a:gd name="connsiteY2589" fmla="*/ 2143745 h 2479529"/>
                              <a:gd name="connsiteX2590" fmla="*/ 2332182 w 7228855"/>
                              <a:gd name="connsiteY2590" fmla="*/ 2087388 h 2479529"/>
                              <a:gd name="connsiteX2591" fmla="*/ 2297462 w 7228855"/>
                              <a:gd name="connsiteY2591" fmla="*/ 2067261 h 2479529"/>
                              <a:gd name="connsiteX2592" fmla="*/ 2296457 w 7228855"/>
                              <a:gd name="connsiteY2592" fmla="*/ 2165885 h 2479529"/>
                              <a:gd name="connsiteX2593" fmla="*/ 2309067 w 7228855"/>
                              <a:gd name="connsiteY2593" fmla="*/ 2176011 h 2479529"/>
                              <a:gd name="connsiteX2594" fmla="*/ 2776181 w 7228855"/>
                              <a:gd name="connsiteY2594" fmla="*/ 2177599 h 2479529"/>
                              <a:gd name="connsiteX2595" fmla="*/ 2776181 w 7228855"/>
                              <a:gd name="connsiteY2595" fmla="*/ 2141835 h 2479529"/>
                              <a:gd name="connsiteX2596" fmla="*/ 2776181 w 7228855"/>
                              <a:gd name="connsiteY2596" fmla="*/ 2177599 h 2479529"/>
                              <a:gd name="connsiteX2597" fmla="*/ 2402120 w 7228855"/>
                              <a:gd name="connsiteY2597" fmla="*/ 2178968 h 2479529"/>
                              <a:gd name="connsiteX2598" fmla="*/ 2421743 w 7228855"/>
                              <a:gd name="connsiteY2598" fmla="*/ 2159343 h 2479529"/>
                              <a:gd name="connsiteX2599" fmla="*/ 2402120 w 7228855"/>
                              <a:gd name="connsiteY2599" fmla="*/ 2139719 h 2479529"/>
                              <a:gd name="connsiteX2600" fmla="*/ 2370923 w 7228855"/>
                              <a:gd name="connsiteY2600" fmla="*/ 2143745 h 2479529"/>
                              <a:gd name="connsiteX2601" fmla="*/ 2370923 w 7228855"/>
                              <a:gd name="connsiteY2601" fmla="*/ 2174942 h 2479529"/>
                              <a:gd name="connsiteX2602" fmla="*/ 2402120 w 7228855"/>
                              <a:gd name="connsiteY2602" fmla="*/ 2178968 h 2479529"/>
                              <a:gd name="connsiteX2603" fmla="*/ 6963601 w 7228855"/>
                              <a:gd name="connsiteY2603" fmla="*/ 2182212 h 2479529"/>
                              <a:gd name="connsiteX2604" fmla="*/ 6988225 w 7228855"/>
                              <a:gd name="connsiteY2604" fmla="*/ 2149946 h 2479529"/>
                              <a:gd name="connsiteX2605" fmla="*/ 6986715 w 7228855"/>
                              <a:gd name="connsiteY2605" fmla="*/ 2093589 h 2479529"/>
                              <a:gd name="connsiteX2606" fmla="*/ 6951996 w 7228855"/>
                              <a:gd name="connsiteY2606" fmla="*/ 2073462 h 2479529"/>
                              <a:gd name="connsiteX2607" fmla="*/ 6950990 w 7228855"/>
                              <a:gd name="connsiteY2607" fmla="*/ 2172085 h 2479529"/>
                              <a:gd name="connsiteX2608" fmla="*/ 6963601 w 7228855"/>
                              <a:gd name="connsiteY2608" fmla="*/ 2182212 h 2479529"/>
                              <a:gd name="connsiteX2609" fmla="*/ 7056655 w 7228855"/>
                              <a:gd name="connsiteY2609" fmla="*/ 2185167 h 2479529"/>
                              <a:gd name="connsiteX2610" fmla="*/ 7076279 w 7228855"/>
                              <a:gd name="connsiteY2610" fmla="*/ 2165543 h 2479529"/>
                              <a:gd name="connsiteX2611" fmla="*/ 7056655 w 7228855"/>
                              <a:gd name="connsiteY2611" fmla="*/ 2145919 h 2479529"/>
                              <a:gd name="connsiteX2612" fmla="*/ 7025458 w 7228855"/>
                              <a:gd name="connsiteY2612" fmla="*/ 2149945 h 2479529"/>
                              <a:gd name="connsiteX2613" fmla="*/ 7025458 w 7228855"/>
                              <a:gd name="connsiteY2613" fmla="*/ 2181142 h 2479529"/>
                              <a:gd name="connsiteX2614" fmla="*/ 7056655 w 7228855"/>
                              <a:gd name="connsiteY2614" fmla="*/ 2185167 h 2479529"/>
                              <a:gd name="connsiteX2615" fmla="*/ 3034239 w 7228855"/>
                              <a:gd name="connsiteY2615" fmla="*/ 2187124 h 2479529"/>
                              <a:gd name="connsiteX2616" fmla="*/ 3034220 w 7228855"/>
                              <a:gd name="connsiteY2616" fmla="*/ 2187037 h 2479529"/>
                              <a:gd name="connsiteX2617" fmla="*/ 3034072 w 7228855"/>
                              <a:gd name="connsiteY2617" fmla="*/ 2186839 h 2479529"/>
                              <a:gd name="connsiteX2618" fmla="*/ 3034114 w 7228855"/>
                              <a:gd name="connsiteY2618" fmla="*/ 2186967 h 2479529"/>
                              <a:gd name="connsiteX2619" fmla="*/ 3034966 w 7228855"/>
                              <a:gd name="connsiteY2619" fmla="*/ 2187534 h 2479529"/>
                              <a:gd name="connsiteX2620" fmla="*/ 3034470 w 7228855"/>
                              <a:gd name="connsiteY2620" fmla="*/ 2185548 h 2479529"/>
                              <a:gd name="connsiteX2621" fmla="*/ 3034640 w 7228855"/>
                              <a:gd name="connsiteY2621" fmla="*/ 2186829 h 2479529"/>
                              <a:gd name="connsiteX2622" fmla="*/ 3034764 w 7228855"/>
                              <a:gd name="connsiteY2622" fmla="*/ 2187763 h 2479529"/>
                              <a:gd name="connsiteX2623" fmla="*/ 3034640 w 7228855"/>
                              <a:gd name="connsiteY2623" fmla="*/ 2186829 h 2479529"/>
                              <a:gd name="connsiteX2624" fmla="*/ 3033719 w 7228855"/>
                              <a:gd name="connsiteY2624" fmla="*/ 2184835 h 2479529"/>
                              <a:gd name="connsiteX2625" fmla="*/ 3034220 w 7228855"/>
                              <a:gd name="connsiteY2625" fmla="*/ 2187037 h 2479529"/>
                              <a:gd name="connsiteX2626" fmla="*/ 3034966 w 7228855"/>
                              <a:gd name="connsiteY2626" fmla="*/ 2188031 h 2479529"/>
                              <a:gd name="connsiteX2627" fmla="*/ 3034764 w 7228855"/>
                              <a:gd name="connsiteY2627" fmla="*/ 2187763 h 2479529"/>
                              <a:gd name="connsiteX2628" fmla="*/ 3034767 w 7228855"/>
                              <a:gd name="connsiteY2628" fmla="*/ 2187783 h 2479529"/>
                              <a:gd name="connsiteX2629" fmla="*/ 3034744 w 7228855"/>
                              <a:gd name="connsiteY2629" fmla="*/ 2189342 h 2479529"/>
                              <a:gd name="connsiteX2630" fmla="*/ 3034397 w 7228855"/>
                              <a:gd name="connsiteY2630" fmla="*/ 2187814 h 2479529"/>
                              <a:gd name="connsiteX2631" fmla="*/ 3034114 w 7228855"/>
                              <a:gd name="connsiteY2631" fmla="*/ 2186967 h 2479529"/>
                              <a:gd name="connsiteX2632" fmla="*/ 3033568 w 7228855"/>
                              <a:gd name="connsiteY2632" fmla="*/ 2186283 h 2479529"/>
                              <a:gd name="connsiteX2633" fmla="*/ 3035021 w 7228855"/>
                              <a:gd name="connsiteY2633" fmla="*/ 2189686 h 2479529"/>
                              <a:gd name="connsiteX2634" fmla="*/ 3034767 w 7228855"/>
                              <a:gd name="connsiteY2634" fmla="*/ 2187783 h 2479529"/>
                              <a:gd name="connsiteX2635" fmla="*/ 3034239 w 7228855"/>
                              <a:gd name="connsiteY2635" fmla="*/ 2187124 h 2479529"/>
                              <a:gd name="connsiteX2636" fmla="*/ 3034397 w 7228855"/>
                              <a:gd name="connsiteY2636" fmla="*/ 2187814 h 2479529"/>
                              <a:gd name="connsiteX2637" fmla="*/ 3035463 w 7228855"/>
                              <a:gd name="connsiteY2637" fmla="*/ 2191209 h 2479529"/>
                              <a:gd name="connsiteX2638" fmla="*/ 3035463 w 7228855"/>
                              <a:gd name="connsiteY2638" fmla="*/ 2191010 h 2479529"/>
                              <a:gd name="connsiteX2639" fmla="*/ 3035021 w 7228855"/>
                              <a:gd name="connsiteY2639" fmla="*/ 2189686 h 2479529"/>
                              <a:gd name="connsiteX2640" fmla="*/ 3035097 w 7228855"/>
                              <a:gd name="connsiteY2640" fmla="*/ 2190260 h 2479529"/>
                              <a:gd name="connsiteX2641" fmla="*/ 1739389 w 7228855"/>
                              <a:gd name="connsiteY2641" fmla="*/ 2191511 h 2479529"/>
                              <a:gd name="connsiteX2642" fmla="*/ 1750636 w 7228855"/>
                              <a:gd name="connsiteY2642" fmla="*/ 2162453 h 2479529"/>
                              <a:gd name="connsiteX2643" fmla="*/ 1692022 w 7228855"/>
                              <a:gd name="connsiteY2643" fmla="*/ 2107813 h 2479529"/>
                              <a:gd name="connsiteX2644" fmla="*/ 1665696 w 7228855"/>
                              <a:gd name="connsiteY2644" fmla="*/ 2134140 h 2479529"/>
                              <a:gd name="connsiteX2645" fmla="*/ 1726296 w 7228855"/>
                              <a:gd name="connsiteY2645" fmla="*/ 2186793 h 2479529"/>
                              <a:gd name="connsiteX2646" fmla="*/ 1739389 w 7228855"/>
                              <a:gd name="connsiteY2646" fmla="*/ 2191511 h 2479529"/>
                              <a:gd name="connsiteX2647" fmla="*/ 3035302 w 7228855"/>
                              <a:gd name="connsiteY2647" fmla="*/ 2191798 h 2479529"/>
                              <a:gd name="connsiteX2648" fmla="*/ 3035097 w 7228855"/>
                              <a:gd name="connsiteY2648" fmla="*/ 2190260 h 2479529"/>
                              <a:gd name="connsiteX2649" fmla="*/ 3034744 w 7228855"/>
                              <a:gd name="connsiteY2649" fmla="*/ 2189342 h 2479529"/>
                              <a:gd name="connsiteX2650" fmla="*/ 3035960 w 7228855"/>
                              <a:gd name="connsiteY2650" fmla="*/ 2192502 h 2479529"/>
                              <a:gd name="connsiteX2651" fmla="*/ 3035463 w 7228855"/>
                              <a:gd name="connsiteY2651" fmla="*/ 2190515 h 2479529"/>
                              <a:gd name="connsiteX2652" fmla="*/ 3035463 w 7228855"/>
                              <a:gd name="connsiteY2652" fmla="*/ 2191010 h 2479529"/>
                              <a:gd name="connsiteX2653" fmla="*/ 811273 w 7228855"/>
                              <a:gd name="connsiteY2653" fmla="*/ 2195240 h 2479529"/>
                              <a:gd name="connsiteX2654" fmla="*/ 824249 w 7228855"/>
                              <a:gd name="connsiteY2654" fmla="*/ 2187789 h 2479529"/>
                              <a:gd name="connsiteX2655" fmla="*/ 826236 w 7228855"/>
                              <a:gd name="connsiteY2655" fmla="*/ 2183815 h 2479529"/>
                              <a:gd name="connsiteX2656" fmla="*/ 826236 w 7228855"/>
                              <a:gd name="connsiteY2656" fmla="*/ 2165933 h 2479529"/>
                              <a:gd name="connsiteX2657" fmla="*/ 810838 w 7228855"/>
                              <a:gd name="connsiteY2657" fmla="*/ 2156992 h 2479529"/>
                              <a:gd name="connsiteX2658" fmla="*/ 795439 w 7228855"/>
                              <a:gd name="connsiteY2658" fmla="*/ 2165933 h 2479529"/>
                              <a:gd name="connsiteX2659" fmla="*/ 795936 w 7228855"/>
                              <a:gd name="connsiteY2659" fmla="*/ 2183815 h 2479529"/>
                              <a:gd name="connsiteX2660" fmla="*/ 797923 w 7228855"/>
                              <a:gd name="connsiteY2660" fmla="*/ 2187789 h 2479529"/>
                              <a:gd name="connsiteX2661" fmla="*/ 811273 w 7228855"/>
                              <a:gd name="connsiteY2661" fmla="*/ 2195240 h 2479529"/>
                              <a:gd name="connsiteX2662" fmla="*/ 3035847 w 7228855"/>
                              <a:gd name="connsiteY2662" fmla="*/ 2195296 h 2479529"/>
                              <a:gd name="connsiteX2663" fmla="*/ 3035960 w 7228855"/>
                              <a:gd name="connsiteY2663" fmla="*/ 2192502 h 2479529"/>
                              <a:gd name="connsiteX2664" fmla="*/ 3035463 w 7228855"/>
                              <a:gd name="connsiteY2664" fmla="*/ 2191209 h 2479529"/>
                              <a:gd name="connsiteX2665" fmla="*/ 3035463 w 7228855"/>
                              <a:gd name="connsiteY2665" fmla="*/ 2192502 h 2479529"/>
                              <a:gd name="connsiteX2666" fmla="*/ 3035302 w 7228855"/>
                              <a:gd name="connsiteY2666" fmla="*/ 2191798 h 2479529"/>
                              <a:gd name="connsiteX2667" fmla="*/ 3035463 w 7228855"/>
                              <a:gd name="connsiteY2667" fmla="*/ 2192999 h 2479529"/>
                              <a:gd name="connsiteX2668" fmla="*/ 3035463 w 7228855"/>
                              <a:gd name="connsiteY2668" fmla="*/ 2194259 h 2479529"/>
                              <a:gd name="connsiteX2669" fmla="*/ 1636385 w 7228855"/>
                              <a:gd name="connsiteY2669" fmla="*/ 2196232 h 2479529"/>
                              <a:gd name="connsiteX2670" fmla="*/ 1647312 w 7228855"/>
                              <a:gd name="connsiteY2670" fmla="*/ 2193748 h 2479529"/>
                              <a:gd name="connsiteX2671" fmla="*/ 1653769 w 7228855"/>
                              <a:gd name="connsiteY2671" fmla="*/ 2188781 h 2479529"/>
                              <a:gd name="connsiteX2672" fmla="*/ 1660723 w 7228855"/>
                              <a:gd name="connsiteY2672" fmla="*/ 2183317 h 2479529"/>
                              <a:gd name="connsiteX2673" fmla="*/ 1666188 w 7228855"/>
                              <a:gd name="connsiteY2673" fmla="*/ 2169408 h 2479529"/>
                              <a:gd name="connsiteX2674" fmla="*/ 1660723 w 7228855"/>
                              <a:gd name="connsiteY2674" fmla="*/ 2155501 h 2479529"/>
                              <a:gd name="connsiteX2675" fmla="*/ 1646815 w 7228855"/>
                              <a:gd name="connsiteY2675" fmla="*/ 2150036 h 2479529"/>
                              <a:gd name="connsiteX2676" fmla="*/ 1632907 w 7228855"/>
                              <a:gd name="connsiteY2676" fmla="*/ 2155997 h 2479529"/>
                              <a:gd name="connsiteX2677" fmla="*/ 1627444 w 7228855"/>
                              <a:gd name="connsiteY2677" fmla="*/ 2162951 h 2479529"/>
                              <a:gd name="connsiteX2678" fmla="*/ 1622972 w 7228855"/>
                              <a:gd name="connsiteY2678" fmla="*/ 2168912 h 2479529"/>
                              <a:gd name="connsiteX2679" fmla="*/ 1619993 w 7228855"/>
                              <a:gd name="connsiteY2679" fmla="*/ 2179840 h 2479529"/>
                              <a:gd name="connsiteX2680" fmla="*/ 1636385 w 7228855"/>
                              <a:gd name="connsiteY2680" fmla="*/ 2196232 h 2479529"/>
                              <a:gd name="connsiteX2681" fmla="*/ 6393927 w 7228855"/>
                              <a:gd name="connsiteY2681" fmla="*/ 2197713 h 2479529"/>
                              <a:gd name="connsiteX2682" fmla="*/ 6405173 w 7228855"/>
                              <a:gd name="connsiteY2682" fmla="*/ 2168654 h 2479529"/>
                              <a:gd name="connsiteX2683" fmla="*/ 6346560 w 7228855"/>
                              <a:gd name="connsiteY2683" fmla="*/ 2114014 h 2479529"/>
                              <a:gd name="connsiteX2684" fmla="*/ 6320234 w 7228855"/>
                              <a:gd name="connsiteY2684" fmla="*/ 2140341 h 2479529"/>
                              <a:gd name="connsiteX2685" fmla="*/ 6380834 w 7228855"/>
                              <a:gd name="connsiteY2685" fmla="*/ 2192995 h 2479529"/>
                              <a:gd name="connsiteX2686" fmla="*/ 6393927 w 7228855"/>
                              <a:gd name="connsiteY2686" fmla="*/ 2197713 h 2479529"/>
                              <a:gd name="connsiteX2687" fmla="*/ 5465819 w 7228855"/>
                              <a:gd name="connsiteY2687" fmla="*/ 2201443 h 2479529"/>
                              <a:gd name="connsiteX2688" fmla="*/ 5478796 w 7228855"/>
                              <a:gd name="connsiteY2688" fmla="*/ 2193993 h 2479529"/>
                              <a:gd name="connsiteX2689" fmla="*/ 5480782 w 7228855"/>
                              <a:gd name="connsiteY2689" fmla="*/ 2190018 h 2479529"/>
                              <a:gd name="connsiteX2690" fmla="*/ 5480782 w 7228855"/>
                              <a:gd name="connsiteY2690" fmla="*/ 2172135 h 2479529"/>
                              <a:gd name="connsiteX2691" fmla="*/ 5465384 w 7228855"/>
                              <a:gd name="connsiteY2691" fmla="*/ 2163195 h 2479529"/>
                              <a:gd name="connsiteX2692" fmla="*/ 5449986 w 7228855"/>
                              <a:gd name="connsiteY2692" fmla="*/ 2172135 h 2479529"/>
                              <a:gd name="connsiteX2693" fmla="*/ 5450483 w 7228855"/>
                              <a:gd name="connsiteY2693" fmla="*/ 2190018 h 2479529"/>
                              <a:gd name="connsiteX2694" fmla="*/ 5452470 w 7228855"/>
                              <a:gd name="connsiteY2694" fmla="*/ 2193993 h 2479529"/>
                              <a:gd name="connsiteX2695" fmla="*/ 5465819 w 7228855"/>
                              <a:gd name="connsiteY2695" fmla="*/ 2201443 h 2479529"/>
                              <a:gd name="connsiteX2696" fmla="*/ 6290928 w 7228855"/>
                              <a:gd name="connsiteY2696" fmla="*/ 2202434 h 2479529"/>
                              <a:gd name="connsiteX2697" fmla="*/ 6301856 w 7228855"/>
                              <a:gd name="connsiteY2697" fmla="*/ 2199950 h 2479529"/>
                              <a:gd name="connsiteX2698" fmla="*/ 6308313 w 7228855"/>
                              <a:gd name="connsiteY2698" fmla="*/ 2194983 h 2479529"/>
                              <a:gd name="connsiteX2699" fmla="*/ 6315267 w 7228855"/>
                              <a:gd name="connsiteY2699" fmla="*/ 2189518 h 2479529"/>
                              <a:gd name="connsiteX2700" fmla="*/ 6320731 w 7228855"/>
                              <a:gd name="connsiteY2700" fmla="*/ 2175610 h 2479529"/>
                              <a:gd name="connsiteX2701" fmla="*/ 6315267 w 7228855"/>
                              <a:gd name="connsiteY2701" fmla="*/ 2161702 h 2479529"/>
                              <a:gd name="connsiteX2702" fmla="*/ 6301358 w 7228855"/>
                              <a:gd name="connsiteY2702" fmla="*/ 2156237 h 2479529"/>
                              <a:gd name="connsiteX2703" fmla="*/ 6287451 w 7228855"/>
                              <a:gd name="connsiteY2703" fmla="*/ 2162198 h 2479529"/>
                              <a:gd name="connsiteX2704" fmla="*/ 6281987 w 7228855"/>
                              <a:gd name="connsiteY2704" fmla="*/ 2169153 h 2479529"/>
                              <a:gd name="connsiteX2705" fmla="*/ 6277516 w 7228855"/>
                              <a:gd name="connsiteY2705" fmla="*/ 2175113 h 2479529"/>
                              <a:gd name="connsiteX2706" fmla="*/ 6274536 w 7228855"/>
                              <a:gd name="connsiteY2706" fmla="*/ 2186041 h 2479529"/>
                              <a:gd name="connsiteX2707" fmla="*/ 6290928 w 7228855"/>
                              <a:gd name="connsiteY2707" fmla="*/ 2202434 h 2479529"/>
                              <a:gd name="connsiteX2708" fmla="*/ 3866088 w 7228855"/>
                              <a:gd name="connsiteY2708" fmla="*/ 2204983 h 2479529"/>
                              <a:gd name="connsiteX2709" fmla="*/ 3876592 w 7228855"/>
                              <a:gd name="connsiteY2709" fmla="*/ 2200769 h 2479529"/>
                              <a:gd name="connsiteX2710" fmla="*/ 3952572 w 7228855"/>
                              <a:gd name="connsiteY2710" fmla="*/ 2129315 h 2479529"/>
                              <a:gd name="connsiteX2711" fmla="*/ 3929929 w 7228855"/>
                              <a:gd name="connsiteY2711" fmla="*/ 2106672 h 2479529"/>
                              <a:gd name="connsiteX2712" fmla="*/ 3856464 w 7228855"/>
                              <a:gd name="connsiteY2712" fmla="*/ 2180640 h 2479529"/>
                              <a:gd name="connsiteX2713" fmla="*/ 3866088 w 7228855"/>
                              <a:gd name="connsiteY2713" fmla="*/ 2204983 h 2479529"/>
                              <a:gd name="connsiteX2714" fmla="*/ 3584331 w 7228855"/>
                              <a:gd name="connsiteY2714" fmla="*/ 2212369 h 2479529"/>
                              <a:gd name="connsiteX2715" fmla="*/ 3599230 w 7228855"/>
                              <a:gd name="connsiteY2715" fmla="*/ 2192997 h 2479529"/>
                              <a:gd name="connsiteX2716" fmla="*/ 3597740 w 7228855"/>
                              <a:gd name="connsiteY2716" fmla="*/ 2188029 h 2479529"/>
                              <a:gd name="connsiteX2717" fmla="*/ 3584331 w 7228855"/>
                              <a:gd name="connsiteY2717" fmla="*/ 2178095 h 2479529"/>
                              <a:gd name="connsiteX2718" fmla="*/ 3570916 w 7228855"/>
                              <a:gd name="connsiteY2718" fmla="*/ 2188029 h 2479529"/>
                              <a:gd name="connsiteX2719" fmla="*/ 3569426 w 7228855"/>
                              <a:gd name="connsiteY2719" fmla="*/ 2192997 h 2479529"/>
                              <a:gd name="connsiteX2720" fmla="*/ 3584331 w 7228855"/>
                              <a:gd name="connsiteY2720" fmla="*/ 2212369 h 2479529"/>
                              <a:gd name="connsiteX2721" fmla="*/ 1102907 w 7228855"/>
                              <a:gd name="connsiteY2721" fmla="*/ 2220572 h 2479529"/>
                              <a:gd name="connsiteX2722" fmla="*/ 1114828 w 7228855"/>
                              <a:gd name="connsiteY2722" fmla="*/ 2220572 h 2479529"/>
                              <a:gd name="connsiteX2723" fmla="*/ 1117809 w 7228855"/>
                              <a:gd name="connsiteY2723" fmla="*/ 2219578 h 2479529"/>
                              <a:gd name="connsiteX2724" fmla="*/ 1124266 w 7228855"/>
                              <a:gd name="connsiteY2724" fmla="*/ 2217095 h 2479529"/>
                              <a:gd name="connsiteX2725" fmla="*/ 1136684 w 7228855"/>
                              <a:gd name="connsiteY2725" fmla="*/ 2207160 h 2479529"/>
                              <a:gd name="connsiteX2726" fmla="*/ 1137678 w 7228855"/>
                              <a:gd name="connsiteY2726" fmla="*/ 2188285 h 2479529"/>
                              <a:gd name="connsiteX2727" fmla="*/ 1126253 w 7228855"/>
                              <a:gd name="connsiteY2727" fmla="*/ 2176860 h 2479529"/>
                              <a:gd name="connsiteX2728" fmla="*/ 1107874 w 7228855"/>
                              <a:gd name="connsiteY2728" fmla="*/ 2178847 h 2479529"/>
                              <a:gd name="connsiteX2729" fmla="*/ 1091483 w 7228855"/>
                              <a:gd name="connsiteY2729" fmla="*/ 2192755 h 2479529"/>
                              <a:gd name="connsiteX2730" fmla="*/ 1090490 w 7228855"/>
                              <a:gd name="connsiteY2730" fmla="*/ 2209644 h 2479529"/>
                              <a:gd name="connsiteX2731" fmla="*/ 1102907 w 7228855"/>
                              <a:gd name="connsiteY2731" fmla="*/ 2220572 h 2479529"/>
                              <a:gd name="connsiteX2732" fmla="*/ 3000691 w 7228855"/>
                              <a:gd name="connsiteY2732" fmla="*/ 2223795 h 2479529"/>
                              <a:gd name="connsiteX2733" fmla="*/ 3000327 w 7228855"/>
                              <a:gd name="connsiteY2733" fmla="*/ 2223528 h 2479529"/>
                              <a:gd name="connsiteX2734" fmla="*/ 2999698 w 7228855"/>
                              <a:gd name="connsiteY2734" fmla="*/ 2223299 h 2479529"/>
                              <a:gd name="connsiteX2735" fmla="*/ 2994234 w 7228855"/>
                              <a:gd name="connsiteY2735" fmla="*/ 2220815 h 2479529"/>
                              <a:gd name="connsiteX2736" fmla="*/ 3000691 w 7228855"/>
                              <a:gd name="connsiteY2736" fmla="*/ 2223795 h 2479529"/>
                              <a:gd name="connsiteX2737" fmla="*/ 3270794 w 7228855"/>
                              <a:gd name="connsiteY2737" fmla="*/ 2225425 h 2479529"/>
                              <a:gd name="connsiteX2738" fmla="*/ 3288906 w 7228855"/>
                              <a:gd name="connsiteY2738" fmla="*/ 2211336 h 2479529"/>
                              <a:gd name="connsiteX2739" fmla="*/ 3289411 w 7228855"/>
                              <a:gd name="connsiteY2739" fmla="*/ 2208819 h 2479529"/>
                              <a:gd name="connsiteX2740" fmla="*/ 3284380 w 7228855"/>
                              <a:gd name="connsiteY2740" fmla="*/ 2189698 h 2479529"/>
                              <a:gd name="connsiteX2741" fmla="*/ 3270794 w 7228855"/>
                              <a:gd name="connsiteY2741" fmla="*/ 2184162 h 2479529"/>
                              <a:gd name="connsiteX2742" fmla="*/ 3257209 w 7228855"/>
                              <a:gd name="connsiteY2742" fmla="*/ 2189698 h 2479529"/>
                              <a:gd name="connsiteX2743" fmla="*/ 3252175 w 7228855"/>
                              <a:gd name="connsiteY2743" fmla="*/ 2208819 h 2479529"/>
                              <a:gd name="connsiteX2744" fmla="*/ 3252678 w 7228855"/>
                              <a:gd name="connsiteY2744" fmla="*/ 2211336 h 2479529"/>
                              <a:gd name="connsiteX2745" fmla="*/ 3270794 w 7228855"/>
                              <a:gd name="connsiteY2745" fmla="*/ 2225425 h 2479529"/>
                              <a:gd name="connsiteX2746" fmla="*/ 3012116 w 7228855"/>
                              <a:gd name="connsiteY2746" fmla="*/ 2226279 h 2479529"/>
                              <a:gd name="connsiteX2747" fmla="*/ 3022051 w 7228855"/>
                              <a:gd name="connsiteY2747" fmla="*/ 2224292 h 2479529"/>
                              <a:gd name="connsiteX2748" fmla="*/ 3034470 w 7228855"/>
                              <a:gd name="connsiteY2748" fmla="*/ 2213861 h 2479529"/>
                              <a:gd name="connsiteX2749" fmla="*/ 3037946 w 7228855"/>
                              <a:gd name="connsiteY2749" fmla="*/ 2200946 h 2479529"/>
                              <a:gd name="connsiteX2750" fmla="*/ 3035847 w 7228855"/>
                              <a:gd name="connsiteY2750" fmla="*/ 2195296 h 2479529"/>
                              <a:gd name="connsiteX2751" fmla="*/ 3035463 w 7228855"/>
                              <a:gd name="connsiteY2751" fmla="*/ 2204920 h 2479529"/>
                              <a:gd name="connsiteX2752" fmla="*/ 3035463 w 7228855"/>
                              <a:gd name="connsiteY2752" fmla="*/ 2194259 h 2479529"/>
                              <a:gd name="connsiteX2753" fmla="*/ 3031574 w 7228855"/>
                              <a:gd name="connsiteY2753" fmla="*/ 2183792 h 2479529"/>
                              <a:gd name="connsiteX2754" fmla="*/ 3030993 w 7228855"/>
                              <a:gd name="connsiteY2754" fmla="*/ 2183064 h 2479529"/>
                              <a:gd name="connsiteX2755" fmla="*/ 3031488 w 7228855"/>
                              <a:gd name="connsiteY2755" fmla="*/ 2183561 h 2479529"/>
                              <a:gd name="connsiteX2756" fmla="*/ 3031574 w 7228855"/>
                              <a:gd name="connsiteY2756" fmla="*/ 2183792 h 2479529"/>
                              <a:gd name="connsiteX2757" fmla="*/ 3033568 w 7228855"/>
                              <a:gd name="connsiteY2757" fmla="*/ 2186283 h 2479529"/>
                              <a:gd name="connsiteX2758" fmla="*/ 3033474 w 7228855"/>
                              <a:gd name="connsiteY2758" fmla="*/ 2186044 h 2479529"/>
                              <a:gd name="connsiteX2759" fmla="*/ 3034072 w 7228855"/>
                              <a:gd name="connsiteY2759" fmla="*/ 2186839 h 2479529"/>
                              <a:gd name="connsiteX2760" fmla="*/ 3032581 w 7228855"/>
                              <a:gd name="connsiteY2760" fmla="*/ 2182369 h 2479529"/>
                              <a:gd name="connsiteX2761" fmla="*/ 3031986 w 7228855"/>
                              <a:gd name="connsiteY2761" fmla="*/ 2181077 h 2479529"/>
                              <a:gd name="connsiteX2762" fmla="*/ 3032482 w 7228855"/>
                              <a:gd name="connsiteY2762" fmla="*/ 2182070 h 2479529"/>
                              <a:gd name="connsiteX2763" fmla="*/ 3032581 w 7228855"/>
                              <a:gd name="connsiteY2763" fmla="*/ 2182369 h 2479529"/>
                              <a:gd name="connsiteX2764" fmla="*/ 3033719 w 7228855"/>
                              <a:gd name="connsiteY2764" fmla="*/ 2184835 h 2479529"/>
                              <a:gd name="connsiteX2765" fmla="*/ 3032979 w 7228855"/>
                              <a:gd name="connsiteY2765" fmla="*/ 2181574 h 2479529"/>
                              <a:gd name="connsiteX2766" fmla="*/ 3027018 w 7228855"/>
                              <a:gd name="connsiteY2766" fmla="*/ 2172633 h 2479529"/>
                              <a:gd name="connsiteX2767" fmla="*/ 3007148 w 7228855"/>
                              <a:gd name="connsiteY2767" fmla="*/ 2164685 h 2479529"/>
                              <a:gd name="connsiteX2768" fmla="*/ 2987279 w 7228855"/>
                              <a:gd name="connsiteY2768" fmla="*/ 2172633 h 2479529"/>
                              <a:gd name="connsiteX2769" fmla="*/ 2982808 w 7228855"/>
                              <a:gd name="connsiteY2769" fmla="*/ 2178097 h 2479529"/>
                              <a:gd name="connsiteX2770" fmla="*/ 2978834 w 7228855"/>
                              <a:gd name="connsiteY2770" fmla="*/ 2192005 h 2479529"/>
                              <a:gd name="connsiteX2771" fmla="*/ 2984174 w 7228855"/>
                              <a:gd name="connsiteY2771" fmla="*/ 2211626 h 2479529"/>
                              <a:gd name="connsiteX2772" fmla="*/ 3000327 w 7228855"/>
                              <a:gd name="connsiteY2772" fmla="*/ 2223528 h 2479529"/>
                              <a:gd name="connsiteX2773" fmla="*/ 3005161 w 7228855"/>
                              <a:gd name="connsiteY2773" fmla="*/ 2225286 h 2479529"/>
                              <a:gd name="connsiteX2774" fmla="*/ 3012116 w 7228855"/>
                              <a:gd name="connsiteY2774" fmla="*/ 2226279 h 2479529"/>
                              <a:gd name="connsiteX2775" fmla="*/ 5757454 w 7228855"/>
                              <a:gd name="connsiteY2775" fmla="*/ 2226775 h 2479529"/>
                              <a:gd name="connsiteX2776" fmla="*/ 5769375 w 7228855"/>
                              <a:gd name="connsiteY2776" fmla="*/ 2226775 h 2479529"/>
                              <a:gd name="connsiteX2777" fmla="*/ 5772355 w 7228855"/>
                              <a:gd name="connsiteY2777" fmla="*/ 2225781 h 2479529"/>
                              <a:gd name="connsiteX2778" fmla="*/ 5778812 w 7228855"/>
                              <a:gd name="connsiteY2778" fmla="*/ 2223298 h 2479529"/>
                              <a:gd name="connsiteX2779" fmla="*/ 5791231 w 7228855"/>
                              <a:gd name="connsiteY2779" fmla="*/ 2213363 h 2479529"/>
                              <a:gd name="connsiteX2780" fmla="*/ 5792224 w 7228855"/>
                              <a:gd name="connsiteY2780" fmla="*/ 2194488 h 2479529"/>
                              <a:gd name="connsiteX2781" fmla="*/ 5780800 w 7228855"/>
                              <a:gd name="connsiteY2781" fmla="*/ 2183063 h 2479529"/>
                              <a:gd name="connsiteX2782" fmla="*/ 5762421 w 7228855"/>
                              <a:gd name="connsiteY2782" fmla="*/ 2185050 h 2479529"/>
                              <a:gd name="connsiteX2783" fmla="*/ 5746029 w 7228855"/>
                              <a:gd name="connsiteY2783" fmla="*/ 2198959 h 2479529"/>
                              <a:gd name="connsiteX2784" fmla="*/ 5745036 w 7228855"/>
                              <a:gd name="connsiteY2784" fmla="*/ 2215847 h 2479529"/>
                              <a:gd name="connsiteX2785" fmla="*/ 5757454 w 7228855"/>
                              <a:gd name="connsiteY2785" fmla="*/ 2226775 h 2479529"/>
                              <a:gd name="connsiteX2786" fmla="*/ 3916621 w 7228855"/>
                              <a:gd name="connsiteY2786" fmla="*/ 2227767 h 2479529"/>
                              <a:gd name="connsiteX2787" fmla="*/ 3926059 w 7228855"/>
                              <a:gd name="connsiteY2787" fmla="*/ 2224787 h 2479529"/>
                              <a:gd name="connsiteX2788" fmla="*/ 3931523 w 7228855"/>
                              <a:gd name="connsiteY2788" fmla="*/ 2221310 h 2479529"/>
                              <a:gd name="connsiteX2789" fmla="*/ 3937980 w 7228855"/>
                              <a:gd name="connsiteY2789" fmla="*/ 2201441 h 2479529"/>
                              <a:gd name="connsiteX2790" fmla="*/ 3931523 w 7228855"/>
                              <a:gd name="connsiteY2790" fmla="*/ 2193990 h 2479529"/>
                              <a:gd name="connsiteX2791" fmla="*/ 3919601 w 7228855"/>
                              <a:gd name="connsiteY2791" fmla="*/ 2192003 h 2479529"/>
                              <a:gd name="connsiteX2792" fmla="*/ 3910163 w 7228855"/>
                              <a:gd name="connsiteY2792" fmla="*/ 2195977 h 2479529"/>
                              <a:gd name="connsiteX2793" fmla="*/ 3902216 w 7228855"/>
                              <a:gd name="connsiteY2793" fmla="*/ 2202434 h 2479529"/>
                              <a:gd name="connsiteX2794" fmla="*/ 3899732 w 7228855"/>
                              <a:gd name="connsiteY2794" fmla="*/ 2220813 h 2479529"/>
                              <a:gd name="connsiteX2795" fmla="*/ 3916621 w 7228855"/>
                              <a:gd name="connsiteY2795" fmla="*/ 2227767 h 2479529"/>
                              <a:gd name="connsiteX2796" fmla="*/ 3774067 w 7228855"/>
                              <a:gd name="connsiteY2796" fmla="*/ 2234228 h 2479529"/>
                              <a:gd name="connsiteX2797" fmla="*/ 3777048 w 7228855"/>
                              <a:gd name="connsiteY2797" fmla="*/ 2227273 h 2479529"/>
                              <a:gd name="connsiteX2798" fmla="*/ 3777048 w 7228855"/>
                              <a:gd name="connsiteY2798" fmla="*/ 2227770 h 2479529"/>
                              <a:gd name="connsiteX2799" fmla="*/ 3778041 w 7228855"/>
                              <a:gd name="connsiteY2799" fmla="*/ 2220319 h 2479529"/>
                              <a:gd name="connsiteX2800" fmla="*/ 3776146 w 7228855"/>
                              <a:gd name="connsiteY2800" fmla="*/ 2223542 h 2479529"/>
                              <a:gd name="connsiteX2801" fmla="*/ 1048766 w 7228855"/>
                              <a:gd name="connsiteY2801" fmla="*/ 2234977 h 2479529"/>
                              <a:gd name="connsiteX2802" fmla="*/ 1063668 w 7228855"/>
                              <a:gd name="connsiteY2802" fmla="*/ 2229513 h 2479529"/>
                              <a:gd name="connsiteX2803" fmla="*/ 1067642 w 7228855"/>
                              <a:gd name="connsiteY2803" fmla="*/ 2199710 h 2479529"/>
                              <a:gd name="connsiteX2804" fmla="*/ 1037341 w 7228855"/>
                              <a:gd name="connsiteY2804" fmla="*/ 2203187 h 2479529"/>
                              <a:gd name="connsiteX2805" fmla="*/ 1031877 w 7228855"/>
                              <a:gd name="connsiteY2805" fmla="*/ 2218089 h 2479529"/>
                              <a:gd name="connsiteX2806" fmla="*/ 1036845 w 7228855"/>
                              <a:gd name="connsiteY2806" fmla="*/ 2230011 h 2479529"/>
                              <a:gd name="connsiteX2807" fmla="*/ 1048766 w 7228855"/>
                              <a:gd name="connsiteY2807" fmla="*/ 2234977 h 2479529"/>
                              <a:gd name="connsiteX2808" fmla="*/ 3829695 w 7228855"/>
                              <a:gd name="connsiteY2808" fmla="*/ 2235466 h 2479529"/>
                              <a:gd name="connsiteX2809" fmla="*/ 3839132 w 7228855"/>
                              <a:gd name="connsiteY2809" fmla="*/ 2229754 h 2479529"/>
                              <a:gd name="connsiteX2810" fmla="*/ 3838139 w 7228855"/>
                              <a:gd name="connsiteY2810" fmla="*/ 2208891 h 2479529"/>
                              <a:gd name="connsiteX2811" fmla="*/ 3818767 w 7228855"/>
                              <a:gd name="connsiteY2811" fmla="*/ 2190511 h 2479529"/>
                              <a:gd name="connsiteX2812" fmla="*/ 3790480 w 7228855"/>
                              <a:gd name="connsiteY2812" fmla="*/ 2192499 h 2479529"/>
                              <a:gd name="connsiteX2813" fmla="*/ 3795450 w 7228855"/>
                              <a:gd name="connsiteY2813" fmla="*/ 2220316 h 2479529"/>
                              <a:gd name="connsiteX2814" fmla="*/ 3818767 w 7228855"/>
                              <a:gd name="connsiteY2814" fmla="*/ 2233727 h 2479529"/>
                              <a:gd name="connsiteX2815" fmla="*/ 3829695 w 7228855"/>
                              <a:gd name="connsiteY2815" fmla="*/ 2235466 h 2479529"/>
                              <a:gd name="connsiteX2816" fmla="*/ 1775958 w 7228855"/>
                              <a:gd name="connsiteY2816" fmla="*/ 2237957 h 2479529"/>
                              <a:gd name="connsiteX2817" fmla="*/ 1776748 w 7228855"/>
                              <a:gd name="connsiteY2817" fmla="*/ 2237145 h 2479529"/>
                              <a:gd name="connsiteX2818" fmla="*/ 1785891 w 7228855"/>
                              <a:gd name="connsiteY2818" fmla="*/ 2233488 h 2479529"/>
                              <a:gd name="connsiteX2819" fmla="*/ 1789865 w 7228855"/>
                              <a:gd name="connsiteY2819" fmla="*/ 2223553 h 2479529"/>
                              <a:gd name="connsiteX2820" fmla="*/ 1785891 w 7228855"/>
                              <a:gd name="connsiteY2820" fmla="*/ 2213619 h 2479529"/>
                              <a:gd name="connsiteX2821" fmla="*/ 1780924 w 7228855"/>
                              <a:gd name="connsiteY2821" fmla="*/ 2207658 h 2479529"/>
                              <a:gd name="connsiteX2822" fmla="*/ 1770493 w 7228855"/>
                              <a:gd name="connsiteY2822" fmla="*/ 2203188 h 2479529"/>
                              <a:gd name="connsiteX2823" fmla="*/ 1760062 w 7228855"/>
                              <a:gd name="connsiteY2823" fmla="*/ 2207658 h 2479529"/>
                              <a:gd name="connsiteX2824" fmla="*/ 1755592 w 7228855"/>
                              <a:gd name="connsiteY2824" fmla="*/ 2218090 h 2479529"/>
                              <a:gd name="connsiteX2825" fmla="*/ 1760062 w 7228855"/>
                              <a:gd name="connsiteY2825" fmla="*/ 2228521 h 2479529"/>
                              <a:gd name="connsiteX2826" fmla="*/ 1766023 w 7228855"/>
                              <a:gd name="connsiteY2826" fmla="*/ 2233488 h 2479529"/>
                              <a:gd name="connsiteX2827" fmla="*/ 1775169 w 7228855"/>
                              <a:gd name="connsiteY2827" fmla="*/ 2237146 h 2479529"/>
                              <a:gd name="connsiteX2828" fmla="*/ 5703312 w 7228855"/>
                              <a:gd name="connsiteY2828" fmla="*/ 2241181 h 2479529"/>
                              <a:gd name="connsiteX2829" fmla="*/ 5718214 w 7228855"/>
                              <a:gd name="connsiteY2829" fmla="*/ 2235717 h 2479529"/>
                              <a:gd name="connsiteX2830" fmla="*/ 5722188 w 7228855"/>
                              <a:gd name="connsiteY2830" fmla="*/ 2205913 h 2479529"/>
                              <a:gd name="connsiteX2831" fmla="*/ 5691888 w 7228855"/>
                              <a:gd name="connsiteY2831" fmla="*/ 2209390 h 2479529"/>
                              <a:gd name="connsiteX2832" fmla="*/ 5686424 w 7228855"/>
                              <a:gd name="connsiteY2832" fmla="*/ 2224292 h 2479529"/>
                              <a:gd name="connsiteX2833" fmla="*/ 5691391 w 7228855"/>
                              <a:gd name="connsiteY2833" fmla="*/ 2236214 h 2479529"/>
                              <a:gd name="connsiteX2834" fmla="*/ 5703312 w 7228855"/>
                              <a:gd name="connsiteY2834" fmla="*/ 2241181 h 2479529"/>
                              <a:gd name="connsiteX2835" fmla="*/ 1182381 w 7228855"/>
                              <a:gd name="connsiteY2835" fmla="*/ 2241434 h 2479529"/>
                              <a:gd name="connsiteX2836" fmla="*/ 1193806 w 7228855"/>
                              <a:gd name="connsiteY2836" fmla="*/ 2237957 h 2479529"/>
                              <a:gd name="connsiteX2837" fmla="*/ 1207217 w 7228855"/>
                              <a:gd name="connsiteY2837" fmla="*/ 2210141 h 2479529"/>
                              <a:gd name="connsiteX2838" fmla="*/ 1196289 w 7228855"/>
                              <a:gd name="connsiteY2838" fmla="*/ 2199213 h 2479529"/>
                              <a:gd name="connsiteX2839" fmla="*/ 1177414 w 7228855"/>
                              <a:gd name="connsiteY2839" fmla="*/ 2199709 h 2479529"/>
                              <a:gd name="connsiteX2840" fmla="*/ 1167480 w 7228855"/>
                              <a:gd name="connsiteY2840" fmla="*/ 2206664 h 2479529"/>
                              <a:gd name="connsiteX2841" fmla="*/ 1159035 w 7228855"/>
                              <a:gd name="connsiteY2841" fmla="*/ 2218088 h 2479529"/>
                              <a:gd name="connsiteX2842" fmla="*/ 1160029 w 7228855"/>
                              <a:gd name="connsiteY2842" fmla="*/ 2230506 h 2479529"/>
                              <a:gd name="connsiteX2843" fmla="*/ 1182381 w 7228855"/>
                              <a:gd name="connsiteY2843" fmla="*/ 2241434 h 2479529"/>
                              <a:gd name="connsiteX2844" fmla="*/ 6430506 w 7228855"/>
                              <a:gd name="connsiteY2844" fmla="*/ 2244161 h 2479529"/>
                              <a:gd name="connsiteX2845" fmla="*/ 6431296 w 7228855"/>
                              <a:gd name="connsiteY2845" fmla="*/ 2243349 h 2479529"/>
                              <a:gd name="connsiteX2846" fmla="*/ 6440439 w 7228855"/>
                              <a:gd name="connsiteY2846" fmla="*/ 2239691 h 2479529"/>
                              <a:gd name="connsiteX2847" fmla="*/ 6444413 w 7228855"/>
                              <a:gd name="connsiteY2847" fmla="*/ 2229757 h 2479529"/>
                              <a:gd name="connsiteX2848" fmla="*/ 6440439 w 7228855"/>
                              <a:gd name="connsiteY2848" fmla="*/ 2219822 h 2479529"/>
                              <a:gd name="connsiteX2849" fmla="*/ 6435472 w 7228855"/>
                              <a:gd name="connsiteY2849" fmla="*/ 2213861 h 2479529"/>
                              <a:gd name="connsiteX2850" fmla="*/ 6425041 w 7228855"/>
                              <a:gd name="connsiteY2850" fmla="*/ 2209391 h 2479529"/>
                              <a:gd name="connsiteX2851" fmla="*/ 6414610 w 7228855"/>
                              <a:gd name="connsiteY2851" fmla="*/ 2213861 h 2479529"/>
                              <a:gd name="connsiteX2852" fmla="*/ 6410140 w 7228855"/>
                              <a:gd name="connsiteY2852" fmla="*/ 2224293 h 2479529"/>
                              <a:gd name="connsiteX2853" fmla="*/ 6414610 w 7228855"/>
                              <a:gd name="connsiteY2853" fmla="*/ 2234724 h 2479529"/>
                              <a:gd name="connsiteX2854" fmla="*/ 6420571 w 7228855"/>
                              <a:gd name="connsiteY2854" fmla="*/ 2239691 h 2479529"/>
                              <a:gd name="connsiteX2855" fmla="*/ 6429717 w 7228855"/>
                              <a:gd name="connsiteY2855" fmla="*/ 2243350 h 2479529"/>
                              <a:gd name="connsiteX2856" fmla="*/ 5836928 w 7228855"/>
                              <a:gd name="connsiteY2856" fmla="*/ 2247638 h 2479529"/>
                              <a:gd name="connsiteX2857" fmla="*/ 5848353 w 7228855"/>
                              <a:gd name="connsiteY2857" fmla="*/ 2244160 h 2479529"/>
                              <a:gd name="connsiteX2858" fmla="*/ 5861764 w 7228855"/>
                              <a:gd name="connsiteY2858" fmla="*/ 2216344 h 2479529"/>
                              <a:gd name="connsiteX2859" fmla="*/ 5850836 w 7228855"/>
                              <a:gd name="connsiteY2859" fmla="*/ 2205416 h 2479529"/>
                              <a:gd name="connsiteX2860" fmla="*/ 5831961 w 7228855"/>
                              <a:gd name="connsiteY2860" fmla="*/ 2205912 h 2479529"/>
                              <a:gd name="connsiteX2861" fmla="*/ 5822027 w 7228855"/>
                              <a:gd name="connsiteY2861" fmla="*/ 2212867 h 2479529"/>
                              <a:gd name="connsiteX2862" fmla="*/ 5813582 w 7228855"/>
                              <a:gd name="connsiteY2862" fmla="*/ 2224291 h 2479529"/>
                              <a:gd name="connsiteX2863" fmla="*/ 5814576 w 7228855"/>
                              <a:gd name="connsiteY2863" fmla="*/ 2236710 h 2479529"/>
                              <a:gd name="connsiteX2864" fmla="*/ 5836928 w 7228855"/>
                              <a:gd name="connsiteY2864" fmla="*/ 2247638 h 2479529"/>
                              <a:gd name="connsiteX2865" fmla="*/ 3741285 w 7228855"/>
                              <a:gd name="connsiteY2865" fmla="*/ 2248633 h 2479529"/>
                              <a:gd name="connsiteX2866" fmla="*/ 3763139 w 7228855"/>
                              <a:gd name="connsiteY2866" fmla="*/ 2245652 h 2479529"/>
                              <a:gd name="connsiteX2867" fmla="*/ 3776146 w 7228855"/>
                              <a:gd name="connsiteY2867" fmla="*/ 2223542 h 2479529"/>
                              <a:gd name="connsiteX2868" fmla="*/ 3777546 w 7228855"/>
                              <a:gd name="connsiteY2868" fmla="*/ 2216345 h 2479529"/>
                              <a:gd name="connsiteX2869" fmla="*/ 3769598 w 7228855"/>
                              <a:gd name="connsiteY2869" fmla="*/ 2199954 h 2479529"/>
                              <a:gd name="connsiteX2870" fmla="*/ 3757181 w 7228855"/>
                              <a:gd name="connsiteY2870" fmla="*/ 2192503 h 2479529"/>
                              <a:gd name="connsiteX2871" fmla="*/ 3735324 w 7228855"/>
                              <a:gd name="connsiteY2871" fmla="*/ 2195483 h 2479529"/>
                              <a:gd name="connsiteX2872" fmla="*/ 3729363 w 7228855"/>
                              <a:gd name="connsiteY2872" fmla="*/ 2200450 h 2479529"/>
                              <a:gd name="connsiteX2873" fmla="*/ 3724398 w 7228855"/>
                              <a:gd name="connsiteY2873" fmla="*/ 2206908 h 2479529"/>
                              <a:gd name="connsiteX2874" fmla="*/ 3724398 w 7228855"/>
                              <a:gd name="connsiteY2874" fmla="*/ 2235717 h 2479529"/>
                              <a:gd name="connsiteX2875" fmla="*/ 3741285 w 7228855"/>
                              <a:gd name="connsiteY2875" fmla="*/ 2248633 h 2479529"/>
                              <a:gd name="connsiteX2876" fmla="*/ 1921501 w 7228855"/>
                              <a:gd name="connsiteY2876" fmla="*/ 2250373 h 2479529"/>
                              <a:gd name="connsiteX2877" fmla="*/ 1921501 w 7228855"/>
                              <a:gd name="connsiteY2877" fmla="*/ 2218087 h 2479529"/>
                              <a:gd name="connsiteX2878" fmla="*/ 1833582 w 7228855"/>
                              <a:gd name="connsiteY2878" fmla="*/ 2150533 h 2479529"/>
                              <a:gd name="connsiteX2879" fmla="*/ 1802786 w 7228855"/>
                              <a:gd name="connsiteY2879" fmla="*/ 2163448 h 2479529"/>
                              <a:gd name="connsiteX2880" fmla="*/ 1921501 w 7228855"/>
                              <a:gd name="connsiteY2880" fmla="*/ 2250373 h 2479529"/>
                              <a:gd name="connsiteX2881" fmla="*/ 1646314 w 7228855"/>
                              <a:gd name="connsiteY2881" fmla="*/ 2250873 h 2479529"/>
                              <a:gd name="connsiteX2882" fmla="*/ 1646314 w 7228855"/>
                              <a:gd name="connsiteY2882" fmla="*/ 2217096 h 2479529"/>
                              <a:gd name="connsiteX2883" fmla="*/ 1646314 w 7228855"/>
                              <a:gd name="connsiteY2883" fmla="*/ 2250873 h 2479529"/>
                              <a:gd name="connsiteX2884" fmla="*/ 804405 w 7228855"/>
                              <a:gd name="connsiteY2884" fmla="*/ 2251405 h 2479529"/>
                              <a:gd name="connsiteX2885" fmla="*/ 804381 w 7228855"/>
                              <a:gd name="connsiteY2885" fmla="*/ 2251369 h 2479529"/>
                              <a:gd name="connsiteX2886" fmla="*/ 804390 w 7228855"/>
                              <a:gd name="connsiteY2886" fmla="*/ 2251391 h 2479529"/>
                              <a:gd name="connsiteX2887" fmla="*/ 805043 w 7228855"/>
                              <a:gd name="connsiteY2887" fmla="*/ 2252362 h 2479529"/>
                              <a:gd name="connsiteX2888" fmla="*/ 804877 w 7228855"/>
                              <a:gd name="connsiteY2888" fmla="*/ 2251865 h 2479529"/>
                              <a:gd name="connsiteX2889" fmla="*/ 804405 w 7228855"/>
                              <a:gd name="connsiteY2889" fmla="*/ 2251405 h 2479529"/>
                              <a:gd name="connsiteX2890" fmla="*/ 6576044 w 7228855"/>
                              <a:gd name="connsiteY2890" fmla="*/ 2256576 h 2479529"/>
                              <a:gd name="connsiteX2891" fmla="*/ 6576044 w 7228855"/>
                              <a:gd name="connsiteY2891" fmla="*/ 2224289 h 2479529"/>
                              <a:gd name="connsiteX2892" fmla="*/ 6488125 w 7228855"/>
                              <a:gd name="connsiteY2892" fmla="*/ 2156734 h 2479529"/>
                              <a:gd name="connsiteX2893" fmla="*/ 6457328 w 7228855"/>
                              <a:gd name="connsiteY2893" fmla="*/ 2169649 h 2479529"/>
                              <a:gd name="connsiteX2894" fmla="*/ 6576044 w 7228855"/>
                              <a:gd name="connsiteY2894" fmla="*/ 2256576 h 2479529"/>
                              <a:gd name="connsiteX2895" fmla="*/ 6300862 w 7228855"/>
                              <a:gd name="connsiteY2895" fmla="*/ 2257076 h 2479529"/>
                              <a:gd name="connsiteX2896" fmla="*/ 6300862 w 7228855"/>
                              <a:gd name="connsiteY2896" fmla="*/ 2223299 h 2479529"/>
                              <a:gd name="connsiteX2897" fmla="*/ 6300862 w 7228855"/>
                              <a:gd name="connsiteY2897" fmla="*/ 2257076 h 2479529"/>
                              <a:gd name="connsiteX2898" fmla="*/ 5458952 w 7228855"/>
                              <a:gd name="connsiteY2898" fmla="*/ 2257610 h 2479529"/>
                              <a:gd name="connsiteX2899" fmla="*/ 5458927 w 7228855"/>
                              <a:gd name="connsiteY2899" fmla="*/ 2257572 h 2479529"/>
                              <a:gd name="connsiteX2900" fmla="*/ 5458937 w 7228855"/>
                              <a:gd name="connsiteY2900" fmla="*/ 2257595 h 2479529"/>
                              <a:gd name="connsiteX2901" fmla="*/ 5459589 w 7228855"/>
                              <a:gd name="connsiteY2901" fmla="*/ 2258565 h 2479529"/>
                              <a:gd name="connsiteX2902" fmla="*/ 5459424 w 7228855"/>
                              <a:gd name="connsiteY2902" fmla="*/ 2258069 h 2479529"/>
                              <a:gd name="connsiteX2903" fmla="*/ 5458952 w 7228855"/>
                              <a:gd name="connsiteY2903" fmla="*/ 2257610 h 2479529"/>
                              <a:gd name="connsiteX2904" fmla="*/ 4182860 w 7228855"/>
                              <a:gd name="connsiteY2904" fmla="*/ 2262038 h 2479529"/>
                              <a:gd name="connsiteX2905" fmla="*/ 4193788 w 7228855"/>
                              <a:gd name="connsiteY2905" fmla="*/ 2251110 h 2479529"/>
                              <a:gd name="connsiteX2906" fmla="*/ 4194285 w 7228855"/>
                              <a:gd name="connsiteY2906" fmla="*/ 2240183 h 2479529"/>
                              <a:gd name="connsiteX2907" fmla="*/ 4182860 w 7228855"/>
                              <a:gd name="connsiteY2907" fmla="*/ 2228758 h 2479529"/>
                              <a:gd name="connsiteX2908" fmla="*/ 4171436 w 7228855"/>
                              <a:gd name="connsiteY2908" fmla="*/ 2240183 h 2479529"/>
                              <a:gd name="connsiteX2909" fmla="*/ 4171932 w 7228855"/>
                              <a:gd name="connsiteY2909" fmla="*/ 2251110 h 2479529"/>
                              <a:gd name="connsiteX2910" fmla="*/ 4182860 w 7228855"/>
                              <a:gd name="connsiteY2910" fmla="*/ 2262038 h 2479529"/>
                              <a:gd name="connsiteX2911" fmla="*/ 784534 w 7228855"/>
                              <a:gd name="connsiteY2911" fmla="*/ 2271253 h 2479529"/>
                              <a:gd name="connsiteX2912" fmla="*/ 784525 w 7228855"/>
                              <a:gd name="connsiteY2912" fmla="*/ 2271243 h 2479529"/>
                              <a:gd name="connsiteX2913" fmla="*/ 784512 w 7228855"/>
                              <a:gd name="connsiteY2913" fmla="*/ 2271238 h 2479529"/>
                              <a:gd name="connsiteX2914" fmla="*/ 785505 w 7228855"/>
                              <a:gd name="connsiteY2914" fmla="*/ 2271900 h 2479529"/>
                              <a:gd name="connsiteX2915" fmla="*/ 784534 w 7228855"/>
                              <a:gd name="connsiteY2915" fmla="*/ 2271253 h 2479529"/>
                              <a:gd name="connsiteX2916" fmla="*/ 785009 w 7228855"/>
                              <a:gd name="connsiteY2916" fmla="*/ 2271734 h 2479529"/>
                              <a:gd name="connsiteX2917" fmla="*/ 787492 w 7228855"/>
                              <a:gd name="connsiteY2917" fmla="*/ 2273224 h 2479529"/>
                              <a:gd name="connsiteX2918" fmla="*/ 804381 w 7228855"/>
                              <a:gd name="connsiteY2918" fmla="*/ 2271238 h 2479529"/>
                              <a:gd name="connsiteX2919" fmla="*/ 806368 w 7228855"/>
                              <a:gd name="connsiteY2919" fmla="*/ 2254349 h 2479529"/>
                              <a:gd name="connsiteX2920" fmla="*/ 805043 w 7228855"/>
                              <a:gd name="connsiteY2920" fmla="*/ 2252362 h 2479529"/>
                              <a:gd name="connsiteX2921" fmla="*/ 805871 w 7228855"/>
                              <a:gd name="connsiteY2921" fmla="*/ 2254846 h 2479529"/>
                              <a:gd name="connsiteX2922" fmla="*/ 804390 w 7228855"/>
                              <a:gd name="connsiteY2922" fmla="*/ 2251391 h 2479529"/>
                              <a:gd name="connsiteX2923" fmla="*/ 793018 w 7228855"/>
                              <a:gd name="connsiteY2923" fmla="*/ 2240317 h 2479529"/>
                              <a:gd name="connsiteX2924" fmla="*/ 777061 w 7228855"/>
                              <a:gd name="connsiteY2924" fmla="*/ 2244414 h 2479529"/>
                              <a:gd name="connsiteX2925" fmla="*/ 773397 w 7228855"/>
                              <a:gd name="connsiteY2925" fmla="*/ 2259937 h 2479529"/>
                              <a:gd name="connsiteX2926" fmla="*/ 784525 w 7228855"/>
                              <a:gd name="connsiteY2926" fmla="*/ 2271243 h 2479529"/>
                              <a:gd name="connsiteX2927" fmla="*/ 787989 w 7228855"/>
                              <a:gd name="connsiteY2927" fmla="*/ 2272727 h 2479529"/>
                              <a:gd name="connsiteX2928" fmla="*/ 785505 w 7228855"/>
                              <a:gd name="connsiteY2928" fmla="*/ 2271900 h 2479529"/>
                              <a:gd name="connsiteX2929" fmla="*/ 439295 w 7228855"/>
                              <a:gd name="connsiteY2929" fmla="*/ 2275211 h 2479529"/>
                              <a:gd name="connsiteX2930" fmla="*/ 439295 w 7228855"/>
                              <a:gd name="connsiteY2930" fmla="*/ 2257329 h 2479529"/>
                              <a:gd name="connsiteX2931" fmla="*/ 439295 w 7228855"/>
                              <a:gd name="connsiteY2931" fmla="*/ 2275211 h 2479529"/>
                              <a:gd name="connsiteX2932" fmla="*/ 3024551 w 7228855"/>
                              <a:gd name="connsiteY2932" fmla="*/ 2275449 h 2479529"/>
                              <a:gd name="connsiteX2933" fmla="*/ 3157174 w 7228855"/>
                              <a:gd name="connsiteY2933" fmla="*/ 2212366 h 2479529"/>
                              <a:gd name="connsiteX2934" fmla="*/ 3138797 w 7228855"/>
                              <a:gd name="connsiteY2934" fmla="*/ 2180574 h 2479529"/>
                              <a:gd name="connsiteX2935" fmla="*/ 3011636 w 7228855"/>
                              <a:gd name="connsiteY2935" fmla="*/ 2244653 h 2479529"/>
                              <a:gd name="connsiteX2936" fmla="*/ 3024551 w 7228855"/>
                              <a:gd name="connsiteY2936" fmla="*/ 2275449 h 2479529"/>
                              <a:gd name="connsiteX2937" fmla="*/ 838158 w 7228855"/>
                              <a:gd name="connsiteY2937" fmla="*/ 2275708 h 2479529"/>
                              <a:gd name="connsiteX2938" fmla="*/ 838158 w 7228855"/>
                              <a:gd name="connsiteY2938" fmla="*/ 2257329 h 2479529"/>
                              <a:gd name="connsiteX2939" fmla="*/ 838158 w 7228855"/>
                              <a:gd name="connsiteY2939" fmla="*/ 2275708 h 2479529"/>
                              <a:gd name="connsiteX2940" fmla="*/ 2487757 w 7228855"/>
                              <a:gd name="connsiteY2940" fmla="*/ 2277198 h 2479529"/>
                              <a:gd name="connsiteX2941" fmla="*/ 2504645 w 7228855"/>
                              <a:gd name="connsiteY2941" fmla="*/ 2272728 h 2479529"/>
                              <a:gd name="connsiteX2942" fmla="*/ 2509614 w 7228855"/>
                              <a:gd name="connsiteY2942" fmla="*/ 2260310 h 2479529"/>
                              <a:gd name="connsiteX2943" fmla="*/ 2504645 w 7228855"/>
                              <a:gd name="connsiteY2943" fmla="*/ 2247892 h 2479529"/>
                              <a:gd name="connsiteX2944" fmla="*/ 2488254 w 7228855"/>
                              <a:gd name="connsiteY2944" fmla="*/ 2244414 h 2479529"/>
                              <a:gd name="connsiteX2945" fmla="*/ 2483287 w 7228855"/>
                              <a:gd name="connsiteY2945" fmla="*/ 2246402 h 2479529"/>
                              <a:gd name="connsiteX2946" fmla="*/ 2475339 w 7228855"/>
                              <a:gd name="connsiteY2946" fmla="*/ 2251866 h 2479529"/>
                              <a:gd name="connsiteX2947" fmla="*/ 2471861 w 7228855"/>
                              <a:gd name="connsiteY2947" fmla="*/ 2260806 h 2479529"/>
                              <a:gd name="connsiteX2948" fmla="*/ 2473848 w 7228855"/>
                              <a:gd name="connsiteY2948" fmla="*/ 2268257 h 2479529"/>
                              <a:gd name="connsiteX2949" fmla="*/ 2482790 w 7228855"/>
                              <a:gd name="connsiteY2949" fmla="*/ 2275211 h 2479529"/>
                              <a:gd name="connsiteX2950" fmla="*/ 2487757 w 7228855"/>
                              <a:gd name="connsiteY2950" fmla="*/ 2277198 h 2479529"/>
                              <a:gd name="connsiteX2951" fmla="*/ 5439081 w 7228855"/>
                              <a:gd name="connsiteY2951" fmla="*/ 2277456 h 2479529"/>
                              <a:gd name="connsiteX2952" fmla="*/ 5439072 w 7228855"/>
                              <a:gd name="connsiteY2952" fmla="*/ 2277447 h 2479529"/>
                              <a:gd name="connsiteX2953" fmla="*/ 5439059 w 7228855"/>
                              <a:gd name="connsiteY2953" fmla="*/ 2277441 h 2479529"/>
                              <a:gd name="connsiteX2954" fmla="*/ 5440051 w 7228855"/>
                              <a:gd name="connsiteY2954" fmla="*/ 2278103 h 2479529"/>
                              <a:gd name="connsiteX2955" fmla="*/ 5439081 w 7228855"/>
                              <a:gd name="connsiteY2955" fmla="*/ 2277456 h 2479529"/>
                              <a:gd name="connsiteX2956" fmla="*/ 5439555 w 7228855"/>
                              <a:gd name="connsiteY2956" fmla="*/ 2277938 h 2479529"/>
                              <a:gd name="connsiteX2957" fmla="*/ 5442038 w 7228855"/>
                              <a:gd name="connsiteY2957" fmla="*/ 2279428 h 2479529"/>
                              <a:gd name="connsiteX2958" fmla="*/ 5458927 w 7228855"/>
                              <a:gd name="connsiteY2958" fmla="*/ 2277441 h 2479529"/>
                              <a:gd name="connsiteX2959" fmla="*/ 5460914 w 7228855"/>
                              <a:gd name="connsiteY2959" fmla="*/ 2260552 h 2479529"/>
                              <a:gd name="connsiteX2960" fmla="*/ 5459589 w 7228855"/>
                              <a:gd name="connsiteY2960" fmla="*/ 2258565 h 2479529"/>
                              <a:gd name="connsiteX2961" fmla="*/ 5460417 w 7228855"/>
                              <a:gd name="connsiteY2961" fmla="*/ 2261049 h 2479529"/>
                              <a:gd name="connsiteX2962" fmla="*/ 5458937 w 7228855"/>
                              <a:gd name="connsiteY2962" fmla="*/ 2257595 h 2479529"/>
                              <a:gd name="connsiteX2963" fmla="*/ 5447565 w 7228855"/>
                              <a:gd name="connsiteY2963" fmla="*/ 2246520 h 2479529"/>
                              <a:gd name="connsiteX2964" fmla="*/ 5431608 w 7228855"/>
                              <a:gd name="connsiteY2964" fmla="*/ 2250618 h 2479529"/>
                              <a:gd name="connsiteX2965" fmla="*/ 5427944 w 7228855"/>
                              <a:gd name="connsiteY2965" fmla="*/ 2266141 h 2479529"/>
                              <a:gd name="connsiteX2966" fmla="*/ 5439072 w 7228855"/>
                              <a:gd name="connsiteY2966" fmla="*/ 2277447 h 2479529"/>
                              <a:gd name="connsiteX2967" fmla="*/ 5442535 w 7228855"/>
                              <a:gd name="connsiteY2967" fmla="*/ 2278931 h 2479529"/>
                              <a:gd name="connsiteX2968" fmla="*/ 5440051 w 7228855"/>
                              <a:gd name="connsiteY2968" fmla="*/ 2278103 h 2479529"/>
                              <a:gd name="connsiteX2969" fmla="*/ 2296455 w 7228855"/>
                              <a:gd name="connsiteY2969" fmla="*/ 2280108 h 2479529"/>
                              <a:gd name="connsiteX2970" fmla="*/ 2310040 w 7228855"/>
                              <a:gd name="connsiteY2970" fmla="*/ 2247903 h 2479529"/>
                              <a:gd name="connsiteX2971" fmla="*/ 2282869 w 7228855"/>
                              <a:gd name="connsiteY2971" fmla="*/ 2191045 h 2479529"/>
                              <a:gd name="connsiteX2972" fmla="*/ 2249155 w 7228855"/>
                              <a:gd name="connsiteY2972" fmla="*/ 2122108 h 2479529"/>
                              <a:gd name="connsiteX2973" fmla="*/ 2161101 w 7228855"/>
                              <a:gd name="connsiteY2973" fmla="*/ 2098459 h 2479529"/>
                              <a:gd name="connsiteX2974" fmla="*/ 2180221 w 7228855"/>
                              <a:gd name="connsiteY2974" fmla="*/ 2116574 h 2479529"/>
                              <a:gd name="connsiteX2975" fmla="*/ 2254690 w 7228855"/>
                              <a:gd name="connsiteY2975" fmla="*/ 2216204 h 2479529"/>
                              <a:gd name="connsiteX2976" fmla="*/ 2296455 w 7228855"/>
                              <a:gd name="connsiteY2976" fmla="*/ 2280108 h 2479529"/>
                              <a:gd name="connsiteX2977" fmla="*/ 5093841 w 7228855"/>
                              <a:gd name="connsiteY2977" fmla="*/ 2281414 h 2479529"/>
                              <a:gd name="connsiteX2978" fmla="*/ 5093841 w 7228855"/>
                              <a:gd name="connsiteY2978" fmla="*/ 2263532 h 2479529"/>
                              <a:gd name="connsiteX2979" fmla="*/ 5093841 w 7228855"/>
                              <a:gd name="connsiteY2979" fmla="*/ 2281414 h 2479529"/>
                              <a:gd name="connsiteX2980" fmla="*/ 5492704 w 7228855"/>
                              <a:gd name="connsiteY2980" fmla="*/ 2281912 h 2479529"/>
                              <a:gd name="connsiteX2981" fmla="*/ 5492704 w 7228855"/>
                              <a:gd name="connsiteY2981" fmla="*/ 2263533 h 2479529"/>
                              <a:gd name="connsiteX2982" fmla="*/ 5492704 w 7228855"/>
                              <a:gd name="connsiteY2982" fmla="*/ 2281912 h 2479529"/>
                              <a:gd name="connsiteX2983" fmla="*/ 7142301 w 7228855"/>
                              <a:gd name="connsiteY2983" fmla="*/ 2283401 h 2479529"/>
                              <a:gd name="connsiteX2984" fmla="*/ 7159190 w 7228855"/>
                              <a:gd name="connsiteY2984" fmla="*/ 2278931 h 2479529"/>
                              <a:gd name="connsiteX2985" fmla="*/ 7164157 w 7228855"/>
                              <a:gd name="connsiteY2985" fmla="*/ 2266512 h 2479529"/>
                              <a:gd name="connsiteX2986" fmla="*/ 7159190 w 7228855"/>
                              <a:gd name="connsiteY2986" fmla="*/ 2254094 h 2479529"/>
                              <a:gd name="connsiteX2987" fmla="*/ 7142798 w 7228855"/>
                              <a:gd name="connsiteY2987" fmla="*/ 2250617 h 2479529"/>
                              <a:gd name="connsiteX2988" fmla="*/ 7137830 w 7228855"/>
                              <a:gd name="connsiteY2988" fmla="*/ 2252605 h 2479529"/>
                              <a:gd name="connsiteX2989" fmla="*/ 7129883 w 7228855"/>
                              <a:gd name="connsiteY2989" fmla="*/ 2258068 h 2479529"/>
                              <a:gd name="connsiteX2990" fmla="*/ 7126406 w 7228855"/>
                              <a:gd name="connsiteY2990" fmla="*/ 2267009 h 2479529"/>
                              <a:gd name="connsiteX2991" fmla="*/ 7128393 w 7228855"/>
                              <a:gd name="connsiteY2991" fmla="*/ 2274460 h 2479529"/>
                              <a:gd name="connsiteX2992" fmla="*/ 7137334 w 7228855"/>
                              <a:gd name="connsiteY2992" fmla="*/ 2281414 h 2479529"/>
                              <a:gd name="connsiteX2993" fmla="*/ 7142301 w 7228855"/>
                              <a:gd name="connsiteY2993" fmla="*/ 2283401 h 2479529"/>
                              <a:gd name="connsiteX2994" fmla="*/ 4247434 w 7228855"/>
                              <a:gd name="connsiteY2994" fmla="*/ 2283898 h 2479529"/>
                              <a:gd name="connsiteX2995" fmla="*/ 4247434 w 7228855"/>
                              <a:gd name="connsiteY2995" fmla="*/ 2250618 h 2479529"/>
                              <a:gd name="connsiteX2996" fmla="*/ 4247434 w 7228855"/>
                              <a:gd name="connsiteY2996" fmla="*/ 2283898 h 2479529"/>
                              <a:gd name="connsiteX2997" fmla="*/ 6950989 w 7228855"/>
                              <a:gd name="connsiteY2997" fmla="*/ 2286309 h 2479529"/>
                              <a:gd name="connsiteX2998" fmla="*/ 6964575 w 7228855"/>
                              <a:gd name="connsiteY2998" fmla="*/ 2254105 h 2479529"/>
                              <a:gd name="connsiteX2999" fmla="*/ 6937403 w 7228855"/>
                              <a:gd name="connsiteY2999" fmla="*/ 2197246 h 2479529"/>
                              <a:gd name="connsiteX3000" fmla="*/ 6903691 w 7228855"/>
                              <a:gd name="connsiteY3000" fmla="*/ 2128308 h 2479529"/>
                              <a:gd name="connsiteX3001" fmla="*/ 6815635 w 7228855"/>
                              <a:gd name="connsiteY3001" fmla="*/ 2104660 h 2479529"/>
                              <a:gd name="connsiteX3002" fmla="*/ 6834756 w 7228855"/>
                              <a:gd name="connsiteY3002" fmla="*/ 2122774 h 2479529"/>
                              <a:gd name="connsiteX3003" fmla="*/ 6909225 w 7228855"/>
                              <a:gd name="connsiteY3003" fmla="*/ 2222405 h 2479529"/>
                              <a:gd name="connsiteX3004" fmla="*/ 6950989 w 7228855"/>
                              <a:gd name="connsiteY3004" fmla="*/ 2286309 h 2479529"/>
                              <a:gd name="connsiteX3005" fmla="*/ 2953010 w 7228855"/>
                              <a:gd name="connsiteY3005" fmla="*/ 2287872 h 2479529"/>
                              <a:gd name="connsiteX3006" fmla="*/ 2963443 w 7228855"/>
                              <a:gd name="connsiteY3006" fmla="*/ 2285885 h 2479529"/>
                              <a:gd name="connsiteX3007" fmla="*/ 2973874 w 7228855"/>
                              <a:gd name="connsiteY3007" fmla="*/ 2272473 h 2479529"/>
                              <a:gd name="connsiteX3008" fmla="*/ 2963443 w 7228855"/>
                              <a:gd name="connsiteY3008" fmla="*/ 2259062 h 2479529"/>
                              <a:gd name="connsiteX3009" fmla="*/ 2953010 w 7228855"/>
                              <a:gd name="connsiteY3009" fmla="*/ 2257075 h 2479529"/>
                              <a:gd name="connsiteX3010" fmla="*/ 2937612 w 7228855"/>
                              <a:gd name="connsiteY3010" fmla="*/ 2261049 h 2479529"/>
                              <a:gd name="connsiteX3011" fmla="*/ 2933142 w 7228855"/>
                              <a:gd name="connsiteY3011" fmla="*/ 2272473 h 2479529"/>
                              <a:gd name="connsiteX3012" fmla="*/ 2937612 w 7228855"/>
                              <a:gd name="connsiteY3012" fmla="*/ 2283898 h 2479529"/>
                              <a:gd name="connsiteX3013" fmla="*/ 2953010 w 7228855"/>
                              <a:gd name="connsiteY3013" fmla="*/ 2287872 h 2479529"/>
                              <a:gd name="connsiteX3014" fmla="*/ 1522135 w 7228855"/>
                              <a:gd name="connsiteY3014" fmla="*/ 2290610 h 2479529"/>
                              <a:gd name="connsiteX3015" fmla="*/ 1540018 w 7228855"/>
                              <a:gd name="connsiteY3015" fmla="*/ 2267264 h 2479529"/>
                              <a:gd name="connsiteX3016" fmla="*/ 1538527 w 7228855"/>
                              <a:gd name="connsiteY3016" fmla="*/ 2262297 h 2479529"/>
                              <a:gd name="connsiteX3017" fmla="*/ 1522135 w 7228855"/>
                              <a:gd name="connsiteY3017" fmla="*/ 2249879 h 2479529"/>
                              <a:gd name="connsiteX3018" fmla="*/ 1505743 w 7228855"/>
                              <a:gd name="connsiteY3018" fmla="*/ 2262297 h 2479529"/>
                              <a:gd name="connsiteX3019" fmla="*/ 1504253 w 7228855"/>
                              <a:gd name="connsiteY3019" fmla="*/ 2267264 h 2479529"/>
                              <a:gd name="connsiteX3020" fmla="*/ 1522135 w 7228855"/>
                              <a:gd name="connsiteY3020" fmla="*/ 2290610 h 2479529"/>
                              <a:gd name="connsiteX3021" fmla="*/ 6176683 w 7228855"/>
                              <a:gd name="connsiteY3021" fmla="*/ 2296814 h 2479529"/>
                              <a:gd name="connsiteX3022" fmla="*/ 6194565 w 7228855"/>
                              <a:gd name="connsiteY3022" fmla="*/ 2273468 h 2479529"/>
                              <a:gd name="connsiteX3023" fmla="*/ 6193075 w 7228855"/>
                              <a:gd name="connsiteY3023" fmla="*/ 2268500 h 2479529"/>
                              <a:gd name="connsiteX3024" fmla="*/ 6176683 w 7228855"/>
                              <a:gd name="connsiteY3024" fmla="*/ 2256083 h 2479529"/>
                              <a:gd name="connsiteX3025" fmla="*/ 6160291 w 7228855"/>
                              <a:gd name="connsiteY3025" fmla="*/ 2268500 h 2479529"/>
                              <a:gd name="connsiteX3026" fmla="*/ 6158801 w 7228855"/>
                              <a:gd name="connsiteY3026" fmla="*/ 2273468 h 2479529"/>
                              <a:gd name="connsiteX3027" fmla="*/ 6176683 w 7228855"/>
                              <a:gd name="connsiteY3027" fmla="*/ 2296814 h 2479529"/>
                              <a:gd name="connsiteX3028" fmla="*/ 3099606 w 7228855"/>
                              <a:gd name="connsiteY3028" fmla="*/ 2301656 h 2479529"/>
                              <a:gd name="connsiteX3029" fmla="*/ 3110970 w 7228855"/>
                              <a:gd name="connsiteY3029" fmla="*/ 2295323 h 2479529"/>
                              <a:gd name="connsiteX3030" fmla="*/ 3113455 w 7228855"/>
                              <a:gd name="connsiteY3030" fmla="*/ 2291349 h 2479529"/>
                              <a:gd name="connsiteX3031" fmla="*/ 3099546 w 7228855"/>
                              <a:gd name="connsiteY3031" fmla="*/ 2267507 h 2479529"/>
                              <a:gd name="connsiteX3032" fmla="*/ 3086132 w 7228855"/>
                              <a:gd name="connsiteY3032" fmla="*/ 2291349 h 2479529"/>
                              <a:gd name="connsiteX3033" fmla="*/ 3088618 w 7228855"/>
                              <a:gd name="connsiteY3033" fmla="*/ 2295323 h 2479529"/>
                              <a:gd name="connsiteX3034" fmla="*/ 3099606 w 7228855"/>
                              <a:gd name="connsiteY3034" fmla="*/ 2301656 h 2479529"/>
                              <a:gd name="connsiteX3035" fmla="*/ 2021594 w 7228855"/>
                              <a:gd name="connsiteY3035" fmla="*/ 2305896 h 2479529"/>
                              <a:gd name="connsiteX3036" fmla="*/ 2029771 w 7228855"/>
                              <a:gd name="connsiteY3036" fmla="*/ 2304261 h 2479529"/>
                              <a:gd name="connsiteX3037" fmla="*/ 2035809 w 7228855"/>
                              <a:gd name="connsiteY3037" fmla="*/ 2299732 h 2479529"/>
                              <a:gd name="connsiteX3038" fmla="*/ 2042853 w 7228855"/>
                              <a:gd name="connsiteY3038" fmla="*/ 2287656 h 2479529"/>
                              <a:gd name="connsiteX3039" fmla="*/ 2038828 w 7228855"/>
                              <a:gd name="connsiteY3039" fmla="*/ 2277592 h 2479529"/>
                              <a:gd name="connsiteX3040" fmla="*/ 2028765 w 7228855"/>
                              <a:gd name="connsiteY3040" fmla="*/ 2273567 h 2479529"/>
                              <a:gd name="connsiteX3041" fmla="*/ 2016688 w 7228855"/>
                              <a:gd name="connsiteY3041" fmla="*/ 2280611 h 2479529"/>
                              <a:gd name="connsiteX3042" fmla="*/ 2012160 w 7228855"/>
                              <a:gd name="connsiteY3042" fmla="*/ 2286650 h 2479529"/>
                              <a:gd name="connsiteX3043" fmla="*/ 2014173 w 7228855"/>
                              <a:gd name="connsiteY3043" fmla="*/ 2302248 h 2479529"/>
                              <a:gd name="connsiteX3044" fmla="*/ 2021594 w 7228855"/>
                              <a:gd name="connsiteY3044" fmla="*/ 2305896 h 2479529"/>
                              <a:gd name="connsiteX3045" fmla="*/ 359820 w 7228855"/>
                              <a:gd name="connsiteY3045" fmla="*/ 2307994 h 2479529"/>
                              <a:gd name="connsiteX3046" fmla="*/ 378198 w 7228855"/>
                              <a:gd name="connsiteY3046" fmla="*/ 2294085 h 2479529"/>
                              <a:gd name="connsiteX3047" fmla="*/ 359820 w 7228855"/>
                              <a:gd name="connsiteY3047" fmla="*/ 2279184 h 2479529"/>
                              <a:gd name="connsiteX3048" fmla="*/ 354852 w 7228855"/>
                              <a:gd name="connsiteY3048" fmla="*/ 2280674 h 2479529"/>
                              <a:gd name="connsiteX3049" fmla="*/ 344918 w 7228855"/>
                              <a:gd name="connsiteY3049" fmla="*/ 2293589 h 2479529"/>
                              <a:gd name="connsiteX3050" fmla="*/ 354852 w 7228855"/>
                              <a:gd name="connsiteY3050" fmla="*/ 2306503 h 2479529"/>
                              <a:gd name="connsiteX3051" fmla="*/ 359820 w 7228855"/>
                              <a:gd name="connsiteY3051" fmla="*/ 2307994 h 2479529"/>
                              <a:gd name="connsiteX3052" fmla="*/ 2722481 w 7228855"/>
                              <a:gd name="connsiteY3052" fmla="*/ 2311400 h 2479529"/>
                              <a:gd name="connsiteX3053" fmla="*/ 2734463 w 7228855"/>
                              <a:gd name="connsiteY3053" fmla="*/ 2306743 h 2479529"/>
                              <a:gd name="connsiteX3054" fmla="*/ 2749363 w 7228855"/>
                              <a:gd name="connsiteY3054" fmla="*/ 2288861 h 2479529"/>
                              <a:gd name="connsiteX3055" fmla="*/ 2749363 w 7228855"/>
                              <a:gd name="connsiteY3055" fmla="*/ 2267502 h 2479529"/>
                              <a:gd name="connsiteX3056" fmla="*/ 2728005 w 7228855"/>
                              <a:gd name="connsiteY3056" fmla="*/ 2267502 h 2479529"/>
                              <a:gd name="connsiteX3057" fmla="*/ 2710123 w 7228855"/>
                              <a:gd name="connsiteY3057" fmla="*/ 2282404 h 2479529"/>
                              <a:gd name="connsiteX3058" fmla="*/ 2710123 w 7228855"/>
                              <a:gd name="connsiteY3058" fmla="*/ 2306743 h 2479529"/>
                              <a:gd name="connsiteX3059" fmla="*/ 2722481 w 7228855"/>
                              <a:gd name="connsiteY3059" fmla="*/ 2311400 h 2479529"/>
                              <a:gd name="connsiteX3060" fmla="*/ 1689529 w 7228855"/>
                              <a:gd name="connsiteY3060" fmla="*/ 2311472 h 2479529"/>
                              <a:gd name="connsiteX3061" fmla="*/ 1706914 w 7228855"/>
                              <a:gd name="connsiteY3061" fmla="*/ 2288623 h 2479529"/>
                              <a:gd name="connsiteX3062" fmla="*/ 1705424 w 7228855"/>
                              <a:gd name="connsiteY3062" fmla="*/ 2283656 h 2479529"/>
                              <a:gd name="connsiteX3063" fmla="*/ 1689529 w 7228855"/>
                              <a:gd name="connsiteY3063" fmla="*/ 2271734 h 2479529"/>
                              <a:gd name="connsiteX3064" fmla="*/ 1673634 w 7228855"/>
                              <a:gd name="connsiteY3064" fmla="*/ 2283656 h 2479529"/>
                              <a:gd name="connsiteX3065" fmla="*/ 1672144 w 7228855"/>
                              <a:gd name="connsiteY3065" fmla="*/ 2288623 h 2479529"/>
                              <a:gd name="connsiteX3066" fmla="*/ 1689529 w 7228855"/>
                              <a:gd name="connsiteY3066" fmla="*/ 2311472 h 2479529"/>
                              <a:gd name="connsiteX3067" fmla="*/ 2213929 w 7228855"/>
                              <a:gd name="connsiteY3067" fmla="*/ 2311809 h 2479529"/>
                              <a:gd name="connsiteX3068" fmla="*/ 2213929 w 7228855"/>
                              <a:gd name="connsiteY3068" fmla="*/ 2262497 h 2479529"/>
                              <a:gd name="connsiteX3069" fmla="*/ 2213929 w 7228855"/>
                              <a:gd name="connsiteY3069" fmla="*/ 2311809 h 2479529"/>
                              <a:gd name="connsiteX3070" fmla="*/ 6676130 w 7228855"/>
                              <a:gd name="connsiteY3070" fmla="*/ 2312097 h 2479529"/>
                              <a:gd name="connsiteX3071" fmla="*/ 6684307 w 7228855"/>
                              <a:gd name="connsiteY3071" fmla="*/ 2310462 h 2479529"/>
                              <a:gd name="connsiteX3072" fmla="*/ 6690345 w 7228855"/>
                              <a:gd name="connsiteY3072" fmla="*/ 2305934 h 2479529"/>
                              <a:gd name="connsiteX3073" fmla="*/ 6697389 w 7228855"/>
                              <a:gd name="connsiteY3073" fmla="*/ 2293857 h 2479529"/>
                              <a:gd name="connsiteX3074" fmla="*/ 6693364 w 7228855"/>
                              <a:gd name="connsiteY3074" fmla="*/ 2283793 h 2479529"/>
                              <a:gd name="connsiteX3075" fmla="*/ 6683300 w 7228855"/>
                              <a:gd name="connsiteY3075" fmla="*/ 2279768 h 2479529"/>
                              <a:gd name="connsiteX3076" fmla="*/ 6671224 w 7228855"/>
                              <a:gd name="connsiteY3076" fmla="*/ 2286813 h 2479529"/>
                              <a:gd name="connsiteX3077" fmla="*/ 6666695 w 7228855"/>
                              <a:gd name="connsiteY3077" fmla="*/ 2292851 h 2479529"/>
                              <a:gd name="connsiteX3078" fmla="*/ 6668708 w 7228855"/>
                              <a:gd name="connsiteY3078" fmla="*/ 2308449 h 2479529"/>
                              <a:gd name="connsiteX3079" fmla="*/ 6676130 w 7228855"/>
                              <a:gd name="connsiteY3079" fmla="*/ 2312097 h 2479529"/>
                              <a:gd name="connsiteX3080" fmla="*/ 5014365 w 7228855"/>
                              <a:gd name="connsiteY3080" fmla="*/ 2314196 h 2479529"/>
                              <a:gd name="connsiteX3081" fmla="*/ 5032744 w 7228855"/>
                              <a:gd name="connsiteY3081" fmla="*/ 2300288 h 2479529"/>
                              <a:gd name="connsiteX3082" fmla="*/ 5014365 w 7228855"/>
                              <a:gd name="connsiteY3082" fmla="*/ 2285387 h 2479529"/>
                              <a:gd name="connsiteX3083" fmla="*/ 5009398 w 7228855"/>
                              <a:gd name="connsiteY3083" fmla="*/ 2286877 h 2479529"/>
                              <a:gd name="connsiteX3084" fmla="*/ 4999464 w 7228855"/>
                              <a:gd name="connsiteY3084" fmla="*/ 2299792 h 2479529"/>
                              <a:gd name="connsiteX3085" fmla="*/ 5009398 w 7228855"/>
                              <a:gd name="connsiteY3085" fmla="*/ 2312706 h 2479529"/>
                              <a:gd name="connsiteX3086" fmla="*/ 5014365 w 7228855"/>
                              <a:gd name="connsiteY3086" fmla="*/ 2314196 h 2479529"/>
                              <a:gd name="connsiteX3087" fmla="*/ 4324611 w 7228855"/>
                              <a:gd name="connsiteY3087" fmla="*/ 2316244 h 2479529"/>
                              <a:gd name="connsiteX3088" fmla="*/ 4337340 w 7228855"/>
                              <a:gd name="connsiteY3088" fmla="*/ 2314692 h 2479529"/>
                              <a:gd name="connsiteX3089" fmla="*/ 4374594 w 7228855"/>
                              <a:gd name="connsiteY3089" fmla="*/ 2297803 h 2479529"/>
                              <a:gd name="connsiteX3090" fmla="*/ 4362176 w 7228855"/>
                              <a:gd name="connsiteY3090" fmla="*/ 2268993 h 2479529"/>
                              <a:gd name="connsiteX3091" fmla="*/ 4320451 w 7228855"/>
                              <a:gd name="connsiteY3091" fmla="*/ 2286379 h 2479529"/>
                              <a:gd name="connsiteX3092" fmla="*/ 4314491 w 7228855"/>
                              <a:gd name="connsiteY3092" fmla="*/ 2309227 h 2479529"/>
                              <a:gd name="connsiteX3093" fmla="*/ 4324611 w 7228855"/>
                              <a:gd name="connsiteY3093" fmla="*/ 2316244 h 2479529"/>
                              <a:gd name="connsiteX3094" fmla="*/ 2261482 w 7228855"/>
                              <a:gd name="connsiteY3094" fmla="*/ 2316870 h 2479529"/>
                              <a:gd name="connsiteX3095" fmla="*/ 2261734 w 7228855"/>
                              <a:gd name="connsiteY3095" fmla="*/ 2316839 h 2479529"/>
                              <a:gd name="connsiteX3096" fmla="*/ 2261232 w 7228855"/>
                              <a:gd name="connsiteY3096" fmla="*/ 2316839 h 2479529"/>
                              <a:gd name="connsiteX3097" fmla="*/ 3314872 w 7228855"/>
                              <a:gd name="connsiteY3097" fmla="*/ 2317111 h 2479529"/>
                              <a:gd name="connsiteX3098" fmla="*/ 3326543 w 7228855"/>
                              <a:gd name="connsiteY3098" fmla="*/ 2308233 h 2479529"/>
                              <a:gd name="connsiteX3099" fmla="*/ 3328528 w 7228855"/>
                              <a:gd name="connsiteY3099" fmla="*/ 2294014 h 2479529"/>
                              <a:gd name="connsiteX3100" fmla="*/ 3322828 w 7228855"/>
                              <a:gd name="connsiteY3100" fmla="*/ 2286174 h 2479529"/>
                              <a:gd name="connsiteX3101" fmla="*/ 3322185 w 7228855"/>
                              <a:gd name="connsiteY3101" fmla="*/ 2287039 h 2479529"/>
                              <a:gd name="connsiteX3102" fmla="*/ 3322070 w 7228855"/>
                              <a:gd name="connsiteY3102" fmla="*/ 2287371 h 2479529"/>
                              <a:gd name="connsiteX3103" fmla="*/ 3322096 w 7228855"/>
                              <a:gd name="connsiteY3103" fmla="*/ 2287157 h 2479529"/>
                              <a:gd name="connsiteX3104" fmla="*/ 3321811 w 7228855"/>
                              <a:gd name="connsiteY3104" fmla="*/ 2287536 h 2479529"/>
                              <a:gd name="connsiteX3105" fmla="*/ 3321712 w 7228855"/>
                              <a:gd name="connsiteY3105" fmla="*/ 2287890 h 2479529"/>
                              <a:gd name="connsiteX3106" fmla="*/ 3321825 w 7228855"/>
                              <a:gd name="connsiteY3106" fmla="*/ 2287743 h 2479529"/>
                              <a:gd name="connsiteX3107" fmla="*/ 3321575 w 7228855"/>
                              <a:gd name="connsiteY3107" fmla="*/ 2288364 h 2479529"/>
                              <a:gd name="connsiteX3108" fmla="*/ 3321712 w 7228855"/>
                              <a:gd name="connsiteY3108" fmla="*/ 2287890 h 2479529"/>
                              <a:gd name="connsiteX3109" fmla="*/ 3320582 w 7228855"/>
                              <a:gd name="connsiteY3109" fmla="*/ 2289357 h 2479529"/>
                              <a:gd name="connsiteX3110" fmla="*/ 3320474 w 7228855"/>
                              <a:gd name="connsiteY3110" fmla="*/ 2289336 h 2479529"/>
                              <a:gd name="connsiteX3111" fmla="*/ 3320087 w 7228855"/>
                              <a:gd name="connsiteY3111" fmla="*/ 2289855 h 2479529"/>
                              <a:gd name="connsiteX3112" fmla="*/ 3319963 w 7228855"/>
                              <a:gd name="connsiteY3112" fmla="*/ 2289234 h 2479529"/>
                              <a:gd name="connsiteX3113" fmla="*/ 3320474 w 7228855"/>
                              <a:gd name="connsiteY3113" fmla="*/ 2289336 h 2479529"/>
                              <a:gd name="connsiteX3114" fmla="*/ 3321811 w 7228855"/>
                              <a:gd name="connsiteY3114" fmla="*/ 2287536 h 2479529"/>
                              <a:gd name="connsiteX3115" fmla="*/ 3322195 w 7228855"/>
                              <a:gd name="connsiteY3115" fmla="*/ 2286191 h 2479529"/>
                              <a:gd name="connsiteX3116" fmla="*/ 3322096 w 7228855"/>
                              <a:gd name="connsiteY3116" fmla="*/ 2287157 h 2479529"/>
                              <a:gd name="connsiteX3117" fmla="*/ 3322185 w 7228855"/>
                              <a:gd name="connsiteY3117" fmla="*/ 2287039 h 2479529"/>
                              <a:gd name="connsiteX3118" fmla="*/ 3322320 w 7228855"/>
                              <a:gd name="connsiteY3118" fmla="*/ 2286626 h 2479529"/>
                              <a:gd name="connsiteX3119" fmla="*/ 3322567 w 7228855"/>
                              <a:gd name="connsiteY3119" fmla="*/ 2285880 h 2479529"/>
                              <a:gd name="connsiteX3120" fmla="*/ 3322469 w 7228855"/>
                              <a:gd name="connsiteY3120" fmla="*/ 2285680 h 2479529"/>
                              <a:gd name="connsiteX3121" fmla="*/ 3321844 w 7228855"/>
                              <a:gd name="connsiteY3121" fmla="*/ 2284822 h 2479529"/>
                              <a:gd name="connsiteX3122" fmla="*/ 3321638 w 7228855"/>
                              <a:gd name="connsiteY3122" fmla="*/ 2284763 h 2479529"/>
                              <a:gd name="connsiteX3123" fmla="*/ 3321621 w 7228855"/>
                              <a:gd name="connsiteY3123" fmla="*/ 2284513 h 2479529"/>
                              <a:gd name="connsiteX3124" fmla="*/ 3320087 w 7228855"/>
                              <a:gd name="connsiteY3124" fmla="*/ 2282403 h 2479529"/>
                              <a:gd name="connsiteX3125" fmla="*/ 3320582 w 7228855"/>
                              <a:gd name="connsiteY3125" fmla="*/ 2282900 h 2479529"/>
                              <a:gd name="connsiteX3126" fmla="*/ 3321575 w 7228855"/>
                              <a:gd name="connsiteY3126" fmla="*/ 2283893 h 2479529"/>
                              <a:gd name="connsiteX3127" fmla="*/ 3321621 w 7228855"/>
                              <a:gd name="connsiteY3127" fmla="*/ 2284513 h 2479529"/>
                              <a:gd name="connsiteX3128" fmla="*/ 3321844 w 7228855"/>
                              <a:gd name="connsiteY3128" fmla="*/ 2284822 h 2479529"/>
                              <a:gd name="connsiteX3129" fmla="*/ 3322070 w 7228855"/>
                              <a:gd name="connsiteY3129" fmla="*/ 2284887 h 2479529"/>
                              <a:gd name="connsiteX3130" fmla="*/ 3322469 w 7228855"/>
                              <a:gd name="connsiteY3130" fmla="*/ 2285680 h 2479529"/>
                              <a:gd name="connsiteX3131" fmla="*/ 3322828 w 7228855"/>
                              <a:gd name="connsiteY3131" fmla="*/ 2286174 h 2479529"/>
                              <a:gd name="connsiteX3132" fmla="*/ 3329148 w 7228855"/>
                              <a:gd name="connsiteY3132" fmla="*/ 2277685 h 2479529"/>
                              <a:gd name="connsiteX3133" fmla="*/ 3327038 w 7228855"/>
                              <a:gd name="connsiteY3133" fmla="*/ 2262535 h 2479529"/>
                              <a:gd name="connsiteX3134" fmla="*/ 3299723 w 7228855"/>
                              <a:gd name="connsiteY3134" fmla="*/ 2255581 h 2479529"/>
                              <a:gd name="connsiteX3135" fmla="*/ 3300218 w 7228855"/>
                              <a:gd name="connsiteY3135" fmla="*/ 2315186 h 2479529"/>
                              <a:gd name="connsiteX3136" fmla="*/ 3314872 w 7228855"/>
                              <a:gd name="connsiteY3136" fmla="*/ 2317111 h 2479529"/>
                              <a:gd name="connsiteX3137" fmla="*/ 2258536 w 7228855"/>
                              <a:gd name="connsiteY3137" fmla="*/ 2317239 h 2479529"/>
                              <a:gd name="connsiteX3138" fmla="*/ 2259916 w 7228855"/>
                              <a:gd name="connsiteY3138" fmla="*/ 2317066 h 2479529"/>
                              <a:gd name="connsiteX3139" fmla="*/ 2259194 w 7228855"/>
                              <a:gd name="connsiteY3139" fmla="*/ 2316757 h 2479529"/>
                              <a:gd name="connsiteX3140" fmla="*/ 2258320 w 7228855"/>
                              <a:gd name="connsiteY3140" fmla="*/ 2317397 h 2479529"/>
                              <a:gd name="connsiteX3141" fmla="*/ 2258536 w 7228855"/>
                              <a:gd name="connsiteY3141" fmla="*/ 2317239 h 2479529"/>
                              <a:gd name="connsiteX3142" fmla="*/ 2257844 w 7228855"/>
                              <a:gd name="connsiteY3142" fmla="*/ 2317325 h 2479529"/>
                              <a:gd name="connsiteX3143" fmla="*/ 2257961 w 7228855"/>
                              <a:gd name="connsiteY3143" fmla="*/ 2317342 h 2479529"/>
                              <a:gd name="connsiteX3144" fmla="*/ 2258211 w 7228855"/>
                              <a:gd name="connsiteY3144" fmla="*/ 2317342 h 2479529"/>
                              <a:gd name="connsiteX3145" fmla="*/ 2258144 w 7228855"/>
                              <a:gd name="connsiteY3145" fmla="*/ 2317370 h 2479529"/>
                              <a:gd name="connsiteX3146" fmla="*/ 6344077 w 7228855"/>
                              <a:gd name="connsiteY3146" fmla="*/ 2317676 h 2479529"/>
                              <a:gd name="connsiteX3147" fmla="*/ 6361462 w 7228855"/>
                              <a:gd name="connsiteY3147" fmla="*/ 2294827 h 2479529"/>
                              <a:gd name="connsiteX3148" fmla="*/ 6359972 w 7228855"/>
                              <a:gd name="connsiteY3148" fmla="*/ 2289860 h 2479529"/>
                              <a:gd name="connsiteX3149" fmla="*/ 6344077 w 7228855"/>
                              <a:gd name="connsiteY3149" fmla="*/ 2277938 h 2479529"/>
                              <a:gd name="connsiteX3150" fmla="*/ 6328182 w 7228855"/>
                              <a:gd name="connsiteY3150" fmla="*/ 2289860 h 2479529"/>
                              <a:gd name="connsiteX3151" fmla="*/ 6326692 w 7228855"/>
                              <a:gd name="connsiteY3151" fmla="*/ 2294827 h 2479529"/>
                              <a:gd name="connsiteX3152" fmla="*/ 6344077 w 7228855"/>
                              <a:gd name="connsiteY3152" fmla="*/ 2317676 h 2479529"/>
                              <a:gd name="connsiteX3153" fmla="*/ 6868468 w 7228855"/>
                              <a:gd name="connsiteY3153" fmla="*/ 2318010 h 2479529"/>
                              <a:gd name="connsiteX3154" fmla="*/ 6868468 w 7228855"/>
                              <a:gd name="connsiteY3154" fmla="*/ 2268699 h 2479529"/>
                              <a:gd name="connsiteX3155" fmla="*/ 6868468 w 7228855"/>
                              <a:gd name="connsiteY3155" fmla="*/ 2318010 h 2479529"/>
                              <a:gd name="connsiteX3156" fmla="*/ 2267771 w 7228855"/>
                              <a:gd name="connsiteY3156" fmla="*/ 2318851 h 2479529"/>
                              <a:gd name="connsiteX3157" fmla="*/ 2264248 w 7228855"/>
                              <a:gd name="connsiteY3157" fmla="*/ 2317342 h 2479529"/>
                              <a:gd name="connsiteX3158" fmla="*/ 2265257 w 7228855"/>
                              <a:gd name="connsiteY3158" fmla="*/ 2317342 h 2479529"/>
                              <a:gd name="connsiteX3159" fmla="*/ 2261482 w 7228855"/>
                              <a:gd name="connsiteY3159" fmla="*/ 2316870 h 2479529"/>
                              <a:gd name="connsiteX3160" fmla="*/ 2259916 w 7228855"/>
                              <a:gd name="connsiteY3160" fmla="*/ 2317066 h 2479529"/>
                              <a:gd name="connsiteX3161" fmla="*/ 2262015 w 7228855"/>
                              <a:gd name="connsiteY3161" fmla="*/ 2317966 h 2479529"/>
                              <a:gd name="connsiteX3162" fmla="*/ 3687151 w 7228855"/>
                              <a:gd name="connsiteY3162" fmla="*/ 2319661 h 2479529"/>
                              <a:gd name="connsiteX3163" fmla="*/ 3687151 w 7228855"/>
                              <a:gd name="connsiteY3163" fmla="*/ 2279426 h 2479529"/>
                              <a:gd name="connsiteX3164" fmla="*/ 3687151 w 7228855"/>
                              <a:gd name="connsiteY3164" fmla="*/ 2319661 h 2479529"/>
                              <a:gd name="connsiteX3165" fmla="*/ 6916018 w 7228855"/>
                              <a:gd name="connsiteY3165" fmla="*/ 2323072 h 2479529"/>
                              <a:gd name="connsiteX3166" fmla="*/ 6916270 w 7228855"/>
                              <a:gd name="connsiteY3166" fmla="*/ 2323041 h 2479529"/>
                              <a:gd name="connsiteX3167" fmla="*/ 6915767 w 7228855"/>
                              <a:gd name="connsiteY3167" fmla="*/ 2323041 h 2479529"/>
                              <a:gd name="connsiteX3168" fmla="*/ 6913072 w 7228855"/>
                              <a:gd name="connsiteY3168" fmla="*/ 2323441 h 2479529"/>
                              <a:gd name="connsiteX3169" fmla="*/ 6914452 w 7228855"/>
                              <a:gd name="connsiteY3169" fmla="*/ 2323268 h 2479529"/>
                              <a:gd name="connsiteX3170" fmla="*/ 6913729 w 7228855"/>
                              <a:gd name="connsiteY3170" fmla="*/ 2322958 h 2479529"/>
                              <a:gd name="connsiteX3171" fmla="*/ 6912856 w 7228855"/>
                              <a:gd name="connsiteY3171" fmla="*/ 2323599 h 2479529"/>
                              <a:gd name="connsiteX3172" fmla="*/ 6913072 w 7228855"/>
                              <a:gd name="connsiteY3172" fmla="*/ 2323441 h 2479529"/>
                              <a:gd name="connsiteX3173" fmla="*/ 6912383 w 7228855"/>
                              <a:gd name="connsiteY3173" fmla="*/ 2323526 h 2479529"/>
                              <a:gd name="connsiteX3174" fmla="*/ 6912496 w 7228855"/>
                              <a:gd name="connsiteY3174" fmla="*/ 2323543 h 2479529"/>
                              <a:gd name="connsiteX3175" fmla="*/ 6912748 w 7228855"/>
                              <a:gd name="connsiteY3175" fmla="*/ 2323543 h 2479529"/>
                              <a:gd name="connsiteX3176" fmla="*/ 6912681 w 7228855"/>
                              <a:gd name="connsiteY3176" fmla="*/ 2323572 h 2479529"/>
                              <a:gd name="connsiteX3177" fmla="*/ 6922308 w 7228855"/>
                              <a:gd name="connsiteY3177" fmla="*/ 2325053 h 2479529"/>
                              <a:gd name="connsiteX3178" fmla="*/ 6918786 w 7228855"/>
                              <a:gd name="connsiteY3178" fmla="*/ 2323543 h 2479529"/>
                              <a:gd name="connsiteX3179" fmla="*/ 6919792 w 7228855"/>
                              <a:gd name="connsiteY3179" fmla="*/ 2323543 h 2479529"/>
                              <a:gd name="connsiteX3180" fmla="*/ 6916018 w 7228855"/>
                              <a:gd name="connsiteY3180" fmla="*/ 2323072 h 2479529"/>
                              <a:gd name="connsiteX3181" fmla="*/ 6914452 w 7228855"/>
                              <a:gd name="connsiteY3181" fmla="*/ 2323268 h 2479529"/>
                              <a:gd name="connsiteX3182" fmla="*/ 6916551 w 7228855"/>
                              <a:gd name="connsiteY3182" fmla="*/ 2324167 h 2479529"/>
                              <a:gd name="connsiteX3183" fmla="*/ 2272302 w 7228855"/>
                              <a:gd name="connsiteY3183" fmla="*/ 2328915 h 2479529"/>
                              <a:gd name="connsiteX3184" fmla="*/ 2272302 w 7228855"/>
                              <a:gd name="connsiteY3184" fmla="*/ 2328412 h 2479529"/>
                              <a:gd name="connsiteX3185" fmla="*/ 2272270 w 7228855"/>
                              <a:gd name="connsiteY3185" fmla="*/ 2328664 h 2479529"/>
                              <a:gd name="connsiteX3186" fmla="*/ 39940 w 7228855"/>
                              <a:gd name="connsiteY3186" fmla="*/ 2329847 h 2479529"/>
                              <a:gd name="connsiteX3187" fmla="*/ 64776 w 7228855"/>
                              <a:gd name="connsiteY3187" fmla="*/ 2315939 h 2479529"/>
                              <a:gd name="connsiteX3188" fmla="*/ 50868 w 7228855"/>
                              <a:gd name="connsiteY3188" fmla="*/ 2290606 h 2479529"/>
                              <a:gd name="connsiteX3189" fmla="*/ 13614 w 7228855"/>
                              <a:gd name="connsiteY3189" fmla="*/ 2292096 h 2479529"/>
                              <a:gd name="connsiteX3190" fmla="*/ 700 w 7228855"/>
                              <a:gd name="connsiteY3190" fmla="*/ 2314945 h 2479529"/>
                              <a:gd name="connsiteX3191" fmla="*/ 23549 w 7228855"/>
                              <a:gd name="connsiteY3191" fmla="*/ 2327860 h 2479529"/>
                              <a:gd name="connsiteX3192" fmla="*/ 25535 w 7228855"/>
                              <a:gd name="connsiteY3192" fmla="*/ 2327363 h 2479529"/>
                              <a:gd name="connsiteX3193" fmla="*/ 31496 w 7228855"/>
                              <a:gd name="connsiteY3193" fmla="*/ 2327363 h 2479529"/>
                              <a:gd name="connsiteX3194" fmla="*/ 33979 w 7228855"/>
                              <a:gd name="connsiteY3194" fmla="*/ 2327860 h 2479529"/>
                              <a:gd name="connsiteX3195" fmla="*/ 39940 w 7228855"/>
                              <a:gd name="connsiteY3195" fmla="*/ 2329847 h 2479529"/>
                              <a:gd name="connsiteX3196" fmla="*/ 2365892 w 7228855"/>
                              <a:gd name="connsiteY3196" fmla="*/ 2334451 h 2479529"/>
                              <a:gd name="connsiteX3197" fmla="*/ 2388030 w 7228855"/>
                              <a:gd name="connsiteY3197" fmla="*/ 2325393 h 2479529"/>
                              <a:gd name="connsiteX3198" fmla="*/ 2397088 w 7228855"/>
                              <a:gd name="connsiteY3198" fmla="*/ 2303254 h 2479529"/>
                              <a:gd name="connsiteX3199" fmla="*/ 2388030 w 7228855"/>
                              <a:gd name="connsiteY3199" fmla="*/ 2281114 h 2479529"/>
                              <a:gd name="connsiteX3200" fmla="*/ 2365892 w 7228855"/>
                              <a:gd name="connsiteY3200" fmla="*/ 2272057 h 2479529"/>
                              <a:gd name="connsiteX3201" fmla="*/ 2343751 w 7228855"/>
                              <a:gd name="connsiteY3201" fmla="*/ 2281114 h 2479529"/>
                              <a:gd name="connsiteX3202" fmla="*/ 2334695 w 7228855"/>
                              <a:gd name="connsiteY3202" fmla="*/ 2303254 h 2479529"/>
                              <a:gd name="connsiteX3203" fmla="*/ 2343751 w 7228855"/>
                              <a:gd name="connsiteY3203" fmla="*/ 2325393 h 2479529"/>
                              <a:gd name="connsiteX3204" fmla="*/ 2365892 w 7228855"/>
                              <a:gd name="connsiteY3204" fmla="*/ 2334451 h 2479529"/>
                              <a:gd name="connsiteX3205" fmla="*/ 6926837 w 7228855"/>
                              <a:gd name="connsiteY3205" fmla="*/ 2335116 h 2479529"/>
                              <a:gd name="connsiteX3206" fmla="*/ 6926837 w 7228855"/>
                              <a:gd name="connsiteY3206" fmla="*/ 2334614 h 2479529"/>
                              <a:gd name="connsiteX3207" fmla="*/ 6926806 w 7228855"/>
                              <a:gd name="connsiteY3207" fmla="*/ 2334865 h 2479529"/>
                              <a:gd name="connsiteX3208" fmla="*/ 4694479 w 7228855"/>
                              <a:gd name="connsiteY3208" fmla="*/ 2336049 h 2479529"/>
                              <a:gd name="connsiteX3209" fmla="*/ 4719315 w 7228855"/>
                              <a:gd name="connsiteY3209" fmla="*/ 2322140 h 2479529"/>
                              <a:gd name="connsiteX3210" fmla="*/ 4705407 w 7228855"/>
                              <a:gd name="connsiteY3210" fmla="*/ 2296808 h 2479529"/>
                              <a:gd name="connsiteX3211" fmla="*/ 4668153 w 7228855"/>
                              <a:gd name="connsiteY3211" fmla="*/ 2298298 h 2479529"/>
                              <a:gd name="connsiteX3212" fmla="*/ 4655239 w 7228855"/>
                              <a:gd name="connsiteY3212" fmla="*/ 2321147 h 2479529"/>
                              <a:gd name="connsiteX3213" fmla="*/ 4678088 w 7228855"/>
                              <a:gd name="connsiteY3213" fmla="*/ 2334062 h 2479529"/>
                              <a:gd name="connsiteX3214" fmla="*/ 4680075 w 7228855"/>
                              <a:gd name="connsiteY3214" fmla="*/ 2333565 h 2479529"/>
                              <a:gd name="connsiteX3215" fmla="*/ 4686035 w 7228855"/>
                              <a:gd name="connsiteY3215" fmla="*/ 2333565 h 2479529"/>
                              <a:gd name="connsiteX3216" fmla="*/ 4688518 w 7228855"/>
                              <a:gd name="connsiteY3216" fmla="*/ 2334062 h 2479529"/>
                              <a:gd name="connsiteX3217" fmla="*/ 4694479 w 7228855"/>
                              <a:gd name="connsiteY3217" fmla="*/ 2336049 h 2479529"/>
                              <a:gd name="connsiteX3218" fmla="*/ 3227446 w 7228855"/>
                              <a:gd name="connsiteY3218" fmla="*/ 2340550 h 2479529"/>
                              <a:gd name="connsiteX3219" fmla="*/ 3227694 w 7228855"/>
                              <a:gd name="connsiteY3219" fmla="*/ 2340522 h 2479529"/>
                              <a:gd name="connsiteX3220" fmla="*/ 3227197 w 7228855"/>
                              <a:gd name="connsiteY3220" fmla="*/ 2340522 h 2479529"/>
                              <a:gd name="connsiteX3221" fmla="*/ 1665634 w 7228855"/>
                              <a:gd name="connsiteY3221" fmla="*/ 2340585 h 2479529"/>
                              <a:gd name="connsiteX3222" fmla="*/ 1664697 w 7228855"/>
                              <a:gd name="connsiteY3222" fmla="*/ 2339782 h 2479529"/>
                              <a:gd name="connsiteX3223" fmla="*/ 1663576 w 7228855"/>
                              <a:gd name="connsiteY3223" fmla="*/ 2339670 h 2479529"/>
                              <a:gd name="connsiteX3224" fmla="*/ 7020427 w 7228855"/>
                              <a:gd name="connsiteY3224" fmla="*/ 2340652 h 2479529"/>
                              <a:gd name="connsiteX3225" fmla="*/ 7042567 w 7228855"/>
                              <a:gd name="connsiteY3225" fmla="*/ 2331595 h 2479529"/>
                              <a:gd name="connsiteX3226" fmla="*/ 7051624 w 7228855"/>
                              <a:gd name="connsiteY3226" fmla="*/ 2309456 h 2479529"/>
                              <a:gd name="connsiteX3227" fmla="*/ 7042567 w 7228855"/>
                              <a:gd name="connsiteY3227" fmla="*/ 2287316 h 2479529"/>
                              <a:gd name="connsiteX3228" fmla="*/ 7020427 w 7228855"/>
                              <a:gd name="connsiteY3228" fmla="*/ 2278259 h 2479529"/>
                              <a:gd name="connsiteX3229" fmla="*/ 6998288 w 7228855"/>
                              <a:gd name="connsiteY3229" fmla="*/ 2287316 h 2479529"/>
                              <a:gd name="connsiteX3230" fmla="*/ 6989231 w 7228855"/>
                              <a:gd name="connsiteY3230" fmla="*/ 2309456 h 2479529"/>
                              <a:gd name="connsiteX3231" fmla="*/ 6998288 w 7228855"/>
                              <a:gd name="connsiteY3231" fmla="*/ 2331595 h 2479529"/>
                              <a:gd name="connsiteX3232" fmla="*/ 7020427 w 7228855"/>
                              <a:gd name="connsiteY3232" fmla="*/ 2340652 h 2479529"/>
                              <a:gd name="connsiteX3233" fmla="*/ 1666287 w 7228855"/>
                              <a:gd name="connsiteY3233" fmla="*/ 2340875 h 2479529"/>
                              <a:gd name="connsiteX3234" fmla="*/ 1666188 w 7228855"/>
                              <a:gd name="connsiteY3234" fmla="*/ 2340776 h 2479529"/>
                              <a:gd name="connsiteX3235" fmla="*/ 1666265 w 7228855"/>
                              <a:gd name="connsiteY3235" fmla="*/ 2340865 h 2479529"/>
                              <a:gd name="connsiteX3236" fmla="*/ 1666396 w 7228855"/>
                              <a:gd name="connsiteY3236" fmla="*/ 2341019 h 2479529"/>
                              <a:gd name="connsiteX3237" fmla="*/ 1666265 w 7228855"/>
                              <a:gd name="connsiteY3237" fmla="*/ 2340865 h 2479529"/>
                              <a:gd name="connsiteX3238" fmla="*/ 1665634 w 7228855"/>
                              <a:gd name="connsiteY3238" fmla="*/ 2340585 h 2479529"/>
                              <a:gd name="connsiteX3239" fmla="*/ 1666088 w 7228855"/>
                              <a:gd name="connsiteY3239" fmla="*/ 2340975 h 2479529"/>
                              <a:gd name="connsiteX3240" fmla="*/ 1666711 w 7228855"/>
                              <a:gd name="connsiteY3240" fmla="*/ 2341064 h 2479529"/>
                              <a:gd name="connsiteX3241" fmla="*/ 1666287 w 7228855"/>
                              <a:gd name="connsiteY3241" fmla="*/ 2340875 h 2479529"/>
                              <a:gd name="connsiteX3242" fmla="*/ 1666437 w 7228855"/>
                              <a:gd name="connsiteY3242" fmla="*/ 2341024 h 2479529"/>
                              <a:gd name="connsiteX3243" fmla="*/ 1667181 w 7228855"/>
                              <a:gd name="connsiteY3243" fmla="*/ 2341273 h 2479529"/>
                              <a:gd name="connsiteX3244" fmla="*/ 1666871 w 7228855"/>
                              <a:gd name="connsiteY3244" fmla="*/ 2341087 h 2479529"/>
                              <a:gd name="connsiteX3245" fmla="*/ 1666711 w 7228855"/>
                              <a:gd name="connsiteY3245" fmla="*/ 2341064 h 2479529"/>
                              <a:gd name="connsiteX3246" fmla="*/ 3232636 w 7228855"/>
                              <a:gd name="connsiteY3246" fmla="*/ 2341752 h 2479529"/>
                              <a:gd name="connsiteX3247" fmla="*/ 3231170 w 7228855"/>
                              <a:gd name="connsiteY3247" fmla="*/ 2341019 h 2479529"/>
                              <a:gd name="connsiteX3248" fmla="*/ 3231667 w 7228855"/>
                              <a:gd name="connsiteY3248" fmla="*/ 2341019 h 2479529"/>
                              <a:gd name="connsiteX3249" fmla="*/ 3227446 w 7228855"/>
                              <a:gd name="connsiteY3249" fmla="*/ 2340550 h 2479529"/>
                              <a:gd name="connsiteX3250" fmla="*/ 3225247 w 7228855"/>
                              <a:gd name="connsiteY3250" fmla="*/ 2340794 h 2479529"/>
                              <a:gd name="connsiteX3251" fmla="*/ 3233833 w 7228855"/>
                              <a:gd name="connsiteY3251" fmla="*/ 2342350 h 2479529"/>
                              <a:gd name="connsiteX3252" fmla="*/ 3234809 w 7228855"/>
                              <a:gd name="connsiteY3252" fmla="*/ 2342339 h 2479529"/>
                              <a:gd name="connsiteX3253" fmla="*/ 3234648 w 7228855"/>
                              <a:gd name="connsiteY3253" fmla="*/ 2342013 h 2479529"/>
                              <a:gd name="connsiteX3254" fmla="*/ 3232636 w 7228855"/>
                              <a:gd name="connsiteY3254" fmla="*/ 2341752 h 2479529"/>
                              <a:gd name="connsiteX3255" fmla="*/ 1668071 w 7228855"/>
                              <a:gd name="connsiteY3255" fmla="*/ 2342557 h 2479529"/>
                              <a:gd name="connsiteX3256" fmla="*/ 1667934 w 7228855"/>
                              <a:gd name="connsiteY3256" fmla="*/ 2342197 h 2479529"/>
                              <a:gd name="connsiteX3257" fmla="*/ 1667678 w 7228855"/>
                              <a:gd name="connsiteY3257" fmla="*/ 2341770 h 2479529"/>
                              <a:gd name="connsiteX3258" fmla="*/ 1668138 w 7228855"/>
                              <a:gd name="connsiteY3258" fmla="*/ 2342732 h 2479529"/>
                              <a:gd name="connsiteX3259" fmla="*/ 1668135 w 7228855"/>
                              <a:gd name="connsiteY3259" fmla="*/ 2342723 h 2479529"/>
                              <a:gd name="connsiteX3260" fmla="*/ 1666437 w 7228855"/>
                              <a:gd name="connsiteY3260" fmla="*/ 2341024 h 2479529"/>
                              <a:gd name="connsiteX3261" fmla="*/ 1666396 w 7228855"/>
                              <a:gd name="connsiteY3261" fmla="*/ 2341019 h 2479529"/>
                              <a:gd name="connsiteX3262" fmla="*/ 1667106 w 7228855"/>
                              <a:gd name="connsiteY3262" fmla="*/ 2341847 h 2479529"/>
                              <a:gd name="connsiteX3263" fmla="*/ 1668174 w 7228855"/>
                              <a:gd name="connsiteY3263" fmla="*/ 2342763 h 2479529"/>
                              <a:gd name="connsiteX3264" fmla="*/ 1668071 w 7228855"/>
                              <a:gd name="connsiteY3264" fmla="*/ 2342557 h 2479529"/>
                              <a:gd name="connsiteX3265" fmla="*/ 1668135 w 7228855"/>
                              <a:gd name="connsiteY3265" fmla="*/ 2342723 h 2479529"/>
                              <a:gd name="connsiteX3266" fmla="*/ 1668174 w 7228855"/>
                              <a:gd name="connsiteY3266" fmla="*/ 2342763 h 2479529"/>
                              <a:gd name="connsiteX3267" fmla="*/ 1668174 w 7228855"/>
                              <a:gd name="connsiteY3267" fmla="*/ 2342763 h 2479529"/>
                              <a:gd name="connsiteX3268" fmla="*/ 1668174 w 7228855"/>
                              <a:gd name="connsiteY3268" fmla="*/ 2342763 h 2479529"/>
                              <a:gd name="connsiteX3269" fmla="*/ 1668174 w 7228855"/>
                              <a:gd name="connsiteY3269" fmla="*/ 2342763 h 2479529"/>
                              <a:gd name="connsiteX3270" fmla="*/ 1668571 w 7228855"/>
                              <a:gd name="connsiteY3270" fmla="*/ 2343557 h 2479529"/>
                              <a:gd name="connsiteX3271" fmla="*/ 1668174 w 7228855"/>
                              <a:gd name="connsiteY3271" fmla="*/ 2342763 h 2479529"/>
                              <a:gd name="connsiteX3272" fmla="*/ 1668174 w 7228855"/>
                              <a:gd name="connsiteY3272" fmla="*/ 2342763 h 2479529"/>
                              <a:gd name="connsiteX3273" fmla="*/ 1668174 w 7228855"/>
                              <a:gd name="connsiteY3273" fmla="*/ 2342763 h 2479529"/>
                              <a:gd name="connsiteX3274" fmla="*/ 1668174 w 7228855"/>
                              <a:gd name="connsiteY3274" fmla="*/ 2342763 h 2479529"/>
                              <a:gd name="connsiteX3275" fmla="*/ 1668138 w 7228855"/>
                              <a:gd name="connsiteY3275" fmla="*/ 2342732 h 2479529"/>
                              <a:gd name="connsiteX3276" fmla="*/ 1668357 w 7228855"/>
                              <a:gd name="connsiteY3276" fmla="*/ 2343307 h 2479529"/>
                              <a:gd name="connsiteX3277" fmla="*/ 3237836 w 7228855"/>
                              <a:gd name="connsiteY3277" fmla="*/ 2345283 h 2479529"/>
                              <a:gd name="connsiteX3278" fmla="*/ 3237629 w 7228855"/>
                              <a:gd name="connsiteY3278" fmla="*/ 2344993 h 2479529"/>
                              <a:gd name="connsiteX3279" fmla="*/ 3237863 w 7228855"/>
                              <a:gd name="connsiteY3279" fmla="*/ 2345230 h 2479529"/>
                              <a:gd name="connsiteX3280" fmla="*/ 3236261 w 7228855"/>
                              <a:gd name="connsiteY3280" fmla="*/ 2342323 h 2479529"/>
                              <a:gd name="connsiteX3281" fmla="*/ 3234809 w 7228855"/>
                              <a:gd name="connsiteY3281" fmla="*/ 2342339 h 2479529"/>
                              <a:gd name="connsiteX3282" fmla="*/ 3235143 w 7228855"/>
                              <a:gd name="connsiteY3282" fmla="*/ 2343006 h 2479529"/>
                              <a:gd name="connsiteX3283" fmla="*/ 3235421 w 7228855"/>
                              <a:gd name="connsiteY3283" fmla="*/ 2343558 h 2479529"/>
                              <a:gd name="connsiteX3284" fmla="*/ 3238124 w 7228855"/>
                              <a:gd name="connsiteY3284" fmla="*/ 2345490 h 2479529"/>
                              <a:gd name="connsiteX3285" fmla="*/ 3237863 w 7228855"/>
                              <a:gd name="connsiteY3285" fmla="*/ 2345230 h 2479529"/>
                              <a:gd name="connsiteX3286" fmla="*/ 3237934 w 7228855"/>
                              <a:gd name="connsiteY3286" fmla="*/ 2345353 h 2479529"/>
                              <a:gd name="connsiteX3287" fmla="*/ 3238095 w 7228855"/>
                              <a:gd name="connsiteY3287" fmla="*/ 2345645 h 2479529"/>
                              <a:gd name="connsiteX3288" fmla="*/ 3237934 w 7228855"/>
                              <a:gd name="connsiteY3288" fmla="*/ 2345353 h 2479529"/>
                              <a:gd name="connsiteX3289" fmla="*/ 3237836 w 7228855"/>
                              <a:gd name="connsiteY3289" fmla="*/ 2345283 h 2479529"/>
                              <a:gd name="connsiteX3290" fmla="*/ 6320177 w 7228855"/>
                              <a:gd name="connsiteY3290" fmla="*/ 2346787 h 2479529"/>
                              <a:gd name="connsiteX3291" fmla="*/ 6319241 w 7228855"/>
                              <a:gd name="connsiteY3291" fmla="*/ 2345985 h 2479529"/>
                              <a:gd name="connsiteX3292" fmla="*/ 6318119 w 7228855"/>
                              <a:gd name="connsiteY3292" fmla="*/ 2345873 h 2479529"/>
                              <a:gd name="connsiteX3293" fmla="*/ 2257206 w 7228855"/>
                              <a:gd name="connsiteY3293" fmla="*/ 2347030 h 2479529"/>
                              <a:gd name="connsiteX3294" fmla="*/ 2276828 w 7228855"/>
                              <a:gd name="connsiteY3294" fmla="*/ 2338979 h 2479529"/>
                              <a:gd name="connsiteX3295" fmla="*/ 2271293 w 7228855"/>
                              <a:gd name="connsiteY3295" fmla="*/ 2317845 h 2479529"/>
                              <a:gd name="connsiteX3296" fmla="*/ 2270010 w 7228855"/>
                              <a:gd name="connsiteY3296" fmla="*/ 2317693 h 2479529"/>
                              <a:gd name="connsiteX3297" fmla="*/ 2270289 w 7228855"/>
                              <a:gd name="connsiteY3297" fmla="*/ 2317845 h 2479529"/>
                              <a:gd name="connsiteX3298" fmla="*/ 2271795 w 7228855"/>
                              <a:gd name="connsiteY3298" fmla="*/ 2325694 h 2479529"/>
                              <a:gd name="connsiteX3299" fmla="*/ 2271795 w 7228855"/>
                              <a:gd name="connsiteY3299" fmla="*/ 2324889 h 2479529"/>
                              <a:gd name="connsiteX3300" fmla="*/ 2272087 w 7228855"/>
                              <a:gd name="connsiteY3300" fmla="*/ 2327194 h 2479529"/>
                              <a:gd name="connsiteX3301" fmla="*/ 2272804 w 7228855"/>
                              <a:gd name="connsiteY3301" fmla="*/ 2330928 h 2479529"/>
                              <a:gd name="connsiteX3302" fmla="*/ 2271828 w 7228855"/>
                              <a:gd name="connsiteY3302" fmla="*/ 2332180 h 2479529"/>
                              <a:gd name="connsiteX3303" fmla="*/ 2271795 w 7228855"/>
                              <a:gd name="connsiteY3303" fmla="*/ 2332437 h 2479529"/>
                              <a:gd name="connsiteX3304" fmla="*/ 2271795 w 7228855"/>
                              <a:gd name="connsiteY3304" fmla="*/ 2332222 h 2479529"/>
                              <a:gd name="connsiteX3305" fmla="*/ 2271524 w 7228855"/>
                              <a:gd name="connsiteY3305" fmla="*/ 2332574 h 2479529"/>
                              <a:gd name="connsiteX3306" fmla="*/ 2270289 w 7228855"/>
                              <a:gd name="connsiteY3306" fmla="*/ 2335456 h 2479529"/>
                              <a:gd name="connsiteX3307" fmla="*/ 2265758 w 7228855"/>
                              <a:gd name="connsiteY3307" fmla="*/ 2339985 h 2479529"/>
                              <a:gd name="connsiteX3308" fmla="*/ 2271524 w 7228855"/>
                              <a:gd name="connsiteY3308" fmla="*/ 2332574 h 2479529"/>
                              <a:gd name="connsiteX3309" fmla="*/ 2271795 w 7228855"/>
                              <a:gd name="connsiteY3309" fmla="*/ 2331934 h 2479529"/>
                              <a:gd name="connsiteX3310" fmla="*/ 2271795 w 7228855"/>
                              <a:gd name="connsiteY3310" fmla="*/ 2332222 h 2479529"/>
                              <a:gd name="connsiteX3311" fmla="*/ 2271828 w 7228855"/>
                              <a:gd name="connsiteY3311" fmla="*/ 2332180 h 2479529"/>
                              <a:gd name="connsiteX3312" fmla="*/ 2272270 w 7228855"/>
                              <a:gd name="connsiteY3312" fmla="*/ 2328664 h 2479529"/>
                              <a:gd name="connsiteX3313" fmla="*/ 2272087 w 7228855"/>
                              <a:gd name="connsiteY3313" fmla="*/ 2327194 h 2479529"/>
                              <a:gd name="connsiteX3314" fmla="*/ 2271795 w 7228855"/>
                              <a:gd name="connsiteY3314" fmla="*/ 2325694 h 2479529"/>
                              <a:gd name="connsiteX3315" fmla="*/ 2271795 w 7228855"/>
                              <a:gd name="connsiteY3315" fmla="*/ 2325896 h 2479529"/>
                              <a:gd name="connsiteX3316" fmla="*/ 2270289 w 7228855"/>
                              <a:gd name="connsiteY3316" fmla="*/ 2322374 h 2479529"/>
                              <a:gd name="connsiteX3317" fmla="*/ 2268780 w 7228855"/>
                              <a:gd name="connsiteY3317" fmla="*/ 2320864 h 2479529"/>
                              <a:gd name="connsiteX3318" fmla="*/ 2262015 w 7228855"/>
                              <a:gd name="connsiteY3318" fmla="*/ 2317966 h 2479529"/>
                              <a:gd name="connsiteX3319" fmla="*/ 2258320 w 7228855"/>
                              <a:gd name="connsiteY3319" fmla="*/ 2317397 h 2479529"/>
                              <a:gd name="connsiteX3320" fmla="*/ 2251239 w 7228855"/>
                              <a:gd name="connsiteY3320" fmla="*/ 2322590 h 2479529"/>
                              <a:gd name="connsiteX3321" fmla="*/ 2250158 w 7228855"/>
                              <a:gd name="connsiteY3321" fmla="*/ 2323883 h 2479529"/>
                              <a:gd name="connsiteX3322" fmla="*/ 2250158 w 7228855"/>
                              <a:gd name="connsiteY3322" fmla="*/ 2323380 h 2479529"/>
                              <a:gd name="connsiteX3323" fmla="*/ 2251239 w 7228855"/>
                              <a:gd name="connsiteY3323" fmla="*/ 2322590 h 2479529"/>
                              <a:gd name="connsiteX3324" fmla="*/ 2252447 w 7228855"/>
                              <a:gd name="connsiteY3324" fmla="*/ 2321139 h 2479529"/>
                              <a:gd name="connsiteX3325" fmla="*/ 2252173 w 7228855"/>
                              <a:gd name="connsiteY3325" fmla="*/ 2321368 h 2479529"/>
                              <a:gd name="connsiteX3326" fmla="*/ 2252676 w 7228855"/>
                              <a:gd name="connsiteY3326" fmla="*/ 2320864 h 2479529"/>
                              <a:gd name="connsiteX3327" fmla="*/ 2252447 w 7228855"/>
                              <a:gd name="connsiteY3327" fmla="*/ 2321139 h 2479529"/>
                              <a:gd name="connsiteX3328" fmla="*/ 2255191 w 7228855"/>
                              <a:gd name="connsiteY3328" fmla="*/ 2318851 h 2479529"/>
                              <a:gd name="connsiteX3329" fmla="*/ 2254690 w 7228855"/>
                              <a:gd name="connsiteY3329" fmla="*/ 2318851 h 2479529"/>
                              <a:gd name="connsiteX3330" fmla="*/ 2258144 w 7228855"/>
                              <a:gd name="connsiteY3330" fmla="*/ 2317370 h 2479529"/>
                              <a:gd name="connsiteX3331" fmla="*/ 2257961 w 7228855"/>
                              <a:gd name="connsiteY3331" fmla="*/ 2317342 h 2479529"/>
                              <a:gd name="connsiteX3332" fmla="*/ 2257709 w 7228855"/>
                              <a:gd name="connsiteY3332" fmla="*/ 2317342 h 2479529"/>
                              <a:gd name="connsiteX3333" fmla="*/ 2257844 w 7228855"/>
                              <a:gd name="connsiteY3333" fmla="*/ 2317325 h 2479529"/>
                              <a:gd name="connsiteX3334" fmla="*/ 2254690 w 7228855"/>
                              <a:gd name="connsiteY3334" fmla="*/ 2316839 h 2479529"/>
                              <a:gd name="connsiteX3335" fmla="*/ 2258325 w 7228855"/>
                              <a:gd name="connsiteY3335" fmla="*/ 2316384 h 2479529"/>
                              <a:gd name="connsiteX3336" fmla="*/ 2258211 w 7228855"/>
                              <a:gd name="connsiteY3336" fmla="*/ 2316336 h 2479529"/>
                              <a:gd name="connsiteX3337" fmla="*/ 2258714 w 7228855"/>
                              <a:gd name="connsiteY3337" fmla="*/ 2316336 h 2479529"/>
                              <a:gd name="connsiteX3338" fmla="*/ 2258325 w 7228855"/>
                              <a:gd name="connsiteY3338" fmla="*/ 2316384 h 2479529"/>
                              <a:gd name="connsiteX3339" fmla="*/ 2259194 w 7228855"/>
                              <a:gd name="connsiteY3339" fmla="*/ 2316757 h 2479529"/>
                              <a:gd name="connsiteX3340" fmla="*/ 2259595 w 7228855"/>
                              <a:gd name="connsiteY3340" fmla="*/ 2316462 h 2479529"/>
                              <a:gd name="connsiteX3341" fmla="*/ 2270010 w 7228855"/>
                              <a:gd name="connsiteY3341" fmla="*/ 2317693 h 2479529"/>
                              <a:gd name="connsiteX3342" fmla="*/ 2259595 w 7228855"/>
                              <a:gd name="connsiteY3342" fmla="*/ 2311996 h 2479529"/>
                              <a:gd name="connsiteX3343" fmla="*/ 2248149 w 7228855"/>
                              <a:gd name="connsiteY3343" fmla="*/ 2316336 h 2479529"/>
                              <a:gd name="connsiteX3344" fmla="*/ 2242926 w 7228855"/>
                              <a:gd name="connsiteY3344" fmla="*/ 2329104 h 2479529"/>
                              <a:gd name="connsiteX3345" fmla="*/ 2245362 w 7228855"/>
                              <a:gd name="connsiteY3345" fmla="*/ 2334378 h 2479529"/>
                              <a:gd name="connsiteX3346" fmla="*/ 2244122 w 7228855"/>
                              <a:gd name="connsiteY3346" fmla="*/ 2330928 h 2479529"/>
                              <a:gd name="connsiteX3347" fmla="*/ 2248651 w 7228855"/>
                              <a:gd name="connsiteY3347" fmla="*/ 2341495 h 2479529"/>
                              <a:gd name="connsiteX3348" fmla="*/ 2245362 w 7228855"/>
                              <a:gd name="connsiteY3348" fmla="*/ 2334378 h 2479529"/>
                              <a:gd name="connsiteX3349" fmla="*/ 2247832 w 7228855"/>
                              <a:gd name="connsiteY3349" fmla="*/ 2341243 h 2479529"/>
                              <a:gd name="connsiteX3350" fmla="*/ 2257206 w 7228855"/>
                              <a:gd name="connsiteY3350" fmla="*/ 2347030 h 2479529"/>
                              <a:gd name="connsiteX3351" fmla="*/ 6320831 w 7228855"/>
                              <a:gd name="connsiteY3351" fmla="*/ 2347078 h 2479529"/>
                              <a:gd name="connsiteX3352" fmla="*/ 6320732 w 7228855"/>
                              <a:gd name="connsiteY3352" fmla="*/ 2346979 h 2479529"/>
                              <a:gd name="connsiteX3353" fmla="*/ 6320808 w 7228855"/>
                              <a:gd name="connsiteY3353" fmla="*/ 2347068 h 2479529"/>
                              <a:gd name="connsiteX3354" fmla="*/ 6320940 w 7228855"/>
                              <a:gd name="connsiteY3354" fmla="*/ 2347221 h 2479529"/>
                              <a:gd name="connsiteX3355" fmla="*/ 6320808 w 7228855"/>
                              <a:gd name="connsiteY3355" fmla="*/ 2347068 h 2479529"/>
                              <a:gd name="connsiteX3356" fmla="*/ 6320177 w 7228855"/>
                              <a:gd name="connsiteY3356" fmla="*/ 2346787 h 2479529"/>
                              <a:gd name="connsiteX3357" fmla="*/ 6320632 w 7228855"/>
                              <a:gd name="connsiteY3357" fmla="*/ 2347177 h 2479529"/>
                              <a:gd name="connsiteX3358" fmla="*/ 6321254 w 7228855"/>
                              <a:gd name="connsiteY3358" fmla="*/ 2347266 h 2479529"/>
                              <a:gd name="connsiteX3359" fmla="*/ 6320831 w 7228855"/>
                              <a:gd name="connsiteY3359" fmla="*/ 2347078 h 2479529"/>
                              <a:gd name="connsiteX3360" fmla="*/ 6320980 w 7228855"/>
                              <a:gd name="connsiteY3360" fmla="*/ 2347227 h 2479529"/>
                              <a:gd name="connsiteX3361" fmla="*/ 6321725 w 7228855"/>
                              <a:gd name="connsiteY3361" fmla="*/ 2347475 h 2479529"/>
                              <a:gd name="connsiteX3362" fmla="*/ 6321415 w 7228855"/>
                              <a:gd name="connsiteY3362" fmla="*/ 2347289 h 2479529"/>
                              <a:gd name="connsiteX3363" fmla="*/ 6321254 w 7228855"/>
                              <a:gd name="connsiteY3363" fmla="*/ 2347266 h 2479529"/>
                              <a:gd name="connsiteX3364" fmla="*/ 145365 w 7228855"/>
                              <a:gd name="connsiteY3364" fmla="*/ 2347676 h 2479529"/>
                              <a:gd name="connsiteX3365" fmla="*/ 157162 w 7228855"/>
                              <a:gd name="connsiteY3365" fmla="*/ 2339782 h 2479529"/>
                              <a:gd name="connsiteX3366" fmla="*/ 224716 w 7228855"/>
                              <a:gd name="connsiteY3366" fmla="*/ 2196231 h 2479529"/>
                              <a:gd name="connsiteX3367" fmla="*/ 190442 w 7228855"/>
                              <a:gd name="connsiteY3367" fmla="*/ 2186793 h 2479529"/>
                              <a:gd name="connsiteX3368" fmla="*/ 126366 w 7228855"/>
                              <a:gd name="connsiteY3368" fmla="*/ 2321900 h 2479529"/>
                              <a:gd name="connsiteX3369" fmla="*/ 145365 w 7228855"/>
                              <a:gd name="connsiteY3369" fmla="*/ 2347676 h 2479529"/>
                              <a:gd name="connsiteX3370" fmla="*/ 1273688 w 7228855"/>
                              <a:gd name="connsiteY3370" fmla="*/ 2348665 h 2479529"/>
                              <a:gd name="connsiteX3371" fmla="*/ 1283562 w 7228855"/>
                              <a:gd name="connsiteY3371" fmla="*/ 2337469 h 2479529"/>
                              <a:gd name="connsiteX3372" fmla="*/ 1288091 w 7228855"/>
                              <a:gd name="connsiteY3372" fmla="*/ 2318852 h 2479529"/>
                              <a:gd name="connsiteX3373" fmla="*/ 1295135 w 7228855"/>
                              <a:gd name="connsiteY3373" fmla="*/ 2301744 h 2479529"/>
                              <a:gd name="connsiteX3374" fmla="*/ 1265951 w 7228855"/>
                              <a:gd name="connsiteY3374" fmla="*/ 2284637 h 2479529"/>
                              <a:gd name="connsiteX3375" fmla="*/ 1255385 w 7228855"/>
                              <a:gd name="connsiteY3375" fmla="*/ 2312311 h 2479529"/>
                              <a:gd name="connsiteX3376" fmla="*/ 1255887 w 7228855"/>
                              <a:gd name="connsiteY3376" fmla="*/ 2327406 h 2479529"/>
                              <a:gd name="connsiteX3377" fmla="*/ 1260416 w 7228855"/>
                              <a:gd name="connsiteY3377" fmla="*/ 2340992 h 2479529"/>
                              <a:gd name="connsiteX3378" fmla="*/ 1273688 w 7228855"/>
                              <a:gd name="connsiteY3378" fmla="*/ 2348665 h 2479529"/>
                              <a:gd name="connsiteX3379" fmla="*/ 6322615 w 7228855"/>
                              <a:gd name="connsiteY3379" fmla="*/ 2348760 h 2479529"/>
                              <a:gd name="connsiteX3380" fmla="*/ 6322478 w 7228855"/>
                              <a:gd name="connsiteY3380" fmla="*/ 2348400 h 2479529"/>
                              <a:gd name="connsiteX3381" fmla="*/ 6322221 w 7228855"/>
                              <a:gd name="connsiteY3381" fmla="*/ 2347972 h 2479529"/>
                              <a:gd name="connsiteX3382" fmla="*/ 6322682 w 7228855"/>
                              <a:gd name="connsiteY3382" fmla="*/ 2348935 h 2479529"/>
                              <a:gd name="connsiteX3383" fmla="*/ 6322679 w 7228855"/>
                              <a:gd name="connsiteY3383" fmla="*/ 2348926 h 2479529"/>
                              <a:gd name="connsiteX3384" fmla="*/ 6320980 w 7228855"/>
                              <a:gd name="connsiteY3384" fmla="*/ 2347227 h 2479529"/>
                              <a:gd name="connsiteX3385" fmla="*/ 6320940 w 7228855"/>
                              <a:gd name="connsiteY3385" fmla="*/ 2347221 h 2479529"/>
                              <a:gd name="connsiteX3386" fmla="*/ 6321650 w 7228855"/>
                              <a:gd name="connsiteY3386" fmla="*/ 2348051 h 2479529"/>
                              <a:gd name="connsiteX3387" fmla="*/ 3240119 w 7228855"/>
                              <a:gd name="connsiteY3387" fmla="*/ 2349317 h 2479529"/>
                              <a:gd name="connsiteX3388" fmla="*/ 3239613 w 7228855"/>
                              <a:gd name="connsiteY3388" fmla="*/ 2347973 h 2479529"/>
                              <a:gd name="connsiteX3389" fmla="*/ 3240110 w 7228855"/>
                              <a:gd name="connsiteY3389" fmla="*/ 2348470 h 2479529"/>
                              <a:gd name="connsiteX3390" fmla="*/ 3238095 w 7228855"/>
                              <a:gd name="connsiteY3390" fmla="*/ 2345645 h 2479529"/>
                              <a:gd name="connsiteX3391" fmla="*/ 6323115 w 7228855"/>
                              <a:gd name="connsiteY3391" fmla="*/ 2349759 h 2479529"/>
                              <a:gd name="connsiteX3392" fmla="*/ 6322615 w 7228855"/>
                              <a:gd name="connsiteY3392" fmla="*/ 2348760 h 2479529"/>
                              <a:gd name="connsiteX3393" fmla="*/ 6322679 w 7228855"/>
                              <a:gd name="connsiteY3393" fmla="*/ 2348926 h 2479529"/>
                              <a:gd name="connsiteX3394" fmla="*/ 6322718 w 7228855"/>
                              <a:gd name="connsiteY3394" fmla="*/ 2348966 h 2479529"/>
                              <a:gd name="connsiteX3395" fmla="*/ 6322682 w 7228855"/>
                              <a:gd name="connsiteY3395" fmla="*/ 2348935 h 2479529"/>
                              <a:gd name="connsiteX3396" fmla="*/ 6322901 w 7228855"/>
                              <a:gd name="connsiteY3396" fmla="*/ 2349510 h 2479529"/>
                              <a:gd name="connsiteX3397" fmla="*/ 2388197 w 7228855"/>
                              <a:gd name="connsiteY3397" fmla="*/ 2352553 h 2479529"/>
                              <a:gd name="connsiteX3398" fmla="*/ 2387530 w 7228855"/>
                              <a:gd name="connsiteY3398" fmla="*/ 2351055 h 2479529"/>
                              <a:gd name="connsiteX3399" fmla="*/ 2388032 w 7228855"/>
                              <a:gd name="connsiteY3399" fmla="*/ 2351558 h 2479529"/>
                              <a:gd name="connsiteX3400" fmla="*/ 2385748 w 7228855"/>
                              <a:gd name="connsiteY3400" fmla="*/ 2348512 h 2479529"/>
                              <a:gd name="connsiteX3401" fmla="*/ 2385991 w 7228855"/>
                              <a:gd name="connsiteY3401" fmla="*/ 2350603 h 2479529"/>
                              <a:gd name="connsiteX3402" fmla="*/ 6911741 w 7228855"/>
                              <a:gd name="connsiteY3402" fmla="*/ 2353231 h 2479529"/>
                              <a:gd name="connsiteX3403" fmla="*/ 6931365 w 7228855"/>
                              <a:gd name="connsiteY3403" fmla="*/ 2345180 h 2479529"/>
                              <a:gd name="connsiteX3404" fmla="*/ 6925830 w 7228855"/>
                              <a:gd name="connsiteY3404" fmla="*/ 2324046 h 2479529"/>
                              <a:gd name="connsiteX3405" fmla="*/ 6924546 w 7228855"/>
                              <a:gd name="connsiteY3405" fmla="*/ 2323895 h 2479529"/>
                              <a:gd name="connsiteX3406" fmla="*/ 6924824 w 7228855"/>
                              <a:gd name="connsiteY3406" fmla="*/ 2324046 h 2479529"/>
                              <a:gd name="connsiteX3407" fmla="*/ 6926333 w 7228855"/>
                              <a:gd name="connsiteY3407" fmla="*/ 2331896 h 2479529"/>
                              <a:gd name="connsiteX3408" fmla="*/ 6926333 w 7228855"/>
                              <a:gd name="connsiteY3408" fmla="*/ 2331091 h 2479529"/>
                              <a:gd name="connsiteX3409" fmla="*/ 6926622 w 7228855"/>
                              <a:gd name="connsiteY3409" fmla="*/ 2333397 h 2479529"/>
                              <a:gd name="connsiteX3410" fmla="*/ 6927340 w 7228855"/>
                              <a:gd name="connsiteY3410" fmla="*/ 2337129 h 2479529"/>
                              <a:gd name="connsiteX3411" fmla="*/ 6926365 w 7228855"/>
                              <a:gd name="connsiteY3411" fmla="*/ 2338382 h 2479529"/>
                              <a:gd name="connsiteX3412" fmla="*/ 6926333 w 7228855"/>
                              <a:gd name="connsiteY3412" fmla="*/ 2338638 h 2479529"/>
                              <a:gd name="connsiteX3413" fmla="*/ 6926333 w 7228855"/>
                              <a:gd name="connsiteY3413" fmla="*/ 2338423 h 2479529"/>
                              <a:gd name="connsiteX3414" fmla="*/ 6926059 w 7228855"/>
                              <a:gd name="connsiteY3414" fmla="*/ 2338776 h 2479529"/>
                              <a:gd name="connsiteX3415" fmla="*/ 6924824 w 7228855"/>
                              <a:gd name="connsiteY3415" fmla="*/ 2341658 h 2479529"/>
                              <a:gd name="connsiteX3416" fmla="*/ 6920296 w 7228855"/>
                              <a:gd name="connsiteY3416" fmla="*/ 2346186 h 2479529"/>
                              <a:gd name="connsiteX3417" fmla="*/ 6926059 w 7228855"/>
                              <a:gd name="connsiteY3417" fmla="*/ 2338776 h 2479529"/>
                              <a:gd name="connsiteX3418" fmla="*/ 6926333 w 7228855"/>
                              <a:gd name="connsiteY3418" fmla="*/ 2338136 h 2479529"/>
                              <a:gd name="connsiteX3419" fmla="*/ 6926333 w 7228855"/>
                              <a:gd name="connsiteY3419" fmla="*/ 2338423 h 2479529"/>
                              <a:gd name="connsiteX3420" fmla="*/ 6926365 w 7228855"/>
                              <a:gd name="connsiteY3420" fmla="*/ 2338382 h 2479529"/>
                              <a:gd name="connsiteX3421" fmla="*/ 6926806 w 7228855"/>
                              <a:gd name="connsiteY3421" fmla="*/ 2334865 h 2479529"/>
                              <a:gd name="connsiteX3422" fmla="*/ 6926622 w 7228855"/>
                              <a:gd name="connsiteY3422" fmla="*/ 2333397 h 2479529"/>
                              <a:gd name="connsiteX3423" fmla="*/ 6926333 w 7228855"/>
                              <a:gd name="connsiteY3423" fmla="*/ 2331896 h 2479529"/>
                              <a:gd name="connsiteX3424" fmla="*/ 6926333 w 7228855"/>
                              <a:gd name="connsiteY3424" fmla="*/ 2332097 h 2479529"/>
                              <a:gd name="connsiteX3425" fmla="*/ 6924824 w 7228855"/>
                              <a:gd name="connsiteY3425" fmla="*/ 2328575 h 2479529"/>
                              <a:gd name="connsiteX3426" fmla="*/ 6923315 w 7228855"/>
                              <a:gd name="connsiteY3426" fmla="*/ 2327066 h 2479529"/>
                              <a:gd name="connsiteX3427" fmla="*/ 6916551 w 7228855"/>
                              <a:gd name="connsiteY3427" fmla="*/ 2324167 h 2479529"/>
                              <a:gd name="connsiteX3428" fmla="*/ 6912856 w 7228855"/>
                              <a:gd name="connsiteY3428" fmla="*/ 2323599 h 2479529"/>
                              <a:gd name="connsiteX3429" fmla="*/ 6905775 w 7228855"/>
                              <a:gd name="connsiteY3429" fmla="*/ 2328791 h 2479529"/>
                              <a:gd name="connsiteX3430" fmla="*/ 6904697 w 7228855"/>
                              <a:gd name="connsiteY3430" fmla="*/ 2330085 h 2479529"/>
                              <a:gd name="connsiteX3431" fmla="*/ 6904697 w 7228855"/>
                              <a:gd name="connsiteY3431" fmla="*/ 2329582 h 2479529"/>
                              <a:gd name="connsiteX3432" fmla="*/ 6905775 w 7228855"/>
                              <a:gd name="connsiteY3432" fmla="*/ 2328791 h 2479529"/>
                              <a:gd name="connsiteX3433" fmla="*/ 6906985 w 7228855"/>
                              <a:gd name="connsiteY3433" fmla="*/ 2327339 h 2479529"/>
                              <a:gd name="connsiteX3434" fmla="*/ 6906709 w 7228855"/>
                              <a:gd name="connsiteY3434" fmla="*/ 2327569 h 2479529"/>
                              <a:gd name="connsiteX3435" fmla="*/ 6907213 w 7228855"/>
                              <a:gd name="connsiteY3435" fmla="*/ 2327066 h 2479529"/>
                              <a:gd name="connsiteX3436" fmla="*/ 6906985 w 7228855"/>
                              <a:gd name="connsiteY3436" fmla="*/ 2327339 h 2479529"/>
                              <a:gd name="connsiteX3437" fmla="*/ 6909729 w 7228855"/>
                              <a:gd name="connsiteY3437" fmla="*/ 2325053 h 2479529"/>
                              <a:gd name="connsiteX3438" fmla="*/ 6909226 w 7228855"/>
                              <a:gd name="connsiteY3438" fmla="*/ 2325053 h 2479529"/>
                              <a:gd name="connsiteX3439" fmla="*/ 6912681 w 7228855"/>
                              <a:gd name="connsiteY3439" fmla="*/ 2323572 h 2479529"/>
                              <a:gd name="connsiteX3440" fmla="*/ 6912496 w 7228855"/>
                              <a:gd name="connsiteY3440" fmla="*/ 2323543 h 2479529"/>
                              <a:gd name="connsiteX3441" fmla="*/ 6912244 w 7228855"/>
                              <a:gd name="connsiteY3441" fmla="*/ 2323543 h 2479529"/>
                              <a:gd name="connsiteX3442" fmla="*/ 6912383 w 7228855"/>
                              <a:gd name="connsiteY3442" fmla="*/ 2323526 h 2479529"/>
                              <a:gd name="connsiteX3443" fmla="*/ 6909226 w 7228855"/>
                              <a:gd name="connsiteY3443" fmla="*/ 2323041 h 2479529"/>
                              <a:gd name="connsiteX3444" fmla="*/ 6912861 w 7228855"/>
                              <a:gd name="connsiteY3444" fmla="*/ 2322586 h 2479529"/>
                              <a:gd name="connsiteX3445" fmla="*/ 6912748 w 7228855"/>
                              <a:gd name="connsiteY3445" fmla="*/ 2322537 h 2479529"/>
                              <a:gd name="connsiteX3446" fmla="*/ 6913251 w 7228855"/>
                              <a:gd name="connsiteY3446" fmla="*/ 2322537 h 2479529"/>
                              <a:gd name="connsiteX3447" fmla="*/ 6912861 w 7228855"/>
                              <a:gd name="connsiteY3447" fmla="*/ 2322586 h 2479529"/>
                              <a:gd name="connsiteX3448" fmla="*/ 6913729 w 7228855"/>
                              <a:gd name="connsiteY3448" fmla="*/ 2322958 h 2479529"/>
                              <a:gd name="connsiteX3449" fmla="*/ 6914132 w 7228855"/>
                              <a:gd name="connsiteY3449" fmla="*/ 2322663 h 2479529"/>
                              <a:gd name="connsiteX3450" fmla="*/ 6924546 w 7228855"/>
                              <a:gd name="connsiteY3450" fmla="*/ 2323895 h 2479529"/>
                              <a:gd name="connsiteX3451" fmla="*/ 6914131 w 7228855"/>
                              <a:gd name="connsiteY3451" fmla="*/ 2318197 h 2479529"/>
                              <a:gd name="connsiteX3452" fmla="*/ 6902684 w 7228855"/>
                              <a:gd name="connsiteY3452" fmla="*/ 2322537 h 2479529"/>
                              <a:gd name="connsiteX3453" fmla="*/ 6897464 w 7228855"/>
                              <a:gd name="connsiteY3453" fmla="*/ 2335305 h 2479529"/>
                              <a:gd name="connsiteX3454" fmla="*/ 6899900 w 7228855"/>
                              <a:gd name="connsiteY3454" fmla="*/ 2340579 h 2479529"/>
                              <a:gd name="connsiteX3455" fmla="*/ 6898659 w 7228855"/>
                              <a:gd name="connsiteY3455" fmla="*/ 2337129 h 2479529"/>
                              <a:gd name="connsiteX3456" fmla="*/ 6903188 w 7228855"/>
                              <a:gd name="connsiteY3456" fmla="*/ 2347696 h 2479529"/>
                              <a:gd name="connsiteX3457" fmla="*/ 6899900 w 7228855"/>
                              <a:gd name="connsiteY3457" fmla="*/ 2340579 h 2479529"/>
                              <a:gd name="connsiteX3458" fmla="*/ 6902370 w 7228855"/>
                              <a:gd name="connsiteY3458" fmla="*/ 2347444 h 2479529"/>
                              <a:gd name="connsiteX3459" fmla="*/ 6911741 w 7228855"/>
                              <a:gd name="connsiteY3459" fmla="*/ 2353231 h 2479529"/>
                              <a:gd name="connsiteX3460" fmla="*/ 4799908 w 7228855"/>
                              <a:gd name="connsiteY3460" fmla="*/ 2353878 h 2479529"/>
                              <a:gd name="connsiteX3461" fmla="*/ 4811705 w 7228855"/>
                              <a:gd name="connsiteY3461" fmla="*/ 2345985 h 2479529"/>
                              <a:gd name="connsiteX3462" fmla="*/ 4879259 w 7228855"/>
                              <a:gd name="connsiteY3462" fmla="*/ 2202433 h 2479529"/>
                              <a:gd name="connsiteX3463" fmla="*/ 4844985 w 7228855"/>
                              <a:gd name="connsiteY3463" fmla="*/ 2192995 h 2479529"/>
                              <a:gd name="connsiteX3464" fmla="*/ 4780908 w 7228855"/>
                              <a:gd name="connsiteY3464" fmla="*/ 2328103 h 2479529"/>
                              <a:gd name="connsiteX3465" fmla="*/ 4799908 w 7228855"/>
                              <a:gd name="connsiteY3465" fmla="*/ 2353878 h 2479529"/>
                              <a:gd name="connsiteX3466" fmla="*/ 622583 w 7228855"/>
                              <a:gd name="connsiteY3466" fmla="*/ 2354686 h 2479529"/>
                              <a:gd name="connsiteX3467" fmla="*/ 641458 w 7228855"/>
                              <a:gd name="connsiteY3467" fmla="*/ 2349719 h 2479529"/>
                              <a:gd name="connsiteX3468" fmla="*/ 649902 w 7228855"/>
                              <a:gd name="connsiteY3468" fmla="*/ 2341771 h 2479529"/>
                              <a:gd name="connsiteX3469" fmla="*/ 652386 w 7228855"/>
                              <a:gd name="connsiteY3469" fmla="*/ 2322399 h 2479529"/>
                              <a:gd name="connsiteX3470" fmla="*/ 634007 w 7228855"/>
                              <a:gd name="connsiteY3470" fmla="*/ 2314948 h 2479529"/>
                              <a:gd name="connsiteX3471" fmla="*/ 622583 w 7228855"/>
                              <a:gd name="connsiteY3471" fmla="*/ 2317431 h 2479529"/>
                              <a:gd name="connsiteX3472" fmla="*/ 609171 w 7228855"/>
                              <a:gd name="connsiteY3472" fmla="*/ 2330843 h 2479529"/>
                              <a:gd name="connsiteX3473" fmla="*/ 611158 w 7228855"/>
                              <a:gd name="connsiteY3473" fmla="*/ 2345745 h 2479529"/>
                              <a:gd name="connsiteX3474" fmla="*/ 622583 w 7228855"/>
                              <a:gd name="connsiteY3474" fmla="*/ 2354686 h 2479529"/>
                              <a:gd name="connsiteX3475" fmla="*/ 5928223 w 7228855"/>
                              <a:gd name="connsiteY3475" fmla="*/ 2354867 h 2479529"/>
                              <a:gd name="connsiteX3476" fmla="*/ 5938099 w 7228855"/>
                              <a:gd name="connsiteY3476" fmla="*/ 2343671 h 2479529"/>
                              <a:gd name="connsiteX3477" fmla="*/ 5942627 w 7228855"/>
                              <a:gd name="connsiteY3477" fmla="*/ 2325054 h 2479529"/>
                              <a:gd name="connsiteX3478" fmla="*/ 5949672 w 7228855"/>
                              <a:gd name="connsiteY3478" fmla="*/ 2307945 h 2479529"/>
                              <a:gd name="connsiteX3479" fmla="*/ 5920488 w 7228855"/>
                              <a:gd name="connsiteY3479" fmla="*/ 2290838 h 2479529"/>
                              <a:gd name="connsiteX3480" fmla="*/ 5909921 w 7228855"/>
                              <a:gd name="connsiteY3480" fmla="*/ 2318512 h 2479529"/>
                              <a:gd name="connsiteX3481" fmla="*/ 5910424 w 7228855"/>
                              <a:gd name="connsiteY3481" fmla="*/ 2333607 h 2479529"/>
                              <a:gd name="connsiteX3482" fmla="*/ 5914952 w 7228855"/>
                              <a:gd name="connsiteY3482" fmla="*/ 2347193 h 2479529"/>
                              <a:gd name="connsiteX3483" fmla="*/ 5928223 w 7228855"/>
                              <a:gd name="connsiteY3483" fmla="*/ 2354867 h 2479529"/>
                              <a:gd name="connsiteX3484" fmla="*/ 3241104 w 7228855"/>
                              <a:gd name="connsiteY3484" fmla="*/ 2355424 h 2479529"/>
                              <a:gd name="connsiteX3485" fmla="*/ 3241104 w 7228855"/>
                              <a:gd name="connsiteY3485" fmla="*/ 2354927 h 2479529"/>
                              <a:gd name="connsiteX3486" fmla="*/ 3241078 w 7228855"/>
                              <a:gd name="connsiteY3486" fmla="*/ 2355176 h 2479529"/>
                              <a:gd name="connsiteX3487" fmla="*/ 3735521 w 7228855"/>
                              <a:gd name="connsiteY3487" fmla="*/ 2357474 h 2479529"/>
                              <a:gd name="connsiteX3488" fmla="*/ 3746263 w 7228855"/>
                              <a:gd name="connsiteY3488" fmla="*/ 2357412 h 2479529"/>
                              <a:gd name="connsiteX3489" fmla="*/ 3754709 w 7228855"/>
                              <a:gd name="connsiteY3489" fmla="*/ 2353934 h 2479529"/>
                              <a:gd name="connsiteX3490" fmla="*/ 3754709 w 7228855"/>
                              <a:gd name="connsiteY3490" fmla="*/ 2321151 h 2479529"/>
                              <a:gd name="connsiteX3491" fmla="*/ 3746263 w 7228855"/>
                              <a:gd name="connsiteY3491" fmla="*/ 2317674 h 2479529"/>
                              <a:gd name="connsiteX3492" fmla="*/ 3725900 w 7228855"/>
                              <a:gd name="connsiteY3492" fmla="*/ 2323138 h 2479529"/>
                              <a:gd name="connsiteX3493" fmla="*/ 3719937 w 7228855"/>
                              <a:gd name="connsiteY3493" fmla="*/ 2337542 h 2479529"/>
                              <a:gd name="connsiteX3494" fmla="*/ 3725900 w 7228855"/>
                              <a:gd name="connsiteY3494" fmla="*/ 2351947 h 2479529"/>
                              <a:gd name="connsiteX3495" fmla="*/ 3735521 w 7228855"/>
                              <a:gd name="connsiteY3495" fmla="*/ 2357474 h 2479529"/>
                              <a:gd name="connsiteX3496" fmla="*/ 7042730 w 7228855"/>
                              <a:gd name="connsiteY3496" fmla="*/ 2358755 h 2479529"/>
                              <a:gd name="connsiteX3497" fmla="*/ 7042064 w 7228855"/>
                              <a:gd name="connsiteY3497" fmla="*/ 2357256 h 2479529"/>
                              <a:gd name="connsiteX3498" fmla="*/ 7042567 w 7228855"/>
                              <a:gd name="connsiteY3498" fmla="*/ 2357759 h 2479529"/>
                              <a:gd name="connsiteX3499" fmla="*/ 7040283 w 7228855"/>
                              <a:gd name="connsiteY3499" fmla="*/ 2354713 h 2479529"/>
                              <a:gd name="connsiteX3500" fmla="*/ 7040526 w 7228855"/>
                              <a:gd name="connsiteY3500" fmla="*/ 2356805 h 2479529"/>
                              <a:gd name="connsiteX3501" fmla="*/ 5277128 w 7228855"/>
                              <a:gd name="connsiteY3501" fmla="*/ 2360889 h 2479529"/>
                              <a:gd name="connsiteX3502" fmla="*/ 5296003 w 7228855"/>
                              <a:gd name="connsiteY3502" fmla="*/ 2355921 h 2479529"/>
                              <a:gd name="connsiteX3503" fmla="*/ 5304448 w 7228855"/>
                              <a:gd name="connsiteY3503" fmla="*/ 2347974 h 2479529"/>
                              <a:gd name="connsiteX3504" fmla="*/ 5306931 w 7228855"/>
                              <a:gd name="connsiteY3504" fmla="*/ 2328602 h 2479529"/>
                              <a:gd name="connsiteX3505" fmla="*/ 5288552 w 7228855"/>
                              <a:gd name="connsiteY3505" fmla="*/ 2321151 h 2479529"/>
                              <a:gd name="connsiteX3506" fmla="*/ 5277128 w 7228855"/>
                              <a:gd name="connsiteY3506" fmla="*/ 2323634 h 2479529"/>
                              <a:gd name="connsiteX3507" fmla="*/ 5263716 w 7228855"/>
                              <a:gd name="connsiteY3507" fmla="*/ 2337046 h 2479529"/>
                              <a:gd name="connsiteX3508" fmla="*/ 5265703 w 7228855"/>
                              <a:gd name="connsiteY3508" fmla="*/ 2351948 h 2479529"/>
                              <a:gd name="connsiteX3509" fmla="*/ 5277128 w 7228855"/>
                              <a:gd name="connsiteY3509" fmla="*/ 2360889 h 2479529"/>
                              <a:gd name="connsiteX3510" fmla="*/ 1823775 w 7228855"/>
                              <a:gd name="connsiteY3510" fmla="*/ 2361615 h 2479529"/>
                              <a:gd name="connsiteX3511" fmla="*/ 1827128 w 7228855"/>
                              <a:gd name="connsiteY3511" fmla="*/ 2333325 h 2479529"/>
                              <a:gd name="connsiteX3512" fmla="*/ 1759574 w 7228855"/>
                              <a:gd name="connsiteY3512" fmla="*/ 2282660 h 2479529"/>
                              <a:gd name="connsiteX3513" fmla="*/ 1738216 w 7228855"/>
                              <a:gd name="connsiteY3513" fmla="*/ 2304019 h 2479529"/>
                              <a:gd name="connsiteX3514" fmla="*/ 1811233 w 7228855"/>
                              <a:gd name="connsiteY3514" fmla="*/ 2360644 h 2479529"/>
                              <a:gd name="connsiteX3515" fmla="*/ 1823775 w 7228855"/>
                              <a:gd name="connsiteY3515" fmla="*/ 2361615 h 2479529"/>
                              <a:gd name="connsiteX3516" fmla="*/ 2436602 w 7228855"/>
                              <a:gd name="connsiteY3516" fmla="*/ 2364122 h 2479529"/>
                              <a:gd name="connsiteX3517" fmla="*/ 2458456 w 7228855"/>
                              <a:gd name="connsiteY3517" fmla="*/ 2359154 h 2479529"/>
                              <a:gd name="connsiteX3518" fmla="*/ 2466901 w 7228855"/>
                              <a:gd name="connsiteY3518" fmla="*/ 2343756 h 2479529"/>
                              <a:gd name="connsiteX3519" fmla="*/ 2451503 w 7228855"/>
                              <a:gd name="connsiteY3519" fmla="*/ 2335809 h 2479529"/>
                              <a:gd name="connsiteX3520" fmla="*/ 2430145 w 7228855"/>
                              <a:gd name="connsiteY3520" fmla="*/ 2341769 h 2479529"/>
                              <a:gd name="connsiteX3521" fmla="*/ 2422196 w 7228855"/>
                              <a:gd name="connsiteY3521" fmla="*/ 2356174 h 2479529"/>
                              <a:gd name="connsiteX3522" fmla="*/ 2436602 w 7228855"/>
                              <a:gd name="connsiteY3522" fmla="*/ 2364122 h 2479529"/>
                              <a:gd name="connsiteX3523" fmla="*/ 4226075 w 7228855"/>
                              <a:gd name="connsiteY3523" fmla="*/ 2364860 h 2479529"/>
                              <a:gd name="connsiteX3524" fmla="*/ 4230545 w 7228855"/>
                              <a:gd name="connsiteY3524" fmla="*/ 2331581 h 2479529"/>
                              <a:gd name="connsiteX3525" fmla="*/ 4196272 w 7228855"/>
                              <a:gd name="connsiteY3525" fmla="*/ 2313202 h 2479529"/>
                              <a:gd name="connsiteX3526" fmla="*/ 4169449 w 7228855"/>
                              <a:gd name="connsiteY3526" fmla="*/ 2340024 h 2479529"/>
                              <a:gd name="connsiteX3527" fmla="*/ 4226075 w 7228855"/>
                              <a:gd name="connsiteY3527" fmla="*/ 2364860 h 2479529"/>
                              <a:gd name="connsiteX3528" fmla="*/ 6478313 w 7228855"/>
                              <a:gd name="connsiteY3528" fmla="*/ 2367816 h 2479529"/>
                              <a:gd name="connsiteX3529" fmla="*/ 6481666 w 7228855"/>
                              <a:gd name="connsiteY3529" fmla="*/ 2339527 h 2479529"/>
                              <a:gd name="connsiteX3530" fmla="*/ 6414113 w 7228855"/>
                              <a:gd name="connsiteY3530" fmla="*/ 2288862 h 2479529"/>
                              <a:gd name="connsiteX3531" fmla="*/ 6392754 w 7228855"/>
                              <a:gd name="connsiteY3531" fmla="*/ 2310221 h 2479529"/>
                              <a:gd name="connsiteX3532" fmla="*/ 6465771 w 7228855"/>
                              <a:gd name="connsiteY3532" fmla="*/ 2366846 h 2479529"/>
                              <a:gd name="connsiteX3533" fmla="*/ 6478313 w 7228855"/>
                              <a:gd name="connsiteY3533" fmla="*/ 2367816 h 2479529"/>
                              <a:gd name="connsiteX3534" fmla="*/ 7091139 w 7228855"/>
                              <a:gd name="connsiteY3534" fmla="*/ 2370324 h 2479529"/>
                              <a:gd name="connsiteX3535" fmla="*/ 7112996 w 7228855"/>
                              <a:gd name="connsiteY3535" fmla="*/ 2365356 h 2479529"/>
                              <a:gd name="connsiteX3536" fmla="*/ 7121439 w 7228855"/>
                              <a:gd name="connsiteY3536" fmla="*/ 2349958 h 2479529"/>
                              <a:gd name="connsiteX3537" fmla="*/ 7106041 w 7228855"/>
                              <a:gd name="connsiteY3537" fmla="*/ 2342011 h 2479529"/>
                              <a:gd name="connsiteX3538" fmla="*/ 7084682 w 7228855"/>
                              <a:gd name="connsiteY3538" fmla="*/ 2347971 h 2479529"/>
                              <a:gd name="connsiteX3539" fmla="*/ 7076734 w 7228855"/>
                              <a:gd name="connsiteY3539" fmla="*/ 2362376 h 2479529"/>
                              <a:gd name="connsiteX3540" fmla="*/ 7091139 w 7228855"/>
                              <a:gd name="connsiteY3540" fmla="*/ 2370324 h 2479529"/>
                              <a:gd name="connsiteX3541" fmla="*/ 428370 w 7228855"/>
                              <a:gd name="connsiteY3541" fmla="*/ 2372069 h 2479529"/>
                              <a:gd name="connsiteX3542" fmla="*/ 471584 w 7228855"/>
                              <a:gd name="connsiteY3542" fmla="*/ 2366605 h 2479529"/>
                              <a:gd name="connsiteX3543" fmla="*/ 476552 w 7228855"/>
                              <a:gd name="connsiteY3543" fmla="*/ 2328855 h 2479529"/>
                              <a:gd name="connsiteX3544" fmla="*/ 417442 w 7228855"/>
                              <a:gd name="connsiteY3544" fmla="*/ 2332828 h 2479529"/>
                              <a:gd name="connsiteX3545" fmla="*/ 403534 w 7228855"/>
                              <a:gd name="connsiteY3545" fmla="*/ 2357664 h 2479529"/>
                              <a:gd name="connsiteX3546" fmla="*/ 428370 w 7228855"/>
                              <a:gd name="connsiteY3546" fmla="*/ 2372069 h 2479529"/>
                              <a:gd name="connsiteX3547" fmla="*/ 3440772 w 7228855"/>
                              <a:gd name="connsiteY3547" fmla="*/ 2372810 h 2479529"/>
                              <a:gd name="connsiteX3548" fmla="*/ 3436304 w 7228855"/>
                              <a:gd name="connsiteY3548" fmla="*/ 2369333 h 2479529"/>
                              <a:gd name="connsiteX3549" fmla="*/ 3439192 w 7228855"/>
                              <a:gd name="connsiteY3549" fmla="*/ 2371861 h 2479529"/>
                              <a:gd name="connsiteX3550" fmla="*/ 1663207 w 7228855"/>
                              <a:gd name="connsiteY3550" fmla="*/ 2376540 h 2479529"/>
                              <a:gd name="connsiteX3551" fmla="*/ 1682083 w 7228855"/>
                              <a:gd name="connsiteY3551" fmla="*/ 2354684 h 2479529"/>
                              <a:gd name="connsiteX3552" fmla="*/ 1675129 w 7228855"/>
                              <a:gd name="connsiteY3552" fmla="*/ 2342266 h 2479529"/>
                              <a:gd name="connsiteX3553" fmla="*/ 1667548 w 7228855"/>
                              <a:gd name="connsiteY3553" fmla="*/ 2341183 h 2479529"/>
                              <a:gd name="connsiteX3554" fmla="*/ 1667934 w 7228855"/>
                              <a:gd name="connsiteY3554" fmla="*/ 2342197 h 2479529"/>
                              <a:gd name="connsiteX3555" fmla="*/ 1669168 w 7228855"/>
                              <a:gd name="connsiteY3555" fmla="*/ 2344253 h 2479529"/>
                              <a:gd name="connsiteX3556" fmla="*/ 1668571 w 7228855"/>
                              <a:gd name="connsiteY3556" fmla="*/ 2343557 h 2479529"/>
                              <a:gd name="connsiteX3557" fmla="*/ 1669310 w 7228855"/>
                              <a:gd name="connsiteY3557" fmla="*/ 2345034 h 2479529"/>
                              <a:gd name="connsiteX3558" fmla="*/ 1669168 w 7228855"/>
                              <a:gd name="connsiteY3558" fmla="*/ 2343757 h 2479529"/>
                              <a:gd name="connsiteX3559" fmla="*/ 1669665 w 7228855"/>
                              <a:gd name="connsiteY3559" fmla="*/ 2345743 h 2479529"/>
                              <a:gd name="connsiteX3560" fmla="*/ 1669310 w 7228855"/>
                              <a:gd name="connsiteY3560" fmla="*/ 2345034 h 2479529"/>
                              <a:gd name="connsiteX3561" fmla="*/ 1669431 w 7228855"/>
                              <a:gd name="connsiteY3561" fmla="*/ 2346124 h 2479529"/>
                              <a:gd name="connsiteX3562" fmla="*/ 1669665 w 7228855"/>
                              <a:gd name="connsiteY3562" fmla="*/ 2346737 h 2479529"/>
                              <a:gd name="connsiteX3563" fmla="*/ 1669665 w 7228855"/>
                              <a:gd name="connsiteY3563" fmla="*/ 2348227 h 2479529"/>
                              <a:gd name="connsiteX3564" fmla="*/ 1669431 w 7228855"/>
                              <a:gd name="connsiteY3564" fmla="*/ 2346124 h 2479529"/>
                              <a:gd name="connsiteX3565" fmla="*/ 1668357 w 7228855"/>
                              <a:gd name="connsiteY3565" fmla="*/ 2343307 h 2479529"/>
                              <a:gd name="connsiteX3566" fmla="*/ 1667106 w 7228855"/>
                              <a:gd name="connsiteY3566" fmla="*/ 2341847 h 2479529"/>
                              <a:gd name="connsiteX3567" fmla="*/ 1666088 w 7228855"/>
                              <a:gd name="connsiteY3567" fmla="*/ 2340975 h 2479529"/>
                              <a:gd name="connsiteX3568" fmla="*/ 1657744 w 7228855"/>
                              <a:gd name="connsiteY3568" fmla="*/ 2339782 h 2479529"/>
                              <a:gd name="connsiteX3569" fmla="*/ 1657247 w 7228855"/>
                              <a:gd name="connsiteY3569" fmla="*/ 2339782 h 2479529"/>
                              <a:gd name="connsiteX3570" fmla="*/ 1660972 w 7228855"/>
                              <a:gd name="connsiteY3570" fmla="*/ 2339410 h 2479529"/>
                              <a:gd name="connsiteX3571" fmla="*/ 1659731 w 7228855"/>
                              <a:gd name="connsiteY3571" fmla="*/ 2339286 h 2479529"/>
                              <a:gd name="connsiteX3572" fmla="*/ 1662214 w 7228855"/>
                              <a:gd name="connsiteY3572" fmla="*/ 2339286 h 2479529"/>
                              <a:gd name="connsiteX3573" fmla="*/ 1660972 w 7228855"/>
                              <a:gd name="connsiteY3573" fmla="*/ 2339410 h 2479529"/>
                              <a:gd name="connsiteX3574" fmla="*/ 1663576 w 7228855"/>
                              <a:gd name="connsiteY3574" fmla="*/ 2339670 h 2479529"/>
                              <a:gd name="connsiteX3575" fmla="*/ 1662711 w 7228855"/>
                              <a:gd name="connsiteY3575" fmla="*/ 2339286 h 2479529"/>
                              <a:gd name="connsiteX3576" fmla="*/ 1664697 w 7228855"/>
                              <a:gd name="connsiteY3576" fmla="*/ 2339782 h 2479529"/>
                              <a:gd name="connsiteX3577" fmla="*/ 1666871 w 7228855"/>
                              <a:gd name="connsiteY3577" fmla="*/ 2341087 h 2479529"/>
                              <a:gd name="connsiteX3578" fmla="*/ 1667548 w 7228855"/>
                              <a:gd name="connsiteY3578" fmla="*/ 2341183 h 2479529"/>
                              <a:gd name="connsiteX3579" fmla="*/ 1665381 w 7228855"/>
                              <a:gd name="connsiteY3579" fmla="*/ 2335498 h 2479529"/>
                              <a:gd name="connsiteX3580" fmla="*/ 1654764 w 7228855"/>
                              <a:gd name="connsiteY3580" fmla="*/ 2329848 h 2479529"/>
                              <a:gd name="connsiteX3581" fmla="*/ 1635888 w 7228855"/>
                              <a:gd name="connsiteY3581" fmla="*/ 2342266 h 2479529"/>
                              <a:gd name="connsiteX3582" fmla="*/ 1642345 w 7228855"/>
                              <a:gd name="connsiteY3582" fmla="*/ 2367102 h 2479529"/>
                              <a:gd name="connsiteX3583" fmla="*/ 1663207 w 7228855"/>
                              <a:gd name="connsiteY3583" fmla="*/ 2376540 h 2479529"/>
                              <a:gd name="connsiteX3584" fmla="*/ 3222230 w 7228855"/>
                              <a:gd name="connsiteY3584" fmla="*/ 2376783 h 2479529"/>
                              <a:gd name="connsiteX3585" fmla="*/ 3239613 w 7228855"/>
                              <a:gd name="connsiteY3585" fmla="*/ 2372313 h 2479529"/>
                              <a:gd name="connsiteX3586" fmla="*/ 3244583 w 7228855"/>
                              <a:gd name="connsiteY3586" fmla="*/ 2357411 h 2479529"/>
                              <a:gd name="connsiteX3587" fmla="*/ 3240119 w 7228855"/>
                              <a:gd name="connsiteY3587" fmla="*/ 2349317 h 2479529"/>
                              <a:gd name="connsiteX3588" fmla="*/ 3241104 w 7228855"/>
                              <a:gd name="connsiteY3588" fmla="*/ 2351947 h 2479529"/>
                              <a:gd name="connsiteX3589" fmla="*/ 3240608 w 7228855"/>
                              <a:gd name="connsiteY3589" fmla="*/ 2350953 h 2479529"/>
                              <a:gd name="connsiteX3590" fmla="*/ 3241032 w 7228855"/>
                              <a:gd name="connsiteY3590" fmla="*/ 2354785 h 2479529"/>
                              <a:gd name="connsiteX3591" fmla="*/ 3241104 w 7228855"/>
                              <a:gd name="connsiteY3591" fmla="*/ 2354927 h 2479529"/>
                              <a:gd name="connsiteX3592" fmla="*/ 3242099 w 7228855"/>
                              <a:gd name="connsiteY3592" fmla="*/ 2356914 h 2479529"/>
                              <a:gd name="connsiteX3593" fmla="*/ 3240709 w 7228855"/>
                              <a:gd name="connsiteY3593" fmla="*/ 2358494 h 2479529"/>
                              <a:gd name="connsiteX3594" fmla="*/ 3240608 w 7228855"/>
                              <a:gd name="connsiteY3594" fmla="*/ 2359398 h 2479529"/>
                              <a:gd name="connsiteX3595" fmla="*/ 3240608 w 7228855"/>
                              <a:gd name="connsiteY3595" fmla="*/ 2358901 h 2479529"/>
                              <a:gd name="connsiteX3596" fmla="*/ 3239118 w 7228855"/>
                              <a:gd name="connsiteY3596" fmla="*/ 2362875 h 2479529"/>
                              <a:gd name="connsiteX3597" fmla="*/ 3239118 w 7228855"/>
                              <a:gd name="connsiteY3597" fmla="*/ 2362378 h 2479529"/>
                              <a:gd name="connsiteX3598" fmla="*/ 3236634 w 7228855"/>
                              <a:gd name="connsiteY3598" fmla="*/ 2365358 h 2479529"/>
                              <a:gd name="connsiteX3599" fmla="*/ 3233654 w 7228855"/>
                              <a:gd name="connsiteY3599" fmla="*/ 2367842 h 2479529"/>
                              <a:gd name="connsiteX3600" fmla="*/ 3234151 w 7228855"/>
                              <a:gd name="connsiteY3600" fmla="*/ 2367842 h 2479529"/>
                              <a:gd name="connsiteX3601" fmla="*/ 3231472 w 7228855"/>
                              <a:gd name="connsiteY3601" fmla="*/ 2368990 h 2479529"/>
                              <a:gd name="connsiteX3602" fmla="*/ 3231170 w 7228855"/>
                              <a:gd name="connsiteY3602" fmla="*/ 2369332 h 2479529"/>
                              <a:gd name="connsiteX3603" fmla="*/ 3230675 w 7228855"/>
                              <a:gd name="connsiteY3603" fmla="*/ 2369332 h 2479529"/>
                              <a:gd name="connsiteX3604" fmla="*/ 3231472 w 7228855"/>
                              <a:gd name="connsiteY3604" fmla="*/ 2368990 h 2479529"/>
                              <a:gd name="connsiteX3605" fmla="*/ 3240709 w 7228855"/>
                              <a:gd name="connsiteY3605" fmla="*/ 2358494 h 2479529"/>
                              <a:gd name="connsiteX3606" fmla="*/ 3241078 w 7228855"/>
                              <a:gd name="connsiteY3606" fmla="*/ 2355176 h 2479529"/>
                              <a:gd name="connsiteX3607" fmla="*/ 3241032 w 7228855"/>
                              <a:gd name="connsiteY3607" fmla="*/ 2354785 h 2479529"/>
                              <a:gd name="connsiteX3608" fmla="*/ 3235421 w 7228855"/>
                              <a:gd name="connsiteY3608" fmla="*/ 2343558 h 2479529"/>
                              <a:gd name="connsiteX3609" fmla="*/ 3234648 w 7228855"/>
                              <a:gd name="connsiteY3609" fmla="*/ 2343006 h 2479529"/>
                              <a:gd name="connsiteX3610" fmla="*/ 3235143 w 7228855"/>
                              <a:gd name="connsiteY3610" fmla="*/ 2343006 h 2479529"/>
                              <a:gd name="connsiteX3611" fmla="*/ 3233833 w 7228855"/>
                              <a:gd name="connsiteY3611" fmla="*/ 2342350 h 2479529"/>
                              <a:gd name="connsiteX3612" fmla="*/ 3219747 w 7228855"/>
                              <a:gd name="connsiteY3612" fmla="*/ 2342509 h 2479529"/>
                              <a:gd name="connsiteX3613" fmla="*/ 3223721 w 7228855"/>
                              <a:gd name="connsiteY3613" fmla="*/ 2341019 h 2479529"/>
                              <a:gd name="connsiteX3614" fmla="*/ 3223222 w 7228855"/>
                              <a:gd name="connsiteY3614" fmla="*/ 2341019 h 2479529"/>
                              <a:gd name="connsiteX3615" fmla="*/ 3225247 w 7228855"/>
                              <a:gd name="connsiteY3615" fmla="*/ 2340794 h 2479529"/>
                              <a:gd name="connsiteX3616" fmla="*/ 3221235 w 7228855"/>
                              <a:gd name="connsiteY3616" fmla="*/ 2340274 h 2479529"/>
                              <a:gd name="connsiteX3617" fmla="*/ 3210806 w 7228855"/>
                              <a:gd name="connsiteY3617" fmla="*/ 2348967 h 2479529"/>
                              <a:gd name="connsiteX3618" fmla="*/ 3208820 w 7228855"/>
                              <a:gd name="connsiteY3618" fmla="*/ 2363868 h 2479529"/>
                              <a:gd name="connsiteX3619" fmla="*/ 3222230 w 7228855"/>
                              <a:gd name="connsiteY3619" fmla="*/ 2376783 h 2479529"/>
                              <a:gd name="connsiteX3620" fmla="*/ 5082912 w 7228855"/>
                              <a:gd name="connsiteY3620" fmla="*/ 2378271 h 2479529"/>
                              <a:gd name="connsiteX3621" fmla="*/ 5126126 w 7228855"/>
                              <a:gd name="connsiteY3621" fmla="*/ 2372807 h 2479529"/>
                              <a:gd name="connsiteX3622" fmla="*/ 5131094 w 7228855"/>
                              <a:gd name="connsiteY3622" fmla="*/ 2335057 h 2479529"/>
                              <a:gd name="connsiteX3623" fmla="*/ 5071984 w 7228855"/>
                              <a:gd name="connsiteY3623" fmla="*/ 2339030 h 2479529"/>
                              <a:gd name="connsiteX3624" fmla="*/ 5058076 w 7228855"/>
                              <a:gd name="connsiteY3624" fmla="*/ 2363866 h 2479529"/>
                              <a:gd name="connsiteX3625" fmla="*/ 5082912 w 7228855"/>
                              <a:gd name="connsiteY3625" fmla="*/ 2378271 h 2479529"/>
                              <a:gd name="connsiteX3626" fmla="*/ 1747284 w 7228855"/>
                              <a:gd name="connsiteY3626" fmla="*/ 2378602 h 2479529"/>
                              <a:gd name="connsiteX3627" fmla="*/ 1746652 w 7228855"/>
                              <a:gd name="connsiteY3627" fmla="*/ 2377535 h 2479529"/>
                              <a:gd name="connsiteX3628" fmla="*/ 1745162 w 7228855"/>
                              <a:gd name="connsiteY3628" fmla="*/ 2376542 h 2479529"/>
                              <a:gd name="connsiteX3629" fmla="*/ 1745700 w 7228855"/>
                              <a:gd name="connsiteY3629" fmla="*/ 2377261 h 2479529"/>
                              <a:gd name="connsiteX3630" fmla="*/ 3406821 w 7228855"/>
                              <a:gd name="connsiteY3630" fmla="*/ 2379754 h 2479529"/>
                              <a:gd name="connsiteX3631" fmla="*/ 3407492 w 7228855"/>
                              <a:gd name="connsiteY3631" fmla="*/ 2377281 h 2479529"/>
                              <a:gd name="connsiteX3632" fmla="*/ 3406815 w 7228855"/>
                              <a:gd name="connsiteY3632" fmla="*/ 2379703 h 2479529"/>
                              <a:gd name="connsiteX3633" fmla="*/ 1451271 w 7228855"/>
                              <a:gd name="connsiteY3633" fmla="*/ 2381839 h 2479529"/>
                              <a:gd name="connsiteX3634" fmla="*/ 1451403 w 7228855"/>
                              <a:gd name="connsiteY3634" fmla="*/ 2381763 h 2479529"/>
                              <a:gd name="connsiteX3635" fmla="*/ 1451602 w 7228855"/>
                              <a:gd name="connsiteY3635" fmla="*/ 2381508 h 2479529"/>
                              <a:gd name="connsiteX3636" fmla="*/ 1451306 w 7228855"/>
                              <a:gd name="connsiteY3636" fmla="*/ 2381888 h 2479529"/>
                              <a:gd name="connsiteX3637" fmla="*/ 1452880 w 7228855"/>
                              <a:gd name="connsiteY3637" fmla="*/ 2380977 h 2479529"/>
                              <a:gd name="connsiteX3638" fmla="*/ 1453039 w 7228855"/>
                              <a:gd name="connsiteY3638" fmla="*/ 2380828 h 2479529"/>
                              <a:gd name="connsiteX3639" fmla="*/ 1451403 w 7228855"/>
                              <a:gd name="connsiteY3639" fmla="*/ 2381763 h 2479529"/>
                              <a:gd name="connsiteX3640" fmla="*/ 6317751 w 7228855"/>
                              <a:gd name="connsiteY3640" fmla="*/ 2382743 h 2479529"/>
                              <a:gd name="connsiteX3641" fmla="*/ 6336626 w 7228855"/>
                              <a:gd name="connsiteY3641" fmla="*/ 2360887 h 2479529"/>
                              <a:gd name="connsiteX3642" fmla="*/ 6329672 w 7228855"/>
                              <a:gd name="connsiteY3642" fmla="*/ 2348469 h 2479529"/>
                              <a:gd name="connsiteX3643" fmla="*/ 6322091 w 7228855"/>
                              <a:gd name="connsiteY3643" fmla="*/ 2347386 h 2479529"/>
                              <a:gd name="connsiteX3644" fmla="*/ 6322478 w 7228855"/>
                              <a:gd name="connsiteY3644" fmla="*/ 2348400 h 2479529"/>
                              <a:gd name="connsiteX3645" fmla="*/ 6323712 w 7228855"/>
                              <a:gd name="connsiteY3645" fmla="*/ 2350456 h 2479529"/>
                              <a:gd name="connsiteX3646" fmla="*/ 6323115 w 7228855"/>
                              <a:gd name="connsiteY3646" fmla="*/ 2349759 h 2479529"/>
                              <a:gd name="connsiteX3647" fmla="*/ 6323854 w 7228855"/>
                              <a:gd name="connsiteY3647" fmla="*/ 2351237 h 2479529"/>
                              <a:gd name="connsiteX3648" fmla="*/ 6323712 w 7228855"/>
                              <a:gd name="connsiteY3648" fmla="*/ 2349959 h 2479529"/>
                              <a:gd name="connsiteX3649" fmla="*/ 6324208 w 7228855"/>
                              <a:gd name="connsiteY3649" fmla="*/ 2351946 h 2479529"/>
                              <a:gd name="connsiteX3650" fmla="*/ 6323854 w 7228855"/>
                              <a:gd name="connsiteY3650" fmla="*/ 2351237 h 2479529"/>
                              <a:gd name="connsiteX3651" fmla="*/ 6323975 w 7228855"/>
                              <a:gd name="connsiteY3651" fmla="*/ 2352327 h 2479529"/>
                              <a:gd name="connsiteX3652" fmla="*/ 6324208 w 7228855"/>
                              <a:gd name="connsiteY3652" fmla="*/ 2352939 h 2479529"/>
                              <a:gd name="connsiteX3653" fmla="*/ 6324208 w 7228855"/>
                              <a:gd name="connsiteY3653" fmla="*/ 2354430 h 2479529"/>
                              <a:gd name="connsiteX3654" fmla="*/ 6323975 w 7228855"/>
                              <a:gd name="connsiteY3654" fmla="*/ 2352327 h 2479529"/>
                              <a:gd name="connsiteX3655" fmla="*/ 6322901 w 7228855"/>
                              <a:gd name="connsiteY3655" fmla="*/ 2349510 h 2479529"/>
                              <a:gd name="connsiteX3656" fmla="*/ 6321650 w 7228855"/>
                              <a:gd name="connsiteY3656" fmla="*/ 2348051 h 2479529"/>
                              <a:gd name="connsiteX3657" fmla="*/ 6320632 w 7228855"/>
                              <a:gd name="connsiteY3657" fmla="*/ 2347177 h 2479529"/>
                              <a:gd name="connsiteX3658" fmla="*/ 6312287 w 7228855"/>
                              <a:gd name="connsiteY3658" fmla="*/ 2345985 h 2479529"/>
                              <a:gd name="connsiteX3659" fmla="*/ 6311790 w 7228855"/>
                              <a:gd name="connsiteY3659" fmla="*/ 2345985 h 2479529"/>
                              <a:gd name="connsiteX3660" fmla="*/ 6315515 w 7228855"/>
                              <a:gd name="connsiteY3660" fmla="*/ 2345613 h 2479529"/>
                              <a:gd name="connsiteX3661" fmla="*/ 6314274 w 7228855"/>
                              <a:gd name="connsiteY3661" fmla="*/ 2345488 h 2479529"/>
                              <a:gd name="connsiteX3662" fmla="*/ 6316757 w 7228855"/>
                              <a:gd name="connsiteY3662" fmla="*/ 2345488 h 2479529"/>
                              <a:gd name="connsiteX3663" fmla="*/ 6315515 w 7228855"/>
                              <a:gd name="connsiteY3663" fmla="*/ 2345613 h 2479529"/>
                              <a:gd name="connsiteX3664" fmla="*/ 6318119 w 7228855"/>
                              <a:gd name="connsiteY3664" fmla="*/ 2345873 h 2479529"/>
                              <a:gd name="connsiteX3665" fmla="*/ 6317254 w 7228855"/>
                              <a:gd name="connsiteY3665" fmla="*/ 2345488 h 2479529"/>
                              <a:gd name="connsiteX3666" fmla="*/ 6319241 w 7228855"/>
                              <a:gd name="connsiteY3666" fmla="*/ 2345985 h 2479529"/>
                              <a:gd name="connsiteX3667" fmla="*/ 6321415 w 7228855"/>
                              <a:gd name="connsiteY3667" fmla="*/ 2347289 h 2479529"/>
                              <a:gd name="connsiteX3668" fmla="*/ 6322091 w 7228855"/>
                              <a:gd name="connsiteY3668" fmla="*/ 2347386 h 2479529"/>
                              <a:gd name="connsiteX3669" fmla="*/ 6319924 w 7228855"/>
                              <a:gd name="connsiteY3669" fmla="*/ 2341701 h 2479529"/>
                              <a:gd name="connsiteX3670" fmla="*/ 6309307 w 7228855"/>
                              <a:gd name="connsiteY3670" fmla="*/ 2336051 h 2479529"/>
                              <a:gd name="connsiteX3671" fmla="*/ 6290431 w 7228855"/>
                              <a:gd name="connsiteY3671" fmla="*/ 2348469 h 2479529"/>
                              <a:gd name="connsiteX3672" fmla="*/ 6296888 w 7228855"/>
                              <a:gd name="connsiteY3672" fmla="*/ 2373305 h 2479529"/>
                              <a:gd name="connsiteX3673" fmla="*/ 6317751 w 7228855"/>
                              <a:gd name="connsiteY3673" fmla="*/ 2382743 h 2479529"/>
                              <a:gd name="connsiteX3674" fmla="*/ 2372937 w 7228855"/>
                              <a:gd name="connsiteY3674" fmla="*/ 2383258 h 2479529"/>
                              <a:gd name="connsiteX3675" fmla="*/ 2383001 w 7228855"/>
                              <a:gd name="connsiteY3675" fmla="*/ 2380239 h 2479529"/>
                              <a:gd name="connsiteX3676" fmla="*/ 2390045 w 7228855"/>
                              <a:gd name="connsiteY3676" fmla="*/ 2373194 h 2479529"/>
                              <a:gd name="connsiteX3677" fmla="*/ 2391052 w 7228855"/>
                              <a:gd name="connsiteY3677" fmla="*/ 2355080 h 2479529"/>
                              <a:gd name="connsiteX3678" fmla="*/ 2388197 w 7228855"/>
                              <a:gd name="connsiteY3678" fmla="*/ 2352553 h 2479529"/>
                              <a:gd name="connsiteX3679" fmla="*/ 2389542 w 7228855"/>
                              <a:gd name="connsiteY3679" fmla="*/ 2355583 h 2479529"/>
                              <a:gd name="connsiteX3680" fmla="*/ 2389039 w 7228855"/>
                              <a:gd name="connsiteY3680" fmla="*/ 2354577 h 2479529"/>
                              <a:gd name="connsiteX3681" fmla="*/ 2389492 w 7228855"/>
                              <a:gd name="connsiteY3681" fmla="*/ 2359105 h 2479529"/>
                              <a:gd name="connsiteX3682" fmla="*/ 2389542 w 7228855"/>
                              <a:gd name="connsiteY3682" fmla="*/ 2358602 h 2479529"/>
                              <a:gd name="connsiteX3683" fmla="*/ 2389542 w 7228855"/>
                              <a:gd name="connsiteY3683" fmla="*/ 2359609 h 2479529"/>
                              <a:gd name="connsiteX3684" fmla="*/ 2389492 w 7228855"/>
                              <a:gd name="connsiteY3684" fmla="*/ 2359105 h 2479529"/>
                              <a:gd name="connsiteX3685" fmla="*/ 2389039 w 7228855"/>
                              <a:gd name="connsiteY3685" fmla="*/ 2363634 h 2479529"/>
                              <a:gd name="connsiteX3686" fmla="*/ 2389039 w 7228855"/>
                              <a:gd name="connsiteY3686" fmla="*/ 2363130 h 2479529"/>
                              <a:gd name="connsiteX3687" fmla="*/ 2387778 w 7228855"/>
                              <a:gd name="connsiteY3687" fmla="*/ 2365969 h 2479529"/>
                              <a:gd name="connsiteX3688" fmla="*/ 2388032 w 7228855"/>
                              <a:gd name="connsiteY3688" fmla="*/ 2368162 h 2479529"/>
                              <a:gd name="connsiteX3689" fmla="*/ 2379479 w 7228855"/>
                              <a:gd name="connsiteY3689" fmla="*/ 2375207 h 2479529"/>
                              <a:gd name="connsiteX3690" fmla="*/ 2377915 w 7228855"/>
                              <a:gd name="connsiteY3690" fmla="*/ 2375343 h 2479529"/>
                              <a:gd name="connsiteX3691" fmla="*/ 2375956 w 7228855"/>
                              <a:gd name="connsiteY3691" fmla="*/ 2376214 h 2479529"/>
                              <a:gd name="connsiteX3692" fmla="*/ 2371678 w 7228855"/>
                              <a:gd name="connsiteY3692" fmla="*/ 2376689 h 2479529"/>
                              <a:gd name="connsiteX3693" fmla="*/ 2371930 w 7228855"/>
                              <a:gd name="connsiteY3693" fmla="*/ 2376717 h 2479529"/>
                              <a:gd name="connsiteX3694" fmla="*/ 2371428 w 7228855"/>
                              <a:gd name="connsiteY3694" fmla="*/ 2376717 h 2479529"/>
                              <a:gd name="connsiteX3695" fmla="*/ 2371678 w 7228855"/>
                              <a:gd name="connsiteY3695" fmla="*/ 2376689 h 2479529"/>
                              <a:gd name="connsiteX3696" fmla="*/ 2367403 w 7228855"/>
                              <a:gd name="connsiteY3696" fmla="*/ 2376214 h 2479529"/>
                              <a:gd name="connsiteX3697" fmla="*/ 2367906 w 7228855"/>
                              <a:gd name="connsiteY3697" fmla="*/ 2376214 h 2479529"/>
                              <a:gd name="connsiteX3698" fmla="*/ 2377915 w 7228855"/>
                              <a:gd name="connsiteY3698" fmla="*/ 2375343 h 2479529"/>
                              <a:gd name="connsiteX3699" fmla="*/ 2380485 w 7228855"/>
                              <a:gd name="connsiteY3699" fmla="*/ 2374201 h 2479529"/>
                              <a:gd name="connsiteX3700" fmla="*/ 2384008 w 7228855"/>
                              <a:gd name="connsiteY3700" fmla="*/ 2371182 h 2479529"/>
                              <a:gd name="connsiteX3701" fmla="*/ 2387026 w 7228855"/>
                              <a:gd name="connsiteY3701" fmla="*/ 2367659 h 2479529"/>
                              <a:gd name="connsiteX3702" fmla="*/ 2387778 w 7228855"/>
                              <a:gd name="connsiteY3702" fmla="*/ 2365969 h 2479529"/>
                              <a:gd name="connsiteX3703" fmla="*/ 2385991 w 7228855"/>
                              <a:gd name="connsiteY3703" fmla="*/ 2350603 h 2479529"/>
                              <a:gd name="connsiteX3704" fmla="*/ 2378477 w 7228855"/>
                              <a:gd name="connsiteY3704" fmla="*/ 2343956 h 2479529"/>
                              <a:gd name="connsiteX3705" fmla="*/ 2377647 w 7228855"/>
                              <a:gd name="connsiteY3705" fmla="*/ 2343587 h 2479529"/>
                              <a:gd name="connsiteX3706" fmla="*/ 2357841 w 7228855"/>
                              <a:gd name="connsiteY3706" fmla="*/ 2348539 h 2479529"/>
                              <a:gd name="connsiteX3707" fmla="*/ 2361868 w 7228855"/>
                              <a:gd name="connsiteY3707" fmla="*/ 2345520 h 2479529"/>
                              <a:gd name="connsiteX3708" fmla="*/ 2366900 w 7228855"/>
                              <a:gd name="connsiteY3708" fmla="*/ 2343507 h 2479529"/>
                              <a:gd name="connsiteX3709" fmla="*/ 2372433 w 7228855"/>
                              <a:gd name="connsiteY3709" fmla="*/ 2343004 h 2479529"/>
                              <a:gd name="connsiteX3710" fmla="*/ 2377466 w 7228855"/>
                              <a:gd name="connsiteY3710" fmla="*/ 2343507 h 2479529"/>
                              <a:gd name="connsiteX3711" fmla="*/ 2377647 w 7228855"/>
                              <a:gd name="connsiteY3711" fmla="*/ 2343587 h 2479529"/>
                              <a:gd name="connsiteX3712" fmla="*/ 2377969 w 7228855"/>
                              <a:gd name="connsiteY3712" fmla="*/ 2343507 h 2479529"/>
                              <a:gd name="connsiteX3713" fmla="*/ 2378477 w 7228855"/>
                              <a:gd name="connsiteY3713" fmla="*/ 2343956 h 2479529"/>
                              <a:gd name="connsiteX3714" fmla="*/ 2381995 w 7228855"/>
                              <a:gd name="connsiteY3714" fmla="*/ 2345520 h 2479529"/>
                              <a:gd name="connsiteX3715" fmla="*/ 2381492 w 7228855"/>
                              <a:gd name="connsiteY3715" fmla="*/ 2345016 h 2479529"/>
                              <a:gd name="connsiteX3716" fmla="*/ 2385229 w 7228855"/>
                              <a:gd name="connsiteY3716" fmla="*/ 2347819 h 2479529"/>
                              <a:gd name="connsiteX3717" fmla="*/ 2385013 w 7228855"/>
                              <a:gd name="connsiteY3717" fmla="*/ 2347532 h 2479529"/>
                              <a:gd name="connsiteX3718" fmla="*/ 2385517 w 7228855"/>
                              <a:gd name="connsiteY3718" fmla="*/ 2348035 h 2479529"/>
                              <a:gd name="connsiteX3719" fmla="*/ 2385229 w 7228855"/>
                              <a:gd name="connsiteY3719" fmla="*/ 2347819 h 2479529"/>
                              <a:gd name="connsiteX3720" fmla="*/ 2385748 w 7228855"/>
                              <a:gd name="connsiteY3720" fmla="*/ 2348512 h 2479529"/>
                              <a:gd name="connsiteX3721" fmla="*/ 2385517 w 7228855"/>
                              <a:gd name="connsiteY3721" fmla="*/ 2346526 h 2479529"/>
                              <a:gd name="connsiteX3722" fmla="*/ 2362371 w 7228855"/>
                              <a:gd name="connsiteY3722" fmla="*/ 2343004 h 2479529"/>
                              <a:gd name="connsiteX3723" fmla="*/ 2353312 w 7228855"/>
                              <a:gd name="connsiteY3723" fmla="*/ 2353570 h 2479529"/>
                              <a:gd name="connsiteX3724" fmla="*/ 2354319 w 7228855"/>
                              <a:gd name="connsiteY3724" fmla="*/ 2372691 h 2479529"/>
                              <a:gd name="connsiteX3725" fmla="*/ 2372937 w 7228855"/>
                              <a:gd name="connsiteY3725" fmla="*/ 2383258 h 2479529"/>
                              <a:gd name="connsiteX3726" fmla="*/ 6401832 w 7228855"/>
                              <a:gd name="connsiteY3726" fmla="*/ 2384806 h 2479529"/>
                              <a:gd name="connsiteX3727" fmla="*/ 6401199 w 7228855"/>
                              <a:gd name="connsiteY3727" fmla="*/ 2383739 h 2479529"/>
                              <a:gd name="connsiteX3728" fmla="*/ 6399709 w 7228855"/>
                              <a:gd name="connsiteY3728" fmla="*/ 2382746 h 2479529"/>
                              <a:gd name="connsiteX3729" fmla="*/ 6400248 w 7228855"/>
                              <a:gd name="connsiteY3729" fmla="*/ 2383464 h 2479529"/>
                              <a:gd name="connsiteX3730" fmla="*/ 1752612 w 7228855"/>
                              <a:gd name="connsiteY3730" fmla="*/ 2386476 h 2479529"/>
                              <a:gd name="connsiteX3731" fmla="*/ 1750129 w 7228855"/>
                              <a:gd name="connsiteY3731" fmla="*/ 2381012 h 2479529"/>
                              <a:gd name="connsiteX3732" fmla="*/ 1747284 w 7228855"/>
                              <a:gd name="connsiteY3732" fmla="*/ 2378602 h 2479529"/>
                              <a:gd name="connsiteX3733" fmla="*/ 1749457 w 7228855"/>
                              <a:gd name="connsiteY3733" fmla="*/ 2382270 h 2479529"/>
                              <a:gd name="connsiteX3734" fmla="*/ 3404578 w 7228855"/>
                              <a:gd name="connsiteY3734" fmla="*/ 2387697 h 2479529"/>
                              <a:gd name="connsiteX3735" fmla="*/ 3406815 w 7228855"/>
                              <a:gd name="connsiteY3735" fmla="*/ 2379703 h 2479529"/>
                              <a:gd name="connsiteX3736" fmla="*/ 3406714 w 7228855"/>
                              <a:gd name="connsiteY3736" fmla="*/ 2378308 h 2479529"/>
                              <a:gd name="connsiteX3737" fmla="*/ 3405504 w 7228855"/>
                              <a:gd name="connsiteY3737" fmla="*/ 2380261 h 2479529"/>
                              <a:gd name="connsiteX3738" fmla="*/ 6105818 w 7228855"/>
                              <a:gd name="connsiteY3738" fmla="*/ 2388043 h 2479529"/>
                              <a:gd name="connsiteX3739" fmla="*/ 6105951 w 7228855"/>
                              <a:gd name="connsiteY3739" fmla="*/ 2387967 h 2479529"/>
                              <a:gd name="connsiteX3740" fmla="*/ 6106149 w 7228855"/>
                              <a:gd name="connsiteY3740" fmla="*/ 2387712 h 2479529"/>
                              <a:gd name="connsiteX3741" fmla="*/ 6105853 w 7228855"/>
                              <a:gd name="connsiteY3741" fmla="*/ 2388092 h 2479529"/>
                              <a:gd name="connsiteX3742" fmla="*/ 6107427 w 7228855"/>
                              <a:gd name="connsiteY3742" fmla="*/ 2387181 h 2479529"/>
                              <a:gd name="connsiteX3743" fmla="*/ 6107587 w 7228855"/>
                              <a:gd name="connsiteY3743" fmla="*/ 2387032 h 2479529"/>
                              <a:gd name="connsiteX3744" fmla="*/ 6105951 w 7228855"/>
                              <a:gd name="connsiteY3744" fmla="*/ 2387967 h 2479529"/>
                              <a:gd name="connsiteX3745" fmla="*/ 7027472 w 7228855"/>
                              <a:gd name="connsiteY3745" fmla="*/ 2389459 h 2479529"/>
                              <a:gd name="connsiteX3746" fmla="*/ 7037536 w 7228855"/>
                              <a:gd name="connsiteY3746" fmla="*/ 2386440 h 2479529"/>
                              <a:gd name="connsiteX3747" fmla="*/ 7044580 w 7228855"/>
                              <a:gd name="connsiteY3747" fmla="*/ 2379395 h 2479529"/>
                              <a:gd name="connsiteX3748" fmla="*/ 7045586 w 7228855"/>
                              <a:gd name="connsiteY3748" fmla="*/ 2361281 h 2479529"/>
                              <a:gd name="connsiteX3749" fmla="*/ 7042730 w 7228855"/>
                              <a:gd name="connsiteY3749" fmla="*/ 2358755 h 2479529"/>
                              <a:gd name="connsiteX3750" fmla="*/ 7044077 w 7228855"/>
                              <a:gd name="connsiteY3750" fmla="*/ 2361784 h 2479529"/>
                              <a:gd name="connsiteX3751" fmla="*/ 7043574 w 7228855"/>
                              <a:gd name="connsiteY3751" fmla="*/ 2360778 h 2479529"/>
                              <a:gd name="connsiteX3752" fmla="*/ 7044026 w 7228855"/>
                              <a:gd name="connsiteY3752" fmla="*/ 2365306 h 2479529"/>
                              <a:gd name="connsiteX3753" fmla="*/ 7044077 w 7228855"/>
                              <a:gd name="connsiteY3753" fmla="*/ 2364803 h 2479529"/>
                              <a:gd name="connsiteX3754" fmla="*/ 7044077 w 7228855"/>
                              <a:gd name="connsiteY3754" fmla="*/ 2365810 h 2479529"/>
                              <a:gd name="connsiteX3755" fmla="*/ 7044026 w 7228855"/>
                              <a:gd name="connsiteY3755" fmla="*/ 2365306 h 2479529"/>
                              <a:gd name="connsiteX3756" fmla="*/ 7043574 w 7228855"/>
                              <a:gd name="connsiteY3756" fmla="*/ 2369835 h 2479529"/>
                              <a:gd name="connsiteX3757" fmla="*/ 7043574 w 7228855"/>
                              <a:gd name="connsiteY3757" fmla="*/ 2369331 h 2479529"/>
                              <a:gd name="connsiteX3758" fmla="*/ 7042312 w 7228855"/>
                              <a:gd name="connsiteY3758" fmla="*/ 2372170 h 2479529"/>
                              <a:gd name="connsiteX3759" fmla="*/ 7042567 w 7228855"/>
                              <a:gd name="connsiteY3759" fmla="*/ 2374364 h 2479529"/>
                              <a:gd name="connsiteX3760" fmla="*/ 7034014 w 7228855"/>
                              <a:gd name="connsiteY3760" fmla="*/ 2381408 h 2479529"/>
                              <a:gd name="connsiteX3761" fmla="*/ 7032450 w 7228855"/>
                              <a:gd name="connsiteY3761" fmla="*/ 2381544 h 2479529"/>
                              <a:gd name="connsiteX3762" fmla="*/ 7030491 w 7228855"/>
                              <a:gd name="connsiteY3762" fmla="*/ 2382415 h 2479529"/>
                              <a:gd name="connsiteX3763" fmla="*/ 7026214 w 7228855"/>
                              <a:gd name="connsiteY3763" fmla="*/ 2382890 h 2479529"/>
                              <a:gd name="connsiteX3764" fmla="*/ 7026465 w 7228855"/>
                              <a:gd name="connsiteY3764" fmla="*/ 2382918 h 2479529"/>
                              <a:gd name="connsiteX3765" fmla="*/ 7025963 w 7228855"/>
                              <a:gd name="connsiteY3765" fmla="*/ 2382918 h 2479529"/>
                              <a:gd name="connsiteX3766" fmla="*/ 7026214 w 7228855"/>
                              <a:gd name="connsiteY3766" fmla="*/ 2382890 h 2479529"/>
                              <a:gd name="connsiteX3767" fmla="*/ 7021937 w 7228855"/>
                              <a:gd name="connsiteY3767" fmla="*/ 2382415 h 2479529"/>
                              <a:gd name="connsiteX3768" fmla="*/ 7022440 w 7228855"/>
                              <a:gd name="connsiteY3768" fmla="*/ 2382415 h 2479529"/>
                              <a:gd name="connsiteX3769" fmla="*/ 7032450 w 7228855"/>
                              <a:gd name="connsiteY3769" fmla="*/ 2381544 h 2479529"/>
                              <a:gd name="connsiteX3770" fmla="*/ 7035020 w 7228855"/>
                              <a:gd name="connsiteY3770" fmla="*/ 2380402 h 2479529"/>
                              <a:gd name="connsiteX3771" fmla="*/ 7038542 w 7228855"/>
                              <a:gd name="connsiteY3771" fmla="*/ 2377383 h 2479529"/>
                              <a:gd name="connsiteX3772" fmla="*/ 7041561 w 7228855"/>
                              <a:gd name="connsiteY3772" fmla="*/ 2373860 h 2479529"/>
                              <a:gd name="connsiteX3773" fmla="*/ 7042312 w 7228855"/>
                              <a:gd name="connsiteY3773" fmla="*/ 2372170 h 2479529"/>
                              <a:gd name="connsiteX3774" fmla="*/ 7040526 w 7228855"/>
                              <a:gd name="connsiteY3774" fmla="*/ 2356805 h 2479529"/>
                              <a:gd name="connsiteX3775" fmla="*/ 7033012 w 7228855"/>
                              <a:gd name="connsiteY3775" fmla="*/ 2350158 h 2479529"/>
                              <a:gd name="connsiteX3776" fmla="*/ 7032182 w 7228855"/>
                              <a:gd name="connsiteY3776" fmla="*/ 2349788 h 2479529"/>
                              <a:gd name="connsiteX3777" fmla="*/ 7012377 w 7228855"/>
                              <a:gd name="connsiteY3777" fmla="*/ 2354740 h 2479529"/>
                              <a:gd name="connsiteX3778" fmla="*/ 7016402 w 7228855"/>
                              <a:gd name="connsiteY3778" fmla="*/ 2351721 h 2479529"/>
                              <a:gd name="connsiteX3779" fmla="*/ 7021434 w 7228855"/>
                              <a:gd name="connsiteY3779" fmla="*/ 2349708 h 2479529"/>
                              <a:gd name="connsiteX3780" fmla="*/ 7026969 w 7228855"/>
                              <a:gd name="connsiteY3780" fmla="*/ 2349205 h 2479529"/>
                              <a:gd name="connsiteX3781" fmla="*/ 7032001 w 7228855"/>
                              <a:gd name="connsiteY3781" fmla="*/ 2349708 h 2479529"/>
                              <a:gd name="connsiteX3782" fmla="*/ 7032182 w 7228855"/>
                              <a:gd name="connsiteY3782" fmla="*/ 2349788 h 2479529"/>
                              <a:gd name="connsiteX3783" fmla="*/ 7032504 w 7228855"/>
                              <a:gd name="connsiteY3783" fmla="*/ 2349708 h 2479529"/>
                              <a:gd name="connsiteX3784" fmla="*/ 7033012 w 7228855"/>
                              <a:gd name="connsiteY3784" fmla="*/ 2350158 h 2479529"/>
                              <a:gd name="connsiteX3785" fmla="*/ 7036529 w 7228855"/>
                              <a:gd name="connsiteY3785" fmla="*/ 2351721 h 2479529"/>
                              <a:gd name="connsiteX3786" fmla="*/ 7036026 w 7228855"/>
                              <a:gd name="connsiteY3786" fmla="*/ 2351217 h 2479529"/>
                              <a:gd name="connsiteX3787" fmla="*/ 7039763 w 7228855"/>
                              <a:gd name="connsiteY3787" fmla="*/ 2354021 h 2479529"/>
                              <a:gd name="connsiteX3788" fmla="*/ 7039548 w 7228855"/>
                              <a:gd name="connsiteY3788" fmla="*/ 2353734 h 2479529"/>
                              <a:gd name="connsiteX3789" fmla="*/ 7040052 w 7228855"/>
                              <a:gd name="connsiteY3789" fmla="*/ 2354237 h 2479529"/>
                              <a:gd name="connsiteX3790" fmla="*/ 7039763 w 7228855"/>
                              <a:gd name="connsiteY3790" fmla="*/ 2354021 h 2479529"/>
                              <a:gd name="connsiteX3791" fmla="*/ 7040283 w 7228855"/>
                              <a:gd name="connsiteY3791" fmla="*/ 2354713 h 2479529"/>
                              <a:gd name="connsiteX3792" fmla="*/ 7040052 w 7228855"/>
                              <a:gd name="connsiteY3792" fmla="*/ 2352727 h 2479529"/>
                              <a:gd name="connsiteX3793" fmla="*/ 7016905 w 7228855"/>
                              <a:gd name="connsiteY3793" fmla="*/ 2349205 h 2479529"/>
                              <a:gd name="connsiteX3794" fmla="*/ 7007848 w 7228855"/>
                              <a:gd name="connsiteY3794" fmla="*/ 2359772 h 2479529"/>
                              <a:gd name="connsiteX3795" fmla="*/ 7008855 w 7228855"/>
                              <a:gd name="connsiteY3795" fmla="*/ 2378892 h 2479529"/>
                              <a:gd name="connsiteX3796" fmla="*/ 7027472 w 7228855"/>
                              <a:gd name="connsiteY3796" fmla="*/ 2389459 h 2479529"/>
                              <a:gd name="connsiteX3797" fmla="*/ 6407160 w 7228855"/>
                              <a:gd name="connsiteY3797" fmla="*/ 2392680 h 2479529"/>
                              <a:gd name="connsiteX3798" fmla="*/ 6404676 w 7228855"/>
                              <a:gd name="connsiteY3798" fmla="*/ 2387216 h 2479529"/>
                              <a:gd name="connsiteX3799" fmla="*/ 6401832 w 7228855"/>
                              <a:gd name="connsiteY3799" fmla="*/ 2384806 h 2479529"/>
                              <a:gd name="connsiteX3800" fmla="*/ 6404006 w 7228855"/>
                              <a:gd name="connsiteY3800" fmla="*/ 2388475 h 2479529"/>
                              <a:gd name="connsiteX3801" fmla="*/ 1747501 w 7228855"/>
                              <a:gd name="connsiteY3801" fmla="*/ 2402925 h 2479529"/>
                              <a:gd name="connsiteX3802" fmla="*/ 1750129 w 7228855"/>
                              <a:gd name="connsiteY3802" fmla="*/ 2400881 h 2479529"/>
                              <a:gd name="connsiteX3803" fmla="*/ 1752612 w 7228855"/>
                              <a:gd name="connsiteY3803" fmla="*/ 2395417 h 2479529"/>
                              <a:gd name="connsiteX3804" fmla="*/ 1749457 w 7228855"/>
                              <a:gd name="connsiteY3804" fmla="*/ 2399624 h 2479529"/>
                              <a:gd name="connsiteX3805" fmla="*/ 929074 w 7228855"/>
                              <a:gd name="connsiteY3805" fmla="*/ 2402931 h 2479529"/>
                              <a:gd name="connsiteX3806" fmla="*/ 929147 w 7228855"/>
                              <a:gd name="connsiteY3806" fmla="*/ 2402514 h 2479529"/>
                              <a:gd name="connsiteX3807" fmla="*/ 929056 w 7228855"/>
                              <a:gd name="connsiteY3807" fmla="*/ 2401874 h 2479529"/>
                              <a:gd name="connsiteX3808" fmla="*/ 929056 w 7228855"/>
                              <a:gd name="connsiteY3808" fmla="*/ 2402867 h 2479529"/>
                              <a:gd name="connsiteX3809" fmla="*/ 1745162 w 7228855"/>
                              <a:gd name="connsiteY3809" fmla="*/ 2405352 h 2479529"/>
                              <a:gd name="connsiteX3810" fmla="*/ 1746652 w 7228855"/>
                              <a:gd name="connsiteY3810" fmla="*/ 2404358 h 2479529"/>
                              <a:gd name="connsiteX3811" fmla="*/ 1747501 w 7228855"/>
                              <a:gd name="connsiteY3811" fmla="*/ 2402925 h 2479529"/>
                              <a:gd name="connsiteX3812" fmla="*/ 1746254 w 7228855"/>
                              <a:gd name="connsiteY3812" fmla="*/ 2403895 h 2479529"/>
                              <a:gd name="connsiteX3813" fmla="*/ 1086018 w 7228855"/>
                              <a:gd name="connsiteY3813" fmla="*/ 2406221 h 2479529"/>
                              <a:gd name="connsiteX3814" fmla="*/ 1099430 w 7228855"/>
                              <a:gd name="connsiteY3814" fmla="*/ 2398398 h 2479529"/>
                              <a:gd name="connsiteX3815" fmla="*/ 1101416 w 7228855"/>
                              <a:gd name="connsiteY3815" fmla="*/ 2394424 h 2479529"/>
                              <a:gd name="connsiteX3816" fmla="*/ 1101416 w 7228855"/>
                              <a:gd name="connsiteY3816" fmla="*/ 2376542 h 2479529"/>
                              <a:gd name="connsiteX3817" fmla="*/ 1086018 w 7228855"/>
                              <a:gd name="connsiteY3817" fmla="*/ 2367601 h 2479529"/>
                              <a:gd name="connsiteX3818" fmla="*/ 1070620 w 7228855"/>
                              <a:gd name="connsiteY3818" fmla="*/ 2376542 h 2479529"/>
                              <a:gd name="connsiteX3819" fmla="*/ 1070620 w 7228855"/>
                              <a:gd name="connsiteY3819" fmla="*/ 2394424 h 2479529"/>
                              <a:gd name="connsiteX3820" fmla="*/ 1072607 w 7228855"/>
                              <a:gd name="connsiteY3820" fmla="*/ 2398398 h 2479529"/>
                              <a:gd name="connsiteX3821" fmla="*/ 1086018 w 7228855"/>
                              <a:gd name="connsiteY3821" fmla="*/ 2406221 h 2479529"/>
                              <a:gd name="connsiteX3822" fmla="*/ 1809241 w 7228855"/>
                              <a:gd name="connsiteY3822" fmla="*/ 2406841 h 2479529"/>
                              <a:gd name="connsiteX3823" fmla="*/ 1829110 w 7228855"/>
                              <a:gd name="connsiteY3823" fmla="*/ 2406841 h 2479529"/>
                              <a:gd name="connsiteX3824" fmla="*/ 1839044 w 7228855"/>
                              <a:gd name="connsiteY3824" fmla="*/ 2389952 h 2479529"/>
                              <a:gd name="connsiteX3825" fmla="*/ 1829110 w 7228855"/>
                              <a:gd name="connsiteY3825" fmla="*/ 2373063 h 2479529"/>
                              <a:gd name="connsiteX3826" fmla="*/ 1809241 w 7228855"/>
                              <a:gd name="connsiteY3826" fmla="*/ 2373560 h 2479529"/>
                              <a:gd name="connsiteX3827" fmla="*/ 1805267 w 7228855"/>
                              <a:gd name="connsiteY3827" fmla="*/ 2375547 h 2479529"/>
                              <a:gd name="connsiteX3828" fmla="*/ 1805267 w 7228855"/>
                              <a:gd name="connsiteY3828" fmla="*/ 2404854 h 2479529"/>
                              <a:gd name="connsiteX3829" fmla="*/ 1809241 w 7228855"/>
                              <a:gd name="connsiteY3829" fmla="*/ 2406841 h 2479529"/>
                              <a:gd name="connsiteX3830" fmla="*/ 1146134 w 7228855"/>
                              <a:gd name="connsiteY3830" fmla="*/ 2407275 h 2479529"/>
                              <a:gd name="connsiteX3831" fmla="*/ 1159041 w 7228855"/>
                              <a:gd name="connsiteY3831" fmla="*/ 2405350 h 2479529"/>
                              <a:gd name="connsiteX3832" fmla="*/ 1217653 w 7228855"/>
                              <a:gd name="connsiteY3832" fmla="*/ 2366606 h 2479529"/>
                              <a:gd name="connsiteX3833" fmla="*/ 1200765 w 7228855"/>
                              <a:gd name="connsiteY3833" fmla="*/ 2338293 h 2479529"/>
                              <a:gd name="connsiteX3834" fmla="*/ 1142153 w 7228855"/>
                              <a:gd name="connsiteY3834" fmla="*/ 2376541 h 2479529"/>
                              <a:gd name="connsiteX3835" fmla="*/ 1146134 w 7228855"/>
                              <a:gd name="connsiteY3835" fmla="*/ 2407275 h 2479529"/>
                              <a:gd name="connsiteX3836" fmla="*/ 6402049 w 7228855"/>
                              <a:gd name="connsiteY3836" fmla="*/ 2409128 h 2479529"/>
                              <a:gd name="connsiteX3837" fmla="*/ 6404676 w 7228855"/>
                              <a:gd name="connsiteY3837" fmla="*/ 2407085 h 2479529"/>
                              <a:gd name="connsiteX3838" fmla="*/ 6407160 w 7228855"/>
                              <a:gd name="connsiteY3838" fmla="*/ 2401621 h 2479529"/>
                              <a:gd name="connsiteX3839" fmla="*/ 6404006 w 7228855"/>
                              <a:gd name="connsiteY3839" fmla="*/ 2405826 h 2479529"/>
                              <a:gd name="connsiteX3840" fmla="*/ 5583621 w 7228855"/>
                              <a:gd name="connsiteY3840" fmla="*/ 2409133 h 2479529"/>
                              <a:gd name="connsiteX3841" fmla="*/ 5583694 w 7228855"/>
                              <a:gd name="connsiteY3841" fmla="*/ 2408716 h 2479529"/>
                              <a:gd name="connsiteX3842" fmla="*/ 5583603 w 7228855"/>
                              <a:gd name="connsiteY3842" fmla="*/ 2408077 h 2479529"/>
                              <a:gd name="connsiteX3843" fmla="*/ 5583603 w 7228855"/>
                              <a:gd name="connsiteY3843" fmla="*/ 2409070 h 2479529"/>
                              <a:gd name="connsiteX3844" fmla="*/ 1738952 w 7228855"/>
                              <a:gd name="connsiteY3844" fmla="*/ 2409574 h 2479529"/>
                              <a:gd name="connsiteX3845" fmla="*/ 1746254 w 7228855"/>
                              <a:gd name="connsiteY3845" fmla="*/ 2403895 h 2479529"/>
                              <a:gd name="connsiteX3846" fmla="*/ 1749457 w 7228855"/>
                              <a:gd name="connsiteY3846" fmla="*/ 2399624 h 2479529"/>
                              <a:gd name="connsiteX3847" fmla="*/ 1754599 w 7228855"/>
                              <a:gd name="connsiteY3847" fmla="*/ 2390947 h 2479529"/>
                              <a:gd name="connsiteX3848" fmla="*/ 1749457 w 7228855"/>
                              <a:gd name="connsiteY3848" fmla="*/ 2382270 h 2479529"/>
                              <a:gd name="connsiteX3849" fmla="*/ 1745700 w 7228855"/>
                              <a:gd name="connsiteY3849" fmla="*/ 2377261 h 2479529"/>
                              <a:gd name="connsiteX3850" fmla="*/ 1740381 w 7228855"/>
                              <a:gd name="connsiteY3850" fmla="*/ 2372754 h 2479529"/>
                              <a:gd name="connsiteX3851" fmla="*/ 1727280 w 7228855"/>
                              <a:gd name="connsiteY3851" fmla="*/ 2371574 h 2479529"/>
                              <a:gd name="connsiteX3852" fmla="*/ 1712378 w 7228855"/>
                              <a:gd name="connsiteY3852" fmla="*/ 2390947 h 2479529"/>
                              <a:gd name="connsiteX3853" fmla="*/ 1724796 w 7228855"/>
                              <a:gd name="connsiteY3853" fmla="*/ 2409326 h 2479529"/>
                              <a:gd name="connsiteX3854" fmla="*/ 1738952 w 7228855"/>
                              <a:gd name="connsiteY3854" fmla="*/ 2409574 h 2479529"/>
                              <a:gd name="connsiteX3855" fmla="*/ 6399709 w 7228855"/>
                              <a:gd name="connsiteY3855" fmla="*/ 2411556 h 2479529"/>
                              <a:gd name="connsiteX3856" fmla="*/ 6401199 w 7228855"/>
                              <a:gd name="connsiteY3856" fmla="*/ 2410562 h 2479529"/>
                              <a:gd name="connsiteX3857" fmla="*/ 6402049 w 7228855"/>
                              <a:gd name="connsiteY3857" fmla="*/ 2409128 h 2479529"/>
                              <a:gd name="connsiteX3858" fmla="*/ 6400802 w 7228855"/>
                              <a:gd name="connsiteY3858" fmla="*/ 2410099 h 2479529"/>
                              <a:gd name="connsiteX3859" fmla="*/ 5740565 w 7228855"/>
                              <a:gd name="connsiteY3859" fmla="*/ 2412425 h 2479529"/>
                              <a:gd name="connsiteX3860" fmla="*/ 5753977 w 7228855"/>
                              <a:gd name="connsiteY3860" fmla="*/ 2404601 h 2479529"/>
                              <a:gd name="connsiteX3861" fmla="*/ 5755963 w 7228855"/>
                              <a:gd name="connsiteY3861" fmla="*/ 2400627 h 2479529"/>
                              <a:gd name="connsiteX3862" fmla="*/ 5755963 w 7228855"/>
                              <a:gd name="connsiteY3862" fmla="*/ 2382746 h 2479529"/>
                              <a:gd name="connsiteX3863" fmla="*/ 5740565 w 7228855"/>
                              <a:gd name="connsiteY3863" fmla="*/ 2373804 h 2479529"/>
                              <a:gd name="connsiteX3864" fmla="*/ 5725167 w 7228855"/>
                              <a:gd name="connsiteY3864" fmla="*/ 2382746 h 2479529"/>
                              <a:gd name="connsiteX3865" fmla="*/ 5725167 w 7228855"/>
                              <a:gd name="connsiteY3865" fmla="*/ 2400627 h 2479529"/>
                              <a:gd name="connsiteX3866" fmla="*/ 5727154 w 7228855"/>
                              <a:gd name="connsiteY3866" fmla="*/ 2404601 h 2479529"/>
                              <a:gd name="connsiteX3867" fmla="*/ 5740565 w 7228855"/>
                              <a:gd name="connsiteY3867" fmla="*/ 2412425 h 2479529"/>
                              <a:gd name="connsiteX3868" fmla="*/ 6463786 w 7228855"/>
                              <a:gd name="connsiteY3868" fmla="*/ 2413043 h 2479529"/>
                              <a:gd name="connsiteX3869" fmla="*/ 6483655 w 7228855"/>
                              <a:gd name="connsiteY3869" fmla="*/ 2413043 h 2479529"/>
                              <a:gd name="connsiteX3870" fmla="*/ 6493589 w 7228855"/>
                              <a:gd name="connsiteY3870" fmla="*/ 2396155 h 2479529"/>
                              <a:gd name="connsiteX3871" fmla="*/ 6483655 w 7228855"/>
                              <a:gd name="connsiteY3871" fmla="*/ 2379266 h 2479529"/>
                              <a:gd name="connsiteX3872" fmla="*/ 6463786 w 7228855"/>
                              <a:gd name="connsiteY3872" fmla="*/ 2379763 h 2479529"/>
                              <a:gd name="connsiteX3873" fmla="*/ 6459812 w 7228855"/>
                              <a:gd name="connsiteY3873" fmla="*/ 2381750 h 2479529"/>
                              <a:gd name="connsiteX3874" fmla="*/ 6459812 w 7228855"/>
                              <a:gd name="connsiteY3874" fmla="*/ 2411056 h 2479529"/>
                              <a:gd name="connsiteX3875" fmla="*/ 6463786 w 7228855"/>
                              <a:gd name="connsiteY3875" fmla="*/ 2413043 h 2479529"/>
                              <a:gd name="connsiteX3876" fmla="*/ 3432828 w 7228855"/>
                              <a:gd name="connsiteY3876" fmla="*/ 2413044 h 2479529"/>
                              <a:gd name="connsiteX3877" fmla="*/ 3442761 w 7228855"/>
                              <a:gd name="connsiteY3877" fmla="*/ 2407084 h 2479529"/>
                              <a:gd name="connsiteX3878" fmla="*/ 3449215 w 7228855"/>
                              <a:gd name="connsiteY3878" fmla="*/ 2391188 h 2479529"/>
                              <a:gd name="connsiteX3879" fmla="*/ 3444252 w 7228855"/>
                              <a:gd name="connsiteY3879" fmla="*/ 2376287 h 2479529"/>
                              <a:gd name="connsiteX3880" fmla="*/ 3439192 w 7228855"/>
                              <a:gd name="connsiteY3880" fmla="*/ 2371861 h 2479529"/>
                              <a:gd name="connsiteX3881" fmla="*/ 3435806 w 7228855"/>
                              <a:gd name="connsiteY3881" fmla="*/ 2369830 h 2479529"/>
                              <a:gd name="connsiteX3882" fmla="*/ 3435806 w 7228855"/>
                              <a:gd name="connsiteY3882" fmla="*/ 2369829 h 2479529"/>
                              <a:gd name="connsiteX3883" fmla="*/ 3435806 w 7228855"/>
                              <a:gd name="connsiteY3883" fmla="*/ 2369829 h 2479529"/>
                              <a:gd name="connsiteX3884" fmla="*/ 3435806 w 7228855"/>
                              <a:gd name="connsiteY3884" fmla="*/ 2369829 h 2479529"/>
                              <a:gd name="connsiteX3885" fmla="*/ 3428354 w 7228855"/>
                              <a:gd name="connsiteY3885" fmla="*/ 2365359 h 2479529"/>
                              <a:gd name="connsiteX3886" fmla="*/ 3435806 w 7228855"/>
                              <a:gd name="connsiteY3886" fmla="*/ 2369829 h 2479529"/>
                              <a:gd name="connsiteX3887" fmla="*/ 3434315 w 7228855"/>
                              <a:gd name="connsiteY3887" fmla="*/ 2367346 h 2479529"/>
                              <a:gd name="connsiteX3888" fmla="*/ 3416934 w 7228855"/>
                              <a:gd name="connsiteY3888" fmla="*/ 2360392 h 2479529"/>
                              <a:gd name="connsiteX3889" fmla="*/ 3406499 w 7228855"/>
                              <a:gd name="connsiteY3889" fmla="*/ 2375294 h 2479529"/>
                              <a:gd name="connsiteX3890" fmla="*/ 3406714 w 7228855"/>
                              <a:gd name="connsiteY3890" fmla="*/ 2378308 h 2479529"/>
                              <a:gd name="connsiteX3891" fmla="*/ 3411963 w 7228855"/>
                              <a:gd name="connsiteY3891" fmla="*/ 2369829 h 2479529"/>
                              <a:gd name="connsiteX3892" fmla="*/ 3406996 w 7228855"/>
                              <a:gd name="connsiteY3892" fmla="*/ 2382248 h 2479529"/>
                              <a:gd name="connsiteX3893" fmla="*/ 3406821 w 7228855"/>
                              <a:gd name="connsiteY3893" fmla="*/ 2379754 h 2479529"/>
                              <a:gd name="connsiteX3894" fmla="*/ 3404511 w 7228855"/>
                              <a:gd name="connsiteY3894" fmla="*/ 2388208 h 2479529"/>
                              <a:gd name="connsiteX3895" fmla="*/ 3404578 w 7228855"/>
                              <a:gd name="connsiteY3895" fmla="*/ 2387697 h 2479529"/>
                              <a:gd name="connsiteX3896" fmla="*/ 3404016 w 7228855"/>
                              <a:gd name="connsiteY3896" fmla="*/ 2389698 h 2479529"/>
                              <a:gd name="connsiteX3897" fmla="*/ 3407492 w 7228855"/>
                              <a:gd name="connsiteY3897" fmla="*/ 2402613 h 2479529"/>
                              <a:gd name="connsiteX3898" fmla="*/ 3432828 w 7228855"/>
                              <a:gd name="connsiteY3898" fmla="*/ 2413044 h 2479529"/>
                              <a:gd name="connsiteX3899" fmla="*/ 1480908 w 7228855"/>
                              <a:gd name="connsiteY3899" fmla="*/ 2413298 h 2479529"/>
                              <a:gd name="connsiteX3900" fmla="*/ 1481406 w 7228855"/>
                              <a:gd name="connsiteY3900" fmla="*/ 2412801 h 2479529"/>
                              <a:gd name="connsiteX3901" fmla="*/ 1481125 w 7228855"/>
                              <a:gd name="connsiteY3901" fmla="*/ 2413020 h 2479529"/>
                              <a:gd name="connsiteX3902" fmla="*/ 5800676 w 7228855"/>
                              <a:gd name="connsiteY3902" fmla="*/ 2413477 h 2479529"/>
                              <a:gd name="connsiteX3903" fmla="*/ 5813583 w 7228855"/>
                              <a:gd name="connsiteY3903" fmla="*/ 2411552 h 2479529"/>
                              <a:gd name="connsiteX3904" fmla="*/ 5872196 w 7228855"/>
                              <a:gd name="connsiteY3904" fmla="*/ 2372808 h 2479529"/>
                              <a:gd name="connsiteX3905" fmla="*/ 5855308 w 7228855"/>
                              <a:gd name="connsiteY3905" fmla="*/ 2344495 h 2479529"/>
                              <a:gd name="connsiteX3906" fmla="*/ 5796695 w 7228855"/>
                              <a:gd name="connsiteY3906" fmla="*/ 2382743 h 2479529"/>
                              <a:gd name="connsiteX3907" fmla="*/ 5800676 w 7228855"/>
                              <a:gd name="connsiteY3907" fmla="*/ 2413477 h 2479529"/>
                              <a:gd name="connsiteX3908" fmla="*/ 4630900 w 7228855"/>
                              <a:gd name="connsiteY3908" fmla="*/ 2414036 h 2479529"/>
                              <a:gd name="connsiteX3909" fmla="*/ 4642821 w 7228855"/>
                              <a:gd name="connsiteY3909" fmla="*/ 2385226 h 2479529"/>
                              <a:gd name="connsiteX3910" fmla="*/ 4599110 w 7228855"/>
                              <a:gd name="connsiteY3910" fmla="*/ 2322143 h 2479529"/>
                              <a:gd name="connsiteX3911" fmla="*/ 4566327 w 7228855"/>
                              <a:gd name="connsiteY3911" fmla="*/ 2326614 h 2479529"/>
                              <a:gd name="connsiteX3912" fmla="*/ 4630900 w 7228855"/>
                              <a:gd name="connsiteY3912" fmla="*/ 2414036 h 2479529"/>
                              <a:gd name="connsiteX3913" fmla="*/ 1478643 w 7228855"/>
                              <a:gd name="connsiteY3913" fmla="*/ 2414950 h 2479529"/>
                              <a:gd name="connsiteX3914" fmla="*/ 1481125 w 7228855"/>
                              <a:gd name="connsiteY3914" fmla="*/ 2413020 h 2479529"/>
                              <a:gd name="connsiteX3915" fmla="*/ 1484386 w 7228855"/>
                              <a:gd name="connsiteY3915" fmla="*/ 2408828 h 2479529"/>
                              <a:gd name="connsiteX3916" fmla="*/ 1481324 w 7228855"/>
                              <a:gd name="connsiteY3916" fmla="*/ 2410832 h 2479529"/>
                              <a:gd name="connsiteX3917" fmla="*/ 2543385 w 7228855"/>
                              <a:gd name="connsiteY3917" fmla="*/ 2415286 h 2479529"/>
                              <a:gd name="connsiteX3918" fmla="*/ 2551333 w 7228855"/>
                              <a:gd name="connsiteY3918" fmla="*/ 2413795 h 2479529"/>
                              <a:gd name="connsiteX3919" fmla="*/ 2558286 w 7228855"/>
                              <a:gd name="connsiteY3919" fmla="*/ 2411809 h 2479529"/>
                              <a:gd name="connsiteX3920" fmla="*/ 2572692 w 7228855"/>
                              <a:gd name="connsiteY3920" fmla="*/ 2382502 h 2479529"/>
                              <a:gd name="connsiteX3921" fmla="*/ 2561267 w 7228855"/>
                              <a:gd name="connsiteY3921" fmla="*/ 2371077 h 2479529"/>
                              <a:gd name="connsiteX3922" fmla="*/ 2552823 w 7228855"/>
                              <a:gd name="connsiteY3922" fmla="*/ 2369090 h 2479529"/>
                              <a:gd name="connsiteX3923" fmla="*/ 2540902 w 7228855"/>
                              <a:gd name="connsiteY3923" fmla="*/ 2371574 h 2479529"/>
                              <a:gd name="connsiteX3924" fmla="*/ 2523020 w 7228855"/>
                              <a:gd name="connsiteY3924" fmla="*/ 2390946 h 2479529"/>
                              <a:gd name="connsiteX3925" fmla="*/ 2524013 w 7228855"/>
                              <a:gd name="connsiteY3925" fmla="*/ 2403364 h 2479529"/>
                              <a:gd name="connsiteX3926" fmla="*/ 2531960 w 7228855"/>
                              <a:gd name="connsiteY3926" fmla="*/ 2412305 h 2479529"/>
                              <a:gd name="connsiteX3927" fmla="*/ 2543385 w 7228855"/>
                              <a:gd name="connsiteY3927" fmla="*/ 2415286 h 2479529"/>
                              <a:gd name="connsiteX3928" fmla="*/ 6393500 w 7228855"/>
                              <a:gd name="connsiteY3928" fmla="*/ 2415778 h 2479529"/>
                              <a:gd name="connsiteX3929" fmla="*/ 6400802 w 7228855"/>
                              <a:gd name="connsiteY3929" fmla="*/ 2410099 h 2479529"/>
                              <a:gd name="connsiteX3930" fmla="*/ 6404006 w 7228855"/>
                              <a:gd name="connsiteY3930" fmla="*/ 2405826 h 2479529"/>
                              <a:gd name="connsiteX3931" fmla="*/ 6409147 w 7228855"/>
                              <a:gd name="connsiteY3931" fmla="*/ 2397151 h 2479529"/>
                              <a:gd name="connsiteX3932" fmla="*/ 6404006 w 7228855"/>
                              <a:gd name="connsiteY3932" fmla="*/ 2388475 h 2479529"/>
                              <a:gd name="connsiteX3933" fmla="*/ 6400248 w 7228855"/>
                              <a:gd name="connsiteY3933" fmla="*/ 2383464 h 2479529"/>
                              <a:gd name="connsiteX3934" fmla="*/ 6394929 w 7228855"/>
                              <a:gd name="connsiteY3934" fmla="*/ 2378958 h 2479529"/>
                              <a:gd name="connsiteX3935" fmla="*/ 6381827 w 7228855"/>
                              <a:gd name="connsiteY3935" fmla="*/ 2377778 h 2479529"/>
                              <a:gd name="connsiteX3936" fmla="*/ 6366926 w 7228855"/>
                              <a:gd name="connsiteY3936" fmla="*/ 2397151 h 2479529"/>
                              <a:gd name="connsiteX3937" fmla="*/ 6379343 w 7228855"/>
                              <a:gd name="connsiteY3937" fmla="*/ 2415529 h 2479529"/>
                              <a:gd name="connsiteX3938" fmla="*/ 6393500 w 7228855"/>
                              <a:gd name="connsiteY3938" fmla="*/ 2415778 h 2479529"/>
                              <a:gd name="connsiteX3939" fmla="*/ 931043 w 7228855"/>
                              <a:gd name="connsiteY3939" fmla="*/ 2415782 h 2479529"/>
                              <a:gd name="connsiteX3940" fmla="*/ 929345 w 7228855"/>
                              <a:gd name="connsiteY3940" fmla="*/ 2403898 h 2479529"/>
                              <a:gd name="connsiteX3941" fmla="*/ 929074 w 7228855"/>
                              <a:gd name="connsiteY3941" fmla="*/ 2402931 h 2479529"/>
                              <a:gd name="connsiteX3942" fmla="*/ 928559 w 7228855"/>
                              <a:gd name="connsiteY3942" fmla="*/ 2405847 h 2479529"/>
                              <a:gd name="connsiteX3943" fmla="*/ 931043 w 7228855"/>
                              <a:gd name="connsiteY3943" fmla="*/ 2415782 h 2479529"/>
                              <a:gd name="connsiteX3944" fmla="*/ 1476935 w 7228855"/>
                              <a:gd name="connsiteY3944" fmla="*/ 2416279 h 2479529"/>
                              <a:gd name="connsiteX3945" fmla="*/ 1478425 w 7228855"/>
                              <a:gd name="connsiteY3945" fmla="*/ 2415285 h 2479529"/>
                              <a:gd name="connsiteX3946" fmla="*/ 1478643 w 7228855"/>
                              <a:gd name="connsiteY3946" fmla="*/ 2414950 h 2479529"/>
                              <a:gd name="connsiteX3947" fmla="*/ 2115812 w 7228855"/>
                              <a:gd name="connsiteY3947" fmla="*/ 2417977 h 2479529"/>
                              <a:gd name="connsiteX3948" fmla="*/ 2119335 w 7228855"/>
                              <a:gd name="connsiteY3948" fmla="*/ 2416971 h 2479529"/>
                              <a:gd name="connsiteX3949" fmla="*/ 2126379 w 7228855"/>
                              <a:gd name="connsiteY3949" fmla="*/ 2414454 h 2479529"/>
                              <a:gd name="connsiteX3950" fmla="*/ 2137449 w 7228855"/>
                              <a:gd name="connsiteY3950" fmla="*/ 2405901 h 2479529"/>
                              <a:gd name="connsiteX3951" fmla="*/ 2138456 w 7228855"/>
                              <a:gd name="connsiteY3951" fmla="*/ 2389296 h 2479529"/>
                              <a:gd name="connsiteX3952" fmla="*/ 2111787 w 7228855"/>
                              <a:gd name="connsiteY3952" fmla="*/ 2380742 h 2479529"/>
                              <a:gd name="connsiteX3953" fmla="*/ 2094679 w 7228855"/>
                              <a:gd name="connsiteY3953" fmla="*/ 2397850 h 2479529"/>
                              <a:gd name="connsiteX3954" fmla="*/ 2095686 w 7228855"/>
                              <a:gd name="connsiteY3954" fmla="*/ 2408416 h 2479529"/>
                              <a:gd name="connsiteX3955" fmla="*/ 2102227 w 7228855"/>
                              <a:gd name="connsiteY3955" fmla="*/ 2415964 h 2479529"/>
                              <a:gd name="connsiteX3956" fmla="*/ 2115812 w 7228855"/>
                              <a:gd name="connsiteY3956" fmla="*/ 2417977 h 2479529"/>
                              <a:gd name="connsiteX3957" fmla="*/ 3158655 w 7228855"/>
                              <a:gd name="connsiteY3957" fmla="*/ 2418507 h 2479529"/>
                              <a:gd name="connsiteX3958" fmla="*/ 3169085 w 7228855"/>
                              <a:gd name="connsiteY3958" fmla="*/ 2410560 h 2479529"/>
                              <a:gd name="connsiteX3959" fmla="*/ 3162625 w 7228855"/>
                              <a:gd name="connsiteY3959" fmla="*/ 2386717 h 2479529"/>
                              <a:gd name="connsiteX3960" fmla="*/ 3147728 w 7228855"/>
                              <a:gd name="connsiteY3960" fmla="*/ 2380260 h 2479529"/>
                              <a:gd name="connsiteX3961" fmla="*/ 3128853 w 7228855"/>
                              <a:gd name="connsiteY3961" fmla="*/ 2388207 h 2479529"/>
                              <a:gd name="connsiteX3962" fmla="*/ 3126370 w 7228855"/>
                              <a:gd name="connsiteY3962" fmla="*/ 2396652 h 2479529"/>
                              <a:gd name="connsiteX3963" fmla="*/ 3131336 w 7228855"/>
                              <a:gd name="connsiteY3963" fmla="*/ 2408573 h 2479529"/>
                              <a:gd name="connsiteX3964" fmla="*/ 3139283 w 7228855"/>
                              <a:gd name="connsiteY3964" fmla="*/ 2414037 h 2479529"/>
                              <a:gd name="connsiteX3965" fmla="*/ 3145246 w 7228855"/>
                              <a:gd name="connsiteY3965" fmla="*/ 2417017 h 2479529"/>
                              <a:gd name="connsiteX3966" fmla="*/ 3158655 w 7228855"/>
                              <a:gd name="connsiteY3966" fmla="*/ 2418507 h 2479529"/>
                              <a:gd name="connsiteX3967" fmla="*/ 6135456 w 7228855"/>
                              <a:gd name="connsiteY3967" fmla="*/ 2419501 h 2479529"/>
                              <a:gd name="connsiteX3968" fmla="*/ 6135953 w 7228855"/>
                              <a:gd name="connsiteY3968" fmla="*/ 2419005 h 2479529"/>
                              <a:gd name="connsiteX3969" fmla="*/ 6135672 w 7228855"/>
                              <a:gd name="connsiteY3969" fmla="*/ 2419224 h 2479529"/>
                              <a:gd name="connsiteX3970" fmla="*/ 1258876 w 7228855"/>
                              <a:gd name="connsiteY3970" fmla="*/ 2419756 h 2479529"/>
                              <a:gd name="connsiteX3971" fmla="*/ 1273778 w 7228855"/>
                              <a:gd name="connsiteY3971" fmla="*/ 2417769 h 2479529"/>
                              <a:gd name="connsiteX3972" fmla="*/ 1279241 w 7228855"/>
                              <a:gd name="connsiteY3972" fmla="*/ 2413795 h 2479529"/>
                              <a:gd name="connsiteX3973" fmla="*/ 1289673 w 7228855"/>
                              <a:gd name="connsiteY3973" fmla="*/ 2395913 h 2479529"/>
                              <a:gd name="connsiteX3974" fmla="*/ 1283712 w 7228855"/>
                              <a:gd name="connsiteY3974" fmla="*/ 2381508 h 2479529"/>
                              <a:gd name="connsiteX3975" fmla="*/ 1268811 w 7228855"/>
                              <a:gd name="connsiteY3975" fmla="*/ 2375548 h 2479529"/>
                              <a:gd name="connsiteX3976" fmla="*/ 1251425 w 7228855"/>
                              <a:gd name="connsiteY3976" fmla="*/ 2385482 h 2479529"/>
                              <a:gd name="connsiteX3977" fmla="*/ 1247451 w 7228855"/>
                              <a:gd name="connsiteY3977" fmla="*/ 2390946 h 2479529"/>
                              <a:gd name="connsiteX3978" fmla="*/ 1245465 w 7228855"/>
                              <a:gd name="connsiteY3978" fmla="*/ 2395416 h 2479529"/>
                              <a:gd name="connsiteX3979" fmla="*/ 1244967 w 7228855"/>
                              <a:gd name="connsiteY3979" fmla="*/ 2403364 h 2479529"/>
                              <a:gd name="connsiteX3980" fmla="*/ 1250432 w 7228855"/>
                              <a:gd name="connsiteY3980" fmla="*/ 2414788 h 2479529"/>
                              <a:gd name="connsiteX3981" fmla="*/ 1258876 w 7228855"/>
                              <a:gd name="connsiteY3981" fmla="*/ 2419756 h 2479529"/>
                              <a:gd name="connsiteX3982" fmla="*/ 1466938 w 7228855"/>
                              <a:gd name="connsiteY3982" fmla="*/ 2420252 h 2479529"/>
                              <a:gd name="connsiteX3983" fmla="*/ 1481324 w 7228855"/>
                              <a:gd name="connsiteY3983" fmla="*/ 2410832 h 2479529"/>
                              <a:gd name="connsiteX3984" fmla="*/ 1488856 w 7228855"/>
                              <a:gd name="connsiteY3984" fmla="*/ 2399266 h 2479529"/>
                              <a:gd name="connsiteX3985" fmla="*/ 1482896 w 7228855"/>
                              <a:gd name="connsiteY3985" fmla="*/ 2381011 h 2479529"/>
                              <a:gd name="connsiteX3986" fmla="*/ 1467497 w 7228855"/>
                              <a:gd name="connsiteY3986" fmla="*/ 2374554 h 2479529"/>
                              <a:gd name="connsiteX3987" fmla="*/ 1456569 w 7228855"/>
                              <a:gd name="connsiteY3987" fmla="*/ 2377534 h 2479529"/>
                              <a:gd name="connsiteX3988" fmla="*/ 1453039 w 7228855"/>
                              <a:gd name="connsiteY3988" fmla="*/ 2380828 h 2479529"/>
                              <a:gd name="connsiteX3989" fmla="*/ 1460543 w 7228855"/>
                              <a:gd name="connsiteY3989" fmla="*/ 2376541 h 2479529"/>
                              <a:gd name="connsiteX3990" fmla="*/ 1452880 w 7228855"/>
                              <a:gd name="connsiteY3990" fmla="*/ 2380977 h 2479529"/>
                              <a:gd name="connsiteX3991" fmla="*/ 1449722 w 7228855"/>
                              <a:gd name="connsiteY3991" fmla="*/ 2383924 h 2479529"/>
                              <a:gd name="connsiteX3992" fmla="*/ 1448124 w 7228855"/>
                              <a:gd name="connsiteY3992" fmla="*/ 2385978 h 2479529"/>
                              <a:gd name="connsiteX3993" fmla="*/ 1449118 w 7228855"/>
                              <a:gd name="connsiteY3993" fmla="*/ 2384488 h 2479529"/>
                              <a:gd name="connsiteX3994" fmla="*/ 1449722 w 7228855"/>
                              <a:gd name="connsiteY3994" fmla="*/ 2383924 h 2479529"/>
                              <a:gd name="connsiteX3995" fmla="*/ 1451306 w 7228855"/>
                              <a:gd name="connsiteY3995" fmla="*/ 2381888 h 2479529"/>
                              <a:gd name="connsiteX3996" fmla="*/ 1451105 w 7228855"/>
                              <a:gd name="connsiteY3996" fmla="*/ 2382005 h 2479529"/>
                              <a:gd name="connsiteX3997" fmla="*/ 1451271 w 7228855"/>
                              <a:gd name="connsiteY3997" fmla="*/ 2381839 h 2479529"/>
                              <a:gd name="connsiteX3998" fmla="*/ 1450112 w 7228855"/>
                              <a:gd name="connsiteY3998" fmla="*/ 2382501 h 2479529"/>
                              <a:gd name="connsiteX3999" fmla="*/ 1446138 w 7228855"/>
                              <a:gd name="connsiteY3999" fmla="*/ 2387965 h 2479529"/>
                              <a:gd name="connsiteX4000" fmla="*/ 1447628 w 7228855"/>
                              <a:gd name="connsiteY4000" fmla="*/ 2412304 h 2479529"/>
                              <a:gd name="connsiteX4001" fmla="*/ 1466938 w 7228855"/>
                              <a:gd name="connsiteY4001" fmla="*/ 2420252 h 2479529"/>
                              <a:gd name="connsiteX4002" fmla="*/ 6133190 w 7228855"/>
                              <a:gd name="connsiteY4002" fmla="*/ 2421154 h 2479529"/>
                              <a:gd name="connsiteX4003" fmla="*/ 6135672 w 7228855"/>
                              <a:gd name="connsiteY4003" fmla="*/ 2419224 h 2479529"/>
                              <a:gd name="connsiteX4004" fmla="*/ 6138933 w 7228855"/>
                              <a:gd name="connsiteY4004" fmla="*/ 2415031 h 2479529"/>
                              <a:gd name="connsiteX4005" fmla="*/ 6135872 w 7228855"/>
                              <a:gd name="connsiteY4005" fmla="*/ 2417036 h 2479529"/>
                              <a:gd name="connsiteX4006" fmla="*/ 7197933 w 7228855"/>
                              <a:gd name="connsiteY4006" fmla="*/ 2421489 h 2479529"/>
                              <a:gd name="connsiteX4007" fmla="*/ 7205880 w 7228855"/>
                              <a:gd name="connsiteY4007" fmla="*/ 2419999 h 2479529"/>
                              <a:gd name="connsiteX4008" fmla="*/ 7212835 w 7228855"/>
                              <a:gd name="connsiteY4008" fmla="*/ 2418012 h 2479529"/>
                              <a:gd name="connsiteX4009" fmla="*/ 7227239 w 7228855"/>
                              <a:gd name="connsiteY4009" fmla="*/ 2388706 h 2479529"/>
                              <a:gd name="connsiteX4010" fmla="*/ 7215814 w 7228855"/>
                              <a:gd name="connsiteY4010" fmla="*/ 2377281 h 2479529"/>
                              <a:gd name="connsiteX4011" fmla="*/ 7207371 w 7228855"/>
                              <a:gd name="connsiteY4011" fmla="*/ 2375294 h 2479529"/>
                              <a:gd name="connsiteX4012" fmla="*/ 7195449 w 7228855"/>
                              <a:gd name="connsiteY4012" fmla="*/ 2377778 h 2479529"/>
                              <a:gd name="connsiteX4013" fmla="*/ 7177568 w 7228855"/>
                              <a:gd name="connsiteY4013" fmla="*/ 2397149 h 2479529"/>
                              <a:gd name="connsiteX4014" fmla="*/ 7178561 w 7228855"/>
                              <a:gd name="connsiteY4014" fmla="*/ 2409568 h 2479529"/>
                              <a:gd name="connsiteX4015" fmla="*/ 7186508 w 7228855"/>
                              <a:gd name="connsiteY4015" fmla="*/ 2418509 h 2479529"/>
                              <a:gd name="connsiteX4016" fmla="*/ 7197933 w 7228855"/>
                              <a:gd name="connsiteY4016" fmla="*/ 2421489 h 2479529"/>
                              <a:gd name="connsiteX4017" fmla="*/ 5585589 w 7228855"/>
                              <a:gd name="connsiteY4017" fmla="*/ 2421986 h 2479529"/>
                              <a:gd name="connsiteX4018" fmla="*/ 5583892 w 7228855"/>
                              <a:gd name="connsiteY4018" fmla="*/ 2410101 h 2479529"/>
                              <a:gd name="connsiteX4019" fmla="*/ 5583621 w 7228855"/>
                              <a:gd name="connsiteY4019" fmla="*/ 2409133 h 2479529"/>
                              <a:gd name="connsiteX4020" fmla="*/ 5583106 w 7228855"/>
                              <a:gd name="connsiteY4020" fmla="*/ 2412051 h 2479529"/>
                              <a:gd name="connsiteX4021" fmla="*/ 5585589 w 7228855"/>
                              <a:gd name="connsiteY4021" fmla="*/ 2421986 h 2479529"/>
                              <a:gd name="connsiteX4022" fmla="*/ 6131482 w 7228855"/>
                              <a:gd name="connsiteY4022" fmla="*/ 2422482 h 2479529"/>
                              <a:gd name="connsiteX4023" fmla="*/ 6132972 w 7228855"/>
                              <a:gd name="connsiteY4023" fmla="*/ 2421488 h 2479529"/>
                              <a:gd name="connsiteX4024" fmla="*/ 6133190 w 7228855"/>
                              <a:gd name="connsiteY4024" fmla="*/ 2421154 h 2479529"/>
                              <a:gd name="connsiteX4025" fmla="*/ 3293758 w 7228855"/>
                              <a:gd name="connsiteY4025" fmla="*/ 2423472 h 2479529"/>
                              <a:gd name="connsiteX4026" fmla="*/ 3352365 w 7228855"/>
                              <a:gd name="connsiteY4026" fmla="*/ 2415028 h 2479529"/>
                              <a:gd name="connsiteX4027" fmla="*/ 3347399 w 7228855"/>
                              <a:gd name="connsiteY4027" fmla="*/ 2378768 h 2479529"/>
                              <a:gd name="connsiteX4028" fmla="*/ 3288789 w 7228855"/>
                              <a:gd name="connsiteY4028" fmla="*/ 2385721 h 2479529"/>
                              <a:gd name="connsiteX4029" fmla="*/ 3293758 w 7228855"/>
                              <a:gd name="connsiteY4029" fmla="*/ 2423472 h 2479529"/>
                              <a:gd name="connsiteX4030" fmla="*/ 950768 w 7228855"/>
                              <a:gd name="connsiteY4030" fmla="*/ 2424134 h 2479529"/>
                              <a:gd name="connsiteX4031" fmla="*/ 955879 w 7228855"/>
                              <a:gd name="connsiteY4031" fmla="*/ 2423233 h 2479529"/>
                              <a:gd name="connsiteX4032" fmla="*/ 962336 w 7228855"/>
                              <a:gd name="connsiteY4032" fmla="*/ 2419756 h 2479529"/>
                              <a:gd name="connsiteX4033" fmla="*/ 966310 w 7228855"/>
                              <a:gd name="connsiteY4033" fmla="*/ 2386972 h 2479529"/>
                              <a:gd name="connsiteX4034" fmla="*/ 933527 w 7228855"/>
                              <a:gd name="connsiteY4034" fmla="*/ 2390946 h 2479529"/>
                              <a:gd name="connsiteX4035" fmla="*/ 930049 w 7228855"/>
                              <a:gd name="connsiteY4035" fmla="*/ 2397403 h 2479529"/>
                              <a:gd name="connsiteX4036" fmla="*/ 929147 w 7228855"/>
                              <a:gd name="connsiteY4036" fmla="*/ 2402514 h 2479529"/>
                              <a:gd name="connsiteX4037" fmla="*/ 929345 w 7228855"/>
                              <a:gd name="connsiteY4037" fmla="*/ 2403898 h 2479529"/>
                              <a:gd name="connsiteX4038" fmla="*/ 933775 w 7228855"/>
                              <a:gd name="connsiteY4038" fmla="*/ 2419693 h 2479529"/>
                              <a:gd name="connsiteX4039" fmla="*/ 949318 w 7228855"/>
                              <a:gd name="connsiteY4039" fmla="*/ 2423927 h 2479529"/>
                              <a:gd name="connsiteX4040" fmla="*/ 6770349 w 7228855"/>
                              <a:gd name="connsiteY4040" fmla="*/ 2424177 h 2479529"/>
                              <a:gd name="connsiteX4041" fmla="*/ 6773871 w 7228855"/>
                              <a:gd name="connsiteY4041" fmla="*/ 2423171 h 2479529"/>
                              <a:gd name="connsiteX4042" fmla="*/ 6780915 w 7228855"/>
                              <a:gd name="connsiteY4042" fmla="*/ 2420655 h 2479529"/>
                              <a:gd name="connsiteX4043" fmla="*/ 6791985 w 7228855"/>
                              <a:gd name="connsiteY4043" fmla="*/ 2412101 h 2479529"/>
                              <a:gd name="connsiteX4044" fmla="*/ 6792992 w 7228855"/>
                              <a:gd name="connsiteY4044" fmla="*/ 2395497 h 2479529"/>
                              <a:gd name="connsiteX4045" fmla="*/ 6766323 w 7228855"/>
                              <a:gd name="connsiteY4045" fmla="*/ 2386942 h 2479529"/>
                              <a:gd name="connsiteX4046" fmla="*/ 6749216 w 7228855"/>
                              <a:gd name="connsiteY4046" fmla="*/ 2404051 h 2479529"/>
                              <a:gd name="connsiteX4047" fmla="*/ 6750222 w 7228855"/>
                              <a:gd name="connsiteY4047" fmla="*/ 2414617 h 2479529"/>
                              <a:gd name="connsiteX4048" fmla="*/ 6756763 w 7228855"/>
                              <a:gd name="connsiteY4048" fmla="*/ 2422165 h 2479529"/>
                              <a:gd name="connsiteX4049" fmla="*/ 6770349 w 7228855"/>
                              <a:gd name="connsiteY4049" fmla="*/ 2424177 h 2479529"/>
                              <a:gd name="connsiteX4050" fmla="*/ 950414 w 7228855"/>
                              <a:gd name="connsiteY4050" fmla="*/ 2424226 h 2479529"/>
                              <a:gd name="connsiteX4051" fmla="*/ 951408 w 7228855"/>
                              <a:gd name="connsiteY4051" fmla="*/ 2424226 h 2479529"/>
                              <a:gd name="connsiteX4052" fmla="*/ 950768 w 7228855"/>
                              <a:gd name="connsiteY4052" fmla="*/ 2424134 h 2479529"/>
                              <a:gd name="connsiteX4053" fmla="*/ 950350 w 7228855"/>
                              <a:gd name="connsiteY4053" fmla="*/ 2424208 h 2479529"/>
                              <a:gd name="connsiteX4054" fmla="*/ 947435 w 7228855"/>
                              <a:gd name="connsiteY4054" fmla="*/ 2424722 h 2479529"/>
                              <a:gd name="connsiteX4055" fmla="*/ 950350 w 7228855"/>
                              <a:gd name="connsiteY4055" fmla="*/ 2424208 h 2479529"/>
                              <a:gd name="connsiteX4056" fmla="*/ 949318 w 7228855"/>
                              <a:gd name="connsiteY4056" fmla="*/ 2423927 h 2479529"/>
                              <a:gd name="connsiteX4057" fmla="*/ 937500 w 7228855"/>
                              <a:gd name="connsiteY4057" fmla="*/ 2422239 h 2479529"/>
                              <a:gd name="connsiteX4058" fmla="*/ 947435 w 7228855"/>
                              <a:gd name="connsiteY4058" fmla="*/ 2424722 h 2479529"/>
                              <a:gd name="connsiteX4059" fmla="*/ 1347788 w 7228855"/>
                              <a:gd name="connsiteY4059" fmla="*/ 2425717 h 2479529"/>
                              <a:gd name="connsiteX4060" fmla="*/ 1354246 w 7228855"/>
                              <a:gd name="connsiteY4060" fmla="*/ 2422736 h 2479529"/>
                              <a:gd name="connsiteX4061" fmla="*/ 1363187 w 7228855"/>
                              <a:gd name="connsiteY4061" fmla="*/ 2406841 h 2479529"/>
                              <a:gd name="connsiteX4062" fmla="*/ 1357723 w 7228855"/>
                              <a:gd name="connsiteY4062" fmla="*/ 2393927 h 2479529"/>
                              <a:gd name="connsiteX4063" fmla="*/ 1344809 w 7228855"/>
                              <a:gd name="connsiteY4063" fmla="*/ 2388463 h 2479529"/>
                              <a:gd name="connsiteX4064" fmla="*/ 1328913 w 7228855"/>
                              <a:gd name="connsiteY4064" fmla="*/ 2397403 h 2479529"/>
                              <a:gd name="connsiteX4065" fmla="*/ 1325933 w 7228855"/>
                              <a:gd name="connsiteY4065" fmla="*/ 2403861 h 2479529"/>
                              <a:gd name="connsiteX4066" fmla="*/ 1328417 w 7228855"/>
                              <a:gd name="connsiteY4066" fmla="*/ 2423234 h 2479529"/>
                              <a:gd name="connsiteX4067" fmla="*/ 1347788 w 7228855"/>
                              <a:gd name="connsiteY4067" fmla="*/ 2425717 h 2479529"/>
                              <a:gd name="connsiteX4068" fmla="*/ 5913423 w 7228855"/>
                              <a:gd name="connsiteY4068" fmla="*/ 2425959 h 2479529"/>
                              <a:gd name="connsiteX4069" fmla="*/ 5928325 w 7228855"/>
                              <a:gd name="connsiteY4069" fmla="*/ 2423972 h 2479529"/>
                              <a:gd name="connsiteX4070" fmla="*/ 5933788 w 7228855"/>
                              <a:gd name="connsiteY4070" fmla="*/ 2419998 h 2479529"/>
                              <a:gd name="connsiteX4071" fmla="*/ 5944220 w 7228855"/>
                              <a:gd name="connsiteY4071" fmla="*/ 2402117 h 2479529"/>
                              <a:gd name="connsiteX4072" fmla="*/ 5938259 w 7228855"/>
                              <a:gd name="connsiteY4072" fmla="*/ 2387712 h 2479529"/>
                              <a:gd name="connsiteX4073" fmla="*/ 5923358 w 7228855"/>
                              <a:gd name="connsiteY4073" fmla="*/ 2381751 h 2479529"/>
                              <a:gd name="connsiteX4074" fmla="*/ 5905972 w 7228855"/>
                              <a:gd name="connsiteY4074" fmla="*/ 2391685 h 2479529"/>
                              <a:gd name="connsiteX4075" fmla="*/ 5901999 w 7228855"/>
                              <a:gd name="connsiteY4075" fmla="*/ 2397149 h 2479529"/>
                              <a:gd name="connsiteX4076" fmla="*/ 5900012 w 7228855"/>
                              <a:gd name="connsiteY4076" fmla="*/ 2401620 h 2479529"/>
                              <a:gd name="connsiteX4077" fmla="*/ 5899515 w 7228855"/>
                              <a:gd name="connsiteY4077" fmla="*/ 2409567 h 2479529"/>
                              <a:gd name="connsiteX4078" fmla="*/ 5904979 w 7228855"/>
                              <a:gd name="connsiteY4078" fmla="*/ 2420992 h 2479529"/>
                              <a:gd name="connsiteX4079" fmla="*/ 5913423 w 7228855"/>
                              <a:gd name="connsiteY4079" fmla="*/ 2425959 h 2479529"/>
                              <a:gd name="connsiteX4080" fmla="*/ 6121486 w 7228855"/>
                              <a:gd name="connsiteY4080" fmla="*/ 2426456 h 2479529"/>
                              <a:gd name="connsiteX4081" fmla="*/ 6135872 w 7228855"/>
                              <a:gd name="connsiteY4081" fmla="*/ 2417036 h 2479529"/>
                              <a:gd name="connsiteX4082" fmla="*/ 6143403 w 7228855"/>
                              <a:gd name="connsiteY4082" fmla="*/ 2405469 h 2479529"/>
                              <a:gd name="connsiteX4083" fmla="*/ 6137443 w 7228855"/>
                              <a:gd name="connsiteY4083" fmla="*/ 2387215 h 2479529"/>
                              <a:gd name="connsiteX4084" fmla="*/ 6122045 w 7228855"/>
                              <a:gd name="connsiteY4084" fmla="*/ 2380758 h 2479529"/>
                              <a:gd name="connsiteX4085" fmla="*/ 6111117 w 7228855"/>
                              <a:gd name="connsiteY4085" fmla="*/ 2383737 h 2479529"/>
                              <a:gd name="connsiteX4086" fmla="*/ 6107587 w 7228855"/>
                              <a:gd name="connsiteY4086" fmla="*/ 2387032 h 2479529"/>
                              <a:gd name="connsiteX4087" fmla="*/ 6115090 w 7228855"/>
                              <a:gd name="connsiteY4087" fmla="*/ 2382744 h 2479529"/>
                              <a:gd name="connsiteX4088" fmla="*/ 6107427 w 7228855"/>
                              <a:gd name="connsiteY4088" fmla="*/ 2387181 h 2479529"/>
                              <a:gd name="connsiteX4089" fmla="*/ 6104270 w 7228855"/>
                              <a:gd name="connsiteY4089" fmla="*/ 2390128 h 2479529"/>
                              <a:gd name="connsiteX4090" fmla="*/ 6102672 w 7228855"/>
                              <a:gd name="connsiteY4090" fmla="*/ 2392182 h 2479529"/>
                              <a:gd name="connsiteX4091" fmla="*/ 6103666 w 7228855"/>
                              <a:gd name="connsiteY4091" fmla="*/ 2390692 h 2479529"/>
                              <a:gd name="connsiteX4092" fmla="*/ 6104270 w 7228855"/>
                              <a:gd name="connsiteY4092" fmla="*/ 2390128 h 2479529"/>
                              <a:gd name="connsiteX4093" fmla="*/ 6105853 w 7228855"/>
                              <a:gd name="connsiteY4093" fmla="*/ 2388092 h 2479529"/>
                              <a:gd name="connsiteX4094" fmla="*/ 6105653 w 7228855"/>
                              <a:gd name="connsiteY4094" fmla="*/ 2388208 h 2479529"/>
                              <a:gd name="connsiteX4095" fmla="*/ 6105818 w 7228855"/>
                              <a:gd name="connsiteY4095" fmla="*/ 2388043 h 2479529"/>
                              <a:gd name="connsiteX4096" fmla="*/ 6104660 w 7228855"/>
                              <a:gd name="connsiteY4096" fmla="*/ 2388705 h 2479529"/>
                              <a:gd name="connsiteX4097" fmla="*/ 6100685 w 7228855"/>
                              <a:gd name="connsiteY4097" fmla="*/ 2394169 h 2479529"/>
                              <a:gd name="connsiteX4098" fmla="*/ 6102176 w 7228855"/>
                              <a:gd name="connsiteY4098" fmla="*/ 2418508 h 2479529"/>
                              <a:gd name="connsiteX4099" fmla="*/ 6121486 w 7228855"/>
                              <a:gd name="connsiteY4099" fmla="*/ 2426456 h 2479529"/>
                              <a:gd name="connsiteX4100" fmla="*/ 373544 w 7228855"/>
                              <a:gd name="connsiteY4100" fmla="*/ 2428510 h 2479529"/>
                              <a:gd name="connsiteX4101" fmla="*/ 392605 w 7228855"/>
                              <a:gd name="connsiteY4101" fmla="*/ 2414788 h 2479529"/>
                              <a:gd name="connsiteX4102" fmla="*/ 375717 w 7228855"/>
                              <a:gd name="connsiteY4102" fmla="*/ 2401873 h 2479529"/>
                              <a:gd name="connsiteX4103" fmla="*/ 324555 w 7228855"/>
                              <a:gd name="connsiteY4103" fmla="*/ 2311968 h 2479529"/>
                              <a:gd name="connsiteX4104" fmla="*/ 293759 w 7228855"/>
                              <a:gd name="connsiteY4104" fmla="*/ 2329849 h 2479529"/>
                              <a:gd name="connsiteX4105" fmla="*/ 350385 w 7228855"/>
                              <a:gd name="connsiteY4105" fmla="*/ 2415782 h 2479529"/>
                              <a:gd name="connsiteX4106" fmla="*/ 373544 w 7228855"/>
                              <a:gd name="connsiteY4106" fmla="*/ 2428510 h 2479529"/>
                              <a:gd name="connsiteX4107" fmla="*/ 5605315 w 7228855"/>
                              <a:gd name="connsiteY4107" fmla="*/ 2430338 h 2479529"/>
                              <a:gd name="connsiteX4108" fmla="*/ 5610426 w 7228855"/>
                              <a:gd name="connsiteY4108" fmla="*/ 2429436 h 2479529"/>
                              <a:gd name="connsiteX4109" fmla="*/ 5616883 w 7228855"/>
                              <a:gd name="connsiteY4109" fmla="*/ 2425959 h 2479529"/>
                              <a:gd name="connsiteX4110" fmla="*/ 5620856 w 7228855"/>
                              <a:gd name="connsiteY4110" fmla="*/ 2393176 h 2479529"/>
                              <a:gd name="connsiteX4111" fmla="*/ 5588073 w 7228855"/>
                              <a:gd name="connsiteY4111" fmla="*/ 2397149 h 2479529"/>
                              <a:gd name="connsiteX4112" fmla="*/ 5584596 w 7228855"/>
                              <a:gd name="connsiteY4112" fmla="*/ 2403606 h 2479529"/>
                              <a:gd name="connsiteX4113" fmla="*/ 5583694 w 7228855"/>
                              <a:gd name="connsiteY4113" fmla="*/ 2408716 h 2479529"/>
                              <a:gd name="connsiteX4114" fmla="*/ 5583892 w 7228855"/>
                              <a:gd name="connsiteY4114" fmla="*/ 2410101 h 2479529"/>
                              <a:gd name="connsiteX4115" fmla="*/ 5588322 w 7228855"/>
                              <a:gd name="connsiteY4115" fmla="*/ 2425897 h 2479529"/>
                              <a:gd name="connsiteX4116" fmla="*/ 5603865 w 7228855"/>
                              <a:gd name="connsiteY4116" fmla="*/ 2430131 h 2479529"/>
                              <a:gd name="connsiteX4117" fmla="*/ 5604961 w 7228855"/>
                              <a:gd name="connsiteY4117" fmla="*/ 2430429 h 2479529"/>
                              <a:gd name="connsiteX4118" fmla="*/ 5605955 w 7228855"/>
                              <a:gd name="connsiteY4118" fmla="*/ 2430429 h 2479529"/>
                              <a:gd name="connsiteX4119" fmla="*/ 5605315 w 7228855"/>
                              <a:gd name="connsiteY4119" fmla="*/ 2430338 h 2479529"/>
                              <a:gd name="connsiteX4120" fmla="*/ 5604896 w 7228855"/>
                              <a:gd name="connsiteY4120" fmla="*/ 2430411 h 2479529"/>
                              <a:gd name="connsiteX4121" fmla="*/ 5601981 w 7228855"/>
                              <a:gd name="connsiteY4121" fmla="*/ 2430926 h 2479529"/>
                              <a:gd name="connsiteX4122" fmla="*/ 5604896 w 7228855"/>
                              <a:gd name="connsiteY4122" fmla="*/ 2430411 h 2479529"/>
                              <a:gd name="connsiteX4123" fmla="*/ 5603865 w 7228855"/>
                              <a:gd name="connsiteY4123" fmla="*/ 2430131 h 2479529"/>
                              <a:gd name="connsiteX4124" fmla="*/ 5592047 w 7228855"/>
                              <a:gd name="connsiteY4124" fmla="*/ 2428443 h 2479529"/>
                              <a:gd name="connsiteX4125" fmla="*/ 5601981 w 7228855"/>
                              <a:gd name="connsiteY4125" fmla="*/ 2430926 h 2479529"/>
                              <a:gd name="connsiteX4126" fmla="*/ 6002336 w 7228855"/>
                              <a:gd name="connsiteY4126" fmla="*/ 2431921 h 2479529"/>
                              <a:gd name="connsiteX4127" fmla="*/ 6008793 w 7228855"/>
                              <a:gd name="connsiteY4127" fmla="*/ 2428940 h 2479529"/>
                              <a:gd name="connsiteX4128" fmla="*/ 6017735 w 7228855"/>
                              <a:gd name="connsiteY4128" fmla="*/ 2413045 h 2479529"/>
                              <a:gd name="connsiteX4129" fmla="*/ 6012270 w 7228855"/>
                              <a:gd name="connsiteY4129" fmla="*/ 2400130 h 2479529"/>
                              <a:gd name="connsiteX4130" fmla="*/ 5999356 w 7228855"/>
                              <a:gd name="connsiteY4130" fmla="*/ 2394667 h 2479529"/>
                              <a:gd name="connsiteX4131" fmla="*/ 5983461 w 7228855"/>
                              <a:gd name="connsiteY4131" fmla="*/ 2403607 h 2479529"/>
                              <a:gd name="connsiteX4132" fmla="*/ 5980480 w 7228855"/>
                              <a:gd name="connsiteY4132" fmla="*/ 2410065 h 2479529"/>
                              <a:gd name="connsiteX4133" fmla="*/ 5982964 w 7228855"/>
                              <a:gd name="connsiteY4133" fmla="*/ 2429437 h 2479529"/>
                              <a:gd name="connsiteX4134" fmla="*/ 6002336 w 7228855"/>
                              <a:gd name="connsiteY4134" fmla="*/ 2431921 h 2479529"/>
                              <a:gd name="connsiteX4135" fmla="*/ 4261093 w 7228855"/>
                              <a:gd name="connsiteY4135" fmla="*/ 2432045 h 2479529"/>
                              <a:gd name="connsiteX4136" fmla="*/ 4263329 w 7228855"/>
                              <a:gd name="connsiteY4136" fmla="*/ 2431423 h 2479529"/>
                              <a:gd name="connsiteX4137" fmla="*/ 4262832 w 7228855"/>
                              <a:gd name="connsiteY4137" fmla="*/ 2431423 h 2479529"/>
                              <a:gd name="connsiteX4138" fmla="*/ 4483374 w 7228855"/>
                              <a:gd name="connsiteY4138" fmla="*/ 2433904 h 2479529"/>
                              <a:gd name="connsiteX4139" fmla="*/ 4510197 w 7228855"/>
                              <a:gd name="connsiteY4139" fmla="*/ 2428441 h 2479529"/>
                              <a:gd name="connsiteX4140" fmla="*/ 4521125 w 7228855"/>
                              <a:gd name="connsiteY4140" fmla="*/ 2409069 h 2479529"/>
                              <a:gd name="connsiteX4141" fmla="*/ 4501754 w 7228855"/>
                              <a:gd name="connsiteY4141" fmla="*/ 2398141 h 2479529"/>
                              <a:gd name="connsiteX4142" fmla="*/ 4474931 w 7228855"/>
                              <a:gd name="connsiteY4142" fmla="*/ 2404102 h 2479529"/>
                              <a:gd name="connsiteX4143" fmla="*/ 4464003 w 7228855"/>
                              <a:gd name="connsiteY4143" fmla="*/ 2423473 h 2479529"/>
                              <a:gd name="connsiteX4144" fmla="*/ 4483374 w 7228855"/>
                              <a:gd name="connsiteY4144" fmla="*/ 2433904 h 2479529"/>
                              <a:gd name="connsiteX4145" fmla="*/ 4254388 w 7228855"/>
                              <a:gd name="connsiteY4145" fmla="*/ 2433907 h 2479529"/>
                              <a:gd name="connsiteX4146" fmla="*/ 4260690 w 7228855"/>
                              <a:gd name="connsiteY4146" fmla="*/ 2432189 h 2479529"/>
                              <a:gd name="connsiteX4147" fmla="*/ 4261093 w 7228855"/>
                              <a:gd name="connsiteY4147" fmla="*/ 2432045 h 2479529"/>
                              <a:gd name="connsiteX4148" fmla="*/ 5028088 w 7228855"/>
                              <a:gd name="connsiteY4148" fmla="*/ 2434712 h 2479529"/>
                              <a:gd name="connsiteX4149" fmla="*/ 5047149 w 7228855"/>
                              <a:gd name="connsiteY4149" fmla="*/ 2420990 h 2479529"/>
                              <a:gd name="connsiteX4150" fmla="*/ 5030261 w 7228855"/>
                              <a:gd name="connsiteY4150" fmla="*/ 2408076 h 2479529"/>
                              <a:gd name="connsiteX4151" fmla="*/ 4979099 w 7228855"/>
                              <a:gd name="connsiteY4151" fmla="*/ 2318171 h 2479529"/>
                              <a:gd name="connsiteX4152" fmla="*/ 4948302 w 7228855"/>
                              <a:gd name="connsiteY4152" fmla="*/ 2336052 h 2479529"/>
                              <a:gd name="connsiteX4153" fmla="*/ 5004928 w 7228855"/>
                              <a:gd name="connsiteY4153" fmla="*/ 2421984 h 2479529"/>
                              <a:gd name="connsiteX4154" fmla="*/ 5028088 w 7228855"/>
                              <a:gd name="connsiteY4154" fmla="*/ 2434712 h 2479529"/>
                              <a:gd name="connsiteX4155" fmla="*/ 3057522 w 7228855"/>
                              <a:gd name="connsiteY4155" fmla="*/ 2434852 h 2479529"/>
                              <a:gd name="connsiteX4156" fmla="*/ 3057096 w 7228855"/>
                              <a:gd name="connsiteY4156" fmla="*/ 2434291 h 2479529"/>
                              <a:gd name="connsiteX4157" fmla="*/ 3053348 w 7228855"/>
                              <a:gd name="connsiteY4157" fmla="*/ 2432417 h 2479529"/>
                              <a:gd name="connsiteX4158" fmla="*/ 3562973 w 7228855"/>
                              <a:gd name="connsiteY4158" fmla="*/ 2435394 h 2479529"/>
                              <a:gd name="connsiteX4159" fmla="*/ 3578867 w 7228855"/>
                              <a:gd name="connsiteY4159" fmla="*/ 2428938 h 2479529"/>
                              <a:gd name="connsiteX4160" fmla="*/ 3585323 w 7228855"/>
                              <a:gd name="connsiteY4160" fmla="*/ 2413043 h 2479529"/>
                              <a:gd name="connsiteX4161" fmla="*/ 3578867 w 7228855"/>
                              <a:gd name="connsiteY4161" fmla="*/ 2397148 h 2479529"/>
                              <a:gd name="connsiteX4162" fmla="*/ 3570919 w 7228855"/>
                              <a:gd name="connsiteY4162" fmla="*/ 2390691 h 2479529"/>
                              <a:gd name="connsiteX4163" fmla="*/ 3557505 w 7228855"/>
                              <a:gd name="connsiteY4163" fmla="*/ 2387214 h 2479529"/>
                              <a:gd name="connsiteX4164" fmla="*/ 3537139 w 7228855"/>
                              <a:gd name="connsiteY4164" fmla="*/ 2407579 h 2479529"/>
                              <a:gd name="connsiteX4165" fmla="*/ 3540616 w 7228855"/>
                              <a:gd name="connsiteY4165" fmla="*/ 2420991 h 2479529"/>
                              <a:gd name="connsiteX4166" fmla="*/ 3547073 w 7228855"/>
                              <a:gd name="connsiteY4166" fmla="*/ 2428938 h 2479529"/>
                              <a:gd name="connsiteX4167" fmla="*/ 3562973 w 7228855"/>
                              <a:gd name="connsiteY4167" fmla="*/ 2435394 h 2479529"/>
                              <a:gd name="connsiteX4168" fmla="*/ 4273773 w 7228855"/>
                              <a:gd name="connsiteY4168" fmla="*/ 2435593 h 2479529"/>
                              <a:gd name="connsiteX4169" fmla="*/ 4269289 w 7228855"/>
                              <a:gd name="connsiteY4169" fmla="*/ 2432417 h 2479529"/>
                              <a:gd name="connsiteX4170" fmla="*/ 4268296 w 7228855"/>
                              <a:gd name="connsiteY4170" fmla="*/ 2432417 h 2479529"/>
                              <a:gd name="connsiteX4171" fmla="*/ 4268500 w 7228855"/>
                              <a:gd name="connsiteY4171" fmla="*/ 2432684 h 2479529"/>
                              <a:gd name="connsiteX4172" fmla="*/ 3058314 w 7228855"/>
                              <a:gd name="connsiteY4172" fmla="*/ 2435894 h 2479529"/>
                              <a:gd name="connsiteX4173" fmla="*/ 3059308 w 7228855"/>
                              <a:gd name="connsiteY4173" fmla="*/ 2435894 h 2479529"/>
                              <a:gd name="connsiteX4174" fmla="*/ 3057522 w 7228855"/>
                              <a:gd name="connsiteY4174" fmla="*/ 2434852 h 2479529"/>
                              <a:gd name="connsiteX4175" fmla="*/ 516285 w 7228855"/>
                              <a:gd name="connsiteY4175" fmla="*/ 2437140 h 2479529"/>
                              <a:gd name="connsiteX4176" fmla="*/ 534167 w 7228855"/>
                              <a:gd name="connsiteY4176" fmla="*/ 2423232 h 2479529"/>
                              <a:gd name="connsiteX4177" fmla="*/ 516285 w 7228855"/>
                              <a:gd name="connsiteY4177" fmla="*/ 2409324 h 2479529"/>
                              <a:gd name="connsiteX4178" fmla="*/ 511318 w 7228855"/>
                              <a:gd name="connsiteY4178" fmla="*/ 2410814 h 2479529"/>
                              <a:gd name="connsiteX4179" fmla="*/ 501880 w 7228855"/>
                              <a:gd name="connsiteY4179" fmla="*/ 2423232 h 2479529"/>
                              <a:gd name="connsiteX4180" fmla="*/ 511318 w 7228855"/>
                              <a:gd name="connsiteY4180" fmla="*/ 2435650 h 2479529"/>
                              <a:gd name="connsiteX4181" fmla="*/ 516285 w 7228855"/>
                              <a:gd name="connsiteY4181" fmla="*/ 2437140 h 2479529"/>
                              <a:gd name="connsiteX4182" fmla="*/ 3063282 w 7228855"/>
                              <a:gd name="connsiteY4182" fmla="*/ 2437384 h 2479529"/>
                              <a:gd name="connsiteX4183" fmla="*/ 3081661 w 7228855"/>
                              <a:gd name="connsiteY4183" fmla="*/ 2423476 h 2479529"/>
                              <a:gd name="connsiteX4184" fmla="*/ 3063282 w 7228855"/>
                              <a:gd name="connsiteY4184" fmla="*/ 2409568 h 2479529"/>
                              <a:gd name="connsiteX4185" fmla="*/ 3053348 w 7228855"/>
                              <a:gd name="connsiteY4185" fmla="*/ 2414535 h 2479529"/>
                              <a:gd name="connsiteX4186" fmla="*/ 3059308 w 7228855"/>
                              <a:gd name="connsiteY4186" fmla="*/ 2411058 h 2479529"/>
                              <a:gd name="connsiteX4187" fmla="*/ 3058314 w 7228855"/>
                              <a:gd name="connsiteY4187" fmla="*/ 2411058 h 2479529"/>
                              <a:gd name="connsiteX4188" fmla="*/ 3048876 w 7228855"/>
                              <a:gd name="connsiteY4188" fmla="*/ 2423476 h 2479529"/>
                              <a:gd name="connsiteX4189" fmla="*/ 3057096 w 7228855"/>
                              <a:gd name="connsiteY4189" fmla="*/ 2434291 h 2479529"/>
                              <a:gd name="connsiteX4190" fmla="*/ 41424 w 7228855"/>
                              <a:gd name="connsiteY4190" fmla="*/ 2438631 h 2479529"/>
                              <a:gd name="connsiteX4191" fmla="*/ 61293 w 7228855"/>
                              <a:gd name="connsiteY4191" fmla="*/ 2423233 h 2479529"/>
                              <a:gd name="connsiteX4192" fmla="*/ 41424 w 7228855"/>
                              <a:gd name="connsiteY4192" fmla="*/ 2407834 h 2479529"/>
                              <a:gd name="connsiteX4193" fmla="*/ 36457 w 7228855"/>
                              <a:gd name="connsiteY4193" fmla="*/ 2409821 h 2479529"/>
                              <a:gd name="connsiteX4194" fmla="*/ 26026 w 7228855"/>
                              <a:gd name="connsiteY4194" fmla="*/ 2423233 h 2479529"/>
                              <a:gd name="connsiteX4195" fmla="*/ 36457 w 7228855"/>
                              <a:gd name="connsiteY4195" fmla="*/ 2436644 h 2479529"/>
                              <a:gd name="connsiteX4196" fmla="*/ 41424 w 7228855"/>
                              <a:gd name="connsiteY4196" fmla="*/ 2438631 h 2479529"/>
                              <a:gd name="connsiteX4197" fmla="*/ 4279721 w 7228855"/>
                              <a:gd name="connsiteY4197" fmla="*/ 2439805 h 2479529"/>
                              <a:gd name="connsiteX4198" fmla="*/ 4279721 w 7228855"/>
                              <a:gd name="connsiteY4198" fmla="*/ 2438874 h 2479529"/>
                              <a:gd name="connsiteX4199" fmla="*/ 4273773 w 7228855"/>
                              <a:gd name="connsiteY4199" fmla="*/ 2435593 h 2479529"/>
                              <a:gd name="connsiteX4200" fmla="*/ 3718456 w 7228855"/>
                              <a:gd name="connsiteY4200" fmla="*/ 2443339 h 2479529"/>
                              <a:gd name="connsiteX4201" fmla="*/ 3740809 w 7228855"/>
                              <a:gd name="connsiteY4201" fmla="*/ 2434895 h 2479529"/>
                              <a:gd name="connsiteX4202" fmla="*/ 3751737 w 7228855"/>
                              <a:gd name="connsiteY4202" fmla="*/ 2412047 h 2479529"/>
                              <a:gd name="connsiteX4203" fmla="*/ 3727397 w 7228855"/>
                              <a:gd name="connsiteY4203" fmla="*/ 2404099 h 2479529"/>
                              <a:gd name="connsiteX4204" fmla="*/ 3707030 w 7228855"/>
                              <a:gd name="connsiteY4204" fmla="*/ 2416517 h 2479529"/>
                              <a:gd name="connsiteX4205" fmla="*/ 3701068 w 7228855"/>
                              <a:gd name="connsiteY4205" fmla="*/ 2434895 h 2479529"/>
                              <a:gd name="connsiteX4206" fmla="*/ 3718456 w 7228855"/>
                              <a:gd name="connsiteY4206" fmla="*/ 2443339 h 2479529"/>
                              <a:gd name="connsiteX4207" fmla="*/ 5170831 w 7228855"/>
                              <a:gd name="connsiteY4207" fmla="*/ 2443341 h 2479529"/>
                              <a:gd name="connsiteX4208" fmla="*/ 5188712 w 7228855"/>
                              <a:gd name="connsiteY4208" fmla="*/ 2429434 h 2479529"/>
                              <a:gd name="connsiteX4209" fmla="*/ 5170831 w 7228855"/>
                              <a:gd name="connsiteY4209" fmla="*/ 2415527 h 2479529"/>
                              <a:gd name="connsiteX4210" fmla="*/ 5165863 w 7228855"/>
                              <a:gd name="connsiteY4210" fmla="*/ 2417016 h 2479529"/>
                              <a:gd name="connsiteX4211" fmla="*/ 5156426 w 7228855"/>
                              <a:gd name="connsiteY4211" fmla="*/ 2429434 h 2479529"/>
                              <a:gd name="connsiteX4212" fmla="*/ 5165863 w 7228855"/>
                              <a:gd name="connsiteY4212" fmla="*/ 2441851 h 2479529"/>
                              <a:gd name="connsiteX4213" fmla="*/ 5170831 w 7228855"/>
                              <a:gd name="connsiteY4213" fmla="*/ 2443341 h 2479529"/>
                              <a:gd name="connsiteX4214" fmla="*/ 2636106 w 7228855"/>
                              <a:gd name="connsiteY4214" fmla="*/ 2444336 h 2479529"/>
                              <a:gd name="connsiteX4215" fmla="*/ 2636106 w 7228855"/>
                              <a:gd name="connsiteY4215" fmla="*/ 2413540 h 2479529"/>
                              <a:gd name="connsiteX4216" fmla="*/ 2636106 w 7228855"/>
                              <a:gd name="connsiteY4216" fmla="*/ 2444336 h 2479529"/>
                              <a:gd name="connsiteX4217" fmla="*/ 4695970 w 7228855"/>
                              <a:gd name="connsiteY4217" fmla="*/ 2444832 h 2479529"/>
                              <a:gd name="connsiteX4218" fmla="*/ 4715839 w 7228855"/>
                              <a:gd name="connsiteY4218" fmla="*/ 2429434 h 2479529"/>
                              <a:gd name="connsiteX4219" fmla="*/ 4695970 w 7228855"/>
                              <a:gd name="connsiteY4219" fmla="*/ 2414036 h 2479529"/>
                              <a:gd name="connsiteX4220" fmla="*/ 4691003 w 7228855"/>
                              <a:gd name="connsiteY4220" fmla="*/ 2416023 h 2479529"/>
                              <a:gd name="connsiteX4221" fmla="*/ 4680572 w 7228855"/>
                              <a:gd name="connsiteY4221" fmla="*/ 2429434 h 2479529"/>
                              <a:gd name="connsiteX4222" fmla="*/ 4691003 w 7228855"/>
                              <a:gd name="connsiteY4222" fmla="*/ 2442845 h 2479529"/>
                              <a:gd name="connsiteX4223" fmla="*/ 4695970 w 7228855"/>
                              <a:gd name="connsiteY4223" fmla="*/ 2444832 h 2479529"/>
                              <a:gd name="connsiteX4224" fmla="*/ 4350751 w 7228855"/>
                              <a:gd name="connsiteY4224" fmla="*/ 2445327 h 2479529"/>
                              <a:gd name="connsiteX4225" fmla="*/ 4358699 w 7228855"/>
                              <a:gd name="connsiteY4225" fmla="*/ 2416023 h 2479529"/>
                              <a:gd name="connsiteX4226" fmla="*/ 4281707 w 7228855"/>
                              <a:gd name="connsiteY4226" fmla="*/ 2345985 h 2479529"/>
                              <a:gd name="connsiteX4227" fmla="*/ 4252898 w 7228855"/>
                              <a:gd name="connsiteY4227" fmla="*/ 2358403 h 2479529"/>
                              <a:gd name="connsiteX4228" fmla="*/ 4350751 w 7228855"/>
                              <a:gd name="connsiteY4228" fmla="*/ 2445327 h 2479529"/>
                              <a:gd name="connsiteX4229" fmla="*/ 2028763 w 7228855"/>
                              <a:gd name="connsiteY4229" fmla="*/ 2447665 h 2479529"/>
                              <a:gd name="connsiteX4230" fmla="*/ 2049897 w 7228855"/>
                              <a:gd name="connsiteY4230" fmla="*/ 2447665 h 2479529"/>
                              <a:gd name="connsiteX4231" fmla="*/ 2060463 w 7228855"/>
                              <a:gd name="connsiteY4231" fmla="*/ 2429550 h 2479529"/>
                              <a:gd name="connsiteX4232" fmla="*/ 2049897 w 7228855"/>
                              <a:gd name="connsiteY4232" fmla="*/ 2411436 h 2479529"/>
                              <a:gd name="connsiteX4233" fmla="*/ 2028763 w 7228855"/>
                              <a:gd name="connsiteY4233" fmla="*/ 2411436 h 2479529"/>
                              <a:gd name="connsiteX4234" fmla="*/ 2026248 w 7228855"/>
                              <a:gd name="connsiteY4234" fmla="*/ 2413448 h 2479529"/>
                              <a:gd name="connsiteX4235" fmla="*/ 2016688 w 7228855"/>
                              <a:gd name="connsiteY4235" fmla="*/ 2429550 h 2479529"/>
                              <a:gd name="connsiteX4236" fmla="*/ 2026248 w 7228855"/>
                              <a:gd name="connsiteY4236" fmla="*/ 2445652 h 2479529"/>
                              <a:gd name="connsiteX4237" fmla="*/ 2028763 w 7228855"/>
                              <a:gd name="connsiteY4237" fmla="*/ 2447665 h 2479529"/>
                              <a:gd name="connsiteX4238" fmla="*/ 3784514 w 7228855"/>
                              <a:gd name="connsiteY4238" fmla="*/ 2448806 h 2479529"/>
                              <a:gd name="connsiteX4239" fmla="*/ 3798422 w 7228855"/>
                              <a:gd name="connsiteY4239" fmla="*/ 2438376 h 2479529"/>
                              <a:gd name="connsiteX4240" fmla="*/ 3800407 w 7228855"/>
                              <a:gd name="connsiteY4240" fmla="*/ 2433409 h 2479529"/>
                              <a:gd name="connsiteX4241" fmla="*/ 3785009 w 7228855"/>
                              <a:gd name="connsiteY4241" fmla="*/ 2413044 h 2479529"/>
                              <a:gd name="connsiteX4242" fmla="*/ 3768618 w 7228855"/>
                              <a:gd name="connsiteY4242" fmla="*/ 2433409 h 2479529"/>
                              <a:gd name="connsiteX4243" fmla="*/ 3770605 w 7228855"/>
                              <a:gd name="connsiteY4243" fmla="*/ 2438376 h 2479529"/>
                              <a:gd name="connsiteX4244" fmla="*/ 3784514 w 7228855"/>
                              <a:gd name="connsiteY4244" fmla="*/ 2448806 h 2479529"/>
                              <a:gd name="connsiteX4245" fmla="*/ 6683300 w 7228855"/>
                              <a:gd name="connsiteY4245" fmla="*/ 2453863 h 2479529"/>
                              <a:gd name="connsiteX4246" fmla="*/ 6704433 w 7228855"/>
                              <a:gd name="connsiteY4246" fmla="*/ 2453863 h 2479529"/>
                              <a:gd name="connsiteX4247" fmla="*/ 6714999 w 7228855"/>
                              <a:gd name="connsiteY4247" fmla="*/ 2435750 h 2479529"/>
                              <a:gd name="connsiteX4248" fmla="*/ 6704433 w 7228855"/>
                              <a:gd name="connsiteY4248" fmla="*/ 2417636 h 2479529"/>
                              <a:gd name="connsiteX4249" fmla="*/ 6683300 w 7228855"/>
                              <a:gd name="connsiteY4249" fmla="*/ 2417636 h 2479529"/>
                              <a:gd name="connsiteX4250" fmla="*/ 6680784 w 7228855"/>
                              <a:gd name="connsiteY4250" fmla="*/ 2419648 h 2479529"/>
                              <a:gd name="connsiteX4251" fmla="*/ 6671224 w 7228855"/>
                              <a:gd name="connsiteY4251" fmla="*/ 2435750 h 2479529"/>
                              <a:gd name="connsiteX4252" fmla="*/ 6680784 w 7228855"/>
                              <a:gd name="connsiteY4252" fmla="*/ 2451851 h 2479529"/>
                              <a:gd name="connsiteX4253" fmla="*/ 6683300 w 7228855"/>
                              <a:gd name="connsiteY4253" fmla="*/ 2453863 h 2479529"/>
                              <a:gd name="connsiteX4254" fmla="*/ 4285867 w 7228855"/>
                              <a:gd name="connsiteY4254" fmla="*/ 2453900 h 2479529"/>
                              <a:gd name="connsiteX4255" fmla="*/ 4285185 w 7228855"/>
                              <a:gd name="connsiteY4255" fmla="*/ 2449803 h 2479529"/>
                              <a:gd name="connsiteX4256" fmla="*/ 4285185 w 7228855"/>
                              <a:gd name="connsiteY4256" fmla="*/ 2450796 h 2479529"/>
                              <a:gd name="connsiteX4257" fmla="*/ 4285027 w 7228855"/>
                              <a:gd name="connsiteY4257" fmla="*/ 2451546 h 2479529"/>
                              <a:gd name="connsiteX4258" fmla="*/ 4286178 w 7228855"/>
                              <a:gd name="connsiteY4258" fmla="*/ 2455763 h 2479529"/>
                              <a:gd name="connsiteX4259" fmla="*/ 4286178 w 7228855"/>
                              <a:gd name="connsiteY4259" fmla="*/ 2454770 h 2479529"/>
                              <a:gd name="connsiteX4260" fmla="*/ 4285867 w 7228855"/>
                              <a:gd name="connsiteY4260" fmla="*/ 2453900 h 2479529"/>
                              <a:gd name="connsiteX4261" fmla="*/ 1040815 w 7228855"/>
                              <a:gd name="connsiteY4261" fmla="*/ 2459494 h 2479529"/>
                              <a:gd name="connsiteX4262" fmla="*/ 1046054 w 7228855"/>
                              <a:gd name="connsiteY4262" fmla="*/ 2452659 h 2479529"/>
                              <a:gd name="connsiteX4263" fmla="*/ 1052239 w 7228855"/>
                              <a:gd name="connsiteY4263" fmla="*/ 2442108 h 2479529"/>
                              <a:gd name="connsiteX4264" fmla="*/ 1052239 w 7228855"/>
                              <a:gd name="connsiteY4264" fmla="*/ 2444592 h 2479529"/>
                              <a:gd name="connsiteX4265" fmla="*/ 1046054 w 7228855"/>
                              <a:gd name="connsiteY4265" fmla="*/ 2452659 h 2479529"/>
                              <a:gd name="connsiteX4266" fmla="*/ 1043795 w 7228855"/>
                              <a:gd name="connsiteY4266" fmla="*/ 2456513 h 2479529"/>
                              <a:gd name="connsiteX4267" fmla="*/ 1045782 w 7228855"/>
                              <a:gd name="connsiteY4267" fmla="*/ 2455023 h 2479529"/>
                              <a:gd name="connsiteX4268" fmla="*/ 1056213 w 7228855"/>
                              <a:gd name="connsiteY4268" fmla="*/ 2444592 h 2479529"/>
                              <a:gd name="connsiteX4269" fmla="*/ 1060187 w 7228855"/>
                              <a:gd name="connsiteY4269" fmla="*/ 2429691 h 2479529"/>
                              <a:gd name="connsiteX4270" fmla="*/ 1045782 w 7228855"/>
                              <a:gd name="connsiteY4270" fmla="*/ 2404358 h 2479529"/>
                              <a:gd name="connsiteX4271" fmla="*/ 1044788 w 7228855"/>
                              <a:gd name="connsiteY4271" fmla="*/ 2403862 h 2479529"/>
                              <a:gd name="connsiteX4272" fmla="*/ 1022933 w 7228855"/>
                              <a:gd name="connsiteY4272" fmla="*/ 2400881 h 2479529"/>
                              <a:gd name="connsiteX4273" fmla="*/ 1006044 w 7228855"/>
                              <a:gd name="connsiteY4273" fmla="*/ 2413796 h 2479529"/>
                              <a:gd name="connsiteX4274" fmla="*/ 1005548 w 7228855"/>
                              <a:gd name="connsiteY4274" fmla="*/ 2414292 h 2479529"/>
                              <a:gd name="connsiteX4275" fmla="*/ 1001574 w 7228855"/>
                              <a:gd name="connsiteY4275" fmla="*/ 2429194 h 2479529"/>
                              <a:gd name="connsiteX4276" fmla="*/ 1005548 w 7228855"/>
                              <a:gd name="connsiteY4276" fmla="*/ 2444095 h 2479529"/>
                              <a:gd name="connsiteX4277" fmla="*/ 1016165 w 7228855"/>
                              <a:gd name="connsiteY4277" fmla="*/ 2454837 h 2479529"/>
                              <a:gd name="connsiteX4278" fmla="*/ 1029678 w 7228855"/>
                              <a:gd name="connsiteY4278" fmla="*/ 2458201 h 2479529"/>
                              <a:gd name="connsiteX4279" fmla="*/ 1022436 w 7228855"/>
                              <a:gd name="connsiteY4279" fmla="*/ 2452043 h 2479529"/>
                              <a:gd name="connsiteX4280" fmla="*/ 1020946 w 7228855"/>
                              <a:gd name="connsiteY4280" fmla="*/ 2450056 h 2479529"/>
                              <a:gd name="connsiteX4281" fmla="*/ 1035351 w 7228855"/>
                              <a:gd name="connsiteY4281" fmla="*/ 2458500 h 2479529"/>
                              <a:gd name="connsiteX4282" fmla="*/ 1030880 w 7228855"/>
                              <a:gd name="connsiteY4282" fmla="*/ 2458500 h 2479529"/>
                              <a:gd name="connsiteX4283" fmla="*/ 1029678 w 7228855"/>
                              <a:gd name="connsiteY4283" fmla="*/ 2458201 h 2479529"/>
                              <a:gd name="connsiteX4284" fmla="*/ 1030321 w 7228855"/>
                              <a:gd name="connsiteY4284" fmla="*/ 2458748 h 2479529"/>
                              <a:gd name="connsiteX4285" fmla="*/ 1040815 w 7228855"/>
                              <a:gd name="connsiteY4285" fmla="*/ 2459494 h 2479529"/>
                              <a:gd name="connsiteX4286" fmla="*/ 1199268 w 7228855"/>
                              <a:gd name="connsiteY4286" fmla="*/ 2459991 h 2479529"/>
                              <a:gd name="connsiteX4287" fmla="*/ 1199268 w 7228855"/>
                              <a:gd name="connsiteY4287" fmla="*/ 2417769 h 2479529"/>
                              <a:gd name="connsiteX4288" fmla="*/ 1199268 w 7228855"/>
                              <a:gd name="connsiteY4288" fmla="*/ 2459991 h 2479529"/>
                              <a:gd name="connsiteX4289" fmla="*/ 148712 w 7228855"/>
                              <a:gd name="connsiteY4289" fmla="*/ 2460487 h 2479529"/>
                              <a:gd name="connsiteX4290" fmla="*/ 172058 w 7228855"/>
                              <a:gd name="connsiteY4290" fmla="*/ 2451049 h 2479529"/>
                              <a:gd name="connsiteX4291" fmla="*/ 181495 w 7228855"/>
                              <a:gd name="connsiteY4291" fmla="*/ 2427703 h 2479529"/>
                              <a:gd name="connsiteX4292" fmla="*/ 172058 w 7228855"/>
                              <a:gd name="connsiteY4292" fmla="*/ 2404358 h 2479529"/>
                              <a:gd name="connsiteX4293" fmla="*/ 148712 w 7228855"/>
                              <a:gd name="connsiteY4293" fmla="*/ 2394920 h 2479529"/>
                              <a:gd name="connsiteX4294" fmla="*/ 125366 w 7228855"/>
                              <a:gd name="connsiteY4294" fmla="*/ 2404358 h 2479529"/>
                              <a:gd name="connsiteX4295" fmla="*/ 115929 w 7228855"/>
                              <a:gd name="connsiteY4295" fmla="*/ 2427703 h 2479529"/>
                              <a:gd name="connsiteX4296" fmla="*/ 125366 w 7228855"/>
                              <a:gd name="connsiteY4296" fmla="*/ 2451049 h 2479529"/>
                              <a:gd name="connsiteX4297" fmla="*/ 148712 w 7228855"/>
                              <a:gd name="connsiteY4297" fmla="*/ 2460487 h 2479529"/>
                              <a:gd name="connsiteX4298" fmla="*/ 5695363 w 7228855"/>
                              <a:gd name="connsiteY4298" fmla="*/ 2465697 h 2479529"/>
                              <a:gd name="connsiteX4299" fmla="*/ 5700602 w 7228855"/>
                              <a:gd name="connsiteY4299" fmla="*/ 2458864 h 2479529"/>
                              <a:gd name="connsiteX4300" fmla="*/ 5706788 w 7228855"/>
                              <a:gd name="connsiteY4300" fmla="*/ 2448312 h 2479529"/>
                              <a:gd name="connsiteX4301" fmla="*/ 5706788 w 7228855"/>
                              <a:gd name="connsiteY4301" fmla="*/ 2450796 h 2479529"/>
                              <a:gd name="connsiteX4302" fmla="*/ 5700602 w 7228855"/>
                              <a:gd name="connsiteY4302" fmla="*/ 2458864 h 2479529"/>
                              <a:gd name="connsiteX4303" fmla="*/ 5698344 w 7228855"/>
                              <a:gd name="connsiteY4303" fmla="*/ 2462717 h 2479529"/>
                              <a:gd name="connsiteX4304" fmla="*/ 5700331 w 7228855"/>
                              <a:gd name="connsiteY4304" fmla="*/ 2461227 h 2479529"/>
                              <a:gd name="connsiteX4305" fmla="*/ 5710762 w 7228855"/>
                              <a:gd name="connsiteY4305" fmla="*/ 2450796 h 2479529"/>
                              <a:gd name="connsiteX4306" fmla="*/ 5714735 w 7228855"/>
                              <a:gd name="connsiteY4306" fmla="*/ 2435895 h 2479529"/>
                              <a:gd name="connsiteX4307" fmla="*/ 5700331 w 7228855"/>
                              <a:gd name="connsiteY4307" fmla="*/ 2410562 h 2479529"/>
                              <a:gd name="connsiteX4308" fmla="*/ 5699337 w 7228855"/>
                              <a:gd name="connsiteY4308" fmla="*/ 2410065 h 2479529"/>
                              <a:gd name="connsiteX4309" fmla="*/ 5677482 w 7228855"/>
                              <a:gd name="connsiteY4309" fmla="*/ 2407085 h 2479529"/>
                              <a:gd name="connsiteX4310" fmla="*/ 5660593 w 7228855"/>
                              <a:gd name="connsiteY4310" fmla="*/ 2419999 h 2479529"/>
                              <a:gd name="connsiteX4311" fmla="*/ 5660097 w 7228855"/>
                              <a:gd name="connsiteY4311" fmla="*/ 2420496 h 2479529"/>
                              <a:gd name="connsiteX4312" fmla="*/ 5656123 w 7228855"/>
                              <a:gd name="connsiteY4312" fmla="*/ 2435398 h 2479529"/>
                              <a:gd name="connsiteX4313" fmla="*/ 5660097 w 7228855"/>
                              <a:gd name="connsiteY4313" fmla="*/ 2450299 h 2479529"/>
                              <a:gd name="connsiteX4314" fmla="*/ 5670714 w 7228855"/>
                              <a:gd name="connsiteY4314" fmla="*/ 2461041 h 2479529"/>
                              <a:gd name="connsiteX4315" fmla="*/ 5684226 w 7228855"/>
                              <a:gd name="connsiteY4315" fmla="*/ 2464405 h 2479529"/>
                              <a:gd name="connsiteX4316" fmla="*/ 5676985 w 7228855"/>
                              <a:gd name="connsiteY4316" fmla="*/ 2458247 h 2479529"/>
                              <a:gd name="connsiteX4317" fmla="*/ 5675495 w 7228855"/>
                              <a:gd name="connsiteY4317" fmla="*/ 2456260 h 2479529"/>
                              <a:gd name="connsiteX4318" fmla="*/ 5689899 w 7228855"/>
                              <a:gd name="connsiteY4318" fmla="*/ 2464704 h 2479529"/>
                              <a:gd name="connsiteX4319" fmla="*/ 5685429 w 7228855"/>
                              <a:gd name="connsiteY4319" fmla="*/ 2464704 h 2479529"/>
                              <a:gd name="connsiteX4320" fmla="*/ 5684226 w 7228855"/>
                              <a:gd name="connsiteY4320" fmla="*/ 2464405 h 2479529"/>
                              <a:gd name="connsiteX4321" fmla="*/ 5684870 w 7228855"/>
                              <a:gd name="connsiteY4321" fmla="*/ 2464952 h 2479529"/>
                              <a:gd name="connsiteX4322" fmla="*/ 5695363 w 7228855"/>
                              <a:gd name="connsiteY4322" fmla="*/ 2465697 h 2479529"/>
                              <a:gd name="connsiteX4323" fmla="*/ 5853817 w 7228855"/>
                              <a:gd name="connsiteY4323" fmla="*/ 2466194 h 2479529"/>
                              <a:gd name="connsiteX4324" fmla="*/ 5853817 w 7228855"/>
                              <a:gd name="connsiteY4324" fmla="*/ 2423973 h 2479529"/>
                              <a:gd name="connsiteX4325" fmla="*/ 5853817 w 7228855"/>
                              <a:gd name="connsiteY4325" fmla="*/ 2466194 h 2479529"/>
                              <a:gd name="connsiteX4326" fmla="*/ 4803261 w 7228855"/>
                              <a:gd name="connsiteY4326" fmla="*/ 2466690 h 2479529"/>
                              <a:gd name="connsiteX4327" fmla="*/ 4826606 w 7228855"/>
                              <a:gd name="connsiteY4327" fmla="*/ 2457253 h 2479529"/>
                              <a:gd name="connsiteX4328" fmla="*/ 4836044 w 7228855"/>
                              <a:gd name="connsiteY4328" fmla="*/ 2433907 h 2479529"/>
                              <a:gd name="connsiteX4329" fmla="*/ 4826606 w 7228855"/>
                              <a:gd name="connsiteY4329" fmla="*/ 2410561 h 2479529"/>
                              <a:gd name="connsiteX4330" fmla="*/ 4803261 w 7228855"/>
                              <a:gd name="connsiteY4330" fmla="*/ 2401124 h 2479529"/>
                              <a:gd name="connsiteX4331" fmla="*/ 4779915 w 7228855"/>
                              <a:gd name="connsiteY4331" fmla="*/ 2410561 h 2479529"/>
                              <a:gd name="connsiteX4332" fmla="*/ 4770478 w 7228855"/>
                              <a:gd name="connsiteY4332" fmla="*/ 2433907 h 2479529"/>
                              <a:gd name="connsiteX4333" fmla="*/ 4779915 w 7228855"/>
                              <a:gd name="connsiteY4333" fmla="*/ 2457253 h 2479529"/>
                              <a:gd name="connsiteX4334" fmla="*/ 4803261 w 7228855"/>
                              <a:gd name="connsiteY4334" fmla="*/ 2466690 h 2479529"/>
                              <a:gd name="connsiteX4335" fmla="*/ 2921218 w 7228855"/>
                              <a:gd name="connsiteY4335" fmla="*/ 2467892 h 2479529"/>
                              <a:gd name="connsiteX4336" fmla="*/ 2924766 w 7228855"/>
                              <a:gd name="connsiteY4336" fmla="*/ 2465075 h 2479529"/>
                              <a:gd name="connsiteX4337" fmla="*/ 2922602 w 7228855"/>
                              <a:gd name="connsiteY4337" fmla="*/ 2465942 h 2479529"/>
                              <a:gd name="connsiteX4338" fmla="*/ 2931661 w 7228855"/>
                              <a:gd name="connsiteY4338" fmla="*/ 2459401 h 2479529"/>
                              <a:gd name="connsiteX4339" fmla="*/ 2930653 w 7228855"/>
                              <a:gd name="connsiteY4339" fmla="*/ 2460407 h 2479529"/>
                              <a:gd name="connsiteX4340" fmla="*/ 2924766 w 7228855"/>
                              <a:gd name="connsiteY4340" fmla="*/ 2465075 h 2479529"/>
                              <a:gd name="connsiteX4341" fmla="*/ 2925116 w 7228855"/>
                              <a:gd name="connsiteY4341" fmla="*/ 2464936 h 2479529"/>
                              <a:gd name="connsiteX4342" fmla="*/ 2932162 w 7228855"/>
                              <a:gd name="connsiteY4342" fmla="*/ 2459904 h 2479529"/>
                              <a:gd name="connsiteX4343" fmla="*/ 2935180 w 7228855"/>
                              <a:gd name="connsiteY4343" fmla="*/ 2451849 h 2479529"/>
                              <a:gd name="connsiteX4344" fmla="*/ 2933167 w 7228855"/>
                              <a:gd name="connsiteY4344" fmla="*/ 2444805 h 2479529"/>
                              <a:gd name="connsiteX4345" fmla="*/ 2926251 w 7228855"/>
                              <a:gd name="connsiteY4345" fmla="*/ 2439617 h 2479529"/>
                              <a:gd name="connsiteX4346" fmla="*/ 2930653 w 7228855"/>
                              <a:gd name="connsiteY4346" fmla="*/ 2443296 h 2479529"/>
                              <a:gd name="connsiteX4347" fmla="*/ 2931661 w 7228855"/>
                              <a:gd name="connsiteY4347" fmla="*/ 2444301 h 2479529"/>
                              <a:gd name="connsiteX4348" fmla="*/ 2922602 w 7228855"/>
                              <a:gd name="connsiteY4348" fmla="*/ 2437760 h 2479529"/>
                              <a:gd name="connsiteX4349" fmla="*/ 2925116 w 7228855"/>
                              <a:gd name="connsiteY4349" fmla="*/ 2438767 h 2479529"/>
                              <a:gd name="connsiteX4350" fmla="*/ 2926251 w 7228855"/>
                              <a:gd name="connsiteY4350" fmla="*/ 2439617 h 2479529"/>
                              <a:gd name="connsiteX4351" fmla="*/ 2922225 w 7228855"/>
                              <a:gd name="connsiteY4351" fmla="*/ 2436250 h 2479529"/>
                              <a:gd name="connsiteX4352" fmla="*/ 2911535 w 7228855"/>
                              <a:gd name="connsiteY4352" fmla="*/ 2435245 h 2479529"/>
                              <a:gd name="connsiteX4353" fmla="*/ 2898955 w 7228855"/>
                              <a:gd name="connsiteY4353" fmla="*/ 2451849 h 2479529"/>
                              <a:gd name="connsiteX4354" fmla="*/ 2909521 w 7228855"/>
                              <a:gd name="connsiteY4354" fmla="*/ 2467452 h 2479529"/>
                              <a:gd name="connsiteX4355" fmla="*/ 2921218 w 7228855"/>
                              <a:gd name="connsiteY4355" fmla="*/ 2467892 h 2479529"/>
                              <a:gd name="connsiteX4356" fmla="*/ 4569307 w 7228855"/>
                              <a:gd name="connsiteY4356" fmla="*/ 2470044 h 2479529"/>
                              <a:gd name="connsiteX4357" fmla="*/ 4593149 w 7228855"/>
                              <a:gd name="connsiteY4357" fmla="*/ 2462221 h 2479529"/>
                              <a:gd name="connsiteX4358" fmla="*/ 4587188 w 7228855"/>
                              <a:gd name="connsiteY4358" fmla="*/ 2417019 h 2479529"/>
                              <a:gd name="connsiteX4359" fmla="*/ 4585698 w 7228855"/>
                              <a:gd name="connsiteY4359" fmla="*/ 2416025 h 2479529"/>
                              <a:gd name="connsiteX4360" fmla="*/ 4567816 w 7228855"/>
                              <a:gd name="connsiteY4360" fmla="*/ 2412549 h 2479529"/>
                              <a:gd name="connsiteX4361" fmla="*/ 4551921 w 7228855"/>
                              <a:gd name="connsiteY4361" fmla="*/ 2420496 h 2479529"/>
                              <a:gd name="connsiteX4362" fmla="*/ 4544471 w 7228855"/>
                              <a:gd name="connsiteY4362" fmla="*/ 2432914 h 2479529"/>
                              <a:gd name="connsiteX4363" fmla="*/ 4547451 w 7228855"/>
                              <a:gd name="connsiteY4363" fmla="*/ 2454770 h 2479529"/>
                              <a:gd name="connsiteX4364" fmla="*/ 4548444 w 7228855"/>
                              <a:gd name="connsiteY4364" fmla="*/ 2456260 h 2479529"/>
                              <a:gd name="connsiteX4365" fmla="*/ 4569307 w 7228855"/>
                              <a:gd name="connsiteY4365" fmla="*/ 2470044 h 2479529"/>
                              <a:gd name="connsiteX4366" fmla="*/ 2186759 w 7228855"/>
                              <a:gd name="connsiteY4366" fmla="*/ 2473327 h 2479529"/>
                              <a:gd name="connsiteX4367" fmla="*/ 2211415 w 7228855"/>
                              <a:gd name="connsiteY4367" fmla="*/ 2463263 h 2479529"/>
                              <a:gd name="connsiteX4368" fmla="*/ 2221476 w 7228855"/>
                              <a:gd name="connsiteY4368" fmla="*/ 2438608 h 2479529"/>
                              <a:gd name="connsiteX4369" fmla="*/ 2211415 w 7228855"/>
                              <a:gd name="connsiteY4369" fmla="*/ 2413952 h 2479529"/>
                              <a:gd name="connsiteX4370" fmla="*/ 2186759 w 7228855"/>
                              <a:gd name="connsiteY4370" fmla="*/ 2403889 h 2479529"/>
                              <a:gd name="connsiteX4371" fmla="*/ 2162103 w 7228855"/>
                              <a:gd name="connsiteY4371" fmla="*/ 2413952 h 2479529"/>
                              <a:gd name="connsiteX4372" fmla="*/ 2152041 w 7228855"/>
                              <a:gd name="connsiteY4372" fmla="*/ 2438608 h 2479529"/>
                              <a:gd name="connsiteX4373" fmla="*/ 2162103 w 7228855"/>
                              <a:gd name="connsiteY4373" fmla="*/ 2463263 h 2479529"/>
                              <a:gd name="connsiteX4374" fmla="*/ 2186759 w 7228855"/>
                              <a:gd name="connsiteY4374" fmla="*/ 2473327 h 2479529"/>
                              <a:gd name="connsiteX4375" fmla="*/ 4263825 w 7228855"/>
                              <a:gd name="connsiteY4375" fmla="*/ 2478116 h 2479529"/>
                              <a:gd name="connsiteX4376" fmla="*/ 4281211 w 7228855"/>
                              <a:gd name="connsiteY4376" fmla="*/ 2469671 h 2479529"/>
                              <a:gd name="connsiteX4377" fmla="*/ 4285027 w 7228855"/>
                              <a:gd name="connsiteY4377" fmla="*/ 2451546 h 2479529"/>
                              <a:gd name="connsiteX4378" fmla="*/ 4281211 w 7228855"/>
                              <a:gd name="connsiteY4378" fmla="*/ 2440861 h 2479529"/>
                              <a:gd name="connsiteX4379" fmla="*/ 4279721 w 7228855"/>
                              <a:gd name="connsiteY4379" fmla="*/ 2439805 h 2479529"/>
                              <a:gd name="connsiteX4380" fmla="*/ 4279721 w 7228855"/>
                              <a:gd name="connsiteY4380" fmla="*/ 2447357 h 2479529"/>
                              <a:gd name="connsiteX4381" fmla="*/ 4281115 w 7228855"/>
                              <a:gd name="connsiteY4381" fmla="*/ 2449180 h 2479529"/>
                              <a:gd name="connsiteX4382" fmla="*/ 4281211 w 7228855"/>
                              <a:gd name="connsiteY4382" fmla="*/ 2448312 h 2479529"/>
                              <a:gd name="connsiteX4383" fmla="*/ 4281211 w 7228855"/>
                              <a:gd name="connsiteY4383" fmla="*/ 2449305 h 2479529"/>
                              <a:gd name="connsiteX4384" fmla="*/ 4281115 w 7228855"/>
                              <a:gd name="connsiteY4384" fmla="*/ 2449180 h 2479529"/>
                              <a:gd name="connsiteX4385" fmla="*/ 4280740 w 7228855"/>
                              <a:gd name="connsiteY4385" fmla="*/ 2452548 h 2479529"/>
                              <a:gd name="connsiteX4386" fmla="*/ 4281211 w 7228855"/>
                              <a:gd name="connsiteY4386" fmla="*/ 2451292 h 2479529"/>
                              <a:gd name="connsiteX4387" fmla="*/ 4280714 w 7228855"/>
                              <a:gd name="connsiteY4387" fmla="*/ 2452783 h 2479529"/>
                              <a:gd name="connsiteX4388" fmla="*/ 4280740 w 7228855"/>
                              <a:gd name="connsiteY4388" fmla="*/ 2452548 h 2479529"/>
                              <a:gd name="connsiteX4389" fmla="*/ 4279721 w 7228855"/>
                              <a:gd name="connsiteY4389" fmla="*/ 2455266 h 2479529"/>
                              <a:gd name="connsiteX4390" fmla="*/ 4279721 w 7228855"/>
                              <a:gd name="connsiteY4390" fmla="*/ 2454770 h 2479529"/>
                              <a:gd name="connsiteX4391" fmla="*/ 4279721 w 7228855"/>
                              <a:gd name="connsiteY4391" fmla="*/ 2447357 h 2479529"/>
                              <a:gd name="connsiteX4392" fmla="*/ 4268500 w 7228855"/>
                              <a:gd name="connsiteY4392" fmla="*/ 2432684 h 2479529"/>
                              <a:gd name="connsiteX4393" fmla="*/ 4265316 w 7228855"/>
                              <a:gd name="connsiteY4393" fmla="*/ 2430927 h 2479529"/>
                              <a:gd name="connsiteX4394" fmla="*/ 4260690 w 7228855"/>
                              <a:gd name="connsiteY4394" fmla="*/ 2432189 h 2479529"/>
                              <a:gd name="connsiteX4395" fmla="*/ 4248924 w 7228855"/>
                              <a:gd name="connsiteY4395" fmla="*/ 2436391 h 2479529"/>
                              <a:gd name="connsiteX4396" fmla="*/ 4240480 w 7228855"/>
                              <a:gd name="connsiteY4396" fmla="*/ 2448312 h 2479529"/>
                              <a:gd name="connsiteX4397" fmla="*/ 4240480 w 7228855"/>
                              <a:gd name="connsiteY4397" fmla="*/ 2460730 h 2479529"/>
                              <a:gd name="connsiteX4398" fmla="*/ 4250911 w 7228855"/>
                              <a:gd name="connsiteY4398" fmla="*/ 2474639 h 2479529"/>
                              <a:gd name="connsiteX4399" fmla="*/ 4263825 w 7228855"/>
                              <a:gd name="connsiteY4399" fmla="*/ 2478116 h 2479529"/>
                              <a:gd name="connsiteX4400" fmla="*/ 6841296 w 7228855"/>
                              <a:gd name="connsiteY4400" fmla="*/ 2479529 h 2479529"/>
                              <a:gd name="connsiteX4401" fmla="*/ 6865952 w 7228855"/>
                              <a:gd name="connsiteY4401" fmla="*/ 2469466 h 2479529"/>
                              <a:gd name="connsiteX4402" fmla="*/ 6876015 w 7228855"/>
                              <a:gd name="connsiteY4402" fmla="*/ 2444806 h 2479529"/>
                              <a:gd name="connsiteX4403" fmla="*/ 6865952 w 7228855"/>
                              <a:gd name="connsiteY4403" fmla="*/ 2420153 h 2479529"/>
                              <a:gd name="connsiteX4404" fmla="*/ 6841296 w 7228855"/>
                              <a:gd name="connsiteY4404" fmla="*/ 2410090 h 2479529"/>
                              <a:gd name="connsiteX4405" fmla="*/ 6816641 w 7228855"/>
                              <a:gd name="connsiteY4405" fmla="*/ 2420153 h 2479529"/>
                              <a:gd name="connsiteX4406" fmla="*/ 6806577 w 7228855"/>
                              <a:gd name="connsiteY4406" fmla="*/ 2444806 h 2479529"/>
                              <a:gd name="connsiteX4407" fmla="*/ 6816641 w 7228855"/>
                              <a:gd name="connsiteY4407" fmla="*/ 2469466 h 2479529"/>
                              <a:gd name="connsiteX4408" fmla="*/ 6841296 w 7228855"/>
                              <a:gd name="connsiteY4408" fmla="*/ 2479529 h 247952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  <a:cxn ang="0">
                                <a:pos x="connsiteX4408" y="connsiteY4408"/>
                              </a:cxn>
                            </a:cxnLst>
                            <a:rect l="l" t="t" r="r" b="b"/>
                            <a:pathLst>
                              <a:path w="7228855" h="2479529">
                                <a:moveTo>
                                  <a:pt x="3768109" y="17881"/>
                                </a:moveTo>
                                <a:cubicBezTo>
                                  <a:pt x="3779533" y="17881"/>
                                  <a:pt x="3779533" y="0"/>
                                  <a:pt x="3768109" y="0"/>
                                </a:cubicBezTo>
                                <a:cubicBezTo>
                                  <a:pt x="3756683" y="496"/>
                                  <a:pt x="3756683" y="17881"/>
                                  <a:pt x="3768109" y="17881"/>
                                </a:cubicBezTo>
                                <a:close/>
                                <a:moveTo>
                                  <a:pt x="101866" y="158933"/>
                                </a:moveTo>
                                <a:cubicBezTo>
                                  <a:pt x="105901" y="158142"/>
                                  <a:pt x="109720" y="155596"/>
                                  <a:pt x="112452" y="150753"/>
                                </a:cubicBezTo>
                                <a:cubicBezTo>
                                  <a:pt x="122387" y="132871"/>
                                  <a:pt x="135798" y="116976"/>
                                  <a:pt x="152189" y="105055"/>
                                </a:cubicBezTo>
                                <a:cubicBezTo>
                                  <a:pt x="160137" y="99591"/>
                                  <a:pt x="163614" y="89657"/>
                                  <a:pt x="158646" y="80716"/>
                                </a:cubicBezTo>
                                <a:cubicBezTo>
                                  <a:pt x="154176" y="72768"/>
                                  <a:pt x="142255" y="68794"/>
                                  <a:pt x="134307" y="74258"/>
                                </a:cubicBezTo>
                                <a:cubicBezTo>
                                  <a:pt x="112452" y="89657"/>
                                  <a:pt x="95067" y="109029"/>
                                  <a:pt x="83145" y="133368"/>
                                </a:cubicBezTo>
                                <a:cubicBezTo>
                                  <a:pt x="75695" y="147897"/>
                                  <a:pt x="89758" y="161308"/>
                                  <a:pt x="101866" y="158933"/>
                                </a:cubicBezTo>
                                <a:close/>
                                <a:moveTo>
                                  <a:pt x="4756414" y="165142"/>
                                </a:moveTo>
                                <a:cubicBezTo>
                                  <a:pt x="4760450" y="164351"/>
                                  <a:pt x="4764269" y="161805"/>
                                  <a:pt x="4767001" y="156962"/>
                                </a:cubicBezTo>
                                <a:cubicBezTo>
                                  <a:pt x="4776935" y="139080"/>
                                  <a:pt x="4790346" y="123185"/>
                                  <a:pt x="4806738" y="111264"/>
                                </a:cubicBezTo>
                                <a:cubicBezTo>
                                  <a:pt x="4814685" y="105800"/>
                                  <a:pt x="4818163" y="95866"/>
                                  <a:pt x="4813195" y="86925"/>
                                </a:cubicBezTo>
                                <a:cubicBezTo>
                                  <a:pt x="4808725" y="78977"/>
                                  <a:pt x="4796804" y="75003"/>
                                  <a:pt x="4788856" y="80467"/>
                                </a:cubicBezTo>
                                <a:cubicBezTo>
                                  <a:pt x="4767001" y="95866"/>
                                  <a:pt x="4749616" y="115238"/>
                                  <a:pt x="4737694" y="139577"/>
                                </a:cubicBezTo>
                                <a:cubicBezTo>
                                  <a:pt x="4730244" y="154106"/>
                                  <a:pt x="4744307" y="167517"/>
                                  <a:pt x="4756414" y="165142"/>
                                </a:cubicBezTo>
                                <a:close/>
                                <a:moveTo>
                                  <a:pt x="1051598" y="287037"/>
                                </a:moveTo>
                                <a:cubicBezTo>
                                  <a:pt x="1058642" y="288547"/>
                                  <a:pt x="1065687" y="287540"/>
                                  <a:pt x="1070719" y="282005"/>
                                </a:cubicBezTo>
                                <a:cubicBezTo>
                                  <a:pt x="1074241" y="277980"/>
                                  <a:pt x="1076756" y="273451"/>
                                  <a:pt x="1076756" y="267916"/>
                                </a:cubicBezTo>
                                <a:cubicBezTo>
                                  <a:pt x="1076756" y="262884"/>
                                  <a:pt x="1074744" y="257349"/>
                                  <a:pt x="1070719" y="253827"/>
                                </a:cubicBezTo>
                                <a:cubicBezTo>
                                  <a:pt x="1065183" y="248292"/>
                                  <a:pt x="1058642" y="246782"/>
                                  <a:pt x="1051598" y="248292"/>
                                </a:cubicBezTo>
                                <a:cubicBezTo>
                                  <a:pt x="1050089" y="248795"/>
                                  <a:pt x="1048579" y="248795"/>
                                  <a:pt x="1047070" y="249298"/>
                                </a:cubicBezTo>
                                <a:cubicBezTo>
                                  <a:pt x="1045561" y="249801"/>
                                  <a:pt x="1044051" y="250808"/>
                                  <a:pt x="1042541" y="251311"/>
                                </a:cubicBezTo>
                                <a:cubicBezTo>
                                  <a:pt x="1040529" y="252318"/>
                                  <a:pt x="1038516" y="254330"/>
                                  <a:pt x="1037006" y="256343"/>
                                </a:cubicBezTo>
                                <a:cubicBezTo>
                                  <a:pt x="1034491" y="259362"/>
                                  <a:pt x="1032982" y="263891"/>
                                  <a:pt x="1032982" y="267916"/>
                                </a:cubicBezTo>
                                <a:cubicBezTo>
                                  <a:pt x="1032982" y="271438"/>
                                  <a:pt x="1033987" y="274457"/>
                                  <a:pt x="1035497" y="277476"/>
                                </a:cubicBezTo>
                                <a:cubicBezTo>
                                  <a:pt x="1037510" y="281502"/>
                                  <a:pt x="1042541" y="285527"/>
                                  <a:pt x="1047070" y="286030"/>
                                </a:cubicBezTo>
                                <a:cubicBezTo>
                                  <a:pt x="1048579" y="286533"/>
                                  <a:pt x="1050089" y="286533"/>
                                  <a:pt x="1051598" y="287037"/>
                                </a:cubicBezTo>
                                <a:close/>
                                <a:moveTo>
                                  <a:pt x="5706134" y="293246"/>
                                </a:moveTo>
                                <a:cubicBezTo>
                                  <a:pt x="5713178" y="294756"/>
                                  <a:pt x="5720223" y="293749"/>
                                  <a:pt x="5725255" y="288214"/>
                                </a:cubicBezTo>
                                <a:cubicBezTo>
                                  <a:pt x="5728777" y="284189"/>
                                  <a:pt x="5731292" y="279660"/>
                                  <a:pt x="5731292" y="274125"/>
                                </a:cubicBezTo>
                                <a:cubicBezTo>
                                  <a:pt x="5731292" y="269093"/>
                                  <a:pt x="5729280" y="263558"/>
                                  <a:pt x="5725255" y="260036"/>
                                </a:cubicBezTo>
                                <a:cubicBezTo>
                                  <a:pt x="5719719" y="254501"/>
                                  <a:pt x="5713178" y="252991"/>
                                  <a:pt x="5706134" y="254501"/>
                                </a:cubicBezTo>
                                <a:cubicBezTo>
                                  <a:pt x="5704625" y="255004"/>
                                  <a:pt x="5703115" y="255004"/>
                                  <a:pt x="5701606" y="255507"/>
                                </a:cubicBezTo>
                                <a:cubicBezTo>
                                  <a:pt x="5700097" y="256010"/>
                                  <a:pt x="5698587" y="257017"/>
                                  <a:pt x="5697077" y="257520"/>
                                </a:cubicBezTo>
                                <a:cubicBezTo>
                                  <a:pt x="5695065" y="258527"/>
                                  <a:pt x="5693052" y="260539"/>
                                  <a:pt x="5691542" y="262552"/>
                                </a:cubicBezTo>
                                <a:cubicBezTo>
                                  <a:pt x="5689027" y="265571"/>
                                  <a:pt x="5687517" y="270100"/>
                                  <a:pt x="5687517" y="274125"/>
                                </a:cubicBezTo>
                                <a:cubicBezTo>
                                  <a:pt x="5687517" y="277647"/>
                                  <a:pt x="5688523" y="280666"/>
                                  <a:pt x="5690033" y="283685"/>
                                </a:cubicBezTo>
                                <a:cubicBezTo>
                                  <a:pt x="5692045" y="287711"/>
                                  <a:pt x="5697077" y="291736"/>
                                  <a:pt x="5701606" y="292239"/>
                                </a:cubicBezTo>
                                <a:cubicBezTo>
                                  <a:pt x="5703115" y="292742"/>
                                  <a:pt x="5704625" y="292742"/>
                                  <a:pt x="5706134" y="293246"/>
                                </a:cubicBezTo>
                                <a:close/>
                                <a:moveTo>
                                  <a:pt x="673671" y="328181"/>
                                </a:moveTo>
                                <a:lnTo>
                                  <a:pt x="675221" y="327793"/>
                                </a:lnTo>
                                <a:cubicBezTo>
                                  <a:pt x="678240" y="326787"/>
                                  <a:pt x="671195" y="328297"/>
                                  <a:pt x="674214" y="327793"/>
                                </a:cubicBezTo>
                                <a:close/>
                                <a:moveTo>
                                  <a:pt x="5328210" y="334390"/>
                                </a:moveTo>
                                <a:lnTo>
                                  <a:pt x="5329760" y="334002"/>
                                </a:lnTo>
                                <a:cubicBezTo>
                                  <a:pt x="5332779" y="332996"/>
                                  <a:pt x="5325734" y="334506"/>
                                  <a:pt x="5328753" y="334002"/>
                                </a:cubicBezTo>
                                <a:close/>
                                <a:moveTo>
                                  <a:pt x="660189" y="336788"/>
                                </a:moveTo>
                                <a:cubicBezTo>
                                  <a:pt x="663522" y="336473"/>
                                  <a:pt x="666667" y="335089"/>
                                  <a:pt x="668680" y="332322"/>
                                </a:cubicBezTo>
                                <a:cubicBezTo>
                                  <a:pt x="669183" y="331819"/>
                                  <a:pt x="669686" y="331316"/>
                                  <a:pt x="670189" y="330812"/>
                                </a:cubicBezTo>
                                <a:cubicBezTo>
                                  <a:pt x="668176" y="332322"/>
                                  <a:pt x="670189" y="330812"/>
                                  <a:pt x="670692" y="330309"/>
                                </a:cubicBezTo>
                                <a:lnTo>
                                  <a:pt x="673671" y="328181"/>
                                </a:lnTo>
                                <a:lnTo>
                                  <a:pt x="673609" y="328197"/>
                                </a:lnTo>
                                <a:lnTo>
                                  <a:pt x="673208" y="328297"/>
                                </a:lnTo>
                                <a:cubicBezTo>
                                  <a:pt x="674214" y="327793"/>
                                  <a:pt x="676730" y="326284"/>
                                  <a:pt x="674214" y="327793"/>
                                </a:cubicBezTo>
                                <a:cubicBezTo>
                                  <a:pt x="682768" y="327290"/>
                                  <a:pt x="691322" y="320749"/>
                                  <a:pt x="690819" y="311189"/>
                                </a:cubicBezTo>
                                <a:cubicBezTo>
                                  <a:pt x="690819" y="302634"/>
                                  <a:pt x="683774" y="293577"/>
                                  <a:pt x="674718" y="294583"/>
                                </a:cubicBezTo>
                                <a:cubicBezTo>
                                  <a:pt x="668176" y="295087"/>
                                  <a:pt x="661635" y="296597"/>
                                  <a:pt x="656100" y="300118"/>
                                </a:cubicBezTo>
                                <a:cubicBezTo>
                                  <a:pt x="649559" y="304647"/>
                                  <a:pt x="645534" y="310182"/>
                                  <a:pt x="643521" y="317730"/>
                                </a:cubicBezTo>
                                <a:cubicBezTo>
                                  <a:pt x="642012" y="323768"/>
                                  <a:pt x="644527" y="331819"/>
                                  <a:pt x="650565" y="334838"/>
                                </a:cubicBezTo>
                                <a:cubicBezTo>
                                  <a:pt x="653333" y="336347"/>
                                  <a:pt x="656855" y="337102"/>
                                  <a:pt x="660189" y="336788"/>
                                </a:cubicBezTo>
                                <a:close/>
                                <a:moveTo>
                                  <a:pt x="5314728" y="342997"/>
                                </a:moveTo>
                                <a:cubicBezTo>
                                  <a:pt x="5318061" y="342682"/>
                                  <a:pt x="5321206" y="341298"/>
                                  <a:pt x="5323219" y="338531"/>
                                </a:cubicBezTo>
                                <a:cubicBezTo>
                                  <a:pt x="5323722" y="338028"/>
                                  <a:pt x="5324225" y="337525"/>
                                  <a:pt x="5324728" y="337021"/>
                                </a:cubicBezTo>
                                <a:cubicBezTo>
                                  <a:pt x="5322715" y="338531"/>
                                  <a:pt x="5324728" y="337021"/>
                                  <a:pt x="5325231" y="336518"/>
                                </a:cubicBezTo>
                                <a:lnTo>
                                  <a:pt x="5328210" y="334390"/>
                                </a:lnTo>
                                <a:lnTo>
                                  <a:pt x="5328148" y="334406"/>
                                </a:lnTo>
                                <a:lnTo>
                                  <a:pt x="5327747" y="334506"/>
                                </a:lnTo>
                                <a:cubicBezTo>
                                  <a:pt x="5328753" y="334002"/>
                                  <a:pt x="5331269" y="332493"/>
                                  <a:pt x="5328753" y="334002"/>
                                </a:cubicBezTo>
                                <a:cubicBezTo>
                                  <a:pt x="5337307" y="333499"/>
                                  <a:pt x="5345861" y="326958"/>
                                  <a:pt x="5345358" y="317398"/>
                                </a:cubicBezTo>
                                <a:cubicBezTo>
                                  <a:pt x="5345358" y="308843"/>
                                  <a:pt x="5338313" y="299786"/>
                                  <a:pt x="5329257" y="300792"/>
                                </a:cubicBezTo>
                                <a:cubicBezTo>
                                  <a:pt x="5322715" y="301296"/>
                                  <a:pt x="5316174" y="302806"/>
                                  <a:pt x="5310639" y="306327"/>
                                </a:cubicBezTo>
                                <a:cubicBezTo>
                                  <a:pt x="5304098" y="310856"/>
                                  <a:pt x="5300073" y="316391"/>
                                  <a:pt x="5298060" y="323939"/>
                                </a:cubicBezTo>
                                <a:cubicBezTo>
                                  <a:pt x="5296551" y="329977"/>
                                  <a:pt x="5299066" y="338028"/>
                                  <a:pt x="5305104" y="341047"/>
                                </a:cubicBezTo>
                                <a:cubicBezTo>
                                  <a:pt x="5307872" y="342557"/>
                                  <a:pt x="5311394" y="343311"/>
                                  <a:pt x="5314728" y="342997"/>
                                </a:cubicBezTo>
                                <a:close/>
                                <a:moveTo>
                                  <a:pt x="1651240" y="467573"/>
                                </a:moveTo>
                                <a:cubicBezTo>
                                  <a:pt x="1663138" y="466851"/>
                                  <a:pt x="1673010" y="451391"/>
                                  <a:pt x="1662206" y="439842"/>
                                </a:cubicBezTo>
                                <a:cubicBezTo>
                                  <a:pt x="1639854" y="415503"/>
                                  <a:pt x="1617006" y="391660"/>
                                  <a:pt x="1593164" y="368811"/>
                                </a:cubicBezTo>
                                <a:cubicBezTo>
                                  <a:pt x="1578262" y="353909"/>
                                  <a:pt x="1556903" y="375765"/>
                                  <a:pt x="1570811" y="391163"/>
                                </a:cubicBezTo>
                                <a:cubicBezTo>
                                  <a:pt x="1593164" y="415999"/>
                                  <a:pt x="1616012" y="439345"/>
                                  <a:pt x="1639358" y="462691"/>
                                </a:cubicBezTo>
                                <a:cubicBezTo>
                                  <a:pt x="1643083" y="466417"/>
                                  <a:pt x="1647274" y="467814"/>
                                  <a:pt x="1651240" y="467573"/>
                                </a:cubicBezTo>
                                <a:close/>
                                <a:moveTo>
                                  <a:pt x="6305790" y="473782"/>
                                </a:moveTo>
                                <a:cubicBezTo>
                                  <a:pt x="6317688" y="473060"/>
                                  <a:pt x="6327560" y="457600"/>
                                  <a:pt x="6316757" y="446051"/>
                                </a:cubicBezTo>
                                <a:cubicBezTo>
                                  <a:pt x="6294405" y="421712"/>
                                  <a:pt x="6271556" y="397869"/>
                                  <a:pt x="6247714" y="375020"/>
                                </a:cubicBezTo>
                                <a:cubicBezTo>
                                  <a:pt x="6232812" y="360118"/>
                                  <a:pt x="6211453" y="381974"/>
                                  <a:pt x="6225361" y="397372"/>
                                </a:cubicBezTo>
                                <a:cubicBezTo>
                                  <a:pt x="6247714" y="422208"/>
                                  <a:pt x="6270562" y="445554"/>
                                  <a:pt x="6293908" y="468900"/>
                                </a:cubicBezTo>
                                <a:cubicBezTo>
                                  <a:pt x="6297633" y="472626"/>
                                  <a:pt x="6301824" y="474023"/>
                                  <a:pt x="6305790" y="473782"/>
                                </a:cubicBezTo>
                                <a:close/>
                                <a:moveTo>
                                  <a:pt x="620878" y="486294"/>
                                </a:moveTo>
                                <a:cubicBezTo>
                                  <a:pt x="631444" y="488810"/>
                                  <a:pt x="642514" y="481262"/>
                                  <a:pt x="642514" y="469689"/>
                                </a:cubicBezTo>
                                <a:cubicBezTo>
                                  <a:pt x="642514" y="458116"/>
                                  <a:pt x="631444" y="450568"/>
                                  <a:pt x="620878" y="453084"/>
                                </a:cubicBezTo>
                                <a:cubicBezTo>
                                  <a:pt x="617355" y="454090"/>
                                  <a:pt x="613833" y="454593"/>
                                  <a:pt x="610814" y="455600"/>
                                </a:cubicBezTo>
                                <a:cubicBezTo>
                                  <a:pt x="604775" y="457110"/>
                                  <a:pt x="599744" y="463148"/>
                                  <a:pt x="600247" y="469689"/>
                                </a:cubicBezTo>
                                <a:cubicBezTo>
                                  <a:pt x="600750" y="475727"/>
                                  <a:pt x="604272" y="482268"/>
                                  <a:pt x="610814" y="483778"/>
                                </a:cubicBezTo>
                                <a:cubicBezTo>
                                  <a:pt x="614336" y="484784"/>
                                  <a:pt x="617859" y="485287"/>
                                  <a:pt x="620878" y="486294"/>
                                </a:cubicBezTo>
                                <a:close/>
                                <a:moveTo>
                                  <a:pt x="5275417" y="492503"/>
                                </a:moveTo>
                                <a:cubicBezTo>
                                  <a:pt x="5285984" y="495019"/>
                                  <a:pt x="5297054" y="487471"/>
                                  <a:pt x="5297054" y="475898"/>
                                </a:cubicBezTo>
                                <a:cubicBezTo>
                                  <a:pt x="5297054" y="464325"/>
                                  <a:pt x="5285984" y="456777"/>
                                  <a:pt x="5275417" y="459293"/>
                                </a:cubicBezTo>
                                <a:cubicBezTo>
                                  <a:pt x="5271895" y="460299"/>
                                  <a:pt x="5268373" y="460802"/>
                                  <a:pt x="5265353" y="461809"/>
                                </a:cubicBezTo>
                                <a:cubicBezTo>
                                  <a:pt x="5259315" y="463319"/>
                                  <a:pt x="5254283" y="469357"/>
                                  <a:pt x="5254787" y="475898"/>
                                </a:cubicBezTo>
                                <a:cubicBezTo>
                                  <a:pt x="5255290" y="481936"/>
                                  <a:pt x="5258812" y="488477"/>
                                  <a:pt x="5265353" y="489987"/>
                                </a:cubicBezTo>
                                <a:cubicBezTo>
                                  <a:pt x="5268876" y="490993"/>
                                  <a:pt x="5272398" y="491496"/>
                                  <a:pt x="5275417" y="492503"/>
                                </a:cubicBezTo>
                                <a:close/>
                                <a:moveTo>
                                  <a:pt x="1416335" y="493486"/>
                                </a:moveTo>
                                <a:lnTo>
                                  <a:pt x="1417276" y="492368"/>
                                </a:lnTo>
                                <a:lnTo>
                                  <a:pt x="1417327" y="491997"/>
                                </a:lnTo>
                                <a:close/>
                                <a:moveTo>
                                  <a:pt x="1416333" y="493488"/>
                                </a:moveTo>
                                <a:lnTo>
                                  <a:pt x="1416335" y="493486"/>
                                </a:lnTo>
                                <a:lnTo>
                                  <a:pt x="1416333" y="493487"/>
                                </a:lnTo>
                                <a:close/>
                                <a:moveTo>
                                  <a:pt x="6070883" y="499695"/>
                                </a:moveTo>
                                <a:lnTo>
                                  <a:pt x="6071824" y="498578"/>
                                </a:lnTo>
                                <a:lnTo>
                                  <a:pt x="6071875" y="498206"/>
                                </a:lnTo>
                                <a:close/>
                                <a:moveTo>
                                  <a:pt x="6070882" y="499697"/>
                                </a:moveTo>
                                <a:lnTo>
                                  <a:pt x="6070883" y="499695"/>
                                </a:lnTo>
                                <a:lnTo>
                                  <a:pt x="6070882" y="499696"/>
                                </a:lnTo>
                                <a:close/>
                                <a:moveTo>
                                  <a:pt x="1441172" y="518322"/>
                                </a:moveTo>
                                <a:lnTo>
                                  <a:pt x="1442659" y="517330"/>
                                </a:lnTo>
                                <a:lnTo>
                                  <a:pt x="1442289" y="517381"/>
                                </a:lnTo>
                                <a:close/>
                                <a:moveTo>
                                  <a:pt x="1441169" y="518324"/>
                                </a:moveTo>
                                <a:lnTo>
                                  <a:pt x="1441169" y="518324"/>
                                </a:lnTo>
                                <a:lnTo>
                                  <a:pt x="1441172" y="518322"/>
                                </a:lnTo>
                                <a:close/>
                                <a:moveTo>
                                  <a:pt x="1425771" y="521304"/>
                                </a:moveTo>
                                <a:cubicBezTo>
                                  <a:pt x="1429745" y="522794"/>
                                  <a:pt x="1436202" y="521801"/>
                                  <a:pt x="1439679" y="519317"/>
                                </a:cubicBezTo>
                                <a:lnTo>
                                  <a:pt x="1441169" y="518324"/>
                                </a:lnTo>
                                <a:lnTo>
                                  <a:pt x="1428751" y="519317"/>
                                </a:lnTo>
                                <a:cubicBezTo>
                                  <a:pt x="1428751" y="519317"/>
                                  <a:pt x="1428254" y="519317"/>
                                  <a:pt x="1428254" y="519317"/>
                                </a:cubicBezTo>
                                <a:lnTo>
                                  <a:pt x="1442289" y="517381"/>
                                </a:lnTo>
                                <a:lnTo>
                                  <a:pt x="1450607" y="510376"/>
                                </a:lnTo>
                                <a:cubicBezTo>
                                  <a:pt x="1451104" y="509383"/>
                                  <a:pt x="1451601" y="508886"/>
                                  <a:pt x="1452097" y="507892"/>
                                </a:cubicBezTo>
                                <a:cubicBezTo>
                                  <a:pt x="1452595" y="506402"/>
                                  <a:pt x="1453588" y="504912"/>
                                  <a:pt x="1454084" y="503422"/>
                                </a:cubicBezTo>
                                <a:cubicBezTo>
                                  <a:pt x="1455078" y="500938"/>
                                  <a:pt x="1455078" y="498455"/>
                                  <a:pt x="1454581" y="495971"/>
                                </a:cubicBezTo>
                                <a:cubicBezTo>
                                  <a:pt x="1454084" y="491997"/>
                                  <a:pt x="1452595" y="488024"/>
                                  <a:pt x="1449614" y="485043"/>
                                </a:cubicBezTo>
                                <a:cubicBezTo>
                                  <a:pt x="1447130" y="483056"/>
                                  <a:pt x="1444647" y="481069"/>
                                  <a:pt x="1441169" y="480076"/>
                                </a:cubicBezTo>
                                <a:cubicBezTo>
                                  <a:pt x="1437196" y="479082"/>
                                  <a:pt x="1430242" y="480076"/>
                                  <a:pt x="1426765" y="482560"/>
                                </a:cubicBezTo>
                                <a:cubicBezTo>
                                  <a:pt x="1425771" y="483056"/>
                                  <a:pt x="1425275" y="483553"/>
                                  <a:pt x="1424281" y="484050"/>
                                </a:cubicBezTo>
                                <a:lnTo>
                                  <a:pt x="1417276" y="492368"/>
                                </a:lnTo>
                                <a:lnTo>
                                  <a:pt x="1415341" y="506402"/>
                                </a:lnTo>
                                <a:cubicBezTo>
                                  <a:pt x="1415341" y="506402"/>
                                  <a:pt x="1415341" y="505906"/>
                                  <a:pt x="1415341" y="505906"/>
                                </a:cubicBezTo>
                                <a:lnTo>
                                  <a:pt x="1416333" y="493488"/>
                                </a:lnTo>
                                <a:lnTo>
                                  <a:pt x="1415341" y="494978"/>
                                </a:lnTo>
                                <a:cubicBezTo>
                                  <a:pt x="1414843" y="496468"/>
                                  <a:pt x="1414347" y="497958"/>
                                  <a:pt x="1413353" y="499448"/>
                                </a:cubicBezTo>
                                <a:cubicBezTo>
                                  <a:pt x="1412360" y="501932"/>
                                  <a:pt x="1412360" y="504415"/>
                                  <a:pt x="1412857" y="506402"/>
                                </a:cubicBezTo>
                                <a:cubicBezTo>
                                  <a:pt x="1413353" y="510376"/>
                                  <a:pt x="1414843" y="513853"/>
                                  <a:pt x="1417824" y="516833"/>
                                </a:cubicBezTo>
                                <a:cubicBezTo>
                                  <a:pt x="1420308" y="518820"/>
                                  <a:pt x="1422791" y="520311"/>
                                  <a:pt x="1425771" y="521304"/>
                                </a:cubicBezTo>
                                <a:close/>
                                <a:moveTo>
                                  <a:pt x="6095721" y="524530"/>
                                </a:moveTo>
                                <a:lnTo>
                                  <a:pt x="6097208" y="523539"/>
                                </a:lnTo>
                                <a:lnTo>
                                  <a:pt x="6096837" y="523590"/>
                                </a:lnTo>
                                <a:close/>
                                <a:moveTo>
                                  <a:pt x="6095717" y="524533"/>
                                </a:moveTo>
                                <a:lnTo>
                                  <a:pt x="6095718" y="524533"/>
                                </a:lnTo>
                                <a:lnTo>
                                  <a:pt x="6095721" y="524530"/>
                                </a:lnTo>
                                <a:close/>
                                <a:moveTo>
                                  <a:pt x="6080320" y="527513"/>
                                </a:moveTo>
                                <a:cubicBezTo>
                                  <a:pt x="6084294" y="529003"/>
                                  <a:pt x="6090751" y="528010"/>
                                  <a:pt x="6094228" y="525526"/>
                                </a:cubicBezTo>
                                <a:lnTo>
                                  <a:pt x="6095717" y="524533"/>
                                </a:lnTo>
                                <a:lnTo>
                                  <a:pt x="6083300" y="525526"/>
                                </a:lnTo>
                                <a:cubicBezTo>
                                  <a:pt x="6083300" y="525526"/>
                                  <a:pt x="6082803" y="525526"/>
                                  <a:pt x="6082803" y="525526"/>
                                </a:cubicBezTo>
                                <a:lnTo>
                                  <a:pt x="6096837" y="523590"/>
                                </a:lnTo>
                                <a:lnTo>
                                  <a:pt x="6105156" y="516585"/>
                                </a:lnTo>
                                <a:cubicBezTo>
                                  <a:pt x="6105652" y="515592"/>
                                  <a:pt x="6106149" y="515095"/>
                                  <a:pt x="6106646" y="514101"/>
                                </a:cubicBezTo>
                                <a:cubicBezTo>
                                  <a:pt x="6107143" y="512611"/>
                                  <a:pt x="6108136" y="511121"/>
                                  <a:pt x="6108633" y="509631"/>
                                </a:cubicBezTo>
                                <a:cubicBezTo>
                                  <a:pt x="6109626" y="507147"/>
                                  <a:pt x="6109626" y="504664"/>
                                  <a:pt x="6109129" y="502180"/>
                                </a:cubicBezTo>
                                <a:cubicBezTo>
                                  <a:pt x="6108633" y="498206"/>
                                  <a:pt x="6107143" y="494233"/>
                                  <a:pt x="6104162" y="491252"/>
                                </a:cubicBezTo>
                                <a:cubicBezTo>
                                  <a:pt x="6101678" y="489265"/>
                                  <a:pt x="6099195" y="487278"/>
                                  <a:pt x="6095718" y="486285"/>
                                </a:cubicBezTo>
                                <a:cubicBezTo>
                                  <a:pt x="6091744" y="485291"/>
                                  <a:pt x="6084790" y="486285"/>
                                  <a:pt x="6081313" y="488769"/>
                                </a:cubicBezTo>
                                <a:cubicBezTo>
                                  <a:pt x="6080320" y="489265"/>
                                  <a:pt x="6079823" y="489762"/>
                                  <a:pt x="6078830" y="490259"/>
                                </a:cubicBezTo>
                                <a:lnTo>
                                  <a:pt x="6071824" y="498578"/>
                                </a:lnTo>
                                <a:lnTo>
                                  <a:pt x="6069889" y="512611"/>
                                </a:lnTo>
                                <a:cubicBezTo>
                                  <a:pt x="6069889" y="512611"/>
                                  <a:pt x="6069889" y="512115"/>
                                  <a:pt x="6069889" y="512115"/>
                                </a:cubicBezTo>
                                <a:lnTo>
                                  <a:pt x="6070882" y="499697"/>
                                </a:lnTo>
                                <a:lnTo>
                                  <a:pt x="6069889" y="501187"/>
                                </a:lnTo>
                                <a:cubicBezTo>
                                  <a:pt x="6069392" y="502677"/>
                                  <a:pt x="6068895" y="504167"/>
                                  <a:pt x="6067902" y="505657"/>
                                </a:cubicBezTo>
                                <a:cubicBezTo>
                                  <a:pt x="6066908" y="508141"/>
                                  <a:pt x="6066908" y="510624"/>
                                  <a:pt x="6067405" y="512611"/>
                                </a:cubicBezTo>
                                <a:cubicBezTo>
                                  <a:pt x="6067902" y="516585"/>
                                  <a:pt x="6069392" y="520062"/>
                                  <a:pt x="6072373" y="523042"/>
                                </a:cubicBezTo>
                                <a:cubicBezTo>
                                  <a:pt x="6074856" y="525029"/>
                                  <a:pt x="6077339" y="526520"/>
                                  <a:pt x="6080320" y="527513"/>
                                </a:cubicBezTo>
                                <a:close/>
                                <a:moveTo>
                                  <a:pt x="3892190" y="611253"/>
                                </a:moveTo>
                                <a:cubicBezTo>
                                  <a:pt x="3893699" y="610750"/>
                                  <a:pt x="3895711" y="610247"/>
                                  <a:pt x="3897221" y="609743"/>
                                </a:cubicBezTo>
                                <a:cubicBezTo>
                                  <a:pt x="3903259" y="607731"/>
                                  <a:pt x="3908291" y="602196"/>
                                  <a:pt x="3907788" y="595655"/>
                                </a:cubicBezTo>
                                <a:cubicBezTo>
                                  <a:pt x="3907285" y="589113"/>
                                  <a:pt x="3903259" y="583578"/>
                                  <a:pt x="3897221" y="581565"/>
                                </a:cubicBezTo>
                                <a:cubicBezTo>
                                  <a:pt x="3895711" y="581062"/>
                                  <a:pt x="3893699" y="580559"/>
                                  <a:pt x="3892190" y="580056"/>
                                </a:cubicBezTo>
                                <a:cubicBezTo>
                                  <a:pt x="3882126" y="577037"/>
                                  <a:pt x="3872063" y="585591"/>
                                  <a:pt x="3872063" y="595655"/>
                                </a:cubicBezTo>
                                <a:cubicBezTo>
                                  <a:pt x="3871559" y="605718"/>
                                  <a:pt x="3882126" y="614272"/>
                                  <a:pt x="3892190" y="611253"/>
                                </a:cubicBezTo>
                                <a:close/>
                                <a:moveTo>
                                  <a:pt x="1551250" y="618628"/>
                                </a:moveTo>
                                <a:cubicBezTo>
                                  <a:pt x="1562320" y="623157"/>
                                  <a:pt x="1574899" y="617119"/>
                                  <a:pt x="1577918" y="605546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358" y="603973"/>
                                </a:lnTo>
                                <a:cubicBezTo>
                                  <a:pt x="1578547" y="603659"/>
                                  <a:pt x="1578925" y="602778"/>
                                  <a:pt x="1578925" y="602023"/>
                                </a:cubicBezTo>
                                <a:lnTo>
                                  <a:pt x="1578391" y="603888"/>
                                </a:lnTo>
                                <a:lnTo>
                                  <a:pt x="1578925" y="602526"/>
                                </a:lnTo>
                                <a:cubicBezTo>
                                  <a:pt x="1579427" y="601520"/>
                                  <a:pt x="1579930" y="600514"/>
                                  <a:pt x="1580434" y="600011"/>
                                </a:cubicBezTo>
                                <a:cubicBezTo>
                                  <a:pt x="1582446" y="596488"/>
                                  <a:pt x="1577918" y="602526"/>
                                  <a:pt x="1580434" y="599508"/>
                                </a:cubicBezTo>
                                <a:cubicBezTo>
                                  <a:pt x="1581943" y="597998"/>
                                  <a:pt x="1583452" y="595985"/>
                                  <a:pt x="1584962" y="594979"/>
                                </a:cubicBezTo>
                                <a:cubicBezTo>
                                  <a:pt x="1580937" y="596991"/>
                                  <a:pt x="1584962" y="595482"/>
                                  <a:pt x="1585465" y="594979"/>
                                </a:cubicBezTo>
                                <a:cubicBezTo>
                                  <a:pt x="1586472" y="594476"/>
                                  <a:pt x="1587478" y="593973"/>
                                  <a:pt x="1588988" y="593470"/>
                                </a:cubicBezTo>
                                <a:cubicBezTo>
                                  <a:pt x="1596535" y="589947"/>
                                  <a:pt x="1599051" y="579381"/>
                                  <a:pt x="1596031" y="572336"/>
                                </a:cubicBezTo>
                                <a:cubicBezTo>
                                  <a:pt x="1593013" y="564789"/>
                                  <a:pt x="1584458" y="560260"/>
                                  <a:pt x="1575905" y="562273"/>
                                </a:cubicBezTo>
                                <a:cubicBezTo>
                                  <a:pt x="1561313" y="566298"/>
                                  <a:pt x="1548231" y="576865"/>
                                  <a:pt x="1541690" y="590450"/>
                                </a:cubicBezTo>
                                <a:cubicBezTo>
                                  <a:pt x="1536659" y="601017"/>
                                  <a:pt x="1539677" y="613596"/>
                                  <a:pt x="1551250" y="618628"/>
                                </a:cubicBezTo>
                                <a:close/>
                                <a:moveTo>
                                  <a:pt x="6205787" y="624837"/>
                                </a:moveTo>
                                <a:cubicBezTo>
                                  <a:pt x="6216857" y="629366"/>
                                  <a:pt x="6229436" y="623328"/>
                                  <a:pt x="6232455" y="611755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2895" y="610182"/>
                                </a:lnTo>
                                <a:cubicBezTo>
                                  <a:pt x="6233084" y="609868"/>
                                  <a:pt x="6233462" y="608987"/>
                                  <a:pt x="6233462" y="608232"/>
                                </a:cubicBezTo>
                                <a:lnTo>
                                  <a:pt x="6232928" y="610099"/>
                                </a:lnTo>
                                <a:lnTo>
                                  <a:pt x="6233462" y="608735"/>
                                </a:lnTo>
                                <a:cubicBezTo>
                                  <a:pt x="6233965" y="607729"/>
                                  <a:pt x="6234467" y="606723"/>
                                  <a:pt x="6234971" y="606220"/>
                                </a:cubicBezTo>
                                <a:cubicBezTo>
                                  <a:pt x="6236983" y="602697"/>
                                  <a:pt x="6232455" y="608735"/>
                                  <a:pt x="6234971" y="605717"/>
                                </a:cubicBezTo>
                                <a:cubicBezTo>
                                  <a:pt x="6236480" y="604207"/>
                                  <a:pt x="6237990" y="602194"/>
                                  <a:pt x="6239499" y="601188"/>
                                </a:cubicBezTo>
                                <a:cubicBezTo>
                                  <a:pt x="6235474" y="603200"/>
                                  <a:pt x="6239499" y="601691"/>
                                  <a:pt x="6240003" y="601188"/>
                                </a:cubicBezTo>
                                <a:cubicBezTo>
                                  <a:pt x="6241009" y="600685"/>
                                  <a:pt x="6242015" y="600182"/>
                                  <a:pt x="6243525" y="599679"/>
                                </a:cubicBezTo>
                                <a:cubicBezTo>
                                  <a:pt x="6251073" y="596156"/>
                                  <a:pt x="6253588" y="585590"/>
                                  <a:pt x="6250569" y="578545"/>
                                </a:cubicBezTo>
                                <a:cubicBezTo>
                                  <a:pt x="6247550" y="570998"/>
                                  <a:pt x="6238996" y="566469"/>
                                  <a:pt x="6230442" y="568482"/>
                                </a:cubicBezTo>
                                <a:cubicBezTo>
                                  <a:pt x="6215850" y="572507"/>
                                  <a:pt x="6202767" y="583074"/>
                                  <a:pt x="6196227" y="596659"/>
                                </a:cubicBezTo>
                                <a:cubicBezTo>
                                  <a:pt x="6191195" y="607226"/>
                                  <a:pt x="6194214" y="619805"/>
                                  <a:pt x="6205787" y="624837"/>
                                </a:cubicBezTo>
                                <a:close/>
                                <a:moveTo>
                                  <a:pt x="2753539" y="735536"/>
                                </a:moveTo>
                                <a:cubicBezTo>
                                  <a:pt x="2764609" y="739562"/>
                                  <a:pt x="2777690" y="731008"/>
                                  <a:pt x="2780710" y="719938"/>
                                </a:cubicBezTo>
                                <a:cubicBezTo>
                                  <a:pt x="2785238" y="708364"/>
                                  <a:pt x="2777690" y="696288"/>
                                  <a:pt x="2766114" y="692766"/>
                                </a:cubicBezTo>
                                <a:cubicBezTo>
                                  <a:pt x="2752532" y="688741"/>
                                  <a:pt x="2740957" y="679180"/>
                                  <a:pt x="2733411" y="665594"/>
                                </a:cubicBezTo>
                                <a:cubicBezTo>
                                  <a:pt x="2728883" y="657040"/>
                                  <a:pt x="2717811" y="654021"/>
                                  <a:pt x="2708755" y="657543"/>
                                </a:cubicBezTo>
                                <a:cubicBezTo>
                                  <a:pt x="2700705" y="661066"/>
                                  <a:pt x="2693661" y="671632"/>
                                  <a:pt x="2697186" y="680690"/>
                                </a:cubicBezTo>
                                <a:cubicBezTo>
                                  <a:pt x="2707750" y="707358"/>
                                  <a:pt x="2726870" y="725473"/>
                                  <a:pt x="2753539" y="735536"/>
                                </a:cubicBezTo>
                                <a:close/>
                                <a:moveTo>
                                  <a:pt x="1101912" y="738866"/>
                                </a:moveTo>
                                <a:cubicBezTo>
                                  <a:pt x="1109363" y="738370"/>
                                  <a:pt x="1114330" y="734893"/>
                                  <a:pt x="1118304" y="729429"/>
                                </a:cubicBezTo>
                                <a:cubicBezTo>
                                  <a:pt x="1121284" y="724958"/>
                                  <a:pt x="1124762" y="720488"/>
                                  <a:pt x="1124265" y="714527"/>
                                </a:cubicBezTo>
                                <a:cubicBezTo>
                                  <a:pt x="1123768" y="710056"/>
                                  <a:pt x="1122774" y="705586"/>
                                  <a:pt x="1119297" y="702605"/>
                                </a:cubicBezTo>
                                <a:cubicBezTo>
                                  <a:pt x="1115820" y="699625"/>
                                  <a:pt x="1111846" y="698135"/>
                                  <a:pt x="1107376" y="697638"/>
                                </a:cubicBezTo>
                                <a:cubicBezTo>
                                  <a:pt x="1101415" y="697141"/>
                                  <a:pt x="1096945" y="700618"/>
                                  <a:pt x="1092474" y="703599"/>
                                </a:cubicBezTo>
                                <a:cubicBezTo>
                                  <a:pt x="1087010" y="707573"/>
                                  <a:pt x="1083037" y="713037"/>
                                  <a:pt x="1083037" y="719991"/>
                                </a:cubicBezTo>
                                <a:cubicBezTo>
                                  <a:pt x="1083037" y="724958"/>
                                  <a:pt x="1085024" y="729925"/>
                                  <a:pt x="1088500" y="733402"/>
                                </a:cubicBezTo>
                                <a:cubicBezTo>
                                  <a:pt x="1091977" y="736879"/>
                                  <a:pt x="1096945" y="738866"/>
                                  <a:pt x="1101912" y="738866"/>
                                </a:cubicBezTo>
                                <a:close/>
                                <a:moveTo>
                                  <a:pt x="5756460" y="745075"/>
                                </a:moveTo>
                                <a:cubicBezTo>
                                  <a:pt x="5763911" y="744579"/>
                                  <a:pt x="5768879" y="741102"/>
                                  <a:pt x="5772852" y="735638"/>
                                </a:cubicBezTo>
                                <a:cubicBezTo>
                                  <a:pt x="5775833" y="731167"/>
                                  <a:pt x="5779310" y="726697"/>
                                  <a:pt x="5778813" y="720736"/>
                                </a:cubicBezTo>
                                <a:cubicBezTo>
                                  <a:pt x="5778316" y="716265"/>
                                  <a:pt x="5777323" y="711795"/>
                                  <a:pt x="5773845" y="708814"/>
                                </a:cubicBezTo>
                                <a:cubicBezTo>
                                  <a:pt x="5770368" y="705834"/>
                                  <a:pt x="5766395" y="704344"/>
                                  <a:pt x="5761924" y="703847"/>
                                </a:cubicBezTo>
                                <a:cubicBezTo>
                                  <a:pt x="5755964" y="703350"/>
                                  <a:pt x="5751493" y="706827"/>
                                  <a:pt x="5747023" y="709808"/>
                                </a:cubicBezTo>
                                <a:cubicBezTo>
                                  <a:pt x="5741559" y="713782"/>
                                  <a:pt x="5737585" y="719246"/>
                                  <a:pt x="5737585" y="726200"/>
                                </a:cubicBezTo>
                                <a:cubicBezTo>
                                  <a:pt x="5737585" y="731167"/>
                                  <a:pt x="5739572" y="736134"/>
                                  <a:pt x="5743048" y="739611"/>
                                </a:cubicBezTo>
                                <a:cubicBezTo>
                                  <a:pt x="5746525" y="743088"/>
                                  <a:pt x="5751493" y="745075"/>
                                  <a:pt x="5756460" y="745075"/>
                                </a:cubicBezTo>
                                <a:close/>
                                <a:moveTo>
                                  <a:pt x="2393467" y="814119"/>
                                </a:moveTo>
                                <a:cubicBezTo>
                                  <a:pt x="2408915" y="813482"/>
                                  <a:pt x="2424008" y="791972"/>
                                  <a:pt x="2409670" y="776122"/>
                                </a:cubicBezTo>
                                <a:cubicBezTo>
                                  <a:pt x="2391052" y="755491"/>
                                  <a:pt x="2375454" y="729829"/>
                                  <a:pt x="2361868" y="705174"/>
                                </a:cubicBezTo>
                                <a:cubicBezTo>
                                  <a:pt x="2351805" y="686556"/>
                                  <a:pt x="2318091" y="699639"/>
                                  <a:pt x="2326645" y="720269"/>
                                </a:cubicBezTo>
                                <a:cubicBezTo>
                                  <a:pt x="2333187" y="735868"/>
                                  <a:pt x="2339728" y="751466"/>
                                  <a:pt x="2348282" y="766058"/>
                                </a:cubicBezTo>
                                <a:cubicBezTo>
                                  <a:pt x="2357339" y="780650"/>
                                  <a:pt x="2368408" y="793733"/>
                                  <a:pt x="2378977" y="806816"/>
                                </a:cubicBezTo>
                                <a:cubicBezTo>
                                  <a:pt x="2383128" y="812225"/>
                                  <a:pt x="2388317" y="814332"/>
                                  <a:pt x="2393467" y="814119"/>
                                </a:cubicBezTo>
                                <a:close/>
                                <a:moveTo>
                                  <a:pt x="7047999" y="820328"/>
                                </a:moveTo>
                                <a:cubicBezTo>
                                  <a:pt x="7063448" y="819691"/>
                                  <a:pt x="7078544" y="798181"/>
                                  <a:pt x="7064203" y="782331"/>
                                </a:cubicBezTo>
                                <a:cubicBezTo>
                                  <a:pt x="7045586" y="761700"/>
                                  <a:pt x="7029987" y="736038"/>
                                  <a:pt x="7016402" y="711383"/>
                                </a:cubicBezTo>
                                <a:cubicBezTo>
                                  <a:pt x="7006338" y="692765"/>
                                  <a:pt x="6972625" y="705848"/>
                                  <a:pt x="6981179" y="726478"/>
                                </a:cubicBezTo>
                                <a:cubicBezTo>
                                  <a:pt x="6987721" y="742077"/>
                                  <a:pt x="6994262" y="757675"/>
                                  <a:pt x="7002816" y="772267"/>
                                </a:cubicBezTo>
                                <a:cubicBezTo>
                                  <a:pt x="7011873" y="786859"/>
                                  <a:pt x="7022943" y="799942"/>
                                  <a:pt x="7033510" y="813025"/>
                                </a:cubicBezTo>
                                <a:cubicBezTo>
                                  <a:pt x="7037661" y="818434"/>
                                  <a:pt x="7042850" y="820541"/>
                                  <a:pt x="7047999" y="820328"/>
                                </a:cubicBezTo>
                                <a:close/>
                                <a:moveTo>
                                  <a:pt x="1837776" y="931048"/>
                                </a:moveTo>
                                <a:lnTo>
                                  <a:pt x="1837084" y="930509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7113" y="930962"/>
                                </a:lnTo>
                                <a:close/>
                                <a:moveTo>
                                  <a:pt x="1838562" y="931101"/>
                                </a:moveTo>
                                <a:cubicBezTo>
                                  <a:pt x="1838059" y="930597"/>
                                  <a:pt x="1837053" y="930597"/>
                                  <a:pt x="1836550" y="930094"/>
                                </a:cubicBezTo>
                                <a:lnTo>
                                  <a:pt x="1837084" y="930509"/>
                                </a:lnTo>
                                <a:close/>
                                <a:moveTo>
                                  <a:pt x="6492314" y="937257"/>
                                </a:moveTo>
                                <a:lnTo>
                                  <a:pt x="6491621" y="936718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91650" y="937171"/>
                                </a:lnTo>
                                <a:close/>
                                <a:moveTo>
                                  <a:pt x="6493100" y="937310"/>
                                </a:moveTo>
                                <a:cubicBezTo>
                                  <a:pt x="6492597" y="936806"/>
                                  <a:pt x="6491591" y="936806"/>
                                  <a:pt x="6491087" y="936303"/>
                                </a:cubicBezTo>
                                <a:lnTo>
                                  <a:pt x="6491621" y="936718"/>
                                </a:lnTo>
                                <a:close/>
                                <a:moveTo>
                                  <a:pt x="423869" y="963615"/>
                                </a:moveTo>
                                <a:cubicBezTo>
                                  <a:pt x="427905" y="963662"/>
                                  <a:pt x="431971" y="962265"/>
                                  <a:pt x="435324" y="958912"/>
                                </a:cubicBezTo>
                                <a:cubicBezTo>
                                  <a:pt x="449233" y="945501"/>
                                  <a:pt x="461154" y="930599"/>
                                  <a:pt x="473075" y="916194"/>
                                </a:cubicBezTo>
                                <a:cubicBezTo>
                                  <a:pt x="479532" y="908743"/>
                                  <a:pt x="480526" y="897815"/>
                                  <a:pt x="473075" y="890364"/>
                                </a:cubicBezTo>
                                <a:cubicBezTo>
                                  <a:pt x="466618" y="882914"/>
                                  <a:pt x="453703" y="881921"/>
                                  <a:pt x="447246" y="889868"/>
                                </a:cubicBezTo>
                                <a:cubicBezTo>
                                  <a:pt x="433834" y="905266"/>
                                  <a:pt x="420423" y="920664"/>
                                  <a:pt x="408501" y="938050"/>
                                </a:cubicBezTo>
                                <a:cubicBezTo>
                                  <a:pt x="399933" y="950343"/>
                                  <a:pt x="411761" y="963475"/>
                                  <a:pt x="423869" y="963615"/>
                                </a:cubicBezTo>
                                <a:close/>
                                <a:moveTo>
                                  <a:pt x="5078411" y="969824"/>
                                </a:moveTo>
                                <a:cubicBezTo>
                                  <a:pt x="5082447" y="969871"/>
                                  <a:pt x="5086514" y="968474"/>
                                  <a:pt x="5089867" y="965121"/>
                                </a:cubicBezTo>
                                <a:cubicBezTo>
                                  <a:pt x="5103775" y="951710"/>
                                  <a:pt x="5115696" y="936808"/>
                                  <a:pt x="5127618" y="922403"/>
                                </a:cubicBezTo>
                                <a:cubicBezTo>
                                  <a:pt x="5134075" y="914952"/>
                                  <a:pt x="5135068" y="904024"/>
                                  <a:pt x="5127618" y="896573"/>
                                </a:cubicBezTo>
                                <a:cubicBezTo>
                                  <a:pt x="5121160" y="889123"/>
                                  <a:pt x="5108245" y="888130"/>
                                  <a:pt x="5101788" y="896077"/>
                                </a:cubicBezTo>
                                <a:cubicBezTo>
                                  <a:pt x="5088376" y="911475"/>
                                  <a:pt x="5074965" y="926873"/>
                                  <a:pt x="5063044" y="944259"/>
                                </a:cubicBezTo>
                                <a:cubicBezTo>
                                  <a:pt x="5054475" y="956552"/>
                                  <a:pt x="5066303" y="969684"/>
                                  <a:pt x="5078411" y="969824"/>
                                </a:cubicBezTo>
                                <a:close/>
                                <a:moveTo>
                                  <a:pt x="1831015" y="971354"/>
                                </a:moveTo>
                                <a:cubicBezTo>
                                  <a:pt x="1835041" y="970851"/>
                                  <a:pt x="1839066" y="969845"/>
                                  <a:pt x="1842085" y="967329"/>
                                </a:cubicBezTo>
                                <a:cubicBezTo>
                                  <a:pt x="1846110" y="964310"/>
                                  <a:pt x="1850136" y="960788"/>
                                  <a:pt x="1851644" y="955253"/>
                                </a:cubicBezTo>
                                <a:cubicBezTo>
                                  <a:pt x="1852651" y="950724"/>
                                  <a:pt x="1852651" y="946196"/>
                                  <a:pt x="1850639" y="941667"/>
                                </a:cubicBezTo>
                                <a:cubicBezTo>
                                  <a:pt x="1849129" y="937642"/>
                                  <a:pt x="1846110" y="934119"/>
                                  <a:pt x="1842085" y="931604"/>
                                </a:cubicBezTo>
                                <a:lnTo>
                                  <a:pt x="1837776" y="931048"/>
                                </a:lnTo>
                                <a:lnTo>
                                  <a:pt x="1841079" y="933616"/>
                                </a:lnTo>
                                <a:cubicBezTo>
                                  <a:pt x="1840576" y="933113"/>
                                  <a:pt x="1840072" y="932610"/>
                                  <a:pt x="1839568" y="932610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1079" y="934119"/>
                                </a:lnTo>
                                <a:cubicBezTo>
                                  <a:pt x="1841581" y="935126"/>
                                  <a:pt x="1842588" y="936132"/>
                                  <a:pt x="1843091" y="937139"/>
                                </a:cubicBezTo>
                                <a:lnTo>
                                  <a:pt x="1841551" y="935159"/>
                                </a:lnTo>
                                <a:lnTo>
                                  <a:pt x="1843594" y="939654"/>
                                </a:lnTo>
                                <a:cubicBezTo>
                                  <a:pt x="1843594" y="939151"/>
                                  <a:pt x="1843091" y="938648"/>
                                  <a:pt x="1843091" y="938648"/>
                                </a:cubicBezTo>
                                <a:lnTo>
                                  <a:pt x="1837113" y="930962"/>
                                </a:lnTo>
                                <a:lnTo>
                                  <a:pt x="1826487" y="929591"/>
                                </a:lnTo>
                                <a:cubicBezTo>
                                  <a:pt x="1826487" y="929591"/>
                                  <a:pt x="1825984" y="929591"/>
                                  <a:pt x="1825984" y="929591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29507" y="929087"/>
                                </a:lnTo>
                                <a:cubicBezTo>
                                  <a:pt x="1830513" y="929087"/>
                                  <a:pt x="1831015" y="929087"/>
                                  <a:pt x="1831519" y="929087"/>
                                </a:cubicBezTo>
                                <a:lnTo>
                                  <a:pt x="1830513" y="929179"/>
                                </a:lnTo>
                                <a:lnTo>
                                  <a:pt x="1834714" y="929561"/>
                                </a:lnTo>
                                <a:lnTo>
                                  <a:pt x="1833530" y="929087"/>
                                </a:lnTo>
                                <a:cubicBezTo>
                                  <a:pt x="1834033" y="929591"/>
                                  <a:pt x="1834537" y="929591"/>
                                  <a:pt x="1835041" y="929591"/>
                                </a:cubicBezTo>
                                <a:lnTo>
                                  <a:pt x="1834714" y="929561"/>
                                </a:lnTo>
                                <a:lnTo>
                                  <a:pt x="1836615" y="930321"/>
                                </a:lnTo>
                                <a:lnTo>
                                  <a:pt x="1832524" y="925062"/>
                                </a:lnTo>
                                <a:cubicBezTo>
                                  <a:pt x="1827493" y="922043"/>
                                  <a:pt x="1820449" y="921037"/>
                                  <a:pt x="1814914" y="922546"/>
                                </a:cubicBezTo>
                                <a:cubicBezTo>
                                  <a:pt x="1803341" y="926069"/>
                                  <a:pt x="1795290" y="938145"/>
                                  <a:pt x="1798812" y="950724"/>
                                </a:cubicBezTo>
                                <a:cubicBezTo>
                                  <a:pt x="1801831" y="960788"/>
                                  <a:pt x="1808876" y="967832"/>
                                  <a:pt x="1818939" y="970851"/>
                                </a:cubicBezTo>
                                <a:cubicBezTo>
                                  <a:pt x="1822965" y="972361"/>
                                  <a:pt x="1826487" y="971858"/>
                                  <a:pt x="1831015" y="971354"/>
                                </a:cubicBezTo>
                                <a:close/>
                                <a:moveTo>
                                  <a:pt x="6485552" y="977563"/>
                                </a:moveTo>
                                <a:cubicBezTo>
                                  <a:pt x="6489578" y="977060"/>
                                  <a:pt x="6493603" y="976054"/>
                                  <a:pt x="6496622" y="973538"/>
                                </a:cubicBezTo>
                                <a:cubicBezTo>
                                  <a:pt x="6500648" y="970519"/>
                                  <a:pt x="6504673" y="966997"/>
                                  <a:pt x="6506183" y="961462"/>
                                </a:cubicBezTo>
                                <a:cubicBezTo>
                                  <a:pt x="6507189" y="956933"/>
                                  <a:pt x="6507189" y="952405"/>
                                  <a:pt x="6505176" y="947876"/>
                                </a:cubicBezTo>
                                <a:cubicBezTo>
                                  <a:pt x="6503667" y="943851"/>
                                  <a:pt x="6500648" y="940328"/>
                                  <a:pt x="6496622" y="937813"/>
                                </a:cubicBezTo>
                                <a:lnTo>
                                  <a:pt x="6492314" y="937257"/>
                                </a:lnTo>
                                <a:lnTo>
                                  <a:pt x="6495616" y="939825"/>
                                </a:lnTo>
                                <a:cubicBezTo>
                                  <a:pt x="6495113" y="939322"/>
                                  <a:pt x="6494609" y="938819"/>
                                  <a:pt x="6494106" y="938819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5616" y="940328"/>
                                </a:lnTo>
                                <a:cubicBezTo>
                                  <a:pt x="6496119" y="941335"/>
                                  <a:pt x="6497126" y="942341"/>
                                  <a:pt x="6497629" y="943348"/>
                                </a:cubicBezTo>
                                <a:lnTo>
                                  <a:pt x="6496089" y="941368"/>
                                </a:lnTo>
                                <a:lnTo>
                                  <a:pt x="6498132" y="945863"/>
                                </a:lnTo>
                                <a:cubicBezTo>
                                  <a:pt x="6498132" y="945360"/>
                                  <a:pt x="6497629" y="944857"/>
                                  <a:pt x="6497629" y="944857"/>
                                </a:cubicBezTo>
                                <a:lnTo>
                                  <a:pt x="6491650" y="937171"/>
                                </a:lnTo>
                                <a:lnTo>
                                  <a:pt x="6481024" y="935800"/>
                                </a:lnTo>
                                <a:cubicBezTo>
                                  <a:pt x="6481024" y="935800"/>
                                  <a:pt x="6480521" y="935800"/>
                                  <a:pt x="6480521" y="935800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4043" y="935296"/>
                                </a:lnTo>
                                <a:cubicBezTo>
                                  <a:pt x="6485049" y="935296"/>
                                  <a:pt x="6485552" y="935296"/>
                                  <a:pt x="6486056" y="935296"/>
                                </a:cubicBezTo>
                                <a:lnTo>
                                  <a:pt x="6485049" y="935388"/>
                                </a:lnTo>
                                <a:lnTo>
                                  <a:pt x="6489252" y="935770"/>
                                </a:lnTo>
                                <a:lnTo>
                                  <a:pt x="6488068" y="935296"/>
                                </a:lnTo>
                                <a:cubicBezTo>
                                  <a:pt x="6488571" y="935800"/>
                                  <a:pt x="6489075" y="935800"/>
                                  <a:pt x="6489578" y="935800"/>
                                </a:cubicBezTo>
                                <a:lnTo>
                                  <a:pt x="6489252" y="935770"/>
                                </a:lnTo>
                                <a:lnTo>
                                  <a:pt x="6491152" y="936530"/>
                                </a:lnTo>
                                <a:lnTo>
                                  <a:pt x="6487062" y="931271"/>
                                </a:lnTo>
                                <a:cubicBezTo>
                                  <a:pt x="6482030" y="928252"/>
                                  <a:pt x="6474986" y="927246"/>
                                  <a:pt x="6469450" y="928755"/>
                                </a:cubicBezTo>
                                <a:cubicBezTo>
                                  <a:pt x="6457878" y="932278"/>
                                  <a:pt x="6449827" y="944354"/>
                                  <a:pt x="6453349" y="956933"/>
                                </a:cubicBezTo>
                                <a:cubicBezTo>
                                  <a:pt x="6456368" y="966997"/>
                                  <a:pt x="6463412" y="974041"/>
                                  <a:pt x="6473476" y="977060"/>
                                </a:cubicBezTo>
                                <a:cubicBezTo>
                                  <a:pt x="6477502" y="978570"/>
                                  <a:pt x="6481024" y="978067"/>
                                  <a:pt x="6485552" y="977563"/>
                                </a:cubicBezTo>
                                <a:close/>
                                <a:moveTo>
                                  <a:pt x="2615162" y="1028950"/>
                                </a:moveTo>
                                <a:cubicBezTo>
                                  <a:pt x="2618308" y="1029139"/>
                                  <a:pt x="2621453" y="1028133"/>
                                  <a:pt x="2624220" y="1025365"/>
                                </a:cubicBezTo>
                                <a:cubicBezTo>
                                  <a:pt x="2629253" y="1020333"/>
                                  <a:pt x="2628745" y="1012786"/>
                                  <a:pt x="2624220" y="1007251"/>
                                </a:cubicBezTo>
                                <a:cubicBezTo>
                                  <a:pt x="2618181" y="1000709"/>
                                  <a:pt x="2615664" y="993162"/>
                                  <a:pt x="2614154" y="984608"/>
                                </a:cubicBezTo>
                                <a:cubicBezTo>
                                  <a:pt x="2612647" y="976054"/>
                                  <a:pt x="2602079" y="971525"/>
                                  <a:pt x="2594532" y="973538"/>
                                </a:cubicBezTo>
                                <a:cubicBezTo>
                                  <a:pt x="2587490" y="975550"/>
                                  <a:pt x="2581453" y="985111"/>
                                  <a:pt x="2583968" y="993162"/>
                                </a:cubicBezTo>
                                <a:cubicBezTo>
                                  <a:pt x="2588496" y="1005741"/>
                                  <a:pt x="2595541" y="1017314"/>
                                  <a:pt x="2606104" y="1025365"/>
                                </a:cubicBezTo>
                                <a:cubicBezTo>
                                  <a:pt x="2608872" y="1027378"/>
                                  <a:pt x="2612018" y="1028762"/>
                                  <a:pt x="2615162" y="1028950"/>
                                </a:cubicBezTo>
                                <a:close/>
                                <a:moveTo>
                                  <a:pt x="335541" y="1068315"/>
                                </a:moveTo>
                                <a:cubicBezTo>
                                  <a:pt x="346041" y="1064869"/>
                                  <a:pt x="350884" y="1048570"/>
                                  <a:pt x="338963" y="1040374"/>
                                </a:cubicBezTo>
                                <a:cubicBezTo>
                                  <a:pt x="329526" y="1033420"/>
                                  <a:pt x="326048" y="1021995"/>
                                  <a:pt x="327042" y="1011067"/>
                                </a:cubicBezTo>
                                <a:cubicBezTo>
                                  <a:pt x="329526" y="988218"/>
                                  <a:pt x="291775" y="987722"/>
                                  <a:pt x="291775" y="1010571"/>
                                </a:cubicBezTo>
                                <a:cubicBezTo>
                                  <a:pt x="291775" y="1033420"/>
                                  <a:pt x="303696" y="1054779"/>
                                  <a:pt x="323565" y="1066700"/>
                                </a:cubicBezTo>
                                <a:cubicBezTo>
                                  <a:pt x="327911" y="1069184"/>
                                  <a:pt x="332040" y="1069463"/>
                                  <a:pt x="335541" y="1068315"/>
                                </a:cubicBezTo>
                                <a:close/>
                                <a:moveTo>
                                  <a:pt x="4990080" y="1074524"/>
                                </a:moveTo>
                                <a:cubicBezTo>
                                  <a:pt x="5000581" y="1071078"/>
                                  <a:pt x="5005424" y="1054779"/>
                                  <a:pt x="4993503" y="1046583"/>
                                </a:cubicBezTo>
                                <a:cubicBezTo>
                                  <a:pt x="4984065" y="1039629"/>
                                  <a:pt x="4980588" y="1028204"/>
                                  <a:pt x="4981582" y="1017276"/>
                                </a:cubicBezTo>
                                <a:cubicBezTo>
                                  <a:pt x="4984065" y="994427"/>
                                  <a:pt x="4946315" y="993931"/>
                                  <a:pt x="4946315" y="1016780"/>
                                </a:cubicBezTo>
                                <a:cubicBezTo>
                                  <a:pt x="4946315" y="1039629"/>
                                  <a:pt x="4958236" y="1060988"/>
                                  <a:pt x="4978105" y="1072909"/>
                                </a:cubicBezTo>
                                <a:cubicBezTo>
                                  <a:pt x="4982451" y="1075393"/>
                                  <a:pt x="4986580" y="1075672"/>
                                  <a:pt x="4990080" y="1074524"/>
                                </a:cubicBezTo>
                                <a:close/>
                                <a:moveTo>
                                  <a:pt x="837565" y="1090891"/>
                                </a:moveTo>
                                <a:cubicBezTo>
                                  <a:pt x="846110" y="1088213"/>
                                  <a:pt x="849835" y="1075268"/>
                                  <a:pt x="840149" y="1068189"/>
                                </a:cubicBezTo>
                                <a:cubicBezTo>
                                  <a:pt x="811340" y="1046830"/>
                                  <a:pt x="786007" y="1025471"/>
                                  <a:pt x="753719" y="1008583"/>
                                </a:cubicBezTo>
                                <a:cubicBezTo>
                                  <a:pt x="732858" y="997655"/>
                                  <a:pt x="716962" y="1025968"/>
                                  <a:pt x="735837" y="1039380"/>
                                </a:cubicBezTo>
                                <a:cubicBezTo>
                                  <a:pt x="765144" y="1060738"/>
                                  <a:pt x="795444" y="1073653"/>
                                  <a:pt x="827731" y="1089548"/>
                                </a:cubicBezTo>
                                <a:cubicBezTo>
                                  <a:pt x="831333" y="1091535"/>
                                  <a:pt x="834716" y="1091783"/>
                                  <a:pt x="837565" y="1090891"/>
                                </a:cubicBezTo>
                                <a:close/>
                                <a:moveTo>
                                  <a:pt x="2273025" y="1094521"/>
                                </a:moveTo>
                                <a:cubicBezTo>
                                  <a:pt x="2277902" y="1094914"/>
                                  <a:pt x="2282996" y="1093248"/>
                                  <a:pt x="2287399" y="1088593"/>
                                </a:cubicBezTo>
                                <a:cubicBezTo>
                                  <a:pt x="2312558" y="1062931"/>
                                  <a:pt x="2338220" y="1037270"/>
                                  <a:pt x="2362876" y="1011105"/>
                                </a:cubicBezTo>
                                <a:cubicBezTo>
                                  <a:pt x="2377971" y="995003"/>
                                  <a:pt x="2355328" y="972360"/>
                                  <a:pt x="2338723" y="986952"/>
                                </a:cubicBezTo>
                                <a:cubicBezTo>
                                  <a:pt x="2312054" y="1011105"/>
                                  <a:pt x="2285890" y="1035760"/>
                                  <a:pt x="2259725" y="1060416"/>
                                </a:cubicBezTo>
                                <a:cubicBezTo>
                                  <a:pt x="2245760" y="1073624"/>
                                  <a:pt x="2258400" y="1093342"/>
                                  <a:pt x="2273025" y="1094521"/>
                                </a:cubicBezTo>
                                <a:close/>
                                <a:moveTo>
                                  <a:pt x="5492106" y="1097100"/>
                                </a:moveTo>
                                <a:cubicBezTo>
                                  <a:pt x="5500651" y="1094422"/>
                                  <a:pt x="5504377" y="1081477"/>
                                  <a:pt x="5494690" y="1074398"/>
                                </a:cubicBezTo>
                                <a:cubicBezTo>
                                  <a:pt x="5465881" y="1053039"/>
                                  <a:pt x="5440549" y="1031680"/>
                                  <a:pt x="5408262" y="1014792"/>
                                </a:cubicBezTo>
                                <a:cubicBezTo>
                                  <a:pt x="5387400" y="1003864"/>
                                  <a:pt x="5371505" y="1032177"/>
                                  <a:pt x="5390380" y="1045589"/>
                                </a:cubicBezTo>
                                <a:cubicBezTo>
                                  <a:pt x="5419687" y="1066947"/>
                                  <a:pt x="5449986" y="1079862"/>
                                  <a:pt x="5482273" y="1095757"/>
                                </a:cubicBezTo>
                                <a:cubicBezTo>
                                  <a:pt x="5485874" y="1097744"/>
                                  <a:pt x="5489258" y="1097992"/>
                                  <a:pt x="5492106" y="1097100"/>
                                </a:cubicBezTo>
                                <a:close/>
                                <a:moveTo>
                                  <a:pt x="6927561" y="1100730"/>
                                </a:moveTo>
                                <a:cubicBezTo>
                                  <a:pt x="6932435" y="1101123"/>
                                  <a:pt x="6937530" y="1099457"/>
                                  <a:pt x="6941933" y="1094802"/>
                                </a:cubicBezTo>
                                <a:cubicBezTo>
                                  <a:pt x="6967092" y="1069140"/>
                                  <a:pt x="6992753" y="1043479"/>
                                  <a:pt x="7017409" y="1017314"/>
                                </a:cubicBezTo>
                                <a:cubicBezTo>
                                  <a:pt x="7032504" y="1001212"/>
                                  <a:pt x="7009862" y="978569"/>
                                  <a:pt x="6993257" y="993161"/>
                                </a:cubicBezTo>
                                <a:cubicBezTo>
                                  <a:pt x="6966588" y="1017314"/>
                                  <a:pt x="6940423" y="1041969"/>
                                  <a:pt x="6914258" y="1066625"/>
                                </a:cubicBezTo>
                                <a:cubicBezTo>
                                  <a:pt x="6900295" y="1079833"/>
                                  <a:pt x="6912937" y="1099551"/>
                                  <a:pt x="6927561" y="1100730"/>
                                </a:cubicBezTo>
                                <a:close/>
                                <a:moveTo>
                                  <a:pt x="1044798" y="1107430"/>
                                </a:moveTo>
                                <a:cubicBezTo>
                                  <a:pt x="1051753" y="1106437"/>
                                  <a:pt x="1059203" y="1099980"/>
                                  <a:pt x="1058706" y="1092032"/>
                                </a:cubicBezTo>
                                <a:cubicBezTo>
                                  <a:pt x="1057713" y="1081105"/>
                                  <a:pt x="1056223" y="1070673"/>
                                  <a:pt x="1055230" y="1059746"/>
                                </a:cubicBezTo>
                                <a:cubicBezTo>
                                  <a:pt x="1054236" y="1049315"/>
                                  <a:pt x="1046289" y="1040374"/>
                                  <a:pt x="1034863" y="1042361"/>
                                </a:cubicBezTo>
                                <a:cubicBezTo>
                                  <a:pt x="1023439" y="1043354"/>
                                  <a:pt x="1016982" y="1053785"/>
                                  <a:pt x="1019465" y="1064216"/>
                                </a:cubicBezTo>
                                <a:cubicBezTo>
                                  <a:pt x="1021949" y="1074647"/>
                                  <a:pt x="1024433" y="1085575"/>
                                  <a:pt x="1027413" y="1096006"/>
                                </a:cubicBezTo>
                                <a:cubicBezTo>
                                  <a:pt x="1029400" y="1103457"/>
                                  <a:pt x="1037348" y="1108424"/>
                                  <a:pt x="1044798" y="1107430"/>
                                </a:cubicBezTo>
                                <a:close/>
                                <a:moveTo>
                                  <a:pt x="5699338" y="1113639"/>
                                </a:moveTo>
                                <a:cubicBezTo>
                                  <a:pt x="5706293" y="1112646"/>
                                  <a:pt x="5713743" y="1106189"/>
                                  <a:pt x="5713246" y="1098241"/>
                                </a:cubicBezTo>
                                <a:cubicBezTo>
                                  <a:pt x="5712253" y="1087314"/>
                                  <a:pt x="5710763" y="1076882"/>
                                  <a:pt x="5709770" y="1065955"/>
                                </a:cubicBezTo>
                                <a:cubicBezTo>
                                  <a:pt x="5708776" y="1055524"/>
                                  <a:pt x="5700829" y="1046583"/>
                                  <a:pt x="5689403" y="1048570"/>
                                </a:cubicBezTo>
                                <a:cubicBezTo>
                                  <a:pt x="5677979" y="1049563"/>
                                  <a:pt x="5671522" y="1059994"/>
                                  <a:pt x="5674005" y="1070425"/>
                                </a:cubicBezTo>
                                <a:cubicBezTo>
                                  <a:pt x="5676489" y="1080856"/>
                                  <a:pt x="5678973" y="1091784"/>
                                  <a:pt x="5681953" y="1102215"/>
                                </a:cubicBezTo>
                                <a:cubicBezTo>
                                  <a:pt x="5683940" y="1109666"/>
                                  <a:pt x="5691887" y="1114633"/>
                                  <a:pt x="5699338" y="1113639"/>
                                </a:cubicBezTo>
                                <a:close/>
                                <a:moveTo>
                                  <a:pt x="606692" y="1138228"/>
                                </a:moveTo>
                                <a:cubicBezTo>
                                  <a:pt x="609175" y="1138228"/>
                                  <a:pt x="611658" y="1137234"/>
                                  <a:pt x="614142" y="1136241"/>
                                </a:cubicBezTo>
                                <a:cubicBezTo>
                                  <a:pt x="617123" y="1134751"/>
                                  <a:pt x="620103" y="1130777"/>
                                  <a:pt x="621096" y="1127300"/>
                                </a:cubicBezTo>
                                <a:cubicBezTo>
                                  <a:pt x="621593" y="1123823"/>
                                  <a:pt x="622089" y="1120346"/>
                                  <a:pt x="623083" y="1116869"/>
                                </a:cubicBezTo>
                                <a:cubicBezTo>
                                  <a:pt x="624076" y="1110908"/>
                                  <a:pt x="623580" y="1104947"/>
                                  <a:pt x="618612" y="1100973"/>
                                </a:cubicBezTo>
                                <a:cubicBezTo>
                                  <a:pt x="615135" y="1097993"/>
                                  <a:pt x="611162" y="1096007"/>
                                  <a:pt x="606692" y="1096007"/>
                                </a:cubicBezTo>
                                <a:cubicBezTo>
                                  <a:pt x="602221" y="1096007"/>
                                  <a:pt x="598247" y="1097993"/>
                                  <a:pt x="594770" y="1100973"/>
                                </a:cubicBezTo>
                                <a:cubicBezTo>
                                  <a:pt x="590300" y="1105941"/>
                                  <a:pt x="589306" y="1111405"/>
                                  <a:pt x="590300" y="1117365"/>
                                </a:cubicBezTo>
                                <a:cubicBezTo>
                                  <a:pt x="590796" y="1120842"/>
                                  <a:pt x="591293" y="1124319"/>
                                  <a:pt x="592287" y="1127797"/>
                                </a:cubicBezTo>
                                <a:cubicBezTo>
                                  <a:pt x="592783" y="1130777"/>
                                  <a:pt x="595267" y="1133757"/>
                                  <a:pt x="597751" y="1135247"/>
                                </a:cubicBezTo>
                                <a:cubicBezTo>
                                  <a:pt x="600234" y="1137234"/>
                                  <a:pt x="603214" y="1138724"/>
                                  <a:pt x="606692" y="1138228"/>
                                </a:cubicBezTo>
                                <a:close/>
                                <a:moveTo>
                                  <a:pt x="5261234" y="1144437"/>
                                </a:moveTo>
                                <a:cubicBezTo>
                                  <a:pt x="5263717" y="1144437"/>
                                  <a:pt x="5266200" y="1143443"/>
                                  <a:pt x="5268684" y="1142450"/>
                                </a:cubicBezTo>
                                <a:cubicBezTo>
                                  <a:pt x="5271665" y="1140960"/>
                                  <a:pt x="5274645" y="1136986"/>
                                  <a:pt x="5275638" y="1133509"/>
                                </a:cubicBezTo>
                                <a:cubicBezTo>
                                  <a:pt x="5276135" y="1130032"/>
                                  <a:pt x="5276632" y="1126555"/>
                                  <a:pt x="5277625" y="1123078"/>
                                </a:cubicBezTo>
                                <a:cubicBezTo>
                                  <a:pt x="5278618" y="1117117"/>
                                  <a:pt x="5278122" y="1111156"/>
                                  <a:pt x="5273154" y="1107182"/>
                                </a:cubicBezTo>
                                <a:cubicBezTo>
                                  <a:pt x="5269677" y="1104202"/>
                                  <a:pt x="5265704" y="1102216"/>
                                  <a:pt x="5261234" y="1102216"/>
                                </a:cubicBezTo>
                                <a:cubicBezTo>
                                  <a:pt x="5256763" y="1102216"/>
                                  <a:pt x="5252789" y="1104202"/>
                                  <a:pt x="5249312" y="1107182"/>
                                </a:cubicBezTo>
                                <a:cubicBezTo>
                                  <a:pt x="5244842" y="1112150"/>
                                  <a:pt x="5243848" y="1117614"/>
                                  <a:pt x="5244842" y="1123574"/>
                                </a:cubicBezTo>
                                <a:cubicBezTo>
                                  <a:pt x="5245338" y="1127051"/>
                                  <a:pt x="5245835" y="1130528"/>
                                  <a:pt x="5246829" y="1134006"/>
                                </a:cubicBezTo>
                                <a:cubicBezTo>
                                  <a:pt x="5247325" y="1136986"/>
                                  <a:pt x="5249809" y="1139966"/>
                                  <a:pt x="5252293" y="1141456"/>
                                </a:cubicBezTo>
                                <a:cubicBezTo>
                                  <a:pt x="5254776" y="1143443"/>
                                  <a:pt x="5257756" y="1144933"/>
                                  <a:pt x="5261234" y="1144437"/>
                                </a:cubicBezTo>
                                <a:close/>
                                <a:moveTo>
                                  <a:pt x="1965365" y="1245081"/>
                                </a:moveTo>
                                <a:cubicBezTo>
                                  <a:pt x="1972913" y="1244075"/>
                                  <a:pt x="1980964" y="1237030"/>
                                  <a:pt x="1979957" y="1228476"/>
                                </a:cubicBezTo>
                                <a:cubicBezTo>
                                  <a:pt x="1978951" y="1218413"/>
                                  <a:pt x="1980461" y="1210865"/>
                                  <a:pt x="1987504" y="1204324"/>
                                </a:cubicBezTo>
                                <a:cubicBezTo>
                                  <a:pt x="1995053" y="1196776"/>
                                  <a:pt x="1995053" y="1183694"/>
                                  <a:pt x="1987504" y="1176146"/>
                                </a:cubicBezTo>
                                <a:cubicBezTo>
                                  <a:pt x="1980964" y="1169101"/>
                                  <a:pt x="1966875" y="1167592"/>
                                  <a:pt x="1959830" y="1176146"/>
                                </a:cubicBezTo>
                                <a:cubicBezTo>
                                  <a:pt x="1946747" y="1192247"/>
                                  <a:pt x="1940207" y="1212878"/>
                                  <a:pt x="1946747" y="1233005"/>
                                </a:cubicBezTo>
                                <a:cubicBezTo>
                                  <a:pt x="1949264" y="1241056"/>
                                  <a:pt x="1956811" y="1246591"/>
                                  <a:pt x="1965365" y="1245081"/>
                                </a:cubicBezTo>
                                <a:close/>
                                <a:moveTo>
                                  <a:pt x="6619900" y="1251290"/>
                                </a:moveTo>
                                <a:cubicBezTo>
                                  <a:pt x="6627447" y="1250284"/>
                                  <a:pt x="6635498" y="1243239"/>
                                  <a:pt x="6634492" y="1234685"/>
                                </a:cubicBezTo>
                                <a:cubicBezTo>
                                  <a:pt x="6633485" y="1224622"/>
                                  <a:pt x="6634995" y="1217074"/>
                                  <a:pt x="6642039" y="1210533"/>
                                </a:cubicBezTo>
                                <a:cubicBezTo>
                                  <a:pt x="6649587" y="1202985"/>
                                  <a:pt x="6649587" y="1189903"/>
                                  <a:pt x="6642039" y="1182355"/>
                                </a:cubicBezTo>
                                <a:cubicBezTo>
                                  <a:pt x="6635498" y="1175310"/>
                                  <a:pt x="6621409" y="1173801"/>
                                  <a:pt x="6614365" y="1182355"/>
                                </a:cubicBezTo>
                                <a:cubicBezTo>
                                  <a:pt x="6601282" y="1198456"/>
                                  <a:pt x="6594741" y="1219087"/>
                                  <a:pt x="6601282" y="1239214"/>
                                </a:cubicBezTo>
                                <a:cubicBezTo>
                                  <a:pt x="6603798" y="1247265"/>
                                  <a:pt x="6611346" y="1252800"/>
                                  <a:pt x="6619900" y="1251290"/>
                                </a:cubicBezTo>
                                <a:close/>
                                <a:moveTo>
                                  <a:pt x="1643145" y="1256466"/>
                                </a:moveTo>
                                <a:cubicBezTo>
                                  <a:pt x="1655536" y="1256529"/>
                                  <a:pt x="1667990" y="1249107"/>
                                  <a:pt x="1666983" y="1234012"/>
                                </a:cubicBezTo>
                                <a:cubicBezTo>
                                  <a:pt x="1665474" y="1212878"/>
                                  <a:pt x="1675537" y="1188726"/>
                                  <a:pt x="1689123" y="1173127"/>
                                </a:cubicBezTo>
                                <a:cubicBezTo>
                                  <a:pt x="1706735" y="1153000"/>
                                  <a:pt x="1679059" y="1124822"/>
                                  <a:pt x="1659436" y="1143440"/>
                                </a:cubicBezTo>
                                <a:cubicBezTo>
                                  <a:pt x="1647360" y="1155013"/>
                                  <a:pt x="1637296" y="1168598"/>
                                  <a:pt x="1630251" y="1183694"/>
                                </a:cubicBezTo>
                                <a:cubicBezTo>
                                  <a:pt x="1622703" y="1199795"/>
                                  <a:pt x="1621698" y="1216400"/>
                                  <a:pt x="1619685" y="1234012"/>
                                </a:cubicBezTo>
                                <a:cubicBezTo>
                                  <a:pt x="1618427" y="1248855"/>
                                  <a:pt x="1630755" y="1256403"/>
                                  <a:pt x="1643145" y="1256466"/>
                                </a:cubicBezTo>
                                <a:close/>
                                <a:moveTo>
                                  <a:pt x="432709" y="1262522"/>
                                </a:moveTo>
                                <a:cubicBezTo>
                                  <a:pt x="436286" y="1263400"/>
                                  <a:pt x="440291" y="1262779"/>
                                  <a:pt x="444265" y="1259923"/>
                                </a:cubicBezTo>
                                <a:cubicBezTo>
                                  <a:pt x="461154" y="1248001"/>
                                  <a:pt x="477048" y="1235086"/>
                                  <a:pt x="493440" y="1222668"/>
                                </a:cubicBezTo>
                                <a:cubicBezTo>
                                  <a:pt x="501884" y="1216211"/>
                                  <a:pt x="500394" y="1201309"/>
                                  <a:pt x="493440" y="1194355"/>
                                </a:cubicBezTo>
                                <a:cubicBezTo>
                                  <a:pt x="485989" y="1186408"/>
                                  <a:pt x="473571" y="1186904"/>
                                  <a:pt x="465624" y="1194355"/>
                                </a:cubicBezTo>
                                <a:cubicBezTo>
                                  <a:pt x="451716" y="1207270"/>
                                  <a:pt x="437808" y="1220185"/>
                                  <a:pt x="424397" y="1234093"/>
                                </a:cubicBezTo>
                                <a:cubicBezTo>
                                  <a:pt x="415083" y="1243779"/>
                                  <a:pt x="421975" y="1259891"/>
                                  <a:pt x="432709" y="1262522"/>
                                </a:cubicBezTo>
                                <a:close/>
                                <a:moveTo>
                                  <a:pt x="6297680" y="1262675"/>
                                </a:moveTo>
                                <a:cubicBezTo>
                                  <a:pt x="6310070" y="1262738"/>
                                  <a:pt x="6322524" y="1255316"/>
                                  <a:pt x="6321518" y="1240221"/>
                                </a:cubicBezTo>
                                <a:cubicBezTo>
                                  <a:pt x="6320008" y="1219087"/>
                                  <a:pt x="6330072" y="1194935"/>
                                  <a:pt x="6343657" y="1179336"/>
                                </a:cubicBezTo>
                                <a:cubicBezTo>
                                  <a:pt x="6361269" y="1159209"/>
                                  <a:pt x="6333593" y="1131031"/>
                                  <a:pt x="6313970" y="1149649"/>
                                </a:cubicBezTo>
                                <a:cubicBezTo>
                                  <a:pt x="6301894" y="1161222"/>
                                  <a:pt x="6291830" y="1174807"/>
                                  <a:pt x="6284786" y="1189903"/>
                                </a:cubicBezTo>
                                <a:cubicBezTo>
                                  <a:pt x="6277238" y="1206004"/>
                                  <a:pt x="6276232" y="1222609"/>
                                  <a:pt x="6274219" y="1240221"/>
                                </a:cubicBezTo>
                                <a:cubicBezTo>
                                  <a:pt x="6272961" y="1255064"/>
                                  <a:pt x="6285289" y="1262612"/>
                                  <a:pt x="6297680" y="1262675"/>
                                </a:cubicBezTo>
                                <a:close/>
                                <a:moveTo>
                                  <a:pt x="5087250" y="1268732"/>
                                </a:moveTo>
                                <a:cubicBezTo>
                                  <a:pt x="5090828" y="1269609"/>
                                  <a:pt x="5094833" y="1268988"/>
                                  <a:pt x="5098807" y="1266132"/>
                                </a:cubicBezTo>
                                <a:cubicBezTo>
                                  <a:pt x="5115695" y="1254210"/>
                                  <a:pt x="5131590" y="1241295"/>
                                  <a:pt x="5147982" y="1228877"/>
                                </a:cubicBezTo>
                                <a:cubicBezTo>
                                  <a:pt x="5156426" y="1222420"/>
                                  <a:pt x="5154936" y="1207518"/>
                                  <a:pt x="5147982" y="1200564"/>
                                </a:cubicBezTo>
                                <a:cubicBezTo>
                                  <a:pt x="5140531" y="1192617"/>
                                  <a:pt x="5128113" y="1193113"/>
                                  <a:pt x="5120166" y="1200564"/>
                                </a:cubicBezTo>
                                <a:cubicBezTo>
                                  <a:pt x="5106258" y="1213479"/>
                                  <a:pt x="5092350" y="1226394"/>
                                  <a:pt x="5078938" y="1240302"/>
                                </a:cubicBezTo>
                                <a:cubicBezTo>
                                  <a:pt x="5069625" y="1249988"/>
                                  <a:pt x="5076517" y="1266100"/>
                                  <a:pt x="5087250" y="1268732"/>
                                </a:cubicBezTo>
                                <a:close/>
                                <a:moveTo>
                                  <a:pt x="3848741" y="1333677"/>
                                </a:moveTo>
                                <a:cubicBezTo>
                                  <a:pt x="3858939" y="1336355"/>
                                  <a:pt x="3872910" y="1327228"/>
                                  <a:pt x="3868439" y="1315306"/>
                                </a:cubicBezTo>
                                <a:cubicBezTo>
                                  <a:pt x="3863968" y="1302392"/>
                                  <a:pt x="3859001" y="1289477"/>
                                  <a:pt x="3854531" y="1277059"/>
                                </a:cubicBezTo>
                                <a:cubicBezTo>
                                  <a:pt x="3851054" y="1267621"/>
                                  <a:pt x="3841616" y="1262157"/>
                                  <a:pt x="3831682" y="1266131"/>
                                </a:cubicBezTo>
                                <a:cubicBezTo>
                                  <a:pt x="3822244" y="1269608"/>
                                  <a:pt x="3819761" y="1280039"/>
                                  <a:pt x="3823734" y="1289477"/>
                                </a:cubicBezTo>
                                <a:cubicBezTo>
                                  <a:pt x="3829198" y="1301895"/>
                                  <a:pt x="3835159" y="1314313"/>
                                  <a:pt x="3840623" y="1326731"/>
                                </a:cubicBezTo>
                                <a:cubicBezTo>
                                  <a:pt x="3842361" y="1330581"/>
                                  <a:pt x="3845341" y="1332785"/>
                                  <a:pt x="3848741" y="1333677"/>
                                </a:cubicBezTo>
                                <a:close/>
                                <a:moveTo>
                                  <a:pt x="2096190" y="1338168"/>
                                </a:moveTo>
                                <a:cubicBezTo>
                                  <a:pt x="2111790" y="1341187"/>
                                  <a:pt x="2118330" y="1319047"/>
                                  <a:pt x="2102733" y="1314016"/>
                                </a:cubicBezTo>
                                <a:cubicBezTo>
                                  <a:pt x="2088140" y="1309487"/>
                                  <a:pt x="2074051" y="1304958"/>
                                  <a:pt x="2059459" y="1300933"/>
                                </a:cubicBezTo>
                                <a:cubicBezTo>
                                  <a:pt x="2041344" y="1294895"/>
                                  <a:pt x="2033294" y="1325589"/>
                                  <a:pt x="2051911" y="1329614"/>
                                </a:cubicBezTo>
                                <a:cubicBezTo>
                                  <a:pt x="2066503" y="1332633"/>
                                  <a:pt x="2081599" y="1335652"/>
                                  <a:pt x="2096190" y="1338168"/>
                                </a:cubicBezTo>
                                <a:close/>
                                <a:moveTo>
                                  <a:pt x="6750725" y="1344377"/>
                                </a:moveTo>
                                <a:cubicBezTo>
                                  <a:pt x="6766324" y="1347396"/>
                                  <a:pt x="6772865" y="1325256"/>
                                  <a:pt x="6757266" y="1320225"/>
                                </a:cubicBezTo>
                                <a:cubicBezTo>
                                  <a:pt x="6742675" y="1315696"/>
                                  <a:pt x="6728585" y="1311167"/>
                                  <a:pt x="6713993" y="1307142"/>
                                </a:cubicBezTo>
                                <a:cubicBezTo>
                                  <a:pt x="6695879" y="1301104"/>
                                  <a:pt x="6687829" y="1331798"/>
                                  <a:pt x="6706446" y="1335823"/>
                                </a:cubicBezTo>
                                <a:cubicBezTo>
                                  <a:pt x="6721038" y="1338842"/>
                                  <a:pt x="6736133" y="1341861"/>
                                  <a:pt x="6750725" y="1344377"/>
                                </a:cubicBezTo>
                                <a:close/>
                                <a:moveTo>
                                  <a:pt x="2709624" y="1369449"/>
                                </a:moveTo>
                                <a:cubicBezTo>
                                  <a:pt x="2715088" y="1371933"/>
                                  <a:pt x="2721547" y="1371436"/>
                                  <a:pt x="2727011" y="1368456"/>
                                </a:cubicBezTo>
                                <a:cubicBezTo>
                                  <a:pt x="2733469" y="1364482"/>
                                  <a:pt x="2735952" y="1358521"/>
                                  <a:pt x="2736946" y="1351070"/>
                                </a:cubicBezTo>
                                <a:cubicBezTo>
                                  <a:pt x="2736946" y="1349580"/>
                                  <a:pt x="2736946" y="1347593"/>
                                  <a:pt x="2737442" y="1346600"/>
                                </a:cubicBezTo>
                                <a:cubicBezTo>
                                  <a:pt x="2737442" y="1348587"/>
                                  <a:pt x="2737442" y="1348587"/>
                                  <a:pt x="2737939" y="1346600"/>
                                </a:cubicBezTo>
                                <a:cubicBezTo>
                                  <a:pt x="2738435" y="1345606"/>
                                  <a:pt x="2738435" y="1345110"/>
                                  <a:pt x="2738933" y="1344116"/>
                                </a:cubicBezTo>
                                <a:cubicBezTo>
                                  <a:pt x="2740422" y="1340639"/>
                                  <a:pt x="2741417" y="1337162"/>
                                  <a:pt x="2742907" y="1333685"/>
                                </a:cubicBezTo>
                                <a:cubicBezTo>
                                  <a:pt x="2745390" y="1326731"/>
                                  <a:pt x="2740422" y="1318287"/>
                                  <a:pt x="2733966" y="1315803"/>
                                </a:cubicBezTo>
                                <a:cubicBezTo>
                                  <a:pt x="2727011" y="1312823"/>
                                  <a:pt x="2719062" y="1315803"/>
                                  <a:pt x="2714592" y="1322260"/>
                                </a:cubicBezTo>
                                <a:cubicBezTo>
                                  <a:pt x="2712605" y="1325241"/>
                                  <a:pt x="2710617" y="1328718"/>
                                  <a:pt x="2708631" y="1331698"/>
                                </a:cubicBezTo>
                                <a:cubicBezTo>
                                  <a:pt x="2708135" y="1332195"/>
                                  <a:pt x="2707637" y="1333188"/>
                                  <a:pt x="2707141" y="1333685"/>
                                </a:cubicBezTo>
                                <a:cubicBezTo>
                                  <a:pt x="2706148" y="1335175"/>
                                  <a:pt x="2706148" y="1335672"/>
                                  <a:pt x="2706644" y="1334679"/>
                                </a:cubicBezTo>
                                <a:cubicBezTo>
                                  <a:pt x="2707141" y="1333685"/>
                                  <a:pt x="2707141" y="1334182"/>
                                  <a:pt x="2705649" y="1335175"/>
                                </a:cubicBezTo>
                                <a:cubicBezTo>
                                  <a:pt x="2704658" y="1336169"/>
                                  <a:pt x="2704160" y="1336665"/>
                                  <a:pt x="2703168" y="1337659"/>
                                </a:cubicBezTo>
                                <a:cubicBezTo>
                                  <a:pt x="2693232" y="1347097"/>
                                  <a:pt x="2697207" y="1363985"/>
                                  <a:pt x="2709624" y="1369449"/>
                                </a:cubicBezTo>
                                <a:close/>
                                <a:moveTo>
                                  <a:pt x="2525015" y="1379632"/>
                                </a:moveTo>
                                <a:cubicBezTo>
                                  <a:pt x="2534454" y="1382115"/>
                                  <a:pt x="2545381" y="1376155"/>
                                  <a:pt x="2548362" y="1366220"/>
                                </a:cubicBezTo>
                                <a:cubicBezTo>
                                  <a:pt x="2551342" y="1355292"/>
                                  <a:pt x="2554322" y="1344364"/>
                                  <a:pt x="2557302" y="1333436"/>
                                </a:cubicBezTo>
                                <a:cubicBezTo>
                                  <a:pt x="2559786" y="1324495"/>
                                  <a:pt x="2554322" y="1315057"/>
                                  <a:pt x="2545381" y="1312574"/>
                                </a:cubicBezTo>
                                <a:cubicBezTo>
                                  <a:pt x="2535448" y="1310091"/>
                                  <a:pt x="2527997" y="1316051"/>
                                  <a:pt x="2524519" y="1324495"/>
                                </a:cubicBezTo>
                                <a:cubicBezTo>
                                  <a:pt x="2520048" y="1334926"/>
                                  <a:pt x="2516075" y="1345854"/>
                                  <a:pt x="2511604" y="1356286"/>
                                </a:cubicBezTo>
                                <a:cubicBezTo>
                                  <a:pt x="2507629" y="1365723"/>
                                  <a:pt x="2515578" y="1377148"/>
                                  <a:pt x="2525015" y="1379632"/>
                                </a:cubicBezTo>
                                <a:close/>
                                <a:moveTo>
                                  <a:pt x="1466820" y="1383232"/>
                                </a:moveTo>
                                <a:cubicBezTo>
                                  <a:pt x="1475202" y="1380873"/>
                                  <a:pt x="1482405" y="1372925"/>
                                  <a:pt x="1480418" y="1361749"/>
                                </a:cubicBezTo>
                                <a:cubicBezTo>
                                  <a:pt x="1477935" y="1348834"/>
                                  <a:pt x="1481909" y="1337410"/>
                                  <a:pt x="1489359" y="1326979"/>
                                </a:cubicBezTo>
                                <a:cubicBezTo>
                                  <a:pt x="1495320" y="1319032"/>
                                  <a:pt x="1490850" y="1306117"/>
                                  <a:pt x="1482405" y="1301150"/>
                                </a:cubicBezTo>
                                <a:cubicBezTo>
                                  <a:pt x="1473961" y="1295686"/>
                                  <a:pt x="1463033" y="1299659"/>
                                  <a:pt x="1457071" y="1308104"/>
                                </a:cubicBezTo>
                                <a:cubicBezTo>
                                  <a:pt x="1444653" y="1326482"/>
                                  <a:pt x="1441176" y="1349331"/>
                                  <a:pt x="1446143" y="1371186"/>
                                </a:cubicBezTo>
                                <a:cubicBezTo>
                                  <a:pt x="1448875" y="1382363"/>
                                  <a:pt x="1458437" y="1385591"/>
                                  <a:pt x="1466820" y="1383232"/>
                                </a:cubicBezTo>
                                <a:close/>
                                <a:moveTo>
                                  <a:pt x="7179555" y="1385841"/>
                                </a:moveTo>
                                <a:cubicBezTo>
                                  <a:pt x="7188993" y="1388324"/>
                                  <a:pt x="7199921" y="1382364"/>
                                  <a:pt x="7202901" y="1372429"/>
                                </a:cubicBezTo>
                                <a:cubicBezTo>
                                  <a:pt x="7205881" y="1361501"/>
                                  <a:pt x="7208861" y="1350573"/>
                                  <a:pt x="7211841" y="1339645"/>
                                </a:cubicBezTo>
                                <a:cubicBezTo>
                                  <a:pt x="7214325" y="1330704"/>
                                  <a:pt x="7208861" y="1321266"/>
                                  <a:pt x="7199921" y="1318783"/>
                                </a:cubicBezTo>
                                <a:cubicBezTo>
                                  <a:pt x="7189986" y="1316300"/>
                                  <a:pt x="7182536" y="1322260"/>
                                  <a:pt x="7179059" y="1330704"/>
                                </a:cubicBezTo>
                                <a:cubicBezTo>
                                  <a:pt x="7174588" y="1341135"/>
                                  <a:pt x="7170614" y="1352063"/>
                                  <a:pt x="7166143" y="1362495"/>
                                </a:cubicBezTo>
                                <a:cubicBezTo>
                                  <a:pt x="7162170" y="1371932"/>
                                  <a:pt x="7170118" y="1383357"/>
                                  <a:pt x="7179555" y="1385841"/>
                                </a:cubicBezTo>
                                <a:close/>
                                <a:moveTo>
                                  <a:pt x="1135630" y="1386976"/>
                                </a:moveTo>
                                <a:cubicBezTo>
                                  <a:pt x="1160789" y="1394524"/>
                                  <a:pt x="1171859" y="1353766"/>
                                  <a:pt x="1146197" y="1347728"/>
                                </a:cubicBezTo>
                                <a:cubicBezTo>
                                  <a:pt x="1116007" y="1340181"/>
                                  <a:pt x="1088836" y="1325589"/>
                                  <a:pt x="1066193" y="1303952"/>
                                </a:cubicBezTo>
                                <a:cubicBezTo>
                                  <a:pt x="1051099" y="1289360"/>
                                  <a:pt x="1030971" y="1310996"/>
                                  <a:pt x="1044053" y="1326092"/>
                                </a:cubicBezTo>
                                <a:cubicBezTo>
                                  <a:pt x="1068206" y="1355779"/>
                                  <a:pt x="1098899" y="1375906"/>
                                  <a:pt x="1135630" y="1386976"/>
                                </a:cubicBezTo>
                                <a:close/>
                                <a:moveTo>
                                  <a:pt x="6121360" y="1389441"/>
                                </a:moveTo>
                                <a:cubicBezTo>
                                  <a:pt x="6129742" y="1387082"/>
                                  <a:pt x="6136945" y="1379134"/>
                                  <a:pt x="6134958" y="1367958"/>
                                </a:cubicBezTo>
                                <a:cubicBezTo>
                                  <a:pt x="6132475" y="1355043"/>
                                  <a:pt x="6136448" y="1343619"/>
                                  <a:pt x="6143899" y="1333188"/>
                                </a:cubicBezTo>
                                <a:cubicBezTo>
                                  <a:pt x="6149860" y="1325241"/>
                                  <a:pt x="6145389" y="1312326"/>
                                  <a:pt x="6136945" y="1307359"/>
                                </a:cubicBezTo>
                                <a:cubicBezTo>
                                  <a:pt x="6128501" y="1301895"/>
                                  <a:pt x="6117573" y="1305868"/>
                                  <a:pt x="6111612" y="1314313"/>
                                </a:cubicBezTo>
                                <a:cubicBezTo>
                                  <a:pt x="6099194" y="1332691"/>
                                  <a:pt x="6095717" y="1355540"/>
                                  <a:pt x="6100685" y="1377395"/>
                                </a:cubicBezTo>
                                <a:cubicBezTo>
                                  <a:pt x="6103416" y="1388572"/>
                                  <a:pt x="6112978" y="1391800"/>
                                  <a:pt x="6121360" y="1389441"/>
                                </a:cubicBezTo>
                                <a:close/>
                                <a:moveTo>
                                  <a:pt x="5790165" y="1393185"/>
                                </a:moveTo>
                                <a:cubicBezTo>
                                  <a:pt x="5815324" y="1400733"/>
                                  <a:pt x="5826394" y="1359975"/>
                                  <a:pt x="5800732" y="1353937"/>
                                </a:cubicBezTo>
                                <a:cubicBezTo>
                                  <a:pt x="5770541" y="1346390"/>
                                  <a:pt x="5743370" y="1331798"/>
                                  <a:pt x="5720727" y="1310161"/>
                                </a:cubicBezTo>
                                <a:cubicBezTo>
                                  <a:pt x="5705632" y="1295569"/>
                                  <a:pt x="5685505" y="1317205"/>
                                  <a:pt x="5698587" y="1332301"/>
                                </a:cubicBezTo>
                                <a:cubicBezTo>
                                  <a:pt x="5722740" y="1361988"/>
                                  <a:pt x="5753433" y="1382115"/>
                                  <a:pt x="5790165" y="1393185"/>
                                </a:cubicBezTo>
                                <a:close/>
                                <a:moveTo>
                                  <a:pt x="1553706" y="1435785"/>
                                </a:moveTo>
                                <a:cubicBezTo>
                                  <a:pt x="1559429" y="1437420"/>
                                  <a:pt x="1565845" y="1435282"/>
                                  <a:pt x="1567354" y="1427734"/>
                                </a:cubicBezTo>
                                <a:cubicBezTo>
                                  <a:pt x="1570876" y="1410626"/>
                                  <a:pt x="1583456" y="1398047"/>
                                  <a:pt x="1600564" y="1395531"/>
                                </a:cubicBezTo>
                                <a:cubicBezTo>
                                  <a:pt x="1616162" y="1393015"/>
                                  <a:pt x="1609620" y="1368359"/>
                                  <a:pt x="1594022" y="1371379"/>
                                </a:cubicBezTo>
                                <a:cubicBezTo>
                                  <a:pt x="1569366" y="1375907"/>
                                  <a:pt x="1548737" y="1396537"/>
                                  <a:pt x="1544208" y="1421193"/>
                                </a:cubicBezTo>
                                <a:cubicBezTo>
                                  <a:pt x="1542950" y="1428740"/>
                                  <a:pt x="1547982" y="1434149"/>
                                  <a:pt x="1553706" y="1435785"/>
                                </a:cubicBezTo>
                                <a:close/>
                                <a:moveTo>
                                  <a:pt x="6208240" y="1441994"/>
                                </a:moveTo>
                                <a:cubicBezTo>
                                  <a:pt x="6213964" y="1443629"/>
                                  <a:pt x="6220379" y="1441491"/>
                                  <a:pt x="6221889" y="1433943"/>
                                </a:cubicBezTo>
                                <a:cubicBezTo>
                                  <a:pt x="6225411" y="1416835"/>
                                  <a:pt x="6237990" y="1404256"/>
                                  <a:pt x="6255098" y="1401740"/>
                                </a:cubicBezTo>
                                <a:cubicBezTo>
                                  <a:pt x="6270696" y="1399224"/>
                                  <a:pt x="6264155" y="1374568"/>
                                  <a:pt x="6248557" y="1377588"/>
                                </a:cubicBezTo>
                                <a:cubicBezTo>
                                  <a:pt x="6223901" y="1382116"/>
                                  <a:pt x="6203271" y="1402746"/>
                                  <a:pt x="6198742" y="1427402"/>
                                </a:cubicBezTo>
                                <a:cubicBezTo>
                                  <a:pt x="6197485" y="1434949"/>
                                  <a:pt x="6202516" y="1440358"/>
                                  <a:pt x="6208240" y="1441994"/>
                                </a:cubicBezTo>
                                <a:close/>
                                <a:moveTo>
                                  <a:pt x="406532" y="1462593"/>
                                </a:moveTo>
                                <a:cubicBezTo>
                                  <a:pt x="416466" y="1462593"/>
                                  <a:pt x="424911" y="1452659"/>
                                  <a:pt x="421434" y="1443221"/>
                                </a:cubicBezTo>
                                <a:cubicBezTo>
                                  <a:pt x="420936" y="1441731"/>
                                  <a:pt x="420440" y="1439744"/>
                                  <a:pt x="419943" y="1438254"/>
                                </a:cubicBezTo>
                                <a:cubicBezTo>
                                  <a:pt x="417957" y="1432791"/>
                                  <a:pt x="412989" y="1427823"/>
                                  <a:pt x="406532" y="1428320"/>
                                </a:cubicBezTo>
                                <a:cubicBezTo>
                                  <a:pt x="400075" y="1428816"/>
                                  <a:pt x="395107" y="1432293"/>
                                  <a:pt x="393121" y="1438254"/>
                                </a:cubicBezTo>
                                <a:cubicBezTo>
                                  <a:pt x="392624" y="1439744"/>
                                  <a:pt x="392128" y="1441731"/>
                                  <a:pt x="391630" y="1443221"/>
                                </a:cubicBezTo>
                                <a:cubicBezTo>
                                  <a:pt x="388650" y="1452659"/>
                                  <a:pt x="396598" y="1462593"/>
                                  <a:pt x="406532" y="1462593"/>
                                </a:cubicBezTo>
                                <a:close/>
                                <a:moveTo>
                                  <a:pt x="718911" y="1462769"/>
                                </a:moveTo>
                                <a:cubicBezTo>
                                  <a:pt x="722427" y="1461869"/>
                                  <a:pt x="725532" y="1459603"/>
                                  <a:pt x="727395" y="1455629"/>
                                </a:cubicBezTo>
                                <a:cubicBezTo>
                                  <a:pt x="732361" y="1444701"/>
                                  <a:pt x="739812" y="1436257"/>
                                  <a:pt x="749249" y="1430296"/>
                                </a:cubicBezTo>
                                <a:cubicBezTo>
                                  <a:pt x="757197" y="1425329"/>
                                  <a:pt x="760674" y="1414401"/>
                                  <a:pt x="755707" y="1405957"/>
                                </a:cubicBezTo>
                                <a:cubicBezTo>
                                  <a:pt x="751733" y="1398507"/>
                                  <a:pt x="739812" y="1394036"/>
                                  <a:pt x="731865" y="1399500"/>
                                </a:cubicBezTo>
                                <a:cubicBezTo>
                                  <a:pt x="716466" y="1410924"/>
                                  <a:pt x="705538" y="1424832"/>
                                  <a:pt x="698584" y="1443211"/>
                                </a:cubicBezTo>
                                <a:cubicBezTo>
                                  <a:pt x="694114" y="1455877"/>
                                  <a:pt x="708364" y="1465470"/>
                                  <a:pt x="718911" y="1462769"/>
                                </a:cubicBezTo>
                                <a:close/>
                                <a:moveTo>
                                  <a:pt x="982213" y="1467675"/>
                                </a:moveTo>
                                <a:cubicBezTo>
                                  <a:pt x="989291" y="1467675"/>
                                  <a:pt x="996369" y="1462831"/>
                                  <a:pt x="997114" y="1453145"/>
                                </a:cubicBezTo>
                                <a:cubicBezTo>
                                  <a:pt x="998604" y="1431787"/>
                                  <a:pt x="999101" y="1409931"/>
                                  <a:pt x="1000095" y="1388572"/>
                                </a:cubicBezTo>
                                <a:cubicBezTo>
                                  <a:pt x="1000591" y="1366219"/>
                                  <a:pt x="963834" y="1366219"/>
                                  <a:pt x="964330" y="1388572"/>
                                </a:cubicBezTo>
                                <a:cubicBezTo>
                                  <a:pt x="965324" y="1409931"/>
                                  <a:pt x="965821" y="1431787"/>
                                  <a:pt x="967311" y="1453145"/>
                                </a:cubicBezTo>
                                <a:cubicBezTo>
                                  <a:pt x="968056" y="1462831"/>
                                  <a:pt x="975134" y="1467675"/>
                                  <a:pt x="982213" y="1467675"/>
                                </a:cubicBezTo>
                                <a:close/>
                                <a:moveTo>
                                  <a:pt x="5061046" y="1468802"/>
                                </a:moveTo>
                                <a:cubicBezTo>
                                  <a:pt x="5070981" y="1468802"/>
                                  <a:pt x="5079425" y="1458868"/>
                                  <a:pt x="5075948" y="1449430"/>
                                </a:cubicBezTo>
                                <a:cubicBezTo>
                                  <a:pt x="5075451" y="1447940"/>
                                  <a:pt x="5074954" y="1445953"/>
                                  <a:pt x="5074458" y="1444463"/>
                                </a:cubicBezTo>
                                <a:cubicBezTo>
                                  <a:pt x="5072471" y="1439000"/>
                                  <a:pt x="5067504" y="1434032"/>
                                  <a:pt x="5061046" y="1434529"/>
                                </a:cubicBezTo>
                                <a:cubicBezTo>
                                  <a:pt x="5054589" y="1435025"/>
                                  <a:pt x="5049622" y="1438502"/>
                                  <a:pt x="5047635" y="1444463"/>
                                </a:cubicBezTo>
                                <a:cubicBezTo>
                                  <a:pt x="5047139" y="1445953"/>
                                  <a:pt x="5046642" y="1447940"/>
                                  <a:pt x="5046145" y="1449430"/>
                                </a:cubicBezTo>
                                <a:cubicBezTo>
                                  <a:pt x="5043165" y="1458868"/>
                                  <a:pt x="5051112" y="1468802"/>
                                  <a:pt x="5061046" y="1468802"/>
                                </a:cubicBezTo>
                                <a:close/>
                                <a:moveTo>
                                  <a:pt x="5373453" y="1468978"/>
                                </a:moveTo>
                                <a:cubicBezTo>
                                  <a:pt x="5376969" y="1468078"/>
                                  <a:pt x="5380074" y="1465812"/>
                                  <a:pt x="5381936" y="1461838"/>
                                </a:cubicBezTo>
                                <a:cubicBezTo>
                                  <a:pt x="5386903" y="1450910"/>
                                  <a:pt x="5394354" y="1442466"/>
                                  <a:pt x="5403791" y="1436505"/>
                                </a:cubicBezTo>
                                <a:cubicBezTo>
                                  <a:pt x="5411739" y="1431538"/>
                                  <a:pt x="5415216" y="1420610"/>
                                  <a:pt x="5410249" y="1412166"/>
                                </a:cubicBezTo>
                                <a:cubicBezTo>
                                  <a:pt x="5406275" y="1404716"/>
                                  <a:pt x="5394354" y="1400245"/>
                                  <a:pt x="5386407" y="1405709"/>
                                </a:cubicBezTo>
                                <a:cubicBezTo>
                                  <a:pt x="5371008" y="1417133"/>
                                  <a:pt x="5360080" y="1431041"/>
                                  <a:pt x="5353126" y="1449420"/>
                                </a:cubicBezTo>
                                <a:cubicBezTo>
                                  <a:pt x="5348656" y="1462086"/>
                                  <a:pt x="5362905" y="1471679"/>
                                  <a:pt x="5373453" y="1468978"/>
                                </a:cubicBezTo>
                                <a:close/>
                                <a:moveTo>
                                  <a:pt x="5636752" y="1473884"/>
                                </a:moveTo>
                                <a:cubicBezTo>
                                  <a:pt x="5643830" y="1473884"/>
                                  <a:pt x="5650908" y="1469040"/>
                                  <a:pt x="5651653" y="1459354"/>
                                </a:cubicBezTo>
                                <a:cubicBezTo>
                                  <a:pt x="5653143" y="1437996"/>
                                  <a:pt x="5653640" y="1416140"/>
                                  <a:pt x="5654634" y="1394781"/>
                                </a:cubicBezTo>
                                <a:cubicBezTo>
                                  <a:pt x="5655130" y="1372428"/>
                                  <a:pt x="5618373" y="1372428"/>
                                  <a:pt x="5618870" y="1394781"/>
                                </a:cubicBezTo>
                                <a:cubicBezTo>
                                  <a:pt x="5619863" y="1416140"/>
                                  <a:pt x="5620360" y="1437996"/>
                                  <a:pt x="5621850" y="1459354"/>
                                </a:cubicBezTo>
                                <a:cubicBezTo>
                                  <a:pt x="5622595" y="1469040"/>
                                  <a:pt x="5629673" y="1473884"/>
                                  <a:pt x="5636752" y="1473884"/>
                                </a:cubicBezTo>
                                <a:close/>
                                <a:moveTo>
                                  <a:pt x="4229428" y="1490773"/>
                                </a:moveTo>
                                <a:cubicBezTo>
                                  <a:pt x="4233650" y="1492014"/>
                                  <a:pt x="4238245" y="1491642"/>
                                  <a:pt x="4242467" y="1489158"/>
                                </a:cubicBezTo>
                                <a:cubicBezTo>
                                  <a:pt x="4250414" y="1484688"/>
                                  <a:pt x="4253892" y="1473263"/>
                                  <a:pt x="4248924" y="1465315"/>
                                </a:cubicBezTo>
                                <a:cubicBezTo>
                                  <a:pt x="4245447" y="1460348"/>
                                  <a:pt x="4242467" y="1455381"/>
                                  <a:pt x="4238990" y="1449917"/>
                                </a:cubicBezTo>
                                <a:cubicBezTo>
                                  <a:pt x="4237500" y="1447433"/>
                                  <a:pt x="4236010" y="1444950"/>
                                  <a:pt x="4234519" y="1442963"/>
                                </a:cubicBezTo>
                                <a:cubicBezTo>
                                  <a:pt x="4233526" y="1441473"/>
                                  <a:pt x="4230546" y="1438493"/>
                                  <a:pt x="4230049" y="1437002"/>
                                </a:cubicBezTo>
                                <a:cubicBezTo>
                                  <a:pt x="4226572" y="1425577"/>
                                  <a:pt x="4213658" y="1420113"/>
                                  <a:pt x="4203226" y="1426075"/>
                                </a:cubicBezTo>
                                <a:cubicBezTo>
                                  <a:pt x="4193292" y="1431539"/>
                                  <a:pt x="4189815" y="1447433"/>
                                  <a:pt x="4198755" y="1454884"/>
                                </a:cubicBezTo>
                                <a:cubicBezTo>
                                  <a:pt x="4202233" y="1457865"/>
                                  <a:pt x="4205213" y="1463825"/>
                                  <a:pt x="4208194" y="1467799"/>
                                </a:cubicBezTo>
                                <a:cubicBezTo>
                                  <a:pt x="4211670" y="1472766"/>
                                  <a:pt x="4215147" y="1477734"/>
                                  <a:pt x="4218624" y="1482701"/>
                                </a:cubicBezTo>
                                <a:cubicBezTo>
                                  <a:pt x="4221356" y="1486675"/>
                                  <a:pt x="4225206" y="1489531"/>
                                  <a:pt x="4229428" y="1490773"/>
                                </a:cubicBezTo>
                                <a:close/>
                                <a:moveTo>
                                  <a:pt x="2889931" y="1533365"/>
                                </a:moveTo>
                                <a:cubicBezTo>
                                  <a:pt x="2894031" y="1533614"/>
                                  <a:pt x="2898132" y="1532372"/>
                                  <a:pt x="2901360" y="1528895"/>
                                </a:cubicBezTo>
                                <a:cubicBezTo>
                                  <a:pt x="2906824" y="1522934"/>
                                  <a:pt x="2908311" y="1511509"/>
                                  <a:pt x="2901360" y="1506045"/>
                                </a:cubicBezTo>
                                <a:cubicBezTo>
                                  <a:pt x="2894404" y="1500581"/>
                                  <a:pt x="2887450" y="1495117"/>
                                  <a:pt x="2880001" y="1489653"/>
                                </a:cubicBezTo>
                                <a:cubicBezTo>
                                  <a:pt x="2873544" y="1484687"/>
                                  <a:pt x="2863607" y="1482699"/>
                                  <a:pt x="2857152" y="1489653"/>
                                </a:cubicBezTo>
                                <a:cubicBezTo>
                                  <a:pt x="2852184" y="1495615"/>
                                  <a:pt x="2850198" y="1507039"/>
                                  <a:pt x="2857152" y="1512503"/>
                                </a:cubicBezTo>
                                <a:cubicBezTo>
                                  <a:pt x="2864105" y="1517967"/>
                                  <a:pt x="2871058" y="1523431"/>
                                  <a:pt x="2878507" y="1528895"/>
                                </a:cubicBezTo>
                                <a:cubicBezTo>
                                  <a:pt x="2881739" y="1531378"/>
                                  <a:pt x="2885837" y="1533117"/>
                                  <a:pt x="2889931" y="1533365"/>
                                </a:cubicBezTo>
                                <a:close/>
                                <a:moveTo>
                                  <a:pt x="680547" y="1536244"/>
                                </a:moveTo>
                                <a:cubicBezTo>
                                  <a:pt x="693399" y="1535568"/>
                                  <a:pt x="704296" y="1518338"/>
                                  <a:pt x="693120" y="1505300"/>
                                </a:cubicBezTo>
                                <a:cubicBezTo>
                                  <a:pt x="679212" y="1488908"/>
                                  <a:pt x="664807" y="1473013"/>
                                  <a:pt x="649905" y="1457119"/>
                                </a:cubicBezTo>
                                <a:cubicBezTo>
                                  <a:pt x="634010" y="1440230"/>
                                  <a:pt x="609671" y="1465066"/>
                                  <a:pt x="624573" y="1482451"/>
                                </a:cubicBezTo>
                                <a:cubicBezTo>
                                  <a:pt x="638481" y="1498842"/>
                                  <a:pt x="652886" y="1515234"/>
                                  <a:pt x="667787" y="1530632"/>
                                </a:cubicBezTo>
                                <a:cubicBezTo>
                                  <a:pt x="671761" y="1534854"/>
                                  <a:pt x="676262" y="1536469"/>
                                  <a:pt x="680547" y="1536244"/>
                                </a:cubicBezTo>
                                <a:close/>
                                <a:moveTo>
                                  <a:pt x="1665345" y="1538014"/>
                                </a:moveTo>
                                <a:cubicBezTo>
                                  <a:pt x="1671034" y="1537680"/>
                                  <a:pt x="1676746" y="1536097"/>
                                  <a:pt x="1682086" y="1533116"/>
                                </a:cubicBezTo>
                                <a:cubicBezTo>
                                  <a:pt x="1690531" y="1528149"/>
                                  <a:pt x="1693511" y="1516227"/>
                                  <a:pt x="1688544" y="1507784"/>
                                </a:cubicBezTo>
                                <a:cubicBezTo>
                                  <a:pt x="1684073" y="1499339"/>
                                  <a:pt x="1671655" y="1494869"/>
                                  <a:pt x="1663708" y="1500829"/>
                                </a:cubicBezTo>
                                <a:cubicBezTo>
                                  <a:pt x="1663211" y="1501326"/>
                                  <a:pt x="1659734" y="1503313"/>
                                  <a:pt x="1661721" y="1502320"/>
                                </a:cubicBezTo>
                                <a:cubicBezTo>
                                  <a:pt x="1663708" y="1501326"/>
                                  <a:pt x="1660727" y="1502320"/>
                                  <a:pt x="1660231" y="1502816"/>
                                </a:cubicBezTo>
                                <a:lnTo>
                                  <a:pt x="1659734" y="1502816"/>
                                </a:lnTo>
                                <a:lnTo>
                                  <a:pt x="1659237" y="1502816"/>
                                </a:lnTo>
                                <a:cubicBezTo>
                                  <a:pt x="1658740" y="1502816"/>
                                  <a:pt x="1656257" y="1501822"/>
                                  <a:pt x="1657747" y="1502320"/>
                                </a:cubicBezTo>
                                <a:cubicBezTo>
                                  <a:pt x="1659734" y="1503313"/>
                                  <a:pt x="1656257" y="1501326"/>
                                  <a:pt x="1655760" y="1500829"/>
                                </a:cubicBezTo>
                                <a:cubicBezTo>
                                  <a:pt x="1657747" y="1502320"/>
                                  <a:pt x="1655760" y="1500829"/>
                                  <a:pt x="1655760" y="1500332"/>
                                </a:cubicBezTo>
                                <a:cubicBezTo>
                                  <a:pt x="1656754" y="1501326"/>
                                  <a:pt x="1656754" y="1501822"/>
                                  <a:pt x="1656257" y="1500829"/>
                                </a:cubicBezTo>
                                <a:cubicBezTo>
                                  <a:pt x="1655760" y="1500332"/>
                                  <a:pt x="1655263" y="1499339"/>
                                  <a:pt x="1655263" y="1498843"/>
                                </a:cubicBezTo>
                                <a:cubicBezTo>
                                  <a:pt x="1647316" y="1482451"/>
                                  <a:pt x="1619500" y="1493875"/>
                                  <a:pt x="1625461" y="1511261"/>
                                </a:cubicBezTo>
                                <a:cubicBezTo>
                                  <a:pt x="1631421" y="1528770"/>
                                  <a:pt x="1648278" y="1539015"/>
                                  <a:pt x="1665345" y="1538014"/>
                                </a:cubicBezTo>
                                <a:close/>
                                <a:moveTo>
                                  <a:pt x="5335089" y="1542453"/>
                                </a:moveTo>
                                <a:cubicBezTo>
                                  <a:pt x="5347942" y="1541777"/>
                                  <a:pt x="5358839" y="1524547"/>
                                  <a:pt x="5347663" y="1511509"/>
                                </a:cubicBezTo>
                                <a:cubicBezTo>
                                  <a:pt x="5333755" y="1495117"/>
                                  <a:pt x="5319350" y="1479222"/>
                                  <a:pt x="5304448" y="1463328"/>
                                </a:cubicBezTo>
                                <a:cubicBezTo>
                                  <a:pt x="5288553" y="1446439"/>
                                  <a:pt x="5264214" y="1471275"/>
                                  <a:pt x="5279116" y="1488660"/>
                                </a:cubicBezTo>
                                <a:cubicBezTo>
                                  <a:pt x="5293024" y="1505051"/>
                                  <a:pt x="5307429" y="1521443"/>
                                  <a:pt x="5322330" y="1536841"/>
                                </a:cubicBezTo>
                                <a:cubicBezTo>
                                  <a:pt x="5326304" y="1541063"/>
                                  <a:pt x="5330805" y="1542678"/>
                                  <a:pt x="5335089" y="1542453"/>
                                </a:cubicBezTo>
                                <a:close/>
                                <a:moveTo>
                                  <a:pt x="6319884" y="1544223"/>
                                </a:moveTo>
                                <a:cubicBezTo>
                                  <a:pt x="6325573" y="1543889"/>
                                  <a:pt x="6331286" y="1542306"/>
                                  <a:pt x="6336625" y="1539325"/>
                                </a:cubicBezTo>
                                <a:cubicBezTo>
                                  <a:pt x="6345070" y="1534358"/>
                                  <a:pt x="6348050" y="1522436"/>
                                  <a:pt x="6343083" y="1513993"/>
                                </a:cubicBezTo>
                                <a:cubicBezTo>
                                  <a:pt x="6338612" y="1505548"/>
                                  <a:pt x="6326194" y="1501078"/>
                                  <a:pt x="6318247" y="1507038"/>
                                </a:cubicBezTo>
                                <a:cubicBezTo>
                                  <a:pt x="6317750" y="1507535"/>
                                  <a:pt x="6314273" y="1509522"/>
                                  <a:pt x="6316260" y="1508529"/>
                                </a:cubicBezTo>
                                <a:cubicBezTo>
                                  <a:pt x="6318247" y="1507535"/>
                                  <a:pt x="6315266" y="1508529"/>
                                  <a:pt x="6314770" y="1509025"/>
                                </a:cubicBezTo>
                                <a:lnTo>
                                  <a:pt x="6314273" y="1509025"/>
                                </a:lnTo>
                                <a:lnTo>
                                  <a:pt x="6313777" y="1509025"/>
                                </a:lnTo>
                                <a:cubicBezTo>
                                  <a:pt x="6313280" y="1509025"/>
                                  <a:pt x="6310796" y="1508031"/>
                                  <a:pt x="6312287" y="1508529"/>
                                </a:cubicBezTo>
                                <a:cubicBezTo>
                                  <a:pt x="6314273" y="1509522"/>
                                  <a:pt x="6310796" y="1507535"/>
                                  <a:pt x="6310300" y="1507038"/>
                                </a:cubicBezTo>
                                <a:cubicBezTo>
                                  <a:pt x="6312287" y="1508529"/>
                                  <a:pt x="6310300" y="1507038"/>
                                  <a:pt x="6310300" y="1506541"/>
                                </a:cubicBezTo>
                                <a:cubicBezTo>
                                  <a:pt x="6311293" y="1507535"/>
                                  <a:pt x="6311293" y="1508031"/>
                                  <a:pt x="6310796" y="1507038"/>
                                </a:cubicBezTo>
                                <a:cubicBezTo>
                                  <a:pt x="6310300" y="1506541"/>
                                  <a:pt x="6309803" y="1505548"/>
                                  <a:pt x="6309803" y="1505052"/>
                                </a:cubicBezTo>
                                <a:cubicBezTo>
                                  <a:pt x="6301855" y="1488660"/>
                                  <a:pt x="6274039" y="1500084"/>
                                  <a:pt x="6280000" y="1517470"/>
                                </a:cubicBezTo>
                                <a:cubicBezTo>
                                  <a:pt x="6285960" y="1534979"/>
                                  <a:pt x="6302817" y="1545224"/>
                                  <a:pt x="6319884" y="1544223"/>
                                </a:cubicBezTo>
                                <a:close/>
                                <a:moveTo>
                                  <a:pt x="1436207" y="1549011"/>
                                </a:moveTo>
                                <a:cubicBezTo>
                                  <a:pt x="1457566" y="1550998"/>
                                  <a:pt x="1456573" y="1518712"/>
                                  <a:pt x="1436207" y="1515732"/>
                                </a:cubicBezTo>
                                <a:cubicBezTo>
                                  <a:pt x="1397464" y="1510764"/>
                                  <a:pt x="1359217" y="1502320"/>
                                  <a:pt x="1321467" y="1491392"/>
                                </a:cubicBezTo>
                                <a:cubicBezTo>
                                  <a:pt x="1299612" y="1484935"/>
                                  <a:pt x="1290173" y="1519705"/>
                                  <a:pt x="1312029" y="1526162"/>
                                </a:cubicBezTo>
                                <a:cubicBezTo>
                                  <a:pt x="1352759" y="1538084"/>
                                  <a:pt x="1393987" y="1545534"/>
                                  <a:pt x="1436207" y="1549011"/>
                                </a:cubicBezTo>
                                <a:close/>
                                <a:moveTo>
                                  <a:pt x="6090750" y="1555220"/>
                                </a:moveTo>
                                <a:cubicBezTo>
                                  <a:pt x="6112109" y="1557207"/>
                                  <a:pt x="6111116" y="1524921"/>
                                  <a:pt x="6090750" y="1521941"/>
                                </a:cubicBezTo>
                                <a:cubicBezTo>
                                  <a:pt x="6052007" y="1516973"/>
                                  <a:pt x="6013759" y="1508529"/>
                                  <a:pt x="5976009" y="1497601"/>
                                </a:cubicBezTo>
                                <a:cubicBezTo>
                                  <a:pt x="5954153" y="1491144"/>
                                  <a:pt x="5944716" y="1525914"/>
                                  <a:pt x="5966571" y="1532371"/>
                                </a:cubicBezTo>
                                <a:cubicBezTo>
                                  <a:pt x="6007302" y="1544293"/>
                                  <a:pt x="6048529" y="1551743"/>
                                  <a:pt x="6090750" y="1555220"/>
                                </a:cubicBezTo>
                                <a:close/>
                                <a:moveTo>
                                  <a:pt x="4010500" y="1571612"/>
                                </a:moveTo>
                                <a:cubicBezTo>
                                  <a:pt x="4030369" y="1570122"/>
                                  <a:pt x="4030865" y="1539326"/>
                                  <a:pt x="4010500" y="1539822"/>
                                </a:cubicBezTo>
                                <a:cubicBezTo>
                                  <a:pt x="3991128" y="1540816"/>
                                  <a:pt x="3974240" y="1533364"/>
                                  <a:pt x="3961325" y="1518463"/>
                                </a:cubicBezTo>
                                <a:cubicBezTo>
                                  <a:pt x="3947417" y="1502568"/>
                                  <a:pt x="3924071" y="1525914"/>
                                  <a:pt x="3937979" y="1541809"/>
                                </a:cubicBezTo>
                                <a:cubicBezTo>
                                  <a:pt x="3955861" y="1562174"/>
                                  <a:pt x="3983181" y="1573599"/>
                                  <a:pt x="4010500" y="1571612"/>
                                </a:cubicBezTo>
                                <a:close/>
                                <a:moveTo>
                                  <a:pt x="3524448" y="1574808"/>
                                </a:moveTo>
                                <a:cubicBezTo>
                                  <a:pt x="3527908" y="1574203"/>
                                  <a:pt x="3531303" y="1572316"/>
                                  <a:pt x="3533946" y="1568793"/>
                                </a:cubicBezTo>
                                <a:cubicBezTo>
                                  <a:pt x="3545522" y="1552692"/>
                                  <a:pt x="3557597" y="1537093"/>
                                  <a:pt x="3568167" y="1520489"/>
                                </a:cubicBezTo>
                                <a:cubicBezTo>
                                  <a:pt x="3579237" y="1503884"/>
                                  <a:pt x="3552561" y="1488285"/>
                                  <a:pt x="3541497" y="1504890"/>
                                </a:cubicBezTo>
                                <a:cubicBezTo>
                                  <a:pt x="3530424" y="1521495"/>
                                  <a:pt x="3520361" y="1538100"/>
                                  <a:pt x="3510293" y="1555208"/>
                                </a:cubicBezTo>
                                <a:cubicBezTo>
                                  <a:pt x="3503124" y="1566907"/>
                                  <a:pt x="3514067" y="1576624"/>
                                  <a:pt x="3524448" y="1574808"/>
                                </a:cubicBezTo>
                                <a:close/>
                                <a:moveTo>
                                  <a:pt x="847229" y="1576083"/>
                                </a:moveTo>
                                <a:cubicBezTo>
                                  <a:pt x="858653" y="1572979"/>
                                  <a:pt x="868215" y="1563169"/>
                                  <a:pt x="863000" y="1550006"/>
                                </a:cubicBezTo>
                                <a:cubicBezTo>
                                  <a:pt x="856543" y="1533614"/>
                                  <a:pt x="859523" y="1511758"/>
                                  <a:pt x="866477" y="1495863"/>
                                </a:cubicBezTo>
                                <a:cubicBezTo>
                                  <a:pt x="876908" y="1473014"/>
                                  <a:pt x="844621" y="1452649"/>
                                  <a:pt x="831706" y="1475498"/>
                                </a:cubicBezTo>
                                <a:cubicBezTo>
                                  <a:pt x="824256" y="1488412"/>
                                  <a:pt x="819288" y="1502321"/>
                                  <a:pt x="817301" y="1517222"/>
                                </a:cubicBezTo>
                                <a:cubicBezTo>
                                  <a:pt x="815315" y="1532620"/>
                                  <a:pt x="818295" y="1546529"/>
                                  <a:pt x="820282" y="1561927"/>
                                </a:cubicBezTo>
                                <a:cubicBezTo>
                                  <a:pt x="822517" y="1575587"/>
                                  <a:pt x="835804" y="1579188"/>
                                  <a:pt x="847229" y="1576083"/>
                                </a:cubicBezTo>
                                <a:close/>
                                <a:moveTo>
                                  <a:pt x="1128587" y="1581705"/>
                                </a:moveTo>
                                <a:cubicBezTo>
                                  <a:pt x="1140663" y="1586737"/>
                                  <a:pt x="1155758" y="1580195"/>
                                  <a:pt x="1159280" y="1566610"/>
                                </a:cubicBezTo>
                                <a:cubicBezTo>
                                  <a:pt x="1163305" y="1550005"/>
                                  <a:pt x="1182929" y="1535916"/>
                                  <a:pt x="1197521" y="1528872"/>
                                </a:cubicBezTo>
                                <a:cubicBezTo>
                                  <a:pt x="1216138" y="1519814"/>
                                  <a:pt x="1203056" y="1488114"/>
                                  <a:pt x="1182929" y="1494655"/>
                                </a:cubicBezTo>
                                <a:cubicBezTo>
                                  <a:pt x="1168840" y="1499687"/>
                                  <a:pt x="1155758" y="1506229"/>
                                  <a:pt x="1144185" y="1515789"/>
                                </a:cubicBezTo>
                                <a:cubicBezTo>
                                  <a:pt x="1132612" y="1525349"/>
                                  <a:pt x="1126071" y="1537425"/>
                                  <a:pt x="1117517" y="1548999"/>
                                </a:cubicBezTo>
                                <a:cubicBezTo>
                                  <a:pt x="1108963" y="1560068"/>
                                  <a:pt x="1117014" y="1576673"/>
                                  <a:pt x="1128587" y="1581705"/>
                                </a:cubicBezTo>
                                <a:close/>
                                <a:moveTo>
                                  <a:pt x="5501769" y="1582292"/>
                                </a:moveTo>
                                <a:cubicBezTo>
                                  <a:pt x="5513194" y="1579188"/>
                                  <a:pt x="5522756" y="1569378"/>
                                  <a:pt x="5517540" y="1556215"/>
                                </a:cubicBezTo>
                                <a:cubicBezTo>
                                  <a:pt x="5511083" y="1539823"/>
                                  <a:pt x="5514063" y="1517967"/>
                                  <a:pt x="5521017" y="1502072"/>
                                </a:cubicBezTo>
                                <a:cubicBezTo>
                                  <a:pt x="5531448" y="1479223"/>
                                  <a:pt x="5499161" y="1458858"/>
                                  <a:pt x="5486247" y="1481707"/>
                                </a:cubicBezTo>
                                <a:cubicBezTo>
                                  <a:pt x="5478796" y="1494621"/>
                                  <a:pt x="5473829" y="1508530"/>
                                  <a:pt x="5471842" y="1523431"/>
                                </a:cubicBezTo>
                                <a:cubicBezTo>
                                  <a:pt x="5469855" y="1538829"/>
                                  <a:pt x="5472836" y="1552738"/>
                                  <a:pt x="5474822" y="1568136"/>
                                </a:cubicBezTo>
                                <a:cubicBezTo>
                                  <a:pt x="5477057" y="1581796"/>
                                  <a:pt x="5490345" y="1585397"/>
                                  <a:pt x="5501769" y="1582292"/>
                                </a:cubicBezTo>
                                <a:close/>
                                <a:moveTo>
                                  <a:pt x="1954746" y="1587173"/>
                                </a:moveTo>
                                <a:cubicBezTo>
                                  <a:pt x="1967482" y="1585893"/>
                                  <a:pt x="1977634" y="1570991"/>
                                  <a:pt x="1965713" y="1559443"/>
                                </a:cubicBezTo>
                                <a:cubicBezTo>
                                  <a:pt x="1948328" y="1543051"/>
                                  <a:pt x="1930942" y="1526162"/>
                                  <a:pt x="1913557" y="1509771"/>
                                </a:cubicBezTo>
                                <a:cubicBezTo>
                                  <a:pt x="1894185" y="1491392"/>
                                  <a:pt x="1864878" y="1522189"/>
                                  <a:pt x="1884747" y="1538084"/>
                                </a:cubicBezTo>
                                <a:cubicBezTo>
                                  <a:pt x="1903622" y="1552985"/>
                                  <a:pt x="1922497" y="1568384"/>
                                  <a:pt x="1941870" y="1583285"/>
                                </a:cubicBezTo>
                                <a:cubicBezTo>
                                  <a:pt x="1945968" y="1586514"/>
                                  <a:pt x="1950500" y="1587600"/>
                                  <a:pt x="1954746" y="1587173"/>
                                </a:cubicBezTo>
                                <a:close/>
                                <a:moveTo>
                                  <a:pt x="5783121" y="1587914"/>
                                </a:moveTo>
                                <a:cubicBezTo>
                                  <a:pt x="5795197" y="1592946"/>
                                  <a:pt x="5810292" y="1586404"/>
                                  <a:pt x="5813814" y="1572819"/>
                                </a:cubicBezTo>
                                <a:cubicBezTo>
                                  <a:pt x="5817839" y="1556214"/>
                                  <a:pt x="5837463" y="1542125"/>
                                  <a:pt x="5852055" y="1535081"/>
                                </a:cubicBezTo>
                                <a:cubicBezTo>
                                  <a:pt x="5870673" y="1526023"/>
                                  <a:pt x="5857591" y="1494323"/>
                                  <a:pt x="5837463" y="1500864"/>
                                </a:cubicBezTo>
                                <a:cubicBezTo>
                                  <a:pt x="5823374" y="1505896"/>
                                  <a:pt x="5810292" y="1512438"/>
                                  <a:pt x="5798719" y="1521998"/>
                                </a:cubicBezTo>
                                <a:cubicBezTo>
                                  <a:pt x="5787146" y="1531558"/>
                                  <a:pt x="5780605" y="1543634"/>
                                  <a:pt x="5772051" y="1555208"/>
                                </a:cubicBezTo>
                                <a:cubicBezTo>
                                  <a:pt x="5763497" y="1566277"/>
                                  <a:pt x="5771548" y="1582882"/>
                                  <a:pt x="5783121" y="1587914"/>
                                </a:cubicBezTo>
                                <a:close/>
                                <a:moveTo>
                                  <a:pt x="6609285" y="1593382"/>
                                </a:moveTo>
                                <a:cubicBezTo>
                                  <a:pt x="6622021" y="1592102"/>
                                  <a:pt x="6632173" y="1577200"/>
                                  <a:pt x="6620252" y="1565652"/>
                                </a:cubicBezTo>
                                <a:cubicBezTo>
                                  <a:pt x="6602867" y="1549260"/>
                                  <a:pt x="6585481" y="1532371"/>
                                  <a:pt x="6568096" y="1515980"/>
                                </a:cubicBezTo>
                                <a:cubicBezTo>
                                  <a:pt x="6548724" y="1497601"/>
                                  <a:pt x="6519417" y="1528398"/>
                                  <a:pt x="6539286" y="1544293"/>
                                </a:cubicBezTo>
                                <a:cubicBezTo>
                                  <a:pt x="6558161" y="1559194"/>
                                  <a:pt x="6577037" y="1574593"/>
                                  <a:pt x="6596409" y="1589494"/>
                                </a:cubicBezTo>
                                <a:cubicBezTo>
                                  <a:pt x="6600507" y="1592723"/>
                                  <a:pt x="6605040" y="1593809"/>
                                  <a:pt x="6609285" y="1593382"/>
                                </a:cubicBezTo>
                                <a:close/>
                                <a:moveTo>
                                  <a:pt x="229684" y="1599676"/>
                                </a:moveTo>
                                <a:cubicBezTo>
                                  <a:pt x="267435" y="1589246"/>
                                  <a:pt x="302205" y="1565403"/>
                                  <a:pt x="328531" y="1536594"/>
                                </a:cubicBezTo>
                                <a:cubicBezTo>
                                  <a:pt x="345420" y="1517718"/>
                                  <a:pt x="319590" y="1491393"/>
                                  <a:pt x="300715" y="1508777"/>
                                </a:cubicBezTo>
                                <a:cubicBezTo>
                                  <a:pt x="275879" y="1531627"/>
                                  <a:pt x="249056" y="1545534"/>
                                  <a:pt x="217763" y="1556463"/>
                                </a:cubicBezTo>
                                <a:cubicBezTo>
                                  <a:pt x="190940" y="1565403"/>
                                  <a:pt x="201371" y="1607624"/>
                                  <a:pt x="229684" y="1599676"/>
                                </a:cubicBezTo>
                                <a:close/>
                                <a:moveTo>
                                  <a:pt x="4884225" y="1605885"/>
                                </a:moveTo>
                                <a:cubicBezTo>
                                  <a:pt x="4921976" y="1595455"/>
                                  <a:pt x="4956746" y="1571612"/>
                                  <a:pt x="4983073" y="1542803"/>
                                </a:cubicBezTo>
                                <a:cubicBezTo>
                                  <a:pt x="4999961" y="1523927"/>
                                  <a:pt x="4974132" y="1497602"/>
                                  <a:pt x="4955256" y="1514986"/>
                                </a:cubicBezTo>
                                <a:cubicBezTo>
                                  <a:pt x="4930421" y="1537836"/>
                                  <a:pt x="4903598" y="1551743"/>
                                  <a:pt x="4872305" y="1562672"/>
                                </a:cubicBezTo>
                                <a:cubicBezTo>
                                  <a:pt x="4845482" y="1571612"/>
                                  <a:pt x="4855913" y="1613833"/>
                                  <a:pt x="4884225" y="1605885"/>
                                </a:cubicBezTo>
                                <a:close/>
                                <a:moveTo>
                                  <a:pt x="3625214" y="1607161"/>
                                </a:moveTo>
                                <a:cubicBezTo>
                                  <a:pt x="3629806" y="1607161"/>
                                  <a:pt x="3634338" y="1605525"/>
                                  <a:pt x="3638111" y="1602003"/>
                                </a:cubicBezTo>
                                <a:cubicBezTo>
                                  <a:pt x="3641634" y="1598481"/>
                                  <a:pt x="3645659" y="1594959"/>
                                  <a:pt x="3649181" y="1591436"/>
                                </a:cubicBezTo>
                                <a:cubicBezTo>
                                  <a:pt x="3655723" y="1584895"/>
                                  <a:pt x="3656228" y="1572819"/>
                                  <a:pt x="3649181" y="1566278"/>
                                </a:cubicBezTo>
                                <a:cubicBezTo>
                                  <a:pt x="3645659" y="1563259"/>
                                  <a:pt x="3641634" y="1560743"/>
                                  <a:pt x="3636603" y="1561246"/>
                                </a:cubicBezTo>
                                <a:cubicBezTo>
                                  <a:pt x="3631568" y="1561246"/>
                                  <a:pt x="3628046" y="1563259"/>
                                  <a:pt x="3624018" y="1566278"/>
                                </a:cubicBezTo>
                                <a:cubicBezTo>
                                  <a:pt x="3619993" y="1569800"/>
                                  <a:pt x="3615965" y="1572819"/>
                                  <a:pt x="3611944" y="1576341"/>
                                </a:cubicBezTo>
                                <a:cubicBezTo>
                                  <a:pt x="3608423" y="1579360"/>
                                  <a:pt x="3606411" y="1584895"/>
                                  <a:pt x="3606411" y="1589424"/>
                                </a:cubicBezTo>
                                <a:cubicBezTo>
                                  <a:pt x="3606411" y="1593953"/>
                                  <a:pt x="3608423" y="1598984"/>
                                  <a:pt x="3611944" y="1602506"/>
                                </a:cubicBezTo>
                                <a:cubicBezTo>
                                  <a:pt x="3615967" y="1605525"/>
                                  <a:pt x="3620622" y="1607161"/>
                                  <a:pt x="3625214" y="1607161"/>
                                </a:cubicBezTo>
                                <a:close/>
                                <a:moveTo>
                                  <a:pt x="4516469" y="1612281"/>
                                </a:moveTo>
                                <a:cubicBezTo>
                                  <a:pt x="4521374" y="1610978"/>
                                  <a:pt x="4525845" y="1607873"/>
                                  <a:pt x="4528577" y="1603403"/>
                                </a:cubicBezTo>
                                <a:cubicBezTo>
                                  <a:pt x="4534537" y="1593468"/>
                                  <a:pt x="4530067" y="1583037"/>
                                  <a:pt x="4521622" y="1576580"/>
                                </a:cubicBezTo>
                                <a:cubicBezTo>
                                  <a:pt x="4511192" y="1569129"/>
                                  <a:pt x="4500264" y="1561678"/>
                                  <a:pt x="4489832" y="1554228"/>
                                </a:cubicBezTo>
                                <a:cubicBezTo>
                                  <a:pt x="4480891" y="1548267"/>
                                  <a:pt x="4466983" y="1552241"/>
                                  <a:pt x="4462016" y="1561678"/>
                                </a:cubicBezTo>
                                <a:cubicBezTo>
                                  <a:pt x="4456552" y="1572109"/>
                                  <a:pt x="4459532" y="1583534"/>
                                  <a:pt x="4468970" y="1589494"/>
                                </a:cubicBezTo>
                                <a:cubicBezTo>
                                  <a:pt x="4479898" y="1596448"/>
                                  <a:pt x="4490825" y="1603899"/>
                                  <a:pt x="4501753" y="1610357"/>
                                </a:cubicBezTo>
                                <a:cubicBezTo>
                                  <a:pt x="4506224" y="1613089"/>
                                  <a:pt x="4511564" y="1613585"/>
                                  <a:pt x="4516469" y="1612281"/>
                                </a:cubicBezTo>
                                <a:close/>
                                <a:moveTo>
                                  <a:pt x="480378" y="1613034"/>
                                </a:moveTo>
                                <a:cubicBezTo>
                                  <a:pt x="485710" y="1612374"/>
                                  <a:pt x="490708" y="1609239"/>
                                  <a:pt x="493936" y="1602657"/>
                                </a:cubicBezTo>
                                <a:cubicBezTo>
                                  <a:pt x="506354" y="1577325"/>
                                  <a:pt x="529204" y="1554972"/>
                                  <a:pt x="549072" y="1535600"/>
                                </a:cubicBezTo>
                                <a:cubicBezTo>
                                  <a:pt x="565463" y="1519706"/>
                                  <a:pt x="541124" y="1495862"/>
                                  <a:pt x="524236" y="1510765"/>
                                </a:cubicBezTo>
                                <a:cubicBezTo>
                                  <a:pt x="512812" y="1520699"/>
                                  <a:pt x="501884" y="1531626"/>
                                  <a:pt x="491453" y="1543051"/>
                                </a:cubicBezTo>
                                <a:cubicBezTo>
                                  <a:pt x="481022" y="1554476"/>
                                  <a:pt x="472578" y="1567391"/>
                                  <a:pt x="462147" y="1578318"/>
                                </a:cubicBezTo>
                                <a:cubicBezTo>
                                  <a:pt x="445383" y="1594710"/>
                                  <a:pt x="464382" y="1615013"/>
                                  <a:pt x="480378" y="1613034"/>
                                </a:cubicBezTo>
                                <a:close/>
                                <a:moveTo>
                                  <a:pt x="5134919" y="1619243"/>
                                </a:moveTo>
                                <a:cubicBezTo>
                                  <a:pt x="5140251" y="1618584"/>
                                  <a:pt x="5145250" y="1615448"/>
                                  <a:pt x="5148478" y="1608866"/>
                                </a:cubicBezTo>
                                <a:cubicBezTo>
                                  <a:pt x="5160896" y="1583534"/>
                                  <a:pt x="5183745" y="1561181"/>
                                  <a:pt x="5203613" y="1541809"/>
                                </a:cubicBezTo>
                                <a:cubicBezTo>
                                  <a:pt x="5220005" y="1525915"/>
                                  <a:pt x="5195666" y="1502071"/>
                                  <a:pt x="5178778" y="1516974"/>
                                </a:cubicBezTo>
                                <a:cubicBezTo>
                                  <a:pt x="5167354" y="1526908"/>
                                  <a:pt x="5156426" y="1537835"/>
                                  <a:pt x="5145995" y="1549260"/>
                                </a:cubicBezTo>
                                <a:cubicBezTo>
                                  <a:pt x="5135564" y="1560685"/>
                                  <a:pt x="5127119" y="1573600"/>
                                  <a:pt x="5116689" y="1584527"/>
                                </a:cubicBezTo>
                                <a:cubicBezTo>
                                  <a:pt x="5099924" y="1600919"/>
                                  <a:pt x="5118924" y="1621222"/>
                                  <a:pt x="5134919" y="1619243"/>
                                </a:cubicBezTo>
                                <a:close/>
                                <a:moveTo>
                                  <a:pt x="3440652" y="1630731"/>
                                </a:moveTo>
                                <a:cubicBezTo>
                                  <a:pt x="3450980" y="1630024"/>
                                  <a:pt x="3459469" y="1616721"/>
                                  <a:pt x="3450412" y="1606532"/>
                                </a:cubicBezTo>
                                <a:cubicBezTo>
                                  <a:pt x="3431297" y="1585399"/>
                                  <a:pt x="3417708" y="1562755"/>
                                  <a:pt x="3403119" y="1538603"/>
                                </a:cubicBezTo>
                                <a:cubicBezTo>
                                  <a:pt x="3395069" y="1525017"/>
                                  <a:pt x="3370920" y="1534074"/>
                                  <a:pt x="3376954" y="1549673"/>
                                </a:cubicBezTo>
                                <a:cubicBezTo>
                                  <a:pt x="3388023" y="1578354"/>
                                  <a:pt x="3408149" y="1605526"/>
                                  <a:pt x="3430292" y="1626659"/>
                                </a:cubicBezTo>
                                <a:cubicBezTo>
                                  <a:pt x="3433563" y="1629804"/>
                                  <a:pt x="3437206" y="1630967"/>
                                  <a:pt x="3440652" y="1630731"/>
                                </a:cubicBezTo>
                                <a:close/>
                                <a:moveTo>
                                  <a:pt x="3210419" y="1632194"/>
                                </a:moveTo>
                                <a:cubicBezTo>
                                  <a:pt x="3213940" y="1632194"/>
                                  <a:pt x="3218974" y="1630684"/>
                                  <a:pt x="3221489" y="1627665"/>
                                </a:cubicBezTo>
                                <a:cubicBezTo>
                                  <a:pt x="3224507" y="1623640"/>
                                  <a:pt x="3228031" y="1619614"/>
                                  <a:pt x="3231049" y="1615589"/>
                                </a:cubicBezTo>
                                <a:cubicBezTo>
                                  <a:pt x="3233564" y="1612570"/>
                                  <a:pt x="3235575" y="1609550"/>
                                  <a:pt x="3235575" y="1605022"/>
                                </a:cubicBezTo>
                                <a:cubicBezTo>
                                  <a:pt x="3235575" y="1601500"/>
                                  <a:pt x="3234067" y="1596971"/>
                                  <a:pt x="3231049" y="1594455"/>
                                </a:cubicBezTo>
                                <a:cubicBezTo>
                                  <a:pt x="3225010" y="1588920"/>
                                  <a:pt x="3216456" y="1588920"/>
                                  <a:pt x="3210419" y="1594455"/>
                                </a:cubicBezTo>
                                <a:cubicBezTo>
                                  <a:pt x="3206395" y="1597977"/>
                                  <a:pt x="3202369" y="1600997"/>
                                  <a:pt x="3198848" y="1604519"/>
                                </a:cubicBezTo>
                                <a:cubicBezTo>
                                  <a:pt x="3195830" y="1607035"/>
                                  <a:pt x="3194320" y="1612067"/>
                                  <a:pt x="3194320" y="1616092"/>
                                </a:cubicBezTo>
                                <a:cubicBezTo>
                                  <a:pt x="3194320" y="1620117"/>
                                  <a:pt x="3195830" y="1624646"/>
                                  <a:pt x="3198848" y="1627665"/>
                                </a:cubicBezTo>
                                <a:cubicBezTo>
                                  <a:pt x="3201865" y="1630684"/>
                                  <a:pt x="3205891" y="1632697"/>
                                  <a:pt x="3210419" y="1632194"/>
                                </a:cubicBezTo>
                                <a:close/>
                                <a:moveTo>
                                  <a:pt x="2377969" y="1632525"/>
                                </a:moveTo>
                                <a:cubicBezTo>
                                  <a:pt x="2388537" y="1632525"/>
                                  <a:pt x="2397593" y="1621958"/>
                                  <a:pt x="2394071" y="1611392"/>
                                </a:cubicBezTo>
                                <a:cubicBezTo>
                                  <a:pt x="2393567" y="1609882"/>
                                  <a:pt x="2393066" y="1607869"/>
                                  <a:pt x="2392561" y="1606360"/>
                                </a:cubicBezTo>
                                <a:cubicBezTo>
                                  <a:pt x="2390550" y="1600322"/>
                                  <a:pt x="2384511" y="1594787"/>
                                  <a:pt x="2377969" y="1595290"/>
                                </a:cubicBezTo>
                                <a:cubicBezTo>
                                  <a:pt x="2370925" y="1595793"/>
                                  <a:pt x="2365391" y="1599819"/>
                                  <a:pt x="2363378" y="1606360"/>
                                </a:cubicBezTo>
                                <a:cubicBezTo>
                                  <a:pt x="2362874" y="1607869"/>
                                  <a:pt x="2362372" y="1609882"/>
                                  <a:pt x="2361868" y="1611392"/>
                                </a:cubicBezTo>
                                <a:cubicBezTo>
                                  <a:pt x="2358345" y="1621958"/>
                                  <a:pt x="2367403" y="1632525"/>
                                  <a:pt x="2377969" y="1632525"/>
                                </a:cubicBezTo>
                                <a:close/>
                                <a:moveTo>
                                  <a:pt x="7032504" y="1638734"/>
                                </a:moveTo>
                                <a:cubicBezTo>
                                  <a:pt x="7043071" y="1638734"/>
                                  <a:pt x="7052128" y="1628167"/>
                                  <a:pt x="7048606" y="1617601"/>
                                </a:cubicBezTo>
                                <a:cubicBezTo>
                                  <a:pt x="7048103" y="1616091"/>
                                  <a:pt x="7047600" y="1614078"/>
                                  <a:pt x="7047096" y="1612569"/>
                                </a:cubicBezTo>
                                <a:cubicBezTo>
                                  <a:pt x="7045083" y="1606531"/>
                                  <a:pt x="7039045" y="1600996"/>
                                  <a:pt x="7032504" y="1601499"/>
                                </a:cubicBezTo>
                                <a:cubicBezTo>
                                  <a:pt x="7025459" y="1602002"/>
                                  <a:pt x="7019924" y="1606028"/>
                                  <a:pt x="7017912" y="1612569"/>
                                </a:cubicBezTo>
                                <a:cubicBezTo>
                                  <a:pt x="7017409" y="1614078"/>
                                  <a:pt x="7016906" y="1616091"/>
                                  <a:pt x="7016403" y="1617601"/>
                                </a:cubicBezTo>
                                <a:cubicBezTo>
                                  <a:pt x="7012880" y="1628167"/>
                                  <a:pt x="7021937" y="1638734"/>
                                  <a:pt x="7032504" y="1638734"/>
                                </a:cubicBezTo>
                                <a:close/>
                                <a:moveTo>
                                  <a:pt x="3604904" y="1649301"/>
                                </a:moveTo>
                                <a:cubicBezTo>
                                  <a:pt x="3615967" y="1651817"/>
                                  <a:pt x="3627042" y="1643767"/>
                                  <a:pt x="3627042" y="1632697"/>
                                </a:cubicBezTo>
                                <a:cubicBezTo>
                                  <a:pt x="3626536" y="1621627"/>
                                  <a:pt x="3615468" y="1613576"/>
                                  <a:pt x="3604904" y="1616092"/>
                                </a:cubicBezTo>
                                <a:cubicBezTo>
                                  <a:pt x="3601379" y="1617098"/>
                                  <a:pt x="3597858" y="1617601"/>
                                  <a:pt x="3594838" y="1618608"/>
                                </a:cubicBezTo>
                                <a:cubicBezTo>
                                  <a:pt x="3588800" y="1620117"/>
                                  <a:pt x="3583768" y="1626659"/>
                                  <a:pt x="3583768" y="1632697"/>
                                </a:cubicBezTo>
                                <a:cubicBezTo>
                                  <a:pt x="3584269" y="1639238"/>
                                  <a:pt x="3588296" y="1645276"/>
                                  <a:pt x="3594838" y="1646786"/>
                                </a:cubicBezTo>
                                <a:cubicBezTo>
                                  <a:pt x="3598362" y="1647792"/>
                                  <a:pt x="3601883" y="1648295"/>
                                  <a:pt x="3604904" y="1649301"/>
                                </a:cubicBezTo>
                                <a:close/>
                                <a:moveTo>
                                  <a:pt x="1996995" y="1651833"/>
                                </a:moveTo>
                                <a:cubicBezTo>
                                  <a:pt x="2024315" y="1651833"/>
                                  <a:pt x="2024812" y="1609115"/>
                                  <a:pt x="1996995" y="1609115"/>
                                </a:cubicBezTo>
                                <a:cubicBezTo>
                                  <a:pt x="1969179" y="1609115"/>
                                  <a:pt x="1969179" y="1651833"/>
                                  <a:pt x="1996995" y="1651833"/>
                                </a:cubicBezTo>
                                <a:close/>
                                <a:moveTo>
                                  <a:pt x="6651545" y="1658042"/>
                                </a:moveTo>
                                <a:cubicBezTo>
                                  <a:pt x="6678865" y="1658042"/>
                                  <a:pt x="6679362" y="1615324"/>
                                  <a:pt x="6651545" y="1615324"/>
                                </a:cubicBezTo>
                                <a:cubicBezTo>
                                  <a:pt x="6623729" y="1615324"/>
                                  <a:pt x="6623729" y="1658042"/>
                                  <a:pt x="6651545" y="1658042"/>
                                </a:cubicBezTo>
                                <a:close/>
                                <a:moveTo>
                                  <a:pt x="4000069" y="1679386"/>
                                </a:moveTo>
                                <a:cubicBezTo>
                                  <a:pt x="4004167" y="1679510"/>
                                  <a:pt x="4008265" y="1678144"/>
                                  <a:pt x="4011494" y="1674915"/>
                                </a:cubicBezTo>
                                <a:cubicBezTo>
                                  <a:pt x="4017455" y="1668458"/>
                                  <a:pt x="4017455" y="1659035"/>
                                  <a:pt x="4011494" y="1652081"/>
                                </a:cubicBezTo>
                                <a:cubicBezTo>
                                  <a:pt x="4004540" y="1644630"/>
                                  <a:pt x="3998082" y="1637179"/>
                                  <a:pt x="3991128" y="1629232"/>
                                </a:cubicBezTo>
                                <a:cubicBezTo>
                                  <a:pt x="3985168" y="1622278"/>
                                  <a:pt x="3972253" y="1622278"/>
                                  <a:pt x="3966292" y="1629232"/>
                                </a:cubicBezTo>
                                <a:cubicBezTo>
                                  <a:pt x="3959338" y="1636683"/>
                                  <a:pt x="3958345" y="1648107"/>
                                  <a:pt x="3965795" y="1654565"/>
                                </a:cubicBezTo>
                                <a:cubicBezTo>
                                  <a:pt x="3973246" y="1661519"/>
                                  <a:pt x="3980697" y="1667976"/>
                                  <a:pt x="3988645" y="1674915"/>
                                </a:cubicBezTo>
                                <a:cubicBezTo>
                                  <a:pt x="3991873" y="1677647"/>
                                  <a:pt x="3995971" y="1679261"/>
                                  <a:pt x="4000069" y="1679386"/>
                                </a:cubicBezTo>
                                <a:close/>
                                <a:moveTo>
                                  <a:pt x="496909" y="1681635"/>
                                </a:moveTo>
                                <a:cubicBezTo>
                                  <a:pt x="498399" y="1681138"/>
                                  <a:pt x="500386" y="1680642"/>
                                  <a:pt x="501876" y="1680642"/>
                                </a:cubicBezTo>
                                <a:cubicBezTo>
                                  <a:pt x="506843" y="1679648"/>
                                  <a:pt x="511314" y="1673688"/>
                                  <a:pt x="511314" y="1668721"/>
                                </a:cubicBezTo>
                                <a:cubicBezTo>
                                  <a:pt x="511314" y="1663257"/>
                                  <a:pt x="507837" y="1657793"/>
                                  <a:pt x="501876" y="1656800"/>
                                </a:cubicBezTo>
                                <a:cubicBezTo>
                                  <a:pt x="500386" y="1656303"/>
                                  <a:pt x="498399" y="1655806"/>
                                  <a:pt x="496909" y="1655806"/>
                                </a:cubicBezTo>
                                <a:cubicBezTo>
                                  <a:pt x="488464" y="1653819"/>
                                  <a:pt x="479524" y="1659780"/>
                                  <a:pt x="479524" y="1669218"/>
                                </a:cubicBezTo>
                                <a:cubicBezTo>
                                  <a:pt x="479524" y="1677661"/>
                                  <a:pt x="487968" y="1683622"/>
                                  <a:pt x="496909" y="1681635"/>
                                </a:cubicBezTo>
                                <a:close/>
                                <a:moveTo>
                                  <a:pt x="3877503" y="1687333"/>
                                </a:moveTo>
                                <a:cubicBezTo>
                                  <a:pt x="3881974" y="1687581"/>
                                  <a:pt x="3886569" y="1686091"/>
                                  <a:pt x="3890294" y="1682862"/>
                                </a:cubicBezTo>
                                <a:cubicBezTo>
                                  <a:pt x="3895261" y="1678888"/>
                                  <a:pt x="3899732" y="1674418"/>
                                  <a:pt x="3904699" y="1670444"/>
                                </a:cubicBezTo>
                                <a:cubicBezTo>
                                  <a:pt x="3910163" y="1665988"/>
                                  <a:pt x="3909666" y="1657048"/>
                                  <a:pt x="3905693" y="1651583"/>
                                </a:cubicBezTo>
                                <a:cubicBezTo>
                                  <a:pt x="3901222" y="1645623"/>
                                  <a:pt x="3893771" y="1644630"/>
                                  <a:pt x="3887314" y="1648106"/>
                                </a:cubicBezTo>
                                <a:cubicBezTo>
                                  <a:pt x="3881353" y="1651087"/>
                                  <a:pt x="3875889" y="1654067"/>
                                  <a:pt x="3869928" y="1657048"/>
                                </a:cubicBezTo>
                                <a:cubicBezTo>
                                  <a:pt x="3860987" y="1661518"/>
                                  <a:pt x="3859497" y="1673922"/>
                                  <a:pt x="3865458" y="1681372"/>
                                </a:cubicBezTo>
                                <a:cubicBezTo>
                                  <a:pt x="3868687" y="1685097"/>
                                  <a:pt x="3873033" y="1687084"/>
                                  <a:pt x="3877503" y="1687333"/>
                                </a:cubicBezTo>
                                <a:close/>
                                <a:moveTo>
                                  <a:pt x="5151459" y="1687836"/>
                                </a:moveTo>
                                <a:cubicBezTo>
                                  <a:pt x="5152949" y="1687339"/>
                                  <a:pt x="5154936" y="1686843"/>
                                  <a:pt x="5156426" y="1686843"/>
                                </a:cubicBezTo>
                                <a:cubicBezTo>
                                  <a:pt x="5161393" y="1685849"/>
                                  <a:pt x="5165863" y="1679888"/>
                                  <a:pt x="5165863" y="1674922"/>
                                </a:cubicBezTo>
                                <a:cubicBezTo>
                                  <a:pt x="5165863" y="1669458"/>
                                  <a:pt x="5162386" y="1664002"/>
                                  <a:pt x="5156426" y="1663009"/>
                                </a:cubicBezTo>
                                <a:cubicBezTo>
                                  <a:pt x="5154936" y="1662512"/>
                                  <a:pt x="5152949" y="1662015"/>
                                  <a:pt x="5151459" y="1662015"/>
                                </a:cubicBezTo>
                                <a:cubicBezTo>
                                  <a:pt x="5143014" y="1660028"/>
                                  <a:pt x="5134074" y="1665989"/>
                                  <a:pt x="5134074" y="1675418"/>
                                </a:cubicBezTo>
                                <a:cubicBezTo>
                                  <a:pt x="5134074" y="1683862"/>
                                  <a:pt x="5142518" y="1689823"/>
                                  <a:pt x="5151459" y="1687836"/>
                                </a:cubicBezTo>
                                <a:close/>
                                <a:moveTo>
                                  <a:pt x="1414355" y="1690882"/>
                                </a:moveTo>
                                <a:cubicBezTo>
                                  <a:pt x="1418825" y="1690820"/>
                                  <a:pt x="1423296" y="1689081"/>
                                  <a:pt x="1426772" y="1686101"/>
                                </a:cubicBezTo>
                                <a:cubicBezTo>
                                  <a:pt x="1441176" y="1673683"/>
                                  <a:pt x="1455582" y="1661270"/>
                                  <a:pt x="1469987" y="1648355"/>
                                </a:cubicBezTo>
                                <a:cubicBezTo>
                                  <a:pt x="1476942" y="1642394"/>
                                  <a:pt x="1476446" y="1630473"/>
                                  <a:pt x="1469987" y="1624016"/>
                                </a:cubicBezTo>
                                <a:cubicBezTo>
                                  <a:pt x="1463033" y="1617062"/>
                                  <a:pt x="1452602" y="1618055"/>
                                  <a:pt x="1445647" y="1624016"/>
                                </a:cubicBezTo>
                                <a:cubicBezTo>
                                  <a:pt x="1431242" y="1636434"/>
                                  <a:pt x="1416341" y="1648852"/>
                                  <a:pt x="1401937" y="1660773"/>
                                </a:cubicBezTo>
                                <a:cubicBezTo>
                                  <a:pt x="1394487" y="1666734"/>
                                  <a:pt x="1395480" y="1679643"/>
                                  <a:pt x="1401937" y="1685604"/>
                                </a:cubicBezTo>
                                <a:cubicBezTo>
                                  <a:pt x="1405414" y="1689329"/>
                                  <a:pt x="1409884" y="1690944"/>
                                  <a:pt x="1414355" y="1690882"/>
                                </a:cubicBezTo>
                                <a:close/>
                                <a:moveTo>
                                  <a:pt x="2354821" y="1690888"/>
                                </a:moveTo>
                                <a:cubicBezTo>
                                  <a:pt x="2354821" y="1690385"/>
                                  <a:pt x="2354318" y="1690385"/>
                                  <a:pt x="2354318" y="1689882"/>
                                </a:cubicBezTo>
                                <a:lnTo>
                                  <a:pt x="2354684" y="1690704"/>
                                </a:lnTo>
                                <a:close/>
                                <a:moveTo>
                                  <a:pt x="2356437" y="1694976"/>
                                </a:moveTo>
                                <a:lnTo>
                                  <a:pt x="2356331" y="1693907"/>
                                </a:lnTo>
                                <a:cubicBezTo>
                                  <a:pt x="2356331" y="1693907"/>
                                  <a:pt x="2356331" y="1694410"/>
                                  <a:pt x="2356331" y="1694410"/>
                                </a:cubicBezTo>
                                <a:lnTo>
                                  <a:pt x="2354684" y="1690704"/>
                                </a:lnTo>
                                <a:lnTo>
                                  <a:pt x="2351801" y="1686863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50440" y="1686250"/>
                                </a:lnTo>
                                <a:close/>
                                <a:moveTo>
                                  <a:pt x="6068896" y="1697082"/>
                                </a:moveTo>
                                <a:cubicBezTo>
                                  <a:pt x="6073366" y="1697019"/>
                                  <a:pt x="6077837" y="1695281"/>
                                  <a:pt x="6081314" y="1692301"/>
                                </a:cubicBezTo>
                                <a:cubicBezTo>
                                  <a:pt x="6095718" y="1679883"/>
                                  <a:pt x="6110123" y="1667479"/>
                                  <a:pt x="6124528" y="1654564"/>
                                </a:cubicBezTo>
                                <a:cubicBezTo>
                                  <a:pt x="6131482" y="1648603"/>
                                  <a:pt x="6130986" y="1636682"/>
                                  <a:pt x="6124528" y="1630225"/>
                                </a:cubicBezTo>
                                <a:cubicBezTo>
                                  <a:pt x="6117574" y="1623271"/>
                                  <a:pt x="6107143" y="1624264"/>
                                  <a:pt x="6100189" y="1630225"/>
                                </a:cubicBezTo>
                                <a:cubicBezTo>
                                  <a:pt x="6085784" y="1642643"/>
                                  <a:pt x="6070883" y="1655061"/>
                                  <a:pt x="6056478" y="1666982"/>
                                </a:cubicBezTo>
                                <a:cubicBezTo>
                                  <a:pt x="6049027" y="1672929"/>
                                  <a:pt x="6050021" y="1685843"/>
                                  <a:pt x="6056478" y="1691804"/>
                                </a:cubicBezTo>
                                <a:cubicBezTo>
                                  <a:pt x="6059955" y="1695529"/>
                                  <a:pt x="6064425" y="1697144"/>
                                  <a:pt x="6068896" y="1697082"/>
                                </a:cubicBezTo>
                                <a:close/>
                                <a:moveTo>
                                  <a:pt x="7009357" y="1697088"/>
                                </a:moveTo>
                                <a:cubicBezTo>
                                  <a:pt x="7009357" y="1696585"/>
                                  <a:pt x="7008854" y="1696585"/>
                                  <a:pt x="7008854" y="1696082"/>
                                </a:cubicBezTo>
                                <a:lnTo>
                                  <a:pt x="7009220" y="1696905"/>
                                </a:lnTo>
                                <a:close/>
                                <a:moveTo>
                                  <a:pt x="2449838" y="1699244"/>
                                </a:moveTo>
                                <a:cubicBezTo>
                                  <a:pt x="2459766" y="1698182"/>
                                  <a:pt x="2467787" y="1685729"/>
                                  <a:pt x="2457973" y="1677804"/>
                                </a:cubicBezTo>
                                <a:cubicBezTo>
                                  <a:pt x="2447911" y="1669250"/>
                                  <a:pt x="2441371" y="1658691"/>
                                  <a:pt x="2438854" y="1645609"/>
                                </a:cubicBezTo>
                                <a:cubicBezTo>
                                  <a:pt x="2435332" y="1629507"/>
                                  <a:pt x="2411683" y="1636552"/>
                                  <a:pt x="2414701" y="1652150"/>
                                </a:cubicBezTo>
                                <a:cubicBezTo>
                                  <a:pt x="2417721" y="1669250"/>
                                  <a:pt x="2426778" y="1684346"/>
                                  <a:pt x="2439861" y="1695919"/>
                                </a:cubicBezTo>
                                <a:cubicBezTo>
                                  <a:pt x="2443004" y="1698686"/>
                                  <a:pt x="2446527" y="1699598"/>
                                  <a:pt x="2449838" y="1699244"/>
                                </a:cubicBezTo>
                                <a:close/>
                                <a:moveTo>
                                  <a:pt x="7010974" y="1701176"/>
                                </a:moveTo>
                                <a:lnTo>
                                  <a:pt x="7010867" y="1700107"/>
                                </a:lnTo>
                                <a:cubicBezTo>
                                  <a:pt x="7010867" y="1700107"/>
                                  <a:pt x="7010867" y="1700610"/>
                                  <a:pt x="7010867" y="1700610"/>
                                </a:cubicBezTo>
                                <a:lnTo>
                                  <a:pt x="7009220" y="1696905"/>
                                </a:lnTo>
                                <a:lnTo>
                                  <a:pt x="7006338" y="1693063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4977" y="1692450"/>
                                </a:lnTo>
                                <a:close/>
                                <a:moveTo>
                                  <a:pt x="7104371" y="1705443"/>
                                </a:moveTo>
                                <a:cubicBezTo>
                                  <a:pt x="7114301" y="1704382"/>
                                  <a:pt x="7122321" y="1691929"/>
                                  <a:pt x="7112509" y="1684004"/>
                                </a:cubicBezTo>
                                <a:cubicBezTo>
                                  <a:pt x="7102445" y="1675450"/>
                                  <a:pt x="7095904" y="1664900"/>
                                  <a:pt x="7093388" y="1651818"/>
                                </a:cubicBezTo>
                                <a:cubicBezTo>
                                  <a:pt x="7089866" y="1635716"/>
                                  <a:pt x="7066217" y="1642761"/>
                                  <a:pt x="7069236" y="1658359"/>
                                </a:cubicBezTo>
                                <a:cubicBezTo>
                                  <a:pt x="7072254" y="1675450"/>
                                  <a:pt x="7081312" y="1690546"/>
                                  <a:pt x="7094394" y="1702118"/>
                                </a:cubicBezTo>
                                <a:cubicBezTo>
                                  <a:pt x="7097539" y="1704886"/>
                                  <a:pt x="7101061" y="1705797"/>
                                  <a:pt x="7104371" y="1705443"/>
                                </a:cubicBezTo>
                                <a:close/>
                                <a:moveTo>
                                  <a:pt x="1705919" y="1705974"/>
                                </a:moveTo>
                                <a:cubicBezTo>
                                  <a:pt x="1719330" y="1705974"/>
                                  <a:pt x="1719330" y="1685112"/>
                                  <a:pt x="1705919" y="1685112"/>
                                </a:cubicBezTo>
                                <a:cubicBezTo>
                                  <a:pt x="1692010" y="1684615"/>
                                  <a:pt x="1692010" y="1705974"/>
                                  <a:pt x="1705919" y="1705974"/>
                                </a:cubicBezTo>
                                <a:close/>
                                <a:moveTo>
                                  <a:pt x="6360468" y="1712175"/>
                                </a:moveTo>
                                <a:cubicBezTo>
                                  <a:pt x="6373880" y="1712175"/>
                                  <a:pt x="6373880" y="1691313"/>
                                  <a:pt x="6360468" y="1691313"/>
                                </a:cubicBezTo>
                                <a:cubicBezTo>
                                  <a:pt x="6346560" y="1690816"/>
                                  <a:pt x="6346560" y="1712175"/>
                                  <a:pt x="6360468" y="1712175"/>
                                </a:cubicBezTo>
                                <a:close/>
                                <a:moveTo>
                                  <a:pt x="1914199" y="1717519"/>
                                </a:moveTo>
                                <a:cubicBezTo>
                                  <a:pt x="1928239" y="1713049"/>
                                  <a:pt x="1935783" y="1690696"/>
                                  <a:pt x="1919018" y="1680638"/>
                                </a:cubicBezTo>
                                <a:cubicBezTo>
                                  <a:pt x="1898156" y="1668220"/>
                                  <a:pt x="1882261" y="1648853"/>
                                  <a:pt x="1872823" y="1626003"/>
                                </a:cubicBezTo>
                                <a:cubicBezTo>
                                  <a:pt x="1864876" y="1607128"/>
                                  <a:pt x="1837059" y="1613585"/>
                                  <a:pt x="1841530" y="1634448"/>
                                </a:cubicBezTo>
                                <a:cubicBezTo>
                                  <a:pt x="1848484" y="1668220"/>
                                  <a:pt x="1869843" y="1696037"/>
                                  <a:pt x="1898653" y="1714912"/>
                                </a:cubicBezTo>
                                <a:cubicBezTo>
                                  <a:pt x="1904117" y="1718513"/>
                                  <a:pt x="1909518" y="1719010"/>
                                  <a:pt x="1914199" y="1717519"/>
                                </a:cubicBezTo>
                                <a:close/>
                                <a:moveTo>
                                  <a:pt x="2344568" y="1723154"/>
                                </a:moveTo>
                                <a:cubicBezTo>
                                  <a:pt x="2348280" y="1722085"/>
                                  <a:pt x="2351801" y="1720072"/>
                                  <a:pt x="2354318" y="1717556"/>
                                </a:cubicBezTo>
                                <a:cubicBezTo>
                                  <a:pt x="2358847" y="1713028"/>
                                  <a:pt x="2360859" y="1706486"/>
                                  <a:pt x="2359852" y="1699945"/>
                                </a:cubicBezTo>
                                <a:lnTo>
                                  <a:pt x="2356437" y="1694976"/>
                                </a:lnTo>
                                <a:lnTo>
                                  <a:pt x="2356809" y="1698687"/>
                                </a:lnTo>
                                <a:lnTo>
                                  <a:pt x="2356833" y="1698435"/>
                                </a:lnTo>
                                <a:cubicBezTo>
                                  <a:pt x="2356833" y="1698435"/>
                                  <a:pt x="2356833" y="1698939"/>
                                  <a:pt x="2356833" y="1698939"/>
                                </a:cubicBezTo>
                                <a:lnTo>
                                  <a:pt x="2356809" y="169868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7337" y="1700448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331" y="1703467"/>
                                </a:lnTo>
                                <a:cubicBezTo>
                                  <a:pt x="2356331" y="1703467"/>
                                  <a:pt x="2356331" y="1703467"/>
                                  <a:pt x="2356331" y="1702964"/>
                                </a:cubicBezTo>
                                <a:cubicBezTo>
                                  <a:pt x="2355827" y="1704474"/>
                                  <a:pt x="2355324" y="1705983"/>
                                  <a:pt x="2354318" y="1707493"/>
                                </a:cubicBezTo>
                                <a:cubicBezTo>
                                  <a:pt x="2354318" y="1707493"/>
                                  <a:pt x="2354318" y="1707493"/>
                                  <a:pt x="2354318" y="1706990"/>
                                </a:cubicBezTo>
                                <a:cubicBezTo>
                                  <a:pt x="2353312" y="1707996"/>
                                  <a:pt x="2352305" y="1709505"/>
                                  <a:pt x="2351298" y="1710512"/>
                                </a:cubicBezTo>
                                <a:cubicBezTo>
                                  <a:pt x="2350292" y="1711518"/>
                                  <a:pt x="2348783" y="1712525"/>
                                  <a:pt x="2347776" y="1713531"/>
                                </a:cubicBezTo>
                                <a:cubicBezTo>
                                  <a:pt x="2347776" y="1713531"/>
                                  <a:pt x="2347776" y="1713531"/>
                                  <a:pt x="2348280" y="1713531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44254" y="1715543"/>
                                </a:lnTo>
                                <a:cubicBezTo>
                                  <a:pt x="2343751" y="1715543"/>
                                  <a:pt x="2343751" y="1715543"/>
                                  <a:pt x="2343751" y="1715543"/>
                                </a:cubicBezTo>
                                <a:lnTo>
                                  <a:pt x="2344568" y="1715179"/>
                                </a:lnTo>
                                <a:lnTo>
                                  <a:pt x="2356540" y="1701367"/>
                                </a:lnTo>
                                <a:lnTo>
                                  <a:pt x="2356752" y="1699246"/>
                                </a:lnTo>
                                <a:lnTo>
                                  <a:pt x="2350440" y="1686250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47776" y="1683844"/>
                                </a:lnTo>
                                <a:cubicBezTo>
                                  <a:pt x="2347776" y="1684347"/>
                                  <a:pt x="2348280" y="1684347"/>
                                  <a:pt x="2348280" y="1684347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29158" y="1684347"/>
                                </a:lnTo>
                                <a:cubicBezTo>
                                  <a:pt x="2330668" y="1683844"/>
                                  <a:pt x="2332177" y="1683340"/>
                                  <a:pt x="2333687" y="1682334"/>
                                </a:cubicBezTo>
                                <a:cubicBezTo>
                                  <a:pt x="2333687" y="1682334"/>
                                  <a:pt x="2333687" y="1682334"/>
                                  <a:pt x="2333184" y="1682334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38215" y="1681831"/>
                                </a:lnTo>
                                <a:cubicBezTo>
                                  <a:pt x="2338719" y="1681831"/>
                                  <a:pt x="2338719" y="1681831"/>
                                  <a:pt x="2338719" y="1681831"/>
                                </a:cubicBezTo>
                                <a:lnTo>
                                  <a:pt x="2338467" y="1681854"/>
                                </a:lnTo>
                                <a:lnTo>
                                  <a:pt x="2343751" y="1682334"/>
                                </a:lnTo>
                                <a:cubicBezTo>
                                  <a:pt x="2343751" y="1682334"/>
                                  <a:pt x="2343751" y="1682334"/>
                                  <a:pt x="2343247" y="1682334"/>
                                </a:cubicBezTo>
                                <a:lnTo>
                                  <a:pt x="2346721" y="1683724"/>
                                </a:lnTo>
                                <a:lnTo>
                                  <a:pt x="2348658" y="1683655"/>
                                </a:lnTo>
                                <a:lnTo>
                                  <a:pt x="2349860" y="1685407"/>
                                </a:lnTo>
                                <a:lnTo>
                                  <a:pt x="2350128" y="1685608"/>
                                </a:lnTo>
                                <a:lnTo>
                                  <a:pt x="2348783" y="1682837"/>
                                </a:lnTo>
                                <a:cubicBezTo>
                                  <a:pt x="2339222" y="1676296"/>
                                  <a:pt x="2326139" y="1681328"/>
                                  <a:pt x="2320604" y="1690888"/>
                                </a:cubicBezTo>
                                <a:cubicBezTo>
                                  <a:pt x="2317585" y="1695920"/>
                                  <a:pt x="2317082" y="1702461"/>
                                  <a:pt x="2318592" y="1707996"/>
                                </a:cubicBezTo>
                                <a:cubicBezTo>
                                  <a:pt x="2319598" y="1711518"/>
                                  <a:pt x="2321612" y="1715040"/>
                                  <a:pt x="2324127" y="1717556"/>
                                </a:cubicBezTo>
                                <a:cubicBezTo>
                                  <a:pt x="2327649" y="1721078"/>
                                  <a:pt x="2329662" y="1721581"/>
                                  <a:pt x="2333687" y="1723091"/>
                                </a:cubicBezTo>
                                <a:cubicBezTo>
                                  <a:pt x="2336958" y="1724349"/>
                                  <a:pt x="2340857" y="1724223"/>
                                  <a:pt x="2344568" y="1723154"/>
                                </a:cubicBezTo>
                                <a:close/>
                                <a:moveTo>
                                  <a:pt x="6568740" y="1723719"/>
                                </a:moveTo>
                                <a:cubicBezTo>
                                  <a:pt x="6582780" y="1719249"/>
                                  <a:pt x="6590324" y="1696897"/>
                                  <a:pt x="6573560" y="1686838"/>
                                </a:cubicBezTo>
                                <a:cubicBezTo>
                                  <a:pt x="6552698" y="1674419"/>
                                  <a:pt x="6536803" y="1655062"/>
                                  <a:pt x="6527365" y="1632212"/>
                                </a:cubicBezTo>
                                <a:cubicBezTo>
                                  <a:pt x="6519418" y="1613337"/>
                                  <a:pt x="6491602" y="1619794"/>
                                  <a:pt x="6496072" y="1640657"/>
                                </a:cubicBezTo>
                                <a:cubicBezTo>
                                  <a:pt x="6503026" y="1674419"/>
                                  <a:pt x="6524385" y="1702236"/>
                                  <a:pt x="6553195" y="1721111"/>
                                </a:cubicBezTo>
                                <a:cubicBezTo>
                                  <a:pt x="6558659" y="1724713"/>
                                  <a:pt x="6564060" y="1725209"/>
                                  <a:pt x="6568740" y="1723719"/>
                                </a:cubicBezTo>
                                <a:close/>
                                <a:moveTo>
                                  <a:pt x="6999105" y="1729353"/>
                                </a:moveTo>
                                <a:cubicBezTo>
                                  <a:pt x="7002816" y="1728284"/>
                                  <a:pt x="7006338" y="1726271"/>
                                  <a:pt x="7008854" y="1723756"/>
                                </a:cubicBezTo>
                                <a:cubicBezTo>
                                  <a:pt x="7013383" y="1719227"/>
                                  <a:pt x="7015396" y="1712686"/>
                                  <a:pt x="7014389" y="1706144"/>
                                </a:cubicBezTo>
                                <a:lnTo>
                                  <a:pt x="7010974" y="1701176"/>
                                </a:lnTo>
                                <a:lnTo>
                                  <a:pt x="7011345" y="1704886"/>
                                </a:lnTo>
                                <a:lnTo>
                                  <a:pt x="7011370" y="1704635"/>
                                </a:lnTo>
                                <a:cubicBezTo>
                                  <a:pt x="7011370" y="1704635"/>
                                  <a:pt x="7011370" y="1705138"/>
                                  <a:pt x="7011370" y="1705138"/>
                                </a:cubicBezTo>
                                <a:lnTo>
                                  <a:pt x="7011345" y="1704886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11873" y="1706648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0867" y="1709667"/>
                                </a:lnTo>
                                <a:cubicBezTo>
                                  <a:pt x="7010867" y="1709667"/>
                                  <a:pt x="7010867" y="1709667"/>
                                  <a:pt x="7010867" y="1709164"/>
                                </a:cubicBezTo>
                                <a:cubicBezTo>
                                  <a:pt x="7010364" y="1710673"/>
                                  <a:pt x="7009861" y="1712183"/>
                                  <a:pt x="7008854" y="1713693"/>
                                </a:cubicBezTo>
                                <a:cubicBezTo>
                                  <a:pt x="7008854" y="1713693"/>
                                  <a:pt x="7008854" y="1713693"/>
                                  <a:pt x="7008854" y="1713189"/>
                                </a:cubicBezTo>
                                <a:cubicBezTo>
                                  <a:pt x="7007848" y="1714195"/>
                                  <a:pt x="7006841" y="1715704"/>
                                  <a:pt x="7005835" y="1716712"/>
                                </a:cubicBezTo>
                                <a:cubicBezTo>
                                  <a:pt x="7004829" y="1717718"/>
                                  <a:pt x="7003319" y="1718724"/>
                                  <a:pt x="7002313" y="1719730"/>
                                </a:cubicBezTo>
                                <a:cubicBezTo>
                                  <a:pt x="7002313" y="1719730"/>
                                  <a:pt x="7002313" y="1719730"/>
                                  <a:pt x="7002816" y="1719730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6998790" y="1721743"/>
                                </a:lnTo>
                                <a:cubicBezTo>
                                  <a:pt x="6998287" y="1721743"/>
                                  <a:pt x="6998287" y="1721743"/>
                                  <a:pt x="6998287" y="1721743"/>
                                </a:cubicBezTo>
                                <a:lnTo>
                                  <a:pt x="6999105" y="1721380"/>
                                </a:lnTo>
                                <a:lnTo>
                                  <a:pt x="7011077" y="1707567"/>
                                </a:lnTo>
                                <a:lnTo>
                                  <a:pt x="7011289" y="1705444"/>
                                </a:lnTo>
                                <a:lnTo>
                                  <a:pt x="7004977" y="1692450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2313" y="1690043"/>
                                </a:lnTo>
                                <a:cubicBezTo>
                                  <a:pt x="7002313" y="1690546"/>
                                  <a:pt x="7002816" y="1690546"/>
                                  <a:pt x="7002816" y="1690546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6983695" y="1690546"/>
                                </a:lnTo>
                                <a:cubicBezTo>
                                  <a:pt x="6985205" y="1690043"/>
                                  <a:pt x="6986714" y="1689540"/>
                                  <a:pt x="6988224" y="1688534"/>
                                </a:cubicBezTo>
                                <a:cubicBezTo>
                                  <a:pt x="6988224" y="1688534"/>
                                  <a:pt x="6988224" y="1688534"/>
                                  <a:pt x="6987720" y="1688534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2752" y="1688031"/>
                                </a:lnTo>
                                <a:cubicBezTo>
                                  <a:pt x="6993255" y="1688031"/>
                                  <a:pt x="6993255" y="1688031"/>
                                  <a:pt x="6993255" y="1688031"/>
                                </a:cubicBezTo>
                                <a:lnTo>
                                  <a:pt x="6993004" y="1688054"/>
                                </a:lnTo>
                                <a:lnTo>
                                  <a:pt x="6998287" y="1688534"/>
                                </a:lnTo>
                                <a:cubicBezTo>
                                  <a:pt x="6998287" y="1688534"/>
                                  <a:pt x="6998287" y="1688534"/>
                                  <a:pt x="6997784" y="1688534"/>
                                </a:cubicBezTo>
                                <a:lnTo>
                                  <a:pt x="7001258" y="1689923"/>
                                </a:lnTo>
                                <a:lnTo>
                                  <a:pt x="7003193" y="1689855"/>
                                </a:lnTo>
                                <a:lnTo>
                                  <a:pt x="7004398" y="1691608"/>
                                </a:lnTo>
                                <a:lnTo>
                                  <a:pt x="7004665" y="1691808"/>
                                </a:lnTo>
                                <a:lnTo>
                                  <a:pt x="7003319" y="1689037"/>
                                </a:lnTo>
                                <a:cubicBezTo>
                                  <a:pt x="6993759" y="1682496"/>
                                  <a:pt x="6980676" y="1687528"/>
                                  <a:pt x="6975141" y="1697088"/>
                                </a:cubicBezTo>
                                <a:cubicBezTo>
                                  <a:pt x="6972122" y="1702119"/>
                                  <a:pt x="6971619" y="1708661"/>
                                  <a:pt x="6973128" y="1714195"/>
                                </a:cubicBezTo>
                                <a:cubicBezTo>
                                  <a:pt x="6974135" y="1717718"/>
                                  <a:pt x="6976148" y="1721240"/>
                                  <a:pt x="6978663" y="1723756"/>
                                </a:cubicBezTo>
                                <a:cubicBezTo>
                                  <a:pt x="6982186" y="1727278"/>
                                  <a:pt x="6984198" y="1727781"/>
                                  <a:pt x="6988224" y="1729291"/>
                                </a:cubicBezTo>
                                <a:cubicBezTo>
                                  <a:pt x="6991495" y="1730549"/>
                                  <a:pt x="6995394" y="1730423"/>
                                  <a:pt x="6999105" y="1729353"/>
                                </a:cubicBezTo>
                                <a:close/>
                                <a:moveTo>
                                  <a:pt x="4196965" y="1742720"/>
                                </a:moveTo>
                                <a:lnTo>
                                  <a:pt x="4196770" y="1739986"/>
                                </a:lnTo>
                                <a:lnTo>
                                  <a:pt x="4196770" y="1742239"/>
                                </a:lnTo>
                                <a:close/>
                                <a:moveTo>
                                  <a:pt x="4197073" y="1744235"/>
                                </a:moveTo>
                                <a:lnTo>
                                  <a:pt x="4197266" y="1743463"/>
                                </a:lnTo>
                                <a:lnTo>
                                  <a:pt x="4196965" y="1742720"/>
                                </a:lnTo>
                                <a:close/>
                                <a:moveTo>
                                  <a:pt x="2503259" y="1747746"/>
                                </a:moveTo>
                                <a:cubicBezTo>
                                  <a:pt x="2521375" y="1746236"/>
                                  <a:pt x="2539490" y="1744727"/>
                                  <a:pt x="2558104" y="1743721"/>
                                </a:cubicBezTo>
                                <a:cubicBezTo>
                                  <a:pt x="2575718" y="1741708"/>
                                  <a:pt x="2575213" y="1714033"/>
                                  <a:pt x="2558104" y="1716046"/>
                                </a:cubicBezTo>
                                <a:cubicBezTo>
                                  <a:pt x="2539993" y="1718059"/>
                                  <a:pt x="2521876" y="1720072"/>
                                  <a:pt x="2503259" y="1722084"/>
                                </a:cubicBezTo>
                                <a:cubicBezTo>
                                  <a:pt x="2487157" y="1724097"/>
                                  <a:pt x="2486653" y="1748753"/>
                                  <a:pt x="2503259" y="1747746"/>
                                </a:cubicBezTo>
                                <a:close/>
                                <a:moveTo>
                                  <a:pt x="7157793" y="1753947"/>
                                </a:moveTo>
                                <a:cubicBezTo>
                                  <a:pt x="7175909" y="1752436"/>
                                  <a:pt x="7194022" y="1750928"/>
                                  <a:pt x="7212640" y="1749921"/>
                                </a:cubicBezTo>
                                <a:cubicBezTo>
                                  <a:pt x="7230251" y="1747908"/>
                                  <a:pt x="7229748" y="1720234"/>
                                  <a:pt x="7212640" y="1722246"/>
                                </a:cubicBezTo>
                                <a:cubicBezTo>
                                  <a:pt x="7194526" y="1724259"/>
                                  <a:pt x="7176411" y="1726271"/>
                                  <a:pt x="7157793" y="1728284"/>
                                </a:cubicBezTo>
                                <a:cubicBezTo>
                                  <a:pt x="7141692" y="1730297"/>
                                  <a:pt x="7141189" y="1754953"/>
                                  <a:pt x="7157793" y="1753947"/>
                                </a:cubicBezTo>
                                <a:close/>
                                <a:moveTo>
                                  <a:pt x="558245" y="1762138"/>
                                </a:moveTo>
                                <a:cubicBezTo>
                                  <a:pt x="561365" y="1762162"/>
                                  <a:pt x="564469" y="1760982"/>
                                  <a:pt x="566953" y="1758126"/>
                                </a:cubicBezTo>
                                <a:cubicBezTo>
                                  <a:pt x="577384" y="1746701"/>
                                  <a:pt x="589306" y="1739250"/>
                                  <a:pt x="604704" y="1735774"/>
                                </a:cubicBezTo>
                                <a:cubicBezTo>
                                  <a:pt x="624573" y="1731799"/>
                                  <a:pt x="615631" y="1700009"/>
                                  <a:pt x="596260" y="1705970"/>
                                </a:cubicBezTo>
                                <a:cubicBezTo>
                                  <a:pt x="575894" y="1712924"/>
                                  <a:pt x="559005" y="1724846"/>
                                  <a:pt x="546091" y="1742231"/>
                                </a:cubicBezTo>
                                <a:cubicBezTo>
                                  <a:pt x="539385" y="1751172"/>
                                  <a:pt x="548885" y="1762069"/>
                                  <a:pt x="558245" y="1762138"/>
                                </a:cubicBezTo>
                                <a:close/>
                                <a:moveTo>
                                  <a:pt x="5212787" y="1768338"/>
                                </a:moveTo>
                                <a:cubicBezTo>
                                  <a:pt x="5215907" y="1768361"/>
                                  <a:pt x="5219012" y="1767182"/>
                                  <a:pt x="5221495" y="1764326"/>
                                </a:cubicBezTo>
                                <a:cubicBezTo>
                                  <a:pt x="5231927" y="1752901"/>
                                  <a:pt x="5243848" y="1745450"/>
                                  <a:pt x="5259246" y="1741974"/>
                                </a:cubicBezTo>
                                <a:cubicBezTo>
                                  <a:pt x="5279115" y="1737998"/>
                                  <a:pt x="5270174" y="1706209"/>
                                  <a:pt x="5250803" y="1712170"/>
                                </a:cubicBezTo>
                                <a:cubicBezTo>
                                  <a:pt x="5230437" y="1719124"/>
                                  <a:pt x="5213548" y="1731045"/>
                                  <a:pt x="5200633" y="1748430"/>
                                </a:cubicBezTo>
                                <a:cubicBezTo>
                                  <a:pt x="5193927" y="1757371"/>
                                  <a:pt x="5203427" y="1768268"/>
                                  <a:pt x="5212787" y="1768338"/>
                                </a:cubicBezTo>
                                <a:close/>
                                <a:moveTo>
                                  <a:pt x="4177894" y="1771279"/>
                                </a:moveTo>
                                <a:cubicBezTo>
                                  <a:pt x="4181867" y="1772273"/>
                                  <a:pt x="4187332" y="1771776"/>
                                  <a:pt x="4191306" y="1769789"/>
                                </a:cubicBezTo>
                                <a:cubicBezTo>
                                  <a:pt x="4198757" y="1764822"/>
                                  <a:pt x="4202730" y="1754391"/>
                                  <a:pt x="4197266" y="174644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66" y="1746939"/>
                                </a:lnTo>
                                <a:cubicBezTo>
                                  <a:pt x="4197266" y="1748927"/>
                                  <a:pt x="4197018" y="1748057"/>
                                  <a:pt x="4196894" y="1747064"/>
                                </a:cubicBezTo>
                                <a:lnTo>
                                  <a:pt x="4197235" y="1746496"/>
                                </a:lnTo>
                                <a:lnTo>
                                  <a:pt x="4197227" y="1746384"/>
                                </a:lnTo>
                                <a:lnTo>
                                  <a:pt x="4197073" y="1744235"/>
                                </a:lnTo>
                                <a:lnTo>
                                  <a:pt x="4196770" y="1745450"/>
                                </a:lnTo>
                                <a:lnTo>
                                  <a:pt x="4196770" y="1742239"/>
                                </a:lnTo>
                                <a:lnTo>
                                  <a:pt x="4189815" y="1725085"/>
                                </a:lnTo>
                                <a:cubicBezTo>
                                  <a:pt x="4184351" y="1722104"/>
                                  <a:pt x="4176404" y="1722600"/>
                                  <a:pt x="4171437" y="1727567"/>
                                </a:cubicBezTo>
                                <a:cubicBezTo>
                                  <a:pt x="4169946" y="1729058"/>
                                  <a:pt x="4168953" y="1730548"/>
                                  <a:pt x="4167463" y="1732039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7960" y="1731541"/>
                                </a:lnTo>
                                <a:cubicBezTo>
                                  <a:pt x="4166966" y="1733528"/>
                                  <a:pt x="4166594" y="1734025"/>
                                  <a:pt x="4166594" y="1733838"/>
                                </a:cubicBezTo>
                                <a:lnTo>
                                  <a:pt x="4167371" y="1732227"/>
                                </a:lnTo>
                                <a:lnTo>
                                  <a:pt x="4164979" y="1735018"/>
                                </a:lnTo>
                                <a:cubicBezTo>
                                  <a:pt x="4163986" y="1736509"/>
                                  <a:pt x="4163489" y="1737998"/>
                                  <a:pt x="4162992" y="1739489"/>
                                </a:cubicBezTo>
                                <a:cubicBezTo>
                                  <a:pt x="4162496" y="1741476"/>
                                  <a:pt x="4161999" y="1743959"/>
                                  <a:pt x="4161999" y="1745946"/>
                                </a:cubicBezTo>
                                <a:cubicBezTo>
                                  <a:pt x="4161999" y="1751907"/>
                                  <a:pt x="4163986" y="1758365"/>
                                  <a:pt x="4167463" y="1763332"/>
                                </a:cubicBezTo>
                                <a:cubicBezTo>
                                  <a:pt x="4170443" y="1767306"/>
                                  <a:pt x="4172927" y="1769789"/>
                                  <a:pt x="4177894" y="1771279"/>
                                </a:cubicBezTo>
                                <a:close/>
                                <a:moveTo>
                                  <a:pt x="1091829" y="1773647"/>
                                </a:moveTo>
                                <a:cubicBezTo>
                                  <a:pt x="1094965" y="1773740"/>
                                  <a:pt x="1098193" y="1772406"/>
                                  <a:pt x="1100925" y="1769053"/>
                                </a:cubicBezTo>
                                <a:cubicBezTo>
                                  <a:pt x="1144636" y="1717394"/>
                                  <a:pt x="1192817" y="1670206"/>
                                  <a:pt x="1245966" y="1627989"/>
                                </a:cubicBezTo>
                                <a:cubicBezTo>
                                  <a:pt x="1259874" y="1617558"/>
                                  <a:pt x="1240005" y="1598186"/>
                                  <a:pt x="1226594" y="1609114"/>
                                </a:cubicBezTo>
                                <a:cubicBezTo>
                                  <a:pt x="1173942" y="1651335"/>
                                  <a:pt x="1125761" y="1698519"/>
                                  <a:pt x="1082050" y="1750177"/>
                                </a:cubicBezTo>
                                <a:cubicBezTo>
                                  <a:pt x="1073854" y="1760236"/>
                                  <a:pt x="1082423" y="1773368"/>
                                  <a:pt x="1091829" y="1773647"/>
                                </a:cubicBezTo>
                                <a:close/>
                                <a:moveTo>
                                  <a:pt x="664803" y="1775017"/>
                                </a:moveTo>
                                <a:cubicBezTo>
                                  <a:pt x="668777" y="1776010"/>
                                  <a:pt x="672751" y="1776010"/>
                                  <a:pt x="676227" y="1775017"/>
                                </a:cubicBezTo>
                                <a:cubicBezTo>
                                  <a:pt x="679704" y="1774024"/>
                                  <a:pt x="683182" y="1772037"/>
                                  <a:pt x="685665" y="1769553"/>
                                </a:cubicBezTo>
                                <a:cubicBezTo>
                                  <a:pt x="689639" y="1765083"/>
                                  <a:pt x="692123" y="1760115"/>
                                  <a:pt x="692123" y="1754155"/>
                                </a:cubicBezTo>
                                <a:cubicBezTo>
                                  <a:pt x="692123" y="1748691"/>
                                  <a:pt x="689639" y="1742730"/>
                                  <a:pt x="685665" y="1738756"/>
                                </a:cubicBezTo>
                                <a:cubicBezTo>
                                  <a:pt x="683182" y="1736273"/>
                                  <a:pt x="679704" y="1734286"/>
                                  <a:pt x="676227" y="1733293"/>
                                </a:cubicBezTo>
                                <a:cubicBezTo>
                                  <a:pt x="672751" y="1732299"/>
                                  <a:pt x="668777" y="1732299"/>
                                  <a:pt x="665300" y="1733293"/>
                                </a:cubicBezTo>
                                <a:cubicBezTo>
                                  <a:pt x="663809" y="1733789"/>
                                  <a:pt x="662320" y="1734782"/>
                                  <a:pt x="660333" y="1735280"/>
                                </a:cubicBezTo>
                                <a:cubicBezTo>
                                  <a:pt x="658842" y="1735776"/>
                                  <a:pt x="657352" y="1736769"/>
                                  <a:pt x="655365" y="1737266"/>
                                </a:cubicBezTo>
                                <a:cubicBezTo>
                                  <a:pt x="652882" y="1738756"/>
                                  <a:pt x="651391" y="1740246"/>
                                  <a:pt x="649902" y="1742233"/>
                                </a:cubicBezTo>
                                <a:cubicBezTo>
                                  <a:pt x="647418" y="1745710"/>
                                  <a:pt x="645431" y="1749684"/>
                                  <a:pt x="645431" y="1754155"/>
                                </a:cubicBezTo>
                                <a:cubicBezTo>
                                  <a:pt x="645431" y="1757632"/>
                                  <a:pt x="646424" y="1761109"/>
                                  <a:pt x="647915" y="1764089"/>
                                </a:cubicBezTo>
                                <a:cubicBezTo>
                                  <a:pt x="650398" y="1769056"/>
                                  <a:pt x="654868" y="1771043"/>
                                  <a:pt x="659836" y="1773030"/>
                                </a:cubicBezTo>
                                <a:cubicBezTo>
                                  <a:pt x="661326" y="1773527"/>
                                  <a:pt x="662816" y="1774520"/>
                                  <a:pt x="664803" y="1775017"/>
                                </a:cubicBezTo>
                                <a:close/>
                                <a:moveTo>
                                  <a:pt x="5746370" y="1779846"/>
                                </a:moveTo>
                                <a:cubicBezTo>
                                  <a:pt x="5749506" y="1779940"/>
                                  <a:pt x="5752734" y="1778605"/>
                                  <a:pt x="5755466" y="1775252"/>
                                </a:cubicBezTo>
                                <a:cubicBezTo>
                                  <a:pt x="5799177" y="1723594"/>
                                  <a:pt x="5847359" y="1676405"/>
                                  <a:pt x="5900508" y="1634198"/>
                                </a:cubicBezTo>
                                <a:cubicBezTo>
                                  <a:pt x="5914415" y="1623767"/>
                                  <a:pt x="5894547" y="1604395"/>
                                  <a:pt x="5881136" y="1615323"/>
                                </a:cubicBezTo>
                                <a:cubicBezTo>
                                  <a:pt x="5828484" y="1657544"/>
                                  <a:pt x="5780302" y="1704718"/>
                                  <a:pt x="5736591" y="1756377"/>
                                </a:cubicBezTo>
                                <a:cubicBezTo>
                                  <a:pt x="5728395" y="1766435"/>
                                  <a:pt x="5736963" y="1779567"/>
                                  <a:pt x="5746370" y="1779846"/>
                                </a:cubicBezTo>
                                <a:close/>
                                <a:moveTo>
                                  <a:pt x="5319350" y="1781217"/>
                                </a:moveTo>
                                <a:cubicBezTo>
                                  <a:pt x="5323323" y="1782211"/>
                                  <a:pt x="5327298" y="1782211"/>
                                  <a:pt x="5330774" y="1781217"/>
                                </a:cubicBezTo>
                                <a:cubicBezTo>
                                  <a:pt x="5334251" y="1780224"/>
                                  <a:pt x="5337728" y="1778237"/>
                                  <a:pt x="5340212" y="1775753"/>
                                </a:cubicBezTo>
                                <a:cubicBezTo>
                                  <a:pt x="5344186" y="1771283"/>
                                  <a:pt x="5346669" y="1766316"/>
                                  <a:pt x="5346669" y="1760355"/>
                                </a:cubicBezTo>
                                <a:cubicBezTo>
                                  <a:pt x="5346669" y="1754892"/>
                                  <a:pt x="5344186" y="1748931"/>
                                  <a:pt x="5340212" y="1744957"/>
                                </a:cubicBezTo>
                                <a:cubicBezTo>
                                  <a:pt x="5337728" y="1742473"/>
                                  <a:pt x="5334251" y="1740487"/>
                                  <a:pt x="5330774" y="1739493"/>
                                </a:cubicBezTo>
                                <a:cubicBezTo>
                                  <a:pt x="5327298" y="1738500"/>
                                  <a:pt x="5323323" y="1738500"/>
                                  <a:pt x="5319846" y="1739493"/>
                                </a:cubicBezTo>
                                <a:cubicBezTo>
                                  <a:pt x="5318356" y="1739990"/>
                                  <a:pt x="5316866" y="1740983"/>
                                  <a:pt x="5314879" y="1741480"/>
                                </a:cubicBezTo>
                                <a:cubicBezTo>
                                  <a:pt x="5313389" y="1741977"/>
                                  <a:pt x="5311899" y="1742970"/>
                                  <a:pt x="5309912" y="1743467"/>
                                </a:cubicBezTo>
                                <a:cubicBezTo>
                                  <a:pt x="5307429" y="1744957"/>
                                  <a:pt x="5305938" y="1746447"/>
                                  <a:pt x="5304448" y="1748434"/>
                                </a:cubicBezTo>
                                <a:cubicBezTo>
                                  <a:pt x="5301964" y="1751911"/>
                                  <a:pt x="5299978" y="1755884"/>
                                  <a:pt x="5299978" y="1760355"/>
                                </a:cubicBezTo>
                                <a:cubicBezTo>
                                  <a:pt x="5299978" y="1763833"/>
                                  <a:pt x="5300971" y="1767310"/>
                                  <a:pt x="5302461" y="1770290"/>
                                </a:cubicBezTo>
                                <a:cubicBezTo>
                                  <a:pt x="5304945" y="1775257"/>
                                  <a:pt x="5309415" y="1777244"/>
                                  <a:pt x="5314382" y="1779230"/>
                                </a:cubicBezTo>
                                <a:cubicBezTo>
                                  <a:pt x="5315873" y="1779727"/>
                                  <a:pt x="5317363" y="1780721"/>
                                  <a:pt x="5319350" y="1781217"/>
                                </a:cubicBezTo>
                                <a:close/>
                                <a:moveTo>
                                  <a:pt x="1501282" y="1784450"/>
                                </a:moveTo>
                                <a:cubicBezTo>
                                  <a:pt x="1505752" y="1786933"/>
                                  <a:pt x="1512210" y="1785940"/>
                                  <a:pt x="1514693" y="1780973"/>
                                </a:cubicBezTo>
                                <a:cubicBezTo>
                                  <a:pt x="1516681" y="1777495"/>
                                  <a:pt x="1518667" y="1774019"/>
                                  <a:pt x="1520158" y="1770542"/>
                                </a:cubicBezTo>
                                <a:cubicBezTo>
                                  <a:pt x="1522641" y="1766071"/>
                                  <a:pt x="1521648" y="1759614"/>
                                  <a:pt x="1516681" y="1756634"/>
                                </a:cubicBezTo>
                                <a:cubicBezTo>
                                  <a:pt x="1511713" y="1754150"/>
                                  <a:pt x="1504759" y="1755144"/>
                                  <a:pt x="1502772" y="1760111"/>
                                </a:cubicBezTo>
                                <a:cubicBezTo>
                                  <a:pt x="1501282" y="1763587"/>
                                  <a:pt x="1499295" y="1767562"/>
                                  <a:pt x="1497804" y="1771039"/>
                                </a:cubicBezTo>
                                <a:cubicBezTo>
                                  <a:pt x="1495818" y="1775509"/>
                                  <a:pt x="1496314" y="1781966"/>
                                  <a:pt x="1501282" y="1784450"/>
                                </a:cubicBezTo>
                                <a:close/>
                                <a:moveTo>
                                  <a:pt x="6155821" y="1790649"/>
                                </a:moveTo>
                                <a:cubicBezTo>
                                  <a:pt x="6160291" y="1793133"/>
                                  <a:pt x="6166749" y="1792140"/>
                                  <a:pt x="6169232" y="1787173"/>
                                </a:cubicBezTo>
                                <a:cubicBezTo>
                                  <a:pt x="6171219" y="1783695"/>
                                  <a:pt x="6173206" y="1780218"/>
                                  <a:pt x="6174696" y="1776741"/>
                                </a:cubicBezTo>
                                <a:cubicBezTo>
                                  <a:pt x="6177180" y="1772271"/>
                                  <a:pt x="6176187" y="1765814"/>
                                  <a:pt x="6171219" y="1762834"/>
                                </a:cubicBezTo>
                                <a:cubicBezTo>
                                  <a:pt x="6166252" y="1760350"/>
                                  <a:pt x="6159298" y="1761344"/>
                                  <a:pt x="6157311" y="1766311"/>
                                </a:cubicBezTo>
                                <a:cubicBezTo>
                                  <a:pt x="6155821" y="1769787"/>
                                  <a:pt x="6153834" y="1773761"/>
                                  <a:pt x="6152344" y="1777238"/>
                                </a:cubicBezTo>
                                <a:cubicBezTo>
                                  <a:pt x="6150357" y="1781708"/>
                                  <a:pt x="6150854" y="1788166"/>
                                  <a:pt x="6155821" y="1790649"/>
                                </a:cubicBezTo>
                                <a:close/>
                                <a:moveTo>
                                  <a:pt x="3724901" y="1802079"/>
                                </a:moveTo>
                                <a:cubicBezTo>
                                  <a:pt x="3737815" y="1805556"/>
                                  <a:pt x="3751225" y="1795621"/>
                                  <a:pt x="3751225" y="1782210"/>
                                </a:cubicBezTo>
                                <a:cubicBezTo>
                                  <a:pt x="3750730" y="1768799"/>
                                  <a:pt x="3737815" y="1758864"/>
                                  <a:pt x="3724901" y="1762341"/>
                                </a:cubicBezTo>
                                <a:cubicBezTo>
                                  <a:pt x="3723410" y="1762837"/>
                                  <a:pt x="3721921" y="1762837"/>
                                  <a:pt x="3720925" y="1763335"/>
                                </a:cubicBezTo>
                                <a:cubicBezTo>
                                  <a:pt x="3712978" y="1765818"/>
                                  <a:pt x="3706025" y="1773765"/>
                                  <a:pt x="3706521" y="1782210"/>
                                </a:cubicBezTo>
                                <a:cubicBezTo>
                                  <a:pt x="3707019" y="1790655"/>
                                  <a:pt x="3712485" y="1798602"/>
                                  <a:pt x="3720925" y="1801085"/>
                                </a:cubicBezTo>
                                <a:cubicBezTo>
                                  <a:pt x="3722416" y="1801582"/>
                                  <a:pt x="3723909" y="1802079"/>
                                  <a:pt x="3724901" y="1802079"/>
                                </a:cubicBezTo>
                                <a:close/>
                                <a:moveTo>
                                  <a:pt x="1770503" y="1802331"/>
                                </a:moveTo>
                                <a:cubicBezTo>
                                  <a:pt x="1793849" y="1811272"/>
                                  <a:pt x="1804777" y="1773025"/>
                                  <a:pt x="1780933" y="1766071"/>
                                </a:cubicBezTo>
                                <a:cubicBezTo>
                                  <a:pt x="1770005" y="1763091"/>
                                  <a:pt x="1782424" y="1736764"/>
                                  <a:pt x="1784411" y="1732790"/>
                                </a:cubicBezTo>
                                <a:cubicBezTo>
                                  <a:pt x="1790868" y="1718386"/>
                                  <a:pt x="1795836" y="1704975"/>
                                  <a:pt x="1796829" y="1689079"/>
                                </a:cubicBezTo>
                                <a:cubicBezTo>
                                  <a:pt x="1797823" y="1669211"/>
                                  <a:pt x="1764542" y="1664249"/>
                                  <a:pt x="1761563" y="1684112"/>
                                </a:cubicBezTo>
                                <a:cubicBezTo>
                                  <a:pt x="1758086" y="1709445"/>
                                  <a:pt x="1737721" y="1728817"/>
                                  <a:pt x="1737721" y="1755143"/>
                                </a:cubicBezTo>
                                <a:cubicBezTo>
                                  <a:pt x="1737721" y="1778488"/>
                                  <a:pt x="1749145" y="1794880"/>
                                  <a:pt x="1770503" y="1802331"/>
                                </a:cubicBezTo>
                                <a:close/>
                                <a:moveTo>
                                  <a:pt x="1932436" y="1805266"/>
                                </a:moveTo>
                                <a:cubicBezTo>
                                  <a:pt x="1935564" y="1805623"/>
                                  <a:pt x="1938886" y="1804816"/>
                                  <a:pt x="1941866" y="1802333"/>
                                </a:cubicBezTo>
                                <a:cubicBezTo>
                                  <a:pt x="1955774" y="1790412"/>
                                  <a:pt x="1965708" y="1775013"/>
                                  <a:pt x="1970675" y="1757629"/>
                                </a:cubicBezTo>
                                <a:cubicBezTo>
                                  <a:pt x="1975643" y="1741733"/>
                                  <a:pt x="1949813" y="1734283"/>
                                  <a:pt x="1945343" y="1750675"/>
                                </a:cubicBezTo>
                                <a:cubicBezTo>
                                  <a:pt x="1941369" y="1764086"/>
                                  <a:pt x="1934415" y="1775510"/>
                                  <a:pt x="1923983" y="1784451"/>
                                </a:cubicBezTo>
                                <a:cubicBezTo>
                                  <a:pt x="1915416" y="1792647"/>
                                  <a:pt x="1923053" y="1804195"/>
                                  <a:pt x="1932436" y="1805266"/>
                                </a:cubicBezTo>
                                <a:close/>
                                <a:moveTo>
                                  <a:pt x="6425042" y="1808531"/>
                                </a:moveTo>
                                <a:cubicBezTo>
                                  <a:pt x="6448387" y="1817471"/>
                                  <a:pt x="6459315" y="1779224"/>
                                  <a:pt x="6435473" y="1772271"/>
                                </a:cubicBezTo>
                                <a:cubicBezTo>
                                  <a:pt x="6424545" y="1769291"/>
                                  <a:pt x="6436963" y="1742964"/>
                                  <a:pt x="6438950" y="1738991"/>
                                </a:cubicBezTo>
                                <a:cubicBezTo>
                                  <a:pt x="6445408" y="1724586"/>
                                  <a:pt x="6450375" y="1711174"/>
                                  <a:pt x="6451368" y="1695279"/>
                                </a:cubicBezTo>
                                <a:cubicBezTo>
                                  <a:pt x="6452362" y="1675411"/>
                                  <a:pt x="6419081" y="1670444"/>
                                  <a:pt x="6416101" y="1690312"/>
                                </a:cubicBezTo>
                                <a:cubicBezTo>
                                  <a:pt x="6412624" y="1715645"/>
                                  <a:pt x="6392259" y="1735017"/>
                                  <a:pt x="6392259" y="1761343"/>
                                </a:cubicBezTo>
                                <a:cubicBezTo>
                                  <a:pt x="6392259" y="1784689"/>
                                  <a:pt x="6403683" y="1801080"/>
                                  <a:pt x="6425042" y="1808531"/>
                                </a:cubicBezTo>
                                <a:close/>
                                <a:moveTo>
                                  <a:pt x="6586978" y="1811466"/>
                                </a:moveTo>
                                <a:cubicBezTo>
                                  <a:pt x="6590106" y="1811823"/>
                                  <a:pt x="6593428" y="1811016"/>
                                  <a:pt x="6596408" y="1808532"/>
                                </a:cubicBezTo>
                                <a:cubicBezTo>
                                  <a:pt x="6610317" y="1796612"/>
                                  <a:pt x="6620251" y="1781213"/>
                                  <a:pt x="6625218" y="1763829"/>
                                </a:cubicBezTo>
                                <a:cubicBezTo>
                                  <a:pt x="6630185" y="1747934"/>
                                  <a:pt x="6604356" y="1740483"/>
                                  <a:pt x="6599885" y="1756875"/>
                                </a:cubicBezTo>
                                <a:cubicBezTo>
                                  <a:pt x="6595912" y="1770285"/>
                                  <a:pt x="6588958" y="1781710"/>
                                  <a:pt x="6578526" y="1790651"/>
                                </a:cubicBezTo>
                                <a:cubicBezTo>
                                  <a:pt x="6569958" y="1798848"/>
                                  <a:pt x="6577595" y="1810395"/>
                                  <a:pt x="6586978" y="1811466"/>
                                </a:cubicBezTo>
                                <a:close/>
                                <a:moveTo>
                                  <a:pt x="584832" y="1814754"/>
                                </a:moveTo>
                                <a:cubicBezTo>
                                  <a:pt x="589302" y="1814754"/>
                                  <a:pt x="593276" y="1813263"/>
                                  <a:pt x="596753" y="1809786"/>
                                </a:cubicBezTo>
                                <a:cubicBezTo>
                                  <a:pt x="599733" y="1806806"/>
                                  <a:pt x="601720" y="1802336"/>
                                  <a:pt x="601720" y="1797865"/>
                                </a:cubicBezTo>
                                <a:cubicBezTo>
                                  <a:pt x="601224" y="1787931"/>
                                  <a:pt x="594269" y="1781473"/>
                                  <a:pt x="584832" y="1780976"/>
                                </a:cubicBezTo>
                                <a:cubicBezTo>
                                  <a:pt x="579864" y="1780480"/>
                                  <a:pt x="574898" y="1779983"/>
                                  <a:pt x="569433" y="1781970"/>
                                </a:cubicBezTo>
                                <a:cubicBezTo>
                                  <a:pt x="562976" y="1783957"/>
                                  <a:pt x="557016" y="1790414"/>
                                  <a:pt x="557512" y="1797865"/>
                                </a:cubicBezTo>
                                <a:cubicBezTo>
                                  <a:pt x="558009" y="1805315"/>
                                  <a:pt x="562479" y="1811276"/>
                                  <a:pt x="569433" y="1813760"/>
                                </a:cubicBezTo>
                                <a:cubicBezTo>
                                  <a:pt x="574400" y="1815250"/>
                                  <a:pt x="579368" y="1814754"/>
                                  <a:pt x="584832" y="1814754"/>
                                </a:cubicBezTo>
                                <a:close/>
                                <a:moveTo>
                                  <a:pt x="1447321" y="1819035"/>
                                </a:moveTo>
                                <a:cubicBezTo>
                                  <a:pt x="1455828" y="1821333"/>
                                  <a:pt x="1465514" y="1818228"/>
                                  <a:pt x="1467500" y="1807301"/>
                                </a:cubicBezTo>
                                <a:cubicBezTo>
                                  <a:pt x="1471971" y="1783458"/>
                                  <a:pt x="1480416" y="1761603"/>
                                  <a:pt x="1493331" y="1741238"/>
                                </a:cubicBezTo>
                                <a:cubicBezTo>
                                  <a:pt x="1503762" y="1724350"/>
                                  <a:pt x="1477932" y="1709944"/>
                                  <a:pt x="1467004" y="1725839"/>
                                </a:cubicBezTo>
                                <a:cubicBezTo>
                                  <a:pt x="1451606" y="1747695"/>
                                  <a:pt x="1440677" y="1772034"/>
                                  <a:pt x="1434220" y="1798359"/>
                                </a:cubicBezTo>
                                <a:cubicBezTo>
                                  <a:pt x="1431489" y="1809039"/>
                                  <a:pt x="1438815" y="1816738"/>
                                  <a:pt x="1447321" y="1819035"/>
                                </a:cubicBezTo>
                                <a:close/>
                                <a:moveTo>
                                  <a:pt x="5239378" y="1820954"/>
                                </a:moveTo>
                                <a:cubicBezTo>
                                  <a:pt x="5243849" y="1820954"/>
                                  <a:pt x="5247823" y="1819463"/>
                                  <a:pt x="5251299" y="1815987"/>
                                </a:cubicBezTo>
                                <a:cubicBezTo>
                                  <a:pt x="5254280" y="1813006"/>
                                  <a:pt x="5256267" y="1808536"/>
                                  <a:pt x="5256267" y="1804065"/>
                                </a:cubicBezTo>
                                <a:cubicBezTo>
                                  <a:pt x="5255770" y="1794131"/>
                                  <a:pt x="5248816" y="1787674"/>
                                  <a:pt x="5239378" y="1787177"/>
                                </a:cubicBezTo>
                                <a:cubicBezTo>
                                  <a:pt x="5234411" y="1786681"/>
                                  <a:pt x="5229444" y="1786184"/>
                                  <a:pt x="5223980" y="1788171"/>
                                </a:cubicBezTo>
                                <a:cubicBezTo>
                                  <a:pt x="5217523" y="1790158"/>
                                  <a:pt x="5211562" y="1796615"/>
                                  <a:pt x="5212059" y="1804065"/>
                                </a:cubicBezTo>
                                <a:cubicBezTo>
                                  <a:pt x="5212555" y="1811516"/>
                                  <a:pt x="5217026" y="1817477"/>
                                  <a:pt x="5223980" y="1819960"/>
                                </a:cubicBezTo>
                                <a:cubicBezTo>
                                  <a:pt x="5228947" y="1821450"/>
                                  <a:pt x="5233914" y="1820954"/>
                                  <a:pt x="5239378" y="1820954"/>
                                </a:cubicBezTo>
                                <a:close/>
                                <a:moveTo>
                                  <a:pt x="3574961" y="1824613"/>
                                </a:moveTo>
                                <a:cubicBezTo>
                                  <a:pt x="3581482" y="1824178"/>
                                  <a:pt x="3587814" y="1820700"/>
                                  <a:pt x="3591788" y="1814491"/>
                                </a:cubicBezTo>
                                <a:cubicBezTo>
                                  <a:pt x="3590795" y="1815982"/>
                                  <a:pt x="3591293" y="1815982"/>
                                  <a:pt x="3592781" y="1813995"/>
                                </a:cubicBezTo>
                                <a:cubicBezTo>
                                  <a:pt x="3593778" y="1813002"/>
                                  <a:pt x="3594769" y="1812008"/>
                                  <a:pt x="3596256" y="1811015"/>
                                </a:cubicBezTo>
                                <a:cubicBezTo>
                                  <a:pt x="3598246" y="1809525"/>
                                  <a:pt x="3600232" y="1807538"/>
                                  <a:pt x="3601724" y="1806048"/>
                                </a:cubicBezTo>
                                <a:cubicBezTo>
                                  <a:pt x="3605698" y="1802571"/>
                                  <a:pt x="3609670" y="1799094"/>
                                  <a:pt x="3614140" y="1795617"/>
                                </a:cubicBezTo>
                                <a:cubicBezTo>
                                  <a:pt x="3621091" y="1789160"/>
                                  <a:pt x="3621091" y="1777734"/>
                                  <a:pt x="3615629" y="1770780"/>
                                </a:cubicBezTo>
                                <a:cubicBezTo>
                                  <a:pt x="3610169" y="1763827"/>
                                  <a:pt x="3598741" y="1760350"/>
                                  <a:pt x="3590795" y="1765814"/>
                                </a:cubicBezTo>
                                <a:cubicBezTo>
                                  <a:pt x="3586323" y="1768794"/>
                                  <a:pt x="3582351" y="1772271"/>
                                  <a:pt x="3577881" y="1775251"/>
                                </a:cubicBezTo>
                                <a:cubicBezTo>
                                  <a:pt x="3575889" y="1776741"/>
                                  <a:pt x="3573903" y="1778231"/>
                                  <a:pt x="3571917" y="1779721"/>
                                </a:cubicBezTo>
                                <a:cubicBezTo>
                                  <a:pt x="3571421" y="1780218"/>
                                  <a:pt x="3564959" y="1784689"/>
                                  <a:pt x="3567943" y="1783199"/>
                                </a:cubicBezTo>
                                <a:cubicBezTo>
                                  <a:pt x="3554031" y="1788166"/>
                                  <a:pt x="3547577" y="1804061"/>
                                  <a:pt x="3557012" y="1816479"/>
                                </a:cubicBezTo>
                                <a:cubicBezTo>
                                  <a:pt x="3561735" y="1822439"/>
                                  <a:pt x="3568439" y="1825048"/>
                                  <a:pt x="3574961" y="1824613"/>
                                </a:cubicBezTo>
                                <a:close/>
                                <a:moveTo>
                                  <a:pt x="6101864" y="1825236"/>
                                </a:moveTo>
                                <a:cubicBezTo>
                                  <a:pt x="6110371" y="1827533"/>
                                  <a:pt x="6120057" y="1824428"/>
                                  <a:pt x="6122043" y="1813501"/>
                                </a:cubicBezTo>
                                <a:cubicBezTo>
                                  <a:pt x="6126514" y="1789658"/>
                                  <a:pt x="6134958" y="1767803"/>
                                  <a:pt x="6147873" y="1747437"/>
                                </a:cubicBezTo>
                                <a:cubicBezTo>
                                  <a:pt x="6158304" y="1730549"/>
                                  <a:pt x="6132475" y="1716144"/>
                                  <a:pt x="6121547" y="1732039"/>
                                </a:cubicBezTo>
                                <a:cubicBezTo>
                                  <a:pt x="6106149" y="1753895"/>
                                  <a:pt x="6095221" y="1778233"/>
                                  <a:pt x="6088764" y="1804559"/>
                                </a:cubicBezTo>
                                <a:cubicBezTo>
                                  <a:pt x="6086032" y="1815238"/>
                                  <a:pt x="6093358" y="1822938"/>
                                  <a:pt x="6101864" y="1825236"/>
                                </a:cubicBezTo>
                                <a:close/>
                                <a:moveTo>
                                  <a:pt x="3873949" y="1833104"/>
                                </a:moveTo>
                                <a:cubicBezTo>
                                  <a:pt x="3883588" y="1829891"/>
                                  <a:pt x="3888058" y="1815361"/>
                                  <a:pt x="3876882" y="1807538"/>
                                </a:cubicBezTo>
                                <a:cubicBezTo>
                                  <a:pt x="3862478" y="1797605"/>
                                  <a:pt x="3845093" y="1795120"/>
                                  <a:pt x="3827708" y="1798101"/>
                                </a:cubicBezTo>
                                <a:cubicBezTo>
                                  <a:pt x="3807878" y="1802074"/>
                                  <a:pt x="3816283" y="1835354"/>
                                  <a:pt x="3836648" y="1829394"/>
                                </a:cubicBezTo>
                                <a:cubicBezTo>
                                  <a:pt x="3845589" y="1826911"/>
                                  <a:pt x="3854530" y="1827408"/>
                                  <a:pt x="3862975" y="1831878"/>
                                </a:cubicBezTo>
                                <a:cubicBezTo>
                                  <a:pt x="3866948" y="1833988"/>
                                  <a:pt x="3870736" y="1834174"/>
                                  <a:pt x="3873949" y="1833104"/>
                                </a:cubicBezTo>
                                <a:close/>
                                <a:moveTo>
                                  <a:pt x="4308531" y="1835852"/>
                                </a:moveTo>
                                <a:cubicBezTo>
                                  <a:pt x="4322439" y="1834361"/>
                                  <a:pt x="4328399" y="1821943"/>
                                  <a:pt x="4326413" y="1809029"/>
                                </a:cubicBezTo>
                                <a:cubicBezTo>
                                  <a:pt x="4324426" y="1794624"/>
                                  <a:pt x="4321942" y="1780715"/>
                                  <a:pt x="4318962" y="1766311"/>
                                </a:cubicBezTo>
                                <a:cubicBezTo>
                                  <a:pt x="4314492" y="1744455"/>
                                  <a:pt x="4279721" y="1749423"/>
                                  <a:pt x="4280714" y="1771278"/>
                                </a:cubicBezTo>
                                <a:cubicBezTo>
                                  <a:pt x="4281211" y="1785683"/>
                                  <a:pt x="4282205" y="1800088"/>
                                  <a:pt x="4283695" y="1814492"/>
                                </a:cubicBezTo>
                                <a:cubicBezTo>
                                  <a:pt x="4284689" y="1827408"/>
                                  <a:pt x="4294623" y="1837838"/>
                                  <a:pt x="4308531" y="1835852"/>
                                </a:cubicBezTo>
                                <a:close/>
                                <a:moveTo>
                                  <a:pt x="2406146" y="1839826"/>
                                </a:moveTo>
                                <a:cubicBezTo>
                                  <a:pt x="2412184" y="1840832"/>
                                  <a:pt x="2418725" y="1840329"/>
                                  <a:pt x="2423254" y="1835297"/>
                                </a:cubicBezTo>
                                <a:cubicBezTo>
                                  <a:pt x="2426273" y="1831775"/>
                                  <a:pt x="2428286" y="1827749"/>
                                  <a:pt x="2428286" y="1822718"/>
                                </a:cubicBezTo>
                                <a:cubicBezTo>
                                  <a:pt x="2428286" y="1818189"/>
                                  <a:pt x="2426273" y="1813660"/>
                                  <a:pt x="2423254" y="1810138"/>
                                </a:cubicBezTo>
                                <a:cubicBezTo>
                                  <a:pt x="2418223" y="1806616"/>
                                  <a:pt x="2412184" y="1805106"/>
                                  <a:pt x="2406146" y="1806616"/>
                                </a:cubicBezTo>
                                <a:cubicBezTo>
                                  <a:pt x="2402623" y="1807119"/>
                                  <a:pt x="2399102" y="1808125"/>
                                  <a:pt x="2396082" y="1809132"/>
                                </a:cubicBezTo>
                                <a:cubicBezTo>
                                  <a:pt x="2390044" y="1811145"/>
                                  <a:pt x="2385013" y="1816177"/>
                                  <a:pt x="2385517" y="1823221"/>
                                </a:cubicBezTo>
                                <a:cubicBezTo>
                                  <a:pt x="2386019" y="1830265"/>
                                  <a:pt x="2390044" y="1834794"/>
                                  <a:pt x="2396082" y="1837310"/>
                                </a:cubicBezTo>
                                <a:cubicBezTo>
                                  <a:pt x="2399605" y="1838819"/>
                                  <a:pt x="2402623" y="1839322"/>
                                  <a:pt x="2406146" y="1839826"/>
                                </a:cubicBezTo>
                                <a:close/>
                                <a:moveTo>
                                  <a:pt x="2000980" y="1841572"/>
                                </a:moveTo>
                                <a:cubicBezTo>
                                  <a:pt x="2038234" y="1842565"/>
                                  <a:pt x="2071514" y="1833624"/>
                                  <a:pt x="2105788" y="1817729"/>
                                </a:cubicBezTo>
                                <a:cubicBezTo>
                                  <a:pt x="2129133" y="1806801"/>
                                  <a:pt x="2108768" y="1773024"/>
                                  <a:pt x="2085422" y="1782959"/>
                                </a:cubicBezTo>
                                <a:cubicBezTo>
                                  <a:pt x="2059096" y="1794383"/>
                                  <a:pt x="2029293" y="1800344"/>
                                  <a:pt x="2000980" y="1802828"/>
                                </a:cubicBezTo>
                                <a:cubicBezTo>
                                  <a:pt x="1976641" y="1804814"/>
                                  <a:pt x="1975647" y="1841074"/>
                                  <a:pt x="2000980" y="1841572"/>
                                </a:cubicBezTo>
                                <a:close/>
                                <a:moveTo>
                                  <a:pt x="185968" y="1844557"/>
                                </a:moveTo>
                                <a:cubicBezTo>
                                  <a:pt x="190935" y="1844557"/>
                                  <a:pt x="196896" y="1842570"/>
                                  <a:pt x="200373" y="1838596"/>
                                </a:cubicBezTo>
                                <a:cubicBezTo>
                                  <a:pt x="203850" y="1834623"/>
                                  <a:pt x="206333" y="1829655"/>
                                  <a:pt x="206333" y="1824191"/>
                                </a:cubicBezTo>
                                <a:cubicBezTo>
                                  <a:pt x="205837" y="1819721"/>
                                  <a:pt x="203850" y="1813760"/>
                                  <a:pt x="199876" y="1810283"/>
                                </a:cubicBezTo>
                                <a:cubicBezTo>
                                  <a:pt x="193916" y="1804819"/>
                                  <a:pt x="187458" y="1798858"/>
                                  <a:pt x="180008" y="1796375"/>
                                </a:cubicBezTo>
                                <a:cubicBezTo>
                                  <a:pt x="167093" y="1792401"/>
                                  <a:pt x="153681" y="1805812"/>
                                  <a:pt x="157655" y="1818727"/>
                                </a:cubicBezTo>
                                <a:cubicBezTo>
                                  <a:pt x="160139" y="1826675"/>
                                  <a:pt x="166596" y="1832636"/>
                                  <a:pt x="171563" y="1838596"/>
                                </a:cubicBezTo>
                                <a:cubicBezTo>
                                  <a:pt x="174544" y="1842073"/>
                                  <a:pt x="181001" y="1844557"/>
                                  <a:pt x="185968" y="1844557"/>
                                </a:cubicBezTo>
                                <a:close/>
                                <a:moveTo>
                                  <a:pt x="1045479" y="1844803"/>
                                </a:moveTo>
                                <a:cubicBezTo>
                                  <a:pt x="1064168" y="1846666"/>
                                  <a:pt x="1083043" y="1846542"/>
                                  <a:pt x="1101918" y="1844058"/>
                                </a:cubicBezTo>
                                <a:cubicBezTo>
                                  <a:pt x="1120297" y="1841575"/>
                                  <a:pt x="1120794" y="1812765"/>
                                  <a:pt x="1101918" y="1814752"/>
                                </a:cubicBezTo>
                                <a:cubicBezTo>
                                  <a:pt x="1066652" y="1817732"/>
                                  <a:pt x="1032378" y="1815745"/>
                                  <a:pt x="998105" y="1805314"/>
                                </a:cubicBezTo>
                                <a:cubicBezTo>
                                  <a:pt x="979726" y="1800346"/>
                                  <a:pt x="972275" y="1828163"/>
                                  <a:pt x="990157" y="1833627"/>
                                </a:cubicBezTo>
                                <a:cubicBezTo>
                                  <a:pt x="1008287" y="1839091"/>
                                  <a:pt x="1026790" y="1842941"/>
                                  <a:pt x="1045479" y="1844803"/>
                                </a:cubicBezTo>
                                <a:close/>
                                <a:moveTo>
                                  <a:pt x="7060681" y="1846027"/>
                                </a:moveTo>
                                <a:cubicBezTo>
                                  <a:pt x="7066719" y="1847033"/>
                                  <a:pt x="7073260" y="1846530"/>
                                  <a:pt x="7077789" y="1841498"/>
                                </a:cubicBezTo>
                                <a:cubicBezTo>
                                  <a:pt x="7080807" y="1837975"/>
                                  <a:pt x="7082820" y="1833949"/>
                                  <a:pt x="7082820" y="1828919"/>
                                </a:cubicBezTo>
                                <a:cubicBezTo>
                                  <a:pt x="7082820" y="1824390"/>
                                  <a:pt x="7080807" y="1819860"/>
                                  <a:pt x="7077789" y="1816338"/>
                                </a:cubicBezTo>
                                <a:cubicBezTo>
                                  <a:pt x="7072757" y="1812815"/>
                                  <a:pt x="7066719" y="1811306"/>
                                  <a:pt x="7060681" y="1812815"/>
                                </a:cubicBezTo>
                                <a:cubicBezTo>
                                  <a:pt x="7057158" y="1813320"/>
                                  <a:pt x="7053636" y="1814325"/>
                                  <a:pt x="7050617" y="1815331"/>
                                </a:cubicBezTo>
                                <a:cubicBezTo>
                                  <a:pt x="7044579" y="1817344"/>
                                  <a:pt x="7039547" y="1822377"/>
                                  <a:pt x="7040051" y="1829421"/>
                                </a:cubicBezTo>
                                <a:cubicBezTo>
                                  <a:pt x="7040554" y="1836465"/>
                                  <a:pt x="7044579" y="1840994"/>
                                  <a:pt x="7050617" y="1843511"/>
                                </a:cubicBezTo>
                                <a:cubicBezTo>
                                  <a:pt x="7054140" y="1845020"/>
                                  <a:pt x="7057158" y="1845523"/>
                                  <a:pt x="7060681" y="1846027"/>
                                </a:cubicBezTo>
                                <a:close/>
                                <a:moveTo>
                                  <a:pt x="1585907" y="1847473"/>
                                </a:moveTo>
                                <a:cubicBezTo>
                                  <a:pt x="1590936" y="1848901"/>
                                  <a:pt x="1596649" y="1848280"/>
                                  <a:pt x="1602112" y="1846045"/>
                                </a:cubicBezTo>
                                <a:cubicBezTo>
                                  <a:pt x="1610060" y="1842568"/>
                                  <a:pt x="1620491" y="1839587"/>
                                  <a:pt x="1629432" y="1836110"/>
                                </a:cubicBezTo>
                                <a:cubicBezTo>
                                  <a:pt x="1638373" y="1832634"/>
                                  <a:pt x="1644334" y="1824189"/>
                                  <a:pt x="1641850" y="1814254"/>
                                </a:cubicBezTo>
                                <a:cubicBezTo>
                                  <a:pt x="1639366" y="1804817"/>
                                  <a:pt x="1629432" y="1799353"/>
                                  <a:pt x="1619994" y="1801837"/>
                                </a:cubicBezTo>
                                <a:cubicBezTo>
                                  <a:pt x="1609067" y="1804817"/>
                                  <a:pt x="1598139" y="1807797"/>
                                  <a:pt x="1586714" y="1810280"/>
                                </a:cubicBezTo>
                                <a:cubicBezTo>
                                  <a:pt x="1575289" y="1812267"/>
                                  <a:pt x="1569825" y="1826672"/>
                                  <a:pt x="1573799" y="1836607"/>
                                </a:cubicBezTo>
                                <a:cubicBezTo>
                                  <a:pt x="1576531" y="1842568"/>
                                  <a:pt x="1580878" y="1846044"/>
                                  <a:pt x="1585907" y="1847473"/>
                                </a:cubicBezTo>
                                <a:close/>
                                <a:moveTo>
                                  <a:pt x="6655518" y="1847772"/>
                                </a:moveTo>
                                <a:cubicBezTo>
                                  <a:pt x="6692772" y="1848765"/>
                                  <a:pt x="6726052" y="1839825"/>
                                  <a:pt x="6760326" y="1823930"/>
                                </a:cubicBezTo>
                                <a:cubicBezTo>
                                  <a:pt x="6783671" y="1813001"/>
                                  <a:pt x="6763306" y="1779224"/>
                                  <a:pt x="6739961" y="1789159"/>
                                </a:cubicBezTo>
                                <a:cubicBezTo>
                                  <a:pt x="6713634" y="1800584"/>
                                  <a:pt x="6683831" y="1806544"/>
                                  <a:pt x="6655518" y="1809028"/>
                                </a:cubicBezTo>
                                <a:cubicBezTo>
                                  <a:pt x="6631179" y="1811014"/>
                                  <a:pt x="6630186" y="1847275"/>
                                  <a:pt x="6655518" y="1847772"/>
                                </a:cubicBezTo>
                                <a:close/>
                                <a:moveTo>
                                  <a:pt x="1795825" y="1850022"/>
                                </a:moveTo>
                                <a:lnTo>
                                  <a:pt x="1795431" y="1849233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690" y="1849842"/>
                                </a:lnTo>
                                <a:close/>
                                <a:moveTo>
                                  <a:pt x="708874" y="1850203"/>
                                </a:moveTo>
                                <a:cubicBezTo>
                                  <a:pt x="714723" y="1848379"/>
                                  <a:pt x="719755" y="1844102"/>
                                  <a:pt x="722523" y="1837309"/>
                                </a:cubicBezTo>
                                <a:cubicBezTo>
                                  <a:pt x="728058" y="1824227"/>
                                  <a:pt x="720510" y="1811647"/>
                                  <a:pt x="707931" y="1807118"/>
                                </a:cubicBezTo>
                                <a:cubicBezTo>
                                  <a:pt x="694848" y="1802087"/>
                                  <a:pt x="683275" y="1795043"/>
                                  <a:pt x="669185" y="1792527"/>
                                </a:cubicBezTo>
                                <a:cubicBezTo>
                                  <a:pt x="645536" y="1787998"/>
                                  <a:pt x="633460" y="1816679"/>
                                  <a:pt x="653084" y="1830768"/>
                                </a:cubicBezTo>
                                <a:cubicBezTo>
                                  <a:pt x="664657" y="1838819"/>
                                  <a:pt x="677740" y="1842341"/>
                                  <a:pt x="690319" y="1848379"/>
                                </a:cubicBezTo>
                                <a:cubicBezTo>
                                  <a:pt x="696357" y="1851398"/>
                                  <a:pt x="703025" y="1852027"/>
                                  <a:pt x="708874" y="1850203"/>
                                </a:cubicBezTo>
                                <a:close/>
                                <a:moveTo>
                                  <a:pt x="4840514" y="1850757"/>
                                </a:moveTo>
                                <a:cubicBezTo>
                                  <a:pt x="4845481" y="1850757"/>
                                  <a:pt x="4851442" y="1848770"/>
                                  <a:pt x="4854919" y="1844797"/>
                                </a:cubicBezTo>
                                <a:cubicBezTo>
                                  <a:pt x="4858396" y="1840823"/>
                                  <a:pt x="4860879" y="1835856"/>
                                  <a:pt x="4860879" y="1830392"/>
                                </a:cubicBezTo>
                                <a:cubicBezTo>
                                  <a:pt x="4860383" y="1825922"/>
                                  <a:pt x="4858396" y="1819960"/>
                                  <a:pt x="4854422" y="1816483"/>
                                </a:cubicBezTo>
                                <a:cubicBezTo>
                                  <a:pt x="4848462" y="1811019"/>
                                  <a:pt x="4842004" y="1805058"/>
                                  <a:pt x="4834554" y="1802575"/>
                                </a:cubicBezTo>
                                <a:cubicBezTo>
                                  <a:pt x="4821639" y="1798602"/>
                                  <a:pt x="4808227" y="1812013"/>
                                  <a:pt x="4812201" y="1824928"/>
                                </a:cubicBezTo>
                                <a:cubicBezTo>
                                  <a:pt x="4814685" y="1832875"/>
                                  <a:pt x="4821142" y="1838836"/>
                                  <a:pt x="4826109" y="1844797"/>
                                </a:cubicBezTo>
                                <a:cubicBezTo>
                                  <a:pt x="4829090" y="1848274"/>
                                  <a:pt x="4835547" y="1850757"/>
                                  <a:pt x="4840514" y="1850757"/>
                                </a:cubicBezTo>
                                <a:close/>
                                <a:moveTo>
                                  <a:pt x="5700021" y="1851004"/>
                                </a:moveTo>
                                <a:cubicBezTo>
                                  <a:pt x="5718711" y="1852866"/>
                                  <a:pt x="5737586" y="1852743"/>
                                  <a:pt x="5756461" y="1850258"/>
                                </a:cubicBezTo>
                                <a:cubicBezTo>
                                  <a:pt x="5774840" y="1847775"/>
                                  <a:pt x="5775336" y="1818964"/>
                                  <a:pt x="5756461" y="1820951"/>
                                </a:cubicBezTo>
                                <a:cubicBezTo>
                                  <a:pt x="5721194" y="1823932"/>
                                  <a:pt x="5686920" y="1821945"/>
                                  <a:pt x="5652647" y="1811514"/>
                                </a:cubicBezTo>
                                <a:cubicBezTo>
                                  <a:pt x="5634269" y="1806546"/>
                                  <a:pt x="5626817" y="1834362"/>
                                  <a:pt x="5644699" y="1839827"/>
                                </a:cubicBezTo>
                                <a:cubicBezTo>
                                  <a:pt x="5662830" y="1845291"/>
                                  <a:pt x="5681332" y="1849141"/>
                                  <a:pt x="5700021" y="1851004"/>
                                </a:cubicBezTo>
                                <a:close/>
                                <a:moveTo>
                                  <a:pt x="1796478" y="1851615"/>
                                </a:moveTo>
                                <a:lnTo>
                                  <a:pt x="1796322" y="1850518"/>
                                </a:lnTo>
                                <a:lnTo>
                                  <a:pt x="1796418" y="1851479"/>
                                </a:lnTo>
                                <a:close/>
                                <a:moveTo>
                                  <a:pt x="1796983" y="1852751"/>
                                </a:moveTo>
                                <a:lnTo>
                                  <a:pt x="1797032" y="1852650"/>
                                </a:lnTo>
                                <a:lnTo>
                                  <a:pt x="1796819" y="1852008"/>
                                </a:lnTo>
                                <a:lnTo>
                                  <a:pt x="1796861" y="1852477"/>
                                </a:lnTo>
                                <a:close/>
                                <a:moveTo>
                                  <a:pt x="4248055" y="1852806"/>
                                </a:moveTo>
                                <a:cubicBezTo>
                                  <a:pt x="4252774" y="1851129"/>
                                  <a:pt x="4256872" y="1847528"/>
                                  <a:pt x="4258859" y="1842809"/>
                                </a:cubicBezTo>
                                <a:cubicBezTo>
                                  <a:pt x="4260846" y="1838339"/>
                                  <a:pt x="4260846" y="1833371"/>
                                  <a:pt x="4258859" y="1828901"/>
                                </a:cubicBezTo>
                                <a:cubicBezTo>
                                  <a:pt x="4256375" y="1823437"/>
                                  <a:pt x="4252402" y="1820457"/>
                                  <a:pt x="4247434" y="1818470"/>
                                </a:cubicBezTo>
                                <a:cubicBezTo>
                                  <a:pt x="4243957" y="1816979"/>
                                  <a:pt x="4239984" y="1815986"/>
                                  <a:pt x="4236506" y="1814495"/>
                                </a:cubicBezTo>
                                <a:cubicBezTo>
                                  <a:pt x="4233029" y="1813005"/>
                                  <a:pt x="4227069" y="1813999"/>
                                  <a:pt x="4223592" y="1815986"/>
                                </a:cubicBezTo>
                                <a:cubicBezTo>
                                  <a:pt x="4220612" y="1817973"/>
                                  <a:pt x="4218128" y="1820457"/>
                                  <a:pt x="4216638" y="1823934"/>
                                </a:cubicBezTo>
                                <a:cubicBezTo>
                                  <a:pt x="4213161" y="1831882"/>
                                  <a:pt x="4216638" y="1839829"/>
                                  <a:pt x="4223592" y="1844796"/>
                                </a:cubicBezTo>
                                <a:cubicBezTo>
                                  <a:pt x="4227069" y="1846783"/>
                                  <a:pt x="4230546" y="1849266"/>
                                  <a:pt x="4233526" y="1851254"/>
                                </a:cubicBezTo>
                                <a:cubicBezTo>
                                  <a:pt x="4237997" y="1854234"/>
                                  <a:pt x="4243337" y="1854482"/>
                                  <a:pt x="4248055" y="1852806"/>
                                </a:cubicBezTo>
                                <a:close/>
                                <a:moveTo>
                                  <a:pt x="1796718" y="1853296"/>
                                </a:moveTo>
                                <a:lnTo>
                                  <a:pt x="1796901" y="1852919"/>
                                </a:lnTo>
                                <a:lnTo>
                                  <a:pt x="1796861" y="1852477"/>
                                </a:lnTo>
                                <a:lnTo>
                                  <a:pt x="1796478" y="1851615"/>
                                </a:lnTo>
                                <a:close/>
                                <a:moveTo>
                                  <a:pt x="6240449" y="1853673"/>
                                </a:moveTo>
                                <a:cubicBezTo>
                                  <a:pt x="6245478" y="1855101"/>
                                  <a:pt x="6251190" y="1854480"/>
                                  <a:pt x="6256654" y="1852245"/>
                                </a:cubicBezTo>
                                <a:cubicBezTo>
                                  <a:pt x="6264602" y="1848768"/>
                                  <a:pt x="6275033" y="1845787"/>
                                  <a:pt x="6283974" y="1842310"/>
                                </a:cubicBezTo>
                                <a:cubicBezTo>
                                  <a:pt x="6292915" y="1838834"/>
                                  <a:pt x="6298876" y="1830389"/>
                                  <a:pt x="6296392" y="1820454"/>
                                </a:cubicBezTo>
                                <a:cubicBezTo>
                                  <a:pt x="6293908" y="1811016"/>
                                  <a:pt x="6283974" y="1805552"/>
                                  <a:pt x="6274537" y="1808036"/>
                                </a:cubicBezTo>
                                <a:cubicBezTo>
                                  <a:pt x="6263609" y="1811016"/>
                                  <a:pt x="6252681" y="1813997"/>
                                  <a:pt x="6241256" y="1816480"/>
                                </a:cubicBezTo>
                                <a:cubicBezTo>
                                  <a:pt x="6229831" y="1818467"/>
                                  <a:pt x="6224367" y="1832872"/>
                                  <a:pt x="6228341" y="1842807"/>
                                </a:cubicBezTo>
                                <a:cubicBezTo>
                                  <a:pt x="6231073" y="1848768"/>
                                  <a:pt x="6235419" y="1852245"/>
                                  <a:pt x="6240449" y="1853673"/>
                                </a:cubicBezTo>
                                <a:close/>
                                <a:moveTo>
                                  <a:pt x="1796744" y="1854740"/>
                                </a:moveTo>
                                <a:lnTo>
                                  <a:pt x="1796819" y="1853997"/>
                                </a:lnTo>
                                <a:lnTo>
                                  <a:pt x="1796718" y="1853296"/>
                                </a:lnTo>
                                <a:lnTo>
                                  <a:pt x="1796620" y="1853499"/>
                                </a:lnTo>
                                <a:close/>
                                <a:moveTo>
                                  <a:pt x="6450375" y="1856222"/>
                                </a:moveTo>
                                <a:lnTo>
                                  <a:pt x="6449981" y="1855433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50240" y="1856042"/>
                                </a:lnTo>
                                <a:close/>
                                <a:moveTo>
                                  <a:pt x="5363411" y="1856403"/>
                                </a:moveTo>
                                <a:cubicBezTo>
                                  <a:pt x="5369260" y="1854580"/>
                                  <a:pt x="5374292" y="1850304"/>
                                  <a:pt x="5377059" y="1843510"/>
                                </a:cubicBezTo>
                                <a:cubicBezTo>
                                  <a:pt x="5382594" y="1830428"/>
                                  <a:pt x="5375047" y="1817847"/>
                                  <a:pt x="5362467" y="1813320"/>
                                </a:cubicBezTo>
                                <a:cubicBezTo>
                                  <a:pt x="5349385" y="1808287"/>
                                  <a:pt x="5337811" y="1801244"/>
                                  <a:pt x="5323722" y="1798728"/>
                                </a:cubicBezTo>
                                <a:cubicBezTo>
                                  <a:pt x="5300073" y="1794199"/>
                                  <a:pt x="5287997" y="1822880"/>
                                  <a:pt x="5307621" y="1836969"/>
                                </a:cubicBezTo>
                                <a:cubicBezTo>
                                  <a:pt x="5319194" y="1845020"/>
                                  <a:pt x="5332276" y="1848542"/>
                                  <a:pt x="5344856" y="1854580"/>
                                </a:cubicBezTo>
                                <a:cubicBezTo>
                                  <a:pt x="5350894" y="1857598"/>
                                  <a:pt x="5357561" y="1858228"/>
                                  <a:pt x="5363411" y="1856403"/>
                                </a:cubicBezTo>
                                <a:close/>
                                <a:moveTo>
                                  <a:pt x="6451028" y="1857815"/>
                                </a:moveTo>
                                <a:lnTo>
                                  <a:pt x="6450871" y="1856718"/>
                                </a:lnTo>
                                <a:lnTo>
                                  <a:pt x="6450967" y="1857679"/>
                                </a:lnTo>
                                <a:close/>
                                <a:moveTo>
                                  <a:pt x="1862393" y="1857963"/>
                                </a:moveTo>
                                <a:cubicBezTo>
                                  <a:pt x="1876302" y="1855480"/>
                                  <a:pt x="1888223" y="1837598"/>
                                  <a:pt x="1878785" y="1824683"/>
                                </a:cubicBezTo>
                                <a:cubicBezTo>
                                  <a:pt x="1880275" y="1826670"/>
                                  <a:pt x="1878289" y="1822200"/>
                                  <a:pt x="1878785" y="1824187"/>
                                </a:cubicBezTo>
                                <a:cubicBezTo>
                                  <a:pt x="1878785" y="1822200"/>
                                  <a:pt x="1878785" y="1818722"/>
                                  <a:pt x="1878785" y="1817232"/>
                                </a:cubicBezTo>
                                <a:cubicBezTo>
                                  <a:pt x="1879282" y="1813755"/>
                                  <a:pt x="1880772" y="1810279"/>
                                  <a:pt x="1883256" y="1806801"/>
                                </a:cubicBezTo>
                                <a:cubicBezTo>
                                  <a:pt x="1888223" y="1798854"/>
                                  <a:pt x="1884746" y="1787429"/>
                                  <a:pt x="1876798" y="1782959"/>
                                </a:cubicBezTo>
                                <a:cubicBezTo>
                                  <a:pt x="1867857" y="1777495"/>
                                  <a:pt x="1858420" y="1781469"/>
                                  <a:pt x="1852956" y="1789416"/>
                                </a:cubicBezTo>
                                <a:cubicBezTo>
                                  <a:pt x="1848485" y="1795377"/>
                                  <a:pt x="1845008" y="1802827"/>
                                  <a:pt x="1842028" y="1810279"/>
                                </a:cubicBezTo>
                                <a:cubicBezTo>
                                  <a:pt x="1841034" y="1813259"/>
                                  <a:pt x="1840041" y="1816239"/>
                                  <a:pt x="1839544" y="1819219"/>
                                </a:cubicBezTo>
                                <a:cubicBezTo>
                                  <a:pt x="1839048" y="1822200"/>
                                  <a:pt x="1838551" y="1825180"/>
                                  <a:pt x="1838551" y="1828160"/>
                                </a:cubicBezTo>
                                <a:cubicBezTo>
                                  <a:pt x="1838551" y="1828657"/>
                                  <a:pt x="1837558" y="1833624"/>
                                  <a:pt x="1838551" y="1830644"/>
                                </a:cubicBezTo>
                                <a:cubicBezTo>
                                  <a:pt x="1834081" y="1845546"/>
                                  <a:pt x="1847492" y="1859950"/>
                                  <a:pt x="1862393" y="1857963"/>
                                </a:cubicBezTo>
                                <a:close/>
                                <a:moveTo>
                                  <a:pt x="6451533" y="1858951"/>
                                </a:moveTo>
                                <a:lnTo>
                                  <a:pt x="6451582" y="1858850"/>
                                </a:lnTo>
                                <a:lnTo>
                                  <a:pt x="6451368" y="1858209"/>
                                </a:lnTo>
                                <a:lnTo>
                                  <a:pt x="6451411" y="1858677"/>
                                </a:lnTo>
                                <a:close/>
                                <a:moveTo>
                                  <a:pt x="4029189" y="1859141"/>
                                </a:moveTo>
                                <a:cubicBezTo>
                                  <a:pt x="4034343" y="1858582"/>
                                  <a:pt x="4039310" y="1856471"/>
                                  <a:pt x="4042787" y="1852746"/>
                                </a:cubicBezTo>
                                <a:cubicBezTo>
                                  <a:pt x="4049741" y="1845295"/>
                                  <a:pt x="4051728" y="1833373"/>
                                  <a:pt x="4046264" y="1824432"/>
                                </a:cubicBezTo>
                                <a:cubicBezTo>
                                  <a:pt x="4045767" y="1823439"/>
                                  <a:pt x="4044774" y="1822445"/>
                                  <a:pt x="4044277" y="1821452"/>
                                </a:cubicBezTo>
                                <a:cubicBezTo>
                                  <a:pt x="4036330" y="1808040"/>
                                  <a:pt x="4017454" y="1805557"/>
                                  <a:pt x="4006526" y="1816485"/>
                                </a:cubicBezTo>
                                <a:cubicBezTo>
                                  <a:pt x="4002056" y="1820955"/>
                                  <a:pt x="3999573" y="1827413"/>
                                  <a:pt x="3999573" y="1833373"/>
                                </a:cubicBezTo>
                                <a:cubicBezTo>
                                  <a:pt x="3999573" y="1842314"/>
                                  <a:pt x="4004540" y="1849765"/>
                                  <a:pt x="4011494" y="1854235"/>
                                </a:cubicBezTo>
                                <a:cubicBezTo>
                                  <a:pt x="4012488" y="1854732"/>
                                  <a:pt x="4013481" y="1855726"/>
                                  <a:pt x="4014474" y="1856223"/>
                                </a:cubicBezTo>
                                <a:cubicBezTo>
                                  <a:pt x="4018696" y="1858706"/>
                                  <a:pt x="4024036" y="1859699"/>
                                  <a:pt x="4029189" y="1859141"/>
                                </a:cubicBezTo>
                                <a:close/>
                                <a:moveTo>
                                  <a:pt x="6451268" y="1859496"/>
                                </a:moveTo>
                                <a:lnTo>
                                  <a:pt x="6451451" y="1859120"/>
                                </a:lnTo>
                                <a:lnTo>
                                  <a:pt x="6451411" y="1858677"/>
                                </a:lnTo>
                                <a:lnTo>
                                  <a:pt x="6451028" y="1857815"/>
                                </a:lnTo>
                                <a:close/>
                                <a:moveTo>
                                  <a:pt x="6451294" y="1860940"/>
                                </a:moveTo>
                                <a:lnTo>
                                  <a:pt x="6451368" y="1860196"/>
                                </a:lnTo>
                                <a:lnTo>
                                  <a:pt x="6451268" y="1859496"/>
                                </a:lnTo>
                                <a:lnTo>
                                  <a:pt x="6451170" y="1859699"/>
                                </a:lnTo>
                                <a:close/>
                                <a:moveTo>
                                  <a:pt x="6516933" y="1864163"/>
                                </a:moveTo>
                                <a:cubicBezTo>
                                  <a:pt x="6530842" y="1861680"/>
                                  <a:pt x="6542763" y="1843799"/>
                                  <a:pt x="6533325" y="1830883"/>
                                </a:cubicBezTo>
                                <a:cubicBezTo>
                                  <a:pt x="6534815" y="1832870"/>
                                  <a:pt x="6532828" y="1828400"/>
                                  <a:pt x="6533325" y="1830387"/>
                                </a:cubicBezTo>
                                <a:cubicBezTo>
                                  <a:pt x="6533325" y="1828400"/>
                                  <a:pt x="6533325" y="1824923"/>
                                  <a:pt x="6533325" y="1823433"/>
                                </a:cubicBezTo>
                                <a:cubicBezTo>
                                  <a:pt x="6533822" y="1819955"/>
                                  <a:pt x="6535312" y="1816478"/>
                                  <a:pt x="6537796" y="1813001"/>
                                </a:cubicBezTo>
                                <a:cubicBezTo>
                                  <a:pt x="6542763" y="1805054"/>
                                  <a:pt x="6539286" y="1793630"/>
                                  <a:pt x="6531338" y="1789159"/>
                                </a:cubicBezTo>
                                <a:cubicBezTo>
                                  <a:pt x="6522397" y="1783695"/>
                                  <a:pt x="6512960" y="1787669"/>
                                  <a:pt x="6507496" y="1795617"/>
                                </a:cubicBezTo>
                                <a:cubicBezTo>
                                  <a:pt x="6503025" y="1801577"/>
                                  <a:pt x="6499549" y="1809027"/>
                                  <a:pt x="6496568" y="1816478"/>
                                </a:cubicBezTo>
                                <a:cubicBezTo>
                                  <a:pt x="6495574" y="1819458"/>
                                  <a:pt x="6494581" y="1822439"/>
                                  <a:pt x="6494085" y="1825420"/>
                                </a:cubicBezTo>
                                <a:cubicBezTo>
                                  <a:pt x="6493588" y="1828400"/>
                                  <a:pt x="6493091" y="1831381"/>
                                  <a:pt x="6493091" y="1834360"/>
                                </a:cubicBezTo>
                                <a:cubicBezTo>
                                  <a:pt x="6493091" y="1834857"/>
                                  <a:pt x="6492098" y="1839825"/>
                                  <a:pt x="6493091" y="1836844"/>
                                </a:cubicBezTo>
                                <a:cubicBezTo>
                                  <a:pt x="6488621" y="1851746"/>
                                  <a:pt x="6502032" y="1866150"/>
                                  <a:pt x="6516933" y="1864163"/>
                                </a:cubicBezTo>
                                <a:close/>
                                <a:moveTo>
                                  <a:pt x="779882" y="1871526"/>
                                </a:moveTo>
                                <a:cubicBezTo>
                                  <a:pt x="785922" y="1874545"/>
                                  <a:pt x="792464" y="1875048"/>
                                  <a:pt x="797998" y="1871526"/>
                                </a:cubicBezTo>
                                <a:cubicBezTo>
                                  <a:pt x="803533" y="1868507"/>
                                  <a:pt x="807055" y="1862469"/>
                                  <a:pt x="807055" y="1855928"/>
                                </a:cubicBezTo>
                                <a:cubicBezTo>
                                  <a:pt x="807055" y="1849386"/>
                                  <a:pt x="803533" y="1843348"/>
                                  <a:pt x="797998" y="1840329"/>
                                </a:cubicBezTo>
                                <a:cubicBezTo>
                                  <a:pt x="792464" y="1836807"/>
                                  <a:pt x="785922" y="1837814"/>
                                  <a:pt x="779882" y="1840329"/>
                                </a:cubicBezTo>
                                <a:cubicBezTo>
                                  <a:pt x="778372" y="1840833"/>
                                  <a:pt x="776862" y="1841839"/>
                                  <a:pt x="775856" y="1842342"/>
                                </a:cubicBezTo>
                                <a:cubicBezTo>
                                  <a:pt x="765290" y="1847374"/>
                                  <a:pt x="765290" y="1864482"/>
                                  <a:pt x="775856" y="1869514"/>
                                </a:cubicBezTo>
                                <a:cubicBezTo>
                                  <a:pt x="777366" y="1870017"/>
                                  <a:pt x="778876" y="1871023"/>
                                  <a:pt x="779882" y="1871526"/>
                                </a:cubicBezTo>
                                <a:close/>
                                <a:moveTo>
                                  <a:pt x="4150575" y="1874097"/>
                                </a:moveTo>
                                <a:cubicBezTo>
                                  <a:pt x="4164979" y="1875588"/>
                                  <a:pt x="4164979" y="1852740"/>
                                  <a:pt x="4150575" y="1851249"/>
                                </a:cubicBezTo>
                                <a:cubicBezTo>
                                  <a:pt x="4132693" y="1849262"/>
                                  <a:pt x="4114811" y="1847771"/>
                                  <a:pt x="4096929" y="1845785"/>
                                </a:cubicBezTo>
                                <a:cubicBezTo>
                                  <a:pt x="4082027" y="1844294"/>
                                  <a:pt x="4082027" y="1867143"/>
                                  <a:pt x="4096929" y="1868633"/>
                                </a:cubicBezTo>
                                <a:cubicBezTo>
                                  <a:pt x="4114811" y="1870620"/>
                                  <a:pt x="4132693" y="1872110"/>
                                  <a:pt x="4150575" y="1874097"/>
                                </a:cubicBezTo>
                                <a:close/>
                                <a:moveTo>
                                  <a:pt x="5434421" y="1877726"/>
                                </a:moveTo>
                                <a:cubicBezTo>
                                  <a:pt x="5440459" y="1880745"/>
                                  <a:pt x="5447000" y="1881248"/>
                                  <a:pt x="5452535" y="1877726"/>
                                </a:cubicBezTo>
                                <a:cubicBezTo>
                                  <a:pt x="5458070" y="1874708"/>
                                  <a:pt x="5461592" y="1868668"/>
                                  <a:pt x="5461592" y="1862128"/>
                                </a:cubicBezTo>
                                <a:cubicBezTo>
                                  <a:pt x="5461592" y="1855586"/>
                                  <a:pt x="5458070" y="1849549"/>
                                  <a:pt x="5452535" y="1846530"/>
                                </a:cubicBezTo>
                                <a:cubicBezTo>
                                  <a:pt x="5447000" y="1843007"/>
                                  <a:pt x="5440459" y="1844014"/>
                                  <a:pt x="5434421" y="1846530"/>
                                </a:cubicBezTo>
                                <a:cubicBezTo>
                                  <a:pt x="5432911" y="1847033"/>
                                  <a:pt x="5431401" y="1848039"/>
                                  <a:pt x="5430395" y="1848542"/>
                                </a:cubicBezTo>
                                <a:cubicBezTo>
                                  <a:pt x="5419829" y="1853576"/>
                                  <a:pt x="5419829" y="1870682"/>
                                  <a:pt x="5430395" y="1875714"/>
                                </a:cubicBezTo>
                                <a:cubicBezTo>
                                  <a:pt x="5431904" y="1876217"/>
                                  <a:pt x="5433414" y="1877223"/>
                                  <a:pt x="5434421" y="1877726"/>
                                </a:cubicBezTo>
                                <a:close/>
                                <a:moveTo>
                                  <a:pt x="1775459" y="1880818"/>
                                </a:moveTo>
                                <a:cubicBezTo>
                                  <a:pt x="1785394" y="1883798"/>
                                  <a:pt x="1797812" y="1877341"/>
                                  <a:pt x="1800296" y="1866910"/>
                                </a:cubicBezTo>
                                <a:cubicBezTo>
                                  <a:pt x="1801289" y="1861943"/>
                                  <a:pt x="1801289" y="1855982"/>
                                  <a:pt x="1798309" y="1851511"/>
                                </a:cubicBezTo>
                                <a:lnTo>
                                  <a:pt x="1797786" y="1851098"/>
                                </a:lnTo>
                                <a:lnTo>
                                  <a:pt x="1797032" y="1852650"/>
                                </a:lnTo>
                                <a:lnTo>
                                  <a:pt x="1797315" y="1853498"/>
                                </a:lnTo>
                                <a:lnTo>
                                  <a:pt x="1796983" y="1852751"/>
                                </a:lnTo>
                                <a:lnTo>
                                  <a:pt x="1796901" y="1852919"/>
                                </a:lnTo>
                                <a:lnTo>
                                  <a:pt x="1797315" y="1857472"/>
                                </a:lnTo>
                                <a:lnTo>
                                  <a:pt x="1796819" y="1853998"/>
                                </a:lnTo>
                                <a:lnTo>
                                  <a:pt x="1796819" y="1855485"/>
                                </a:lnTo>
                                <a:lnTo>
                                  <a:pt x="1796744" y="1854740"/>
                                </a:lnTo>
                                <a:lnTo>
                                  <a:pt x="1796322" y="1858962"/>
                                </a:lnTo>
                                <a:cubicBezTo>
                                  <a:pt x="1796322" y="1858466"/>
                                  <a:pt x="1796322" y="1857969"/>
                                  <a:pt x="1796819" y="1857969"/>
                                </a:cubicBezTo>
                                <a:cubicBezTo>
                                  <a:pt x="1796322" y="1859459"/>
                                  <a:pt x="1795825" y="1860950"/>
                                  <a:pt x="1794832" y="1862439"/>
                                </a:cubicBezTo>
                                <a:cubicBezTo>
                                  <a:pt x="1794832" y="1861943"/>
                                  <a:pt x="1794832" y="1861943"/>
                                  <a:pt x="1795328" y="1861943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92845" y="1864923"/>
                                </a:lnTo>
                                <a:cubicBezTo>
                                  <a:pt x="1792845" y="1864923"/>
                                  <a:pt x="1792348" y="1865420"/>
                                  <a:pt x="1792348" y="1865420"/>
                                </a:cubicBezTo>
                                <a:lnTo>
                                  <a:pt x="1792575" y="1865154"/>
                                </a:lnTo>
                                <a:lnTo>
                                  <a:pt x="1789368" y="1867903"/>
                                </a:lnTo>
                                <a:cubicBezTo>
                                  <a:pt x="1789368" y="1867903"/>
                                  <a:pt x="1789864" y="1867903"/>
                                  <a:pt x="1789864" y="1867407"/>
                                </a:cubicBezTo>
                                <a:lnTo>
                                  <a:pt x="1796620" y="1853499"/>
                                </a:lnTo>
                                <a:lnTo>
                                  <a:pt x="1796418" y="1851479"/>
                                </a:lnTo>
                                <a:lnTo>
                                  <a:pt x="1795690" y="184984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87402" y="1842877"/>
                                </a:lnTo>
                                <a:lnTo>
                                  <a:pt x="1785394" y="1842074"/>
                                </a:lnTo>
                                <a:cubicBezTo>
                                  <a:pt x="1785891" y="1842074"/>
                                  <a:pt x="1785891" y="1842074"/>
                                  <a:pt x="1786387" y="1842074"/>
                                </a:cubicBezTo>
                                <a:lnTo>
                                  <a:pt x="1787402" y="1842877"/>
                                </a:lnTo>
                                <a:lnTo>
                                  <a:pt x="1789651" y="1843776"/>
                                </a:lnTo>
                                <a:lnTo>
                                  <a:pt x="1789368" y="1843564"/>
                                </a:lnTo>
                                <a:cubicBezTo>
                                  <a:pt x="1789368" y="1843564"/>
                                  <a:pt x="1789864" y="1844061"/>
                                  <a:pt x="1790361" y="1844061"/>
                                </a:cubicBezTo>
                                <a:lnTo>
                                  <a:pt x="1789651" y="1843776"/>
                                </a:lnTo>
                                <a:lnTo>
                                  <a:pt x="1793059" y="1846332"/>
                                </a:lnTo>
                                <a:lnTo>
                                  <a:pt x="1792845" y="1846047"/>
                                </a:lnTo>
                                <a:cubicBezTo>
                                  <a:pt x="1792845" y="1846047"/>
                                  <a:pt x="1793341" y="1846545"/>
                                  <a:pt x="1793341" y="1846545"/>
                                </a:cubicBezTo>
                                <a:lnTo>
                                  <a:pt x="1793059" y="1846332"/>
                                </a:lnTo>
                                <a:lnTo>
                                  <a:pt x="1794945" y="1848849"/>
                                </a:lnTo>
                                <a:lnTo>
                                  <a:pt x="1795413" y="1849219"/>
                                </a:lnTo>
                                <a:lnTo>
                                  <a:pt x="1795328" y="1849028"/>
                                </a:lnTo>
                                <a:lnTo>
                                  <a:pt x="1795431" y="1849233"/>
                                </a:lnTo>
                                <a:lnTo>
                                  <a:pt x="1797786" y="1851098"/>
                                </a:lnTo>
                                <a:lnTo>
                                  <a:pt x="1798309" y="1850022"/>
                                </a:lnTo>
                                <a:cubicBezTo>
                                  <a:pt x="1797812" y="1847041"/>
                                  <a:pt x="1796819" y="1844061"/>
                                  <a:pt x="1794832" y="1841577"/>
                                </a:cubicBezTo>
                                <a:cubicBezTo>
                                  <a:pt x="1792845" y="1839094"/>
                                  <a:pt x="1789368" y="1835617"/>
                                  <a:pt x="1785891" y="1835120"/>
                                </a:cubicBezTo>
                                <a:cubicBezTo>
                                  <a:pt x="1781917" y="1834623"/>
                                  <a:pt x="1778937" y="1834126"/>
                                  <a:pt x="1774963" y="1835120"/>
                                </a:cubicBezTo>
                                <a:cubicBezTo>
                                  <a:pt x="1772976" y="1835617"/>
                                  <a:pt x="1770989" y="1836610"/>
                                  <a:pt x="1769002" y="1837604"/>
                                </a:cubicBezTo>
                                <a:cubicBezTo>
                                  <a:pt x="1762545" y="1841577"/>
                                  <a:pt x="1758075" y="1848531"/>
                                  <a:pt x="1758075" y="1856479"/>
                                </a:cubicBezTo>
                                <a:cubicBezTo>
                                  <a:pt x="1757577" y="1867903"/>
                                  <a:pt x="1765028" y="1877838"/>
                                  <a:pt x="1775459" y="1880818"/>
                                </a:cubicBezTo>
                                <a:close/>
                                <a:moveTo>
                                  <a:pt x="37947" y="1886776"/>
                                </a:moveTo>
                                <a:cubicBezTo>
                                  <a:pt x="42914" y="1891246"/>
                                  <a:pt x="48875" y="1890750"/>
                                  <a:pt x="53842" y="1886776"/>
                                </a:cubicBezTo>
                                <a:cubicBezTo>
                                  <a:pt x="55829" y="1885286"/>
                                  <a:pt x="57816" y="1883299"/>
                                  <a:pt x="59803" y="1881809"/>
                                </a:cubicBezTo>
                                <a:cubicBezTo>
                                  <a:pt x="64770" y="1877835"/>
                                  <a:pt x="64273" y="1868894"/>
                                  <a:pt x="59803" y="1864921"/>
                                </a:cubicBezTo>
                                <a:cubicBezTo>
                                  <a:pt x="55332" y="1860947"/>
                                  <a:pt x="46888" y="1859457"/>
                                  <a:pt x="42914" y="1864921"/>
                                </a:cubicBezTo>
                                <a:cubicBezTo>
                                  <a:pt x="41424" y="1866907"/>
                                  <a:pt x="39437" y="1868894"/>
                                  <a:pt x="37947" y="1870881"/>
                                </a:cubicBezTo>
                                <a:cubicBezTo>
                                  <a:pt x="33973" y="1875351"/>
                                  <a:pt x="32980" y="1882305"/>
                                  <a:pt x="37947" y="1886776"/>
                                </a:cubicBezTo>
                                <a:close/>
                                <a:moveTo>
                                  <a:pt x="6430009" y="1887018"/>
                                </a:moveTo>
                                <a:cubicBezTo>
                                  <a:pt x="6439944" y="1889998"/>
                                  <a:pt x="6452362" y="1883541"/>
                                  <a:pt x="6454845" y="1873110"/>
                                </a:cubicBezTo>
                                <a:cubicBezTo>
                                  <a:pt x="6455839" y="1868143"/>
                                  <a:pt x="6455839" y="1862182"/>
                                  <a:pt x="6452859" y="1857711"/>
                                </a:cubicBezTo>
                                <a:lnTo>
                                  <a:pt x="6452336" y="1857298"/>
                                </a:lnTo>
                                <a:lnTo>
                                  <a:pt x="6451582" y="1858850"/>
                                </a:lnTo>
                                <a:lnTo>
                                  <a:pt x="6451865" y="1859698"/>
                                </a:lnTo>
                                <a:lnTo>
                                  <a:pt x="6451533" y="1858951"/>
                                </a:lnTo>
                                <a:lnTo>
                                  <a:pt x="6451451" y="1859120"/>
                                </a:lnTo>
                                <a:lnTo>
                                  <a:pt x="6451865" y="1863672"/>
                                </a:lnTo>
                                <a:lnTo>
                                  <a:pt x="6451368" y="1860197"/>
                                </a:lnTo>
                                <a:lnTo>
                                  <a:pt x="6451368" y="1861685"/>
                                </a:lnTo>
                                <a:lnTo>
                                  <a:pt x="6451294" y="1860940"/>
                                </a:lnTo>
                                <a:lnTo>
                                  <a:pt x="6450871" y="1865162"/>
                                </a:lnTo>
                                <a:cubicBezTo>
                                  <a:pt x="6450871" y="1864665"/>
                                  <a:pt x="6450871" y="1864169"/>
                                  <a:pt x="6451368" y="1864169"/>
                                </a:cubicBezTo>
                                <a:cubicBezTo>
                                  <a:pt x="6450871" y="1865659"/>
                                  <a:pt x="6450375" y="1867149"/>
                                  <a:pt x="6449382" y="1868639"/>
                                </a:cubicBezTo>
                                <a:cubicBezTo>
                                  <a:pt x="6449382" y="1868143"/>
                                  <a:pt x="6449382" y="1868143"/>
                                  <a:pt x="6449878" y="1868143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7395" y="1871123"/>
                                </a:lnTo>
                                <a:cubicBezTo>
                                  <a:pt x="6447395" y="1871123"/>
                                  <a:pt x="6446898" y="1871620"/>
                                  <a:pt x="6446898" y="1871620"/>
                                </a:cubicBezTo>
                                <a:lnTo>
                                  <a:pt x="6447126" y="1871354"/>
                                </a:lnTo>
                                <a:lnTo>
                                  <a:pt x="6443918" y="1874103"/>
                                </a:lnTo>
                                <a:cubicBezTo>
                                  <a:pt x="6443918" y="1874103"/>
                                  <a:pt x="6444414" y="1874103"/>
                                  <a:pt x="6444414" y="1873606"/>
                                </a:cubicBezTo>
                                <a:lnTo>
                                  <a:pt x="6451170" y="1859699"/>
                                </a:lnTo>
                                <a:lnTo>
                                  <a:pt x="6450967" y="1857679"/>
                                </a:lnTo>
                                <a:lnTo>
                                  <a:pt x="6450240" y="1856042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1952" y="1849077"/>
                                </a:lnTo>
                                <a:lnTo>
                                  <a:pt x="6439944" y="1848274"/>
                                </a:lnTo>
                                <a:cubicBezTo>
                                  <a:pt x="6440440" y="1848274"/>
                                  <a:pt x="6440440" y="1848274"/>
                                  <a:pt x="6440937" y="1848274"/>
                                </a:cubicBezTo>
                                <a:lnTo>
                                  <a:pt x="6441952" y="1849077"/>
                                </a:lnTo>
                                <a:lnTo>
                                  <a:pt x="6444201" y="1849977"/>
                                </a:lnTo>
                                <a:lnTo>
                                  <a:pt x="6443918" y="1849764"/>
                                </a:lnTo>
                                <a:cubicBezTo>
                                  <a:pt x="6443918" y="1849764"/>
                                  <a:pt x="6444414" y="1850261"/>
                                  <a:pt x="6444911" y="1850261"/>
                                </a:cubicBezTo>
                                <a:lnTo>
                                  <a:pt x="6444201" y="1849977"/>
                                </a:lnTo>
                                <a:lnTo>
                                  <a:pt x="6447608" y="1852533"/>
                                </a:lnTo>
                                <a:lnTo>
                                  <a:pt x="6447395" y="1852248"/>
                                </a:lnTo>
                                <a:cubicBezTo>
                                  <a:pt x="6447395" y="1852248"/>
                                  <a:pt x="6447891" y="1852745"/>
                                  <a:pt x="6447891" y="1852745"/>
                                </a:cubicBezTo>
                                <a:lnTo>
                                  <a:pt x="6447608" y="1852533"/>
                                </a:lnTo>
                                <a:lnTo>
                                  <a:pt x="6449495" y="1855049"/>
                                </a:lnTo>
                                <a:lnTo>
                                  <a:pt x="6449963" y="1855419"/>
                                </a:lnTo>
                                <a:lnTo>
                                  <a:pt x="6449878" y="1855228"/>
                                </a:lnTo>
                                <a:lnTo>
                                  <a:pt x="6449981" y="1855433"/>
                                </a:lnTo>
                                <a:lnTo>
                                  <a:pt x="6452336" y="1857298"/>
                                </a:lnTo>
                                <a:lnTo>
                                  <a:pt x="6452859" y="1856222"/>
                                </a:lnTo>
                                <a:cubicBezTo>
                                  <a:pt x="6452362" y="1853241"/>
                                  <a:pt x="6451368" y="1850261"/>
                                  <a:pt x="6449382" y="1847777"/>
                                </a:cubicBezTo>
                                <a:cubicBezTo>
                                  <a:pt x="6447395" y="1845294"/>
                                  <a:pt x="6443918" y="1841817"/>
                                  <a:pt x="6440440" y="1841320"/>
                                </a:cubicBezTo>
                                <a:cubicBezTo>
                                  <a:pt x="6436467" y="1840823"/>
                                  <a:pt x="6433486" y="1840327"/>
                                  <a:pt x="6429513" y="1841320"/>
                                </a:cubicBezTo>
                                <a:cubicBezTo>
                                  <a:pt x="6427526" y="1841817"/>
                                  <a:pt x="6425539" y="1842810"/>
                                  <a:pt x="6423552" y="1843804"/>
                                </a:cubicBezTo>
                                <a:cubicBezTo>
                                  <a:pt x="6417094" y="1847777"/>
                                  <a:pt x="6412624" y="1854732"/>
                                  <a:pt x="6412624" y="1862679"/>
                                </a:cubicBezTo>
                                <a:cubicBezTo>
                                  <a:pt x="6412127" y="1874103"/>
                                  <a:pt x="6419578" y="1884038"/>
                                  <a:pt x="6430009" y="1887018"/>
                                </a:cubicBezTo>
                                <a:close/>
                                <a:moveTo>
                                  <a:pt x="4692493" y="1892976"/>
                                </a:moveTo>
                                <a:cubicBezTo>
                                  <a:pt x="4697460" y="1897447"/>
                                  <a:pt x="4703421" y="1896950"/>
                                  <a:pt x="4708387" y="1892976"/>
                                </a:cubicBezTo>
                                <a:cubicBezTo>
                                  <a:pt x="4710375" y="1891486"/>
                                  <a:pt x="4712361" y="1889499"/>
                                  <a:pt x="4714348" y="1888009"/>
                                </a:cubicBezTo>
                                <a:cubicBezTo>
                                  <a:pt x="4719316" y="1884035"/>
                                  <a:pt x="4718818" y="1875094"/>
                                  <a:pt x="4714348" y="1871121"/>
                                </a:cubicBezTo>
                                <a:cubicBezTo>
                                  <a:pt x="4709878" y="1867147"/>
                                  <a:pt x="4701434" y="1865657"/>
                                  <a:pt x="4697460" y="1871121"/>
                                </a:cubicBezTo>
                                <a:cubicBezTo>
                                  <a:pt x="4695970" y="1873107"/>
                                  <a:pt x="4693983" y="1875094"/>
                                  <a:pt x="4692493" y="1877081"/>
                                </a:cubicBezTo>
                                <a:cubicBezTo>
                                  <a:pt x="4688519" y="1881551"/>
                                  <a:pt x="4687526" y="1888505"/>
                                  <a:pt x="4692493" y="1892976"/>
                                </a:cubicBezTo>
                                <a:close/>
                                <a:moveTo>
                                  <a:pt x="3945430" y="1907382"/>
                                </a:moveTo>
                                <a:cubicBezTo>
                                  <a:pt x="3950894" y="1907382"/>
                                  <a:pt x="3957351" y="1904898"/>
                                  <a:pt x="3961325" y="1900924"/>
                                </a:cubicBezTo>
                                <a:cubicBezTo>
                                  <a:pt x="3965299" y="1896454"/>
                                  <a:pt x="3968279" y="1890989"/>
                                  <a:pt x="3967783" y="1885028"/>
                                </a:cubicBezTo>
                                <a:cubicBezTo>
                                  <a:pt x="3967783" y="1879068"/>
                                  <a:pt x="3966293" y="1872611"/>
                                  <a:pt x="3961325" y="1869134"/>
                                </a:cubicBezTo>
                                <a:cubicBezTo>
                                  <a:pt x="3957351" y="1866153"/>
                                  <a:pt x="3953874" y="1862180"/>
                                  <a:pt x="3948410" y="1861187"/>
                                </a:cubicBezTo>
                                <a:cubicBezTo>
                                  <a:pt x="3943940" y="1860193"/>
                                  <a:pt x="3939470" y="1860690"/>
                                  <a:pt x="3934999" y="1861187"/>
                                </a:cubicBezTo>
                                <a:cubicBezTo>
                                  <a:pt x="3929039" y="1862180"/>
                                  <a:pt x="3922581" y="1868638"/>
                                  <a:pt x="3921588" y="1874598"/>
                                </a:cubicBezTo>
                                <a:cubicBezTo>
                                  <a:pt x="3921091" y="1879068"/>
                                  <a:pt x="3920098" y="1883539"/>
                                  <a:pt x="3921588" y="1888009"/>
                                </a:cubicBezTo>
                                <a:cubicBezTo>
                                  <a:pt x="3923078" y="1892977"/>
                                  <a:pt x="3926555" y="1896454"/>
                                  <a:pt x="3929535" y="1900924"/>
                                </a:cubicBezTo>
                                <a:cubicBezTo>
                                  <a:pt x="3933012" y="1904898"/>
                                  <a:pt x="3940463" y="1907382"/>
                                  <a:pt x="3945430" y="1907382"/>
                                </a:cubicBezTo>
                                <a:close/>
                                <a:moveTo>
                                  <a:pt x="4388823" y="1908419"/>
                                </a:moveTo>
                                <a:lnTo>
                                  <a:pt x="4388758" y="1907961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8822" y="1908416"/>
                                </a:lnTo>
                                <a:close/>
                                <a:moveTo>
                                  <a:pt x="3288477" y="1909493"/>
                                </a:moveTo>
                                <a:cubicBezTo>
                                  <a:pt x="3291892" y="1910486"/>
                                  <a:pt x="3295492" y="1910610"/>
                                  <a:pt x="3298722" y="1909368"/>
                                </a:cubicBezTo>
                                <a:cubicBezTo>
                                  <a:pt x="3300211" y="1908872"/>
                                  <a:pt x="3302197" y="1908375"/>
                                  <a:pt x="3303688" y="1907381"/>
                                </a:cubicBezTo>
                                <a:cubicBezTo>
                                  <a:pt x="3311137" y="1904898"/>
                                  <a:pt x="3317593" y="1898441"/>
                                  <a:pt x="3317098" y="1889996"/>
                                </a:cubicBezTo>
                                <a:cubicBezTo>
                                  <a:pt x="3317098" y="1887016"/>
                                  <a:pt x="3316105" y="1883539"/>
                                  <a:pt x="3314614" y="1881055"/>
                                </a:cubicBezTo>
                                <a:cubicBezTo>
                                  <a:pt x="3312130" y="1876584"/>
                                  <a:pt x="3308158" y="1874101"/>
                                  <a:pt x="3303688" y="1872611"/>
                                </a:cubicBezTo>
                                <a:cubicBezTo>
                                  <a:pt x="3302197" y="1872114"/>
                                  <a:pt x="3300211" y="1871617"/>
                                  <a:pt x="3298722" y="1870624"/>
                                </a:cubicBezTo>
                                <a:cubicBezTo>
                                  <a:pt x="3292263" y="1868140"/>
                                  <a:pt x="3283820" y="1871121"/>
                                  <a:pt x="3279350" y="1875591"/>
                                </a:cubicBezTo>
                                <a:cubicBezTo>
                                  <a:pt x="3275873" y="1879565"/>
                                  <a:pt x="3273390" y="1884532"/>
                                  <a:pt x="3273390" y="1889996"/>
                                </a:cubicBezTo>
                                <a:cubicBezTo>
                                  <a:pt x="3273390" y="1894964"/>
                                  <a:pt x="3275377" y="1900428"/>
                                  <a:pt x="3279350" y="1904401"/>
                                </a:cubicBezTo>
                                <a:cubicBezTo>
                                  <a:pt x="3281833" y="1906637"/>
                                  <a:pt x="3285060" y="1908499"/>
                                  <a:pt x="3288477" y="1909493"/>
                                </a:cubicBezTo>
                                <a:close/>
                                <a:moveTo>
                                  <a:pt x="4390465" y="1912057"/>
                                </a:moveTo>
                                <a:lnTo>
                                  <a:pt x="4390171" y="1911352"/>
                                </a:lnTo>
                                <a:lnTo>
                                  <a:pt x="4389829" y="1910935"/>
                                </a:lnTo>
                                <a:lnTo>
                                  <a:pt x="4390293" y="1911863"/>
                                </a:lnTo>
                                <a:close/>
                                <a:moveTo>
                                  <a:pt x="4394358" y="1916470"/>
                                </a:moveTo>
                                <a:lnTo>
                                  <a:pt x="4394121" y="1916180"/>
                                </a:lnTo>
                                <a:lnTo>
                                  <a:pt x="4394058" y="1916129"/>
                                </a:lnTo>
                                <a:close/>
                                <a:moveTo>
                                  <a:pt x="1388522" y="1917572"/>
                                </a:moveTo>
                                <a:cubicBezTo>
                                  <a:pt x="1394979" y="1920553"/>
                                  <a:pt x="1401933" y="1920056"/>
                                  <a:pt x="1408391" y="1917076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08887" y="1916579"/>
                                </a:lnTo>
                                <a:cubicBezTo>
                                  <a:pt x="1410377" y="1916082"/>
                                  <a:pt x="1411370" y="1915585"/>
                                  <a:pt x="1412861" y="1915089"/>
                                </a:cubicBezTo>
                                <a:lnTo>
                                  <a:pt x="1409715" y="1916487"/>
                                </a:lnTo>
                                <a:lnTo>
                                  <a:pt x="1413357" y="1916082"/>
                                </a:lnTo>
                                <a:cubicBezTo>
                                  <a:pt x="1414847" y="1915585"/>
                                  <a:pt x="1415841" y="1915089"/>
                                  <a:pt x="1417331" y="1914592"/>
                                </a:cubicBezTo>
                                <a:cubicBezTo>
                                  <a:pt x="1419318" y="1913598"/>
                                  <a:pt x="1420808" y="1912108"/>
                                  <a:pt x="1421801" y="1910618"/>
                                </a:cubicBezTo>
                                <a:cubicBezTo>
                                  <a:pt x="1423788" y="1907638"/>
                                  <a:pt x="1425278" y="1904161"/>
                                  <a:pt x="1425278" y="1900684"/>
                                </a:cubicBezTo>
                                <a:cubicBezTo>
                                  <a:pt x="1425278" y="1897703"/>
                                  <a:pt x="1424285" y="1895220"/>
                                  <a:pt x="1423291" y="1892239"/>
                                </a:cubicBezTo>
                                <a:cubicBezTo>
                                  <a:pt x="1421801" y="1889259"/>
                                  <a:pt x="1417331" y="1885285"/>
                                  <a:pt x="1413357" y="1884788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12861" y="1885782"/>
                                </a:lnTo>
                                <a:cubicBezTo>
                                  <a:pt x="1411370" y="1885285"/>
                                  <a:pt x="1410377" y="1884788"/>
                                  <a:pt x="1408887" y="1884292"/>
                                </a:cubicBezTo>
                                <a:lnTo>
                                  <a:pt x="1409715" y="1884384"/>
                                </a:lnTo>
                                <a:lnTo>
                                  <a:pt x="1408391" y="1883795"/>
                                </a:lnTo>
                                <a:cubicBezTo>
                                  <a:pt x="1401933" y="1880814"/>
                                  <a:pt x="1394979" y="1879821"/>
                                  <a:pt x="1388522" y="1883795"/>
                                </a:cubicBezTo>
                                <a:cubicBezTo>
                                  <a:pt x="1382562" y="1887272"/>
                                  <a:pt x="1378588" y="1893729"/>
                                  <a:pt x="1378588" y="1900684"/>
                                </a:cubicBezTo>
                                <a:cubicBezTo>
                                  <a:pt x="1378588" y="1907638"/>
                                  <a:pt x="1382562" y="1914095"/>
                                  <a:pt x="1388522" y="1917572"/>
                                </a:cubicBezTo>
                                <a:close/>
                                <a:moveTo>
                                  <a:pt x="6043066" y="1923772"/>
                                </a:moveTo>
                                <a:cubicBezTo>
                                  <a:pt x="6049523" y="1926752"/>
                                  <a:pt x="6056477" y="1926256"/>
                                  <a:pt x="6062935" y="1923275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3432" y="1922779"/>
                                </a:lnTo>
                                <a:cubicBezTo>
                                  <a:pt x="6064922" y="1922281"/>
                                  <a:pt x="6065915" y="1921785"/>
                                  <a:pt x="6067406" y="1921288"/>
                                </a:cubicBezTo>
                                <a:lnTo>
                                  <a:pt x="6064260" y="1922687"/>
                                </a:lnTo>
                                <a:lnTo>
                                  <a:pt x="6067902" y="1922281"/>
                                </a:lnTo>
                                <a:cubicBezTo>
                                  <a:pt x="6069392" y="1921785"/>
                                  <a:pt x="6070386" y="1921288"/>
                                  <a:pt x="6071876" y="1920792"/>
                                </a:cubicBezTo>
                                <a:cubicBezTo>
                                  <a:pt x="6073863" y="1919798"/>
                                  <a:pt x="6075353" y="1918307"/>
                                  <a:pt x="6076346" y="1916817"/>
                                </a:cubicBezTo>
                                <a:cubicBezTo>
                                  <a:pt x="6078333" y="1913837"/>
                                  <a:pt x="6079823" y="1910360"/>
                                  <a:pt x="6079823" y="1906883"/>
                                </a:cubicBezTo>
                                <a:cubicBezTo>
                                  <a:pt x="6079823" y="1903903"/>
                                  <a:pt x="6078830" y="1901419"/>
                                  <a:pt x="6077837" y="1898438"/>
                                </a:cubicBezTo>
                                <a:cubicBezTo>
                                  <a:pt x="6076346" y="1895458"/>
                                  <a:pt x="6071876" y="1891484"/>
                                  <a:pt x="6067902" y="1890987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7406" y="1891981"/>
                                </a:lnTo>
                                <a:cubicBezTo>
                                  <a:pt x="6065915" y="1891484"/>
                                  <a:pt x="6064922" y="1890987"/>
                                  <a:pt x="6063432" y="1890491"/>
                                </a:cubicBezTo>
                                <a:lnTo>
                                  <a:pt x="6064259" y="1890583"/>
                                </a:lnTo>
                                <a:lnTo>
                                  <a:pt x="6062935" y="1889994"/>
                                </a:lnTo>
                                <a:cubicBezTo>
                                  <a:pt x="6056477" y="1887014"/>
                                  <a:pt x="6049523" y="1886021"/>
                                  <a:pt x="6043066" y="1889994"/>
                                </a:cubicBezTo>
                                <a:cubicBezTo>
                                  <a:pt x="6037106" y="1893471"/>
                                  <a:pt x="6033132" y="1899929"/>
                                  <a:pt x="6033132" y="1906883"/>
                                </a:cubicBezTo>
                                <a:cubicBezTo>
                                  <a:pt x="6033132" y="1913837"/>
                                  <a:pt x="6037106" y="1920294"/>
                                  <a:pt x="6043066" y="1923772"/>
                                </a:cubicBezTo>
                                <a:close/>
                                <a:moveTo>
                                  <a:pt x="3503856" y="1926257"/>
                                </a:moveTo>
                                <a:cubicBezTo>
                                  <a:pt x="3508826" y="1926257"/>
                                  <a:pt x="3513796" y="1924270"/>
                                  <a:pt x="3517770" y="1920296"/>
                                </a:cubicBezTo>
                                <a:cubicBezTo>
                                  <a:pt x="3521246" y="1916819"/>
                                  <a:pt x="3523733" y="1911355"/>
                                  <a:pt x="3523733" y="1906388"/>
                                </a:cubicBezTo>
                                <a:cubicBezTo>
                                  <a:pt x="3523235" y="1899931"/>
                                  <a:pt x="3519755" y="1891983"/>
                                  <a:pt x="3513796" y="1889499"/>
                                </a:cubicBezTo>
                                <a:cubicBezTo>
                                  <a:pt x="3510320" y="1888009"/>
                                  <a:pt x="3506840" y="1886022"/>
                                  <a:pt x="3502863" y="1885029"/>
                                </a:cubicBezTo>
                                <a:cubicBezTo>
                                  <a:pt x="3496900" y="1884035"/>
                                  <a:pt x="3490941" y="1885029"/>
                                  <a:pt x="3486964" y="1889499"/>
                                </a:cubicBezTo>
                                <a:cubicBezTo>
                                  <a:pt x="3482496" y="1893970"/>
                                  <a:pt x="3481499" y="1899434"/>
                                  <a:pt x="3482496" y="1905395"/>
                                </a:cubicBezTo>
                                <a:cubicBezTo>
                                  <a:pt x="3483484" y="1909368"/>
                                  <a:pt x="3485472" y="1912845"/>
                                  <a:pt x="3486964" y="1916323"/>
                                </a:cubicBezTo>
                                <a:cubicBezTo>
                                  <a:pt x="3489446" y="1922283"/>
                                  <a:pt x="3497398" y="1926257"/>
                                  <a:pt x="3503856" y="1926257"/>
                                </a:cubicBezTo>
                                <a:close/>
                                <a:moveTo>
                                  <a:pt x="2599348" y="1926753"/>
                                </a:moveTo>
                                <a:cubicBezTo>
                                  <a:pt x="2609282" y="1929236"/>
                                  <a:pt x="2619714" y="1921786"/>
                                  <a:pt x="2619714" y="1911354"/>
                                </a:cubicBezTo>
                                <a:cubicBezTo>
                                  <a:pt x="2619714" y="1907381"/>
                                  <a:pt x="2617728" y="1902911"/>
                                  <a:pt x="2615243" y="1899930"/>
                                </a:cubicBezTo>
                                <a:cubicBezTo>
                                  <a:pt x="2610773" y="1895957"/>
                                  <a:pt x="2605307" y="1894963"/>
                                  <a:pt x="2599348" y="1895957"/>
                                </a:cubicBezTo>
                                <a:cubicBezTo>
                                  <a:pt x="2597858" y="1896453"/>
                                  <a:pt x="2595871" y="1896950"/>
                                  <a:pt x="2594380" y="1896950"/>
                                </a:cubicBezTo>
                                <a:cubicBezTo>
                                  <a:pt x="2588422" y="1898441"/>
                                  <a:pt x="2582957" y="1904898"/>
                                  <a:pt x="2583454" y="1911354"/>
                                </a:cubicBezTo>
                                <a:cubicBezTo>
                                  <a:pt x="2583950" y="1917812"/>
                                  <a:pt x="2587924" y="1924270"/>
                                  <a:pt x="2594380" y="1925760"/>
                                </a:cubicBezTo>
                                <a:cubicBezTo>
                                  <a:pt x="2595871" y="1926256"/>
                                  <a:pt x="2597858" y="1926753"/>
                                  <a:pt x="2599348" y="1926753"/>
                                </a:cubicBezTo>
                                <a:close/>
                                <a:moveTo>
                                  <a:pt x="357832" y="1929494"/>
                                </a:moveTo>
                                <a:lnTo>
                                  <a:pt x="358825" y="1927011"/>
                                </a:lnTo>
                                <a:cubicBezTo>
                                  <a:pt x="358329" y="1927508"/>
                                  <a:pt x="358329" y="1928004"/>
                                  <a:pt x="357832" y="1928501"/>
                                </a:cubicBezTo>
                                <a:close/>
                                <a:moveTo>
                                  <a:pt x="1149991" y="1931667"/>
                                </a:moveTo>
                                <a:cubicBezTo>
                                  <a:pt x="1153452" y="1930766"/>
                                  <a:pt x="1156557" y="1928500"/>
                                  <a:pt x="1158543" y="1924526"/>
                                </a:cubicBezTo>
                                <a:cubicBezTo>
                                  <a:pt x="1163014" y="1916082"/>
                                  <a:pt x="1166988" y="1907637"/>
                                  <a:pt x="1171458" y="1898697"/>
                                </a:cubicBezTo>
                                <a:cubicBezTo>
                                  <a:pt x="1176425" y="1888762"/>
                                  <a:pt x="1173445" y="1876841"/>
                                  <a:pt x="1162517" y="1872370"/>
                                </a:cubicBezTo>
                                <a:cubicBezTo>
                                  <a:pt x="1153080" y="1868397"/>
                                  <a:pt x="1141655" y="1873861"/>
                                  <a:pt x="1138178" y="1884292"/>
                                </a:cubicBezTo>
                                <a:cubicBezTo>
                                  <a:pt x="1135198" y="1893729"/>
                                  <a:pt x="1132714" y="1902670"/>
                                  <a:pt x="1129734" y="1912108"/>
                                </a:cubicBezTo>
                                <a:cubicBezTo>
                                  <a:pt x="1126009" y="1924774"/>
                                  <a:pt x="1139606" y="1934367"/>
                                  <a:pt x="1149991" y="1931667"/>
                                </a:cubicBezTo>
                                <a:close/>
                                <a:moveTo>
                                  <a:pt x="356839" y="1931978"/>
                                </a:moveTo>
                                <a:lnTo>
                                  <a:pt x="357832" y="1930928"/>
                                </a:lnTo>
                                <a:lnTo>
                                  <a:pt x="357832" y="1929494"/>
                                </a:lnTo>
                                <a:close/>
                                <a:moveTo>
                                  <a:pt x="5012379" y="1935694"/>
                                </a:moveTo>
                                <a:lnTo>
                                  <a:pt x="5013372" y="1933211"/>
                                </a:lnTo>
                                <a:cubicBezTo>
                                  <a:pt x="5012875" y="1933708"/>
                                  <a:pt x="5012875" y="1934205"/>
                                  <a:pt x="5012379" y="1934702"/>
                                </a:cubicBezTo>
                                <a:close/>
                                <a:moveTo>
                                  <a:pt x="3121402" y="1936191"/>
                                </a:moveTo>
                                <a:cubicBezTo>
                                  <a:pt x="3125872" y="1937681"/>
                                  <a:pt x="3131834" y="1936688"/>
                                  <a:pt x="3136304" y="1934204"/>
                                </a:cubicBezTo>
                                <a:cubicBezTo>
                                  <a:pt x="3144745" y="1927746"/>
                                  <a:pt x="3147231" y="1917315"/>
                                  <a:pt x="3142762" y="1907878"/>
                                </a:cubicBezTo>
                                <a:cubicBezTo>
                                  <a:pt x="3141769" y="1905891"/>
                                  <a:pt x="3140773" y="1903407"/>
                                  <a:pt x="3139779" y="1901420"/>
                                </a:cubicBezTo>
                                <a:cubicBezTo>
                                  <a:pt x="3137298" y="1896950"/>
                                  <a:pt x="3133819" y="1894466"/>
                                  <a:pt x="3129847" y="1891486"/>
                                </a:cubicBezTo>
                                <a:cubicBezTo>
                                  <a:pt x="3124880" y="1888009"/>
                                  <a:pt x="3117429" y="1888505"/>
                                  <a:pt x="3112460" y="1891486"/>
                                </a:cubicBezTo>
                                <a:cubicBezTo>
                                  <a:pt x="3106998" y="1894466"/>
                                  <a:pt x="3104014" y="1900427"/>
                                  <a:pt x="3104014" y="1906387"/>
                                </a:cubicBezTo>
                                <a:cubicBezTo>
                                  <a:pt x="3104014" y="1911355"/>
                                  <a:pt x="3104512" y="1915825"/>
                                  <a:pt x="3106998" y="1920792"/>
                                </a:cubicBezTo>
                                <a:cubicBezTo>
                                  <a:pt x="3107991" y="1922779"/>
                                  <a:pt x="3108984" y="1924766"/>
                                  <a:pt x="3109976" y="1927250"/>
                                </a:cubicBezTo>
                                <a:cubicBezTo>
                                  <a:pt x="3111962" y="1931224"/>
                                  <a:pt x="3116932" y="1934701"/>
                                  <a:pt x="3121402" y="1936191"/>
                                </a:cubicBezTo>
                                <a:close/>
                                <a:moveTo>
                                  <a:pt x="864983" y="1936944"/>
                                </a:moveTo>
                                <a:cubicBezTo>
                                  <a:pt x="888329" y="1935951"/>
                                  <a:pt x="911179" y="1931977"/>
                                  <a:pt x="933034" y="1923035"/>
                                </a:cubicBezTo>
                                <a:cubicBezTo>
                                  <a:pt x="948929" y="1917075"/>
                                  <a:pt x="941975" y="1891742"/>
                                  <a:pt x="926080" y="1897206"/>
                                </a:cubicBezTo>
                                <a:cubicBezTo>
                                  <a:pt x="906211" y="1904657"/>
                                  <a:pt x="886342" y="1908134"/>
                                  <a:pt x="864983" y="1908631"/>
                                </a:cubicBezTo>
                                <a:cubicBezTo>
                                  <a:pt x="847101" y="1909624"/>
                                  <a:pt x="847101" y="1937938"/>
                                  <a:pt x="864983" y="1936944"/>
                                </a:cubicBezTo>
                                <a:close/>
                                <a:moveTo>
                                  <a:pt x="5804534" y="1937866"/>
                                </a:moveTo>
                                <a:cubicBezTo>
                                  <a:pt x="5807995" y="1936966"/>
                                  <a:pt x="5811100" y="1934700"/>
                                  <a:pt x="5813087" y="1930725"/>
                                </a:cubicBezTo>
                                <a:cubicBezTo>
                                  <a:pt x="5817557" y="1922281"/>
                                  <a:pt x="5821531" y="1913837"/>
                                  <a:pt x="5826001" y="1904896"/>
                                </a:cubicBezTo>
                                <a:cubicBezTo>
                                  <a:pt x="5830969" y="1894962"/>
                                  <a:pt x="5827988" y="1883041"/>
                                  <a:pt x="5817060" y="1878570"/>
                                </a:cubicBezTo>
                                <a:cubicBezTo>
                                  <a:pt x="5807623" y="1874596"/>
                                  <a:pt x="5796198" y="1880060"/>
                                  <a:pt x="5792721" y="1890492"/>
                                </a:cubicBezTo>
                                <a:cubicBezTo>
                                  <a:pt x="5789740" y="1899929"/>
                                  <a:pt x="5787257" y="1908870"/>
                                  <a:pt x="5784277" y="1918307"/>
                                </a:cubicBezTo>
                                <a:cubicBezTo>
                                  <a:pt x="5780552" y="1930974"/>
                                  <a:pt x="5794149" y="1940567"/>
                                  <a:pt x="5804534" y="1937866"/>
                                </a:cubicBezTo>
                                <a:close/>
                                <a:moveTo>
                                  <a:pt x="4412975" y="1938107"/>
                                </a:moveTo>
                                <a:cubicBezTo>
                                  <a:pt x="4424045" y="1939617"/>
                                  <a:pt x="4434108" y="1934081"/>
                                  <a:pt x="4440146" y="1925024"/>
                                </a:cubicBezTo>
                                <a:cubicBezTo>
                                  <a:pt x="4443669" y="1919489"/>
                                  <a:pt x="4445178" y="1912445"/>
                                  <a:pt x="4444675" y="1905904"/>
                                </a:cubicBezTo>
                                <a:cubicBezTo>
                                  <a:pt x="4444171" y="1897853"/>
                                  <a:pt x="4442159" y="1890808"/>
                                  <a:pt x="4436121" y="1884771"/>
                                </a:cubicBezTo>
                                <a:cubicBezTo>
                                  <a:pt x="4434108" y="1882758"/>
                                  <a:pt x="4431090" y="1880243"/>
                                  <a:pt x="4428573" y="1878733"/>
                                </a:cubicBezTo>
                                <a:cubicBezTo>
                                  <a:pt x="4421529" y="1874205"/>
                                  <a:pt x="4413479" y="1871688"/>
                                  <a:pt x="4405427" y="1871185"/>
                                </a:cubicBezTo>
                                <a:cubicBezTo>
                                  <a:pt x="4395364" y="1870682"/>
                                  <a:pt x="4384294" y="1878733"/>
                                  <a:pt x="4382282" y="1888795"/>
                                </a:cubicBezTo>
                                <a:cubicBezTo>
                                  <a:pt x="4381527" y="1894079"/>
                                  <a:pt x="4382030" y="1899740"/>
                                  <a:pt x="4383980" y="1904708"/>
                                </a:cubicBezTo>
                                <a:lnTo>
                                  <a:pt x="4389443" y="1910899"/>
                                </a:lnTo>
                                <a:lnTo>
                                  <a:pt x="4388822" y="1908416"/>
                                </a:lnTo>
                                <a:lnTo>
                                  <a:pt x="4388320" y="1906910"/>
                                </a:lnTo>
                                <a:lnTo>
                                  <a:pt x="4388635" y="1907666"/>
                                </a:lnTo>
                                <a:lnTo>
                                  <a:pt x="4387817" y="1904394"/>
                                </a:lnTo>
                                <a:cubicBezTo>
                                  <a:pt x="4387817" y="1903387"/>
                                  <a:pt x="4387817" y="1902381"/>
                                  <a:pt x="4387817" y="1901375"/>
                                </a:cubicBezTo>
                                <a:lnTo>
                                  <a:pt x="4388758" y="1907961"/>
                                </a:lnTo>
                                <a:lnTo>
                                  <a:pt x="4390171" y="1911352"/>
                                </a:lnTo>
                                <a:lnTo>
                                  <a:pt x="4394121" y="1916180"/>
                                </a:lnTo>
                                <a:lnTo>
                                  <a:pt x="4396371" y="1917980"/>
                                </a:lnTo>
                                <a:cubicBezTo>
                                  <a:pt x="4395867" y="1917476"/>
                                  <a:pt x="4395364" y="1916973"/>
                                  <a:pt x="4394358" y="1916470"/>
                                </a:cubicBezTo>
                                <a:cubicBezTo>
                                  <a:pt x="4392848" y="1915463"/>
                                  <a:pt x="4392345" y="1914457"/>
                                  <a:pt x="4391339" y="1913954"/>
                                </a:cubicBezTo>
                                <a:lnTo>
                                  <a:pt x="4394058" y="1916129"/>
                                </a:lnTo>
                                <a:lnTo>
                                  <a:pt x="4390465" y="1912057"/>
                                </a:lnTo>
                                <a:lnTo>
                                  <a:pt x="4390836" y="1912948"/>
                                </a:lnTo>
                                <a:lnTo>
                                  <a:pt x="4390293" y="1911863"/>
                                </a:lnTo>
                                <a:lnTo>
                                  <a:pt x="4389443" y="1910899"/>
                                </a:lnTo>
                                <a:lnTo>
                                  <a:pt x="4391842" y="1920495"/>
                                </a:lnTo>
                                <a:cubicBezTo>
                                  <a:pt x="4390836" y="1917980"/>
                                  <a:pt x="4389829" y="1915967"/>
                                  <a:pt x="4388823" y="1913451"/>
                                </a:cubicBezTo>
                                <a:cubicBezTo>
                                  <a:pt x="4389326" y="1914960"/>
                                  <a:pt x="4389829" y="1916973"/>
                                  <a:pt x="4390332" y="1918483"/>
                                </a:cubicBezTo>
                                <a:cubicBezTo>
                                  <a:pt x="4392345" y="1923011"/>
                                  <a:pt x="4393854" y="1927037"/>
                                  <a:pt x="4397377" y="1930560"/>
                                </a:cubicBezTo>
                                <a:cubicBezTo>
                                  <a:pt x="4401905" y="1935088"/>
                                  <a:pt x="4406937" y="1937101"/>
                                  <a:pt x="4412975" y="1938107"/>
                                </a:cubicBezTo>
                                <a:close/>
                                <a:moveTo>
                                  <a:pt x="5011385" y="1938179"/>
                                </a:moveTo>
                                <a:lnTo>
                                  <a:pt x="5012379" y="1937128"/>
                                </a:lnTo>
                                <a:lnTo>
                                  <a:pt x="5012379" y="1935694"/>
                                </a:lnTo>
                                <a:close/>
                                <a:moveTo>
                                  <a:pt x="574400" y="1939926"/>
                                </a:moveTo>
                                <a:cubicBezTo>
                                  <a:pt x="578871" y="1939926"/>
                                  <a:pt x="583838" y="1938436"/>
                                  <a:pt x="587315" y="1934462"/>
                                </a:cubicBezTo>
                                <a:cubicBezTo>
                                  <a:pt x="589798" y="1930985"/>
                                  <a:pt x="592282" y="1926514"/>
                                  <a:pt x="591785" y="1921547"/>
                                </a:cubicBezTo>
                                <a:cubicBezTo>
                                  <a:pt x="591785" y="1919561"/>
                                  <a:pt x="591289" y="1918070"/>
                                  <a:pt x="591289" y="1916083"/>
                                </a:cubicBezTo>
                                <a:cubicBezTo>
                                  <a:pt x="590792" y="1911613"/>
                                  <a:pt x="589798" y="1907142"/>
                                  <a:pt x="586321" y="1903665"/>
                                </a:cubicBezTo>
                                <a:cubicBezTo>
                                  <a:pt x="583341" y="1900685"/>
                                  <a:pt x="578374" y="1898201"/>
                                  <a:pt x="573904" y="1898698"/>
                                </a:cubicBezTo>
                                <a:cubicBezTo>
                                  <a:pt x="569433" y="1898698"/>
                                  <a:pt x="564466" y="1900188"/>
                                  <a:pt x="561486" y="1903665"/>
                                </a:cubicBezTo>
                                <a:cubicBezTo>
                                  <a:pt x="558009" y="1907142"/>
                                  <a:pt x="557015" y="1911116"/>
                                  <a:pt x="556518" y="1916083"/>
                                </a:cubicBezTo>
                                <a:cubicBezTo>
                                  <a:pt x="556518" y="1918070"/>
                                  <a:pt x="556022" y="1919561"/>
                                  <a:pt x="556022" y="1921547"/>
                                </a:cubicBezTo>
                                <a:cubicBezTo>
                                  <a:pt x="555525" y="1926018"/>
                                  <a:pt x="558505" y="1931482"/>
                                  <a:pt x="561486" y="1934462"/>
                                </a:cubicBezTo>
                                <a:cubicBezTo>
                                  <a:pt x="564466" y="1937442"/>
                                  <a:pt x="569930" y="1939926"/>
                                  <a:pt x="574400" y="1939926"/>
                                </a:cubicBezTo>
                                <a:close/>
                                <a:moveTo>
                                  <a:pt x="5519526" y="1943144"/>
                                </a:moveTo>
                                <a:cubicBezTo>
                                  <a:pt x="5542872" y="1942151"/>
                                  <a:pt x="5565721" y="1938176"/>
                                  <a:pt x="5587576" y="1929235"/>
                                </a:cubicBezTo>
                                <a:cubicBezTo>
                                  <a:pt x="5603471" y="1923275"/>
                                  <a:pt x="5596517" y="1897941"/>
                                  <a:pt x="5580623" y="1903405"/>
                                </a:cubicBezTo>
                                <a:cubicBezTo>
                                  <a:pt x="5560754" y="1910856"/>
                                  <a:pt x="5540885" y="1914333"/>
                                  <a:pt x="5519526" y="1914830"/>
                                </a:cubicBezTo>
                                <a:cubicBezTo>
                                  <a:pt x="5501644" y="1915823"/>
                                  <a:pt x="5501644" y="1944138"/>
                                  <a:pt x="5519526" y="1943144"/>
                                </a:cubicBezTo>
                                <a:close/>
                                <a:moveTo>
                                  <a:pt x="5228947" y="1946127"/>
                                </a:moveTo>
                                <a:cubicBezTo>
                                  <a:pt x="5233417" y="1946127"/>
                                  <a:pt x="5238384" y="1944637"/>
                                  <a:pt x="5241861" y="1940663"/>
                                </a:cubicBezTo>
                                <a:cubicBezTo>
                                  <a:pt x="5244345" y="1937185"/>
                                  <a:pt x="5246829" y="1932714"/>
                                  <a:pt x="5246332" y="1927747"/>
                                </a:cubicBezTo>
                                <a:cubicBezTo>
                                  <a:pt x="5246332" y="1925761"/>
                                  <a:pt x="5245835" y="1924270"/>
                                  <a:pt x="5245835" y="1922283"/>
                                </a:cubicBezTo>
                                <a:cubicBezTo>
                                  <a:pt x="5245339" y="1917813"/>
                                  <a:pt x="5244345" y="1913342"/>
                                  <a:pt x="5240868" y="1909865"/>
                                </a:cubicBezTo>
                                <a:cubicBezTo>
                                  <a:pt x="5237888" y="1906885"/>
                                  <a:pt x="5232920" y="1904401"/>
                                  <a:pt x="5228450" y="1904898"/>
                                </a:cubicBezTo>
                                <a:cubicBezTo>
                                  <a:pt x="5223979" y="1904898"/>
                                  <a:pt x="5219012" y="1906388"/>
                                  <a:pt x="5216032" y="1909865"/>
                                </a:cubicBezTo>
                                <a:cubicBezTo>
                                  <a:pt x="5212555" y="1913342"/>
                                  <a:pt x="5211561" y="1917316"/>
                                  <a:pt x="5211065" y="1922283"/>
                                </a:cubicBezTo>
                                <a:cubicBezTo>
                                  <a:pt x="5211065" y="1924270"/>
                                  <a:pt x="5210568" y="1925761"/>
                                  <a:pt x="5210568" y="1927747"/>
                                </a:cubicBezTo>
                                <a:cubicBezTo>
                                  <a:pt x="5210071" y="1932218"/>
                                  <a:pt x="5213052" y="1937682"/>
                                  <a:pt x="5216032" y="1940663"/>
                                </a:cubicBezTo>
                                <a:cubicBezTo>
                                  <a:pt x="5219012" y="1943642"/>
                                  <a:pt x="5224476" y="1946127"/>
                                  <a:pt x="5228947" y="1946127"/>
                                </a:cubicBezTo>
                                <a:close/>
                                <a:moveTo>
                                  <a:pt x="1683190" y="1956632"/>
                                </a:moveTo>
                                <a:lnTo>
                                  <a:pt x="1685554" y="1956320"/>
                                </a:lnTo>
                                <a:cubicBezTo>
                                  <a:pt x="1685554" y="1956320"/>
                                  <a:pt x="1685057" y="1956320"/>
                                  <a:pt x="1685057" y="1956320"/>
                                </a:cubicBezTo>
                                <a:lnTo>
                                  <a:pt x="1682498" y="1956347"/>
                                </a:lnTo>
                                <a:close/>
                                <a:moveTo>
                                  <a:pt x="1505938" y="1956935"/>
                                </a:moveTo>
                                <a:cubicBezTo>
                                  <a:pt x="1511216" y="1955817"/>
                                  <a:pt x="1515935" y="1952837"/>
                                  <a:pt x="1518170" y="1947870"/>
                                </a:cubicBezTo>
                                <a:cubicBezTo>
                                  <a:pt x="1524131" y="1933465"/>
                                  <a:pt x="1530092" y="1919557"/>
                                  <a:pt x="1536052" y="1905152"/>
                                </a:cubicBezTo>
                                <a:cubicBezTo>
                                  <a:pt x="1540026" y="1896211"/>
                                  <a:pt x="1532575" y="1885283"/>
                                  <a:pt x="1524628" y="1881806"/>
                                </a:cubicBezTo>
                                <a:cubicBezTo>
                                  <a:pt x="1516183" y="1878329"/>
                                  <a:pt x="1503764" y="1880812"/>
                                  <a:pt x="1499791" y="1889754"/>
                                </a:cubicBezTo>
                                <a:cubicBezTo>
                                  <a:pt x="1494326" y="1902171"/>
                                  <a:pt x="1488863" y="1914589"/>
                                  <a:pt x="1483399" y="1927504"/>
                                </a:cubicBezTo>
                                <a:cubicBezTo>
                                  <a:pt x="1478928" y="1937439"/>
                                  <a:pt x="1480418" y="1948863"/>
                                  <a:pt x="1490353" y="1954824"/>
                                </a:cubicBezTo>
                                <a:cubicBezTo>
                                  <a:pt x="1494824" y="1957308"/>
                                  <a:pt x="1500660" y="1958053"/>
                                  <a:pt x="1505938" y="1956935"/>
                                </a:cubicBezTo>
                                <a:close/>
                                <a:moveTo>
                                  <a:pt x="374224" y="1957311"/>
                                </a:moveTo>
                                <a:cubicBezTo>
                                  <a:pt x="374721" y="1957311"/>
                                  <a:pt x="375217" y="1957311"/>
                                  <a:pt x="375714" y="1957311"/>
                                </a:cubicBezTo>
                                <a:cubicBezTo>
                                  <a:pt x="372237" y="1956317"/>
                                  <a:pt x="368760" y="1955324"/>
                                  <a:pt x="365780" y="1954331"/>
                                </a:cubicBezTo>
                                <a:cubicBezTo>
                                  <a:pt x="371740" y="1957311"/>
                                  <a:pt x="378694" y="1958801"/>
                                  <a:pt x="385152" y="1956317"/>
                                </a:cubicBezTo>
                                <a:cubicBezTo>
                                  <a:pt x="387139" y="1955324"/>
                                  <a:pt x="389126" y="1954828"/>
                                  <a:pt x="391112" y="1953834"/>
                                </a:cubicBezTo>
                                <a:cubicBezTo>
                                  <a:pt x="397073" y="1951847"/>
                                  <a:pt x="401047" y="1948867"/>
                                  <a:pt x="404524" y="1943403"/>
                                </a:cubicBezTo>
                                <a:cubicBezTo>
                                  <a:pt x="408498" y="1937442"/>
                                  <a:pt x="408498" y="1929991"/>
                                  <a:pt x="405517" y="1923534"/>
                                </a:cubicBezTo>
                                <a:cubicBezTo>
                                  <a:pt x="401047" y="1912606"/>
                                  <a:pt x="385649" y="1906149"/>
                                  <a:pt x="374224" y="1913600"/>
                                </a:cubicBezTo>
                                <a:lnTo>
                                  <a:pt x="357832" y="1930928"/>
                                </a:lnTo>
                                <a:lnTo>
                                  <a:pt x="357832" y="1947874"/>
                                </a:lnTo>
                                <a:cubicBezTo>
                                  <a:pt x="359323" y="1950853"/>
                                  <a:pt x="361806" y="1952840"/>
                                  <a:pt x="364787" y="1954828"/>
                                </a:cubicBezTo>
                                <a:cubicBezTo>
                                  <a:pt x="367767" y="1956317"/>
                                  <a:pt x="370747" y="1957311"/>
                                  <a:pt x="374224" y="1957311"/>
                                </a:cubicBezTo>
                                <a:close/>
                                <a:moveTo>
                                  <a:pt x="1659227" y="1959796"/>
                                </a:moveTo>
                                <a:lnTo>
                                  <a:pt x="1662579" y="1959354"/>
                                </a:lnTo>
                                <a:lnTo>
                                  <a:pt x="1667548" y="1956506"/>
                                </a:lnTo>
                                <a:lnTo>
                                  <a:pt x="1682498" y="1956347"/>
                                </a:lnTo>
                                <a:lnTo>
                                  <a:pt x="1677606" y="1954333"/>
                                </a:lnTo>
                                <a:cubicBezTo>
                                  <a:pt x="1674626" y="1954829"/>
                                  <a:pt x="1671149" y="1955326"/>
                                  <a:pt x="1668169" y="1955823"/>
                                </a:cubicBezTo>
                                <a:cubicBezTo>
                                  <a:pt x="1665189" y="1956816"/>
                                  <a:pt x="1662208" y="1958307"/>
                                  <a:pt x="1659227" y="1959796"/>
                                </a:cubicBezTo>
                                <a:close/>
                                <a:moveTo>
                                  <a:pt x="6337739" y="1962833"/>
                                </a:moveTo>
                                <a:lnTo>
                                  <a:pt x="6340103" y="1962520"/>
                                </a:lnTo>
                                <a:cubicBezTo>
                                  <a:pt x="6340103" y="1962520"/>
                                  <a:pt x="6339606" y="1962520"/>
                                  <a:pt x="6339606" y="1962520"/>
                                </a:cubicBezTo>
                                <a:lnTo>
                                  <a:pt x="6337047" y="1962547"/>
                                </a:lnTo>
                                <a:close/>
                                <a:moveTo>
                                  <a:pt x="6160477" y="1963135"/>
                                </a:moveTo>
                                <a:cubicBezTo>
                                  <a:pt x="6165755" y="1962017"/>
                                  <a:pt x="6170474" y="1959037"/>
                                  <a:pt x="6172709" y="1954069"/>
                                </a:cubicBezTo>
                                <a:cubicBezTo>
                                  <a:pt x="6178670" y="1939665"/>
                                  <a:pt x="6184631" y="1925756"/>
                                  <a:pt x="6190591" y="1911351"/>
                                </a:cubicBezTo>
                                <a:cubicBezTo>
                                  <a:pt x="6194565" y="1902410"/>
                                  <a:pt x="6187114" y="1891482"/>
                                  <a:pt x="6179167" y="1888006"/>
                                </a:cubicBezTo>
                                <a:cubicBezTo>
                                  <a:pt x="6170722" y="1884529"/>
                                  <a:pt x="6158304" y="1887012"/>
                                  <a:pt x="6154330" y="1895953"/>
                                </a:cubicBezTo>
                                <a:cubicBezTo>
                                  <a:pt x="6148867" y="1908371"/>
                                  <a:pt x="6143403" y="1920788"/>
                                  <a:pt x="6137939" y="1933704"/>
                                </a:cubicBezTo>
                                <a:cubicBezTo>
                                  <a:pt x="6133468" y="1943638"/>
                                  <a:pt x="6134958" y="1955063"/>
                                  <a:pt x="6144893" y="1961024"/>
                                </a:cubicBezTo>
                                <a:cubicBezTo>
                                  <a:pt x="6149363" y="1963508"/>
                                  <a:pt x="6155200" y="1964253"/>
                                  <a:pt x="6160477" y="1963135"/>
                                </a:cubicBezTo>
                                <a:close/>
                                <a:moveTo>
                                  <a:pt x="5028770" y="1963512"/>
                                </a:moveTo>
                                <a:cubicBezTo>
                                  <a:pt x="5029267" y="1963512"/>
                                  <a:pt x="5029763" y="1963512"/>
                                  <a:pt x="5030261" y="1963512"/>
                                </a:cubicBezTo>
                                <a:cubicBezTo>
                                  <a:pt x="5026784" y="1962518"/>
                                  <a:pt x="5023306" y="1961525"/>
                                  <a:pt x="5020326" y="1960531"/>
                                </a:cubicBezTo>
                                <a:cubicBezTo>
                                  <a:pt x="5026286" y="1963512"/>
                                  <a:pt x="5033241" y="1965002"/>
                                  <a:pt x="5039698" y="1962518"/>
                                </a:cubicBezTo>
                                <a:cubicBezTo>
                                  <a:pt x="5041685" y="1961525"/>
                                  <a:pt x="5043672" y="1961028"/>
                                  <a:pt x="5045659" y="1960035"/>
                                </a:cubicBezTo>
                                <a:cubicBezTo>
                                  <a:pt x="5051619" y="1958048"/>
                                  <a:pt x="5055593" y="1955067"/>
                                  <a:pt x="5059070" y="1949603"/>
                                </a:cubicBezTo>
                                <a:cubicBezTo>
                                  <a:pt x="5063044" y="1943642"/>
                                  <a:pt x="5063044" y="1936192"/>
                                  <a:pt x="5060064" y="1929734"/>
                                </a:cubicBezTo>
                                <a:cubicBezTo>
                                  <a:pt x="5055593" y="1918806"/>
                                  <a:pt x="5040195" y="1912349"/>
                                  <a:pt x="5028770" y="1919800"/>
                                </a:cubicBezTo>
                                <a:lnTo>
                                  <a:pt x="5012379" y="1937128"/>
                                </a:lnTo>
                                <a:lnTo>
                                  <a:pt x="5012379" y="1954074"/>
                                </a:lnTo>
                                <a:cubicBezTo>
                                  <a:pt x="5013869" y="1957054"/>
                                  <a:pt x="5016352" y="1959041"/>
                                  <a:pt x="5019333" y="1961028"/>
                                </a:cubicBezTo>
                                <a:cubicBezTo>
                                  <a:pt x="5022313" y="1962518"/>
                                  <a:pt x="5025293" y="1963512"/>
                                  <a:pt x="5028770" y="1963512"/>
                                </a:cubicBezTo>
                                <a:close/>
                                <a:moveTo>
                                  <a:pt x="288919" y="1964597"/>
                                </a:moveTo>
                                <a:cubicBezTo>
                                  <a:pt x="300830" y="1966626"/>
                                  <a:pt x="313944" y="1954926"/>
                                  <a:pt x="306396" y="1940963"/>
                                </a:cubicBezTo>
                                <a:cubicBezTo>
                                  <a:pt x="276709" y="1887123"/>
                                  <a:pt x="263626" y="1830265"/>
                                  <a:pt x="264129" y="1768878"/>
                                </a:cubicBezTo>
                                <a:cubicBezTo>
                                  <a:pt x="264633" y="1745229"/>
                                  <a:pt x="229913" y="1746235"/>
                                  <a:pt x="227901" y="1768878"/>
                                </a:cubicBezTo>
                                <a:cubicBezTo>
                                  <a:pt x="221359" y="1835296"/>
                                  <a:pt x="239977" y="1903225"/>
                                  <a:pt x="278218" y="1957569"/>
                                </a:cubicBezTo>
                                <a:cubicBezTo>
                                  <a:pt x="281112" y="1961720"/>
                                  <a:pt x="284948" y="1963921"/>
                                  <a:pt x="288919" y="1964597"/>
                                </a:cubicBezTo>
                                <a:close/>
                                <a:moveTo>
                                  <a:pt x="6313777" y="1965997"/>
                                </a:moveTo>
                                <a:lnTo>
                                  <a:pt x="6317128" y="1965554"/>
                                </a:lnTo>
                                <a:lnTo>
                                  <a:pt x="6322097" y="1962706"/>
                                </a:lnTo>
                                <a:lnTo>
                                  <a:pt x="6337047" y="1962547"/>
                                </a:lnTo>
                                <a:lnTo>
                                  <a:pt x="6332155" y="1960533"/>
                                </a:lnTo>
                                <a:cubicBezTo>
                                  <a:pt x="6329175" y="1961030"/>
                                  <a:pt x="6325698" y="1961526"/>
                                  <a:pt x="6322718" y="1962023"/>
                                </a:cubicBezTo>
                                <a:cubicBezTo>
                                  <a:pt x="6319738" y="1963017"/>
                                  <a:pt x="6316757" y="1964507"/>
                                  <a:pt x="6313777" y="1965997"/>
                                </a:cubicBezTo>
                                <a:close/>
                                <a:moveTo>
                                  <a:pt x="1954650" y="1966056"/>
                                </a:moveTo>
                                <a:cubicBezTo>
                                  <a:pt x="1958476" y="1967306"/>
                                  <a:pt x="1962978" y="1966995"/>
                                  <a:pt x="1967697" y="1964263"/>
                                </a:cubicBezTo>
                                <a:cubicBezTo>
                                  <a:pt x="2029290" y="1928996"/>
                                  <a:pt x="2089891" y="1892239"/>
                                  <a:pt x="2151981" y="1857965"/>
                                </a:cubicBezTo>
                                <a:cubicBezTo>
                                  <a:pt x="2170855" y="1847535"/>
                                  <a:pt x="2153967" y="1819718"/>
                                  <a:pt x="2135092" y="1829653"/>
                                </a:cubicBezTo>
                                <a:cubicBezTo>
                                  <a:pt x="2072505" y="1862436"/>
                                  <a:pt x="2009918" y="1896212"/>
                                  <a:pt x="1950808" y="1935950"/>
                                </a:cubicBezTo>
                                <a:cubicBezTo>
                                  <a:pt x="1937770" y="1944518"/>
                                  <a:pt x="1943172" y="1962307"/>
                                  <a:pt x="1954650" y="1966056"/>
                                </a:cubicBezTo>
                                <a:close/>
                                <a:moveTo>
                                  <a:pt x="2185051" y="1966117"/>
                                </a:moveTo>
                                <a:cubicBezTo>
                                  <a:pt x="2189577" y="1967739"/>
                                  <a:pt x="2194823" y="1967491"/>
                                  <a:pt x="2200163" y="1964262"/>
                                </a:cubicBezTo>
                                <a:cubicBezTo>
                                  <a:pt x="2219534" y="1952340"/>
                                  <a:pt x="2238906" y="1940916"/>
                                  <a:pt x="2257286" y="1928497"/>
                                </a:cubicBezTo>
                                <a:cubicBezTo>
                                  <a:pt x="2274673" y="1917073"/>
                                  <a:pt x="2259770" y="1892733"/>
                                  <a:pt x="2241391" y="1901178"/>
                                </a:cubicBezTo>
                                <a:lnTo>
                                  <a:pt x="2213255" y="1915014"/>
                                </a:lnTo>
                                <a:lnTo>
                                  <a:pt x="2210718" y="1907752"/>
                                </a:lnTo>
                                <a:cubicBezTo>
                                  <a:pt x="2207490" y="1904003"/>
                                  <a:pt x="2202647" y="1901551"/>
                                  <a:pt x="2196189" y="1901675"/>
                                </a:cubicBezTo>
                                <a:cubicBezTo>
                                  <a:pt x="2170857" y="1902171"/>
                                  <a:pt x="2146021" y="1902668"/>
                                  <a:pt x="2120688" y="1904656"/>
                                </a:cubicBezTo>
                                <a:cubicBezTo>
                                  <a:pt x="2098336" y="1906145"/>
                                  <a:pt x="2098336" y="1937440"/>
                                  <a:pt x="2120688" y="1938930"/>
                                </a:cubicBezTo>
                                <a:lnTo>
                                  <a:pt x="2175925" y="1941110"/>
                                </a:lnTo>
                                <a:lnTo>
                                  <a:pt x="2171684" y="1949937"/>
                                </a:lnTo>
                                <a:cubicBezTo>
                                  <a:pt x="2173102" y="1957042"/>
                                  <a:pt x="2178265" y="1963684"/>
                                  <a:pt x="2185051" y="1966117"/>
                                </a:cubicBezTo>
                                <a:close/>
                                <a:moveTo>
                                  <a:pt x="3347395" y="1966491"/>
                                </a:moveTo>
                                <a:cubicBezTo>
                                  <a:pt x="3362298" y="1966491"/>
                                  <a:pt x="3362298" y="1943145"/>
                                  <a:pt x="3347395" y="1943145"/>
                                </a:cubicBezTo>
                                <a:cubicBezTo>
                                  <a:pt x="3332494" y="1943145"/>
                                  <a:pt x="3332494" y="1966491"/>
                                  <a:pt x="3347395" y="1966491"/>
                                </a:cubicBezTo>
                                <a:close/>
                                <a:moveTo>
                                  <a:pt x="1895664" y="1970231"/>
                                </a:moveTo>
                                <a:cubicBezTo>
                                  <a:pt x="1907189" y="1966529"/>
                                  <a:pt x="1913057" y="1948368"/>
                                  <a:pt x="1899645" y="1939427"/>
                                </a:cubicBezTo>
                                <a:cubicBezTo>
                                  <a:pt x="1888718" y="1932472"/>
                                  <a:pt x="1879777" y="1918564"/>
                                  <a:pt x="1878286" y="1905649"/>
                                </a:cubicBezTo>
                                <a:cubicBezTo>
                                  <a:pt x="1876299" y="1886774"/>
                                  <a:pt x="1848980" y="1885780"/>
                                  <a:pt x="1848483" y="1905649"/>
                                </a:cubicBezTo>
                                <a:cubicBezTo>
                                  <a:pt x="1847986" y="1931976"/>
                                  <a:pt x="1860405" y="1954328"/>
                                  <a:pt x="1882757" y="1968237"/>
                                </a:cubicBezTo>
                                <a:cubicBezTo>
                                  <a:pt x="1887352" y="1971093"/>
                                  <a:pt x="1891822" y="1971465"/>
                                  <a:pt x="1895664" y="1970231"/>
                                </a:cubicBezTo>
                                <a:close/>
                                <a:moveTo>
                                  <a:pt x="4943455" y="1970798"/>
                                </a:moveTo>
                                <a:cubicBezTo>
                                  <a:pt x="4955367" y="1972826"/>
                                  <a:pt x="4968481" y="1961127"/>
                                  <a:pt x="4960933" y="1947164"/>
                                </a:cubicBezTo>
                                <a:cubicBezTo>
                                  <a:pt x="4931245" y="1893324"/>
                                  <a:pt x="4918163" y="1836465"/>
                                  <a:pt x="4918666" y="1775077"/>
                                </a:cubicBezTo>
                                <a:cubicBezTo>
                                  <a:pt x="4919169" y="1751429"/>
                                  <a:pt x="4884450" y="1752435"/>
                                  <a:pt x="4882437" y="1775077"/>
                                </a:cubicBezTo>
                                <a:cubicBezTo>
                                  <a:pt x="4875896" y="1841497"/>
                                  <a:pt x="4894513" y="1909424"/>
                                  <a:pt x="4932755" y="1963768"/>
                                </a:cubicBezTo>
                                <a:cubicBezTo>
                                  <a:pt x="4935648" y="1967920"/>
                                  <a:pt x="4939485" y="1970121"/>
                                  <a:pt x="4943455" y="1970798"/>
                                </a:cubicBezTo>
                                <a:close/>
                                <a:moveTo>
                                  <a:pt x="6609192" y="1972256"/>
                                </a:moveTo>
                                <a:cubicBezTo>
                                  <a:pt x="6613018" y="1973506"/>
                                  <a:pt x="6617520" y="1973195"/>
                                  <a:pt x="6622238" y="1970463"/>
                                </a:cubicBezTo>
                                <a:cubicBezTo>
                                  <a:pt x="6683831" y="1935195"/>
                                  <a:pt x="6744431" y="1898438"/>
                                  <a:pt x="6806521" y="1864165"/>
                                </a:cubicBezTo>
                                <a:cubicBezTo>
                                  <a:pt x="6825396" y="1853735"/>
                                  <a:pt x="6808507" y="1825918"/>
                                  <a:pt x="6789632" y="1835852"/>
                                </a:cubicBezTo>
                                <a:cubicBezTo>
                                  <a:pt x="6727046" y="1868635"/>
                                  <a:pt x="6664459" y="1902412"/>
                                  <a:pt x="6605350" y="1942150"/>
                                </a:cubicBezTo>
                                <a:cubicBezTo>
                                  <a:pt x="6592311" y="1950718"/>
                                  <a:pt x="6597713" y="1968507"/>
                                  <a:pt x="6609192" y="1972256"/>
                                </a:cubicBezTo>
                                <a:close/>
                                <a:moveTo>
                                  <a:pt x="6839590" y="1972317"/>
                                </a:moveTo>
                                <a:cubicBezTo>
                                  <a:pt x="6844115" y="1973939"/>
                                  <a:pt x="6849362" y="1973691"/>
                                  <a:pt x="6854702" y="1970462"/>
                                </a:cubicBezTo>
                                <a:cubicBezTo>
                                  <a:pt x="6874074" y="1958541"/>
                                  <a:pt x="6893446" y="1947116"/>
                                  <a:pt x="6911825" y="1934697"/>
                                </a:cubicBezTo>
                                <a:cubicBezTo>
                                  <a:pt x="6929210" y="1923272"/>
                                  <a:pt x="6914309" y="1898933"/>
                                  <a:pt x="6895929" y="1907377"/>
                                </a:cubicBezTo>
                                <a:lnTo>
                                  <a:pt x="6867795" y="1921214"/>
                                </a:lnTo>
                                <a:lnTo>
                                  <a:pt x="6865257" y="1913951"/>
                                </a:lnTo>
                                <a:cubicBezTo>
                                  <a:pt x="6862028" y="1910203"/>
                                  <a:pt x="6857185" y="1907750"/>
                                  <a:pt x="6850728" y="1907874"/>
                                </a:cubicBezTo>
                                <a:cubicBezTo>
                                  <a:pt x="6825395" y="1908371"/>
                                  <a:pt x="6800560" y="1908868"/>
                                  <a:pt x="6775227" y="1910855"/>
                                </a:cubicBezTo>
                                <a:cubicBezTo>
                                  <a:pt x="6752875" y="1912345"/>
                                  <a:pt x="6752875" y="1943639"/>
                                  <a:pt x="6775227" y="1945130"/>
                                </a:cubicBezTo>
                                <a:lnTo>
                                  <a:pt x="6830463" y="1947310"/>
                                </a:lnTo>
                                <a:lnTo>
                                  <a:pt x="6826223" y="1956137"/>
                                </a:lnTo>
                                <a:cubicBezTo>
                                  <a:pt x="6827640" y="1963242"/>
                                  <a:pt x="6832803" y="1969884"/>
                                  <a:pt x="6839590" y="1972317"/>
                                </a:cubicBezTo>
                                <a:close/>
                                <a:moveTo>
                                  <a:pt x="1367164" y="1973702"/>
                                </a:moveTo>
                                <a:cubicBezTo>
                                  <a:pt x="1370641" y="1973205"/>
                                  <a:pt x="1373622" y="1972708"/>
                                  <a:pt x="1376602" y="1971218"/>
                                </a:cubicBezTo>
                                <a:cubicBezTo>
                                  <a:pt x="1380079" y="1969231"/>
                                  <a:pt x="1383059" y="1965754"/>
                                  <a:pt x="1384550" y="1962277"/>
                                </a:cubicBezTo>
                                <a:cubicBezTo>
                                  <a:pt x="1387529" y="1955323"/>
                                  <a:pt x="1386039" y="1946382"/>
                                  <a:pt x="1380576" y="1941415"/>
                                </a:cubicBezTo>
                                <a:cubicBezTo>
                                  <a:pt x="1375609" y="1936944"/>
                                  <a:pt x="1368655" y="1934460"/>
                                  <a:pt x="1362197" y="1936447"/>
                                </a:cubicBezTo>
                                <a:cubicBezTo>
                                  <a:pt x="1358223" y="1937441"/>
                                  <a:pt x="1354746" y="1939924"/>
                                  <a:pt x="1352263" y="1943401"/>
                                </a:cubicBezTo>
                                <a:cubicBezTo>
                                  <a:pt x="1348289" y="1945885"/>
                                  <a:pt x="1347295" y="1949362"/>
                                  <a:pt x="1347295" y="1953833"/>
                                </a:cubicBezTo>
                                <a:cubicBezTo>
                                  <a:pt x="1346799" y="1957807"/>
                                  <a:pt x="1347295" y="1961780"/>
                                  <a:pt x="1349779" y="1965258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48289" y="1952343"/>
                                </a:lnTo>
                                <a:cubicBezTo>
                                  <a:pt x="1348786" y="1951349"/>
                                  <a:pt x="1349282" y="1950852"/>
                                  <a:pt x="1349779" y="1949859"/>
                                </a:cubicBezTo>
                                <a:lnTo>
                                  <a:pt x="1349779" y="1963074"/>
                                </a:lnTo>
                                <a:lnTo>
                                  <a:pt x="1350773" y="1970225"/>
                                </a:lnTo>
                                <a:lnTo>
                                  <a:pt x="1357923" y="1971218"/>
                                </a:lnTo>
                                <a:lnTo>
                                  <a:pt x="1371138" y="1971218"/>
                                </a:lnTo>
                                <a:cubicBezTo>
                                  <a:pt x="1370145" y="1971715"/>
                                  <a:pt x="1369648" y="1972212"/>
                                  <a:pt x="1368655" y="1972708"/>
                                </a:cubicBezTo>
                                <a:lnTo>
                                  <a:pt x="1357923" y="1971218"/>
                                </a:lnTo>
                                <a:lnTo>
                                  <a:pt x="1355740" y="1971218"/>
                                </a:lnTo>
                                <a:cubicBezTo>
                                  <a:pt x="1359217" y="1973205"/>
                                  <a:pt x="1363190" y="1973702"/>
                                  <a:pt x="1367164" y="1973702"/>
                                </a:cubicBezTo>
                                <a:close/>
                                <a:moveTo>
                                  <a:pt x="4626887" y="1974274"/>
                                </a:moveTo>
                                <a:cubicBezTo>
                                  <a:pt x="4630975" y="1973834"/>
                                  <a:pt x="4634875" y="1972073"/>
                                  <a:pt x="4637894" y="1968802"/>
                                </a:cubicBezTo>
                                <a:cubicBezTo>
                                  <a:pt x="4640410" y="1965783"/>
                                  <a:pt x="4643429" y="1963267"/>
                                  <a:pt x="4645944" y="1960247"/>
                                </a:cubicBezTo>
                                <a:cubicBezTo>
                                  <a:pt x="4656008" y="1949681"/>
                                  <a:pt x="4653995" y="1932069"/>
                                  <a:pt x="4641416" y="1924521"/>
                                </a:cubicBezTo>
                                <a:cubicBezTo>
                                  <a:pt x="4636385" y="1921502"/>
                                  <a:pt x="4629843" y="1920495"/>
                                  <a:pt x="4623805" y="1922005"/>
                                </a:cubicBezTo>
                                <a:cubicBezTo>
                                  <a:pt x="4616761" y="1924017"/>
                                  <a:pt x="4609213" y="1930560"/>
                                  <a:pt x="4607704" y="1938107"/>
                                </a:cubicBezTo>
                                <a:cubicBezTo>
                                  <a:pt x="4607201" y="1942133"/>
                                  <a:pt x="4606194" y="1946158"/>
                                  <a:pt x="4605691" y="1950184"/>
                                </a:cubicBezTo>
                                <a:cubicBezTo>
                                  <a:pt x="4604685" y="1954712"/>
                                  <a:pt x="4604685" y="1958235"/>
                                  <a:pt x="4606697" y="1962764"/>
                                </a:cubicBezTo>
                                <a:cubicBezTo>
                                  <a:pt x="4608207" y="1966286"/>
                                  <a:pt x="4610723" y="1969808"/>
                                  <a:pt x="4614748" y="1971820"/>
                                </a:cubicBezTo>
                                <a:cubicBezTo>
                                  <a:pt x="4618522" y="1973834"/>
                                  <a:pt x="4622799" y="1974714"/>
                                  <a:pt x="4626887" y="1974274"/>
                                </a:cubicBezTo>
                                <a:close/>
                                <a:moveTo>
                                  <a:pt x="6550207" y="1976431"/>
                                </a:moveTo>
                                <a:cubicBezTo>
                                  <a:pt x="6561732" y="1972729"/>
                                  <a:pt x="6567600" y="1954567"/>
                                  <a:pt x="6554188" y="1945627"/>
                                </a:cubicBezTo>
                                <a:cubicBezTo>
                                  <a:pt x="6543260" y="1938672"/>
                                  <a:pt x="6534319" y="1924764"/>
                                  <a:pt x="6532829" y="1911849"/>
                                </a:cubicBezTo>
                                <a:cubicBezTo>
                                  <a:pt x="6530842" y="1892974"/>
                                  <a:pt x="6503523" y="1891980"/>
                                  <a:pt x="6503026" y="1911849"/>
                                </a:cubicBezTo>
                                <a:cubicBezTo>
                                  <a:pt x="6502529" y="1938176"/>
                                  <a:pt x="6514947" y="1960528"/>
                                  <a:pt x="6537300" y="1974437"/>
                                </a:cubicBezTo>
                                <a:cubicBezTo>
                                  <a:pt x="6541894" y="1977293"/>
                                  <a:pt x="6546365" y="1977665"/>
                                  <a:pt x="6550207" y="1976431"/>
                                </a:cubicBezTo>
                                <a:close/>
                                <a:moveTo>
                                  <a:pt x="4346556" y="1976853"/>
                                </a:moveTo>
                                <a:cubicBezTo>
                                  <a:pt x="4367187" y="1976853"/>
                                  <a:pt x="4367187" y="1944650"/>
                                  <a:pt x="4346556" y="1944650"/>
                                </a:cubicBezTo>
                                <a:cubicBezTo>
                                  <a:pt x="4325926" y="1944650"/>
                                  <a:pt x="4325423" y="1976853"/>
                                  <a:pt x="4346556" y="1976853"/>
                                </a:cubicBezTo>
                                <a:close/>
                                <a:moveTo>
                                  <a:pt x="6021707" y="1979902"/>
                                </a:moveTo>
                                <a:cubicBezTo>
                                  <a:pt x="6025184" y="1979405"/>
                                  <a:pt x="6028165" y="1978909"/>
                                  <a:pt x="6031145" y="1977418"/>
                                </a:cubicBezTo>
                                <a:cubicBezTo>
                                  <a:pt x="6034622" y="1975431"/>
                                  <a:pt x="6037603" y="1971954"/>
                                  <a:pt x="6039093" y="1968477"/>
                                </a:cubicBezTo>
                                <a:cubicBezTo>
                                  <a:pt x="6042073" y="1961523"/>
                                  <a:pt x="6040583" y="1952582"/>
                                  <a:pt x="6035119" y="1947614"/>
                                </a:cubicBezTo>
                                <a:cubicBezTo>
                                  <a:pt x="6030152" y="1943144"/>
                                  <a:pt x="6023198" y="1940660"/>
                                  <a:pt x="6016740" y="1942647"/>
                                </a:cubicBezTo>
                                <a:cubicBezTo>
                                  <a:pt x="6012766" y="1943640"/>
                                  <a:pt x="6009289" y="1946124"/>
                                  <a:pt x="6006806" y="1949601"/>
                                </a:cubicBezTo>
                                <a:cubicBezTo>
                                  <a:pt x="6002832" y="1952085"/>
                                  <a:pt x="6001838" y="1955562"/>
                                  <a:pt x="6001838" y="1960033"/>
                                </a:cubicBezTo>
                                <a:cubicBezTo>
                                  <a:pt x="6001342" y="1964007"/>
                                  <a:pt x="6001838" y="1967980"/>
                                  <a:pt x="6004322" y="1971457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2832" y="1958543"/>
                                </a:lnTo>
                                <a:cubicBezTo>
                                  <a:pt x="6003329" y="1957549"/>
                                  <a:pt x="6003825" y="1957052"/>
                                  <a:pt x="6004322" y="1956059"/>
                                </a:cubicBezTo>
                                <a:lnTo>
                                  <a:pt x="6004322" y="1969274"/>
                                </a:lnTo>
                                <a:lnTo>
                                  <a:pt x="6005315" y="1976425"/>
                                </a:lnTo>
                                <a:lnTo>
                                  <a:pt x="6012466" y="1977418"/>
                                </a:lnTo>
                                <a:lnTo>
                                  <a:pt x="6025681" y="1977418"/>
                                </a:lnTo>
                                <a:cubicBezTo>
                                  <a:pt x="6024688" y="1977915"/>
                                  <a:pt x="6024191" y="1978412"/>
                                  <a:pt x="6023198" y="1978909"/>
                                </a:cubicBezTo>
                                <a:lnTo>
                                  <a:pt x="6012466" y="1977418"/>
                                </a:lnTo>
                                <a:lnTo>
                                  <a:pt x="6010283" y="1977418"/>
                                </a:lnTo>
                                <a:cubicBezTo>
                                  <a:pt x="6013759" y="1979405"/>
                                  <a:pt x="6017734" y="1979902"/>
                                  <a:pt x="6021707" y="1979902"/>
                                </a:cubicBezTo>
                                <a:close/>
                                <a:moveTo>
                                  <a:pt x="2062568" y="1981650"/>
                                </a:moveTo>
                                <a:cubicBezTo>
                                  <a:pt x="2066045" y="1979167"/>
                                  <a:pt x="2069521" y="1976683"/>
                                  <a:pt x="2072502" y="1973205"/>
                                </a:cubicBezTo>
                                <a:cubicBezTo>
                                  <a:pt x="2074489" y="1970722"/>
                                  <a:pt x="2076972" y="1967741"/>
                                  <a:pt x="2078959" y="1965258"/>
                                </a:cubicBezTo>
                                <a:cubicBezTo>
                                  <a:pt x="2082436" y="1961284"/>
                                  <a:pt x="2084423" y="1957310"/>
                                  <a:pt x="2084423" y="1951847"/>
                                </a:cubicBezTo>
                                <a:cubicBezTo>
                                  <a:pt x="2084920" y="1945885"/>
                                  <a:pt x="2081443" y="1940421"/>
                                  <a:pt x="2076972" y="1936944"/>
                                </a:cubicBezTo>
                                <a:cubicBezTo>
                                  <a:pt x="2068031" y="1928997"/>
                                  <a:pt x="2055116" y="1931978"/>
                                  <a:pt x="2049156" y="1941415"/>
                                </a:cubicBezTo>
                                <a:cubicBezTo>
                                  <a:pt x="2047169" y="1944396"/>
                                  <a:pt x="2045679" y="1947376"/>
                                  <a:pt x="2043692" y="1950356"/>
                                </a:cubicBezTo>
                                <a:cubicBezTo>
                                  <a:pt x="2041208" y="1954330"/>
                                  <a:pt x="2039718" y="1958304"/>
                                  <a:pt x="2038228" y="1962774"/>
                                </a:cubicBezTo>
                                <a:cubicBezTo>
                                  <a:pt x="2036241" y="1969232"/>
                                  <a:pt x="2039222" y="1976186"/>
                                  <a:pt x="2044189" y="1980160"/>
                                </a:cubicBezTo>
                                <a:cubicBezTo>
                                  <a:pt x="2049156" y="1983637"/>
                                  <a:pt x="2057103" y="1985127"/>
                                  <a:pt x="2062568" y="1981650"/>
                                </a:cubicBezTo>
                                <a:close/>
                                <a:moveTo>
                                  <a:pt x="476299" y="1983762"/>
                                </a:moveTo>
                                <a:cubicBezTo>
                                  <a:pt x="479776" y="1982769"/>
                                  <a:pt x="483004" y="1980906"/>
                                  <a:pt x="484991" y="1978670"/>
                                </a:cubicBezTo>
                                <a:cubicBezTo>
                                  <a:pt x="488468" y="1974697"/>
                                  <a:pt x="490952" y="1970226"/>
                                  <a:pt x="490952" y="1964762"/>
                                </a:cubicBezTo>
                                <a:cubicBezTo>
                                  <a:pt x="490952" y="1959795"/>
                                  <a:pt x="488965" y="1954331"/>
                                  <a:pt x="484991" y="1950854"/>
                                </a:cubicBezTo>
                                <a:cubicBezTo>
                                  <a:pt x="480521" y="1946384"/>
                                  <a:pt x="472574" y="1943403"/>
                                  <a:pt x="466116" y="1945886"/>
                                </a:cubicBezTo>
                                <a:cubicBezTo>
                                  <a:pt x="464626" y="1946384"/>
                                  <a:pt x="462639" y="1946880"/>
                                  <a:pt x="461149" y="1947873"/>
                                </a:cubicBezTo>
                                <a:cubicBezTo>
                                  <a:pt x="454195" y="1950357"/>
                                  <a:pt x="447737" y="1956814"/>
                                  <a:pt x="448235" y="1964762"/>
                                </a:cubicBezTo>
                                <a:cubicBezTo>
                                  <a:pt x="448235" y="1967742"/>
                                  <a:pt x="449228" y="1970723"/>
                                  <a:pt x="450718" y="1973704"/>
                                </a:cubicBezTo>
                                <a:cubicBezTo>
                                  <a:pt x="452705" y="1977677"/>
                                  <a:pt x="457175" y="1980161"/>
                                  <a:pt x="461149" y="1981651"/>
                                </a:cubicBezTo>
                                <a:cubicBezTo>
                                  <a:pt x="462639" y="1982148"/>
                                  <a:pt x="464626" y="1982644"/>
                                  <a:pt x="466116" y="1983638"/>
                                </a:cubicBezTo>
                                <a:cubicBezTo>
                                  <a:pt x="469096" y="1984880"/>
                                  <a:pt x="472822" y="1984755"/>
                                  <a:pt x="476299" y="1983762"/>
                                </a:cubicBezTo>
                                <a:close/>
                                <a:moveTo>
                                  <a:pt x="6717112" y="1987850"/>
                                </a:moveTo>
                                <a:cubicBezTo>
                                  <a:pt x="6720589" y="1985367"/>
                                  <a:pt x="6724065" y="1982883"/>
                                  <a:pt x="6727046" y="1979405"/>
                                </a:cubicBezTo>
                                <a:cubicBezTo>
                                  <a:pt x="6729033" y="1976922"/>
                                  <a:pt x="6731516" y="1973941"/>
                                  <a:pt x="6733503" y="1971458"/>
                                </a:cubicBezTo>
                                <a:cubicBezTo>
                                  <a:pt x="6736980" y="1967484"/>
                                  <a:pt x="6738967" y="1963510"/>
                                  <a:pt x="6738967" y="1958047"/>
                                </a:cubicBezTo>
                                <a:cubicBezTo>
                                  <a:pt x="6739464" y="1952085"/>
                                  <a:pt x="6735987" y="1946621"/>
                                  <a:pt x="6731516" y="1943144"/>
                                </a:cubicBezTo>
                                <a:cubicBezTo>
                                  <a:pt x="6722575" y="1935197"/>
                                  <a:pt x="6709660" y="1938177"/>
                                  <a:pt x="6703700" y="1947615"/>
                                </a:cubicBezTo>
                                <a:cubicBezTo>
                                  <a:pt x="6701713" y="1950595"/>
                                  <a:pt x="6700223" y="1953575"/>
                                  <a:pt x="6698236" y="1956556"/>
                                </a:cubicBezTo>
                                <a:cubicBezTo>
                                  <a:pt x="6695753" y="1960530"/>
                                  <a:pt x="6694262" y="1964503"/>
                                  <a:pt x="6692772" y="1968974"/>
                                </a:cubicBezTo>
                                <a:cubicBezTo>
                                  <a:pt x="6690785" y="1975432"/>
                                  <a:pt x="6693766" y="1982386"/>
                                  <a:pt x="6698732" y="1986360"/>
                                </a:cubicBezTo>
                                <a:cubicBezTo>
                                  <a:pt x="6703700" y="1989837"/>
                                  <a:pt x="6711647" y="1991327"/>
                                  <a:pt x="6717112" y="1987850"/>
                                </a:cubicBezTo>
                                <a:close/>
                                <a:moveTo>
                                  <a:pt x="5130845" y="1989963"/>
                                </a:moveTo>
                                <a:cubicBezTo>
                                  <a:pt x="5134322" y="1988970"/>
                                  <a:pt x="5137551" y="1987107"/>
                                  <a:pt x="5139538" y="1984871"/>
                                </a:cubicBezTo>
                                <a:cubicBezTo>
                                  <a:pt x="5143015" y="1980898"/>
                                  <a:pt x="5145499" y="1976427"/>
                                  <a:pt x="5145499" y="1970962"/>
                                </a:cubicBezTo>
                                <a:cubicBezTo>
                                  <a:pt x="5145499" y="1965996"/>
                                  <a:pt x="5143512" y="1960532"/>
                                  <a:pt x="5139538" y="1957054"/>
                                </a:cubicBezTo>
                                <a:cubicBezTo>
                                  <a:pt x="5135067" y="1952584"/>
                                  <a:pt x="5127120" y="1949603"/>
                                  <a:pt x="5120662" y="1952087"/>
                                </a:cubicBezTo>
                                <a:cubicBezTo>
                                  <a:pt x="5119172" y="1952584"/>
                                  <a:pt x="5117185" y="1953081"/>
                                  <a:pt x="5115695" y="1954074"/>
                                </a:cubicBezTo>
                                <a:cubicBezTo>
                                  <a:pt x="5108741" y="1956558"/>
                                  <a:pt x="5102284" y="1963015"/>
                                  <a:pt x="5102781" y="1970962"/>
                                </a:cubicBezTo>
                                <a:cubicBezTo>
                                  <a:pt x="5102781" y="1973943"/>
                                  <a:pt x="5103774" y="1976924"/>
                                  <a:pt x="5105264" y="1979904"/>
                                </a:cubicBezTo>
                                <a:cubicBezTo>
                                  <a:pt x="5107251" y="1983878"/>
                                  <a:pt x="5111721" y="1986362"/>
                                  <a:pt x="5115695" y="1987852"/>
                                </a:cubicBezTo>
                                <a:cubicBezTo>
                                  <a:pt x="5117185" y="1988348"/>
                                  <a:pt x="5119172" y="1988845"/>
                                  <a:pt x="5120662" y="1989839"/>
                                </a:cubicBezTo>
                                <a:cubicBezTo>
                                  <a:pt x="5123643" y="1991080"/>
                                  <a:pt x="5127368" y="1990956"/>
                                  <a:pt x="5130845" y="1989963"/>
                                </a:cubicBezTo>
                                <a:close/>
                                <a:moveTo>
                                  <a:pt x="4418596" y="1999660"/>
                                </a:moveTo>
                                <a:cubicBezTo>
                                  <a:pt x="4422724" y="2001193"/>
                                  <a:pt x="4427567" y="2001256"/>
                                  <a:pt x="4432599" y="1998992"/>
                                </a:cubicBezTo>
                                <a:cubicBezTo>
                                  <a:pt x="4476376" y="1978864"/>
                                  <a:pt x="4519648" y="1958234"/>
                                  <a:pt x="4562921" y="1937100"/>
                                </a:cubicBezTo>
                                <a:cubicBezTo>
                                  <a:pt x="4585061" y="1926532"/>
                                  <a:pt x="4565437" y="1892820"/>
                                  <a:pt x="4543297" y="1903889"/>
                                </a:cubicBezTo>
                                <a:cubicBezTo>
                                  <a:pt x="4500527" y="1925526"/>
                                  <a:pt x="4457757" y="1946660"/>
                                  <a:pt x="4414988" y="1969304"/>
                                </a:cubicBezTo>
                                <a:cubicBezTo>
                                  <a:pt x="4400270" y="1977228"/>
                                  <a:pt x="4406214" y="1995061"/>
                                  <a:pt x="4418596" y="1999660"/>
                                </a:cubicBezTo>
                                <a:close/>
                                <a:moveTo>
                                  <a:pt x="3122891" y="2001759"/>
                                </a:moveTo>
                                <a:cubicBezTo>
                                  <a:pt x="3132329" y="2004242"/>
                                  <a:pt x="3141269" y="1997288"/>
                                  <a:pt x="3141269" y="1987851"/>
                                </a:cubicBezTo>
                                <a:cubicBezTo>
                                  <a:pt x="3141269" y="1977420"/>
                                  <a:pt x="3131833" y="1970466"/>
                                  <a:pt x="3122891" y="1972949"/>
                                </a:cubicBezTo>
                                <a:cubicBezTo>
                                  <a:pt x="3121402" y="1973445"/>
                                  <a:pt x="3119414" y="1973943"/>
                                  <a:pt x="3117924" y="1974439"/>
                                </a:cubicBezTo>
                                <a:cubicBezTo>
                                  <a:pt x="3112458" y="1975930"/>
                                  <a:pt x="3107989" y="1981394"/>
                                  <a:pt x="3107989" y="1987354"/>
                                </a:cubicBezTo>
                                <a:cubicBezTo>
                                  <a:pt x="3108486" y="1993315"/>
                                  <a:pt x="3111962" y="1998779"/>
                                  <a:pt x="3117924" y="2000269"/>
                                </a:cubicBezTo>
                                <a:cubicBezTo>
                                  <a:pt x="3119414" y="2000765"/>
                                  <a:pt x="3121402" y="2001263"/>
                                  <a:pt x="3122891" y="2001759"/>
                                </a:cubicBezTo>
                                <a:close/>
                                <a:moveTo>
                                  <a:pt x="4082174" y="2008859"/>
                                </a:moveTo>
                                <a:lnTo>
                                  <a:pt x="4079048" y="2005732"/>
                                </a:lnTo>
                                <a:cubicBezTo>
                                  <a:pt x="4079048" y="2006229"/>
                                  <a:pt x="4079544" y="2006229"/>
                                  <a:pt x="4080041" y="2006726"/>
                                </a:cubicBezTo>
                                <a:lnTo>
                                  <a:pt x="4080406" y="2007842"/>
                                </a:lnTo>
                                <a:close/>
                                <a:moveTo>
                                  <a:pt x="4057045" y="2008859"/>
                                </a:moveTo>
                                <a:lnTo>
                                  <a:pt x="4058701" y="2007907"/>
                                </a:lnTo>
                                <a:lnTo>
                                  <a:pt x="4059179" y="2006726"/>
                                </a:lnTo>
                                <a:cubicBezTo>
                                  <a:pt x="4059179" y="2006229"/>
                                  <a:pt x="4059675" y="2006229"/>
                                  <a:pt x="4060172" y="2005732"/>
                                </a:cubicBezTo>
                                <a:close/>
                                <a:moveTo>
                                  <a:pt x="4085505" y="2012190"/>
                                </a:moveTo>
                                <a:cubicBezTo>
                                  <a:pt x="4085008" y="2011693"/>
                                  <a:pt x="4085008" y="2010699"/>
                                  <a:pt x="4084512" y="2010203"/>
                                </a:cubicBezTo>
                                <a:lnTo>
                                  <a:pt x="4082174" y="2008859"/>
                                </a:lnTo>
                                <a:close/>
                                <a:moveTo>
                                  <a:pt x="4053715" y="2012190"/>
                                </a:moveTo>
                                <a:lnTo>
                                  <a:pt x="4057045" y="2008859"/>
                                </a:lnTo>
                                <a:lnTo>
                                  <a:pt x="4054708" y="2010203"/>
                                </a:lnTo>
                                <a:cubicBezTo>
                                  <a:pt x="4054211" y="2010699"/>
                                  <a:pt x="4054211" y="2011693"/>
                                  <a:pt x="4053715" y="2012190"/>
                                </a:cubicBezTo>
                                <a:close/>
                                <a:moveTo>
                                  <a:pt x="517781" y="2016666"/>
                                </a:moveTo>
                                <a:cubicBezTo>
                                  <a:pt x="523494" y="2015673"/>
                                  <a:pt x="528709" y="2012444"/>
                                  <a:pt x="531690" y="2006980"/>
                                </a:cubicBezTo>
                                <a:cubicBezTo>
                                  <a:pt x="532683" y="2004993"/>
                                  <a:pt x="532186" y="2005987"/>
                                  <a:pt x="531193" y="2007476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2186" y="2006483"/>
                                </a:lnTo>
                                <a:cubicBezTo>
                                  <a:pt x="533677" y="2005987"/>
                                  <a:pt x="531690" y="2007476"/>
                                  <a:pt x="532683" y="2005987"/>
                                </a:cubicBezTo>
                                <a:lnTo>
                                  <a:pt x="532187" y="2006483"/>
                                </a:lnTo>
                                <a:lnTo>
                                  <a:pt x="533677" y="2006111"/>
                                </a:lnTo>
                                <a:lnTo>
                                  <a:pt x="533180" y="2005987"/>
                                </a:lnTo>
                                <a:cubicBezTo>
                                  <a:pt x="534670" y="2005987"/>
                                  <a:pt x="535663" y="2006483"/>
                                  <a:pt x="533677" y="2005987"/>
                                </a:cubicBezTo>
                                <a:cubicBezTo>
                                  <a:pt x="531690" y="2005490"/>
                                  <a:pt x="532683" y="2006483"/>
                                  <a:pt x="534173" y="2005987"/>
                                </a:cubicBezTo>
                                <a:lnTo>
                                  <a:pt x="533677" y="2006111"/>
                                </a:lnTo>
                                <a:lnTo>
                                  <a:pt x="535167" y="2006483"/>
                                </a:lnTo>
                                <a:cubicBezTo>
                                  <a:pt x="533180" y="2005490"/>
                                  <a:pt x="537154" y="2007974"/>
                                  <a:pt x="537154" y="2007974"/>
                                </a:cubicBezTo>
                                <a:cubicBezTo>
                                  <a:pt x="543611" y="2012940"/>
                                  <a:pt x="554539" y="2009463"/>
                                  <a:pt x="559009" y="2003503"/>
                                </a:cubicBezTo>
                                <a:cubicBezTo>
                                  <a:pt x="564473" y="1996549"/>
                                  <a:pt x="563480" y="1987608"/>
                                  <a:pt x="557519" y="1981150"/>
                                </a:cubicBezTo>
                                <a:cubicBezTo>
                                  <a:pt x="542618" y="1964262"/>
                                  <a:pt x="513311" y="1965255"/>
                                  <a:pt x="498906" y="1982143"/>
                                </a:cubicBezTo>
                                <a:cubicBezTo>
                                  <a:pt x="490958" y="1991582"/>
                                  <a:pt x="490462" y="2004993"/>
                                  <a:pt x="500893" y="2012940"/>
                                </a:cubicBezTo>
                                <a:cubicBezTo>
                                  <a:pt x="505860" y="2016418"/>
                                  <a:pt x="512069" y="2017659"/>
                                  <a:pt x="517781" y="2016666"/>
                                </a:cubicBezTo>
                                <a:close/>
                                <a:moveTo>
                                  <a:pt x="702346" y="2019390"/>
                                </a:moveTo>
                                <a:cubicBezTo>
                                  <a:pt x="714658" y="2018140"/>
                                  <a:pt x="724281" y="2003233"/>
                                  <a:pt x="712960" y="1992289"/>
                                </a:cubicBezTo>
                                <a:cubicBezTo>
                                  <a:pt x="692833" y="1972162"/>
                                  <a:pt x="675222" y="1949015"/>
                                  <a:pt x="661133" y="1924359"/>
                                </a:cubicBezTo>
                                <a:cubicBezTo>
                                  <a:pt x="650567" y="1905741"/>
                                  <a:pt x="623899" y="1922347"/>
                                  <a:pt x="632956" y="1940965"/>
                                </a:cubicBezTo>
                                <a:cubicBezTo>
                                  <a:pt x="647045" y="1969646"/>
                                  <a:pt x="666165" y="1993798"/>
                                  <a:pt x="689814" y="2015436"/>
                                </a:cubicBezTo>
                                <a:cubicBezTo>
                                  <a:pt x="693840" y="2018706"/>
                                  <a:pt x="698242" y="2019807"/>
                                  <a:pt x="702346" y="2019390"/>
                                </a:cubicBezTo>
                                <a:close/>
                                <a:moveTo>
                                  <a:pt x="5172321" y="2022866"/>
                                </a:moveTo>
                                <a:cubicBezTo>
                                  <a:pt x="5178033" y="2021872"/>
                                  <a:pt x="5183249" y="2018644"/>
                                  <a:pt x="5186229" y="2013180"/>
                                </a:cubicBezTo>
                                <a:cubicBezTo>
                                  <a:pt x="5187223" y="2011193"/>
                                  <a:pt x="5186726" y="2012186"/>
                                  <a:pt x="5185733" y="201367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6726" y="2012683"/>
                                </a:lnTo>
                                <a:cubicBezTo>
                                  <a:pt x="5188216" y="2012186"/>
                                  <a:pt x="5186229" y="2013676"/>
                                  <a:pt x="5187223" y="2012186"/>
                                </a:cubicBezTo>
                                <a:lnTo>
                                  <a:pt x="5186727" y="2012683"/>
                                </a:lnTo>
                                <a:lnTo>
                                  <a:pt x="5188216" y="2012311"/>
                                </a:lnTo>
                                <a:lnTo>
                                  <a:pt x="5187720" y="2012186"/>
                                </a:lnTo>
                                <a:cubicBezTo>
                                  <a:pt x="5189209" y="2012186"/>
                                  <a:pt x="5190203" y="2012683"/>
                                  <a:pt x="5188216" y="2012186"/>
                                </a:cubicBezTo>
                                <a:cubicBezTo>
                                  <a:pt x="5186229" y="2011689"/>
                                  <a:pt x="5187223" y="2012683"/>
                                  <a:pt x="5188713" y="2012186"/>
                                </a:cubicBezTo>
                                <a:lnTo>
                                  <a:pt x="5188216" y="2012311"/>
                                </a:lnTo>
                                <a:lnTo>
                                  <a:pt x="5189707" y="2012683"/>
                                </a:lnTo>
                                <a:cubicBezTo>
                                  <a:pt x="5187720" y="2011689"/>
                                  <a:pt x="5191693" y="2014173"/>
                                  <a:pt x="5191693" y="2014173"/>
                                </a:cubicBezTo>
                                <a:cubicBezTo>
                                  <a:pt x="5198151" y="2019140"/>
                                  <a:pt x="5209078" y="2015664"/>
                                  <a:pt x="5213549" y="2009703"/>
                                </a:cubicBezTo>
                                <a:cubicBezTo>
                                  <a:pt x="5219013" y="2002749"/>
                                  <a:pt x="5218020" y="1993809"/>
                                  <a:pt x="5212059" y="1987351"/>
                                </a:cubicBezTo>
                                <a:cubicBezTo>
                                  <a:pt x="5197157" y="1970462"/>
                                  <a:pt x="5167851" y="1971455"/>
                                  <a:pt x="5153446" y="1988344"/>
                                </a:cubicBezTo>
                                <a:cubicBezTo>
                                  <a:pt x="5145498" y="1997782"/>
                                  <a:pt x="5145001" y="2011193"/>
                                  <a:pt x="5155433" y="2019140"/>
                                </a:cubicBezTo>
                                <a:cubicBezTo>
                                  <a:pt x="5160400" y="2022617"/>
                                  <a:pt x="5166609" y="2023860"/>
                                  <a:pt x="5172321" y="2022866"/>
                                </a:cubicBezTo>
                                <a:close/>
                                <a:moveTo>
                                  <a:pt x="2271679" y="2025363"/>
                                </a:moveTo>
                                <a:cubicBezTo>
                                  <a:pt x="2314893" y="2025363"/>
                                  <a:pt x="2314893" y="1958306"/>
                                  <a:pt x="2271679" y="1958306"/>
                                </a:cubicBezTo>
                                <a:cubicBezTo>
                                  <a:pt x="2228464" y="1958306"/>
                                  <a:pt x="2228464" y="2025363"/>
                                  <a:pt x="2271679" y="2025363"/>
                                </a:cubicBezTo>
                                <a:close/>
                                <a:moveTo>
                                  <a:pt x="5356885" y="2025591"/>
                                </a:moveTo>
                                <a:cubicBezTo>
                                  <a:pt x="5369196" y="2024340"/>
                                  <a:pt x="5378819" y="2009433"/>
                                  <a:pt x="5367498" y="1998490"/>
                                </a:cubicBezTo>
                                <a:cubicBezTo>
                                  <a:pt x="5347371" y="1978362"/>
                                  <a:pt x="5329760" y="1955215"/>
                                  <a:pt x="5315672" y="1930559"/>
                                </a:cubicBezTo>
                                <a:cubicBezTo>
                                  <a:pt x="5305105" y="1911941"/>
                                  <a:pt x="5278437" y="1928546"/>
                                  <a:pt x="5287494" y="1947164"/>
                                </a:cubicBezTo>
                                <a:cubicBezTo>
                                  <a:pt x="5301583" y="1975846"/>
                                  <a:pt x="5320703" y="1999999"/>
                                  <a:pt x="5344353" y="2021636"/>
                                </a:cubicBezTo>
                                <a:cubicBezTo>
                                  <a:pt x="5348378" y="2024906"/>
                                  <a:pt x="5352781" y="2026007"/>
                                  <a:pt x="5356885" y="2025591"/>
                                </a:cubicBezTo>
                                <a:close/>
                                <a:moveTo>
                                  <a:pt x="1682077" y="2025861"/>
                                </a:moveTo>
                                <a:cubicBezTo>
                                  <a:pt x="1687044" y="2025861"/>
                                  <a:pt x="1691515" y="2024370"/>
                                  <a:pt x="1695488" y="2021390"/>
                                </a:cubicBezTo>
                                <a:cubicBezTo>
                                  <a:pt x="1699462" y="2018906"/>
                                  <a:pt x="1702939" y="2015926"/>
                                  <a:pt x="1705423" y="2011952"/>
                                </a:cubicBezTo>
                                <a:cubicBezTo>
                                  <a:pt x="1708403" y="2008475"/>
                                  <a:pt x="1710887" y="2004501"/>
                                  <a:pt x="1711880" y="1999534"/>
                                </a:cubicBezTo>
                                <a:cubicBezTo>
                                  <a:pt x="1712377" y="1996554"/>
                                  <a:pt x="1712874" y="1993077"/>
                                  <a:pt x="1713370" y="1990096"/>
                                </a:cubicBezTo>
                                <a:cubicBezTo>
                                  <a:pt x="1713370" y="1985129"/>
                                  <a:pt x="1712377" y="1980659"/>
                                  <a:pt x="1710390" y="1976188"/>
                                </a:cubicBezTo>
                                <a:cubicBezTo>
                                  <a:pt x="1708900" y="1971718"/>
                                  <a:pt x="1706416" y="1967744"/>
                                  <a:pt x="1702939" y="1964764"/>
                                </a:cubicBezTo>
                                <a:lnTo>
                                  <a:pt x="1683190" y="1956632"/>
                                </a:lnTo>
                                <a:lnTo>
                                  <a:pt x="1662579" y="1959354"/>
                                </a:lnTo>
                                <a:lnTo>
                                  <a:pt x="1652273" y="1965260"/>
                                </a:lnTo>
                                <a:cubicBezTo>
                                  <a:pt x="1648300" y="1969235"/>
                                  <a:pt x="1645320" y="1974698"/>
                                  <a:pt x="1643332" y="1980162"/>
                                </a:cubicBezTo>
                                <a:cubicBezTo>
                                  <a:pt x="1640849" y="1986123"/>
                                  <a:pt x="1640849" y="1992083"/>
                                  <a:pt x="1642836" y="1998044"/>
                                </a:cubicBezTo>
                                <a:cubicBezTo>
                                  <a:pt x="1642836" y="1998044"/>
                                  <a:pt x="1642836" y="1998541"/>
                                  <a:pt x="1642836" y="1998541"/>
                                </a:cubicBezTo>
                                <a:lnTo>
                                  <a:pt x="1642836" y="2000031"/>
                                </a:lnTo>
                                <a:cubicBezTo>
                                  <a:pt x="1643829" y="2004501"/>
                                  <a:pt x="1646313" y="2008972"/>
                                  <a:pt x="1649293" y="2012449"/>
                                </a:cubicBezTo>
                                <a:cubicBezTo>
                                  <a:pt x="1651777" y="2016423"/>
                                  <a:pt x="1655254" y="2019403"/>
                                  <a:pt x="1659227" y="2021886"/>
                                </a:cubicBezTo>
                                <a:cubicBezTo>
                                  <a:pt x="1662208" y="2022880"/>
                                  <a:pt x="1664691" y="2024370"/>
                                  <a:pt x="1667672" y="2025363"/>
                                </a:cubicBezTo>
                                <a:cubicBezTo>
                                  <a:pt x="1672639" y="2026854"/>
                                  <a:pt x="1677110" y="2026854"/>
                                  <a:pt x="1682077" y="2025861"/>
                                </a:cubicBezTo>
                                <a:close/>
                                <a:moveTo>
                                  <a:pt x="6926228" y="2031565"/>
                                </a:moveTo>
                                <a:cubicBezTo>
                                  <a:pt x="6969443" y="2031565"/>
                                  <a:pt x="6969443" y="1964507"/>
                                  <a:pt x="6926228" y="1964507"/>
                                </a:cubicBezTo>
                                <a:cubicBezTo>
                                  <a:pt x="6883014" y="1964507"/>
                                  <a:pt x="6883014" y="2031565"/>
                                  <a:pt x="6926228" y="2031565"/>
                                </a:cubicBezTo>
                                <a:close/>
                                <a:moveTo>
                                  <a:pt x="6336626" y="2032062"/>
                                </a:moveTo>
                                <a:cubicBezTo>
                                  <a:pt x="6341593" y="2032062"/>
                                  <a:pt x="6346064" y="2030572"/>
                                  <a:pt x="6350038" y="2027591"/>
                                </a:cubicBezTo>
                                <a:cubicBezTo>
                                  <a:pt x="6354011" y="2025108"/>
                                  <a:pt x="6357488" y="2022127"/>
                                  <a:pt x="6359972" y="2018153"/>
                                </a:cubicBezTo>
                                <a:cubicBezTo>
                                  <a:pt x="6362952" y="2014676"/>
                                  <a:pt x="6365436" y="2010703"/>
                                  <a:pt x="6366429" y="2005735"/>
                                </a:cubicBezTo>
                                <a:cubicBezTo>
                                  <a:pt x="6366926" y="2002755"/>
                                  <a:pt x="6367423" y="1999278"/>
                                  <a:pt x="6367920" y="1996297"/>
                                </a:cubicBezTo>
                                <a:cubicBezTo>
                                  <a:pt x="6367920" y="1991330"/>
                                  <a:pt x="6366926" y="1986860"/>
                                  <a:pt x="6364939" y="1982389"/>
                                </a:cubicBezTo>
                                <a:cubicBezTo>
                                  <a:pt x="6363449" y="1977918"/>
                                  <a:pt x="6360966" y="1973945"/>
                                  <a:pt x="6357488" y="1970964"/>
                                </a:cubicBezTo>
                                <a:lnTo>
                                  <a:pt x="6337739" y="1962833"/>
                                </a:lnTo>
                                <a:lnTo>
                                  <a:pt x="6317128" y="1965554"/>
                                </a:lnTo>
                                <a:lnTo>
                                  <a:pt x="6306823" y="1971461"/>
                                </a:lnTo>
                                <a:cubicBezTo>
                                  <a:pt x="6302849" y="1975435"/>
                                  <a:pt x="6299869" y="1980899"/>
                                  <a:pt x="6297881" y="1986363"/>
                                </a:cubicBezTo>
                                <a:cubicBezTo>
                                  <a:pt x="6295398" y="1992324"/>
                                  <a:pt x="6295398" y="1998284"/>
                                  <a:pt x="6297385" y="2004245"/>
                                </a:cubicBezTo>
                                <a:cubicBezTo>
                                  <a:pt x="6297385" y="2004245"/>
                                  <a:pt x="6297385" y="2004742"/>
                                  <a:pt x="6297385" y="2004742"/>
                                </a:cubicBezTo>
                                <a:lnTo>
                                  <a:pt x="6297385" y="2006232"/>
                                </a:lnTo>
                                <a:cubicBezTo>
                                  <a:pt x="6298379" y="2010703"/>
                                  <a:pt x="6300862" y="2015173"/>
                                  <a:pt x="6303843" y="2018650"/>
                                </a:cubicBezTo>
                                <a:cubicBezTo>
                                  <a:pt x="6306326" y="2022624"/>
                                  <a:pt x="6309803" y="2025604"/>
                                  <a:pt x="6313777" y="2028088"/>
                                </a:cubicBezTo>
                                <a:cubicBezTo>
                                  <a:pt x="6316757" y="2029081"/>
                                  <a:pt x="6319241" y="2030572"/>
                                  <a:pt x="6322221" y="2031565"/>
                                </a:cubicBezTo>
                                <a:cubicBezTo>
                                  <a:pt x="6327189" y="2033055"/>
                                  <a:pt x="6331659" y="2033055"/>
                                  <a:pt x="6336626" y="2032062"/>
                                </a:cubicBezTo>
                                <a:close/>
                                <a:moveTo>
                                  <a:pt x="3943856" y="2033729"/>
                                </a:moveTo>
                                <a:lnTo>
                                  <a:pt x="3944017" y="2033712"/>
                                </a:lnTo>
                                <a:lnTo>
                                  <a:pt x="3943897" y="2033712"/>
                                </a:lnTo>
                                <a:close/>
                                <a:moveTo>
                                  <a:pt x="3943718" y="2033783"/>
                                </a:moveTo>
                                <a:lnTo>
                                  <a:pt x="3943856" y="2033729"/>
                                </a:lnTo>
                                <a:lnTo>
                                  <a:pt x="3943514" y="2033763"/>
                                </a:lnTo>
                                <a:close/>
                                <a:moveTo>
                                  <a:pt x="636414" y="2034996"/>
                                </a:moveTo>
                                <a:cubicBezTo>
                                  <a:pt x="640125" y="2035185"/>
                                  <a:pt x="643773" y="2034304"/>
                                  <a:pt x="646540" y="2032040"/>
                                </a:cubicBezTo>
                                <a:cubicBezTo>
                                  <a:pt x="648050" y="2031033"/>
                                  <a:pt x="649056" y="2030530"/>
                                  <a:pt x="650565" y="2029524"/>
                                </a:cubicBezTo>
                                <a:cubicBezTo>
                                  <a:pt x="662138" y="2023989"/>
                                  <a:pt x="662138" y="2004365"/>
                                  <a:pt x="650565" y="1998830"/>
                                </a:cubicBezTo>
                                <a:cubicBezTo>
                                  <a:pt x="649056" y="1998326"/>
                                  <a:pt x="648050" y="1997320"/>
                                  <a:pt x="646540" y="1996314"/>
                                </a:cubicBezTo>
                                <a:cubicBezTo>
                                  <a:pt x="641005" y="1992288"/>
                                  <a:pt x="631445" y="1992791"/>
                                  <a:pt x="625910" y="1996314"/>
                                </a:cubicBezTo>
                                <a:cubicBezTo>
                                  <a:pt x="619872" y="1999836"/>
                                  <a:pt x="615847" y="2006880"/>
                                  <a:pt x="615847" y="2013925"/>
                                </a:cubicBezTo>
                                <a:cubicBezTo>
                                  <a:pt x="615847" y="2020969"/>
                                  <a:pt x="619872" y="2028014"/>
                                  <a:pt x="625910" y="2031536"/>
                                </a:cubicBezTo>
                                <a:cubicBezTo>
                                  <a:pt x="628929" y="2033549"/>
                                  <a:pt x="632703" y="2034807"/>
                                  <a:pt x="636414" y="2034996"/>
                                </a:cubicBezTo>
                                <a:close/>
                                <a:moveTo>
                                  <a:pt x="3955590" y="2038744"/>
                                </a:moveTo>
                                <a:cubicBezTo>
                                  <a:pt x="3955590" y="2038744"/>
                                  <a:pt x="3955590" y="2038744"/>
                                  <a:pt x="3955086" y="2038241"/>
                                </a:cubicBezTo>
                                <a:lnTo>
                                  <a:pt x="3955302" y="2038529"/>
                                </a:lnTo>
                                <a:close/>
                                <a:moveTo>
                                  <a:pt x="5290952" y="2041196"/>
                                </a:moveTo>
                                <a:cubicBezTo>
                                  <a:pt x="5294663" y="2041385"/>
                                  <a:pt x="5298311" y="2040505"/>
                                  <a:pt x="5301078" y="2038240"/>
                                </a:cubicBezTo>
                                <a:cubicBezTo>
                                  <a:pt x="5302588" y="2037234"/>
                                  <a:pt x="5303594" y="2036731"/>
                                  <a:pt x="5305104" y="2035724"/>
                                </a:cubicBezTo>
                                <a:cubicBezTo>
                                  <a:pt x="5316677" y="2030189"/>
                                  <a:pt x="5316677" y="2010565"/>
                                  <a:pt x="5305104" y="2005030"/>
                                </a:cubicBezTo>
                                <a:cubicBezTo>
                                  <a:pt x="5303594" y="2004527"/>
                                  <a:pt x="5302588" y="2003521"/>
                                  <a:pt x="5301078" y="2002514"/>
                                </a:cubicBezTo>
                                <a:cubicBezTo>
                                  <a:pt x="5295544" y="1998489"/>
                                  <a:pt x="5285983" y="1998992"/>
                                  <a:pt x="5280448" y="2002514"/>
                                </a:cubicBezTo>
                                <a:cubicBezTo>
                                  <a:pt x="5274410" y="2006036"/>
                                  <a:pt x="5270385" y="2013080"/>
                                  <a:pt x="5270385" y="2020124"/>
                                </a:cubicBezTo>
                                <a:cubicBezTo>
                                  <a:pt x="5270385" y="2027170"/>
                                  <a:pt x="5274410" y="2034214"/>
                                  <a:pt x="5280448" y="2037737"/>
                                </a:cubicBezTo>
                                <a:cubicBezTo>
                                  <a:pt x="5283467" y="2039749"/>
                                  <a:pt x="5287241" y="2041007"/>
                                  <a:pt x="5290952" y="2041196"/>
                                </a:cubicBezTo>
                                <a:close/>
                                <a:moveTo>
                                  <a:pt x="3958105" y="2042266"/>
                                </a:moveTo>
                                <a:cubicBezTo>
                                  <a:pt x="3958105" y="2042266"/>
                                  <a:pt x="3957602" y="2041763"/>
                                  <a:pt x="3957602" y="2041260"/>
                                </a:cubicBezTo>
                                <a:lnTo>
                                  <a:pt x="3957968" y="2042083"/>
                                </a:lnTo>
                                <a:close/>
                                <a:moveTo>
                                  <a:pt x="3768117" y="2042490"/>
                                </a:moveTo>
                                <a:cubicBezTo>
                                  <a:pt x="3771098" y="2042986"/>
                                  <a:pt x="3775074" y="2041000"/>
                                  <a:pt x="3777058" y="2039013"/>
                                </a:cubicBezTo>
                                <a:cubicBezTo>
                                  <a:pt x="3779048" y="2037026"/>
                                  <a:pt x="3781035" y="2033052"/>
                                  <a:pt x="3780537" y="2030072"/>
                                </a:cubicBezTo>
                                <a:cubicBezTo>
                                  <a:pt x="3780537" y="2026595"/>
                                  <a:pt x="3779543" y="2023614"/>
                                  <a:pt x="3777058" y="2021131"/>
                                </a:cubicBezTo>
                                <a:cubicBezTo>
                                  <a:pt x="3774579" y="2019144"/>
                                  <a:pt x="3771098" y="2017157"/>
                                  <a:pt x="3768117" y="2017654"/>
                                </a:cubicBezTo>
                                <a:cubicBezTo>
                                  <a:pt x="3766133" y="2017654"/>
                                  <a:pt x="3764641" y="2018150"/>
                                  <a:pt x="3762654" y="2018150"/>
                                </a:cubicBezTo>
                                <a:cubicBezTo>
                                  <a:pt x="3759176" y="2018647"/>
                                  <a:pt x="3756693" y="2019144"/>
                                  <a:pt x="3754211" y="2021628"/>
                                </a:cubicBezTo>
                                <a:cubicBezTo>
                                  <a:pt x="3752221" y="2023614"/>
                                  <a:pt x="3750735" y="2027092"/>
                                  <a:pt x="3750735" y="2030072"/>
                                </a:cubicBezTo>
                                <a:cubicBezTo>
                                  <a:pt x="3750735" y="2033052"/>
                                  <a:pt x="3751726" y="2036529"/>
                                  <a:pt x="3754211" y="2038516"/>
                                </a:cubicBezTo>
                                <a:cubicBezTo>
                                  <a:pt x="3756693" y="2041000"/>
                                  <a:pt x="3759176" y="2041497"/>
                                  <a:pt x="3762654" y="2041993"/>
                                </a:cubicBezTo>
                                <a:cubicBezTo>
                                  <a:pt x="3764641" y="2041993"/>
                                  <a:pt x="3766133" y="2042490"/>
                                  <a:pt x="3768117" y="2042490"/>
                                </a:cubicBezTo>
                                <a:close/>
                                <a:moveTo>
                                  <a:pt x="4069610" y="2045470"/>
                                </a:moveTo>
                                <a:cubicBezTo>
                                  <a:pt x="4078054" y="2044974"/>
                                  <a:pt x="4085505" y="2040503"/>
                                  <a:pt x="4088485" y="2032556"/>
                                </a:cubicBezTo>
                                <a:lnTo>
                                  <a:pt x="4080406" y="2007842"/>
                                </a:lnTo>
                                <a:lnTo>
                                  <a:pt x="4069610" y="2001634"/>
                                </a:lnTo>
                                <a:lnTo>
                                  <a:pt x="4058701" y="2007907"/>
                                </a:lnTo>
                                <a:lnTo>
                                  <a:pt x="4049741" y="2030072"/>
                                </a:lnTo>
                                <a:cubicBezTo>
                                  <a:pt x="4052224" y="2038517"/>
                                  <a:pt x="4060669" y="2045470"/>
                                  <a:pt x="4069610" y="2045470"/>
                                </a:cubicBezTo>
                                <a:close/>
                                <a:moveTo>
                                  <a:pt x="2668396" y="2049939"/>
                                </a:moveTo>
                                <a:cubicBezTo>
                                  <a:pt x="2687271" y="2047455"/>
                                  <a:pt x="2688265" y="2018644"/>
                                  <a:pt x="2668396" y="2019638"/>
                                </a:cubicBezTo>
                                <a:cubicBezTo>
                                  <a:pt x="2646042" y="2020632"/>
                                  <a:pt x="2625677" y="2010697"/>
                                  <a:pt x="2615246" y="1990828"/>
                                </a:cubicBezTo>
                                <a:cubicBezTo>
                                  <a:pt x="2605311" y="1972946"/>
                                  <a:pt x="2577994" y="1988841"/>
                                  <a:pt x="2587925" y="2007220"/>
                                </a:cubicBezTo>
                                <a:cubicBezTo>
                                  <a:pt x="2603325" y="2036031"/>
                                  <a:pt x="2635614" y="2054410"/>
                                  <a:pt x="2668396" y="2049939"/>
                                </a:cubicBezTo>
                                <a:close/>
                                <a:moveTo>
                                  <a:pt x="3959615" y="2050317"/>
                                </a:moveTo>
                                <a:cubicBezTo>
                                  <a:pt x="3959615" y="2049814"/>
                                  <a:pt x="3959615" y="2049814"/>
                                  <a:pt x="3959615" y="2049311"/>
                                </a:cubicBezTo>
                                <a:lnTo>
                                  <a:pt x="3959569" y="2049814"/>
                                </a:lnTo>
                                <a:close/>
                                <a:moveTo>
                                  <a:pt x="983909" y="2050767"/>
                                </a:moveTo>
                                <a:cubicBezTo>
                                  <a:pt x="997259" y="2047135"/>
                                  <a:pt x="1007071" y="2027511"/>
                                  <a:pt x="994240" y="2016944"/>
                                </a:cubicBezTo>
                                <a:cubicBezTo>
                                  <a:pt x="978641" y="2004364"/>
                                  <a:pt x="963545" y="1991785"/>
                                  <a:pt x="946941" y="1980714"/>
                                </a:cubicBezTo>
                                <a:cubicBezTo>
                                  <a:pt x="928323" y="1968135"/>
                                  <a:pt x="905680" y="1997320"/>
                                  <a:pt x="922788" y="2011912"/>
                                </a:cubicBezTo>
                                <a:cubicBezTo>
                                  <a:pt x="937884" y="2024995"/>
                                  <a:pt x="953985" y="2036568"/>
                                  <a:pt x="970087" y="2048141"/>
                                </a:cubicBezTo>
                                <a:cubicBezTo>
                                  <a:pt x="974616" y="2051411"/>
                                  <a:pt x="979459" y="2051978"/>
                                  <a:pt x="983909" y="2050767"/>
                                </a:cubicBezTo>
                                <a:close/>
                                <a:moveTo>
                                  <a:pt x="2717069" y="2050934"/>
                                </a:moveTo>
                                <a:cubicBezTo>
                                  <a:pt x="2724026" y="2050438"/>
                                  <a:pt x="2730978" y="2046464"/>
                                  <a:pt x="2732467" y="2039510"/>
                                </a:cubicBezTo>
                                <a:cubicBezTo>
                                  <a:pt x="2732964" y="2038019"/>
                                  <a:pt x="2733462" y="2036033"/>
                                  <a:pt x="2733462" y="2034542"/>
                                </a:cubicBezTo>
                                <a:cubicBezTo>
                                  <a:pt x="2734951" y="2028582"/>
                                  <a:pt x="2733462" y="2022125"/>
                                  <a:pt x="2728990" y="2018150"/>
                                </a:cubicBezTo>
                                <a:cubicBezTo>
                                  <a:pt x="2725517" y="2015170"/>
                                  <a:pt x="2721542" y="2013183"/>
                                  <a:pt x="2717069" y="2013183"/>
                                </a:cubicBezTo>
                                <a:cubicBezTo>
                                  <a:pt x="2712599" y="2013183"/>
                                  <a:pt x="2708127" y="2015170"/>
                                  <a:pt x="2705147" y="2018150"/>
                                </a:cubicBezTo>
                                <a:cubicBezTo>
                                  <a:pt x="2700679" y="2022621"/>
                                  <a:pt x="2699187" y="2028582"/>
                                  <a:pt x="2700679" y="2034542"/>
                                </a:cubicBezTo>
                                <a:cubicBezTo>
                                  <a:pt x="2701173" y="2036033"/>
                                  <a:pt x="2701670" y="2038019"/>
                                  <a:pt x="2701670" y="2039510"/>
                                </a:cubicBezTo>
                                <a:cubicBezTo>
                                  <a:pt x="2703161" y="2045967"/>
                                  <a:pt x="2710114" y="2051432"/>
                                  <a:pt x="2717069" y="2050934"/>
                                </a:cubicBezTo>
                                <a:close/>
                                <a:moveTo>
                                  <a:pt x="3963600" y="2053893"/>
                                </a:moveTo>
                                <a:lnTo>
                                  <a:pt x="3964646" y="2051324"/>
                                </a:lnTo>
                                <a:lnTo>
                                  <a:pt x="3964116" y="2050022"/>
                                </a:lnTo>
                                <a:close/>
                                <a:moveTo>
                                  <a:pt x="2158428" y="2054669"/>
                                </a:moveTo>
                                <a:cubicBezTo>
                                  <a:pt x="2164886" y="2054669"/>
                                  <a:pt x="2170847" y="2053179"/>
                                  <a:pt x="2176310" y="2049702"/>
                                </a:cubicBezTo>
                                <a:cubicBezTo>
                                  <a:pt x="2181774" y="2046721"/>
                                  <a:pt x="2185748" y="2042251"/>
                                  <a:pt x="2189225" y="2036787"/>
                                </a:cubicBezTo>
                                <a:cubicBezTo>
                                  <a:pt x="2190219" y="2035297"/>
                                  <a:pt x="2191212" y="2034304"/>
                                  <a:pt x="2192205" y="2032813"/>
                                </a:cubicBezTo>
                                <a:cubicBezTo>
                                  <a:pt x="2195683" y="2026853"/>
                                  <a:pt x="2197670" y="2019899"/>
                                  <a:pt x="2197670" y="2012945"/>
                                </a:cubicBezTo>
                                <a:cubicBezTo>
                                  <a:pt x="2197670" y="2005991"/>
                                  <a:pt x="2195683" y="1999533"/>
                                  <a:pt x="2192205" y="1993076"/>
                                </a:cubicBezTo>
                                <a:cubicBezTo>
                                  <a:pt x="2185251" y="1981155"/>
                                  <a:pt x="2172337" y="1973704"/>
                                  <a:pt x="2158428" y="1973704"/>
                                </a:cubicBezTo>
                                <a:cubicBezTo>
                                  <a:pt x="2144521" y="1973704"/>
                                  <a:pt x="2131606" y="1981155"/>
                                  <a:pt x="2124652" y="1993076"/>
                                </a:cubicBezTo>
                                <a:cubicBezTo>
                                  <a:pt x="2121175" y="1999037"/>
                                  <a:pt x="2119188" y="2005991"/>
                                  <a:pt x="2119188" y="2012945"/>
                                </a:cubicBezTo>
                                <a:cubicBezTo>
                                  <a:pt x="2119188" y="2020395"/>
                                  <a:pt x="2121175" y="2026853"/>
                                  <a:pt x="2124652" y="2032813"/>
                                </a:cubicBezTo>
                                <a:cubicBezTo>
                                  <a:pt x="2125645" y="2034304"/>
                                  <a:pt x="2126639" y="2035297"/>
                                  <a:pt x="2127632" y="2036787"/>
                                </a:cubicBezTo>
                                <a:cubicBezTo>
                                  <a:pt x="2130612" y="2042251"/>
                                  <a:pt x="2135083" y="2046225"/>
                                  <a:pt x="2140547" y="2049702"/>
                                </a:cubicBezTo>
                                <a:cubicBezTo>
                                  <a:pt x="2146010" y="2053179"/>
                                  <a:pt x="2151971" y="2054669"/>
                                  <a:pt x="2158428" y="2054669"/>
                                </a:cubicBezTo>
                                <a:close/>
                                <a:moveTo>
                                  <a:pt x="3959111" y="2054846"/>
                                </a:moveTo>
                                <a:cubicBezTo>
                                  <a:pt x="3959111" y="2054343"/>
                                  <a:pt x="3959615" y="2053839"/>
                                  <a:pt x="3959615" y="2052834"/>
                                </a:cubicBezTo>
                                <a:lnTo>
                                  <a:pt x="3959200" y="2053870"/>
                                </a:lnTo>
                                <a:close/>
                                <a:moveTo>
                                  <a:pt x="4453571" y="2055902"/>
                                </a:moveTo>
                                <a:cubicBezTo>
                                  <a:pt x="4462016" y="2057889"/>
                                  <a:pt x="4470957" y="2054909"/>
                                  <a:pt x="4478904" y="2053418"/>
                                </a:cubicBezTo>
                                <a:cubicBezTo>
                                  <a:pt x="4490328" y="2050935"/>
                                  <a:pt x="4495296" y="2037523"/>
                                  <a:pt x="4491322" y="2027589"/>
                                </a:cubicBezTo>
                                <a:cubicBezTo>
                                  <a:pt x="4489335" y="2022621"/>
                                  <a:pt x="4485858" y="2019641"/>
                                  <a:pt x="4481388" y="2017654"/>
                                </a:cubicBezTo>
                                <a:cubicBezTo>
                                  <a:pt x="4474930" y="2014673"/>
                                  <a:pt x="4469467" y="2015170"/>
                                  <a:pt x="4464003" y="2018151"/>
                                </a:cubicBezTo>
                                <a:cubicBezTo>
                                  <a:pt x="4458042" y="2021131"/>
                                  <a:pt x="4450094" y="2023614"/>
                                  <a:pt x="4446121" y="2028582"/>
                                </a:cubicBezTo>
                                <a:cubicBezTo>
                                  <a:pt x="4442147" y="2033052"/>
                                  <a:pt x="4440160" y="2038517"/>
                                  <a:pt x="4442147" y="2044477"/>
                                </a:cubicBezTo>
                                <a:cubicBezTo>
                                  <a:pt x="4443637" y="2049941"/>
                                  <a:pt x="4448108" y="2054412"/>
                                  <a:pt x="4453571" y="2055902"/>
                                </a:cubicBezTo>
                                <a:close/>
                                <a:moveTo>
                                  <a:pt x="5638442" y="2056968"/>
                                </a:moveTo>
                                <a:cubicBezTo>
                                  <a:pt x="5651792" y="2053336"/>
                                  <a:pt x="5661603" y="2033711"/>
                                  <a:pt x="5648773" y="2023145"/>
                                </a:cubicBezTo>
                                <a:cubicBezTo>
                                  <a:pt x="5633174" y="2010565"/>
                                  <a:pt x="5618078" y="1997986"/>
                                  <a:pt x="5601474" y="1986916"/>
                                </a:cubicBezTo>
                                <a:cubicBezTo>
                                  <a:pt x="5582857" y="1974336"/>
                                  <a:pt x="5560214" y="2003521"/>
                                  <a:pt x="5577322" y="2018112"/>
                                </a:cubicBezTo>
                                <a:cubicBezTo>
                                  <a:pt x="5592417" y="2031196"/>
                                  <a:pt x="5608518" y="2042768"/>
                                  <a:pt x="5624620" y="2054341"/>
                                </a:cubicBezTo>
                                <a:cubicBezTo>
                                  <a:pt x="5629149" y="2057612"/>
                                  <a:pt x="5633992" y="2058179"/>
                                  <a:pt x="5638442" y="2056968"/>
                                </a:cubicBezTo>
                                <a:close/>
                                <a:moveTo>
                                  <a:pt x="3961690" y="2058580"/>
                                </a:moveTo>
                                <a:lnTo>
                                  <a:pt x="3963137" y="2057361"/>
                                </a:lnTo>
                                <a:lnTo>
                                  <a:pt x="3963600" y="2053893"/>
                                </a:lnTo>
                                <a:close/>
                                <a:moveTo>
                                  <a:pt x="315059" y="2059298"/>
                                </a:moveTo>
                                <a:cubicBezTo>
                                  <a:pt x="321486" y="2060288"/>
                                  <a:pt x="328331" y="2057453"/>
                                  <a:pt x="332452" y="2052601"/>
                                </a:cubicBezTo>
                                <a:lnTo>
                                  <a:pt x="333104" y="2040894"/>
                                </a:lnTo>
                                <a:lnTo>
                                  <a:pt x="332507" y="2041253"/>
                                </a:lnTo>
                                <a:lnTo>
                                  <a:pt x="333232" y="2038611"/>
                                </a:lnTo>
                                <a:lnTo>
                                  <a:pt x="333500" y="2033802"/>
                                </a:lnTo>
                                <a:cubicBezTo>
                                  <a:pt x="333748" y="2034299"/>
                                  <a:pt x="333624" y="2036286"/>
                                  <a:pt x="333376" y="2038086"/>
                                </a:cubicBezTo>
                                <a:lnTo>
                                  <a:pt x="333232" y="2038611"/>
                                </a:lnTo>
                                <a:lnTo>
                                  <a:pt x="333104" y="2040894"/>
                                </a:lnTo>
                                <a:lnTo>
                                  <a:pt x="334990" y="2039763"/>
                                </a:lnTo>
                                <a:cubicBezTo>
                                  <a:pt x="338964" y="2040259"/>
                                  <a:pt x="342441" y="2040259"/>
                                  <a:pt x="346415" y="2040756"/>
                                </a:cubicBezTo>
                                <a:cubicBezTo>
                                  <a:pt x="356845" y="2041750"/>
                                  <a:pt x="366780" y="2040756"/>
                                  <a:pt x="376714" y="2035789"/>
                                </a:cubicBezTo>
                                <a:cubicBezTo>
                                  <a:pt x="395590" y="2025358"/>
                                  <a:pt x="379197" y="1999032"/>
                                  <a:pt x="360322" y="2007475"/>
                                </a:cubicBezTo>
                                <a:cubicBezTo>
                                  <a:pt x="354859" y="2009959"/>
                                  <a:pt x="344427" y="2005489"/>
                                  <a:pt x="338964" y="2005489"/>
                                </a:cubicBezTo>
                                <a:cubicBezTo>
                                  <a:pt x="331016" y="2004992"/>
                                  <a:pt x="323566" y="2006482"/>
                                  <a:pt x="316612" y="2010953"/>
                                </a:cubicBezTo>
                                <a:cubicBezTo>
                                  <a:pt x="302703" y="2019397"/>
                                  <a:pt x="294259" y="2036782"/>
                                  <a:pt x="303697" y="2051684"/>
                                </a:cubicBezTo>
                                <a:cubicBezTo>
                                  <a:pt x="306677" y="2056279"/>
                                  <a:pt x="310775" y="2058639"/>
                                  <a:pt x="315059" y="2059298"/>
                                </a:cubicBezTo>
                                <a:close/>
                                <a:moveTo>
                                  <a:pt x="6812977" y="2060871"/>
                                </a:moveTo>
                                <a:cubicBezTo>
                                  <a:pt x="6819435" y="2060871"/>
                                  <a:pt x="6825395" y="2059380"/>
                                  <a:pt x="6830859" y="2055903"/>
                                </a:cubicBezTo>
                                <a:cubicBezTo>
                                  <a:pt x="6836323" y="2052923"/>
                                  <a:pt x="6840297" y="2048452"/>
                                  <a:pt x="6843774" y="2042988"/>
                                </a:cubicBezTo>
                                <a:cubicBezTo>
                                  <a:pt x="6844768" y="2041498"/>
                                  <a:pt x="6845761" y="2040505"/>
                                  <a:pt x="6846755" y="2039015"/>
                                </a:cubicBezTo>
                                <a:cubicBezTo>
                                  <a:pt x="6850232" y="2033054"/>
                                  <a:pt x="6852218" y="2026100"/>
                                  <a:pt x="6852218" y="2019146"/>
                                </a:cubicBezTo>
                                <a:cubicBezTo>
                                  <a:pt x="6852218" y="2012192"/>
                                  <a:pt x="6850232" y="2005734"/>
                                  <a:pt x="6846755" y="1999277"/>
                                </a:cubicBezTo>
                                <a:cubicBezTo>
                                  <a:pt x="6839800" y="1987356"/>
                                  <a:pt x="6826886" y="1979905"/>
                                  <a:pt x="6812977" y="1979905"/>
                                </a:cubicBezTo>
                                <a:cubicBezTo>
                                  <a:pt x="6799070" y="1979905"/>
                                  <a:pt x="6786154" y="1987356"/>
                                  <a:pt x="6779201" y="1999277"/>
                                </a:cubicBezTo>
                                <a:cubicBezTo>
                                  <a:pt x="6775724" y="2005238"/>
                                  <a:pt x="6773737" y="2012192"/>
                                  <a:pt x="6773737" y="2019146"/>
                                </a:cubicBezTo>
                                <a:cubicBezTo>
                                  <a:pt x="6773737" y="2026597"/>
                                  <a:pt x="6775724" y="2033054"/>
                                  <a:pt x="6779201" y="2039015"/>
                                </a:cubicBezTo>
                                <a:cubicBezTo>
                                  <a:pt x="6780194" y="2040505"/>
                                  <a:pt x="6781188" y="2041498"/>
                                  <a:pt x="6782181" y="2042988"/>
                                </a:cubicBezTo>
                                <a:cubicBezTo>
                                  <a:pt x="6785161" y="2048452"/>
                                  <a:pt x="6789631" y="2052426"/>
                                  <a:pt x="6795096" y="2055903"/>
                                </a:cubicBezTo>
                                <a:cubicBezTo>
                                  <a:pt x="6800559" y="2059380"/>
                                  <a:pt x="6806520" y="2060871"/>
                                  <a:pt x="6812977" y="2060871"/>
                                </a:cubicBezTo>
                                <a:close/>
                                <a:moveTo>
                                  <a:pt x="3954583" y="2061387"/>
                                </a:moveTo>
                                <a:cubicBezTo>
                                  <a:pt x="3954583" y="2061387"/>
                                  <a:pt x="3955086" y="2060884"/>
                                  <a:pt x="3955086" y="2060884"/>
                                </a:cubicBezTo>
                                <a:lnTo>
                                  <a:pt x="3954799" y="2061099"/>
                                </a:lnTo>
                                <a:close/>
                                <a:moveTo>
                                  <a:pt x="3951061" y="2063903"/>
                                </a:moveTo>
                                <a:cubicBezTo>
                                  <a:pt x="3951564" y="2063903"/>
                                  <a:pt x="3951564" y="2063400"/>
                                  <a:pt x="3952067" y="2063400"/>
                                </a:cubicBezTo>
                                <a:lnTo>
                                  <a:pt x="3951350" y="2063687"/>
                                </a:lnTo>
                                <a:close/>
                                <a:moveTo>
                                  <a:pt x="1268311" y="2064915"/>
                                </a:moveTo>
                                <a:cubicBezTo>
                                  <a:pt x="1272533" y="2064853"/>
                                  <a:pt x="1276756" y="2063611"/>
                                  <a:pt x="1280729" y="2061624"/>
                                </a:cubicBezTo>
                                <a:cubicBezTo>
                                  <a:pt x="1280729" y="2061624"/>
                                  <a:pt x="1281226" y="2061624"/>
                                  <a:pt x="1281226" y="2061128"/>
                                </a:cubicBezTo>
                                <a:cubicBezTo>
                                  <a:pt x="1297121" y="2053180"/>
                                  <a:pt x="1297121" y="2026854"/>
                                  <a:pt x="1281226" y="2018906"/>
                                </a:cubicBezTo>
                                <a:cubicBezTo>
                                  <a:pt x="1281226" y="2018906"/>
                                  <a:pt x="1280729" y="2018906"/>
                                  <a:pt x="1280729" y="2018410"/>
                                </a:cubicBezTo>
                                <a:cubicBezTo>
                                  <a:pt x="1272782" y="2014435"/>
                                  <a:pt x="1263841" y="2013939"/>
                                  <a:pt x="1255893" y="2018410"/>
                                </a:cubicBezTo>
                                <a:cubicBezTo>
                                  <a:pt x="1248442" y="2022880"/>
                                  <a:pt x="1243475" y="2031324"/>
                                  <a:pt x="1243475" y="2039769"/>
                                </a:cubicBezTo>
                                <a:cubicBezTo>
                                  <a:pt x="1243475" y="2048213"/>
                                  <a:pt x="1248442" y="2056657"/>
                                  <a:pt x="1255893" y="2061128"/>
                                </a:cubicBezTo>
                                <a:cubicBezTo>
                                  <a:pt x="1259867" y="2063860"/>
                                  <a:pt x="1264089" y="2064977"/>
                                  <a:pt x="1268311" y="2064915"/>
                                </a:cubicBezTo>
                                <a:close/>
                                <a:moveTo>
                                  <a:pt x="3942507" y="2065413"/>
                                </a:moveTo>
                                <a:cubicBezTo>
                                  <a:pt x="3943010" y="2065413"/>
                                  <a:pt x="3943513" y="2065413"/>
                                  <a:pt x="3944017" y="2065413"/>
                                </a:cubicBezTo>
                                <a:lnTo>
                                  <a:pt x="3943262" y="2065344"/>
                                </a:lnTo>
                                <a:close/>
                                <a:moveTo>
                                  <a:pt x="4969599" y="2065499"/>
                                </a:moveTo>
                                <a:cubicBezTo>
                                  <a:pt x="4976025" y="2066488"/>
                                  <a:pt x="4982870" y="2063653"/>
                                  <a:pt x="4986992" y="2058802"/>
                                </a:cubicBezTo>
                                <a:lnTo>
                                  <a:pt x="4987644" y="2047095"/>
                                </a:lnTo>
                                <a:lnTo>
                                  <a:pt x="4987046" y="2047454"/>
                                </a:lnTo>
                                <a:lnTo>
                                  <a:pt x="4987771" y="2044810"/>
                                </a:lnTo>
                                <a:lnTo>
                                  <a:pt x="4988039" y="2040003"/>
                                </a:lnTo>
                                <a:cubicBezTo>
                                  <a:pt x="4988288" y="2040499"/>
                                  <a:pt x="4988163" y="2042486"/>
                                  <a:pt x="4987915" y="2044287"/>
                                </a:cubicBezTo>
                                <a:lnTo>
                                  <a:pt x="4987771" y="2044810"/>
                                </a:lnTo>
                                <a:lnTo>
                                  <a:pt x="4987644" y="2047095"/>
                                </a:lnTo>
                                <a:lnTo>
                                  <a:pt x="4989529" y="2045963"/>
                                </a:lnTo>
                                <a:cubicBezTo>
                                  <a:pt x="4993503" y="2046460"/>
                                  <a:pt x="4996980" y="2046460"/>
                                  <a:pt x="5000954" y="2046957"/>
                                </a:cubicBezTo>
                                <a:cubicBezTo>
                                  <a:pt x="5011385" y="2047950"/>
                                  <a:pt x="5021319" y="2046957"/>
                                  <a:pt x="5031254" y="2041989"/>
                                </a:cubicBezTo>
                                <a:cubicBezTo>
                                  <a:pt x="5050129" y="2031558"/>
                                  <a:pt x="5033737" y="2005232"/>
                                  <a:pt x="5014862" y="2013675"/>
                                </a:cubicBezTo>
                                <a:cubicBezTo>
                                  <a:pt x="5009398" y="2016160"/>
                                  <a:pt x="4998967" y="2011689"/>
                                  <a:pt x="4993503" y="2011689"/>
                                </a:cubicBezTo>
                                <a:cubicBezTo>
                                  <a:pt x="4985556" y="2011192"/>
                                  <a:pt x="4978105" y="2012683"/>
                                  <a:pt x="4971151" y="2017153"/>
                                </a:cubicBezTo>
                                <a:cubicBezTo>
                                  <a:pt x="4957243" y="2025597"/>
                                  <a:pt x="4948799" y="2042982"/>
                                  <a:pt x="4958236" y="2057885"/>
                                </a:cubicBezTo>
                                <a:cubicBezTo>
                                  <a:pt x="4961217" y="2062480"/>
                                  <a:pt x="4965315" y="2064839"/>
                                  <a:pt x="4969599" y="2065499"/>
                                </a:cubicBezTo>
                                <a:close/>
                                <a:moveTo>
                                  <a:pt x="3941591" y="2070444"/>
                                </a:moveTo>
                                <a:lnTo>
                                  <a:pt x="3949048" y="2070444"/>
                                </a:lnTo>
                                <a:cubicBezTo>
                                  <a:pt x="3953576" y="2069438"/>
                                  <a:pt x="3955590" y="2067425"/>
                                  <a:pt x="3959111" y="2064910"/>
                                </a:cubicBezTo>
                                <a:lnTo>
                                  <a:pt x="3961690" y="2058580"/>
                                </a:lnTo>
                                <a:lnTo>
                                  <a:pt x="3953576" y="2065413"/>
                                </a:lnTo>
                                <a:cubicBezTo>
                                  <a:pt x="3949048" y="2067425"/>
                                  <a:pt x="3944142" y="2067551"/>
                                  <a:pt x="3939739" y="2066104"/>
                                </a:cubicBezTo>
                                <a:lnTo>
                                  <a:pt x="3938145" y="2064816"/>
                                </a:lnTo>
                                <a:lnTo>
                                  <a:pt x="3934960" y="2063400"/>
                                </a:lnTo>
                                <a:cubicBezTo>
                                  <a:pt x="3934960" y="2063400"/>
                                  <a:pt x="3935463" y="2063400"/>
                                  <a:pt x="3935463" y="2063400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31940" y="2060884"/>
                                </a:lnTo>
                                <a:cubicBezTo>
                                  <a:pt x="3931940" y="2060884"/>
                                  <a:pt x="3931940" y="2060381"/>
                                  <a:pt x="3931437" y="2060381"/>
                                </a:cubicBezTo>
                                <a:lnTo>
                                  <a:pt x="3931724" y="2060596"/>
                                </a:lnTo>
                                <a:lnTo>
                                  <a:pt x="3929879" y="2058136"/>
                                </a:lnTo>
                                <a:lnTo>
                                  <a:pt x="3928921" y="2057361"/>
                                </a:lnTo>
                                <a:cubicBezTo>
                                  <a:pt x="3928921" y="2057361"/>
                                  <a:pt x="3928921" y="2056858"/>
                                  <a:pt x="3928921" y="2056858"/>
                                </a:cubicBezTo>
                                <a:lnTo>
                                  <a:pt x="3929879" y="2058136"/>
                                </a:lnTo>
                                <a:lnTo>
                                  <a:pt x="3938145" y="2064816"/>
                                </a:lnTo>
                                <a:lnTo>
                                  <a:pt x="3939488" y="2065413"/>
                                </a:lnTo>
                                <a:cubicBezTo>
                                  <a:pt x="3938985" y="2064910"/>
                                  <a:pt x="3938985" y="2064910"/>
                                  <a:pt x="3938482" y="2064910"/>
                                </a:cubicBezTo>
                                <a:lnTo>
                                  <a:pt x="3943262" y="2065344"/>
                                </a:lnTo>
                                <a:lnTo>
                                  <a:pt x="3948042" y="2064910"/>
                                </a:lnTo>
                                <a:cubicBezTo>
                                  <a:pt x="3947539" y="2065413"/>
                                  <a:pt x="3947539" y="2065413"/>
                                  <a:pt x="3947035" y="2065413"/>
                                </a:cubicBezTo>
                                <a:lnTo>
                                  <a:pt x="3951350" y="2063687"/>
                                </a:lnTo>
                                <a:lnTo>
                                  <a:pt x="3954799" y="2061099"/>
                                </a:lnTo>
                                <a:lnTo>
                                  <a:pt x="3957602" y="2057361"/>
                                </a:lnTo>
                                <a:cubicBezTo>
                                  <a:pt x="3957602" y="2057361"/>
                                  <a:pt x="3957602" y="2057865"/>
                                  <a:pt x="3957602" y="2057865"/>
                                </a:cubicBezTo>
                                <a:lnTo>
                                  <a:pt x="3959200" y="2053870"/>
                                </a:lnTo>
                                <a:lnTo>
                                  <a:pt x="3959569" y="2049814"/>
                                </a:lnTo>
                                <a:lnTo>
                                  <a:pt x="3959111" y="2044782"/>
                                </a:lnTo>
                                <a:cubicBezTo>
                                  <a:pt x="3959615" y="2045285"/>
                                  <a:pt x="3959615" y="2045285"/>
                                  <a:pt x="3959615" y="2045789"/>
                                </a:cubicBezTo>
                                <a:lnTo>
                                  <a:pt x="3957968" y="2042083"/>
                                </a:lnTo>
                                <a:lnTo>
                                  <a:pt x="3955302" y="2038529"/>
                                </a:lnTo>
                                <a:lnTo>
                                  <a:pt x="3951564" y="2035725"/>
                                </a:lnTo>
                                <a:cubicBezTo>
                                  <a:pt x="3951564" y="2036228"/>
                                  <a:pt x="3952067" y="2036228"/>
                                  <a:pt x="3952067" y="2036228"/>
                                </a:cubicBezTo>
                                <a:cubicBezTo>
                                  <a:pt x="3950558" y="2035725"/>
                                  <a:pt x="3949048" y="2034719"/>
                                  <a:pt x="3947539" y="2034216"/>
                                </a:cubicBezTo>
                                <a:cubicBezTo>
                                  <a:pt x="3947539" y="2034216"/>
                                  <a:pt x="3948042" y="2034216"/>
                                  <a:pt x="3948042" y="2034216"/>
                                </a:cubicBezTo>
                                <a:lnTo>
                                  <a:pt x="3943718" y="2033783"/>
                                </a:lnTo>
                                <a:lnTo>
                                  <a:pt x="3932444" y="2038241"/>
                                </a:lnTo>
                                <a:lnTo>
                                  <a:pt x="3935760" y="2035872"/>
                                </a:lnTo>
                                <a:lnTo>
                                  <a:pt x="3934960" y="2036228"/>
                                </a:lnTo>
                                <a:cubicBezTo>
                                  <a:pt x="3935463" y="2036228"/>
                                  <a:pt x="3935966" y="2035725"/>
                                  <a:pt x="3935966" y="2035725"/>
                                </a:cubicBezTo>
                                <a:lnTo>
                                  <a:pt x="3935760" y="2035872"/>
                                </a:lnTo>
                                <a:lnTo>
                                  <a:pt x="3939488" y="2034216"/>
                                </a:lnTo>
                                <a:cubicBezTo>
                                  <a:pt x="3939488" y="2034216"/>
                                  <a:pt x="3938985" y="2034216"/>
                                  <a:pt x="3938985" y="2034216"/>
                                </a:cubicBezTo>
                                <a:lnTo>
                                  <a:pt x="3943514" y="2033763"/>
                                </a:lnTo>
                                <a:lnTo>
                                  <a:pt x="3943010" y="2033712"/>
                                </a:lnTo>
                                <a:lnTo>
                                  <a:pt x="3943897" y="2033712"/>
                                </a:lnTo>
                                <a:lnTo>
                                  <a:pt x="3945966" y="2032895"/>
                                </a:lnTo>
                                <a:cubicBezTo>
                                  <a:pt x="3950809" y="2032958"/>
                                  <a:pt x="3955589" y="2034718"/>
                                  <a:pt x="3959111" y="2037738"/>
                                </a:cubicBezTo>
                                <a:lnTo>
                                  <a:pt x="3964116" y="2050022"/>
                                </a:lnTo>
                                <a:lnTo>
                                  <a:pt x="3965149" y="2042266"/>
                                </a:lnTo>
                                <a:cubicBezTo>
                                  <a:pt x="3963640" y="2038241"/>
                                  <a:pt x="3962131" y="2034719"/>
                                  <a:pt x="3959111" y="2032203"/>
                                </a:cubicBezTo>
                                <a:cubicBezTo>
                                  <a:pt x="3956093" y="2029687"/>
                                  <a:pt x="3953073" y="2027675"/>
                                  <a:pt x="3949048" y="2026667"/>
                                </a:cubicBezTo>
                                <a:cubicBezTo>
                                  <a:pt x="3941500" y="2024152"/>
                                  <a:pt x="3931437" y="2026667"/>
                                  <a:pt x="3925902" y="2032705"/>
                                </a:cubicBezTo>
                                <a:cubicBezTo>
                                  <a:pt x="3918858" y="2040254"/>
                                  <a:pt x="3916845" y="2050820"/>
                                  <a:pt x="3922380" y="2059878"/>
                                </a:cubicBezTo>
                                <a:close/>
                                <a:moveTo>
                                  <a:pt x="3942507" y="2070948"/>
                                </a:moveTo>
                                <a:lnTo>
                                  <a:pt x="3941591" y="2070444"/>
                                </a:lnTo>
                                <a:lnTo>
                                  <a:pt x="3937475" y="2070444"/>
                                </a:lnTo>
                                <a:cubicBezTo>
                                  <a:pt x="3938985" y="2070444"/>
                                  <a:pt x="3940997" y="2070948"/>
                                  <a:pt x="3942507" y="2070948"/>
                                </a:cubicBezTo>
                                <a:close/>
                                <a:moveTo>
                                  <a:pt x="5922861" y="2071117"/>
                                </a:moveTo>
                                <a:cubicBezTo>
                                  <a:pt x="5927083" y="2071055"/>
                                  <a:pt x="5931305" y="2069813"/>
                                  <a:pt x="5935278" y="2067826"/>
                                </a:cubicBezTo>
                                <a:cubicBezTo>
                                  <a:pt x="5935278" y="2067826"/>
                                  <a:pt x="5935776" y="2067826"/>
                                  <a:pt x="5935776" y="2067329"/>
                                </a:cubicBezTo>
                                <a:cubicBezTo>
                                  <a:pt x="5951670" y="2059382"/>
                                  <a:pt x="5951670" y="2033055"/>
                                  <a:pt x="5935776" y="2025107"/>
                                </a:cubicBezTo>
                                <a:cubicBezTo>
                                  <a:pt x="5935776" y="2025107"/>
                                  <a:pt x="5935278" y="2025107"/>
                                  <a:pt x="5935278" y="2024611"/>
                                </a:cubicBezTo>
                                <a:cubicBezTo>
                                  <a:pt x="5927331" y="2020637"/>
                                  <a:pt x="5918390" y="2020140"/>
                                  <a:pt x="5910442" y="2024611"/>
                                </a:cubicBezTo>
                                <a:cubicBezTo>
                                  <a:pt x="5902992" y="2029081"/>
                                  <a:pt x="5898025" y="2037526"/>
                                  <a:pt x="5898025" y="2045970"/>
                                </a:cubicBezTo>
                                <a:cubicBezTo>
                                  <a:pt x="5898025" y="2054414"/>
                                  <a:pt x="5902992" y="2062858"/>
                                  <a:pt x="5910442" y="2067329"/>
                                </a:cubicBezTo>
                                <a:cubicBezTo>
                                  <a:pt x="5914416" y="2070061"/>
                                  <a:pt x="5918639" y="2071179"/>
                                  <a:pt x="5922861" y="2071117"/>
                                </a:cubicBezTo>
                                <a:close/>
                                <a:moveTo>
                                  <a:pt x="1740199" y="2074040"/>
                                </a:moveTo>
                                <a:cubicBezTo>
                                  <a:pt x="1748643" y="2076027"/>
                                  <a:pt x="1758080" y="2074536"/>
                                  <a:pt x="1766524" y="2073543"/>
                                </a:cubicBezTo>
                                <a:cubicBezTo>
                                  <a:pt x="1775465" y="2073047"/>
                                  <a:pt x="1783909" y="2066093"/>
                                  <a:pt x="1783413" y="2056655"/>
                                </a:cubicBezTo>
                                <a:cubicBezTo>
                                  <a:pt x="1782419" y="2047714"/>
                                  <a:pt x="1775465" y="2041256"/>
                                  <a:pt x="1766524" y="2040263"/>
                                </a:cubicBezTo>
                                <a:cubicBezTo>
                                  <a:pt x="1758080" y="2039766"/>
                                  <a:pt x="1748643" y="2037779"/>
                                  <a:pt x="1740199" y="2039766"/>
                                </a:cubicBezTo>
                                <a:cubicBezTo>
                                  <a:pt x="1723310" y="2043740"/>
                                  <a:pt x="1723310" y="2069570"/>
                                  <a:pt x="1740199" y="2074040"/>
                                </a:cubicBezTo>
                                <a:close/>
                                <a:moveTo>
                                  <a:pt x="6394742" y="2080241"/>
                                </a:moveTo>
                                <a:cubicBezTo>
                                  <a:pt x="6403186" y="2082228"/>
                                  <a:pt x="6412624" y="2080737"/>
                                  <a:pt x="6421068" y="2079744"/>
                                </a:cubicBezTo>
                                <a:cubicBezTo>
                                  <a:pt x="6430009" y="2079248"/>
                                  <a:pt x="6438453" y="2072294"/>
                                  <a:pt x="6437957" y="2062856"/>
                                </a:cubicBezTo>
                                <a:cubicBezTo>
                                  <a:pt x="6436963" y="2053915"/>
                                  <a:pt x="6430009" y="2047457"/>
                                  <a:pt x="6421068" y="2046464"/>
                                </a:cubicBezTo>
                                <a:cubicBezTo>
                                  <a:pt x="6412624" y="2045967"/>
                                  <a:pt x="6403186" y="2043980"/>
                                  <a:pt x="6394742" y="2045967"/>
                                </a:cubicBezTo>
                                <a:cubicBezTo>
                                  <a:pt x="6377854" y="2049941"/>
                                  <a:pt x="6377854" y="2075771"/>
                                  <a:pt x="6394742" y="2080241"/>
                                </a:cubicBezTo>
                                <a:close/>
                                <a:moveTo>
                                  <a:pt x="3501393" y="2080363"/>
                                </a:moveTo>
                                <a:cubicBezTo>
                                  <a:pt x="3510661" y="2082132"/>
                                  <a:pt x="3521748" y="2072167"/>
                                  <a:pt x="3515785" y="2061363"/>
                                </a:cubicBezTo>
                                <a:cubicBezTo>
                                  <a:pt x="3495907" y="2025598"/>
                                  <a:pt x="3477528" y="1989338"/>
                                  <a:pt x="3462129" y="1951587"/>
                                </a:cubicBezTo>
                                <a:cubicBezTo>
                                  <a:pt x="3456174" y="1938672"/>
                                  <a:pt x="3435314" y="1943638"/>
                                  <a:pt x="3440278" y="1957547"/>
                                </a:cubicBezTo>
                                <a:cubicBezTo>
                                  <a:pt x="3455178" y="1997782"/>
                                  <a:pt x="3472562" y="2037023"/>
                                  <a:pt x="3493427" y="2074277"/>
                                </a:cubicBezTo>
                                <a:cubicBezTo>
                                  <a:pt x="3495410" y="2077879"/>
                                  <a:pt x="3498301" y="2079772"/>
                                  <a:pt x="3501393" y="2080363"/>
                                </a:cubicBezTo>
                                <a:close/>
                                <a:moveTo>
                                  <a:pt x="4546349" y="2081859"/>
                                </a:moveTo>
                                <a:cubicBezTo>
                                  <a:pt x="4550121" y="2082069"/>
                                  <a:pt x="4554032" y="2080610"/>
                                  <a:pt x="4557385" y="2076760"/>
                                </a:cubicBezTo>
                                <a:cubicBezTo>
                                  <a:pt x="4570797" y="2061858"/>
                                  <a:pt x="4595136" y="2057387"/>
                                  <a:pt x="4612024" y="2070302"/>
                                </a:cubicBezTo>
                                <a:cubicBezTo>
                                  <a:pt x="4627919" y="2082721"/>
                                  <a:pt x="4650272" y="2061361"/>
                                  <a:pt x="4634377" y="2047950"/>
                                </a:cubicBezTo>
                                <a:cubicBezTo>
                                  <a:pt x="4605071" y="2023609"/>
                                  <a:pt x="4560862" y="2025100"/>
                                  <a:pt x="4535033" y="2054407"/>
                                </a:cubicBezTo>
                                <a:cubicBezTo>
                                  <a:pt x="4524974" y="2065583"/>
                                  <a:pt x="4535033" y="2081230"/>
                                  <a:pt x="4546349" y="2081859"/>
                                </a:cubicBezTo>
                                <a:close/>
                                <a:moveTo>
                                  <a:pt x="4398645" y="2086429"/>
                                </a:moveTo>
                                <a:lnTo>
                                  <a:pt x="4399429" y="2085705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399712" y="2085058"/>
                                </a:lnTo>
                                <a:close/>
                                <a:moveTo>
                                  <a:pt x="4398506" y="2086557"/>
                                </a:moveTo>
                                <a:lnTo>
                                  <a:pt x="4398567" y="2086501"/>
                                </a:lnTo>
                                <a:lnTo>
                                  <a:pt x="4399429" y="2085209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8796" y="2085888"/>
                                </a:lnTo>
                                <a:lnTo>
                                  <a:pt x="4398933" y="2085705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506" y="2086557"/>
                                </a:lnTo>
                                <a:lnTo>
                                  <a:pt x="4398493" y="2086570"/>
                                </a:lnTo>
                                <a:close/>
                                <a:moveTo>
                                  <a:pt x="4398435" y="2086699"/>
                                </a:moveTo>
                                <a:lnTo>
                                  <a:pt x="4398645" y="2086429"/>
                                </a:lnTo>
                                <a:lnTo>
                                  <a:pt x="4398567" y="2086501"/>
                                </a:lnTo>
                                <a:close/>
                                <a:moveTo>
                                  <a:pt x="4397815" y="2087195"/>
                                </a:moveTo>
                                <a:lnTo>
                                  <a:pt x="4398493" y="2086570"/>
                                </a:lnTo>
                                <a:lnTo>
                                  <a:pt x="4398796" y="2085888"/>
                                </a:lnTo>
                                <a:close/>
                                <a:moveTo>
                                  <a:pt x="4395497" y="2088073"/>
                                </a:moveTo>
                                <a:lnTo>
                                  <a:pt x="4396011" y="2087867"/>
                                </a:lnTo>
                                <a:lnTo>
                                  <a:pt x="4398922" y="2085603"/>
                                </a:lnTo>
                                <a:lnTo>
                                  <a:pt x="4399039" y="2085340"/>
                                </a:lnTo>
                                <a:lnTo>
                                  <a:pt x="4397342" y="2086052"/>
                                </a:lnTo>
                                <a:close/>
                                <a:moveTo>
                                  <a:pt x="2998084" y="2088105"/>
                                </a:moveTo>
                                <a:cubicBezTo>
                                  <a:pt x="3002172" y="2086974"/>
                                  <a:pt x="3005820" y="2084332"/>
                                  <a:pt x="3007832" y="2080558"/>
                                </a:cubicBezTo>
                                <a:cubicBezTo>
                                  <a:pt x="3012865" y="2072507"/>
                                  <a:pt x="3008839" y="2063450"/>
                                  <a:pt x="3001795" y="2058418"/>
                                </a:cubicBezTo>
                                <a:cubicBezTo>
                                  <a:pt x="2985691" y="2046342"/>
                                  <a:pt x="2970595" y="2031749"/>
                                  <a:pt x="2958516" y="2015647"/>
                                </a:cubicBezTo>
                                <a:cubicBezTo>
                                  <a:pt x="2952981" y="2008099"/>
                                  <a:pt x="2943921" y="2004577"/>
                                  <a:pt x="2935367" y="2009609"/>
                                </a:cubicBezTo>
                                <a:cubicBezTo>
                                  <a:pt x="2928323" y="2013634"/>
                                  <a:pt x="2924296" y="2025207"/>
                                  <a:pt x="2929330" y="2032756"/>
                                </a:cubicBezTo>
                                <a:cubicBezTo>
                                  <a:pt x="2944931" y="2054895"/>
                                  <a:pt x="2963049" y="2072507"/>
                                  <a:pt x="2985691" y="2086596"/>
                                </a:cubicBezTo>
                                <a:cubicBezTo>
                                  <a:pt x="2989464" y="2088861"/>
                                  <a:pt x="2993993" y="2089238"/>
                                  <a:pt x="2998084" y="2088105"/>
                                </a:cubicBezTo>
                                <a:close/>
                                <a:moveTo>
                                  <a:pt x="4394959" y="2088686"/>
                                </a:moveTo>
                                <a:cubicBezTo>
                                  <a:pt x="4395456" y="2088189"/>
                                  <a:pt x="4395952" y="2088189"/>
                                  <a:pt x="4396449" y="2087692"/>
                                </a:cubicBezTo>
                                <a:lnTo>
                                  <a:pt x="4396011" y="2087867"/>
                                </a:lnTo>
                                <a:close/>
                                <a:moveTo>
                                  <a:pt x="4395952" y="2089679"/>
                                </a:moveTo>
                                <a:cubicBezTo>
                                  <a:pt x="4396449" y="2089182"/>
                                  <a:pt x="4396449" y="2089182"/>
                                  <a:pt x="4396946" y="2088686"/>
                                </a:cubicBezTo>
                                <a:lnTo>
                                  <a:pt x="4396378" y="2089112"/>
                                </a:lnTo>
                                <a:close/>
                                <a:moveTo>
                                  <a:pt x="4392972" y="2091666"/>
                                </a:moveTo>
                                <a:lnTo>
                                  <a:pt x="4396378" y="2089112"/>
                                </a:lnTo>
                                <a:lnTo>
                                  <a:pt x="4397815" y="2087195"/>
                                </a:lnTo>
                                <a:close/>
                                <a:moveTo>
                                  <a:pt x="56760" y="2092232"/>
                                </a:moveTo>
                                <a:cubicBezTo>
                                  <a:pt x="60299" y="2093287"/>
                                  <a:pt x="64025" y="2093411"/>
                                  <a:pt x="67254" y="2091921"/>
                                </a:cubicBezTo>
                                <a:cubicBezTo>
                                  <a:pt x="68744" y="2091424"/>
                                  <a:pt x="70234" y="2090431"/>
                                  <a:pt x="72221" y="2089934"/>
                                </a:cubicBezTo>
                                <a:cubicBezTo>
                                  <a:pt x="76195" y="2088445"/>
                                  <a:pt x="79175" y="2086954"/>
                                  <a:pt x="81659" y="2083477"/>
                                </a:cubicBezTo>
                                <a:cubicBezTo>
                                  <a:pt x="84142" y="2080496"/>
                                  <a:pt x="85632" y="2076523"/>
                                  <a:pt x="85632" y="2072549"/>
                                </a:cubicBezTo>
                                <a:cubicBezTo>
                                  <a:pt x="85632" y="2069568"/>
                                  <a:pt x="84638" y="2066091"/>
                                  <a:pt x="83149" y="2063608"/>
                                </a:cubicBezTo>
                                <a:cubicBezTo>
                                  <a:pt x="80665" y="2059137"/>
                                  <a:pt x="76691" y="2057150"/>
                                  <a:pt x="72221" y="2055163"/>
                                </a:cubicBezTo>
                                <a:cubicBezTo>
                                  <a:pt x="70731" y="2054667"/>
                                  <a:pt x="69240" y="2053674"/>
                                  <a:pt x="67254" y="2053176"/>
                                </a:cubicBezTo>
                                <a:cubicBezTo>
                                  <a:pt x="60796" y="2050693"/>
                                  <a:pt x="51855" y="2053674"/>
                                  <a:pt x="47385" y="2058144"/>
                                </a:cubicBezTo>
                                <a:cubicBezTo>
                                  <a:pt x="43907" y="2062118"/>
                                  <a:pt x="41424" y="2067085"/>
                                  <a:pt x="41424" y="2072549"/>
                                </a:cubicBezTo>
                                <a:cubicBezTo>
                                  <a:pt x="41424" y="2077517"/>
                                  <a:pt x="43907" y="2082981"/>
                                  <a:pt x="47385" y="2086954"/>
                                </a:cubicBezTo>
                                <a:cubicBezTo>
                                  <a:pt x="49868" y="2089189"/>
                                  <a:pt x="53221" y="2091176"/>
                                  <a:pt x="56760" y="2092232"/>
                                </a:cubicBezTo>
                                <a:close/>
                                <a:moveTo>
                                  <a:pt x="1451604" y="2092913"/>
                                </a:moveTo>
                                <a:cubicBezTo>
                                  <a:pt x="1460049" y="2095397"/>
                                  <a:pt x="1468990" y="2088443"/>
                                  <a:pt x="1468990" y="2079503"/>
                                </a:cubicBezTo>
                                <a:cubicBezTo>
                                  <a:pt x="1468990" y="2070561"/>
                                  <a:pt x="1460545" y="2063111"/>
                                  <a:pt x="1451604" y="2066091"/>
                                </a:cubicBezTo>
                                <a:cubicBezTo>
                                  <a:pt x="1450113" y="2066588"/>
                                  <a:pt x="1448127" y="2067084"/>
                                  <a:pt x="1446636" y="2067581"/>
                                </a:cubicBezTo>
                                <a:cubicBezTo>
                                  <a:pt x="1441670" y="2069071"/>
                                  <a:pt x="1437696" y="2074039"/>
                                  <a:pt x="1437696" y="2079503"/>
                                </a:cubicBezTo>
                                <a:cubicBezTo>
                                  <a:pt x="1437696" y="2084966"/>
                                  <a:pt x="1441173" y="2089437"/>
                                  <a:pt x="1446636" y="2091423"/>
                                </a:cubicBezTo>
                                <a:cubicBezTo>
                                  <a:pt x="1448127" y="2091920"/>
                                  <a:pt x="1450113" y="2092417"/>
                                  <a:pt x="1451604" y="2092913"/>
                                </a:cubicBezTo>
                                <a:close/>
                                <a:moveTo>
                                  <a:pt x="4389495" y="2094646"/>
                                </a:moveTo>
                                <a:lnTo>
                                  <a:pt x="4395497" y="2088073"/>
                                </a:lnTo>
                                <a:lnTo>
                                  <a:pt x="4392546" y="2089253"/>
                                </a:lnTo>
                                <a:lnTo>
                                  <a:pt x="4392972" y="2089182"/>
                                </a:lnTo>
                                <a:cubicBezTo>
                                  <a:pt x="4392475" y="2089182"/>
                                  <a:pt x="4391978" y="2089679"/>
                                  <a:pt x="4391482" y="2089679"/>
                                </a:cubicBezTo>
                                <a:lnTo>
                                  <a:pt x="4392546" y="2089253"/>
                                </a:lnTo>
                                <a:lnTo>
                                  <a:pt x="4387836" y="2090038"/>
                                </a:lnTo>
                                <a:lnTo>
                                  <a:pt x="4387508" y="2090176"/>
                                </a:lnTo>
                                <a:cubicBezTo>
                                  <a:pt x="4387508" y="2090176"/>
                                  <a:pt x="4387011" y="2090176"/>
                                  <a:pt x="4387011" y="2090176"/>
                                </a:cubicBezTo>
                                <a:lnTo>
                                  <a:pt x="4387836" y="2090038"/>
                                </a:lnTo>
                                <a:lnTo>
                                  <a:pt x="4397342" y="2086052"/>
                                </a:lnTo>
                                <a:lnTo>
                                  <a:pt x="4399926" y="2083222"/>
                                </a:lnTo>
                                <a:cubicBezTo>
                                  <a:pt x="4399926" y="2082725"/>
                                  <a:pt x="4399926" y="2082725"/>
                                  <a:pt x="4400422" y="2082228"/>
                                </a:cubicBezTo>
                                <a:lnTo>
                                  <a:pt x="4399039" y="2085340"/>
                                </a:lnTo>
                                <a:lnTo>
                                  <a:pt x="4399712" y="2085058"/>
                                </a:lnTo>
                                <a:lnTo>
                                  <a:pt x="4401913" y="2082228"/>
                                </a:lnTo>
                                <a:lnTo>
                                  <a:pt x="4399968" y="2084951"/>
                                </a:lnTo>
                                <a:lnTo>
                                  <a:pt x="4402906" y="2083719"/>
                                </a:lnTo>
                                <a:cubicBezTo>
                                  <a:pt x="4407874" y="2079248"/>
                                  <a:pt x="4409860" y="2071797"/>
                                  <a:pt x="4408867" y="2065340"/>
                                </a:cubicBezTo>
                                <a:cubicBezTo>
                                  <a:pt x="4407376" y="2052424"/>
                                  <a:pt x="4394959" y="2043980"/>
                                  <a:pt x="4382044" y="2047457"/>
                                </a:cubicBezTo>
                                <a:cubicBezTo>
                                  <a:pt x="4372606" y="2049940"/>
                                  <a:pt x="4364659" y="2057392"/>
                                  <a:pt x="4362176" y="2066830"/>
                                </a:cubicBezTo>
                                <a:cubicBezTo>
                                  <a:pt x="4359195" y="2076764"/>
                                  <a:pt x="4363665" y="2089679"/>
                                  <a:pt x="4373600" y="2093653"/>
                                </a:cubicBezTo>
                                <a:cubicBezTo>
                                  <a:pt x="4379064" y="2096137"/>
                                  <a:pt x="4384031" y="2097130"/>
                                  <a:pt x="4389495" y="2094646"/>
                                </a:cubicBezTo>
                                <a:close/>
                                <a:moveTo>
                                  <a:pt x="4711306" y="2098434"/>
                                </a:moveTo>
                                <a:cubicBezTo>
                                  <a:pt x="4714845" y="2099489"/>
                                  <a:pt x="4718571" y="2099613"/>
                                  <a:pt x="4721799" y="2098123"/>
                                </a:cubicBezTo>
                                <a:cubicBezTo>
                                  <a:pt x="4723290" y="2097626"/>
                                  <a:pt x="4724780" y="2096633"/>
                                  <a:pt x="4726767" y="2096136"/>
                                </a:cubicBezTo>
                                <a:cubicBezTo>
                                  <a:pt x="4730740" y="2094646"/>
                                  <a:pt x="4733720" y="2093156"/>
                                  <a:pt x="4736204" y="2089679"/>
                                </a:cubicBezTo>
                                <a:cubicBezTo>
                                  <a:pt x="4738688" y="2086698"/>
                                  <a:pt x="4740178" y="2082725"/>
                                  <a:pt x="4740178" y="2078751"/>
                                </a:cubicBezTo>
                                <a:cubicBezTo>
                                  <a:pt x="4740178" y="2075770"/>
                                  <a:pt x="4739184" y="2072293"/>
                                  <a:pt x="4737695" y="2069810"/>
                                </a:cubicBezTo>
                                <a:cubicBezTo>
                                  <a:pt x="4735211" y="2065339"/>
                                  <a:pt x="4731237" y="2063352"/>
                                  <a:pt x="4726767" y="2061365"/>
                                </a:cubicBezTo>
                                <a:cubicBezTo>
                                  <a:pt x="4725276" y="2060868"/>
                                  <a:pt x="4723786" y="2059875"/>
                                  <a:pt x="4721799" y="2059378"/>
                                </a:cubicBezTo>
                                <a:cubicBezTo>
                                  <a:pt x="4715342" y="2056895"/>
                                  <a:pt x="4706401" y="2059875"/>
                                  <a:pt x="4701930" y="2064346"/>
                                </a:cubicBezTo>
                                <a:cubicBezTo>
                                  <a:pt x="4698453" y="2068319"/>
                                  <a:pt x="4695970" y="2073287"/>
                                  <a:pt x="4695970" y="2078751"/>
                                </a:cubicBezTo>
                                <a:cubicBezTo>
                                  <a:pt x="4695970" y="2083718"/>
                                  <a:pt x="4698453" y="2089182"/>
                                  <a:pt x="4701930" y="2093156"/>
                                </a:cubicBezTo>
                                <a:cubicBezTo>
                                  <a:pt x="4704414" y="2095391"/>
                                  <a:pt x="4707767" y="2097378"/>
                                  <a:pt x="4711306" y="2098434"/>
                                </a:cubicBezTo>
                                <a:close/>
                                <a:moveTo>
                                  <a:pt x="6106149" y="2099115"/>
                                </a:moveTo>
                                <a:cubicBezTo>
                                  <a:pt x="6114593" y="2101598"/>
                                  <a:pt x="6123534" y="2094644"/>
                                  <a:pt x="6123534" y="2085703"/>
                                </a:cubicBezTo>
                                <a:cubicBezTo>
                                  <a:pt x="6123534" y="2076762"/>
                                  <a:pt x="6115089" y="2069312"/>
                                  <a:pt x="6106149" y="2072292"/>
                                </a:cubicBezTo>
                                <a:cubicBezTo>
                                  <a:pt x="6104658" y="2072788"/>
                                  <a:pt x="6102671" y="2073285"/>
                                  <a:pt x="6101181" y="2073782"/>
                                </a:cubicBezTo>
                                <a:cubicBezTo>
                                  <a:pt x="6096214" y="2075272"/>
                                  <a:pt x="6092241" y="2080239"/>
                                  <a:pt x="6092241" y="2085703"/>
                                </a:cubicBezTo>
                                <a:cubicBezTo>
                                  <a:pt x="6092241" y="2091167"/>
                                  <a:pt x="6095717" y="2095637"/>
                                  <a:pt x="6101181" y="2097624"/>
                                </a:cubicBezTo>
                                <a:cubicBezTo>
                                  <a:pt x="6102671" y="2098121"/>
                                  <a:pt x="6104658" y="2098618"/>
                                  <a:pt x="6106149" y="2099115"/>
                                </a:cubicBezTo>
                                <a:close/>
                                <a:moveTo>
                                  <a:pt x="1252919" y="2102848"/>
                                </a:moveTo>
                                <a:cubicBezTo>
                                  <a:pt x="1258382" y="2102848"/>
                                  <a:pt x="1262356" y="2099868"/>
                                  <a:pt x="1265336" y="2095894"/>
                                </a:cubicBezTo>
                                <a:cubicBezTo>
                                  <a:pt x="1266827" y="2093907"/>
                                  <a:pt x="1268317" y="2091920"/>
                                  <a:pt x="1269310" y="2089933"/>
                                </a:cubicBezTo>
                                <a:cubicBezTo>
                                  <a:pt x="1272291" y="2085463"/>
                                  <a:pt x="1271297" y="2078012"/>
                                  <a:pt x="1267323" y="2074535"/>
                                </a:cubicBezTo>
                                <a:cubicBezTo>
                                  <a:pt x="1263350" y="2071058"/>
                                  <a:pt x="1256396" y="2069071"/>
                                  <a:pt x="1251925" y="2072548"/>
                                </a:cubicBezTo>
                                <a:cubicBezTo>
                                  <a:pt x="1249938" y="2074038"/>
                                  <a:pt x="1247952" y="2075529"/>
                                  <a:pt x="1245964" y="2076522"/>
                                </a:cubicBezTo>
                                <a:cubicBezTo>
                                  <a:pt x="1241990" y="2079502"/>
                                  <a:pt x="1238513" y="2083476"/>
                                  <a:pt x="1239010" y="2088940"/>
                                </a:cubicBezTo>
                                <a:cubicBezTo>
                                  <a:pt x="1239010" y="2092913"/>
                                  <a:pt x="1240501" y="2096391"/>
                                  <a:pt x="1242984" y="2098874"/>
                                </a:cubicBezTo>
                                <a:cubicBezTo>
                                  <a:pt x="1245467" y="2101358"/>
                                  <a:pt x="1249442" y="2102848"/>
                                  <a:pt x="1252919" y="2102848"/>
                                </a:cubicBezTo>
                                <a:close/>
                                <a:moveTo>
                                  <a:pt x="5907462" y="2109049"/>
                                </a:moveTo>
                                <a:cubicBezTo>
                                  <a:pt x="5912926" y="2109049"/>
                                  <a:pt x="5916899" y="2106069"/>
                                  <a:pt x="5919880" y="2102095"/>
                                </a:cubicBezTo>
                                <a:cubicBezTo>
                                  <a:pt x="5921370" y="2100108"/>
                                  <a:pt x="5922860" y="2098121"/>
                                  <a:pt x="5923853" y="2096134"/>
                                </a:cubicBezTo>
                                <a:cubicBezTo>
                                  <a:pt x="5926834" y="2091664"/>
                                  <a:pt x="5925841" y="2084213"/>
                                  <a:pt x="5921867" y="2080736"/>
                                </a:cubicBezTo>
                                <a:cubicBezTo>
                                  <a:pt x="5917893" y="2077259"/>
                                  <a:pt x="5910939" y="2075272"/>
                                  <a:pt x="5906469" y="2078749"/>
                                </a:cubicBezTo>
                                <a:cubicBezTo>
                                  <a:pt x="5904482" y="2080239"/>
                                  <a:pt x="5902495" y="2081730"/>
                                  <a:pt x="5900508" y="2082722"/>
                                </a:cubicBezTo>
                                <a:cubicBezTo>
                                  <a:pt x="5896534" y="2085703"/>
                                  <a:pt x="5893057" y="2089677"/>
                                  <a:pt x="5893554" y="2095141"/>
                                </a:cubicBezTo>
                                <a:cubicBezTo>
                                  <a:pt x="5893554" y="2099114"/>
                                  <a:pt x="5895044" y="2102591"/>
                                  <a:pt x="5897528" y="2105075"/>
                                </a:cubicBezTo>
                                <a:cubicBezTo>
                                  <a:pt x="5900011" y="2107559"/>
                                  <a:pt x="5903985" y="2109049"/>
                                  <a:pt x="5907462" y="2109049"/>
                                </a:cubicBezTo>
                                <a:close/>
                                <a:moveTo>
                                  <a:pt x="3564460" y="2110045"/>
                                </a:moveTo>
                                <a:cubicBezTo>
                                  <a:pt x="3569426" y="2108554"/>
                                  <a:pt x="3574891" y="2104581"/>
                                  <a:pt x="3577376" y="2100110"/>
                                </a:cubicBezTo>
                                <a:cubicBezTo>
                                  <a:pt x="3579860" y="2095143"/>
                                  <a:pt x="3581353" y="2088686"/>
                                  <a:pt x="3579363" y="2083221"/>
                                </a:cubicBezTo>
                                <a:cubicBezTo>
                                  <a:pt x="3577376" y="2078751"/>
                                  <a:pt x="3573896" y="2072790"/>
                                  <a:pt x="3568931" y="2070803"/>
                                </a:cubicBezTo>
                                <a:cubicBezTo>
                                  <a:pt x="3566941" y="2069810"/>
                                  <a:pt x="3565453" y="2069313"/>
                                  <a:pt x="3563466" y="2068319"/>
                                </a:cubicBezTo>
                                <a:cubicBezTo>
                                  <a:pt x="3560484" y="2066830"/>
                                  <a:pt x="3557005" y="2064843"/>
                                  <a:pt x="3553530" y="2064346"/>
                                </a:cubicBezTo>
                                <a:cubicBezTo>
                                  <a:pt x="3551544" y="2063849"/>
                                  <a:pt x="3550055" y="2063849"/>
                                  <a:pt x="3548066" y="2063352"/>
                                </a:cubicBezTo>
                                <a:cubicBezTo>
                                  <a:pt x="3545089" y="2063352"/>
                                  <a:pt x="3542605" y="2063849"/>
                                  <a:pt x="3540118" y="2065339"/>
                                </a:cubicBezTo>
                                <a:cubicBezTo>
                                  <a:pt x="3536149" y="2066830"/>
                                  <a:pt x="3532173" y="2069810"/>
                                  <a:pt x="3530187" y="2073783"/>
                                </a:cubicBezTo>
                                <a:cubicBezTo>
                                  <a:pt x="3525718" y="2082228"/>
                                  <a:pt x="3526714" y="2092163"/>
                                  <a:pt x="3533663" y="2099117"/>
                                </a:cubicBezTo>
                                <a:cubicBezTo>
                                  <a:pt x="3537634" y="2103090"/>
                                  <a:pt x="3542605" y="2105574"/>
                                  <a:pt x="3547571" y="2108058"/>
                                </a:cubicBezTo>
                                <a:cubicBezTo>
                                  <a:pt x="3552538" y="2111038"/>
                                  <a:pt x="3558992" y="2111535"/>
                                  <a:pt x="3564460" y="2110045"/>
                                </a:cubicBezTo>
                                <a:close/>
                                <a:moveTo>
                                  <a:pt x="330452" y="2115081"/>
                                </a:moveTo>
                                <a:cubicBezTo>
                                  <a:pt x="334612" y="2113653"/>
                                  <a:pt x="338213" y="2110548"/>
                                  <a:pt x="339952" y="2106326"/>
                                </a:cubicBezTo>
                                <a:cubicBezTo>
                                  <a:pt x="341442" y="2102352"/>
                                  <a:pt x="341442" y="2098379"/>
                                  <a:pt x="339952" y="2093908"/>
                                </a:cubicBezTo>
                                <a:cubicBezTo>
                                  <a:pt x="337965" y="2088941"/>
                                  <a:pt x="334488" y="2086457"/>
                                  <a:pt x="330018" y="2084967"/>
                                </a:cubicBezTo>
                                <a:cubicBezTo>
                                  <a:pt x="326541" y="2083477"/>
                                  <a:pt x="322567" y="2081987"/>
                                  <a:pt x="319090" y="2080496"/>
                                </a:cubicBezTo>
                                <a:cubicBezTo>
                                  <a:pt x="316109" y="2079006"/>
                                  <a:pt x="310645" y="2080000"/>
                                  <a:pt x="307665" y="2081987"/>
                                </a:cubicBezTo>
                                <a:cubicBezTo>
                                  <a:pt x="305181" y="2083974"/>
                                  <a:pt x="302698" y="2085960"/>
                                  <a:pt x="301704" y="2088941"/>
                                </a:cubicBezTo>
                                <a:cubicBezTo>
                                  <a:pt x="298724" y="2095895"/>
                                  <a:pt x="301704" y="2103346"/>
                                  <a:pt x="307665" y="2107320"/>
                                </a:cubicBezTo>
                                <a:cubicBezTo>
                                  <a:pt x="311142" y="2109307"/>
                                  <a:pt x="314619" y="2111790"/>
                                  <a:pt x="317599" y="2113777"/>
                                </a:cubicBezTo>
                                <a:cubicBezTo>
                                  <a:pt x="321573" y="2116260"/>
                                  <a:pt x="326292" y="2116509"/>
                                  <a:pt x="330452" y="2115081"/>
                                </a:cubicBezTo>
                                <a:close/>
                                <a:moveTo>
                                  <a:pt x="4984998" y="2121282"/>
                                </a:moveTo>
                                <a:cubicBezTo>
                                  <a:pt x="4989158" y="2119854"/>
                                  <a:pt x="4992759" y="2116749"/>
                                  <a:pt x="4994498" y="2112527"/>
                                </a:cubicBezTo>
                                <a:cubicBezTo>
                                  <a:pt x="4995988" y="2108553"/>
                                  <a:pt x="4995988" y="2104579"/>
                                  <a:pt x="4994498" y="2100109"/>
                                </a:cubicBezTo>
                                <a:cubicBezTo>
                                  <a:pt x="4992511" y="2095142"/>
                                  <a:pt x="4989034" y="2092658"/>
                                  <a:pt x="4984563" y="2091168"/>
                                </a:cubicBezTo>
                                <a:cubicBezTo>
                                  <a:pt x="4981086" y="2089678"/>
                                  <a:pt x="4977113" y="2088188"/>
                                  <a:pt x="4973635" y="2086697"/>
                                </a:cubicBezTo>
                                <a:cubicBezTo>
                                  <a:pt x="4970655" y="2085207"/>
                                  <a:pt x="4965191" y="2086201"/>
                                  <a:pt x="4962210" y="2088188"/>
                                </a:cubicBezTo>
                                <a:cubicBezTo>
                                  <a:pt x="4959727" y="2090174"/>
                                  <a:pt x="4957243" y="2092161"/>
                                  <a:pt x="4956250" y="2095142"/>
                                </a:cubicBezTo>
                                <a:cubicBezTo>
                                  <a:pt x="4953270" y="2102096"/>
                                  <a:pt x="4956250" y="2109547"/>
                                  <a:pt x="4962210" y="2113520"/>
                                </a:cubicBezTo>
                                <a:cubicBezTo>
                                  <a:pt x="4965687" y="2115507"/>
                                  <a:pt x="4969165" y="2117991"/>
                                  <a:pt x="4972145" y="2119978"/>
                                </a:cubicBezTo>
                                <a:cubicBezTo>
                                  <a:pt x="4976119" y="2122461"/>
                                  <a:pt x="4980838" y="2122710"/>
                                  <a:pt x="4984998" y="2121282"/>
                                </a:cubicBezTo>
                                <a:close/>
                                <a:moveTo>
                                  <a:pt x="3712983" y="2121965"/>
                                </a:moveTo>
                                <a:cubicBezTo>
                                  <a:pt x="3714471" y="2121469"/>
                                  <a:pt x="3716459" y="2120972"/>
                                  <a:pt x="3717950" y="2120972"/>
                                </a:cubicBezTo>
                                <a:cubicBezTo>
                                  <a:pt x="3724406" y="2119482"/>
                                  <a:pt x="3729869" y="2112528"/>
                                  <a:pt x="3729374" y="2106071"/>
                                </a:cubicBezTo>
                                <a:cubicBezTo>
                                  <a:pt x="3728876" y="2099613"/>
                                  <a:pt x="3724905" y="2092659"/>
                                  <a:pt x="3717950" y="2091169"/>
                                </a:cubicBezTo>
                                <a:cubicBezTo>
                                  <a:pt x="3716459" y="2090672"/>
                                  <a:pt x="3714471" y="2090175"/>
                                  <a:pt x="3712983" y="2090175"/>
                                </a:cubicBezTo>
                                <a:cubicBezTo>
                                  <a:pt x="3707021" y="2088685"/>
                                  <a:pt x="3701061" y="2090175"/>
                                  <a:pt x="3696589" y="2094646"/>
                                </a:cubicBezTo>
                                <a:cubicBezTo>
                                  <a:pt x="3693611" y="2098123"/>
                                  <a:pt x="3691621" y="2102096"/>
                                  <a:pt x="3691621" y="2106567"/>
                                </a:cubicBezTo>
                                <a:cubicBezTo>
                                  <a:pt x="3691621" y="2111037"/>
                                  <a:pt x="3693611" y="2115508"/>
                                  <a:pt x="3696589" y="2118489"/>
                                </a:cubicBezTo>
                                <a:cubicBezTo>
                                  <a:pt x="3701061" y="2121965"/>
                                  <a:pt x="3707021" y="2122959"/>
                                  <a:pt x="3712983" y="2121965"/>
                                </a:cubicBezTo>
                                <a:close/>
                                <a:moveTo>
                                  <a:pt x="1829359" y="2123836"/>
                                </a:moveTo>
                                <a:cubicBezTo>
                                  <a:pt x="1832836" y="2122842"/>
                                  <a:pt x="1836064" y="2120979"/>
                                  <a:pt x="1838051" y="2118744"/>
                                </a:cubicBezTo>
                                <a:cubicBezTo>
                                  <a:pt x="1841528" y="2114770"/>
                                  <a:pt x="1844012" y="2110300"/>
                                  <a:pt x="1844012" y="2104836"/>
                                </a:cubicBezTo>
                                <a:cubicBezTo>
                                  <a:pt x="1844012" y="2099869"/>
                                  <a:pt x="1842025" y="2094405"/>
                                  <a:pt x="1838051" y="2090928"/>
                                </a:cubicBezTo>
                                <a:cubicBezTo>
                                  <a:pt x="1833581" y="2086457"/>
                                  <a:pt x="1825633" y="2083477"/>
                                  <a:pt x="1819176" y="2085960"/>
                                </a:cubicBezTo>
                                <a:cubicBezTo>
                                  <a:pt x="1815699" y="2087450"/>
                                  <a:pt x="1812718" y="2088444"/>
                                  <a:pt x="1809739" y="2090431"/>
                                </a:cubicBezTo>
                                <a:cubicBezTo>
                                  <a:pt x="1805764" y="2093411"/>
                                  <a:pt x="1802287" y="2099371"/>
                                  <a:pt x="1802784" y="2104836"/>
                                </a:cubicBezTo>
                                <a:cubicBezTo>
                                  <a:pt x="1802784" y="2109803"/>
                                  <a:pt x="1804771" y="2113777"/>
                                  <a:pt x="1808248" y="2117751"/>
                                </a:cubicBezTo>
                                <a:cubicBezTo>
                                  <a:pt x="1811228" y="2121227"/>
                                  <a:pt x="1815202" y="2122221"/>
                                  <a:pt x="1819176" y="2123711"/>
                                </a:cubicBezTo>
                                <a:cubicBezTo>
                                  <a:pt x="1822156" y="2124953"/>
                                  <a:pt x="1825881" y="2124829"/>
                                  <a:pt x="1829359" y="2123836"/>
                                </a:cubicBezTo>
                                <a:close/>
                                <a:moveTo>
                                  <a:pt x="6483903" y="2130037"/>
                                </a:moveTo>
                                <a:cubicBezTo>
                                  <a:pt x="6487380" y="2129043"/>
                                  <a:pt x="6490609" y="2127181"/>
                                  <a:pt x="6492595" y="2124945"/>
                                </a:cubicBezTo>
                                <a:cubicBezTo>
                                  <a:pt x="6496073" y="2120972"/>
                                  <a:pt x="6498557" y="2116501"/>
                                  <a:pt x="6498557" y="2111037"/>
                                </a:cubicBezTo>
                                <a:cubicBezTo>
                                  <a:pt x="6498557" y="2106070"/>
                                  <a:pt x="6496569" y="2100606"/>
                                  <a:pt x="6492595" y="2097128"/>
                                </a:cubicBezTo>
                                <a:cubicBezTo>
                                  <a:pt x="6488125" y="2092657"/>
                                  <a:pt x="6480177" y="2089678"/>
                                  <a:pt x="6473720" y="2092161"/>
                                </a:cubicBezTo>
                                <a:cubicBezTo>
                                  <a:pt x="6470243" y="2093651"/>
                                  <a:pt x="6467262" y="2094645"/>
                                  <a:pt x="6464282" y="2096632"/>
                                </a:cubicBezTo>
                                <a:cubicBezTo>
                                  <a:pt x="6460308" y="2099612"/>
                                  <a:pt x="6456831" y="2105572"/>
                                  <a:pt x="6457328" y="2111037"/>
                                </a:cubicBezTo>
                                <a:cubicBezTo>
                                  <a:pt x="6457328" y="2116004"/>
                                  <a:pt x="6459315" y="2119978"/>
                                  <a:pt x="6462792" y="2123952"/>
                                </a:cubicBezTo>
                                <a:cubicBezTo>
                                  <a:pt x="6465772" y="2127429"/>
                                  <a:pt x="6469746" y="2128422"/>
                                  <a:pt x="6473720" y="2129913"/>
                                </a:cubicBezTo>
                                <a:cubicBezTo>
                                  <a:pt x="6476700" y="2131154"/>
                                  <a:pt x="6480426" y="2131030"/>
                                  <a:pt x="6483903" y="2130037"/>
                                </a:cubicBezTo>
                                <a:close/>
                                <a:moveTo>
                                  <a:pt x="907198" y="2135635"/>
                                </a:moveTo>
                                <a:cubicBezTo>
                                  <a:pt x="911668" y="2135635"/>
                                  <a:pt x="915642" y="2134641"/>
                                  <a:pt x="919616" y="2133151"/>
                                </a:cubicBezTo>
                                <a:cubicBezTo>
                                  <a:pt x="923590" y="2131661"/>
                                  <a:pt x="927066" y="2129674"/>
                                  <a:pt x="930047" y="2126694"/>
                                </a:cubicBezTo>
                                <a:cubicBezTo>
                                  <a:pt x="931537" y="2124707"/>
                                  <a:pt x="933524" y="2122223"/>
                                  <a:pt x="935014" y="2120236"/>
                                </a:cubicBezTo>
                                <a:cubicBezTo>
                                  <a:pt x="937498" y="2116759"/>
                                  <a:pt x="938491" y="2112786"/>
                                  <a:pt x="938988" y="2108315"/>
                                </a:cubicBezTo>
                                <a:cubicBezTo>
                                  <a:pt x="939982" y="2105335"/>
                                  <a:pt x="939982" y="2102852"/>
                                  <a:pt x="938988" y="2099871"/>
                                </a:cubicBezTo>
                                <a:cubicBezTo>
                                  <a:pt x="938988" y="2095898"/>
                                  <a:pt x="937498" y="2091924"/>
                                  <a:pt x="935014" y="2087950"/>
                                </a:cubicBezTo>
                                <a:cubicBezTo>
                                  <a:pt x="933524" y="2085963"/>
                                  <a:pt x="931537" y="2083480"/>
                                  <a:pt x="930047" y="2081493"/>
                                </a:cubicBezTo>
                                <a:cubicBezTo>
                                  <a:pt x="926073" y="2077519"/>
                                  <a:pt x="921603" y="2075035"/>
                                  <a:pt x="916139" y="2073545"/>
                                </a:cubicBezTo>
                                <a:cubicBezTo>
                                  <a:pt x="915642" y="2073545"/>
                                  <a:pt x="915642" y="2073545"/>
                                  <a:pt x="915146" y="2073545"/>
                                </a:cubicBezTo>
                                <a:cubicBezTo>
                                  <a:pt x="910675" y="2072055"/>
                                  <a:pt x="906701" y="2072055"/>
                                  <a:pt x="902231" y="2073048"/>
                                </a:cubicBezTo>
                                <a:cubicBezTo>
                                  <a:pt x="899251" y="2073048"/>
                                  <a:pt x="896767" y="2073545"/>
                                  <a:pt x="894284" y="2075035"/>
                                </a:cubicBezTo>
                                <a:cubicBezTo>
                                  <a:pt x="892794" y="2075532"/>
                                  <a:pt x="891303" y="2076029"/>
                                  <a:pt x="889813" y="2077022"/>
                                </a:cubicBezTo>
                                <a:cubicBezTo>
                                  <a:pt x="880375" y="2082486"/>
                                  <a:pt x="874415" y="2093414"/>
                                  <a:pt x="874415" y="2103845"/>
                                </a:cubicBezTo>
                                <a:cubicBezTo>
                                  <a:pt x="873918" y="2114772"/>
                                  <a:pt x="879879" y="2125204"/>
                                  <a:pt x="889316" y="2131164"/>
                                </a:cubicBezTo>
                                <a:cubicBezTo>
                                  <a:pt x="894284" y="2134145"/>
                                  <a:pt x="901238" y="2136628"/>
                                  <a:pt x="907198" y="2135635"/>
                                </a:cubicBezTo>
                                <a:close/>
                                <a:moveTo>
                                  <a:pt x="3867030" y="2135858"/>
                                </a:moveTo>
                                <a:lnTo>
                                  <a:pt x="3867533" y="2135355"/>
                                </a:lnTo>
                                <a:cubicBezTo>
                                  <a:pt x="3868539" y="2134348"/>
                                  <a:pt x="3869043" y="2133342"/>
                                  <a:pt x="3870049" y="2131832"/>
                                </a:cubicBezTo>
                                <a:close/>
                                <a:moveTo>
                                  <a:pt x="3865521" y="2137870"/>
                                </a:moveTo>
                                <a:lnTo>
                                  <a:pt x="3867030" y="2135858"/>
                                </a:lnTo>
                                <a:lnTo>
                                  <a:pt x="3865888" y="2137000"/>
                                </a:lnTo>
                                <a:close/>
                                <a:moveTo>
                                  <a:pt x="5561748" y="2141837"/>
                                </a:moveTo>
                                <a:cubicBezTo>
                                  <a:pt x="5566218" y="2141837"/>
                                  <a:pt x="5570192" y="2140844"/>
                                  <a:pt x="5574165" y="2139353"/>
                                </a:cubicBezTo>
                                <a:cubicBezTo>
                                  <a:pt x="5578139" y="2137863"/>
                                  <a:pt x="5581616" y="2135876"/>
                                  <a:pt x="5584596" y="2132896"/>
                                </a:cubicBezTo>
                                <a:cubicBezTo>
                                  <a:pt x="5586087" y="2130909"/>
                                  <a:pt x="5588073" y="2128425"/>
                                  <a:pt x="5589564" y="2126439"/>
                                </a:cubicBezTo>
                                <a:cubicBezTo>
                                  <a:pt x="5592048" y="2122962"/>
                                  <a:pt x="5593041" y="2118988"/>
                                  <a:pt x="5593537" y="2114518"/>
                                </a:cubicBezTo>
                                <a:cubicBezTo>
                                  <a:pt x="5594531" y="2111537"/>
                                  <a:pt x="5594531" y="2109054"/>
                                  <a:pt x="5593537" y="2106073"/>
                                </a:cubicBezTo>
                                <a:cubicBezTo>
                                  <a:pt x="5593537" y="2102100"/>
                                  <a:pt x="5592048" y="2098126"/>
                                  <a:pt x="5589564" y="2094152"/>
                                </a:cubicBezTo>
                                <a:cubicBezTo>
                                  <a:pt x="5588073" y="2092165"/>
                                  <a:pt x="5586087" y="2089681"/>
                                  <a:pt x="5584596" y="2087695"/>
                                </a:cubicBezTo>
                                <a:cubicBezTo>
                                  <a:pt x="5580623" y="2083721"/>
                                  <a:pt x="5576153" y="2081237"/>
                                  <a:pt x="5570689" y="2079747"/>
                                </a:cubicBezTo>
                                <a:cubicBezTo>
                                  <a:pt x="5570192" y="2079747"/>
                                  <a:pt x="5570192" y="2079747"/>
                                  <a:pt x="5569695" y="2079747"/>
                                </a:cubicBezTo>
                                <a:cubicBezTo>
                                  <a:pt x="5565225" y="2078257"/>
                                  <a:pt x="5561251" y="2078257"/>
                                  <a:pt x="5556780" y="2079250"/>
                                </a:cubicBezTo>
                                <a:cubicBezTo>
                                  <a:pt x="5553800" y="2079250"/>
                                  <a:pt x="5551317" y="2079747"/>
                                  <a:pt x="5548833" y="2081237"/>
                                </a:cubicBezTo>
                                <a:cubicBezTo>
                                  <a:pt x="5547343" y="2081734"/>
                                  <a:pt x="5545853" y="2082231"/>
                                  <a:pt x="5544362" y="2083224"/>
                                </a:cubicBezTo>
                                <a:cubicBezTo>
                                  <a:pt x="5534925" y="2088688"/>
                                  <a:pt x="5528965" y="2099616"/>
                                  <a:pt x="5528965" y="2110047"/>
                                </a:cubicBezTo>
                                <a:cubicBezTo>
                                  <a:pt x="5528468" y="2120975"/>
                                  <a:pt x="5534428" y="2131406"/>
                                  <a:pt x="5543866" y="2137367"/>
                                </a:cubicBezTo>
                                <a:cubicBezTo>
                                  <a:pt x="5548833" y="2140347"/>
                                  <a:pt x="5555787" y="2142830"/>
                                  <a:pt x="5561748" y="2141837"/>
                                </a:cubicBezTo>
                                <a:close/>
                                <a:moveTo>
                                  <a:pt x="1383554" y="2142586"/>
                                </a:moveTo>
                                <a:cubicBezTo>
                                  <a:pt x="1388025" y="2144077"/>
                                  <a:pt x="1392495" y="2142586"/>
                                  <a:pt x="1396469" y="2141096"/>
                                </a:cubicBezTo>
                                <a:cubicBezTo>
                                  <a:pt x="1398953" y="2140103"/>
                                  <a:pt x="1400940" y="2139109"/>
                                  <a:pt x="1403423" y="2138116"/>
                                </a:cubicBezTo>
                                <a:cubicBezTo>
                                  <a:pt x="1409384" y="2135632"/>
                                  <a:pt x="1413357" y="2127685"/>
                                  <a:pt x="1412861" y="2121227"/>
                                </a:cubicBezTo>
                                <a:cubicBezTo>
                                  <a:pt x="1412861" y="2116260"/>
                                  <a:pt x="1410874" y="2111293"/>
                                  <a:pt x="1407397" y="2107319"/>
                                </a:cubicBezTo>
                                <a:cubicBezTo>
                                  <a:pt x="1403919" y="2103842"/>
                                  <a:pt x="1398456" y="2101855"/>
                                  <a:pt x="1393489" y="2101855"/>
                                </a:cubicBezTo>
                                <a:cubicBezTo>
                                  <a:pt x="1387031" y="2101855"/>
                                  <a:pt x="1379084" y="2105332"/>
                                  <a:pt x="1376600" y="2111293"/>
                                </a:cubicBezTo>
                                <a:cubicBezTo>
                                  <a:pt x="1375607" y="2113776"/>
                                  <a:pt x="1374614" y="2115763"/>
                                  <a:pt x="1373620" y="2118247"/>
                                </a:cubicBezTo>
                                <a:cubicBezTo>
                                  <a:pt x="1372130" y="2121724"/>
                                  <a:pt x="1371137" y="2124704"/>
                                  <a:pt x="1371634" y="2128678"/>
                                </a:cubicBezTo>
                                <a:cubicBezTo>
                                  <a:pt x="1372130" y="2132155"/>
                                  <a:pt x="1373620" y="2135632"/>
                                  <a:pt x="1376104" y="2138116"/>
                                </a:cubicBezTo>
                                <a:cubicBezTo>
                                  <a:pt x="1378091" y="2140103"/>
                                  <a:pt x="1380574" y="2141593"/>
                                  <a:pt x="1383554" y="2142586"/>
                                </a:cubicBezTo>
                                <a:close/>
                                <a:moveTo>
                                  <a:pt x="4062262" y="2146928"/>
                                </a:moveTo>
                                <a:cubicBezTo>
                                  <a:pt x="4077358" y="2146928"/>
                                  <a:pt x="4077358" y="2123781"/>
                                  <a:pt x="4062262" y="2123781"/>
                                </a:cubicBezTo>
                                <a:cubicBezTo>
                                  <a:pt x="4047670" y="2123781"/>
                                  <a:pt x="4047670" y="2146928"/>
                                  <a:pt x="4062262" y="2146928"/>
                                </a:cubicBezTo>
                                <a:close/>
                                <a:moveTo>
                                  <a:pt x="3847910" y="2146928"/>
                                </a:moveTo>
                                <a:cubicBezTo>
                                  <a:pt x="3850426" y="2146928"/>
                                  <a:pt x="3852941" y="2146424"/>
                                  <a:pt x="3855457" y="2144915"/>
                                </a:cubicBezTo>
                                <a:cubicBezTo>
                                  <a:pt x="3857973" y="2144412"/>
                                  <a:pt x="3859986" y="2142902"/>
                                  <a:pt x="3861998" y="2140890"/>
                                </a:cubicBezTo>
                                <a:lnTo>
                                  <a:pt x="3865888" y="2137000"/>
                                </a:lnTo>
                                <a:lnTo>
                                  <a:pt x="3875081" y="2115227"/>
                                </a:lnTo>
                                <a:cubicBezTo>
                                  <a:pt x="3875081" y="2114221"/>
                                  <a:pt x="3875081" y="2113215"/>
                                  <a:pt x="3875081" y="2112209"/>
                                </a:cubicBezTo>
                                <a:cubicBezTo>
                                  <a:pt x="3875081" y="2108183"/>
                                  <a:pt x="3874578" y="2104158"/>
                                  <a:pt x="3872565" y="2100132"/>
                                </a:cubicBezTo>
                                <a:cubicBezTo>
                                  <a:pt x="3871559" y="2096107"/>
                                  <a:pt x="3869043" y="2093088"/>
                                  <a:pt x="3866024" y="2090069"/>
                                </a:cubicBezTo>
                                <a:cubicBezTo>
                                  <a:pt x="3864011" y="2088559"/>
                                  <a:pt x="3861998" y="2087050"/>
                                  <a:pt x="3859986" y="2085037"/>
                                </a:cubicBezTo>
                                <a:cubicBezTo>
                                  <a:pt x="3856464" y="2083024"/>
                                  <a:pt x="3852438" y="2081515"/>
                                  <a:pt x="3848413" y="2081515"/>
                                </a:cubicBezTo>
                                <a:cubicBezTo>
                                  <a:pt x="3845897" y="2081012"/>
                                  <a:pt x="3842878" y="2081012"/>
                                  <a:pt x="3840362" y="2081515"/>
                                </a:cubicBezTo>
                                <a:cubicBezTo>
                                  <a:pt x="3836337" y="2081515"/>
                                  <a:pt x="3832312" y="2083024"/>
                                  <a:pt x="3828789" y="2085037"/>
                                </a:cubicBezTo>
                                <a:cubicBezTo>
                                  <a:pt x="3821745" y="2091578"/>
                                  <a:pt x="3816210" y="2098120"/>
                                  <a:pt x="3814197" y="2105667"/>
                                </a:cubicBezTo>
                                <a:cubicBezTo>
                                  <a:pt x="3813191" y="2109190"/>
                                  <a:pt x="3812184" y="2113215"/>
                                  <a:pt x="3812688" y="2116737"/>
                                </a:cubicBezTo>
                                <a:cubicBezTo>
                                  <a:pt x="3813191" y="2119253"/>
                                  <a:pt x="3813191" y="2122271"/>
                                  <a:pt x="3813694" y="2124788"/>
                                </a:cubicBezTo>
                                <a:cubicBezTo>
                                  <a:pt x="3814700" y="2128814"/>
                                  <a:pt x="3816713" y="2132336"/>
                                  <a:pt x="3819229" y="2135355"/>
                                </a:cubicBezTo>
                                <a:cubicBezTo>
                                  <a:pt x="3823254" y="2140890"/>
                                  <a:pt x="3828789" y="2144412"/>
                                  <a:pt x="3835330" y="2146424"/>
                                </a:cubicBezTo>
                                <a:cubicBezTo>
                                  <a:pt x="3839356" y="2147934"/>
                                  <a:pt x="3843885" y="2147934"/>
                                  <a:pt x="3847910" y="2146928"/>
                                </a:cubicBezTo>
                                <a:close/>
                                <a:moveTo>
                                  <a:pt x="4490328" y="2147798"/>
                                </a:moveTo>
                                <a:cubicBezTo>
                                  <a:pt x="4523609" y="2147798"/>
                                  <a:pt x="4523609" y="2096139"/>
                                  <a:pt x="4490328" y="2096139"/>
                                </a:cubicBezTo>
                                <a:cubicBezTo>
                                  <a:pt x="4457048" y="2096139"/>
                                  <a:pt x="4456552" y="2147798"/>
                                  <a:pt x="4490328" y="2147798"/>
                                </a:cubicBezTo>
                                <a:close/>
                                <a:moveTo>
                                  <a:pt x="6038098" y="2148788"/>
                                </a:moveTo>
                                <a:cubicBezTo>
                                  <a:pt x="6042569" y="2150278"/>
                                  <a:pt x="6047039" y="2148788"/>
                                  <a:pt x="6051013" y="2147297"/>
                                </a:cubicBezTo>
                                <a:cubicBezTo>
                                  <a:pt x="6053497" y="2146304"/>
                                  <a:pt x="6055484" y="2145311"/>
                                  <a:pt x="6057967" y="2144317"/>
                                </a:cubicBezTo>
                                <a:cubicBezTo>
                                  <a:pt x="6063928" y="2141833"/>
                                  <a:pt x="6067902" y="2133886"/>
                                  <a:pt x="6067405" y="2127428"/>
                                </a:cubicBezTo>
                                <a:cubicBezTo>
                                  <a:pt x="6067405" y="2122461"/>
                                  <a:pt x="6065418" y="2117494"/>
                                  <a:pt x="6061941" y="2113520"/>
                                </a:cubicBezTo>
                                <a:cubicBezTo>
                                  <a:pt x="6058464" y="2110043"/>
                                  <a:pt x="6053000" y="2108056"/>
                                  <a:pt x="6048033" y="2108056"/>
                                </a:cubicBezTo>
                                <a:cubicBezTo>
                                  <a:pt x="6041575" y="2108056"/>
                                  <a:pt x="6033628" y="2111533"/>
                                  <a:pt x="6031144" y="2117494"/>
                                </a:cubicBezTo>
                                <a:cubicBezTo>
                                  <a:pt x="6030151" y="2119977"/>
                                  <a:pt x="6029158" y="2121964"/>
                                  <a:pt x="6028164" y="2124448"/>
                                </a:cubicBezTo>
                                <a:cubicBezTo>
                                  <a:pt x="6026674" y="2127925"/>
                                  <a:pt x="6025680" y="2130905"/>
                                  <a:pt x="6026177" y="2134879"/>
                                </a:cubicBezTo>
                                <a:cubicBezTo>
                                  <a:pt x="6026674" y="2138356"/>
                                  <a:pt x="6028164" y="2141833"/>
                                  <a:pt x="6030647" y="2144317"/>
                                </a:cubicBezTo>
                                <a:cubicBezTo>
                                  <a:pt x="6032635" y="2146304"/>
                                  <a:pt x="6035118" y="2147794"/>
                                  <a:pt x="6038098" y="2148788"/>
                                </a:cubicBezTo>
                                <a:close/>
                                <a:moveTo>
                                  <a:pt x="1107875" y="2160967"/>
                                </a:moveTo>
                                <a:cubicBezTo>
                                  <a:pt x="1113338" y="2160470"/>
                                  <a:pt x="1118802" y="2156993"/>
                                  <a:pt x="1120293" y="2151529"/>
                                </a:cubicBezTo>
                                <a:cubicBezTo>
                                  <a:pt x="1120789" y="2150039"/>
                                  <a:pt x="1121286" y="2148052"/>
                                  <a:pt x="1121783" y="2146562"/>
                                </a:cubicBezTo>
                                <a:cubicBezTo>
                                  <a:pt x="1124266" y="2137621"/>
                                  <a:pt x="1117312" y="2128680"/>
                                  <a:pt x="1107875" y="2128680"/>
                                </a:cubicBezTo>
                                <a:cubicBezTo>
                                  <a:pt x="1098437" y="2128183"/>
                                  <a:pt x="1091483" y="2137621"/>
                                  <a:pt x="1093967" y="2146562"/>
                                </a:cubicBezTo>
                                <a:cubicBezTo>
                                  <a:pt x="1094463" y="2148052"/>
                                  <a:pt x="1094960" y="2150039"/>
                                  <a:pt x="1095457" y="2151529"/>
                                </a:cubicBezTo>
                                <a:cubicBezTo>
                                  <a:pt x="1096947" y="2156993"/>
                                  <a:pt x="1102411" y="2160967"/>
                                  <a:pt x="1107875" y="2160967"/>
                                </a:cubicBezTo>
                                <a:close/>
                                <a:moveTo>
                                  <a:pt x="2517871" y="2162144"/>
                                </a:moveTo>
                                <a:cubicBezTo>
                                  <a:pt x="2521658" y="2162952"/>
                                  <a:pt x="2525755" y="2162455"/>
                                  <a:pt x="2529481" y="2160468"/>
                                </a:cubicBezTo>
                                <a:cubicBezTo>
                                  <a:pt x="2534944" y="2157488"/>
                                  <a:pt x="2540907" y="2154010"/>
                                  <a:pt x="2546370" y="2151030"/>
                                </a:cubicBezTo>
                                <a:cubicBezTo>
                                  <a:pt x="2555807" y="2145566"/>
                                  <a:pt x="2558291" y="2132652"/>
                                  <a:pt x="2551337" y="2124207"/>
                                </a:cubicBezTo>
                                <a:cubicBezTo>
                                  <a:pt x="2544383" y="2114770"/>
                                  <a:pt x="2532461" y="2114770"/>
                                  <a:pt x="2524017" y="2121724"/>
                                </a:cubicBezTo>
                                <a:cubicBezTo>
                                  <a:pt x="2519051" y="2125698"/>
                                  <a:pt x="2514082" y="2130168"/>
                                  <a:pt x="2509612" y="2134141"/>
                                </a:cubicBezTo>
                                <a:cubicBezTo>
                                  <a:pt x="2503155" y="2139605"/>
                                  <a:pt x="2503652" y="2150037"/>
                                  <a:pt x="2508123" y="2155997"/>
                                </a:cubicBezTo>
                                <a:cubicBezTo>
                                  <a:pt x="2510606" y="2159226"/>
                                  <a:pt x="2514082" y="2161337"/>
                                  <a:pt x="2517871" y="2162144"/>
                                </a:cubicBezTo>
                                <a:close/>
                                <a:moveTo>
                                  <a:pt x="5762421" y="2167169"/>
                                </a:moveTo>
                                <a:cubicBezTo>
                                  <a:pt x="5767885" y="2166673"/>
                                  <a:pt x="5773349" y="2163196"/>
                                  <a:pt x="5774839" y="2157732"/>
                                </a:cubicBezTo>
                                <a:cubicBezTo>
                                  <a:pt x="5775335" y="2156241"/>
                                  <a:pt x="5775833" y="2154254"/>
                                  <a:pt x="5776329" y="2152764"/>
                                </a:cubicBezTo>
                                <a:cubicBezTo>
                                  <a:pt x="5778812" y="2143823"/>
                                  <a:pt x="5771858" y="2134882"/>
                                  <a:pt x="5762421" y="2134882"/>
                                </a:cubicBezTo>
                                <a:cubicBezTo>
                                  <a:pt x="5752983" y="2134386"/>
                                  <a:pt x="5746029" y="2143823"/>
                                  <a:pt x="5748513" y="2152764"/>
                                </a:cubicBezTo>
                                <a:cubicBezTo>
                                  <a:pt x="5749010" y="2154254"/>
                                  <a:pt x="5749506" y="2156241"/>
                                  <a:pt x="5750003" y="2157732"/>
                                </a:cubicBezTo>
                                <a:cubicBezTo>
                                  <a:pt x="5751493" y="2163196"/>
                                  <a:pt x="5756957" y="2167169"/>
                                  <a:pt x="5762421" y="2167169"/>
                                </a:cubicBezTo>
                                <a:close/>
                                <a:moveTo>
                                  <a:pt x="7172414" y="2168346"/>
                                </a:moveTo>
                                <a:cubicBezTo>
                                  <a:pt x="7176202" y="2169153"/>
                                  <a:pt x="7180300" y="2168656"/>
                                  <a:pt x="7184025" y="2166670"/>
                                </a:cubicBezTo>
                                <a:cubicBezTo>
                                  <a:pt x="7189488" y="2163689"/>
                                  <a:pt x="7195449" y="2160212"/>
                                  <a:pt x="7200913" y="2157232"/>
                                </a:cubicBezTo>
                                <a:cubicBezTo>
                                  <a:pt x="7210351" y="2151768"/>
                                  <a:pt x="7212834" y="2138853"/>
                                  <a:pt x="7205880" y="2130408"/>
                                </a:cubicBezTo>
                                <a:cubicBezTo>
                                  <a:pt x="7198927" y="2120971"/>
                                  <a:pt x="7187005" y="2120971"/>
                                  <a:pt x="7178561" y="2127925"/>
                                </a:cubicBezTo>
                                <a:cubicBezTo>
                                  <a:pt x="7173594" y="2131899"/>
                                  <a:pt x="7168627" y="2136369"/>
                                  <a:pt x="7164156" y="2140343"/>
                                </a:cubicBezTo>
                                <a:cubicBezTo>
                                  <a:pt x="7157699" y="2145807"/>
                                  <a:pt x="7158195" y="2156238"/>
                                  <a:pt x="7162666" y="2162199"/>
                                </a:cubicBezTo>
                                <a:cubicBezTo>
                                  <a:pt x="7165150" y="2165427"/>
                                  <a:pt x="7168627" y="2167539"/>
                                  <a:pt x="7172414" y="2168346"/>
                                </a:cubicBezTo>
                                <a:close/>
                                <a:moveTo>
                                  <a:pt x="396076" y="2168418"/>
                                </a:moveTo>
                                <a:cubicBezTo>
                                  <a:pt x="398062" y="2168418"/>
                                  <a:pt x="400546" y="2168418"/>
                                  <a:pt x="402533" y="2167921"/>
                                </a:cubicBezTo>
                                <a:cubicBezTo>
                                  <a:pt x="404520" y="2167921"/>
                                  <a:pt x="406507" y="2167424"/>
                                  <a:pt x="408494" y="2167424"/>
                                </a:cubicBezTo>
                                <a:cubicBezTo>
                                  <a:pt x="411971" y="2167424"/>
                                  <a:pt x="414951" y="2166431"/>
                                  <a:pt x="417931" y="2164444"/>
                                </a:cubicBezTo>
                                <a:cubicBezTo>
                                  <a:pt x="418428" y="2164444"/>
                                  <a:pt x="418925" y="2163947"/>
                                  <a:pt x="419422" y="2163947"/>
                                </a:cubicBezTo>
                                <a:cubicBezTo>
                                  <a:pt x="426872" y="2160470"/>
                                  <a:pt x="431343" y="2151032"/>
                                  <a:pt x="431343" y="2143085"/>
                                </a:cubicBezTo>
                                <a:cubicBezTo>
                                  <a:pt x="431343" y="2135138"/>
                                  <a:pt x="426872" y="2125699"/>
                                  <a:pt x="419422" y="2122222"/>
                                </a:cubicBezTo>
                                <a:cubicBezTo>
                                  <a:pt x="416938" y="2121229"/>
                                  <a:pt x="414454" y="2119739"/>
                                  <a:pt x="411971" y="2118745"/>
                                </a:cubicBezTo>
                                <a:cubicBezTo>
                                  <a:pt x="409487" y="2118248"/>
                                  <a:pt x="405514" y="2117752"/>
                                  <a:pt x="403030" y="2117752"/>
                                </a:cubicBezTo>
                                <a:cubicBezTo>
                                  <a:pt x="401043" y="2117752"/>
                                  <a:pt x="398560" y="2117752"/>
                                  <a:pt x="396572" y="2117255"/>
                                </a:cubicBezTo>
                                <a:cubicBezTo>
                                  <a:pt x="390115" y="2116758"/>
                                  <a:pt x="382664" y="2120235"/>
                                  <a:pt x="378691" y="2124706"/>
                                </a:cubicBezTo>
                                <a:cubicBezTo>
                                  <a:pt x="374220" y="2129176"/>
                                  <a:pt x="370743" y="2136627"/>
                                  <a:pt x="371240" y="2142588"/>
                                </a:cubicBezTo>
                                <a:cubicBezTo>
                                  <a:pt x="371737" y="2149045"/>
                                  <a:pt x="373724" y="2156000"/>
                                  <a:pt x="378691" y="2160470"/>
                                </a:cubicBezTo>
                                <a:cubicBezTo>
                                  <a:pt x="382664" y="2164941"/>
                                  <a:pt x="389122" y="2168418"/>
                                  <a:pt x="396076" y="2168418"/>
                                </a:cubicBezTo>
                                <a:close/>
                                <a:moveTo>
                                  <a:pt x="5050625" y="2174621"/>
                                </a:moveTo>
                                <a:cubicBezTo>
                                  <a:pt x="5052611" y="2174621"/>
                                  <a:pt x="5055095" y="2174621"/>
                                  <a:pt x="5057082" y="2174124"/>
                                </a:cubicBezTo>
                                <a:cubicBezTo>
                                  <a:pt x="5059069" y="2174124"/>
                                  <a:pt x="5061056" y="2173627"/>
                                  <a:pt x="5063043" y="2173627"/>
                                </a:cubicBezTo>
                                <a:cubicBezTo>
                                  <a:pt x="5066520" y="2173627"/>
                                  <a:pt x="5069500" y="2172634"/>
                                  <a:pt x="5072480" y="2170647"/>
                                </a:cubicBezTo>
                                <a:cubicBezTo>
                                  <a:pt x="5072977" y="2170647"/>
                                  <a:pt x="5073474" y="2170150"/>
                                  <a:pt x="5073970" y="2170150"/>
                                </a:cubicBezTo>
                                <a:cubicBezTo>
                                  <a:pt x="5081421" y="2166673"/>
                                  <a:pt x="5085892" y="2157235"/>
                                  <a:pt x="5085892" y="2149288"/>
                                </a:cubicBezTo>
                                <a:cubicBezTo>
                                  <a:pt x="5085892" y="2141340"/>
                                  <a:pt x="5081421" y="2131902"/>
                                  <a:pt x="5073970" y="2128424"/>
                                </a:cubicBezTo>
                                <a:cubicBezTo>
                                  <a:pt x="5071487" y="2127431"/>
                                  <a:pt x="5069003" y="2125941"/>
                                  <a:pt x="5066520" y="2124947"/>
                                </a:cubicBezTo>
                                <a:cubicBezTo>
                                  <a:pt x="5064036" y="2124451"/>
                                  <a:pt x="5060063" y="2123954"/>
                                  <a:pt x="5057579" y="2123954"/>
                                </a:cubicBezTo>
                                <a:cubicBezTo>
                                  <a:pt x="5055592" y="2123954"/>
                                  <a:pt x="5053109" y="2123954"/>
                                  <a:pt x="5051121" y="2123458"/>
                                </a:cubicBezTo>
                                <a:cubicBezTo>
                                  <a:pt x="5044664" y="2122960"/>
                                  <a:pt x="5037213" y="2126438"/>
                                  <a:pt x="5033240" y="2130908"/>
                                </a:cubicBezTo>
                                <a:cubicBezTo>
                                  <a:pt x="5028769" y="2135379"/>
                                  <a:pt x="5025292" y="2142830"/>
                                  <a:pt x="5025789" y="2148791"/>
                                </a:cubicBezTo>
                                <a:cubicBezTo>
                                  <a:pt x="5026286" y="2155248"/>
                                  <a:pt x="5028272" y="2162202"/>
                                  <a:pt x="5033240" y="2166673"/>
                                </a:cubicBezTo>
                                <a:cubicBezTo>
                                  <a:pt x="5037213" y="2171144"/>
                                  <a:pt x="5043670" y="2174621"/>
                                  <a:pt x="5050625" y="2174621"/>
                                </a:cubicBezTo>
                                <a:close/>
                                <a:moveTo>
                                  <a:pt x="2309067" y="2176011"/>
                                </a:moveTo>
                                <a:cubicBezTo>
                                  <a:pt x="2324634" y="2178842"/>
                                  <a:pt x="2345013" y="2161859"/>
                                  <a:pt x="2333692" y="2143745"/>
                                </a:cubicBezTo>
                                <a:cubicBezTo>
                                  <a:pt x="2323628" y="2127140"/>
                                  <a:pt x="2324634" y="2104497"/>
                                  <a:pt x="2332182" y="2087388"/>
                                </a:cubicBezTo>
                                <a:cubicBezTo>
                                  <a:pt x="2342245" y="2064242"/>
                                  <a:pt x="2311049" y="2044115"/>
                                  <a:pt x="2297462" y="2067261"/>
                                </a:cubicBezTo>
                                <a:cubicBezTo>
                                  <a:pt x="2278846" y="2099465"/>
                                  <a:pt x="2282369" y="2132675"/>
                                  <a:pt x="2296457" y="2165885"/>
                                </a:cubicBezTo>
                                <a:cubicBezTo>
                                  <a:pt x="2299225" y="2171923"/>
                                  <a:pt x="2303878" y="2175068"/>
                                  <a:pt x="2309067" y="2176011"/>
                                </a:cubicBezTo>
                                <a:close/>
                                <a:moveTo>
                                  <a:pt x="2776181" y="2177599"/>
                                </a:moveTo>
                                <a:cubicBezTo>
                                  <a:pt x="2799032" y="2177599"/>
                                  <a:pt x="2799526" y="2141835"/>
                                  <a:pt x="2776181" y="2141835"/>
                                </a:cubicBezTo>
                                <a:cubicBezTo>
                                  <a:pt x="2753332" y="2141835"/>
                                  <a:pt x="2753332" y="2177599"/>
                                  <a:pt x="2776181" y="2177599"/>
                                </a:cubicBezTo>
                                <a:close/>
                                <a:moveTo>
                                  <a:pt x="2402120" y="2178968"/>
                                </a:moveTo>
                                <a:cubicBezTo>
                                  <a:pt x="2412184" y="2178968"/>
                                  <a:pt x="2422248" y="2169911"/>
                                  <a:pt x="2421743" y="2159343"/>
                                </a:cubicBezTo>
                                <a:cubicBezTo>
                                  <a:pt x="2421240" y="2149280"/>
                                  <a:pt x="2413190" y="2139719"/>
                                  <a:pt x="2402120" y="2139719"/>
                                </a:cubicBezTo>
                                <a:cubicBezTo>
                                  <a:pt x="2392560" y="2139719"/>
                                  <a:pt x="2378975" y="2138210"/>
                                  <a:pt x="2370923" y="2143745"/>
                                </a:cubicBezTo>
                                <a:cubicBezTo>
                                  <a:pt x="2359351" y="2151796"/>
                                  <a:pt x="2359351" y="2166892"/>
                                  <a:pt x="2370923" y="2174942"/>
                                </a:cubicBezTo>
                                <a:cubicBezTo>
                                  <a:pt x="2378975" y="2180477"/>
                                  <a:pt x="2392560" y="2178465"/>
                                  <a:pt x="2402120" y="2178968"/>
                                </a:cubicBezTo>
                                <a:close/>
                                <a:moveTo>
                                  <a:pt x="6963601" y="2182212"/>
                                </a:moveTo>
                                <a:cubicBezTo>
                                  <a:pt x="6979168" y="2185041"/>
                                  <a:pt x="6999546" y="2168060"/>
                                  <a:pt x="6988225" y="2149946"/>
                                </a:cubicBezTo>
                                <a:cubicBezTo>
                                  <a:pt x="6978162" y="2133340"/>
                                  <a:pt x="6979168" y="2110697"/>
                                  <a:pt x="6986715" y="2093589"/>
                                </a:cubicBezTo>
                                <a:cubicBezTo>
                                  <a:pt x="6996779" y="2070443"/>
                                  <a:pt x="6965582" y="2050316"/>
                                  <a:pt x="6951996" y="2073462"/>
                                </a:cubicBezTo>
                                <a:cubicBezTo>
                                  <a:pt x="6933379" y="2105665"/>
                                  <a:pt x="6936901" y="2138875"/>
                                  <a:pt x="6950990" y="2172085"/>
                                </a:cubicBezTo>
                                <a:cubicBezTo>
                                  <a:pt x="6953757" y="2178123"/>
                                  <a:pt x="6958412" y="2181268"/>
                                  <a:pt x="6963601" y="2182212"/>
                                </a:cubicBezTo>
                                <a:close/>
                                <a:moveTo>
                                  <a:pt x="7056655" y="2185167"/>
                                </a:moveTo>
                                <a:cubicBezTo>
                                  <a:pt x="7066719" y="2185167"/>
                                  <a:pt x="7076782" y="2176110"/>
                                  <a:pt x="7076279" y="2165543"/>
                                </a:cubicBezTo>
                                <a:cubicBezTo>
                                  <a:pt x="7075776" y="2155480"/>
                                  <a:pt x="7067725" y="2145919"/>
                                  <a:pt x="7056655" y="2145919"/>
                                </a:cubicBezTo>
                                <a:cubicBezTo>
                                  <a:pt x="7047095" y="2145919"/>
                                  <a:pt x="7033510" y="2144410"/>
                                  <a:pt x="7025458" y="2149945"/>
                                </a:cubicBezTo>
                                <a:cubicBezTo>
                                  <a:pt x="7013886" y="2157995"/>
                                  <a:pt x="7013886" y="2173092"/>
                                  <a:pt x="7025458" y="2181142"/>
                                </a:cubicBezTo>
                                <a:cubicBezTo>
                                  <a:pt x="7033510" y="2186677"/>
                                  <a:pt x="7047095" y="2184665"/>
                                  <a:pt x="7056655" y="2185167"/>
                                </a:cubicBezTo>
                                <a:close/>
                                <a:moveTo>
                                  <a:pt x="3034239" y="2187124"/>
                                </a:moveTo>
                                <a:lnTo>
                                  <a:pt x="3034220" y="2187037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4114" y="2186967"/>
                                </a:lnTo>
                                <a:close/>
                                <a:moveTo>
                                  <a:pt x="3034966" y="2187534"/>
                                </a:moveTo>
                                <a:cubicBezTo>
                                  <a:pt x="3034966" y="2187038"/>
                                  <a:pt x="3034470" y="2186044"/>
                                  <a:pt x="3034470" y="2185548"/>
                                </a:cubicBezTo>
                                <a:lnTo>
                                  <a:pt x="3034640" y="2186829"/>
                                </a:lnTo>
                                <a:close/>
                                <a:moveTo>
                                  <a:pt x="3034764" y="2187763"/>
                                </a:moveTo>
                                <a:lnTo>
                                  <a:pt x="3034640" y="218682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4220" y="2187037"/>
                                </a:lnTo>
                                <a:close/>
                                <a:moveTo>
                                  <a:pt x="3034966" y="2188031"/>
                                </a:moveTo>
                                <a:lnTo>
                                  <a:pt x="3034764" y="2187763"/>
                                </a:lnTo>
                                <a:lnTo>
                                  <a:pt x="3034767" y="2187783"/>
                                </a:lnTo>
                                <a:close/>
                                <a:moveTo>
                                  <a:pt x="3034744" y="2189342"/>
                                </a:moveTo>
                                <a:lnTo>
                                  <a:pt x="3034397" y="2187814"/>
                                </a:lnTo>
                                <a:lnTo>
                                  <a:pt x="3034114" y="2186967"/>
                                </a:lnTo>
                                <a:lnTo>
                                  <a:pt x="3033568" y="2186283"/>
                                </a:lnTo>
                                <a:close/>
                                <a:moveTo>
                                  <a:pt x="3035021" y="2189686"/>
                                </a:moveTo>
                                <a:lnTo>
                                  <a:pt x="3034767" y="2187783"/>
                                </a:lnTo>
                                <a:lnTo>
                                  <a:pt x="3034239" y="2187124"/>
                                </a:lnTo>
                                <a:lnTo>
                                  <a:pt x="3034397" y="2187814"/>
                                </a:lnTo>
                                <a:close/>
                                <a:moveTo>
                                  <a:pt x="3035463" y="2191209"/>
                                </a:moveTo>
                                <a:lnTo>
                                  <a:pt x="3035463" y="2191010"/>
                                </a:lnTo>
                                <a:lnTo>
                                  <a:pt x="3035021" y="2189686"/>
                                </a:lnTo>
                                <a:lnTo>
                                  <a:pt x="3035097" y="2190260"/>
                                </a:lnTo>
                                <a:close/>
                                <a:moveTo>
                                  <a:pt x="1739389" y="2191511"/>
                                </a:moveTo>
                                <a:cubicBezTo>
                                  <a:pt x="1752498" y="2190207"/>
                                  <a:pt x="1763301" y="2173257"/>
                                  <a:pt x="1750636" y="2162453"/>
                                </a:cubicBezTo>
                                <a:cubicBezTo>
                                  <a:pt x="1730269" y="2145068"/>
                                  <a:pt x="1712388" y="2125199"/>
                                  <a:pt x="1692022" y="2107813"/>
                                </a:cubicBezTo>
                                <a:cubicBezTo>
                                  <a:pt x="1674140" y="2092415"/>
                                  <a:pt x="1648311" y="2117251"/>
                                  <a:pt x="1665696" y="2134140"/>
                                </a:cubicBezTo>
                                <a:cubicBezTo>
                                  <a:pt x="1685068" y="2152519"/>
                                  <a:pt x="1706924" y="2168413"/>
                                  <a:pt x="1726296" y="2186793"/>
                                </a:cubicBezTo>
                                <a:cubicBezTo>
                                  <a:pt x="1730394" y="2190642"/>
                                  <a:pt x="1735019" y="2191946"/>
                                  <a:pt x="1739389" y="2191511"/>
                                </a:cubicBezTo>
                                <a:close/>
                                <a:moveTo>
                                  <a:pt x="3035302" y="2191798"/>
                                </a:moveTo>
                                <a:lnTo>
                                  <a:pt x="3035097" y="2190260"/>
                                </a:lnTo>
                                <a:lnTo>
                                  <a:pt x="3034744" y="2189342"/>
                                </a:lnTo>
                                <a:close/>
                                <a:moveTo>
                                  <a:pt x="3035960" y="2192502"/>
                                </a:moveTo>
                                <a:cubicBezTo>
                                  <a:pt x="3035960" y="2192005"/>
                                  <a:pt x="3035463" y="2191508"/>
                                  <a:pt x="3035463" y="2190515"/>
                                </a:cubicBezTo>
                                <a:lnTo>
                                  <a:pt x="3035463" y="2191010"/>
                                </a:lnTo>
                                <a:close/>
                                <a:moveTo>
                                  <a:pt x="811273" y="2195240"/>
                                </a:moveTo>
                                <a:cubicBezTo>
                                  <a:pt x="816674" y="2195240"/>
                                  <a:pt x="822014" y="2192757"/>
                                  <a:pt x="824249" y="2187789"/>
                                </a:cubicBezTo>
                                <a:cubicBezTo>
                                  <a:pt x="824746" y="2186299"/>
                                  <a:pt x="825739" y="2184809"/>
                                  <a:pt x="826236" y="2183815"/>
                                </a:cubicBezTo>
                                <a:cubicBezTo>
                                  <a:pt x="829216" y="2177855"/>
                                  <a:pt x="829713" y="2171894"/>
                                  <a:pt x="826236" y="2165933"/>
                                </a:cubicBezTo>
                                <a:cubicBezTo>
                                  <a:pt x="823256" y="2160469"/>
                                  <a:pt x="817295" y="2156992"/>
                                  <a:pt x="810838" y="2156992"/>
                                </a:cubicBezTo>
                                <a:cubicBezTo>
                                  <a:pt x="804381" y="2156992"/>
                                  <a:pt x="798916" y="2160469"/>
                                  <a:pt x="795439" y="2165933"/>
                                </a:cubicBezTo>
                                <a:cubicBezTo>
                                  <a:pt x="792459" y="2171894"/>
                                  <a:pt x="792956" y="2177855"/>
                                  <a:pt x="795936" y="2183815"/>
                                </a:cubicBezTo>
                                <a:cubicBezTo>
                                  <a:pt x="796433" y="2185305"/>
                                  <a:pt x="797427" y="2186796"/>
                                  <a:pt x="797923" y="2187789"/>
                                </a:cubicBezTo>
                                <a:cubicBezTo>
                                  <a:pt x="800406" y="2192757"/>
                                  <a:pt x="805870" y="2195240"/>
                                  <a:pt x="811273" y="2195240"/>
                                </a:cubicBezTo>
                                <a:close/>
                                <a:moveTo>
                                  <a:pt x="3035847" y="2195296"/>
                                </a:moveTo>
                                <a:lnTo>
                                  <a:pt x="3035960" y="2192502"/>
                                </a:lnTo>
                                <a:lnTo>
                                  <a:pt x="3035463" y="2191209"/>
                                </a:lnTo>
                                <a:lnTo>
                                  <a:pt x="3035463" y="2192502"/>
                                </a:lnTo>
                                <a:lnTo>
                                  <a:pt x="3035302" y="2191798"/>
                                </a:lnTo>
                                <a:lnTo>
                                  <a:pt x="3035463" y="2192999"/>
                                </a:lnTo>
                                <a:lnTo>
                                  <a:pt x="3035463" y="2194259"/>
                                </a:lnTo>
                                <a:close/>
                                <a:moveTo>
                                  <a:pt x="1636385" y="2196232"/>
                                </a:moveTo>
                                <a:cubicBezTo>
                                  <a:pt x="1640358" y="2196232"/>
                                  <a:pt x="1643835" y="2195735"/>
                                  <a:pt x="1647312" y="2193748"/>
                                </a:cubicBezTo>
                                <a:cubicBezTo>
                                  <a:pt x="1649795" y="2192258"/>
                                  <a:pt x="1651782" y="2190768"/>
                                  <a:pt x="1653769" y="2188781"/>
                                </a:cubicBezTo>
                                <a:cubicBezTo>
                                  <a:pt x="1656253" y="2186794"/>
                                  <a:pt x="1658240" y="2185304"/>
                                  <a:pt x="1660723" y="2183317"/>
                                </a:cubicBezTo>
                                <a:cubicBezTo>
                                  <a:pt x="1664200" y="2180336"/>
                                  <a:pt x="1666188" y="2173879"/>
                                  <a:pt x="1666188" y="2169408"/>
                                </a:cubicBezTo>
                                <a:cubicBezTo>
                                  <a:pt x="1666188" y="2164441"/>
                                  <a:pt x="1664200" y="2158977"/>
                                  <a:pt x="1660723" y="2155501"/>
                                </a:cubicBezTo>
                                <a:cubicBezTo>
                                  <a:pt x="1657246" y="2152023"/>
                                  <a:pt x="1652279" y="2149539"/>
                                  <a:pt x="1646815" y="2150036"/>
                                </a:cubicBezTo>
                                <a:cubicBezTo>
                                  <a:pt x="1641848" y="2150533"/>
                                  <a:pt x="1635887" y="2152023"/>
                                  <a:pt x="1632907" y="2155997"/>
                                </a:cubicBezTo>
                                <a:cubicBezTo>
                                  <a:pt x="1630920" y="2158481"/>
                                  <a:pt x="1629430" y="2160467"/>
                                  <a:pt x="1627444" y="2162951"/>
                                </a:cubicBezTo>
                                <a:cubicBezTo>
                                  <a:pt x="1625953" y="2164938"/>
                                  <a:pt x="1623966" y="2166925"/>
                                  <a:pt x="1622972" y="2168912"/>
                                </a:cubicBezTo>
                                <a:cubicBezTo>
                                  <a:pt x="1620986" y="2172389"/>
                                  <a:pt x="1619993" y="2176363"/>
                                  <a:pt x="1619993" y="2179840"/>
                                </a:cubicBezTo>
                                <a:cubicBezTo>
                                  <a:pt x="1619993" y="2188781"/>
                                  <a:pt x="1627444" y="2196232"/>
                                  <a:pt x="1636385" y="2196232"/>
                                </a:cubicBezTo>
                                <a:close/>
                                <a:moveTo>
                                  <a:pt x="6393927" y="2197713"/>
                                </a:moveTo>
                                <a:cubicBezTo>
                                  <a:pt x="6407036" y="2196410"/>
                                  <a:pt x="6417840" y="2179457"/>
                                  <a:pt x="6405173" y="2168654"/>
                                </a:cubicBezTo>
                                <a:cubicBezTo>
                                  <a:pt x="6384807" y="2151269"/>
                                  <a:pt x="6366926" y="2131400"/>
                                  <a:pt x="6346560" y="2114014"/>
                                </a:cubicBezTo>
                                <a:cubicBezTo>
                                  <a:pt x="6328678" y="2098616"/>
                                  <a:pt x="6302848" y="2123451"/>
                                  <a:pt x="6320234" y="2140341"/>
                                </a:cubicBezTo>
                                <a:cubicBezTo>
                                  <a:pt x="6339606" y="2158719"/>
                                  <a:pt x="6361462" y="2174614"/>
                                  <a:pt x="6380834" y="2192995"/>
                                </a:cubicBezTo>
                                <a:cubicBezTo>
                                  <a:pt x="6384932" y="2196844"/>
                                  <a:pt x="6389557" y="2198148"/>
                                  <a:pt x="6393927" y="2197713"/>
                                </a:cubicBezTo>
                                <a:close/>
                                <a:moveTo>
                                  <a:pt x="5465819" y="2201443"/>
                                </a:moveTo>
                                <a:cubicBezTo>
                                  <a:pt x="5471221" y="2201443"/>
                                  <a:pt x="5476561" y="2198960"/>
                                  <a:pt x="5478796" y="2193993"/>
                                </a:cubicBezTo>
                                <a:cubicBezTo>
                                  <a:pt x="5479293" y="2192502"/>
                                  <a:pt x="5480286" y="2191012"/>
                                  <a:pt x="5480782" y="2190018"/>
                                </a:cubicBezTo>
                                <a:cubicBezTo>
                                  <a:pt x="5483763" y="2184057"/>
                                  <a:pt x="5484259" y="2178097"/>
                                  <a:pt x="5480782" y="2172135"/>
                                </a:cubicBezTo>
                                <a:cubicBezTo>
                                  <a:pt x="5477802" y="2166672"/>
                                  <a:pt x="5471842" y="2163195"/>
                                  <a:pt x="5465384" y="2163195"/>
                                </a:cubicBezTo>
                                <a:cubicBezTo>
                                  <a:pt x="5458927" y="2163195"/>
                                  <a:pt x="5453463" y="2166672"/>
                                  <a:pt x="5449986" y="2172135"/>
                                </a:cubicBezTo>
                                <a:cubicBezTo>
                                  <a:pt x="5447006" y="2178097"/>
                                  <a:pt x="5447502" y="2184057"/>
                                  <a:pt x="5450483" y="2190018"/>
                                </a:cubicBezTo>
                                <a:cubicBezTo>
                                  <a:pt x="5450979" y="2191508"/>
                                  <a:pt x="5451973" y="2192999"/>
                                  <a:pt x="5452470" y="2193993"/>
                                </a:cubicBezTo>
                                <a:cubicBezTo>
                                  <a:pt x="5454953" y="2198960"/>
                                  <a:pt x="5460417" y="2201443"/>
                                  <a:pt x="5465819" y="2201443"/>
                                </a:cubicBezTo>
                                <a:close/>
                                <a:moveTo>
                                  <a:pt x="6290928" y="2202434"/>
                                </a:moveTo>
                                <a:cubicBezTo>
                                  <a:pt x="6294901" y="2202434"/>
                                  <a:pt x="6298379" y="2201937"/>
                                  <a:pt x="6301856" y="2199950"/>
                                </a:cubicBezTo>
                                <a:cubicBezTo>
                                  <a:pt x="6304339" y="2198460"/>
                                  <a:pt x="6306326" y="2196970"/>
                                  <a:pt x="6308313" y="2194983"/>
                                </a:cubicBezTo>
                                <a:cubicBezTo>
                                  <a:pt x="6310797" y="2192996"/>
                                  <a:pt x="6312783" y="2191505"/>
                                  <a:pt x="6315267" y="2189518"/>
                                </a:cubicBezTo>
                                <a:cubicBezTo>
                                  <a:pt x="6318744" y="2186538"/>
                                  <a:pt x="6320731" y="2180080"/>
                                  <a:pt x="6320731" y="2175610"/>
                                </a:cubicBezTo>
                                <a:cubicBezTo>
                                  <a:pt x="6320731" y="2170642"/>
                                  <a:pt x="6318744" y="2165178"/>
                                  <a:pt x="6315267" y="2161702"/>
                                </a:cubicBezTo>
                                <a:cubicBezTo>
                                  <a:pt x="6311790" y="2158225"/>
                                  <a:pt x="6306822" y="2155741"/>
                                  <a:pt x="6301358" y="2156237"/>
                                </a:cubicBezTo>
                                <a:cubicBezTo>
                                  <a:pt x="6296392" y="2156734"/>
                                  <a:pt x="6290431" y="2158225"/>
                                  <a:pt x="6287451" y="2162198"/>
                                </a:cubicBezTo>
                                <a:cubicBezTo>
                                  <a:pt x="6285464" y="2164682"/>
                                  <a:pt x="6283974" y="2166668"/>
                                  <a:pt x="6281987" y="2169153"/>
                                </a:cubicBezTo>
                                <a:cubicBezTo>
                                  <a:pt x="6280496" y="2171139"/>
                                  <a:pt x="6278510" y="2173126"/>
                                  <a:pt x="6277516" y="2175113"/>
                                </a:cubicBezTo>
                                <a:cubicBezTo>
                                  <a:pt x="6275529" y="2178590"/>
                                  <a:pt x="6274536" y="2182564"/>
                                  <a:pt x="6274536" y="2186041"/>
                                </a:cubicBezTo>
                                <a:cubicBezTo>
                                  <a:pt x="6274536" y="2194983"/>
                                  <a:pt x="6281987" y="2202434"/>
                                  <a:pt x="6290928" y="2202434"/>
                                </a:cubicBezTo>
                                <a:close/>
                                <a:moveTo>
                                  <a:pt x="3866088" y="2204983"/>
                                </a:moveTo>
                                <a:cubicBezTo>
                                  <a:pt x="3869610" y="2205234"/>
                                  <a:pt x="3873321" y="2204039"/>
                                  <a:pt x="3876592" y="2200769"/>
                                </a:cubicBezTo>
                                <a:cubicBezTo>
                                  <a:pt x="3901751" y="2177118"/>
                                  <a:pt x="3927413" y="2152965"/>
                                  <a:pt x="3952572" y="2129315"/>
                                </a:cubicBezTo>
                                <a:cubicBezTo>
                                  <a:pt x="3968170" y="2115227"/>
                                  <a:pt x="3944521" y="2091577"/>
                                  <a:pt x="3929929" y="2106672"/>
                                </a:cubicBezTo>
                                <a:cubicBezTo>
                                  <a:pt x="3905273" y="2131328"/>
                                  <a:pt x="3881120" y="2155983"/>
                                  <a:pt x="3856464" y="2180640"/>
                                </a:cubicBezTo>
                                <a:cubicBezTo>
                                  <a:pt x="3846652" y="2190452"/>
                                  <a:pt x="3855521" y="2204228"/>
                                  <a:pt x="3866088" y="2204983"/>
                                </a:cubicBezTo>
                                <a:close/>
                                <a:moveTo>
                                  <a:pt x="3584331" y="2212369"/>
                                </a:moveTo>
                                <a:cubicBezTo>
                                  <a:pt x="3594263" y="2212866"/>
                                  <a:pt x="3602709" y="2202932"/>
                                  <a:pt x="3599230" y="2192997"/>
                                </a:cubicBezTo>
                                <a:cubicBezTo>
                                  <a:pt x="3598734" y="2191507"/>
                                  <a:pt x="3598235" y="2189519"/>
                                  <a:pt x="3597740" y="2188029"/>
                                </a:cubicBezTo>
                                <a:cubicBezTo>
                                  <a:pt x="3595756" y="2182565"/>
                                  <a:pt x="3590786" y="2177598"/>
                                  <a:pt x="3584331" y="2178095"/>
                                </a:cubicBezTo>
                                <a:cubicBezTo>
                                  <a:pt x="3577874" y="2178591"/>
                                  <a:pt x="3572903" y="2182069"/>
                                  <a:pt x="3570916" y="2188029"/>
                                </a:cubicBezTo>
                                <a:cubicBezTo>
                                  <a:pt x="3570421" y="2189519"/>
                                  <a:pt x="3569925" y="2191507"/>
                                  <a:pt x="3569426" y="2192997"/>
                                </a:cubicBezTo>
                                <a:cubicBezTo>
                                  <a:pt x="3566445" y="2202435"/>
                                  <a:pt x="3574395" y="2212369"/>
                                  <a:pt x="3584331" y="2212369"/>
                                </a:cubicBezTo>
                                <a:close/>
                                <a:moveTo>
                                  <a:pt x="1102907" y="2220572"/>
                                </a:moveTo>
                                <a:cubicBezTo>
                                  <a:pt x="1107378" y="2221068"/>
                                  <a:pt x="1110358" y="2221565"/>
                                  <a:pt x="1114828" y="2220572"/>
                                </a:cubicBezTo>
                                <a:cubicBezTo>
                                  <a:pt x="1115822" y="2220075"/>
                                  <a:pt x="1116815" y="2220075"/>
                                  <a:pt x="1117809" y="2219578"/>
                                </a:cubicBezTo>
                                <a:cubicBezTo>
                                  <a:pt x="1119796" y="2218585"/>
                                  <a:pt x="1122279" y="2218088"/>
                                  <a:pt x="1124266" y="2217095"/>
                                </a:cubicBezTo>
                                <a:cubicBezTo>
                                  <a:pt x="1129730" y="2215108"/>
                                  <a:pt x="1133704" y="2212127"/>
                                  <a:pt x="1136684" y="2207160"/>
                                </a:cubicBezTo>
                                <a:cubicBezTo>
                                  <a:pt x="1140161" y="2201696"/>
                                  <a:pt x="1140161" y="2194245"/>
                                  <a:pt x="1137678" y="2188285"/>
                                </a:cubicBezTo>
                                <a:cubicBezTo>
                                  <a:pt x="1135690" y="2182821"/>
                                  <a:pt x="1131717" y="2179343"/>
                                  <a:pt x="1126253" y="2176860"/>
                                </a:cubicBezTo>
                                <a:cubicBezTo>
                                  <a:pt x="1120789" y="2175370"/>
                                  <a:pt x="1113338" y="2174873"/>
                                  <a:pt x="1107874" y="2178847"/>
                                </a:cubicBezTo>
                                <a:cubicBezTo>
                                  <a:pt x="1101914" y="2182821"/>
                                  <a:pt x="1094463" y="2186298"/>
                                  <a:pt x="1091483" y="2192755"/>
                                </a:cubicBezTo>
                                <a:cubicBezTo>
                                  <a:pt x="1088503" y="2198219"/>
                                  <a:pt x="1088005" y="2204180"/>
                                  <a:pt x="1090490" y="2209644"/>
                                </a:cubicBezTo>
                                <a:cubicBezTo>
                                  <a:pt x="1092476" y="2214611"/>
                                  <a:pt x="1096947" y="2220075"/>
                                  <a:pt x="1102907" y="2220572"/>
                                </a:cubicBezTo>
                                <a:close/>
                                <a:moveTo>
                                  <a:pt x="3000691" y="2223795"/>
                                </a:moveTo>
                                <a:lnTo>
                                  <a:pt x="3000327" y="2223528"/>
                                </a:lnTo>
                                <a:lnTo>
                                  <a:pt x="2999698" y="2223299"/>
                                </a:lnTo>
                                <a:cubicBezTo>
                                  <a:pt x="2997712" y="2222802"/>
                                  <a:pt x="2995725" y="2221809"/>
                                  <a:pt x="2994234" y="2220815"/>
                                </a:cubicBezTo>
                                <a:cubicBezTo>
                                  <a:pt x="2996221" y="2221809"/>
                                  <a:pt x="2998704" y="2222802"/>
                                  <a:pt x="3000691" y="2223795"/>
                                </a:cubicBezTo>
                                <a:close/>
                                <a:moveTo>
                                  <a:pt x="3270794" y="2225425"/>
                                </a:moveTo>
                                <a:cubicBezTo>
                                  <a:pt x="3278843" y="2224922"/>
                                  <a:pt x="3286893" y="2219890"/>
                                  <a:pt x="3288906" y="2211336"/>
                                </a:cubicBezTo>
                                <a:cubicBezTo>
                                  <a:pt x="3288906" y="2210330"/>
                                  <a:pt x="3289411" y="2209826"/>
                                  <a:pt x="3289411" y="2208819"/>
                                </a:cubicBezTo>
                                <a:cubicBezTo>
                                  <a:pt x="3290921" y="2202279"/>
                                  <a:pt x="3289411" y="2194731"/>
                                  <a:pt x="3284380" y="2189698"/>
                                </a:cubicBezTo>
                                <a:cubicBezTo>
                                  <a:pt x="3280357" y="2186175"/>
                                  <a:pt x="3275826" y="2184162"/>
                                  <a:pt x="3270794" y="2184162"/>
                                </a:cubicBezTo>
                                <a:cubicBezTo>
                                  <a:pt x="3265762" y="2184162"/>
                                  <a:pt x="3260731" y="2186175"/>
                                  <a:pt x="3257209" y="2189698"/>
                                </a:cubicBezTo>
                                <a:cubicBezTo>
                                  <a:pt x="3252175" y="2194731"/>
                                  <a:pt x="3250666" y="2201775"/>
                                  <a:pt x="3252175" y="2208819"/>
                                </a:cubicBezTo>
                                <a:cubicBezTo>
                                  <a:pt x="3252175" y="2209826"/>
                                  <a:pt x="3252678" y="2210330"/>
                                  <a:pt x="3252678" y="2211336"/>
                                </a:cubicBezTo>
                                <a:cubicBezTo>
                                  <a:pt x="3254191" y="2218883"/>
                                  <a:pt x="3262742" y="2225425"/>
                                  <a:pt x="3270794" y="2225425"/>
                                </a:cubicBezTo>
                                <a:close/>
                                <a:moveTo>
                                  <a:pt x="3012116" y="2226279"/>
                                </a:moveTo>
                                <a:cubicBezTo>
                                  <a:pt x="3015594" y="2226279"/>
                                  <a:pt x="3019071" y="2225782"/>
                                  <a:pt x="3022051" y="2224292"/>
                                </a:cubicBezTo>
                                <a:cubicBezTo>
                                  <a:pt x="3027018" y="2222305"/>
                                  <a:pt x="3031488" y="2218828"/>
                                  <a:pt x="3034470" y="2213861"/>
                                </a:cubicBezTo>
                                <a:cubicBezTo>
                                  <a:pt x="3036455" y="2209887"/>
                                  <a:pt x="3037946" y="2205417"/>
                                  <a:pt x="3037946" y="2200946"/>
                                </a:cubicBezTo>
                                <a:lnTo>
                                  <a:pt x="3035847" y="2195296"/>
                                </a:lnTo>
                                <a:lnTo>
                                  <a:pt x="3035463" y="2204920"/>
                                </a:lnTo>
                                <a:lnTo>
                                  <a:pt x="3035463" y="2194259"/>
                                </a:lnTo>
                                <a:lnTo>
                                  <a:pt x="3031574" y="2183792"/>
                                </a:lnTo>
                                <a:lnTo>
                                  <a:pt x="3030993" y="2183064"/>
                                </a:lnTo>
                                <a:cubicBezTo>
                                  <a:pt x="3030993" y="2183064"/>
                                  <a:pt x="3031488" y="2183561"/>
                                  <a:pt x="3031488" y="2183561"/>
                                </a:cubicBezTo>
                                <a:lnTo>
                                  <a:pt x="3031574" y="2183792"/>
                                </a:lnTo>
                                <a:lnTo>
                                  <a:pt x="3033568" y="2186283"/>
                                </a:lnTo>
                                <a:lnTo>
                                  <a:pt x="3033474" y="2186044"/>
                                </a:lnTo>
                                <a:lnTo>
                                  <a:pt x="3034072" y="2186839"/>
                                </a:lnTo>
                                <a:lnTo>
                                  <a:pt x="3032581" y="2182369"/>
                                </a:lnTo>
                                <a:lnTo>
                                  <a:pt x="3031986" y="2181077"/>
                                </a:lnTo>
                                <a:cubicBezTo>
                                  <a:pt x="3031986" y="2181077"/>
                                  <a:pt x="3032482" y="2181574"/>
                                  <a:pt x="3032482" y="2182070"/>
                                </a:cubicBezTo>
                                <a:lnTo>
                                  <a:pt x="3032581" y="2182369"/>
                                </a:lnTo>
                                <a:lnTo>
                                  <a:pt x="3033719" y="2184835"/>
                                </a:lnTo>
                                <a:lnTo>
                                  <a:pt x="3032979" y="2181574"/>
                                </a:lnTo>
                                <a:cubicBezTo>
                                  <a:pt x="3031986" y="2178097"/>
                                  <a:pt x="3029999" y="2175116"/>
                                  <a:pt x="3027018" y="2172633"/>
                                </a:cubicBezTo>
                                <a:cubicBezTo>
                                  <a:pt x="3022051" y="2167665"/>
                                  <a:pt x="3014103" y="2164188"/>
                                  <a:pt x="3007148" y="2164685"/>
                                </a:cubicBezTo>
                                <a:cubicBezTo>
                                  <a:pt x="3000193" y="2165182"/>
                                  <a:pt x="2992742" y="2167169"/>
                                  <a:pt x="2987279" y="2172633"/>
                                </a:cubicBezTo>
                                <a:cubicBezTo>
                                  <a:pt x="2985788" y="2174620"/>
                                  <a:pt x="2984298" y="2176607"/>
                                  <a:pt x="2982808" y="2178097"/>
                                </a:cubicBezTo>
                                <a:cubicBezTo>
                                  <a:pt x="2980324" y="2182567"/>
                                  <a:pt x="2978834" y="2187038"/>
                                  <a:pt x="2978834" y="2192005"/>
                                </a:cubicBezTo>
                                <a:cubicBezTo>
                                  <a:pt x="2978089" y="2198959"/>
                                  <a:pt x="2980201" y="2205913"/>
                                  <a:pt x="2984174" y="2211626"/>
                                </a:cubicBezTo>
                                <a:lnTo>
                                  <a:pt x="3000327" y="2223528"/>
                                </a:lnTo>
                                <a:lnTo>
                                  <a:pt x="3005161" y="2225286"/>
                                </a:lnTo>
                                <a:cubicBezTo>
                                  <a:pt x="3007645" y="2225782"/>
                                  <a:pt x="3009633" y="2225782"/>
                                  <a:pt x="3012116" y="2226279"/>
                                </a:cubicBezTo>
                                <a:close/>
                                <a:moveTo>
                                  <a:pt x="5757454" y="2226775"/>
                                </a:moveTo>
                                <a:cubicBezTo>
                                  <a:pt x="5761924" y="2227272"/>
                                  <a:pt x="5764905" y="2227768"/>
                                  <a:pt x="5769375" y="2226775"/>
                                </a:cubicBezTo>
                                <a:cubicBezTo>
                                  <a:pt x="5770369" y="2226279"/>
                                  <a:pt x="5771362" y="2226279"/>
                                  <a:pt x="5772355" y="2225781"/>
                                </a:cubicBezTo>
                                <a:cubicBezTo>
                                  <a:pt x="5774342" y="2224788"/>
                                  <a:pt x="5776826" y="2224291"/>
                                  <a:pt x="5778812" y="2223298"/>
                                </a:cubicBezTo>
                                <a:cubicBezTo>
                                  <a:pt x="5784277" y="2221311"/>
                                  <a:pt x="5788251" y="2218330"/>
                                  <a:pt x="5791231" y="2213363"/>
                                </a:cubicBezTo>
                                <a:cubicBezTo>
                                  <a:pt x="5794708" y="2207899"/>
                                  <a:pt x="5794708" y="2200448"/>
                                  <a:pt x="5792224" y="2194488"/>
                                </a:cubicBezTo>
                                <a:cubicBezTo>
                                  <a:pt x="5790237" y="2189023"/>
                                  <a:pt x="5786263" y="2185546"/>
                                  <a:pt x="5780800" y="2183063"/>
                                </a:cubicBezTo>
                                <a:cubicBezTo>
                                  <a:pt x="5775335" y="2181572"/>
                                  <a:pt x="5767885" y="2181076"/>
                                  <a:pt x="5762421" y="2185050"/>
                                </a:cubicBezTo>
                                <a:cubicBezTo>
                                  <a:pt x="5756460" y="2189023"/>
                                  <a:pt x="5749010" y="2192501"/>
                                  <a:pt x="5746029" y="2198959"/>
                                </a:cubicBezTo>
                                <a:cubicBezTo>
                                  <a:pt x="5743049" y="2204422"/>
                                  <a:pt x="5742552" y="2210383"/>
                                  <a:pt x="5745036" y="2215847"/>
                                </a:cubicBezTo>
                                <a:cubicBezTo>
                                  <a:pt x="5747023" y="2220814"/>
                                  <a:pt x="5751493" y="2226279"/>
                                  <a:pt x="5757454" y="2226775"/>
                                </a:cubicBezTo>
                                <a:close/>
                                <a:moveTo>
                                  <a:pt x="3916621" y="2227767"/>
                                </a:moveTo>
                                <a:cubicBezTo>
                                  <a:pt x="3920098" y="2226774"/>
                                  <a:pt x="3923078" y="2226277"/>
                                  <a:pt x="3926059" y="2224787"/>
                                </a:cubicBezTo>
                                <a:cubicBezTo>
                                  <a:pt x="3928045" y="2223793"/>
                                  <a:pt x="3930032" y="2222800"/>
                                  <a:pt x="3931523" y="2221310"/>
                                </a:cubicBezTo>
                                <a:cubicBezTo>
                                  <a:pt x="3938477" y="2217336"/>
                                  <a:pt x="3941457" y="2208395"/>
                                  <a:pt x="3937980" y="2201441"/>
                                </a:cubicBezTo>
                                <a:cubicBezTo>
                                  <a:pt x="3936490" y="2198461"/>
                                  <a:pt x="3934503" y="2195481"/>
                                  <a:pt x="3931523" y="2193990"/>
                                </a:cubicBezTo>
                                <a:cubicBezTo>
                                  <a:pt x="3928542" y="2192003"/>
                                  <a:pt x="3923575" y="2190513"/>
                                  <a:pt x="3919601" y="2192003"/>
                                </a:cubicBezTo>
                                <a:cubicBezTo>
                                  <a:pt x="3916621" y="2193494"/>
                                  <a:pt x="3913144" y="2194487"/>
                                  <a:pt x="3910163" y="2195977"/>
                                </a:cubicBezTo>
                                <a:cubicBezTo>
                                  <a:pt x="3907183" y="2197467"/>
                                  <a:pt x="3904699" y="2199951"/>
                                  <a:pt x="3902216" y="2202434"/>
                                </a:cubicBezTo>
                                <a:cubicBezTo>
                                  <a:pt x="3897248" y="2206409"/>
                                  <a:pt x="3896255" y="2215350"/>
                                  <a:pt x="3899732" y="2220813"/>
                                </a:cubicBezTo>
                                <a:cubicBezTo>
                                  <a:pt x="3903706" y="2226774"/>
                                  <a:pt x="3910163" y="2229257"/>
                                  <a:pt x="3916621" y="2227767"/>
                                </a:cubicBezTo>
                                <a:close/>
                                <a:moveTo>
                                  <a:pt x="3774067" y="2234228"/>
                                </a:moveTo>
                                <a:cubicBezTo>
                                  <a:pt x="3775061" y="2231744"/>
                                  <a:pt x="3776054" y="2229757"/>
                                  <a:pt x="3777048" y="2227273"/>
                                </a:cubicBezTo>
                                <a:cubicBezTo>
                                  <a:pt x="3777048" y="2227273"/>
                                  <a:pt x="3777048" y="2227770"/>
                                  <a:pt x="3777048" y="2227770"/>
                                </a:cubicBezTo>
                                <a:cubicBezTo>
                                  <a:pt x="3777546" y="2225287"/>
                                  <a:pt x="3777546" y="2222306"/>
                                  <a:pt x="3778041" y="2220319"/>
                                </a:cubicBezTo>
                                <a:lnTo>
                                  <a:pt x="3776146" y="2223542"/>
                                </a:lnTo>
                                <a:close/>
                                <a:moveTo>
                                  <a:pt x="1048766" y="2234977"/>
                                </a:moveTo>
                                <a:cubicBezTo>
                                  <a:pt x="1054231" y="2235474"/>
                                  <a:pt x="1059197" y="2231998"/>
                                  <a:pt x="1063668" y="2229513"/>
                                </a:cubicBezTo>
                                <a:cubicBezTo>
                                  <a:pt x="1074099" y="2223056"/>
                                  <a:pt x="1076086" y="2208651"/>
                                  <a:pt x="1067642" y="2199710"/>
                                </a:cubicBezTo>
                                <a:cubicBezTo>
                                  <a:pt x="1058204" y="2190769"/>
                                  <a:pt x="1043799" y="2192756"/>
                                  <a:pt x="1037341" y="2203187"/>
                                </a:cubicBezTo>
                                <a:cubicBezTo>
                                  <a:pt x="1034361" y="2207658"/>
                                  <a:pt x="1030884" y="2212625"/>
                                  <a:pt x="1031877" y="2218089"/>
                                </a:cubicBezTo>
                                <a:cubicBezTo>
                                  <a:pt x="1032374" y="2222559"/>
                                  <a:pt x="1033368" y="2226534"/>
                                  <a:pt x="1036845" y="2230011"/>
                                </a:cubicBezTo>
                                <a:cubicBezTo>
                                  <a:pt x="1040322" y="2232991"/>
                                  <a:pt x="1043799" y="2234481"/>
                                  <a:pt x="1048766" y="2234977"/>
                                </a:cubicBezTo>
                                <a:close/>
                                <a:moveTo>
                                  <a:pt x="3829695" y="2235466"/>
                                </a:moveTo>
                                <a:cubicBezTo>
                                  <a:pt x="3833296" y="2234721"/>
                                  <a:pt x="3836649" y="2232734"/>
                                  <a:pt x="3839132" y="2229754"/>
                                </a:cubicBezTo>
                                <a:cubicBezTo>
                                  <a:pt x="3843603" y="2223793"/>
                                  <a:pt x="3843603" y="2214355"/>
                                  <a:pt x="3838139" y="2208891"/>
                                </a:cubicBezTo>
                                <a:cubicBezTo>
                                  <a:pt x="3831681" y="2202930"/>
                                  <a:pt x="3825224" y="2196473"/>
                                  <a:pt x="3818767" y="2190511"/>
                                </a:cubicBezTo>
                                <a:cubicBezTo>
                                  <a:pt x="3810323" y="2182563"/>
                                  <a:pt x="3797437" y="2183060"/>
                                  <a:pt x="3790480" y="2192499"/>
                                </a:cubicBezTo>
                                <a:cubicBezTo>
                                  <a:pt x="3783030" y="2200943"/>
                                  <a:pt x="3785515" y="2214355"/>
                                  <a:pt x="3795450" y="2220316"/>
                                </a:cubicBezTo>
                                <a:cubicBezTo>
                                  <a:pt x="3803398" y="2224786"/>
                                  <a:pt x="3810819" y="2229256"/>
                                  <a:pt x="3818767" y="2233727"/>
                                </a:cubicBezTo>
                                <a:cubicBezTo>
                                  <a:pt x="3822244" y="2235714"/>
                                  <a:pt x="3826093" y="2236211"/>
                                  <a:pt x="3829695" y="2235466"/>
                                </a:cubicBezTo>
                                <a:close/>
                                <a:moveTo>
                                  <a:pt x="1775958" y="2237957"/>
                                </a:moveTo>
                                <a:lnTo>
                                  <a:pt x="1776748" y="2237145"/>
                                </a:lnTo>
                                <a:lnTo>
                                  <a:pt x="1785891" y="2233488"/>
                                </a:lnTo>
                                <a:cubicBezTo>
                                  <a:pt x="1788375" y="2231004"/>
                                  <a:pt x="1789865" y="2227527"/>
                                  <a:pt x="1789865" y="2223553"/>
                                </a:cubicBezTo>
                                <a:cubicBezTo>
                                  <a:pt x="1789865" y="2219580"/>
                                  <a:pt x="1788375" y="2217096"/>
                                  <a:pt x="1785891" y="2213619"/>
                                </a:cubicBezTo>
                                <a:cubicBezTo>
                                  <a:pt x="1784401" y="2211632"/>
                                  <a:pt x="1782911" y="2209645"/>
                                  <a:pt x="1780924" y="2207658"/>
                                </a:cubicBezTo>
                                <a:cubicBezTo>
                                  <a:pt x="1778937" y="2204678"/>
                                  <a:pt x="1773970" y="2203188"/>
                                  <a:pt x="1770493" y="2203188"/>
                                </a:cubicBezTo>
                                <a:cubicBezTo>
                                  <a:pt x="1767016" y="2203188"/>
                                  <a:pt x="1762545" y="2204678"/>
                                  <a:pt x="1760062" y="2207658"/>
                                </a:cubicBezTo>
                                <a:cubicBezTo>
                                  <a:pt x="1757578" y="2210639"/>
                                  <a:pt x="1755592" y="2214116"/>
                                  <a:pt x="1755592" y="2218090"/>
                                </a:cubicBezTo>
                                <a:cubicBezTo>
                                  <a:pt x="1756089" y="2221567"/>
                                  <a:pt x="1757081" y="2226037"/>
                                  <a:pt x="1760062" y="2228521"/>
                                </a:cubicBezTo>
                                <a:cubicBezTo>
                                  <a:pt x="1762049" y="2230010"/>
                                  <a:pt x="1764036" y="2231501"/>
                                  <a:pt x="1766023" y="2233488"/>
                                </a:cubicBezTo>
                                <a:lnTo>
                                  <a:pt x="1775169" y="2237146"/>
                                </a:lnTo>
                                <a:close/>
                                <a:moveTo>
                                  <a:pt x="5703312" y="2241181"/>
                                </a:moveTo>
                                <a:cubicBezTo>
                                  <a:pt x="5708777" y="2241678"/>
                                  <a:pt x="5713744" y="2238201"/>
                                  <a:pt x="5718214" y="2235717"/>
                                </a:cubicBezTo>
                                <a:cubicBezTo>
                                  <a:pt x="5728645" y="2229260"/>
                                  <a:pt x="5730632" y="2214854"/>
                                  <a:pt x="5722188" y="2205913"/>
                                </a:cubicBezTo>
                                <a:cubicBezTo>
                                  <a:pt x="5712750" y="2196972"/>
                                  <a:pt x="5698345" y="2198959"/>
                                  <a:pt x="5691888" y="2209390"/>
                                </a:cubicBezTo>
                                <a:cubicBezTo>
                                  <a:pt x="5688908" y="2213861"/>
                                  <a:pt x="5685431" y="2218828"/>
                                  <a:pt x="5686424" y="2224292"/>
                                </a:cubicBezTo>
                                <a:cubicBezTo>
                                  <a:pt x="5686920" y="2228763"/>
                                  <a:pt x="5687914" y="2232737"/>
                                  <a:pt x="5691391" y="2236214"/>
                                </a:cubicBezTo>
                                <a:cubicBezTo>
                                  <a:pt x="5694868" y="2239194"/>
                                  <a:pt x="5698345" y="2240684"/>
                                  <a:pt x="5703312" y="2241181"/>
                                </a:cubicBezTo>
                                <a:close/>
                                <a:moveTo>
                                  <a:pt x="1182381" y="2241434"/>
                                </a:moveTo>
                                <a:cubicBezTo>
                                  <a:pt x="1186355" y="2240441"/>
                                  <a:pt x="1189832" y="2238951"/>
                                  <a:pt x="1193806" y="2237957"/>
                                </a:cubicBezTo>
                                <a:cubicBezTo>
                                  <a:pt x="1205727" y="2233983"/>
                                  <a:pt x="1212184" y="2221565"/>
                                  <a:pt x="1207217" y="2210141"/>
                                </a:cubicBezTo>
                                <a:cubicBezTo>
                                  <a:pt x="1205230" y="2205174"/>
                                  <a:pt x="1201257" y="2201200"/>
                                  <a:pt x="1196289" y="2199213"/>
                                </a:cubicBezTo>
                                <a:cubicBezTo>
                                  <a:pt x="1190329" y="2196232"/>
                                  <a:pt x="1182878" y="2195736"/>
                                  <a:pt x="1177414" y="2199709"/>
                                </a:cubicBezTo>
                                <a:cubicBezTo>
                                  <a:pt x="1173937" y="2202193"/>
                                  <a:pt x="1170957" y="2204677"/>
                                  <a:pt x="1167480" y="2206664"/>
                                </a:cubicBezTo>
                                <a:cubicBezTo>
                                  <a:pt x="1163506" y="2209644"/>
                                  <a:pt x="1160029" y="2213121"/>
                                  <a:pt x="1159035" y="2218088"/>
                                </a:cubicBezTo>
                                <a:cubicBezTo>
                                  <a:pt x="1158042" y="2222062"/>
                                  <a:pt x="1158539" y="2226533"/>
                                  <a:pt x="1160029" y="2230506"/>
                                </a:cubicBezTo>
                                <a:cubicBezTo>
                                  <a:pt x="1163506" y="2238951"/>
                                  <a:pt x="1173441" y="2244415"/>
                                  <a:pt x="1182381" y="2241434"/>
                                </a:cubicBezTo>
                                <a:close/>
                                <a:moveTo>
                                  <a:pt x="6430506" y="2244161"/>
                                </a:moveTo>
                                <a:lnTo>
                                  <a:pt x="6431296" y="2243349"/>
                                </a:lnTo>
                                <a:lnTo>
                                  <a:pt x="6440439" y="2239691"/>
                                </a:lnTo>
                                <a:cubicBezTo>
                                  <a:pt x="6442923" y="2237207"/>
                                  <a:pt x="6444413" y="2233730"/>
                                  <a:pt x="6444413" y="2229757"/>
                                </a:cubicBezTo>
                                <a:cubicBezTo>
                                  <a:pt x="6444413" y="2225783"/>
                                  <a:pt x="6442923" y="2223299"/>
                                  <a:pt x="6440439" y="2219822"/>
                                </a:cubicBezTo>
                                <a:cubicBezTo>
                                  <a:pt x="6438949" y="2217835"/>
                                  <a:pt x="6437459" y="2215848"/>
                                  <a:pt x="6435472" y="2213861"/>
                                </a:cubicBezTo>
                                <a:cubicBezTo>
                                  <a:pt x="6433485" y="2210881"/>
                                  <a:pt x="6428518" y="2209391"/>
                                  <a:pt x="6425041" y="2209391"/>
                                </a:cubicBezTo>
                                <a:cubicBezTo>
                                  <a:pt x="6421564" y="2209391"/>
                                  <a:pt x="6417093" y="2210881"/>
                                  <a:pt x="6414610" y="2213861"/>
                                </a:cubicBezTo>
                                <a:cubicBezTo>
                                  <a:pt x="6412126" y="2216842"/>
                                  <a:pt x="6410140" y="2220319"/>
                                  <a:pt x="6410140" y="2224293"/>
                                </a:cubicBezTo>
                                <a:cubicBezTo>
                                  <a:pt x="6410636" y="2227770"/>
                                  <a:pt x="6411630" y="2232240"/>
                                  <a:pt x="6414610" y="2234724"/>
                                </a:cubicBezTo>
                                <a:cubicBezTo>
                                  <a:pt x="6416597" y="2236214"/>
                                  <a:pt x="6418584" y="2237704"/>
                                  <a:pt x="6420571" y="2239691"/>
                                </a:cubicBezTo>
                                <a:lnTo>
                                  <a:pt x="6429717" y="2243350"/>
                                </a:lnTo>
                                <a:close/>
                                <a:moveTo>
                                  <a:pt x="5836928" y="2247638"/>
                                </a:moveTo>
                                <a:cubicBezTo>
                                  <a:pt x="5840902" y="2246644"/>
                                  <a:pt x="5844379" y="2245154"/>
                                  <a:pt x="5848353" y="2244160"/>
                                </a:cubicBezTo>
                                <a:cubicBezTo>
                                  <a:pt x="5860274" y="2240187"/>
                                  <a:pt x="5866732" y="2227768"/>
                                  <a:pt x="5861764" y="2216344"/>
                                </a:cubicBezTo>
                                <a:cubicBezTo>
                                  <a:pt x="5859777" y="2211377"/>
                                  <a:pt x="5855804" y="2207403"/>
                                  <a:pt x="5850836" y="2205416"/>
                                </a:cubicBezTo>
                                <a:cubicBezTo>
                                  <a:pt x="5844876" y="2202435"/>
                                  <a:pt x="5837425" y="2201939"/>
                                  <a:pt x="5831961" y="2205912"/>
                                </a:cubicBezTo>
                                <a:cubicBezTo>
                                  <a:pt x="5828484" y="2208396"/>
                                  <a:pt x="5825504" y="2210880"/>
                                  <a:pt x="5822027" y="2212867"/>
                                </a:cubicBezTo>
                                <a:cubicBezTo>
                                  <a:pt x="5818053" y="2215847"/>
                                  <a:pt x="5814576" y="2219324"/>
                                  <a:pt x="5813582" y="2224291"/>
                                </a:cubicBezTo>
                                <a:cubicBezTo>
                                  <a:pt x="5812589" y="2228266"/>
                                  <a:pt x="5813086" y="2232736"/>
                                  <a:pt x="5814576" y="2236710"/>
                                </a:cubicBezTo>
                                <a:cubicBezTo>
                                  <a:pt x="5818053" y="2245154"/>
                                  <a:pt x="5827988" y="2250618"/>
                                  <a:pt x="5836928" y="2247638"/>
                                </a:cubicBezTo>
                                <a:close/>
                                <a:moveTo>
                                  <a:pt x="3741285" y="2248633"/>
                                </a:moveTo>
                                <a:cubicBezTo>
                                  <a:pt x="3748239" y="2250619"/>
                                  <a:pt x="3756683" y="2249626"/>
                                  <a:pt x="3763139" y="2245652"/>
                                </a:cubicBezTo>
                                <a:lnTo>
                                  <a:pt x="3776146" y="2223542"/>
                                </a:lnTo>
                                <a:lnTo>
                                  <a:pt x="3777546" y="2216345"/>
                                </a:lnTo>
                                <a:cubicBezTo>
                                  <a:pt x="3776552" y="2210385"/>
                                  <a:pt x="3774067" y="2204424"/>
                                  <a:pt x="3769598" y="2199954"/>
                                </a:cubicBezTo>
                                <a:cubicBezTo>
                                  <a:pt x="3766119" y="2196476"/>
                                  <a:pt x="3761650" y="2193993"/>
                                  <a:pt x="3757181" y="2192503"/>
                                </a:cubicBezTo>
                                <a:cubicBezTo>
                                  <a:pt x="3750226" y="2190019"/>
                                  <a:pt x="3741780" y="2192006"/>
                                  <a:pt x="3735324" y="2195483"/>
                                </a:cubicBezTo>
                                <a:cubicBezTo>
                                  <a:pt x="3733833" y="2196476"/>
                                  <a:pt x="3730357" y="2198960"/>
                                  <a:pt x="3729363" y="2200450"/>
                                </a:cubicBezTo>
                                <a:cubicBezTo>
                                  <a:pt x="3727379" y="2202437"/>
                                  <a:pt x="3725887" y="2204424"/>
                                  <a:pt x="3724398" y="2206908"/>
                                </a:cubicBezTo>
                                <a:cubicBezTo>
                                  <a:pt x="3718933" y="2214855"/>
                                  <a:pt x="3719430" y="2227770"/>
                                  <a:pt x="3724398" y="2235717"/>
                                </a:cubicBezTo>
                                <a:cubicBezTo>
                                  <a:pt x="3728370" y="2242175"/>
                                  <a:pt x="3734331" y="2246645"/>
                                  <a:pt x="3741285" y="2248633"/>
                                </a:cubicBezTo>
                                <a:close/>
                                <a:moveTo>
                                  <a:pt x="1921501" y="2250373"/>
                                </a:moveTo>
                                <a:cubicBezTo>
                                  <a:pt x="1942364" y="2251864"/>
                                  <a:pt x="1941370" y="2220074"/>
                                  <a:pt x="1921501" y="2218087"/>
                                </a:cubicBezTo>
                                <a:cubicBezTo>
                                  <a:pt x="1881267" y="2213616"/>
                                  <a:pt x="1850470" y="2185800"/>
                                  <a:pt x="1833582" y="2150533"/>
                                </a:cubicBezTo>
                                <a:cubicBezTo>
                                  <a:pt x="1825635" y="2133644"/>
                                  <a:pt x="1796328" y="2145565"/>
                                  <a:pt x="1802786" y="2163448"/>
                                </a:cubicBezTo>
                                <a:cubicBezTo>
                                  <a:pt x="1822158" y="2214113"/>
                                  <a:pt x="1867856" y="2245903"/>
                                  <a:pt x="1921501" y="2250373"/>
                                </a:cubicBezTo>
                                <a:close/>
                                <a:moveTo>
                                  <a:pt x="1646314" y="2250873"/>
                                </a:moveTo>
                                <a:cubicBezTo>
                                  <a:pt x="1667673" y="2250873"/>
                                  <a:pt x="1668170" y="2217096"/>
                                  <a:pt x="1646314" y="2217096"/>
                                </a:cubicBezTo>
                                <a:cubicBezTo>
                                  <a:pt x="1624955" y="2217592"/>
                                  <a:pt x="1624955" y="2250873"/>
                                  <a:pt x="1646314" y="2250873"/>
                                </a:cubicBezTo>
                                <a:close/>
                                <a:moveTo>
                                  <a:pt x="804405" y="2251405"/>
                                </a:moveTo>
                                <a:lnTo>
                                  <a:pt x="804381" y="2251369"/>
                                </a:lnTo>
                                <a:lnTo>
                                  <a:pt x="804390" y="2251391"/>
                                </a:lnTo>
                                <a:close/>
                                <a:moveTo>
                                  <a:pt x="805043" y="2252362"/>
                                </a:moveTo>
                                <a:lnTo>
                                  <a:pt x="804877" y="2251865"/>
                                </a:lnTo>
                                <a:lnTo>
                                  <a:pt x="804405" y="2251405"/>
                                </a:lnTo>
                                <a:close/>
                                <a:moveTo>
                                  <a:pt x="6576044" y="2256576"/>
                                </a:moveTo>
                                <a:cubicBezTo>
                                  <a:pt x="6596906" y="2258067"/>
                                  <a:pt x="6595913" y="2226276"/>
                                  <a:pt x="6576044" y="2224289"/>
                                </a:cubicBezTo>
                                <a:cubicBezTo>
                                  <a:pt x="6535810" y="2219818"/>
                                  <a:pt x="6505013" y="2192001"/>
                                  <a:pt x="6488125" y="2156734"/>
                                </a:cubicBezTo>
                                <a:cubicBezTo>
                                  <a:pt x="6480178" y="2139845"/>
                                  <a:pt x="6450871" y="2151767"/>
                                  <a:pt x="6457328" y="2169649"/>
                                </a:cubicBezTo>
                                <a:cubicBezTo>
                                  <a:pt x="6476701" y="2220316"/>
                                  <a:pt x="6522399" y="2252106"/>
                                  <a:pt x="6576044" y="2256576"/>
                                </a:cubicBezTo>
                                <a:close/>
                                <a:moveTo>
                                  <a:pt x="6300862" y="2257076"/>
                                </a:moveTo>
                                <a:cubicBezTo>
                                  <a:pt x="6322221" y="2257076"/>
                                  <a:pt x="6322717" y="2223299"/>
                                  <a:pt x="6300862" y="2223299"/>
                                </a:cubicBezTo>
                                <a:cubicBezTo>
                                  <a:pt x="6279503" y="2223796"/>
                                  <a:pt x="6279503" y="2257076"/>
                                  <a:pt x="6300862" y="2257076"/>
                                </a:cubicBezTo>
                                <a:close/>
                                <a:moveTo>
                                  <a:pt x="5458952" y="2257610"/>
                                </a:moveTo>
                                <a:lnTo>
                                  <a:pt x="5458927" y="2257572"/>
                                </a:lnTo>
                                <a:lnTo>
                                  <a:pt x="5458937" y="2257595"/>
                                </a:lnTo>
                                <a:close/>
                                <a:moveTo>
                                  <a:pt x="5459589" y="2258565"/>
                                </a:moveTo>
                                <a:lnTo>
                                  <a:pt x="5459424" y="2258069"/>
                                </a:lnTo>
                                <a:lnTo>
                                  <a:pt x="5458952" y="2257610"/>
                                </a:lnTo>
                                <a:close/>
                                <a:moveTo>
                                  <a:pt x="4182860" y="2262038"/>
                                </a:moveTo>
                                <a:cubicBezTo>
                                  <a:pt x="4188821" y="2261542"/>
                                  <a:pt x="4193291" y="2257072"/>
                                  <a:pt x="4193788" y="2251110"/>
                                </a:cubicBezTo>
                                <a:cubicBezTo>
                                  <a:pt x="4193788" y="2247634"/>
                                  <a:pt x="4194285" y="2244156"/>
                                  <a:pt x="4194285" y="2240183"/>
                                </a:cubicBezTo>
                                <a:cubicBezTo>
                                  <a:pt x="4194781" y="2234222"/>
                                  <a:pt x="4188821" y="2228261"/>
                                  <a:pt x="4182860" y="2228758"/>
                                </a:cubicBezTo>
                                <a:cubicBezTo>
                                  <a:pt x="4176899" y="2229255"/>
                                  <a:pt x="4171436" y="2234222"/>
                                  <a:pt x="4171436" y="2240183"/>
                                </a:cubicBezTo>
                                <a:cubicBezTo>
                                  <a:pt x="4171436" y="2243660"/>
                                  <a:pt x="4171932" y="2247137"/>
                                  <a:pt x="4171932" y="2251110"/>
                                </a:cubicBezTo>
                                <a:cubicBezTo>
                                  <a:pt x="4171932" y="2256575"/>
                                  <a:pt x="4176899" y="2262536"/>
                                  <a:pt x="4182860" y="2262038"/>
                                </a:cubicBezTo>
                                <a:close/>
                                <a:moveTo>
                                  <a:pt x="784534" y="2271253"/>
                                </a:moveTo>
                                <a:lnTo>
                                  <a:pt x="784525" y="2271243"/>
                                </a:lnTo>
                                <a:lnTo>
                                  <a:pt x="784512" y="2271238"/>
                                </a:lnTo>
                                <a:close/>
                                <a:moveTo>
                                  <a:pt x="785505" y="2271900"/>
                                </a:moveTo>
                                <a:lnTo>
                                  <a:pt x="784534" y="2271253"/>
                                </a:lnTo>
                                <a:lnTo>
                                  <a:pt x="785009" y="2271734"/>
                                </a:lnTo>
                                <a:close/>
                                <a:moveTo>
                                  <a:pt x="787492" y="2273224"/>
                                </a:moveTo>
                                <a:cubicBezTo>
                                  <a:pt x="792459" y="2276204"/>
                                  <a:pt x="800407" y="2275211"/>
                                  <a:pt x="804381" y="2271238"/>
                                </a:cubicBezTo>
                                <a:cubicBezTo>
                                  <a:pt x="808355" y="2266767"/>
                                  <a:pt x="809845" y="2259812"/>
                                  <a:pt x="806368" y="2254349"/>
                                </a:cubicBezTo>
                                <a:lnTo>
                                  <a:pt x="805043" y="2252362"/>
                                </a:lnTo>
                                <a:lnTo>
                                  <a:pt x="805871" y="2254846"/>
                                </a:lnTo>
                                <a:lnTo>
                                  <a:pt x="804390" y="2251391"/>
                                </a:lnTo>
                                <a:lnTo>
                                  <a:pt x="793018" y="2240317"/>
                                </a:lnTo>
                                <a:cubicBezTo>
                                  <a:pt x="787617" y="2238826"/>
                                  <a:pt x="781531" y="2239944"/>
                                  <a:pt x="777061" y="2244414"/>
                                </a:cubicBezTo>
                                <a:cubicBezTo>
                                  <a:pt x="772839" y="2248636"/>
                                  <a:pt x="771845" y="2254597"/>
                                  <a:pt x="773397" y="2259937"/>
                                </a:cubicBezTo>
                                <a:lnTo>
                                  <a:pt x="784525" y="2271243"/>
                                </a:lnTo>
                                <a:lnTo>
                                  <a:pt x="787989" y="2272727"/>
                                </a:lnTo>
                                <a:lnTo>
                                  <a:pt x="785505" y="2271900"/>
                                </a:lnTo>
                                <a:close/>
                                <a:moveTo>
                                  <a:pt x="439295" y="2275211"/>
                                </a:moveTo>
                                <a:cubicBezTo>
                                  <a:pt x="450720" y="2275211"/>
                                  <a:pt x="450720" y="2257329"/>
                                  <a:pt x="439295" y="2257329"/>
                                </a:cubicBezTo>
                                <a:cubicBezTo>
                                  <a:pt x="427870" y="2257826"/>
                                  <a:pt x="427870" y="2275211"/>
                                  <a:pt x="439295" y="2275211"/>
                                </a:cubicBezTo>
                                <a:close/>
                                <a:moveTo>
                                  <a:pt x="3024551" y="2275449"/>
                                </a:moveTo>
                                <a:cubicBezTo>
                                  <a:pt x="3070249" y="2258561"/>
                                  <a:pt x="3114459" y="2235711"/>
                                  <a:pt x="3157174" y="2212366"/>
                                </a:cubicBezTo>
                                <a:cubicBezTo>
                                  <a:pt x="3178036" y="2200941"/>
                                  <a:pt x="3159655" y="2170143"/>
                                  <a:pt x="3138797" y="2180574"/>
                                </a:cubicBezTo>
                                <a:cubicBezTo>
                                  <a:pt x="3096574" y="2201935"/>
                                  <a:pt x="3053359" y="2221803"/>
                                  <a:pt x="3011636" y="2244653"/>
                                </a:cubicBezTo>
                                <a:cubicBezTo>
                                  <a:pt x="2995244" y="2253594"/>
                                  <a:pt x="3006175" y="2281907"/>
                                  <a:pt x="3024551" y="2275449"/>
                                </a:cubicBezTo>
                                <a:close/>
                                <a:moveTo>
                                  <a:pt x="838158" y="2275708"/>
                                </a:moveTo>
                                <a:cubicBezTo>
                                  <a:pt x="850079" y="2275708"/>
                                  <a:pt x="850079" y="2257329"/>
                                  <a:pt x="838158" y="2257329"/>
                                </a:cubicBezTo>
                                <a:cubicBezTo>
                                  <a:pt x="826236" y="2257329"/>
                                  <a:pt x="826236" y="2275708"/>
                                  <a:pt x="838158" y="2275708"/>
                                </a:cubicBezTo>
                                <a:close/>
                                <a:moveTo>
                                  <a:pt x="2487757" y="2277198"/>
                                </a:moveTo>
                                <a:cubicBezTo>
                                  <a:pt x="2493221" y="2279185"/>
                                  <a:pt x="2500672" y="2276701"/>
                                  <a:pt x="2504645" y="2272728"/>
                                </a:cubicBezTo>
                                <a:cubicBezTo>
                                  <a:pt x="2507626" y="2269251"/>
                                  <a:pt x="2509614" y="2265277"/>
                                  <a:pt x="2509614" y="2260310"/>
                                </a:cubicBezTo>
                                <a:cubicBezTo>
                                  <a:pt x="2509614" y="2255839"/>
                                  <a:pt x="2507626" y="2251369"/>
                                  <a:pt x="2504645" y="2247892"/>
                                </a:cubicBezTo>
                                <a:cubicBezTo>
                                  <a:pt x="2500672" y="2244911"/>
                                  <a:pt x="2493718" y="2242427"/>
                                  <a:pt x="2488254" y="2244414"/>
                                </a:cubicBezTo>
                                <a:cubicBezTo>
                                  <a:pt x="2486763" y="2244911"/>
                                  <a:pt x="2485273" y="2245905"/>
                                  <a:pt x="2483287" y="2246402"/>
                                </a:cubicBezTo>
                                <a:cubicBezTo>
                                  <a:pt x="2480306" y="2247892"/>
                                  <a:pt x="2477823" y="2248885"/>
                                  <a:pt x="2475339" y="2251866"/>
                                </a:cubicBezTo>
                                <a:cubicBezTo>
                                  <a:pt x="2473352" y="2254349"/>
                                  <a:pt x="2471861" y="2257826"/>
                                  <a:pt x="2471861" y="2260806"/>
                                </a:cubicBezTo>
                                <a:cubicBezTo>
                                  <a:pt x="2471861" y="2263290"/>
                                  <a:pt x="2472855" y="2266270"/>
                                  <a:pt x="2473848" y="2268257"/>
                                </a:cubicBezTo>
                                <a:cubicBezTo>
                                  <a:pt x="2475836" y="2271734"/>
                                  <a:pt x="2479313" y="2273721"/>
                                  <a:pt x="2482790" y="2275211"/>
                                </a:cubicBezTo>
                                <a:cubicBezTo>
                                  <a:pt x="2484280" y="2275708"/>
                                  <a:pt x="2485770" y="2276701"/>
                                  <a:pt x="2487757" y="2277198"/>
                                </a:cubicBezTo>
                                <a:close/>
                                <a:moveTo>
                                  <a:pt x="5439081" y="2277456"/>
                                </a:moveTo>
                                <a:lnTo>
                                  <a:pt x="5439072" y="2277447"/>
                                </a:lnTo>
                                <a:lnTo>
                                  <a:pt x="5439059" y="2277441"/>
                                </a:lnTo>
                                <a:close/>
                                <a:moveTo>
                                  <a:pt x="5440051" y="2278103"/>
                                </a:moveTo>
                                <a:lnTo>
                                  <a:pt x="5439081" y="2277456"/>
                                </a:lnTo>
                                <a:lnTo>
                                  <a:pt x="5439555" y="2277938"/>
                                </a:lnTo>
                                <a:close/>
                                <a:moveTo>
                                  <a:pt x="5442038" y="2279428"/>
                                </a:moveTo>
                                <a:cubicBezTo>
                                  <a:pt x="5447006" y="2282408"/>
                                  <a:pt x="5454953" y="2281415"/>
                                  <a:pt x="5458927" y="2277441"/>
                                </a:cubicBezTo>
                                <a:cubicBezTo>
                                  <a:pt x="5462901" y="2272971"/>
                                  <a:pt x="5464391" y="2266016"/>
                                  <a:pt x="5460914" y="2260552"/>
                                </a:cubicBezTo>
                                <a:lnTo>
                                  <a:pt x="5459589" y="2258565"/>
                                </a:lnTo>
                                <a:lnTo>
                                  <a:pt x="5460417" y="2261049"/>
                                </a:lnTo>
                                <a:lnTo>
                                  <a:pt x="5458937" y="2257595"/>
                                </a:lnTo>
                                <a:lnTo>
                                  <a:pt x="5447565" y="2246520"/>
                                </a:lnTo>
                                <a:cubicBezTo>
                                  <a:pt x="5442163" y="2245030"/>
                                  <a:pt x="5436078" y="2246147"/>
                                  <a:pt x="5431608" y="2250618"/>
                                </a:cubicBezTo>
                                <a:cubicBezTo>
                                  <a:pt x="5427386" y="2254840"/>
                                  <a:pt x="5426392" y="2260801"/>
                                  <a:pt x="5427944" y="2266141"/>
                                </a:cubicBezTo>
                                <a:lnTo>
                                  <a:pt x="5439072" y="2277447"/>
                                </a:lnTo>
                                <a:lnTo>
                                  <a:pt x="5442535" y="2278931"/>
                                </a:lnTo>
                                <a:lnTo>
                                  <a:pt x="5440051" y="2278103"/>
                                </a:lnTo>
                                <a:close/>
                                <a:moveTo>
                                  <a:pt x="2296455" y="2280108"/>
                                </a:moveTo>
                                <a:cubicBezTo>
                                  <a:pt x="2315072" y="2284636"/>
                                  <a:pt x="2328658" y="2256458"/>
                                  <a:pt x="2310040" y="2247903"/>
                                </a:cubicBezTo>
                                <a:cubicBezTo>
                                  <a:pt x="2289410" y="2237840"/>
                                  <a:pt x="2288906" y="2210669"/>
                                  <a:pt x="2282869" y="2191045"/>
                                </a:cubicBezTo>
                                <a:cubicBezTo>
                                  <a:pt x="2275322" y="2166388"/>
                                  <a:pt x="2263748" y="2142739"/>
                                  <a:pt x="2249155" y="2122108"/>
                                </a:cubicBezTo>
                                <a:cubicBezTo>
                                  <a:pt x="2230035" y="2094434"/>
                                  <a:pt x="2189780" y="2063237"/>
                                  <a:pt x="2161101" y="2098459"/>
                                </a:cubicBezTo>
                                <a:cubicBezTo>
                                  <a:pt x="2151037" y="2111039"/>
                                  <a:pt x="2169151" y="2130160"/>
                                  <a:pt x="2180221" y="2116574"/>
                                </a:cubicBezTo>
                                <a:cubicBezTo>
                                  <a:pt x="2213429" y="2076319"/>
                                  <a:pt x="2251168" y="2197082"/>
                                  <a:pt x="2254690" y="2216204"/>
                                </a:cubicBezTo>
                                <a:cubicBezTo>
                                  <a:pt x="2259723" y="2242872"/>
                                  <a:pt x="2266768" y="2272559"/>
                                  <a:pt x="2296455" y="2280108"/>
                                </a:cubicBezTo>
                                <a:close/>
                                <a:moveTo>
                                  <a:pt x="5093841" y="2281414"/>
                                </a:moveTo>
                                <a:cubicBezTo>
                                  <a:pt x="5105265" y="2281414"/>
                                  <a:pt x="5105265" y="2263532"/>
                                  <a:pt x="5093841" y="2263532"/>
                                </a:cubicBezTo>
                                <a:cubicBezTo>
                                  <a:pt x="5082416" y="2264028"/>
                                  <a:pt x="5082416" y="2281414"/>
                                  <a:pt x="5093841" y="2281414"/>
                                </a:cubicBezTo>
                                <a:close/>
                                <a:moveTo>
                                  <a:pt x="5492704" y="2281912"/>
                                </a:moveTo>
                                <a:cubicBezTo>
                                  <a:pt x="5504625" y="2281912"/>
                                  <a:pt x="5504625" y="2263533"/>
                                  <a:pt x="5492704" y="2263533"/>
                                </a:cubicBezTo>
                                <a:cubicBezTo>
                                  <a:pt x="5480782" y="2263533"/>
                                  <a:pt x="5480782" y="2281912"/>
                                  <a:pt x="5492704" y="2281912"/>
                                </a:cubicBezTo>
                                <a:close/>
                                <a:moveTo>
                                  <a:pt x="7142301" y="2283401"/>
                                </a:moveTo>
                                <a:cubicBezTo>
                                  <a:pt x="7147765" y="2285388"/>
                                  <a:pt x="7155216" y="2282904"/>
                                  <a:pt x="7159190" y="2278931"/>
                                </a:cubicBezTo>
                                <a:cubicBezTo>
                                  <a:pt x="7162170" y="2275453"/>
                                  <a:pt x="7164157" y="2271480"/>
                                  <a:pt x="7164157" y="2266512"/>
                                </a:cubicBezTo>
                                <a:cubicBezTo>
                                  <a:pt x="7164157" y="2262042"/>
                                  <a:pt x="7162170" y="2257571"/>
                                  <a:pt x="7159190" y="2254094"/>
                                </a:cubicBezTo>
                                <a:cubicBezTo>
                                  <a:pt x="7155216" y="2251114"/>
                                  <a:pt x="7148262" y="2248630"/>
                                  <a:pt x="7142798" y="2250617"/>
                                </a:cubicBezTo>
                                <a:cubicBezTo>
                                  <a:pt x="7141308" y="2251114"/>
                                  <a:pt x="7139817" y="2252107"/>
                                  <a:pt x="7137830" y="2252605"/>
                                </a:cubicBezTo>
                                <a:cubicBezTo>
                                  <a:pt x="7134850" y="2254094"/>
                                  <a:pt x="7132367" y="2255088"/>
                                  <a:pt x="7129883" y="2258068"/>
                                </a:cubicBezTo>
                                <a:cubicBezTo>
                                  <a:pt x="7127896" y="2260552"/>
                                  <a:pt x="7126406" y="2264029"/>
                                  <a:pt x="7126406" y="2267009"/>
                                </a:cubicBezTo>
                                <a:cubicBezTo>
                                  <a:pt x="7126406" y="2269493"/>
                                  <a:pt x="7127399" y="2272473"/>
                                  <a:pt x="7128393" y="2274460"/>
                                </a:cubicBezTo>
                                <a:cubicBezTo>
                                  <a:pt x="7130380" y="2277937"/>
                                  <a:pt x="7133857" y="2279924"/>
                                  <a:pt x="7137334" y="2281414"/>
                                </a:cubicBezTo>
                                <a:cubicBezTo>
                                  <a:pt x="7138824" y="2281911"/>
                                  <a:pt x="7140315" y="2282904"/>
                                  <a:pt x="7142301" y="2283401"/>
                                </a:cubicBezTo>
                                <a:close/>
                                <a:moveTo>
                                  <a:pt x="4247434" y="2283898"/>
                                </a:moveTo>
                                <a:cubicBezTo>
                                  <a:pt x="4268793" y="2283898"/>
                                  <a:pt x="4268793" y="2250618"/>
                                  <a:pt x="4247434" y="2250618"/>
                                </a:cubicBezTo>
                                <a:cubicBezTo>
                                  <a:pt x="4226075" y="2250618"/>
                                  <a:pt x="4226075" y="2283898"/>
                                  <a:pt x="4247434" y="2283898"/>
                                </a:cubicBezTo>
                                <a:close/>
                                <a:moveTo>
                                  <a:pt x="6950989" y="2286309"/>
                                </a:moveTo>
                                <a:cubicBezTo>
                                  <a:pt x="6969607" y="2290837"/>
                                  <a:pt x="6983192" y="2262660"/>
                                  <a:pt x="6964575" y="2254105"/>
                                </a:cubicBezTo>
                                <a:cubicBezTo>
                                  <a:pt x="6943944" y="2244042"/>
                                  <a:pt x="6943441" y="2216870"/>
                                  <a:pt x="6937403" y="2197246"/>
                                </a:cubicBezTo>
                                <a:cubicBezTo>
                                  <a:pt x="6929855" y="2172588"/>
                                  <a:pt x="6918282" y="2148939"/>
                                  <a:pt x="6903691" y="2128308"/>
                                </a:cubicBezTo>
                                <a:cubicBezTo>
                                  <a:pt x="6884570" y="2100634"/>
                                  <a:pt x="6844316" y="2069437"/>
                                  <a:pt x="6815635" y="2104660"/>
                                </a:cubicBezTo>
                                <a:cubicBezTo>
                                  <a:pt x="6805571" y="2117239"/>
                                  <a:pt x="6823686" y="2136360"/>
                                  <a:pt x="6834756" y="2122774"/>
                                </a:cubicBezTo>
                                <a:cubicBezTo>
                                  <a:pt x="6867965" y="2082519"/>
                                  <a:pt x="6905703" y="2203284"/>
                                  <a:pt x="6909225" y="2222405"/>
                                </a:cubicBezTo>
                                <a:cubicBezTo>
                                  <a:pt x="6914257" y="2249074"/>
                                  <a:pt x="6921302" y="2278761"/>
                                  <a:pt x="6950989" y="2286309"/>
                                </a:cubicBezTo>
                                <a:close/>
                                <a:moveTo>
                                  <a:pt x="2953010" y="2287872"/>
                                </a:moveTo>
                                <a:cubicBezTo>
                                  <a:pt x="2956487" y="2287375"/>
                                  <a:pt x="2959967" y="2286878"/>
                                  <a:pt x="2963443" y="2285885"/>
                                </a:cubicBezTo>
                                <a:cubicBezTo>
                                  <a:pt x="2969402" y="2284891"/>
                                  <a:pt x="2973874" y="2277937"/>
                                  <a:pt x="2973874" y="2272473"/>
                                </a:cubicBezTo>
                                <a:cubicBezTo>
                                  <a:pt x="2973375" y="2266513"/>
                                  <a:pt x="2969899" y="2260055"/>
                                  <a:pt x="2963443" y="2259062"/>
                                </a:cubicBezTo>
                                <a:cubicBezTo>
                                  <a:pt x="2959967" y="2258565"/>
                                  <a:pt x="2956487" y="2258069"/>
                                  <a:pt x="2953010" y="2257075"/>
                                </a:cubicBezTo>
                                <a:cubicBezTo>
                                  <a:pt x="2947545" y="2256082"/>
                                  <a:pt x="2941587" y="2256578"/>
                                  <a:pt x="2937612" y="2261049"/>
                                </a:cubicBezTo>
                                <a:cubicBezTo>
                                  <a:pt x="2934631" y="2264029"/>
                                  <a:pt x="2933142" y="2268003"/>
                                  <a:pt x="2933142" y="2272473"/>
                                </a:cubicBezTo>
                                <a:cubicBezTo>
                                  <a:pt x="2933142" y="2276447"/>
                                  <a:pt x="2935128" y="2280917"/>
                                  <a:pt x="2937612" y="2283898"/>
                                </a:cubicBezTo>
                                <a:cubicBezTo>
                                  <a:pt x="2941587" y="2288368"/>
                                  <a:pt x="2947050" y="2288865"/>
                                  <a:pt x="2953010" y="2287872"/>
                                </a:cubicBezTo>
                                <a:close/>
                                <a:moveTo>
                                  <a:pt x="1522135" y="2290610"/>
                                </a:moveTo>
                                <a:cubicBezTo>
                                  <a:pt x="1534056" y="2290113"/>
                                  <a:pt x="1543992" y="2278689"/>
                                  <a:pt x="1540018" y="2267264"/>
                                </a:cubicBezTo>
                                <a:cubicBezTo>
                                  <a:pt x="1539521" y="2265774"/>
                                  <a:pt x="1539024" y="2263787"/>
                                  <a:pt x="1538527" y="2262297"/>
                                </a:cubicBezTo>
                                <a:cubicBezTo>
                                  <a:pt x="1536541" y="2255342"/>
                                  <a:pt x="1530083" y="2249879"/>
                                  <a:pt x="1522135" y="2249879"/>
                                </a:cubicBezTo>
                                <a:cubicBezTo>
                                  <a:pt x="1514685" y="2250375"/>
                                  <a:pt x="1508227" y="2254846"/>
                                  <a:pt x="1505743" y="2262297"/>
                                </a:cubicBezTo>
                                <a:cubicBezTo>
                                  <a:pt x="1505247" y="2263787"/>
                                  <a:pt x="1504751" y="2265774"/>
                                  <a:pt x="1504253" y="2267264"/>
                                </a:cubicBezTo>
                                <a:cubicBezTo>
                                  <a:pt x="1500776" y="2278689"/>
                                  <a:pt x="1510214" y="2290610"/>
                                  <a:pt x="1522135" y="2290610"/>
                                </a:cubicBezTo>
                                <a:close/>
                                <a:moveTo>
                                  <a:pt x="6176683" y="2296814"/>
                                </a:moveTo>
                                <a:cubicBezTo>
                                  <a:pt x="6188604" y="2296317"/>
                                  <a:pt x="6198539" y="2284892"/>
                                  <a:pt x="6194565" y="2273468"/>
                                </a:cubicBezTo>
                                <a:cubicBezTo>
                                  <a:pt x="6194068" y="2271978"/>
                                  <a:pt x="6193571" y="2269991"/>
                                  <a:pt x="6193075" y="2268500"/>
                                </a:cubicBezTo>
                                <a:cubicBezTo>
                                  <a:pt x="6191088" y="2261546"/>
                                  <a:pt x="6184630" y="2256083"/>
                                  <a:pt x="6176683" y="2256083"/>
                                </a:cubicBezTo>
                                <a:cubicBezTo>
                                  <a:pt x="6169232" y="2256579"/>
                                  <a:pt x="6162774" y="2261049"/>
                                  <a:pt x="6160291" y="2268500"/>
                                </a:cubicBezTo>
                                <a:cubicBezTo>
                                  <a:pt x="6159794" y="2269991"/>
                                  <a:pt x="6159298" y="2271978"/>
                                  <a:pt x="6158801" y="2273468"/>
                                </a:cubicBezTo>
                                <a:cubicBezTo>
                                  <a:pt x="6155323" y="2284892"/>
                                  <a:pt x="6164761" y="2296814"/>
                                  <a:pt x="6176683" y="2296814"/>
                                </a:cubicBezTo>
                                <a:close/>
                                <a:moveTo>
                                  <a:pt x="3099606" y="2301656"/>
                                </a:moveTo>
                                <a:cubicBezTo>
                                  <a:pt x="3103767" y="2301656"/>
                                  <a:pt x="3107991" y="2299545"/>
                                  <a:pt x="3110970" y="2295323"/>
                                </a:cubicBezTo>
                                <a:cubicBezTo>
                                  <a:pt x="3111965" y="2293833"/>
                                  <a:pt x="3112957" y="2292839"/>
                                  <a:pt x="3113455" y="2291349"/>
                                </a:cubicBezTo>
                                <a:cubicBezTo>
                                  <a:pt x="3120410" y="2281414"/>
                                  <a:pt x="3110970" y="2267507"/>
                                  <a:pt x="3099546" y="2267507"/>
                                </a:cubicBezTo>
                                <a:cubicBezTo>
                                  <a:pt x="3088118" y="2267507"/>
                                  <a:pt x="3079180" y="2281414"/>
                                  <a:pt x="3086132" y="2291349"/>
                                </a:cubicBezTo>
                                <a:cubicBezTo>
                                  <a:pt x="3087128" y="2292839"/>
                                  <a:pt x="3088118" y="2293833"/>
                                  <a:pt x="3088618" y="2295323"/>
                                </a:cubicBezTo>
                                <a:cubicBezTo>
                                  <a:pt x="3091351" y="2299545"/>
                                  <a:pt x="3095448" y="2301656"/>
                                  <a:pt x="3099606" y="2301656"/>
                                </a:cubicBezTo>
                                <a:close/>
                                <a:moveTo>
                                  <a:pt x="2021594" y="2305896"/>
                                </a:moveTo>
                                <a:cubicBezTo>
                                  <a:pt x="2024362" y="2306399"/>
                                  <a:pt x="2027255" y="2306022"/>
                                  <a:pt x="2029771" y="2304261"/>
                                </a:cubicBezTo>
                                <a:cubicBezTo>
                                  <a:pt x="2031784" y="2302751"/>
                                  <a:pt x="2033797" y="2301242"/>
                                  <a:pt x="2035809" y="2299732"/>
                                </a:cubicBezTo>
                                <a:cubicBezTo>
                                  <a:pt x="2039835" y="2296713"/>
                                  <a:pt x="2042853" y="2292688"/>
                                  <a:pt x="2042853" y="2287656"/>
                                </a:cubicBezTo>
                                <a:cubicBezTo>
                                  <a:pt x="2042853" y="2284133"/>
                                  <a:pt x="2041344" y="2280611"/>
                                  <a:pt x="2038828" y="2277592"/>
                                </a:cubicBezTo>
                                <a:cubicBezTo>
                                  <a:pt x="2036312" y="2275076"/>
                                  <a:pt x="2032790" y="2273567"/>
                                  <a:pt x="2028765" y="2273567"/>
                                </a:cubicBezTo>
                                <a:cubicBezTo>
                                  <a:pt x="2023230" y="2273567"/>
                                  <a:pt x="2019707" y="2276586"/>
                                  <a:pt x="2016688" y="2280611"/>
                                </a:cubicBezTo>
                                <a:cubicBezTo>
                                  <a:pt x="2015179" y="2282624"/>
                                  <a:pt x="2013668" y="2284636"/>
                                  <a:pt x="2012160" y="2286650"/>
                                </a:cubicBezTo>
                                <a:cubicBezTo>
                                  <a:pt x="2009141" y="2291178"/>
                                  <a:pt x="2010147" y="2298726"/>
                                  <a:pt x="2014173" y="2302248"/>
                                </a:cubicBezTo>
                                <a:cubicBezTo>
                                  <a:pt x="2016186" y="2304009"/>
                                  <a:pt x="2018826" y="2305393"/>
                                  <a:pt x="2021594" y="2305896"/>
                                </a:cubicBezTo>
                                <a:close/>
                                <a:moveTo>
                                  <a:pt x="359820" y="2307994"/>
                                </a:moveTo>
                                <a:cubicBezTo>
                                  <a:pt x="369257" y="2310477"/>
                                  <a:pt x="378198" y="2303523"/>
                                  <a:pt x="378198" y="2294085"/>
                                </a:cubicBezTo>
                                <a:cubicBezTo>
                                  <a:pt x="378198" y="2284151"/>
                                  <a:pt x="369257" y="2276701"/>
                                  <a:pt x="359820" y="2279184"/>
                                </a:cubicBezTo>
                                <a:cubicBezTo>
                                  <a:pt x="358330" y="2279681"/>
                                  <a:pt x="356343" y="2280178"/>
                                  <a:pt x="354852" y="2280674"/>
                                </a:cubicBezTo>
                                <a:cubicBezTo>
                                  <a:pt x="349389" y="2282165"/>
                                  <a:pt x="344918" y="2287629"/>
                                  <a:pt x="344918" y="2293589"/>
                                </a:cubicBezTo>
                                <a:cubicBezTo>
                                  <a:pt x="345415" y="2299549"/>
                                  <a:pt x="348892" y="2305013"/>
                                  <a:pt x="354852" y="2306503"/>
                                </a:cubicBezTo>
                                <a:cubicBezTo>
                                  <a:pt x="356343" y="2307000"/>
                                  <a:pt x="358330" y="2307497"/>
                                  <a:pt x="359820" y="2307994"/>
                                </a:cubicBezTo>
                                <a:close/>
                                <a:moveTo>
                                  <a:pt x="2722481" y="2311400"/>
                                </a:moveTo>
                                <a:cubicBezTo>
                                  <a:pt x="2727013" y="2311586"/>
                                  <a:pt x="2731482" y="2310220"/>
                                  <a:pt x="2734463" y="2306743"/>
                                </a:cubicBezTo>
                                <a:cubicBezTo>
                                  <a:pt x="2739431" y="2300783"/>
                                  <a:pt x="2744398" y="2294822"/>
                                  <a:pt x="2749363" y="2288861"/>
                                </a:cubicBezTo>
                                <a:cubicBezTo>
                                  <a:pt x="2754332" y="2282901"/>
                                  <a:pt x="2755821" y="2273463"/>
                                  <a:pt x="2749363" y="2267502"/>
                                </a:cubicBezTo>
                                <a:cubicBezTo>
                                  <a:pt x="2742907" y="2261541"/>
                                  <a:pt x="2734463" y="2262038"/>
                                  <a:pt x="2728005" y="2267502"/>
                                </a:cubicBezTo>
                                <a:cubicBezTo>
                                  <a:pt x="2722046" y="2272469"/>
                                  <a:pt x="2716084" y="2277437"/>
                                  <a:pt x="2710123" y="2282404"/>
                                </a:cubicBezTo>
                                <a:cubicBezTo>
                                  <a:pt x="2703170" y="2288365"/>
                                  <a:pt x="2703666" y="2300783"/>
                                  <a:pt x="2710123" y="2306743"/>
                                </a:cubicBezTo>
                                <a:cubicBezTo>
                                  <a:pt x="2713354" y="2309475"/>
                                  <a:pt x="2717947" y="2311214"/>
                                  <a:pt x="2722481" y="2311400"/>
                                </a:cubicBezTo>
                                <a:close/>
                                <a:moveTo>
                                  <a:pt x="1689529" y="2311472"/>
                                </a:moveTo>
                                <a:cubicBezTo>
                                  <a:pt x="1700954" y="2311472"/>
                                  <a:pt x="1709894" y="2300047"/>
                                  <a:pt x="1706914" y="2288623"/>
                                </a:cubicBezTo>
                                <a:cubicBezTo>
                                  <a:pt x="1706418" y="2287133"/>
                                  <a:pt x="1705921" y="2285146"/>
                                  <a:pt x="1705424" y="2283656"/>
                                </a:cubicBezTo>
                                <a:cubicBezTo>
                                  <a:pt x="1703438" y="2276702"/>
                                  <a:pt x="1696484" y="2271238"/>
                                  <a:pt x="1689529" y="2271734"/>
                                </a:cubicBezTo>
                                <a:cubicBezTo>
                                  <a:pt x="1682078" y="2272231"/>
                                  <a:pt x="1675621" y="2276702"/>
                                  <a:pt x="1673634" y="2283656"/>
                                </a:cubicBezTo>
                                <a:cubicBezTo>
                                  <a:pt x="1673138" y="2285146"/>
                                  <a:pt x="1672641" y="2287133"/>
                                  <a:pt x="1672144" y="2288623"/>
                                </a:cubicBezTo>
                                <a:cubicBezTo>
                                  <a:pt x="1669164" y="2300047"/>
                                  <a:pt x="1677608" y="2311472"/>
                                  <a:pt x="1689529" y="2311472"/>
                                </a:cubicBezTo>
                                <a:close/>
                                <a:moveTo>
                                  <a:pt x="2213929" y="2311809"/>
                                </a:moveTo>
                                <a:cubicBezTo>
                                  <a:pt x="2245629" y="2311809"/>
                                  <a:pt x="2245629" y="2262497"/>
                                  <a:pt x="2213929" y="2262497"/>
                                </a:cubicBezTo>
                                <a:cubicBezTo>
                                  <a:pt x="2182734" y="2263000"/>
                                  <a:pt x="2182734" y="2311809"/>
                                  <a:pt x="2213929" y="2311809"/>
                                </a:cubicBezTo>
                                <a:close/>
                                <a:moveTo>
                                  <a:pt x="6676130" y="2312097"/>
                                </a:moveTo>
                                <a:cubicBezTo>
                                  <a:pt x="6678897" y="2312600"/>
                                  <a:pt x="6681791" y="2312223"/>
                                  <a:pt x="6684307" y="2310462"/>
                                </a:cubicBezTo>
                                <a:cubicBezTo>
                                  <a:pt x="6686320" y="2308952"/>
                                  <a:pt x="6688332" y="2307443"/>
                                  <a:pt x="6690345" y="2305934"/>
                                </a:cubicBezTo>
                                <a:cubicBezTo>
                                  <a:pt x="6694370" y="2302914"/>
                                  <a:pt x="6697389" y="2298889"/>
                                  <a:pt x="6697389" y="2293857"/>
                                </a:cubicBezTo>
                                <a:cubicBezTo>
                                  <a:pt x="6697389" y="2290335"/>
                                  <a:pt x="6695880" y="2286813"/>
                                  <a:pt x="6693364" y="2283793"/>
                                </a:cubicBezTo>
                                <a:cubicBezTo>
                                  <a:pt x="6690848" y="2281278"/>
                                  <a:pt x="6687325" y="2279768"/>
                                  <a:pt x="6683300" y="2279768"/>
                                </a:cubicBezTo>
                                <a:cubicBezTo>
                                  <a:pt x="6677765" y="2279768"/>
                                  <a:pt x="6674243" y="2282787"/>
                                  <a:pt x="6671224" y="2286813"/>
                                </a:cubicBezTo>
                                <a:cubicBezTo>
                                  <a:pt x="6669715" y="2288825"/>
                                  <a:pt x="6668205" y="2290838"/>
                                  <a:pt x="6666695" y="2292851"/>
                                </a:cubicBezTo>
                                <a:cubicBezTo>
                                  <a:pt x="6663677" y="2297379"/>
                                  <a:pt x="6664683" y="2304927"/>
                                  <a:pt x="6668708" y="2308449"/>
                                </a:cubicBezTo>
                                <a:cubicBezTo>
                                  <a:pt x="6670721" y="2310210"/>
                                  <a:pt x="6673362" y="2311594"/>
                                  <a:pt x="6676130" y="2312097"/>
                                </a:cubicBezTo>
                                <a:close/>
                                <a:moveTo>
                                  <a:pt x="5014365" y="2314196"/>
                                </a:moveTo>
                                <a:cubicBezTo>
                                  <a:pt x="5023803" y="2316680"/>
                                  <a:pt x="5032744" y="2309726"/>
                                  <a:pt x="5032744" y="2300288"/>
                                </a:cubicBezTo>
                                <a:cubicBezTo>
                                  <a:pt x="5032744" y="2290354"/>
                                  <a:pt x="5023803" y="2282904"/>
                                  <a:pt x="5014365" y="2285387"/>
                                </a:cubicBezTo>
                                <a:cubicBezTo>
                                  <a:pt x="5012875" y="2285884"/>
                                  <a:pt x="5010888" y="2286381"/>
                                  <a:pt x="5009398" y="2286877"/>
                                </a:cubicBezTo>
                                <a:cubicBezTo>
                                  <a:pt x="5003934" y="2288368"/>
                                  <a:pt x="4999464" y="2293832"/>
                                  <a:pt x="4999464" y="2299792"/>
                                </a:cubicBezTo>
                                <a:cubicBezTo>
                                  <a:pt x="4999960" y="2305752"/>
                                  <a:pt x="5003438" y="2311216"/>
                                  <a:pt x="5009398" y="2312706"/>
                                </a:cubicBezTo>
                                <a:cubicBezTo>
                                  <a:pt x="5010888" y="2313203"/>
                                  <a:pt x="5012875" y="2313700"/>
                                  <a:pt x="5014365" y="2314196"/>
                                </a:cubicBezTo>
                                <a:close/>
                                <a:moveTo>
                                  <a:pt x="4324611" y="2316244"/>
                                </a:moveTo>
                                <a:cubicBezTo>
                                  <a:pt x="4328647" y="2317051"/>
                                  <a:pt x="4333118" y="2316430"/>
                                  <a:pt x="4337340" y="2314692"/>
                                </a:cubicBezTo>
                                <a:cubicBezTo>
                                  <a:pt x="4349758" y="2309227"/>
                                  <a:pt x="4362176" y="2303267"/>
                                  <a:pt x="4374594" y="2297803"/>
                                </a:cubicBezTo>
                                <a:cubicBezTo>
                                  <a:pt x="4390489" y="2290352"/>
                                  <a:pt x="4379065" y="2262039"/>
                                  <a:pt x="4362176" y="2268993"/>
                                </a:cubicBezTo>
                                <a:cubicBezTo>
                                  <a:pt x="4348268" y="2274457"/>
                                  <a:pt x="4334359" y="2280418"/>
                                  <a:pt x="4320451" y="2286379"/>
                                </a:cubicBezTo>
                                <a:cubicBezTo>
                                  <a:pt x="4312504" y="2289856"/>
                                  <a:pt x="4310517" y="2301777"/>
                                  <a:pt x="4314491" y="2309227"/>
                                </a:cubicBezTo>
                                <a:cubicBezTo>
                                  <a:pt x="4316974" y="2313201"/>
                                  <a:pt x="4320575" y="2315437"/>
                                  <a:pt x="4324611" y="2316244"/>
                                </a:cubicBezTo>
                                <a:close/>
                                <a:moveTo>
                                  <a:pt x="2261482" y="2316870"/>
                                </a:moveTo>
                                <a:lnTo>
                                  <a:pt x="2261734" y="2316839"/>
                                </a:lnTo>
                                <a:cubicBezTo>
                                  <a:pt x="2261734" y="2316839"/>
                                  <a:pt x="2261734" y="2316839"/>
                                  <a:pt x="2261232" y="2316839"/>
                                </a:cubicBezTo>
                                <a:close/>
                                <a:moveTo>
                                  <a:pt x="3314872" y="2317111"/>
                                </a:moveTo>
                                <a:cubicBezTo>
                                  <a:pt x="3319713" y="2315932"/>
                                  <a:pt x="3324059" y="2312952"/>
                                  <a:pt x="3326543" y="2308233"/>
                                </a:cubicBezTo>
                                <a:cubicBezTo>
                                  <a:pt x="3329028" y="2303763"/>
                                  <a:pt x="3329649" y="2298671"/>
                                  <a:pt x="3328528" y="2294014"/>
                                </a:cubicBezTo>
                                <a:lnTo>
                                  <a:pt x="3322828" y="2286174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070" y="228737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1712" y="2287890"/>
                                </a:lnTo>
                                <a:lnTo>
                                  <a:pt x="3321825" y="2287743"/>
                                </a:lnTo>
                                <a:cubicBezTo>
                                  <a:pt x="3322198" y="2287246"/>
                                  <a:pt x="3322320" y="2287122"/>
                                  <a:pt x="3321575" y="2288364"/>
                                </a:cubicBezTo>
                                <a:lnTo>
                                  <a:pt x="3321712" y="2287890"/>
                                </a:lnTo>
                                <a:lnTo>
                                  <a:pt x="3320582" y="2289357"/>
                                </a:lnTo>
                                <a:lnTo>
                                  <a:pt x="3320474" y="2289336"/>
                                </a:lnTo>
                                <a:lnTo>
                                  <a:pt x="3320087" y="2289855"/>
                                </a:lnTo>
                                <a:cubicBezTo>
                                  <a:pt x="3318347" y="2290848"/>
                                  <a:pt x="3319092" y="2289979"/>
                                  <a:pt x="3319963" y="2289234"/>
                                </a:cubicBezTo>
                                <a:lnTo>
                                  <a:pt x="3320474" y="2289336"/>
                                </a:lnTo>
                                <a:lnTo>
                                  <a:pt x="3321811" y="2287536"/>
                                </a:lnTo>
                                <a:lnTo>
                                  <a:pt x="3322195" y="2286191"/>
                                </a:lnTo>
                                <a:lnTo>
                                  <a:pt x="3322096" y="2287157"/>
                                </a:lnTo>
                                <a:lnTo>
                                  <a:pt x="3322185" y="2287039"/>
                                </a:lnTo>
                                <a:lnTo>
                                  <a:pt x="3322320" y="2286626"/>
                                </a:lnTo>
                                <a:cubicBezTo>
                                  <a:pt x="3322567" y="2285632"/>
                                  <a:pt x="3322816" y="2284638"/>
                                  <a:pt x="3322567" y="2285880"/>
                                </a:cubicBezTo>
                                <a:lnTo>
                                  <a:pt x="3322469" y="2285680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1638" y="2284763"/>
                                </a:lnTo>
                                <a:lnTo>
                                  <a:pt x="3321621" y="2284513"/>
                                </a:lnTo>
                                <a:lnTo>
                                  <a:pt x="3320087" y="2282403"/>
                                </a:lnTo>
                                <a:cubicBezTo>
                                  <a:pt x="3317106" y="2280913"/>
                                  <a:pt x="3322567" y="2284390"/>
                                  <a:pt x="3320582" y="2282900"/>
                                </a:cubicBezTo>
                                <a:cubicBezTo>
                                  <a:pt x="3319092" y="2281410"/>
                                  <a:pt x="3323067" y="2285880"/>
                                  <a:pt x="3321575" y="2283893"/>
                                </a:cubicBezTo>
                                <a:lnTo>
                                  <a:pt x="3321621" y="2284513"/>
                                </a:lnTo>
                                <a:lnTo>
                                  <a:pt x="3321844" y="2284822"/>
                                </a:lnTo>
                                <a:lnTo>
                                  <a:pt x="3322070" y="2284887"/>
                                </a:lnTo>
                                <a:lnTo>
                                  <a:pt x="3322469" y="2285680"/>
                                </a:lnTo>
                                <a:lnTo>
                                  <a:pt x="3322828" y="2286174"/>
                                </a:lnTo>
                                <a:lnTo>
                                  <a:pt x="3329148" y="2277685"/>
                                </a:lnTo>
                                <a:cubicBezTo>
                                  <a:pt x="3330516" y="2272593"/>
                                  <a:pt x="3330018" y="2267005"/>
                                  <a:pt x="3327038" y="2262535"/>
                                </a:cubicBezTo>
                                <a:cubicBezTo>
                                  <a:pt x="3321575" y="2253594"/>
                                  <a:pt x="3309158" y="2249620"/>
                                  <a:pt x="3299723" y="2255581"/>
                                </a:cubicBezTo>
                                <a:cubicBezTo>
                                  <a:pt x="3278365" y="2268992"/>
                                  <a:pt x="3277866" y="2302272"/>
                                  <a:pt x="3300218" y="2315186"/>
                                </a:cubicBezTo>
                                <a:cubicBezTo>
                                  <a:pt x="3304690" y="2317670"/>
                                  <a:pt x="3310027" y="2318291"/>
                                  <a:pt x="3314872" y="2317111"/>
                                </a:cubicBezTo>
                                <a:close/>
                                <a:moveTo>
                                  <a:pt x="2258536" y="2317239"/>
                                </a:moveTo>
                                <a:lnTo>
                                  <a:pt x="2259916" y="2317066"/>
                                </a:lnTo>
                                <a:lnTo>
                                  <a:pt x="2259194" y="2316757"/>
                                </a:lnTo>
                                <a:close/>
                                <a:moveTo>
                                  <a:pt x="2258320" y="2317397"/>
                                </a:moveTo>
                                <a:lnTo>
                                  <a:pt x="2258536" y="2317239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8211" y="2317342"/>
                                </a:lnTo>
                                <a:lnTo>
                                  <a:pt x="2258144" y="2317370"/>
                                </a:lnTo>
                                <a:close/>
                                <a:moveTo>
                                  <a:pt x="6344077" y="2317676"/>
                                </a:moveTo>
                                <a:cubicBezTo>
                                  <a:pt x="6355501" y="2317676"/>
                                  <a:pt x="6364442" y="2306251"/>
                                  <a:pt x="6361462" y="2294827"/>
                                </a:cubicBezTo>
                                <a:cubicBezTo>
                                  <a:pt x="6360965" y="2293337"/>
                                  <a:pt x="6360469" y="2291350"/>
                                  <a:pt x="6359972" y="2289860"/>
                                </a:cubicBezTo>
                                <a:cubicBezTo>
                                  <a:pt x="6357985" y="2282906"/>
                                  <a:pt x="6351031" y="2277441"/>
                                  <a:pt x="6344077" y="2277938"/>
                                </a:cubicBezTo>
                                <a:cubicBezTo>
                                  <a:pt x="6336626" y="2278435"/>
                                  <a:pt x="6330169" y="2282906"/>
                                  <a:pt x="6328182" y="2289860"/>
                                </a:cubicBezTo>
                                <a:cubicBezTo>
                                  <a:pt x="6327685" y="2291350"/>
                                  <a:pt x="6327189" y="2293337"/>
                                  <a:pt x="6326692" y="2294827"/>
                                </a:cubicBezTo>
                                <a:cubicBezTo>
                                  <a:pt x="6323712" y="2306251"/>
                                  <a:pt x="6332156" y="2317676"/>
                                  <a:pt x="6344077" y="2317676"/>
                                </a:cubicBezTo>
                                <a:close/>
                                <a:moveTo>
                                  <a:pt x="6868468" y="2318010"/>
                                </a:moveTo>
                                <a:cubicBezTo>
                                  <a:pt x="6900168" y="2318010"/>
                                  <a:pt x="6900168" y="2268699"/>
                                  <a:pt x="6868468" y="2268699"/>
                                </a:cubicBezTo>
                                <a:cubicBezTo>
                                  <a:pt x="6837272" y="2269202"/>
                                  <a:pt x="6837272" y="2318010"/>
                                  <a:pt x="6868468" y="2318010"/>
                                </a:cubicBezTo>
                                <a:close/>
                                <a:moveTo>
                                  <a:pt x="2267771" y="2318851"/>
                                </a:moveTo>
                                <a:cubicBezTo>
                                  <a:pt x="2266766" y="2318348"/>
                                  <a:pt x="2265257" y="2317845"/>
                                  <a:pt x="2264248" y="2317342"/>
                                </a:cubicBezTo>
                                <a:cubicBezTo>
                                  <a:pt x="2264754" y="2317342"/>
                                  <a:pt x="2264754" y="2317342"/>
                                  <a:pt x="2265257" y="2317342"/>
                                </a:cubicBezTo>
                                <a:lnTo>
                                  <a:pt x="2261482" y="2316870"/>
                                </a:lnTo>
                                <a:lnTo>
                                  <a:pt x="2259916" y="2317066"/>
                                </a:lnTo>
                                <a:lnTo>
                                  <a:pt x="2262015" y="2317966"/>
                                </a:lnTo>
                                <a:close/>
                                <a:moveTo>
                                  <a:pt x="3687151" y="2319661"/>
                                </a:moveTo>
                                <a:cubicBezTo>
                                  <a:pt x="3712983" y="2319661"/>
                                  <a:pt x="3712983" y="2279426"/>
                                  <a:pt x="3687151" y="2279426"/>
                                </a:cubicBezTo>
                                <a:cubicBezTo>
                                  <a:pt x="3661321" y="2279923"/>
                                  <a:pt x="3661321" y="2319661"/>
                                  <a:pt x="3687151" y="2319661"/>
                                </a:cubicBezTo>
                                <a:close/>
                                <a:moveTo>
                                  <a:pt x="6916018" y="2323072"/>
                                </a:moveTo>
                                <a:lnTo>
                                  <a:pt x="6916270" y="2323041"/>
                                </a:lnTo>
                                <a:cubicBezTo>
                                  <a:pt x="6916270" y="2323041"/>
                                  <a:pt x="6916270" y="2323041"/>
                                  <a:pt x="6915767" y="2323041"/>
                                </a:cubicBezTo>
                                <a:close/>
                                <a:moveTo>
                                  <a:pt x="6913072" y="2323441"/>
                                </a:moveTo>
                                <a:lnTo>
                                  <a:pt x="6914452" y="2323268"/>
                                </a:lnTo>
                                <a:lnTo>
                                  <a:pt x="6913729" y="2322958"/>
                                </a:lnTo>
                                <a:close/>
                                <a:moveTo>
                                  <a:pt x="6912856" y="2323599"/>
                                </a:moveTo>
                                <a:lnTo>
                                  <a:pt x="6913072" y="2323441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748" y="2323543"/>
                                </a:lnTo>
                                <a:lnTo>
                                  <a:pt x="6912681" y="2323572"/>
                                </a:lnTo>
                                <a:close/>
                                <a:moveTo>
                                  <a:pt x="6922308" y="2325053"/>
                                </a:moveTo>
                                <a:cubicBezTo>
                                  <a:pt x="6921301" y="2324550"/>
                                  <a:pt x="6919792" y="2324046"/>
                                  <a:pt x="6918786" y="2323543"/>
                                </a:cubicBezTo>
                                <a:cubicBezTo>
                                  <a:pt x="6919289" y="2323543"/>
                                  <a:pt x="6919289" y="2323543"/>
                                  <a:pt x="6919792" y="2323543"/>
                                </a:cubicBezTo>
                                <a:lnTo>
                                  <a:pt x="6916018" y="2323072"/>
                                </a:lnTo>
                                <a:lnTo>
                                  <a:pt x="6914452" y="2323268"/>
                                </a:lnTo>
                                <a:lnTo>
                                  <a:pt x="6916551" y="2324167"/>
                                </a:lnTo>
                                <a:close/>
                                <a:moveTo>
                                  <a:pt x="2272302" y="2328915"/>
                                </a:moveTo>
                                <a:cubicBezTo>
                                  <a:pt x="2272302" y="2328915"/>
                                  <a:pt x="2272302" y="2328915"/>
                                  <a:pt x="2272302" y="2328412"/>
                                </a:cubicBezTo>
                                <a:lnTo>
                                  <a:pt x="2272270" y="2328664"/>
                                </a:lnTo>
                                <a:close/>
                                <a:moveTo>
                                  <a:pt x="39940" y="2329847"/>
                                </a:moveTo>
                                <a:cubicBezTo>
                                  <a:pt x="49874" y="2333821"/>
                                  <a:pt x="62292" y="2325376"/>
                                  <a:pt x="64776" y="2315939"/>
                                </a:cubicBezTo>
                                <a:cubicBezTo>
                                  <a:pt x="67260" y="2304514"/>
                                  <a:pt x="61796" y="2293586"/>
                                  <a:pt x="50868" y="2290606"/>
                                </a:cubicBezTo>
                                <a:cubicBezTo>
                                  <a:pt x="38947" y="2287129"/>
                                  <a:pt x="25535" y="2287625"/>
                                  <a:pt x="13614" y="2292096"/>
                                </a:cubicBezTo>
                                <a:cubicBezTo>
                                  <a:pt x="4673" y="2295573"/>
                                  <a:pt x="-2280" y="2304514"/>
                                  <a:pt x="700" y="2314945"/>
                                </a:cubicBezTo>
                                <a:cubicBezTo>
                                  <a:pt x="3680" y="2324383"/>
                                  <a:pt x="13118" y="2330343"/>
                                  <a:pt x="23549" y="2327860"/>
                                </a:cubicBezTo>
                                <a:cubicBezTo>
                                  <a:pt x="24542" y="2327860"/>
                                  <a:pt x="29013" y="2326866"/>
                                  <a:pt x="25535" y="2327363"/>
                                </a:cubicBezTo>
                                <a:lnTo>
                                  <a:pt x="31496" y="2327363"/>
                                </a:lnTo>
                                <a:cubicBezTo>
                                  <a:pt x="32490" y="2327363"/>
                                  <a:pt x="33483" y="2327860"/>
                                  <a:pt x="33979" y="2327860"/>
                                </a:cubicBezTo>
                                <a:cubicBezTo>
                                  <a:pt x="35967" y="2328357"/>
                                  <a:pt x="37953" y="2328853"/>
                                  <a:pt x="39940" y="2329847"/>
                                </a:cubicBezTo>
                                <a:close/>
                                <a:moveTo>
                                  <a:pt x="2365892" y="2334451"/>
                                </a:moveTo>
                                <a:cubicBezTo>
                                  <a:pt x="2373942" y="2334451"/>
                                  <a:pt x="2382495" y="2330928"/>
                                  <a:pt x="2388030" y="2325393"/>
                                </a:cubicBezTo>
                                <a:cubicBezTo>
                                  <a:pt x="2393565" y="2319858"/>
                                  <a:pt x="2397591" y="2310801"/>
                                  <a:pt x="2397088" y="2303254"/>
                                </a:cubicBezTo>
                                <a:cubicBezTo>
                                  <a:pt x="2396584" y="2295203"/>
                                  <a:pt x="2394068" y="2286649"/>
                                  <a:pt x="2388030" y="2281114"/>
                                </a:cubicBezTo>
                                <a:cubicBezTo>
                                  <a:pt x="2381992" y="2275579"/>
                                  <a:pt x="2374444" y="2272057"/>
                                  <a:pt x="2365892" y="2272057"/>
                                </a:cubicBezTo>
                                <a:cubicBezTo>
                                  <a:pt x="2357840" y="2272057"/>
                                  <a:pt x="2349286" y="2275579"/>
                                  <a:pt x="2343751" y="2281114"/>
                                </a:cubicBezTo>
                                <a:cubicBezTo>
                                  <a:pt x="2338216" y="2286649"/>
                                  <a:pt x="2334191" y="2295706"/>
                                  <a:pt x="2334695" y="2303254"/>
                                </a:cubicBezTo>
                                <a:cubicBezTo>
                                  <a:pt x="2335197" y="2311305"/>
                                  <a:pt x="2337713" y="2319858"/>
                                  <a:pt x="2343751" y="2325393"/>
                                </a:cubicBezTo>
                                <a:cubicBezTo>
                                  <a:pt x="2350292" y="2330425"/>
                                  <a:pt x="2357840" y="2334451"/>
                                  <a:pt x="2365892" y="2334451"/>
                                </a:cubicBezTo>
                                <a:close/>
                                <a:moveTo>
                                  <a:pt x="6926837" y="2335116"/>
                                </a:moveTo>
                                <a:cubicBezTo>
                                  <a:pt x="6926837" y="2335116"/>
                                  <a:pt x="6926837" y="2335116"/>
                                  <a:pt x="6926837" y="2334614"/>
                                </a:cubicBezTo>
                                <a:lnTo>
                                  <a:pt x="6926806" y="2334865"/>
                                </a:lnTo>
                                <a:close/>
                                <a:moveTo>
                                  <a:pt x="4694479" y="2336049"/>
                                </a:moveTo>
                                <a:cubicBezTo>
                                  <a:pt x="4704413" y="2340022"/>
                                  <a:pt x="4716831" y="2331578"/>
                                  <a:pt x="4719315" y="2322140"/>
                                </a:cubicBezTo>
                                <a:cubicBezTo>
                                  <a:pt x="4721799" y="2310716"/>
                                  <a:pt x="4716335" y="2299788"/>
                                  <a:pt x="4705407" y="2296808"/>
                                </a:cubicBezTo>
                                <a:cubicBezTo>
                                  <a:pt x="4693486" y="2293331"/>
                                  <a:pt x="4680075" y="2293827"/>
                                  <a:pt x="4668153" y="2298298"/>
                                </a:cubicBezTo>
                                <a:cubicBezTo>
                                  <a:pt x="4659212" y="2301775"/>
                                  <a:pt x="4652259" y="2310716"/>
                                  <a:pt x="4655239" y="2321147"/>
                                </a:cubicBezTo>
                                <a:cubicBezTo>
                                  <a:pt x="4658219" y="2330585"/>
                                  <a:pt x="4667657" y="2336545"/>
                                  <a:pt x="4678088" y="2334062"/>
                                </a:cubicBezTo>
                                <a:cubicBezTo>
                                  <a:pt x="4679081" y="2334062"/>
                                  <a:pt x="4683552" y="2333068"/>
                                  <a:pt x="4680075" y="2333565"/>
                                </a:cubicBezTo>
                                <a:lnTo>
                                  <a:pt x="4686035" y="2333565"/>
                                </a:lnTo>
                                <a:cubicBezTo>
                                  <a:pt x="4687029" y="2333565"/>
                                  <a:pt x="4688022" y="2334062"/>
                                  <a:pt x="4688518" y="2334062"/>
                                </a:cubicBezTo>
                                <a:cubicBezTo>
                                  <a:pt x="4690506" y="2334558"/>
                                  <a:pt x="4692493" y="2335055"/>
                                  <a:pt x="4694479" y="2336049"/>
                                </a:cubicBezTo>
                                <a:close/>
                                <a:moveTo>
                                  <a:pt x="3227446" y="2340550"/>
                                </a:moveTo>
                                <a:lnTo>
                                  <a:pt x="3227694" y="2340522"/>
                                </a:lnTo>
                                <a:cubicBezTo>
                                  <a:pt x="3227694" y="2340522"/>
                                  <a:pt x="3227694" y="2340522"/>
                                  <a:pt x="3227197" y="2340522"/>
                                </a:cubicBezTo>
                                <a:close/>
                                <a:moveTo>
                                  <a:pt x="1665634" y="2340585"/>
                                </a:moveTo>
                                <a:lnTo>
                                  <a:pt x="1664697" y="2339782"/>
                                </a:lnTo>
                                <a:lnTo>
                                  <a:pt x="1663576" y="2339670"/>
                                </a:lnTo>
                                <a:close/>
                                <a:moveTo>
                                  <a:pt x="7020427" y="2340652"/>
                                </a:moveTo>
                                <a:cubicBezTo>
                                  <a:pt x="7028478" y="2340652"/>
                                  <a:pt x="7037032" y="2337130"/>
                                  <a:pt x="7042567" y="2331595"/>
                                </a:cubicBezTo>
                                <a:cubicBezTo>
                                  <a:pt x="7048101" y="2326060"/>
                                  <a:pt x="7052127" y="2317003"/>
                                  <a:pt x="7051624" y="2309456"/>
                                </a:cubicBezTo>
                                <a:cubicBezTo>
                                  <a:pt x="7051121" y="2301405"/>
                                  <a:pt x="7048605" y="2292851"/>
                                  <a:pt x="7042567" y="2287316"/>
                                </a:cubicBezTo>
                                <a:cubicBezTo>
                                  <a:pt x="7036528" y="2281781"/>
                                  <a:pt x="7028981" y="2278259"/>
                                  <a:pt x="7020427" y="2278259"/>
                                </a:cubicBezTo>
                                <a:cubicBezTo>
                                  <a:pt x="7012377" y="2278259"/>
                                  <a:pt x="7003822" y="2281781"/>
                                  <a:pt x="6998288" y="2287316"/>
                                </a:cubicBezTo>
                                <a:cubicBezTo>
                                  <a:pt x="6992753" y="2292851"/>
                                  <a:pt x="6988728" y="2301908"/>
                                  <a:pt x="6989231" y="2309456"/>
                                </a:cubicBezTo>
                                <a:cubicBezTo>
                                  <a:pt x="6989734" y="2317506"/>
                                  <a:pt x="6992249" y="2326060"/>
                                  <a:pt x="6998288" y="2331595"/>
                                </a:cubicBezTo>
                                <a:cubicBezTo>
                                  <a:pt x="7004829" y="2336627"/>
                                  <a:pt x="7012377" y="2340652"/>
                                  <a:pt x="7020427" y="2340652"/>
                                </a:cubicBezTo>
                                <a:close/>
                                <a:moveTo>
                                  <a:pt x="1666287" y="2340875"/>
                                </a:moveTo>
                                <a:lnTo>
                                  <a:pt x="1666188" y="2340776"/>
                                </a:lnTo>
                                <a:lnTo>
                                  <a:pt x="1666265" y="2340865"/>
                                </a:lnTo>
                                <a:close/>
                                <a:moveTo>
                                  <a:pt x="1666396" y="2341019"/>
                                </a:moveTo>
                                <a:lnTo>
                                  <a:pt x="1666265" y="2340865"/>
                                </a:lnTo>
                                <a:lnTo>
                                  <a:pt x="1665634" y="2340585"/>
                                </a:lnTo>
                                <a:lnTo>
                                  <a:pt x="1666088" y="2340975"/>
                                </a:lnTo>
                                <a:close/>
                                <a:moveTo>
                                  <a:pt x="1666711" y="2341064"/>
                                </a:moveTo>
                                <a:lnTo>
                                  <a:pt x="1666287" y="2340875"/>
                                </a:lnTo>
                                <a:lnTo>
                                  <a:pt x="1666437" y="2341024"/>
                                </a:lnTo>
                                <a:close/>
                                <a:moveTo>
                                  <a:pt x="1667181" y="2341273"/>
                                </a:moveTo>
                                <a:lnTo>
                                  <a:pt x="1666871" y="2341087"/>
                                </a:lnTo>
                                <a:lnTo>
                                  <a:pt x="1666711" y="2341064"/>
                                </a:lnTo>
                                <a:close/>
                                <a:moveTo>
                                  <a:pt x="3232636" y="2341752"/>
                                </a:moveTo>
                                <a:lnTo>
                                  <a:pt x="3231170" y="2341019"/>
                                </a:lnTo>
                                <a:cubicBezTo>
                                  <a:pt x="3231667" y="2341019"/>
                                  <a:pt x="3231667" y="2341019"/>
                                  <a:pt x="3231667" y="2341019"/>
                                </a:cubicBezTo>
                                <a:lnTo>
                                  <a:pt x="3227446" y="2340550"/>
                                </a:lnTo>
                                <a:lnTo>
                                  <a:pt x="3225247" y="2340794"/>
                                </a:lnTo>
                                <a:close/>
                                <a:moveTo>
                                  <a:pt x="3233833" y="2342350"/>
                                </a:moveTo>
                                <a:lnTo>
                                  <a:pt x="3234809" y="2342339"/>
                                </a:lnTo>
                                <a:lnTo>
                                  <a:pt x="3234648" y="2342013"/>
                                </a:lnTo>
                                <a:lnTo>
                                  <a:pt x="3232636" y="2341752"/>
                                </a:lnTo>
                                <a:close/>
                                <a:moveTo>
                                  <a:pt x="1668071" y="2342557"/>
                                </a:moveTo>
                                <a:lnTo>
                                  <a:pt x="1667934" y="2342197"/>
                                </a:lnTo>
                                <a:lnTo>
                                  <a:pt x="1667678" y="2341770"/>
                                </a:lnTo>
                                <a:close/>
                                <a:moveTo>
                                  <a:pt x="1668138" y="2342732"/>
                                </a:moveTo>
                                <a:lnTo>
                                  <a:pt x="1668135" y="2342723"/>
                                </a:lnTo>
                                <a:lnTo>
                                  <a:pt x="1666437" y="2341024"/>
                                </a:lnTo>
                                <a:lnTo>
                                  <a:pt x="1666396" y="2341019"/>
                                </a:lnTo>
                                <a:lnTo>
                                  <a:pt x="1667106" y="2341847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071" y="2342557"/>
                                </a:lnTo>
                                <a:lnTo>
                                  <a:pt x="1668135" y="234272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174" y="2342763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close/>
                                <a:moveTo>
                                  <a:pt x="1668571" y="2343557"/>
                                </a:move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74" y="2342763"/>
                                </a:lnTo>
                                <a:lnTo>
                                  <a:pt x="1668138" y="2342732"/>
                                </a:lnTo>
                                <a:lnTo>
                                  <a:pt x="1668357" y="2343307"/>
                                </a:lnTo>
                                <a:close/>
                                <a:moveTo>
                                  <a:pt x="3237836" y="2345283"/>
                                </a:moveTo>
                                <a:lnTo>
                                  <a:pt x="3237629" y="2344993"/>
                                </a:lnTo>
                                <a:lnTo>
                                  <a:pt x="3237863" y="2345230"/>
                                </a:lnTo>
                                <a:lnTo>
                                  <a:pt x="3236261" y="2342323"/>
                                </a:lnTo>
                                <a:lnTo>
                                  <a:pt x="3234809" y="2342339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5421" y="2343558"/>
                                </a:lnTo>
                                <a:close/>
                                <a:moveTo>
                                  <a:pt x="3238124" y="2345490"/>
                                </a:moveTo>
                                <a:lnTo>
                                  <a:pt x="3237863" y="2345230"/>
                                </a:lnTo>
                                <a:lnTo>
                                  <a:pt x="3237934" y="2345353"/>
                                </a:lnTo>
                                <a:close/>
                                <a:moveTo>
                                  <a:pt x="3238095" y="2345645"/>
                                </a:moveTo>
                                <a:lnTo>
                                  <a:pt x="3237934" y="2345353"/>
                                </a:lnTo>
                                <a:lnTo>
                                  <a:pt x="3237836" y="2345283"/>
                                </a:lnTo>
                                <a:close/>
                                <a:moveTo>
                                  <a:pt x="6320177" y="2346787"/>
                                </a:moveTo>
                                <a:lnTo>
                                  <a:pt x="6319241" y="2345985"/>
                                </a:lnTo>
                                <a:lnTo>
                                  <a:pt x="6318119" y="2345873"/>
                                </a:lnTo>
                                <a:close/>
                                <a:moveTo>
                                  <a:pt x="2257206" y="2347030"/>
                                </a:moveTo>
                                <a:cubicBezTo>
                                  <a:pt x="2265257" y="2348539"/>
                                  <a:pt x="2272302" y="2345520"/>
                                  <a:pt x="2276828" y="2338979"/>
                                </a:cubicBezTo>
                                <a:cubicBezTo>
                                  <a:pt x="2281358" y="2331934"/>
                                  <a:pt x="2278339" y="2321368"/>
                                  <a:pt x="2271293" y="2317845"/>
                                </a:cubicBezTo>
                                <a:lnTo>
                                  <a:pt x="2270010" y="2317693"/>
                                </a:lnTo>
                                <a:lnTo>
                                  <a:pt x="2270289" y="2317845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4889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2804" y="2330928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1795" y="2332437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524" y="2332574"/>
                                </a:lnTo>
                                <a:lnTo>
                                  <a:pt x="2270289" y="2335456"/>
                                </a:lnTo>
                                <a:cubicBezTo>
                                  <a:pt x="2268780" y="2336966"/>
                                  <a:pt x="2267269" y="2338475"/>
                                  <a:pt x="2265758" y="2339985"/>
                                </a:cubicBezTo>
                                <a:lnTo>
                                  <a:pt x="2271524" y="2332574"/>
                                </a:lnTo>
                                <a:lnTo>
                                  <a:pt x="2271795" y="2331934"/>
                                </a:lnTo>
                                <a:lnTo>
                                  <a:pt x="2271795" y="2332222"/>
                                </a:lnTo>
                                <a:lnTo>
                                  <a:pt x="2271828" y="2332180"/>
                                </a:lnTo>
                                <a:lnTo>
                                  <a:pt x="2272270" y="2328664"/>
                                </a:lnTo>
                                <a:lnTo>
                                  <a:pt x="2272087" y="2327194"/>
                                </a:lnTo>
                                <a:lnTo>
                                  <a:pt x="2271795" y="2325694"/>
                                </a:lnTo>
                                <a:lnTo>
                                  <a:pt x="2271795" y="2325896"/>
                                </a:lnTo>
                                <a:cubicBezTo>
                                  <a:pt x="2271293" y="2324889"/>
                                  <a:pt x="2270792" y="2323380"/>
                                  <a:pt x="2270289" y="2322374"/>
                                </a:cubicBezTo>
                                <a:cubicBezTo>
                                  <a:pt x="2270792" y="2323883"/>
                                  <a:pt x="2271795" y="2323883"/>
                                  <a:pt x="2268780" y="2320864"/>
                                </a:cubicBezTo>
                                <a:lnTo>
                                  <a:pt x="2262015" y="2317966"/>
                                </a:lnTo>
                                <a:lnTo>
                                  <a:pt x="2258320" y="2317397"/>
                                </a:lnTo>
                                <a:lnTo>
                                  <a:pt x="2251239" y="2322590"/>
                                </a:lnTo>
                                <a:lnTo>
                                  <a:pt x="2250158" y="2323883"/>
                                </a:lnTo>
                                <a:cubicBezTo>
                                  <a:pt x="2250158" y="2323883"/>
                                  <a:pt x="2250158" y="2323380"/>
                                  <a:pt x="2250158" y="2323380"/>
                                </a:cubicBezTo>
                                <a:lnTo>
                                  <a:pt x="2251239" y="2322590"/>
                                </a:lnTo>
                                <a:lnTo>
                                  <a:pt x="2252447" y="2321139"/>
                                </a:lnTo>
                                <a:lnTo>
                                  <a:pt x="2252173" y="2321368"/>
                                </a:lnTo>
                                <a:cubicBezTo>
                                  <a:pt x="2252676" y="2320864"/>
                                  <a:pt x="2252676" y="2320864"/>
                                  <a:pt x="2252676" y="2320864"/>
                                </a:cubicBezTo>
                                <a:lnTo>
                                  <a:pt x="2252447" y="2321139"/>
                                </a:lnTo>
                                <a:lnTo>
                                  <a:pt x="2255191" y="2318851"/>
                                </a:lnTo>
                                <a:cubicBezTo>
                                  <a:pt x="2255191" y="2318851"/>
                                  <a:pt x="2255191" y="2318851"/>
                                  <a:pt x="2254690" y="2318851"/>
                                </a:cubicBezTo>
                                <a:lnTo>
                                  <a:pt x="2258144" y="2317370"/>
                                </a:lnTo>
                                <a:lnTo>
                                  <a:pt x="2257961" y="2317342"/>
                                </a:lnTo>
                                <a:lnTo>
                                  <a:pt x="2257709" y="2317342"/>
                                </a:lnTo>
                                <a:lnTo>
                                  <a:pt x="2257844" y="2317325"/>
                                </a:lnTo>
                                <a:lnTo>
                                  <a:pt x="2254690" y="2316839"/>
                                </a:lnTo>
                                <a:lnTo>
                                  <a:pt x="2258325" y="2316384"/>
                                </a:lnTo>
                                <a:lnTo>
                                  <a:pt x="2258211" y="2316336"/>
                                </a:lnTo>
                                <a:cubicBezTo>
                                  <a:pt x="2258714" y="2316336"/>
                                  <a:pt x="2258714" y="2316336"/>
                                  <a:pt x="2258714" y="2316336"/>
                                </a:cubicBezTo>
                                <a:lnTo>
                                  <a:pt x="2258325" y="2316384"/>
                                </a:lnTo>
                                <a:lnTo>
                                  <a:pt x="2259194" y="2316757"/>
                                </a:lnTo>
                                <a:lnTo>
                                  <a:pt x="2259595" y="2316462"/>
                                </a:lnTo>
                                <a:lnTo>
                                  <a:pt x="2270010" y="2317693"/>
                                </a:lnTo>
                                <a:lnTo>
                                  <a:pt x="2259595" y="2311996"/>
                                </a:lnTo>
                                <a:cubicBezTo>
                                  <a:pt x="2255570" y="2311807"/>
                                  <a:pt x="2251417" y="2313317"/>
                                  <a:pt x="2248149" y="2316336"/>
                                </a:cubicBezTo>
                                <a:cubicBezTo>
                                  <a:pt x="2244373" y="2319606"/>
                                  <a:pt x="2242738" y="2324386"/>
                                  <a:pt x="2242926" y="2329104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4122" y="2330928"/>
                                </a:lnTo>
                                <a:cubicBezTo>
                                  <a:pt x="2245630" y="2334450"/>
                                  <a:pt x="2247141" y="2337972"/>
                                  <a:pt x="2248651" y="2341495"/>
                                </a:cubicBezTo>
                                <a:lnTo>
                                  <a:pt x="2245362" y="2334378"/>
                                </a:lnTo>
                                <a:lnTo>
                                  <a:pt x="2247832" y="2341243"/>
                                </a:lnTo>
                                <a:cubicBezTo>
                                  <a:pt x="2250034" y="2344136"/>
                                  <a:pt x="2253179" y="2346275"/>
                                  <a:pt x="2257206" y="2347030"/>
                                </a:cubicBezTo>
                                <a:close/>
                                <a:moveTo>
                                  <a:pt x="6320831" y="2347078"/>
                                </a:moveTo>
                                <a:lnTo>
                                  <a:pt x="6320732" y="2346979"/>
                                </a:lnTo>
                                <a:lnTo>
                                  <a:pt x="6320808" y="2347068"/>
                                </a:lnTo>
                                <a:close/>
                                <a:moveTo>
                                  <a:pt x="6320940" y="2347221"/>
                                </a:moveTo>
                                <a:lnTo>
                                  <a:pt x="6320808" y="2347068"/>
                                </a:lnTo>
                                <a:lnTo>
                                  <a:pt x="6320177" y="2346787"/>
                                </a:lnTo>
                                <a:lnTo>
                                  <a:pt x="6320632" y="2347177"/>
                                </a:lnTo>
                                <a:close/>
                                <a:moveTo>
                                  <a:pt x="6321254" y="2347266"/>
                                </a:moveTo>
                                <a:lnTo>
                                  <a:pt x="6320831" y="2347078"/>
                                </a:lnTo>
                                <a:lnTo>
                                  <a:pt x="6320980" y="2347227"/>
                                </a:lnTo>
                                <a:close/>
                                <a:moveTo>
                                  <a:pt x="6321725" y="2347475"/>
                                </a:moveTo>
                                <a:lnTo>
                                  <a:pt x="6321415" y="2347289"/>
                                </a:lnTo>
                                <a:lnTo>
                                  <a:pt x="6321254" y="2347266"/>
                                </a:lnTo>
                                <a:close/>
                                <a:moveTo>
                                  <a:pt x="145365" y="2347676"/>
                                </a:moveTo>
                                <a:cubicBezTo>
                                  <a:pt x="149805" y="2346954"/>
                                  <a:pt x="154058" y="2344501"/>
                                  <a:pt x="157162" y="2339782"/>
                                </a:cubicBezTo>
                                <a:cubicBezTo>
                                  <a:pt x="186469" y="2295078"/>
                                  <a:pt x="209317" y="2247393"/>
                                  <a:pt x="224716" y="2196231"/>
                                </a:cubicBezTo>
                                <a:cubicBezTo>
                                  <a:pt x="231173" y="2174375"/>
                                  <a:pt x="197893" y="2165434"/>
                                  <a:pt x="190442" y="2186793"/>
                                </a:cubicBezTo>
                                <a:cubicBezTo>
                                  <a:pt x="173554" y="2233981"/>
                                  <a:pt x="152692" y="2279183"/>
                                  <a:pt x="126366" y="2321900"/>
                                </a:cubicBezTo>
                                <a:cubicBezTo>
                                  <a:pt x="117052" y="2336430"/>
                                  <a:pt x="132047" y="2349841"/>
                                  <a:pt x="145365" y="2347676"/>
                                </a:cubicBezTo>
                                <a:close/>
                                <a:moveTo>
                                  <a:pt x="1273688" y="2348665"/>
                                </a:moveTo>
                                <a:cubicBezTo>
                                  <a:pt x="1279286" y="2347910"/>
                                  <a:pt x="1284317" y="2344011"/>
                                  <a:pt x="1283562" y="2337469"/>
                                </a:cubicBezTo>
                                <a:cubicBezTo>
                                  <a:pt x="1282556" y="2331431"/>
                                  <a:pt x="1286582" y="2324890"/>
                                  <a:pt x="1288091" y="2318852"/>
                                </a:cubicBezTo>
                                <a:cubicBezTo>
                                  <a:pt x="1290104" y="2312814"/>
                                  <a:pt x="1291612" y="2307279"/>
                                  <a:pt x="1295135" y="2301744"/>
                                </a:cubicBezTo>
                                <a:cubicBezTo>
                                  <a:pt x="1306709" y="2283126"/>
                                  <a:pt x="1277525" y="2266019"/>
                                  <a:pt x="1265951" y="2284637"/>
                                </a:cubicBezTo>
                                <a:cubicBezTo>
                                  <a:pt x="1260920" y="2292687"/>
                                  <a:pt x="1256391" y="2302247"/>
                                  <a:pt x="1255385" y="2312311"/>
                                </a:cubicBezTo>
                                <a:cubicBezTo>
                                  <a:pt x="1254880" y="2317343"/>
                                  <a:pt x="1254880" y="2322375"/>
                                  <a:pt x="1255887" y="2327406"/>
                                </a:cubicBezTo>
                                <a:cubicBezTo>
                                  <a:pt x="1256893" y="2331934"/>
                                  <a:pt x="1259410" y="2335960"/>
                                  <a:pt x="1260416" y="2340992"/>
                                </a:cubicBezTo>
                                <a:cubicBezTo>
                                  <a:pt x="1261926" y="2347030"/>
                                  <a:pt x="1268089" y="2349420"/>
                                  <a:pt x="1273688" y="2348665"/>
                                </a:cubicBezTo>
                                <a:close/>
                                <a:moveTo>
                                  <a:pt x="6322615" y="2348760"/>
                                </a:moveTo>
                                <a:lnTo>
                                  <a:pt x="6322478" y="2348400"/>
                                </a:lnTo>
                                <a:lnTo>
                                  <a:pt x="6322221" y="2347972"/>
                                </a:lnTo>
                                <a:close/>
                                <a:moveTo>
                                  <a:pt x="6322682" y="2348935"/>
                                </a:moveTo>
                                <a:lnTo>
                                  <a:pt x="6322679" y="2348926"/>
                                </a:lnTo>
                                <a:lnTo>
                                  <a:pt x="6320980" y="2347227"/>
                                </a:lnTo>
                                <a:lnTo>
                                  <a:pt x="6320940" y="2347221"/>
                                </a:lnTo>
                                <a:lnTo>
                                  <a:pt x="6321650" y="2348051"/>
                                </a:lnTo>
                                <a:close/>
                                <a:moveTo>
                                  <a:pt x="3240119" y="2349317"/>
                                </a:moveTo>
                                <a:lnTo>
                                  <a:pt x="3239613" y="2347973"/>
                                </a:lnTo>
                                <a:cubicBezTo>
                                  <a:pt x="3239613" y="2347973"/>
                                  <a:pt x="3240110" y="2348470"/>
                                  <a:pt x="3240110" y="2348470"/>
                                </a:cubicBezTo>
                                <a:lnTo>
                                  <a:pt x="3238095" y="2345645"/>
                                </a:lnTo>
                                <a:close/>
                                <a:moveTo>
                                  <a:pt x="6323115" y="2349759"/>
                                </a:moveTo>
                                <a:lnTo>
                                  <a:pt x="6322615" y="2348760"/>
                                </a:lnTo>
                                <a:lnTo>
                                  <a:pt x="6322679" y="2348926"/>
                                </a:lnTo>
                                <a:lnTo>
                                  <a:pt x="6322718" y="2348966"/>
                                </a:lnTo>
                                <a:lnTo>
                                  <a:pt x="6322682" y="2348935"/>
                                </a:lnTo>
                                <a:lnTo>
                                  <a:pt x="6322901" y="2349510"/>
                                </a:lnTo>
                                <a:close/>
                                <a:moveTo>
                                  <a:pt x="2388197" y="2352553"/>
                                </a:moveTo>
                                <a:lnTo>
                                  <a:pt x="2387530" y="2351055"/>
                                </a:lnTo>
                                <a:cubicBezTo>
                                  <a:pt x="2388032" y="2351055"/>
                                  <a:pt x="2388032" y="2351558"/>
                                  <a:pt x="2388032" y="2351558"/>
                                </a:cubicBezTo>
                                <a:lnTo>
                                  <a:pt x="2385748" y="2348512"/>
                                </a:lnTo>
                                <a:lnTo>
                                  <a:pt x="2385991" y="2350603"/>
                                </a:lnTo>
                                <a:close/>
                                <a:moveTo>
                                  <a:pt x="6911741" y="2353231"/>
                                </a:moveTo>
                                <a:cubicBezTo>
                                  <a:pt x="6919792" y="2354740"/>
                                  <a:pt x="6926837" y="2351721"/>
                                  <a:pt x="6931365" y="2345180"/>
                                </a:cubicBezTo>
                                <a:cubicBezTo>
                                  <a:pt x="6935894" y="2338136"/>
                                  <a:pt x="6932875" y="2327569"/>
                                  <a:pt x="6925830" y="2324046"/>
                                </a:cubicBezTo>
                                <a:lnTo>
                                  <a:pt x="6924546" y="2323895"/>
                                </a:lnTo>
                                <a:lnTo>
                                  <a:pt x="6924824" y="2324046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1091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7340" y="2337129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333" y="2338638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059" y="2338776"/>
                                </a:lnTo>
                                <a:lnTo>
                                  <a:pt x="6924824" y="2341658"/>
                                </a:lnTo>
                                <a:cubicBezTo>
                                  <a:pt x="6923315" y="2343167"/>
                                  <a:pt x="6921805" y="2344676"/>
                                  <a:pt x="6920296" y="2346186"/>
                                </a:cubicBezTo>
                                <a:lnTo>
                                  <a:pt x="6926059" y="2338776"/>
                                </a:lnTo>
                                <a:lnTo>
                                  <a:pt x="6926333" y="2338136"/>
                                </a:lnTo>
                                <a:lnTo>
                                  <a:pt x="6926333" y="2338423"/>
                                </a:lnTo>
                                <a:lnTo>
                                  <a:pt x="6926365" y="2338382"/>
                                </a:lnTo>
                                <a:lnTo>
                                  <a:pt x="6926806" y="2334865"/>
                                </a:lnTo>
                                <a:lnTo>
                                  <a:pt x="6926622" y="2333397"/>
                                </a:lnTo>
                                <a:lnTo>
                                  <a:pt x="6926333" y="2331896"/>
                                </a:lnTo>
                                <a:lnTo>
                                  <a:pt x="6926333" y="2332097"/>
                                </a:lnTo>
                                <a:cubicBezTo>
                                  <a:pt x="6925830" y="2331091"/>
                                  <a:pt x="6925327" y="2329582"/>
                                  <a:pt x="6924824" y="2328575"/>
                                </a:cubicBezTo>
                                <a:cubicBezTo>
                                  <a:pt x="6925327" y="2330085"/>
                                  <a:pt x="6926333" y="2330085"/>
                                  <a:pt x="6923315" y="2327066"/>
                                </a:cubicBezTo>
                                <a:lnTo>
                                  <a:pt x="6916551" y="2324167"/>
                                </a:lnTo>
                                <a:lnTo>
                                  <a:pt x="6912856" y="2323599"/>
                                </a:lnTo>
                                <a:lnTo>
                                  <a:pt x="6905775" y="2328791"/>
                                </a:lnTo>
                                <a:lnTo>
                                  <a:pt x="6904697" y="2330085"/>
                                </a:lnTo>
                                <a:cubicBezTo>
                                  <a:pt x="6904697" y="2330085"/>
                                  <a:pt x="6904697" y="2329582"/>
                                  <a:pt x="6904697" y="2329582"/>
                                </a:cubicBezTo>
                                <a:lnTo>
                                  <a:pt x="6905775" y="2328791"/>
                                </a:lnTo>
                                <a:lnTo>
                                  <a:pt x="6906985" y="2327339"/>
                                </a:lnTo>
                                <a:lnTo>
                                  <a:pt x="6906709" y="2327569"/>
                                </a:lnTo>
                                <a:cubicBezTo>
                                  <a:pt x="6907213" y="2327066"/>
                                  <a:pt x="6907213" y="2327066"/>
                                  <a:pt x="6907213" y="2327066"/>
                                </a:cubicBezTo>
                                <a:lnTo>
                                  <a:pt x="6906985" y="2327339"/>
                                </a:lnTo>
                                <a:lnTo>
                                  <a:pt x="6909729" y="2325053"/>
                                </a:lnTo>
                                <a:cubicBezTo>
                                  <a:pt x="6909729" y="2325053"/>
                                  <a:pt x="6909729" y="2325053"/>
                                  <a:pt x="6909226" y="2325053"/>
                                </a:cubicBezTo>
                                <a:lnTo>
                                  <a:pt x="6912681" y="2323572"/>
                                </a:lnTo>
                                <a:lnTo>
                                  <a:pt x="6912496" y="2323543"/>
                                </a:lnTo>
                                <a:lnTo>
                                  <a:pt x="6912244" y="2323543"/>
                                </a:lnTo>
                                <a:lnTo>
                                  <a:pt x="6912383" y="2323526"/>
                                </a:lnTo>
                                <a:lnTo>
                                  <a:pt x="6909226" y="2323041"/>
                                </a:lnTo>
                                <a:lnTo>
                                  <a:pt x="6912861" y="2322586"/>
                                </a:lnTo>
                                <a:lnTo>
                                  <a:pt x="6912748" y="2322537"/>
                                </a:lnTo>
                                <a:cubicBezTo>
                                  <a:pt x="6913251" y="2322537"/>
                                  <a:pt x="6913251" y="2322537"/>
                                  <a:pt x="6913251" y="2322537"/>
                                </a:cubicBezTo>
                                <a:lnTo>
                                  <a:pt x="6912861" y="2322586"/>
                                </a:lnTo>
                                <a:lnTo>
                                  <a:pt x="6913729" y="2322958"/>
                                </a:lnTo>
                                <a:lnTo>
                                  <a:pt x="6914132" y="2322663"/>
                                </a:lnTo>
                                <a:lnTo>
                                  <a:pt x="6924546" y="2323895"/>
                                </a:lnTo>
                                <a:lnTo>
                                  <a:pt x="6914131" y="2318197"/>
                                </a:lnTo>
                                <a:cubicBezTo>
                                  <a:pt x="6910106" y="2318008"/>
                                  <a:pt x="6905955" y="2319518"/>
                                  <a:pt x="6902684" y="2322537"/>
                                </a:cubicBezTo>
                                <a:cubicBezTo>
                                  <a:pt x="6898911" y="2325808"/>
                                  <a:pt x="6897275" y="2330588"/>
                                  <a:pt x="6897464" y="2335305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898659" y="2337129"/>
                                </a:lnTo>
                                <a:cubicBezTo>
                                  <a:pt x="6900168" y="2340651"/>
                                  <a:pt x="6901678" y="2344173"/>
                                  <a:pt x="6903188" y="2347696"/>
                                </a:cubicBezTo>
                                <a:lnTo>
                                  <a:pt x="6899900" y="2340579"/>
                                </a:lnTo>
                                <a:lnTo>
                                  <a:pt x="6902370" y="2347444"/>
                                </a:lnTo>
                                <a:cubicBezTo>
                                  <a:pt x="6904571" y="2350338"/>
                                  <a:pt x="6907716" y="2352476"/>
                                  <a:pt x="6911741" y="2353231"/>
                                </a:cubicBezTo>
                                <a:close/>
                                <a:moveTo>
                                  <a:pt x="4799908" y="2353878"/>
                                </a:moveTo>
                                <a:cubicBezTo>
                                  <a:pt x="4804347" y="2353156"/>
                                  <a:pt x="4808600" y="2350704"/>
                                  <a:pt x="4811705" y="2345985"/>
                                </a:cubicBezTo>
                                <a:cubicBezTo>
                                  <a:pt x="4841011" y="2301280"/>
                                  <a:pt x="4863860" y="2253595"/>
                                  <a:pt x="4879259" y="2202433"/>
                                </a:cubicBezTo>
                                <a:cubicBezTo>
                                  <a:pt x="4885716" y="2180576"/>
                                  <a:pt x="4852436" y="2171635"/>
                                  <a:pt x="4844985" y="2192995"/>
                                </a:cubicBezTo>
                                <a:cubicBezTo>
                                  <a:pt x="4828097" y="2240184"/>
                                  <a:pt x="4807234" y="2285386"/>
                                  <a:pt x="4780908" y="2328103"/>
                                </a:cubicBezTo>
                                <a:cubicBezTo>
                                  <a:pt x="4771595" y="2342632"/>
                                  <a:pt x="4786589" y="2356044"/>
                                  <a:pt x="4799908" y="2353878"/>
                                </a:cubicBezTo>
                                <a:close/>
                                <a:moveTo>
                                  <a:pt x="622583" y="2354686"/>
                                </a:moveTo>
                                <a:cubicBezTo>
                                  <a:pt x="629537" y="2356673"/>
                                  <a:pt x="635994" y="2354686"/>
                                  <a:pt x="641458" y="2349719"/>
                                </a:cubicBezTo>
                                <a:cubicBezTo>
                                  <a:pt x="644438" y="2347235"/>
                                  <a:pt x="646922" y="2344751"/>
                                  <a:pt x="649902" y="2341771"/>
                                </a:cubicBezTo>
                                <a:cubicBezTo>
                                  <a:pt x="654869" y="2337300"/>
                                  <a:pt x="656359" y="2327863"/>
                                  <a:pt x="652386" y="2322399"/>
                                </a:cubicBezTo>
                                <a:cubicBezTo>
                                  <a:pt x="648412" y="2315942"/>
                                  <a:pt x="641458" y="2313458"/>
                                  <a:pt x="634007" y="2314948"/>
                                </a:cubicBezTo>
                                <a:cubicBezTo>
                                  <a:pt x="630033" y="2315942"/>
                                  <a:pt x="626060" y="2316438"/>
                                  <a:pt x="622583" y="2317431"/>
                                </a:cubicBezTo>
                                <a:cubicBezTo>
                                  <a:pt x="616125" y="2318425"/>
                                  <a:pt x="610661" y="2324882"/>
                                  <a:pt x="609171" y="2330843"/>
                                </a:cubicBezTo>
                                <a:cubicBezTo>
                                  <a:pt x="608178" y="2335810"/>
                                  <a:pt x="608674" y="2341274"/>
                                  <a:pt x="611158" y="2345745"/>
                                </a:cubicBezTo>
                                <a:cubicBezTo>
                                  <a:pt x="613642" y="2349719"/>
                                  <a:pt x="618112" y="2353196"/>
                                  <a:pt x="622583" y="2354686"/>
                                </a:cubicBezTo>
                                <a:close/>
                                <a:moveTo>
                                  <a:pt x="5928223" y="2354867"/>
                                </a:moveTo>
                                <a:cubicBezTo>
                                  <a:pt x="5933821" y="2354112"/>
                                  <a:pt x="5938853" y="2350212"/>
                                  <a:pt x="5938099" y="2343671"/>
                                </a:cubicBezTo>
                                <a:cubicBezTo>
                                  <a:pt x="5937092" y="2337633"/>
                                  <a:pt x="5941118" y="2331091"/>
                                  <a:pt x="5942627" y="2325054"/>
                                </a:cubicBezTo>
                                <a:cubicBezTo>
                                  <a:pt x="5944640" y="2319015"/>
                                  <a:pt x="5946149" y="2313480"/>
                                  <a:pt x="5949672" y="2307945"/>
                                </a:cubicBezTo>
                                <a:cubicBezTo>
                                  <a:pt x="5961245" y="2289328"/>
                                  <a:pt x="5932060" y="2272220"/>
                                  <a:pt x="5920488" y="2290838"/>
                                </a:cubicBezTo>
                                <a:cubicBezTo>
                                  <a:pt x="5915456" y="2298889"/>
                                  <a:pt x="5910927" y="2308449"/>
                                  <a:pt x="5909921" y="2318512"/>
                                </a:cubicBezTo>
                                <a:cubicBezTo>
                                  <a:pt x="5909418" y="2323544"/>
                                  <a:pt x="5909418" y="2328576"/>
                                  <a:pt x="5910424" y="2333607"/>
                                </a:cubicBezTo>
                                <a:cubicBezTo>
                                  <a:pt x="5911430" y="2338136"/>
                                  <a:pt x="5913946" y="2342161"/>
                                  <a:pt x="5914952" y="2347193"/>
                                </a:cubicBezTo>
                                <a:cubicBezTo>
                                  <a:pt x="5916462" y="2353231"/>
                                  <a:pt x="5922626" y="2355621"/>
                                  <a:pt x="5928223" y="2354867"/>
                                </a:cubicBezTo>
                                <a:close/>
                                <a:moveTo>
                                  <a:pt x="3241104" y="2355424"/>
                                </a:moveTo>
                                <a:lnTo>
                                  <a:pt x="3241104" y="2354927"/>
                                </a:lnTo>
                                <a:lnTo>
                                  <a:pt x="3241078" y="2355176"/>
                                </a:lnTo>
                                <a:close/>
                                <a:moveTo>
                                  <a:pt x="3735521" y="2357474"/>
                                </a:moveTo>
                                <a:cubicBezTo>
                                  <a:pt x="3739185" y="2358529"/>
                                  <a:pt x="3743035" y="2358654"/>
                                  <a:pt x="3746263" y="2357412"/>
                                </a:cubicBezTo>
                                <a:cubicBezTo>
                                  <a:pt x="3749244" y="2356418"/>
                                  <a:pt x="3752224" y="2355425"/>
                                  <a:pt x="3754709" y="2353934"/>
                                </a:cubicBezTo>
                                <a:cubicBezTo>
                                  <a:pt x="3767126" y="2346981"/>
                                  <a:pt x="3767126" y="2328105"/>
                                  <a:pt x="3754709" y="2321151"/>
                                </a:cubicBezTo>
                                <a:cubicBezTo>
                                  <a:pt x="3752224" y="2319661"/>
                                  <a:pt x="3749244" y="2318667"/>
                                  <a:pt x="3746263" y="2317674"/>
                                </a:cubicBezTo>
                                <a:cubicBezTo>
                                  <a:pt x="3739807" y="2315190"/>
                                  <a:pt x="3730866" y="2318171"/>
                                  <a:pt x="3725900" y="2323138"/>
                                </a:cubicBezTo>
                                <a:cubicBezTo>
                                  <a:pt x="3722422" y="2327112"/>
                                  <a:pt x="3719937" y="2332079"/>
                                  <a:pt x="3719937" y="2337542"/>
                                </a:cubicBezTo>
                                <a:cubicBezTo>
                                  <a:pt x="3719937" y="2343006"/>
                                  <a:pt x="3722422" y="2348470"/>
                                  <a:pt x="3725900" y="2351947"/>
                                </a:cubicBezTo>
                                <a:cubicBezTo>
                                  <a:pt x="3728381" y="2354431"/>
                                  <a:pt x="3731856" y="2356418"/>
                                  <a:pt x="3735521" y="2357474"/>
                                </a:cubicBezTo>
                                <a:close/>
                                <a:moveTo>
                                  <a:pt x="7042730" y="2358755"/>
                                </a:moveTo>
                                <a:lnTo>
                                  <a:pt x="7042064" y="2357256"/>
                                </a:lnTo>
                                <a:cubicBezTo>
                                  <a:pt x="7042567" y="2357256"/>
                                  <a:pt x="7042567" y="2357759"/>
                                  <a:pt x="7042567" y="2357759"/>
                                </a:cubicBezTo>
                                <a:lnTo>
                                  <a:pt x="7040283" y="2354713"/>
                                </a:lnTo>
                                <a:lnTo>
                                  <a:pt x="7040526" y="2356805"/>
                                </a:lnTo>
                                <a:close/>
                                <a:moveTo>
                                  <a:pt x="5277128" y="2360889"/>
                                </a:moveTo>
                                <a:cubicBezTo>
                                  <a:pt x="5284082" y="2362876"/>
                                  <a:pt x="5290539" y="2360889"/>
                                  <a:pt x="5296003" y="2355921"/>
                                </a:cubicBezTo>
                                <a:cubicBezTo>
                                  <a:pt x="5298984" y="2353438"/>
                                  <a:pt x="5301467" y="2350954"/>
                                  <a:pt x="5304448" y="2347974"/>
                                </a:cubicBezTo>
                                <a:cubicBezTo>
                                  <a:pt x="5309414" y="2343503"/>
                                  <a:pt x="5310905" y="2334066"/>
                                  <a:pt x="5306931" y="2328602"/>
                                </a:cubicBezTo>
                                <a:cubicBezTo>
                                  <a:pt x="5302957" y="2322145"/>
                                  <a:pt x="5296003" y="2319660"/>
                                  <a:pt x="5288552" y="2321151"/>
                                </a:cubicBezTo>
                                <a:cubicBezTo>
                                  <a:pt x="5284579" y="2322145"/>
                                  <a:pt x="5280605" y="2322641"/>
                                  <a:pt x="5277128" y="2323634"/>
                                </a:cubicBezTo>
                                <a:cubicBezTo>
                                  <a:pt x="5270670" y="2324628"/>
                                  <a:pt x="5265206" y="2331085"/>
                                  <a:pt x="5263716" y="2337046"/>
                                </a:cubicBezTo>
                                <a:cubicBezTo>
                                  <a:pt x="5262723" y="2342013"/>
                                  <a:pt x="5263220" y="2347477"/>
                                  <a:pt x="5265703" y="2351948"/>
                                </a:cubicBezTo>
                                <a:cubicBezTo>
                                  <a:pt x="5268187" y="2355921"/>
                                  <a:pt x="5272657" y="2359399"/>
                                  <a:pt x="5277128" y="2360889"/>
                                </a:cubicBezTo>
                                <a:close/>
                                <a:moveTo>
                                  <a:pt x="1823775" y="2361615"/>
                                </a:moveTo>
                                <a:cubicBezTo>
                                  <a:pt x="1834950" y="2357633"/>
                                  <a:pt x="1840538" y="2341149"/>
                                  <a:pt x="1827128" y="2333325"/>
                                </a:cubicBezTo>
                                <a:cubicBezTo>
                                  <a:pt x="1802789" y="2318920"/>
                                  <a:pt x="1779443" y="2303026"/>
                                  <a:pt x="1759574" y="2282660"/>
                                </a:cubicBezTo>
                                <a:cubicBezTo>
                                  <a:pt x="1745668" y="2269249"/>
                                  <a:pt x="1725302" y="2290111"/>
                                  <a:pt x="1738216" y="2304019"/>
                                </a:cubicBezTo>
                                <a:cubicBezTo>
                                  <a:pt x="1759078" y="2326868"/>
                                  <a:pt x="1782920" y="2347233"/>
                                  <a:pt x="1811233" y="2360644"/>
                                </a:cubicBezTo>
                                <a:cubicBezTo>
                                  <a:pt x="1815703" y="2362880"/>
                                  <a:pt x="1820049" y="2362942"/>
                                  <a:pt x="1823775" y="2361615"/>
                                </a:cubicBezTo>
                                <a:close/>
                                <a:moveTo>
                                  <a:pt x="2436602" y="2364122"/>
                                </a:moveTo>
                                <a:cubicBezTo>
                                  <a:pt x="2444053" y="2362632"/>
                                  <a:pt x="2451006" y="2361141"/>
                                  <a:pt x="2458456" y="2359154"/>
                                </a:cubicBezTo>
                                <a:cubicBezTo>
                                  <a:pt x="2464915" y="2357664"/>
                                  <a:pt x="2468887" y="2350214"/>
                                  <a:pt x="2466901" y="2343756"/>
                                </a:cubicBezTo>
                                <a:cubicBezTo>
                                  <a:pt x="2464915" y="2338292"/>
                                  <a:pt x="2457959" y="2334319"/>
                                  <a:pt x="2451503" y="2335809"/>
                                </a:cubicBezTo>
                                <a:cubicBezTo>
                                  <a:pt x="2444549" y="2337796"/>
                                  <a:pt x="2437098" y="2339782"/>
                                  <a:pt x="2430145" y="2341769"/>
                                </a:cubicBezTo>
                                <a:cubicBezTo>
                                  <a:pt x="2424184" y="2343259"/>
                                  <a:pt x="2420210" y="2350214"/>
                                  <a:pt x="2422196" y="2356174"/>
                                </a:cubicBezTo>
                                <a:cubicBezTo>
                                  <a:pt x="2424184" y="2362632"/>
                                  <a:pt x="2430145" y="2365611"/>
                                  <a:pt x="2436602" y="2364122"/>
                                </a:cubicBezTo>
                                <a:close/>
                                <a:moveTo>
                                  <a:pt x="4226075" y="2364860"/>
                                </a:moveTo>
                                <a:cubicBezTo>
                                  <a:pt x="4244950" y="2365853"/>
                                  <a:pt x="4249421" y="2334561"/>
                                  <a:pt x="4230545" y="2331581"/>
                                </a:cubicBezTo>
                                <a:cubicBezTo>
                                  <a:pt x="4216637" y="2329594"/>
                                  <a:pt x="4205710" y="2323633"/>
                                  <a:pt x="4196272" y="2313202"/>
                                </a:cubicBezTo>
                                <a:cubicBezTo>
                                  <a:pt x="4180377" y="2294824"/>
                                  <a:pt x="4151567" y="2322640"/>
                                  <a:pt x="4169449" y="2340024"/>
                                </a:cubicBezTo>
                                <a:cubicBezTo>
                                  <a:pt x="4184847" y="2355423"/>
                                  <a:pt x="4204716" y="2363370"/>
                                  <a:pt x="4226075" y="2364860"/>
                                </a:cubicBezTo>
                                <a:close/>
                                <a:moveTo>
                                  <a:pt x="6478313" y="2367816"/>
                                </a:moveTo>
                                <a:cubicBezTo>
                                  <a:pt x="6489490" y="2363835"/>
                                  <a:pt x="6495078" y="2347351"/>
                                  <a:pt x="6481666" y="2339527"/>
                                </a:cubicBezTo>
                                <a:cubicBezTo>
                                  <a:pt x="6457327" y="2325123"/>
                                  <a:pt x="6433982" y="2309228"/>
                                  <a:pt x="6414113" y="2288862"/>
                                </a:cubicBezTo>
                                <a:cubicBezTo>
                                  <a:pt x="6400205" y="2275451"/>
                                  <a:pt x="6379840" y="2296313"/>
                                  <a:pt x="6392754" y="2310221"/>
                                </a:cubicBezTo>
                                <a:cubicBezTo>
                                  <a:pt x="6413616" y="2333070"/>
                                  <a:pt x="6437459" y="2353436"/>
                                  <a:pt x="6465771" y="2366846"/>
                                </a:cubicBezTo>
                                <a:cubicBezTo>
                                  <a:pt x="6470242" y="2369082"/>
                                  <a:pt x="6474588" y="2369144"/>
                                  <a:pt x="6478313" y="2367816"/>
                                </a:cubicBezTo>
                                <a:close/>
                                <a:moveTo>
                                  <a:pt x="7091139" y="2370324"/>
                                </a:moveTo>
                                <a:cubicBezTo>
                                  <a:pt x="7098591" y="2368833"/>
                                  <a:pt x="7105545" y="2367343"/>
                                  <a:pt x="7112996" y="2365356"/>
                                </a:cubicBezTo>
                                <a:cubicBezTo>
                                  <a:pt x="7119453" y="2363866"/>
                                  <a:pt x="7123426" y="2356416"/>
                                  <a:pt x="7121439" y="2349958"/>
                                </a:cubicBezTo>
                                <a:cubicBezTo>
                                  <a:pt x="7119453" y="2344494"/>
                                  <a:pt x="7112498" y="2340521"/>
                                  <a:pt x="7106041" y="2342011"/>
                                </a:cubicBezTo>
                                <a:cubicBezTo>
                                  <a:pt x="7099087" y="2343998"/>
                                  <a:pt x="7091636" y="2345984"/>
                                  <a:pt x="7084682" y="2347971"/>
                                </a:cubicBezTo>
                                <a:cubicBezTo>
                                  <a:pt x="7078722" y="2349462"/>
                                  <a:pt x="7074748" y="2356416"/>
                                  <a:pt x="7076734" y="2362376"/>
                                </a:cubicBezTo>
                                <a:cubicBezTo>
                                  <a:pt x="7078722" y="2368833"/>
                                  <a:pt x="7084682" y="2371813"/>
                                  <a:pt x="7091139" y="2370324"/>
                                </a:cubicBezTo>
                                <a:close/>
                                <a:moveTo>
                                  <a:pt x="428370" y="2372069"/>
                                </a:moveTo>
                                <a:cubicBezTo>
                                  <a:pt x="442775" y="2367102"/>
                                  <a:pt x="456683" y="2365115"/>
                                  <a:pt x="471584" y="2366605"/>
                                </a:cubicBezTo>
                                <a:cubicBezTo>
                                  <a:pt x="492943" y="2368592"/>
                                  <a:pt x="497911" y="2332828"/>
                                  <a:pt x="476552" y="2328855"/>
                                </a:cubicBezTo>
                                <a:cubicBezTo>
                                  <a:pt x="456186" y="2325377"/>
                                  <a:pt x="436814" y="2325377"/>
                                  <a:pt x="417442" y="2332828"/>
                                </a:cubicBezTo>
                                <a:cubicBezTo>
                                  <a:pt x="407011" y="2336802"/>
                                  <a:pt x="400057" y="2346736"/>
                                  <a:pt x="403534" y="2357664"/>
                                </a:cubicBezTo>
                                <a:cubicBezTo>
                                  <a:pt x="406018" y="2368095"/>
                                  <a:pt x="417939" y="2375546"/>
                                  <a:pt x="428370" y="2372069"/>
                                </a:cubicBezTo>
                                <a:close/>
                                <a:moveTo>
                                  <a:pt x="3440772" y="2372810"/>
                                </a:moveTo>
                                <a:cubicBezTo>
                                  <a:pt x="3439285" y="2371817"/>
                                  <a:pt x="3437794" y="2370327"/>
                                  <a:pt x="3436304" y="2369333"/>
                                </a:cubicBezTo>
                                <a:lnTo>
                                  <a:pt x="3439192" y="2371861"/>
                                </a:lnTo>
                                <a:close/>
                                <a:moveTo>
                                  <a:pt x="1663207" y="2376540"/>
                                </a:moveTo>
                                <a:cubicBezTo>
                                  <a:pt x="1674632" y="2377037"/>
                                  <a:pt x="1683573" y="2366109"/>
                                  <a:pt x="1682083" y="2354684"/>
                                </a:cubicBezTo>
                                <a:cubicBezTo>
                                  <a:pt x="1681586" y="2349717"/>
                                  <a:pt x="1679103" y="2345246"/>
                                  <a:pt x="1675129" y="2342266"/>
                                </a:cubicBezTo>
                                <a:lnTo>
                                  <a:pt x="1667548" y="2341183"/>
                                </a:lnTo>
                                <a:lnTo>
                                  <a:pt x="1667934" y="2342197"/>
                                </a:lnTo>
                                <a:lnTo>
                                  <a:pt x="1669168" y="2344253"/>
                                </a:lnTo>
                                <a:lnTo>
                                  <a:pt x="1668571" y="2343557"/>
                                </a:lnTo>
                                <a:lnTo>
                                  <a:pt x="1669310" y="2345034"/>
                                </a:lnTo>
                                <a:lnTo>
                                  <a:pt x="1669168" y="2343757"/>
                                </a:lnTo>
                                <a:cubicBezTo>
                                  <a:pt x="1669168" y="2344253"/>
                                  <a:pt x="1669665" y="2345246"/>
                                  <a:pt x="1669665" y="2345743"/>
                                </a:cubicBezTo>
                                <a:lnTo>
                                  <a:pt x="1669310" y="2345034"/>
                                </a:lnTo>
                                <a:lnTo>
                                  <a:pt x="1669431" y="2346124"/>
                                </a:lnTo>
                                <a:lnTo>
                                  <a:pt x="1669665" y="2346737"/>
                                </a:lnTo>
                                <a:cubicBezTo>
                                  <a:pt x="1669665" y="2347233"/>
                                  <a:pt x="1669665" y="2347730"/>
                                  <a:pt x="1669665" y="2348227"/>
                                </a:cubicBezTo>
                                <a:lnTo>
                                  <a:pt x="1669431" y="2346124"/>
                                </a:lnTo>
                                <a:lnTo>
                                  <a:pt x="1668357" y="2343307"/>
                                </a:lnTo>
                                <a:lnTo>
                                  <a:pt x="1667106" y="2341847"/>
                                </a:lnTo>
                                <a:lnTo>
                                  <a:pt x="1666088" y="2340975"/>
                                </a:lnTo>
                                <a:lnTo>
                                  <a:pt x="1657744" y="2339782"/>
                                </a:lnTo>
                                <a:cubicBezTo>
                                  <a:pt x="1657744" y="2339782"/>
                                  <a:pt x="1657247" y="2339782"/>
                                  <a:pt x="1657247" y="2339782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59731" y="2339286"/>
                                </a:lnTo>
                                <a:cubicBezTo>
                                  <a:pt x="1660227" y="2339286"/>
                                  <a:pt x="1661221" y="2339286"/>
                                  <a:pt x="1662214" y="2339286"/>
                                </a:cubicBezTo>
                                <a:lnTo>
                                  <a:pt x="1660972" y="2339410"/>
                                </a:lnTo>
                                <a:lnTo>
                                  <a:pt x="1663576" y="2339670"/>
                                </a:lnTo>
                                <a:lnTo>
                                  <a:pt x="1662711" y="2339286"/>
                                </a:lnTo>
                                <a:cubicBezTo>
                                  <a:pt x="1663207" y="2339286"/>
                                  <a:pt x="1664200" y="2339782"/>
                                  <a:pt x="1664697" y="2339782"/>
                                </a:cubicBezTo>
                                <a:lnTo>
                                  <a:pt x="1666871" y="2341087"/>
                                </a:lnTo>
                                <a:lnTo>
                                  <a:pt x="1667548" y="2341183"/>
                                </a:lnTo>
                                <a:lnTo>
                                  <a:pt x="1665381" y="2335498"/>
                                </a:lnTo>
                                <a:cubicBezTo>
                                  <a:pt x="1662711" y="2332456"/>
                                  <a:pt x="1658986" y="2330345"/>
                                  <a:pt x="1654764" y="2329848"/>
                                </a:cubicBezTo>
                                <a:cubicBezTo>
                                  <a:pt x="1646816" y="2328855"/>
                                  <a:pt x="1637378" y="2333822"/>
                                  <a:pt x="1635888" y="2342266"/>
                                </a:cubicBezTo>
                                <a:cubicBezTo>
                                  <a:pt x="1633901" y="2351704"/>
                                  <a:pt x="1636385" y="2359651"/>
                                  <a:pt x="1642345" y="2367102"/>
                                </a:cubicBezTo>
                                <a:cubicBezTo>
                                  <a:pt x="1647312" y="2373063"/>
                                  <a:pt x="1655260" y="2376540"/>
                                  <a:pt x="1663207" y="2376540"/>
                                </a:cubicBezTo>
                                <a:close/>
                                <a:moveTo>
                                  <a:pt x="3222230" y="2376783"/>
                                </a:moveTo>
                                <a:cubicBezTo>
                                  <a:pt x="3228190" y="2378770"/>
                                  <a:pt x="3235643" y="2376287"/>
                                  <a:pt x="3239613" y="2372313"/>
                                </a:cubicBezTo>
                                <a:cubicBezTo>
                                  <a:pt x="3243589" y="2368339"/>
                                  <a:pt x="3245077" y="2362875"/>
                                  <a:pt x="3244583" y="2357411"/>
                                </a:cubicBezTo>
                                <a:lnTo>
                                  <a:pt x="3240119" y="2349317"/>
                                </a:lnTo>
                                <a:lnTo>
                                  <a:pt x="3241104" y="2351947"/>
                                </a:lnTo>
                                <a:cubicBezTo>
                                  <a:pt x="3241104" y="2351450"/>
                                  <a:pt x="3241104" y="2351450"/>
                                  <a:pt x="3240608" y="2350953"/>
                                </a:cubicBezTo>
                                <a:lnTo>
                                  <a:pt x="3241032" y="2354785"/>
                                </a:lnTo>
                                <a:lnTo>
                                  <a:pt x="3241104" y="2354927"/>
                                </a:lnTo>
                                <a:lnTo>
                                  <a:pt x="3242099" y="2356914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0608" y="2359398"/>
                                </a:lnTo>
                                <a:cubicBezTo>
                                  <a:pt x="3240608" y="2359398"/>
                                  <a:pt x="3240608" y="2358901"/>
                                  <a:pt x="3240608" y="2358901"/>
                                </a:cubicBezTo>
                                <a:cubicBezTo>
                                  <a:pt x="3240110" y="2360391"/>
                                  <a:pt x="3239613" y="2361385"/>
                                  <a:pt x="3239118" y="2362875"/>
                                </a:cubicBezTo>
                                <a:cubicBezTo>
                                  <a:pt x="3239118" y="2362875"/>
                                  <a:pt x="3239118" y="2362875"/>
                                  <a:pt x="3239118" y="2362378"/>
                                </a:cubicBezTo>
                                <a:cubicBezTo>
                                  <a:pt x="3238124" y="2363372"/>
                                  <a:pt x="3237629" y="2364365"/>
                                  <a:pt x="3236634" y="2365358"/>
                                </a:cubicBezTo>
                                <a:cubicBezTo>
                                  <a:pt x="3235643" y="2366352"/>
                                  <a:pt x="3234648" y="2366849"/>
                                  <a:pt x="3233654" y="2367842"/>
                                </a:cubicBezTo>
                                <a:cubicBezTo>
                                  <a:pt x="3233654" y="2367842"/>
                                  <a:pt x="3233654" y="2367842"/>
                                  <a:pt x="3234151" y="236784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31170" y="2369332"/>
                                </a:lnTo>
                                <a:cubicBezTo>
                                  <a:pt x="3230675" y="2369332"/>
                                  <a:pt x="3230675" y="2369332"/>
                                  <a:pt x="3230675" y="2369332"/>
                                </a:cubicBezTo>
                                <a:lnTo>
                                  <a:pt x="3231472" y="2368990"/>
                                </a:lnTo>
                                <a:lnTo>
                                  <a:pt x="3240709" y="2358494"/>
                                </a:lnTo>
                                <a:lnTo>
                                  <a:pt x="3241078" y="2355176"/>
                                </a:lnTo>
                                <a:lnTo>
                                  <a:pt x="3241032" y="2354785"/>
                                </a:lnTo>
                                <a:lnTo>
                                  <a:pt x="3235421" y="2343558"/>
                                </a:lnTo>
                                <a:lnTo>
                                  <a:pt x="3234648" y="2343006"/>
                                </a:lnTo>
                                <a:lnTo>
                                  <a:pt x="3235143" y="2343006"/>
                                </a:lnTo>
                                <a:lnTo>
                                  <a:pt x="3233833" y="2342350"/>
                                </a:lnTo>
                                <a:lnTo>
                                  <a:pt x="3219747" y="2342509"/>
                                </a:lnTo>
                                <a:cubicBezTo>
                                  <a:pt x="3220740" y="2342013"/>
                                  <a:pt x="3222230" y="2341516"/>
                                  <a:pt x="3223721" y="2341019"/>
                                </a:cubicBezTo>
                                <a:cubicBezTo>
                                  <a:pt x="3223721" y="2341019"/>
                                  <a:pt x="3223721" y="2341019"/>
                                  <a:pt x="3223222" y="2341019"/>
                                </a:cubicBezTo>
                                <a:lnTo>
                                  <a:pt x="3225247" y="2340794"/>
                                </a:lnTo>
                                <a:lnTo>
                                  <a:pt x="3221235" y="2340274"/>
                                </a:lnTo>
                                <a:cubicBezTo>
                                  <a:pt x="3216889" y="2341640"/>
                                  <a:pt x="3213041" y="2344745"/>
                                  <a:pt x="3210806" y="2348967"/>
                                </a:cubicBezTo>
                                <a:cubicBezTo>
                                  <a:pt x="3208321" y="2353437"/>
                                  <a:pt x="3207826" y="2358901"/>
                                  <a:pt x="3208820" y="2363868"/>
                                </a:cubicBezTo>
                                <a:cubicBezTo>
                                  <a:pt x="3210806" y="2370823"/>
                                  <a:pt x="3215774" y="2374796"/>
                                  <a:pt x="3222230" y="2376783"/>
                                </a:cubicBezTo>
                                <a:close/>
                                <a:moveTo>
                                  <a:pt x="5082912" y="2378271"/>
                                </a:moveTo>
                                <a:cubicBezTo>
                                  <a:pt x="5097317" y="2373304"/>
                                  <a:pt x="5111225" y="2371317"/>
                                  <a:pt x="5126126" y="2372807"/>
                                </a:cubicBezTo>
                                <a:cubicBezTo>
                                  <a:pt x="5147485" y="2374794"/>
                                  <a:pt x="5152453" y="2339030"/>
                                  <a:pt x="5131094" y="2335057"/>
                                </a:cubicBezTo>
                                <a:cubicBezTo>
                                  <a:pt x="5110728" y="2331579"/>
                                  <a:pt x="5091356" y="2331579"/>
                                  <a:pt x="5071984" y="2339030"/>
                                </a:cubicBezTo>
                                <a:cubicBezTo>
                                  <a:pt x="5061553" y="2343004"/>
                                  <a:pt x="5054599" y="2352938"/>
                                  <a:pt x="5058076" y="2363866"/>
                                </a:cubicBezTo>
                                <a:cubicBezTo>
                                  <a:pt x="5060560" y="2374297"/>
                                  <a:pt x="5072481" y="2381748"/>
                                  <a:pt x="5082912" y="2378271"/>
                                </a:cubicBezTo>
                                <a:close/>
                                <a:moveTo>
                                  <a:pt x="1747284" y="2378602"/>
                                </a:moveTo>
                                <a:lnTo>
                                  <a:pt x="1746652" y="2377535"/>
                                </a:lnTo>
                                <a:cubicBezTo>
                                  <a:pt x="1746155" y="2377038"/>
                                  <a:pt x="1745659" y="2377038"/>
                                  <a:pt x="1745162" y="2376542"/>
                                </a:cubicBezTo>
                                <a:lnTo>
                                  <a:pt x="1745700" y="2377261"/>
                                </a:lnTo>
                                <a:close/>
                                <a:moveTo>
                                  <a:pt x="3406821" y="2379754"/>
                                </a:moveTo>
                                <a:lnTo>
                                  <a:pt x="3407492" y="2377281"/>
                                </a:lnTo>
                                <a:lnTo>
                                  <a:pt x="3406815" y="2379703"/>
                                </a:lnTo>
                                <a:close/>
                                <a:moveTo>
                                  <a:pt x="1451271" y="2381839"/>
                                </a:moveTo>
                                <a:lnTo>
                                  <a:pt x="1451403" y="2381763"/>
                                </a:lnTo>
                                <a:lnTo>
                                  <a:pt x="1451602" y="2381508"/>
                                </a:lnTo>
                                <a:close/>
                                <a:moveTo>
                                  <a:pt x="1451306" y="2381888"/>
                                </a:moveTo>
                                <a:lnTo>
                                  <a:pt x="1452880" y="2380977"/>
                                </a:lnTo>
                                <a:lnTo>
                                  <a:pt x="1453039" y="2380828"/>
                                </a:lnTo>
                                <a:lnTo>
                                  <a:pt x="1451403" y="2381763"/>
                                </a:lnTo>
                                <a:close/>
                                <a:moveTo>
                                  <a:pt x="6317751" y="2382743"/>
                                </a:moveTo>
                                <a:cubicBezTo>
                                  <a:pt x="6329175" y="2383239"/>
                                  <a:pt x="6338117" y="2372312"/>
                                  <a:pt x="6336626" y="2360887"/>
                                </a:cubicBezTo>
                                <a:cubicBezTo>
                                  <a:pt x="6336130" y="2355920"/>
                                  <a:pt x="6333646" y="2351449"/>
                                  <a:pt x="6329672" y="2348469"/>
                                </a:cubicBezTo>
                                <a:lnTo>
                                  <a:pt x="6322091" y="2347386"/>
                                </a:lnTo>
                                <a:lnTo>
                                  <a:pt x="6322478" y="2348400"/>
                                </a:lnTo>
                                <a:lnTo>
                                  <a:pt x="6323712" y="2350456"/>
                                </a:lnTo>
                                <a:lnTo>
                                  <a:pt x="6323115" y="2349759"/>
                                </a:lnTo>
                                <a:lnTo>
                                  <a:pt x="6323854" y="2351237"/>
                                </a:lnTo>
                                <a:lnTo>
                                  <a:pt x="6323712" y="2349959"/>
                                </a:lnTo>
                                <a:cubicBezTo>
                                  <a:pt x="6323712" y="2350456"/>
                                  <a:pt x="6324208" y="2351449"/>
                                  <a:pt x="6324208" y="2351946"/>
                                </a:cubicBezTo>
                                <a:lnTo>
                                  <a:pt x="6323854" y="2351237"/>
                                </a:lnTo>
                                <a:lnTo>
                                  <a:pt x="6323975" y="2352327"/>
                                </a:lnTo>
                                <a:lnTo>
                                  <a:pt x="6324208" y="2352939"/>
                                </a:lnTo>
                                <a:cubicBezTo>
                                  <a:pt x="6324208" y="2353436"/>
                                  <a:pt x="6324208" y="2353933"/>
                                  <a:pt x="6324208" y="2354430"/>
                                </a:cubicBezTo>
                                <a:lnTo>
                                  <a:pt x="6323975" y="2352327"/>
                                </a:lnTo>
                                <a:lnTo>
                                  <a:pt x="6322901" y="2349510"/>
                                </a:lnTo>
                                <a:lnTo>
                                  <a:pt x="6321650" y="2348051"/>
                                </a:lnTo>
                                <a:lnTo>
                                  <a:pt x="6320632" y="2347177"/>
                                </a:lnTo>
                                <a:lnTo>
                                  <a:pt x="6312287" y="2345985"/>
                                </a:lnTo>
                                <a:cubicBezTo>
                                  <a:pt x="6312287" y="2345985"/>
                                  <a:pt x="6311790" y="2345985"/>
                                  <a:pt x="6311790" y="2345985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4274" y="2345488"/>
                                </a:lnTo>
                                <a:cubicBezTo>
                                  <a:pt x="6314771" y="2345488"/>
                                  <a:pt x="6315764" y="2345488"/>
                                  <a:pt x="6316757" y="2345488"/>
                                </a:cubicBezTo>
                                <a:lnTo>
                                  <a:pt x="6315515" y="2345613"/>
                                </a:lnTo>
                                <a:lnTo>
                                  <a:pt x="6318119" y="2345873"/>
                                </a:lnTo>
                                <a:lnTo>
                                  <a:pt x="6317254" y="2345488"/>
                                </a:lnTo>
                                <a:cubicBezTo>
                                  <a:pt x="6317751" y="2345488"/>
                                  <a:pt x="6318744" y="2345985"/>
                                  <a:pt x="6319241" y="2345985"/>
                                </a:cubicBezTo>
                                <a:lnTo>
                                  <a:pt x="6321415" y="2347289"/>
                                </a:lnTo>
                                <a:lnTo>
                                  <a:pt x="6322091" y="2347386"/>
                                </a:lnTo>
                                <a:lnTo>
                                  <a:pt x="6319924" y="2341701"/>
                                </a:lnTo>
                                <a:cubicBezTo>
                                  <a:pt x="6317254" y="2338659"/>
                                  <a:pt x="6313529" y="2336548"/>
                                  <a:pt x="6309307" y="2336051"/>
                                </a:cubicBezTo>
                                <a:cubicBezTo>
                                  <a:pt x="6301359" y="2335057"/>
                                  <a:pt x="6291921" y="2340025"/>
                                  <a:pt x="6290431" y="2348469"/>
                                </a:cubicBezTo>
                                <a:cubicBezTo>
                                  <a:pt x="6288445" y="2357907"/>
                                  <a:pt x="6290928" y="2365854"/>
                                  <a:pt x="6296888" y="2373305"/>
                                </a:cubicBezTo>
                                <a:cubicBezTo>
                                  <a:pt x="6301856" y="2379266"/>
                                  <a:pt x="6309804" y="2382743"/>
                                  <a:pt x="6317751" y="2382743"/>
                                </a:cubicBezTo>
                                <a:close/>
                                <a:moveTo>
                                  <a:pt x="2372937" y="2383258"/>
                                </a:moveTo>
                                <a:cubicBezTo>
                                  <a:pt x="2376458" y="2383258"/>
                                  <a:pt x="2379981" y="2382252"/>
                                  <a:pt x="2383001" y="2380239"/>
                                </a:cubicBezTo>
                                <a:cubicBezTo>
                                  <a:pt x="2386021" y="2378226"/>
                                  <a:pt x="2388537" y="2376214"/>
                                  <a:pt x="2390045" y="2373194"/>
                                </a:cubicBezTo>
                                <a:cubicBezTo>
                                  <a:pt x="2393567" y="2367659"/>
                                  <a:pt x="2393567" y="2361118"/>
                                  <a:pt x="2391052" y="2355080"/>
                                </a:cubicBezTo>
                                <a:lnTo>
                                  <a:pt x="2388197" y="2352553"/>
                                </a:lnTo>
                                <a:lnTo>
                                  <a:pt x="2389542" y="2355583"/>
                                </a:lnTo>
                                <a:cubicBezTo>
                                  <a:pt x="2389542" y="2355080"/>
                                  <a:pt x="2389542" y="2355080"/>
                                  <a:pt x="2389039" y="2354577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542" y="2358602"/>
                                </a:lnTo>
                                <a:cubicBezTo>
                                  <a:pt x="2389542" y="2359105"/>
                                  <a:pt x="2389542" y="2359105"/>
                                  <a:pt x="2389542" y="2359609"/>
                                </a:cubicBezTo>
                                <a:lnTo>
                                  <a:pt x="2389492" y="2359105"/>
                                </a:lnTo>
                                <a:lnTo>
                                  <a:pt x="2389039" y="2363634"/>
                                </a:lnTo>
                                <a:cubicBezTo>
                                  <a:pt x="2389039" y="2363634"/>
                                  <a:pt x="2389039" y="2363634"/>
                                  <a:pt x="2389039" y="2363130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8032" y="2368162"/>
                                </a:lnTo>
                                <a:cubicBezTo>
                                  <a:pt x="2386021" y="2371182"/>
                                  <a:pt x="2383001" y="2373697"/>
                                  <a:pt x="2379479" y="2375207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75956" y="2376214"/>
                                </a:lnTo>
                                <a:lnTo>
                                  <a:pt x="2371678" y="2376689"/>
                                </a:lnTo>
                                <a:lnTo>
                                  <a:pt x="2371930" y="2376717"/>
                                </a:lnTo>
                                <a:cubicBezTo>
                                  <a:pt x="2371428" y="2376717"/>
                                  <a:pt x="2371428" y="2376717"/>
                                  <a:pt x="2371428" y="2376717"/>
                                </a:cubicBezTo>
                                <a:lnTo>
                                  <a:pt x="2371678" y="2376689"/>
                                </a:lnTo>
                                <a:lnTo>
                                  <a:pt x="2367403" y="2376214"/>
                                </a:lnTo>
                                <a:cubicBezTo>
                                  <a:pt x="2367403" y="2376214"/>
                                  <a:pt x="2367403" y="2376214"/>
                                  <a:pt x="2367906" y="2376214"/>
                                </a:cubicBezTo>
                                <a:lnTo>
                                  <a:pt x="2377915" y="2375343"/>
                                </a:lnTo>
                                <a:lnTo>
                                  <a:pt x="2380485" y="2374201"/>
                                </a:lnTo>
                                <a:cubicBezTo>
                                  <a:pt x="2381492" y="2373194"/>
                                  <a:pt x="2383001" y="2372188"/>
                                  <a:pt x="2384008" y="2371182"/>
                                </a:cubicBezTo>
                                <a:cubicBezTo>
                                  <a:pt x="2385013" y="2370175"/>
                                  <a:pt x="2386021" y="2368666"/>
                                  <a:pt x="2387026" y="2367659"/>
                                </a:cubicBezTo>
                                <a:lnTo>
                                  <a:pt x="2387778" y="2365969"/>
                                </a:lnTo>
                                <a:lnTo>
                                  <a:pt x="2385991" y="2350603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77647" y="2343587"/>
                                </a:lnTo>
                                <a:lnTo>
                                  <a:pt x="2357841" y="2348539"/>
                                </a:lnTo>
                                <a:cubicBezTo>
                                  <a:pt x="2358848" y="2347532"/>
                                  <a:pt x="2360357" y="2346526"/>
                                  <a:pt x="2361868" y="2345520"/>
                                </a:cubicBezTo>
                                <a:cubicBezTo>
                                  <a:pt x="2363377" y="2345016"/>
                                  <a:pt x="2364886" y="2344010"/>
                                  <a:pt x="2366900" y="2343507"/>
                                </a:cubicBezTo>
                                <a:cubicBezTo>
                                  <a:pt x="2368912" y="2343507"/>
                                  <a:pt x="2370421" y="2343004"/>
                                  <a:pt x="2372433" y="2343004"/>
                                </a:cubicBezTo>
                                <a:cubicBezTo>
                                  <a:pt x="2373943" y="2343004"/>
                                  <a:pt x="2375956" y="2343507"/>
                                  <a:pt x="2377466" y="2343507"/>
                                </a:cubicBezTo>
                                <a:lnTo>
                                  <a:pt x="2377647" y="2343587"/>
                                </a:lnTo>
                                <a:lnTo>
                                  <a:pt x="2377969" y="2343507"/>
                                </a:lnTo>
                                <a:lnTo>
                                  <a:pt x="2378477" y="2343956"/>
                                </a:lnTo>
                                <a:lnTo>
                                  <a:pt x="2381995" y="2345520"/>
                                </a:lnTo>
                                <a:cubicBezTo>
                                  <a:pt x="2381995" y="2345520"/>
                                  <a:pt x="2381492" y="2345520"/>
                                  <a:pt x="2381492" y="2345016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013" y="2347532"/>
                                </a:lnTo>
                                <a:cubicBezTo>
                                  <a:pt x="2385013" y="2347532"/>
                                  <a:pt x="2385517" y="2348035"/>
                                  <a:pt x="2385517" y="2348035"/>
                                </a:cubicBezTo>
                                <a:lnTo>
                                  <a:pt x="2385229" y="2347819"/>
                                </a:lnTo>
                                <a:lnTo>
                                  <a:pt x="2385748" y="2348512"/>
                                </a:lnTo>
                                <a:lnTo>
                                  <a:pt x="2385517" y="2346526"/>
                                </a:lnTo>
                                <a:cubicBezTo>
                                  <a:pt x="2379981" y="2339985"/>
                                  <a:pt x="2369414" y="2338978"/>
                                  <a:pt x="2362371" y="2343004"/>
                                </a:cubicBezTo>
                                <a:cubicBezTo>
                                  <a:pt x="2358345" y="2345520"/>
                                  <a:pt x="2355326" y="2349042"/>
                                  <a:pt x="2353312" y="2353570"/>
                                </a:cubicBezTo>
                                <a:cubicBezTo>
                                  <a:pt x="2350796" y="2360112"/>
                                  <a:pt x="2350796" y="2366653"/>
                                  <a:pt x="2354319" y="2372691"/>
                                </a:cubicBezTo>
                                <a:cubicBezTo>
                                  <a:pt x="2357339" y="2378729"/>
                                  <a:pt x="2365892" y="2384264"/>
                                  <a:pt x="2372937" y="2383258"/>
                                </a:cubicBezTo>
                                <a:close/>
                                <a:moveTo>
                                  <a:pt x="6401832" y="2384806"/>
                                </a:moveTo>
                                <a:lnTo>
                                  <a:pt x="6401199" y="2383739"/>
                                </a:lnTo>
                                <a:cubicBezTo>
                                  <a:pt x="6400703" y="2383242"/>
                                  <a:pt x="6400206" y="2383242"/>
                                  <a:pt x="6399709" y="2382746"/>
                                </a:cubicBezTo>
                                <a:lnTo>
                                  <a:pt x="6400248" y="2383464"/>
                                </a:lnTo>
                                <a:close/>
                                <a:moveTo>
                                  <a:pt x="1752612" y="2386476"/>
                                </a:moveTo>
                                <a:cubicBezTo>
                                  <a:pt x="1752115" y="2384489"/>
                                  <a:pt x="1751123" y="2382502"/>
                                  <a:pt x="1750129" y="2381012"/>
                                </a:cubicBezTo>
                                <a:lnTo>
                                  <a:pt x="1747284" y="2378602"/>
                                </a:lnTo>
                                <a:lnTo>
                                  <a:pt x="1749457" y="2382270"/>
                                </a:lnTo>
                                <a:close/>
                                <a:moveTo>
                                  <a:pt x="3404578" y="2387697"/>
                                </a:moveTo>
                                <a:lnTo>
                                  <a:pt x="3406815" y="2379703"/>
                                </a:lnTo>
                                <a:lnTo>
                                  <a:pt x="3406714" y="2378308"/>
                                </a:lnTo>
                                <a:lnTo>
                                  <a:pt x="3405504" y="2380261"/>
                                </a:lnTo>
                                <a:close/>
                                <a:moveTo>
                                  <a:pt x="6105818" y="2388043"/>
                                </a:moveTo>
                                <a:lnTo>
                                  <a:pt x="6105951" y="2387967"/>
                                </a:lnTo>
                                <a:lnTo>
                                  <a:pt x="6106149" y="2387712"/>
                                </a:lnTo>
                                <a:close/>
                                <a:moveTo>
                                  <a:pt x="6105853" y="2388092"/>
                                </a:moveTo>
                                <a:lnTo>
                                  <a:pt x="6107427" y="2387181"/>
                                </a:lnTo>
                                <a:lnTo>
                                  <a:pt x="6107587" y="2387032"/>
                                </a:lnTo>
                                <a:lnTo>
                                  <a:pt x="6105951" y="2387967"/>
                                </a:lnTo>
                                <a:close/>
                                <a:moveTo>
                                  <a:pt x="7027472" y="2389459"/>
                                </a:moveTo>
                                <a:cubicBezTo>
                                  <a:pt x="7030994" y="2389459"/>
                                  <a:pt x="7034516" y="2388453"/>
                                  <a:pt x="7037536" y="2386440"/>
                                </a:cubicBezTo>
                                <a:cubicBezTo>
                                  <a:pt x="7040555" y="2384427"/>
                                  <a:pt x="7043071" y="2382415"/>
                                  <a:pt x="7044580" y="2379395"/>
                                </a:cubicBezTo>
                                <a:cubicBezTo>
                                  <a:pt x="7048103" y="2373860"/>
                                  <a:pt x="7048103" y="2367319"/>
                                  <a:pt x="7045586" y="2361281"/>
                                </a:cubicBezTo>
                                <a:lnTo>
                                  <a:pt x="7042730" y="2358755"/>
                                </a:lnTo>
                                <a:lnTo>
                                  <a:pt x="7044077" y="2361784"/>
                                </a:lnTo>
                                <a:cubicBezTo>
                                  <a:pt x="7044077" y="2361281"/>
                                  <a:pt x="7044077" y="2361281"/>
                                  <a:pt x="7043574" y="2360778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4077" y="2364803"/>
                                </a:lnTo>
                                <a:cubicBezTo>
                                  <a:pt x="7044077" y="2365306"/>
                                  <a:pt x="7044077" y="2365306"/>
                                  <a:pt x="7044077" y="2365810"/>
                                </a:cubicBezTo>
                                <a:lnTo>
                                  <a:pt x="7044026" y="2365306"/>
                                </a:lnTo>
                                <a:lnTo>
                                  <a:pt x="7043574" y="2369835"/>
                                </a:lnTo>
                                <a:cubicBezTo>
                                  <a:pt x="7043574" y="2369835"/>
                                  <a:pt x="7043574" y="2369835"/>
                                  <a:pt x="7043574" y="2369331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2567" y="2374364"/>
                                </a:lnTo>
                                <a:cubicBezTo>
                                  <a:pt x="7040555" y="2377383"/>
                                  <a:pt x="7037536" y="2379899"/>
                                  <a:pt x="7034014" y="2381408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0491" y="2382415"/>
                                </a:lnTo>
                                <a:lnTo>
                                  <a:pt x="7026214" y="2382890"/>
                                </a:lnTo>
                                <a:lnTo>
                                  <a:pt x="7026465" y="2382918"/>
                                </a:lnTo>
                                <a:cubicBezTo>
                                  <a:pt x="7025963" y="2382918"/>
                                  <a:pt x="7025963" y="2382918"/>
                                  <a:pt x="7025963" y="2382918"/>
                                </a:cubicBezTo>
                                <a:lnTo>
                                  <a:pt x="7026214" y="2382890"/>
                                </a:lnTo>
                                <a:lnTo>
                                  <a:pt x="7021937" y="2382415"/>
                                </a:lnTo>
                                <a:cubicBezTo>
                                  <a:pt x="7021937" y="2382415"/>
                                  <a:pt x="7021937" y="2382415"/>
                                  <a:pt x="7022440" y="2382415"/>
                                </a:cubicBezTo>
                                <a:lnTo>
                                  <a:pt x="7032450" y="2381544"/>
                                </a:lnTo>
                                <a:lnTo>
                                  <a:pt x="7035020" y="2380402"/>
                                </a:lnTo>
                                <a:cubicBezTo>
                                  <a:pt x="7036026" y="2379395"/>
                                  <a:pt x="7037536" y="2378389"/>
                                  <a:pt x="7038542" y="2377383"/>
                                </a:cubicBezTo>
                                <a:cubicBezTo>
                                  <a:pt x="7039548" y="2376376"/>
                                  <a:pt x="7040555" y="2374867"/>
                                  <a:pt x="7041561" y="2373860"/>
                                </a:cubicBezTo>
                                <a:lnTo>
                                  <a:pt x="7042312" y="2372170"/>
                                </a:lnTo>
                                <a:lnTo>
                                  <a:pt x="7040526" y="2356805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2182" y="2349788"/>
                                </a:lnTo>
                                <a:lnTo>
                                  <a:pt x="7012377" y="2354740"/>
                                </a:lnTo>
                                <a:cubicBezTo>
                                  <a:pt x="7013383" y="2353734"/>
                                  <a:pt x="7014893" y="2352727"/>
                                  <a:pt x="7016402" y="2351721"/>
                                </a:cubicBezTo>
                                <a:cubicBezTo>
                                  <a:pt x="7017912" y="2351217"/>
                                  <a:pt x="7019421" y="2350211"/>
                                  <a:pt x="7021434" y="2349708"/>
                                </a:cubicBezTo>
                                <a:cubicBezTo>
                                  <a:pt x="7023447" y="2349708"/>
                                  <a:pt x="7024956" y="2349205"/>
                                  <a:pt x="7026969" y="2349205"/>
                                </a:cubicBezTo>
                                <a:cubicBezTo>
                                  <a:pt x="7028479" y="2349205"/>
                                  <a:pt x="7030491" y="2349708"/>
                                  <a:pt x="7032001" y="2349708"/>
                                </a:cubicBezTo>
                                <a:lnTo>
                                  <a:pt x="7032182" y="2349788"/>
                                </a:lnTo>
                                <a:lnTo>
                                  <a:pt x="7032504" y="2349708"/>
                                </a:lnTo>
                                <a:lnTo>
                                  <a:pt x="7033012" y="2350158"/>
                                </a:lnTo>
                                <a:lnTo>
                                  <a:pt x="7036529" y="2351721"/>
                                </a:lnTo>
                                <a:cubicBezTo>
                                  <a:pt x="7036529" y="2351721"/>
                                  <a:pt x="7036026" y="2351721"/>
                                  <a:pt x="7036026" y="235121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39548" y="2353734"/>
                                </a:lnTo>
                                <a:cubicBezTo>
                                  <a:pt x="7039548" y="2353734"/>
                                  <a:pt x="7040052" y="2354237"/>
                                  <a:pt x="7040052" y="2354237"/>
                                </a:cubicBezTo>
                                <a:lnTo>
                                  <a:pt x="7039763" y="2354021"/>
                                </a:lnTo>
                                <a:lnTo>
                                  <a:pt x="7040283" y="2354713"/>
                                </a:lnTo>
                                <a:lnTo>
                                  <a:pt x="7040052" y="2352727"/>
                                </a:lnTo>
                                <a:cubicBezTo>
                                  <a:pt x="7034516" y="2346186"/>
                                  <a:pt x="7023950" y="2345180"/>
                                  <a:pt x="7016905" y="2349205"/>
                                </a:cubicBezTo>
                                <a:cubicBezTo>
                                  <a:pt x="7012880" y="2351721"/>
                                  <a:pt x="7009861" y="2355243"/>
                                  <a:pt x="7007848" y="2359772"/>
                                </a:cubicBezTo>
                                <a:cubicBezTo>
                                  <a:pt x="7005332" y="2366313"/>
                                  <a:pt x="7005332" y="2372854"/>
                                  <a:pt x="7008855" y="2378892"/>
                                </a:cubicBezTo>
                                <a:cubicBezTo>
                                  <a:pt x="7011873" y="2384930"/>
                                  <a:pt x="7020427" y="2390466"/>
                                  <a:pt x="7027472" y="2389459"/>
                                </a:cubicBezTo>
                                <a:close/>
                                <a:moveTo>
                                  <a:pt x="6407160" y="2392680"/>
                                </a:moveTo>
                                <a:cubicBezTo>
                                  <a:pt x="6406663" y="2390693"/>
                                  <a:pt x="6405670" y="2388706"/>
                                  <a:pt x="6404676" y="2387216"/>
                                </a:cubicBezTo>
                                <a:lnTo>
                                  <a:pt x="6401832" y="2384806"/>
                                </a:lnTo>
                                <a:lnTo>
                                  <a:pt x="6404006" y="2388475"/>
                                </a:lnTo>
                                <a:close/>
                                <a:moveTo>
                                  <a:pt x="1747501" y="2402925"/>
                                </a:moveTo>
                                <a:lnTo>
                                  <a:pt x="1750129" y="2400881"/>
                                </a:lnTo>
                                <a:cubicBezTo>
                                  <a:pt x="1751123" y="2398894"/>
                                  <a:pt x="1752115" y="2397404"/>
                                  <a:pt x="1752612" y="2395417"/>
                                </a:cubicBezTo>
                                <a:lnTo>
                                  <a:pt x="1749457" y="2399624"/>
                                </a:lnTo>
                                <a:close/>
                                <a:moveTo>
                                  <a:pt x="929074" y="2402931"/>
                                </a:moveTo>
                                <a:lnTo>
                                  <a:pt x="929147" y="2402514"/>
                                </a:lnTo>
                                <a:lnTo>
                                  <a:pt x="929056" y="2401874"/>
                                </a:lnTo>
                                <a:cubicBezTo>
                                  <a:pt x="929056" y="2402370"/>
                                  <a:pt x="929056" y="2402370"/>
                                  <a:pt x="929056" y="2402867"/>
                                </a:cubicBezTo>
                                <a:close/>
                                <a:moveTo>
                                  <a:pt x="1745162" y="2405352"/>
                                </a:moveTo>
                                <a:cubicBezTo>
                                  <a:pt x="1745659" y="2404855"/>
                                  <a:pt x="1746155" y="2404855"/>
                                  <a:pt x="1746652" y="2404358"/>
                                </a:cubicBezTo>
                                <a:lnTo>
                                  <a:pt x="1747501" y="2402925"/>
                                </a:lnTo>
                                <a:lnTo>
                                  <a:pt x="1746254" y="2403895"/>
                                </a:lnTo>
                                <a:close/>
                                <a:moveTo>
                                  <a:pt x="1086018" y="2406221"/>
                                </a:moveTo>
                                <a:cubicBezTo>
                                  <a:pt x="1091482" y="2406221"/>
                                  <a:pt x="1096946" y="2403613"/>
                                  <a:pt x="1099430" y="2398398"/>
                                </a:cubicBezTo>
                                <a:cubicBezTo>
                                  <a:pt x="1099926" y="2396908"/>
                                  <a:pt x="1100919" y="2395417"/>
                                  <a:pt x="1101416" y="2394424"/>
                                </a:cubicBezTo>
                                <a:cubicBezTo>
                                  <a:pt x="1104396" y="2388463"/>
                                  <a:pt x="1104893" y="2382005"/>
                                  <a:pt x="1101416" y="2376542"/>
                                </a:cubicBezTo>
                                <a:cubicBezTo>
                                  <a:pt x="1098436" y="2371078"/>
                                  <a:pt x="1092476" y="2367601"/>
                                  <a:pt x="1086018" y="2367601"/>
                                </a:cubicBezTo>
                                <a:cubicBezTo>
                                  <a:pt x="1079561" y="2367601"/>
                                  <a:pt x="1073600" y="2371078"/>
                                  <a:pt x="1070620" y="2376542"/>
                                </a:cubicBezTo>
                                <a:cubicBezTo>
                                  <a:pt x="1067143" y="2382005"/>
                                  <a:pt x="1067640" y="2388463"/>
                                  <a:pt x="1070620" y="2394424"/>
                                </a:cubicBezTo>
                                <a:cubicBezTo>
                                  <a:pt x="1071117" y="2395914"/>
                                  <a:pt x="1072110" y="2397404"/>
                                  <a:pt x="1072607" y="2398398"/>
                                </a:cubicBezTo>
                                <a:cubicBezTo>
                                  <a:pt x="1075090" y="2403613"/>
                                  <a:pt x="1080554" y="2406221"/>
                                  <a:pt x="1086018" y="2406221"/>
                                </a:cubicBezTo>
                                <a:close/>
                                <a:moveTo>
                                  <a:pt x="1809241" y="2406841"/>
                                </a:moveTo>
                                <a:cubicBezTo>
                                  <a:pt x="1815698" y="2410318"/>
                                  <a:pt x="1822653" y="2410318"/>
                                  <a:pt x="1829110" y="2406841"/>
                                </a:cubicBezTo>
                                <a:cubicBezTo>
                                  <a:pt x="1835070" y="2403364"/>
                                  <a:pt x="1839044" y="2396906"/>
                                  <a:pt x="1839044" y="2389952"/>
                                </a:cubicBezTo>
                                <a:cubicBezTo>
                                  <a:pt x="1839044" y="2382998"/>
                                  <a:pt x="1835070" y="2376540"/>
                                  <a:pt x="1829110" y="2373063"/>
                                </a:cubicBezTo>
                                <a:cubicBezTo>
                                  <a:pt x="1822653" y="2370083"/>
                                  <a:pt x="1815202" y="2370083"/>
                                  <a:pt x="1809241" y="2373560"/>
                                </a:cubicBezTo>
                                <a:cubicBezTo>
                                  <a:pt x="1807751" y="2374057"/>
                                  <a:pt x="1806757" y="2375050"/>
                                  <a:pt x="1805267" y="2375547"/>
                                </a:cubicBezTo>
                                <a:cubicBezTo>
                                  <a:pt x="1794339" y="2381508"/>
                                  <a:pt x="1794339" y="2398893"/>
                                  <a:pt x="1805267" y="2404854"/>
                                </a:cubicBezTo>
                                <a:cubicBezTo>
                                  <a:pt x="1806757" y="2405351"/>
                                  <a:pt x="1807751" y="2406344"/>
                                  <a:pt x="1809241" y="2406841"/>
                                </a:cubicBezTo>
                                <a:close/>
                                <a:moveTo>
                                  <a:pt x="1146134" y="2407275"/>
                                </a:moveTo>
                                <a:cubicBezTo>
                                  <a:pt x="1149976" y="2408548"/>
                                  <a:pt x="1154446" y="2408206"/>
                                  <a:pt x="1159041" y="2405350"/>
                                </a:cubicBezTo>
                                <a:cubicBezTo>
                                  <a:pt x="1178909" y="2392435"/>
                                  <a:pt x="1198282" y="2380017"/>
                                  <a:pt x="1217653" y="2366606"/>
                                </a:cubicBezTo>
                                <a:cubicBezTo>
                                  <a:pt x="1234541" y="2354685"/>
                                  <a:pt x="1219640" y="2326868"/>
                                  <a:pt x="1200765" y="2338293"/>
                                </a:cubicBezTo>
                                <a:cubicBezTo>
                                  <a:pt x="1180896" y="2350711"/>
                                  <a:pt x="1161524" y="2363626"/>
                                  <a:pt x="1142153" y="2376541"/>
                                </a:cubicBezTo>
                                <a:cubicBezTo>
                                  <a:pt x="1128741" y="2385109"/>
                                  <a:pt x="1134608" y="2403457"/>
                                  <a:pt x="1146134" y="2407275"/>
                                </a:cubicBezTo>
                                <a:close/>
                                <a:moveTo>
                                  <a:pt x="6402049" y="2409128"/>
                                </a:moveTo>
                                <a:lnTo>
                                  <a:pt x="6404676" y="2407085"/>
                                </a:lnTo>
                                <a:cubicBezTo>
                                  <a:pt x="6405670" y="2405098"/>
                                  <a:pt x="6406663" y="2403608"/>
                                  <a:pt x="6407160" y="2401621"/>
                                </a:cubicBezTo>
                                <a:lnTo>
                                  <a:pt x="6404006" y="2405826"/>
                                </a:lnTo>
                                <a:close/>
                                <a:moveTo>
                                  <a:pt x="5583621" y="2409133"/>
                                </a:moveTo>
                                <a:lnTo>
                                  <a:pt x="5583694" y="2408716"/>
                                </a:lnTo>
                                <a:lnTo>
                                  <a:pt x="5583603" y="2408077"/>
                                </a:lnTo>
                                <a:cubicBezTo>
                                  <a:pt x="5583603" y="2408574"/>
                                  <a:pt x="5583603" y="2408574"/>
                                  <a:pt x="5583603" y="2409070"/>
                                </a:cubicBezTo>
                                <a:close/>
                                <a:moveTo>
                                  <a:pt x="1738952" y="2409574"/>
                                </a:moveTo>
                                <a:lnTo>
                                  <a:pt x="1746254" y="2403895"/>
                                </a:lnTo>
                                <a:lnTo>
                                  <a:pt x="1749457" y="2399624"/>
                                </a:lnTo>
                                <a:lnTo>
                                  <a:pt x="1754599" y="2390947"/>
                                </a:lnTo>
                                <a:lnTo>
                                  <a:pt x="1749457" y="2382270"/>
                                </a:lnTo>
                                <a:lnTo>
                                  <a:pt x="1745700" y="2377261"/>
                                </a:lnTo>
                                <a:lnTo>
                                  <a:pt x="1740381" y="2372754"/>
                                </a:lnTo>
                                <a:cubicBezTo>
                                  <a:pt x="1736345" y="2371078"/>
                                  <a:pt x="1731751" y="2370581"/>
                                  <a:pt x="1727280" y="2371574"/>
                                </a:cubicBezTo>
                                <a:cubicBezTo>
                                  <a:pt x="1719332" y="2374059"/>
                                  <a:pt x="1712378" y="2382006"/>
                                  <a:pt x="1712378" y="2390947"/>
                                </a:cubicBezTo>
                                <a:cubicBezTo>
                                  <a:pt x="1712875" y="2398894"/>
                                  <a:pt x="1717345" y="2405849"/>
                                  <a:pt x="1724796" y="2409326"/>
                                </a:cubicBezTo>
                                <a:cubicBezTo>
                                  <a:pt x="1729515" y="2411064"/>
                                  <a:pt x="1734482" y="2411064"/>
                                  <a:pt x="1738952" y="2409574"/>
                                </a:cubicBezTo>
                                <a:close/>
                                <a:moveTo>
                                  <a:pt x="6399709" y="2411556"/>
                                </a:moveTo>
                                <a:cubicBezTo>
                                  <a:pt x="6400206" y="2411058"/>
                                  <a:pt x="6400703" y="2411058"/>
                                  <a:pt x="6401199" y="2410562"/>
                                </a:cubicBezTo>
                                <a:lnTo>
                                  <a:pt x="6402049" y="2409128"/>
                                </a:lnTo>
                                <a:lnTo>
                                  <a:pt x="6400802" y="2410099"/>
                                </a:lnTo>
                                <a:close/>
                                <a:moveTo>
                                  <a:pt x="5740565" y="2412425"/>
                                </a:moveTo>
                                <a:cubicBezTo>
                                  <a:pt x="5746029" y="2412425"/>
                                  <a:pt x="5751493" y="2409817"/>
                                  <a:pt x="5753977" y="2404601"/>
                                </a:cubicBezTo>
                                <a:cubicBezTo>
                                  <a:pt x="5754473" y="2403111"/>
                                  <a:pt x="5755466" y="2401621"/>
                                  <a:pt x="5755963" y="2400627"/>
                                </a:cubicBezTo>
                                <a:cubicBezTo>
                                  <a:pt x="5758943" y="2394667"/>
                                  <a:pt x="5759440" y="2388209"/>
                                  <a:pt x="5755963" y="2382746"/>
                                </a:cubicBezTo>
                                <a:cubicBezTo>
                                  <a:pt x="5752983" y="2377282"/>
                                  <a:pt x="5747022" y="2373804"/>
                                  <a:pt x="5740565" y="2373804"/>
                                </a:cubicBezTo>
                                <a:cubicBezTo>
                                  <a:pt x="5734108" y="2373804"/>
                                  <a:pt x="5728147" y="2377282"/>
                                  <a:pt x="5725167" y="2382746"/>
                                </a:cubicBezTo>
                                <a:cubicBezTo>
                                  <a:pt x="5721690" y="2388209"/>
                                  <a:pt x="5722187" y="2394667"/>
                                  <a:pt x="5725167" y="2400627"/>
                                </a:cubicBezTo>
                                <a:cubicBezTo>
                                  <a:pt x="5725663" y="2402117"/>
                                  <a:pt x="5726657" y="2403608"/>
                                  <a:pt x="5727154" y="2404601"/>
                                </a:cubicBezTo>
                                <a:cubicBezTo>
                                  <a:pt x="5729637" y="2409817"/>
                                  <a:pt x="5735101" y="2412425"/>
                                  <a:pt x="5740565" y="2412425"/>
                                </a:cubicBezTo>
                                <a:close/>
                                <a:moveTo>
                                  <a:pt x="6463786" y="2413043"/>
                                </a:moveTo>
                                <a:cubicBezTo>
                                  <a:pt x="6470243" y="2416520"/>
                                  <a:pt x="6477197" y="2416520"/>
                                  <a:pt x="6483655" y="2413043"/>
                                </a:cubicBezTo>
                                <a:cubicBezTo>
                                  <a:pt x="6489615" y="2409566"/>
                                  <a:pt x="6493589" y="2403108"/>
                                  <a:pt x="6493589" y="2396155"/>
                                </a:cubicBezTo>
                                <a:cubicBezTo>
                                  <a:pt x="6493589" y="2389201"/>
                                  <a:pt x="6489615" y="2382743"/>
                                  <a:pt x="6483655" y="2379266"/>
                                </a:cubicBezTo>
                                <a:cubicBezTo>
                                  <a:pt x="6477197" y="2376286"/>
                                  <a:pt x="6469746" y="2376286"/>
                                  <a:pt x="6463786" y="2379763"/>
                                </a:cubicBezTo>
                                <a:cubicBezTo>
                                  <a:pt x="6462295" y="2380260"/>
                                  <a:pt x="6461302" y="2381253"/>
                                  <a:pt x="6459812" y="2381750"/>
                                </a:cubicBezTo>
                                <a:cubicBezTo>
                                  <a:pt x="6448884" y="2387710"/>
                                  <a:pt x="6448884" y="2405096"/>
                                  <a:pt x="6459812" y="2411056"/>
                                </a:cubicBezTo>
                                <a:cubicBezTo>
                                  <a:pt x="6461302" y="2411553"/>
                                  <a:pt x="6462295" y="2412547"/>
                                  <a:pt x="6463786" y="2413043"/>
                                </a:cubicBezTo>
                                <a:close/>
                                <a:moveTo>
                                  <a:pt x="3432828" y="2413044"/>
                                </a:moveTo>
                                <a:cubicBezTo>
                                  <a:pt x="3436802" y="2412051"/>
                                  <a:pt x="3439782" y="2410064"/>
                                  <a:pt x="3442761" y="2407084"/>
                                </a:cubicBezTo>
                                <a:cubicBezTo>
                                  <a:pt x="3446237" y="2403607"/>
                                  <a:pt x="3450210" y="2396156"/>
                                  <a:pt x="3449215" y="2391188"/>
                                </a:cubicBezTo>
                                <a:cubicBezTo>
                                  <a:pt x="3448219" y="2385228"/>
                                  <a:pt x="3447727" y="2380757"/>
                                  <a:pt x="3444252" y="2376287"/>
                                </a:cubicBezTo>
                                <a:lnTo>
                                  <a:pt x="3439192" y="2371861"/>
                                </a:lnTo>
                                <a:lnTo>
                                  <a:pt x="3435806" y="2369830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28354" y="2365359"/>
                                </a:lnTo>
                                <a:lnTo>
                                  <a:pt x="3435806" y="2369829"/>
                                </a:lnTo>
                                <a:lnTo>
                                  <a:pt x="3434315" y="2367346"/>
                                </a:lnTo>
                                <a:cubicBezTo>
                                  <a:pt x="3430841" y="2361882"/>
                                  <a:pt x="3423387" y="2357909"/>
                                  <a:pt x="3416934" y="2360392"/>
                                </a:cubicBezTo>
                                <a:cubicBezTo>
                                  <a:pt x="3411963" y="2362379"/>
                                  <a:pt x="3406004" y="2368836"/>
                                  <a:pt x="3406499" y="2375294"/>
                                </a:cubicBezTo>
                                <a:lnTo>
                                  <a:pt x="3406714" y="2378308"/>
                                </a:lnTo>
                                <a:lnTo>
                                  <a:pt x="3411963" y="2369829"/>
                                </a:lnTo>
                                <a:cubicBezTo>
                                  <a:pt x="3410472" y="2374300"/>
                                  <a:pt x="3408485" y="2378274"/>
                                  <a:pt x="3406996" y="2382248"/>
                                </a:cubicBezTo>
                                <a:lnTo>
                                  <a:pt x="3406821" y="2379754"/>
                                </a:lnTo>
                                <a:lnTo>
                                  <a:pt x="3404511" y="2388208"/>
                                </a:lnTo>
                                <a:lnTo>
                                  <a:pt x="3404578" y="2387697"/>
                                </a:lnTo>
                                <a:lnTo>
                                  <a:pt x="3404016" y="2389698"/>
                                </a:lnTo>
                                <a:cubicBezTo>
                                  <a:pt x="3404016" y="2394666"/>
                                  <a:pt x="3405009" y="2398639"/>
                                  <a:pt x="3407492" y="2402613"/>
                                </a:cubicBezTo>
                                <a:cubicBezTo>
                                  <a:pt x="3412460" y="2411058"/>
                                  <a:pt x="3423387" y="2416025"/>
                                  <a:pt x="3432828" y="2413044"/>
                                </a:cubicBezTo>
                                <a:close/>
                                <a:moveTo>
                                  <a:pt x="1480908" y="2413298"/>
                                </a:moveTo>
                                <a:cubicBezTo>
                                  <a:pt x="1480908" y="2413298"/>
                                  <a:pt x="1481406" y="2412801"/>
                                  <a:pt x="1481406" y="2412801"/>
                                </a:cubicBezTo>
                                <a:lnTo>
                                  <a:pt x="1481125" y="2413020"/>
                                </a:lnTo>
                                <a:close/>
                                <a:moveTo>
                                  <a:pt x="5800676" y="2413477"/>
                                </a:moveTo>
                                <a:cubicBezTo>
                                  <a:pt x="5804518" y="2414750"/>
                                  <a:pt x="5808989" y="2414408"/>
                                  <a:pt x="5813583" y="2411552"/>
                                </a:cubicBezTo>
                                <a:cubicBezTo>
                                  <a:pt x="5833452" y="2398638"/>
                                  <a:pt x="5852824" y="2386219"/>
                                  <a:pt x="5872196" y="2372808"/>
                                </a:cubicBezTo>
                                <a:cubicBezTo>
                                  <a:pt x="5889084" y="2360887"/>
                                  <a:pt x="5874183" y="2333071"/>
                                  <a:pt x="5855308" y="2344495"/>
                                </a:cubicBezTo>
                                <a:cubicBezTo>
                                  <a:pt x="5835439" y="2356913"/>
                                  <a:pt x="5816067" y="2369828"/>
                                  <a:pt x="5796695" y="2382743"/>
                                </a:cubicBezTo>
                                <a:cubicBezTo>
                                  <a:pt x="5783283" y="2391311"/>
                                  <a:pt x="5789151" y="2409659"/>
                                  <a:pt x="5800676" y="2413477"/>
                                </a:cubicBezTo>
                                <a:close/>
                                <a:moveTo>
                                  <a:pt x="4630900" y="2414036"/>
                                </a:moveTo>
                                <a:cubicBezTo>
                                  <a:pt x="4647291" y="2420990"/>
                                  <a:pt x="4658219" y="2393671"/>
                                  <a:pt x="4642821" y="2385226"/>
                                </a:cubicBezTo>
                                <a:cubicBezTo>
                                  <a:pt x="4618978" y="2372312"/>
                                  <a:pt x="4604573" y="2348469"/>
                                  <a:pt x="4599110" y="2322143"/>
                                </a:cubicBezTo>
                                <a:cubicBezTo>
                                  <a:pt x="4595633" y="2303764"/>
                                  <a:pt x="4565333" y="2307739"/>
                                  <a:pt x="4566327" y="2326614"/>
                                </a:cubicBezTo>
                                <a:cubicBezTo>
                                  <a:pt x="4567816" y="2367344"/>
                                  <a:pt x="4593646" y="2399134"/>
                                  <a:pt x="4630900" y="2414036"/>
                                </a:cubicBezTo>
                                <a:close/>
                                <a:moveTo>
                                  <a:pt x="1478643" y="2414950"/>
                                </a:moveTo>
                                <a:lnTo>
                                  <a:pt x="1481125" y="2413020"/>
                                </a:lnTo>
                                <a:lnTo>
                                  <a:pt x="1484386" y="2408828"/>
                                </a:lnTo>
                                <a:lnTo>
                                  <a:pt x="1481324" y="2410832"/>
                                </a:lnTo>
                                <a:close/>
                                <a:moveTo>
                                  <a:pt x="2543385" y="2415286"/>
                                </a:moveTo>
                                <a:cubicBezTo>
                                  <a:pt x="2546365" y="2415286"/>
                                  <a:pt x="2548849" y="2414788"/>
                                  <a:pt x="2551333" y="2413795"/>
                                </a:cubicBezTo>
                                <a:cubicBezTo>
                                  <a:pt x="2553816" y="2413299"/>
                                  <a:pt x="2555803" y="2412305"/>
                                  <a:pt x="2558286" y="2411809"/>
                                </a:cubicBezTo>
                                <a:cubicBezTo>
                                  <a:pt x="2570705" y="2408331"/>
                                  <a:pt x="2577659" y="2394423"/>
                                  <a:pt x="2572692" y="2382502"/>
                                </a:cubicBezTo>
                                <a:cubicBezTo>
                                  <a:pt x="2570208" y="2377038"/>
                                  <a:pt x="2566731" y="2373064"/>
                                  <a:pt x="2561267" y="2371077"/>
                                </a:cubicBezTo>
                                <a:cubicBezTo>
                                  <a:pt x="2558783" y="2369587"/>
                                  <a:pt x="2555803" y="2369090"/>
                                  <a:pt x="2552823" y="2369090"/>
                                </a:cubicBezTo>
                                <a:cubicBezTo>
                                  <a:pt x="2547856" y="2368594"/>
                                  <a:pt x="2544378" y="2369587"/>
                                  <a:pt x="2540902" y="2371574"/>
                                </a:cubicBezTo>
                                <a:cubicBezTo>
                                  <a:pt x="2533947" y="2377038"/>
                                  <a:pt x="2525006" y="2382005"/>
                                  <a:pt x="2523020" y="2390946"/>
                                </a:cubicBezTo>
                                <a:cubicBezTo>
                                  <a:pt x="2522026" y="2394920"/>
                                  <a:pt x="2522523" y="2399390"/>
                                  <a:pt x="2524013" y="2403364"/>
                                </a:cubicBezTo>
                                <a:cubicBezTo>
                                  <a:pt x="2525503" y="2406841"/>
                                  <a:pt x="2527987" y="2410815"/>
                                  <a:pt x="2531960" y="2412305"/>
                                </a:cubicBezTo>
                                <a:cubicBezTo>
                                  <a:pt x="2535935" y="2414292"/>
                                  <a:pt x="2538418" y="2415286"/>
                                  <a:pt x="2543385" y="2415286"/>
                                </a:cubicBezTo>
                                <a:close/>
                                <a:moveTo>
                                  <a:pt x="6393500" y="2415778"/>
                                </a:moveTo>
                                <a:lnTo>
                                  <a:pt x="6400802" y="2410099"/>
                                </a:lnTo>
                                <a:lnTo>
                                  <a:pt x="6404006" y="2405826"/>
                                </a:lnTo>
                                <a:lnTo>
                                  <a:pt x="6409147" y="2397151"/>
                                </a:lnTo>
                                <a:lnTo>
                                  <a:pt x="6404006" y="2388475"/>
                                </a:lnTo>
                                <a:lnTo>
                                  <a:pt x="6400248" y="2383464"/>
                                </a:lnTo>
                                <a:lnTo>
                                  <a:pt x="6394929" y="2378958"/>
                                </a:lnTo>
                                <a:cubicBezTo>
                                  <a:pt x="6390893" y="2377281"/>
                                  <a:pt x="6386298" y="2376785"/>
                                  <a:pt x="6381827" y="2377778"/>
                                </a:cubicBezTo>
                                <a:cubicBezTo>
                                  <a:pt x="6373880" y="2380262"/>
                                  <a:pt x="6366926" y="2388209"/>
                                  <a:pt x="6366926" y="2397151"/>
                                </a:cubicBezTo>
                                <a:cubicBezTo>
                                  <a:pt x="6367422" y="2405098"/>
                                  <a:pt x="6371893" y="2412052"/>
                                  <a:pt x="6379343" y="2415529"/>
                                </a:cubicBezTo>
                                <a:cubicBezTo>
                                  <a:pt x="6384062" y="2417268"/>
                                  <a:pt x="6389029" y="2417268"/>
                                  <a:pt x="6393500" y="2415778"/>
                                </a:cubicBezTo>
                                <a:close/>
                                <a:moveTo>
                                  <a:pt x="931043" y="2415782"/>
                                </a:moveTo>
                                <a:lnTo>
                                  <a:pt x="929345" y="2403898"/>
                                </a:lnTo>
                                <a:lnTo>
                                  <a:pt x="929074" y="2402931"/>
                                </a:lnTo>
                                <a:lnTo>
                                  <a:pt x="928559" y="2405847"/>
                                </a:lnTo>
                                <a:cubicBezTo>
                                  <a:pt x="928559" y="2409324"/>
                                  <a:pt x="929552" y="2412304"/>
                                  <a:pt x="931043" y="2415782"/>
                                </a:cubicBezTo>
                                <a:close/>
                                <a:moveTo>
                                  <a:pt x="1476935" y="2416279"/>
                                </a:moveTo>
                                <a:cubicBezTo>
                                  <a:pt x="1477432" y="2415781"/>
                                  <a:pt x="1477929" y="2415781"/>
                                  <a:pt x="1478425" y="2415285"/>
                                </a:cubicBezTo>
                                <a:lnTo>
                                  <a:pt x="1478643" y="2414950"/>
                                </a:lnTo>
                                <a:close/>
                                <a:moveTo>
                                  <a:pt x="2115812" y="2417977"/>
                                </a:moveTo>
                                <a:cubicBezTo>
                                  <a:pt x="2116819" y="2417474"/>
                                  <a:pt x="2118328" y="2417474"/>
                                  <a:pt x="2119335" y="2416971"/>
                                </a:cubicBezTo>
                                <a:cubicBezTo>
                                  <a:pt x="2121851" y="2415964"/>
                                  <a:pt x="2123863" y="2415461"/>
                                  <a:pt x="2126379" y="2414454"/>
                                </a:cubicBezTo>
                                <a:cubicBezTo>
                                  <a:pt x="2130908" y="2412945"/>
                                  <a:pt x="2134933" y="2409926"/>
                                  <a:pt x="2137449" y="2405901"/>
                                </a:cubicBezTo>
                                <a:cubicBezTo>
                                  <a:pt x="2140468" y="2400869"/>
                                  <a:pt x="2140468" y="2394327"/>
                                  <a:pt x="2138456" y="2389296"/>
                                </a:cubicBezTo>
                                <a:cubicBezTo>
                                  <a:pt x="2134430" y="2379735"/>
                                  <a:pt x="2121346" y="2374200"/>
                                  <a:pt x="2111787" y="2380742"/>
                                </a:cubicBezTo>
                                <a:cubicBezTo>
                                  <a:pt x="2105246" y="2385270"/>
                                  <a:pt x="2096692" y="2389296"/>
                                  <a:pt x="2094679" y="2397850"/>
                                </a:cubicBezTo>
                                <a:cubicBezTo>
                                  <a:pt x="2093673" y="2401372"/>
                                  <a:pt x="2094177" y="2404894"/>
                                  <a:pt x="2095686" y="2408416"/>
                                </a:cubicBezTo>
                                <a:cubicBezTo>
                                  <a:pt x="2096692" y="2411436"/>
                                  <a:pt x="2099207" y="2414958"/>
                                  <a:pt x="2102227" y="2415964"/>
                                </a:cubicBezTo>
                                <a:cubicBezTo>
                                  <a:pt x="2106756" y="2417977"/>
                                  <a:pt x="2110781" y="2418983"/>
                                  <a:pt x="2115812" y="2417977"/>
                                </a:cubicBezTo>
                                <a:close/>
                                <a:moveTo>
                                  <a:pt x="3158655" y="2418507"/>
                                </a:moveTo>
                                <a:cubicBezTo>
                                  <a:pt x="3162625" y="2417514"/>
                                  <a:pt x="3167100" y="2414533"/>
                                  <a:pt x="3169085" y="2410560"/>
                                </a:cubicBezTo>
                                <a:cubicBezTo>
                                  <a:pt x="3173058" y="2402116"/>
                                  <a:pt x="3171073" y="2391187"/>
                                  <a:pt x="3162625" y="2386717"/>
                                </a:cubicBezTo>
                                <a:cubicBezTo>
                                  <a:pt x="3157661" y="2384234"/>
                                  <a:pt x="3153192" y="2381253"/>
                                  <a:pt x="3147728" y="2380260"/>
                                </a:cubicBezTo>
                                <a:cubicBezTo>
                                  <a:pt x="3140773" y="2378770"/>
                                  <a:pt x="3132331" y="2381253"/>
                                  <a:pt x="3128853" y="2388207"/>
                                </a:cubicBezTo>
                                <a:cubicBezTo>
                                  <a:pt x="3127365" y="2390691"/>
                                  <a:pt x="3126866" y="2393672"/>
                                  <a:pt x="3126370" y="2396652"/>
                                </a:cubicBezTo>
                                <a:cubicBezTo>
                                  <a:pt x="3126370" y="2400626"/>
                                  <a:pt x="3128357" y="2406090"/>
                                  <a:pt x="3131336" y="2408573"/>
                                </a:cubicBezTo>
                                <a:cubicBezTo>
                                  <a:pt x="3133819" y="2410560"/>
                                  <a:pt x="3136304" y="2413043"/>
                                  <a:pt x="3139283" y="2414037"/>
                                </a:cubicBezTo>
                                <a:cubicBezTo>
                                  <a:pt x="3141269" y="2415030"/>
                                  <a:pt x="3143255" y="2416024"/>
                                  <a:pt x="3145246" y="2417017"/>
                                </a:cubicBezTo>
                                <a:cubicBezTo>
                                  <a:pt x="3149713" y="2419004"/>
                                  <a:pt x="3153688" y="2419997"/>
                                  <a:pt x="3158655" y="2418507"/>
                                </a:cubicBezTo>
                                <a:close/>
                                <a:moveTo>
                                  <a:pt x="6135456" y="2419501"/>
                                </a:moveTo>
                                <a:cubicBezTo>
                                  <a:pt x="6135456" y="2419501"/>
                                  <a:pt x="6135953" y="2419005"/>
                                  <a:pt x="6135953" y="2419005"/>
                                </a:cubicBezTo>
                                <a:lnTo>
                                  <a:pt x="6135672" y="2419224"/>
                                </a:lnTo>
                                <a:close/>
                                <a:moveTo>
                                  <a:pt x="1258876" y="2419756"/>
                                </a:moveTo>
                                <a:cubicBezTo>
                                  <a:pt x="1263346" y="2421246"/>
                                  <a:pt x="1270301" y="2420252"/>
                                  <a:pt x="1273778" y="2417769"/>
                                </a:cubicBezTo>
                                <a:cubicBezTo>
                                  <a:pt x="1275764" y="2416278"/>
                                  <a:pt x="1277254" y="2415285"/>
                                  <a:pt x="1279241" y="2413795"/>
                                </a:cubicBezTo>
                                <a:cubicBezTo>
                                  <a:pt x="1285202" y="2409821"/>
                                  <a:pt x="1289673" y="2403364"/>
                                  <a:pt x="1289673" y="2395913"/>
                                </a:cubicBezTo>
                                <a:cubicBezTo>
                                  <a:pt x="1289673" y="2390449"/>
                                  <a:pt x="1287686" y="2384985"/>
                                  <a:pt x="1283712" y="2381508"/>
                                </a:cubicBezTo>
                                <a:cubicBezTo>
                                  <a:pt x="1279738" y="2377534"/>
                                  <a:pt x="1274274" y="2375548"/>
                                  <a:pt x="1268811" y="2375548"/>
                                </a:cubicBezTo>
                                <a:cubicBezTo>
                                  <a:pt x="1261359" y="2375050"/>
                                  <a:pt x="1255399" y="2379521"/>
                                  <a:pt x="1251425" y="2385482"/>
                                </a:cubicBezTo>
                                <a:cubicBezTo>
                                  <a:pt x="1249935" y="2387468"/>
                                  <a:pt x="1248941" y="2388959"/>
                                  <a:pt x="1247451" y="2390946"/>
                                </a:cubicBezTo>
                                <a:cubicBezTo>
                                  <a:pt x="1246955" y="2392436"/>
                                  <a:pt x="1245961" y="2393926"/>
                                  <a:pt x="1245465" y="2395416"/>
                                </a:cubicBezTo>
                                <a:cubicBezTo>
                                  <a:pt x="1244471" y="2397900"/>
                                  <a:pt x="1244471" y="2400383"/>
                                  <a:pt x="1244967" y="2403364"/>
                                </a:cubicBezTo>
                                <a:cubicBezTo>
                                  <a:pt x="1245465" y="2407337"/>
                                  <a:pt x="1247451" y="2411808"/>
                                  <a:pt x="1250432" y="2414788"/>
                                </a:cubicBezTo>
                                <a:cubicBezTo>
                                  <a:pt x="1252915" y="2417272"/>
                                  <a:pt x="1255896" y="2418762"/>
                                  <a:pt x="1258876" y="2419756"/>
                                </a:cubicBezTo>
                                <a:close/>
                                <a:moveTo>
                                  <a:pt x="1466938" y="2420252"/>
                                </a:moveTo>
                                <a:lnTo>
                                  <a:pt x="1481324" y="2410832"/>
                                </a:lnTo>
                                <a:lnTo>
                                  <a:pt x="1488856" y="2399266"/>
                                </a:lnTo>
                                <a:cubicBezTo>
                                  <a:pt x="1489725" y="2392808"/>
                                  <a:pt x="1487863" y="2385978"/>
                                  <a:pt x="1482896" y="2381011"/>
                                </a:cubicBezTo>
                                <a:cubicBezTo>
                                  <a:pt x="1478921" y="2377037"/>
                                  <a:pt x="1472961" y="2374554"/>
                                  <a:pt x="1467497" y="2374554"/>
                                </a:cubicBezTo>
                                <a:cubicBezTo>
                                  <a:pt x="1463523" y="2374554"/>
                                  <a:pt x="1460046" y="2375547"/>
                                  <a:pt x="1456569" y="2377534"/>
                                </a:cubicBezTo>
                                <a:lnTo>
                                  <a:pt x="1453039" y="2380828"/>
                                </a:lnTo>
                                <a:lnTo>
                                  <a:pt x="1460543" y="2376541"/>
                                </a:lnTo>
                                <a:lnTo>
                                  <a:pt x="1452880" y="2380977"/>
                                </a:lnTo>
                                <a:lnTo>
                                  <a:pt x="1449722" y="2383924"/>
                                </a:lnTo>
                                <a:lnTo>
                                  <a:pt x="1448124" y="2385978"/>
                                </a:lnTo>
                                <a:cubicBezTo>
                                  <a:pt x="1448621" y="2385482"/>
                                  <a:pt x="1448621" y="2384985"/>
                                  <a:pt x="1449118" y="2384488"/>
                                </a:cubicBezTo>
                                <a:lnTo>
                                  <a:pt x="1449722" y="2383924"/>
                                </a:lnTo>
                                <a:lnTo>
                                  <a:pt x="1451306" y="2381888"/>
                                </a:lnTo>
                                <a:lnTo>
                                  <a:pt x="1451105" y="2382005"/>
                                </a:lnTo>
                                <a:lnTo>
                                  <a:pt x="1451271" y="2381839"/>
                                </a:lnTo>
                                <a:lnTo>
                                  <a:pt x="1450112" y="2382501"/>
                                </a:lnTo>
                                <a:cubicBezTo>
                                  <a:pt x="1448621" y="2383991"/>
                                  <a:pt x="1447132" y="2385978"/>
                                  <a:pt x="1446138" y="2387965"/>
                                </a:cubicBezTo>
                                <a:cubicBezTo>
                                  <a:pt x="1441667" y="2395416"/>
                                  <a:pt x="1442661" y="2405351"/>
                                  <a:pt x="1447628" y="2412304"/>
                                </a:cubicBezTo>
                                <a:cubicBezTo>
                                  <a:pt x="1452347" y="2418513"/>
                                  <a:pt x="1459798" y="2420997"/>
                                  <a:pt x="1466938" y="2420252"/>
                                </a:cubicBezTo>
                                <a:close/>
                                <a:moveTo>
                                  <a:pt x="6133190" y="2421154"/>
                                </a:moveTo>
                                <a:lnTo>
                                  <a:pt x="6135672" y="2419224"/>
                                </a:lnTo>
                                <a:lnTo>
                                  <a:pt x="6138933" y="2415031"/>
                                </a:lnTo>
                                <a:lnTo>
                                  <a:pt x="6135872" y="2417036"/>
                                </a:lnTo>
                                <a:close/>
                                <a:moveTo>
                                  <a:pt x="7197933" y="2421489"/>
                                </a:moveTo>
                                <a:cubicBezTo>
                                  <a:pt x="7200913" y="2421489"/>
                                  <a:pt x="7203396" y="2420992"/>
                                  <a:pt x="7205880" y="2419999"/>
                                </a:cubicBezTo>
                                <a:cubicBezTo>
                                  <a:pt x="7208364" y="2419502"/>
                                  <a:pt x="7210351" y="2418509"/>
                                  <a:pt x="7212835" y="2418012"/>
                                </a:cubicBezTo>
                                <a:cubicBezTo>
                                  <a:pt x="7225253" y="2414535"/>
                                  <a:pt x="7232207" y="2400627"/>
                                  <a:pt x="7227239" y="2388706"/>
                                </a:cubicBezTo>
                                <a:cubicBezTo>
                                  <a:pt x="7224756" y="2383242"/>
                                  <a:pt x="7221279" y="2379268"/>
                                  <a:pt x="7215814" y="2377281"/>
                                </a:cubicBezTo>
                                <a:cubicBezTo>
                                  <a:pt x="7213331" y="2375790"/>
                                  <a:pt x="7210351" y="2375294"/>
                                  <a:pt x="7207371" y="2375294"/>
                                </a:cubicBezTo>
                                <a:cubicBezTo>
                                  <a:pt x="7202403" y="2374797"/>
                                  <a:pt x="7198926" y="2375790"/>
                                  <a:pt x="7195449" y="2377778"/>
                                </a:cubicBezTo>
                                <a:cubicBezTo>
                                  <a:pt x="7188495" y="2383242"/>
                                  <a:pt x="7179554" y="2388209"/>
                                  <a:pt x="7177568" y="2397149"/>
                                </a:cubicBezTo>
                                <a:cubicBezTo>
                                  <a:pt x="7176574" y="2401123"/>
                                  <a:pt x="7177071" y="2405594"/>
                                  <a:pt x="7178561" y="2409568"/>
                                </a:cubicBezTo>
                                <a:cubicBezTo>
                                  <a:pt x="7180051" y="2413045"/>
                                  <a:pt x="7182535" y="2417018"/>
                                  <a:pt x="7186508" y="2418509"/>
                                </a:cubicBezTo>
                                <a:cubicBezTo>
                                  <a:pt x="7190482" y="2420496"/>
                                  <a:pt x="7192966" y="2421489"/>
                                  <a:pt x="7197933" y="2421489"/>
                                </a:cubicBezTo>
                                <a:close/>
                                <a:moveTo>
                                  <a:pt x="5585589" y="2421986"/>
                                </a:moveTo>
                                <a:lnTo>
                                  <a:pt x="5583892" y="2410101"/>
                                </a:lnTo>
                                <a:lnTo>
                                  <a:pt x="5583621" y="2409133"/>
                                </a:lnTo>
                                <a:lnTo>
                                  <a:pt x="5583106" y="2412051"/>
                                </a:lnTo>
                                <a:cubicBezTo>
                                  <a:pt x="5583106" y="2415528"/>
                                  <a:pt x="5584099" y="2418508"/>
                                  <a:pt x="5585589" y="2421986"/>
                                </a:cubicBezTo>
                                <a:close/>
                                <a:moveTo>
                                  <a:pt x="6131482" y="2422482"/>
                                </a:moveTo>
                                <a:cubicBezTo>
                                  <a:pt x="6131979" y="2421985"/>
                                  <a:pt x="6132476" y="2421985"/>
                                  <a:pt x="6132972" y="2421488"/>
                                </a:cubicBezTo>
                                <a:lnTo>
                                  <a:pt x="6133190" y="2421154"/>
                                </a:lnTo>
                                <a:close/>
                                <a:moveTo>
                                  <a:pt x="3293758" y="2423472"/>
                                </a:moveTo>
                                <a:cubicBezTo>
                                  <a:pt x="3313626" y="2421982"/>
                                  <a:pt x="3332996" y="2418505"/>
                                  <a:pt x="3352365" y="2415028"/>
                                </a:cubicBezTo>
                                <a:cubicBezTo>
                                  <a:pt x="3372728" y="2411551"/>
                                  <a:pt x="3368259" y="2377278"/>
                                  <a:pt x="3347399" y="2378768"/>
                                </a:cubicBezTo>
                                <a:cubicBezTo>
                                  <a:pt x="3327532" y="2380257"/>
                                  <a:pt x="3308161" y="2382245"/>
                                  <a:pt x="3288789" y="2385721"/>
                                </a:cubicBezTo>
                                <a:cubicBezTo>
                                  <a:pt x="3267928" y="2389695"/>
                                  <a:pt x="3272401" y="2424962"/>
                                  <a:pt x="3293758" y="2423472"/>
                                </a:cubicBezTo>
                                <a:close/>
                                <a:moveTo>
                                  <a:pt x="950768" y="2424134"/>
                                </a:moveTo>
                                <a:lnTo>
                                  <a:pt x="955879" y="2423233"/>
                                </a:lnTo>
                                <a:cubicBezTo>
                                  <a:pt x="958362" y="2422239"/>
                                  <a:pt x="959853" y="2421246"/>
                                  <a:pt x="962336" y="2419756"/>
                                </a:cubicBezTo>
                                <a:cubicBezTo>
                                  <a:pt x="973761" y="2412801"/>
                                  <a:pt x="975748" y="2396410"/>
                                  <a:pt x="966310" y="2386972"/>
                                </a:cubicBezTo>
                                <a:cubicBezTo>
                                  <a:pt x="956376" y="2377037"/>
                                  <a:pt x="939984" y="2379521"/>
                                  <a:pt x="933527" y="2390946"/>
                                </a:cubicBezTo>
                                <a:cubicBezTo>
                                  <a:pt x="932533" y="2392932"/>
                                  <a:pt x="931043" y="2394919"/>
                                  <a:pt x="930049" y="2397403"/>
                                </a:cubicBezTo>
                                <a:lnTo>
                                  <a:pt x="929147" y="2402514"/>
                                </a:lnTo>
                                <a:lnTo>
                                  <a:pt x="929345" y="2403898"/>
                                </a:lnTo>
                                <a:lnTo>
                                  <a:pt x="933775" y="2419693"/>
                                </a:lnTo>
                                <a:lnTo>
                                  <a:pt x="949318" y="2423927"/>
                                </a:lnTo>
                                <a:close/>
                                <a:moveTo>
                                  <a:pt x="6770349" y="2424177"/>
                                </a:moveTo>
                                <a:cubicBezTo>
                                  <a:pt x="6771355" y="2423674"/>
                                  <a:pt x="6772864" y="2423674"/>
                                  <a:pt x="6773871" y="2423171"/>
                                </a:cubicBezTo>
                                <a:cubicBezTo>
                                  <a:pt x="6776387" y="2422165"/>
                                  <a:pt x="6778399" y="2421661"/>
                                  <a:pt x="6780915" y="2420655"/>
                                </a:cubicBezTo>
                                <a:cubicBezTo>
                                  <a:pt x="6785443" y="2419145"/>
                                  <a:pt x="6789469" y="2416126"/>
                                  <a:pt x="6791985" y="2412101"/>
                                </a:cubicBezTo>
                                <a:cubicBezTo>
                                  <a:pt x="6795004" y="2407070"/>
                                  <a:pt x="6795004" y="2400528"/>
                                  <a:pt x="6792992" y="2395497"/>
                                </a:cubicBezTo>
                                <a:cubicBezTo>
                                  <a:pt x="6788966" y="2385936"/>
                                  <a:pt x="6775884" y="2380402"/>
                                  <a:pt x="6766323" y="2386942"/>
                                </a:cubicBezTo>
                                <a:cubicBezTo>
                                  <a:pt x="6759782" y="2391472"/>
                                  <a:pt x="6751228" y="2395497"/>
                                  <a:pt x="6749216" y="2404051"/>
                                </a:cubicBezTo>
                                <a:cubicBezTo>
                                  <a:pt x="6748209" y="2407573"/>
                                  <a:pt x="6748713" y="2411095"/>
                                  <a:pt x="6750222" y="2414617"/>
                                </a:cubicBezTo>
                                <a:cubicBezTo>
                                  <a:pt x="6751228" y="2417636"/>
                                  <a:pt x="6753744" y="2421158"/>
                                  <a:pt x="6756763" y="2422165"/>
                                </a:cubicBezTo>
                                <a:cubicBezTo>
                                  <a:pt x="6761292" y="2424177"/>
                                  <a:pt x="6765317" y="2425184"/>
                                  <a:pt x="6770349" y="2424177"/>
                                </a:cubicBezTo>
                                <a:close/>
                                <a:moveTo>
                                  <a:pt x="950414" y="2424226"/>
                                </a:moveTo>
                                <a:cubicBezTo>
                                  <a:pt x="950912" y="2424226"/>
                                  <a:pt x="950912" y="2424226"/>
                                  <a:pt x="951408" y="2424226"/>
                                </a:cubicBezTo>
                                <a:lnTo>
                                  <a:pt x="950768" y="2424134"/>
                                </a:lnTo>
                                <a:lnTo>
                                  <a:pt x="950350" y="2424208"/>
                                </a:lnTo>
                                <a:close/>
                                <a:moveTo>
                                  <a:pt x="947435" y="2424722"/>
                                </a:moveTo>
                                <a:lnTo>
                                  <a:pt x="950350" y="2424208"/>
                                </a:lnTo>
                                <a:lnTo>
                                  <a:pt x="949318" y="2423927"/>
                                </a:lnTo>
                                <a:lnTo>
                                  <a:pt x="937500" y="2422239"/>
                                </a:lnTo>
                                <a:cubicBezTo>
                                  <a:pt x="940977" y="2423729"/>
                                  <a:pt x="943461" y="2424722"/>
                                  <a:pt x="947435" y="2424722"/>
                                </a:cubicBezTo>
                                <a:close/>
                                <a:moveTo>
                                  <a:pt x="1347788" y="2425717"/>
                                </a:moveTo>
                                <a:cubicBezTo>
                                  <a:pt x="1349776" y="2424723"/>
                                  <a:pt x="1352260" y="2423730"/>
                                  <a:pt x="1354246" y="2422736"/>
                                </a:cubicBezTo>
                                <a:cubicBezTo>
                                  <a:pt x="1359710" y="2420253"/>
                                  <a:pt x="1363684" y="2412802"/>
                                  <a:pt x="1363187" y="2406841"/>
                                </a:cubicBezTo>
                                <a:cubicBezTo>
                                  <a:pt x="1363187" y="2401874"/>
                                  <a:pt x="1361200" y="2397403"/>
                                  <a:pt x="1357723" y="2393927"/>
                                </a:cubicBezTo>
                                <a:cubicBezTo>
                                  <a:pt x="1354246" y="2390450"/>
                                  <a:pt x="1349279" y="2388463"/>
                                  <a:pt x="1344809" y="2388463"/>
                                </a:cubicBezTo>
                                <a:cubicBezTo>
                                  <a:pt x="1338351" y="2388463"/>
                                  <a:pt x="1331397" y="2391939"/>
                                  <a:pt x="1328913" y="2397403"/>
                                </a:cubicBezTo>
                                <a:cubicBezTo>
                                  <a:pt x="1327920" y="2399390"/>
                                  <a:pt x="1326926" y="2401874"/>
                                  <a:pt x="1325933" y="2403861"/>
                                </a:cubicBezTo>
                                <a:cubicBezTo>
                                  <a:pt x="1322952" y="2409822"/>
                                  <a:pt x="1322952" y="2418266"/>
                                  <a:pt x="1328417" y="2423234"/>
                                </a:cubicBezTo>
                                <a:cubicBezTo>
                                  <a:pt x="1333880" y="2428200"/>
                                  <a:pt x="1340834" y="2428697"/>
                                  <a:pt x="1347788" y="2425717"/>
                                </a:cubicBezTo>
                                <a:close/>
                                <a:moveTo>
                                  <a:pt x="5913423" y="2425959"/>
                                </a:moveTo>
                                <a:cubicBezTo>
                                  <a:pt x="5917894" y="2427449"/>
                                  <a:pt x="5924848" y="2426456"/>
                                  <a:pt x="5928325" y="2423972"/>
                                </a:cubicBezTo>
                                <a:cubicBezTo>
                                  <a:pt x="5930311" y="2422482"/>
                                  <a:pt x="5931802" y="2421488"/>
                                  <a:pt x="5933788" y="2419998"/>
                                </a:cubicBezTo>
                                <a:cubicBezTo>
                                  <a:pt x="5939750" y="2416024"/>
                                  <a:pt x="5944220" y="2409567"/>
                                  <a:pt x="5944220" y="2402117"/>
                                </a:cubicBezTo>
                                <a:cubicBezTo>
                                  <a:pt x="5944220" y="2396652"/>
                                  <a:pt x="5942233" y="2391189"/>
                                  <a:pt x="5938259" y="2387712"/>
                                </a:cubicBezTo>
                                <a:cubicBezTo>
                                  <a:pt x="5934285" y="2383738"/>
                                  <a:pt x="5928822" y="2381751"/>
                                  <a:pt x="5923358" y="2381751"/>
                                </a:cubicBezTo>
                                <a:cubicBezTo>
                                  <a:pt x="5915907" y="2381254"/>
                                  <a:pt x="5909946" y="2385725"/>
                                  <a:pt x="5905972" y="2391685"/>
                                </a:cubicBezTo>
                                <a:cubicBezTo>
                                  <a:pt x="5904482" y="2393672"/>
                                  <a:pt x="5903489" y="2395162"/>
                                  <a:pt x="5901999" y="2397149"/>
                                </a:cubicBezTo>
                                <a:cubicBezTo>
                                  <a:pt x="5901502" y="2398639"/>
                                  <a:pt x="5900508" y="2400130"/>
                                  <a:pt x="5900012" y="2401620"/>
                                </a:cubicBezTo>
                                <a:cubicBezTo>
                                  <a:pt x="5899018" y="2404103"/>
                                  <a:pt x="5899018" y="2406587"/>
                                  <a:pt x="5899515" y="2409567"/>
                                </a:cubicBezTo>
                                <a:cubicBezTo>
                                  <a:pt x="5900012" y="2413541"/>
                                  <a:pt x="5901999" y="2418011"/>
                                  <a:pt x="5904979" y="2420992"/>
                                </a:cubicBezTo>
                                <a:cubicBezTo>
                                  <a:pt x="5907463" y="2423476"/>
                                  <a:pt x="5910443" y="2424965"/>
                                  <a:pt x="5913423" y="2425959"/>
                                </a:cubicBezTo>
                                <a:close/>
                                <a:moveTo>
                                  <a:pt x="6121486" y="2426456"/>
                                </a:moveTo>
                                <a:lnTo>
                                  <a:pt x="6135872" y="2417036"/>
                                </a:lnTo>
                                <a:lnTo>
                                  <a:pt x="6143403" y="2405469"/>
                                </a:lnTo>
                                <a:cubicBezTo>
                                  <a:pt x="6144273" y="2399012"/>
                                  <a:pt x="6142410" y="2392182"/>
                                  <a:pt x="6137443" y="2387215"/>
                                </a:cubicBezTo>
                                <a:cubicBezTo>
                                  <a:pt x="6133469" y="2383241"/>
                                  <a:pt x="6127509" y="2380758"/>
                                  <a:pt x="6122045" y="2380758"/>
                                </a:cubicBezTo>
                                <a:cubicBezTo>
                                  <a:pt x="6118071" y="2380758"/>
                                  <a:pt x="6114594" y="2381751"/>
                                  <a:pt x="6111117" y="2383737"/>
                                </a:cubicBezTo>
                                <a:lnTo>
                                  <a:pt x="6107587" y="2387032"/>
                                </a:lnTo>
                                <a:lnTo>
                                  <a:pt x="6115090" y="2382744"/>
                                </a:lnTo>
                                <a:lnTo>
                                  <a:pt x="6107427" y="2387181"/>
                                </a:lnTo>
                                <a:lnTo>
                                  <a:pt x="6104270" y="2390128"/>
                                </a:lnTo>
                                <a:lnTo>
                                  <a:pt x="6102672" y="2392182"/>
                                </a:lnTo>
                                <a:cubicBezTo>
                                  <a:pt x="6103169" y="2391685"/>
                                  <a:pt x="6103169" y="2391188"/>
                                  <a:pt x="6103666" y="2390692"/>
                                </a:cubicBezTo>
                                <a:lnTo>
                                  <a:pt x="6104270" y="2390128"/>
                                </a:lnTo>
                                <a:lnTo>
                                  <a:pt x="6105853" y="2388092"/>
                                </a:lnTo>
                                <a:lnTo>
                                  <a:pt x="6105653" y="2388208"/>
                                </a:lnTo>
                                <a:lnTo>
                                  <a:pt x="6105818" y="2388043"/>
                                </a:lnTo>
                                <a:lnTo>
                                  <a:pt x="6104660" y="2388705"/>
                                </a:lnTo>
                                <a:cubicBezTo>
                                  <a:pt x="6103169" y="2390195"/>
                                  <a:pt x="6101679" y="2392182"/>
                                  <a:pt x="6100685" y="2394169"/>
                                </a:cubicBezTo>
                                <a:cubicBezTo>
                                  <a:pt x="6096215" y="2401619"/>
                                  <a:pt x="6097209" y="2411554"/>
                                  <a:pt x="6102176" y="2418508"/>
                                </a:cubicBezTo>
                                <a:cubicBezTo>
                                  <a:pt x="6106894" y="2424717"/>
                                  <a:pt x="6114345" y="2427201"/>
                                  <a:pt x="6121486" y="2426456"/>
                                </a:cubicBezTo>
                                <a:close/>
                                <a:moveTo>
                                  <a:pt x="373544" y="2428510"/>
                                </a:moveTo>
                                <a:cubicBezTo>
                                  <a:pt x="381926" y="2429441"/>
                                  <a:pt x="389625" y="2425964"/>
                                  <a:pt x="392605" y="2414788"/>
                                </a:cubicBezTo>
                                <a:cubicBezTo>
                                  <a:pt x="395089" y="2405847"/>
                                  <a:pt x="384161" y="2395913"/>
                                  <a:pt x="375717" y="2401873"/>
                                </a:cubicBezTo>
                                <a:cubicBezTo>
                                  <a:pt x="379194" y="2399390"/>
                                  <a:pt x="330516" y="2321902"/>
                                  <a:pt x="324555" y="2311968"/>
                                </a:cubicBezTo>
                                <a:cubicBezTo>
                                  <a:pt x="312137" y="2292596"/>
                                  <a:pt x="281341" y="2310478"/>
                                  <a:pt x="293759" y="2329849"/>
                                </a:cubicBezTo>
                                <a:cubicBezTo>
                                  <a:pt x="311144" y="2358162"/>
                                  <a:pt x="328529" y="2390449"/>
                                  <a:pt x="350385" y="2415782"/>
                                </a:cubicBezTo>
                                <a:cubicBezTo>
                                  <a:pt x="356097" y="2422239"/>
                                  <a:pt x="365162" y="2427579"/>
                                  <a:pt x="373544" y="2428510"/>
                                </a:cubicBezTo>
                                <a:close/>
                                <a:moveTo>
                                  <a:pt x="5605315" y="2430338"/>
                                </a:moveTo>
                                <a:lnTo>
                                  <a:pt x="5610426" y="2429436"/>
                                </a:lnTo>
                                <a:cubicBezTo>
                                  <a:pt x="5612909" y="2428443"/>
                                  <a:pt x="5614399" y="2427449"/>
                                  <a:pt x="5616883" y="2425959"/>
                                </a:cubicBezTo>
                                <a:cubicBezTo>
                                  <a:pt x="5628307" y="2419005"/>
                                  <a:pt x="5630295" y="2402613"/>
                                  <a:pt x="5620856" y="2393176"/>
                                </a:cubicBezTo>
                                <a:cubicBezTo>
                                  <a:pt x="5610922" y="2383241"/>
                                  <a:pt x="5594530" y="2385724"/>
                                  <a:pt x="5588073" y="2397149"/>
                                </a:cubicBezTo>
                                <a:cubicBezTo>
                                  <a:pt x="5587080" y="2399136"/>
                                  <a:pt x="5585589" y="2401123"/>
                                  <a:pt x="5584596" y="2403606"/>
                                </a:cubicBezTo>
                                <a:lnTo>
                                  <a:pt x="5583694" y="2408716"/>
                                </a:lnTo>
                                <a:lnTo>
                                  <a:pt x="5583892" y="2410101"/>
                                </a:lnTo>
                                <a:lnTo>
                                  <a:pt x="5588322" y="2425897"/>
                                </a:lnTo>
                                <a:lnTo>
                                  <a:pt x="5603865" y="2430131"/>
                                </a:lnTo>
                                <a:close/>
                                <a:moveTo>
                                  <a:pt x="5604961" y="2430429"/>
                                </a:moveTo>
                                <a:cubicBezTo>
                                  <a:pt x="5605458" y="2430429"/>
                                  <a:pt x="5605458" y="2430429"/>
                                  <a:pt x="5605955" y="2430429"/>
                                </a:cubicBezTo>
                                <a:lnTo>
                                  <a:pt x="5605315" y="2430338"/>
                                </a:lnTo>
                                <a:lnTo>
                                  <a:pt x="5604896" y="2430411"/>
                                </a:lnTo>
                                <a:close/>
                                <a:moveTo>
                                  <a:pt x="5601981" y="2430926"/>
                                </a:moveTo>
                                <a:lnTo>
                                  <a:pt x="5604896" y="2430411"/>
                                </a:lnTo>
                                <a:lnTo>
                                  <a:pt x="5603865" y="2430131"/>
                                </a:lnTo>
                                <a:lnTo>
                                  <a:pt x="5592047" y="2428443"/>
                                </a:lnTo>
                                <a:cubicBezTo>
                                  <a:pt x="5595524" y="2429933"/>
                                  <a:pt x="5598008" y="2430926"/>
                                  <a:pt x="5601981" y="2430926"/>
                                </a:cubicBezTo>
                                <a:close/>
                                <a:moveTo>
                                  <a:pt x="6002336" y="2431921"/>
                                </a:moveTo>
                                <a:cubicBezTo>
                                  <a:pt x="6004323" y="2430927"/>
                                  <a:pt x="6006807" y="2429934"/>
                                  <a:pt x="6008793" y="2428940"/>
                                </a:cubicBezTo>
                                <a:cubicBezTo>
                                  <a:pt x="6014258" y="2426457"/>
                                  <a:pt x="6018231" y="2419006"/>
                                  <a:pt x="6017735" y="2413045"/>
                                </a:cubicBezTo>
                                <a:cubicBezTo>
                                  <a:pt x="6017735" y="2408078"/>
                                  <a:pt x="6015747" y="2403607"/>
                                  <a:pt x="6012270" y="2400130"/>
                                </a:cubicBezTo>
                                <a:cubicBezTo>
                                  <a:pt x="6008793" y="2396653"/>
                                  <a:pt x="6003826" y="2394667"/>
                                  <a:pt x="5999356" y="2394667"/>
                                </a:cubicBezTo>
                                <a:cubicBezTo>
                                  <a:pt x="5992898" y="2394667"/>
                                  <a:pt x="5985944" y="2398143"/>
                                  <a:pt x="5983461" y="2403607"/>
                                </a:cubicBezTo>
                                <a:cubicBezTo>
                                  <a:pt x="5982467" y="2405594"/>
                                  <a:pt x="5981473" y="2408078"/>
                                  <a:pt x="5980480" y="2410065"/>
                                </a:cubicBezTo>
                                <a:cubicBezTo>
                                  <a:pt x="5977499" y="2416025"/>
                                  <a:pt x="5977499" y="2424470"/>
                                  <a:pt x="5982964" y="2429437"/>
                                </a:cubicBezTo>
                                <a:cubicBezTo>
                                  <a:pt x="5988427" y="2434404"/>
                                  <a:pt x="5995382" y="2434901"/>
                                  <a:pt x="6002336" y="2431921"/>
                                </a:cubicBezTo>
                                <a:close/>
                                <a:moveTo>
                                  <a:pt x="4261093" y="2432045"/>
                                </a:moveTo>
                                <a:lnTo>
                                  <a:pt x="4263329" y="2431423"/>
                                </a:lnTo>
                                <a:cubicBezTo>
                                  <a:pt x="4263329" y="2431423"/>
                                  <a:pt x="4262832" y="2431423"/>
                                  <a:pt x="4262832" y="2431423"/>
                                </a:cubicBezTo>
                                <a:close/>
                                <a:moveTo>
                                  <a:pt x="4483374" y="2433904"/>
                                </a:moveTo>
                                <a:cubicBezTo>
                                  <a:pt x="4492315" y="2432413"/>
                                  <a:pt x="4501256" y="2430924"/>
                                  <a:pt x="4510197" y="2428441"/>
                                </a:cubicBezTo>
                                <a:cubicBezTo>
                                  <a:pt x="4518642" y="2426453"/>
                                  <a:pt x="4523609" y="2417016"/>
                                  <a:pt x="4521125" y="2409069"/>
                                </a:cubicBezTo>
                                <a:cubicBezTo>
                                  <a:pt x="4518642" y="2400128"/>
                                  <a:pt x="4510197" y="2396651"/>
                                  <a:pt x="4501754" y="2398141"/>
                                </a:cubicBezTo>
                                <a:cubicBezTo>
                                  <a:pt x="4492812" y="2399631"/>
                                  <a:pt x="4483872" y="2401618"/>
                                  <a:pt x="4474931" y="2404102"/>
                                </a:cubicBezTo>
                                <a:cubicBezTo>
                                  <a:pt x="4466983" y="2406586"/>
                                  <a:pt x="4462016" y="2415029"/>
                                  <a:pt x="4464003" y="2423473"/>
                                </a:cubicBezTo>
                                <a:cubicBezTo>
                                  <a:pt x="4466983" y="2431917"/>
                                  <a:pt x="4474931" y="2434897"/>
                                  <a:pt x="4483374" y="2433904"/>
                                </a:cubicBezTo>
                                <a:close/>
                                <a:moveTo>
                                  <a:pt x="4254388" y="2433907"/>
                                </a:moveTo>
                                <a:lnTo>
                                  <a:pt x="4260690" y="2432189"/>
                                </a:lnTo>
                                <a:lnTo>
                                  <a:pt x="4261093" y="2432045"/>
                                </a:lnTo>
                                <a:close/>
                                <a:moveTo>
                                  <a:pt x="5028088" y="2434712"/>
                                </a:moveTo>
                                <a:cubicBezTo>
                                  <a:pt x="5036470" y="2435642"/>
                                  <a:pt x="5044169" y="2432165"/>
                                  <a:pt x="5047149" y="2420990"/>
                                </a:cubicBezTo>
                                <a:cubicBezTo>
                                  <a:pt x="5049633" y="2412049"/>
                                  <a:pt x="5038705" y="2402115"/>
                                  <a:pt x="5030261" y="2408076"/>
                                </a:cubicBezTo>
                                <a:cubicBezTo>
                                  <a:pt x="5033738" y="2405593"/>
                                  <a:pt x="4985059" y="2328105"/>
                                  <a:pt x="4979099" y="2318171"/>
                                </a:cubicBezTo>
                                <a:cubicBezTo>
                                  <a:pt x="4966681" y="2298799"/>
                                  <a:pt x="4935884" y="2316680"/>
                                  <a:pt x="4948302" y="2336052"/>
                                </a:cubicBezTo>
                                <a:cubicBezTo>
                                  <a:pt x="4965687" y="2364365"/>
                                  <a:pt x="4983073" y="2396651"/>
                                  <a:pt x="5004928" y="2421984"/>
                                </a:cubicBezTo>
                                <a:cubicBezTo>
                                  <a:pt x="5010641" y="2428441"/>
                                  <a:pt x="5019706" y="2433780"/>
                                  <a:pt x="5028088" y="2434712"/>
                                </a:cubicBezTo>
                                <a:close/>
                                <a:moveTo>
                                  <a:pt x="3057522" y="2434852"/>
                                </a:moveTo>
                                <a:lnTo>
                                  <a:pt x="3057096" y="2434291"/>
                                </a:lnTo>
                                <a:lnTo>
                                  <a:pt x="3053348" y="2432417"/>
                                </a:lnTo>
                                <a:close/>
                                <a:moveTo>
                                  <a:pt x="3562973" y="2435394"/>
                                </a:moveTo>
                                <a:cubicBezTo>
                                  <a:pt x="3568432" y="2435394"/>
                                  <a:pt x="3574891" y="2432911"/>
                                  <a:pt x="3578867" y="2428938"/>
                                </a:cubicBezTo>
                                <a:cubicBezTo>
                                  <a:pt x="3582839" y="2424468"/>
                                  <a:pt x="3585821" y="2419004"/>
                                  <a:pt x="3585323" y="2413043"/>
                                </a:cubicBezTo>
                                <a:cubicBezTo>
                                  <a:pt x="3585323" y="2407083"/>
                                  <a:pt x="3583335" y="2401122"/>
                                  <a:pt x="3578867" y="2397148"/>
                                </a:cubicBezTo>
                                <a:cubicBezTo>
                                  <a:pt x="3576383" y="2395162"/>
                                  <a:pt x="3573896" y="2392181"/>
                                  <a:pt x="3570919" y="2390691"/>
                                </a:cubicBezTo>
                                <a:cubicBezTo>
                                  <a:pt x="3566445" y="2388207"/>
                                  <a:pt x="3561974" y="2387710"/>
                                  <a:pt x="3557505" y="2387214"/>
                                </a:cubicBezTo>
                                <a:cubicBezTo>
                                  <a:pt x="3547073" y="2386717"/>
                                  <a:pt x="3536643" y="2397148"/>
                                  <a:pt x="3537139" y="2407579"/>
                                </a:cubicBezTo>
                                <a:cubicBezTo>
                                  <a:pt x="3537139" y="2412547"/>
                                  <a:pt x="3538131" y="2417017"/>
                                  <a:pt x="3540616" y="2420991"/>
                                </a:cubicBezTo>
                                <a:cubicBezTo>
                                  <a:pt x="3542605" y="2423971"/>
                                  <a:pt x="3544591" y="2426455"/>
                                  <a:pt x="3547073" y="2428938"/>
                                </a:cubicBezTo>
                                <a:cubicBezTo>
                                  <a:pt x="3551047" y="2432911"/>
                                  <a:pt x="3557505" y="2435394"/>
                                  <a:pt x="3562973" y="2435394"/>
                                </a:cubicBezTo>
                                <a:close/>
                                <a:moveTo>
                                  <a:pt x="4273773" y="2435593"/>
                                </a:moveTo>
                                <a:lnTo>
                                  <a:pt x="4269289" y="2432417"/>
                                </a:lnTo>
                                <a:cubicBezTo>
                                  <a:pt x="4268793" y="2432417"/>
                                  <a:pt x="4268793" y="2432417"/>
                                  <a:pt x="4268296" y="2432417"/>
                                </a:cubicBezTo>
                                <a:lnTo>
                                  <a:pt x="4268500" y="2432684"/>
                                </a:lnTo>
                                <a:close/>
                                <a:moveTo>
                                  <a:pt x="3058314" y="2435894"/>
                                </a:moveTo>
                                <a:cubicBezTo>
                                  <a:pt x="3058811" y="2435894"/>
                                  <a:pt x="3058811" y="2435894"/>
                                  <a:pt x="3059308" y="2435894"/>
                                </a:cubicBezTo>
                                <a:lnTo>
                                  <a:pt x="3057522" y="2434852"/>
                                </a:lnTo>
                                <a:close/>
                                <a:moveTo>
                                  <a:pt x="516285" y="2437140"/>
                                </a:moveTo>
                                <a:cubicBezTo>
                                  <a:pt x="525225" y="2439624"/>
                                  <a:pt x="534167" y="2432669"/>
                                  <a:pt x="534167" y="2423232"/>
                                </a:cubicBezTo>
                                <a:cubicBezTo>
                                  <a:pt x="534167" y="2413795"/>
                                  <a:pt x="525225" y="2406840"/>
                                  <a:pt x="516285" y="2409324"/>
                                </a:cubicBezTo>
                                <a:cubicBezTo>
                                  <a:pt x="514794" y="2409821"/>
                                  <a:pt x="512808" y="2410317"/>
                                  <a:pt x="511318" y="2410814"/>
                                </a:cubicBezTo>
                                <a:cubicBezTo>
                                  <a:pt x="505854" y="2412304"/>
                                  <a:pt x="501880" y="2417768"/>
                                  <a:pt x="501880" y="2423232"/>
                                </a:cubicBezTo>
                                <a:cubicBezTo>
                                  <a:pt x="502377" y="2428696"/>
                                  <a:pt x="505854" y="2434160"/>
                                  <a:pt x="511318" y="2435650"/>
                                </a:cubicBezTo>
                                <a:cubicBezTo>
                                  <a:pt x="512808" y="2436147"/>
                                  <a:pt x="514794" y="2436644"/>
                                  <a:pt x="516285" y="2437140"/>
                                </a:cubicBezTo>
                                <a:close/>
                                <a:moveTo>
                                  <a:pt x="3063282" y="2437384"/>
                                </a:moveTo>
                                <a:cubicBezTo>
                                  <a:pt x="3072720" y="2439867"/>
                                  <a:pt x="3081661" y="2432913"/>
                                  <a:pt x="3081661" y="2423476"/>
                                </a:cubicBezTo>
                                <a:cubicBezTo>
                                  <a:pt x="3082156" y="2414038"/>
                                  <a:pt x="3072720" y="2407084"/>
                                  <a:pt x="3063282" y="2409568"/>
                                </a:cubicBezTo>
                                <a:cubicBezTo>
                                  <a:pt x="3059308" y="2410561"/>
                                  <a:pt x="3056329" y="2411555"/>
                                  <a:pt x="3053348" y="2414535"/>
                                </a:cubicBezTo>
                                <a:cubicBezTo>
                                  <a:pt x="3055334" y="2413542"/>
                                  <a:pt x="3057320" y="2412052"/>
                                  <a:pt x="3059308" y="2411058"/>
                                </a:cubicBezTo>
                                <a:cubicBezTo>
                                  <a:pt x="3058811" y="2411058"/>
                                  <a:pt x="3058811" y="2411058"/>
                                  <a:pt x="3058314" y="2411058"/>
                                </a:cubicBezTo>
                                <a:cubicBezTo>
                                  <a:pt x="3052850" y="2412052"/>
                                  <a:pt x="3048380" y="2418509"/>
                                  <a:pt x="3048876" y="2423476"/>
                                </a:cubicBezTo>
                                <a:lnTo>
                                  <a:pt x="3057096" y="2434291"/>
                                </a:lnTo>
                                <a:close/>
                                <a:moveTo>
                                  <a:pt x="41424" y="2438631"/>
                                </a:moveTo>
                                <a:cubicBezTo>
                                  <a:pt x="51358" y="2442108"/>
                                  <a:pt x="61293" y="2433167"/>
                                  <a:pt x="61293" y="2423233"/>
                                </a:cubicBezTo>
                                <a:cubicBezTo>
                                  <a:pt x="61790" y="2413298"/>
                                  <a:pt x="51358" y="2403860"/>
                                  <a:pt x="41424" y="2407834"/>
                                </a:cubicBezTo>
                                <a:cubicBezTo>
                                  <a:pt x="39934" y="2408331"/>
                                  <a:pt x="37947" y="2408828"/>
                                  <a:pt x="36457" y="2409821"/>
                                </a:cubicBezTo>
                                <a:cubicBezTo>
                                  <a:pt x="30993" y="2411808"/>
                                  <a:pt x="26026" y="2416775"/>
                                  <a:pt x="26026" y="2423233"/>
                                </a:cubicBezTo>
                                <a:cubicBezTo>
                                  <a:pt x="26523" y="2429690"/>
                                  <a:pt x="30497" y="2434657"/>
                                  <a:pt x="36457" y="2436644"/>
                                </a:cubicBezTo>
                                <a:cubicBezTo>
                                  <a:pt x="37947" y="2437140"/>
                                  <a:pt x="39934" y="2437637"/>
                                  <a:pt x="41424" y="2438631"/>
                                </a:cubicBezTo>
                                <a:close/>
                                <a:moveTo>
                                  <a:pt x="4279721" y="2439805"/>
                                </a:moveTo>
                                <a:lnTo>
                                  <a:pt x="4279721" y="2438874"/>
                                </a:lnTo>
                                <a:lnTo>
                                  <a:pt x="4273773" y="2435593"/>
                                </a:lnTo>
                                <a:close/>
                                <a:moveTo>
                                  <a:pt x="3718456" y="2443339"/>
                                </a:moveTo>
                                <a:cubicBezTo>
                                  <a:pt x="3725906" y="2440359"/>
                                  <a:pt x="3733356" y="2437378"/>
                                  <a:pt x="3740809" y="2434895"/>
                                </a:cubicBezTo>
                                <a:cubicBezTo>
                                  <a:pt x="3750245" y="2431418"/>
                                  <a:pt x="3756209" y="2421981"/>
                                  <a:pt x="3751737" y="2412047"/>
                                </a:cubicBezTo>
                                <a:cubicBezTo>
                                  <a:pt x="3747265" y="2403106"/>
                                  <a:pt x="3735841" y="2398635"/>
                                  <a:pt x="3727397" y="2404099"/>
                                </a:cubicBezTo>
                                <a:cubicBezTo>
                                  <a:pt x="3720443" y="2408073"/>
                                  <a:pt x="3713488" y="2412544"/>
                                  <a:pt x="3707030" y="2416517"/>
                                </a:cubicBezTo>
                                <a:cubicBezTo>
                                  <a:pt x="3700571" y="2420491"/>
                                  <a:pt x="3698088" y="2428439"/>
                                  <a:pt x="3701068" y="2434895"/>
                                </a:cubicBezTo>
                                <a:cubicBezTo>
                                  <a:pt x="3703555" y="2441352"/>
                                  <a:pt x="3711502" y="2446320"/>
                                  <a:pt x="3718456" y="2443339"/>
                                </a:cubicBezTo>
                                <a:close/>
                                <a:moveTo>
                                  <a:pt x="5170831" y="2443341"/>
                                </a:moveTo>
                                <a:cubicBezTo>
                                  <a:pt x="5179771" y="2445825"/>
                                  <a:pt x="5188712" y="2438870"/>
                                  <a:pt x="5188712" y="2429434"/>
                                </a:cubicBezTo>
                                <a:cubicBezTo>
                                  <a:pt x="5188712" y="2419997"/>
                                  <a:pt x="5179771" y="2413043"/>
                                  <a:pt x="5170831" y="2415527"/>
                                </a:cubicBezTo>
                                <a:cubicBezTo>
                                  <a:pt x="5169340" y="2416023"/>
                                  <a:pt x="5167354" y="2416520"/>
                                  <a:pt x="5165863" y="2417016"/>
                                </a:cubicBezTo>
                                <a:cubicBezTo>
                                  <a:pt x="5160400" y="2418507"/>
                                  <a:pt x="5156426" y="2423971"/>
                                  <a:pt x="5156426" y="2429434"/>
                                </a:cubicBezTo>
                                <a:cubicBezTo>
                                  <a:pt x="5156922" y="2434897"/>
                                  <a:pt x="5160400" y="2440361"/>
                                  <a:pt x="5165863" y="2441851"/>
                                </a:cubicBezTo>
                                <a:cubicBezTo>
                                  <a:pt x="5167354" y="2442347"/>
                                  <a:pt x="5169340" y="2442845"/>
                                  <a:pt x="5170831" y="2443341"/>
                                </a:cubicBezTo>
                                <a:close/>
                                <a:moveTo>
                                  <a:pt x="2636106" y="2444336"/>
                                </a:moveTo>
                                <a:cubicBezTo>
                                  <a:pt x="2655976" y="2444336"/>
                                  <a:pt x="2655976" y="2413540"/>
                                  <a:pt x="2636106" y="2413540"/>
                                </a:cubicBezTo>
                                <a:cubicBezTo>
                                  <a:pt x="2616235" y="2413540"/>
                                  <a:pt x="2616235" y="2444336"/>
                                  <a:pt x="2636106" y="2444336"/>
                                </a:cubicBezTo>
                                <a:close/>
                                <a:moveTo>
                                  <a:pt x="4695970" y="2444832"/>
                                </a:moveTo>
                                <a:cubicBezTo>
                                  <a:pt x="4705904" y="2448309"/>
                                  <a:pt x="4715839" y="2439368"/>
                                  <a:pt x="4715839" y="2429434"/>
                                </a:cubicBezTo>
                                <a:cubicBezTo>
                                  <a:pt x="4716335" y="2419500"/>
                                  <a:pt x="4705904" y="2410063"/>
                                  <a:pt x="4695970" y="2414036"/>
                                </a:cubicBezTo>
                                <a:cubicBezTo>
                                  <a:pt x="4694480" y="2414533"/>
                                  <a:pt x="4692493" y="2415030"/>
                                  <a:pt x="4691003" y="2416023"/>
                                </a:cubicBezTo>
                                <a:cubicBezTo>
                                  <a:pt x="4685539" y="2418010"/>
                                  <a:pt x="4680572" y="2422977"/>
                                  <a:pt x="4680572" y="2429434"/>
                                </a:cubicBezTo>
                                <a:cubicBezTo>
                                  <a:pt x="4681068" y="2435892"/>
                                  <a:pt x="4685042" y="2440859"/>
                                  <a:pt x="4691003" y="2442845"/>
                                </a:cubicBezTo>
                                <a:cubicBezTo>
                                  <a:pt x="4692493" y="2443342"/>
                                  <a:pt x="4694480" y="2443839"/>
                                  <a:pt x="4695970" y="2444832"/>
                                </a:cubicBezTo>
                                <a:close/>
                                <a:moveTo>
                                  <a:pt x="4350751" y="2445327"/>
                                </a:moveTo>
                                <a:cubicBezTo>
                                  <a:pt x="4369627" y="2450294"/>
                                  <a:pt x="4376580" y="2422479"/>
                                  <a:pt x="4358699" y="2416023"/>
                                </a:cubicBezTo>
                                <a:cubicBezTo>
                                  <a:pt x="4324425" y="2403604"/>
                                  <a:pt x="4298596" y="2377775"/>
                                  <a:pt x="4281707" y="2345985"/>
                                </a:cubicBezTo>
                                <a:cubicBezTo>
                                  <a:pt x="4273760" y="2330588"/>
                                  <a:pt x="4245944" y="2341515"/>
                                  <a:pt x="4252898" y="2358403"/>
                                </a:cubicBezTo>
                                <a:cubicBezTo>
                                  <a:pt x="4270283" y="2401618"/>
                                  <a:pt x="4306047" y="2432413"/>
                                  <a:pt x="4350751" y="2445327"/>
                                </a:cubicBezTo>
                                <a:close/>
                                <a:moveTo>
                                  <a:pt x="2028763" y="2447665"/>
                                </a:moveTo>
                                <a:cubicBezTo>
                                  <a:pt x="2034801" y="2451690"/>
                                  <a:pt x="2043859" y="2451187"/>
                                  <a:pt x="2049897" y="2447665"/>
                                </a:cubicBezTo>
                                <a:cubicBezTo>
                                  <a:pt x="2056438" y="2444142"/>
                                  <a:pt x="2060463" y="2437098"/>
                                  <a:pt x="2060463" y="2429550"/>
                                </a:cubicBezTo>
                                <a:cubicBezTo>
                                  <a:pt x="2060463" y="2422002"/>
                                  <a:pt x="2056438" y="2414958"/>
                                  <a:pt x="2049897" y="2411436"/>
                                </a:cubicBezTo>
                                <a:cubicBezTo>
                                  <a:pt x="2043859" y="2407913"/>
                                  <a:pt x="2034801" y="2406907"/>
                                  <a:pt x="2028763" y="2411436"/>
                                </a:cubicBezTo>
                                <a:cubicBezTo>
                                  <a:pt x="2027757" y="2411939"/>
                                  <a:pt x="2027254" y="2412442"/>
                                  <a:pt x="2026248" y="2413448"/>
                                </a:cubicBezTo>
                                <a:cubicBezTo>
                                  <a:pt x="2020713" y="2417474"/>
                                  <a:pt x="2016688" y="2422506"/>
                                  <a:pt x="2016688" y="2429550"/>
                                </a:cubicBezTo>
                                <a:cubicBezTo>
                                  <a:pt x="2016688" y="2436595"/>
                                  <a:pt x="2020210" y="2442130"/>
                                  <a:pt x="2026248" y="2445652"/>
                                </a:cubicBezTo>
                                <a:cubicBezTo>
                                  <a:pt x="2027254" y="2446155"/>
                                  <a:pt x="2027757" y="2446658"/>
                                  <a:pt x="2028763" y="2447665"/>
                                </a:cubicBezTo>
                                <a:close/>
                                <a:moveTo>
                                  <a:pt x="3784514" y="2448806"/>
                                </a:moveTo>
                                <a:cubicBezTo>
                                  <a:pt x="3790973" y="2448310"/>
                                  <a:pt x="3795934" y="2444336"/>
                                  <a:pt x="3798422" y="2438376"/>
                                </a:cubicBezTo>
                                <a:cubicBezTo>
                                  <a:pt x="3798920" y="2436886"/>
                                  <a:pt x="3799413" y="2434898"/>
                                  <a:pt x="3800407" y="2433409"/>
                                </a:cubicBezTo>
                                <a:cubicBezTo>
                                  <a:pt x="3803882" y="2423474"/>
                                  <a:pt x="3794448" y="2413044"/>
                                  <a:pt x="3785009" y="2413044"/>
                                </a:cubicBezTo>
                                <a:cubicBezTo>
                                  <a:pt x="3774081" y="2413044"/>
                                  <a:pt x="3765139" y="2423474"/>
                                  <a:pt x="3768618" y="2433409"/>
                                </a:cubicBezTo>
                                <a:cubicBezTo>
                                  <a:pt x="3769113" y="2434898"/>
                                  <a:pt x="3769611" y="2436886"/>
                                  <a:pt x="3770605" y="2438376"/>
                                </a:cubicBezTo>
                                <a:cubicBezTo>
                                  <a:pt x="3772589" y="2443840"/>
                                  <a:pt x="3777559" y="2449303"/>
                                  <a:pt x="3784514" y="2448806"/>
                                </a:cubicBezTo>
                                <a:close/>
                                <a:moveTo>
                                  <a:pt x="6683300" y="2453863"/>
                                </a:moveTo>
                                <a:cubicBezTo>
                                  <a:pt x="6689338" y="2457892"/>
                                  <a:pt x="6698395" y="2457389"/>
                                  <a:pt x="6704433" y="2453863"/>
                                </a:cubicBezTo>
                                <a:cubicBezTo>
                                  <a:pt x="6710975" y="2450341"/>
                                  <a:pt x="6714999" y="2443296"/>
                                  <a:pt x="6714999" y="2435750"/>
                                </a:cubicBezTo>
                                <a:cubicBezTo>
                                  <a:pt x="6714999" y="2428202"/>
                                  <a:pt x="6710975" y="2421158"/>
                                  <a:pt x="6704433" y="2417636"/>
                                </a:cubicBezTo>
                                <a:cubicBezTo>
                                  <a:pt x="6698395" y="2414114"/>
                                  <a:pt x="6689338" y="2413107"/>
                                  <a:pt x="6683300" y="2417636"/>
                                </a:cubicBezTo>
                                <a:cubicBezTo>
                                  <a:pt x="6682294" y="2418139"/>
                                  <a:pt x="6681790" y="2418642"/>
                                  <a:pt x="6680784" y="2419648"/>
                                </a:cubicBezTo>
                                <a:cubicBezTo>
                                  <a:pt x="6675249" y="2423674"/>
                                  <a:pt x="6671224" y="2428706"/>
                                  <a:pt x="6671224" y="2435750"/>
                                </a:cubicBezTo>
                                <a:cubicBezTo>
                                  <a:pt x="6671224" y="2442793"/>
                                  <a:pt x="6674746" y="2448328"/>
                                  <a:pt x="6680784" y="2451851"/>
                                </a:cubicBezTo>
                                <a:cubicBezTo>
                                  <a:pt x="6681790" y="2452353"/>
                                  <a:pt x="6682294" y="2452856"/>
                                  <a:pt x="6683300" y="2453863"/>
                                </a:cubicBezTo>
                                <a:close/>
                                <a:moveTo>
                                  <a:pt x="4285867" y="2453900"/>
                                </a:moveTo>
                                <a:lnTo>
                                  <a:pt x="4285185" y="2449803"/>
                                </a:lnTo>
                                <a:cubicBezTo>
                                  <a:pt x="4285185" y="2450299"/>
                                  <a:pt x="4285185" y="2450299"/>
                                  <a:pt x="4285185" y="2450796"/>
                                </a:cubicBezTo>
                                <a:lnTo>
                                  <a:pt x="4285027" y="2451546"/>
                                </a:lnTo>
                                <a:close/>
                                <a:moveTo>
                                  <a:pt x="4286178" y="2455763"/>
                                </a:moveTo>
                                <a:cubicBezTo>
                                  <a:pt x="4286178" y="2455266"/>
                                  <a:pt x="4286178" y="2455266"/>
                                  <a:pt x="4286178" y="2454770"/>
                                </a:cubicBezTo>
                                <a:lnTo>
                                  <a:pt x="4285867" y="2453900"/>
                                </a:lnTo>
                                <a:close/>
                                <a:moveTo>
                                  <a:pt x="1040815" y="2459494"/>
                                </a:moveTo>
                                <a:lnTo>
                                  <a:pt x="1046054" y="2452659"/>
                                </a:lnTo>
                                <a:lnTo>
                                  <a:pt x="1052239" y="2442108"/>
                                </a:lnTo>
                                <a:cubicBezTo>
                                  <a:pt x="1052239" y="2443102"/>
                                  <a:pt x="1052239" y="2443598"/>
                                  <a:pt x="1052239" y="2444592"/>
                                </a:cubicBezTo>
                                <a:lnTo>
                                  <a:pt x="1046054" y="2452659"/>
                                </a:lnTo>
                                <a:lnTo>
                                  <a:pt x="1043795" y="2456513"/>
                                </a:lnTo>
                                <a:cubicBezTo>
                                  <a:pt x="1044292" y="2456016"/>
                                  <a:pt x="1045285" y="2455520"/>
                                  <a:pt x="1045782" y="2455023"/>
                                </a:cubicBezTo>
                                <a:cubicBezTo>
                                  <a:pt x="1050253" y="2452539"/>
                                  <a:pt x="1053729" y="2449062"/>
                                  <a:pt x="1056213" y="2444592"/>
                                </a:cubicBezTo>
                                <a:cubicBezTo>
                                  <a:pt x="1058697" y="2440121"/>
                                  <a:pt x="1060187" y="2435155"/>
                                  <a:pt x="1060187" y="2429691"/>
                                </a:cubicBezTo>
                                <a:cubicBezTo>
                                  <a:pt x="1060187" y="2419756"/>
                                  <a:pt x="1054723" y="2409325"/>
                                  <a:pt x="1045782" y="2404358"/>
                                </a:cubicBezTo>
                                <a:cubicBezTo>
                                  <a:pt x="1045285" y="2404358"/>
                                  <a:pt x="1045285" y="2403862"/>
                                  <a:pt x="1044788" y="2403862"/>
                                </a:cubicBezTo>
                                <a:cubicBezTo>
                                  <a:pt x="1038331" y="2400384"/>
                                  <a:pt x="1029887" y="2398894"/>
                                  <a:pt x="1022933" y="2400881"/>
                                </a:cubicBezTo>
                                <a:cubicBezTo>
                                  <a:pt x="1016476" y="2402868"/>
                                  <a:pt x="1009025" y="2407338"/>
                                  <a:pt x="1006044" y="2413796"/>
                                </a:cubicBezTo>
                                <a:cubicBezTo>
                                  <a:pt x="1006044" y="2413796"/>
                                  <a:pt x="1006044" y="2414292"/>
                                  <a:pt x="1005548" y="2414292"/>
                                </a:cubicBezTo>
                                <a:cubicBezTo>
                                  <a:pt x="1003064" y="2418763"/>
                                  <a:pt x="1001574" y="2423730"/>
                                  <a:pt x="1001574" y="2429194"/>
                                </a:cubicBezTo>
                                <a:cubicBezTo>
                                  <a:pt x="1001574" y="2434657"/>
                                  <a:pt x="1003064" y="2439625"/>
                                  <a:pt x="1005548" y="2444095"/>
                                </a:cubicBezTo>
                                <a:cubicBezTo>
                                  <a:pt x="1008032" y="2448566"/>
                                  <a:pt x="1011757" y="2452291"/>
                                  <a:pt x="1016165" y="2454837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22436" y="2452043"/>
                                </a:lnTo>
                                <a:cubicBezTo>
                                  <a:pt x="1021940" y="2451546"/>
                                  <a:pt x="1021442" y="2450553"/>
                                  <a:pt x="1020946" y="2450056"/>
                                </a:cubicBezTo>
                                <a:cubicBezTo>
                                  <a:pt x="1025913" y="2453036"/>
                                  <a:pt x="1030384" y="2455520"/>
                                  <a:pt x="1035351" y="2458500"/>
                                </a:cubicBezTo>
                                <a:cubicBezTo>
                                  <a:pt x="1033860" y="2458500"/>
                                  <a:pt x="1032371" y="2458500"/>
                                  <a:pt x="1030880" y="2458500"/>
                                </a:cubicBezTo>
                                <a:lnTo>
                                  <a:pt x="1029678" y="2458201"/>
                                </a:lnTo>
                                <a:lnTo>
                                  <a:pt x="1030321" y="2458748"/>
                                </a:lnTo>
                                <a:cubicBezTo>
                                  <a:pt x="1033488" y="2460114"/>
                                  <a:pt x="1037089" y="2460487"/>
                                  <a:pt x="1040815" y="2459494"/>
                                </a:cubicBezTo>
                                <a:close/>
                                <a:moveTo>
                                  <a:pt x="1199268" y="2459991"/>
                                </a:moveTo>
                                <a:cubicBezTo>
                                  <a:pt x="1226588" y="2459991"/>
                                  <a:pt x="1226588" y="2417769"/>
                                  <a:pt x="1199268" y="2417769"/>
                                </a:cubicBezTo>
                                <a:cubicBezTo>
                                  <a:pt x="1171948" y="2417769"/>
                                  <a:pt x="1171948" y="2459991"/>
                                  <a:pt x="1199268" y="2459991"/>
                                </a:cubicBezTo>
                                <a:close/>
                                <a:moveTo>
                                  <a:pt x="148712" y="2460487"/>
                                </a:moveTo>
                                <a:cubicBezTo>
                                  <a:pt x="157156" y="2460487"/>
                                  <a:pt x="166097" y="2457010"/>
                                  <a:pt x="172058" y="2451049"/>
                                </a:cubicBezTo>
                                <a:cubicBezTo>
                                  <a:pt x="177521" y="2445585"/>
                                  <a:pt x="181992" y="2436147"/>
                                  <a:pt x="181495" y="2427703"/>
                                </a:cubicBezTo>
                                <a:cubicBezTo>
                                  <a:pt x="180999" y="2419259"/>
                                  <a:pt x="178515" y="2410318"/>
                                  <a:pt x="172058" y="2404358"/>
                                </a:cubicBezTo>
                                <a:cubicBezTo>
                                  <a:pt x="165600" y="2398397"/>
                                  <a:pt x="157653" y="2394920"/>
                                  <a:pt x="148712" y="2394920"/>
                                </a:cubicBezTo>
                                <a:cubicBezTo>
                                  <a:pt x="140268" y="2394920"/>
                                  <a:pt x="131327" y="2398397"/>
                                  <a:pt x="125366" y="2404358"/>
                                </a:cubicBezTo>
                                <a:cubicBezTo>
                                  <a:pt x="119902" y="2409822"/>
                                  <a:pt x="115432" y="2419259"/>
                                  <a:pt x="115929" y="2427703"/>
                                </a:cubicBezTo>
                                <a:cubicBezTo>
                                  <a:pt x="116425" y="2436147"/>
                                  <a:pt x="118909" y="2445088"/>
                                  <a:pt x="125366" y="2451049"/>
                                </a:cubicBezTo>
                                <a:cubicBezTo>
                                  <a:pt x="132320" y="2456512"/>
                                  <a:pt x="140268" y="2460487"/>
                                  <a:pt x="148712" y="2460487"/>
                                </a:cubicBezTo>
                                <a:close/>
                                <a:moveTo>
                                  <a:pt x="5695363" y="2465697"/>
                                </a:moveTo>
                                <a:lnTo>
                                  <a:pt x="5700602" y="2458864"/>
                                </a:lnTo>
                                <a:lnTo>
                                  <a:pt x="5706788" y="2448312"/>
                                </a:lnTo>
                                <a:cubicBezTo>
                                  <a:pt x="5706788" y="2449306"/>
                                  <a:pt x="5706788" y="2449802"/>
                                  <a:pt x="5706788" y="2450796"/>
                                </a:cubicBezTo>
                                <a:lnTo>
                                  <a:pt x="5700602" y="2458864"/>
                                </a:lnTo>
                                <a:lnTo>
                                  <a:pt x="5698344" y="2462717"/>
                                </a:lnTo>
                                <a:cubicBezTo>
                                  <a:pt x="5698840" y="2462220"/>
                                  <a:pt x="5699834" y="2461724"/>
                                  <a:pt x="5700331" y="2461227"/>
                                </a:cubicBezTo>
                                <a:cubicBezTo>
                                  <a:pt x="5704801" y="2458743"/>
                                  <a:pt x="5708278" y="2455266"/>
                                  <a:pt x="5710762" y="2450796"/>
                                </a:cubicBezTo>
                                <a:cubicBezTo>
                                  <a:pt x="5713245" y="2446325"/>
                                  <a:pt x="5714735" y="2441358"/>
                                  <a:pt x="5714735" y="2435895"/>
                                </a:cubicBezTo>
                                <a:cubicBezTo>
                                  <a:pt x="5714735" y="2425960"/>
                                  <a:pt x="5709272" y="2415529"/>
                                  <a:pt x="5700331" y="2410562"/>
                                </a:cubicBezTo>
                                <a:cubicBezTo>
                                  <a:pt x="5699834" y="2410562"/>
                                  <a:pt x="5699834" y="2410065"/>
                                  <a:pt x="5699337" y="2410065"/>
                                </a:cubicBezTo>
                                <a:cubicBezTo>
                                  <a:pt x="5692880" y="2406588"/>
                                  <a:pt x="5684435" y="2405098"/>
                                  <a:pt x="5677482" y="2407085"/>
                                </a:cubicBezTo>
                                <a:cubicBezTo>
                                  <a:pt x="5671024" y="2409072"/>
                                  <a:pt x="5663574" y="2413542"/>
                                  <a:pt x="5660593" y="2419999"/>
                                </a:cubicBezTo>
                                <a:cubicBezTo>
                                  <a:pt x="5660593" y="2419999"/>
                                  <a:pt x="5660593" y="2420496"/>
                                  <a:pt x="5660097" y="2420496"/>
                                </a:cubicBezTo>
                                <a:cubicBezTo>
                                  <a:pt x="5657613" y="2424967"/>
                                  <a:pt x="5656123" y="2429933"/>
                                  <a:pt x="5656123" y="2435398"/>
                                </a:cubicBezTo>
                                <a:cubicBezTo>
                                  <a:pt x="5656123" y="2440861"/>
                                  <a:pt x="5657613" y="2445828"/>
                                  <a:pt x="5660097" y="2450299"/>
                                </a:cubicBezTo>
                                <a:cubicBezTo>
                                  <a:pt x="5662580" y="2454769"/>
                                  <a:pt x="5666305" y="2458495"/>
                                  <a:pt x="5670714" y="2461041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76985" y="2458247"/>
                                </a:lnTo>
                                <a:cubicBezTo>
                                  <a:pt x="5676488" y="2457750"/>
                                  <a:pt x="5675991" y="2456757"/>
                                  <a:pt x="5675495" y="2456260"/>
                                </a:cubicBezTo>
                                <a:cubicBezTo>
                                  <a:pt x="5680462" y="2459240"/>
                                  <a:pt x="5684933" y="2461724"/>
                                  <a:pt x="5689899" y="2464704"/>
                                </a:cubicBezTo>
                                <a:cubicBezTo>
                                  <a:pt x="5688409" y="2464704"/>
                                  <a:pt x="5686919" y="2464704"/>
                                  <a:pt x="5685429" y="2464704"/>
                                </a:cubicBezTo>
                                <a:lnTo>
                                  <a:pt x="5684226" y="2464405"/>
                                </a:lnTo>
                                <a:lnTo>
                                  <a:pt x="5684870" y="2464952"/>
                                </a:lnTo>
                                <a:cubicBezTo>
                                  <a:pt x="5688037" y="2466318"/>
                                  <a:pt x="5691638" y="2466691"/>
                                  <a:pt x="5695363" y="2465697"/>
                                </a:cubicBezTo>
                                <a:close/>
                                <a:moveTo>
                                  <a:pt x="5853817" y="2466194"/>
                                </a:moveTo>
                                <a:cubicBezTo>
                                  <a:pt x="5881137" y="2466194"/>
                                  <a:pt x="5881137" y="2423973"/>
                                  <a:pt x="5853817" y="2423973"/>
                                </a:cubicBezTo>
                                <a:cubicBezTo>
                                  <a:pt x="5826497" y="2423973"/>
                                  <a:pt x="5826497" y="2466194"/>
                                  <a:pt x="5853817" y="2466194"/>
                                </a:cubicBezTo>
                                <a:close/>
                                <a:moveTo>
                                  <a:pt x="4803261" y="2466690"/>
                                </a:moveTo>
                                <a:cubicBezTo>
                                  <a:pt x="4811705" y="2466690"/>
                                  <a:pt x="4820645" y="2463213"/>
                                  <a:pt x="4826606" y="2457253"/>
                                </a:cubicBezTo>
                                <a:cubicBezTo>
                                  <a:pt x="4832070" y="2451789"/>
                                  <a:pt x="4836540" y="2442351"/>
                                  <a:pt x="4836044" y="2433907"/>
                                </a:cubicBezTo>
                                <a:cubicBezTo>
                                  <a:pt x="4835547" y="2425463"/>
                                  <a:pt x="4833063" y="2416522"/>
                                  <a:pt x="4826606" y="2410561"/>
                                </a:cubicBezTo>
                                <a:cubicBezTo>
                                  <a:pt x="4820149" y="2404601"/>
                                  <a:pt x="4812202" y="2401124"/>
                                  <a:pt x="4803261" y="2401124"/>
                                </a:cubicBezTo>
                                <a:cubicBezTo>
                                  <a:pt x="4794816" y="2401124"/>
                                  <a:pt x="4785875" y="2404601"/>
                                  <a:pt x="4779915" y="2410561"/>
                                </a:cubicBezTo>
                                <a:cubicBezTo>
                                  <a:pt x="4774451" y="2416025"/>
                                  <a:pt x="4769981" y="2425463"/>
                                  <a:pt x="4770478" y="2433907"/>
                                </a:cubicBezTo>
                                <a:cubicBezTo>
                                  <a:pt x="4770974" y="2442351"/>
                                  <a:pt x="4773457" y="2451292"/>
                                  <a:pt x="4779915" y="2457253"/>
                                </a:cubicBezTo>
                                <a:cubicBezTo>
                                  <a:pt x="4786869" y="2462716"/>
                                  <a:pt x="4794816" y="2466690"/>
                                  <a:pt x="4803261" y="2466690"/>
                                </a:cubicBezTo>
                                <a:close/>
                                <a:moveTo>
                                  <a:pt x="2921218" y="2467892"/>
                                </a:moveTo>
                                <a:lnTo>
                                  <a:pt x="2924766" y="2465075"/>
                                </a:lnTo>
                                <a:lnTo>
                                  <a:pt x="2922602" y="2465942"/>
                                </a:lnTo>
                                <a:cubicBezTo>
                                  <a:pt x="2925618" y="2463929"/>
                                  <a:pt x="2928637" y="2461414"/>
                                  <a:pt x="2931661" y="2459401"/>
                                </a:cubicBezTo>
                                <a:cubicBezTo>
                                  <a:pt x="2931155" y="2459401"/>
                                  <a:pt x="2931155" y="2459904"/>
                                  <a:pt x="2930653" y="2460407"/>
                                </a:cubicBezTo>
                                <a:lnTo>
                                  <a:pt x="2924766" y="2465075"/>
                                </a:lnTo>
                                <a:lnTo>
                                  <a:pt x="2925116" y="2464936"/>
                                </a:lnTo>
                                <a:cubicBezTo>
                                  <a:pt x="2928137" y="2463929"/>
                                  <a:pt x="2930149" y="2462420"/>
                                  <a:pt x="2932162" y="2459904"/>
                                </a:cubicBezTo>
                                <a:cubicBezTo>
                                  <a:pt x="2934173" y="2457388"/>
                                  <a:pt x="2935180" y="2454365"/>
                                  <a:pt x="2935180" y="2451849"/>
                                </a:cubicBezTo>
                                <a:cubicBezTo>
                                  <a:pt x="2935180" y="2449333"/>
                                  <a:pt x="2934679" y="2447321"/>
                                  <a:pt x="2933167" y="2444805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30653" y="2443296"/>
                                </a:lnTo>
                                <a:cubicBezTo>
                                  <a:pt x="2931155" y="2443296"/>
                                  <a:pt x="2931155" y="2443799"/>
                                  <a:pt x="2931661" y="2444301"/>
                                </a:cubicBezTo>
                                <a:cubicBezTo>
                                  <a:pt x="2928637" y="2442289"/>
                                  <a:pt x="2925618" y="2439772"/>
                                  <a:pt x="2922602" y="2437760"/>
                                </a:cubicBezTo>
                                <a:cubicBezTo>
                                  <a:pt x="2923609" y="2438263"/>
                                  <a:pt x="2924110" y="2438263"/>
                                  <a:pt x="2925116" y="2438767"/>
                                </a:cubicBezTo>
                                <a:lnTo>
                                  <a:pt x="2926251" y="2439617"/>
                                </a:lnTo>
                                <a:lnTo>
                                  <a:pt x="2922225" y="2436250"/>
                                </a:lnTo>
                                <a:cubicBezTo>
                                  <a:pt x="2918953" y="2434742"/>
                                  <a:pt x="2915306" y="2434239"/>
                                  <a:pt x="2911535" y="2435245"/>
                                </a:cubicBezTo>
                                <a:cubicBezTo>
                                  <a:pt x="2904488" y="2437257"/>
                                  <a:pt x="2898955" y="2444301"/>
                                  <a:pt x="2898955" y="2451849"/>
                                </a:cubicBezTo>
                                <a:cubicBezTo>
                                  <a:pt x="2899461" y="2458898"/>
                                  <a:pt x="2902981" y="2464433"/>
                                  <a:pt x="2909521" y="2467452"/>
                                </a:cubicBezTo>
                                <a:cubicBezTo>
                                  <a:pt x="2913545" y="2469213"/>
                                  <a:pt x="2917570" y="2469213"/>
                                  <a:pt x="2921218" y="2467892"/>
                                </a:cubicBezTo>
                                <a:close/>
                                <a:moveTo>
                                  <a:pt x="4569307" y="2470044"/>
                                </a:moveTo>
                                <a:cubicBezTo>
                                  <a:pt x="4577751" y="2471161"/>
                                  <a:pt x="4586692" y="2468678"/>
                                  <a:pt x="4593149" y="2462221"/>
                                </a:cubicBezTo>
                                <a:cubicBezTo>
                                  <a:pt x="4606064" y="2449306"/>
                                  <a:pt x="4603580" y="2426457"/>
                                  <a:pt x="4587188" y="2417019"/>
                                </a:cubicBezTo>
                                <a:cubicBezTo>
                                  <a:pt x="4586692" y="2416522"/>
                                  <a:pt x="4586195" y="2416522"/>
                                  <a:pt x="4585698" y="2416025"/>
                                </a:cubicBezTo>
                                <a:cubicBezTo>
                                  <a:pt x="4580235" y="2413045"/>
                                  <a:pt x="4573777" y="2412052"/>
                                  <a:pt x="4567816" y="2412549"/>
                                </a:cubicBezTo>
                                <a:cubicBezTo>
                                  <a:pt x="4561855" y="2413542"/>
                                  <a:pt x="4555895" y="2415529"/>
                                  <a:pt x="4551921" y="2420496"/>
                                </a:cubicBezTo>
                                <a:cubicBezTo>
                                  <a:pt x="4548444" y="2423973"/>
                                  <a:pt x="4545961" y="2428443"/>
                                  <a:pt x="4544471" y="2432914"/>
                                </a:cubicBezTo>
                                <a:cubicBezTo>
                                  <a:pt x="4542484" y="2439868"/>
                                  <a:pt x="4543974" y="2448312"/>
                                  <a:pt x="4547451" y="2454770"/>
                                </a:cubicBezTo>
                                <a:cubicBezTo>
                                  <a:pt x="4547948" y="2455266"/>
                                  <a:pt x="4547948" y="2455763"/>
                                  <a:pt x="4548444" y="2456260"/>
                                </a:cubicBezTo>
                                <a:cubicBezTo>
                                  <a:pt x="4552915" y="2464207"/>
                                  <a:pt x="4560862" y="2468926"/>
                                  <a:pt x="4569307" y="2470044"/>
                                </a:cubicBezTo>
                                <a:close/>
                                <a:moveTo>
                                  <a:pt x="2186759" y="2473327"/>
                                </a:moveTo>
                                <a:cubicBezTo>
                                  <a:pt x="2195816" y="2473327"/>
                                  <a:pt x="2205375" y="2469301"/>
                                  <a:pt x="2211415" y="2463263"/>
                                </a:cubicBezTo>
                                <a:cubicBezTo>
                                  <a:pt x="2217454" y="2457225"/>
                                  <a:pt x="2221980" y="2447162"/>
                                  <a:pt x="2221476" y="2438608"/>
                                </a:cubicBezTo>
                                <a:cubicBezTo>
                                  <a:pt x="2220977" y="2429551"/>
                                  <a:pt x="2217954" y="2419990"/>
                                  <a:pt x="2211415" y="2413952"/>
                                </a:cubicBezTo>
                                <a:cubicBezTo>
                                  <a:pt x="2204370" y="2407914"/>
                                  <a:pt x="2196318" y="2403889"/>
                                  <a:pt x="2186759" y="2403889"/>
                                </a:cubicBezTo>
                                <a:cubicBezTo>
                                  <a:pt x="2177703" y="2403889"/>
                                  <a:pt x="2168142" y="2407914"/>
                                  <a:pt x="2162103" y="2413952"/>
                                </a:cubicBezTo>
                                <a:cubicBezTo>
                                  <a:pt x="2156066" y="2419990"/>
                                  <a:pt x="2151538" y="2430054"/>
                                  <a:pt x="2152041" y="2438608"/>
                                </a:cubicBezTo>
                                <a:cubicBezTo>
                                  <a:pt x="2152544" y="2447665"/>
                                  <a:pt x="2155563" y="2457225"/>
                                  <a:pt x="2162103" y="2463263"/>
                                </a:cubicBezTo>
                                <a:cubicBezTo>
                                  <a:pt x="2169148" y="2469301"/>
                                  <a:pt x="2177198" y="2473327"/>
                                  <a:pt x="2186759" y="2473327"/>
                                </a:cubicBezTo>
                                <a:close/>
                                <a:moveTo>
                                  <a:pt x="4263825" y="2478116"/>
                                </a:moveTo>
                                <a:cubicBezTo>
                                  <a:pt x="4270283" y="2479109"/>
                                  <a:pt x="4277237" y="2474142"/>
                                  <a:pt x="4281211" y="2469671"/>
                                </a:cubicBezTo>
                                <a:lnTo>
                                  <a:pt x="4285027" y="2451546"/>
                                </a:lnTo>
                                <a:lnTo>
                                  <a:pt x="4281211" y="2440861"/>
                                </a:lnTo>
                                <a:lnTo>
                                  <a:pt x="4279721" y="2439805"/>
                                </a:lnTo>
                                <a:lnTo>
                                  <a:pt x="4279721" y="2447357"/>
                                </a:lnTo>
                                <a:lnTo>
                                  <a:pt x="4281115" y="2449180"/>
                                </a:lnTo>
                                <a:lnTo>
                                  <a:pt x="4281211" y="2448312"/>
                                </a:lnTo>
                                <a:cubicBezTo>
                                  <a:pt x="4281211" y="2448809"/>
                                  <a:pt x="4281211" y="2448809"/>
                                  <a:pt x="4281211" y="2449305"/>
                                </a:cubicBezTo>
                                <a:lnTo>
                                  <a:pt x="4281115" y="2449180"/>
                                </a:lnTo>
                                <a:lnTo>
                                  <a:pt x="4280740" y="2452548"/>
                                </a:lnTo>
                                <a:lnTo>
                                  <a:pt x="4281211" y="2451292"/>
                                </a:lnTo>
                                <a:cubicBezTo>
                                  <a:pt x="4280714" y="2451790"/>
                                  <a:pt x="4280714" y="2452286"/>
                                  <a:pt x="4280714" y="2452783"/>
                                </a:cubicBezTo>
                                <a:lnTo>
                                  <a:pt x="4280740" y="2452548"/>
                                </a:lnTo>
                                <a:lnTo>
                                  <a:pt x="4279721" y="2455266"/>
                                </a:lnTo>
                                <a:cubicBezTo>
                                  <a:pt x="4279721" y="2455266"/>
                                  <a:pt x="4279721" y="2454770"/>
                                  <a:pt x="4279721" y="2454770"/>
                                </a:cubicBezTo>
                                <a:lnTo>
                                  <a:pt x="4279721" y="2447357"/>
                                </a:lnTo>
                                <a:lnTo>
                                  <a:pt x="4268500" y="2432684"/>
                                </a:lnTo>
                                <a:lnTo>
                                  <a:pt x="4265316" y="2430927"/>
                                </a:lnTo>
                                <a:lnTo>
                                  <a:pt x="4260690" y="2432189"/>
                                </a:lnTo>
                                <a:lnTo>
                                  <a:pt x="4248924" y="2436391"/>
                                </a:lnTo>
                                <a:cubicBezTo>
                                  <a:pt x="4244950" y="2439371"/>
                                  <a:pt x="4241970" y="2443345"/>
                                  <a:pt x="4240480" y="2448312"/>
                                </a:cubicBezTo>
                                <a:cubicBezTo>
                                  <a:pt x="4239486" y="2452286"/>
                                  <a:pt x="4239486" y="2456260"/>
                                  <a:pt x="4240480" y="2460730"/>
                                </a:cubicBezTo>
                                <a:cubicBezTo>
                                  <a:pt x="4241473" y="2465698"/>
                                  <a:pt x="4246441" y="2472155"/>
                                  <a:pt x="4250911" y="2474639"/>
                                </a:cubicBezTo>
                                <a:cubicBezTo>
                                  <a:pt x="4255878" y="2477123"/>
                                  <a:pt x="4258362" y="2477619"/>
                                  <a:pt x="4263825" y="2478116"/>
                                </a:cubicBezTo>
                                <a:close/>
                                <a:moveTo>
                                  <a:pt x="6841296" y="2479529"/>
                                </a:moveTo>
                                <a:cubicBezTo>
                                  <a:pt x="6850354" y="2479529"/>
                                  <a:pt x="6859914" y="2475504"/>
                                  <a:pt x="6865952" y="2469466"/>
                                </a:cubicBezTo>
                                <a:cubicBezTo>
                                  <a:pt x="6871990" y="2463428"/>
                                  <a:pt x="6876519" y="2453360"/>
                                  <a:pt x="6876015" y="2444806"/>
                                </a:cubicBezTo>
                                <a:cubicBezTo>
                                  <a:pt x="6875512" y="2435751"/>
                                  <a:pt x="6872493" y="2426190"/>
                                  <a:pt x="6865952" y="2420153"/>
                                </a:cubicBezTo>
                                <a:cubicBezTo>
                                  <a:pt x="6858907" y="2414115"/>
                                  <a:pt x="6850856" y="2410090"/>
                                  <a:pt x="6841296" y="2410090"/>
                                </a:cubicBezTo>
                                <a:cubicBezTo>
                                  <a:pt x="6832239" y="2410090"/>
                                  <a:pt x="6822679" y="2414115"/>
                                  <a:pt x="6816641" y="2420153"/>
                                </a:cubicBezTo>
                                <a:cubicBezTo>
                                  <a:pt x="6810603" y="2426190"/>
                                  <a:pt x="6806074" y="2436253"/>
                                  <a:pt x="6806577" y="2444806"/>
                                </a:cubicBezTo>
                                <a:cubicBezTo>
                                  <a:pt x="6807081" y="2453863"/>
                                  <a:pt x="6810099" y="2463428"/>
                                  <a:pt x="6816641" y="2469466"/>
                                </a:cubicBezTo>
                                <a:cubicBezTo>
                                  <a:pt x="6823685" y="2475504"/>
                                  <a:pt x="6831736" y="2479529"/>
                                  <a:pt x="6841296" y="247952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63" name="Serbest Form: Şekil 29"/>
                        <wps:cNvSpPr/>
                        <wps:spPr>
                          <a:xfrm flipV="1">
                            <a:off x="303392" y="14233"/>
                            <a:ext cx="7254735" cy="2233812"/>
                          </a:xfrm>
                          <a:custGeom>
                            <a:avLst/>
                            <a:gdLst>
                              <a:gd name="connsiteX0" fmla="*/ 4045883 w 7254735"/>
                              <a:gd name="connsiteY0" fmla="*/ 123491 h 2233812"/>
                              <a:gd name="connsiteX1" fmla="*/ 4058175 w 7254735"/>
                              <a:gd name="connsiteY1" fmla="*/ 117588 h 2233812"/>
                              <a:gd name="connsiteX2" fmla="*/ 4115134 w 7254735"/>
                              <a:gd name="connsiteY2" fmla="*/ 17303 h 2233812"/>
                              <a:gd name="connsiteX3" fmla="*/ 4099069 w 7254735"/>
                              <a:gd name="connsiteY3" fmla="*/ 4645 h 2233812"/>
                              <a:gd name="connsiteX4" fmla="*/ 4040163 w 7254735"/>
                              <a:gd name="connsiteY4" fmla="*/ 112234 h 2233812"/>
                              <a:gd name="connsiteX5" fmla="*/ 4045883 w 7254735"/>
                              <a:gd name="connsiteY5" fmla="*/ 123491 h 2233812"/>
                              <a:gd name="connsiteX6" fmla="*/ 3526062 w 7254735"/>
                              <a:gd name="connsiteY6" fmla="*/ 182900 h 2233812"/>
                              <a:gd name="connsiteX7" fmla="*/ 3538735 w 7254735"/>
                              <a:gd name="connsiteY7" fmla="*/ 173574 h 2233812"/>
                              <a:gd name="connsiteX8" fmla="*/ 3581576 w 7254735"/>
                              <a:gd name="connsiteY8" fmla="*/ 89352 h 2233812"/>
                              <a:gd name="connsiteX9" fmla="*/ 3543606 w 7254735"/>
                              <a:gd name="connsiteY9" fmla="*/ 67445 h 2233812"/>
                              <a:gd name="connsiteX10" fmla="*/ 3498817 w 7254735"/>
                              <a:gd name="connsiteY10" fmla="*/ 157022 h 2233812"/>
                              <a:gd name="connsiteX11" fmla="*/ 3526062 w 7254735"/>
                              <a:gd name="connsiteY11" fmla="*/ 182900 h 2233812"/>
                              <a:gd name="connsiteX12" fmla="*/ 2029071 w 7254735"/>
                              <a:gd name="connsiteY12" fmla="*/ 379620 h 2233812"/>
                              <a:gd name="connsiteX13" fmla="*/ 2044649 w 7254735"/>
                              <a:gd name="connsiteY13" fmla="*/ 373291 h 2233812"/>
                              <a:gd name="connsiteX14" fmla="*/ 2045136 w 7254735"/>
                              <a:gd name="connsiteY14" fmla="*/ 341647 h 2233812"/>
                              <a:gd name="connsiteX15" fmla="*/ 2042215 w 7254735"/>
                              <a:gd name="connsiteY15" fmla="*/ 338726 h 2233812"/>
                              <a:gd name="connsiteX16" fmla="*/ 2030532 w 7254735"/>
                              <a:gd name="connsiteY16" fmla="*/ 331910 h 2233812"/>
                              <a:gd name="connsiteX17" fmla="*/ 2003755 w 7254735"/>
                              <a:gd name="connsiteY17" fmla="*/ 358686 h 2233812"/>
                              <a:gd name="connsiteX18" fmla="*/ 2010571 w 7254735"/>
                              <a:gd name="connsiteY18" fmla="*/ 370370 h 2233812"/>
                              <a:gd name="connsiteX19" fmla="*/ 2013493 w 7254735"/>
                              <a:gd name="connsiteY19" fmla="*/ 373291 h 2233812"/>
                              <a:gd name="connsiteX20" fmla="*/ 2029071 w 7254735"/>
                              <a:gd name="connsiteY20" fmla="*/ 379620 h 2233812"/>
                              <a:gd name="connsiteX21" fmla="*/ 6683620 w 7254735"/>
                              <a:gd name="connsiteY21" fmla="*/ 385829 h 2233812"/>
                              <a:gd name="connsiteX22" fmla="*/ 6699198 w 7254735"/>
                              <a:gd name="connsiteY22" fmla="*/ 379500 h 2233812"/>
                              <a:gd name="connsiteX23" fmla="*/ 6699685 w 7254735"/>
                              <a:gd name="connsiteY23" fmla="*/ 347856 h 2233812"/>
                              <a:gd name="connsiteX24" fmla="*/ 6696764 w 7254735"/>
                              <a:gd name="connsiteY24" fmla="*/ 344935 h 2233812"/>
                              <a:gd name="connsiteX25" fmla="*/ 6685081 w 7254735"/>
                              <a:gd name="connsiteY25" fmla="*/ 338119 h 2233812"/>
                              <a:gd name="connsiteX26" fmla="*/ 6658304 w 7254735"/>
                              <a:gd name="connsiteY26" fmla="*/ 364895 h 2233812"/>
                              <a:gd name="connsiteX27" fmla="*/ 6665120 w 7254735"/>
                              <a:gd name="connsiteY27" fmla="*/ 376579 h 2233812"/>
                              <a:gd name="connsiteX28" fmla="*/ 6668041 w 7254735"/>
                              <a:gd name="connsiteY28" fmla="*/ 379500 h 2233812"/>
                              <a:gd name="connsiteX29" fmla="*/ 6683620 w 7254735"/>
                              <a:gd name="connsiteY29" fmla="*/ 385829 h 2233812"/>
                              <a:gd name="connsiteX30" fmla="*/ 224137 w 7254735"/>
                              <a:gd name="connsiteY30" fmla="*/ 506913 h 2233812"/>
                              <a:gd name="connsiteX31" fmla="*/ 224099 w 7254735"/>
                              <a:gd name="connsiteY31" fmla="*/ 506613 h 2233812"/>
                              <a:gd name="connsiteX32" fmla="*/ 224009 w 7254735"/>
                              <a:gd name="connsiteY32" fmla="*/ 506145 h 2233812"/>
                              <a:gd name="connsiteX33" fmla="*/ 224064 w 7254735"/>
                              <a:gd name="connsiteY33" fmla="*/ 506750 h 2233812"/>
                              <a:gd name="connsiteX34" fmla="*/ 224412 w 7254735"/>
                              <a:gd name="connsiteY34" fmla="*/ 510576 h 2233812"/>
                              <a:gd name="connsiteX35" fmla="*/ 224412 w 7254735"/>
                              <a:gd name="connsiteY35" fmla="*/ 509116 h 2233812"/>
                              <a:gd name="connsiteX36" fmla="*/ 224346 w 7254735"/>
                              <a:gd name="connsiteY36" fmla="*/ 509846 h 2233812"/>
                              <a:gd name="connsiteX37" fmla="*/ 224742 w 7254735"/>
                              <a:gd name="connsiteY37" fmla="*/ 511753 h 2233812"/>
                              <a:gd name="connsiteX38" fmla="*/ 224777 w 7254735"/>
                              <a:gd name="connsiteY38" fmla="*/ 511671 h 2233812"/>
                              <a:gd name="connsiteX39" fmla="*/ 224513 w 7254735"/>
                              <a:gd name="connsiteY39" fmla="*/ 508765 h 2233812"/>
                              <a:gd name="connsiteX40" fmla="*/ 224172 w 7254735"/>
                              <a:gd name="connsiteY40" fmla="*/ 506993 h 2233812"/>
                              <a:gd name="connsiteX41" fmla="*/ 224137 w 7254735"/>
                              <a:gd name="connsiteY41" fmla="*/ 506913 h 2233812"/>
                              <a:gd name="connsiteX42" fmla="*/ 4878687 w 7254735"/>
                              <a:gd name="connsiteY42" fmla="*/ 513122 h 2233812"/>
                              <a:gd name="connsiteX43" fmla="*/ 4878649 w 7254735"/>
                              <a:gd name="connsiteY43" fmla="*/ 512822 h 2233812"/>
                              <a:gd name="connsiteX44" fmla="*/ 4878559 w 7254735"/>
                              <a:gd name="connsiteY44" fmla="*/ 512354 h 2233812"/>
                              <a:gd name="connsiteX45" fmla="*/ 4878614 w 7254735"/>
                              <a:gd name="connsiteY45" fmla="*/ 512959 h 2233812"/>
                              <a:gd name="connsiteX46" fmla="*/ 4879292 w 7254735"/>
                              <a:gd name="connsiteY46" fmla="*/ 517962 h 2233812"/>
                              <a:gd name="connsiteX47" fmla="*/ 4879327 w 7254735"/>
                              <a:gd name="connsiteY47" fmla="*/ 517880 h 2233812"/>
                              <a:gd name="connsiteX48" fmla="*/ 4879063 w 7254735"/>
                              <a:gd name="connsiteY48" fmla="*/ 514974 h 2233812"/>
                              <a:gd name="connsiteX49" fmla="*/ 4878722 w 7254735"/>
                              <a:gd name="connsiteY49" fmla="*/ 513203 h 2233812"/>
                              <a:gd name="connsiteX50" fmla="*/ 4878687 w 7254735"/>
                              <a:gd name="connsiteY50" fmla="*/ 513122 h 2233812"/>
                              <a:gd name="connsiteX51" fmla="*/ 4878962 w 7254735"/>
                              <a:gd name="connsiteY51" fmla="*/ 515325 h 2233812"/>
                              <a:gd name="connsiteX52" fmla="*/ 4878896 w 7254735"/>
                              <a:gd name="connsiteY52" fmla="*/ 516055 h 2233812"/>
                              <a:gd name="connsiteX53" fmla="*/ 4878962 w 7254735"/>
                              <a:gd name="connsiteY53" fmla="*/ 516785 h 2233812"/>
                              <a:gd name="connsiteX54" fmla="*/ 4878962 w 7254735"/>
                              <a:gd name="connsiteY54" fmla="*/ 515325 h 2233812"/>
                              <a:gd name="connsiteX55" fmla="*/ 202991 w 7254735"/>
                              <a:gd name="connsiteY55" fmla="*/ 533944 h 2233812"/>
                              <a:gd name="connsiteX56" fmla="*/ 222465 w 7254735"/>
                              <a:gd name="connsiteY56" fmla="*/ 527128 h 2233812"/>
                              <a:gd name="connsiteX57" fmla="*/ 226360 w 7254735"/>
                              <a:gd name="connsiteY57" fmla="*/ 518365 h 2233812"/>
                              <a:gd name="connsiteX58" fmla="*/ 224981 w 7254735"/>
                              <a:gd name="connsiteY58" fmla="*/ 511196 h 2233812"/>
                              <a:gd name="connsiteX59" fmla="*/ 224777 w 7254735"/>
                              <a:gd name="connsiteY59" fmla="*/ 511671 h 2233812"/>
                              <a:gd name="connsiteX60" fmla="*/ 224899 w 7254735"/>
                              <a:gd name="connsiteY60" fmla="*/ 513010 h 2233812"/>
                              <a:gd name="connsiteX61" fmla="*/ 224742 w 7254735"/>
                              <a:gd name="connsiteY61" fmla="*/ 511753 h 2233812"/>
                              <a:gd name="connsiteX62" fmla="*/ 224019 w 7254735"/>
                              <a:gd name="connsiteY62" fmla="*/ 513441 h 2233812"/>
                              <a:gd name="connsiteX63" fmla="*/ 223954 w 7254735"/>
                              <a:gd name="connsiteY63" fmla="*/ 514156 h 2233812"/>
                              <a:gd name="connsiteX64" fmla="*/ 224412 w 7254735"/>
                              <a:gd name="connsiteY64" fmla="*/ 513010 h 2233812"/>
                              <a:gd name="connsiteX65" fmla="*/ 223925 w 7254735"/>
                              <a:gd name="connsiteY65" fmla="*/ 514470 h 2233812"/>
                              <a:gd name="connsiteX66" fmla="*/ 223954 w 7254735"/>
                              <a:gd name="connsiteY66" fmla="*/ 514156 h 2233812"/>
                              <a:gd name="connsiteX67" fmla="*/ 222604 w 7254735"/>
                              <a:gd name="connsiteY67" fmla="*/ 517530 h 2233812"/>
                              <a:gd name="connsiteX68" fmla="*/ 223438 w 7254735"/>
                              <a:gd name="connsiteY68" fmla="*/ 516418 h 2233812"/>
                              <a:gd name="connsiteX69" fmla="*/ 222465 w 7254735"/>
                              <a:gd name="connsiteY69" fmla="*/ 517878 h 2233812"/>
                              <a:gd name="connsiteX70" fmla="*/ 222604 w 7254735"/>
                              <a:gd name="connsiteY70" fmla="*/ 517530 h 2233812"/>
                              <a:gd name="connsiteX71" fmla="*/ 221816 w 7254735"/>
                              <a:gd name="connsiteY71" fmla="*/ 518582 h 2233812"/>
                              <a:gd name="connsiteX72" fmla="*/ 221491 w 7254735"/>
                              <a:gd name="connsiteY72" fmla="*/ 519339 h 2233812"/>
                              <a:gd name="connsiteX73" fmla="*/ 220517 w 7254735"/>
                              <a:gd name="connsiteY73" fmla="*/ 520313 h 2233812"/>
                              <a:gd name="connsiteX74" fmla="*/ 221816 w 7254735"/>
                              <a:gd name="connsiteY74" fmla="*/ 518582 h 2233812"/>
                              <a:gd name="connsiteX75" fmla="*/ 224019 w 7254735"/>
                              <a:gd name="connsiteY75" fmla="*/ 513441 h 2233812"/>
                              <a:gd name="connsiteX76" fmla="*/ 224346 w 7254735"/>
                              <a:gd name="connsiteY76" fmla="*/ 509846 h 2233812"/>
                              <a:gd name="connsiteX77" fmla="*/ 224064 w 7254735"/>
                              <a:gd name="connsiteY77" fmla="*/ 506750 h 2233812"/>
                              <a:gd name="connsiteX78" fmla="*/ 222952 w 7254735"/>
                              <a:gd name="connsiteY78" fmla="*/ 504247 h 2233812"/>
                              <a:gd name="connsiteX79" fmla="*/ 223925 w 7254735"/>
                              <a:gd name="connsiteY79" fmla="*/ 505708 h 2233812"/>
                              <a:gd name="connsiteX80" fmla="*/ 224009 w 7254735"/>
                              <a:gd name="connsiteY80" fmla="*/ 506145 h 2233812"/>
                              <a:gd name="connsiteX81" fmla="*/ 223925 w 7254735"/>
                              <a:gd name="connsiteY81" fmla="*/ 505221 h 2233812"/>
                              <a:gd name="connsiteX82" fmla="*/ 224099 w 7254735"/>
                              <a:gd name="connsiteY82" fmla="*/ 506613 h 2233812"/>
                              <a:gd name="connsiteX83" fmla="*/ 224172 w 7254735"/>
                              <a:gd name="connsiteY83" fmla="*/ 506993 h 2233812"/>
                              <a:gd name="connsiteX84" fmla="*/ 224899 w 7254735"/>
                              <a:gd name="connsiteY84" fmla="*/ 508629 h 2233812"/>
                              <a:gd name="connsiteX85" fmla="*/ 224412 w 7254735"/>
                              <a:gd name="connsiteY85" fmla="*/ 507655 h 2233812"/>
                              <a:gd name="connsiteX86" fmla="*/ 224513 w 7254735"/>
                              <a:gd name="connsiteY86" fmla="*/ 508765 h 2233812"/>
                              <a:gd name="connsiteX87" fmla="*/ 224981 w 7254735"/>
                              <a:gd name="connsiteY87" fmla="*/ 511196 h 2233812"/>
                              <a:gd name="connsiteX88" fmla="*/ 227333 w 7254735"/>
                              <a:gd name="connsiteY88" fmla="*/ 505708 h 2233812"/>
                              <a:gd name="connsiteX89" fmla="*/ 222952 w 7254735"/>
                              <a:gd name="connsiteY89" fmla="*/ 494023 h 2233812"/>
                              <a:gd name="connsiteX90" fmla="*/ 198123 w 7254735"/>
                              <a:gd name="connsiteY90" fmla="*/ 489155 h 2233812"/>
                              <a:gd name="connsiteX91" fmla="*/ 185465 w 7254735"/>
                              <a:gd name="connsiteY91" fmla="*/ 511063 h 2233812"/>
                              <a:gd name="connsiteX92" fmla="*/ 202991 w 7254735"/>
                              <a:gd name="connsiteY92" fmla="*/ 533944 h 2233812"/>
                              <a:gd name="connsiteX93" fmla="*/ 4857541 w 7254735"/>
                              <a:gd name="connsiteY93" fmla="*/ 540153 h 2233812"/>
                              <a:gd name="connsiteX94" fmla="*/ 4877015 w 7254735"/>
                              <a:gd name="connsiteY94" fmla="*/ 533337 h 2233812"/>
                              <a:gd name="connsiteX95" fmla="*/ 4880910 w 7254735"/>
                              <a:gd name="connsiteY95" fmla="*/ 524574 h 2233812"/>
                              <a:gd name="connsiteX96" fmla="*/ 4879531 w 7254735"/>
                              <a:gd name="connsiteY96" fmla="*/ 517405 h 2233812"/>
                              <a:gd name="connsiteX97" fmla="*/ 4879327 w 7254735"/>
                              <a:gd name="connsiteY97" fmla="*/ 517880 h 2233812"/>
                              <a:gd name="connsiteX98" fmla="*/ 4879449 w 7254735"/>
                              <a:gd name="connsiteY98" fmla="*/ 519219 h 2233812"/>
                              <a:gd name="connsiteX99" fmla="*/ 4879292 w 7254735"/>
                              <a:gd name="connsiteY99" fmla="*/ 517962 h 2233812"/>
                              <a:gd name="connsiteX100" fmla="*/ 4878569 w 7254735"/>
                              <a:gd name="connsiteY100" fmla="*/ 519650 h 2233812"/>
                              <a:gd name="connsiteX101" fmla="*/ 4878504 w 7254735"/>
                              <a:gd name="connsiteY101" fmla="*/ 520365 h 2233812"/>
                              <a:gd name="connsiteX102" fmla="*/ 4878962 w 7254735"/>
                              <a:gd name="connsiteY102" fmla="*/ 519219 h 2233812"/>
                              <a:gd name="connsiteX103" fmla="*/ 4878475 w 7254735"/>
                              <a:gd name="connsiteY103" fmla="*/ 520679 h 2233812"/>
                              <a:gd name="connsiteX104" fmla="*/ 4878504 w 7254735"/>
                              <a:gd name="connsiteY104" fmla="*/ 520365 h 2233812"/>
                              <a:gd name="connsiteX105" fmla="*/ 4877154 w 7254735"/>
                              <a:gd name="connsiteY105" fmla="*/ 523739 h 2233812"/>
                              <a:gd name="connsiteX106" fmla="*/ 4877988 w 7254735"/>
                              <a:gd name="connsiteY106" fmla="*/ 522627 h 2233812"/>
                              <a:gd name="connsiteX107" fmla="*/ 4877015 w 7254735"/>
                              <a:gd name="connsiteY107" fmla="*/ 524087 h 2233812"/>
                              <a:gd name="connsiteX108" fmla="*/ 4877154 w 7254735"/>
                              <a:gd name="connsiteY108" fmla="*/ 523739 h 2233812"/>
                              <a:gd name="connsiteX109" fmla="*/ 4876365 w 7254735"/>
                              <a:gd name="connsiteY109" fmla="*/ 524791 h 2233812"/>
                              <a:gd name="connsiteX110" fmla="*/ 4876041 w 7254735"/>
                              <a:gd name="connsiteY110" fmla="*/ 525548 h 2233812"/>
                              <a:gd name="connsiteX111" fmla="*/ 4875068 w 7254735"/>
                              <a:gd name="connsiteY111" fmla="*/ 526522 h 2233812"/>
                              <a:gd name="connsiteX112" fmla="*/ 4876365 w 7254735"/>
                              <a:gd name="connsiteY112" fmla="*/ 524791 h 2233812"/>
                              <a:gd name="connsiteX113" fmla="*/ 4878569 w 7254735"/>
                              <a:gd name="connsiteY113" fmla="*/ 519650 h 2233812"/>
                              <a:gd name="connsiteX114" fmla="*/ 4878896 w 7254735"/>
                              <a:gd name="connsiteY114" fmla="*/ 516055 h 2233812"/>
                              <a:gd name="connsiteX115" fmla="*/ 4878614 w 7254735"/>
                              <a:gd name="connsiteY115" fmla="*/ 512959 h 2233812"/>
                              <a:gd name="connsiteX116" fmla="*/ 4877502 w 7254735"/>
                              <a:gd name="connsiteY116" fmla="*/ 510456 h 2233812"/>
                              <a:gd name="connsiteX117" fmla="*/ 4878475 w 7254735"/>
                              <a:gd name="connsiteY117" fmla="*/ 511917 h 2233812"/>
                              <a:gd name="connsiteX118" fmla="*/ 4878559 w 7254735"/>
                              <a:gd name="connsiteY118" fmla="*/ 512354 h 2233812"/>
                              <a:gd name="connsiteX119" fmla="*/ 4878475 w 7254735"/>
                              <a:gd name="connsiteY119" fmla="*/ 511430 h 2233812"/>
                              <a:gd name="connsiteX120" fmla="*/ 4878649 w 7254735"/>
                              <a:gd name="connsiteY120" fmla="*/ 512822 h 2233812"/>
                              <a:gd name="connsiteX121" fmla="*/ 4878722 w 7254735"/>
                              <a:gd name="connsiteY121" fmla="*/ 513203 h 2233812"/>
                              <a:gd name="connsiteX122" fmla="*/ 4879449 w 7254735"/>
                              <a:gd name="connsiteY122" fmla="*/ 514838 h 2233812"/>
                              <a:gd name="connsiteX123" fmla="*/ 4878962 w 7254735"/>
                              <a:gd name="connsiteY123" fmla="*/ 513864 h 2233812"/>
                              <a:gd name="connsiteX124" fmla="*/ 4879063 w 7254735"/>
                              <a:gd name="connsiteY124" fmla="*/ 514974 h 2233812"/>
                              <a:gd name="connsiteX125" fmla="*/ 4879531 w 7254735"/>
                              <a:gd name="connsiteY125" fmla="*/ 517405 h 2233812"/>
                              <a:gd name="connsiteX126" fmla="*/ 4881883 w 7254735"/>
                              <a:gd name="connsiteY126" fmla="*/ 511917 h 2233812"/>
                              <a:gd name="connsiteX127" fmla="*/ 4877502 w 7254735"/>
                              <a:gd name="connsiteY127" fmla="*/ 500232 h 2233812"/>
                              <a:gd name="connsiteX128" fmla="*/ 4852673 w 7254735"/>
                              <a:gd name="connsiteY128" fmla="*/ 495364 h 2233812"/>
                              <a:gd name="connsiteX129" fmla="*/ 4840015 w 7254735"/>
                              <a:gd name="connsiteY129" fmla="*/ 517272 h 2233812"/>
                              <a:gd name="connsiteX130" fmla="*/ 4857541 w 7254735"/>
                              <a:gd name="connsiteY130" fmla="*/ 540153 h 2233812"/>
                              <a:gd name="connsiteX131" fmla="*/ 1247535 w 7254735"/>
                              <a:gd name="connsiteY131" fmla="*/ 828776 h 2233812"/>
                              <a:gd name="connsiteX132" fmla="*/ 1259888 w 7254735"/>
                              <a:gd name="connsiteY132" fmla="*/ 806565 h 2233812"/>
                              <a:gd name="connsiteX133" fmla="*/ 1245771 w 7254735"/>
                              <a:gd name="connsiteY133" fmla="*/ 689727 h 2233812"/>
                              <a:gd name="connsiteX134" fmla="*/ 1208772 w 7254735"/>
                              <a:gd name="connsiteY134" fmla="*/ 689727 h 2233812"/>
                              <a:gd name="connsiteX135" fmla="*/ 1223864 w 7254735"/>
                              <a:gd name="connsiteY135" fmla="*/ 816302 h 2233812"/>
                              <a:gd name="connsiteX136" fmla="*/ 1247535 w 7254735"/>
                              <a:gd name="connsiteY136" fmla="*/ 828776 h 2233812"/>
                              <a:gd name="connsiteX137" fmla="*/ 5902084 w 7254735"/>
                              <a:gd name="connsiteY137" fmla="*/ 834985 h 2233812"/>
                              <a:gd name="connsiteX138" fmla="*/ 5914437 w 7254735"/>
                              <a:gd name="connsiteY138" fmla="*/ 812774 h 2233812"/>
                              <a:gd name="connsiteX139" fmla="*/ 5900319 w 7254735"/>
                              <a:gd name="connsiteY139" fmla="*/ 695936 h 2233812"/>
                              <a:gd name="connsiteX140" fmla="*/ 5863320 w 7254735"/>
                              <a:gd name="connsiteY140" fmla="*/ 695936 h 2233812"/>
                              <a:gd name="connsiteX141" fmla="*/ 5878412 w 7254735"/>
                              <a:gd name="connsiteY141" fmla="*/ 822511 h 2233812"/>
                              <a:gd name="connsiteX142" fmla="*/ 5902084 w 7254735"/>
                              <a:gd name="connsiteY142" fmla="*/ 834985 h 2233812"/>
                              <a:gd name="connsiteX143" fmla="*/ 2859315 w 7254735"/>
                              <a:gd name="connsiteY143" fmla="*/ 998132 h 2233812"/>
                              <a:gd name="connsiteX144" fmla="*/ 2878606 w 7254735"/>
                              <a:gd name="connsiteY144" fmla="*/ 981702 h 2233812"/>
                              <a:gd name="connsiteX145" fmla="*/ 2895643 w 7254735"/>
                              <a:gd name="connsiteY145" fmla="*/ 915980 h 2233812"/>
                              <a:gd name="connsiteX146" fmla="*/ 2866922 w 7254735"/>
                              <a:gd name="connsiteY146" fmla="*/ 898941 h 2233812"/>
                              <a:gd name="connsiteX147" fmla="*/ 2844040 w 7254735"/>
                              <a:gd name="connsiteY147" fmla="*/ 981702 h 2233812"/>
                              <a:gd name="connsiteX148" fmla="*/ 2859315 w 7254735"/>
                              <a:gd name="connsiteY148" fmla="*/ 998132 h 2233812"/>
                              <a:gd name="connsiteX149" fmla="*/ 3206296 w 7254735"/>
                              <a:gd name="connsiteY149" fmla="*/ 1043650 h 2233812"/>
                              <a:gd name="connsiteX150" fmla="*/ 3220842 w 7254735"/>
                              <a:gd name="connsiteY150" fmla="*/ 1033792 h 2233812"/>
                              <a:gd name="connsiteX151" fmla="*/ 3256867 w 7254735"/>
                              <a:gd name="connsiteY151" fmla="*/ 985597 h 2233812"/>
                              <a:gd name="connsiteX152" fmla="*/ 3226196 w 7254735"/>
                              <a:gd name="connsiteY152" fmla="*/ 961742 h 2233812"/>
                              <a:gd name="connsiteX153" fmla="*/ 3187249 w 7254735"/>
                              <a:gd name="connsiteY153" fmla="*/ 1007504 h 2233812"/>
                              <a:gd name="connsiteX154" fmla="*/ 3189198 w 7254735"/>
                              <a:gd name="connsiteY154" fmla="*/ 1039634 h 2233812"/>
                              <a:gd name="connsiteX155" fmla="*/ 3206296 w 7254735"/>
                              <a:gd name="connsiteY155" fmla="*/ 1043650 h 2233812"/>
                              <a:gd name="connsiteX156" fmla="*/ 758603 w 7254735"/>
                              <a:gd name="connsiteY156" fmla="*/ 1065175 h 2233812"/>
                              <a:gd name="connsiteX157" fmla="*/ 772090 w 7254735"/>
                              <a:gd name="connsiteY157" fmla="*/ 1059227 h 2233812"/>
                              <a:gd name="connsiteX158" fmla="*/ 850469 w 7254735"/>
                              <a:gd name="connsiteY158" fmla="*/ 973546 h 2233812"/>
                              <a:gd name="connsiteX159" fmla="*/ 825154 w 7254735"/>
                              <a:gd name="connsiteY159" fmla="*/ 948230 h 2233812"/>
                              <a:gd name="connsiteX160" fmla="*/ 745801 w 7254735"/>
                              <a:gd name="connsiteY160" fmla="*/ 1032451 h 2233812"/>
                              <a:gd name="connsiteX161" fmla="*/ 758603 w 7254735"/>
                              <a:gd name="connsiteY161" fmla="*/ 1065175 h 2233812"/>
                              <a:gd name="connsiteX162" fmla="*/ 5413152 w 7254735"/>
                              <a:gd name="connsiteY162" fmla="*/ 1071384 h 2233812"/>
                              <a:gd name="connsiteX163" fmla="*/ 5426639 w 7254735"/>
                              <a:gd name="connsiteY163" fmla="*/ 1065436 h 2233812"/>
                              <a:gd name="connsiteX164" fmla="*/ 5505017 w 7254735"/>
                              <a:gd name="connsiteY164" fmla="*/ 979755 h 2233812"/>
                              <a:gd name="connsiteX165" fmla="*/ 5479702 w 7254735"/>
                              <a:gd name="connsiteY165" fmla="*/ 954439 h 2233812"/>
                              <a:gd name="connsiteX166" fmla="*/ 5400350 w 7254735"/>
                              <a:gd name="connsiteY166" fmla="*/ 1038660 h 2233812"/>
                              <a:gd name="connsiteX167" fmla="*/ 5413152 w 7254735"/>
                              <a:gd name="connsiteY167" fmla="*/ 1071384 h 2233812"/>
                              <a:gd name="connsiteX168" fmla="*/ 2944265 w 7254735"/>
                              <a:gd name="connsiteY168" fmla="*/ 1088439 h 2233812"/>
                              <a:gd name="connsiteX169" fmla="*/ 2966719 w 7254735"/>
                              <a:gd name="connsiteY169" fmla="*/ 1075660 h 2233812"/>
                              <a:gd name="connsiteX170" fmla="*/ 2994956 w 7254735"/>
                              <a:gd name="connsiteY170" fmla="*/ 1020648 h 2233812"/>
                              <a:gd name="connsiteX171" fmla="*/ 2969154 w 7254735"/>
                              <a:gd name="connsiteY171" fmla="*/ 994847 h 2233812"/>
                              <a:gd name="connsiteX172" fmla="*/ 2930207 w 7254735"/>
                              <a:gd name="connsiteY172" fmla="*/ 1065436 h 2233812"/>
                              <a:gd name="connsiteX173" fmla="*/ 2944265 w 7254735"/>
                              <a:gd name="connsiteY173" fmla="*/ 1088439 h 2233812"/>
                              <a:gd name="connsiteX174" fmla="*/ 520242 w 7254735"/>
                              <a:gd name="connsiteY174" fmla="*/ 1194801 h 2233812"/>
                              <a:gd name="connsiteX175" fmla="*/ 534033 w 7254735"/>
                              <a:gd name="connsiteY175" fmla="*/ 1192131 h 2233812"/>
                              <a:gd name="connsiteX176" fmla="*/ 612899 w 7254735"/>
                              <a:gd name="connsiteY176" fmla="*/ 1133712 h 2233812"/>
                              <a:gd name="connsiteX177" fmla="*/ 592938 w 7254735"/>
                              <a:gd name="connsiteY177" fmla="*/ 1099634 h 2233812"/>
                              <a:gd name="connsiteX178" fmla="*/ 510178 w 7254735"/>
                              <a:gd name="connsiteY178" fmla="*/ 1161461 h 2233812"/>
                              <a:gd name="connsiteX179" fmla="*/ 520242 w 7254735"/>
                              <a:gd name="connsiteY179" fmla="*/ 1194801 h 2233812"/>
                              <a:gd name="connsiteX180" fmla="*/ 5174791 w 7254735"/>
                              <a:gd name="connsiteY180" fmla="*/ 1201009 h 2233812"/>
                              <a:gd name="connsiteX181" fmla="*/ 5188582 w 7254735"/>
                              <a:gd name="connsiteY181" fmla="*/ 1198339 h 2233812"/>
                              <a:gd name="connsiteX182" fmla="*/ 5267447 w 7254735"/>
                              <a:gd name="connsiteY182" fmla="*/ 1139920 h 2233812"/>
                              <a:gd name="connsiteX183" fmla="*/ 5247487 w 7254735"/>
                              <a:gd name="connsiteY183" fmla="*/ 1105842 h 2233812"/>
                              <a:gd name="connsiteX184" fmla="*/ 5164727 w 7254735"/>
                              <a:gd name="connsiteY184" fmla="*/ 1167669 h 2233812"/>
                              <a:gd name="connsiteX185" fmla="*/ 5174791 w 7254735"/>
                              <a:gd name="connsiteY185" fmla="*/ 1201009 h 2233812"/>
                              <a:gd name="connsiteX186" fmla="*/ 3372731 w 7254735"/>
                              <a:gd name="connsiteY186" fmla="*/ 1245925 h 2233812"/>
                              <a:gd name="connsiteX187" fmla="*/ 3384416 w 7254735"/>
                              <a:gd name="connsiteY187" fmla="*/ 1241179 h 2233812"/>
                              <a:gd name="connsiteX188" fmla="*/ 3384416 w 7254735"/>
                              <a:gd name="connsiteY188" fmla="*/ 1217811 h 2233812"/>
                              <a:gd name="connsiteX189" fmla="*/ 3369811 w 7254735"/>
                              <a:gd name="connsiteY189" fmla="*/ 1200772 h 2233812"/>
                              <a:gd name="connsiteX190" fmla="*/ 3344495 w 7254735"/>
                              <a:gd name="connsiteY190" fmla="*/ 1200772 h 2233812"/>
                              <a:gd name="connsiteX191" fmla="*/ 3344008 w 7254735"/>
                              <a:gd name="connsiteY191" fmla="*/ 1226574 h 2233812"/>
                              <a:gd name="connsiteX192" fmla="*/ 3361046 w 7254735"/>
                              <a:gd name="connsiteY192" fmla="*/ 1241179 h 2233812"/>
                              <a:gd name="connsiteX193" fmla="*/ 3372731 w 7254735"/>
                              <a:gd name="connsiteY193" fmla="*/ 1245925 h 2233812"/>
                              <a:gd name="connsiteX194" fmla="*/ 3735291 w 7254735"/>
                              <a:gd name="connsiteY194" fmla="*/ 1295460 h 2233812"/>
                              <a:gd name="connsiteX195" fmla="*/ 3747584 w 7254735"/>
                              <a:gd name="connsiteY195" fmla="*/ 1291809 h 2233812"/>
                              <a:gd name="connsiteX196" fmla="*/ 3752452 w 7254735"/>
                              <a:gd name="connsiteY196" fmla="*/ 1268441 h 2233812"/>
                              <a:gd name="connsiteX197" fmla="*/ 3750505 w 7254735"/>
                              <a:gd name="connsiteY197" fmla="*/ 1265520 h 2233812"/>
                              <a:gd name="connsiteX198" fmla="*/ 3750505 w 7254735"/>
                              <a:gd name="connsiteY198" fmla="*/ 1265033 h 2233812"/>
                              <a:gd name="connsiteX199" fmla="*/ 3750505 w 7254735"/>
                              <a:gd name="connsiteY199" fmla="*/ 1263086 h 2233812"/>
                              <a:gd name="connsiteX200" fmla="*/ 3751479 w 7254735"/>
                              <a:gd name="connsiteY200" fmla="*/ 1259678 h 2233812"/>
                              <a:gd name="connsiteX201" fmla="*/ 3749531 w 7254735"/>
                              <a:gd name="connsiteY201" fmla="*/ 1230955 h 2233812"/>
                              <a:gd name="connsiteX202" fmla="*/ 3720808 w 7254735"/>
                              <a:gd name="connsiteY202" fmla="*/ 1236311 h 2233812"/>
                              <a:gd name="connsiteX203" fmla="*/ 3723729 w 7254735"/>
                              <a:gd name="connsiteY203" fmla="*/ 1290348 h 2233812"/>
                              <a:gd name="connsiteX204" fmla="*/ 3735291 w 7254735"/>
                              <a:gd name="connsiteY204" fmla="*/ 1295460 h 2233812"/>
                              <a:gd name="connsiteX205" fmla="*/ 135090 w 7254735"/>
                              <a:gd name="connsiteY205" fmla="*/ 1396991 h 2233812"/>
                              <a:gd name="connsiteX206" fmla="*/ 148851 w 7254735"/>
                              <a:gd name="connsiteY206" fmla="*/ 1378096 h 2233812"/>
                              <a:gd name="connsiteX207" fmla="*/ 100655 w 7254735"/>
                              <a:gd name="connsiteY207" fmla="*/ 1297770 h 2233812"/>
                              <a:gd name="connsiteX208" fmla="*/ 78261 w 7254735"/>
                              <a:gd name="connsiteY208" fmla="*/ 1262231 h 2233812"/>
                              <a:gd name="connsiteX209" fmla="*/ 53919 w 7254735"/>
                              <a:gd name="connsiteY209" fmla="*/ 1224259 h 2233812"/>
                              <a:gd name="connsiteX210" fmla="*/ 23736 w 7254735"/>
                              <a:gd name="connsiteY210" fmla="*/ 1215983 h 2233812"/>
                              <a:gd name="connsiteX211" fmla="*/ 60248 w 7254735"/>
                              <a:gd name="connsiteY211" fmla="*/ 1294362 h 2233812"/>
                              <a:gd name="connsiteX212" fmla="*/ 126457 w 7254735"/>
                              <a:gd name="connsiteY212" fmla="*/ 1391240 h 2233812"/>
                              <a:gd name="connsiteX213" fmla="*/ 135090 w 7254735"/>
                              <a:gd name="connsiteY213" fmla="*/ 1396991 h 2233812"/>
                              <a:gd name="connsiteX214" fmla="*/ 2773916 w 7254735"/>
                              <a:gd name="connsiteY214" fmla="*/ 1400416 h 2233812"/>
                              <a:gd name="connsiteX215" fmla="*/ 2776859 w 7254735"/>
                              <a:gd name="connsiteY215" fmla="*/ 1377002 h 2233812"/>
                              <a:gd name="connsiteX216" fmla="*/ 2740835 w 7254735"/>
                              <a:gd name="connsiteY216" fmla="*/ 1354609 h 2233812"/>
                              <a:gd name="connsiteX217" fmla="*/ 2725742 w 7254735"/>
                              <a:gd name="connsiteY217" fmla="*/ 1379437 h 2233812"/>
                              <a:gd name="connsiteX218" fmla="*/ 2763714 w 7254735"/>
                              <a:gd name="connsiteY218" fmla="*/ 1399396 h 2233812"/>
                              <a:gd name="connsiteX219" fmla="*/ 2773916 w 7254735"/>
                              <a:gd name="connsiteY219" fmla="*/ 1400416 h 2233812"/>
                              <a:gd name="connsiteX220" fmla="*/ 4772705 w 7254735"/>
                              <a:gd name="connsiteY220" fmla="*/ 1403200 h 2233812"/>
                              <a:gd name="connsiteX221" fmla="*/ 4786466 w 7254735"/>
                              <a:gd name="connsiteY221" fmla="*/ 1384305 h 2233812"/>
                              <a:gd name="connsiteX222" fmla="*/ 4738270 w 7254735"/>
                              <a:gd name="connsiteY222" fmla="*/ 1303979 h 2233812"/>
                              <a:gd name="connsiteX223" fmla="*/ 4715876 w 7254735"/>
                              <a:gd name="connsiteY223" fmla="*/ 1268440 h 2233812"/>
                              <a:gd name="connsiteX224" fmla="*/ 4691534 w 7254735"/>
                              <a:gd name="connsiteY224" fmla="*/ 1230468 h 2233812"/>
                              <a:gd name="connsiteX225" fmla="*/ 4661351 w 7254735"/>
                              <a:gd name="connsiteY225" fmla="*/ 1222192 h 2233812"/>
                              <a:gd name="connsiteX226" fmla="*/ 4697863 w 7254735"/>
                              <a:gd name="connsiteY226" fmla="*/ 1300571 h 2233812"/>
                              <a:gd name="connsiteX227" fmla="*/ 4764072 w 7254735"/>
                              <a:gd name="connsiteY227" fmla="*/ 1397449 h 2233812"/>
                              <a:gd name="connsiteX228" fmla="*/ 4772705 w 7254735"/>
                              <a:gd name="connsiteY228" fmla="*/ 1403200 h 2233812"/>
                              <a:gd name="connsiteX229" fmla="*/ 2429726 w 7254735"/>
                              <a:gd name="connsiteY229" fmla="*/ 1469619 h 2233812"/>
                              <a:gd name="connsiteX230" fmla="*/ 2525144 w 7254735"/>
                              <a:gd name="connsiteY230" fmla="*/ 1444791 h 2233812"/>
                              <a:gd name="connsiteX231" fmla="*/ 2515895 w 7254735"/>
                              <a:gd name="connsiteY231" fmla="*/ 1411687 h 2233812"/>
                              <a:gd name="connsiteX232" fmla="*/ 2420963 w 7254735"/>
                              <a:gd name="connsiteY232" fmla="*/ 1439436 h 2233812"/>
                              <a:gd name="connsiteX233" fmla="*/ 2429726 w 7254735"/>
                              <a:gd name="connsiteY233" fmla="*/ 1469619 h 2233812"/>
                              <a:gd name="connsiteX234" fmla="*/ 7084276 w 7254735"/>
                              <a:gd name="connsiteY234" fmla="*/ 1475827 h 2233812"/>
                              <a:gd name="connsiteX235" fmla="*/ 7179693 w 7254735"/>
                              <a:gd name="connsiteY235" fmla="*/ 1450999 h 2233812"/>
                              <a:gd name="connsiteX236" fmla="*/ 7170443 w 7254735"/>
                              <a:gd name="connsiteY236" fmla="*/ 1417896 h 2233812"/>
                              <a:gd name="connsiteX237" fmla="*/ 7075512 w 7254735"/>
                              <a:gd name="connsiteY237" fmla="*/ 1445644 h 2233812"/>
                              <a:gd name="connsiteX238" fmla="*/ 7084276 w 7254735"/>
                              <a:gd name="connsiteY238" fmla="*/ 1475827 h 2233812"/>
                              <a:gd name="connsiteX239" fmla="*/ 658195 w 7254735"/>
                              <a:gd name="connsiteY239" fmla="*/ 1479668 h 2233812"/>
                              <a:gd name="connsiteX240" fmla="*/ 675211 w 7254735"/>
                              <a:gd name="connsiteY240" fmla="*/ 1474488 h 2233812"/>
                              <a:gd name="connsiteX241" fmla="*/ 724867 w 7254735"/>
                              <a:gd name="connsiteY241" fmla="*/ 1448199 h 2233812"/>
                              <a:gd name="connsiteX242" fmla="*/ 715131 w 7254735"/>
                              <a:gd name="connsiteY242" fmla="*/ 1412174 h 2233812"/>
                              <a:gd name="connsiteX243" fmla="*/ 650870 w 7254735"/>
                              <a:gd name="connsiteY243" fmla="*/ 1442357 h 2233812"/>
                              <a:gd name="connsiteX244" fmla="*/ 658195 w 7254735"/>
                              <a:gd name="connsiteY244" fmla="*/ 1479668 h 2233812"/>
                              <a:gd name="connsiteX245" fmla="*/ 5312744 w 7254735"/>
                              <a:gd name="connsiteY245" fmla="*/ 1485876 h 2233812"/>
                              <a:gd name="connsiteX246" fmla="*/ 5329760 w 7254735"/>
                              <a:gd name="connsiteY246" fmla="*/ 1480696 h 2233812"/>
                              <a:gd name="connsiteX247" fmla="*/ 5379416 w 7254735"/>
                              <a:gd name="connsiteY247" fmla="*/ 1454407 h 2233812"/>
                              <a:gd name="connsiteX248" fmla="*/ 5369680 w 7254735"/>
                              <a:gd name="connsiteY248" fmla="*/ 1418383 h 2233812"/>
                              <a:gd name="connsiteX249" fmla="*/ 5305419 w 7254735"/>
                              <a:gd name="connsiteY249" fmla="*/ 1448565 h 2233812"/>
                              <a:gd name="connsiteX250" fmla="*/ 5312744 w 7254735"/>
                              <a:gd name="connsiteY250" fmla="*/ 1485876 h 2233812"/>
                              <a:gd name="connsiteX251" fmla="*/ 4259052 w 7254735"/>
                              <a:gd name="connsiteY251" fmla="*/ 1511974 h 2233812"/>
                              <a:gd name="connsiteX252" fmla="*/ 4272865 w 7254735"/>
                              <a:gd name="connsiteY252" fmla="*/ 1506497 h 2233812"/>
                              <a:gd name="connsiteX253" fmla="*/ 4330310 w 7254735"/>
                              <a:gd name="connsiteY253" fmla="*/ 1458302 h 2233812"/>
                              <a:gd name="connsiteX254" fmla="*/ 4308890 w 7254735"/>
                              <a:gd name="connsiteY254" fmla="*/ 1430553 h 2233812"/>
                              <a:gd name="connsiteX255" fmla="*/ 4245603 w 7254735"/>
                              <a:gd name="connsiteY255" fmla="*/ 1479235 h 2233812"/>
                              <a:gd name="connsiteX256" fmla="*/ 4245603 w 7254735"/>
                              <a:gd name="connsiteY256" fmla="*/ 1506497 h 2233812"/>
                              <a:gd name="connsiteX257" fmla="*/ 4259052 w 7254735"/>
                              <a:gd name="connsiteY257" fmla="*/ 1511974 h 2233812"/>
                              <a:gd name="connsiteX258" fmla="*/ 3801195 w 7254735"/>
                              <a:gd name="connsiteY258" fmla="*/ 1517633 h 2233812"/>
                              <a:gd name="connsiteX259" fmla="*/ 3819634 w 7254735"/>
                              <a:gd name="connsiteY259" fmla="*/ 1499194 h 2233812"/>
                              <a:gd name="connsiteX260" fmla="*/ 3845436 w 7254735"/>
                              <a:gd name="connsiteY260" fmla="*/ 1444184 h 2233812"/>
                              <a:gd name="connsiteX261" fmla="*/ 3823528 w 7254735"/>
                              <a:gd name="connsiteY261" fmla="*/ 1415949 h 2233812"/>
                              <a:gd name="connsiteX262" fmla="*/ 3781662 w 7254735"/>
                              <a:gd name="connsiteY262" fmla="*/ 1499194 h 2233812"/>
                              <a:gd name="connsiteX263" fmla="*/ 3801195 w 7254735"/>
                              <a:gd name="connsiteY263" fmla="*/ 1517633 h 2233812"/>
                              <a:gd name="connsiteX264" fmla="*/ 4532365 w 7254735"/>
                              <a:gd name="connsiteY264" fmla="*/ 1583993 h 2233812"/>
                              <a:gd name="connsiteX265" fmla="*/ 4538184 w 7254735"/>
                              <a:gd name="connsiteY265" fmla="*/ 1563455 h 2233812"/>
                              <a:gd name="connsiteX266" fmla="*/ 4453963 w 7254735"/>
                              <a:gd name="connsiteY266" fmla="*/ 1504063 h 2233812"/>
                              <a:gd name="connsiteX267" fmla="*/ 4435464 w 7254735"/>
                              <a:gd name="connsiteY267" fmla="*/ 1535707 h 2233812"/>
                              <a:gd name="connsiteX268" fmla="*/ 4523579 w 7254735"/>
                              <a:gd name="connsiteY268" fmla="*/ 1582441 h 2233812"/>
                              <a:gd name="connsiteX269" fmla="*/ 4532365 w 7254735"/>
                              <a:gd name="connsiteY269" fmla="*/ 1583993 h 2233812"/>
                              <a:gd name="connsiteX270" fmla="*/ 3975073 w 7254735"/>
                              <a:gd name="connsiteY270" fmla="*/ 1598660 h 2233812"/>
                              <a:gd name="connsiteX271" fmla="*/ 3987586 w 7254735"/>
                              <a:gd name="connsiteY271" fmla="*/ 1596560 h 2233812"/>
                              <a:gd name="connsiteX272" fmla="*/ 4140936 w 7254735"/>
                              <a:gd name="connsiteY272" fmla="*/ 1480695 h 2233812"/>
                              <a:gd name="connsiteX273" fmla="*/ 4124871 w 7254735"/>
                              <a:gd name="connsiteY273" fmla="*/ 1464629 h 2233812"/>
                              <a:gd name="connsiteX274" fmla="*/ 3971035 w 7254735"/>
                              <a:gd name="connsiteY274" fmla="*/ 1568811 h 2233812"/>
                              <a:gd name="connsiteX275" fmla="*/ 3975073 w 7254735"/>
                              <a:gd name="connsiteY275" fmla="*/ 1598660 h 2233812"/>
                              <a:gd name="connsiteX276" fmla="*/ 2487112 w 7254735"/>
                              <a:gd name="connsiteY276" fmla="*/ 1683577 h 2233812"/>
                              <a:gd name="connsiteX277" fmla="*/ 2499831 w 7254735"/>
                              <a:gd name="connsiteY277" fmla="*/ 1662887 h 2233812"/>
                              <a:gd name="connsiteX278" fmla="*/ 2460398 w 7254735"/>
                              <a:gd name="connsiteY278" fmla="*/ 1580127 h 2233812"/>
                              <a:gd name="connsiteX279" fmla="*/ 2434595 w 7254735"/>
                              <a:gd name="connsiteY279" fmla="*/ 1605929 h 2233812"/>
                              <a:gd name="connsiteX280" fmla="*/ 2466725 w 7254735"/>
                              <a:gd name="connsiteY280" fmla="*/ 1672137 h 2233812"/>
                              <a:gd name="connsiteX281" fmla="*/ 2487112 w 7254735"/>
                              <a:gd name="connsiteY281" fmla="*/ 1683577 h 2233812"/>
                              <a:gd name="connsiteX282" fmla="*/ 7141660 w 7254735"/>
                              <a:gd name="connsiteY282" fmla="*/ 1689785 h 2233812"/>
                              <a:gd name="connsiteX283" fmla="*/ 7154379 w 7254735"/>
                              <a:gd name="connsiteY283" fmla="*/ 1669095 h 2233812"/>
                              <a:gd name="connsiteX284" fmla="*/ 7114946 w 7254735"/>
                              <a:gd name="connsiteY284" fmla="*/ 1586335 h 2233812"/>
                              <a:gd name="connsiteX285" fmla="*/ 7089144 w 7254735"/>
                              <a:gd name="connsiteY285" fmla="*/ 1612137 h 2233812"/>
                              <a:gd name="connsiteX286" fmla="*/ 7121274 w 7254735"/>
                              <a:gd name="connsiteY286" fmla="*/ 1678345 h 2233812"/>
                              <a:gd name="connsiteX287" fmla="*/ 7141660 w 7254735"/>
                              <a:gd name="connsiteY287" fmla="*/ 1689785 h 2233812"/>
                              <a:gd name="connsiteX288" fmla="*/ 1274539 w 7254735"/>
                              <a:gd name="connsiteY288" fmla="*/ 1721855 h 2233812"/>
                              <a:gd name="connsiteX289" fmla="*/ 1284717 w 7254735"/>
                              <a:gd name="connsiteY289" fmla="*/ 1713518 h 2233812"/>
                              <a:gd name="connsiteX290" fmla="*/ 1337781 w 7254735"/>
                              <a:gd name="connsiteY290" fmla="*/ 1653637 h 2233812"/>
                              <a:gd name="connsiteX291" fmla="*/ 1316360 w 7254735"/>
                              <a:gd name="connsiteY291" fmla="*/ 1617126 h 2233812"/>
                              <a:gd name="connsiteX292" fmla="*/ 1251126 w 7254735"/>
                              <a:gd name="connsiteY292" fmla="*/ 1699400 h 2233812"/>
                              <a:gd name="connsiteX293" fmla="*/ 1274539 w 7254735"/>
                              <a:gd name="connsiteY293" fmla="*/ 1721855 h 2233812"/>
                              <a:gd name="connsiteX294" fmla="*/ 5929087 w 7254735"/>
                              <a:gd name="connsiteY294" fmla="*/ 1728063 h 2233812"/>
                              <a:gd name="connsiteX295" fmla="*/ 5939264 w 7254735"/>
                              <a:gd name="connsiteY295" fmla="*/ 1719726 h 2233812"/>
                              <a:gd name="connsiteX296" fmla="*/ 5992328 w 7254735"/>
                              <a:gd name="connsiteY296" fmla="*/ 1659846 h 2233812"/>
                              <a:gd name="connsiteX297" fmla="*/ 5970908 w 7254735"/>
                              <a:gd name="connsiteY297" fmla="*/ 1623334 h 2233812"/>
                              <a:gd name="connsiteX298" fmla="*/ 5905674 w 7254735"/>
                              <a:gd name="connsiteY298" fmla="*/ 1705608 h 2233812"/>
                              <a:gd name="connsiteX299" fmla="*/ 5929087 w 7254735"/>
                              <a:gd name="connsiteY299" fmla="*/ 1728063 h 2233812"/>
                              <a:gd name="connsiteX300" fmla="*/ 4129739 w 7254735"/>
                              <a:gd name="connsiteY300" fmla="*/ 1784960 h 2233812"/>
                              <a:gd name="connsiteX301" fmla="*/ 4142884 w 7254735"/>
                              <a:gd name="connsiteY301" fmla="*/ 1763053 h 2233812"/>
                              <a:gd name="connsiteX302" fmla="*/ 4036755 w 7254735"/>
                              <a:gd name="connsiteY302" fmla="*/ 1704148 h 2233812"/>
                              <a:gd name="connsiteX303" fmla="*/ 4017769 w 7254735"/>
                              <a:gd name="connsiteY303" fmla="*/ 1736278 h 2233812"/>
                              <a:gd name="connsiteX304" fmla="*/ 4129739 w 7254735"/>
                              <a:gd name="connsiteY304" fmla="*/ 1784960 h 2233812"/>
                              <a:gd name="connsiteX305" fmla="*/ 4348110 w 7254735"/>
                              <a:gd name="connsiteY305" fmla="*/ 1836152 h 2233812"/>
                              <a:gd name="connsiteX306" fmla="*/ 4360980 w 7254735"/>
                              <a:gd name="connsiteY306" fmla="*/ 1814656 h 2233812"/>
                              <a:gd name="connsiteX307" fmla="*/ 4313758 w 7254735"/>
                              <a:gd name="connsiteY307" fmla="*/ 1705607 h 2233812"/>
                              <a:gd name="connsiteX308" fmla="*/ 4280654 w 7254735"/>
                              <a:gd name="connsiteY308" fmla="*/ 1714857 h 2233812"/>
                              <a:gd name="connsiteX309" fmla="*/ 4338586 w 7254735"/>
                              <a:gd name="connsiteY309" fmla="*/ 1832182 h 2233812"/>
                              <a:gd name="connsiteX310" fmla="*/ 4348110 w 7254735"/>
                              <a:gd name="connsiteY310" fmla="*/ 1836152 h 2233812"/>
                              <a:gd name="connsiteX311" fmla="*/ 3129310 w 7254735"/>
                              <a:gd name="connsiteY311" fmla="*/ 1837233 h 2233812"/>
                              <a:gd name="connsiteX312" fmla="*/ 3133215 w 7254735"/>
                              <a:gd name="connsiteY312" fmla="*/ 1804920 h 2233812"/>
                              <a:gd name="connsiteX313" fmla="*/ 2986677 w 7254735"/>
                              <a:gd name="connsiteY313" fmla="*/ 1678345 h 2233812"/>
                              <a:gd name="connsiteX314" fmla="*/ 2963800 w 7254735"/>
                              <a:gd name="connsiteY314" fmla="*/ 1701226 h 2233812"/>
                              <a:gd name="connsiteX315" fmla="*/ 3115687 w 7254735"/>
                              <a:gd name="connsiteY315" fmla="*/ 1835103 h 2233812"/>
                              <a:gd name="connsiteX316" fmla="*/ 3129310 w 7254735"/>
                              <a:gd name="connsiteY316" fmla="*/ 1837233 h 2233812"/>
                              <a:gd name="connsiteX317" fmla="*/ 2563230 w 7254735"/>
                              <a:gd name="connsiteY317" fmla="*/ 1844801 h 2233812"/>
                              <a:gd name="connsiteX318" fmla="*/ 2583563 w 7254735"/>
                              <a:gd name="connsiteY318" fmla="*/ 1817211 h 2233812"/>
                              <a:gd name="connsiteX319" fmla="*/ 2587458 w 7254735"/>
                              <a:gd name="connsiteY319" fmla="*/ 1729583 h 2233812"/>
                              <a:gd name="connsiteX320" fmla="*/ 2600115 w 7254735"/>
                              <a:gd name="connsiteY320" fmla="*/ 1640494 h 2233812"/>
                              <a:gd name="connsiteX321" fmla="*/ 2558248 w 7254735"/>
                              <a:gd name="connsiteY321" fmla="*/ 1634652 h 2233812"/>
                              <a:gd name="connsiteX322" fmla="*/ 2540236 w 7254735"/>
                              <a:gd name="connsiteY322" fmla="*/ 1750029 h 2233812"/>
                              <a:gd name="connsiteX323" fmla="*/ 2550946 w 7254735"/>
                              <a:gd name="connsiteY323" fmla="*/ 1836197 h 2233812"/>
                              <a:gd name="connsiteX324" fmla="*/ 2563230 w 7254735"/>
                              <a:gd name="connsiteY324" fmla="*/ 1844801 h 2233812"/>
                              <a:gd name="connsiteX325" fmla="*/ 7217779 w 7254735"/>
                              <a:gd name="connsiteY325" fmla="*/ 1851009 h 2233812"/>
                              <a:gd name="connsiteX326" fmla="*/ 7238112 w 7254735"/>
                              <a:gd name="connsiteY326" fmla="*/ 1823419 h 2233812"/>
                              <a:gd name="connsiteX327" fmla="*/ 7242006 w 7254735"/>
                              <a:gd name="connsiteY327" fmla="*/ 1735791 h 2233812"/>
                              <a:gd name="connsiteX328" fmla="*/ 7254664 w 7254735"/>
                              <a:gd name="connsiteY328" fmla="*/ 1646702 h 2233812"/>
                              <a:gd name="connsiteX329" fmla="*/ 7212797 w 7254735"/>
                              <a:gd name="connsiteY329" fmla="*/ 1640860 h 2233812"/>
                              <a:gd name="connsiteX330" fmla="*/ 7194784 w 7254735"/>
                              <a:gd name="connsiteY330" fmla="*/ 1756237 h 2233812"/>
                              <a:gd name="connsiteX331" fmla="*/ 7205495 w 7254735"/>
                              <a:gd name="connsiteY331" fmla="*/ 1842405 h 2233812"/>
                              <a:gd name="connsiteX332" fmla="*/ 7217779 w 7254735"/>
                              <a:gd name="connsiteY332" fmla="*/ 1851009 h 2233812"/>
                              <a:gd name="connsiteX333" fmla="*/ 3373218 w 7254735"/>
                              <a:gd name="connsiteY333" fmla="*/ 1854089 h 2233812"/>
                              <a:gd name="connsiteX334" fmla="*/ 3382468 w 7254735"/>
                              <a:gd name="connsiteY334" fmla="*/ 1820985 h 2233812"/>
                              <a:gd name="connsiteX335" fmla="*/ 3298247 w 7254735"/>
                              <a:gd name="connsiteY335" fmla="*/ 1794209 h 2233812"/>
                              <a:gd name="connsiteX336" fmla="*/ 3286077 w 7254735"/>
                              <a:gd name="connsiteY336" fmla="*/ 1822445 h 2233812"/>
                              <a:gd name="connsiteX337" fmla="*/ 3373218 w 7254735"/>
                              <a:gd name="connsiteY337" fmla="*/ 1854089 h 2233812"/>
                              <a:gd name="connsiteX338" fmla="*/ 761865 w 7254735"/>
                              <a:gd name="connsiteY338" fmla="*/ 1855183 h 2233812"/>
                              <a:gd name="connsiteX339" fmla="*/ 846086 w 7254735"/>
                              <a:gd name="connsiteY339" fmla="*/ 1833276 h 2233812"/>
                              <a:gd name="connsiteX340" fmla="*/ 836350 w 7254735"/>
                              <a:gd name="connsiteY340" fmla="*/ 1797251 h 2233812"/>
                              <a:gd name="connsiteX341" fmla="*/ 751642 w 7254735"/>
                              <a:gd name="connsiteY341" fmla="*/ 1818185 h 2233812"/>
                              <a:gd name="connsiteX342" fmla="*/ 761865 w 7254735"/>
                              <a:gd name="connsiteY342" fmla="*/ 1855183 h 2233812"/>
                              <a:gd name="connsiteX343" fmla="*/ 5416415 w 7254735"/>
                              <a:gd name="connsiteY343" fmla="*/ 1861391 h 2233812"/>
                              <a:gd name="connsiteX344" fmla="*/ 5500635 w 7254735"/>
                              <a:gd name="connsiteY344" fmla="*/ 1839484 h 2233812"/>
                              <a:gd name="connsiteX345" fmla="*/ 5490899 w 7254735"/>
                              <a:gd name="connsiteY345" fmla="*/ 1803459 h 2233812"/>
                              <a:gd name="connsiteX346" fmla="*/ 5406192 w 7254735"/>
                              <a:gd name="connsiteY346" fmla="*/ 1824392 h 2233812"/>
                              <a:gd name="connsiteX347" fmla="*/ 5416415 w 7254735"/>
                              <a:gd name="connsiteY347" fmla="*/ 1861391 h 2233812"/>
                              <a:gd name="connsiteX348" fmla="*/ 1274287 w 7254735"/>
                              <a:gd name="connsiteY348" fmla="*/ 1878110 h 2233812"/>
                              <a:gd name="connsiteX349" fmla="*/ 1287637 w 7254735"/>
                              <a:gd name="connsiteY349" fmla="*/ 1876117 h 2233812"/>
                              <a:gd name="connsiteX350" fmla="*/ 1337292 w 7254735"/>
                              <a:gd name="connsiteY350" fmla="*/ 1853723 h 2233812"/>
                              <a:gd name="connsiteX351" fmla="*/ 1328042 w 7254735"/>
                              <a:gd name="connsiteY351" fmla="*/ 1819645 h 2233812"/>
                              <a:gd name="connsiteX352" fmla="*/ 1270111 w 7254735"/>
                              <a:gd name="connsiteY352" fmla="*/ 1845934 h 2233812"/>
                              <a:gd name="connsiteX353" fmla="*/ 1274287 w 7254735"/>
                              <a:gd name="connsiteY353" fmla="*/ 1878110 h 2233812"/>
                              <a:gd name="connsiteX354" fmla="*/ 5928836 w 7254735"/>
                              <a:gd name="connsiteY354" fmla="*/ 1884318 h 2233812"/>
                              <a:gd name="connsiteX355" fmla="*/ 5942185 w 7254735"/>
                              <a:gd name="connsiteY355" fmla="*/ 1882325 h 2233812"/>
                              <a:gd name="connsiteX356" fmla="*/ 5991841 w 7254735"/>
                              <a:gd name="connsiteY356" fmla="*/ 1859931 h 2233812"/>
                              <a:gd name="connsiteX357" fmla="*/ 5982591 w 7254735"/>
                              <a:gd name="connsiteY357" fmla="*/ 1825853 h 2233812"/>
                              <a:gd name="connsiteX358" fmla="*/ 5924659 w 7254735"/>
                              <a:gd name="connsiteY358" fmla="*/ 1852142 h 2233812"/>
                              <a:gd name="connsiteX359" fmla="*/ 5928836 w 7254735"/>
                              <a:gd name="connsiteY359" fmla="*/ 1884318 h 2233812"/>
                              <a:gd name="connsiteX360" fmla="*/ 1185890 w 7254735"/>
                              <a:gd name="connsiteY360" fmla="*/ 1888775 h 2233812"/>
                              <a:gd name="connsiteX361" fmla="*/ 1206336 w 7254735"/>
                              <a:gd name="connsiteY361" fmla="*/ 1877092 h 2233812"/>
                              <a:gd name="connsiteX362" fmla="*/ 1194653 w 7254735"/>
                              <a:gd name="connsiteY362" fmla="*/ 1856645 h 2233812"/>
                              <a:gd name="connsiteX363" fmla="*/ 1179074 w 7254735"/>
                              <a:gd name="connsiteY363" fmla="*/ 1851290 h 2233812"/>
                              <a:gd name="connsiteX364" fmla="*/ 1159601 w 7254735"/>
                              <a:gd name="connsiteY364" fmla="*/ 1861026 h 2233812"/>
                              <a:gd name="connsiteX365" fmla="*/ 1166416 w 7254735"/>
                              <a:gd name="connsiteY365" fmla="*/ 1881473 h 2233812"/>
                              <a:gd name="connsiteX366" fmla="*/ 1185890 w 7254735"/>
                              <a:gd name="connsiteY366" fmla="*/ 1888775 h 2233812"/>
                              <a:gd name="connsiteX367" fmla="*/ 5840440 w 7254735"/>
                              <a:gd name="connsiteY367" fmla="*/ 1894983 h 2233812"/>
                              <a:gd name="connsiteX368" fmla="*/ 5860886 w 7254735"/>
                              <a:gd name="connsiteY368" fmla="*/ 1883299 h 2233812"/>
                              <a:gd name="connsiteX369" fmla="*/ 5849203 w 7254735"/>
                              <a:gd name="connsiteY369" fmla="*/ 1862853 h 2233812"/>
                              <a:gd name="connsiteX370" fmla="*/ 5833624 w 7254735"/>
                              <a:gd name="connsiteY370" fmla="*/ 1857498 h 2233812"/>
                              <a:gd name="connsiteX371" fmla="*/ 5814151 w 7254735"/>
                              <a:gd name="connsiteY371" fmla="*/ 1867234 h 2233812"/>
                              <a:gd name="connsiteX372" fmla="*/ 5820966 w 7254735"/>
                              <a:gd name="connsiteY372" fmla="*/ 1887681 h 2233812"/>
                              <a:gd name="connsiteX373" fmla="*/ 5840440 w 7254735"/>
                              <a:gd name="connsiteY373" fmla="*/ 1894983 h 2233812"/>
                              <a:gd name="connsiteX374" fmla="*/ 696143 w 7254735"/>
                              <a:gd name="connsiteY374" fmla="*/ 1895584 h 2233812"/>
                              <a:gd name="connsiteX375" fmla="*/ 719998 w 7254735"/>
                              <a:gd name="connsiteY375" fmla="*/ 1892662 h 2233812"/>
                              <a:gd name="connsiteX376" fmla="*/ 721458 w 7254735"/>
                              <a:gd name="connsiteY376" fmla="*/ 1891688 h 2233812"/>
                              <a:gd name="connsiteX377" fmla="*/ 727787 w 7254735"/>
                              <a:gd name="connsiteY377" fmla="*/ 1843007 h 2233812"/>
                              <a:gd name="connsiteX378" fmla="*/ 705880 w 7254735"/>
                              <a:gd name="connsiteY378" fmla="*/ 1833757 h 2233812"/>
                              <a:gd name="connsiteX379" fmla="*/ 678618 w 7254735"/>
                              <a:gd name="connsiteY379" fmla="*/ 1849335 h 2233812"/>
                              <a:gd name="connsiteX380" fmla="*/ 677644 w 7254735"/>
                              <a:gd name="connsiteY380" fmla="*/ 1850795 h 2233812"/>
                              <a:gd name="connsiteX381" fmla="*/ 674723 w 7254735"/>
                              <a:gd name="connsiteY381" fmla="*/ 1858098 h 2233812"/>
                              <a:gd name="connsiteX382" fmla="*/ 674236 w 7254735"/>
                              <a:gd name="connsiteY382" fmla="*/ 1870268 h 2233812"/>
                              <a:gd name="connsiteX383" fmla="*/ 676184 w 7254735"/>
                              <a:gd name="connsiteY383" fmla="*/ 1878058 h 2233812"/>
                              <a:gd name="connsiteX384" fmla="*/ 682512 w 7254735"/>
                              <a:gd name="connsiteY384" fmla="*/ 1887794 h 2233812"/>
                              <a:gd name="connsiteX385" fmla="*/ 696143 w 7254735"/>
                              <a:gd name="connsiteY385" fmla="*/ 1895584 h 2233812"/>
                              <a:gd name="connsiteX386" fmla="*/ 2803573 w 7254735"/>
                              <a:gd name="connsiteY386" fmla="*/ 1899242 h 2233812"/>
                              <a:gd name="connsiteX387" fmla="*/ 2826027 w 7254735"/>
                              <a:gd name="connsiteY387" fmla="*/ 1888167 h 2233812"/>
                              <a:gd name="connsiteX388" fmla="*/ 2882014 w 7254735"/>
                              <a:gd name="connsiteY388" fmla="*/ 1741633 h 2233812"/>
                              <a:gd name="connsiteX389" fmla="*/ 2852315 w 7254735"/>
                              <a:gd name="connsiteY389" fmla="*/ 1728975 h 2233812"/>
                              <a:gd name="connsiteX390" fmla="*/ 2792436 w 7254735"/>
                              <a:gd name="connsiteY390" fmla="*/ 1878917 h 2233812"/>
                              <a:gd name="connsiteX391" fmla="*/ 2803573 w 7254735"/>
                              <a:gd name="connsiteY391" fmla="*/ 1899242 h 2233812"/>
                              <a:gd name="connsiteX392" fmla="*/ 5350694 w 7254735"/>
                              <a:gd name="connsiteY392" fmla="*/ 1901798 h 2233812"/>
                              <a:gd name="connsiteX393" fmla="*/ 5374549 w 7254735"/>
                              <a:gd name="connsiteY393" fmla="*/ 1898877 h 2233812"/>
                              <a:gd name="connsiteX394" fmla="*/ 5376009 w 7254735"/>
                              <a:gd name="connsiteY394" fmla="*/ 1897903 h 2233812"/>
                              <a:gd name="connsiteX395" fmla="*/ 5382338 w 7254735"/>
                              <a:gd name="connsiteY395" fmla="*/ 1849221 h 2233812"/>
                              <a:gd name="connsiteX396" fmla="*/ 5360431 w 7254735"/>
                              <a:gd name="connsiteY396" fmla="*/ 1839971 h 2233812"/>
                              <a:gd name="connsiteX397" fmla="*/ 5333169 w 7254735"/>
                              <a:gd name="connsiteY397" fmla="*/ 1855549 h 2233812"/>
                              <a:gd name="connsiteX398" fmla="*/ 5332195 w 7254735"/>
                              <a:gd name="connsiteY398" fmla="*/ 1857010 h 2233812"/>
                              <a:gd name="connsiteX399" fmla="*/ 5329274 w 7254735"/>
                              <a:gd name="connsiteY399" fmla="*/ 1864312 h 2233812"/>
                              <a:gd name="connsiteX400" fmla="*/ 5328787 w 7254735"/>
                              <a:gd name="connsiteY400" fmla="*/ 1876483 h 2233812"/>
                              <a:gd name="connsiteX401" fmla="*/ 5330734 w 7254735"/>
                              <a:gd name="connsiteY401" fmla="*/ 1884272 h 2233812"/>
                              <a:gd name="connsiteX402" fmla="*/ 5337063 w 7254735"/>
                              <a:gd name="connsiteY402" fmla="*/ 1894009 h 2233812"/>
                              <a:gd name="connsiteX403" fmla="*/ 5350694 w 7254735"/>
                              <a:gd name="connsiteY403" fmla="*/ 1901798 h 2233812"/>
                              <a:gd name="connsiteX404" fmla="*/ 3177147 w 7254735"/>
                              <a:gd name="connsiteY404" fmla="*/ 1922001 h 2233812"/>
                              <a:gd name="connsiteX405" fmla="*/ 3196986 w 7254735"/>
                              <a:gd name="connsiteY405" fmla="*/ 1911048 h 2233812"/>
                              <a:gd name="connsiteX406" fmla="*/ 3238369 w 7254735"/>
                              <a:gd name="connsiteY406" fmla="*/ 1750882 h 2233812"/>
                              <a:gd name="connsiteX407" fmla="*/ 3206237 w 7254735"/>
                              <a:gd name="connsiteY407" fmla="*/ 1742120 h 2233812"/>
                              <a:gd name="connsiteX408" fmla="*/ 3165343 w 7254735"/>
                              <a:gd name="connsiteY408" fmla="*/ 1902285 h 2233812"/>
                              <a:gd name="connsiteX409" fmla="*/ 3177147 w 7254735"/>
                              <a:gd name="connsiteY409" fmla="*/ 1922001 h 2233812"/>
                              <a:gd name="connsiteX410" fmla="*/ 3784340 w 7254735"/>
                              <a:gd name="connsiteY410" fmla="*/ 1937054 h 2233812"/>
                              <a:gd name="connsiteX411" fmla="*/ 3795294 w 7254735"/>
                              <a:gd name="connsiteY411" fmla="*/ 1932467 h 2233812"/>
                              <a:gd name="connsiteX412" fmla="*/ 3940366 w 7254735"/>
                              <a:gd name="connsiteY412" fmla="*/ 1824392 h 2233812"/>
                              <a:gd name="connsiteX413" fmla="*/ 3924301 w 7254735"/>
                              <a:gd name="connsiteY413" fmla="*/ 1796644 h 2233812"/>
                              <a:gd name="connsiteX414" fmla="*/ 3773388 w 7254735"/>
                              <a:gd name="connsiteY414" fmla="*/ 1910560 h 2233812"/>
                              <a:gd name="connsiteX415" fmla="*/ 3784340 w 7254735"/>
                              <a:gd name="connsiteY415" fmla="*/ 1937054 h 2233812"/>
                              <a:gd name="connsiteX416" fmla="*/ 1438551 w 7254735"/>
                              <a:gd name="connsiteY416" fmla="*/ 1955471 h 2233812"/>
                              <a:gd name="connsiteX417" fmla="*/ 1464840 w 7254735"/>
                              <a:gd name="connsiteY417" fmla="*/ 1951576 h 2233812"/>
                              <a:gd name="connsiteX418" fmla="*/ 1478957 w 7254735"/>
                              <a:gd name="connsiteY418" fmla="*/ 1926748 h 2233812"/>
                              <a:gd name="connsiteX419" fmla="*/ 1454130 w 7254735"/>
                              <a:gd name="connsiteY419" fmla="*/ 1912142 h 2233812"/>
                              <a:gd name="connsiteX420" fmla="*/ 1429302 w 7254735"/>
                              <a:gd name="connsiteY420" fmla="*/ 1921879 h 2233812"/>
                              <a:gd name="connsiteX421" fmla="*/ 1438551 w 7254735"/>
                              <a:gd name="connsiteY421" fmla="*/ 1955471 h 2233812"/>
                              <a:gd name="connsiteX422" fmla="*/ 6093101 w 7254735"/>
                              <a:gd name="connsiteY422" fmla="*/ 1961678 h 2233812"/>
                              <a:gd name="connsiteX423" fmla="*/ 6119390 w 7254735"/>
                              <a:gd name="connsiteY423" fmla="*/ 1957783 h 2233812"/>
                              <a:gd name="connsiteX424" fmla="*/ 6133507 w 7254735"/>
                              <a:gd name="connsiteY424" fmla="*/ 1932954 h 2233812"/>
                              <a:gd name="connsiteX425" fmla="*/ 6108679 w 7254735"/>
                              <a:gd name="connsiteY425" fmla="*/ 1918349 h 2233812"/>
                              <a:gd name="connsiteX426" fmla="*/ 6083852 w 7254735"/>
                              <a:gd name="connsiteY426" fmla="*/ 1928085 h 2233812"/>
                              <a:gd name="connsiteX427" fmla="*/ 6093101 w 7254735"/>
                              <a:gd name="connsiteY427" fmla="*/ 1961678 h 2233812"/>
                              <a:gd name="connsiteX428" fmla="*/ 1287330 w 7254735"/>
                              <a:gd name="connsiteY428" fmla="*/ 1968229 h 2233812"/>
                              <a:gd name="connsiteX429" fmla="*/ 1287489 w 7254735"/>
                              <a:gd name="connsiteY429" fmla="*/ 1968176 h 2233812"/>
                              <a:gd name="connsiteX430" fmla="*/ 1287394 w 7254735"/>
                              <a:gd name="connsiteY430" fmla="*/ 1967579 h 2233812"/>
                              <a:gd name="connsiteX431" fmla="*/ 1287318 w 7254735"/>
                              <a:gd name="connsiteY431" fmla="*/ 1968356 h 2233812"/>
                              <a:gd name="connsiteX432" fmla="*/ 1287330 w 7254735"/>
                              <a:gd name="connsiteY432" fmla="*/ 1968229 h 2233812"/>
                              <a:gd name="connsiteX433" fmla="*/ 1287272 w 7254735"/>
                              <a:gd name="connsiteY433" fmla="*/ 1968248 h 2233812"/>
                              <a:gd name="connsiteX434" fmla="*/ 1287783 w 7254735"/>
                              <a:gd name="connsiteY434" fmla="*/ 1969002 h 2233812"/>
                              <a:gd name="connsiteX435" fmla="*/ 1287637 w 7254735"/>
                              <a:gd name="connsiteY435" fmla="*/ 1968127 h 2233812"/>
                              <a:gd name="connsiteX436" fmla="*/ 1287489 w 7254735"/>
                              <a:gd name="connsiteY436" fmla="*/ 1968176 h 2233812"/>
                              <a:gd name="connsiteX437" fmla="*/ 1287587 w 7254735"/>
                              <a:gd name="connsiteY437" fmla="*/ 1968789 h 2233812"/>
                              <a:gd name="connsiteX438" fmla="*/ 1287577 w 7254735"/>
                              <a:gd name="connsiteY438" fmla="*/ 1968613 h 2233812"/>
                              <a:gd name="connsiteX439" fmla="*/ 1287637 w 7254735"/>
                              <a:gd name="connsiteY439" fmla="*/ 1969100 h 2233812"/>
                              <a:gd name="connsiteX440" fmla="*/ 1287587 w 7254735"/>
                              <a:gd name="connsiteY440" fmla="*/ 1968789 h 2233812"/>
                              <a:gd name="connsiteX441" fmla="*/ 1287602 w 7254735"/>
                              <a:gd name="connsiteY441" fmla="*/ 1969017 h 2233812"/>
                              <a:gd name="connsiteX442" fmla="*/ 1287854 w 7254735"/>
                              <a:gd name="connsiteY442" fmla="*/ 1969424 h 2233812"/>
                              <a:gd name="connsiteX443" fmla="*/ 1287832 w 7254735"/>
                              <a:gd name="connsiteY443" fmla="*/ 1969295 h 2233812"/>
                              <a:gd name="connsiteX444" fmla="*/ 1287637 w 7254735"/>
                              <a:gd name="connsiteY444" fmla="*/ 1969100 h 2233812"/>
                              <a:gd name="connsiteX445" fmla="*/ 1287628 w 7254735"/>
                              <a:gd name="connsiteY445" fmla="*/ 1969446 h 2233812"/>
                              <a:gd name="connsiteX446" fmla="*/ 1287602 w 7254735"/>
                              <a:gd name="connsiteY446" fmla="*/ 1969017 h 2233812"/>
                              <a:gd name="connsiteX447" fmla="*/ 1287318 w 7254735"/>
                              <a:gd name="connsiteY447" fmla="*/ 1968356 h 2233812"/>
                              <a:gd name="connsiteX448" fmla="*/ 1287223 w 7254735"/>
                              <a:gd name="connsiteY448" fmla="*/ 1969330 h 2233812"/>
                              <a:gd name="connsiteX449" fmla="*/ 1288060 w 7254735"/>
                              <a:gd name="connsiteY449" fmla="*/ 1969523 h 2233812"/>
                              <a:gd name="connsiteX450" fmla="*/ 1287783 w 7254735"/>
                              <a:gd name="connsiteY450" fmla="*/ 1969002 h 2233812"/>
                              <a:gd name="connsiteX451" fmla="*/ 1287832 w 7254735"/>
                              <a:gd name="connsiteY451" fmla="*/ 1969295 h 2233812"/>
                              <a:gd name="connsiteX452" fmla="*/ 1287924 w 7254735"/>
                              <a:gd name="connsiteY452" fmla="*/ 1969530 h 2233812"/>
                              <a:gd name="connsiteX453" fmla="*/ 1287854 w 7254735"/>
                              <a:gd name="connsiteY453" fmla="*/ 1969424 h 2233812"/>
                              <a:gd name="connsiteX454" fmla="*/ 1287868 w 7254735"/>
                              <a:gd name="connsiteY454" fmla="*/ 1969514 h 2233812"/>
                              <a:gd name="connsiteX455" fmla="*/ 1288124 w 7254735"/>
                              <a:gd name="connsiteY455" fmla="*/ 1969587 h 2233812"/>
                              <a:gd name="connsiteX456" fmla="*/ 1288060 w 7254735"/>
                              <a:gd name="connsiteY456" fmla="*/ 1969523 h 2233812"/>
                              <a:gd name="connsiteX457" fmla="*/ 1288088 w 7254735"/>
                              <a:gd name="connsiteY457" fmla="*/ 1969577 h 2233812"/>
                              <a:gd name="connsiteX458" fmla="*/ 1287192 w 7254735"/>
                              <a:gd name="connsiteY458" fmla="*/ 1969657 h 2233812"/>
                              <a:gd name="connsiteX459" fmla="*/ 1287223 w 7254735"/>
                              <a:gd name="connsiteY459" fmla="*/ 1969330 h 2233812"/>
                              <a:gd name="connsiteX460" fmla="*/ 1286470 w 7254735"/>
                              <a:gd name="connsiteY460" fmla="*/ 1969114 h 2233812"/>
                              <a:gd name="connsiteX461" fmla="*/ 1286401 w 7254735"/>
                              <a:gd name="connsiteY461" fmla="*/ 1969324 h 2233812"/>
                              <a:gd name="connsiteX462" fmla="*/ 1287945 w 7254735"/>
                              <a:gd name="connsiteY462" fmla="*/ 1969975 h 2233812"/>
                              <a:gd name="connsiteX463" fmla="*/ 1287868 w 7254735"/>
                              <a:gd name="connsiteY463" fmla="*/ 1969514 h 2233812"/>
                              <a:gd name="connsiteX464" fmla="*/ 1287628 w 7254735"/>
                              <a:gd name="connsiteY464" fmla="*/ 1969446 h 2233812"/>
                              <a:gd name="connsiteX465" fmla="*/ 1287637 w 7254735"/>
                              <a:gd name="connsiteY465" fmla="*/ 1969587 h 2233812"/>
                              <a:gd name="connsiteX466" fmla="*/ 1287801 w 7254735"/>
                              <a:gd name="connsiteY466" fmla="*/ 1969914 h 2233812"/>
                              <a:gd name="connsiteX467" fmla="*/ 2716676 w 7254735"/>
                              <a:gd name="connsiteY467" fmla="*/ 1969975 h 2233812"/>
                              <a:gd name="connsiteX468" fmla="*/ 2726716 w 7254735"/>
                              <a:gd name="connsiteY468" fmla="*/ 1961676 h 2233812"/>
                              <a:gd name="connsiteX469" fmla="*/ 2744243 w 7254735"/>
                              <a:gd name="connsiteY469" fmla="*/ 1874047 h 2233812"/>
                              <a:gd name="connsiteX470" fmla="*/ 2711137 w 7254735"/>
                              <a:gd name="connsiteY470" fmla="*/ 1874047 h 2233812"/>
                              <a:gd name="connsiteX471" fmla="*/ 2697506 w 7254735"/>
                              <a:gd name="connsiteY471" fmla="*/ 1945124 h 2233812"/>
                              <a:gd name="connsiteX472" fmla="*/ 2716676 w 7254735"/>
                              <a:gd name="connsiteY472" fmla="*/ 1969975 h 2233812"/>
                              <a:gd name="connsiteX473" fmla="*/ 1288402 w 7254735"/>
                              <a:gd name="connsiteY473" fmla="*/ 1970167 h 2233812"/>
                              <a:gd name="connsiteX474" fmla="*/ 1288088 w 7254735"/>
                              <a:gd name="connsiteY474" fmla="*/ 1969577 h 2233812"/>
                              <a:gd name="connsiteX475" fmla="*/ 1287924 w 7254735"/>
                              <a:gd name="connsiteY475" fmla="*/ 1969530 h 2233812"/>
                              <a:gd name="connsiteX476" fmla="*/ 1288328 w 7254735"/>
                              <a:gd name="connsiteY476" fmla="*/ 1970136 h 2233812"/>
                              <a:gd name="connsiteX477" fmla="*/ 1288924 w 7254735"/>
                              <a:gd name="connsiteY477" fmla="*/ 1970387 h 2233812"/>
                              <a:gd name="connsiteX478" fmla="*/ 1288124 w 7254735"/>
                              <a:gd name="connsiteY478" fmla="*/ 1969587 h 2233812"/>
                              <a:gd name="connsiteX479" fmla="*/ 1288124 w 7254735"/>
                              <a:gd name="connsiteY479" fmla="*/ 1969587 h 2233812"/>
                              <a:gd name="connsiteX480" fmla="*/ 2981811 w 7254735"/>
                              <a:gd name="connsiteY480" fmla="*/ 1972388 h 2233812"/>
                              <a:gd name="connsiteX481" fmla="*/ 2991547 w 7254735"/>
                              <a:gd name="connsiteY481" fmla="*/ 1936363 h 2233812"/>
                              <a:gd name="connsiteX482" fmla="*/ 2874226 w 7254735"/>
                              <a:gd name="connsiteY482" fmla="*/ 1895469 h 2233812"/>
                              <a:gd name="connsiteX483" fmla="*/ 2856698 w 7254735"/>
                              <a:gd name="connsiteY483" fmla="*/ 1925653 h 2233812"/>
                              <a:gd name="connsiteX484" fmla="*/ 2981811 w 7254735"/>
                              <a:gd name="connsiteY484" fmla="*/ 1972388 h 2233812"/>
                              <a:gd name="connsiteX485" fmla="*/ 5941878 w 7254735"/>
                              <a:gd name="connsiteY485" fmla="*/ 1974437 h 2233812"/>
                              <a:gd name="connsiteX486" fmla="*/ 5942037 w 7254735"/>
                              <a:gd name="connsiteY486" fmla="*/ 1974384 h 2233812"/>
                              <a:gd name="connsiteX487" fmla="*/ 5941942 w 7254735"/>
                              <a:gd name="connsiteY487" fmla="*/ 1973787 h 2233812"/>
                              <a:gd name="connsiteX488" fmla="*/ 5941866 w 7254735"/>
                              <a:gd name="connsiteY488" fmla="*/ 1974564 h 2233812"/>
                              <a:gd name="connsiteX489" fmla="*/ 5941878 w 7254735"/>
                              <a:gd name="connsiteY489" fmla="*/ 1974437 h 2233812"/>
                              <a:gd name="connsiteX490" fmla="*/ 5941820 w 7254735"/>
                              <a:gd name="connsiteY490" fmla="*/ 1974456 h 2233812"/>
                              <a:gd name="connsiteX491" fmla="*/ 5942331 w 7254735"/>
                              <a:gd name="connsiteY491" fmla="*/ 1975210 h 2233812"/>
                              <a:gd name="connsiteX492" fmla="*/ 5942185 w 7254735"/>
                              <a:gd name="connsiteY492" fmla="*/ 1974335 h 2233812"/>
                              <a:gd name="connsiteX493" fmla="*/ 5942037 w 7254735"/>
                              <a:gd name="connsiteY493" fmla="*/ 1974384 h 2233812"/>
                              <a:gd name="connsiteX494" fmla="*/ 5942135 w 7254735"/>
                              <a:gd name="connsiteY494" fmla="*/ 1974997 h 2233812"/>
                              <a:gd name="connsiteX495" fmla="*/ 5942124 w 7254735"/>
                              <a:gd name="connsiteY495" fmla="*/ 1974821 h 2233812"/>
                              <a:gd name="connsiteX496" fmla="*/ 5942185 w 7254735"/>
                              <a:gd name="connsiteY496" fmla="*/ 1975308 h 2233812"/>
                              <a:gd name="connsiteX497" fmla="*/ 5942135 w 7254735"/>
                              <a:gd name="connsiteY497" fmla="*/ 1974997 h 2233812"/>
                              <a:gd name="connsiteX498" fmla="*/ 5942149 w 7254735"/>
                              <a:gd name="connsiteY498" fmla="*/ 1975225 h 2233812"/>
                              <a:gd name="connsiteX499" fmla="*/ 5942401 w 7254735"/>
                              <a:gd name="connsiteY499" fmla="*/ 1975632 h 2233812"/>
                              <a:gd name="connsiteX500" fmla="*/ 5942380 w 7254735"/>
                              <a:gd name="connsiteY500" fmla="*/ 1975503 h 2233812"/>
                              <a:gd name="connsiteX501" fmla="*/ 5942185 w 7254735"/>
                              <a:gd name="connsiteY501" fmla="*/ 1975308 h 2233812"/>
                              <a:gd name="connsiteX502" fmla="*/ 5942176 w 7254735"/>
                              <a:gd name="connsiteY502" fmla="*/ 1975653 h 2233812"/>
                              <a:gd name="connsiteX503" fmla="*/ 5942149 w 7254735"/>
                              <a:gd name="connsiteY503" fmla="*/ 1975225 h 2233812"/>
                              <a:gd name="connsiteX504" fmla="*/ 5941866 w 7254735"/>
                              <a:gd name="connsiteY504" fmla="*/ 1974564 h 2233812"/>
                              <a:gd name="connsiteX505" fmla="*/ 5941771 w 7254735"/>
                              <a:gd name="connsiteY505" fmla="*/ 1975538 h 2233812"/>
                              <a:gd name="connsiteX506" fmla="*/ 5942607 w 7254735"/>
                              <a:gd name="connsiteY506" fmla="*/ 1975731 h 2233812"/>
                              <a:gd name="connsiteX507" fmla="*/ 5942331 w 7254735"/>
                              <a:gd name="connsiteY507" fmla="*/ 1975210 h 2233812"/>
                              <a:gd name="connsiteX508" fmla="*/ 5942380 w 7254735"/>
                              <a:gd name="connsiteY508" fmla="*/ 1975503 h 2233812"/>
                              <a:gd name="connsiteX509" fmla="*/ 5942471 w 7254735"/>
                              <a:gd name="connsiteY509" fmla="*/ 1975738 h 2233812"/>
                              <a:gd name="connsiteX510" fmla="*/ 5942401 w 7254735"/>
                              <a:gd name="connsiteY510" fmla="*/ 1975632 h 2233812"/>
                              <a:gd name="connsiteX511" fmla="*/ 5942416 w 7254735"/>
                              <a:gd name="connsiteY511" fmla="*/ 1975722 h 2233812"/>
                              <a:gd name="connsiteX512" fmla="*/ 5942672 w 7254735"/>
                              <a:gd name="connsiteY512" fmla="*/ 1975795 h 2233812"/>
                              <a:gd name="connsiteX513" fmla="*/ 5942607 w 7254735"/>
                              <a:gd name="connsiteY513" fmla="*/ 1975731 h 2233812"/>
                              <a:gd name="connsiteX514" fmla="*/ 5942636 w 7254735"/>
                              <a:gd name="connsiteY514" fmla="*/ 1975785 h 2233812"/>
                              <a:gd name="connsiteX515" fmla="*/ 5941739 w 7254735"/>
                              <a:gd name="connsiteY515" fmla="*/ 1975865 h 2233812"/>
                              <a:gd name="connsiteX516" fmla="*/ 5941771 w 7254735"/>
                              <a:gd name="connsiteY516" fmla="*/ 1975538 h 2233812"/>
                              <a:gd name="connsiteX517" fmla="*/ 5941017 w 7254735"/>
                              <a:gd name="connsiteY517" fmla="*/ 1975322 h 2233812"/>
                              <a:gd name="connsiteX518" fmla="*/ 5940949 w 7254735"/>
                              <a:gd name="connsiteY518" fmla="*/ 1975532 h 2233812"/>
                              <a:gd name="connsiteX519" fmla="*/ 5942493 w 7254735"/>
                              <a:gd name="connsiteY519" fmla="*/ 1976183 h 2233812"/>
                              <a:gd name="connsiteX520" fmla="*/ 5942416 w 7254735"/>
                              <a:gd name="connsiteY520" fmla="*/ 1975722 h 2233812"/>
                              <a:gd name="connsiteX521" fmla="*/ 5942176 w 7254735"/>
                              <a:gd name="connsiteY521" fmla="*/ 1975653 h 2233812"/>
                              <a:gd name="connsiteX522" fmla="*/ 5942185 w 7254735"/>
                              <a:gd name="connsiteY522" fmla="*/ 1975795 h 2233812"/>
                              <a:gd name="connsiteX523" fmla="*/ 5942348 w 7254735"/>
                              <a:gd name="connsiteY523" fmla="*/ 1976122 h 2233812"/>
                              <a:gd name="connsiteX524" fmla="*/ 5942950 w 7254735"/>
                              <a:gd name="connsiteY524" fmla="*/ 1976375 h 2233812"/>
                              <a:gd name="connsiteX525" fmla="*/ 5942636 w 7254735"/>
                              <a:gd name="connsiteY525" fmla="*/ 1975785 h 2233812"/>
                              <a:gd name="connsiteX526" fmla="*/ 5942471 w 7254735"/>
                              <a:gd name="connsiteY526" fmla="*/ 1975738 h 2233812"/>
                              <a:gd name="connsiteX527" fmla="*/ 5942876 w 7254735"/>
                              <a:gd name="connsiteY527" fmla="*/ 1976344 h 2233812"/>
                              <a:gd name="connsiteX528" fmla="*/ 2032736 w 7254735"/>
                              <a:gd name="connsiteY528" fmla="*/ 1986246 h 2233812"/>
                              <a:gd name="connsiteX529" fmla="*/ 2041726 w 7254735"/>
                              <a:gd name="connsiteY529" fmla="*/ 1980298 h 2233812"/>
                              <a:gd name="connsiteX530" fmla="*/ 2102092 w 7254735"/>
                              <a:gd name="connsiteY530" fmla="*/ 1886340 h 2233812"/>
                              <a:gd name="connsiteX531" fmla="*/ 2074343 w 7254735"/>
                              <a:gd name="connsiteY531" fmla="*/ 1870275 h 2233812"/>
                              <a:gd name="connsiteX532" fmla="*/ 2018359 w 7254735"/>
                              <a:gd name="connsiteY532" fmla="*/ 1966667 h 2233812"/>
                              <a:gd name="connsiteX533" fmla="*/ 2032736 w 7254735"/>
                              <a:gd name="connsiteY533" fmla="*/ 1986246 h 2233812"/>
                              <a:gd name="connsiteX534" fmla="*/ 6687285 w 7254735"/>
                              <a:gd name="connsiteY534" fmla="*/ 1992454 h 2233812"/>
                              <a:gd name="connsiteX535" fmla="*/ 6696276 w 7254735"/>
                              <a:gd name="connsiteY535" fmla="*/ 1986506 h 2233812"/>
                              <a:gd name="connsiteX536" fmla="*/ 6756642 w 7254735"/>
                              <a:gd name="connsiteY536" fmla="*/ 1892548 h 2233812"/>
                              <a:gd name="connsiteX537" fmla="*/ 6728893 w 7254735"/>
                              <a:gd name="connsiteY537" fmla="*/ 1876483 h 2233812"/>
                              <a:gd name="connsiteX538" fmla="*/ 6672909 w 7254735"/>
                              <a:gd name="connsiteY538" fmla="*/ 1972875 h 2233812"/>
                              <a:gd name="connsiteX539" fmla="*/ 6687285 w 7254735"/>
                              <a:gd name="connsiteY539" fmla="*/ 1992454 h 2233812"/>
                              <a:gd name="connsiteX540" fmla="*/ 1284716 w 7254735"/>
                              <a:gd name="connsiteY540" fmla="*/ 2007560 h 2233812"/>
                              <a:gd name="connsiteX541" fmla="*/ 1304190 w 7254735"/>
                              <a:gd name="connsiteY541" fmla="*/ 1988086 h 2233812"/>
                              <a:gd name="connsiteX542" fmla="*/ 1298287 w 7254735"/>
                              <a:gd name="connsiteY542" fmla="*/ 1974334 h 2233812"/>
                              <a:gd name="connsiteX543" fmla="*/ 1288924 w 7254735"/>
                              <a:gd name="connsiteY543" fmla="*/ 1970387 h 2233812"/>
                              <a:gd name="connsiteX544" fmla="*/ 1288402 w 7254735"/>
                              <a:gd name="connsiteY544" fmla="*/ 1970167 h 2233812"/>
                              <a:gd name="connsiteX545" fmla="*/ 1288611 w 7254735"/>
                              <a:gd name="connsiteY545" fmla="*/ 1970561 h 2233812"/>
                              <a:gd name="connsiteX546" fmla="*/ 1288328 w 7254735"/>
                              <a:gd name="connsiteY546" fmla="*/ 1970136 h 2233812"/>
                              <a:gd name="connsiteX547" fmla="*/ 1287945 w 7254735"/>
                              <a:gd name="connsiteY547" fmla="*/ 1969975 h 2233812"/>
                              <a:gd name="connsiteX548" fmla="*/ 1288003 w 7254735"/>
                              <a:gd name="connsiteY548" fmla="*/ 1970317 h 2233812"/>
                              <a:gd name="connsiteX549" fmla="*/ 1287801 w 7254735"/>
                              <a:gd name="connsiteY549" fmla="*/ 1969914 h 2233812"/>
                              <a:gd name="connsiteX550" fmla="*/ 1287192 w 7254735"/>
                              <a:gd name="connsiteY550" fmla="*/ 1969657 h 2233812"/>
                              <a:gd name="connsiteX551" fmla="*/ 1287151 w 7254735"/>
                              <a:gd name="connsiteY551" fmla="*/ 1970074 h 2233812"/>
                              <a:gd name="connsiteX552" fmla="*/ 1285880 w 7254735"/>
                              <a:gd name="connsiteY552" fmla="*/ 1970911 h 2233812"/>
                              <a:gd name="connsiteX553" fmla="*/ 1284716 w 7254735"/>
                              <a:gd name="connsiteY553" fmla="*/ 1974455 h 2233812"/>
                              <a:gd name="connsiteX554" fmla="*/ 1284656 w 7254735"/>
                              <a:gd name="connsiteY554" fmla="*/ 1971717 h 2233812"/>
                              <a:gd name="connsiteX555" fmla="*/ 1285880 w 7254735"/>
                              <a:gd name="connsiteY555" fmla="*/ 1970911 h 2233812"/>
                              <a:gd name="connsiteX556" fmla="*/ 1286401 w 7254735"/>
                              <a:gd name="connsiteY556" fmla="*/ 1969324 h 2233812"/>
                              <a:gd name="connsiteX557" fmla="*/ 1284716 w 7254735"/>
                              <a:gd name="connsiteY557" fmla="*/ 1968614 h 2233812"/>
                              <a:gd name="connsiteX558" fmla="*/ 1286470 w 7254735"/>
                              <a:gd name="connsiteY558" fmla="*/ 1969114 h 2233812"/>
                              <a:gd name="connsiteX559" fmla="*/ 1291228 w 7254735"/>
                              <a:gd name="connsiteY559" fmla="*/ 1954617 h 2233812"/>
                              <a:gd name="connsiteX560" fmla="*/ 1279848 w 7254735"/>
                              <a:gd name="connsiteY560" fmla="*/ 1936969 h 2233812"/>
                              <a:gd name="connsiteX561" fmla="*/ 1245284 w 7254735"/>
                              <a:gd name="connsiteY561" fmla="*/ 1950601 h 2233812"/>
                              <a:gd name="connsiteX562" fmla="*/ 1249666 w 7254735"/>
                              <a:gd name="connsiteY562" fmla="*/ 1988573 h 2233812"/>
                              <a:gd name="connsiteX563" fmla="*/ 1284716 w 7254735"/>
                              <a:gd name="connsiteY563" fmla="*/ 2007560 h 2233812"/>
                              <a:gd name="connsiteX564" fmla="*/ 5939264 w 7254735"/>
                              <a:gd name="connsiteY564" fmla="*/ 2013768 h 2233812"/>
                              <a:gd name="connsiteX565" fmla="*/ 5958737 w 7254735"/>
                              <a:gd name="connsiteY565" fmla="*/ 1994294 h 2233812"/>
                              <a:gd name="connsiteX566" fmla="*/ 5952834 w 7254735"/>
                              <a:gd name="connsiteY566" fmla="*/ 1980542 h 2233812"/>
                              <a:gd name="connsiteX567" fmla="*/ 5943472 w 7254735"/>
                              <a:gd name="connsiteY567" fmla="*/ 1976595 h 2233812"/>
                              <a:gd name="connsiteX568" fmla="*/ 5942950 w 7254735"/>
                              <a:gd name="connsiteY568" fmla="*/ 1976375 h 2233812"/>
                              <a:gd name="connsiteX569" fmla="*/ 5943159 w 7254735"/>
                              <a:gd name="connsiteY569" fmla="*/ 1976768 h 2233812"/>
                              <a:gd name="connsiteX570" fmla="*/ 5942876 w 7254735"/>
                              <a:gd name="connsiteY570" fmla="*/ 1976344 h 2233812"/>
                              <a:gd name="connsiteX571" fmla="*/ 5942493 w 7254735"/>
                              <a:gd name="connsiteY571" fmla="*/ 1976183 h 2233812"/>
                              <a:gd name="connsiteX572" fmla="*/ 5942550 w 7254735"/>
                              <a:gd name="connsiteY572" fmla="*/ 1976525 h 2233812"/>
                              <a:gd name="connsiteX573" fmla="*/ 5942348 w 7254735"/>
                              <a:gd name="connsiteY573" fmla="*/ 1976122 h 2233812"/>
                              <a:gd name="connsiteX574" fmla="*/ 5941739 w 7254735"/>
                              <a:gd name="connsiteY574" fmla="*/ 1975865 h 2233812"/>
                              <a:gd name="connsiteX575" fmla="*/ 5941698 w 7254735"/>
                              <a:gd name="connsiteY575" fmla="*/ 1976282 h 2233812"/>
                              <a:gd name="connsiteX576" fmla="*/ 5940428 w 7254735"/>
                              <a:gd name="connsiteY576" fmla="*/ 1977119 h 2233812"/>
                              <a:gd name="connsiteX577" fmla="*/ 5939264 w 7254735"/>
                              <a:gd name="connsiteY577" fmla="*/ 1980663 h 2233812"/>
                              <a:gd name="connsiteX578" fmla="*/ 5939203 w 7254735"/>
                              <a:gd name="connsiteY578" fmla="*/ 1977925 h 2233812"/>
                              <a:gd name="connsiteX579" fmla="*/ 5940428 w 7254735"/>
                              <a:gd name="connsiteY579" fmla="*/ 1977119 h 2233812"/>
                              <a:gd name="connsiteX580" fmla="*/ 5940949 w 7254735"/>
                              <a:gd name="connsiteY580" fmla="*/ 1975532 h 2233812"/>
                              <a:gd name="connsiteX581" fmla="*/ 5939264 w 7254735"/>
                              <a:gd name="connsiteY581" fmla="*/ 1974822 h 2233812"/>
                              <a:gd name="connsiteX582" fmla="*/ 5941017 w 7254735"/>
                              <a:gd name="connsiteY582" fmla="*/ 1975322 h 2233812"/>
                              <a:gd name="connsiteX583" fmla="*/ 5945776 w 7254735"/>
                              <a:gd name="connsiteY583" fmla="*/ 1960825 h 2233812"/>
                              <a:gd name="connsiteX584" fmla="*/ 5934396 w 7254735"/>
                              <a:gd name="connsiteY584" fmla="*/ 1943178 h 2233812"/>
                              <a:gd name="connsiteX585" fmla="*/ 5899831 w 7254735"/>
                              <a:gd name="connsiteY585" fmla="*/ 1956809 h 2233812"/>
                              <a:gd name="connsiteX586" fmla="*/ 5904213 w 7254735"/>
                              <a:gd name="connsiteY586" fmla="*/ 1994781 h 2233812"/>
                              <a:gd name="connsiteX587" fmla="*/ 5939264 w 7254735"/>
                              <a:gd name="connsiteY587" fmla="*/ 2013768 h 2233812"/>
                              <a:gd name="connsiteX588" fmla="*/ 2631784 w 7254735"/>
                              <a:gd name="connsiteY588" fmla="*/ 2018149 h 2233812"/>
                              <a:gd name="connsiteX589" fmla="*/ 2638113 w 7254735"/>
                              <a:gd name="connsiteY589" fmla="*/ 2017662 h 2233812"/>
                              <a:gd name="connsiteX590" fmla="*/ 2650283 w 7254735"/>
                              <a:gd name="connsiteY590" fmla="*/ 2012793 h 2233812"/>
                              <a:gd name="connsiteX591" fmla="*/ 2655151 w 7254735"/>
                              <a:gd name="connsiteY591" fmla="*/ 2000623 h 2233812"/>
                              <a:gd name="connsiteX592" fmla="*/ 2638113 w 7254735"/>
                              <a:gd name="connsiteY592" fmla="*/ 1983584 h 2233812"/>
                              <a:gd name="connsiteX593" fmla="*/ 2631784 w 7254735"/>
                              <a:gd name="connsiteY593" fmla="*/ 1983097 h 2233812"/>
                              <a:gd name="connsiteX594" fmla="*/ 2626915 w 7254735"/>
                              <a:gd name="connsiteY594" fmla="*/ 1983097 h 2233812"/>
                              <a:gd name="connsiteX595" fmla="*/ 2618640 w 7254735"/>
                              <a:gd name="connsiteY595" fmla="*/ 1986018 h 2233812"/>
                              <a:gd name="connsiteX596" fmla="*/ 2618640 w 7254735"/>
                              <a:gd name="connsiteY596" fmla="*/ 2015228 h 2233812"/>
                              <a:gd name="connsiteX597" fmla="*/ 2624482 w 7254735"/>
                              <a:gd name="connsiteY597" fmla="*/ 2017662 h 2233812"/>
                              <a:gd name="connsiteX598" fmla="*/ 2631784 w 7254735"/>
                              <a:gd name="connsiteY598" fmla="*/ 2018149 h 2233812"/>
                              <a:gd name="connsiteX599" fmla="*/ 1479073 w 7254735"/>
                              <a:gd name="connsiteY599" fmla="*/ 2028592 h 2233812"/>
                              <a:gd name="connsiteX600" fmla="*/ 1481879 w 7254735"/>
                              <a:gd name="connsiteY600" fmla="*/ 2004152 h 2233812"/>
                              <a:gd name="connsiteX601" fmla="*/ 1362607 w 7254735"/>
                              <a:gd name="connsiteY601" fmla="*/ 1998796 h 2233812"/>
                              <a:gd name="connsiteX602" fmla="*/ 1372831 w 7254735"/>
                              <a:gd name="connsiteY602" fmla="*/ 2023625 h 2233812"/>
                              <a:gd name="connsiteX603" fmla="*/ 1468248 w 7254735"/>
                              <a:gd name="connsiteY603" fmla="*/ 2027520 h 2233812"/>
                              <a:gd name="connsiteX604" fmla="*/ 1479073 w 7254735"/>
                              <a:gd name="connsiteY604" fmla="*/ 2028592 h 2233812"/>
                              <a:gd name="connsiteX605" fmla="*/ 75012 w 7254735"/>
                              <a:gd name="connsiteY605" fmla="*/ 2033398 h 2233812"/>
                              <a:gd name="connsiteX606" fmla="*/ 89457 w 7254735"/>
                              <a:gd name="connsiteY606" fmla="*/ 2013887 h 2233812"/>
                              <a:gd name="connsiteX607" fmla="*/ 27143 w 7254735"/>
                              <a:gd name="connsiteY607" fmla="*/ 1892668 h 2233812"/>
                              <a:gd name="connsiteX608" fmla="*/ 854 w 7254735"/>
                              <a:gd name="connsiteY608" fmla="*/ 1899484 h 2233812"/>
                              <a:gd name="connsiteX609" fmla="*/ 65602 w 7254735"/>
                              <a:gd name="connsiteY609" fmla="*/ 2027519 h 2233812"/>
                              <a:gd name="connsiteX610" fmla="*/ 75012 w 7254735"/>
                              <a:gd name="connsiteY610" fmla="*/ 2033398 h 2233812"/>
                              <a:gd name="connsiteX611" fmla="*/ 6133622 w 7254735"/>
                              <a:gd name="connsiteY611" fmla="*/ 2034800 h 2233812"/>
                              <a:gd name="connsiteX612" fmla="*/ 6136429 w 7254735"/>
                              <a:gd name="connsiteY612" fmla="*/ 2010360 h 2233812"/>
                              <a:gd name="connsiteX613" fmla="*/ 6017157 w 7254735"/>
                              <a:gd name="connsiteY613" fmla="*/ 2005004 h 2233812"/>
                              <a:gd name="connsiteX614" fmla="*/ 6027380 w 7254735"/>
                              <a:gd name="connsiteY614" fmla="*/ 2029833 h 2233812"/>
                              <a:gd name="connsiteX615" fmla="*/ 6122798 w 7254735"/>
                              <a:gd name="connsiteY615" fmla="*/ 2033728 h 2233812"/>
                              <a:gd name="connsiteX616" fmla="*/ 6133622 w 7254735"/>
                              <a:gd name="connsiteY616" fmla="*/ 2034800 h 2233812"/>
                              <a:gd name="connsiteX617" fmla="*/ 4712627 w 7254735"/>
                              <a:gd name="connsiteY617" fmla="*/ 2039607 h 2233812"/>
                              <a:gd name="connsiteX618" fmla="*/ 4727072 w 7254735"/>
                              <a:gd name="connsiteY618" fmla="*/ 2020096 h 2233812"/>
                              <a:gd name="connsiteX619" fmla="*/ 4664758 w 7254735"/>
                              <a:gd name="connsiteY619" fmla="*/ 1898877 h 2233812"/>
                              <a:gd name="connsiteX620" fmla="*/ 4638470 w 7254735"/>
                              <a:gd name="connsiteY620" fmla="*/ 1905693 h 2233812"/>
                              <a:gd name="connsiteX621" fmla="*/ 4703218 w 7254735"/>
                              <a:gd name="connsiteY621" fmla="*/ 2033727 h 2233812"/>
                              <a:gd name="connsiteX622" fmla="*/ 4712627 w 7254735"/>
                              <a:gd name="connsiteY622" fmla="*/ 2039607 h 2233812"/>
                              <a:gd name="connsiteX623" fmla="*/ 587889 w 7254735"/>
                              <a:gd name="connsiteY623" fmla="*/ 2046566 h 2233812"/>
                              <a:gd name="connsiteX624" fmla="*/ 624583 w 7254735"/>
                              <a:gd name="connsiteY624" fmla="*/ 2044558 h 2233812"/>
                              <a:gd name="connsiteX625" fmla="*/ 613873 w 7254735"/>
                              <a:gd name="connsiteY625" fmla="*/ 2005612 h 2233812"/>
                              <a:gd name="connsiteX626" fmla="*/ 566164 w 7254735"/>
                              <a:gd name="connsiteY626" fmla="*/ 1968127 h 2233812"/>
                              <a:gd name="connsiteX627" fmla="*/ 525757 w 7254735"/>
                              <a:gd name="connsiteY627" fmla="*/ 1968127 h 2233812"/>
                              <a:gd name="connsiteX628" fmla="*/ 554480 w 7254735"/>
                              <a:gd name="connsiteY628" fmla="*/ 2031414 h 2233812"/>
                              <a:gd name="connsiteX629" fmla="*/ 587889 w 7254735"/>
                              <a:gd name="connsiteY629" fmla="*/ 2046566 h 2233812"/>
                              <a:gd name="connsiteX630" fmla="*/ 5242436 w 7254735"/>
                              <a:gd name="connsiteY630" fmla="*/ 2052774 h 2233812"/>
                              <a:gd name="connsiteX631" fmla="*/ 5279131 w 7254735"/>
                              <a:gd name="connsiteY631" fmla="*/ 2050766 h 2233812"/>
                              <a:gd name="connsiteX632" fmla="*/ 5268421 w 7254735"/>
                              <a:gd name="connsiteY632" fmla="*/ 2011820 h 2233812"/>
                              <a:gd name="connsiteX633" fmla="*/ 5220712 w 7254735"/>
                              <a:gd name="connsiteY633" fmla="*/ 1974335 h 2233812"/>
                              <a:gd name="connsiteX634" fmla="*/ 5180305 w 7254735"/>
                              <a:gd name="connsiteY634" fmla="*/ 1974335 h 2233812"/>
                              <a:gd name="connsiteX635" fmla="*/ 5209028 w 7254735"/>
                              <a:gd name="connsiteY635" fmla="*/ 2037622 h 2233812"/>
                              <a:gd name="connsiteX636" fmla="*/ 5242436 w 7254735"/>
                              <a:gd name="connsiteY636" fmla="*/ 2052774 h 2233812"/>
                              <a:gd name="connsiteX637" fmla="*/ 2378429 w 7254735"/>
                              <a:gd name="connsiteY637" fmla="*/ 2065917 h 2233812"/>
                              <a:gd name="connsiteX638" fmla="*/ 2392242 w 7254735"/>
                              <a:gd name="connsiteY638" fmla="*/ 2061597 h 2233812"/>
                              <a:gd name="connsiteX639" fmla="*/ 2471107 w 7254735"/>
                              <a:gd name="connsiteY639" fmla="*/ 1992468 h 2233812"/>
                              <a:gd name="connsiteX640" fmla="*/ 2445793 w 7254735"/>
                              <a:gd name="connsiteY640" fmla="*/ 1967153 h 2233812"/>
                              <a:gd name="connsiteX641" fmla="*/ 2366927 w 7254735"/>
                              <a:gd name="connsiteY641" fmla="*/ 2035795 h 2233812"/>
                              <a:gd name="connsiteX642" fmla="*/ 2378429 w 7254735"/>
                              <a:gd name="connsiteY642" fmla="*/ 2065917 h 2233812"/>
                              <a:gd name="connsiteX643" fmla="*/ 7032976 w 7254735"/>
                              <a:gd name="connsiteY643" fmla="*/ 2072125 h 2233812"/>
                              <a:gd name="connsiteX644" fmla="*/ 7046790 w 7254735"/>
                              <a:gd name="connsiteY644" fmla="*/ 2067804 h 2233812"/>
                              <a:gd name="connsiteX645" fmla="*/ 7125656 w 7254735"/>
                              <a:gd name="connsiteY645" fmla="*/ 1998675 h 2233812"/>
                              <a:gd name="connsiteX646" fmla="*/ 7100341 w 7254735"/>
                              <a:gd name="connsiteY646" fmla="*/ 1973361 h 2233812"/>
                              <a:gd name="connsiteX647" fmla="*/ 7021475 w 7254735"/>
                              <a:gd name="connsiteY647" fmla="*/ 2042003 h 2233812"/>
                              <a:gd name="connsiteX648" fmla="*/ 7032976 w 7254735"/>
                              <a:gd name="connsiteY648" fmla="*/ 2072125 h 2233812"/>
                              <a:gd name="connsiteX649" fmla="*/ 3623931 w 7254735"/>
                              <a:gd name="connsiteY649" fmla="*/ 2119408 h 2233812"/>
                              <a:gd name="connsiteX650" fmla="*/ 3623931 w 7254735"/>
                              <a:gd name="connsiteY650" fmla="*/ 2061963 h 2233812"/>
                              <a:gd name="connsiteX651" fmla="*/ 3620522 w 7254735"/>
                              <a:gd name="connsiteY651" fmla="*/ 2062450 h 2233812"/>
                              <a:gd name="connsiteX652" fmla="*/ 3620522 w 7254735"/>
                              <a:gd name="connsiteY652" fmla="*/ 2118921 h 2233812"/>
                              <a:gd name="connsiteX653" fmla="*/ 3623931 w 7254735"/>
                              <a:gd name="connsiteY653" fmla="*/ 2119408 h 2233812"/>
                              <a:gd name="connsiteX654" fmla="*/ 3691114 w 7254735"/>
                              <a:gd name="connsiteY654" fmla="*/ 2147156 h 2233812"/>
                              <a:gd name="connsiteX655" fmla="*/ 3709126 w 7254735"/>
                              <a:gd name="connsiteY655" fmla="*/ 2136933 h 2233812"/>
                              <a:gd name="connsiteX656" fmla="*/ 3698904 w 7254735"/>
                              <a:gd name="connsiteY656" fmla="*/ 2118920 h 2233812"/>
                              <a:gd name="connsiteX657" fmla="*/ 3678457 w 7254735"/>
                              <a:gd name="connsiteY657" fmla="*/ 2111617 h 2233812"/>
                              <a:gd name="connsiteX658" fmla="*/ 3658011 w 7254735"/>
                              <a:gd name="connsiteY658" fmla="*/ 2123302 h 2233812"/>
                              <a:gd name="connsiteX659" fmla="*/ 3669207 w 7254735"/>
                              <a:gd name="connsiteY659" fmla="*/ 2143749 h 2233812"/>
                              <a:gd name="connsiteX660" fmla="*/ 3691114 w 7254735"/>
                              <a:gd name="connsiteY660" fmla="*/ 2147156 h 2233812"/>
                              <a:gd name="connsiteX661" fmla="*/ 4486034 w 7254735"/>
                              <a:gd name="connsiteY661" fmla="*/ 2166021 h 2233812"/>
                              <a:gd name="connsiteX662" fmla="*/ 4503620 w 7254735"/>
                              <a:gd name="connsiteY662" fmla="*/ 2156894 h 2233812"/>
                              <a:gd name="connsiteX663" fmla="*/ 4600012 w 7254735"/>
                              <a:gd name="connsiteY663" fmla="*/ 2003057 h 2233812"/>
                              <a:gd name="connsiteX664" fmla="*/ 4575670 w 7254735"/>
                              <a:gd name="connsiteY664" fmla="*/ 1978715 h 2233812"/>
                              <a:gd name="connsiteX665" fmla="*/ 4476844 w 7254735"/>
                              <a:gd name="connsiteY665" fmla="*/ 2149591 h 2233812"/>
                              <a:gd name="connsiteX666" fmla="*/ 4486034 w 7254735"/>
                              <a:gd name="connsiteY666" fmla="*/ 2166021 h 2233812"/>
                              <a:gd name="connsiteX667" fmla="*/ 4404353 w 7254735"/>
                              <a:gd name="connsiteY667" fmla="*/ 2171733 h 2233812"/>
                              <a:gd name="connsiteX668" fmla="*/ 4413557 w 7254735"/>
                              <a:gd name="connsiteY668" fmla="*/ 2165656 h 2233812"/>
                              <a:gd name="connsiteX669" fmla="*/ 4504107 w 7254735"/>
                              <a:gd name="connsiteY669" fmla="*/ 2011333 h 2233812"/>
                              <a:gd name="connsiteX670" fmla="*/ 4475871 w 7254735"/>
                              <a:gd name="connsiteY670" fmla="*/ 1999162 h 2233812"/>
                              <a:gd name="connsiteX671" fmla="*/ 4389703 w 7254735"/>
                              <a:gd name="connsiteY671" fmla="*/ 2151538 h 2233812"/>
                              <a:gd name="connsiteX672" fmla="*/ 4404353 w 7254735"/>
                              <a:gd name="connsiteY672" fmla="*/ 2171733 h 2233812"/>
                              <a:gd name="connsiteX673" fmla="*/ 863028 w 7254735"/>
                              <a:gd name="connsiteY673" fmla="*/ 2174114 h 2233812"/>
                              <a:gd name="connsiteX674" fmla="*/ 877245 w 7254735"/>
                              <a:gd name="connsiteY674" fmla="*/ 2167724 h 2233812"/>
                              <a:gd name="connsiteX675" fmla="*/ 992136 w 7254735"/>
                              <a:gd name="connsiteY675" fmla="*/ 2039689 h 2233812"/>
                              <a:gd name="connsiteX676" fmla="*/ 965847 w 7254735"/>
                              <a:gd name="connsiteY676" fmla="*/ 2013401 h 2233812"/>
                              <a:gd name="connsiteX677" fmla="*/ 848036 w 7254735"/>
                              <a:gd name="connsiteY677" fmla="*/ 2138515 h 2233812"/>
                              <a:gd name="connsiteX678" fmla="*/ 863028 w 7254735"/>
                              <a:gd name="connsiteY678" fmla="*/ 2174114 h 2233812"/>
                              <a:gd name="connsiteX679" fmla="*/ 5517576 w 7254735"/>
                              <a:gd name="connsiteY679" fmla="*/ 2180321 h 2233812"/>
                              <a:gd name="connsiteX680" fmla="*/ 5531793 w 7254735"/>
                              <a:gd name="connsiteY680" fmla="*/ 2173932 h 2233812"/>
                              <a:gd name="connsiteX681" fmla="*/ 5646683 w 7254735"/>
                              <a:gd name="connsiteY681" fmla="*/ 2045897 h 2233812"/>
                              <a:gd name="connsiteX682" fmla="*/ 5620395 w 7254735"/>
                              <a:gd name="connsiteY682" fmla="*/ 2019609 h 2233812"/>
                              <a:gd name="connsiteX683" fmla="*/ 5502583 w 7254735"/>
                              <a:gd name="connsiteY683" fmla="*/ 2144723 h 2233812"/>
                              <a:gd name="connsiteX684" fmla="*/ 5517576 w 7254735"/>
                              <a:gd name="connsiteY684" fmla="*/ 2180321 h 2233812"/>
                              <a:gd name="connsiteX685" fmla="*/ 1921467 w 7254735"/>
                              <a:gd name="connsiteY685" fmla="*/ 2198387 h 2233812"/>
                              <a:gd name="connsiteX686" fmla="*/ 1938035 w 7254735"/>
                              <a:gd name="connsiteY686" fmla="*/ 2171619 h 2233812"/>
                              <a:gd name="connsiteX687" fmla="*/ 1813408 w 7254735"/>
                              <a:gd name="connsiteY687" fmla="*/ 2025572 h 2233812"/>
                              <a:gd name="connsiteX688" fmla="*/ 1786145 w 7254735"/>
                              <a:gd name="connsiteY688" fmla="*/ 2052834 h 2233812"/>
                              <a:gd name="connsiteX689" fmla="*/ 1909798 w 7254735"/>
                              <a:gd name="connsiteY689" fmla="*/ 2193039 h 2233812"/>
                              <a:gd name="connsiteX690" fmla="*/ 1921467 w 7254735"/>
                              <a:gd name="connsiteY690" fmla="*/ 2198387 h 2233812"/>
                              <a:gd name="connsiteX691" fmla="*/ 2262259 w 7254735"/>
                              <a:gd name="connsiteY691" fmla="*/ 2199368 h 2233812"/>
                              <a:gd name="connsiteX692" fmla="*/ 2262259 w 7254735"/>
                              <a:gd name="connsiteY692" fmla="*/ 2159936 h 2233812"/>
                              <a:gd name="connsiteX693" fmla="*/ 2209194 w 7254735"/>
                              <a:gd name="connsiteY693" fmla="*/ 2160423 h 2233812"/>
                              <a:gd name="connsiteX694" fmla="*/ 2209194 w 7254735"/>
                              <a:gd name="connsiteY694" fmla="*/ 2198881 h 2233812"/>
                              <a:gd name="connsiteX695" fmla="*/ 2262259 w 7254735"/>
                              <a:gd name="connsiteY695" fmla="*/ 2199368 h 2233812"/>
                              <a:gd name="connsiteX696" fmla="*/ 598195 w 7254735"/>
                              <a:gd name="connsiteY696" fmla="*/ 2201127 h 2233812"/>
                              <a:gd name="connsiteX697" fmla="*/ 613872 w 7254735"/>
                              <a:gd name="connsiteY697" fmla="*/ 2176002 h 2233812"/>
                              <a:gd name="connsiteX698" fmla="*/ 526244 w 7254735"/>
                              <a:gd name="connsiteY698" fmla="*/ 2046020 h 2233812"/>
                              <a:gd name="connsiteX699" fmla="*/ 494600 w 7254735"/>
                              <a:gd name="connsiteY699" fmla="*/ 2064032 h 2233812"/>
                              <a:gd name="connsiteX700" fmla="*/ 587584 w 7254735"/>
                              <a:gd name="connsiteY700" fmla="*/ 2195962 h 2233812"/>
                              <a:gd name="connsiteX701" fmla="*/ 598195 w 7254735"/>
                              <a:gd name="connsiteY701" fmla="*/ 2201127 h 2233812"/>
                              <a:gd name="connsiteX702" fmla="*/ 6576016 w 7254735"/>
                              <a:gd name="connsiteY702" fmla="*/ 2204594 h 2233812"/>
                              <a:gd name="connsiteX703" fmla="*/ 6592584 w 7254735"/>
                              <a:gd name="connsiteY703" fmla="*/ 2177827 h 2233812"/>
                              <a:gd name="connsiteX704" fmla="*/ 6467956 w 7254735"/>
                              <a:gd name="connsiteY704" fmla="*/ 2031780 h 2233812"/>
                              <a:gd name="connsiteX705" fmla="*/ 6440694 w 7254735"/>
                              <a:gd name="connsiteY705" fmla="*/ 2059042 h 2233812"/>
                              <a:gd name="connsiteX706" fmla="*/ 6564348 w 7254735"/>
                              <a:gd name="connsiteY706" fmla="*/ 2199247 h 2233812"/>
                              <a:gd name="connsiteX707" fmla="*/ 6576016 w 7254735"/>
                              <a:gd name="connsiteY707" fmla="*/ 2204594 h 2233812"/>
                              <a:gd name="connsiteX708" fmla="*/ 6916808 w 7254735"/>
                              <a:gd name="connsiteY708" fmla="*/ 2205576 h 2233812"/>
                              <a:gd name="connsiteX709" fmla="*/ 6916808 w 7254735"/>
                              <a:gd name="connsiteY709" fmla="*/ 2166143 h 2233812"/>
                              <a:gd name="connsiteX710" fmla="*/ 6863743 w 7254735"/>
                              <a:gd name="connsiteY710" fmla="*/ 2166630 h 2233812"/>
                              <a:gd name="connsiteX711" fmla="*/ 6863743 w 7254735"/>
                              <a:gd name="connsiteY711" fmla="*/ 2205089 h 2233812"/>
                              <a:gd name="connsiteX712" fmla="*/ 6916808 w 7254735"/>
                              <a:gd name="connsiteY712" fmla="*/ 2205576 h 2233812"/>
                              <a:gd name="connsiteX713" fmla="*/ 5252745 w 7254735"/>
                              <a:gd name="connsiteY713" fmla="*/ 2207334 h 2233812"/>
                              <a:gd name="connsiteX714" fmla="*/ 5268422 w 7254735"/>
                              <a:gd name="connsiteY714" fmla="*/ 2182210 h 2233812"/>
                              <a:gd name="connsiteX715" fmla="*/ 5180793 w 7254735"/>
                              <a:gd name="connsiteY715" fmla="*/ 2052227 h 2233812"/>
                              <a:gd name="connsiteX716" fmla="*/ 5149150 w 7254735"/>
                              <a:gd name="connsiteY716" fmla="*/ 2070240 h 2233812"/>
                              <a:gd name="connsiteX717" fmla="*/ 5242133 w 7254735"/>
                              <a:gd name="connsiteY717" fmla="*/ 2202169 h 2233812"/>
                              <a:gd name="connsiteX718" fmla="*/ 5252745 w 7254735"/>
                              <a:gd name="connsiteY718" fmla="*/ 2207334 h 2233812"/>
                              <a:gd name="connsiteX719" fmla="*/ 2886393 w 7254735"/>
                              <a:gd name="connsiteY719" fmla="*/ 2233812 h 2233812"/>
                              <a:gd name="connsiteX720" fmla="*/ 2898077 w 7254735"/>
                              <a:gd name="connsiteY720" fmla="*/ 2228944 h 2233812"/>
                              <a:gd name="connsiteX721" fmla="*/ 2902457 w 7254735"/>
                              <a:gd name="connsiteY721" fmla="*/ 2212879 h 2233812"/>
                              <a:gd name="connsiteX722" fmla="*/ 2901484 w 7254735"/>
                              <a:gd name="connsiteY722" fmla="*/ 2208010 h 2233812"/>
                              <a:gd name="connsiteX723" fmla="*/ 2886393 w 7254735"/>
                              <a:gd name="connsiteY723" fmla="*/ 2196814 h 2233812"/>
                              <a:gd name="connsiteX724" fmla="*/ 2871301 w 7254735"/>
                              <a:gd name="connsiteY724" fmla="*/ 2208010 h 2233812"/>
                              <a:gd name="connsiteX725" fmla="*/ 2870327 w 7254735"/>
                              <a:gd name="connsiteY725" fmla="*/ 2212879 h 2233812"/>
                              <a:gd name="connsiteX726" fmla="*/ 2874708 w 7254735"/>
                              <a:gd name="connsiteY726" fmla="*/ 2228944 h 2233812"/>
                              <a:gd name="connsiteX727" fmla="*/ 2886393 w 7254735"/>
                              <a:gd name="connsiteY727" fmla="*/ 2233812 h 22338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</a:cxnLst>
                            <a:rect l="l" t="t" r="r" b="b"/>
                            <a:pathLst>
                              <a:path w="7254735" h="2233812">
                                <a:moveTo>
                                  <a:pt x="4045883" y="123491"/>
                                </a:moveTo>
                                <a:cubicBezTo>
                                  <a:pt x="4050386" y="124769"/>
                                  <a:pt x="4055985" y="123187"/>
                                  <a:pt x="4058175" y="117588"/>
                                </a:cubicBezTo>
                                <a:cubicBezTo>
                                  <a:pt x="4071806" y="81077"/>
                                  <a:pt x="4090793" y="47486"/>
                                  <a:pt x="4115134" y="17303"/>
                                </a:cubicBezTo>
                                <a:cubicBezTo>
                                  <a:pt x="4124384" y="5619"/>
                                  <a:pt x="4108319" y="-7039"/>
                                  <a:pt x="4099069" y="4645"/>
                                </a:cubicBezTo>
                                <a:cubicBezTo>
                                  <a:pt x="4073754" y="37262"/>
                                  <a:pt x="4054281" y="73287"/>
                                  <a:pt x="4040163" y="112234"/>
                                </a:cubicBezTo>
                                <a:cubicBezTo>
                                  <a:pt x="4037972" y="118075"/>
                                  <a:pt x="4041380" y="122213"/>
                                  <a:pt x="4045883" y="123491"/>
                                </a:cubicBezTo>
                                <a:close/>
                                <a:moveTo>
                                  <a:pt x="3526062" y="182900"/>
                                </a:moveTo>
                                <a:cubicBezTo>
                                  <a:pt x="3531098" y="181667"/>
                                  <a:pt x="3535693" y="178685"/>
                                  <a:pt x="3538735" y="173574"/>
                                </a:cubicBezTo>
                                <a:cubicBezTo>
                                  <a:pt x="3555289" y="146798"/>
                                  <a:pt x="3568432" y="117589"/>
                                  <a:pt x="3581576" y="89352"/>
                                </a:cubicBezTo>
                                <a:cubicBezTo>
                                  <a:pt x="3593260" y="64038"/>
                                  <a:pt x="3557722" y="42131"/>
                                  <a:pt x="3543606" y="67445"/>
                                </a:cubicBezTo>
                                <a:cubicBezTo>
                                  <a:pt x="3527539" y="96655"/>
                                  <a:pt x="3511474" y="125865"/>
                                  <a:pt x="3498817" y="157022"/>
                                </a:cubicBezTo>
                                <a:cubicBezTo>
                                  <a:pt x="3491881" y="174548"/>
                                  <a:pt x="3510957" y="186597"/>
                                  <a:pt x="3526062" y="182900"/>
                                </a:cubicBezTo>
                                <a:close/>
                                <a:moveTo>
                                  <a:pt x="2029071" y="379620"/>
                                </a:moveTo>
                                <a:cubicBezTo>
                                  <a:pt x="2034426" y="379620"/>
                                  <a:pt x="2040755" y="377186"/>
                                  <a:pt x="2044649" y="373291"/>
                                </a:cubicBezTo>
                                <a:cubicBezTo>
                                  <a:pt x="2053412" y="363554"/>
                                  <a:pt x="2053899" y="350410"/>
                                  <a:pt x="2045136" y="341647"/>
                                </a:cubicBezTo>
                                <a:cubicBezTo>
                                  <a:pt x="2044163" y="340673"/>
                                  <a:pt x="2043189" y="339700"/>
                                  <a:pt x="2042215" y="338726"/>
                                </a:cubicBezTo>
                                <a:cubicBezTo>
                                  <a:pt x="2039295" y="335318"/>
                                  <a:pt x="2034913" y="332884"/>
                                  <a:pt x="2030532" y="331910"/>
                                </a:cubicBezTo>
                                <a:cubicBezTo>
                                  <a:pt x="2014953" y="327042"/>
                                  <a:pt x="1998887" y="343107"/>
                                  <a:pt x="2003755" y="358686"/>
                                </a:cubicBezTo>
                                <a:cubicBezTo>
                                  <a:pt x="2005217" y="363067"/>
                                  <a:pt x="2007163" y="366962"/>
                                  <a:pt x="2010571" y="370370"/>
                                </a:cubicBezTo>
                                <a:cubicBezTo>
                                  <a:pt x="2011545" y="371344"/>
                                  <a:pt x="2012518" y="372317"/>
                                  <a:pt x="2013493" y="373291"/>
                                </a:cubicBezTo>
                                <a:cubicBezTo>
                                  <a:pt x="2017874" y="377186"/>
                                  <a:pt x="2023229" y="379620"/>
                                  <a:pt x="2029071" y="379620"/>
                                </a:cubicBezTo>
                                <a:close/>
                                <a:moveTo>
                                  <a:pt x="6683620" y="385829"/>
                                </a:moveTo>
                                <a:cubicBezTo>
                                  <a:pt x="6688975" y="385829"/>
                                  <a:pt x="6695304" y="383395"/>
                                  <a:pt x="6699198" y="379500"/>
                                </a:cubicBezTo>
                                <a:cubicBezTo>
                                  <a:pt x="6707961" y="369763"/>
                                  <a:pt x="6708448" y="356619"/>
                                  <a:pt x="6699685" y="347856"/>
                                </a:cubicBezTo>
                                <a:cubicBezTo>
                                  <a:pt x="6698712" y="346882"/>
                                  <a:pt x="6697738" y="345909"/>
                                  <a:pt x="6696764" y="344935"/>
                                </a:cubicBezTo>
                                <a:cubicBezTo>
                                  <a:pt x="6693844" y="341527"/>
                                  <a:pt x="6689462" y="339093"/>
                                  <a:pt x="6685081" y="338119"/>
                                </a:cubicBezTo>
                                <a:cubicBezTo>
                                  <a:pt x="6669502" y="333251"/>
                                  <a:pt x="6653436" y="349316"/>
                                  <a:pt x="6658304" y="364895"/>
                                </a:cubicBezTo>
                                <a:cubicBezTo>
                                  <a:pt x="6659765" y="369276"/>
                                  <a:pt x="6661712" y="373171"/>
                                  <a:pt x="6665120" y="376579"/>
                                </a:cubicBezTo>
                                <a:cubicBezTo>
                                  <a:pt x="6666094" y="377553"/>
                                  <a:pt x="6667067" y="378526"/>
                                  <a:pt x="6668041" y="379500"/>
                                </a:cubicBezTo>
                                <a:cubicBezTo>
                                  <a:pt x="6672423" y="383395"/>
                                  <a:pt x="6677778" y="385829"/>
                                  <a:pt x="6683620" y="385829"/>
                                </a:cubicBezTo>
                                <a:close/>
                                <a:moveTo>
                                  <a:pt x="224137" y="506913"/>
                                </a:moveTo>
                                <a:lnTo>
                                  <a:pt x="224099" y="506613"/>
                                </a:lnTo>
                                <a:lnTo>
                                  <a:pt x="224009" y="506145"/>
                                </a:lnTo>
                                <a:lnTo>
                                  <a:pt x="224064" y="506750"/>
                                </a:lnTo>
                                <a:close/>
                                <a:moveTo>
                                  <a:pt x="224412" y="510576"/>
                                </a:moveTo>
                                <a:cubicBezTo>
                                  <a:pt x="224412" y="510089"/>
                                  <a:pt x="224412" y="509602"/>
                                  <a:pt x="224412" y="509116"/>
                                </a:cubicBezTo>
                                <a:lnTo>
                                  <a:pt x="224346" y="509846"/>
                                </a:lnTo>
                                <a:close/>
                                <a:moveTo>
                                  <a:pt x="224742" y="511753"/>
                                </a:moveTo>
                                <a:lnTo>
                                  <a:pt x="224777" y="511671"/>
                                </a:lnTo>
                                <a:lnTo>
                                  <a:pt x="224513" y="508765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137" y="506913"/>
                                </a:lnTo>
                                <a:close/>
                                <a:moveTo>
                                  <a:pt x="4878687" y="513122"/>
                                </a:moveTo>
                                <a:lnTo>
                                  <a:pt x="4878649" y="512822"/>
                                </a:lnTo>
                                <a:lnTo>
                                  <a:pt x="4878559" y="512354"/>
                                </a:lnTo>
                                <a:lnTo>
                                  <a:pt x="4878614" y="512959"/>
                                </a:lnTo>
                                <a:close/>
                                <a:moveTo>
                                  <a:pt x="4879292" y="517962"/>
                                </a:moveTo>
                                <a:lnTo>
                                  <a:pt x="4879327" y="517880"/>
                                </a:lnTo>
                                <a:lnTo>
                                  <a:pt x="4879063" y="514974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8687" y="513122"/>
                                </a:lnTo>
                                <a:lnTo>
                                  <a:pt x="4878962" y="515325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962" y="516785"/>
                                </a:lnTo>
                                <a:lnTo>
                                  <a:pt x="4878962" y="515325"/>
                                </a:lnTo>
                                <a:close/>
                                <a:moveTo>
                                  <a:pt x="202991" y="533944"/>
                                </a:moveTo>
                                <a:cubicBezTo>
                                  <a:pt x="210294" y="536378"/>
                                  <a:pt x="218084" y="532970"/>
                                  <a:pt x="222465" y="527128"/>
                                </a:cubicBezTo>
                                <a:cubicBezTo>
                                  <a:pt x="224412" y="524207"/>
                                  <a:pt x="225873" y="521773"/>
                                  <a:pt x="226360" y="518365"/>
                                </a:cubicBezTo>
                                <a:lnTo>
                                  <a:pt x="224981" y="511196"/>
                                </a:lnTo>
                                <a:lnTo>
                                  <a:pt x="224777" y="511671"/>
                                </a:lnTo>
                                <a:lnTo>
                                  <a:pt x="224899" y="513010"/>
                                </a:lnTo>
                                <a:lnTo>
                                  <a:pt x="224742" y="511753"/>
                                </a:lnTo>
                                <a:lnTo>
                                  <a:pt x="224019" y="513441"/>
                                </a:lnTo>
                                <a:lnTo>
                                  <a:pt x="223954" y="514156"/>
                                </a:lnTo>
                                <a:lnTo>
                                  <a:pt x="224412" y="513010"/>
                                </a:lnTo>
                                <a:cubicBezTo>
                                  <a:pt x="223925" y="513497"/>
                                  <a:pt x="223925" y="513984"/>
                                  <a:pt x="223925" y="514470"/>
                                </a:cubicBezTo>
                                <a:lnTo>
                                  <a:pt x="223954" y="514156"/>
                                </a:lnTo>
                                <a:lnTo>
                                  <a:pt x="222604" y="517530"/>
                                </a:lnTo>
                                <a:lnTo>
                                  <a:pt x="223438" y="516418"/>
                                </a:lnTo>
                                <a:cubicBezTo>
                                  <a:pt x="222952" y="516905"/>
                                  <a:pt x="222465" y="517392"/>
                                  <a:pt x="222465" y="517878"/>
                                </a:cubicBezTo>
                                <a:lnTo>
                                  <a:pt x="222604" y="517530"/>
                                </a:lnTo>
                                <a:lnTo>
                                  <a:pt x="221816" y="518582"/>
                                </a:lnTo>
                                <a:lnTo>
                                  <a:pt x="221491" y="519339"/>
                                </a:lnTo>
                                <a:cubicBezTo>
                                  <a:pt x="221004" y="519826"/>
                                  <a:pt x="220517" y="519826"/>
                                  <a:pt x="220517" y="520313"/>
                                </a:cubicBezTo>
                                <a:lnTo>
                                  <a:pt x="221816" y="518582"/>
                                </a:lnTo>
                                <a:lnTo>
                                  <a:pt x="224019" y="513441"/>
                                </a:lnTo>
                                <a:lnTo>
                                  <a:pt x="224346" y="509846"/>
                                </a:lnTo>
                                <a:lnTo>
                                  <a:pt x="224064" y="506750"/>
                                </a:lnTo>
                                <a:lnTo>
                                  <a:pt x="222952" y="504247"/>
                                </a:lnTo>
                                <a:cubicBezTo>
                                  <a:pt x="223438" y="504734"/>
                                  <a:pt x="223438" y="505221"/>
                                  <a:pt x="223925" y="505708"/>
                                </a:cubicBezTo>
                                <a:lnTo>
                                  <a:pt x="224009" y="506145"/>
                                </a:lnTo>
                                <a:lnTo>
                                  <a:pt x="223925" y="505221"/>
                                </a:lnTo>
                                <a:lnTo>
                                  <a:pt x="224099" y="506613"/>
                                </a:lnTo>
                                <a:lnTo>
                                  <a:pt x="224172" y="506993"/>
                                </a:lnTo>
                                <a:lnTo>
                                  <a:pt x="224899" y="508629"/>
                                </a:lnTo>
                                <a:cubicBezTo>
                                  <a:pt x="224899" y="508142"/>
                                  <a:pt x="224899" y="508142"/>
                                  <a:pt x="224412" y="507655"/>
                                </a:cubicBezTo>
                                <a:lnTo>
                                  <a:pt x="224513" y="508765"/>
                                </a:lnTo>
                                <a:lnTo>
                                  <a:pt x="224981" y="511196"/>
                                </a:lnTo>
                                <a:lnTo>
                                  <a:pt x="227333" y="505708"/>
                                </a:lnTo>
                                <a:cubicBezTo>
                                  <a:pt x="227333" y="501326"/>
                                  <a:pt x="225873" y="497431"/>
                                  <a:pt x="222952" y="494023"/>
                                </a:cubicBezTo>
                                <a:cubicBezTo>
                                  <a:pt x="217110" y="486234"/>
                                  <a:pt x="206399" y="484287"/>
                                  <a:pt x="198123" y="489155"/>
                                </a:cubicBezTo>
                                <a:cubicBezTo>
                                  <a:pt x="190334" y="493537"/>
                                  <a:pt x="185465" y="502300"/>
                                  <a:pt x="185465" y="511063"/>
                                </a:cubicBezTo>
                                <a:cubicBezTo>
                                  <a:pt x="185465" y="522260"/>
                                  <a:pt x="192768" y="530536"/>
                                  <a:pt x="202991" y="533944"/>
                                </a:cubicBezTo>
                                <a:close/>
                                <a:moveTo>
                                  <a:pt x="4857541" y="540153"/>
                                </a:moveTo>
                                <a:cubicBezTo>
                                  <a:pt x="4864844" y="542587"/>
                                  <a:pt x="4872634" y="539179"/>
                                  <a:pt x="4877015" y="533337"/>
                                </a:cubicBezTo>
                                <a:cubicBezTo>
                                  <a:pt x="4878962" y="530416"/>
                                  <a:pt x="4880423" y="527982"/>
                                  <a:pt x="4880910" y="524574"/>
                                </a:cubicBezTo>
                                <a:lnTo>
                                  <a:pt x="4879531" y="517405"/>
                                </a:lnTo>
                                <a:lnTo>
                                  <a:pt x="4879327" y="517880"/>
                                </a:lnTo>
                                <a:lnTo>
                                  <a:pt x="4879449" y="519219"/>
                                </a:lnTo>
                                <a:lnTo>
                                  <a:pt x="4879292" y="517962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504" y="520365"/>
                                </a:lnTo>
                                <a:lnTo>
                                  <a:pt x="4878962" y="519219"/>
                                </a:lnTo>
                                <a:cubicBezTo>
                                  <a:pt x="4878475" y="519706"/>
                                  <a:pt x="4878475" y="520193"/>
                                  <a:pt x="4878475" y="520679"/>
                                </a:cubicBezTo>
                                <a:lnTo>
                                  <a:pt x="4878504" y="520365"/>
                                </a:lnTo>
                                <a:lnTo>
                                  <a:pt x="4877154" y="523739"/>
                                </a:lnTo>
                                <a:lnTo>
                                  <a:pt x="4877988" y="522627"/>
                                </a:lnTo>
                                <a:cubicBezTo>
                                  <a:pt x="4877502" y="523114"/>
                                  <a:pt x="4877015" y="523601"/>
                                  <a:pt x="4877015" y="524087"/>
                                </a:cubicBezTo>
                                <a:lnTo>
                                  <a:pt x="4877154" y="523739"/>
                                </a:lnTo>
                                <a:lnTo>
                                  <a:pt x="4876365" y="524791"/>
                                </a:lnTo>
                                <a:lnTo>
                                  <a:pt x="4876041" y="525548"/>
                                </a:lnTo>
                                <a:cubicBezTo>
                                  <a:pt x="4875555" y="526035"/>
                                  <a:pt x="4875068" y="526035"/>
                                  <a:pt x="4875068" y="526522"/>
                                </a:cubicBezTo>
                                <a:lnTo>
                                  <a:pt x="4876365" y="524791"/>
                                </a:lnTo>
                                <a:lnTo>
                                  <a:pt x="4878569" y="519650"/>
                                </a:lnTo>
                                <a:lnTo>
                                  <a:pt x="4878896" y="516055"/>
                                </a:lnTo>
                                <a:lnTo>
                                  <a:pt x="4878614" y="512959"/>
                                </a:lnTo>
                                <a:lnTo>
                                  <a:pt x="4877502" y="510456"/>
                                </a:lnTo>
                                <a:cubicBezTo>
                                  <a:pt x="4877988" y="510943"/>
                                  <a:pt x="4877988" y="511430"/>
                                  <a:pt x="4878475" y="511917"/>
                                </a:cubicBezTo>
                                <a:lnTo>
                                  <a:pt x="4878559" y="512354"/>
                                </a:lnTo>
                                <a:lnTo>
                                  <a:pt x="4878475" y="511430"/>
                                </a:lnTo>
                                <a:lnTo>
                                  <a:pt x="4878649" y="512822"/>
                                </a:lnTo>
                                <a:lnTo>
                                  <a:pt x="4878722" y="513203"/>
                                </a:lnTo>
                                <a:lnTo>
                                  <a:pt x="4879449" y="514838"/>
                                </a:lnTo>
                                <a:cubicBezTo>
                                  <a:pt x="4879449" y="514351"/>
                                  <a:pt x="4879449" y="514351"/>
                                  <a:pt x="4878962" y="513864"/>
                                </a:cubicBezTo>
                                <a:lnTo>
                                  <a:pt x="4879063" y="514974"/>
                                </a:lnTo>
                                <a:lnTo>
                                  <a:pt x="4879531" y="517405"/>
                                </a:lnTo>
                                <a:lnTo>
                                  <a:pt x="4881883" y="511917"/>
                                </a:lnTo>
                                <a:cubicBezTo>
                                  <a:pt x="4881883" y="507535"/>
                                  <a:pt x="4880423" y="503640"/>
                                  <a:pt x="4877502" y="500232"/>
                                </a:cubicBezTo>
                                <a:cubicBezTo>
                                  <a:pt x="4871660" y="492443"/>
                                  <a:pt x="4860949" y="490496"/>
                                  <a:pt x="4852673" y="495364"/>
                                </a:cubicBezTo>
                                <a:cubicBezTo>
                                  <a:pt x="4844884" y="499746"/>
                                  <a:pt x="4840015" y="508509"/>
                                  <a:pt x="4840015" y="517272"/>
                                </a:cubicBezTo>
                                <a:cubicBezTo>
                                  <a:pt x="4840015" y="528469"/>
                                  <a:pt x="4847318" y="536745"/>
                                  <a:pt x="4857541" y="540153"/>
                                </a:cubicBezTo>
                                <a:close/>
                                <a:moveTo>
                                  <a:pt x="1247535" y="828776"/>
                                </a:moveTo>
                                <a:cubicBezTo>
                                  <a:pt x="1256603" y="826281"/>
                                  <a:pt x="1263783" y="818005"/>
                                  <a:pt x="1259888" y="806565"/>
                                </a:cubicBezTo>
                                <a:cubicBezTo>
                                  <a:pt x="1247231" y="768593"/>
                                  <a:pt x="1243336" y="729646"/>
                                  <a:pt x="1245771" y="689727"/>
                                </a:cubicBezTo>
                                <a:cubicBezTo>
                                  <a:pt x="1247231" y="665385"/>
                                  <a:pt x="1211206" y="666359"/>
                                  <a:pt x="1208772" y="689727"/>
                                </a:cubicBezTo>
                                <a:cubicBezTo>
                                  <a:pt x="1203904" y="733054"/>
                                  <a:pt x="1210233" y="774921"/>
                                  <a:pt x="1223864" y="816302"/>
                                </a:cubicBezTo>
                                <a:cubicBezTo>
                                  <a:pt x="1227515" y="827985"/>
                                  <a:pt x="1238468" y="831271"/>
                                  <a:pt x="1247535" y="828776"/>
                                </a:cubicBezTo>
                                <a:close/>
                                <a:moveTo>
                                  <a:pt x="5902084" y="834985"/>
                                </a:moveTo>
                                <a:cubicBezTo>
                                  <a:pt x="5911151" y="832490"/>
                                  <a:pt x="5918332" y="824214"/>
                                  <a:pt x="5914437" y="812774"/>
                                </a:cubicBezTo>
                                <a:cubicBezTo>
                                  <a:pt x="5901780" y="774802"/>
                                  <a:pt x="5897885" y="735855"/>
                                  <a:pt x="5900319" y="695936"/>
                                </a:cubicBezTo>
                                <a:cubicBezTo>
                                  <a:pt x="5901780" y="671594"/>
                                  <a:pt x="5865755" y="672568"/>
                                  <a:pt x="5863320" y="695936"/>
                                </a:cubicBezTo>
                                <a:cubicBezTo>
                                  <a:pt x="5858452" y="739263"/>
                                  <a:pt x="5864781" y="781130"/>
                                  <a:pt x="5878412" y="822511"/>
                                </a:cubicBezTo>
                                <a:cubicBezTo>
                                  <a:pt x="5882063" y="834194"/>
                                  <a:pt x="5893017" y="837480"/>
                                  <a:pt x="5902084" y="834985"/>
                                </a:cubicBezTo>
                                <a:close/>
                                <a:moveTo>
                                  <a:pt x="2859315" y="998132"/>
                                </a:moveTo>
                                <a:cubicBezTo>
                                  <a:pt x="2868019" y="998132"/>
                                  <a:pt x="2877388" y="992656"/>
                                  <a:pt x="2878606" y="981702"/>
                                </a:cubicBezTo>
                                <a:cubicBezTo>
                                  <a:pt x="2881038" y="959308"/>
                                  <a:pt x="2886882" y="936914"/>
                                  <a:pt x="2895643" y="915980"/>
                                </a:cubicBezTo>
                                <a:cubicBezTo>
                                  <a:pt x="2903921" y="896507"/>
                                  <a:pt x="2875684" y="879468"/>
                                  <a:pt x="2866922" y="898941"/>
                                </a:cubicBezTo>
                                <a:cubicBezTo>
                                  <a:pt x="2855238" y="925717"/>
                                  <a:pt x="2847935" y="952492"/>
                                  <a:pt x="2844040" y="981702"/>
                                </a:cubicBezTo>
                                <a:cubicBezTo>
                                  <a:pt x="2842581" y="992656"/>
                                  <a:pt x="2850612" y="998132"/>
                                  <a:pt x="2859315" y="998132"/>
                                </a:cubicBezTo>
                                <a:close/>
                                <a:moveTo>
                                  <a:pt x="3206296" y="1043650"/>
                                </a:moveTo>
                                <a:cubicBezTo>
                                  <a:pt x="3211957" y="1042433"/>
                                  <a:pt x="3217191" y="1038904"/>
                                  <a:pt x="3220842" y="1033792"/>
                                </a:cubicBezTo>
                                <a:cubicBezTo>
                                  <a:pt x="3232039" y="1017240"/>
                                  <a:pt x="3244694" y="1001662"/>
                                  <a:pt x="3256867" y="985597"/>
                                </a:cubicBezTo>
                                <a:cubicBezTo>
                                  <a:pt x="3270012" y="968072"/>
                                  <a:pt x="3240313" y="944704"/>
                                  <a:pt x="3226196" y="961742"/>
                                </a:cubicBezTo>
                                <a:cubicBezTo>
                                  <a:pt x="3213539" y="977321"/>
                                  <a:pt x="3200881" y="992899"/>
                                  <a:pt x="3187249" y="1007504"/>
                                </a:cubicBezTo>
                                <a:cubicBezTo>
                                  <a:pt x="3178487" y="1016753"/>
                                  <a:pt x="3178975" y="1031358"/>
                                  <a:pt x="3189198" y="1039634"/>
                                </a:cubicBezTo>
                                <a:cubicBezTo>
                                  <a:pt x="3194552" y="1043772"/>
                                  <a:pt x="3200637" y="1044867"/>
                                  <a:pt x="3206296" y="1043650"/>
                                </a:cubicBezTo>
                                <a:close/>
                                <a:moveTo>
                                  <a:pt x="758603" y="1065175"/>
                                </a:moveTo>
                                <a:cubicBezTo>
                                  <a:pt x="763175" y="1065433"/>
                                  <a:pt x="767952" y="1063730"/>
                                  <a:pt x="772090" y="1059227"/>
                                </a:cubicBezTo>
                                <a:cubicBezTo>
                                  <a:pt x="798378" y="1030504"/>
                                  <a:pt x="824180" y="1002268"/>
                                  <a:pt x="850469" y="973546"/>
                                </a:cubicBezTo>
                                <a:cubicBezTo>
                                  <a:pt x="866047" y="956506"/>
                                  <a:pt x="841219" y="931679"/>
                                  <a:pt x="825154" y="948230"/>
                                </a:cubicBezTo>
                                <a:cubicBezTo>
                                  <a:pt x="798865" y="976466"/>
                                  <a:pt x="772090" y="1004216"/>
                                  <a:pt x="745801" y="1032451"/>
                                </a:cubicBezTo>
                                <a:cubicBezTo>
                                  <a:pt x="733022" y="1045960"/>
                                  <a:pt x="744889" y="1064399"/>
                                  <a:pt x="758603" y="1065175"/>
                                </a:cubicBezTo>
                                <a:close/>
                                <a:moveTo>
                                  <a:pt x="5413152" y="1071384"/>
                                </a:moveTo>
                                <a:cubicBezTo>
                                  <a:pt x="5417724" y="1071642"/>
                                  <a:pt x="5422501" y="1069939"/>
                                  <a:pt x="5426639" y="1065436"/>
                                </a:cubicBezTo>
                                <a:cubicBezTo>
                                  <a:pt x="5452927" y="1036713"/>
                                  <a:pt x="5478728" y="1008477"/>
                                  <a:pt x="5505017" y="979755"/>
                                </a:cubicBezTo>
                                <a:cubicBezTo>
                                  <a:pt x="5520596" y="962715"/>
                                  <a:pt x="5495767" y="937888"/>
                                  <a:pt x="5479702" y="954439"/>
                                </a:cubicBezTo>
                                <a:cubicBezTo>
                                  <a:pt x="5453414" y="982675"/>
                                  <a:pt x="5426639" y="1010425"/>
                                  <a:pt x="5400350" y="1038660"/>
                                </a:cubicBezTo>
                                <a:cubicBezTo>
                                  <a:pt x="5387571" y="1052170"/>
                                  <a:pt x="5399437" y="1070608"/>
                                  <a:pt x="5413152" y="1071384"/>
                                </a:cubicBezTo>
                                <a:close/>
                                <a:moveTo>
                                  <a:pt x="2944265" y="1088439"/>
                                </a:moveTo>
                                <a:cubicBezTo>
                                  <a:pt x="2953577" y="1090994"/>
                                  <a:pt x="2964286" y="1087587"/>
                                  <a:pt x="2966719" y="1075660"/>
                                </a:cubicBezTo>
                                <a:cubicBezTo>
                                  <a:pt x="2971100" y="1055213"/>
                                  <a:pt x="2980838" y="1036713"/>
                                  <a:pt x="2994956" y="1020648"/>
                                </a:cubicBezTo>
                                <a:cubicBezTo>
                                  <a:pt x="3010048" y="1003123"/>
                                  <a:pt x="2985706" y="977808"/>
                                  <a:pt x="2969154" y="994847"/>
                                </a:cubicBezTo>
                                <a:cubicBezTo>
                                  <a:pt x="2949683" y="1014806"/>
                                  <a:pt x="2937510" y="1038661"/>
                                  <a:pt x="2930207" y="1065436"/>
                                </a:cubicBezTo>
                                <a:cubicBezTo>
                                  <a:pt x="2927042" y="1077363"/>
                                  <a:pt x="2934954" y="1085883"/>
                                  <a:pt x="2944265" y="1088439"/>
                                </a:cubicBezTo>
                                <a:close/>
                                <a:moveTo>
                                  <a:pt x="520242" y="1194801"/>
                                </a:moveTo>
                                <a:cubicBezTo>
                                  <a:pt x="524692" y="1195995"/>
                                  <a:pt x="529530" y="1195417"/>
                                  <a:pt x="534033" y="1192131"/>
                                </a:cubicBezTo>
                                <a:cubicBezTo>
                                  <a:pt x="560808" y="1173145"/>
                                  <a:pt x="586610" y="1152698"/>
                                  <a:pt x="612899" y="1133712"/>
                                </a:cubicBezTo>
                                <a:cubicBezTo>
                                  <a:pt x="633832" y="1119107"/>
                                  <a:pt x="612899" y="1084056"/>
                                  <a:pt x="592938" y="1099634"/>
                                </a:cubicBezTo>
                                <a:cubicBezTo>
                                  <a:pt x="565676" y="1120567"/>
                                  <a:pt x="537441" y="1140528"/>
                                  <a:pt x="510178" y="1161461"/>
                                </a:cubicBezTo>
                                <a:cubicBezTo>
                                  <a:pt x="497034" y="1171685"/>
                                  <a:pt x="506892" y="1191218"/>
                                  <a:pt x="520242" y="1194801"/>
                                </a:cubicBezTo>
                                <a:close/>
                                <a:moveTo>
                                  <a:pt x="5174791" y="1201009"/>
                                </a:moveTo>
                                <a:cubicBezTo>
                                  <a:pt x="5179241" y="1202203"/>
                                  <a:pt x="5184079" y="1201625"/>
                                  <a:pt x="5188582" y="1198339"/>
                                </a:cubicBezTo>
                                <a:cubicBezTo>
                                  <a:pt x="5215357" y="1179353"/>
                                  <a:pt x="5241158" y="1158906"/>
                                  <a:pt x="5267447" y="1139920"/>
                                </a:cubicBezTo>
                                <a:cubicBezTo>
                                  <a:pt x="5288381" y="1125315"/>
                                  <a:pt x="5267447" y="1090264"/>
                                  <a:pt x="5247487" y="1105842"/>
                                </a:cubicBezTo>
                                <a:cubicBezTo>
                                  <a:pt x="5220225" y="1126775"/>
                                  <a:pt x="5191989" y="1146736"/>
                                  <a:pt x="5164727" y="1167669"/>
                                </a:cubicBezTo>
                                <a:cubicBezTo>
                                  <a:pt x="5151583" y="1177893"/>
                                  <a:pt x="5161441" y="1197426"/>
                                  <a:pt x="5174791" y="1201009"/>
                                </a:cubicBezTo>
                                <a:close/>
                                <a:moveTo>
                                  <a:pt x="3372731" y="1245925"/>
                                </a:moveTo>
                                <a:cubicBezTo>
                                  <a:pt x="3376993" y="1246047"/>
                                  <a:pt x="3381251" y="1244587"/>
                                  <a:pt x="3384416" y="1241179"/>
                                </a:cubicBezTo>
                                <a:cubicBezTo>
                                  <a:pt x="3390745" y="1234364"/>
                                  <a:pt x="3390258" y="1225114"/>
                                  <a:pt x="3384416" y="1217811"/>
                                </a:cubicBezTo>
                                <a:cubicBezTo>
                                  <a:pt x="3379548" y="1211969"/>
                                  <a:pt x="3374679" y="1206614"/>
                                  <a:pt x="3369811" y="1200772"/>
                                </a:cubicBezTo>
                                <a:cubicBezTo>
                                  <a:pt x="3363482" y="1193469"/>
                                  <a:pt x="3350825" y="1193956"/>
                                  <a:pt x="3344495" y="1200772"/>
                                </a:cubicBezTo>
                                <a:cubicBezTo>
                                  <a:pt x="3337681" y="1207588"/>
                                  <a:pt x="3336220" y="1219758"/>
                                  <a:pt x="3344008" y="1226574"/>
                                </a:cubicBezTo>
                                <a:cubicBezTo>
                                  <a:pt x="3349850" y="1231442"/>
                                  <a:pt x="3355206" y="1236311"/>
                                  <a:pt x="3361046" y="1241179"/>
                                </a:cubicBezTo>
                                <a:cubicBezTo>
                                  <a:pt x="3364211" y="1244100"/>
                                  <a:pt x="3368471" y="1245804"/>
                                  <a:pt x="3372731" y="1245925"/>
                                </a:cubicBezTo>
                                <a:close/>
                                <a:moveTo>
                                  <a:pt x="3735291" y="1295460"/>
                                </a:moveTo>
                                <a:cubicBezTo>
                                  <a:pt x="3739794" y="1295581"/>
                                  <a:pt x="3744420" y="1294243"/>
                                  <a:pt x="3747584" y="1291809"/>
                                </a:cubicBezTo>
                                <a:cubicBezTo>
                                  <a:pt x="3753913" y="1286454"/>
                                  <a:pt x="3757320" y="1276230"/>
                                  <a:pt x="3752452" y="1268441"/>
                                </a:cubicBezTo>
                                <a:cubicBezTo>
                                  <a:pt x="3751966" y="1267467"/>
                                  <a:pt x="3750992" y="1266494"/>
                                  <a:pt x="3750505" y="1265520"/>
                                </a:cubicBezTo>
                                <a:cubicBezTo>
                                  <a:pt x="3750992" y="1267467"/>
                                  <a:pt x="3750992" y="1266981"/>
                                  <a:pt x="3750505" y="1265033"/>
                                </a:cubicBezTo>
                                <a:lnTo>
                                  <a:pt x="3750505" y="1263086"/>
                                </a:lnTo>
                                <a:cubicBezTo>
                                  <a:pt x="3750505" y="1262113"/>
                                  <a:pt x="3750992" y="1260652"/>
                                  <a:pt x="3751479" y="1259678"/>
                                </a:cubicBezTo>
                                <a:cubicBezTo>
                                  <a:pt x="3759269" y="1250915"/>
                                  <a:pt x="3758781" y="1238258"/>
                                  <a:pt x="3749531" y="1230955"/>
                                </a:cubicBezTo>
                                <a:cubicBezTo>
                                  <a:pt x="3738820" y="1223166"/>
                                  <a:pt x="3727624" y="1227061"/>
                                  <a:pt x="3720808" y="1236311"/>
                                </a:cubicBezTo>
                                <a:cubicBezTo>
                                  <a:pt x="3708151" y="1252863"/>
                                  <a:pt x="3711559" y="1275257"/>
                                  <a:pt x="3723729" y="1290348"/>
                                </a:cubicBezTo>
                                <a:cubicBezTo>
                                  <a:pt x="3726407" y="1293756"/>
                                  <a:pt x="3730789" y="1295338"/>
                                  <a:pt x="3735291" y="1295460"/>
                                </a:cubicBezTo>
                                <a:close/>
                                <a:moveTo>
                                  <a:pt x="135090" y="1396991"/>
                                </a:moveTo>
                                <a:cubicBezTo>
                                  <a:pt x="144743" y="1398634"/>
                                  <a:pt x="155423" y="1389050"/>
                                  <a:pt x="148851" y="1378096"/>
                                </a:cubicBezTo>
                                <a:cubicBezTo>
                                  <a:pt x="132785" y="1351320"/>
                                  <a:pt x="116720" y="1324545"/>
                                  <a:pt x="100655" y="1297770"/>
                                </a:cubicBezTo>
                                <a:cubicBezTo>
                                  <a:pt x="93352" y="1285599"/>
                                  <a:pt x="85563" y="1273915"/>
                                  <a:pt x="78261" y="1262231"/>
                                </a:cubicBezTo>
                                <a:cubicBezTo>
                                  <a:pt x="75339" y="1257850"/>
                                  <a:pt x="52459" y="1228641"/>
                                  <a:pt x="53919" y="1224259"/>
                                </a:cubicBezTo>
                                <a:cubicBezTo>
                                  <a:pt x="58300" y="1204786"/>
                                  <a:pt x="30552" y="1197484"/>
                                  <a:pt x="23736" y="1215983"/>
                                </a:cubicBezTo>
                                <a:cubicBezTo>
                                  <a:pt x="14486" y="1242272"/>
                                  <a:pt x="47591" y="1274889"/>
                                  <a:pt x="60248" y="1294362"/>
                                </a:cubicBezTo>
                                <a:cubicBezTo>
                                  <a:pt x="81668" y="1326980"/>
                                  <a:pt x="104063" y="1359110"/>
                                  <a:pt x="126457" y="1391240"/>
                                </a:cubicBezTo>
                                <a:cubicBezTo>
                                  <a:pt x="128769" y="1394648"/>
                                  <a:pt x="131873" y="1396443"/>
                                  <a:pt x="135090" y="1396991"/>
                                </a:cubicBezTo>
                                <a:close/>
                                <a:moveTo>
                                  <a:pt x="2773916" y="1400416"/>
                                </a:moveTo>
                                <a:cubicBezTo>
                                  <a:pt x="2782974" y="1397267"/>
                                  <a:pt x="2787448" y="1383574"/>
                                  <a:pt x="2776859" y="1377002"/>
                                </a:cubicBezTo>
                                <a:cubicBezTo>
                                  <a:pt x="2764688" y="1369700"/>
                                  <a:pt x="2752518" y="1361911"/>
                                  <a:pt x="2740835" y="1354609"/>
                                </a:cubicBezTo>
                                <a:cubicBezTo>
                                  <a:pt x="2724769" y="1344384"/>
                                  <a:pt x="2709191" y="1371161"/>
                                  <a:pt x="2725742" y="1379437"/>
                                </a:cubicBezTo>
                                <a:cubicBezTo>
                                  <a:pt x="2738400" y="1386252"/>
                                  <a:pt x="2751057" y="1392581"/>
                                  <a:pt x="2763714" y="1399396"/>
                                </a:cubicBezTo>
                                <a:cubicBezTo>
                                  <a:pt x="2767368" y="1401344"/>
                                  <a:pt x="2770895" y="1401466"/>
                                  <a:pt x="2773916" y="1400416"/>
                                </a:cubicBezTo>
                                <a:close/>
                                <a:moveTo>
                                  <a:pt x="4772705" y="1403200"/>
                                </a:moveTo>
                                <a:cubicBezTo>
                                  <a:pt x="4782358" y="1404843"/>
                                  <a:pt x="4793038" y="1395259"/>
                                  <a:pt x="4786466" y="1384305"/>
                                </a:cubicBezTo>
                                <a:cubicBezTo>
                                  <a:pt x="4770400" y="1357529"/>
                                  <a:pt x="4754335" y="1330754"/>
                                  <a:pt x="4738270" y="1303979"/>
                                </a:cubicBezTo>
                                <a:cubicBezTo>
                                  <a:pt x="4730967" y="1291808"/>
                                  <a:pt x="4723178" y="1280124"/>
                                  <a:pt x="4715876" y="1268440"/>
                                </a:cubicBezTo>
                                <a:cubicBezTo>
                                  <a:pt x="4712954" y="1264059"/>
                                  <a:pt x="4690074" y="1234850"/>
                                  <a:pt x="4691534" y="1230468"/>
                                </a:cubicBezTo>
                                <a:cubicBezTo>
                                  <a:pt x="4695916" y="1210995"/>
                                  <a:pt x="4668167" y="1203693"/>
                                  <a:pt x="4661351" y="1222192"/>
                                </a:cubicBezTo>
                                <a:cubicBezTo>
                                  <a:pt x="4652101" y="1248481"/>
                                  <a:pt x="4685206" y="1281098"/>
                                  <a:pt x="4697863" y="1300571"/>
                                </a:cubicBezTo>
                                <a:cubicBezTo>
                                  <a:pt x="4719284" y="1333189"/>
                                  <a:pt x="4741678" y="1365319"/>
                                  <a:pt x="4764072" y="1397449"/>
                                </a:cubicBezTo>
                                <a:cubicBezTo>
                                  <a:pt x="4766384" y="1400857"/>
                                  <a:pt x="4769488" y="1402652"/>
                                  <a:pt x="4772705" y="1403200"/>
                                </a:cubicBezTo>
                                <a:close/>
                                <a:moveTo>
                                  <a:pt x="2429726" y="1469619"/>
                                </a:moveTo>
                                <a:cubicBezTo>
                                  <a:pt x="2461857" y="1462317"/>
                                  <a:pt x="2493500" y="1454527"/>
                                  <a:pt x="2525144" y="1444791"/>
                                </a:cubicBezTo>
                                <a:cubicBezTo>
                                  <a:pt x="2546078" y="1438462"/>
                                  <a:pt x="2537316" y="1406332"/>
                                  <a:pt x="2515895" y="1411687"/>
                                </a:cubicBezTo>
                                <a:cubicBezTo>
                                  <a:pt x="2483765" y="1419476"/>
                                  <a:pt x="2452608" y="1429213"/>
                                  <a:pt x="2420963" y="1439436"/>
                                </a:cubicBezTo>
                                <a:cubicBezTo>
                                  <a:pt x="2402464" y="1445764"/>
                                  <a:pt x="2410253" y="1474487"/>
                                  <a:pt x="2429726" y="1469619"/>
                                </a:cubicBezTo>
                                <a:close/>
                                <a:moveTo>
                                  <a:pt x="7084276" y="1475827"/>
                                </a:moveTo>
                                <a:cubicBezTo>
                                  <a:pt x="7116406" y="1468525"/>
                                  <a:pt x="7148049" y="1460735"/>
                                  <a:pt x="7179693" y="1450999"/>
                                </a:cubicBezTo>
                                <a:cubicBezTo>
                                  <a:pt x="7200627" y="1444671"/>
                                  <a:pt x="7191864" y="1412541"/>
                                  <a:pt x="7170443" y="1417896"/>
                                </a:cubicBezTo>
                                <a:cubicBezTo>
                                  <a:pt x="7138313" y="1425684"/>
                                  <a:pt x="7107156" y="1435421"/>
                                  <a:pt x="7075512" y="1445644"/>
                                </a:cubicBezTo>
                                <a:cubicBezTo>
                                  <a:pt x="7057013" y="1451973"/>
                                  <a:pt x="7064802" y="1480695"/>
                                  <a:pt x="7084276" y="1475827"/>
                                </a:cubicBezTo>
                                <a:close/>
                                <a:moveTo>
                                  <a:pt x="658195" y="1479668"/>
                                </a:moveTo>
                                <a:cubicBezTo>
                                  <a:pt x="663436" y="1480482"/>
                                  <a:pt x="669370" y="1479113"/>
                                  <a:pt x="675211" y="1474488"/>
                                </a:cubicBezTo>
                                <a:cubicBezTo>
                                  <a:pt x="689816" y="1462803"/>
                                  <a:pt x="707342" y="1454040"/>
                                  <a:pt x="724867" y="1448199"/>
                                </a:cubicBezTo>
                                <a:cubicBezTo>
                                  <a:pt x="747749" y="1440409"/>
                                  <a:pt x="738499" y="1405359"/>
                                  <a:pt x="715131" y="1412174"/>
                                </a:cubicBezTo>
                                <a:cubicBezTo>
                                  <a:pt x="692250" y="1418503"/>
                                  <a:pt x="670343" y="1428725"/>
                                  <a:pt x="650870" y="1442357"/>
                                </a:cubicBezTo>
                                <a:cubicBezTo>
                                  <a:pt x="632979" y="1455136"/>
                                  <a:pt x="642473" y="1477226"/>
                                  <a:pt x="658195" y="1479668"/>
                                </a:cubicBezTo>
                                <a:close/>
                                <a:moveTo>
                                  <a:pt x="5312744" y="1485876"/>
                                </a:moveTo>
                                <a:cubicBezTo>
                                  <a:pt x="5317985" y="1486690"/>
                                  <a:pt x="5323918" y="1485321"/>
                                  <a:pt x="5329760" y="1480696"/>
                                </a:cubicBezTo>
                                <a:cubicBezTo>
                                  <a:pt x="5344365" y="1469012"/>
                                  <a:pt x="5361890" y="1460249"/>
                                  <a:pt x="5379416" y="1454407"/>
                                </a:cubicBezTo>
                                <a:cubicBezTo>
                                  <a:pt x="5402297" y="1446618"/>
                                  <a:pt x="5393047" y="1411568"/>
                                  <a:pt x="5369680" y="1418383"/>
                                </a:cubicBezTo>
                                <a:cubicBezTo>
                                  <a:pt x="5346799" y="1424710"/>
                                  <a:pt x="5324892" y="1434934"/>
                                  <a:pt x="5305419" y="1448565"/>
                                </a:cubicBezTo>
                                <a:cubicBezTo>
                                  <a:pt x="5287528" y="1461344"/>
                                  <a:pt x="5297021" y="1483434"/>
                                  <a:pt x="5312744" y="1485876"/>
                                </a:cubicBezTo>
                                <a:close/>
                                <a:moveTo>
                                  <a:pt x="4259052" y="1511974"/>
                                </a:moveTo>
                                <a:cubicBezTo>
                                  <a:pt x="4263859" y="1511852"/>
                                  <a:pt x="4268727" y="1509905"/>
                                  <a:pt x="4272865" y="1506497"/>
                                </a:cubicBezTo>
                                <a:cubicBezTo>
                                  <a:pt x="4292338" y="1490432"/>
                                  <a:pt x="4311324" y="1474853"/>
                                  <a:pt x="4330310" y="1458302"/>
                                </a:cubicBezTo>
                                <a:cubicBezTo>
                                  <a:pt x="4345402" y="1445157"/>
                                  <a:pt x="4324955" y="1418383"/>
                                  <a:pt x="4308890" y="1430553"/>
                                </a:cubicBezTo>
                                <a:cubicBezTo>
                                  <a:pt x="4287470" y="1446618"/>
                                  <a:pt x="4266536" y="1463170"/>
                                  <a:pt x="4245603" y="1479235"/>
                                </a:cubicBezTo>
                                <a:cubicBezTo>
                                  <a:pt x="4237327" y="1485563"/>
                                  <a:pt x="4238787" y="1499681"/>
                                  <a:pt x="4245603" y="1506497"/>
                                </a:cubicBezTo>
                                <a:cubicBezTo>
                                  <a:pt x="4249498" y="1510391"/>
                                  <a:pt x="4254244" y="1512095"/>
                                  <a:pt x="4259052" y="1511974"/>
                                </a:cubicBezTo>
                                <a:close/>
                                <a:moveTo>
                                  <a:pt x="3801195" y="1517633"/>
                                </a:moveTo>
                                <a:cubicBezTo>
                                  <a:pt x="3811114" y="1517572"/>
                                  <a:pt x="3820851" y="1511365"/>
                                  <a:pt x="3819634" y="1499194"/>
                                </a:cubicBezTo>
                                <a:cubicBezTo>
                                  <a:pt x="3817687" y="1477774"/>
                                  <a:pt x="3829858" y="1457814"/>
                                  <a:pt x="3845436" y="1444184"/>
                                </a:cubicBezTo>
                                <a:cubicBezTo>
                                  <a:pt x="3861014" y="1431039"/>
                                  <a:pt x="3840568" y="1404265"/>
                                  <a:pt x="3823528" y="1415949"/>
                                </a:cubicBezTo>
                                <a:cubicBezTo>
                                  <a:pt x="3794319" y="1436394"/>
                                  <a:pt x="3783122" y="1464630"/>
                                  <a:pt x="3781662" y="1499194"/>
                                </a:cubicBezTo>
                                <a:cubicBezTo>
                                  <a:pt x="3781174" y="1511609"/>
                                  <a:pt x="3791276" y="1517694"/>
                                  <a:pt x="3801195" y="1517633"/>
                                </a:cubicBezTo>
                                <a:close/>
                                <a:moveTo>
                                  <a:pt x="4532365" y="1583993"/>
                                </a:moveTo>
                                <a:cubicBezTo>
                                  <a:pt x="4540466" y="1582076"/>
                                  <a:pt x="4545487" y="1571123"/>
                                  <a:pt x="4538184" y="1563455"/>
                                </a:cubicBezTo>
                                <a:cubicBezTo>
                                  <a:pt x="4513843" y="1538141"/>
                                  <a:pt x="4485607" y="1518668"/>
                                  <a:pt x="4453963" y="1504063"/>
                                </a:cubicBezTo>
                                <a:cubicBezTo>
                                  <a:pt x="4433030" y="1494326"/>
                                  <a:pt x="4414043" y="1525483"/>
                                  <a:pt x="4435464" y="1535707"/>
                                </a:cubicBezTo>
                                <a:cubicBezTo>
                                  <a:pt x="4465647" y="1550311"/>
                                  <a:pt x="4494856" y="1566377"/>
                                  <a:pt x="4523579" y="1582441"/>
                                </a:cubicBezTo>
                                <a:cubicBezTo>
                                  <a:pt x="4526622" y="1584267"/>
                                  <a:pt x="4529665" y="1584632"/>
                                  <a:pt x="4532365" y="1583993"/>
                                </a:cubicBezTo>
                                <a:close/>
                                <a:moveTo>
                                  <a:pt x="3975073" y="1598660"/>
                                </a:moveTo>
                                <a:cubicBezTo>
                                  <a:pt x="3978854" y="1599876"/>
                                  <a:pt x="3983205" y="1599481"/>
                                  <a:pt x="3987586" y="1596560"/>
                                </a:cubicBezTo>
                                <a:cubicBezTo>
                                  <a:pt x="4041137" y="1561022"/>
                                  <a:pt x="4092254" y="1522562"/>
                                  <a:pt x="4140936" y="1480695"/>
                                </a:cubicBezTo>
                                <a:cubicBezTo>
                                  <a:pt x="4152133" y="1470959"/>
                                  <a:pt x="4136068" y="1455867"/>
                                  <a:pt x="4124871" y="1464629"/>
                                </a:cubicBezTo>
                                <a:cubicBezTo>
                                  <a:pt x="4075702" y="1502603"/>
                                  <a:pt x="4024585" y="1537167"/>
                                  <a:pt x="3971035" y="1568811"/>
                                </a:cubicBezTo>
                                <a:cubicBezTo>
                                  <a:pt x="3957525" y="1576844"/>
                                  <a:pt x="3963732" y="1595008"/>
                                  <a:pt x="3975073" y="1598660"/>
                                </a:cubicBezTo>
                                <a:close/>
                                <a:moveTo>
                                  <a:pt x="2487112" y="1683577"/>
                                </a:moveTo>
                                <a:cubicBezTo>
                                  <a:pt x="2495206" y="1681265"/>
                                  <a:pt x="2502022" y="1673597"/>
                                  <a:pt x="2499831" y="1662887"/>
                                </a:cubicBezTo>
                                <a:cubicBezTo>
                                  <a:pt x="2493501" y="1632217"/>
                                  <a:pt x="2479385" y="1604955"/>
                                  <a:pt x="2460398" y="1580127"/>
                                </a:cubicBezTo>
                                <a:cubicBezTo>
                                  <a:pt x="2445792" y="1562115"/>
                                  <a:pt x="2420477" y="1587429"/>
                                  <a:pt x="2434595" y="1605929"/>
                                </a:cubicBezTo>
                                <a:cubicBezTo>
                                  <a:pt x="2450174" y="1625402"/>
                                  <a:pt x="2460398" y="1648283"/>
                                  <a:pt x="2466725" y="1672137"/>
                                </a:cubicBezTo>
                                <a:cubicBezTo>
                                  <a:pt x="2469647" y="1682847"/>
                                  <a:pt x="2479019" y="1685889"/>
                                  <a:pt x="2487112" y="1683577"/>
                                </a:cubicBezTo>
                                <a:close/>
                                <a:moveTo>
                                  <a:pt x="7141660" y="1689785"/>
                                </a:moveTo>
                                <a:cubicBezTo>
                                  <a:pt x="7149754" y="1687473"/>
                                  <a:pt x="7156569" y="1679806"/>
                                  <a:pt x="7154379" y="1669095"/>
                                </a:cubicBezTo>
                                <a:cubicBezTo>
                                  <a:pt x="7148050" y="1638425"/>
                                  <a:pt x="7133932" y="1611164"/>
                                  <a:pt x="7114946" y="1586335"/>
                                </a:cubicBezTo>
                                <a:cubicBezTo>
                                  <a:pt x="7100340" y="1568323"/>
                                  <a:pt x="7075025" y="1593638"/>
                                  <a:pt x="7089144" y="1612137"/>
                                </a:cubicBezTo>
                                <a:cubicBezTo>
                                  <a:pt x="7104722" y="1631610"/>
                                  <a:pt x="7114946" y="1654491"/>
                                  <a:pt x="7121274" y="1678345"/>
                                </a:cubicBezTo>
                                <a:cubicBezTo>
                                  <a:pt x="7124195" y="1689055"/>
                                  <a:pt x="7133567" y="1692098"/>
                                  <a:pt x="7141660" y="1689785"/>
                                </a:cubicBezTo>
                                <a:close/>
                                <a:moveTo>
                                  <a:pt x="1274539" y="1721855"/>
                                </a:moveTo>
                                <a:cubicBezTo>
                                  <a:pt x="1278692" y="1720790"/>
                                  <a:pt x="1282404" y="1718143"/>
                                  <a:pt x="1284717" y="1713518"/>
                                </a:cubicBezTo>
                                <a:cubicBezTo>
                                  <a:pt x="1295914" y="1689663"/>
                                  <a:pt x="1313926" y="1666295"/>
                                  <a:pt x="1337781" y="1653637"/>
                                </a:cubicBezTo>
                                <a:cubicBezTo>
                                  <a:pt x="1362122" y="1640006"/>
                                  <a:pt x="1337781" y="1601060"/>
                                  <a:pt x="1316360" y="1617126"/>
                                </a:cubicBezTo>
                                <a:cubicBezTo>
                                  <a:pt x="1286664" y="1639520"/>
                                  <a:pt x="1264757" y="1663861"/>
                                  <a:pt x="1251126" y="1699400"/>
                                </a:cubicBezTo>
                                <a:cubicBezTo>
                                  <a:pt x="1245649" y="1714004"/>
                                  <a:pt x="1262079" y="1725049"/>
                                  <a:pt x="1274539" y="1721855"/>
                                </a:cubicBezTo>
                                <a:close/>
                                <a:moveTo>
                                  <a:pt x="5929087" y="1728063"/>
                                </a:moveTo>
                                <a:cubicBezTo>
                                  <a:pt x="5933240" y="1726998"/>
                                  <a:pt x="5936952" y="1724351"/>
                                  <a:pt x="5939264" y="1719726"/>
                                </a:cubicBezTo>
                                <a:cubicBezTo>
                                  <a:pt x="5950462" y="1695871"/>
                                  <a:pt x="5968474" y="1672503"/>
                                  <a:pt x="5992328" y="1659846"/>
                                </a:cubicBezTo>
                                <a:cubicBezTo>
                                  <a:pt x="6016670" y="1646215"/>
                                  <a:pt x="5992328" y="1607269"/>
                                  <a:pt x="5970908" y="1623334"/>
                                </a:cubicBezTo>
                                <a:cubicBezTo>
                                  <a:pt x="5941212" y="1645728"/>
                                  <a:pt x="5919305" y="1670070"/>
                                  <a:pt x="5905674" y="1705608"/>
                                </a:cubicBezTo>
                                <a:cubicBezTo>
                                  <a:pt x="5900197" y="1720213"/>
                                  <a:pt x="5916627" y="1731258"/>
                                  <a:pt x="5929087" y="1728063"/>
                                </a:cubicBezTo>
                                <a:close/>
                                <a:moveTo>
                                  <a:pt x="4129739" y="1784960"/>
                                </a:moveTo>
                                <a:cubicBezTo>
                                  <a:pt x="4141910" y="1787882"/>
                                  <a:pt x="4153594" y="1772303"/>
                                  <a:pt x="4142884" y="1763053"/>
                                </a:cubicBezTo>
                                <a:cubicBezTo>
                                  <a:pt x="4113187" y="1737739"/>
                                  <a:pt x="4072294" y="1720700"/>
                                  <a:pt x="4036755" y="1704148"/>
                                </a:cubicBezTo>
                                <a:cubicBezTo>
                                  <a:pt x="4015335" y="1693924"/>
                                  <a:pt x="3996349" y="1725568"/>
                                  <a:pt x="4017769" y="1736278"/>
                                </a:cubicBezTo>
                                <a:cubicBezTo>
                                  <a:pt x="4052334" y="1753804"/>
                                  <a:pt x="4091767" y="1776684"/>
                                  <a:pt x="4129739" y="1784960"/>
                                </a:cubicBezTo>
                                <a:close/>
                                <a:moveTo>
                                  <a:pt x="4348110" y="1836152"/>
                                </a:moveTo>
                                <a:cubicBezTo>
                                  <a:pt x="4358150" y="1836106"/>
                                  <a:pt x="4367917" y="1825244"/>
                                  <a:pt x="4360980" y="1814656"/>
                                </a:cubicBezTo>
                                <a:cubicBezTo>
                                  <a:pt x="4339073" y="1780578"/>
                                  <a:pt x="4322034" y="1745527"/>
                                  <a:pt x="4313758" y="1705607"/>
                                </a:cubicBezTo>
                                <a:cubicBezTo>
                                  <a:pt x="4309377" y="1683700"/>
                                  <a:pt x="4277733" y="1693436"/>
                                  <a:pt x="4280654" y="1714857"/>
                                </a:cubicBezTo>
                                <a:cubicBezTo>
                                  <a:pt x="4287470" y="1759158"/>
                                  <a:pt x="4305969" y="1800538"/>
                                  <a:pt x="4338586" y="1832182"/>
                                </a:cubicBezTo>
                                <a:cubicBezTo>
                                  <a:pt x="4341385" y="1834981"/>
                                  <a:pt x="4344763" y="1836167"/>
                                  <a:pt x="4348110" y="1836152"/>
                                </a:cubicBezTo>
                                <a:close/>
                                <a:moveTo>
                                  <a:pt x="3129310" y="1837233"/>
                                </a:moveTo>
                                <a:cubicBezTo>
                                  <a:pt x="3141429" y="1833308"/>
                                  <a:pt x="3147451" y="1814048"/>
                                  <a:pt x="3133215" y="1804920"/>
                                </a:cubicBezTo>
                                <a:cubicBezTo>
                                  <a:pt x="3079664" y="1768894"/>
                                  <a:pt x="3030007" y="1726054"/>
                                  <a:pt x="2986677" y="1678345"/>
                                </a:cubicBezTo>
                                <a:cubicBezTo>
                                  <a:pt x="2972561" y="1662280"/>
                                  <a:pt x="2950654" y="1685161"/>
                                  <a:pt x="2963800" y="1701226"/>
                                </a:cubicBezTo>
                                <a:cubicBezTo>
                                  <a:pt x="3007125" y="1754290"/>
                                  <a:pt x="3057755" y="1799078"/>
                                  <a:pt x="3115687" y="1835103"/>
                                </a:cubicBezTo>
                                <a:cubicBezTo>
                                  <a:pt x="3120555" y="1838146"/>
                                  <a:pt x="3125271" y="1838541"/>
                                  <a:pt x="3129310" y="1837233"/>
                                </a:cubicBezTo>
                                <a:close/>
                                <a:moveTo>
                                  <a:pt x="2563230" y="1844801"/>
                                </a:moveTo>
                                <a:cubicBezTo>
                                  <a:pt x="2576717" y="1847516"/>
                                  <a:pt x="2591230" y="1834007"/>
                                  <a:pt x="2583563" y="1817211"/>
                                </a:cubicBezTo>
                                <a:cubicBezTo>
                                  <a:pt x="2571393" y="1791409"/>
                                  <a:pt x="2583076" y="1756358"/>
                                  <a:pt x="2587458" y="1729583"/>
                                </a:cubicBezTo>
                                <a:cubicBezTo>
                                  <a:pt x="2592326" y="1699886"/>
                                  <a:pt x="2597681" y="1670190"/>
                                  <a:pt x="2600115" y="1640494"/>
                                </a:cubicBezTo>
                                <a:cubicBezTo>
                                  <a:pt x="2602061" y="1616640"/>
                                  <a:pt x="2563604" y="1611771"/>
                                  <a:pt x="2558248" y="1634652"/>
                                </a:cubicBezTo>
                                <a:cubicBezTo>
                                  <a:pt x="2549485" y="1672624"/>
                                  <a:pt x="2545591" y="1711571"/>
                                  <a:pt x="2540236" y="1750029"/>
                                </a:cubicBezTo>
                                <a:cubicBezTo>
                                  <a:pt x="2536341" y="1780213"/>
                                  <a:pt x="2531960" y="1809909"/>
                                  <a:pt x="2550946" y="1836197"/>
                                </a:cubicBezTo>
                                <a:cubicBezTo>
                                  <a:pt x="2554354" y="1841187"/>
                                  <a:pt x="2558735" y="1843895"/>
                                  <a:pt x="2563230" y="1844801"/>
                                </a:cubicBezTo>
                                <a:close/>
                                <a:moveTo>
                                  <a:pt x="7217779" y="1851009"/>
                                </a:moveTo>
                                <a:cubicBezTo>
                                  <a:pt x="7231266" y="1853724"/>
                                  <a:pt x="7245779" y="1840215"/>
                                  <a:pt x="7238112" y="1823419"/>
                                </a:cubicBezTo>
                                <a:cubicBezTo>
                                  <a:pt x="7225941" y="1797617"/>
                                  <a:pt x="7237625" y="1762566"/>
                                  <a:pt x="7242006" y="1735791"/>
                                </a:cubicBezTo>
                                <a:cubicBezTo>
                                  <a:pt x="7246875" y="1706094"/>
                                  <a:pt x="7252230" y="1676399"/>
                                  <a:pt x="7254664" y="1646702"/>
                                </a:cubicBezTo>
                                <a:cubicBezTo>
                                  <a:pt x="7256611" y="1622848"/>
                                  <a:pt x="7218152" y="1617979"/>
                                  <a:pt x="7212797" y="1640860"/>
                                </a:cubicBezTo>
                                <a:cubicBezTo>
                                  <a:pt x="7204034" y="1678832"/>
                                  <a:pt x="7200140" y="1717779"/>
                                  <a:pt x="7194784" y="1756237"/>
                                </a:cubicBezTo>
                                <a:cubicBezTo>
                                  <a:pt x="7190890" y="1786421"/>
                                  <a:pt x="7186509" y="1816117"/>
                                  <a:pt x="7205495" y="1842405"/>
                                </a:cubicBezTo>
                                <a:cubicBezTo>
                                  <a:pt x="7208903" y="1847395"/>
                                  <a:pt x="7213284" y="1850104"/>
                                  <a:pt x="7217779" y="1851009"/>
                                </a:cubicBezTo>
                                <a:close/>
                                <a:moveTo>
                                  <a:pt x="3373218" y="1854089"/>
                                </a:moveTo>
                                <a:cubicBezTo>
                                  <a:pt x="3394638" y="1860905"/>
                                  <a:pt x="3402914" y="1828774"/>
                                  <a:pt x="3382468" y="1820985"/>
                                </a:cubicBezTo>
                                <a:cubicBezTo>
                                  <a:pt x="3354719" y="1810761"/>
                                  <a:pt x="3326970" y="1801025"/>
                                  <a:pt x="3298247" y="1794209"/>
                                </a:cubicBezTo>
                                <a:cubicBezTo>
                                  <a:pt x="3281697" y="1790315"/>
                                  <a:pt x="3269036" y="1814656"/>
                                  <a:pt x="3286077" y="1822445"/>
                                </a:cubicBezTo>
                                <a:cubicBezTo>
                                  <a:pt x="3314313" y="1835103"/>
                                  <a:pt x="3344008" y="1844839"/>
                                  <a:pt x="3373218" y="1854089"/>
                                </a:cubicBezTo>
                                <a:close/>
                                <a:moveTo>
                                  <a:pt x="761865" y="1855183"/>
                                </a:moveTo>
                                <a:cubicBezTo>
                                  <a:pt x="790101" y="1848368"/>
                                  <a:pt x="818338" y="1841552"/>
                                  <a:pt x="846086" y="1833276"/>
                                </a:cubicBezTo>
                                <a:cubicBezTo>
                                  <a:pt x="869454" y="1826947"/>
                                  <a:pt x="859718" y="1791896"/>
                                  <a:pt x="836350" y="1797251"/>
                                </a:cubicBezTo>
                                <a:cubicBezTo>
                                  <a:pt x="808114" y="1803580"/>
                                  <a:pt x="779878" y="1810396"/>
                                  <a:pt x="751642" y="1818185"/>
                                </a:cubicBezTo>
                                <a:cubicBezTo>
                                  <a:pt x="728275" y="1825000"/>
                                  <a:pt x="738012" y="1861025"/>
                                  <a:pt x="761865" y="1855183"/>
                                </a:cubicBezTo>
                                <a:close/>
                                <a:moveTo>
                                  <a:pt x="5416415" y="1861391"/>
                                </a:moveTo>
                                <a:cubicBezTo>
                                  <a:pt x="5444651" y="1854575"/>
                                  <a:pt x="5472887" y="1847760"/>
                                  <a:pt x="5500635" y="1839484"/>
                                </a:cubicBezTo>
                                <a:cubicBezTo>
                                  <a:pt x="5524003" y="1833155"/>
                                  <a:pt x="5514267" y="1798104"/>
                                  <a:pt x="5490899" y="1803459"/>
                                </a:cubicBezTo>
                                <a:cubicBezTo>
                                  <a:pt x="5462663" y="1809788"/>
                                  <a:pt x="5434428" y="1816604"/>
                                  <a:pt x="5406192" y="1824392"/>
                                </a:cubicBezTo>
                                <a:cubicBezTo>
                                  <a:pt x="5382824" y="1831208"/>
                                  <a:pt x="5392561" y="1867233"/>
                                  <a:pt x="5416415" y="1861391"/>
                                </a:cubicBezTo>
                                <a:close/>
                                <a:moveTo>
                                  <a:pt x="1274287" y="1878110"/>
                                </a:moveTo>
                                <a:cubicBezTo>
                                  <a:pt x="1278265" y="1879403"/>
                                  <a:pt x="1282890" y="1879038"/>
                                  <a:pt x="1287637" y="1876117"/>
                                </a:cubicBezTo>
                                <a:cubicBezTo>
                                  <a:pt x="1303215" y="1866380"/>
                                  <a:pt x="1319767" y="1859565"/>
                                  <a:pt x="1337292" y="1853723"/>
                                </a:cubicBezTo>
                                <a:cubicBezTo>
                                  <a:pt x="1358713" y="1846421"/>
                                  <a:pt x="1349950" y="1814290"/>
                                  <a:pt x="1328042" y="1819645"/>
                                </a:cubicBezTo>
                                <a:cubicBezTo>
                                  <a:pt x="1307110" y="1825000"/>
                                  <a:pt x="1287637" y="1834250"/>
                                  <a:pt x="1270111" y="1845934"/>
                                </a:cubicBezTo>
                                <a:cubicBezTo>
                                  <a:pt x="1256237" y="1855427"/>
                                  <a:pt x="1262352" y="1874231"/>
                                  <a:pt x="1274287" y="1878110"/>
                                </a:cubicBezTo>
                                <a:close/>
                                <a:moveTo>
                                  <a:pt x="5928836" y="1884318"/>
                                </a:moveTo>
                                <a:cubicBezTo>
                                  <a:pt x="5932814" y="1885611"/>
                                  <a:pt x="5937439" y="1885246"/>
                                  <a:pt x="5942185" y="1882325"/>
                                </a:cubicBezTo>
                                <a:cubicBezTo>
                                  <a:pt x="5957763" y="1872588"/>
                                  <a:pt x="5974316" y="1865773"/>
                                  <a:pt x="5991841" y="1859931"/>
                                </a:cubicBezTo>
                                <a:cubicBezTo>
                                  <a:pt x="6013261" y="1852629"/>
                                  <a:pt x="6004498" y="1820499"/>
                                  <a:pt x="5982591" y="1825853"/>
                                </a:cubicBezTo>
                                <a:cubicBezTo>
                                  <a:pt x="5961658" y="1831208"/>
                                  <a:pt x="5942185" y="1840458"/>
                                  <a:pt x="5924659" y="1852142"/>
                                </a:cubicBezTo>
                                <a:cubicBezTo>
                                  <a:pt x="5910785" y="1861635"/>
                                  <a:pt x="5916901" y="1880439"/>
                                  <a:pt x="5928836" y="1884318"/>
                                </a:cubicBezTo>
                                <a:close/>
                                <a:moveTo>
                                  <a:pt x="1185890" y="1888775"/>
                                </a:moveTo>
                                <a:cubicBezTo>
                                  <a:pt x="1194166" y="1891696"/>
                                  <a:pt x="1204389" y="1885368"/>
                                  <a:pt x="1206336" y="1877092"/>
                                </a:cubicBezTo>
                                <a:cubicBezTo>
                                  <a:pt x="1208284" y="1867842"/>
                                  <a:pt x="1203415" y="1859566"/>
                                  <a:pt x="1194653" y="1856645"/>
                                </a:cubicBezTo>
                                <a:cubicBezTo>
                                  <a:pt x="1189784" y="1854697"/>
                                  <a:pt x="1183942" y="1852264"/>
                                  <a:pt x="1179074" y="1851290"/>
                                </a:cubicBezTo>
                                <a:cubicBezTo>
                                  <a:pt x="1170798" y="1849829"/>
                                  <a:pt x="1163009" y="1852750"/>
                                  <a:pt x="1159601" y="1861026"/>
                                </a:cubicBezTo>
                                <a:cubicBezTo>
                                  <a:pt x="1156680" y="1868329"/>
                                  <a:pt x="1159114" y="1877092"/>
                                  <a:pt x="1166416" y="1881473"/>
                                </a:cubicBezTo>
                                <a:cubicBezTo>
                                  <a:pt x="1172258" y="1884880"/>
                                  <a:pt x="1179561" y="1886828"/>
                                  <a:pt x="1185890" y="1888775"/>
                                </a:cubicBezTo>
                                <a:close/>
                                <a:moveTo>
                                  <a:pt x="5840440" y="1894983"/>
                                </a:moveTo>
                                <a:cubicBezTo>
                                  <a:pt x="5848716" y="1897904"/>
                                  <a:pt x="5858939" y="1891575"/>
                                  <a:pt x="5860886" y="1883299"/>
                                </a:cubicBezTo>
                                <a:cubicBezTo>
                                  <a:pt x="5862834" y="1874049"/>
                                  <a:pt x="5857965" y="1865774"/>
                                  <a:pt x="5849203" y="1862853"/>
                                </a:cubicBezTo>
                                <a:cubicBezTo>
                                  <a:pt x="5844334" y="1860905"/>
                                  <a:pt x="5838492" y="1858472"/>
                                  <a:pt x="5833624" y="1857498"/>
                                </a:cubicBezTo>
                                <a:cubicBezTo>
                                  <a:pt x="5825347" y="1856037"/>
                                  <a:pt x="5817558" y="1858958"/>
                                  <a:pt x="5814151" y="1867234"/>
                                </a:cubicBezTo>
                                <a:cubicBezTo>
                                  <a:pt x="5811230" y="1874537"/>
                                  <a:pt x="5813664" y="1883299"/>
                                  <a:pt x="5820966" y="1887681"/>
                                </a:cubicBezTo>
                                <a:cubicBezTo>
                                  <a:pt x="5826808" y="1891088"/>
                                  <a:pt x="5834110" y="1893036"/>
                                  <a:pt x="5840440" y="1894983"/>
                                </a:cubicBezTo>
                                <a:close/>
                                <a:moveTo>
                                  <a:pt x="696143" y="1895584"/>
                                </a:moveTo>
                                <a:cubicBezTo>
                                  <a:pt x="703446" y="1898017"/>
                                  <a:pt x="713182" y="1896070"/>
                                  <a:pt x="719998" y="1892662"/>
                                </a:cubicBezTo>
                                <a:cubicBezTo>
                                  <a:pt x="720485" y="1892175"/>
                                  <a:pt x="720971" y="1892175"/>
                                  <a:pt x="721458" y="1891688"/>
                                </a:cubicBezTo>
                                <a:cubicBezTo>
                                  <a:pt x="738984" y="1881466"/>
                                  <a:pt x="741905" y="1856637"/>
                                  <a:pt x="727787" y="1843007"/>
                                </a:cubicBezTo>
                                <a:cubicBezTo>
                                  <a:pt x="721945" y="1837164"/>
                                  <a:pt x="713669" y="1833757"/>
                                  <a:pt x="705880" y="1833757"/>
                                </a:cubicBezTo>
                                <a:cubicBezTo>
                                  <a:pt x="694196" y="1834244"/>
                                  <a:pt x="684460" y="1840086"/>
                                  <a:pt x="678618" y="1849335"/>
                                </a:cubicBezTo>
                                <a:cubicBezTo>
                                  <a:pt x="678131" y="1849822"/>
                                  <a:pt x="678131" y="1850309"/>
                                  <a:pt x="677644" y="1850795"/>
                                </a:cubicBezTo>
                                <a:cubicBezTo>
                                  <a:pt x="676671" y="1853229"/>
                                  <a:pt x="675697" y="1855664"/>
                                  <a:pt x="674723" y="1858098"/>
                                </a:cubicBezTo>
                                <a:cubicBezTo>
                                  <a:pt x="673263" y="1861993"/>
                                  <a:pt x="673263" y="1866374"/>
                                  <a:pt x="674236" y="1870268"/>
                                </a:cubicBezTo>
                                <a:cubicBezTo>
                                  <a:pt x="674236" y="1873190"/>
                                  <a:pt x="674723" y="1875624"/>
                                  <a:pt x="676184" y="1878058"/>
                                </a:cubicBezTo>
                                <a:cubicBezTo>
                                  <a:pt x="677644" y="1881952"/>
                                  <a:pt x="679591" y="1885360"/>
                                  <a:pt x="682512" y="1887794"/>
                                </a:cubicBezTo>
                                <a:cubicBezTo>
                                  <a:pt x="686407" y="1891202"/>
                                  <a:pt x="690789" y="1894123"/>
                                  <a:pt x="696143" y="1895584"/>
                                </a:cubicBezTo>
                                <a:close/>
                                <a:moveTo>
                                  <a:pt x="2803573" y="1899242"/>
                                </a:moveTo>
                                <a:cubicBezTo>
                                  <a:pt x="2811909" y="1901433"/>
                                  <a:pt x="2822133" y="1898390"/>
                                  <a:pt x="2826027" y="1888167"/>
                                </a:cubicBezTo>
                                <a:cubicBezTo>
                                  <a:pt x="2845014" y="1839484"/>
                                  <a:pt x="2863027" y="1790315"/>
                                  <a:pt x="2882014" y="1741633"/>
                                </a:cubicBezTo>
                                <a:cubicBezTo>
                                  <a:pt x="2888826" y="1724594"/>
                                  <a:pt x="2860105" y="1712423"/>
                                  <a:pt x="2852315" y="1728975"/>
                                </a:cubicBezTo>
                                <a:cubicBezTo>
                                  <a:pt x="2830410" y="1778144"/>
                                  <a:pt x="2809961" y="1827800"/>
                                  <a:pt x="2792436" y="1878917"/>
                                </a:cubicBezTo>
                                <a:cubicBezTo>
                                  <a:pt x="2788785" y="1889627"/>
                                  <a:pt x="2795236" y="1897051"/>
                                  <a:pt x="2803573" y="1899242"/>
                                </a:cubicBezTo>
                                <a:close/>
                                <a:moveTo>
                                  <a:pt x="5350694" y="1901798"/>
                                </a:moveTo>
                                <a:cubicBezTo>
                                  <a:pt x="5357996" y="1904232"/>
                                  <a:pt x="5367733" y="1902284"/>
                                  <a:pt x="5374549" y="1898877"/>
                                </a:cubicBezTo>
                                <a:cubicBezTo>
                                  <a:pt x="5375035" y="1898390"/>
                                  <a:pt x="5375522" y="1898390"/>
                                  <a:pt x="5376009" y="1897903"/>
                                </a:cubicBezTo>
                                <a:cubicBezTo>
                                  <a:pt x="5393534" y="1887680"/>
                                  <a:pt x="5396456" y="1862852"/>
                                  <a:pt x="5382338" y="1849221"/>
                                </a:cubicBezTo>
                                <a:cubicBezTo>
                                  <a:pt x="5376495" y="1843379"/>
                                  <a:pt x="5368220" y="1839971"/>
                                  <a:pt x="5360431" y="1839971"/>
                                </a:cubicBezTo>
                                <a:cubicBezTo>
                                  <a:pt x="5348747" y="1840458"/>
                                  <a:pt x="5339010" y="1846300"/>
                                  <a:pt x="5333169" y="1855549"/>
                                </a:cubicBezTo>
                                <a:cubicBezTo>
                                  <a:pt x="5332682" y="1856036"/>
                                  <a:pt x="5332682" y="1856523"/>
                                  <a:pt x="5332195" y="1857010"/>
                                </a:cubicBezTo>
                                <a:cubicBezTo>
                                  <a:pt x="5331221" y="1859444"/>
                                  <a:pt x="5330247" y="1861878"/>
                                  <a:pt x="5329274" y="1864312"/>
                                </a:cubicBezTo>
                                <a:cubicBezTo>
                                  <a:pt x="5327814" y="1868207"/>
                                  <a:pt x="5327814" y="1872589"/>
                                  <a:pt x="5328787" y="1876483"/>
                                </a:cubicBezTo>
                                <a:cubicBezTo>
                                  <a:pt x="5328787" y="1879404"/>
                                  <a:pt x="5329274" y="1881838"/>
                                  <a:pt x="5330734" y="1884272"/>
                                </a:cubicBezTo>
                                <a:cubicBezTo>
                                  <a:pt x="5332195" y="1888166"/>
                                  <a:pt x="5334142" y="1891574"/>
                                  <a:pt x="5337063" y="1894009"/>
                                </a:cubicBezTo>
                                <a:cubicBezTo>
                                  <a:pt x="5340958" y="1897416"/>
                                  <a:pt x="5345339" y="1900337"/>
                                  <a:pt x="5350694" y="1901798"/>
                                </a:cubicBezTo>
                                <a:close/>
                                <a:moveTo>
                                  <a:pt x="3177147" y="1922001"/>
                                </a:moveTo>
                                <a:cubicBezTo>
                                  <a:pt x="3185060" y="1924192"/>
                                  <a:pt x="3194308" y="1921271"/>
                                  <a:pt x="3196986" y="1911048"/>
                                </a:cubicBezTo>
                                <a:cubicBezTo>
                                  <a:pt x="3211103" y="1857984"/>
                                  <a:pt x="3226684" y="1804920"/>
                                  <a:pt x="3238369" y="1750882"/>
                                </a:cubicBezTo>
                                <a:cubicBezTo>
                                  <a:pt x="3243234" y="1729949"/>
                                  <a:pt x="3212567" y="1721186"/>
                                  <a:pt x="3206237" y="1742120"/>
                                </a:cubicBezTo>
                                <a:cubicBezTo>
                                  <a:pt x="3190658" y="1794697"/>
                                  <a:pt x="3178487" y="1848734"/>
                                  <a:pt x="3165343" y="1902285"/>
                                </a:cubicBezTo>
                                <a:cubicBezTo>
                                  <a:pt x="3162667" y="1912508"/>
                                  <a:pt x="3169238" y="1919811"/>
                                  <a:pt x="3177147" y="1922001"/>
                                </a:cubicBezTo>
                                <a:close/>
                                <a:moveTo>
                                  <a:pt x="3784340" y="1937054"/>
                                </a:moveTo>
                                <a:cubicBezTo>
                                  <a:pt x="3788021" y="1937305"/>
                                  <a:pt x="3791887" y="1935997"/>
                                  <a:pt x="3795294" y="1932467"/>
                                </a:cubicBezTo>
                                <a:cubicBezTo>
                                  <a:pt x="3837161" y="1888166"/>
                                  <a:pt x="3886331" y="1851655"/>
                                  <a:pt x="3940366" y="1824392"/>
                                </a:cubicBezTo>
                                <a:cubicBezTo>
                                  <a:pt x="3958863" y="1815143"/>
                                  <a:pt x="3942801" y="1788368"/>
                                  <a:pt x="3924301" y="1796644"/>
                                </a:cubicBezTo>
                                <a:cubicBezTo>
                                  <a:pt x="3865884" y="1823906"/>
                                  <a:pt x="3816228" y="1861878"/>
                                  <a:pt x="3773388" y="1910560"/>
                                </a:cubicBezTo>
                                <a:cubicBezTo>
                                  <a:pt x="3763894" y="1921514"/>
                                  <a:pt x="3773296" y="1936301"/>
                                  <a:pt x="3784340" y="1937054"/>
                                </a:cubicBezTo>
                                <a:close/>
                                <a:moveTo>
                                  <a:pt x="1438551" y="1955471"/>
                                </a:moveTo>
                                <a:cubicBezTo>
                                  <a:pt x="1447801" y="1955471"/>
                                  <a:pt x="1456077" y="1953523"/>
                                  <a:pt x="1464840" y="1951576"/>
                                </a:cubicBezTo>
                                <a:cubicBezTo>
                                  <a:pt x="1475063" y="1949142"/>
                                  <a:pt x="1482366" y="1936971"/>
                                  <a:pt x="1478957" y="1926748"/>
                                </a:cubicBezTo>
                                <a:cubicBezTo>
                                  <a:pt x="1475550" y="1916037"/>
                                  <a:pt x="1464840" y="1908735"/>
                                  <a:pt x="1454130" y="1912142"/>
                                </a:cubicBezTo>
                                <a:cubicBezTo>
                                  <a:pt x="1445367" y="1914577"/>
                                  <a:pt x="1437578" y="1917498"/>
                                  <a:pt x="1429302" y="1921879"/>
                                </a:cubicBezTo>
                                <a:cubicBezTo>
                                  <a:pt x="1413724" y="1930642"/>
                                  <a:pt x="1420538" y="1955958"/>
                                  <a:pt x="1438551" y="1955471"/>
                                </a:cubicBezTo>
                                <a:close/>
                                <a:moveTo>
                                  <a:pt x="6093101" y="1961678"/>
                                </a:moveTo>
                                <a:cubicBezTo>
                                  <a:pt x="6102351" y="1961678"/>
                                  <a:pt x="6110627" y="1959730"/>
                                  <a:pt x="6119390" y="1957783"/>
                                </a:cubicBezTo>
                                <a:cubicBezTo>
                                  <a:pt x="6129613" y="1955349"/>
                                  <a:pt x="6136915" y="1943178"/>
                                  <a:pt x="6133507" y="1932954"/>
                                </a:cubicBezTo>
                                <a:cubicBezTo>
                                  <a:pt x="6130100" y="1922244"/>
                                  <a:pt x="6119390" y="1914941"/>
                                  <a:pt x="6108679" y="1918349"/>
                                </a:cubicBezTo>
                                <a:cubicBezTo>
                                  <a:pt x="6099916" y="1920784"/>
                                  <a:pt x="6092128" y="1923704"/>
                                  <a:pt x="6083852" y="1928085"/>
                                </a:cubicBezTo>
                                <a:cubicBezTo>
                                  <a:pt x="6068273" y="1936849"/>
                                  <a:pt x="6075088" y="1962165"/>
                                  <a:pt x="6093101" y="1961678"/>
                                </a:cubicBezTo>
                                <a:close/>
                                <a:moveTo>
                                  <a:pt x="1287330" y="1968229"/>
                                </a:moveTo>
                                <a:lnTo>
                                  <a:pt x="1287489" y="1968176"/>
                                </a:lnTo>
                                <a:lnTo>
                                  <a:pt x="1287394" y="1967579"/>
                                </a:lnTo>
                                <a:close/>
                                <a:moveTo>
                                  <a:pt x="1287318" y="1968356"/>
                                </a:moveTo>
                                <a:lnTo>
                                  <a:pt x="1287330" y="1968229"/>
                                </a:lnTo>
                                <a:lnTo>
                                  <a:pt x="1287272" y="1968248"/>
                                </a:lnTo>
                                <a:close/>
                                <a:moveTo>
                                  <a:pt x="1287783" y="1969002"/>
                                </a:moveTo>
                                <a:lnTo>
                                  <a:pt x="1287637" y="1968127"/>
                                </a:lnTo>
                                <a:lnTo>
                                  <a:pt x="1287489" y="1968176"/>
                                </a:lnTo>
                                <a:lnTo>
                                  <a:pt x="1287587" y="1968789"/>
                                </a:lnTo>
                                <a:lnTo>
                                  <a:pt x="1287577" y="1968613"/>
                                </a:lnTo>
                                <a:close/>
                                <a:moveTo>
                                  <a:pt x="1287637" y="1969100"/>
                                </a:moveTo>
                                <a:lnTo>
                                  <a:pt x="1287587" y="1968789"/>
                                </a:lnTo>
                                <a:lnTo>
                                  <a:pt x="1287602" y="1969017"/>
                                </a:lnTo>
                                <a:close/>
                                <a:moveTo>
                                  <a:pt x="1287854" y="1969424"/>
                                </a:moveTo>
                                <a:lnTo>
                                  <a:pt x="1287832" y="1969295"/>
                                </a:lnTo>
                                <a:lnTo>
                                  <a:pt x="1287637" y="1969100"/>
                                </a:lnTo>
                                <a:close/>
                                <a:moveTo>
                                  <a:pt x="1287628" y="1969446"/>
                                </a:moveTo>
                                <a:lnTo>
                                  <a:pt x="1287602" y="1969017"/>
                                </a:lnTo>
                                <a:lnTo>
                                  <a:pt x="1287318" y="1968356"/>
                                </a:lnTo>
                                <a:lnTo>
                                  <a:pt x="1287223" y="1969330"/>
                                </a:lnTo>
                                <a:close/>
                                <a:moveTo>
                                  <a:pt x="1288060" y="1969523"/>
                                </a:moveTo>
                                <a:lnTo>
                                  <a:pt x="1287783" y="1969002"/>
                                </a:lnTo>
                                <a:lnTo>
                                  <a:pt x="1287832" y="1969295"/>
                                </a:lnTo>
                                <a:close/>
                                <a:moveTo>
                                  <a:pt x="1287924" y="1969530"/>
                                </a:moveTo>
                                <a:lnTo>
                                  <a:pt x="1287854" y="1969424"/>
                                </a:lnTo>
                                <a:lnTo>
                                  <a:pt x="1287868" y="1969514"/>
                                </a:lnTo>
                                <a:close/>
                                <a:moveTo>
                                  <a:pt x="1288124" y="1969587"/>
                                </a:moveTo>
                                <a:lnTo>
                                  <a:pt x="1288060" y="1969523"/>
                                </a:lnTo>
                                <a:lnTo>
                                  <a:pt x="1288088" y="1969577"/>
                                </a:lnTo>
                                <a:close/>
                                <a:moveTo>
                                  <a:pt x="1287192" y="1969657"/>
                                </a:moveTo>
                                <a:lnTo>
                                  <a:pt x="1287223" y="1969330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86401" y="1969324"/>
                                </a:lnTo>
                                <a:close/>
                                <a:moveTo>
                                  <a:pt x="1287945" y="1969975"/>
                                </a:moveTo>
                                <a:lnTo>
                                  <a:pt x="1287868" y="1969514"/>
                                </a:lnTo>
                                <a:lnTo>
                                  <a:pt x="1287628" y="1969446"/>
                                </a:lnTo>
                                <a:lnTo>
                                  <a:pt x="1287637" y="1969587"/>
                                </a:lnTo>
                                <a:lnTo>
                                  <a:pt x="1287801" y="1969914"/>
                                </a:lnTo>
                                <a:close/>
                                <a:moveTo>
                                  <a:pt x="2716676" y="1969975"/>
                                </a:moveTo>
                                <a:cubicBezTo>
                                  <a:pt x="2720538" y="1969131"/>
                                  <a:pt x="2724160" y="1966544"/>
                                  <a:pt x="2726716" y="1961676"/>
                                </a:cubicBezTo>
                                <a:cubicBezTo>
                                  <a:pt x="2741322" y="1933928"/>
                                  <a:pt x="2747651" y="1905204"/>
                                  <a:pt x="2744243" y="1874047"/>
                                </a:cubicBezTo>
                                <a:cubicBezTo>
                                  <a:pt x="2741809" y="1853602"/>
                                  <a:pt x="2710651" y="1852628"/>
                                  <a:pt x="2711137" y="1874047"/>
                                </a:cubicBezTo>
                                <a:cubicBezTo>
                                  <a:pt x="2712113" y="1898389"/>
                                  <a:pt x="2707730" y="1923217"/>
                                  <a:pt x="2697506" y="1945124"/>
                                </a:cubicBezTo>
                                <a:cubicBezTo>
                                  <a:pt x="2691299" y="1959363"/>
                                  <a:pt x="2705083" y="1972508"/>
                                  <a:pt x="2716676" y="1969975"/>
                                </a:cubicBezTo>
                                <a:close/>
                                <a:moveTo>
                                  <a:pt x="1288402" y="1970167"/>
                                </a:moveTo>
                                <a:lnTo>
                                  <a:pt x="1288088" y="1969577"/>
                                </a:lnTo>
                                <a:lnTo>
                                  <a:pt x="1287924" y="1969530"/>
                                </a:lnTo>
                                <a:lnTo>
                                  <a:pt x="1288328" y="1970136"/>
                                </a:lnTo>
                                <a:close/>
                                <a:moveTo>
                                  <a:pt x="1288924" y="1970387"/>
                                </a:moveTo>
                                <a:lnTo>
                                  <a:pt x="1288124" y="1969587"/>
                                </a:lnTo>
                                <a:lnTo>
                                  <a:pt x="1288124" y="1969587"/>
                                </a:lnTo>
                                <a:close/>
                                <a:moveTo>
                                  <a:pt x="2981811" y="1972388"/>
                                </a:moveTo>
                                <a:cubicBezTo>
                                  <a:pt x="3005178" y="1976283"/>
                                  <a:pt x="3015402" y="1941718"/>
                                  <a:pt x="2991547" y="1936363"/>
                                </a:cubicBezTo>
                                <a:cubicBezTo>
                                  <a:pt x="2951141" y="1927113"/>
                                  <a:pt x="2911709" y="1913969"/>
                                  <a:pt x="2874226" y="1895469"/>
                                </a:cubicBezTo>
                                <a:cubicBezTo>
                                  <a:pt x="2854263" y="1885733"/>
                                  <a:pt x="2836738" y="1914456"/>
                                  <a:pt x="2856698" y="1925653"/>
                                </a:cubicBezTo>
                                <a:cubicBezTo>
                                  <a:pt x="2895643" y="1948533"/>
                                  <a:pt x="2937023" y="1964599"/>
                                  <a:pt x="2981811" y="1972388"/>
                                </a:cubicBezTo>
                                <a:close/>
                                <a:moveTo>
                                  <a:pt x="5941878" y="1974437"/>
                                </a:moveTo>
                                <a:lnTo>
                                  <a:pt x="5942037" y="1974384"/>
                                </a:lnTo>
                                <a:lnTo>
                                  <a:pt x="5941942" y="1973787"/>
                                </a:lnTo>
                                <a:close/>
                                <a:moveTo>
                                  <a:pt x="5941866" y="1974564"/>
                                </a:moveTo>
                                <a:lnTo>
                                  <a:pt x="5941878" y="1974437"/>
                                </a:lnTo>
                                <a:lnTo>
                                  <a:pt x="5941820" y="1974456"/>
                                </a:lnTo>
                                <a:close/>
                                <a:moveTo>
                                  <a:pt x="5942331" y="1975210"/>
                                </a:moveTo>
                                <a:lnTo>
                                  <a:pt x="5942185" y="1974335"/>
                                </a:lnTo>
                                <a:lnTo>
                                  <a:pt x="5942037" y="1974384"/>
                                </a:lnTo>
                                <a:lnTo>
                                  <a:pt x="5942135" y="1974997"/>
                                </a:lnTo>
                                <a:lnTo>
                                  <a:pt x="5942124" y="1974821"/>
                                </a:lnTo>
                                <a:close/>
                                <a:moveTo>
                                  <a:pt x="5942185" y="1975308"/>
                                </a:moveTo>
                                <a:lnTo>
                                  <a:pt x="5942135" y="1974997"/>
                                </a:lnTo>
                                <a:lnTo>
                                  <a:pt x="5942149" y="1975225"/>
                                </a:lnTo>
                                <a:close/>
                                <a:moveTo>
                                  <a:pt x="5942401" y="1975632"/>
                                </a:moveTo>
                                <a:lnTo>
                                  <a:pt x="5942380" y="1975503"/>
                                </a:lnTo>
                                <a:lnTo>
                                  <a:pt x="5942185" y="1975308"/>
                                </a:lnTo>
                                <a:close/>
                                <a:moveTo>
                                  <a:pt x="5942176" y="1975653"/>
                                </a:moveTo>
                                <a:lnTo>
                                  <a:pt x="5942149" y="1975225"/>
                                </a:lnTo>
                                <a:lnTo>
                                  <a:pt x="5941866" y="1974564"/>
                                </a:lnTo>
                                <a:lnTo>
                                  <a:pt x="5941771" y="1975538"/>
                                </a:lnTo>
                                <a:close/>
                                <a:moveTo>
                                  <a:pt x="5942607" y="1975731"/>
                                </a:moveTo>
                                <a:lnTo>
                                  <a:pt x="5942331" y="1975210"/>
                                </a:lnTo>
                                <a:lnTo>
                                  <a:pt x="5942380" y="1975503"/>
                                </a:lnTo>
                                <a:close/>
                                <a:moveTo>
                                  <a:pt x="5942471" y="1975738"/>
                                </a:moveTo>
                                <a:lnTo>
                                  <a:pt x="5942401" y="1975632"/>
                                </a:lnTo>
                                <a:lnTo>
                                  <a:pt x="5942416" y="1975722"/>
                                </a:lnTo>
                                <a:close/>
                                <a:moveTo>
                                  <a:pt x="5942672" y="1975795"/>
                                </a:moveTo>
                                <a:lnTo>
                                  <a:pt x="5942607" y="1975731"/>
                                </a:lnTo>
                                <a:lnTo>
                                  <a:pt x="5942636" y="1975785"/>
                                </a:lnTo>
                                <a:close/>
                                <a:moveTo>
                                  <a:pt x="5941739" y="1975865"/>
                                </a:moveTo>
                                <a:lnTo>
                                  <a:pt x="5941771" y="1975538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0949" y="1975532"/>
                                </a:lnTo>
                                <a:close/>
                                <a:moveTo>
                                  <a:pt x="5942493" y="1976183"/>
                                </a:moveTo>
                                <a:lnTo>
                                  <a:pt x="5942416" y="1975722"/>
                                </a:lnTo>
                                <a:lnTo>
                                  <a:pt x="5942176" y="1975653"/>
                                </a:lnTo>
                                <a:lnTo>
                                  <a:pt x="5942185" y="1975795"/>
                                </a:lnTo>
                                <a:lnTo>
                                  <a:pt x="5942348" y="1976122"/>
                                </a:lnTo>
                                <a:close/>
                                <a:moveTo>
                                  <a:pt x="5942950" y="1976375"/>
                                </a:moveTo>
                                <a:lnTo>
                                  <a:pt x="5942636" y="1975785"/>
                                </a:lnTo>
                                <a:lnTo>
                                  <a:pt x="5942471" y="1975738"/>
                                </a:lnTo>
                                <a:lnTo>
                                  <a:pt x="5942876" y="1976344"/>
                                </a:lnTo>
                                <a:close/>
                                <a:moveTo>
                                  <a:pt x="2032736" y="1986246"/>
                                </a:moveTo>
                                <a:cubicBezTo>
                                  <a:pt x="2036067" y="1985683"/>
                                  <a:pt x="2039292" y="1983827"/>
                                  <a:pt x="2041726" y="1980298"/>
                                </a:cubicBezTo>
                                <a:cubicBezTo>
                                  <a:pt x="2062173" y="1949141"/>
                                  <a:pt x="2083106" y="1918470"/>
                                  <a:pt x="2102092" y="1886340"/>
                                </a:cubicBezTo>
                                <a:cubicBezTo>
                                  <a:pt x="2112803" y="1868815"/>
                                  <a:pt x="2085540" y="1852750"/>
                                  <a:pt x="2074343" y="1870275"/>
                                </a:cubicBezTo>
                                <a:cubicBezTo>
                                  <a:pt x="2054384" y="1901919"/>
                                  <a:pt x="2036371" y="1934049"/>
                                  <a:pt x="2018359" y="1966667"/>
                                </a:cubicBezTo>
                                <a:cubicBezTo>
                                  <a:pt x="2011787" y="1977985"/>
                                  <a:pt x="2022740" y="1987935"/>
                                  <a:pt x="2032736" y="1986246"/>
                                </a:cubicBezTo>
                                <a:close/>
                                <a:moveTo>
                                  <a:pt x="6687285" y="1992454"/>
                                </a:moveTo>
                                <a:cubicBezTo>
                                  <a:pt x="6690617" y="1991891"/>
                                  <a:pt x="6693842" y="1990035"/>
                                  <a:pt x="6696276" y="1986506"/>
                                </a:cubicBezTo>
                                <a:cubicBezTo>
                                  <a:pt x="6716722" y="1955349"/>
                                  <a:pt x="6737656" y="1924678"/>
                                  <a:pt x="6756642" y="1892548"/>
                                </a:cubicBezTo>
                                <a:cubicBezTo>
                                  <a:pt x="6767352" y="1875022"/>
                                  <a:pt x="6740090" y="1858958"/>
                                  <a:pt x="6728893" y="1876483"/>
                                </a:cubicBezTo>
                                <a:cubicBezTo>
                                  <a:pt x="6708933" y="1908126"/>
                                  <a:pt x="6690921" y="1940257"/>
                                  <a:pt x="6672909" y="1972875"/>
                                </a:cubicBezTo>
                                <a:cubicBezTo>
                                  <a:pt x="6666336" y="1984193"/>
                                  <a:pt x="6677290" y="1994143"/>
                                  <a:pt x="6687285" y="1992454"/>
                                </a:cubicBezTo>
                                <a:close/>
                                <a:moveTo>
                                  <a:pt x="1284716" y="2007560"/>
                                </a:moveTo>
                                <a:cubicBezTo>
                                  <a:pt x="1294940" y="2006586"/>
                                  <a:pt x="1304676" y="1999284"/>
                                  <a:pt x="1304190" y="1988086"/>
                                </a:cubicBezTo>
                                <a:cubicBezTo>
                                  <a:pt x="1303946" y="1982245"/>
                                  <a:pt x="1301755" y="1977620"/>
                                  <a:pt x="1298287" y="1974334"/>
                                </a:cubicBezTo>
                                <a:lnTo>
                                  <a:pt x="1288924" y="1970387"/>
                                </a:lnTo>
                                <a:lnTo>
                                  <a:pt x="1288402" y="1970167"/>
                                </a:lnTo>
                                <a:lnTo>
                                  <a:pt x="1288611" y="1970561"/>
                                </a:lnTo>
                                <a:lnTo>
                                  <a:pt x="1288328" y="1970136"/>
                                </a:lnTo>
                                <a:lnTo>
                                  <a:pt x="1287945" y="1969975"/>
                                </a:lnTo>
                                <a:lnTo>
                                  <a:pt x="1288003" y="1970317"/>
                                </a:lnTo>
                                <a:lnTo>
                                  <a:pt x="1287801" y="1969914"/>
                                </a:lnTo>
                                <a:lnTo>
                                  <a:pt x="1287192" y="1969657"/>
                                </a:lnTo>
                                <a:lnTo>
                                  <a:pt x="1287151" y="1970074"/>
                                </a:lnTo>
                                <a:lnTo>
                                  <a:pt x="1285880" y="1970911"/>
                                </a:lnTo>
                                <a:lnTo>
                                  <a:pt x="1284716" y="1974455"/>
                                </a:lnTo>
                                <a:cubicBezTo>
                                  <a:pt x="1282526" y="1976403"/>
                                  <a:pt x="1283378" y="1973969"/>
                                  <a:pt x="1284656" y="1971717"/>
                                </a:cubicBezTo>
                                <a:lnTo>
                                  <a:pt x="1285880" y="1970911"/>
                                </a:lnTo>
                                <a:lnTo>
                                  <a:pt x="1286401" y="1969324"/>
                                </a:lnTo>
                                <a:lnTo>
                                  <a:pt x="1284716" y="1968614"/>
                                </a:lnTo>
                                <a:lnTo>
                                  <a:pt x="1286470" y="1969114"/>
                                </a:lnTo>
                                <a:lnTo>
                                  <a:pt x="1291228" y="1954617"/>
                                </a:lnTo>
                                <a:cubicBezTo>
                                  <a:pt x="1290193" y="1947558"/>
                                  <a:pt x="1286177" y="1940864"/>
                                  <a:pt x="1279848" y="1936969"/>
                                </a:cubicBezTo>
                                <a:cubicBezTo>
                                  <a:pt x="1266704" y="1928694"/>
                                  <a:pt x="1250639" y="1936482"/>
                                  <a:pt x="1245284" y="1950601"/>
                                </a:cubicBezTo>
                                <a:cubicBezTo>
                                  <a:pt x="1240903" y="1962772"/>
                                  <a:pt x="1241876" y="1977376"/>
                                  <a:pt x="1249666" y="1988573"/>
                                </a:cubicBezTo>
                                <a:cubicBezTo>
                                  <a:pt x="1257455" y="1999770"/>
                                  <a:pt x="1270598" y="2009020"/>
                                  <a:pt x="1284716" y="2007560"/>
                                </a:cubicBezTo>
                                <a:close/>
                                <a:moveTo>
                                  <a:pt x="5939264" y="2013768"/>
                                </a:moveTo>
                                <a:cubicBezTo>
                                  <a:pt x="5949487" y="2012794"/>
                                  <a:pt x="5959224" y="2005492"/>
                                  <a:pt x="5958737" y="1994294"/>
                                </a:cubicBezTo>
                                <a:cubicBezTo>
                                  <a:pt x="5958494" y="1988453"/>
                                  <a:pt x="5956303" y="1983828"/>
                                  <a:pt x="5952834" y="1980542"/>
                                </a:cubicBezTo>
                                <a:lnTo>
                                  <a:pt x="5943472" y="1976595"/>
                                </a:lnTo>
                                <a:lnTo>
                                  <a:pt x="5942950" y="1976375"/>
                                </a:lnTo>
                                <a:lnTo>
                                  <a:pt x="5943159" y="1976768"/>
                                </a:lnTo>
                                <a:lnTo>
                                  <a:pt x="5942876" y="1976344"/>
                                </a:lnTo>
                                <a:lnTo>
                                  <a:pt x="5942493" y="1976183"/>
                                </a:lnTo>
                                <a:lnTo>
                                  <a:pt x="5942550" y="1976525"/>
                                </a:lnTo>
                                <a:lnTo>
                                  <a:pt x="5942348" y="1976122"/>
                                </a:lnTo>
                                <a:lnTo>
                                  <a:pt x="5941739" y="1975865"/>
                                </a:lnTo>
                                <a:lnTo>
                                  <a:pt x="5941698" y="1976282"/>
                                </a:lnTo>
                                <a:lnTo>
                                  <a:pt x="5940428" y="1977119"/>
                                </a:lnTo>
                                <a:lnTo>
                                  <a:pt x="5939264" y="1980663"/>
                                </a:lnTo>
                                <a:cubicBezTo>
                                  <a:pt x="5937073" y="1982611"/>
                                  <a:pt x="5937925" y="1980176"/>
                                  <a:pt x="5939203" y="1977925"/>
                                </a:cubicBezTo>
                                <a:lnTo>
                                  <a:pt x="5940428" y="1977119"/>
                                </a:lnTo>
                                <a:lnTo>
                                  <a:pt x="5940949" y="1975532"/>
                                </a:lnTo>
                                <a:lnTo>
                                  <a:pt x="5939264" y="1974822"/>
                                </a:lnTo>
                                <a:lnTo>
                                  <a:pt x="5941017" y="1975322"/>
                                </a:lnTo>
                                <a:lnTo>
                                  <a:pt x="5945776" y="1960825"/>
                                </a:lnTo>
                                <a:cubicBezTo>
                                  <a:pt x="5944741" y="1953766"/>
                                  <a:pt x="5940725" y="1947072"/>
                                  <a:pt x="5934396" y="1943178"/>
                                </a:cubicBezTo>
                                <a:cubicBezTo>
                                  <a:pt x="5921252" y="1934902"/>
                                  <a:pt x="5905187" y="1942691"/>
                                  <a:pt x="5899831" y="1956809"/>
                                </a:cubicBezTo>
                                <a:cubicBezTo>
                                  <a:pt x="5895450" y="1968979"/>
                                  <a:pt x="5896424" y="1983584"/>
                                  <a:pt x="5904213" y="1994781"/>
                                </a:cubicBezTo>
                                <a:cubicBezTo>
                                  <a:pt x="5912002" y="2005978"/>
                                  <a:pt x="5925146" y="2015228"/>
                                  <a:pt x="5939264" y="2013768"/>
                                </a:cubicBezTo>
                                <a:close/>
                                <a:moveTo>
                                  <a:pt x="2631784" y="2018149"/>
                                </a:moveTo>
                                <a:cubicBezTo>
                                  <a:pt x="2633732" y="2018149"/>
                                  <a:pt x="2636165" y="2018149"/>
                                  <a:pt x="2638113" y="2017662"/>
                                </a:cubicBezTo>
                                <a:cubicBezTo>
                                  <a:pt x="2642494" y="2017175"/>
                                  <a:pt x="2646877" y="2015715"/>
                                  <a:pt x="2650283" y="2012793"/>
                                </a:cubicBezTo>
                                <a:cubicBezTo>
                                  <a:pt x="2653204" y="2009873"/>
                                  <a:pt x="2655639" y="2005005"/>
                                  <a:pt x="2655151" y="2000623"/>
                                </a:cubicBezTo>
                                <a:cubicBezTo>
                                  <a:pt x="2655151" y="1990886"/>
                                  <a:pt x="2647850" y="1984071"/>
                                  <a:pt x="2638113" y="1983584"/>
                                </a:cubicBezTo>
                                <a:cubicBezTo>
                                  <a:pt x="2636165" y="1983584"/>
                                  <a:pt x="2633732" y="1983584"/>
                                  <a:pt x="2631784" y="1983097"/>
                                </a:cubicBezTo>
                                <a:cubicBezTo>
                                  <a:pt x="2630322" y="1983097"/>
                                  <a:pt x="2628863" y="1983097"/>
                                  <a:pt x="2626915" y="1983097"/>
                                </a:cubicBezTo>
                                <a:cubicBezTo>
                                  <a:pt x="2623994" y="1983584"/>
                                  <a:pt x="2621560" y="1984558"/>
                                  <a:pt x="2618640" y="1986018"/>
                                </a:cubicBezTo>
                                <a:cubicBezTo>
                                  <a:pt x="2607442" y="1991860"/>
                                  <a:pt x="2607442" y="2009386"/>
                                  <a:pt x="2618640" y="2015228"/>
                                </a:cubicBezTo>
                                <a:cubicBezTo>
                                  <a:pt x="2620587" y="2016201"/>
                                  <a:pt x="2622534" y="2017175"/>
                                  <a:pt x="2624482" y="2017662"/>
                                </a:cubicBezTo>
                                <a:cubicBezTo>
                                  <a:pt x="2626915" y="2018636"/>
                                  <a:pt x="2629350" y="2018149"/>
                                  <a:pt x="2631784" y="2018149"/>
                                </a:cubicBezTo>
                                <a:close/>
                                <a:moveTo>
                                  <a:pt x="1479073" y="2028592"/>
                                </a:moveTo>
                                <a:cubicBezTo>
                                  <a:pt x="1488634" y="2025238"/>
                                  <a:pt x="1493198" y="2010724"/>
                                  <a:pt x="1481879" y="2004152"/>
                                </a:cubicBezTo>
                                <a:cubicBezTo>
                                  <a:pt x="1444881" y="1982244"/>
                                  <a:pt x="1401066" y="1979810"/>
                                  <a:pt x="1362607" y="1998796"/>
                                </a:cubicBezTo>
                                <a:cubicBezTo>
                                  <a:pt x="1348976" y="2005613"/>
                                  <a:pt x="1358713" y="2028980"/>
                                  <a:pt x="1372831" y="2023625"/>
                                </a:cubicBezTo>
                                <a:cubicBezTo>
                                  <a:pt x="1404961" y="2010481"/>
                                  <a:pt x="1437578" y="2009994"/>
                                  <a:pt x="1468248" y="2027520"/>
                                </a:cubicBezTo>
                                <a:cubicBezTo>
                                  <a:pt x="1472143" y="2029589"/>
                                  <a:pt x="1475885" y="2029711"/>
                                  <a:pt x="1479073" y="2028592"/>
                                </a:cubicBezTo>
                                <a:close/>
                                <a:moveTo>
                                  <a:pt x="75012" y="2033398"/>
                                </a:moveTo>
                                <a:cubicBezTo>
                                  <a:pt x="85440" y="2034973"/>
                                  <a:pt x="96759" y="2024841"/>
                                  <a:pt x="89457" y="2013887"/>
                                </a:cubicBezTo>
                                <a:cubicBezTo>
                                  <a:pt x="64142" y="1975428"/>
                                  <a:pt x="42721" y="1935996"/>
                                  <a:pt x="27143" y="1892668"/>
                                </a:cubicBezTo>
                                <a:cubicBezTo>
                                  <a:pt x="20814" y="1876116"/>
                                  <a:pt x="-4987" y="1882932"/>
                                  <a:pt x="854" y="1899484"/>
                                </a:cubicBezTo>
                                <a:cubicBezTo>
                                  <a:pt x="16920" y="1944759"/>
                                  <a:pt x="37366" y="1988572"/>
                                  <a:pt x="65602" y="2027519"/>
                                </a:cubicBezTo>
                                <a:cubicBezTo>
                                  <a:pt x="68158" y="2031048"/>
                                  <a:pt x="71536" y="2032873"/>
                                  <a:pt x="75012" y="2033398"/>
                                </a:cubicBezTo>
                                <a:close/>
                                <a:moveTo>
                                  <a:pt x="6133622" y="2034800"/>
                                </a:moveTo>
                                <a:cubicBezTo>
                                  <a:pt x="6143184" y="2031446"/>
                                  <a:pt x="6147748" y="2016932"/>
                                  <a:pt x="6136429" y="2010360"/>
                                </a:cubicBezTo>
                                <a:cubicBezTo>
                                  <a:pt x="6099430" y="1988452"/>
                                  <a:pt x="6055616" y="1986018"/>
                                  <a:pt x="6017157" y="2005004"/>
                                </a:cubicBezTo>
                                <a:cubicBezTo>
                                  <a:pt x="6003526" y="2011821"/>
                                  <a:pt x="6013262" y="2035188"/>
                                  <a:pt x="6027380" y="2029833"/>
                                </a:cubicBezTo>
                                <a:cubicBezTo>
                                  <a:pt x="6059511" y="2016689"/>
                                  <a:pt x="6092128" y="2016202"/>
                                  <a:pt x="6122798" y="2033728"/>
                                </a:cubicBezTo>
                                <a:cubicBezTo>
                                  <a:pt x="6126692" y="2035797"/>
                                  <a:pt x="6130435" y="2035919"/>
                                  <a:pt x="6133622" y="2034800"/>
                                </a:cubicBezTo>
                                <a:close/>
                                <a:moveTo>
                                  <a:pt x="4712627" y="2039607"/>
                                </a:moveTo>
                                <a:cubicBezTo>
                                  <a:pt x="4723056" y="2041181"/>
                                  <a:pt x="4734375" y="2031050"/>
                                  <a:pt x="4727072" y="2020096"/>
                                </a:cubicBezTo>
                                <a:cubicBezTo>
                                  <a:pt x="4701757" y="1981637"/>
                                  <a:pt x="4680337" y="1942204"/>
                                  <a:pt x="4664758" y="1898877"/>
                                </a:cubicBezTo>
                                <a:cubicBezTo>
                                  <a:pt x="4658430" y="1882325"/>
                                  <a:pt x="4632628" y="1889141"/>
                                  <a:pt x="4638470" y="1905693"/>
                                </a:cubicBezTo>
                                <a:cubicBezTo>
                                  <a:pt x="4654535" y="1950968"/>
                                  <a:pt x="4674982" y="1994781"/>
                                  <a:pt x="4703218" y="2033727"/>
                                </a:cubicBezTo>
                                <a:cubicBezTo>
                                  <a:pt x="4705774" y="2037257"/>
                                  <a:pt x="4709151" y="2039082"/>
                                  <a:pt x="4712627" y="2039607"/>
                                </a:cubicBezTo>
                                <a:close/>
                                <a:moveTo>
                                  <a:pt x="587889" y="2046566"/>
                                </a:moveTo>
                                <a:cubicBezTo>
                                  <a:pt x="599755" y="2048696"/>
                                  <a:pt x="612169" y="2047966"/>
                                  <a:pt x="624583" y="2044558"/>
                                </a:cubicBezTo>
                                <a:cubicBezTo>
                                  <a:pt x="649898" y="2038230"/>
                                  <a:pt x="638701" y="1997823"/>
                                  <a:pt x="613873" y="2005612"/>
                                </a:cubicBezTo>
                                <a:cubicBezTo>
                                  <a:pt x="592453" y="2012428"/>
                                  <a:pt x="567137" y="1989547"/>
                                  <a:pt x="566164" y="1968127"/>
                                </a:cubicBezTo>
                                <a:cubicBezTo>
                                  <a:pt x="565191" y="1941838"/>
                                  <a:pt x="528192" y="1942325"/>
                                  <a:pt x="525757" y="1968127"/>
                                </a:cubicBezTo>
                                <a:cubicBezTo>
                                  <a:pt x="523324" y="1992955"/>
                                  <a:pt x="535494" y="2016322"/>
                                  <a:pt x="554480" y="2031414"/>
                                </a:cubicBezTo>
                                <a:cubicBezTo>
                                  <a:pt x="564704" y="2039446"/>
                                  <a:pt x="576022" y="2044436"/>
                                  <a:pt x="587889" y="2046566"/>
                                </a:cubicBezTo>
                                <a:close/>
                                <a:moveTo>
                                  <a:pt x="5242436" y="2052774"/>
                                </a:moveTo>
                                <a:cubicBezTo>
                                  <a:pt x="5254303" y="2054904"/>
                                  <a:pt x="5266717" y="2054174"/>
                                  <a:pt x="5279131" y="2050766"/>
                                </a:cubicBezTo>
                                <a:cubicBezTo>
                                  <a:pt x="5304446" y="2044437"/>
                                  <a:pt x="5293249" y="2004031"/>
                                  <a:pt x="5268421" y="2011820"/>
                                </a:cubicBezTo>
                                <a:cubicBezTo>
                                  <a:pt x="5247001" y="2018636"/>
                                  <a:pt x="5221685" y="1995755"/>
                                  <a:pt x="5220712" y="1974335"/>
                                </a:cubicBezTo>
                                <a:cubicBezTo>
                                  <a:pt x="5219739" y="1948046"/>
                                  <a:pt x="5182740" y="1948533"/>
                                  <a:pt x="5180305" y="1974335"/>
                                </a:cubicBezTo>
                                <a:cubicBezTo>
                                  <a:pt x="5177871" y="1999163"/>
                                  <a:pt x="5190042" y="2022530"/>
                                  <a:pt x="5209028" y="2037622"/>
                                </a:cubicBezTo>
                                <a:cubicBezTo>
                                  <a:pt x="5219252" y="2045654"/>
                                  <a:pt x="5230570" y="2050644"/>
                                  <a:pt x="5242436" y="2052774"/>
                                </a:cubicBezTo>
                                <a:close/>
                                <a:moveTo>
                                  <a:pt x="2378429" y="2065917"/>
                                </a:moveTo>
                                <a:cubicBezTo>
                                  <a:pt x="2382992" y="2066434"/>
                                  <a:pt x="2387860" y="2065248"/>
                                  <a:pt x="2392242" y="2061597"/>
                                </a:cubicBezTo>
                                <a:cubicBezTo>
                                  <a:pt x="2419017" y="2038716"/>
                                  <a:pt x="2445306" y="2015835"/>
                                  <a:pt x="2471107" y="1992468"/>
                                </a:cubicBezTo>
                                <a:cubicBezTo>
                                  <a:pt x="2488147" y="1976889"/>
                                  <a:pt x="2463319" y="1953035"/>
                                  <a:pt x="2445793" y="1967153"/>
                                </a:cubicBezTo>
                                <a:cubicBezTo>
                                  <a:pt x="2419017" y="1989547"/>
                                  <a:pt x="2392729" y="2012427"/>
                                  <a:pt x="2366927" y="2035795"/>
                                </a:cubicBezTo>
                                <a:cubicBezTo>
                                  <a:pt x="2353783" y="2047479"/>
                                  <a:pt x="2364736" y="2064365"/>
                                  <a:pt x="2378429" y="2065917"/>
                                </a:cubicBezTo>
                                <a:close/>
                                <a:moveTo>
                                  <a:pt x="7032976" y="2072125"/>
                                </a:moveTo>
                                <a:cubicBezTo>
                                  <a:pt x="7037540" y="2072642"/>
                                  <a:pt x="7042409" y="2071456"/>
                                  <a:pt x="7046790" y="2067804"/>
                                </a:cubicBezTo>
                                <a:cubicBezTo>
                                  <a:pt x="7073566" y="2044924"/>
                                  <a:pt x="7099854" y="2022043"/>
                                  <a:pt x="7125656" y="1998675"/>
                                </a:cubicBezTo>
                                <a:cubicBezTo>
                                  <a:pt x="7142695" y="1983097"/>
                                  <a:pt x="7117867" y="1959243"/>
                                  <a:pt x="7100341" y="1973361"/>
                                </a:cubicBezTo>
                                <a:cubicBezTo>
                                  <a:pt x="7073566" y="1995754"/>
                                  <a:pt x="7047277" y="2018635"/>
                                  <a:pt x="7021475" y="2042003"/>
                                </a:cubicBezTo>
                                <a:cubicBezTo>
                                  <a:pt x="7008331" y="2053687"/>
                                  <a:pt x="7019284" y="2070573"/>
                                  <a:pt x="7032976" y="2072125"/>
                                </a:cubicBezTo>
                                <a:close/>
                                <a:moveTo>
                                  <a:pt x="3623931" y="2119408"/>
                                </a:moveTo>
                                <a:cubicBezTo>
                                  <a:pt x="3660928" y="2123303"/>
                                  <a:pt x="3660928" y="2058069"/>
                                  <a:pt x="3623931" y="2061963"/>
                                </a:cubicBezTo>
                                <a:cubicBezTo>
                                  <a:pt x="3622957" y="2061963"/>
                                  <a:pt x="3621983" y="2061963"/>
                                  <a:pt x="3620522" y="2062450"/>
                                </a:cubicBezTo>
                                <a:cubicBezTo>
                                  <a:pt x="3584010" y="2066345"/>
                                  <a:pt x="3584010" y="2115027"/>
                                  <a:pt x="3620522" y="2118921"/>
                                </a:cubicBezTo>
                                <a:cubicBezTo>
                                  <a:pt x="3621496" y="2118921"/>
                                  <a:pt x="3622469" y="2118921"/>
                                  <a:pt x="3623931" y="2119408"/>
                                </a:cubicBezTo>
                                <a:close/>
                                <a:moveTo>
                                  <a:pt x="3691114" y="2147156"/>
                                </a:moveTo>
                                <a:cubicBezTo>
                                  <a:pt x="3698416" y="2148130"/>
                                  <a:pt x="3707180" y="2145209"/>
                                  <a:pt x="3709126" y="2136933"/>
                                </a:cubicBezTo>
                                <a:cubicBezTo>
                                  <a:pt x="3711073" y="2128657"/>
                                  <a:pt x="3706692" y="2121841"/>
                                  <a:pt x="3698904" y="2118920"/>
                                </a:cubicBezTo>
                                <a:cubicBezTo>
                                  <a:pt x="3692088" y="2116486"/>
                                  <a:pt x="3685272" y="2114052"/>
                                  <a:pt x="3678457" y="2111617"/>
                                </a:cubicBezTo>
                                <a:cubicBezTo>
                                  <a:pt x="3670180" y="2108697"/>
                                  <a:pt x="3659957" y="2115025"/>
                                  <a:pt x="3658011" y="2123302"/>
                                </a:cubicBezTo>
                                <a:cubicBezTo>
                                  <a:pt x="3655575" y="2131578"/>
                                  <a:pt x="3659957" y="2142775"/>
                                  <a:pt x="3669207" y="2143749"/>
                                </a:cubicBezTo>
                                <a:cubicBezTo>
                                  <a:pt x="3676509" y="2144722"/>
                                  <a:pt x="3683811" y="2146182"/>
                                  <a:pt x="3691114" y="2147156"/>
                                </a:cubicBezTo>
                                <a:close/>
                                <a:moveTo>
                                  <a:pt x="4486034" y="2166021"/>
                                </a:moveTo>
                                <a:cubicBezTo>
                                  <a:pt x="4492423" y="2167604"/>
                                  <a:pt x="4500212" y="2164926"/>
                                  <a:pt x="4503620" y="2156894"/>
                                </a:cubicBezTo>
                                <a:cubicBezTo>
                                  <a:pt x="4526988" y="2100422"/>
                                  <a:pt x="4558632" y="2047845"/>
                                  <a:pt x="4600012" y="2003057"/>
                                </a:cubicBezTo>
                                <a:cubicBezTo>
                                  <a:pt x="4615103" y="1986505"/>
                                  <a:pt x="4591249" y="1962650"/>
                                  <a:pt x="4575670" y="1978715"/>
                                </a:cubicBezTo>
                                <a:cubicBezTo>
                                  <a:pt x="4527961" y="2025938"/>
                                  <a:pt x="4492423" y="2084357"/>
                                  <a:pt x="4476844" y="2149591"/>
                                </a:cubicBezTo>
                                <a:cubicBezTo>
                                  <a:pt x="4474654" y="2158598"/>
                                  <a:pt x="4479644" y="2164439"/>
                                  <a:pt x="4486034" y="2166021"/>
                                </a:cubicBezTo>
                                <a:close/>
                                <a:moveTo>
                                  <a:pt x="4404353" y="2171733"/>
                                </a:moveTo>
                                <a:cubicBezTo>
                                  <a:pt x="4407807" y="2171193"/>
                                  <a:pt x="4411123" y="2169307"/>
                                  <a:pt x="4413557" y="2165656"/>
                                </a:cubicBezTo>
                                <a:cubicBezTo>
                                  <a:pt x="4447148" y="2117460"/>
                                  <a:pt x="4481713" y="2066344"/>
                                  <a:pt x="4504107" y="2011333"/>
                                </a:cubicBezTo>
                                <a:cubicBezTo>
                                  <a:pt x="4510922" y="1994781"/>
                                  <a:pt x="4484633" y="1984558"/>
                                  <a:pt x="4475871" y="1999162"/>
                                </a:cubicBezTo>
                                <a:cubicBezTo>
                                  <a:pt x="4446175" y="2049792"/>
                                  <a:pt x="4421346" y="2102369"/>
                                  <a:pt x="4389703" y="2151538"/>
                                </a:cubicBezTo>
                                <a:cubicBezTo>
                                  <a:pt x="4382400" y="2162857"/>
                                  <a:pt x="4393993" y="2173353"/>
                                  <a:pt x="4404353" y="2171733"/>
                                </a:cubicBezTo>
                                <a:close/>
                                <a:moveTo>
                                  <a:pt x="863028" y="2174114"/>
                                </a:moveTo>
                                <a:cubicBezTo>
                                  <a:pt x="867935" y="2174418"/>
                                  <a:pt x="872986" y="2172592"/>
                                  <a:pt x="877245" y="2167724"/>
                                </a:cubicBezTo>
                                <a:cubicBezTo>
                                  <a:pt x="915217" y="2124884"/>
                                  <a:pt x="954650" y="2083016"/>
                                  <a:pt x="992136" y="2039689"/>
                                </a:cubicBezTo>
                                <a:cubicBezTo>
                                  <a:pt x="1007714" y="2021677"/>
                                  <a:pt x="982887" y="1996362"/>
                                  <a:pt x="965847" y="2013401"/>
                                </a:cubicBezTo>
                                <a:cubicBezTo>
                                  <a:pt x="925928" y="2054294"/>
                                  <a:pt x="887468" y="2097135"/>
                                  <a:pt x="848036" y="2138515"/>
                                </a:cubicBezTo>
                                <a:cubicBezTo>
                                  <a:pt x="834891" y="2153119"/>
                                  <a:pt x="848309" y="2173201"/>
                                  <a:pt x="863028" y="2174114"/>
                                </a:cubicBezTo>
                                <a:close/>
                                <a:moveTo>
                                  <a:pt x="5517576" y="2180321"/>
                                </a:moveTo>
                                <a:cubicBezTo>
                                  <a:pt x="5522482" y="2180625"/>
                                  <a:pt x="5527533" y="2178800"/>
                                  <a:pt x="5531793" y="2173932"/>
                                </a:cubicBezTo>
                                <a:cubicBezTo>
                                  <a:pt x="5569765" y="2131091"/>
                                  <a:pt x="5609198" y="2089224"/>
                                  <a:pt x="5646683" y="2045897"/>
                                </a:cubicBezTo>
                                <a:cubicBezTo>
                                  <a:pt x="5662262" y="2027885"/>
                                  <a:pt x="5637434" y="2002569"/>
                                  <a:pt x="5620395" y="2019609"/>
                                </a:cubicBezTo>
                                <a:cubicBezTo>
                                  <a:pt x="5580475" y="2060502"/>
                                  <a:pt x="5542016" y="2103342"/>
                                  <a:pt x="5502583" y="2144723"/>
                                </a:cubicBezTo>
                                <a:cubicBezTo>
                                  <a:pt x="5489439" y="2159327"/>
                                  <a:pt x="5502857" y="2179409"/>
                                  <a:pt x="5517576" y="2180321"/>
                                </a:cubicBezTo>
                                <a:close/>
                                <a:moveTo>
                                  <a:pt x="1921467" y="2198387"/>
                                </a:moveTo>
                                <a:cubicBezTo>
                                  <a:pt x="1934109" y="2198364"/>
                                  <a:pt x="1947163" y="2184033"/>
                                  <a:pt x="1938035" y="2171619"/>
                                </a:cubicBezTo>
                                <a:cubicBezTo>
                                  <a:pt x="1900061" y="2120503"/>
                                  <a:pt x="1859655" y="2069386"/>
                                  <a:pt x="1813408" y="2025572"/>
                                </a:cubicBezTo>
                                <a:cubicBezTo>
                                  <a:pt x="1794908" y="2008533"/>
                                  <a:pt x="1771053" y="2033848"/>
                                  <a:pt x="1786145" y="2052834"/>
                                </a:cubicBezTo>
                                <a:cubicBezTo>
                                  <a:pt x="1825578" y="2101029"/>
                                  <a:pt x="1868905" y="2146304"/>
                                  <a:pt x="1909798" y="2193039"/>
                                </a:cubicBezTo>
                                <a:cubicBezTo>
                                  <a:pt x="1913085" y="2196812"/>
                                  <a:pt x="1917253" y="2198395"/>
                                  <a:pt x="1921467" y="2198387"/>
                                </a:cubicBezTo>
                                <a:close/>
                                <a:moveTo>
                                  <a:pt x="2262259" y="2199368"/>
                                </a:moveTo>
                                <a:cubicBezTo>
                                  <a:pt x="2287574" y="2198881"/>
                                  <a:pt x="2287574" y="2160423"/>
                                  <a:pt x="2262259" y="2159936"/>
                                </a:cubicBezTo>
                                <a:cubicBezTo>
                                  <a:pt x="2244734" y="2159448"/>
                                  <a:pt x="2227207" y="2158962"/>
                                  <a:pt x="2209194" y="2160423"/>
                                </a:cubicBezTo>
                                <a:cubicBezTo>
                                  <a:pt x="2184366" y="2162856"/>
                                  <a:pt x="2184366" y="2196448"/>
                                  <a:pt x="2209194" y="2198881"/>
                                </a:cubicBezTo>
                                <a:cubicBezTo>
                                  <a:pt x="2226720" y="2200342"/>
                                  <a:pt x="2244246" y="2199368"/>
                                  <a:pt x="2262259" y="2199368"/>
                                </a:cubicBezTo>
                                <a:close/>
                                <a:moveTo>
                                  <a:pt x="598195" y="2201127"/>
                                </a:moveTo>
                                <a:cubicBezTo>
                                  <a:pt x="609856" y="2201104"/>
                                  <a:pt x="622270" y="2187321"/>
                                  <a:pt x="613872" y="2176002"/>
                                </a:cubicBezTo>
                                <a:cubicBezTo>
                                  <a:pt x="583202" y="2133648"/>
                                  <a:pt x="553019" y="2090808"/>
                                  <a:pt x="526244" y="2046020"/>
                                </a:cubicBezTo>
                                <a:cubicBezTo>
                                  <a:pt x="513586" y="2026060"/>
                                  <a:pt x="482429" y="2044073"/>
                                  <a:pt x="494600" y="2064032"/>
                                </a:cubicBezTo>
                                <a:cubicBezTo>
                                  <a:pt x="522836" y="2109794"/>
                                  <a:pt x="553506" y="2154581"/>
                                  <a:pt x="587584" y="2195962"/>
                                </a:cubicBezTo>
                                <a:cubicBezTo>
                                  <a:pt x="590505" y="2199613"/>
                                  <a:pt x="594308" y="2201134"/>
                                  <a:pt x="598195" y="2201127"/>
                                </a:cubicBezTo>
                                <a:close/>
                                <a:moveTo>
                                  <a:pt x="6576016" y="2204594"/>
                                </a:moveTo>
                                <a:cubicBezTo>
                                  <a:pt x="6588658" y="2204572"/>
                                  <a:pt x="6601711" y="2190241"/>
                                  <a:pt x="6592584" y="2177827"/>
                                </a:cubicBezTo>
                                <a:cubicBezTo>
                                  <a:pt x="6554611" y="2126710"/>
                                  <a:pt x="6514205" y="2075594"/>
                                  <a:pt x="6467956" y="2031780"/>
                                </a:cubicBezTo>
                                <a:cubicBezTo>
                                  <a:pt x="6449457" y="2014741"/>
                                  <a:pt x="6425602" y="2040055"/>
                                  <a:pt x="6440694" y="2059042"/>
                                </a:cubicBezTo>
                                <a:cubicBezTo>
                                  <a:pt x="6480127" y="2107237"/>
                                  <a:pt x="6523454" y="2152512"/>
                                  <a:pt x="6564348" y="2199247"/>
                                </a:cubicBezTo>
                                <a:cubicBezTo>
                                  <a:pt x="6567634" y="2203020"/>
                                  <a:pt x="6571802" y="2204602"/>
                                  <a:pt x="6576016" y="2204594"/>
                                </a:cubicBezTo>
                                <a:close/>
                                <a:moveTo>
                                  <a:pt x="6916808" y="2205576"/>
                                </a:moveTo>
                                <a:cubicBezTo>
                                  <a:pt x="6942123" y="2205089"/>
                                  <a:pt x="6942123" y="2166630"/>
                                  <a:pt x="6916808" y="2166143"/>
                                </a:cubicBezTo>
                                <a:cubicBezTo>
                                  <a:pt x="6899282" y="2165656"/>
                                  <a:pt x="6881756" y="2165170"/>
                                  <a:pt x="6863743" y="2166630"/>
                                </a:cubicBezTo>
                                <a:cubicBezTo>
                                  <a:pt x="6838916" y="2169064"/>
                                  <a:pt x="6838916" y="2202655"/>
                                  <a:pt x="6863743" y="2205089"/>
                                </a:cubicBezTo>
                                <a:cubicBezTo>
                                  <a:pt x="6881269" y="2206550"/>
                                  <a:pt x="6898795" y="2205576"/>
                                  <a:pt x="6916808" y="2205576"/>
                                </a:cubicBezTo>
                                <a:close/>
                                <a:moveTo>
                                  <a:pt x="5252745" y="2207334"/>
                                </a:moveTo>
                                <a:cubicBezTo>
                                  <a:pt x="5264406" y="2207312"/>
                                  <a:pt x="5276820" y="2193528"/>
                                  <a:pt x="5268422" y="2182210"/>
                                </a:cubicBezTo>
                                <a:cubicBezTo>
                                  <a:pt x="5237752" y="2139856"/>
                                  <a:pt x="5207569" y="2097016"/>
                                  <a:pt x="5180793" y="2052227"/>
                                </a:cubicBezTo>
                                <a:cubicBezTo>
                                  <a:pt x="5168135" y="2032268"/>
                                  <a:pt x="5136979" y="2050281"/>
                                  <a:pt x="5149150" y="2070240"/>
                                </a:cubicBezTo>
                                <a:cubicBezTo>
                                  <a:pt x="5177385" y="2116001"/>
                                  <a:pt x="5208055" y="2160789"/>
                                  <a:pt x="5242133" y="2202169"/>
                                </a:cubicBezTo>
                                <a:cubicBezTo>
                                  <a:pt x="5245054" y="2205821"/>
                                  <a:pt x="5248858" y="2207342"/>
                                  <a:pt x="5252745" y="2207334"/>
                                </a:cubicBezTo>
                                <a:close/>
                                <a:moveTo>
                                  <a:pt x="2886393" y="2233812"/>
                                </a:moveTo>
                                <a:cubicBezTo>
                                  <a:pt x="2890774" y="2233812"/>
                                  <a:pt x="2895156" y="2231865"/>
                                  <a:pt x="2898077" y="2228944"/>
                                </a:cubicBezTo>
                                <a:cubicBezTo>
                                  <a:pt x="2902457" y="2224563"/>
                                  <a:pt x="2903917" y="2218721"/>
                                  <a:pt x="2902457" y="2212879"/>
                                </a:cubicBezTo>
                                <a:cubicBezTo>
                                  <a:pt x="2901971" y="2211418"/>
                                  <a:pt x="2901484" y="2209471"/>
                                  <a:pt x="2901484" y="2208010"/>
                                </a:cubicBezTo>
                                <a:cubicBezTo>
                                  <a:pt x="2900024" y="2201682"/>
                                  <a:pt x="2893209" y="2196326"/>
                                  <a:pt x="2886393" y="2196814"/>
                                </a:cubicBezTo>
                                <a:cubicBezTo>
                                  <a:pt x="2879578" y="2197300"/>
                                  <a:pt x="2872762" y="2201195"/>
                                  <a:pt x="2871301" y="2208010"/>
                                </a:cubicBezTo>
                                <a:cubicBezTo>
                                  <a:pt x="2870814" y="2209471"/>
                                  <a:pt x="2870327" y="2211418"/>
                                  <a:pt x="2870327" y="2212879"/>
                                </a:cubicBezTo>
                                <a:cubicBezTo>
                                  <a:pt x="2868866" y="2218721"/>
                                  <a:pt x="2870327" y="2225050"/>
                                  <a:pt x="2874708" y="2228944"/>
                                </a:cubicBezTo>
                                <a:cubicBezTo>
                                  <a:pt x="2878116" y="2231865"/>
                                  <a:pt x="2882010" y="2233812"/>
                                  <a:pt x="2886393" y="223381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0" name="Serbest Form: Şekil 44"/>
                        <wps:cNvSpPr/>
                        <wps:spPr>
                          <a:xfrm flipV="1">
                            <a:off x="369730" y="11250"/>
                            <a:ext cx="7187327" cy="2431850"/>
                          </a:xfrm>
                          <a:custGeom>
                            <a:avLst/>
                            <a:gdLst>
                              <a:gd name="connsiteX0" fmla="*/ 2257260 w 7187327"/>
                              <a:gd name="connsiteY0" fmla="*/ 38701 h 2431850"/>
                              <a:gd name="connsiteX1" fmla="*/ 2267971 w 7187327"/>
                              <a:gd name="connsiteY1" fmla="*/ 38701 h 2431850"/>
                              <a:gd name="connsiteX2" fmla="*/ 2271865 w 7187327"/>
                              <a:gd name="connsiteY2" fmla="*/ 38215 h 2431850"/>
                              <a:gd name="connsiteX3" fmla="*/ 2284036 w 7187327"/>
                              <a:gd name="connsiteY3" fmla="*/ 28965 h 2431850"/>
                              <a:gd name="connsiteX4" fmla="*/ 2284036 w 7187327"/>
                              <a:gd name="connsiteY4" fmla="*/ 10466 h 2431850"/>
                              <a:gd name="connsiteX5" fmla="*/ 2271865 w 7187327"/>
                              <a:gd name="connsiteY5" fmla="*/ 1216 h 2431850"/>
                              <a:gd name="connsiteX6" fmla="*/ 2267971 w 7187327"/>
                              <a:gd name="connsiteY6" fmla="*/ 729 h 2431850"/>
                              <a:gd name="connsiteX7" fmla="*/ 2257260 w 7187327"/>
                              <a:gd name="connsiteY7" fmla="*/ 729 h 2431850"/>
                              <a:gd name="connsiteX8" fmla="*/ 2248497 w 7187327"/>
                              <a:gd name="connsiteY8" fmla="*/ 5598 h 2431850"/>
                              <a:gd name="connsiteX9" fmla="*/ 2242655 w 7187327"/>
                              <a:gd name="connsiteY9" fmla="*/ 19715 h 2431850"/>
                              <a:gd name="connsiteX10" fmla="*/ 2248497 w 7187327"/>
                              <a:gd name="connsiteY10" fmla="*/ 33833 h 2431850"/>
                              <a:gd name="connsiteX11" fmla="*/ 2257260 w 7187327"/>
                              <a:gd name="connsiteY11" fmla="*/ 38701 h 2431850"/>
                              <a:gd name="connsiteX12" fmla="*/ 6911810 w 7187327"/>
                              <a:gd name="connsiteY12" fmla="*/ 44910 h 2431850"/>
                              <a:gd name="connsiteX13" fmla="*/ 6922520 w 7187327"/>
                              <a:gd name="connsiteY13" fmla="*/ 44910 h 2431850"/>
                              <a:gd name="connsiteX14" fmla="*/ 6926414 w 7187327"/>
                              <a:gd name="connsiteY14" fmla="*/ 44424 h 2431850"/>
                              <a:gd name="connsiteX15" fmla="*/ 6938585 w 7187327"/>
                              <a:gd name="connsiteY15" fmla="*/ 35174 h 2431850"/>
                              <a:gd name="connsiteX16" fmla="*/ 6938585 w 7187327"/>
                              <a:gd name="connsiteY16" fmla="*/ 16675 h 2431850"/>
                              <a:gd name="connsiteX17" fmla="*/ 6926414 w 7187327"/>
                              <a:gd name="connsiteY17" fmla="*/ 7425 h 2431850"/>
                              <a:gd name="connsiteX18" fmla="*/ 6922520 w 7187327"/>
                              <a:gd name="connsiteY18" fmla="*/ 6938 h 2431850"/>
                              <a:gd name="connsiteX19" fmla="*/ 6911810 w 7187327"/>
                              <a:gd name="connsiteY19" fmla="*/ 6938 h 2431850"/>
                              <a:gd name="connsiteX20" fmla="*/ 6903047 w 7187327"/>
                              <a:gd name="connsiteY20" fmla="*/ 11807 h 2431850"/>
                              <a:gd name="connsiteX21" fmla="*/ 6897204 w 7187327"/>
                              <a:gd name="connsiteY21" fmla="*/ 25924 h 2431850"/>
                              <a:gd name="connsiteX22" fmla="*/ 6903047 w 7187327"/>
                              <a:gd name="connsiteY22" fmla="*/ 40042 h 2431850"/>
                              <a:gd name="connsiteX23" fmla="*/ 6911810 w 7187327"/>
                              <a:gd name="connsiteY23" fmla="*/ 44910 h 2431850"/>
                              <a:gd name="connsiteX24" fmla="*/ 2848292 w 7187327"/>
                              <a:gd name="connsiteY24" fmla="*/ 241101 h 2431850"/>
                              <a:gd name="connsiteX25" fmla="*/ 2847805 w 7187327"/>
                              <a:gd name="connsiteY25" fmla="*/ 240127 h 2431850"/>
                              <a:gd name="connsiteX26" fmla="*/ 2848091 w 7187327"/>
                              <a:gd name="connsiteY26" fmla="*/ 240842 h 2431850"/>
                              <a:gd name="connsiteX27" fmla="*/ 2849295 w 7187327"/>
                              <a:gd name="connsiteY27" fmla="*/ 243851 h 2431850"/>
                              <a:gd name="connsiteX28" fmla="*/ 2848778 w 7187327"/>
                              <a:gd name="connsiteY28" fmla="*/ 241101 h 2431850"/>
                              <a:gd name="connsiteX29" fmla="*/ 2848951 w 7187327"/>
                              <a:gd name="connsiteY29" fmla="*/ 242992 h 2431850"/>
                              <a:gd name="connsiteX30" fmla="*/ 2849752 w 7187327"/>
                              <a:gd name="connsiteY30" fmla="*/ 244995 h 2431850"/>
                              <a:gd name="connsiteX31" fmla="*/ 2849266 w 7187327"/>
                              <a:gd name="connsiteY31" fmla="*/ 243535 h 2431850"/>
                              <a:gd name="connsiteX32" fmla="*/ 2849348 w 7187327"/>
                              <a:gd name="connsiteY32" fmla="*/ 243984 h 2431850"/>
                              <a:gd name="connsiteX33" fmla="*/ 2849266 w 7187327"/>
                              <a:gd name="connsiteY33" fmla="*/ 246456 h 2431850"/>
                              <a:gd name="connsiteX34" fmla="*/ 2849266 w 7187327"/>
                              <a:gd name="connsiteY34" fmla="*/ 245482 h 2431850"/>
                              <a:gd name="connsiteX35" fmla="*/ 2849221 w 7187327"/>
                              <a:gd name="connsiteY35" fmla="*/ 245969 h 2431850"/>
                              <a:gd name="connsiteX36" fmla="*/ 2850240 w 7187327"/>
                              <a:gd name="connsiteY36" fmla="*/ 248890 h 2431850"/>
                              <a:gd name="connsiteX37" fmla="*/ 2849348 w 7187327"/>
                              <a:gd name="connsiteY37" fmla="*/ 243984 h 2431850"/>
                              <a:gd name="connsiteX38" fmla="*/ 2849295 w 7187327"/>
                              <a:gd name="connsiteY38" fmla="*/ 243851 h 2431850"/>
                              <a:gd name="connsiteX39" fmla="*/ 2843911 w 7187327"/>
                              <a:gd name="connsiteY39" fmla="*/ 258140 h 2431850"/>
                              <a:gd name="connsiteX40" fmla="*/ 2844398 w 7187327"/>
                              <a:gd name="connsiteY40" fmla="*/ 257653 h 2431850"/>
                              <a:gd name="connsiteX41" fmla="*/ 2844121 w 7187327"/>
                              <a:gd name="connsiteY41" fmla="*/ 257860 h 2431850"/>
                              <a:gd name="connsiteX42" fmla="*/ 2838556 w 7187327"/>
                              <a:gd name="connsiteY42" fmla="*/ 272258 h 2431850"/>
                              <a:gd name="connsiteX43" fmla="*/ 2853647 w 7187327"/>
                              <a:gd name="connsiteY43" fmla="*/ 257166 h 2431850"/>
                              <a:gd name="connsiteX44" fmla="*/ 2851699 w 7187327"/>
                              <a:gd name="connsiteY44" fmla="*/ 240614 h 2431850"/>
                              <a:gd name="connsiteX45" fmla="*/ 2849388 w 7187327"/>
                              <a:gd name="connsiteY45" fmla="*/ 238836 h 2431850"/>
                              <a:gd name="connsiteX46" fmla="*/ 2851699 w 7187327"/>
                              <a:gd name="connsiteY46" fmla="*/ 244508 h 2431850"/>
                              <a:gd name="connsiteX47" fmla="*/ 2849266 w 7187327"/>
                              <a:gd name="connsiteY47" fmla="*/ 253758 h 2431850"/>
                              <a:gd name="connsiteX48" fmla="*/ 2840260 w 7187327"/>
                              <a:gd name="connsiteY48" fmla="*/ 261183 h 2431850"/>
                              <a:gd name="connsiteX49" fmla="*/ 2838192 w 7187327"/>
                              <a:gd name="connsiteY49" fmla="*/ 261330 h 2431850"/>
                              <a:gd name="connsiteX50" fmla="*/ 2836608 w 7187327"/>
                              <a:gd name="connsiteY50" fmla="*/ 262034 h 2431850"/>
                              <a:gd name="connsiteX51" fmla="*/ 2837096 w 7187327"/>
                              <a:gd name="connsiteY51" fmla="*/ 262034 h 2431850"/>
                              <a:gd name="connsiteX52" fmla="*/ 2832471 w 7187327"/>
                              <a:gd name="connsiteY52" fmla="*/ 262497 h 2431850"/>
                              <a:gd name="connsiteX53" fmla="*/ 2832713 w 7187327"/>
                              <a:gd name="connsiteY53" fmla="*/ 262521 h 2431850"/>
                              <a:gd name="connsiteX54" fmla="*/ 2832227 w 7187327"/>
                              <a:gd name="connsiteY54" fmla="*/ 262521 h 2431850"/>
                              <a:gd name="connsiteX55" fmla="*/ 2832471 w 7187327"/>
                              <a:gd name="connsiteY55" fmla="*/ 262497 h 2431850"/>
                              <a:gd name="connsiteX56" fmla="*/ 2827845 w 7187327"/>
                              <a:gd name="connsiteY56" fmla="*/ 262034 h 2431850"/>
                              <a:gd name="connsiteX57" fmla="*/ 2828332 w 7187327"/>
                              <a:gd name="connsiteY57" fmla="*/ 262034 h 2431850"/>
                              <a:gd name="connsiteX58" fmla="*/ 2838192 w 7187327"/>
                              <a:gd name="connsiteY58" fmla="*/ 261330 h 2431850"/>
                              <a:gd name="connsiteX59" fmla="*/ 2840990 w 7187327"/>
                              <a:gd name="connsiteY59" fmla="*/ 260087 h 2431850"/>
                              <a:gd name="connsiteX60" fmla="*/ 2840503 w 7187327"/>
                              <a:gd name="connsiteY60" fmla="*/ 260574 h 2431850"/>
                              <a:gd name="connsiteX61" fmla="*/ 2844121 w 7187327"/>
                              <a:gd name="connsiteY61" fmla="*/ 257860 h 2431850"/>
                              <a:gd name="connsiteX62" fmla="*/ 2846830 w 7187327"/>
                              <a:gd name="connsiteY62" fmla="*/ 254245 h 2431850"/>
                              <a:gd name="connsiteX63" fmla="*/ 2848778 w 7187327"/>
                              <a:gd name="connsiteY63" fmla="*/ 249864 h 2431850"/>
                              <a:gd name="connsiteX64" fmla="*/ 2848778 w 7187327"/>
                              <a:gd name="connsiteY64" fmla="*/ 250837 h 2431850"/>
                              <a:gd name="connsiteX65" fmla="*/ 2849221 w 7187327"/>
                              <a:gd name="connsiteY65" fmla="*/ 245969 h 2431850"/>
                              <a:gd name="connsiteX66" fmla="*/ 2848951 w 7187327"/>
                              <a:gd name="connsiteY66" fmla="*/ 242992 h 2431850"/>
                              <a:gd name="connsiteX67" fmla="*/ 2848091 w 7187327"/>
                              <a:gd name="connsiteY67" fmla="*/ 240842 h 2431850"/>
                              <a:gd name="connsiteX68" fmla="*/ 2844884 w 7187327"/>
                              <a:gd name="connsiteY68" fmla="*/ 236719 h 2431850"/>
                              <a:gd name="connsiteX69" fmla="*/ 2840503 w 7187327"/>
                              <a:gd name="connsiteY69" fmla="*/ 233312 h 2431850"/>
                              <a:gd name="connsiteX70" fmla="*/ 2835635 w 7187327"/>
                              <a:gd name="connsiteY70" fmla="*/ 231364 h 2431850"/>
                              <a:gd name="connsiteX71" fmla="*/ 2836122 w 7187327"/>
                              <a:gd name="connsiteY71" fmla="*/ 231364 h 2431850"/>
                              <a:gd name="connsiteX72" fmla="*/ 2833444 w 7187327"/>
                              <a:gd name="connsiteY72" fmla="*/ 230877 h 2431850"/>
                              <a:gd name="connsiteX73" fmla="*/ 2828574 w 7187327"/>
                              <a:gd name="connsiteY73" fmla="*/ 230877 h 2431850"/>
                              <a:gd name="connsiteX74" fmla="*/ 2827427 w 7187327"/>
                              <a:gd name="connsiteY74" fmla="*/ 231086 h 2431850"/>
                              <a:gd name="connsiteX75" fmla="*/ 2818108 w 7187327"/>
                              <a:gd name="connsiteY75" fmla="*/ 235745 h 2431850"/>
                              <a:gd name="connsiteX76" fmla="*/ 2822003 w 7187327"/>
                              <a:gd name="connsiteY76" fmla="*/ 232825 h 2431850"/>
                              <a:gd name="connsiteX77" fmla="*/ 2821516 w 7187327"/>
                              <a:gd name="connsiteY77" fmla="*/ 233312 h 2431850"/>
                              <a:gd name="connsiteX78" fmla="*/ 2826385 w 7187327"/>
                              <a:gd name="connsiteY78" fmla="*/ 231364 h 2431850"/>
                              <a:gd name="connsiteX79" fmla="*/ 2825897 w 7187327"/>
                              <a:gd name="connsiteY79" fmla="*/ 231364 h 2431850"/>
                              <a:gd name="connsiteX80" fmla="*/ 2827427 w 7187327"/>
                              <a:gd name="connsiteY80" fmla="*/ 231086 h 2431850"/>
                              <a:gd name="connsiteX81" fmla="*/ 2827845 w 7187327"/>
                              <a:gd name="connsiteY81" fmla="*/ 230877 h 2431850"/>
                              <a:gd name="connsiteX82" fmla="*/ 2828574 w 7187327"/>
                              <a:gd name="connsiteY82" fmla="*/ 230877 h 2431850"/>
                              <a:gd name="connsiteX83" fmla="*/ 2831009 w 7187327"/>
                              <a:gd name="connsiteY83" fmla="*/ 230434 h 2431850"/>
                              <a:gd name="connsiteX84" fmla="*/ 2830765 w 7187327"/>
                              <a:gd name="connsiteY84" fmla="*/ 230390 h 2431850"/>
                              <a:gd name="connsiteX85" fmla="*/ 2831254 w 7187327"/>
                              <a:gd name="connsiteY85" fmla="*/ 230390 h 2431850"/>
                              <a:gd name="connsiteX86" fmla="*/ 2831009 w 7187327"/>
                              <a:gd name="connsiteY86" fmla="*/ 230434 h 2431850"/>
                              <a:gd name="connsiteX87" fmla="*/ 2833444 w 7187327"/>
                              <a:gd name="connsiteY87" fmla="*/ 230877 h 2431850"/>
                              <a:gd name="connsiteX88" fmla="*/ 2839043 w 7187327"/>
                              <a:gd name="connsiteY88" fmla="*/ 230877 h 2431850"/>
                              <a:gd name="connsiteX89" fmla="*/ 2849388 w 7187327"/>
                              <a:gd name="connsiteY89" fmla="*/ 238836 h 2431850"/>
                              <a:gd name="connsiteX90" fmla="*/ 2846344 w 7187327"/>
                              <a:gd name="connsiteY90" fmla="*/ 231364 h 2431850"/>
                              <a:gd name="connsiteX91" fmla="*/ 2831740 w 7187327"/>
                              <a:gd name="connsiteY91" fmla="*/ 225035 h 2431850"/>
                              <a:gd name="connsiteX92" fmla="*/ 2821029 w 7187327"/>
                              <a:gd name="connsiteY92" fmla="*/ 227956 h 2431850"/>
                              <a:gd name="connsiteX93" fmla="*/ 2810319 w 7187327"/>
                              <a:gd name="connsiteY93" fmla="*/ 240127 h 2431850"/>
                              <a:gd name="connsiteX94" fmla="*/ 2813727 w 7187327"/>
                              <a:gd name="connsiteY94" fmla="*/ 263982 h 2431850"/>
                              <a:gd name="connsiteX95" fmla="*/ 2820543 w 7187327"/>
                              <a:gd name="connsiteY95" fmla="*/ 270311 h 2431850"/>
                              <a:gd name="connsiteX96" fmla="*/ 2838556 w 7187327"/>
                              <a:gd name="connsiteY96" fmla="*/ 272258 h 2431850"/>
                              <a:gd name="connsiteX97" fmla="*/ 1043873 w 7187327"/>
                              <a:gd name="connsiteY97" fmla="*/ 375373 h 2431850"/>
                              <a:gd name="connsiteX98" fmla="*/ 1053351 w 7187327"/>
                              <a:gd name="connsiteY98" fmla="*/ 366823 h 2431850"/>
                              <a:gd name="connsiteX99" fmla="*/ 1097166 w 7187327"/>
                              <a:gd name="connsiteY99" fmla="*/ 306456 h 2431850"/>
                              <a:gd name="connsiteX100" fmla="*/ 1069416 w 7187327"/>
                              <a:gd name="connsiteY100" fmla="*/ 278706 h 2431850"/>
                              <a:gd name="connsiteX101" fmla="*/ 1020734 w 7187327"/>
                              <a:gd name="connsiteY101" fmla="*/ 353192 h 2431850"/>
                              <a:gd name="connsiteX102" fmla="*/ 1043873 w 7187327"/>
                              <a:gd name="connsiteY102" fmla="*/ 375373 h 2431850"/>
                              <a:gd name="connsiteX103" fmla="*/ 5698415 w 7187327"/>
                              <a:gd name="connsiteY103" fmla="*/ 381582 h 2431850"/>
                              <a:gd name="connsiteX104" fmla="*/ 5707893 w 7187327"/>
                              <a:gd name="connsiteY104" fmla="*/ 373032 h 2431850"/>
                              <a:gd name="connsiteX105" fmla="*/ 5751707 w 7187327"/>
                              <a:gd name="connsiteY105" fmla="*/ 312665 h 2431850"/>
                              <a:gd name="connsiteX106" fmla="*/ 5723958 w 7187327"/>
                              <a:gd name="connsiteY106" fmla="*/ 284915 h 2431850"/>
                              <a:gd name="connsiteX107" fmla="*/ 5675276 w 7187327"/>
                              <a:gd name="connsiteY107" fmla="*/ 359401 h 2431850"/>
                              <a:gd name="connsiteX108" fmla="*/ 5698415 w 7187327"/>
                              <a:gd name="connsiteY108" fmla="*/ 381582 h 2431850"/>
                              <a:gd name="connsiteX109" fmla="*/ 4347038 w 7187327"/>
                              <a:gd name="connsiteY109" fmla="*/ 813425 h 2431850"/>
                              <a:gd name="connsiteX110" fmla="*/ 4358418 w 7187327"/>
                              <a:gd name="connsiteY110" fmla="*/ 793161 h 2431850"/>
                              <a:gd name="connsiteX111" fmla="*/ 4361825 w 7187327"/>
                              <a:gd name="connsiteY111" fmla="*/ 738149 h 2431850"/>
                              <a:gd name="connsiteX112" fmla="*/ 4331642 w 7187327"/>
                              <a:gd name="connsiteY112" fmla="*/ 725492 h 2431850"/>
                              <a:gd name="connsiteX113" fmla="*/ 4325800 w 7187327"/>
                              <a:gd name="connsiteY113" fmla="*/ 801923 h 2431850"/>
                              <a:gd name="connsiteX114" fmla="*/ 4347038 w 7187327"/>
                              <a:gd name="connsiteY114" fmla="*/ 813425 h 2431850"/>
                              <a:gd name="connsiteX115" fmla="*/ 3168287 w 7187327"/>
                              <a:gd name="connsiteY115" fmla="*/ 910995 h 2431850"/>
                              <a:gd name="connsiteX116" fmla="*/ 3177874 w 7187327"/>
                              <a:gd name="connsiteY116" fmla="*/ 886144 h 2431850"/>
                              <a:gd name="connsiteX117" fmla="*/ 3073693 w 7187327"/>
                              <a:gd name="connsiteY117" fmla="*/ 877868 h 2431850"/>
                              <a:gd name="connsiteX118" fmla="*/ 3091218 w 7187327"/>
                              <a:gd name="connsiteY118" fmla="*/ 908052 h 2431850"/>
                              <a:gd name="connsiteX119" fmla="*/ 3156452 w 7187327"/>
                              <a:gd name="connsiteY119" fmla="*/ 907565 h 2431850"/>
                              <a:gd name="connsiteX120" fmla="*/ 3168287 w 7187327"/>
                              <a:gd name="connsiteY120" fmla="*/ 910995 h 2431850"/>
                              <a:gd name="connsiteX121" fmla="*/ 2042131 w 7187327"/>
                              <a:gd name="connsiteY121" fmla="*/ 968256 h 2431850"/>
                              <a:gd name="connsiteX122" fmla="*/ 2077137 w 7187327"/>
                              <a:gd name="connsiteY122" fmla="*/ 960748 h 2431850"/>
                              <a:gd name="connsiteX123" fmla="*/ 2067401 w 7187327"/>
                              <a:gd name="connsiteY123" fmla="*/ 925209 h 2431850"/>
                              <a:gd name="connsiteX124" fmla="*/ 1970523 w 7187327"/>
                              <a:gd name="connsiteY124" fmla="*/ 903789 h 2431850"/>
                              <a:gd name="connsiteX125" fmla="*/ 1944234 w 7187327"/>
                              <a:gd name="connsiteY125" fmla="*/ 937380 h 2431850"/>
                              <a:gd name="connsiteX126" fmla="*/ 2042131 w 7187327"/>
                              <a:gd name="connsiteY126" fmla="*/ 968256 h 2431850"/>
                              <a:gd name="connsiteX127" fmla="*/ 6696679 w 7187327"/>
                              <a:gd name="connsiteY127" fmla="*/ 974465 h 2431850"/>
                              <a:gd name="connsiteX128" fmla="*/ 6731684 w 7187327"/>
                              <a:gd name="connsiteY128" fmla="*/ 966957 h 2431850"/>
                              <a:gd name="connsiteX129" fmla="*/ 6721948 w 7187327"/>
                              <a:gd name="connsiteY129" fmla="*/ 931418 h 2431850"/>
                              <a:gd name="connsiteX130" fmla="*/ 6625070 w 7187327"/>
                              <a:gd name="connsiteY130" fmla="*/ 909998 h 2431850"/>
                              <a:gd name="connsiteX131" fmla="*/ 6598781 w 7187327"/>
                              <a:gd name="connsiteY131" fmla="*/ 943589 h 2431850"/>
                              <a:gd name="connsiteX132" fmla="*/ 6696679 w 7187327"/>
                              <a:gd name="connsiteY132" fmla="*/ 974465 h 2431850"/>
                              <a:gd name="connsiteX133" fmla="*/ 3683687 w 7187327"/>
                              <a:gd name="connsiteY133" fmla="*/ 1009941 h 2431850"/>
                              <a:gd name="connsiteX134" fmla="*/ 3693416 w 7187327"/>
                              <a:gd name="connsiteY134" fmla="*/ 1006389 h 2431850"/>
                              <a:gd name="connsiteX135" fmla="*/ 3734797 w 7187327"/>
                              <a:gd name="connsiteY135" fmla="*/ 968416 h 2431850"/>
                              <a:gd name="connsiteX136" fmla="*/ 3719704 w 7187327"/>
                              <a:gd name="connsiteY136" fmla="*/ 953325 h 2431850"/>
                              <a:gd name="connsiteX137" fmla="*/ 3675404 w 7187327"/>
                              <a:gd name="connsiteY137" fmla="*/ 988376 h 2431850"/>
                              <a:gd name="connsiteX138" fmla="*/ 3683687 w 7187327"/>
                              <a:gd name="connsiteY138" fmla="*/ 1009941 h 2431850"/>
                              <a:gd name="connsiteX139" fmla="*/ 4672692 w 7187327"/>
                              <a:gd name="connsiteY139" fmla="*/ 1123805 h 2431850"/>
                              <a:gd name="connsiteX140" fmla="*/ 4676800 w 7187327"/>
                              <a:gd name="connsiteY140" fmla="*/ 1085741 h 2431850"/>
                              <a:gd name="connsiteX141" fmla="*/ 4575540 w 7187327"/>
                              <a:gd name="connsiteY141" fmla="*/ 1069189 h 2431850"/>
                              <a:gd name="connsiteX142" fmla="*/ 4581869 w 7187327"/>
                              <a:gd name="connsiteY142" fmla="*/ 1112029 h 2431850"/>
                              <a:gd name="connsiteX143" fmla="*/ 4655379 w 7187327"/>
                              <a:gd name="connsiteY143" fmla="*/ 1122740 h 2431850"/>
                              <a:gd name="connsiteX144" fmla="*/ 4672692 w 7187327"/>
                              <a:gd name="connsiteY144" fmla="*/ 1123805 h 2431850"/>
                              <a:gd name="connsiteX145" fmla="*/ 3542921 w 7187327"/>
                              <a:gd name="connsiteY145" fmla="*/ 1306052 h 2431850"/>
                              <a:gd name="connsiteX146" fmla="*/ 3547371 w 7187327"/>
                              <a:gd name="connsiteY146" fmla="*/ 1270248 h 2431850"/>
                              <a:gd name="connsiteX147" fmla="*/ 3479703 w 7187327"/>
                              <a:gd name="connsiteY147" fmla="*/ 1167528 h 2431850"/>
                              <a:gd name="connsiteX148" fmla="*/ 3443191 w 7187327"/>
                              <a:gd name="connsiteY148" fmla="*/ 1172396 h 2431850"/>
                              <a:gd name="connsiteX149" fmla="*/ 3526924 w 7187327"/>
                              <a:gd name="connsiteY149" fmla="*/ 1304325 h 2431850"/>
                              <a:gd name="connsiteX150" fmla="*/ 3542921 w 7187327"/>
                              <a:gd name="connsiteY150" fmla="*/ 1306052 h 2431850"/>
                              <a:gd name="connsiteX151" fmla="*/ 43126 w 7187327"/>
                              <a:gd name="connsiteY151" fmla="*/ 1324649 h 2431850"/>
                              <a:gd name="connsiteX152" fmla="*/ 55357 w 7187327"/>
                              <a:gd name="connsiteY152" fmla="*/ 1303959 h 2431850"/>
                              <a:gd name="connsiteX153" fmla="*/ 46108 w 7187327"/>
                              <a:gd name="connsiteY153" fmla="*/ 1266473 h 2431850"/>
                              <a:gd name="connsiteX154" fmla="*/ 9595 w 7187327"/>
                              <a:gd name="connsiteY154" fmla="*/ 1276696 h 2431850"/>
                              <a:gd name="connsiteX155" fmla="*/ 21766 w 7187327"/>
                              <a:gd name="connsiteY155" fmla="*/ 1313208 h 2431850"/>
                              <a:gd name="connsiteX156" fmla="*/ 43126 w 7187327"/>
                              <a:gd name="connsiteY156" fmla="*/ 1324649 h 2431850"/>
                              <a:gd name="connsiteX157" fmla="*/ 4697673 w 7187327"/>
                              <a:gd name="connsiteY157" fmla="*/ 1330858 h 2431850"/>
                              <a:gd name="connsiteX158" fmla="*/ 4709905 w 7187327"/>
                              <a:gd name="connsiteY158" fmla="*/ 1310168 h 2431850"/>
                              <a:gd name="connsiteX159" fmla="*/ 4700655 w 7187327"/>
                              <a:gd name="connsiteY159" fmla="*/ 1272682 h 2431850"/>
                              <a:gd name="connsiteX160" fmla="*/ 4664143 w 7187327"/>
                              <a:gd name="connsiteY160" fmla="*/ 1282905 h 2431850"/>
                              <a:gd name="connsiteX161" fmla="*/ 4676313 w 7187327"/>
                              <a:gd name="connsiteY161" fmla="*/ 1319417 h 2431850"/>
                              <a:gd name="connsiteX162" fmla="*/ 4697673 w 7187327"/>
                              <a:gd name="connsiteY162" fmla="*/ 1330858 h 2431850"/>
                              <a:gd name="connsiteX163" fmla="*/ 4032474 w 7187327"/>
                              <a:gd name="connsiteY163" fmla="*/ 1366686 h 2431850"/>
                              <a:gd name="connsiteX164" fmla="*/ 4046850 w 7187327"/>
                              <a:gd name="connsiteY164" fmla="*/ 1343273 h 2431850"/>
                              <a:gd name="connsiteX165" fmla="*/ 4033219 w 7187327"/>
                              <a:gd name="connsiteY165" fmla="*/ 1304813 h 2431850"/>
                              <a:gd name="connsiteX166" fmla="*/ 4011798 w 7187327"/>
                              <a:gd name="connsiteY166" fmla="*/ 1292643 h 2431850"/>
                              <a:gd name="connsiteX167" fmla="*/ 3999627 w 7187327"/>
                              <a:gd name="connsiteY167" fmla="*/ 1314063 h 2431850"/>
                              <a:gd name="connsiteX168" fmla="*/ 4022995 w 7187327"/>
                              <a:gd name="connsiteY168" fmla="*/ 1361772 h 2431850"/>
                              <a:gd name="connsiteX169" fmla="*/ 4032474 w 7187327"/>
                              <a:gd name="connsiteY169" fmla="*/ 1366686 h 2431850"/>
                              <a:gd name="connsiteX170" fmla="*/ 2127889 w 7187327"/>
                              <a:gd name="connsiteY170" fmla="*/ 1463271 h 2431850"/>
                              <a:gd name="connsiteX171" fmla="*/ 2142859 w 7187327"/>
                              <a:gd name="connsiteY171" fmla="*/ 1459742 h 2431850"/>
                              <a:gd name="connsiteX172" fmla="*/ 2145293 w 7187327"/>
                              <a:gd name="connsiteY172" fmla="*/ 1431506 h 2431850"/>
                              <a:gd name="connsiteX173" fmla="*/ 2089308 w 7187327"/>
                              <a:gd name="connsiteY173" fmla="*/ 1413980 h 2431850"/>
                              <a:gd name="connsiteX174" fmla="*/ 2077137 w 7187327"/>
                              <a:gd name="connsiteY174" fmla="*/ 1432480 h 2431850"/>
                              <a:gd name="connsiteX175" fmla="*/ 2093690 w 7187327"/>
                              <a:gd name="connsiteY175" fmla="*/ 1447085 h 2431850"/>
                              <a:gd name="connsiteX176" fmla="*/ 2115110 w 7187327"/>
                              <a:gd name="connsiteY176" fmla="*/ 1454387 h 2431850"/>
                              <a:gd name="connsiteX177" fmla="*/ 2127889 w 7187327"/>
                              <a:gd name="connsiteY177" fmla="*/ 1463271 h 2431850"/>
                              <a:gd name="connsiteX178" fmla="*/ 6782437 w 7187327"/>
                              <a:gd name="connsiteY178" fmla="*/ 1469480 h 2431850"/>
                              <a:gd name="connsiteX179" fmla="*/ 6797406 w 7187327"/>
                              <a:gd name="connsiteY179" fmla="*/ 1465951 h 2431850"/>
                              <a:gd name="connsiteX180" fmla="*/ 6799841 w 7187327"/>
                              <a:gd name="connsiteY180" fmla="*/ 1437715 h 2431850"/>
                              <a:gd name="connsiteX181" fmla="*/ 6743855 w 7187327"/>
                              <a:gd name="connsiteY181" fmla="*/ 1420189 h 2431850"/>
                              <a:gd name="connsiteX182" fmla="*/ 6731684 w 7187327"/>
                              <a:gd name="connsiteY182" fmla="*/ 1438689 h 2431850"/>
                              <a:gd name="connsiteX183" fmla="*/ 6748237 w 7187327"/>
                              <a:gd name="connsiteY183" fmla="*/ 1453294 h 2431850"/>
                              <a:gd name="connsiteX184" fmla="*/ 6769658 w 7187327"/>
                              <a:gd name="connsiteY184" fmla="*/ 1460596 h 2431850"/>
                              <a:gd name="connsiteX185" fmla="*/ 6782437 w 7187327"/>
                              <a:gd name="connsiteY185" fmla="*/ 1469480 h 2431850"/>
                              <a:gd name="connsiteX186" fmla="*/ 4132530 w 7187327"/>
                              <a:gd name="connsiteY186" fmla="*/ 1601776 h 2431850"/>
                              <a:gd name="connsiteX187" fmla="*/ 4258131 w 7187327"/>
                              <a:gd name="connsiteY187" fmla="*/ 1540922 h 2431850"/>
                              <a:gd name="connsiteX188" fmla="*/ 4244986 w 7187327"/>
                              <a:gd name="connsiteY188" fmla="*/ 1509765 h 2431850"/>
                              <a:gd name="connsiteX189" fmla="*/ 4116951 w 7187327"/>
                              <a:gd name="connsiteY189" fmla="*/ 1565750 h 2431850"/>
                              <a:gd name="connsiteX190" fmla="*/ 4132530 w 7187327"/>
                              <a:gd name="connsiteY190" fmla="*/ 1601776 h 2431850"/>
                              <a:gd name="connsiteX191" fmla="*/ 2918441 w 7187327"/>
                              <a:gd name="connsiteY191" fmla="*/ 1651831 h 2431850"/>
                              <a:gd name="connsiteX192" fmla="*/ 2928133 w 7187327"/>
                              <a:gd name="connsiteY192" fmla="*/ 1647046 h 2431850"/>
                              <a:gd name="connsiteX193" fmla="*/ 2978763 w 7187327"/>
                              <a:gd name="connsiteY193" fmla="*/ 1581328 h 2431850"/>
                              <a:gd name="connsiteX194" fmla="*/ 2953935 w 7187327"/>
                              <a:gd name="connsiteY194" fmla="*/ 1562342 h 2431850"/>
                              <a:gd name="connsiteX195" fmla="*/ 2903792 w 7187327"/>
                              <a:gd name="connsiteY195" fmla="*/ 1629033 h 2431850"/>
                              <a:gd name="connsiteX196" fmla="*/ 2918441 w 7187327"/>
                              <a:gd name="connsiteY196" fmla="*/ 1651831 h 2431850"/>
                              <a:gd name="connsiteX197" fmla="*/ 4643551 w 7187327"/>
                              <a:gd name="connsiteY197" fmla="*/ 1678614 h 2431850"/>
                              <a:gd name="connsiteX198" fmla="*/ 4651972 w 7187327"/>
                              <a:gd name="connsiteY198" fmla="*/ 1638770 h 2431850"/>
                              <a:gd name="connsiteX199" fmla="*/ 4566777 w 7187327"/>
                              <a:gd name="connsiteY199" fmla="*/ 1609565 h 2431850"/>
                              <a:gd name="connsiteX200" fmla="*/ 4561909 w 7187327"/>
                              <a:gd name="connsiteY200" fmla="*/ 1644125 h 2431850"/>
                              <a:gd name="connsiteX201" fmla="*/ 4625196 w 7187327"/>
                              <a:gd name="connsiteY201" fmla="*/ 1673335 h 2431850"/>
                              <a:gd name="connsiteX202" fmla="*/ 4643551 w 7187327"/>
                              <a:gd name="connsiteY202" fmla="*/ 1678614 h 2431850"/>
                              <a:gd name="connsiteX203" fmla="*/ 323109 w 7187327"/>
                              <a:gd name="connsiteY203" fmla="*/ 1704614 h 2431850"/>
                              <a:gd name="connsiteX204" fmla="*/ 335280 w 7187327"/>
                              <a:gd name="connsiteY204" fmla="*/ 1683194 h 2431850"/>
                              <a:gd name="connsiteX205" fmla="*/ 313860 w 7187327"/>
                              <a:gd name="connsiteY205" fmla="*/ 1671024 h 2431850"/>
                              <a:gd name="connsiteX206" fmla="*/ 308991 w 7187327"/>
                              <a:gd name="connsiteY206" fmla="*/ 1671510 h 2431850"/>
                              <a:gd name="connsiteX207" fmla="*/ 308018 w 7187327"/>
                              <a:gd name="connsiteY207" fmla="*/ 1671024 h 2431850"/>
                              <a:gd name="connsiteX208" fmla="*/ 306071 w 7187327"/>
                              <a:gd name="connsiteY208" fmla="*/ 1670537 h 2431850"/>
                              <a:gd name="connsiteX209" fmla="*/ 302663 w 7187327"/>
                              <a:gd name="connsiteY209" fmla="*/ 1668589 h 2431850"/>
                              <a:gd name="connsiteX210" fmla="*/ 300715 w 7187327"/>
                              <a:gd name="connsiteY210" fmla="*/ 1667129 h 2431850"/>
                              <a:gd name="connsiteX211" fmla="*/ 299742 w 7187327"/>
                              <a:gd name="connsiteY211" fmla="*/ 1666155 h 2431850"/>
                              <a:gd name="connsiteX212" fmla="*/ 297795 w 7187327"/>
                              <a:gd name="connsiteY212" fmla="*/ 1663234 h 2431850"/>
                              <a:gd name="connsiteX213" fmla="*/ 271993 w 7187327"/>
                              <a:gd name="connsiteY213" fmla="*/ 1656419 h 2431850"/>
                              <a:gd name="connsiteX214" fmla="*/ 265177 w 7187327"/>
                              <a:gd name="connsiteY214" fmla="*/ 1682220 h 2431850"/>
                              <a:gd name="connsiteX215" fmla="*/ 323109 w 7187327"/>
                              <a:gd name="connsiteY215" fmla="*/ 1704614 h 2431850"/>
                              <a:gd name="connsiteX216" fmla="*/ 69472 w 7187327"/>
                              <a:gd name="connsiteY216" fmla="*/ 1705589 h 2431850"/>
                              <a:gd name="connsiteX217" fmla="*/ 90892 w 7187327"/>
                              <a:gd name="connsiteY217" fmla="*/ 1678813 h 2431850"/>
                              <a:gd name="connsiteX218" fmla="*/ 90406 w 7187327"/>
                              <a:gd name="connsiteY218" fmla="*/ 1677840 h 2431850"/>
                              <a:gd name="connsiteX219" fmla="*/ 69958 w 7187327"/>
                              <a:gd name="connsiteY219" fmla="*/ 1662261 h 2431850"/>
                              <a:gd name="connsiteX220" fmla="*/ 49512 w 7187327"/>
                              <a:gd name="connsiteY220" fmla="*/ 1677840 h 2431850"/>
                              <a:gd name="connsiteX221" fmla="*/ 49025 w 7187327"/>
                              <a:gd name="connsiteY221" fmla="*/ 1678813 h 2431850"/>
                              <a:gd name="connsiteX222" fmla="*/ 69472 w 7187327"/>
                              <a:gd name="connsiteY222" fmla="*/ 1705589 h 2431850"/>
                              <a:gd name="connsiteX223" fmla="*/ 4977658 w 7187327"/>
                              <a:gd name="connsiteY223" fmla="*/ 1710821 h 2431850"/>
                              <a:gd name="connsiteX224" fmla="*/ 4989829 w 7187327"/>
                              <a:gd name="connsiteY224" fmla="*/ 1689401 h 2431850"/>
                              <a:gd name="connsiteX225" fmla="*/ 4968408 w 7187327"/>
                              <a:gd name="connsiteY225" fmla="*/ 1677230 h 2431850"/>
                              <a:gd name="connsiteX226" fmla="*/ 4963540 w 7187327"/>
                              <a:gd name="connsiteY226" fmla="*/ 1677717 h 2431850"/>
                              <a:gd name="connsiteX227" fmla="*/ 4962567 w 7187327"/>
                              <a:gd name="connsiteY227" fmla="*/ 1677230 h 2431850"/>
                              <a:gd name="connsiteX228" fmla="*/ 4960619 w 7187327"/>
                              <a:gd name="connsiteY228" fmla="*/ 1676743 h 2431850"/>
                              <a:gd name="connsiteX229" fmla="*/ 4957211 w 7187327"/>
                              <a:gd name="connsiteY229" fmla="*/ 1674796 h 2431850"/>
                              <a:gd name="connsiteX230" fmla="*/ 4955264 w 7187327"/>
                              <a:gd name="connsiteY230" fmla="*/ 1673336 h 2431850"/>
                              <a:gd name="connsiteX231" fmla="*/ 4954291 w 7187327"/>
                              <a:gd name="connsiteY231" fmla="*/ 1672362 h 2431850"/>
                              <a:gd name="connsiteX232" fmla="*/ 4952343 w 7187327"/>
                              <a:gd name="connsiteY232" fmla="*/ 1669441 h 2431850"/>
                              <a:gd name="connsiteX233" fmla="*/ 4926541 w 7187327"/>
                              <a:gd name="connsiteY233" fmla="*/ 1662625 h 2431850"/>
                              <a:gd name="connsiteX234" fmla="*/ 4919726 w 7187327"/>
                              <a:gd name="connsiteY234" fmla="*/ 1688427 h 2431850"/>
                              <a:gd name="connsiteX235" fmla="*/ 4977658 w 7187327"/>
                              <a:gd name="connsiteY235" fmla="*/ 1710821 h 2431850"/>
                              <a:gd name="connsiteX236" fmla="*/ 4724022 w 7187327"/>
                              <a:gd name="connsiteY236" fmla="*/ 1711796 h 2431850"/>
                              <a:gd name="connsiteX237" fmla="*/ 4745442 w 7187327"/>
                              <a:gd name="connsiteY237" fmla="*/ 1685020 h 2431850"/>
                              <a:gd name="connsiteX238" fmla="*/ 4744956 w 7187327"/>
                              <a:gd name="connsiteY238" fmla="*/ 1684047 h 2431850"/>
                              <a:gd name="connsiteX239" fmla="*/ 4724508 w 7187327"/>
                              <a:gd name="connsiteY239" fmla="*/ 1668468 h 2431850"/>
                              <a:gd name="connsiteX240" fmla="*/ 4704062 w 7187327"/>
                              <a:gd name="connsiteY240" fmla="*/ 1684047 h 2431850"/>
                              <a:gd name="connsiteX241" fmla="*/ 4703575 w 7187327"/>
                              <a:gd name="connsiteY241" fmla="*/ 1685020 h 2431850"/>
                              <a:gd name="connsiteX242" fmla="*/ 4724022 w 7187327"/>
                              <a:gd name="connsiteY242" fmla="*/ 1711796 h 2431850"/>
                              <a:gd name="connsiteX243" fmla="*/ 977081 w 7187327"/>
                              <a:gd name="connsiteY243" fmla="*/ 1736957 h 2431850"/>
                              <a:gd name="connsiteX244" fmla="*/ 996387 w 7187327"/>
                              <a:gd name="connsiteY244" fmla="*/ 1710943 h 2431850"/>
                              <a:gd name="connsiteX245" fmla="*/ 905837 w 7187327"/>
                              <a:gd name="connsiteY245" fmla="*/ 1544936 h 2431850"/>
                              <a:gd name="connsiteX246" fmla="*/ 875653 w 7187327"/>
                              <a:gd name="connsiteY246" fmla="*/ 1557594 h 2431850"/>
                              <a:gd name="connsiteX247" fmla="*/ 966204 w 7187327"/>
                              <a:gd name="connsiteY247" fmla="*/ 1728469 h 2431850"/>
                              <a:gd name="connsiteX248" fmla="*/ 977081 w 7187327"/>
                              <a:gd name="connsiteY248" fmla="*/ 1736957 h 2431850"/>
                              <a:gd name="connsiteX249" fmla="*/ 5631630 w 7187327"/>
                              <a:gd name="connsiteY249" fmla="*/ 1743164 h 2431850"/>
                              <a:gd name="connsiteX250" fmla="*/ 5650936 w 7187327"/>
                              <a:gd name="connsiteY250" fmla="*/ 1717150 h 2431850"/>
                              <a:gd name="connsiteX251" fmla="*/ 5560386 w 7187327"/>
                              <a:gd name="connsiteY251" fmla="*/ 1551145 h 2431850"/>
                              <a:gd name="connsiteX252" fmla="*/ 5530202 w 7187327"/>
                              <a:gd name="connsiteY252" fmla="*/ 1563803 h 2431850"/>
                              <a:gd name="connsiteX253" fmla="*/ 5620753 w 7187327"/>
                              <a:gd name="connsiteY253" fmla="*/ 1734675 h 2431850"/>
                              <a:gd name="connsiteX254" fmla="*/ 5631630 w 7187327"/>
                              <a:gd name="connsiteY254" fmla="*/ 1743164 h 2431850"/>
                              <a:gd name="connsiteX255" fmla="*/ 1537309 w 7187327"/>
                              <a:gd name="connsiteY255" fmla="*/ 1752164 h 2431850"/>
                              <a:gd name="connsiteX256" fmla="*/ 1545524 w 7187327"/>
                              <a:gd name="connsiteY256" fmla="*/ 1724574 h 2431850"/>
                              <a:gd name="connsiteX257" fmla="*/ 1468607 w 7187327"/>
                              <a:gd name="connsiteY257" fmla="*/ 1598974 h 2431850"/>
                              <a:gd name="connsiteX258" fmla="*/ 1430634 w 7187327"/>
                              <a:gd name="connsiteY258" fmla="*/ 1609197 h 2431850"/>
                              <a:gd name="connsiteX259" fmla="*/ 1525564 w 7187327"/>
                              <a:gd name="connsiteY259" fmla="*/ 1750376 h 2431850"/>
                              <a:gd name="connsiteX260" fmla="*/ 1537309 w 7187327"/>
                              <a:gd name="connsiteY260" fmla="*/ 1752164 h 2431850"/>
                              <a:gd name="connsiteX261" fmla="*/ 6191858 w 7187327"/>
                              <a:gd name="connsiteY261" fmla="*/ 1758370 h 2431850"/>
                              <a:gd name="connsiteX262" fmla="*/ 6200073 w 7187327"/>
                              <a:gd name="connsiteY262" fmla="*/ 1730781 h 2431850"/>
                              <a:gd name="connsiteX263" fmla="*/ 6123155 w 7187327"/>
                              <a:gd name="connsiteY263" fmla="*/ 1605183 h 2431850"/>
                              <a:gd name="connsiteX264" fmla="*/ 6085182 w 7187327"/>
                              <a:gd name="connsiteY264" fmla="*/ 1615406 h 2431850"/>
                              <a:gd name="connsiteX265" fmla="*/ 6180113 w 7187327"/>
                              <a:gd name="connsiteY265" fmla="*/ 1756583 h 2431850"/>
                              <a:gd name="connsiteX266" fmla="*/ 6191858 w 7187327"/>
                              <a:gd name="connsiteY266" fmla="*/ 1758370 h 2431850"/>
                              <a:gd name="connsiteX267" fmla="*/ 2226593 w 7187327"/>
                              <a:gd name="connsiteY267" fmla="*/ 1787375 h 2431850"/>
                              <a:gd name="connsiteX268" fmla="*/ 2240711 w 7187327"/>
                              <a:gd name="connsiteY268" fmla="*/ 1762059 h 2431850"/>
                              <a:gd name="connsiteX269" fmla="*/ 2240223 w 7187327"/>
                              <a:gd name="connsiteY269" fmla="*/ 1762546 h 2431850"/>
                              <a:gd name="connsiteX270" fmla="*/ 2240223 w 7187327"/>
                              <a:gd name="connsiteY270" fmla="*/ 1759138 h 2431850"/>
                              <a:gd name="connsiteX271" fmla="*/ 2240711 w 7187327"/>
                              <a:gd name="connsiteY271" fmla="*/ 1756704 h 2431850"/>
                              <a:gd name="connsiteX272" fmla="*/ 2240223 w 7187327"/>
                              <a:gd name="connsiteY272" fmla="*/ 1757678 h 2431850"/>
                              <a:gd name="connsiteX273" fmla="*/ 2241684 w 7187327"/>
                              <a:gd name="connsiteY273" fmla="*/ 1754270 h 2431850"/>
                              <a:gd name="connsiteX274" fmla="*/ 2243144 w 7187327"/>
                              <a:gd name="connsiteY274" fmla="*/ 1750862 h 2431850"/>
                              <a:gd name="connsiteX275" fmla="*/ 2240711 w 7187327"/>
                              <a:gd name="connsiteY275" fmla="*/ 1752810 h 2431850"/>
                              <a:gd name="connsiteX276" fmla="*/ 2246552 w 7187327"/>
                              <a:gd name="connsiteY276" fmla="*/ 1723113 h 2431850"/>
                              <a:gd name="connsiteX277" fmla="*/ 2216370 w 7187327"/>
                              <a:gd name="connsiteY277" fmla="*/ 1721166 h 2431850"/>
                              <a:gd name="connsiteX278" fmla="*/ 2209066 w 7187327"/>
                              <a:gd name="connsiteY278" fmla="*/ 1728468 h 2431850"/>
                              <a:gd name="connsiteX279" fmla="*/ 2200791 w 7187327"/>
                              <a:gd name="connsiteY279" fmla="*/ 1744533 h 2431850"/>
                              <a:gd name="connsiteX280" fmla="*/ 2201277 w 7187327"/>
                              <a:gd name="connsiteY280" fmla="*/ 1773257 h 2431850"/>
                              <a:gd name="connsiteX281" fmla="*/ 2226593 w 7187327"/>
                              <a:gd name="connsiteY281" fmla="*/ 1787375 h 2431850"/>
                              <a:gd name="connsiteX282" fmla="*/ 6881139 w 7187327"/>
                              <a:gd name="connsiteY282" fmla="*/ 1793581 h 2431850"/>
                              <a:gd name="connsiteX283" fmla="*/ 6895257 w 7187327"/>
                              <a:gd name="connsiteY283" fmla="*/ 1768266 h 2431850"/>
                              <a:gd name="connsiteX284" fmla="*/ 6894770 w 7187327"/>
                              <a:gd name="connsiteY284" fmla="*/ 1768753 h 2431850"/>
                              <a:gd name="connsiteX285" fmla="*/ 6894770 w 7187327"/>
                              <a:gd name="connsiteY285" fmla="*/ 1765345 h 2431850"/>
                              <a:gd name="connsiteX286" fmla="*/ 6895257 w 7187327"/>
                              <a:gd name="connsiteY286" fmla="*/ 1762910 h 2431850"/>
                              <a:gd name="connsiteX287" fmla="*/ 6894770 w 7187327"/>
                              <a:gd name="connsiteY287" fmla="*/ 1763885 h 2431850"/>
                              <a:gd name="connsiteX288" fmla="*/ 6896231 w 7187327"/>
                              <a:gd name="connsiteY288" fmla="*/ 1760477 h 2431850"/>
                              <a:gd name="connsiteX289" fmla="*/ 6897691 w 7187327"/>
                              <a:gd name="connsiteY289" fmla="*/ 1757069 h 2431850"/>
                              <a:gd name="connsiteX290" fmla="*/ 6895257 w 7187327"/>
                              <a:gd name="connsiteY290" fmla="*/ 1759017 h 2431850"/>
                              <a:gd name="connsiteX291" fmla="*/ 6901099 w 7187327"/>
                              <a:gd name="connsiteY291" fmla="*/ 1729320 h 2431850"/>
                              <a:gd name="connsiteX292" fmla="*/ 6870916 w 7187327"/>
                              <a:gd name="connsiteY292" fmla="*/ 1727373 h 2431850"/>
                              <a:gd name="connsiteX293" fmla="*/ 6863613 w 7187327"/>
                              <a:gd name="connsiteY293" fmla="*/ 1734675 h 2431850"/>
                              <a:gd name="connsiteX294" fmla="*/ 6855338 w 7187327"/>
                              <a:gd name="connsiteY294" fmla="*/ 1750740 h 2431850"/>
                              <a:gd name="connsiteX295" fmla="*/ 6855824 w 7187327"/>
                              <a:gd name="connsiteY295" fmla="*/ 1779463 h 2431850"/>
                              <a:gd name="connsiteX296" fmla="*/ 6881139 w 7187327"/>
                              <a:gd name="connsiteY296" fmla="*/ 1793581 h 2431850"/>
                              <a:gd name="connsiteX297" fmla="*/ 337653 w 7187327"/>
                              <a:gd name="connsiteY297" fmla="*/ 1805691 h 2431850"/>
                              <a:gd name="connsiteX298" fmla="*/ 345016 w 7187327"/>
                              <a:gd name="connsiteY298" fmla="*/ 1800032 h 2431850"/>
                              <a:gd name="connsiteX299" fmla="*/ 340635 w 7187327"/>
                              <a:gd name="connsiteY299" fmla="*/ 1783480 h 2431850"/>
                              <a:gd name="connsiteX300" fmla="*/ 309965 w 7187327"/>
                              <a:gd name="connsiteY300" fmla="*/ 1760111 h 2431850"/>
                              <a:gd name="connsiteX301" fmla="*/ 290492 w 7187327"/>
                              <a:gd name="connsiteY301" fmla="*/ 1765467 h 2431850"/>
                              <a:gd name="connsiteX302" fmla="*/ 295847 w 7187327"/>
                              <a:gd name="connsiteY302" fmla="*/ 1785426 h 2431850"/>
                              <a:gd name="connsiteX303" fmla="*/ 328464 w 7187327"/>
                              <a:gd name="connsiteY303" fmla="*/ 1804413 h 2431850"/>
                              <a:gd name="connsiteX304" fmla="*/ 337653 w 7187327"/>
                              <a:gd name="connsiteY304" fmla="*/ 1805691 h 2431850"/>
                              <a:gd name="connsiteX305" fmla="*/ 4992200 w 7187327"/>
                              <a:gd name="connsiteY305" fmla="*/ 1811898 h 2431850"/>
                              <a:gd name="connsiteX306" fmla="*/ 4999563 w 7187327"/>
                              <a:gd name="connsiteY306" fmla="*/ 1806238 h 2431850"/>
                              <a:gd name="connsiteX307" fmla="*/ 4995182 w 7187327"/>
                              <a:gd name="connsiteY307" fmla="*/ 1789686 h 2431850"/>
                              <a:gd name="connsiteX308" fmla="*/ 4964512 w 7187327"/>
                              <a:gd name="connsiteY308" fmla="*/ 1766318 h 2431850"/>
                              <a:gd name="connsiteX309" fmla="*/ 4945039 w 7187327"/>
                              <a:gd name="connsiteY309" fmla="*/ 1771673 h 2431850"/>
                              <a:gd name="connsiteX310" fmla="*/ 4950394 w 7187327"/>
                              <a:gd name="connsiteY310" fmla="*/ 1791633 h 2431850"/>
                              <a:gd name="connsiteX311" fmla="*/ 4983011 w 7187327"/>
                              <a:gd name="connsiteY311" fmla="*/ 1810620 h 2431850"/>
                              <a:gd name="connsiteX312" fmla="*/ 4992200 w 7187327"/>
                              <a:gd name="connsiteY312" fmla="*/ 1811898 h 2431850"/>
                              <a:gd name="connsiteX313" fmla="*/ 261281 w 7187327"/>
                              <a:gd name="connsiteY313" fmla="*/ 1847742 h 2431850"/>
                              <a:gd name="connsiteX314" fmla="*/ 271991 w 7187327"/>
                              <a:gd name="connsiteY314" fmla="*/ 1846767 h 2431850"/>
                              <a:gd name="connsiteX315" fmla="*/ 281727 w 7187327"/>
                              <a:gd name="connsiteY315" fmla="*/ 1827295 h 2431850"/>
                              <a:gd name="connsiteX316" fmla="*/ 278807 w 7187327"/>
                              <a:gd name="connsiteY316" fmla="*/ 1816097 h 2431850"/>
                              <a:gd name="connsiteX317" fmla="*/ 265175 w 7187327"/>
                              <a:gd name="connsiteY317" fmla="*/ 1802466 h 2431850"/>
                              <a:gd name="connsiteX318" fmla="*/ 250571 w 7187327"/>
                              <a:gd name="connsiteY318" fmla="*/ 1804413 h 2431850"/>
                              <a:gd name="connsiteX319" fmla="*/ 241808 w 7187327"/>
                              <a:gd name="connsiteY319" fmla="*/ 1816097 h 2431850"/>
                              <a:gd name="connsiteX320" fmla="*/ 247163 w 7187327"/>
                              <a:gd name="connsiteY320" fmla="*/ 1834597 h 2431850"/>
                              <a:gd name="connsiteX321" fmla="*/ 251544 w 7187327"/>
                              <a:gd name="connsiteY321" fmla="*/ 1839952 h 2431850"/>
                              <a:gd name="connsiteX322" fmla="*/ 261281 w 7187327"/>
                              <a:gd name="connsiteY322" fmla="*/ 1847742 h 2431850"/>
                              <a:gd name="connsiteX323" fmla="*/ 4326955 w 7187327"/>
                              <a:gd name="connsiteY323" fmla="*/ 1851453 h 2431850"/>
                              <a:gd name="connsiteX324" fmla="*/ 4342838 w 7187327"/>
                              <a:gd name="connsiteY324" fmla="*/ 1837396 h 2431850"/>
                              <a:gd name="connsiteX325" fmla="*/ 4348680 w 7187327"/>
                              <a:gd name="connsiteY325" fmla="*/ 1731755 h 2431850"/>
                              <a:gd name="connsiteX326" fmla="*/ 4326773 w 7187327"/>
                              <a:gd name="connsiteY326" fmla="*/ 1728834 h 2431850"/>
                              <a:gd name="connsiteX327" fmla="*/ 4313628 w 7187327"/>
                              <a:gd name="connsiteY327" fmla="*/ 1837396 h 2431850"/>
                              <a:gd name="connsiteX328" fmla="*/ 4326955 w 7187327"/>
                              <a:gd name="connsiteY328" fmla="*/ 1851453 h 2431850"/>
                              <a:gd name="connsiteX329" fmla="*/ 4915830 w 7187327"/>
                              <a:gd name="connsiteY329" fmla="*/ 1853948 h 2431850"/>
                              <a:gd name="connsiteX330" fmla="*/ 4926540 w 7187327"/>
                              <a:gd name="connsiteY330" fmla="*/ 1852974 h 2431850"/>
                              <a:gd name="connsiteX331" fmla="*/ 4936277 w 7187327"/>
                              <a:gd name="connsiteY331" fmla="*/ 1833502 h 2431850"/>
                              <a:gd name="connsiteX332" fmla="*/ 4933356 w 7187327"/>
                              <a:gd name="connsiteY332" fmla="*/ 1822304 h 2431850"/>
                              <a:gd name="connsiteX333" fmla="*/ 4919724 w 7187327"/>
                              <a:gd name="connsiteY333" fmla="*/ 1808673 h 2431850"/>
                              <a:gd name="connsiteX334" fmla="*/ 4905120 w 7187327"/>
                              <a:gd name="connsiteY334" fmla="*/ 1810620 h 2431850"/>
                              <a:gd name="connsiteX335" fmla="*/ 4896357 w 7187327"/>
                              <a:gd name="connsiteY335" fmla="*/ 1822304 h 2431850"/>
                              <a:gd name="connsiteX336" fmla="*/ 4901712 w 7187327"/>
                              <a:gd name="connsiteY336" fmla="*/ 1840803 h 2431850"/>
                              <a:gd name="connsiteX337" fmla="*/ 4906093 w 7187327"/>
                              <a:gd name="connsiteY337" fmla="*/ 1846159 h 2431850"/>
                              <a:gd name="connsiteX338" fmla="*/ 4915830 w 7187327"/>
                              <a:gd name="connsiteY338" fmla="*/ 1853948 h 2431850"/>
                              <a:gd name="connsiteX339" fmla="*/ 623479 w 7187327"/>
                              <a:gd name="connsiteY339" fmla="*/ 1878898 h 2431850"/>
                              <a:gd name="connsiteX340" fmla="*/ 623506 w 7187327"/>
                              <a:gd name="connsiteY340" fmla="*/ 1878654 h 2431850"/>
                              <a:gd name="connsiteX341" fmla="*/ 623479 w 7187327"/>
                              <a:gd name="connsiteY341" fmla="*/ 1878411 h 2431850"/>
                              <a:gd name="connsiteX342" fmla="*/ 623479 w 7187327"/>
                              <a:gd name="connsiteY342" fmla="*/ 1878898 h 2431850"/>
                              <a:gd name="connsiteX343" fmla="*/ 623273 w 7187327"/>
                              <a:gd name="connsiteY343" fmla="*/ 1880825 h 2431850"/>
                              <a:gd name="connsiteX344" fmla="*/ 623208 w 7187327"/>
                              <a:gd name="connsiteY344" fmla="*/ 1879137 h 2431850"/>
                              <a:gd name="connsiteX345" fmla="*/ 622992 w 7187327"/>
                              <a:gd name="connsiteY345" fmla="*/ 1879871 h 2431850"/>
                              <a:gd name="connsiteX346" fmla="*/ 5278028 w 7187327"/>
                              <a:gd name="connsiteY346" fmla="*/ 1885105 h 2431850"/>
                              <a:gd name="connsiteX347" fmla="*/ 5278055 w 7187327"/>
                              <a:gd name="connsiteY347" fmla="*/ 1884861 h 2431850"/>
                              <a:gd name="connsiteX348" fmla="*/ 5278028 w 7187327"/>
                              <a:gd name="connsiteY348" fmla="*/ 1884618 h 2431850"/>
                              <a:gd name="connsiteX349" fmla="*/ 5278028 w 7187327"/>
                              <a:gd name="connsiteY349" fmla="*/ 1885105 h 2431850"/>
                              <a:gd name="connsiteX350" fmla="*/ 625081 w 7187327"/>
                              <a:gd name="connsiteY350" fmla="*/ 1886974 h 2431850"/>
                              <a:gd name="connsiteX351" fmla="*/ 623273 w 7187327"/>
                              <a:gd name="connsiteY351" fmla="*/ 1880825 h 2431850"/>
                              <a:gd name="connsiteX352" fmla="*/ 623479 w 7187327"/>
                              <a:gd name="connsiteY352" fmla="*/ 1886201 h 2431850"/>
                              <a:gd name="connsiteX353" fmla="*/ 5277822 w 7187327"/>
                              <a:gd name="connsiteY353" fmla="*/ 1887033 h 2431850"/>
                              <a:gd name="connsiteX354" fmla="*/ 5277758 w 7187327"/>
                              <a:gd name="connsiteY354" fmla="*/ 1885344 h 2431850"/>
                              <a:gd name="connsiteX355" fmla="*/ 5277542 w 7187327"/>
                              <a:gd name="connsiteY355" fmla="*/ 1886078 h 2431850"/>
                              <a:gd name="connsiteX356" fmla="*/ 636623 w 7187327"/>
                              <a:gd name="connsiteY356" fmla="*/ 1892529 h 2431850"/>
                              <a:gd name="connsiteX357" fmla="*/ 637110 w 7187327"/>
                              <a:gd name="connsiteY357" fmla="*/ 1892529 h 2431850"/>
                              <a:gd name="connsiteX358" fmla="*/ 636866 w 7187327"/>
                              <a:gd name="connsiteY358" fmla="*/ 1892499 h 2431850"/>
                              <a:gd name="connsiteX359" fmla="*/ 5279630 w 7187327"/>
                              <a:gd name="connsiteY359" fmla="*/ 1893181 h 2431850"/>
                              <a:gd name="connsiteX360" fmla="*/ 5277822 w 7187327"/>
                              <a:gd name="connsiteY360" fmla="*/ 1887033 h 2431850"/>
                              <a:gd name="connsiteX361" fmla="*/ 5278028 w 7187327"/>
                              <a:gd name="connsiteY361" fmla="*/ 1892407 h 2431850"/>
                              <a:gd name="connsiteX362" fmla="*/ 637597 w 7187327"/>
                              <a:gd name="connsiteY362" fmla="*/ 1895937 h 2431850"/>
                              <a:gd name="connsiteX363" fmla="*/ 656096 w 7187327"/>
                              <a:gd name="connsiteY363" fmla="*/ 1874517 h 2431850"/>
                              <a:gd name="connsiteX364" fmla="*/ 633702 w 7187327"/>
                              <a:gd name="connsiteY364" fmla="*/ 1862346 h 2431850"/>
                              <a:gd name="connsiteX365" fmla="*/ 622931 w 7187327"/>
                              <a:gd name="connsiteY365" fmla="*/ 1871900 h 2431850"/>
                              <a:gd name="connsiteX366" fmla="*/ 623208 w 7187327"/>
                              <a:gd name="connsiteY366" fmla="*/ 1879137 h 2431850"/>
                              <a:gd name="connsiteX367" fmla="*/ 623600 w 7187327"/>
                              <a:gd name="connsiteY367" fmla="*/ 1877804 h 2431850"/>
                              <a:gd name="connsiteX368" fmla="*/ 623966 w 7187327"/>
                              <a:gd name="connsiteY368" fmla="*/ 1874517 h 2431850"/>
                              <a:gd name="connsiteX369" fmla="*/ 623966 w 7187327"/>
                              <a:gd name="connsiteY369" fmla="*/ 1875003 h 2431850"/>
                              <a:gd name="connsiteX370" fmla="*/ 625426 w 7187327"/>
                              <a:gd name="connsiteY370" fmla="*/ 1871108 h 2431850"/>
                              <a:gd name="connsiteX371" fmla="*/ 625426 w 7187327"/>
                              <a:gd name="connsiteY371" fmla="*/ 1871595 h 2431850"/>
                              <a:gd name="connsiteX372" fmla="*/ 623600 w 7187327"/>
                              <a:gd name="connsiteY372" fmla="*/ 1877804 h 2431850"/>
                              <a:gd name="connsiteX373" fmla="*/ 623506 w 7187327"/>
                              <a:gd name="connsiteY373" fmla="*/ 1878654 h 2431850"/>
                              <a:gd name="connsiteX374" fmla="*/ 623966 w 7187327"/>
                              <a:gd name="connsiteY374" fmla="*/ 1882793 h 2431850"/>
                              <a:gd name="connsiteX375" fmla="*/ 623966 w 7187327"/>
                              <a:gd name="connsiteY375" fmla="*/ 1882306 h 2431850"/>
                              <a:gd name="connsiteX376" fmla="*/ 625426 w 7187327"/>
                              <a:gd name="connsiteY376" fmla="*/ 1886201 h 2431850"/>
                              <a:gd name="connsiteX377" fmla="*/ 625426 w 7187327"/>
                              <a:gd name="connsiteY377" fmla="*/ 1885714 h 2431850"/>
                              <a:gd name="connsiteX378" fmla="*/ 626982 w 7187327"/>
                              <a:gd name="connsiteY378" fmla="*/ 1887892 h 2431850"/>
                              <a:gd name="connsiteX379" fmla="*/ 636406 w 7187327"/>
                              <a:gd name="connsiteY379" fmla="*/ 1892441 h 2431850"/>
                              <a:gd name="connsiteX380" fmla="*/ 636866 w 7187327"/>
                              <a:gd name="connsiteY380" fmla="*/ 1892499 h 2431850"/>
                              <a:gd name="connsiteX381" fmla="*/ 638408 w 7187327"/>
                              <a:gd name="connsiteY381" fmla="*/ 1892306 h 2431850"/>
                              <a:gd name="connsiteX382" fmla="*/ 649280 w 7187327"/>
                              <a:gd name="connsiteY382" fmla="*/ 1882793 h 2431850"/>
                              <a:gd name="connsiteX383" fmla="*/ 643438 w 7187327"/>
                              <a:gd name="connsiteY383" fmla="*/ 1890582 h 2431850"/>
                              <a:gd name="connsiteX384" fmla="*/ 640031 w 7187327"/>
                              <a:gd name="connsiteY384" fmla="*/ 1892042 h 2431850"/>
                              <a:gd name="connsiteX385" fmla="*/ 640517 w 7187327"/>
                              <a:gd name="connsiteY385" fmla="*/ 1892042 h 2431850"/>
                              <a:gd name="connsiteX386" fmla="*/ 638408 w 7187327"/>
                              <a:gd name="connsiteY386" fmla="*/ 1892306 h 2431850"/>
                              <a:gd name="connsiteX387" fmla="*/ 637597 w 7187327"/>
                              <a:gd name="connsiteY387" fmla="*/ 1893016 h 2431850"/>
                              <a:gd name="connsiteX388" fmla="*/ 636406 w 7187327"/>
                              <a:gd name="connsiteY388" fmla="*/ 1892441 h 2431850"/>
                              <a:gd name="connsiteX389" fmla="*/ 633215 w 7187327"/>
                              <a:gd name="connsiteY389" fmla="*/ 1892042 h 2431850"/>
                              <a:gd name="connsiteX390" fmla="*/ 633702 w 7187327"/>
                              <a:gd name="connsiteY390" fmla="*/ 1892042 h 2431850"/>
                              <a:gd name="connsiteX391" fmla="*/ 629807 w 7187327"/>
                              <a:gd name="connsiteY391" fmla="*/ 1890582 h 2431850"/>
                              <a:gd name="connsiteX392" fmla="*/ 630294 w 7187327"/>
                              <a:gd name="connsiteY392" fmla="*/ 1891069 h 2431850"/>
                              <a:gd name="connsiteX393" fmla="*/ 627717 w 7187327"/>
                              <a:gd name="connsiteY393" fmla="*/ 1888921 h 2431850"/>
                              <a:gd name="connsiteX394" fmla="*/ 627860 w 7187327"/>
                              <a:gd name="connsiteY394" fmla="*/ 1889121 h 2431850"/>
                              <a:gd name="connsiteX395" fmla="*/ 627373 w 7187327"/>
                              <a:gd name="connsiteY395" fmla="*/ 1888634 h 2431850"/>
                              <a:gd name="connsiteX396" fmla="*/ 627717 w 7187327"/>
                              <a:gd name="connsiteY396" fmla="*/ 1888921 h 2431850"/>
                              <a:gd name="connsiteX397" fmla="*/ 626982 w 7187327"/>
                              <a:gd name="connsiteY397" fmla="*/ 1887892 h 2431850"/>
                              <a:gd name="connsiteX398" fmla="*/ 625081 w 7187327"/>
                              <a:gd name="connsiteY398" fmla="*/ 1886974 h 2431850"/>
                              <a:gd name="connsiteX399" fmla="*/ 625426 w 7187327"/>
                              <a:gd name="connsiteY399" fmla="*/ 1888148 h 2431850"/>
                              <a:gd name="connsiteX400" fmla="*/ 637597 w 7187327"/>
                              <a:gd name="connsiteY400" fmla="*/ 1895937 h 2431850"/>
                              <a:gd name="connsiteX401" fmla="*/ 5291173 w 7187327"/>
                              <a:gd name="connsiteY401" fmla="*/ 1898736 h 2431850"/>
                              <a:gd name="connsiteX402" fmla="*/ 5291659 w 7187327"/>
                              <a:gd name="connsiteY402" fmla="*/ 1898736 h 2431850"/>
                              <a:gd name="connsiteX403" fmla="*/ 5291416 w 7187327"/>
                              <a:gd name="connsiteY403" fmla="*/ 1898706 h 2431850"/>
                              <a:gd name="connsiteX404" fmla="*/ 5292146 w 7187327"/>
                              <a:gd name="connsiteY404" fmla="*/ 1902144 h 2431850"/>
                              <a:gd name="connsiteX405" fmla="*/ 5310645 w 7187327"/>
                              <a:gd name="connsiteY405" fmla="*/ 1880723 h 2431850"/>
                              <a:gd name="connsiteX406" fmla="*/ 5288251 w 7187327"/>
                              <a:gd name="connsiteY406" fmla="*/ 1868553 h 2431850"/>
                              <a:gd name="connsiteX407" fmla="*/ 5277480 w 7187327"/>
                              <a:gd name="connsiteY407" fmla="*/ 1878107 h 2431850"/>
                              <a:gd name="connsiteX408" fmla="*/ 5277758 w 7187327"/>
                              <a:gd name="connsiteY408" fmla="*/ 1885344 h 2431850"/>
                              <a:gd name="connsiteX409" fmla="*/ 5278150 w 7187327"/>
                              <a:gd name="connsiteY409" fmla="*/ 1884010 h 2431850"/>
                              <a:gd name="connsiteX410" fmla="*/ 5278515 w 7187327"/>
                              <a:gd name="connsiteY410" fmla="*/ 1880723 h 2431850"/>
                              <a:gd name="connsiteX411" fmla="*/ 5278515 w 7187327"/>
                              <a:gd name="connsiteY411" fmla="*/ 1881210 h 2431850"/>
                              <a:gd name="connsiteX412" fmla="*/ 5279975 w 7187327"/>
                              <a:gd name="connsiteY412" fmla="*/ 1877315 h 2431850"/>
                              <a:gd name="connsiteX413" fmla="*/ 5279975 w 7187327"/>
                              <a:gd name="connsiteY413" fmla="*/ 1877802 h 2431850"/>
                              <a:gd name="connsiteX414" fmla="*/ 5278150 w 7187327"/>
                              <a:gd name="connsiteY414" fmla="*/ 1884010 h 2431850"/>
                              <a:gd name="connsiteX415" fmla="*/ 5278055 w 7187327"/>
                              <a:gd name="connsiteY415" fmla="*/ 1884861 h 2431850"/>
                              <a:gd name="connsiteX416" fmla="*/ 5278515 w 7187327"/>
                              <a:gd name="connsiteY416" fmla="*/ 1888999 h 2431850"/>
                              <a:gd name="connsiteX417" fmla="*/ 5278515 w 7187327"/>
                              <a:gd name="connsiteY417" fmla="*/ 1888512 h 2431850"/>
                              <a:gd name="connsiteX418" fmla="*/ 5279975 w 7187327"/>
                              <a:gd name="connsiteY418" fmla="*/ 1892407 h 2431850"/>
                              <a:gd name="connsiteX419" fmla="*/ 5279975 w 7187327"/>
                              <a:gd name="connsiteY419" fmla="*/ 1891920 h 2431850"/>
                              <a:gd name="connsiteX420" fmla="*/ 5281531 w 7187327"/>
                              <a:gd name="connsiteY420" fmla="*/ 1894098 h 2431850"/>
                              <a:gd name="connsiteX421" fmla="*/ 5290955 w 7187327"/>
                              <a:gd name="connsiteY421" fmla="*/ 1898648 h 2431850"/>
                              <a:gd name="connsiteX422" fmla="*/ 5291416 w 7187327"/>
                              <a:gd name="connsiteY422" fmla="*/ 1898706 h 2431850"/>
                              <a:gd name="connsiteX423" fmla="*/ 5292958 w 7187327"/>
                              <a:gd name="connsiteY423" fmla="*/ 1898512 h 2431850"/>
                              <a:gd name="connsiteX424" fmla="*/ 5303830 w 7187327"/>
                              <a:gd name="connsiteY424" fmla="*/ 1888999 h 2431850"/>
                              <a:gd name="connsiteX425" fmla="*/ 5297988 w 7187327"/>
                              <a:gd name="connsiteY425" fmla="*/ 1896788 h 2431850"/>
                              <a:gd name="connsiteX426" fmla="*/ 5294581 w 7187327"/>
                              <a:gd name="connsiteY426" fmla="*/ 1898249 h 2431850"/>
                              <a:gd name="connsiteX427" fmla="*/ 5295067 w 7187327"/>
                              <a:gd name="connsiteY427" fmla="*/ 1898249 h 2431850"/>
                              <a:gd name="connsiteX428" fmla="*/ 5292958 w 7187327"/>
                              <a:gd name="connsiteY428" fmla="*/ 1898512 h 2431850"/>
                              <a:gd name="connsiteX429" fmla="*/ 5292146 w 7187327"/>
                              <a:gd name="connsiteY429" fmla="*/ 1899223 h 2431850"/>
                              <a:gd name="connsiteX430" fmla="*/ 5290955 w 7187327"/>
                              <a:gd name="connsiteY430" fmla="*/ 1898648 h 2431850"/>
                              <a:gd name="connsiteX431" fmla="*/ 5287764 w 7187327"/>
                              <a:gd name="connsiteY431" fmla="*/ 1898249 h 2431850"/>
                              <a:gd name="connsiteX432" fmla="*/ 5288251 w 7187327"/>
                              <a:gd name="connsiteY432" fmla="*/ 1898249 h 2431850"/>
                              <a:gd name="connsiteX433" fmla="*/ 5284357 w 7187327"/>
                              <a:gd name="connsiteY433" fmla="*/ 1896788 h 2431850"/>
                              <a:gd name="connsiteX434" fmla="*/ 5284844 w 7187327"/>
                              <a:gd name="connsiteY434" fmla="*/ 1897275 h 2431850"/>
                              <a:gd name="connsiteX435" fmla="*/ 5282267 w 7187327"/>
                              <a:gd name="connsiteY435" fmla="*/ 1895128 h 2431850"/>
                              <a:gd name="connsiteX436" fmla="*/ 5282410 w 7187327"/>
                              <a:gd name="connsiteY436" fmla="*/ 1895328 h 2431850"/>
                              <a:gd name="connsiteX437" fmla="*/ 5281923 w 7187327"/>
                              <a:gd name="connsiteY437" fmla="*/ 1894841 h 2431850"/>
                              <a:gd name="connsiteX438" fmla="*/ 5282267 w 7187327"/>
                              <a:gd name="connsiteY438" fmla="*/ 1895128 h 2431850"/>
                              <a:gd name="connsiteX439" fmla="*/ 5281531 w 7187327"/>
                              <a:gd name="connsiteY439" fmla="*/ 1894098 h 2431850"/>
                              <a:gd name="connsiteX440" fmla="*/ 5279630 w 7187327"/>
                              <a:gd name="connsiteY440" fmla="*/ 1893181 h 2431850"/>
                              <a:gd name="connsiteX441" fmla="*/ 5279975 w 7187327"/>
                              <a:gd name="connsiteY441" fmla="*/ 1894355 h 2431850"/>
                              <a:gd name="connsiteX442" fmla="*/ 5292146 w 7187327"/>
                              <a:gd name="connsiteY442" fmla="*/ 1902144 h 2431850"/>
                              <a:gd name="connsiteX443" fmla="*/ 2257086 w 7187327"/>
                              <a:gd name="connsiteY443" fmla="*/ 1934442 h 2431850"/>
                              <a:gd name="connsiteX444" fmla="*/ 2268945 w 7187327"/>
                              <a:gd name="connsiteY444" fmla="*/ 1925633 h 2431850"/>
                              <a:gd name="connsiteX445" fmla="*/ 2297180 w 7187327"/>
                              <a:gd name="connsiteY445" fmla="*/ 1875977 h 2431850"/>
                              <a:gd name="connsiteX446" fmla="*/ 2270892 w 7187327"/>
                              <a:gd name="connsiteY446" fmla="*/ 1860399 h 2431850"/>
                              <a:gd name="connsiteX447" fmla="*/ 2237300 w 7187327"/>
                              <a:gd name="connsiteY447" fmla="*/ 1906647 h 2431850"/>
                              <a:gd name="connsiteX448" fmla="*/ 2257086 w 7187327"/>
                              <a:gd name="connsiteY448" fmla="*/ 1934442 h 2431850"/>
                              <a:gd name="connsiteX449" fmla="*/ 6911635 w 7187327"/>
                              <a:gd name="connsiteY449" fmla="*/ 1940648 h 2431850"/>
                              <a:gd name="connsiteX450" fmla="*/ 6923493 w 7187327"/>
                              <a:gd name="connsiteY450" fmla="*/ 1931840 h 2431850"/>
                              <a:gd name="connsiteX451" fmla="*/ 6951729 w 7187327"/>
                              <a:gd name="connsiteY451" fmla="*/ 1882184 h 2431850"/>
                              <a:gd name="connsiteX452" fmla="*/ 6925441 w 7187327"/>
                              <a:gd name="connsiteY452" fmla="*/ 1866606 h 2431850"/>
                              <a:gd name="connsiteX453" fmla="*/ 6891850 w 7187327"/>
                              <a:gd name="connsiteY453" fmla="*/ 1912854 h 2431850"/>
                              <a:gd name="connsiteX454" fmla="*/ 6911635 w 7187327"/>
                              <a:gd name="connsiteY454" fmla="*/ 1940648 h 2431850"/>
                              <a:gd name="connsiteX455" fmla="*/ 2681547 w 7187327"/>
                              <a:gd name="connsiteY455" fmla="*/ 1962820 h 2431850"/>
                              <a:gd name="connsiteX456" fmla="*/ 2696404 w 7187327"/>
                              <a:gd name="connsiteY456" fmla="*/ 1943036 h 2431850"/>
                              <a:gd name="connsiteX457" fmla="*/ 2648206 w 7187327"/>
                              <a:gd name="connsiteY457" fmla="*/ 1852000 h 2431850"/>
                              <a:gd name="connsiteX458" fmla="*/ 2609262 w 7187327"/>
                              <a:gd name="connsiteY458" fmla="*/ 1752201 h 2431850"/>
                              <a:gd name="connsiteX459" fmla="*/ 2580051 w 7187327"/>
                              <a:gd name="connsiteY459" fmla="*/ 1748306 h 2431850"/>
                              <a:gd name="connsiteX460" fmla="*/ 2608775 w 7187327"/>
                              <a:gd name="connsiteY460" fmla="*/ 1847618 h 2431850"/>
                              <a:gd name="connsiteX461" fmla="*/ 2672548 w 7187327"/>
                              <a:gd name="connsiteY461" fmla="*/ 1956667 h 2431850"/>
                              <a:gd name="connsiteX462" fmla="*/ 2681547 w 7187327"/>
                              <a:gd name="connsiteY462" fmla="*/ 1962820 h 2431850"/>
                              <a:gd name="connsiteX463" fmla="*/ 3864420 w 7187327"/>
                              <a:gd name="connsiteY463" fmla="*/ 2009099 h 2431850"/>
                              <a:gd name="connsiteX464" fmla="*/ 3878409 w 7187327"/>
                              <a:gd name="connsiteY464" fmla="*/ 2006322 h 2431850"/>
                              <a:gd name="connsiteX465" fmla="*/ 3931959 w 7187327"/>
                              <a:gd name="connsiteY465" fmla="*/ 1981494 h 2431850"/>
                              <a:gd name="connsiteX466" fmla="*/ 3922709 w 7187327"/>
                              <a:gd name="connsiteY466" fmla="*/ 1947417 h 2431850"/>
                              <a:gd name="connsiteX467" fmla="*/ 3859422 w 7187327"/>
                              <a:gd name="connsiteY467" fmla="*/ 1973706 h 2431850"/>
                              <a:gd name="connsiteX468" fmla="*/ 3864420 w 7187327"/>
                              <a:gd name="connsiteY468" fmla="*/ 2009099 h 2431850"/>
                              <a:gd name="connsiteX469" fmla="*/ 1784069 w 7187327"/>
                              <a:gd name="connsiteY469" fmla="*/ 2031273 h 2431850"/>
                              <a:gd name="connsiteX470" fmla="*/ 1792345 w 7187327"/>
                              <a:gd name="connsiteY470" fmla="*/ 2000603 h 2431850"/>
                              <a:gd name="connsiteX471" fmla="*/ 1672587 w 7187327"/>
                              <a:gd name="connsiteY471" fmla="*/ 1903238 h 2431850"/>
                              <a:gd name="connsiteX472" fmla="*/ 1544065 w 7187327"/>
                              <a:gd name="connsiteY472" fmla="*/ 1834109 h 2431850"/>
                              <a:gd name="connsiteX473" fmla="*/ 1537736 w 7187327"/>
                              <a:gd name="connsiteY473" fmla="*/ 1880358 h 2431850"/>
                              <a:gd name="connsiteX474" fmla="*/ 1660416 w 7187327"/>
                              <a:gd name="connsiteY474" fmla="*/ 1955328 h 2431850"/>
                              <a:gd name="connsiteX475" fmla="*/ 1784069 w 7187327"/>
                              <a:gd name="connsiteY475" fmla="*/ 2031273 h 2431850"/>
                              <a:gd name="connsiteX476" fmla="*/ 6438616 w 7187327"/>
                              <a:gd name="connsiteY476" fmla="*/ 2037480 h 2431850"/>
                              <a:gd name="connsiteX477" fmla="*/ 6446892 w 7187327"/>
                              <a:gd name="connsiteY477" fmla="*/ 2006810 h 2431850"/>
                              <a:gd name="connsiteX478" fmla="*/ 6327134 w 7187327"/>
                              <a:gd name="connsiteY478" fmla="*/ 1909445 h 2431850"/>
                              <a:gd name="connsiteX479" fmla="*/ 6198612 w 7187327"/>
                              <a:gd name="connsiteY479" fmla="*/ 1840316 h 2431850"/>
                              <a:gd name="connsiteX480" fmla="*/ 6192283 w 7187327"/>
                              <a:gd name="connsiteY480" fmla="*/ 1886564 h 2431850"/>
                              <a:gd name="connsiteX481" fmla="*/ 6314963 w 7187327"/>
                              <a:gd name="connsiteY481" fmla="*/ 1961535 h 2431850"/>
                              <a:gd name="connsiteX482" fmla="*/ 6438616 w 7187327"/>
                              <a:gd name="connsiteY482" fmla="*/ 2037480 h 2431850"/>
                              <a:gd name="connsiteX483" fmla="*/ 3625793 w 7187327"/>
                              <a:gd name="connsiteY483" fmla="*/ 2044729 h 2431850"/>
                              <a:gd name="connsiteX484" fmla="*/ 3628668 w 7187327"/>
                              <a:gd name="connsiteY484" fmla="*/ 2019467 h 2431850"/>
                              <a:gd name="connsiteX485" fmla="*/ 3624287 w 7187327"/>
                              <a:gd name="connsiteY485" fmla="*/ 1961048 h 2431850"/>
                              <a:gd name="connsiteX486" fmla="*/ 3623313 w 7187327"/>
                              <a:gd name="connsiteY486" fmla="*/ 1900195 h 2431850"/>
                              <a:gd name="connsiteX487" fmla="*/ 3622827 w 7187327"/>
                              <a:gd name="connsiteY487" fmla="*/ 1774107 h 2431850"/>
                              <a:gd name="connsiteX488" fmla="*/ 3589236 w 7187327"/>
                              <a:gd name="connsiteY488" fmla="*/ 1774107 h 2431850"/>
                              <a:gd name="connsiteX489" fmla="*/ 3588752 w 7187327"/>
                              <a:gd name="connsiteY489" fmla="*/ 1932811 h 2431850"/>
                              <a:gd name="connsiteX490" fmla="*/ 3592645 w 7187327"/>
                              <a:gd name="connsiteY490" fmla="*/ 2007296 h 2431850"/>
                              <a:gd name="connsiteX491" fmla="*/ 3614550 w 7187327"/>
                              <a:gd name="connsiteY491" fmla="*/ 2043808 h 2431850"/>
                              <a:gd name="connsiteX492" fmla="*/ 3625793 w 7187327"/>
                              <a:gd name="connsiteY492" fmla="*/ 2044729 h 2431850"/>
                              <a:gd name="connsiteX493" fmla="*/ 3388971 w 7187327"/>
                              <a:gd name="connsiteY493" fmla="*/ 2062553 h 2431850"/>
                              <a:gd name="connsiteX494" fmla="*/ 3404730 w 7187327"/>
                              <a:gd name="connsiteY494" fmla="*/ 2055981 h 2431850"/>
                              <a:gd name="connsiteX495" fmla="*/ 3413493 w 7187327"/>
                              <a:gd name="connsiteY495" fmla="*/ 2042837 h 2431850"/>
                              <a:gd name="connsiteX496" fmla="*/ 3410085 w 7187327"/>
                              <a:gd name="connsiteY496" fmla="*/ 2020929 h 2431850"/>
                              <a:gd name="connsiteX497" fmla="*/ 3389154 w 7187327"/>
                              <a:gd name="connsiteY497" fmla="*/ 2008759 h 2431850"/>
                              <a:gd name="connsiteX498" fmla="*/ 3368219 w 7187327"/>
                              <a:gd name="connsiteY498" fmla="*/ 2020929 h 2431850"/>
                              <a:gd name="connsiteX499" fmla="*/ 3364810 w 7187327"/>
                              <a:gd name="connsiteY499" fmla="*/ 2042837 h 2431850"/>
                              <a:gd name="connsiteX500" fmla="*/ 3373574 w 7187327"/>
                              <a:gd name="connsiteY500" fmla="*/ 2055981 h 2431850"/>
                              <a:gd name="connsiteX501" fmla="*/ 3388971 w 7187327"/>
                              <a:gd name="connsiteY501" fmla="*/ 2062553 h 2431850"/>
                              <a:gd name="connsiteX502" fmla="*/ 1534812 w 7187327"/>
                              <a:gd name="connsiteY502" fmla="*/ 2063892 h 2431850"/>
                              <a:gd name="connsiteX503" fmla="*/ 1543089 w 7187327"/>
                              <a:gd name="connsiteY503" fmla="*/ 2061945 h 2431850"/>
                              <a:gd name="connsiteX504" fmla="*/ 1553312 w 7187327"/>
                              <a:gd name="connsiteY504" fmla="*/ 2055129 h 2431850"/>
                              <a:gd name="connsiteX505" fmla="*/ 1558180 w 7187327"/>
                              <a:gd name="connsiteY505" fmla="*/ 2048800 h 2431850"/>
                              <a:gd name="connsiteX506" fmla="*/ 1561588 w 7187327"/>
                              <a:gd name="connsiteY506" fmla="*/ 2041011 h 2431850"/>
                              <a:gd name="connsiteX507" fmla="*/ 1562074 w 7187327"/>
                              <a:gd name="connsiteY507" fmla="*/ 2028354 h 2431850"/>
                              <a:gd name="connsiteX508" fmla="*/ 1560127 w 7187327"/>
                              <a:gd name="connsiteY508" fmla="*/ 2020078 h 2431850"/>
                              <a:gd name="connsiteX509" fmla="*/ 1553312 w 7187327"/>
                              <a:gd name="connsiteY509" fmla="*/ 2009855 h 2431850"/>
                              <a:gd name="connsiteX510" fmla="*/ 1539194 w 7187327"/>
                              <a:gd name="connsiteY510" fmla="*/ 2001579 h 2431850"/>
                              <a:gd name="connsiteX511" fmla="*/ 1526536 w 7187327"/>
                              <a:gd name="connsiteY511" fmla="*/ 2001092 h 2431850"/>
                              <a:gd name="connsiteX512" fmla="*/ 1518260 w 7187327"/>
                              <a:gd name="connsiteY512" fmla="*/ 2003039 h 2431850"/>
                              <a:gd name="connsiteX513" fmla="*/ 1508037 w 7187327"/>
                              <a:gd name="connsiteY513" fmla="*/ 2009855 h 2431850"/>
                              <a:gd name="connsiteX514" fmla="*/ 1503169 w 7187327"/>
                              <a:gd name="connsiteY514" fmla="*/ 2016183 h 2431850"/>
                              <a:gd name="connsiteX515" fmla="*/ 1499761 w 7187327"/>
                              <a:gd name="connsiteY515" fmla="*/ 2023973 h 2431850"/>
                              <a:gd name="connsiteX516" fmla="*/ 1499761 w 7187327"/>
                              <a:gd name="connsiteY516" fmla="*/ 2041011 h 2431850"/>
                              <a:gd name="connsiteX517" fmla="*/ 1499761 w 7187327"/>
                              <a:gd name="connsiteY517" fmla="*/ 2041985 h 2431850"/>
                              <a:gd name="connsiteX518" fmla="*/ 1521181 w 7187327"/>
                              <a:gd name="connsiteY518" fmla="*/ 2063405 h 2431850"/>
                              <a:gd name="connsiteX519" fmla="*/ 1522155 w 7187327"/>
                              <a:gd name="connsiteY519" fmla="*/ 2063405 h 2431850"/>
                              <a:gd name="connsiteX520" fmla="*/ 1534812 w 7187327"/>
                              <a:gd name="connsiteY520" fmla="*/ 2063892 h 2431850"/>
                              <a:gd name="connsiteX521" fmla="*/ 6189362 w 7187327"/>
                              <a:gd name="connsiteY521" fmla="*/ 2070099 h 2431850"/>
                              <a:gd name="connsiteX522" fmla="*/ 6197639 w 7187327"/>
                              <a:gd name="connsiteY522" fmla="*/ 2068152 h 2431850"/>
                              <a:gd name="connsiteX523" fmla="*/ 6207862 w 7187327"/>
                              <a:gd name="connsiteY523" fmla="*/ 2061336 h 2431850"/>
                              <a:gd name="connsiteX524" fmla="*/ 6212730 w 7187327"/>
                              <a:gd name="connsiteY524" fmla="*/ 2055007 h 2431850"/>
                              <a:gd name="connsiteX525" fmla="*/ 6216138 w 7187327"/>
                              <a:gd name="connsiteY525" fmla="*/ 2047218 h 2431850"/>
                              <a:gd name="connsiteX526" fmla="*/ 6216624 w 7187327"/>
                              <a:gd name="connsiteY526" fmla="*/ 2034560 h 2431850"/>
                              <a:gd name="connsiteX527" fmla="*/ 6214677 w 7187327"/>
                              <a:gd name="connsiteY527" fmla="*/ 2026285 h 2431850"/>
                              <a:gd name="connsiteX528" fmla="*/ 6207862 w 7187327"/>
                              <a:gd name="connsiteY528" fmla="*/ 2016061 h 2431850"/>
                              <a:gd name="connsiteX529" fmla="*/ 6193744 w 7187327"/>
                              <a:gd name="connsiteY529" fmla="*/ 2007786 h 2431850"/>
                              <a:gd name="connsiteX530" fmla="*/ 6181086 w 7187327"/>
                              <a:gd name="connsiteY530" fmla="*/ 2007298 h 2431850"/>
                              <a:gd name="connsiteX531" fmla="*/ 6172810 w 7187327"/>
                              <a:gd name="connsiteY531" fmla="*/ 2009246 h 2431850"/>
                              <a:gd name="connsiteX532" fmla="*/ 6162587 w 7187327"/>
                              <a:gd name="connsiteY532" fmla="*/ 2016061 h 2431850"/>
                              <a:gd name="connsiteX533" fmla="*/ 6157719 w 7187327"/>
                              <a:gd name="connsiteY533" fmla="*/ 2022390 h 2431850"/>
                              <a:gd name="connsiteX534" fmla="*/ 6154311 w 7187327"/>
                              <a:gd name="connsiteY534" fmla="*/ 2030179 h 2431850"/>
                              <a:gd name="connsiteX535" fmla="*/ 6154311 w 7187327"/>
                              <a:gd name="connsiteY535" fmla="*/ 2047218 h 2431850"/>
                              <a:gd name="connsiteX536" fmla="*/ 6154311 w 7187327"/>
                              <a:gd name="connsiteY536" fmla="*/ 2048192 h 2431850"/>
                              <a:gd name="connsiteX537" fmla="*/ 6175731 w 7187327"/>
                              <a:gd name="connsiteY537" fmla="*/ 2069612 h 2431850"/>
                              <a:gd name="connsiteX538" fmla="*/ 6176704 w 7187327"/>
                              <a:gd name="connsiteY538" fmla="*/ 2069612 h 2431850"/>
                              <a:gd name="connsiteX539" fmla="*/ 6189362 w 7187327"/>
                              <a:gd name="connsiteY539" fmla="*/ 2070099 h 2431850"/>
                              <a:gd name="connsiteX540" fmla="*/ 2358522 w 7187327"/>
                              <a:gd name="connsiteY540" fmla="*/ 2096508 h 2431850"/>
                              <a:gd name="connsiteX541" fmla="*/ 2369233 w 7187327"/>
                              <a:gd name="connsiteY541" fmla="*/ 2058048 h 2431850"/>
                              <a:gd name="connsiteX542" fmla="*/ 2229513 w 7187327"/>
                              <a:gd name="connsiteY542" fmla="*/ 1936829 h 2431850"/>
                              <a:gd name="connsiteX543" fmla="*/ 2196409 w 7187327"/>
                              <a:gd name="connsiteY543" fmla="*/ 1950946 h 2431850"/>
                              <a:gd name="connsiteX544" fmla="*/ 2358522 w 7187327"/>
                              <a:gd name="connsiteY544" fmla="*/ 2096508 h 2431850"/>
                              <a:gd name="connsiteX545" fmla="*/ 3304445 w 7187327"/>
                              <a:gd name="connsiteY545" fmla="*/ 2100281 h 2431850"/>
                              <a:gd name="connsiteX546" fmla="*/ 3304445 w 7187327"/>
                              <a:gd name="connsiteY546" fmla="*/ 2082268 h 2431850"/>
                              <a:gd name="connsiteX547" fmla="*/ 3304445 w 7187327"/>
                              <a:gd name="connsiteY547" fmla="*/ 2100281 h 2431850"/>
                              <a:gd name="connsiteX548" fmla="*/ 7013070 w 7187327"/>
                              <a:gd name="connsiteY548" fmla="*/ 2102715 h 2431850"/>
                              <a:gd name="connsiteX549" fmla="*/ 7023780 w 7187327"/>
                              <a:gd name="connsiteY549" fmla="*/ 2064255 h 2431850"/>
                              <a:gd name="connsiteX550" fmla="*/ 6884061 w 7187327"/>
                              <a:gd name="connsiteY550" fmla="*/ 1943035 h 2431850"/>
                              <a:gd name="connsiteX551" fmla="*/ 6850957 w 7187327"/>
                              <a:gd name="connsiteY551" fmla="*/ 1957153 h 2431850"/>
                              <a:gd name="connsiteX552" fmla="*/ 7013070 w 7187327"/>
                              <a:gd name="connsiteY552" fmla="*/ 2102715 h 2431850"/>
                              <a:gd name="connsiteX553" fmla="*/ 4254601 w 7187327"/>
                              <a:gd name="connsiteY553" fmla="*/ 2106837 h 2431850"/>
                              <a:gd name="connsiteX554" fmla="*/ 4264459 w 7187327"/>
                              <a:gd name="connsiteY554" fmla="*/ 2081781 h 2431850"/>
                              <a:gd name="connsiteX555" fmla="*/ 4154923 w 7187327"/>
                              <a:gd name="connsiteY555" fmla="*/ 1963968 h 2431850"/>
                              <a:gd name="connsiteX556" fmla="*/ 4125714 w 7187327"/>
                              <a:gd name="connsiteY556" fmla="*/ 1981007 h 2431850"/>
                              <a:gd name="connsiteX557" fmla="*/ 4243039 w 7187327"/>
                              <a:gd name="connsiteY557" fmla="*/ 2103201 h 2431850"/>
                              <a:gd name="connsiteX558" fmla="*/ 4254601 w 7187327"/>
                              <a:gd name="connsiteY558" fmla="*/ 2106837 h 2431850"/>
                              <a:gd name="connsiteX559" fmla="*/ 1502884 w 7187327"/>
                              <a:gd name="connsiteY559" fmla="*/ 2129391 h 2431850"/>
                              <a:gd name="connsiteX560" fmla="*/ 1515344 w 7187327"/>
                              <a:gd name="connsiteY560" fmla="*/ 2097968 h 2431850"/>
                              <a:gd name="connsiteX561" fmla="*/ 1390229 w 7187327"/>
                              <a:gd name="connsiteY561" fmla="*/ 1995734 h 2431850"/>
                              <a:gd name="connsiteX562" fmla="*/ 1371243 w 7187327"/>
                              <a:gd name="connsiteY562" fmla="*/ 2027865 h 2431850"/>
                              <a:gd name="connsiteX563" fmla="*/ 1489055 w 7187327"/>
                              <a:gd name="connsiteY563" fmla="*/ 2124257 h 2431850"/>
                              <a:gd name="connsiteX564" fmla="*/ 1502884 w 7187327"/>
                              <a:gd name="connsiteY564" fmla="*/ 2129391 h 2431850"/>
                              <a:gd name="connsiteX565" fmla="*/ 6157430 w 7187327"/>
                              <a:gd name="connsiteY565" fmla="*/ 2135598 h 2431850"/>
                              <a:gd name="connsiteX566" fmla="*/ 6169890 w 7187327"/>
                              <a:gd name="connsiteY566" fmla="*/ 2104175 h 2431850"/>
                              <a:gd name="connsiteX567" fmla="*/ 6044776 w 7187327"/>
                              <a:gd name="connsiteY567" fmla="*/ 2001941 h 2431850"/>
                              <a:gd name="connsiteX568" fmla="*/ 6025789 w 7187327"/>
                              <a:gd name="connsiteY568" fmla="*/ 2034072 h 2431850"/>
                              <a:gd name="connsiteX569" fmla="*/ 6143601 w 7187327"/>
                              <a:gd name="connsiteY569" fmla="*/ 2130464 h 2431850"/>
                              <a:gd name="connsiteX570" fmla="*/ 6157430 w 7187327"/>
                              <a:gd name="connsiteY570" fmla="*/ 2135598 h 2431850"/>
                              <a:gd name="connsiteX571" fmla="*/ 11786 w 7187327"/>
                              <a:gd name="connsiteY571" fmla="*/ 2167644 h 2431850"/>
                              <a:gd name="connsiteX572" fmla="*/ 31502 w 7187327"/>
                              <a:gd name="connsiteY572" fmla="*/ 2157361 h 2431850"/>
                              <a:gd name="connsiteX573" fmla="*/ 94790 w 7187327"/>
                              <a:gd name="connsiteY573" fmla="*/ 2019101 h 2431850"/>
                              <a:gd name="connsiteX574" fmla="*/ 67527 w 7187327"/>
                              <a:gd name="connsiteY574" fmla="*/ 2003036 h 2431850"/>
                              <a:gd name="connsiteX575" fmla="*/ 833 w 7187327"/>
                              <a:gd name="connsiteY575" fmla="*/ 2149084 h 2431850"/>
                              <a:gd name="connsiteX576" fmla="*/ 11786 w 7187327"/>
                              <a:gd name="connsiteY576" fmla="*/ 2167644 h 2431850"/>
                              <a:gd name="connsiteX577" fmla="*/ 902810 w 7187327"/>
                              <a:gd name="connsiteY577" fmla="*/ 2167820 h 2431850"/>
                              <a:gd name="connsiteX578" fmla="*/ 913140 w 7187327"/>
                              <a:gd name="connsiteY578" fmla="*/ 2162717 h 2431850"/>
                              <a:gd name="connsiteX579" fmla="*/ 1088396 w 7187327"/>
                              <a:gd name="connsiteY579" fmla="*/ 1978209 h 2431850"/>
                              <a:gd name="connsiteX580" fmla="*/ 1062595 w 7187327"/>
                              <a:gd name="connsiteY580" fmla="*/ 1952408 h 2431850"/>
                              <a:gd name="connsiteX581" fmla="*/ 887338 w 7187327"/>
                              <a:gd name="connsiteY581" fmla="*/ 2143243 h 2431850"/>
                              <a:gd name="connsiteX582" fmla="*/ 902810 w 7187327"/>
                              <a:gd name="connsiteY582" fmla="*/ 2167820 h 2431850"/>
                              <a:gd name="connsiteX583" fmla="*/ 4666333 w 7187327"/>
                              <a:gd name="connsiteY583" fmla="*/ 2173851 h 2431850"/>
                              <a:gd name="connsiteX584" fmla="*/ 4686049 w 7187327"/>
                              <a:gd name="connsiteY584" fmla="*/ 2163567 h 2431850"/>
                              <a:gd name="connsiteX585" fmla="*/ 4749337 w 7187327"/>
                              <a:gd name="connsiteY585" fmla="*/ 2025308 h 2431850"/>
                              <a:gd name="connsiteX586" fmla="*/ 4722074 w 7187327"/>
                              <a:gd name="connsiteY586" fmla="*/ 2009243 h 2431850"/>
                              <a:gd name="connsiteX587" fmla="*/ 4655379 w 7187327"/>
                              <a:gd name="connsiteY587" fmla="*/ 2155291 h 2431850"/>
                              <a:gd name="connsiteX588" fmla="*/ 4666333 w 7187327"/>
                              <a:gd name="connsiteY588" fmla="*/ 2173851 h 2431850"/>
                              <a:gd name="connsiteX589" fmla="*/ 5557358 w 7187327"/>
                              <a:gd name="connsiteY589" fmla="*/ 2174028 h 2431850"/>
                              <a:gd name="connsiteX590" fmla="*/ 5567687 w 7187327"/>
                              <a:gd name="connsiteY590" fmla="*/ 2168924 h 2431850"/>
                              <a:gd name="connsiteX591" fmla="*/ 5742944 w 7187327"/>
                              <a:gd name="connsiteY591" fmla="*/ 1984416 h 2431850"/>
                              <a:gd name="connsiteX592" fmla="*/ 5717143 w 7187327"/>
                              <a:gd name="connsiteY592" fmla="*/ 1958614 h 2431850"/>
                              <a:gd name="connsiteX593" fmla="*/ 5541886 w 7187327"/>
                              <a:gd name="connsiteY593" fmla="*/ 2149450 h 2431850"/>
                              <a:gd name="connsiteX594" fmla="*/ 5557358 w 7187327"/>
                              <a:gd name="connsiteY594" fmla="*/ 2174028 h 2431850"/>
                              <a:gd name="connsiteX595" fmla="*/ 338619 w 7187327"/>
                              <a:gd name="connsiteY595" fmla="*/ 2196925 h 2431850"/>
                              <a:gd name="connsiteX596" fmla="*/ 350371 w 7187327"/>
                              <a:gd name="connsiteY596" fmla="*/ 2190953 h 2431850"/>
                              <a:gd name="connsiteX597" fmla="*/ 549482 w 7187327"/>
                              <a:gd name="connsiteY597" fmla="*/ 2020564 h 2431850"/>
                              <a:gd name="connsiteX598" fmla="*/ 532443 w 7187327"/>
                              <a:gd name="connsiteY598" fmla="*/ 1991355 h 2431850"/>
                              <a:gd name="connsiteX599" fmla="*/ 325543 w 7187327"/>
                              <a:gd name="connsiteY599" fmla="*/ 2165638 h 2431850"/>
                              <a:gd name="connsiteX600" fmla="*/ 338619 w 7187327"/>
                              <a:gd name="connsiteY600" fmla="*/ 2196925 h 2431850"/>
                              <a:gd name="connsiteX601" fmla="*/ 4993167 w 7187327"/>
                              <a:gd name="connsiteY601" fmla="*/ 2203132 h 2431850"/>
                              <a:gd name="connsiteX602" fmla="*/ 5004920 w 7187327"/>
                              <a:gd name="connsiteY602" fmla="*/ 2197161 h 2431850"/>
                              <a:gd name="connsiteX603" fmla="*/ 5204031 w 7187327"/>
                              <a:gd name="connsiteY603" fmla="*/ 2026771 h 2431850"/>
                              <a:gd name="connsiteX604" fmla="*/ 5186992 w 7187327"/>
                              <a:gd name="connsiteY604" fmla="*/ 1997562 h 2431850"/>
                              <a:gd name="connsiteX605" fmla="*/ 4980091 w 7187327"/>
                              <a:gd name="connsiteY605" fmla="*/ 2171845 h 2431850"/>
                              <a:gd name="connsiteX606" fmla="*/ 4993167 w 7187327"/>
                              <a:gd name="connsiteY606" fmla="*/ 2203132 h 2431850"/>
                              <a:gd name="connsiteX607" fmla="*/ 2800096 w 7187327"/>
                              <a:gd name="connsiteY607" fmla="*/ 2213227 h 2431850"/>
                              <a:gd name="connsiteX608" fmla="*/ 2814215 w 7187327"/>
                              <a:gd name="connsiteY608" fmla="*/ 2206411 h 2431850"/>
                              <a:gd name="connsiteX609" fmla="*/ 2821030 w 7187327"/>
                              <a:gd name="connsiteY609" fmla="*/ 2189371 h 2431850"/>
                              <a:gd name="connsiteX610" fmla="*/ 2813241 w 7187327"/>
                              <a:gd name="connsiteY610" fmla="*/ 2169411 h 2431850"/>
                              <a:gd name="connsiteX611" fmla="*/ 2793280 w 7187327"/>
                              <a:gd name="connsiteY611" fmla="*/ 2162596 h 2431850"/>
                              <a:gd name="connsiteX612" fmla="*/ 2784518 w 7187327"/>
                              <a:gd name="connsiteY612" fmla="*/ 2165517 h 2431850"/>
                              <a:gd name="connsiteX613" fmla="*/ 2775756 w 7187327"/>
                              <a:gd name="connsiteY613" fmla="*/ 2174280 h 2431850"/>
                              <a:gd name="connsiteX614" fmla="*/ 2771859 w 7187327"/>
                              <a:gd name="connsiteY614" fmla="*/ 2187425 h 2431850"/>
                              <a:gd name="connsiteX615" fmla="*/ 2773320 w 7187327"/>
                              <a:gd name="connsiteY615" fmla="*/ 2195701 h 2431850"/>
                              <a:gd name="connsiteX616" fmla="*/ 2800096 w 7187327"/>
                              <a:gd name="connsiteY616" fmla="*/ 2213227 h 2431850"/>
                              <a:gd name="connsiteX617" fmla="*/ 1069392 w 7187327"/>
                              <a:gd name="connsiteY617" fmla="*/ 2257317 h 2431850"/>
                              <a:gd name="connsiteX618" fmla="*/ 1068923 w 7187327"/>
                              <a:gd name="connsiteY618" fmla="*/ 2256674 h 2431850"/>
                              <a:gd name="connsiteX619" fmla="*/ 1066002 w 7187327"/>
                              <a:gd name="connsiteY619" fmla="*/ 2255700 h 2431850"/>
                              <a:gd name="connsiteX620" fmla="*/ 1063939 w 7187327"/>
                              <a:gd name="connsiteY620" fmla="*/ 2256095 h 2431850"/>
                              <a:gd name="connsiteX621" fmla="*/ 1048692 w 7187327"/>
                              <a:gd name="connsiteY621" fmla="*/ 2259009 h 2431850"/>
                              <a:gd name="connsiteX622" fmla="*/ 1063939 w 7187327"/>
                              <a:gd name="connsiteY622" fmla="*/ 2256095 h 2431850"/>
                              <a:gd name="connsiteX623" fmla="*/ 1058181 w 7187327"/>
                              <a:gd name="connsiteY623" fmla="*/ 2254804 h 2431850"/>
                              <a:gd name="connsiteX624" fmla="*/ 1049229 w 7187327"/>
                              <a:gd name="connsiteY624" fmla="*/ 2257815 h 2431850"/>
                              <a:gd name="connsiteX625" fmla="*/ 5723941 w 7187327"/>
                              <a:gd name="connsiteY625" fmla="*/ 2263524 h 2431850"/>
                              <a:gd name="connsiteX626" fmla="*/ 5723472 w 7187327"/>
                              <a:gd name="connsiteY626" fmla="*/ 2262881 h 2431850"/>
                              <a:gd name="connsiteX627" fmla="*/ 5720551 w 7187327"/>
                              <a:gd name="connsiteY627" fmla="*/ 2261908 h 2431850"/>
                              <a:gd name="connsiteX628" fmla="*/ 5718488 w 7187327"/>
                              <a:gd name="connsiteY628" fmla="*/ 2262302 h 2431850"/>
                              <a:gd name="connsiteX629" fmla="*/ 5703241 w 7187327"/>
                              <a:gd name="connsiteY629" fmla="*/ 2265217 h 2431850"/>
                              <a:gd name="connsiteX630" fmla="*/ 5718488 w 7187327"/>
                              <a:gd name="connsiteY630" fmla="*/ 2262302 h 2431850"/>
                              <a:gd name="connsiteX631" fmla="*/ 5712731 w 7187327"/>
                              <a:gd name="connsiteY631" fmla="*/ 2261012 h 2431850"/>
                              <a:gd name="connsiteX632" fmla="*/ 5703779 w 7187327"/>
                              <a:gd name="connsiteY632" fmla="*/ 2264022 h 2431850"/>
                              <a:gd name="connsiteX633" fmla="*/ 1045627 w 7187327"/>
                              <a:gd name="connsiteY633" fmla="*/ 2265818 h 2431850"/>
                              <a:gd name="connsiteX634" fmla="*/ 1048692 w 7187327"/>
                              <a:gd name="connsiteY634" fmla="*/ 2259009 h 2431850"/>
                              <a:gd name="connsiteX635" fmla="*/ 1047936 w 7187327"/>
                              <a:gd name="connsiteY635" fmla="*/ 2259154 h 2431850"/>
                              <a:gd name="connsiteX636" fmla="*/ 5700177 w 7187327"/>
                              <a:gd name="connsiteY636" fmla="*/ 2272026 h 2431850"/>
                              <a:gd name="connsiteX637" fmla="*/ 5703241 w 7187327"/>
                              <a:gd name="connsiteY637" fmla="*/ 2265217 h 2431850"/>
                              <a:gd name="connsiteX638" fmla="*/ 5702486 w 7187327"/>
                              <a:gd name="connsiteY638" fmla="*/ 2265361 h 2431850"/>
                              <a:gd name="connsiteX639" fmla="*/ 3903646 w 7187327"/>
                              <a:gd name="connsiteY639" fmla="*/ 2274892 h 2431850"/>
                              <a:gd name="connsiteX640" fmla="*/ 3912485 w 7187327"/>
                              <a:gd name="connsiteY640" fmla="*/ 2267262 h 2431850"/>
                              <a:gd name="connsiteX641" fmla="*/ 3993785 w 7187327"/>
                              <a:gd name="connsiteY641" fmla="*/ 2120240 h 2431850"/>
                              <a:gd name="connsiteX642" fmla="*/ 3963602 w 7187327"/>
                              <a:gd name="connsiteY642" fmla="*/ 2102715 h 2431850"/>
                              <a:gd name="connsiteX643" fmla="*/ 3885710 w 7187327"/>
                              <a:gd name="connsiteY643" fmla="*/ 2251684 h 2431850"/>
                              <a:gd name="connsiteX644" fmla="*/ 3903646 w 7187327"/>
                              <a:gd name="connsiteY644" fmla="*/ 2274892 h 2431850"/>
                              <a:gd name="connsiteX645" fmla="*/ 1082432 w 7187327"/>
                              <a:gd name="connsiteY645" fmla="*/ 2275173 h 2431850"/>
                              <a:gd name="connsiteX646" fmla="*/ 1073304 w 7187327"/>
                              <a:gd name="connsiteY646" fmla="*/ 2258621 h 2431850"/>
                              <a:gd name="connsiteX647" fmla="*/ 1070870 w 7187327"/>
                              <a:gd name="connsiteY647" fmla="*/ 2257648 h 2431850"/>
                              <a:gd name="connsiteX648" fmla="*/ 1069392 w 7187327"/>
                              <a:gd name="connsiteY648" fmla="*/ 2257317 h 2431850"/>
                              <a:gd name="connsiteX649" fmla="*/ 1082432 w 7187327"/>
                              <a:gd name="connsiteY649" fmla="*/ 2275173 h 2431850"/>
                              <a:gd name="connsiteX650" fmla="*/ 1082432 w 7187327"/>
                              <a:gd name="connsiteY650" fmla="*/ 2275173 h 2431850"/>
                              <a:gd name="connsiteX651" fmla="*/ 1082432 w 7187327"/>
                              <a:gd name="connsiteY651" fmla="*/ 2275173 h 2431850"/>
                              <a:gd name="connsiteX652" fmla="*/ 1042387 w 7187327"/>
                              <a:gd name="connsiteY652" fmla="*/ 2275173 h 2431850"/>
                              <a:gd name="connsiteX653" fmla="*/ 1045627 w 7187327"/>
                              <a:gd name="connsiteY653" fmla="*/ 2265818 h 2431850"/>
                              <a:gd name="connsiteX654" fmla="*/ 1041965 w 7187327"/>
                              <a:gd name="connsiteY654" fmla="*/ 2273956 h 2431850"/>
                              <a:gd name="connsiteX655" fmla="*/ 3474249 w 7187327"/>
                              <a:gd name="connsiteY655" fmla="*/ 2278163 h 2431850"/>
                              <a:gd name="connsiteX656" fmla="*/ 3494309 w 7187327"/>
                              <a:gd name="connsiteY656" fmla="*/ 2250710 h 2431850"/>
                              <a:gd name="connsiteX657" fmla="*/ 3369683 w 7187327"/>
                              <a:gd name="connsiteY657" fmla="*/ 2093951 h 2431850"/>
                              <a:gd name="connsiteX658" fmla="*/ 3339498 w 7187327"/>
                              <a:gd name="connsiteY658" fmla="*/ 2124135 h 2431850"/>
                              <a:gd name="connsiteX659" fmla="*/ 3461693 w 7187327"/>
                              <a:gd name="connsiteY659" fmla="*/ 2269697 h 2431850"/>
                              <a:gd name="connsiteX660" fmla="*/ 3474249 w 7187327"/>
                              <a:gd name="connsiteY660" fmla="*/ 2278163 h 2431850"/>
                              <a:gd name="connsiteX661" fmla="*/ 5736981 w 7187327"/>
                              <a:gd name="connsiteY661" fmla="*/ 2281380 h 2431850"/>
                              <a:gd name="connsiteX662" fmla="*/ 5727854 w 7187327"/>
                              <a:gd name="connsiteY662" fmla="*/ 2264829 h 2431850"/>
                              <a:gd name="connsiteX663" fmla="*/ 5725419 w 7187327"/>
                              <a:gd name="connsiteY663" fmla="*/ 2263855 h 2431850"/>
                              <a:gd name="connsiteX664" fmla="*/ 5723941 w 7187327"/>
                              <a:gd name="connsiteY664" fmla="*/ 2263524 h 2431850"/>
                              <a:gd name="connsiteX665" fmla="*/ 5736982 w 7187327"/>
                              <a:gd name="connsiteY665" fmla="*/ 2281381 h 2431850"/>
                              <a:gd name="connsiteX666" fmla="*/ 5736982 w 7187327"/>
                              <a:gd name="connsiteY666" fmla="*/ 2281381 h 2431850"/>
                              <a:gd name="connsiteX667" fmla="*/ 5736981 w 7187327"/>
                              <a:gd name="connsiteY667" fmla="*/ 2281380 h 2431850"/>
                              <a:gd name="connsiteX668" fmla="*/ 5696936 w 7187327"/>
                              <a:gd name="connsiteY668" fmla="*/ 2281381 h 2431850"/>
                              <a:gd name="connsiteX669" fmla="*/ 5700177 w 7187327"/>
                              <a:gd name="connsiteY669" fmla="*/ 2272026 h 2431850"/>
                              <a:gd name="connsiteX670" fmla="*/ 5696514 w 7187327"/>
                              <a:gd name="connsiteY670" fmla="*/ 2280164 h 2431850"/>
                              <a:gd name="connsiteX671" fmla="*/ 3758650 w 7187327"/>
                              <a:gd name="connsiteY671" fmla="*/ 2284301 h 2431850"/>
                              <a:gd name="connsiteX672" fmla="*/ 3779584 w 7187327"/>
                              <a:gd name="connsiteY672" fmla="*/ 2283327 h 2431850"/>
                              <a:gd name="connsiteX673" fmla="*/ 3791756 w 7187327"/>
                              <a:gd name="connsiteY673" fmla="*/ 2271157 h 2431850"/>
                              <a:gd name="connsiteX674" fmla="*/ 3779584 w 7187327"/>
                              <a:gd name="connsiteY674" fmla="*/ 2258986 h 2431850"/>
                              <a:gd name="connsiteX675" fmla="*/ 3758650 w 7187327"/>
                              <a:gd name="connsiteY675" fmla="*/ 2258013 h 2431850"/>
                              <a:gd name="connsiteX676" fmla="*/ 3745020 w 7187327"/>
                              <a:gd name="connsiteY676" fmla="*/ 2271644 h 2431850"/>
                              <a:gd name="connsiteX677" fmla="*/ 3758650 w 7187327"/>
                              <a:gd name="connsiteY677" fmla="*/ 2284301 h 2431850"/>
                              <a:gd name="connsiteX678" fmla="*/ 1045627 w 7187327"/>
                              <a:gd name="connsiteY678" fmla="*/ 2284528 h 2431850"/>
                              <a:gd name="connsiteX679" fmla="*/ 1042387 w 7187327"/>
                              <a:gd name="connsiteY679" fmla="*/ 2275173 h 2431850"/>
                              <a:gd name="connsiteX680" fmla="*/ 1041965 w 7187327"/>
                              <a:gd name="connsiteY680" fmla="*/ 2276390 h 2431850"/>
                              <a:gd name="connsiteX681" fmla="*/ 5700177 w 7187327"/>
                              <a:gd name="connsiteY681" fmla="*/ 2290736 h 2431850"/>
                              <a:gd name="connsiteX682" fmla="*/ 5696936 w 7187327"/>
                              <a:gd name="connsiteY682" fmla="*/ 2281381 h 2431850"/>
                              <a:gd name="connsiteX683" fmla="*/ 5696514 w 7187327"/>
                              <a:gd name="connsiteY683" fmla="*/ 2282598 h 2431850"/>
                              <a:gd name="connsiteX684" fmla="*/ 1048692 w 7187327"/>
                              <a:gd name="connsiteY684" fmla="*/ 2291338 h 2431850"/>
                              <a:gd name="connsiteX685" fmla="*/ 1045627 w 7187327"/>
                              <a:gd name="connsiteY685" fmla="*/ 2284528 h 2431850"/>
                              <a:gd name="connsiteX686" fmla="*/ 1047936 w 7187327"/>
                              <a:gd name="connsiteY686" fmla="*/ 2291193 h 2431850"/>
                              <a:gd name="connsiteX687" fmla="*/ 1069392 w 7187327"/>
                              <a:gd name="connsiteY687" fmla="*/ 2293031 h 2431850"/>
                              <a:gd name="connsiteX688" fmla="*/ 1070870 w 7187327"/>
                              <a:gd name="connsiteY688" fmla="*/ 2292699 h 2431850"/>
                              <a:gd name="connsiteX689" fmla="*/ 1073304 w 7187327"/>
                              <a:gd name="connsiteY689" fmla="*/ 2291726 h 2431850"/>
                              <a:gd name="connsiteX690" fmla="*/ 1082432 w 7187327"/>
                              <a:gd name="connsiteY690" fmla="*/ 2275174 h 2431850"/>
                              <a:gd name="connsiteX691" fmla="*/ 1082432 w 7187327"/>
                              <a:gd name="connsiteY691" fmla="*/ 2275173 h 2431850"/>
                              <a:gd name="connsiteX692" fmla="*/ 1066002 w 7187327"/>
                              <a:gd name="connsiteY692" fmla="*/ 2294647 h 2431850"/>
                              <a:gd name="connsiteX693" fmla="*/ 1068923 w 7187327"/>
                              <a:gd name="connsiteY693" fmla="*/ 2293673 h 2431850"/>
                              <a:gd name="connsiteX694" fmla="*/ 1069392 w 7187327"/>
                              <a:gd name="connsiteY694" fmla="*/ 2293031 h 2431850"/>
                              <a:gd name="connsiteX695" fmla="*/ 1063939 w 7187327"/>
                              <a:gd name="connsiteY695" fmla="*/ 2294252 h 2431850"/>
                              <a:gd name="connsiteX696" fmla="*/ 1058181 w 7187327"/>
                              <a:gd name="connsiteY696" fmla="*/ 2295542 h 2431850"/>
                              <a:gd name="connsiteX697" fmla="*/ 1063939 w 7187327"/>
                              <a:gd name="connsiteY697" fmla="*/ 2294252 h 2431850"/>
                              <a:gd name="connsiteX698" fmla="*/ 1048692 w 7187327"/>
                              <a:gd name="connsiteY698" fmla="*/ 2291338 h 2431850"/>
                              <a:gd name="connsiteX699" fmla="*/ 1049229 w 7187327"/>
                              <a:gd name="connsiteY699" fmla="*/ 2292532 h 2431850"/>
                              <a:gd name="connsiteX700" fmla="*/ 1058181 w 7187327"/>
                              <a:gd name="connsiteY700" fmla="*/ 2295542 h 2431850"/>
                              <a:gd name="connsiteX701" fmla="*/ 5703241 w 7187327"/>
                              <a:gd name="connsiteY701" fmla="*/ 2297546 h 2431850"/>
                              <a:gd name="connsiteX702" fmla="*/ 5700177 w 7187327"/>
                              <a:gd name="connsiteY702" fmla="*/ 2290736 h 2431850"/>
                              <a:gd name="connsiteX703" fmla="*/ 5702486 w 7187327"/>
                              <a:gd name="connsiteY703" fmla="*/ 2297401 h 2431850"/>
                              <a:gd name="connsiteX704" fmla="*/ 5723941 w 7187327"/>
                              <a:gd name="connsiteY704" fmla="*/ 2299238 h 2431850"/>
                              <a:gd name="connsiteX705" fmla="*/ 5725419 w 7187327"/>
                              <a:gd name="connsiteY705" fmla="*/ 2298907 h 2431850"/>
                              <a:gd name="connsiteX706" fmla="*/ 5727854 w 7187327"/>
                              <a:gd name="connsiteY706" fmla="*/ 2297934 h 2431850"/>
                              <a:gd name="connsiteX707" fmla="*/ 5736982 w 7187327"/>
                              <a:gd name="connsiteY707" fmla="*/ 2281381 h 2431850"/>
                              <a:gd name="connsiteX708" fmla="*/ 5736982 w 7187327"/>
                              <a:gd name="connsiteY708" fmla="*/ 2281381 h 2431850"/>
                              <a:gd name="connsiteX709" fmla="*/ 5720551 w 7187327"/>
                              <a:gd name="connsiteY709" fmla="*/ 2300854 h 2431850"/>
                              <a:gd name="connsiteX710" fmla="*/ 5723472 w 7187327"/>
                              <a:gd name="connsiteY710" fmla="*/ 2299881 h 2431850"/>
                              <a:gd name="connsiteX711" fmla="*/ 5723941 w 7187327"/>
                              <a:gd name="connsiteY711" fmla="*/ 2299238 h 2431850"/>
                              <a:gd name="connsiteX712" fmla="*/ 5718488 w 7187327"/>
                              <a:gd name="connsiteY712" fmla="*/ 2300460 h 2431850"/>
                              <a:gd name="connsiteX713" fmla="*/ 5712731 w 7187327"/>
                              <a:gd name="connsiteY713" fmla="*/ 2301750 h 2431850"/>
                              <a:gd name="connsiteX714" fmla="*/ 5718488 w 7187327"/>
                              <a:gd name="connsiteY714" fmla="*/ 2300460 h 2431850"/>
                              <a:gd name="connsiteX715" fmla="*/ 5703241 w 7187327"/>
                              <a:gd name="connsiteY715" fmla="*/ 2297546 h 2431850"/>
                              <a:gd name="connsiteX716" fmla="*/ 5703779 w 7187327"/>
                              <a:gd name="connsiteY716" fmla="*/ 2298740 h 2431850"/>
                              <a:gd name="connsiteX717" fmla="*/ 5712731 w 7187327"/>
                              <a:gd name="connsiteY717" fmla="*/ 2301750 h 2431850"/>
                              <a:gd name="connsiteX718" fmla="*/ 2422591 w 7187327"/>
                              <a:gd name="connsiteY718" fmla="*/ 2311206 h 2431850"/>
                              <a:gd name="connsiteX719" fmla="*/ 2436413 w 7187327"/>
                              <a:gd name="connsiteY719" fmla="*/ 2306818 h 2431850"/>
                              <a:gd name="connsiteX720" fmla="*/ 2532318 w 7187327"/>
                              <a:gd name="connsiteY720" fmla="*/ 2152980 h 2431850"/>
                              <a:gd name="connsiteX721" fmla="*/ 2493859 w 7187327"/>
                              <a:gd name="connsiteY721" fmla="*/ 2142269 h 2431850"/>
                              <a:gd name="connsiteX722" fmla="*/ 2410611 w 7187327"/>
                              <a:gd name="connsiteY722" fmla="*/ 2281016 h 2431850"/>
                              <a:gd name="connsiteX723" fmla="*/ 2422591 w 7187327"/>
                              <a:gd name="connsiteY723" fmla="*/ 2311206 h 2431850"/>
                              <a:gd name="connsiteX724" fmla="*/ 7077139 w 7187327"/>
                              <a:gd name="connsiteY724" fmla="*/ 2317414 h 2431850"/>
                              <a:gd name="connsiteX725" fmla="*/ 7090961 w 7187327"/>
                              <a:gd name="connsiteY725" fmla="*/ 2313025 h 2431850"/>
                              <a:gd name="connsiteX726" fmla="*/ 7186866 w 7187327"/>
                              <a:gd name="connsiteY726" fmla="*/ 2159187 h 2431850"/>
                              <a:gd name="connsiteX727" fmla="*/ 7148407 w 7187327"/>
                              <a:gd name="connsiteY727" fmla="*/ 2148477 h 2431850"/>
                              <a:gd name="connsiteX728" fmla="*/ 7065159 w 7187327"/>
                              <a:gd name="connsiteY728" fmla="*/ 2287223 h 2431850"/>
                              <a:gd name="connsiteX729" fmla="*/ 7077139 w 7187327"/>
                              <a:gd name="connsiteY729" fmla="*/ 2317414 h 2431850"/>
                              <a:gd name="connsiteX730" fmla="*/ 2556830 w 7187327"/>
                              <a:gd name="connsiteY730" fmla="*/ 2334567 h 2431850"/>
                              <a:gd name="connsiteX731" fmla="*/ 2567395 w 7187327"/>
                              <a:gd name="connsiteY731" fmla="*/ 2332011 h 2431850"/>
                              <a:gd name="connsiteX732" fmla="*/ 2618512 w 7187327"/>
                              <a:gd name="connsiteY732" fmla="*/ 2287710 h 2431850"/>
                              <a:gd name="connsiteX733" fmla="*/ 2596118 w 7187327"/>
                              <a:gd name="connsiteY733" fmla="*/ 2265316 h 2431850"/>
                              <a:gd name="connsiteX734" fmla="*/ 2548409 w 7187327"/>
                              <a:gd name="connsiteY734" fmla="*/ 2307183 h 2431850"/>
                              <a:gd name="connsiteX735" fmla="*/ 2556830 w 7187327"/>
                              <a:gd name="connsiteY735" fmla="*/ 2334567 h 2431850"/>
                              <a:gd name="connsiteX736" fmla="*/ 3115560 w 7187327"/>
                              <a:gd name="connsiteY736" fmla="*/ 2337852 h 2431850"/>
                              <a:gd name="connsiteX737" fmla="*/ 3122862 w 7187327"/>
                              <a:gd name="connsiteY737" fmla="*/ 2310590 h 2431850"/>
                              <a:gd name="connsiteX738" fmla="*/ 2803991 w 7187327"/>
                              <a:gd name="connsiteY738" fmla="*/ 2304747 h 2431850"/>
                              <a:gd name="connsiteX739" fmla="*/ 2807401 w 7187327"/>
                              <a:gd name="connsiteY739" fmla="*/ 2327142 h 2431850"/>
                              <a:gd name="connsiteX740" fmla="*/ 3115560 w 7187327"/>
                              <a:gd name="connsiteY740" fmla="*/ 2337852 h 2431850"/>
                              <a:gd name="connsiteX741" fmla="*/ 3939831 w 7187327"/>
                              <a:gd name="connsiteY741" fmla="*/ 2356602 h 2431850"/>
                              <a:gd name="connsiteX742" fmla="*/ 3951918 w 7187327"/>
                              <a:gd name="connsiteY742" fmla="*/ 2347587 h 2431850"/>
                              <a:gd name="connsiteX743" fmla="*/ 4052690 w 7187327"/>
                              <a:gd name="connsiteY743" fmla="*/ 2259959 h 2431850"/>
                              <a:gd name="connsiteX744" fmla="*/ 4039546 w 7187327"/>
                              <a:gd name="connsiteY744" fmla="*/ 2229288 h 2431850"/>
                              <a:gd name="connsiteX745" fmla="*/ 3918814 w 7187327"/>
                              <a:gd name="connsiteY745" fmla="*/ 2328601 h 2431850"/>
                              <a:gd name="connsiteX746" fmla="*/ 3939831 w 7187327"/>
                              <a:gd name="connsiteY746" fmla="*/ 2356602 h 2431850"/>
                              <a:gd name="connsiteX747" fmla="*/ 1444267 w 7187327"/>
                              <a:gd name="connsiteY747" fmla="*/ 2360792 h 2431850"/>
                              <a:gd name="connsiteX748" fmla="*/ 1457411 w 7187327"/>
                              <a:gd name="connsiteY748" fmla="*/ 2349656 h 2431850"/>
                              <a:gd name="connsiteX749" fmla="*/ 1517291 w 7187327"/>
                              <a:gd name="connsiteY749" fmla="*/ 2253265 h 2431850"/>
                              <a:gd name="connsiteX750" fmla="*/ 1488082 w 7187327"/>
                              <a:gd name="connsiteY750" fmla="*/ 2224056 h 2431850"/>
                              <a:gd name="connsiteX751" fmla="*/ 1417978 w 7187327"/>
                              <a:gd name="connsiteY751" fmla="*/ 2326288 h 2431850"/>
                              <a:gd name="connsiteX752" fmla="*/ 1444267 w 7187327"/>
                              <a:gd name="connsiteY752" fmla="*/ 2360792 h 2431850"/>
                              <a:gd name="connsiteX753" fmla="*/ 125931 w 7187327"/>
                              <a:gd name="connsiteY753" fmla="*/ 2364970 h 2431850"/>
                              <a:gd name="connsiteX754" fmla="*/ 137143 w 7187327"/>
                              <a:gd name="connsiteY754" fmla="*/ 2356960 h 2431850"/>
                              <a:gd name="connsiteX755" fmla="*/ 278322 w 7187327"/>
                              <a:gd name="connsiteY755" fmla="*/ 2148111 h 2431850"/>
                              <a:gd name="connsiteX756" fmla="*/ 242784 w 7187327"/>
                              <a:gd name="connsiteY756" fmla="*/ 2127177 h 2431850"/>
                              <a:gd name="connsiteX757" fmla="*/ 107447 w 7187327"/>
                              <a:gd name="connsiteY757" fmla="*/ 2339434 h 2431850"/>
                              <a:gd name="connsiteX758" fmla="*/ 125931 w 7187327"/>
                              <a:gd name="connsiteY758" fmla="*/ 2364970 h 2431850"/>
                              <a:gd name="connsiteX759" fmla="*/ 6098814 w 7187327"/>
                              <a:gd name="connsiteY759" fmla="*/ 2366999 h 2431850"/>
                              <a:gd name="connsiteX760" fmla="*/ 6111958 w 7187327"/>
                              <a:gd name="connsiteY760" fmla="*/ 2355863 h 2431850"/>
                              <a:gd name="connsiteX761" fmla="*/ 6171838 w 7187327"/>
                              <a:gd name="connsiteY761" fmla="*/ 2259472 h 2431850"/>
                              <a:gd name="connsiteX762" fmla="*/ 6142628 w 7187327"/>
                              <a:gd name="connsiteY762" fmla="*/ 2230263 h 2431850"/>
                              <a:gd name="connsiteX763" fmla="*/ 6072525 w 7187327"/>
                              <a:gd name="connsiteY763" fmla="*/ 2332495 h 2431850"/>
                              <a:gd name="connsiteX764" fmla="*/ 6098814 w 7187327"/>
                              <a:gd name="connsiteY764" fmla="*/ 2366999 h 2431850"/>
                              <a:gd name="connsiteX765" fmla="*/ 4780478 w 7187327"/>
                              <a:gd name="connsiteY765" fmla="*/ 2371177 h 2431850"/>
                              <a:gd name="connsiteX766" fmla="*/ 4791690 w 7187327"/>
                              <a:gd name="connsiteY766" fmla="*/ 2363167 h 2431850"/>
                              <a:gd name="connsiteX767" fmla="*/ 4932869 w 7187327"/>
                              <a:gd name="connsiteY767" fmla="*/ 2154318 h 2431850"/>
                              <a:gd name="connsiteX768" fmla="*/ 4897331 w 7187327"/>
                              <a:gd name="connsiteY768" fmla="*/ 2133384 h 2431850"/>
                              <a:gd name="connsiteX769" fmla="*/ 4761994 w 7187327"/>
                              <a:gd name="connsiteY769" fmla="*/ 2345641 h 2431850"/>
                              <a:gd name="connsiteX770" fmla="*/ 4780478 w 7187327"/>
                              <a:gd name="connsiteY770" fmla="*/ 2371177 h 2431850"/>
                              <a:gd name="connsiteX771" fmla="*/ 652933 w 7187327"/>
                              <a:gd name="connsiteY771" fmla="*/ 2383856 h 2431850"/>
                              <a:gd name="connsiteX772" fmla="*/ 672162 w 7187327"/>
                              <a:gd name="connsiteY772" fmla="*/ 2365235 h 2431850"/>
                              <a:gd name="connsiteX773" fmla="*/ 671189 w 7187327"/>
                              <a:gd name="connsiteY773" fmla="*/ 2111599 h 2431850"/>
                              <a:gd name="connsiteX774" fmla="*/ 635650 w 7187327"/>
                              <a:gd name="connsiteY774" fmla="*/ 2111599 h 2431850"/>
                              <a:gd name="connsiteX775" fmla="*/ 633703 w 7187327"/>
                              <a:gd name="connsiteY775" fmla="*/ 2365235 h 2431850"/>
                              <a:gd name="connsiteX776" fmla="*/ 652933 w 7187327"/>
                              <a:gd name="connsiteY776" fmla="*/ 2383856 h 2431850"/>
                              <a:gd name="connsiteX777" fmla="*/ 5307480 w 7187327"/>
                              <a:gd name="connsiteY777" fmla="*/ 2390063 h 2431850"/>
                              <a:gd name="connsiteX778" fmla="*/ 5326710 w 7187327"/>
                              <a:gd name="connsiteY778" fmla="*/ 2371442 h 2431850"/>
                              <a:gd name="connsiteX779" fmla="*/ 5325736 w 7187327"/>
                              <a:gd name="connsiteY779" fmla="*/ 2117806 h 2431850"/>
                              <a:gd name="connsiteX780" fmla="*/ 5290198 w 7187327"/>
                              <a:gd name="connsiteY780" fmla="*/ 2117806 h 2431850"/>
                              <a:gd name="connsiteX781" fmla="*/ 5288251 w 7187327"/>
                              <a:gd name="connsiteY781" fmla="*/ 2371442 h 2431850"/>
                              <a:gd name="connsiteX782" fmla="*/ 5307480 w 7187327"/>
                              <a:gd name="connsiteY782" fmla="*/ 2390063 h 2431850"/>
                              <a:gd name="connsiteX783" fmla="*/ 4075390 w 7187327"/>
                              <a:gd name="connsiteY783" fmla="*/ 2397732 h 2431850"/>
                              <a:gd name="connsiteX784" fmla="*/ 4132044 w 7187327"/>
                              <a:gd name="connsiteY784" fmla="*/ 2389456 h 2431850"/>
                              <a:gd name="connsiteX785" fmla="*/ 4124742 w 7187327"/>
                              <a:gd name="connsiteY785" fmla="*/ 2363168 h 2431850"/>
                              <a:gd name="connsiteX786" fmla="*/ 4031271 w 7187327"/>
                              <a:gd name="connsiteY786" fmla="*/ 2358786 h 2431850"/>
                              <a:gd name="connsiteX787" fmla="*/ 4020561 w 7187327"/>
                              <a:gd name="connsiteY787" fmla="*/ 2384101 h 2431850"/>
                              <a:gd name="connsiteX788" fmla="*/ 4075390 w 7187327"/>
                              <a:gd name="connsiteY788" fmla="*/ 2397732 h 2431850"/>
                              <a:gd name="connsiteX789" fmla="*/ 1505116 w 7187327"/>
                              <a:gd name="connsiteY789" fmla="*/ 2422680 h 2431850"/>
                              <a:gd name="connsiteX790" fmla="*/ 1517773 w 7187327"/>
                              <a:gd name="connsiteY790" fmla="*/ 2422194 h 2431850"/>
                              <a:gd name="connsiteX791" fmla="*/ 1538707 w 7187327"/>
                              <a:gd name="connsiteY791" fmla="*/ 2401260 h 2431850"/>
                              <a:gd name="connsiteX792" fmla="*/ 1540167 w 7187327"/>
                              <a:gd name="connsiteY792" fmla="*/ 2392497 h 2431850"/>
                              <a:gd name="connsiteX793" fmla="*/ 1537246 w 7187327"/>
                              <a:gd name="connsiteY793" fmla="*/ 2380327 h 2431850"/>
                              <a:gd name="connsiteX794" fmla="*/ 1524589 w 7187327"/>
                              <a:gd name="connsiteY794" fmla="*/ 2365235 h 2431850"/>
                              <a:gd name="connsiteX795" fmla="*/ 1523615 w 7187327"/>
                              <a:gd name="connsiteY795" fmla="*/ 2364748 h 2431850"/>
                              <a:gd name="connsiteX796" fmla="*/ 1516313 w 7187327"/>
                              <a:gd name="connsiteY796" fmla="*/ 2361828 h 2431850"/>
                              <a:gd name="connsiteX797" fmla="*/ 1504142 w 7187327"/>
                              <a:gd name="connsiteY797" fmla="*/ 2361341 h 2431850"/>
                              <a:gd name="connsiteX798" fmla="*/ 1496353 w 7187327"/>
                              <a:gd name="connsiteY798" fmla="*/ 2363288 h 2431850"/>
                              <a:gd name="connsiteX799" fmla="*/ 1486617 w 7187327"/>
                              <a:gd name="connsiteY799" fmla="*/ 2369617 h 2431850"/>
                              <a:gd name="connsiteX800" fmla="*/ 1478827 w 7187327"/>
                              <a:gd name="connsiteY800" fmla="*/ 2383247 h 2431850"/>
                              <a:gd name="connsiteX801" fmla="*/ 1481748 w 7187327"/>
                              <a:gd name="connsiteY801" fmla="*/ 2407102 h 2431850"/>
                              <a:gd name="connsiteX802" fmla="*/ 1482235 w 7187327"/>
                              <a:gd name="connsiteY802" fmla="*/ 2408076 h 2431850"/>
                              <a:gd name="connsiteX803" fmla="*/ 1487104 w 7187327"/>
                              <a:gd name="connsiteY803" fmla="*/ 2414404 h 2431850"/>
                              <a:gd name="connsiteX804" fmla="*/ 1497327 w 7187327"/>
                              <a:gd name="connsiteY804" fmla="*/ 2420733 h 2431850"/>
                              <a:gd name="connsiteX805" fmla="*/ 1505116 w 7187327"/>
                              <a:gd name="connsiteY805" fmla="*/ 2422680 h 2431850"/>
                              <a:gd name="connsiteX806" fmla="*/ 1792830 w 7187327"/>
                              <a:gd name="connsiteY806" fmla="*/ 2425602 h 2431850"/>
                              <a:gd name="connsiteX807" fmla="*/ 1813276 w 7187327"/>
                              <a:gd name="connsiteY807" fmla="*/ 2417326 h 2431850"/>
                              <a:gd name="connsiteX808" fmla="*/ 1813763 w 7187327"/>
                              <a:gd name="connsiteY808" fmla="*/ 2416839 h 2431850"/>
                              <a:gd name="connsiteX809" fmla="*/ 1818631 w 7187327"/>
                              <a:gd name="connsiteY809" fmla="*/ 2410997 h 2431850"/>
                              <a:gd name="connsiteX810" fmla="*/ 1821552 w 7187327"/>
                              <a:gd name="connsiteY810" fmla="*/ 2403694 h 2431850"/>
                              <a:gd name="connsiteX811" fmla="*/ 1820091 w 7187327"/>
                              <a:gd name="connsiteY811" fmla="*/ 2384222 h 2431850"/>
                              <a:gd name="connsiteX812" fmla="*/ 1816197 w 7187327"/>
                              <a:gd name="connsiteY812" fmla="*/ 2377893 h 2431850"/>
                              <a:gd name="connsiteX813" fmla="*/ 1810842 w 7187327"/>
                              <a:gd name="connsiteY813" fmla="*/ 2372538 h 2431850"/>
                              <a:gd name="connsiteX814" fmla="*/ 1792830 w 7187327"/>
                              <a:gd name="connsiteY814" fmla="*/ 2366209 h 2431850"/>
                              <a:gd name="connsiteX815" fmla="*/ 1767028 w 7187327"/>
                              <a:gd name="connsiteY815" fmla="*/ 2380814 h 2431850"/>
                              <a:gd name="connsiteX816" fmla="*/ 1764107 w 7187327"/>
                              <a:gd name="connsiteY816" fmla="*/ 2388116 h 2431850"/>
                              <a:gd name="connsiteX817" fmla="*/ 1763620 w 7187327"/>
                              <a:gd name="connsiteY817" fmla="*/ 2399800 h 2431850"/>
                              <a:gd name="connsiteX818" fmla="*/ 1765568 w 7187327"/>
                              <a:gd name="connsiteY818" fmla="*/ 2407102 h 2431850"/>
                              <a:gd name="connsiteX819" fmla="*/ 1771896 w 7187327"/>
                              <a:gd name="connsiteY819" fmla="*/ 2416839 h 2431850"/>
                              <a:gd name="connsiteX820" fmla="*/ 1792830 w 7187327"/>
                              <a:gd name="connsiteY820" fmla="*/ 2425602 h 2431850"/>
                              <a:gd name="connsiteX821" fmla="*/ 6159665 w 7187327"/>
                              <a:gd name="connsiteY821" fmla="*/ 2428888 h 2431850"/>
                              <a:gd name="connsiteX822" fmla="*/ 6172323 w 7187327"/>
                              <a:gd name="connsiteY822" fmla="*/ 2428401 h 2431850"/>
                              <a:gd name="connsiteX823" fmla="*/ 6193256 w 7187327"/>
                              <a:gd name="connsiteY823" fmla="*/ 2407468 h 2431850"/>
                              <a:gd name="connsiteX824" fmla="*/ 6194717 w 7187327"/>
                              <a:gd name="connsiteY824" fmla="*/ 2398705 h 2431850"/>
                              <a:gd name="connsiteX825" fmla="*/ 6191796 w 7187327"/>
                              <a:gd name="connsiteY825" fmla="*/ 2386534 h 2431850"/>
                              <a:gd name="connsiteX826" fmla="*/ 6179138 w 7187327"/>
                              <a:gd name="connsiteY826" fmla="*/ 2371443 h 2431850"/>
                              <a:gd name="connsiteX827" fmla="*/ 6178165 w 7187327"/>
                              <a:gd name="connsiteY827" fmla="*/ 2370956 h 2431850"/>
                              <a:gd name="connsiteX828" fmla="*/ 6170863 w 7187327"/>
                              <a:gd name="connsiteY828" fmla="*/ 2368035 h 2431850"/>
                              <a:gd name="connsiteX829" fmla="*/ 6158692 w 7187327"/>
                              <a:gd name="connsiteY829" fmla="*/ 2367548 h 2431850"/>
                              <a:gd name="connsiteX830" fmla="*/ 6150902 w 7187327"/>
                              <a:gd name="connsiteY830" fmla="*/ 2369496 h 2431850"/>
                              <a:gd name="connsiteX831" fmla="*/ 6141166 w 7187327"/>
                              <a:gd name="connsiteY831" fmla="*/ 2375824 h 2431850"/>
                              <a:gd name="connsiteX832" fmla="*/ 6133377 w 7187327"/>
                              <a:gd name="connsiteY832" fmla="*/ 2389455 h 2431850"/>
                              <a:gd name="connsiteX833" fmla="*/ 6136298 w 7187327"/>
                              <a:gd name="connsiteY833" fmla="*/ 2413309 h 2431850"/>
                              <a:gd name="connsiteX834" fmla="*/ 6136785 w 7187327"/>
                              <a:gd name="connsiteY834" fmla="*/ 2414283 h 2431850"/>
                              <a:gd name="connsiteX835" fmla="*/ 6141653 w 7187327"/>
                              <a:gd name="connsiteY835" fmla="*/ 2420612 h 2431850"/>
                              <a:gd name="connsiteX836" fmla="*/ 6151876 w 7187327"/>
                              <a:gd name="connsiteY836" fmla="*/ 2426940 h 2431850"/>
                              <a:gd name="connsiteX837" fmla="*/ 6159665 w 7187327"/>
                              <a:gd name="connsiteY837" fmla="*/ 2428888 h 2431850"/>
                              <a:gd name="connsiteX838" fmla="*/ 6447379 w 7187327"/>
                              <a:gd name="connsiteY838" fmla="*/ 2431810 h 2431850"/>
                              <a:gd name="connsiteX839" fmla="*/ 6467826 w 7187327"/>
                              <a:gd name="connsiteY839" fmla="*/ 2423534 h 2431850"/>
                              <a:gd name="connsiteX840" fmla="*/ 6468313 w 7187327"/>
                              <a:gd name="connsiteY840" fmla="*/ 2423047 h 2431850"/>
                              <a:gd name="connsiteX841" fmla="*/ 6473181 w 7187327"/>
                              <a:gd name="connsiteY841" fmla="*/ 2417205 h 2431850"/>
                              <a:gd name="connsiteX842" fmla="*/ 6476102 w 7187327"/>
                              <a:gd name="connsiteY842" fmla="*/ 2409902 h 2431850"/>
                              <a:gd name="connsiteX843" fmla="*/ 6474641 w 7187327"/>
                              <a:gd name="connsiteY843" fmla="*/ 2390429 h 2431850"/>
                              <a:gd name="connsiteX844" fmla="*/ 6470747 w 7187327"/>
                              <a:gd name="connsiteY844" fmla="*/ 2384100 h 2431850"/>
                              <a:gd name="connsiteX845" fmla="*/ 6465392 w 7187327"/>
                              <a:gd name="connsiteY845" fmla="*/ 2378745 h 2431850"/>
                              <a:gd name="connsiteX846" fmla="*/ 6447379 w 7187327"/>
                              <a:gd name="connsiteY846" fmla="*/ 2372417 h 2431850"/>
                              <a:gd name="connsiteX847" fmla="*/ 6421578 w 7187327"/>
                              <a:gd name="connsiteY847" fmla="*/ 2387022 h 2431850"/>
                              <a:gd name="connsiteX848" fmla="*/ 6418657 w 7187327"/>
                              <a:gd name="connsiteY848" fmla="*/ 2394324 h 2431850"/>
                              <a:gd name="connsiteX849" fmla="*/ 6418170 w 7187327"/>
                              <a:gd name="connsiteY849" fmla="*/ 2406008 h 2431850"/>
                              <a:gd name="connsiteX850" fmla="*/ 6420117 w 7187327"/>
                              <a:gd name="connsiteY850" fmla="*/ 2413310 h 2431850"/>
                              <a:gd name="connsiteX851" fmla="*/ 6426446 w 7187327"/>
                              <a:gd name="connsiteY851" fmla="*/ 2423047 h 2431850"/>
                              <a:gd name="connsiteX852" fmla="*/ 6447379 w 7187327"/>
                              <a:gd name="connsiteY852" fmla="*/ 2431810 h 24318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</a:cxnLst>
                            <a:rect l="l" t="t" r="r" b="b"/>
                            <a:pathLst>
                              <a:path w="7187327" h="2431850">
                                <a:moveTo>
                                  <a:pt x="2257260" y="38701"/>
                                </a:moveTo>
                                <a:cubicBezTo>
                                  <a:pt x="2261155" y="39675"/>
                                  <a:pt x="2264563" y="39675"/>
                                  <a:pt x="2267971" y="38701"/>
                                </a:cubicBezTo>
                                <a:cubicBezTo>
                                  <a:pt x="2269431" y="38701"/>
                                  <a:pt x="2270404" y="38215"/>
                                  <a:pt x="2271865" y="38215"/>
                                </a:cubicBezTo>
                                <a:cubicBezTo>
                                  <a:pt x="2277221" y="37241"/>
                                  <a:pt x="2281115" y="33346"/>
                                  <a:pt x="2284036" y="28965"/>
                                </a:cubicBezTo>
                                <a:cubicBezTo>
                                  <a:pt x="2287443" y="23610"/>
                                  <a:pt x="2287443" y="15334"/>
                                  <a:pt x="2284036" y="10466"/>
                                </a:cubicBezTo>
                                <a:cubicBezTo>
                                  <a:pt x="2281115" y="6084"/>
                                  <a:pt x="2277221" y="2190"/>
                                  <a:pt x="2271865" y="1216"/>
                                </a:cubicBezTo>
                                <a:cubicBezTo>
                                  <a:pt x="2270404" y="1216"/>
                                  <a:pt x="2269431" y="729"/>
                                  <a:pt x="2267971" y="729"/>
                                </a:cubicBezTo>
                                <a:cubicBezTo>
                                  <a:pt x="2264563" y="-244"/>
                                  <a:pt x="2261155" y="-244"/>
                                  <a:pt x="2257260" y="729"/>
                                </a:cubicBezTo>
                                <a:cubicBezTo>
                                  <a:pt x="2253852" y="1703"/>
                                  <a:pt x="2250932" y="3163"/>
                                  <a:pt x="2248497" y="5598"/>
                                </a:cubicBezTo>
                                <a:cubicBezTo>
                                  <a:pt x="2245089" y="9492"/>
                                  <a:pt x="2242655" y="14361"/>
                                  <a:pt x="2242655" y="19715"/>
                                </a:cubicBezTo>
                                <a:cubicBezTo>
                                  <a:pt x="2242655" y="24584"/>
                                  <a:pt x="2245089" y="29939"/>
                                  <a:pt x="2248497" y="33833"/>
                                </a:cubicBezTo>
                                <a:cubicBezTo>
                                  <a:pt x="2250932" y="36268"/>
                                  <a:pt x="2253852" y="38215"/>
                                  <a:pt x="2257260" y="38701"/>
                                </a:cubicBezTo>
                                <a:close/>
                                <a:moveTo>
                                  <a:pt x="6911810" y="44910"/>
                                </a:moveTo>
                                <a:cubicBezTo>
                                  <a:pt x="6915704" y="45884"/>
                                  <a:pt x="6919112" y="45884"/>
                                  <a:pt x="6922520" y="44910"/>
                                </a:cubicBezTo>
                                <a:cubicBezTo>
                                  <a:pt x="6923980" y="44910"/>
                                  <a:pt x="6924954" y="44424"/>
                                  <a:pt x="6926414" y="44424"/>
                                </a:cubicBezTo>
                                <a:cubicBezTo>
                                  <a:pt x="6931770" y="43450"/>
                                  <a:pt x="6935664" y="39555"/>
                                  <a:pt x="6938585" y="35174"/>
                                </a:cubicBezTo>
                                <a:cubicBezTo>
                                  <a:pt x="6941993" y="29819"/>
                                  <a:pt x="6941993" y="21543"/>
                                  <a:pt x="6938585" y="16675"/>
                                </a:cubicBezTo>
                                <a:cubicBezTo>
                                  <a:pt x="6935664" y="12293"/>
                                  <a:pt x="6931770" y="8399"/>
                                  <a:pt x="6926414" y="7425"/>
                                </a:cubicBezTo>
                                <a:cubicBezTo>
                                  <a:pt x="6924954" y="7425"/>
                                  <a:pt x="6923980" y="6938"/>
                                  <a:pt x="6922520" y="6938"/>
                                </a:cubicBezTo>
                                <a:cubicBezTo>
                                  <a:pt x="6919112" y="5965"/>
                                  <a:pt x="6915704" y="5965"/>
                                  <a:pt x="6911810" y="6938"/>
                                </a:cubicBezTo>
                                <a:cubicBezTo>
                                  <a:pt x="6908402" y="7912"/>
                                  <a:pt x="6905481" y="9372"/>
                                  <a:pt x="6903047" y="11807"/>
                                </a:cubicBezTo>
                                <a:cubicBezTo>
                                  <a:pt x="6899639" y="15701"/>
                                  <a:pt x="6897204" y="20570"/>
                                  <a:pt x="6897204" y="25924"/>
                                </a:cubicBezTo>
                                <a:cubicBezTo>
                                  <a:pt x="6897204" y="30793"/>
                                  <a:pt x="6899639" y="36148"/>
                                  <a:pt x="6903047" y="40042"/>
                                </a:cubicBezTo>
                                <a:cubicBezTo>
                                  <a:pt x="6905481" y="42477"/>
                                  <a:pt x="6908402" y="44424"/>
                                  <a:pt x="6911810" y="44910"/>
                                </a:cubicBezTo>
                                <a:close/>
                                <a:moveTo>
                                  <a:pt x="2848292" y="241101"/>
                                </a:moveTo>
                                <a:cubicBezTo>
                                  <a:pt x="2848292" y="241101"/>
                                  <a:pt x="2847805" y="240614"/>
                                  <a:pt x="2847805" y="240127"/>
                                </a:cubicBezTo>
                                <a:lnTo>
                                  <a:pt x="2848091" y="240842"/>
                                </a:lnTo>
                                <a:close/>
                                <a:moveTo>
                                  <a:pt x="2849295" y="243851"/>
                                </a:moveTo>
                                <a:lnTo>
                                  <a:pt x="2848778" y="241101"/>
                                </a:lnTo>
                                <a:lnTo>
                                  <a:pt x="2848951" y="242992"/>
                                </a:lnTo>
                                <a:close/>
                                <a:moveTo>
                                  <a:pt x="2849752" y="244995"/>
                                </a:moveTo>
                                <a:cubicBezTo>
                                  <a:pt x="2849752" y="244508"/>
                                  <a:pt x="2849266" y="244021"/>
                                  <a:pt x="2849266" y="243535"/>
                                </a:cubicBezTo>
                                <a:lnTo>
                                  <a:pt x="2849348" y="243984"/>
                                </a:lnTo>
                                <a:close/>
                                <a:moveTo>
                                  <a:pt x="2849266" y="246456"/>
                                </a:moveTo>
                                <a:cubicBezTo>
                                  <a:pt x="2849266" y="245969"/>
                                  <a:pt x="2849266" y="245482"/>
                                  <a:pt x="2849266" y="245482"/>
                                </a:cubicBezTo>
                                <a:lnTo>
                                  <a:pt x="2849221" y="245969"/>
                                </a:lnTo>
                                <a:close/>
                                <a:moveTo>
                                  <a:pt x="2850240" y="248890"/>
                                </a:moveTo>
                                <a:lnTo>
                                  <a:pt x="2849348" y="243984"/>
                                </a:lnTo>
                                <a:lnTo>
                                  <a:pt x="2849295" y="243851"/>
                                </a:lnTo>
                                <a:close/>
                                <a:moveTo>
                                  <a:pt x="2843911" y="258140"/>
                                </a:moveTo>
                                <a:cubicBezTo>
                                  <a:pt x="2843911" y="258140"/>
                                  <a:pt x="2843911" y="257653"/>
                                  <a:pt x="2844398" y="257653"/>
                                </a:cubicBezTo>
                                <a:lnTo>
                                  <a:pt x="2844121" y="257860"/>
                                </a:lnTo>
                                <a:close/>
                                <a:moveTo>
                                  <a:pt x="2838556" y="272258"/>
                                </a:moveTo>
                                <a:cubicBezTo>
                                  <a:pt x="2845371" y="270798"/>
                                  <a:pt x="2852186" y="263982"/>
                                  <a:pt x="2853647" y="257166"/>
                                </a:cubicBezTo>
                                <a:cubicBezTo>
                                  <a:pt x="2855107" y="251324"/>
                                  <a:pt x="2854621" y="245482"/>
                                  <a:pt x="2851699" y="240614"/>
                                </a:cubicBezTo>
                                <a:lnTo>
                                  <a:pt x="2849388" y="238836"/>
                                </a:lnTo>
                                <a:lnTo>
                                  <a:pt x="2851699" y="244508"/>
                                </a:lnTo>
                                <a:cubicBezTo>
                                  <a:pt x="2851699" y="247916"/>
                                  <a:pt x="2850726" y="250837"/>
                                  <a:pt x="2849266" y="253758"/>
                                </a:cubicBezTo>
                                <a:cubicBezTo>
                                  <a:pt x="2847319" y="257166"/>
                                  <a:pt x="2844032" y="259722"/>
                                  <a:pt x="2840260" y="261183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36608" y="262034"/>
                                </a:lnTo>
                                <a:cubicBezTo>
                                  <a:pt x="2836608" y="262034"/>
                                  <a:pt x="2837096" y="262034"/>
                                  <a:pt x="2837096" y="262034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32713" y="262521"/>
                                </a:lnTo>
                                <a:cubicBezTo>
                                  <a:pt x="2832713" y="262521"/>
                                  <a:pt x="2832227" y="262521"/>
                                  <a:pt x="2832227" y="262521"/>
                                </a:cubicBezTo>
                                <a:lnTo>
                                  <a:pt x="2832471" y="262497"/>
                                </a:lnTo>
                                <a:lnTo>
                                  <a:pt x="2827845" y="262034"/>
                                </a:lnTo>
                                <a:cubicBezTo>
                                  <a:pt x="2827845" y="262034"/>
                                  <a:pt x="2828332" y="262034"/>
                                  <a:pt x="2828332" y="262034"/>
                                </a:cubicBezTo>
                                <a:lnTo>
                                  <a:pt x="2838192" y="261330"/>
                                </a:lnTo>
                                <a:lnTo>
                                  <a:pt x="2840990" y="260087"/>
                                </a:lnTo>
                                <a:cubicBezTo>
                                  <a:pt x="2840990" y="260574"/>
                                  <a:pt x="2840503" y="260574"/>
                                  <a:pt x="2840503" y="260574"/>
                                </a:cubicBezTo>
                                <a:lnTo>
                                  <a:pt x="2844121" y="257860"/>
                                </a:lnTo>
                                <a:lnTo>
                                  <a:pt x="2846830" y="254245"/>
                                </a:lnTo>
                                <a:cubicBezTo>
                                  <a:pt x="2847319" y="252784"/>
                                  <a:pt x="2848292" y="251324"/>
                                  <a:pt x="2848778" y="249864"/>
                                </a:cubicBezTo>
                                <a:cubicBezTo>
                                  <a:pt x="2848778" y="250351"/>
                                  <a:pt x="2848778" y="250351"/>
                                  <a:pt x="2848778" y="250837"/>
                                </a:cubicBezTo>
                                <a:lnTo>
                                  <a:pt x="2849221" y="245969"/>
                                </a:lnTo>
                                <a:lnTo>
                                  <a:pt x="2848951" y="242992"/>
                                </a:lnTo>
                                <a:lnTo>
                                  <a:pt x="2848091" y="240842"/>
                                </a:lnTo>
                                <a:lnTo>
                                  <a:pt x="2844884" y="236719"/>
                                </a:lnTo>
                                <a:cubicBezTo>
                                  <a:pt x="2843424" y="235258"/>
                                  <a:pt x="2841964" y="234285"/>
                                  <a:pt x="2840503" y="233312"/>
                                </a:cubicBezTo>
                                <a:cubicBezTo>
                                  <a:pt x="2839043" y="232825"/>
                                  <a:pt x="2837096" y="231851"/>
                                  <a:pt x="2835635" y="231364"/>
                                </a:cubicBezTo>
                                <a:cubicBezTo>
                                  <a:pt x="2835635" y="231364"/>
                                  <a:pt x="2836122" y="231364"/>
                                  <a:pt x="2836122" y="231364"/>
                                </a:cubicBezTo>
                                <a:lnTo>
                                  <a:pt x="2833444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27427" y="231086"/>
                                </a:lnTo>
                                <a:lnTo>
                                  <a:pt x="2818108" y="235745"/>
                                </a:lnTo>
                                <a:cubicBezTo>
                                  <a:pt x="2819082" y="234772"/>
                                  <a:pt x="2820543" y="233798"/>
                                  <a:pt x="2822003" y="232825"/>
                                </a:cubicBezTo>
                                <a:cubicBezTo>
                                  <a:pt x="2822003" y="232825"/>
                                  <a:pt x="2821516" y="232825"/>
                                  <a:pt x="2821516" y="233312"/>
                                </a:cubicBezTo>
                                <a:cubicBezTo>
                                  <a:pt x="2822976" y="232825"/>
                                  <a:pt x="2824924" y="231851"/>
                                  <a:pt x="2826385" y="231364"/>
                                </a:cubicBezTo>
                                <a:cubicBezTo>
                                  <a:pt x="2826385" y="231364"/>
                                  <a:pt x="2825897" y="231364"/>
                                  <a:pt x="2825897" y="231364"/>
                                </a:cubicBezTo>
                                <a:lnTo>
                                  <a:pt x="2827427" y="231086"/>
                                </a:lnTo>
                                <a:lnTo>
                                  <a:pt x="2827845" y="230877"/>
                                </a:lnTo>
                                <a:lnTo>
                                  <a:pt x="2828574" y="230877"/>
                                </a:lnTo>
                                <a:lnTo>
                                  <a:pt x="2831009" y="230434"/>
                                </a:lnTo>
                                <a:lnTo>
                                  <a:pt x="2830765" y="230390"/>
                                </a:lnTo>
                                <a:cubicBezTo>
                                  <a:pt x="2830765" y="230390"/>
                                  <a:pt x="2831254" y="230390"/>
                                  <a:pt x="2831254" y="230390"/>
                                </a:cubicBezTo>
                                <a:lnTo>
                                  <a:pt x="2831009" y="230434"/>
                                </a:lnTo>
                                <a:lnTo>
                                  <a:pt x="2833444" y="230877"/>
                                </a:lnTo>
                                <a:lnTo>
                                  <a:pt x="2839043" y="230877"/>
                                </a:lnTo>
                                <a:lnTo>
                                  <a:pt x="2849388" y="238836"/>
                                </a:lnTo>
                                <a:lnTo>
                                  <a:pt x="2846344" y="231364"/>
                                </a:lnTo>
                                <a:cubicBezTo>
                                  <a:pt x="2841964" y="227469"/>
                                  <a:pt x="2837582" y="225035"/>
                                  <a:pt x="2831740" y="225035"/>
                                </a:cubicBezTo>
                                <a:cubicBezTo>
                                  <a:pt x="2827845" y="225035"/>
                                  <a:pt x="2824437" y="226009"/>
                                  <a:pt x="2821029" y="227956"/>
                                </a:cubicBezTo>
                                <a:cubicBezTo>
                                  <a:pt x="2816161" y="230877"/>
                                  <a:pt x="2812752" y="235258"/>
                                  <a:pt x="2810319" y="240127"/>
                                </a:cubicBezTo>
                                <a:cubicBezTo>
                                  <a:pt x="2806911" y="248403"/>
                                  <a:pt x="2808372" y="257166"/>
                                  <a:pt x="2813727" y="263982"/>
                                </a:cubicBezTo>
                                <a:cubicBezTo>
                                  <a:pt x="2815674" y="266903"/>
                                  <a:pt x="2817134" y="268363"/>
                                  <a:pt x="2820543" y="270311"/>
                                </a:cubicBezTo>
                                <a:cubicBezTo>
                                  <a:pt x="2826385" y="273719"/>
                                  <a:pt x="2832227" y="273719"/>
                                  <a:pt x="2838556" y="272258"/>
                                </a:cubicBezTo>
                                <a:close/>
                                <a:moveTo>
                                  <a:pt x="1043873" y="375373"/>
                                </a:moveTo>
                                <a:cubicBezTo>
                                  <a:pt x="1047815" y="374277"/>
                                  <a:pt x="1051283" y="371569"/>
                                  <a:pt x="1053351" y="366823"/>
                                </a:cubicBezTo>
                                <a:cubicBezTo>
                                  <a:pt x="1063089" y="344429"/>
                                  <a:pt x="1078181" y="322034"/>
                                  <a:pt x="1097166" y="306456"/>
                                </a:cubicBezTo>
                                <a:cubicBezTo>
                                  <a:pt x="1116638" y="290877"/>
                                  <a:pt x="1088403" y="261180"/>
                                  <a:pt x="1069416" y="278706"/>
                                </a:cubicBezTo>
                                <a:cubicBezTo>
                                  <a:pt x="1046537" y="300127"/>
                                  <a:pt x="1030471" y="323008"/>
                                  <a:pt x="1020734" y="353192"/>
                                </a:cubicBezTo>
                                <a:cubicBezTo>
                                  <a:pt x="1015988" y="367431"/>
                                  <a:pt x="1032053" y="378659"/>
                                  <a:pt x="1043873" y="375373"/>
                                </a:cubicBezTo>
                                <a:close/>
                                <a:moveTo>
                                  <a:pt x="5698415" y="381582"/>
                                </a:moveTo>
                                <a:cubicBezTo>
                                  <a:pt x="5702356" y="380486"/>
                                  <a:pt x="5705824" y="377778"/>
                                  <a:pt x="5707893" y="373032"/>
                                </a:cubicBezTo>
                                <a:cubicBezTo>
                                  <a:pt x="5717629" y="350638"/>
                                  <a:pt x="5732721" y="328243"/>
                                  <a:pt x="5751707" y="312665"/>
                                </a:cubicBezTo>
                                <a:cubicBezTo>
                                  <a:pt x="5771180" y="297086"/>
                                  <a:pt x="5742945" y="267389"/>
                                  <a:pt x="5723958" y="284915"/>
                                </a:cubicBezTo>
                                <a:cubicBezTo>
                                  <a:pt x="5701078" y="306336"/>
                                  <a:pt x="5685012" y="329217"/>
                                  <a:pt x="5675276" y="359401"/>
                                </a:cubicBezTo>
                                <a:cubicBezTo>
                                  <a:pt x="5670530" y="373640"/>
                                  <a:pt x="5686595" y="384868"/>
                                  <a:pt x="5698415" y="381582"/>
                                </a:cubicBezTo>
                                <a:close/>
                                <a:moveTo>
                                  <a:pt x="4347038" y="813425"/>
                                </a:moveTo>
                                <a:cubicBezTo>
                                  <a:pt x="4355253" y="811173"/>
                                  <a:pt x="4361825" y="803627"/>
                                  <a:pt x="4358418" y="793161"/>
                                </a:cubicBezTo>
                                <a:cubicBezTo>
                                  <a:pt x="4352576" y="774175"/>
                                  <a:pt x="4354036" y="756649"/>
                                  <a:pt x="4361825" y="738149"/>
                                </a:cubicBezTo>
                                <a:cubicBezTo>
                                  <a:pt x="4368641" y="721110"/>
                                  <a:pt x="4339431" y="708453"/>
                                  <a:pt x="4331642" y="725492"/>
                                </a:cubicBezTo>
                                <a:cubicBezTo>
                                  <a:pt x="4320444" y="749834"/>
                                  <a:pt x="4318011" y="776122"/>
                                  <a:pt x="4325800" y="801923"/>
                                </a:cubicBezTo>
                                <a:cubicBezTo>
                                  <a:pt x="4328964" y="812634"/>
                                  <a:pt x="4338823" y="815676"/>
                                  <a:pt x="4347038" y="813425"/>
                                </a:cubicBezTo>
                                <a:close/>
                                <a:moveTo>
                                  <a:pt x="3168287" y="910995"/>
                                </a:moveTo>
                                <a:cubicBezTo>
                                  <a:pt x="3179972" y="909694"/>
                                  <a:pt x="3189190" y="896003"/>
                                  <a:pt x="3177874" y="886144"/>
                                </a:cubicBezTo>
                                <a:cubicBezTo>
                                  <a:pt x="3148662" y="860829"/>
                                  <a:pt x="3106796" y="856934"/>
                                  <a:pt x="3073693" y="877868"/>
                                </a:cubicBezTo>
                                <a:cubicBezTo>
                                  <a:pt x="3055193" y="890525"/>
                                  <a:pt x="3073206" y="921196"/>
                                  <a:pt x="3091218" y="908052"/>
                                </a:cubicBezTo>
                                <a:cubicBezTo>
                                  <a:pt x="3110691" y="893933"/>
                                  <a:pt x="3136979" y="892473"/>
                                  <a:pt x="3156452" y="907565"/>
                                </a:cubicBezTo>
                                <a:cubicBezTo>
                                  <a:pt x="3160225" y="910486"/>
                                  <a:pt x="3164394" y="911429"/>
                                  <a:pt x="3168287" y="910995"/>
                                </a:cubicBezTo>
                                <a:close/>
                                <a:moveTo>
                                  <a:pt x="2042131" y="968256"/>
                                </a:moveTo>
                                <a:cubicBezTo>
                                  <a:pt x="2053739" y="967350"/>
                                  <a:pt x="2065453" y="964886"/>
                                  <a:pt x="2077137" y="960748"/>
                                </a:cubicBezTo>
                                <a:cubicBezTo>
                                  <a:pt x="2099044" y="952959"/>
                                  <a:pt x="2090282" y="918394"/>
                                  <a:pt x="2067401" y="925209"/>
                                </a:cubicBezTo>
                                <a:cubicBezTo>
                                  <a:pt x="2034296" y="934946"/>
                                  <a:pt x="1995351" y="929104"/>
                                  <a:pt x="1970523" y="903789"/>
                                </a:cubicBezTo>
                                <a:cubicBezTo>
                                  <a:pt x="1949102" y="882369"/>
                                  <a:pt x="1918919" y="917907"/>
                                  <a:pt x="1944234" y="937380"/>
                                </a:cubicBezTo>
                                <a:cubicBezTo>
                                  <a:pt x="1973443" y="959653"/>
                                  <a:pt x="2007308" y="970971"/>
                                  <a:pt x="2042131" y="968256"/>
                                </a:cubicBezTo>
                                <a:close/>
                                <a:moveTo>
                                  <a:pt x="6696679" y="974465"/>
                                </a:moveTo>
                                <a:cubicBezTo>
                                  <a:pt x="6708286" y="973559"/>
                                  <a:pt x="6720001" y="971095"/>
                                  <a:pt x="6731684" y="966957"/>
                                </a:cubicBezTo>
                                <a:cubicBezTo>
                                  <a:pt x="6753592" y="959168"/>
                                  <a:pt x="6744829" y="924603"/>
                                  <a:pt x="6721948" y="931418"/>
                                </a:cubicBezTo>
                                <a:cubicBezTo>
                                  <a:pt x="6688843" y="941155"/>
                                  <a:pt x="6649898" y="935313"/>
                                  <a:pt x="6625070" y="909998"/>
                                </a:cubicBezTo>
                                <a:cubicBezTo>
                                  <a:pt x="6603649" y="888578"/>
                                  <a:pt x="6573466" y="924116"/>
                                  <a:pt x="6598781" y="943589"/>
                                </a:cubicBezTo>
                                <a:cubicBezTo>
                                  <a:pt x="6627990" y="965862"/>
                                  <a:pt x="6661855" y="977180"/>
                                  <a:pt x="6696679" y="974465"/>
                                </a:cubicBezTo>
                                <a:close/>
                                <a:moveTo>
                                  <a:pt x="3683687" y="1009941"/>
                                </a:moveTo>
                                <a:cubicBezTo>
                                  <a:pt x="3686935" y="1010283"/>
                                  <a:pt x="3690374" y="1009309"/>
                                  <a:pt x="3693416" y="1006389"/>
                                </a:cubicBezTo>
                                <a:cubicBezTo>
                                  <a:pt x="3707048" y="993731"/>
                                  <a:pt x="3720678" y="981074"/>
                                  <a:pt x="3734797" y="968416"/>
                                </a:cubicBezTo>
                                <a:cubicBezTo>
                                  <a:pt x="3745021" y="958680"/>
                                  <a:pt x="3729928" y="945049"/>
                                  <a:pt x="3719704" y="953325"/>
                                </a:cubicBezTo>
                                <a:cubicBezTo>
                                  <a:pt x="3705100" y="965009"/>
                                  <a:pt x="3690494" y="976692"/>
                                  <a:pt x="3675404" y="988376"/>
                                </a:cubicBezTo>
                                <a:cubicBezTo>
                                  <a:pt x="3665909" y="996044"/>
                                  <a:pt x="3673943" y="1008914"/>
                                  <a:pt x="3683687" y="1009941"/>
                                </a:cubicBezTo>
                                <a:close/>
                                <a:moveTo>
                                  <a:pt x="4672692" y="1123805"/>
                                </a:moveTo>
                                <a:cubicBezTo>
                                  <a:pt x="4688028" y="1118236"/>
                                  <a:pt x="4695422" y="1095964"/>
                                  <a:pt x="4676800" y="1085741"/>
                                </a:cubicBezTo>
                                <a:cubicBezTo>
                                  <a:pt x="4644670" y="1068216"/>
                                  <a:pt x="4611565" y="1062373"/>
                                  <a:pt x="4575540" y="1069189"/>
                                </a:cubicBezTo>
                                <a:cubicBezTo>
                                  <a:pt x="4552172" y="1073084"/>
                                  <a:pt x="4557527" y="1114464"/>
                                  <a:pt x="4581869" y="1112029"/>
                                </a:cubicBezTo>
                                <a:cubicBezTo>
                                  <a:pt x="4607184" y="1109595"/>
                                  <a:pt x="4632499" y="1112029"/>
                                  <a:pt x="4655379" y="1122740"/>
                                </a:cubicBezTo>
                                <a:cubicBezTo>
                                  <a:pt x="4661586" y="1125661"/>
                                  <a:pt x="4667581" y="1125661"/>
                                  <a:pt x="4672692" y="1123805"/>
                                </a:cubicBezTo>
                                <a:close/>
                                <a:moveTo>
                                  <a:pt x="3542921" y="1306052"/>
                                </a:moveTo>
                                <a:cubicBezTo>
                                  <a:pt x="3557139" y="1301100"/>
                                  <a:pt x="3564166" y="1279376"/>
                                  <a:pt x="3547371" y="1270248"/>
                                </a:cubicBezTo>
                                <a:cubicBezTo>
                                  <a:pt x="3507937" y="1248341"/>
                                  <a:pt x="3485545" y="1211342"/>
                                  <a:pt x="3479703" y="1167528"/>
                                </a:cubicBezTo>
                                <a:cubicBezTo>
                                  <a:pt x="3476781" y="1147081"/>
                                  <a:pt x="3442218" y="1151949"/>
                                  <a:pt x="3443191" y="1172396"/>
                                </a:cubicBezTo>
                                <a:cubicBezTo>
                                  <a:pt x="3447083" y="1227894"/>
                                  <a:pt x="3478727" y="1277063"/>
                                  <a:pt x="3526924" y="1304325"/>
                                </a:cubicBezTo>
                                <a:cubicBezTo>
                                  <a:pt x="3532644" y="1307490"/>
                                  <a:pt x="3538183" y="1307703"/>
                                  <a:pt x="3542921" y="1306052"/>
                                </a:cubicBezTo>
                                <a:close/>
                                <a:moveTo>
                                  <a:pt x="43126" y="1324649"/>
                                </a:moveTo>
                                <a:cubicBezTo>
                                  <a:pt x="51341" y="1322458"/>
                                  <a:pt x="58035" y="1314912"/>
                                  <a:pt x="55357" y="1303959"/>
                                </a:cubicBezTo>
                                <a:cubicBezTo>
                                  <a:pt x="52436" y="1291301"/>
                                  <a:pt x="49028" y="1279130"/>
                                  <a:pt x="46108" y="1266473"/>
                                </a:cubicBezTo>
                                <a:cubicBezTo>
                                  <a:pt x="39778" y="1243105"/>
                                  <a:pt x="2292" y="1253815"/>
                                  <a:pt x="9595" y="1276696"/>
                                </a:cubicBezTo>
                                <a:cubicBezTo>
                                  <a:pt x="13490" y="1288866"/>
                                  <a:pt x="17384" y="1301037"/>
                                  <a:pt x="21766" y="1313208"/>
                                </a:cubicBezTo>
                                <a:cubicBezTo>
                                  <a:pt x="25174" y="1323675"/>
                                  <a:pt x="34910" y="1326839"/>
                                  <a:pt x="43126" y="1324649"/>
                                </a:cubicBezTo>
                                <a:close/>
                                <a:moveTo>
                                  <a:pt x="4697673" y="1330858"/>
                                </a:moveTo>
                                <a:cubicBezTo>
                                  <a:pt x="4705888" y="1328667"/>
                                  <a:pt x="4712582" y="1321121"/>
                                  <a:pt x="4709905" y="1310168"/>
                                </a:cubicBezTo>
                                <a:cubicBezTo>
                                  <a:pt x="4706984" y="1297510"/>
                                  <a:pt x="4703576" y="1285339"/>
                                  <a:pt x="4700655" y="1272682"/>
                                </a:cubicBezTo>
                                <a:cubicBezTo>
                                  <a:pt x="4694326" y="1249314"/>
                                  <a:pt x="4656840" y="1260024"/>
                                  <a:pt x="4664143" y="1282905"/>
                                </a:cubicBezTo>
                                <a:cubicBezTo>
                                  <a:pt x="4668037" y="1295075"/>
                                  <a:pt x="4671932" y="1307246"/>
                                  <a:pt x="4676313" y="1319417"/>
                                </a:cubicBezTo>
                                <a:cubicBezTo>
                                  <a:pt x="4679721" y="1329884"/>
                                  <a:pt x="4689458" y="1333048"/>
                                  <a:pt x="4697673" y="1330858"/>
                                </a:cubicBezTo>
                                <a:close/>
                                <a:moveTo>
                                  <a:pt x="4032474" y="1366686"/>
                                </a:moveTo>
                                <a:cubicBezTo>
                                  <a:pt x="4042743" y="1366823"/>
                                  <a:pt x="4053423" y="1354226"/>
                                  <a:pt x="4046850" y="1343273"/>
                                </a:cubicBezTo>
                                <a:cubicBezTo>
                                  <a:pt x="4039548" y="1331589"/>
                                  <a:pt x="4035166" y="1318445"/>
                                  <a:pt x="4033219" y="1304813"/>
                                </a:cubicBezTo>
                                <a:cubicBezTo>
                                  <a:pt x="4031759" y="1295564"/>
                                  <a:pt x="4020075" y="1290208"/>
                                  <a:pt x="4011798" y="1292643"/>
                                </a:cubicBezTo>
                                <a:cubicBezTo>
                                  <a:pt x="4002062" y="1295564"/>
                                  <a:pt x="3997680" y="1304813"/>
                                  <a:pt x="3999627" y="1314063"/>
                                </a:cubicBezTo>
                                <a:cubicBezTo>
                                  <a:pt x="4003522" y="1332076"/>
                                  <a:pt x="4011312" y="1347654"/>
                                  <a:pt x="4022995" y="1361772"/>
                                </a:cubicBezTo>
                                <a:cubicBezTo>
                                  <a:pt x="4025673" y="1365180"/>
                                  <a:pt x="4029050" y="1366640"/>
                                  <a:pt x="4032474" y="1366686"/>
                                </a:cubicBezTo>
                                <a:close/>
                                <a:moveTo>
                                  <a:pt x="2127889" y="1463271"/>
                                </a:moveTo>
                                <a:cubicBezTo>
                                  <a:pt x="2132879" y="1464367"/>
                                  <a:pt x="2138234" y="1463393"/>
                                  <a:pt x="2142859" y="1459742"/>
                                </a:cubicBezTo>
                                <a:cubicBezTo>
                                  <a:pt x="2152596" y="1452927"/>
                                  <a:pt x="2152596" y="1440269"/>
                                  <a:pt x="2145293" y="1431506"/>
                                </a:cubicBezTo>
                                <a:cubicBezTo>
                                  <a:pt x="2131175" y="1415441"/>
                                  <a:pt x="2109755" y="1409599"/>
                                  <a:pt x="2089308" y="1413980"/>
                                </a:cubicBezTo>
                                <a:cubicBezTo>
                                  <a:pt x="2081033" y="1415928"/>
                                  <a:pt x="2076164" y="1424691"/>
                                  <a:pt x="2077137" y="1432480"/>
                                </a:cubicBezTo>
                                <a:cubicBezTo>
                                  <a:pt x="2078111" y="1439782"/>
                                  <a:pt x="2085413" y="1448058"/>
                                  <a:pt x="2093690" y="1447085"/>
                                </a:cubicBezTo>
                                <a:cubicBezTo>
                                  <a:pt x="2102940" y="1445624"/>
                                  <a:pt x="2111216" y="1448058"/>
                                  <a:pt x="2115110" y="1454387"/>
                                </a:cubicBezTo>
                                <a:cubicBezTo>
                                  <a:pt x="2118275" y="1459012"/>
                                  <a:pt x="2122900" y="1462176"/>
                                  <a:pt x="2127889" y="1463271"/>
                                </a:cubicBezTo>
                                <a:close/>
                                <a:moveTo>
                                  <a:pt x="6782437" y="1469480"/>
                                </a:moveTo>
                                <a:cubicBezTo>
                                  <a:pt x="6787426" y="1470576"/>
                                  <a:pt x="6792781" y="1469602"/>
                                  <a:pt x="6797406" y="1465951"/>
                                </a:cubicBezTo>
                                <a:cubicBezTo>
                                  <a:pt x="6807143" y="1459136"/>
                                  <a:pt x="6807143" y="1446478"/>
                                  <a:pt x="6799841" y="1437715"/>
                                </a:cubicBezTo>
                                <a:cubicBezTo>
                                  <a:pt x="6785722" y="1421650"/>
                                  <a:pt x="6764302" y="1415808"/>
                                  <a:pt x="6743855" y="1420189"/>
                                </a:cubicBezTo>
                                <a:cubicBezTo>
                                  <a:pt x="6735580" y="1422137"/>
                                  <a:pt x="6730711" y="1430900"/>
                                  <a:pt x="6731684" y="1438689"/>
                                </a:cubicBezTo>
                                <a:cubicBezTo>
                                  <a:pt x="6732658" y="1445991"/>
                                  <a:pt x="6739961" y="1454267"/>
                                  <a:pt x="6748237" y="1453294"/>
                                </a:cubicBezTo>
                                <a:cubicBezTo>
                                  <a:pt x="6757487" y="1451833"/>
                                  <a:pt x="6765763" y="1454267"/>
                                  <a:pt x="6769658" y="1460596"/>
                                </a:cubicBezTo>
                                <a:cubicBezTo>
                                  <a:pt x="6772822" y="1465221"/>
                                  <a:pt x="6777447" y="1468385"/>
                                  <a:pt x="6782437" y="1469480"/>
                                </a:cubicBezTo>
                                <a:close/>
                                <a:moveTo>
                                  <a:pt x="4132530" y="1601776"/>
                                </a:moveTo>
                                <a:cubicBezTo>
                                  <a:pt x="4175371" y="1583763"/>
                                  <a:pt x="4215777" y="1559909"/>
                                  <a:pt x="4258131" y="1540922"/>
                                </a:cubicBezTo>
                                <a:cubicBezTo>
                                  <a:pt x="4275656" y="1533133"/>
                                  <a:pt x="4262999" y="1502950"/>
                                  <a:pt x="4244986" y="1509765"/>
                                </a:cubicBezTo>
                                <a:cubicBezTo>
                                  <a:pt x="4202146" y="1524857"/>
                                  <a:pt x="4155411" y="1540922"/>
                                  <a:pt x="4116951" y="1565750"/>
                                </a:cubicBezTo>
                                <a:cubicBezTo>
                                  <a:pt x="4099426" y="1576947"/>
                                  <a:pt x="4111110" y="1610539"/>
                                  <a:pt x="4132530" y="1601776"/>
                                </a:cubicBezTo>
                                <a:close/>
                                <a:moveTo>
                                  <a:pt x="2918441" y="1651831"/>
                                </a:moveTo>
                                <a:cubicBezTo>
                                  <a:pt x="2921987" y="1651853"/>
                                  <a:pt x="2925456" y="1650454"/>
                                  <a:pt x="2928133" y="1647046"/>
                                </a:cubicBezTo>
                                <a:cubicBezTo>
                                  <a:pt x="2945172" y="1625139"/>
                                  <a:pt x="2962698" y="1603722"/>
                                  <a:pt x="2978763" y="1581328"/>
                                </a:cubicBezTo>
                                <a:cubicBezTo>
                                  <a:pt x="2988986" y="1567210"/>
                                  <a:pt x="2965132" y="1548224"/>
                                  <a:pt x="2953935" y="1562342"/>
                                </a:cubicBezTo>
                                <a:cubicBezTo>
                                  <a:pt x="2936897" y="1584249"/>
                                  <a:pt x="2920345" y="1606643"/>
                                  <a:pt x="2903792" y="1629033"/>
                                </a:cubicBezTo>
                                <a:cubicBezTo>
                                  <a:pt x="2896489" y="1638892"/>
                                  <a:pt x="2907807" y="1651762"/>
                                  <a:pt x="2918441" y="1651831"/>
                                </a:cubicBezTo>
                                <a:close/>
                                <a:moveTo>
                                  <a:pt x="4643551" y="1678614"/>
                                </a:moveTo>
                                <a:cubicBezTo>
                                  <a:pt x="4660735" y="1675739"/>
                                  <a:pt x="4671688" y="1651915"/>
                                  <a:pt x="4651972" y="1638770"/>
                                </a:cubicBezTo>
                                <a:cubicBezTo>
                                  <a:pt x="4625683" y="1621732"/>
                                  <a:pt x="4598908" y="1608104"/>
                                  <a:pt x="4566777" y="1609565"/>
                                </a:cubicBezTo>
                                <a:cubicBezTo>
                                  <a:pt x="4546331" y="1610539"/>
                                  <a:pt x="4543896" y="1636823"/>
                                  <a:pt x="4561909" y="1644125"/>
                                </a:cubicBezTo>
                                <a:cubicBezTo>
                                  <a:pt x="4582843" y="1652401"/>
                                  <a:pt x="4607184" y="1659217"/>
                                  <a:pt x="4625196" y="1673335"/>
                                </a:cubicBezTo>
                                <a:cubicBezTo>
                                  <a:pt x="4631403" y="1678204"/>
                                  <a:pt x="4637823" y="1679573"/>
                                  <a:pt x="4643551" y="1678614"/>
                                </a:cubicBezTo>
                                <a:close/>
                                <a:moveTo>
                                  <a:pt x="323109" y="1704614"/>
                                </a:moveTo>
                                <a:cubicBezTo>
                                  <a:pt x="332359" y="1701693"/>
                                  <a:pt x="338201" y="1692444"/>
                                  <a:pt x="335280" y="1683194"/>
                                </a:cubicBezTo>
                                <a:cubicBezTo>
                                  <a:pt x="333333" y="1674431"/>
                                  <a:pt x="323109" y="1668103"/>
                                  <a:pt x="313860" y="1671024"/>
                                </a:cubicBezTo>
                                <a:cubicBezTo>
                                  <a:pt x="310939" y="1671997"/>
                                  <a:pt x="310939" y="1671997"/>
                                  <a:pt x="308991" y="1671510"/>
                                </a:cubicBezTo>
                                <a:cubicBezTo>
                                  <a:pt x="310939" y="1671997"/>
                                  <a:pt x="308504" y="1671024"/>
                                  <a:pt x="308018" y="1671024"/>
                                </a:cubicBezTo>
                                <a:cubicBezTo>
                                  <a:pt x="307531" y="1671024"/>
                                  <a:pt x="306558" y="1670537"/>
                                  <a:pt x="306071" y="1670537"/>
                                </a:cubicBezTo>
                                <a:cubicBezTo>
                                  <a:pt x="305097" y="1670050"/>
                                  <a:pt x="303636" y="1669563"/>
                                  <a:pt x="302663" y="1668589"/>
                                </a:cubicBezTo>
                                <a:cubicBezTo>
                                  <a:pt x="302176" y="1668589"/>
                                  <a:pt x="299742" y="1666642"/>
                                  <a:pt x="300715" y="1667129"/>
                                </a:cubicBezTo>
                                <a:cubicBezTo>
                                  <a:pt x="302176" y="1668103"/>
                                  <a:pt x="299255" y="1664695"/>
                                  <a:pt x="299742" y="1666155"/>
                                </a:cubicBezTo>
                                <a:cubicBezTo>
                                  <a:pt x="300228" y="1667129"/>
                                  <a:pt x="297795" y="1663234"/>
                                  <a:pt x="297795" y="1663234"/>
                                </a:cubicBezTo>
                                <a:cubicBezTo>
                                  <a:pt x="292926" y="1654471"/>
                                  <a:pt x="280756" y="1651550"/>
                                  <a:pt x="271993" y="1656419"/>
                                </a:cubicBezTo>
                                <a:cubicBezTo>
                                  <a:pt x="262743" y="1661774"/>
                                  <a:pt x="260795" y="1672971"/>
                                  <a:pt x="265177" y="1682220"/>
                                </a:cubicBezTo>
                                <a:cubicBezTo>
                                  <a:pt x="276374" y="1703641"/>
                                  <a:pt x="300715" y="1711917"/>
                                  <a:pt x="323109" y="1704614"/>
                                </a:cubicBezTo>
                                <a:close/>
                                <a:moveTo>
                                  <a:pt x="69472" y="1705589"/>
                                </a:moveTo>
                                <a:cubicBezTo>
                                  <a:pt x="83590" y="1705589"/>
                                  <a:pt x="95761" y="1691958"/>
                                  <a:pt x="90892" y="1678813"/>
                                </a:cubicBezTo>
                                <a:cubicBezTo>
                                  <a:pt x="90892" y="1678326"/>
                                  <a:pt x="90892" y="1678326"/>
                                  <a:pt x="90406" y="1677840"/>
                                </a:cubicBezTo>
                                <a:cubicBezTo>
                                  <a:pt x="87484" y="1669563"/>
                                  <a:pt x="79695" y="1661774"/>
                                  <a:pt x="69958" y="1662261"/>
                                </a:cubicBezTo>
                                <a:cubicBezTo>
                                  <a:pt x="60222" y="1662748"/>
                                  <a:pt x="52919" y="1668590"/>
                                  <a:pt x="49512" y="1677840"/>
                                </a:cubicBezTo>
                                <a:cubicBezTo>
                                  <a:pt x="49512" y="1678326"/>
                                  <a:pt x="49512" y="1678326"/>
                                  <a:pt x="49025" y="1678813"/>
                                </a:cubicBezTo>
                                <a:cubicBezTo>
                                  <a:pt x="44643" y="1691958"/>
                                  <a:pt x="56327" y="1705589"/>
                                  <a:pt x="69472" y="1705589"/>
                                </a:cubicBezTo>
                                <a:close/>
                                <a:moveTo>
                                  <a:pt x="4977658" y="1710821"/>
                                </a:moveTo>
                                <a:cubicBezTo>
                                  <a:pt x="4986908" y="1707900"/>
                                  <a:pt x="4992750" y="1698650"/>
                                  <a:pt x="4989829" y="1689401"/>
                                </a:cubicBezTo>
                                <a:cubicBezTo>
                                  <a:pt x="4987881" y="1680638"/>
                                  <a:pt x="4977658" y="1674310"/>
                                  <a:pt x="4968408" y="1677230"/>
                                </a:cubicBezTo>
                                <a:cubicBezTo>
                                  <a:pt x="4965487" y="1678204"/>
                                  <a:pt x="4965487" y="1678204"/>
                                  <a:pt x="4963540" y="1677717"/>
                                </a:cubicBezTo>
                                <a:cubicBezTo>
                                  <a:pt x="4965487" y="1678204"/>
                                  <a:pt x="4963053" y="1677230"/>
                                  <a:pt x="4962567" y="1677230"/>
                                </a:cubicBezTo>
                                <a:cubicBezTo>
                                  <a:pt x="4962080" y="1677230"/>
                                  <a:pt x="4961106" y="1676743"/>
                                  <a:pt x="4960619" y="1676743"/>
                                </a:cubicBezTo>
                                <a:cubicBezTo>
                                  <a:pt x="4959645" y="1676256"/>
                                  <a:pt x="4958185" y="1675770"/>
                                  <a:pt x="4957211" y="1674796"/>
                                </a:cubicBezTo>
                                <a:cubicBezTo>
                                  <a:pt x="4956724" y="1674796"/>
                                  <a:pt x="4954291" y="1672849"/>
                                  <a:pt x="4955264" y="1673336"/>
                                </a:cubicBezTo>
                                <a:cubicBezTo>
                                  <a:pt x="4956724" y="1674310"/>
                                  <a:pt x="4953804" y="1670901"/>
                                  <a:pt x="4954291" y="1672362"/>
                                </a:cubicBezTo>
                                <a:cubicBezTo>
                                  <a:pt x="4954777" y="1673336"/>
                                  <a:pt x="4952343" y="1669441"/>
                                  <a:pt x="4952343" y="1669441"/>
                                </a:cubicBezTo>
                                <a:cubicBezTo>
                                  <a:pt x="4947475" y="1660678"/>
                                  <a:pt x="4935304" y="1657757"/>
                                  <a:pt x="4926541" y="1662625"/>
                                </a:cubicBezTo>
                                <a:cubicBezTo>
                                  <a:pt x="4917291" y="1667980"/>
                                  <a:pt x="4915344" y="1679178"/>
                                  <a:pt x="4919726" y="1688427"/>
                                </a:cubicBezTo>
                                <a:cubicBezTo>
                                  <a:pt x="4930923" y="1709848"/>
                                  <a:pt x="4955264" y="1718123"/>
                                  <a:pt x="4977658" y="1710821"/>
                                </a:cubicBezTo>
                                <a:close/>
                                <a:moveTo>
                                  <a:pt x="4724022" y="1711796"/>
                                </a:moveTo>
                                <a:cubicBezTo>
                                  <a:pt x="4738140" y="1711796"/>
                                  <a:pt x="4750311" y="1698165"/>
                                  <a:pt x="4745442" y="1685020"/>
                                </a:cubicBezTo>
                                <a:cubicBezTo>
                                  <a:pt x="4745442" y="1684533"/>
                                  <a:pt x="4745442" y="1684533"/>
                                  <a:pt x="4744956" y="1684047"/>
                                </a:cubicBezTo>
                                <a:cubicBezTo>
                                  <a:pt x="4742034" y="1675770"/>
                                  <a:pt x="4734245" y="1667981"/>
                                  <a:pt x="4724508" y="1668468"/>
                                </a:cubicBezTo>
                                <a:cubicBezTo>
                                  <a:pt x="4714772" y="1668955"/>
                                  <a:pt x="4707469" y="1674797"/>
                                  <a:pt x="4704062" y="1684047"/>
                                </a:cubicBezTo>
                                <a:cubicBezTo>
                                  <a:pt x="4704062" y="1684533"/>
                                  <a:pt x="4704062" y="1684533"/>
                                  <a:pt x="4703575" y="1685020"/>
                                </a:cubicBezTo>
                                <a:cubicBezTo>
                                  <a:pt x="4699193" y="1698165"/>
                                  <a:pt x="4710877" y="1711796"/>
                                  <a:pt x="4724022" y="1711796"/>
                                </a:cubicBezTo>
                                <a:close/>
                                <a:moveTo>
                                  <a:pt x="977081" y="1736957"/>
                                </a:moveTo>
                                <a:cubicBezTo>
                                  <a:pt x="989541" y="1739513"/>
                                  <a:pt x="1004055" y="1725913"/>
                                  <a:pt x="996387" y="1710943"/>
                                </a:cubicBezTo>
                                <a:cubicBezTo>
                                  <a:pt x="968151" y="1655932"/>
                                  <a:pt x="940889" y="1596540"/>
                                  <a:pt x="905837" y="1544936"/>
                                </a:cubicBezTo>
                                <a:cubicBezTo>
                                  <a:pt x="896101" y="1529845"/>
                                  <a:pt x="867865" y="1539095"/>
                                  <a:pt x="875653" y="1557594"/>
                                </a:cubicBezTo>
                                <a:cubicBezTo>
                                  <a:pt x="899995" y="1616500"/>
                                  <a:pt x="935047" y="1672970"/>
                                  <a:pt x="966204" y="1728469"/>
                                </a:cubicBezTo>
                                <a:cubicBezTo>
                                  <a:pt x="969003" y="1733459"/>
                                  <a:pt x="972928" y="1736106"/>
                                  <a:pt x="977081" y="1736957"/>
                                </a:cubicBezTo>
                                <a:close/>
                                <a:moveTo>
                                  <a:pt x="5631630" y="1743164"/>
                                </a:moveTo>
                                <a:cubicBezTo>
                                  <a:pt x="5644090" y="1745720"/>
                                  <a:pt x="5658603" y="1732120"/>
                                  <a:pt x="5650936" y="1717150"/>
                                </a:cubicBezTo>
                                <a:cubicBezTo>
                                  <a:pt x="5622700" y="1662139"/>
                                  <a:pt x="5595438" y="1602749"/>
                                  <a:pt x="5560386" y="1551145"/>
                                </a:cubicBezTo>
                                <a:cubicBezTo>
                                  <a:pt x="5550650" y="1536054"/>
                                  <a:pt x="5522413" y="1545304"/>
                                  <a:pt x="5530202" y="1563803"/>
                                </a:cubicBezTo>
                                <a:cubicBezTo>
                                  <a:pt x="5554544" y="1622706"/>
                                  <a:pt x="5589596" y="1679177"/>
                                  <a:pt x="5620753" y="1734675"/>
                                </a:cubicBezTo>
                                <a:cubicBezTo>
                                  <a:pt x="5623552" y="1739665"/>
                                  <a:pt x="5627477" y="1742312"/>
                                  <a:pt x="5631630" y="1743164"/>
                                </a:cubicBezTo>
                                <a:close/>
                                <a:moveTo>
                                  <a:pt x="1537309" y="1752164"/>
                                </a:moveTo>
                                <a:cubicBezTo>
                                  <a:pt x="1548537" y="1749128"/>
                                  <a:pt x="1556478" y="1733702"/>
                                  <a:pt x="1545524" y="1724574"/>
                                </a:cubicBezTo>
                                <a:cubicBezTo>
                                  <a:pt x="1506092" y="1692443"/>
                                  <a:pt x="1479804" y="1648629"/>
                                  <a:pt x="1468607" y="1598974"/>
                                </a:cubicBezTo>
                                <a:cubicBezTo>
                                  <a:pt x="1462764" y="1573658"/>
                                  <a:pt x="1427226" y="1585343"/>
                                  <a:pt x="1430634" y="1609197"/>
                                </a:cubicBezTo>
                                <a:cubicBezTo>
                                  <a:pt x="1439397" y="1669076"/>
                                  <a:pt x="1474448" y="1718732"/>
                                  <a:pt x="1525564" y="1750376"/>
                                </a:cubicBezTo>
                                <a:cubicBezTo>
                                  <a:pt x="1529459" y="1752810"/>
                                  <a:pt x="1533567" y="1753175"/>
                                  <a:pt x="1537309" y="1752164"/>
                                </a:cubicBezTo>
                                <a:close/>
                                <a:moveTo>
                                  <a:pt x="6191858" y="1758370"/>
                                </a:moveTo>
                                <a:cubicBezTo>
                                  <a:pt x="6203085" y="1755335"/>
                                  <a:pt x="6211027" y="1739909"/>
                                  <a:pt x="6200073" y="1730781"/>
                                </a:cubicBezTo>
                                <a:cubicBezTo>
                                  <a:pt x="6160640" y="1698650"/>
                                  <a:pt x="6134352" y="1654836"/>
                                  <a:pt x="6123155" y="1605183"/>
                                </a:cubicBezTo>
                                <a:cubicBezTo>
                                  <a:pt x="6117312" y="1579867"/>
                                  <a:pt x="6081774" y="1591552"/>
                                  <a:pt x="6085182" y="1615406"/>
                                </a:cubicBezTo>
                                <a:cubicBezTo>
                                  <a:pt x="6093945" y="1675283"/>
                                  <a:pt x="6128996" y="1724939"/>
                                  <a:pt x="6180113" y="1756583"/>
                                </a:cubicBezTo>
                                <a:cubicBezTo>
                                  <a:pt x="6184008" y="1759017"/>
                                  <a:pt x="6188115" y="1759382"/>
                                  <a:pt x="6191858" y="1758370"/>
                                </a:cubicBezTo>
                                <a:close/>
                                <a:moveTo>
                                  <a:pt x="2226593" y="1787375"/>
                                </a:moveTo>
                                <a:cubicBezTo>
                                  <a:pt x="2237302" y="1783967"/>
                                  <a:pt x="2244118" y="1773257"/>
                                  <a:pt x="2240711" y="1762059"/>
                                </a:cubicBezTo>
                                <a:cubicBezTo>
                                  <a:pt x="2240223" y="1759625"/>
                                  <a:pt x="2240223" y="1759625"/>
                                  <a:pt x="2240223" y="1762546"/>
                                </a:cubicBezTo>
                                <a:cubicBezTo>
                                  <a:pt x="2240223" y="1761573"/>
                                  <a:pt x="2240223" y="1760112"/>
                                  <a:pt x="2240223" y="1759138"/>
                                </a:cubicBezTo>
                                <a:cubicBezTo>
                                  <a:pt x="2239737" y="1754757"/>
                                  <a:pt x="2240223" y="1762546"/>
                                  <a:pt x="2240711" y="1756704"/>
                                </a:cubicBezTo>
                                <a:cubicBezTo>
                                  <a:pt x="2241196" y="1755243"/>
                                  <a:pt x="2241196" y="1755731"/>
                                  <a:pt x="2240223" y="1757678"/>
                                </a:cubicBezTo>
                                <a:cubicBezTo>
                                  <a:pt x="2240711" y="1756704"/>
                                  <a:pt x="2241196" y="1755731"/>
                                  <a:pt x="2241684" y="1754270"/>
                                </a:cubicBezTo>
                                <a:cubicBezTo>
                                  <a:pt x="2244118" y="1748428"/>
                                  <a:pt x="2244605" y="1747455"/>
                                  <a:pt x="2243144" y="1750862"/>
                                </a:cubicBezTo>
                                <a:cubicBezTo>
                                  <a:pt x="2245092" y="1747942"/>
                                  <a:pt x="2244118" y="1748428"/>
                                  <a:pt x="2240711" y="1752810"/>
                                </a:cubicBezTo>
                                <a:cubicBezTo>
                                  <a:pt x="2251421" y="1746481"/>
                                  <a:pt x="2253854" y="1732363"/>
                                  <a:pt x="2246552" y="1723113"/>
                                </a:cubicBezTo>
                                <a:cubicBezTo>
                                  <a:pt x="2239737" y="1714837"/>
                                  <a:pt x="2224157" y="1711916"/>
                                  <a:pt x="2216370" y="1721166"/>
                                </a:cubicBezTo>
                                <a:cubicBezTo>
                                  <a:pt x="2213935" y="1724087"/>
                                  <a:pt x="2211014" y="1726034"/>
                                  <a:pt x="2209066" y="1728468"/>
                                </a:cubicBezTo>
                                <a:cubicBezTo>
                                  <a:pt x="2205170" y="1732850"/>
                                  <a:pt x="2202738" y="1738692"/>
                                  <a:pt x="2200791" y="1744533"/>
                                </a:cubicBezTo>
                                <a:cubicBezTo>
                                  <a:pt x="2198357" y="1753783"/>
                                  <a:pt x="2198357" y="1764006"/>
                                  <a:pt x="2201277" y="1773257"/>
                                </a:cubicBezTo>
                                <a:cubicBezTo>
                                  <a:pt x="2204685" y="1783480"/>
                                  <a:pt x="2215395" y="1791269"/>
                                  <a:pt x="2226593" y="1787375"/>
                                </a:cubicBezTo>
                                <a:close/>
                                <a:moveTo>
                                  <a:pt x="6881139" y="1793581"/>
                                </a:moveTo>
                                <a:cubicBezTo>
                                  <a:pt x="6891849" y="1790174"/>
                                  <a:pt x="6898665" y="1779463"/>
                                  <a:pt x="6895257" y="1768266"/>
                                </a:cubicBezTo>
                                <a:cubicBezTo>
                                  <a:pt x="6894770" y="1765832"/>
                                  <a:pt x="6894770" y="1765832"/>
                                  <a:pt x="6894770" y="1768753"/>
                                </a:cubicBezTo>
                                <a:cubicBezTo>
                                  <a:pt x="6894770" y="1767779"/>
                                  <a:pt x="6894770" y="1766319"/>
                                  <a:pt x="6894770" y="1765345"/>
                                </a:cubicBezTo>
                                <a:cubicBezTo>
                                  <a:pt x="6894283" y="1760964"/>
                                  <a:pt x="6894770" y="1768753"/>
                                  <a:pt x="6895257" y="1762910"/>
                                </a:cubicBezTo>
                                <a:cubicBezTo>
                                  <a:pt x="6895744" y="1761450"/>
                                  <a:pt x="6895744" y="1761937"/>
                                  <a:pt x="6894770" y="1763885"/>
                                </a:cubicBezTo>
                                <a:cubicBezTo>
                                  <a:pt x="6895257" y="1762910"/>
                                  <a:pt x="6895744" y="1761937"/>
                                  <a:pt x="6896231" y="1760477"/>
                                </a:cubicBezTo>
                                <a:cubicBezTo>
                                  <a:pt x="6898665" y="1754635"/>
                                  <a:pt x="6899151" y="1753661"/>
                                  <a:pt x="6897691" y="1757069"/>
                                </a:cubicBezTo>
                                <a:cubicBezTo>
                                  <a:pt x="6899638" y="1754149"/>
                                  <a:pt x="6898665" y="1754635"/>
                                  <a:pt x="6895257" y="1759017"/>
                                </a:cubicBezTo>
                                <a:cubicBezTo>
                                  <a:pt x="6905967" y="1752688"/>
                                  <a:pt x="6908401" y="1738570"/>
                                  <a:pt x="6901099" y="1729320"/>
                                </a:cubicBezTo>
                                <a:cubicBezTo>
                                  <a:pt x="6894283" y="1721044"/>
                                  <a:pt x="6878705" y="1718123"/>
                                  <a:pt x="6870916" y="1727373"/>
                                </a:cubicBezTo>
                                <a:cubicBezTo>
                                  <a:pt x="6868482" y="1730294"/>
                                  <a:pt x="6865561" y="1732241"/>
                                  <a:pt x="6863613" y="1734675"/>
                                </a:cubicBezTo>
                                <a:cubicBezTo>
                                  <a:pt x="6859719" y="1739056"/>
                                  <a:pt x="6857285" y="1744899"/>
                                  <a:pt x="6855338" y="1750740"/>
                                </a:cubicBezTo>
                                <a:cubicBezTo>
                                  <a:pt x="6852903" y="1759990"/>
                                  <a:pt x="6852903" y="1770213"/>
                                  <a:pt x="6855824" y="1779463"/>
                                </a:cubicBezTo>
                                <a:cubicBezTo>
                                  <a:pt x="6859232" y="1789686"/>
                                  <a:pt x="6869942" y="1797475"/>
                                  <a:pt x="6881139" y="1793581"/>
                                </a:cubicBezTo>
                                <a:close/>
                                <a:moveTo>
                                  <a:pt x="337653" y="1805691"/>
                                </a:moveTo>
                                <a:cubicBezTo>
                                  <a:pt x="340635" y="1804900"/>
                                  <a:pt x="343312" y="1802953"/>
                                  <a:pt x="345016" y="1800032"/>
                                </a:cubicBezTo>
                                <a:cubicBezTo>
                                  <a:pt x="348424" y="1793703"/>
                                  <a:pt x="345990" y="1787374"/>
                                  <a:pt x="340635" y="1783480"/>
                                </a:cubicBezTo>
                                <a:cubicBezTo>
                                  <a:pt x="330412" y="1775690"/>
                                  <a:pt x="320189" y="1767901"/>
                                  <a:pt x="309965" y="1760111"/>
                                </a:cubicBezTo>
                                <a:cubicBezTo>
                                  <a:pt x="303636" y="1755243"/>
                                  <a:pt x="293900" y="1759138"/>
                                  <a:pt x="290492" y="1765467"/>
                                </a:cubicBezTo>
                                <a:cubicBezTo>
                                  <a:pt x="286597" y="1772769"/>
                                  <a:pt x="289032" y="1781532"/>
                                  <a:pt x="295847" y="1785426"/>
                                </a:cubicBezTo>
                                <a:cubicBezTo>
                                  <a:pt x="306558" y="1791756"/>
                                  <a:pt x="317754" y="1798084"/>
                                  <a:pt x="328464" y="1804413"/>
                                </a:cubicBezTo>
                                <a:cubicBezTo>
                                  <a:pt x="331386" y="1806117"/>
                                  <a:pt x="334672" y="1806482"/>
                                  <a:pt x="337653" y="1805691"/>
                                </a:cubicBezTo>
                                <a:close/>
                                <a:moveTo>
                                  <a:pt x="4992200" y="1811898"/>
                                </a:moveTo>
                                <a:cubicBezTo>
                                  <a:pt x="4995182" y="1811107"/>
                                  <a:pt x="4997859" y="1809160"/>
                                  <a:pt x="4999563" y="1806238"/>
                                </a:cubicBezTo>
                                <a:cubicBezTo>
                                  <a:pt x="5002971" y="1799910"/>
                                  <a:pt x="5000537" y="1793581"/>
                                  <a:pt x="4995182" y="1789686"/>
                                </a:cubicBezTo>
                                <a:cubicBezTo>
                                  <a:pt x="4984959" y="1781897"/>
                                  <a:pt x="4974736" y="1774107"/>
                                  <a:pt x="4964512" y="1766318"/>
                                </a:cubicBezTo>
                                <a:cubicBezTo>
                                  <a:pt x="4958183" y="1761450"/>
                                  <a:pt x="4948447" y="1765345"/>
                                  <a:pt x="4945039" y="1771673"/>
                                </a:cubicBezTo>
                                <a:cubicBezTo>
                                  <a:pt x="4941144" y="1778976"/>
                                  <a:pt x="4943579" y="1787739"/>
                                  <a:pt x="4950394" y="1791633"/>
                                </a:cubicBezTo>
                                <a:cubicBezTo>
                                  <a:pt x="4961105" y="1797962"/>
                                  <a:pt x="4972301" y="1804291"/>
                                  <a:pt x="4983011" y="1810620"/>
                                </a:cubicBezTo>
                                <a:cubicBezTo>
                                  <a:pt x="4985932" y="1812324"/>
                                  <a:pt x="4989219" y="1812689"/>
                                  <a:pt x="4992200" y="1811898"/>
                                </a:cubicBezTo>
                                <a:close/>
                                <a:moveTo>
                                  <a:pt x="261281" y="1847742"/>
                                </a:moveTo>
                                <a:cubicBezTo>
                                  <a:pt x="265175" y="1848715"/>
                                  <a:pt x="268583" y="1848229"/>
                                  <a:pt x="271991" y="1846767"/>
                                </a:cubicBezTo>
                                <a:cubicBezTo>
                                  <a:pt x="279293" y="1843847"/>
                                  <a:pt x="284161" y="1835084"/>
                                  <a:pt x="281727" y="1827295"/>
                                </a:cubicBezTo>
                                <a:cubicBezTo>
                                  <a:pt x="280753" y="1823400"/>
                                  <a:pt x="279780" y="1819992"/>
                                  <a:pt x="278807" y="1816097"/>
                                </a:cubicBezTo>
                                <a:cubicBezTo>
                                  <a:pt x="277833" y="1809769"/>
                                  <a:pt x="271504" y="1803926"/>
                                  <a:pt x="265175" y="1802466"/>
                                </a:cubicBezTo>
                                <a:cubicBezTo>
                                  <a:pt x="260307" y="1801493"/>
                                  <a:pt x="254952" y="1801979"/>
                                  <a:pt x="250571" y="1804413"/>
                                </a:cubicBezTo>
                                <a:cubicBezTo>
                                  <a:pt x="246189" y="1806848"/>
                                  <a:pt x="243268" y="1811229"/>
                                  <a:pt x="241808" y="1816097"/>
                                </a:cubicBezTo>
                                <a:cubicBezTo>
                                  <a:pt x="240347" y="1822426"/>
                                  <a:pt x="242781" y="1829242"/>
                                  <a:pt x="247163" y="1834597"/>
                                </a:cubicBezTo>
                                <a:cubicBezTo>
                                  <a:pt x="248623" y="1836058"/>
                                  <a:pt x="250084" y="1838005"/>
                                  <a:pt x="251544" y="1839952"/>
                                </a:cubicBezTo>
                                <a:cubicBezTo>
                                  <a:pt x="253978" y="1843360"/>
                                  <a:pt x="256899" y="1846767"/>
                                  <a:pt x="261281" y="1847742"/>
                                </a:cubicBezTo>
                                <a:close/>
                                <a:moveTo>
                                  <a:pt x="4326955" y="1851453"/>
                                </a:moveTo>
                                <a:cubicBezTo>
                                  <a:pt x="4334197" y="1851392"/>
                                  <a:pt x="4341864" y="1846646"/>
                                  <a:pt x="4342838" y="1837396"/>
                                </a:cubicBezTo>
                                <a:cubicBezTo>
                                  <a:pt x="4346246" y="1802345"/>
                                  <a:pt x="4348680" y="1766806"/>
                                  <a:pt x="4348680" y="1731755"/>
                                </a:cubicBezTo>
                                <a:cubicBezTo>
                                  <a:pt x="4348193" y="1720071"/>
                                  <a:pt x="4329207" y="1716176"/>
                                  <a:pt x="4326773" y="1728834"/>
                                </a:cubicBezTo>
                                <a:cubicBezTo>
                                  <a:pt x="4319957" y="1764859"/>
                                  <a:pt x="4316549" y="1800884"/>
                                  <a:pt x="4313628" y="1837396"/>
                                </a:cubicBezTo>
                                <a:cubicBezTo>
                                  <a:pt x="4312898" y="1846890"/>
                                  <a:pt x="4319714" y="1851514"/>
                                  <a:pt x="4326955" y="1851453"/>
                                </a:cubicBezTo>
                                <a:close/>
                                <a:moveTo>
                                  <a:pt x="4915830" y="1853948"/>
                                </a:moveTo>
                                <a:cubicBezTo>
                                  <a:pt x="4919724" y="1854921"/>
                                  <a:pt x="4923132" y="1854435"/>
                                  <a:pt x="4926540" y="1852974"/>
                                </a:cubicBezTo>
                                <a:cubicBezTo>
                                  <a:pt x="4933843" y="1850053"/>
                                  <a:pt x="4938711" y="1841290"/>
                                  <a:pt x="4936277" y="1833502"/>
                                </a:cubicBezTo>
                                <a:cubicBezTo>
                                  <a:pt x="4935303" y="1829607"/>
                                  <a:pt x="4934330" y="1826199"/>
                                  <a:pt x="4933356" y="1822304"/>
                                </a:cubicBezTo>
                                <a:cubicBezTo>
                                  <a:pt x="4932382" y="1815976"/>
                                  <a:pt x="4926054" y="1810133"/>
                                  <a:pt x="4919724" y="1808673"/>
                                </a:cubicBezTo>
                                <a:cubicBezTo>
                                  <a:pt x="4914856" y="1807700"/>
                                  <a:pt x="4909501" y="1808186"/>
                                  <a:pt x="4905120" y="1810620"/>
                                </a:cubicBezTo>
                                <a:cubicBezTo>
                                  <a:pt x="4900738" y="1813055"/>
                                  <a:pt x="4897817" y="1817436"/>
                                  <a:pt x="4896357" y="1822304"/>
                                </a:cubicBezTo>
                                <a:cubicBezTo>
                                  <a:pt x="4894897" y="1828633"/>
                                  <a:pt x="4897330" y="1835449"/>
                                  <a:pt x="4901712" y="1840803"/>
                                </a:cubicBezTo>
                                <a:cubicBezTo>
                                  <a:pt x="4903173" y="1842264"/>
                                  <a:pt x="4904633" y="1844212"/>
                                  <a:pt x="4906093" y="1846159"/>
                                </a:cubicBezTo>
                                <a:cubicBezTo>
                                  <a:pt x="4908528" y="1849567"/>
                                  <a:pt x="4911449" y="1852974"/>
                                  <a:pt x="4915830" y="1853948"/>
                                </a:cubicBezTo>
                                <a:close/>
                                <a:moveTo>
                                  <a:pt x="623479" y="1878898"/>
                                </a:moveTo>
                                <a:lnTo>
                                  <a:pt x="623506" y="1878654"/>
                                </a:lnTo>
                                <a:lnTo>
                                  <a:pt x="623479" y="1878411"/>
                                </a:lnTo>
                                <a:cubicBezTo>
                                  <a:pt x="623479" y="1878411"/>
                                  <a:pt x="623479" y="1878411"/>
                                  <a:pt x="623479" y="1878898"/>
                                </a:cubicBezTo>
                                <a:close/>
                                <a:moveTo>
                                  <a:pt x="623273" y="1880825"/>
                                </a:moveTo>
                                <a:lnTo>
                                  <a:pt x="623208" y="1879137"/>
                                </a:lnTo>
                                <a:lnTo>
                                  <a:pt x="622992" y="1879871"/>
                                </a:lnTo>
                                <a:close/>
                                <a:moveTo>
                                  <a:pt x="5278028" y="1885105"/>
                                </a:moveTo>
                                <a:lnTo>
                                  <a:pt x="5278055" y="1884861"/>
                                </a:lnTo>
                                <a:lnTo>
                                  <a:pt x="5278028" y="1884618"/>
                                </a:lnTo>
                                <a:cubicBezTo>
                                  <a:pt x="5278028" y="1884618"/>
                                  <a:pt x="5278028" y="1884618"/>
                                  <a:pt x="5278028" y="1885105"/>
                                </a:cubicBezTo>
                                <a:close/>
                                <a:moveTo>
                                  <a:pt x="625081" y="1886974"/>
                                </a:moveTo>
                                <a:lnTo>
                                  <a:pt x="623273" y="1880825"/>
                                </a:lnTo>
                                <a:lnTo>
                                  <a:pt x="623479" y="1886201"/>
                                </a:lnTo>
                                <a:close/>
                                <a:moveTo>
                                  <a:pt x="5277822" y="1887033"/>
                                </a:moveTo>
                                <a:lnTo>
                                  <a:pt x="5277758" y="1885344"/>
                                </a:lnTo>
                                <a:lnTo>
                                  <a:pt x="5277542" y="1886078"/>
                                </a:lnTo>
                                <a:close/>
                                <a:moveTo>
                                  <a:pt x="636623" y="1892529"/>
                                </a:moveTo>
                                <a:cubicBezTo>
                                  <a:pt x="636623" y="1892529"/>
                                  <a:pt x="637110" y="1892529"/>
                                  <a:pt x="637110" y="1892529"/>
                                </a:cubicBezTo>
                                <a:lnTo>
                                  <a:pt x="636866" y="1892499"/>
                                </a:lnTo>
                                <a:close/>
                                <a:moveTo>
                                  <a:pt x="5279630" y="1893181"/>
                                </a:moveTo>
                                <a:lnTo>
                                  <a:pt x="5277822" y="1887033"/>
                                </a:lnTo>
                                <a:lnTo>
                                  <a:pt x="5278028" y="1892407"/>
                                </a:lnTo>
                                <a:close/>
                                <a:moveTo>
                                  <a:pt x="637597" y="1895937"/>
                                </a:moveTo>
                                <a:cubicBezTo>
                                  <a:pt x="649280" y="1896424"/>
                                  <a:pt x="659504" y="1885714"/>
                                  <a:pt x="656096" y="1874517"/>
                                </a:cubicBezTo>
                                <a:cubicBezTo>
                                  <a:pt x="653175" y="1864780"/>
                                  <a:pt x="643438" y="1859425"/>
                                  <a:pt x="633702" y="1862346"/>
                                </a:cubicBezTo>
                                <a:cubicBezTo>
                                  <a:pt x="628590" y="1863807"/>
                                  <a:pt x="624817" y="1867458"/>
                                  <a:pt x="622931" y="1871900"/>
                                </a:cubicBezTo>
                                <a:lnTo>
                                  <a:pt x="623208" y="1879137"/>
                                </a:lnTo>
                                <a:lnTo>
                                  <a:pt x="623600" y="1877804"/>
                                </a:lnTo>
                                <a:lnTo>
                                  <a:pt x="623966" y="1874517"/>
                                </a:lnTo>
                                <a:cubicBezTo>
                                  <a:pt x="623966" y="1874517"/>
                                  <a:pt x="623966" y="1874517"/>
                                  <a:pt x="623966" y="1875003"/>
                                </a:cubicBezTo>
                                <a:cubicBezTo>
                                  <a:pt x="624453" y="1873543"/>
                                  <a:pt x="624939" y="1872569"/>
                                  <a:pt x="625426" y="1871108"/>
                                </a:cubicBezTo>
                                <a:cubicBezTo>
                                  <a:pt x="625426" y="1871108"/>
                                  <a:pt x="625426" y="1871108"/>
                                  <a:pt x="625426" y="1871595"/>
                                </a:cubicBezTo>
                                <a:lnTo>
                                  <a:pt x="623600" y="1877804"/>
                                </a:lnTo>
                                <a:lnTo>
                                  <a:pt x="623506" y="1878654"/>
                                </a:lnTo>
                                <a:lnTo>
                                  <a:pt x="623966" y="1882793"/>
                                </a:lnTo>
                                <a:cubicBezTo>
                                  <a:pt x="623966" y="1882306"/>
                                  <a:pt x="623966" y="1882306"/>
                                  <a:pt x="623966" y="1882306"/>
                                </a:cubicBezTo>
                                <a:cubicBezTo>
                                  <a:pt x="624453" y="1883766"/>
                                  <a:pt x="624939" y="1884740"/>
                                  <a:pt x="625426" y="1886201"/>
                                </a:cubicBezTo>
                                <a:cubicBezTo>
                                  <a:pt x="625426" y="1885714"/>
                                  <a:pt x="625426" y="1885714"/>
                                  <a:pt x="625426" y="1885714"/>
                                </a:cubicBezTo>
                                <a:lnTo>
                                  <a:pt x="626982" y="1887892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6866" y="1892499"/>
                                </a:lnTo>
                                <a:lnTo>
                                  <a:pt x="638408" y="1892306"/>
                                </a:lnTo>
                                <a:lnTo>
                                  <a:pt x="649280" y="1882793"/>
                                </a:lnTo>
                                <a:cubicBezTo>
                                  <a:pt x="647333" y="1885227"/>
                                  <a:pt x="645386" y="1887661"/>
                                  <a:pt x="643438" y="1890582"/>
                                </a:cubicBezTo>
                                <a:cubicBezTo>
                                  <a:pt x="642465" y="1891069"/>
                                  <a:pt x="641005" y="1891556"/>
                                  <a:pt x="640031" y="1892042"/>
                                </a:cubicBezTo>
                                <a:cubicBezTo>
                                  <a:pt x="640031" y="1892042"/>
                                  <a:pt x="640517" y="1892042"/>
                                  <a:pt x="640517" y="1892042"/>
                                </a:cubicBezTo>
                                <a:lnTo>
                                  <a:pt x="638408" y="1892306"/>
                                </a:lnTo>
                                <a:lnTo>
                                  <a:pt x="637597" y="1893016"/>
                                </a:lnTo>
                                <a:lnTo>
                                  <a:pt x="636406" y="1892441"/>
                                </a:lnTo>
                                <a:lnTo>
                                  <a:pt x="633215" y="1892042"/>
                                </a:lnTo>
                                <a:cubicBezTo>
                                  <a:pt x="633215" y="1892042"/>
                                  <a:pt x="633702" y="1892042"/>
                                  <a:pt x="633702" y="1892042"/>
                                </a:cubicBezTo>
                                <a:cubicBezTo>
                                  <a:pt x="632242" y="1891556"/>
                                  <a:pt x="631268" y="1891069"/>
                                  <a:pt x="629807" y="1890582"/>
                                </a:cubicBezTo>
                                <a:cubicBezTo>
                                  <a:pt x="629807" y="1890582"/>
                                  <a:pt x="630294" y="1890582"/>
                                  <a:pt x="630294" y="1891069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7860" y="1889121"/>
                                </a:lnTo>
                                <a:cubicBezTo>
                                  <a:pt x="627860" y="1889121"/>
                                  <a:pt x="627373" y="1888634"/>
                                  <a:pt x="627373" y="1888634"/>
                                </a:cubicBezTo>
                                <a:lnTo>
                                  <a:pt x="627717" y="1888921"/>
                                </a:lnTo>
                                <a:lnTo>
                                  <a:pt x="626982" y="1887892"/>
                                </a:lnTo>
                                <a:lnTo>
                                  <a:pt x="625081" y="1886974"/>
                                </a:lnTo>
                                <a:lnTo>
                                  <a:pt x="625426" y="1888148"/>
                                </a:lnTo>
                                <a:cubicBezTo>
                                  <a:pt x="627860" y="1892529"/>
                                  <a:pt x="632242" y="1895450"/>
                                  <a:pt x="637597" y="1895937"/>
                                </a:cubicBezTo>
                                <a:close/>
                                <a:moveTo>
                                  <a:pt x="5291173" y="1898736"/>
                                </a:moveTo>
                                <a:cubicBezTo>
                                  <a:pt x="5291173" y="1898736"/>
                                  <a:pt x="5291659" y="1898736"/>
                                  <a:pt x="5291659" y="1898736"/>
                                </a:cubicBezTo>
                                <a:lnTo>
                                  <a:pt x="5291416" y="1898706"/>
                                </a:lnTo>
                                <a:close/>
                                <a:moveTo>
                                  <a:pt x="5292146" y="1902144"/>
                                </a:moveTo>
                                <a:cubicBezTo>
                                  <a:pt x="5303830" y="1902631"/>
                                  <a:pt x="5314053" y="1891920"/>
                                  <a:pt x="5310645" y="1880723"/>
                                </a:cubicBezTo>
                                <a:cubicBezTo>
                                  <a:pt x="5307725" y="1870987"/>
                                  <a:pt x="5297988" y="1865632"/>
                                  <a:pt x="5288251" y="1868553"/>
                                </a:cubicBezTo>
                                <a:cubicBezTo>
                                  <a:pt x="5283140" y="1870013"/>
                                  <a:pt x="5279367" y="1873664"/>
                                  <a:pt x="5277480" y="1878107"/>
                                </a:cubicBezTo>
                                <a:lnTo>
                                  <a:pt x="5277758" y="1885344"/>
                                </a:lnTo>
                                <a:lnTo>
                                  <a:pt x="5278150" y="1884010"/>
                                </a:lnTo>
                                <a:lnTo>
                                  <a:pt x="5278515" y="1880723"/>
                                </a:lnTo>
                                <a:cubicBezTo>
                                  <a:pt x="5278515" y="1880723"/>
                                  <a:pt x="5278515" y="1880723"/>
                                  <a:pt x="5278515" y="1881210"/>
                                </a:cubicBezTo>
                                <a:cubicBezTo>
                                  <a:pt x="5279002" y="1879750"/>
                                  <a:pt x="5279488" y="1878776"/>
                                  <a:pt x="5279975" y="1877315"/>
                                </a:cubicBezTo>
                                <a:cubicBezTo>
                                  <a:pt x="5279975" y="1877315"/>
                                  <a:pt x="5279975" y="1877315"/>
                                  <a:pt x="5279975" y="1877802"/>
                                </a:cubicBezTo>
                                <a:lnTo>
                                  <a:pt x="5278150" y="1884010"/>
                                </a:lnTo>
                                <a:lnTo>
                                  <a:pt x="5278055" y="1884861"/>
                                </a:lnTo>
                                <a:lnTo>
                                  <a:pt x="5278515" y="1888999"/>
                                </a:lnTo>
                                <a:cubicBezTo>
                                  <a:pt x="5278515" y="1888512"/>
                                  <a:pt x="5278515" y="1888512"/>
                                  <a:pt x="5278515" y="1888512"/>
                                </a:cubicBezTo>
                                <a:cubicBezTo>
                                  <a:pt x="5279002" y="1889973"/>
                                  <a:pt x="5279488" y="1890947"/>
                                  <a:pt x="5279975" y="1892407"/>
                                </a:cubicBezTo>
                                <a:cubicBezTo>
                                  <a:pt x="5279975" y="1891920"/>
                                  <a:pt x="5279975" y="1891920"/>
                                  <a:pt x="5279975" y="1891920"/>
                                </a:cubicBezTo>
                                <a:lnTo>
                                  <a:pt x="5281531" y="1894098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91416" y="1898706"/>
                                </a:lnTo>
                                <a:lnTo>
                                  <a:pt x="5292958" y="1898512"/>
                                </a:lnTo>
                                <a:lnTo>
                                  <a:pt x="5303830" y="1888999"/>
                                </a:lnTo>
                                <a:cubicBezTo>
                                  <a:pt x="5301882" y="1891433"/>
                                  <a:pt x="5299935" y="1893868"/>
                                  <a:pt x="5297988" y="1896788"/>
                                </a:cubicBezTo>
                                <a:cubicBezTo>
                                  <a:pt x="5297014" y="1897275"/>
                                  <a:pt x="5295554" y="1897762"/>
                                  <a:pt x="5294581" y="1898249"/>
                                </a:cubicBezTo>
                                <a:cubicBezTo>
                                  <a:pt x="5294581" y="1898249"/>
                                  <a:pt x="5295067" y="1898249"/>
                                  <a:pt x="5295067" y="1898249"/>
                                </a:cubicBezTo>
                                <a:lnTo>
                                  <a:pt x="5292958" y="1898512"/>
                                </a:lnTo>
                                <a:lnTo>
                                  <a:pt x="5292146" y="1899223"/>
                                </a:lnTo>
                                <a:lnTo>
                                  <a:pt x="5290955" y="1898648"/>
                                </a:lnTo>
                                <a:lnTo>
                                  <a:pt x="5287764" y="1898249"/>
                                </a:lnTo>
                                <a:cubicBezTo>
                                  <a:pt x="5287764" y="1898249"/>
                                  <a:pt x="5288251" y="1898249"/>
                                  <a:pt x="5288251" y="1898249"/>
                                </a:cubicBezTo>
                                <a:cubicBezTo>
                                  <a:pt x="5286791" y="1897762"/>
                                  <a:pt x="5285817" y="1897275"/>
                                  <a:pt x="5284357" y="1896788"/>
                                </a:cubicBezTo>
                                <a:cubicBezTo>
                                  <a:pt x="5284357" y="1896788"/>
                                  <a:pt x="5284844" y="1896788"/>
                                  <a:pt x="5284844" y="1897275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2410" y="1895328"/>
                                </a:lnTo>
                                <a:cubicBezTo>
                                  <a:pt x="5282410" y="1895328"/>
                                  <a:pt x="5281923" y="1894841"/>
                                  <a:pt x="5281923" y="1894841"/>
                                </a:cubicBezTo>
                                <a:lnTo>
                                  <a:pt x="5282267" y="1895128"/>
                                </a:lnTo>
                                <a:lnTo>
                                  <a:pt x="5281531" y="1894098"/>
                                </a:lnTo>
                                <a:lnTo>
                                  <a:pt x="5279630" y="1893181"/>
                                </a:lnTo>
                                <a:lnTo>
                                  <a:pt x="5279975" y="1894355"/>
                                </a:lnTo>
                                <a:cubicBezTo>
                                  <a:pt x="5282410" y="1898736"/>
                                  <a:pt x="5286791" y="1901657"/>
                                  <a:pt x="5292146" y="1902144"/>
                                </a:cubicBezTo>
                                <a:close/>
                                <a:moveTo>
                                  <a:pt x="2257086" y="1934442"/>
                                </a:moveTo>
                                <a:cubicBezTo>
                                  <a:pt x="2261703" y="1933696"/>
                                  <a:pt x="2266024" y="1930988"/>
                                  <a:pt x="2268945" y="1925633"/>
                                </a:cubicBezTo>
                                <a:cubicBezTo>
                                  <a:pt x="2278194" y="1909081"/>
                                  <a:pt x="2287443" y="1892529"/>
                                  <a:pt x="2297180" y="1875977"/>
                                </a:cubicBezTo>
                                <a:cubicBezTo>
                                  <a:pt x="2306917" y="1858452"/>
                                  <a:pt x="2282089" y="1844821"/>
                                  <a:pt x="2270892" y="1860399"/>
                                </a:cubicBezTo>
                                <a:cubicBezTo>
                                  <a:pt x="2259695" y="1875977"/>
                                  <a:pt x="2248498" y="1891556"/>
                                  <a:pt x="2237300" y="1906647"/>
                                </a:cubicBezTo>
                                <a:cubicBezTo>
                                  <a:pt x="2226712" y="1921252"/>
                                  <a:pt x="2243234" y="1936678"/>
                                  <a:pt x="2257086" y="1934442"/>
                                </a:cubicBezTo>
                                <a:close/>
                                <a:moveTo>
                                  <a:pt x="6911635" y="1940648"/>
                                </a:moveTo>
                                <a:cubicBezTo>
                                  <a:pt x="6916252" y="1939903"/>
                                  <a:pt x="6920572" y="1937195"/>
                                  <a:pt x="6923493" y="1931840"/>
                                </a:cubicBezTo>
                                <a:cubicBezTo>
                                  <a:pt x="6932743" y="1915288"/>
                                  <a:pt x="6941993" y="1898736"/>
                                  <a:pt x="6951729" y="1882184"/>
                                </a:cubicBezTo>
                                <a:cubicBezTo>
                                  <a:pt x="6961466" y="1864658"/>
                                  <a:pt x="6936637" y="1851027"/>
                                  <a:pt x="6925441" y="1866606"/>
                                </a:cubicBezTo>
                                <a:cubicBezTo>
                                  <a:pt x="6914244" y="1882184"/>
                                  <a:pt x="6903047" y="1897762"/>
                                  <a:pt x="6891850" y="1912854"/>
                                </a:cubicBezTo>
                                <a:cubicBezTo>
                                  <a:pt x="6881261" y="1927458"/>
                                  <a:pt x="6897783" y="1942885"/>
                                  <a:pt x="6911635" y="1940648"/>
                                </a:cubicBezTo>
                                <a:close/>
                                <a:moveTo>
                                  <a:pt x="2681547" y="1962820"/>
                                </a:moveTo>
                                <a:cubicBezTo>
                                  <a:pt x="2691565" y="1964577"/>
                                  <a:pt x="2702610" y="1954354"/>
                                  <a:pt x="2696404" y="1943036"/>
                                </a:cubicBezTo>
                                <a:cubicBezTo>
                                  <a:pt x="2679851" y="1912852"/>
                                  <a:pt x="2664272" y="1882670"/>
                                  <a:pt x="2648206" y="1852000"/>
                                </a:cubicBezTo>
                                <a:cubicBezTo>
                                  <a:pt x="2633116" y="1823764"/>
                                  <a:pt x="2605854" y="1785305"/>
                                  <a:pt x="2609262" y="1752201"/>
                                </a:cubicBezTo>
                                <a:cubicBezTo>
                                  <a:pt x="2610723" y="1735649"/>
                                  <a:pt x="2583460" y="1732241"/>
                                  <a:pt x="2580051" y="1748306"/>
                                </a:cubicBezTo>
                                <a:cubicBezTo>
                                  <a:pt x="2572750" y="1784332"/>
                                  <a:pt x="2593196" y="1816462"/>
                                  <a:pt x="2608775" y="1847618"/>
                                </a:cubicBezTo>
                                <a:cubicBezTo>
                                  <a:pt x="2627761" y="1885103"/>
                                  <a:pt x="2649182" y="1921128"/>
                                  <a:pt x="2672548" y="1956667"/>
                                </a:cubicBezTo>
                                <a:cubicBezTo>
                                  <a:pt x="2674982" y="1960318"/>
                                  <a:pt x="2678209" y="1962234"/>
                                  <a:pt x="2681547" y="1962820"/>
                                </a:cubicBezTo>
                                <a:close/>
                                <a:moveTo>
                                  <a:pt x="3864420" y="2009099"/>
                                </a:moveTo>
                                <a:cubicBezTo>
                                  <a:pt x="3868672" y="2010430"/>
                                  <a:pt x="3873540" y="2009852"/>
                                  <a:pt x="3878409" y="2006322"/>
                                </a:cubicBezTo>
                                <a:cubicBezTo>
                                  <a:pt x="3894960" y="1994638"/>
                                  <a:pt x="3912486" y="1986362"/>
                                  <a:pt x="3931959" y="1981494"/>
                                </a:cubicBezTo>
                                <a:cubicBezTo>
                                  <a:pt x="3953866" y="1975652"/>
                                  <a:pt x="3944616" y="1943035"/>
                                  <a:pt x="3922709" y="1947417"/>
                                </a:cubicBezTo>
                                <a:cubicBezTo>
                                  <a:pt x="3900315" y="1952285"/>
                                  <a:pt x="3878896" y="1961535"/>
                                  <a:pt x="3859422" y="1973706"/>
                                </a:cubicBezTo>
                                <a:cubicBezTo>
                                  <a:pt x="3844453" y="1983929"/>
                                  <a:pt x="3851664" y="2005105"/>
                                  <a:pt x="3864420" y="2009099"/>
                                </a:cubicBezTo>
                                <a:close/>
                                <a:moveTo>
                                  <a:pt x="1784069" y="2031273"/>
                                </a:moveTo>
                                <a:cubicBezTo>
                                  <a:pt x="1803542" y="2035654"/>
                                  <a:pt x="1811331" y="2006932"/>
                                  <a:pt x="1792345" y="2000603"/>
                                </a:cubicBezTo>
                                <a:cubicBezTo>
                                  <a:pt x="1743176" y="1984051"/>
                                  <a:pt x="1708124" y="1938776"/>
                                  <a:pt x="1672587" y="1903238"/>
                                </a:cubicBezTo>
                                <a:cubicBezTo>
                                  <a:pt x="1636562" y="1867700"/>
                                  <a:pt x="1595669" y="1838491"/>
                                  <a:pt x="1544065" y="1834109"/>
                                </a:cubicBezTo>
                                <a:cubicBezTo>
                                  <a:pt x="1517777" y="1831676"/>
                                  <a:pt x="1511448" y="1875976"/>
                                  <a:pt x="1537736" y="1880358"/>
                                </a:cubicBezTo>
                                <a:cubicBezTo>
                                  <a:pt x="1587879" y="1888147"/>
                                  <a:pt x="1623904" y="1923198"/>
                                  <a:pt x="1660416" y="1955328"/>
                                </a:cubicBezTo>
                                <a:cubicBezTo>
                                  <a:pt x="1697414" y="1987946"/>
                                  <a:pt x="1735387" y="2018616"/>
                                  <a:pt x="1784069" y="2031273"/>
                                </a:cubicBezTo>
                                <a:close/>
                                <a:moveTo>
                                  <a:pt x="6438616" y="2037480"/>
                                </a:moveTo>
                                <a:cubicBezTo>
                                  <a:pt x="6458089" y="2041861"/>
                                  <a:pt x="6465878" y="2013139"/>
                                  <a:pt x="6446892" y="2006810"/>
                                </a:cubicBezTo>
                                <a:cubicBezTo>
                                  <a:pt x="6397723" y="1990258"/>
                                  <a:pt x="6362672" y="1944983"/>
                                  <a:pt x="6327134" y="1909445"/>
                                </a:cubicBezTo>
                                <a:cubicBezTo>
                                  <a:pt x="6291109" y="1873907"/>
                                  <a:pt x="6250216" y="1844698"/>
                                  <a:pt x="6198612" y="1840316"/>
                                </a:cubicBezTo>
                                <a:cubicBezTo>
                                  <a:pt x="6172324" y="1837882"/>
                                  <a:pt x="6165995" y="1882183"/>
                                  <a:pt x="6192283" y="1886564"/>
                                </a:cubicBezTo>
                                <a:cubicBezTo>
                                  <a:pt x="6242426" y="1894354"/>
                                  <a:pt x="6278451" y="1929405"/>
                                  <a:pt x="6314963" y="1961535"/>
                                </a:cubicBezTo>
                                <a:cubicBezTo>
                                  <a:pt x="6351961" y="1994153"/>
                                  <a:pt x="6389934" y="2024822"/>
                                  <a:pt x="6438616" y="2037480"/>
                                </a:cubicBezTo>
                                <a:close/>
                                <a:moveTo>
                                  <a:pt x="3625793" y="2044729"/>
                                </a:moveTo>
                                <a:cubicBezTo>
                                  <a:pt x="3635789" y="2041374"/>
                                  <a:pt x="3640718" y="2027134"/>
                                  <a:pt x="3628668" y="2019467"/>
                                </a:cubicBezTo>
                                <a:cubicBezTo>
                                  <a:pt x="3620392" y="2014112"/>
                                  <a:pt x="3624287" y="1970784"/>
                                  <a:pt x="3624287" y="1961048"/>
                                </a:cubicBezTo>
                                <a:cubicBezTo>
                                  <a:pt x="3623800" y="1940601"/>
                                  <a:pt x="3623800" y="1920641"/>
                                  <a:pt x="3623313" y="1900195"/>
                                </a:cubicBezTo>
                                <a:cubicBezTo>
                                  <a:pt x="3622827" y="1858328"/>
                                  <a:pt x="3622827" y="1815974"/>
                                  <a:pt x="3622827" y="1774107"/>
                                </a:cubicBezTo>
                                <a:cubicBezTo>
                                  <a:pt x="3622827" y="1752200"/>
                                  <a:pt x="3590210" y="1752687"/>
                                  <a:pt x="3589236" y="1774107"/>
                                </a:cubicBezTo>
                                <a:cubicBezTo>
                                  <a:pt x="3586804" y="1826685"/>
                                  <a:pt x="3586315" y="1880235"/>
                                  <a:pt x="3588752" y="1932811"/>
                                </a:cubicBezTo>
                                <a:cubicBezTo>
                                  <a:pt x="3589725" y="1957641"/>
                                  <a:pt x="3590210" y="1982955"/>
                                  <a:pt x="3592645" y="2007296"/>
                                </a:cubicBezTo>
                                <a:cubicBezTo>
                                  <a:pt x="3594590" y="2022875"/>
                                  <a:pt x="3599458" y="2037479"/>
                                  <a:pt x="3614550" y="2043808"/>
                                </a:cubicBezTo>
                                <a:cubicBezTo>
                                  <a:pt x="3618567" y="2045756"/>
                                  <a:pt x="3622461" y="2045847"/>
                                  <a:pt x="3625793" y="2044729"/>
                                </a:cubicBezTo>
                                <a:close/>
                                <a:moveTo>
                                  <a:pt x="3388971" y="2062553"/>
                                </a:moveTo>
                                <a:cubicBezTo>
                                  <a:pt x="3394629" y="2062553"/>
                                  <a:pt x="3400349" y="2060363"/>
                                  <a:pt x="3404730" y="2055981"/>
                                </a:cubicBezTo>
                                <a:cubicBezTo>
                                  <a:pt x="3408626" y="2052573"/>
                                  <a:pt x="3412034" y="2048192"/>
                                  <a:pt x="3413493" y="2042837"/>
                                </a:cubicBezTo>
                                <a:cubicBezTo>
                                  <a:pt x="3415442" y="2035048"/>
                                  <a:pt x="3413981" y="2027259"/>
                                  <a:pt x="3410085" y="2020929"/>
                                </a:cubicBezTo>
                                <a:cubicBezTo>
                                  <a:pt x="3405219" y="2013627"/>
                                  <a:pt x="3397915" y="2008759"/>
                                  <a:pt x="3389154" y="2008759"/>
                                </a:cubicBezTo>
                                <a:cubicBezTo>
                                  <a:pt x="3380388" y="2008759"/>
                                  <a:pt x="3372600" y="2013627"/>
                                  <a:pt x="3368219" y="2020929"/>
                                </a:cubicBezTo>
                                <a:cubicBezTo>
                                  <a:pt x="3364324" y="2027259"/>
                                  <a:pt x="3362376" y="2035535"/>
                                  <a:pt x="3364810" y="2042837"/>
                                </a:cubicBezTo>
                                <a:cubicBezTo>
                                  <a:pt x="3366272" y="2048192"/>
                                  <a:pt x="3369679" y="2052086"/>
                                  <a:pt x="3373574" y="2055981"/>
                                </a:cubicBezTo>
                                <a:cubicBezTo>
                                  <a:pt x="3377712" y="2060363"/>
                                  <a:pt x="3383310" y="2062553"/>
                                  <a:pt x="3388971" y="2062553"/>
                                </a:cubicBezTo>
                                <a:close/>
                                <a:moveTo>
                                  <a:pt x="1534812" y="2063892"/>
                                </a:moveTo>
                                <a:cubicBezTo>
                                  <a:pt x="1537733" y="2063892"/>
                                  <a:pt x="1540167" y="2062918"/>
                                  <a:pt x="1543089" y="2061945"/>
                                </a:cubicBezTo>
                                <a:cubicBezTo>
                                  <a:pt x="1546983" y="2060484"/>
                                  <a:pt x="1550390" y="2058537"/>
                                  <a:pt x="1553312" y="2055129"/>
                                </a:cubicBezTo>
                                <a:cubicBezTo>
                                  <a:pt x="1554772" y="2053182"/>
                                  <a:pt x="1556720" y="2050748"/>
                                  <a:pt x="1558180" y="2048800"/>
                                </a:cubicBezTo>
                                <a:cubicBezTo>
                                  <a:pt x="1559153" y="2046366"/>
                                  <a:pt x="1560127" y="2043932"/>
                                  <a:pt x="1561588" y="2041011"/>
                                </a:cubicBezTo>
                                <a:cubicBezTo>
                                  <a:pt x="1563048" y="2036630"/>
                                  <a:pt x="1563048" y="2032735"/>
                                  <a:pt x="1562074" y="2028354"/>
                                </a:cubicBezTo>
                                <a:cubicBezTo>
                                  <a:pt x="1562074" y="2025433"/>
                                  <a:pt x="1561101" y="2022999"/>
                                  <a:pt x="1560127" y="2020078"/>
                                </a:cubicBezTo>
                                <a:cubicBezTo>
                                  <a:pt x="1558666" y="2016183"/>
                                  <a:pt x="1556720" y="2012775"/>
                                  <a:pt x="1553312" y="2009855"/>
                                </a:cubicBezTo>
                                <a:cubicBezTo>
                                  <a:pt x="1549417" y="2005960"/>
                                  <a:pt x="1544549" y="2003526"/>
                                  <a:pt x="1539194" y="2001579"/>
                                </a:cubicBezTo>
                                <a:cubicBezTo>
                                  <a:pt x="1534812" y="2000118"/>
                                  <a:pt x="1530918" y="2000118"/>
                                  <a:pt x="1526536" y="2001092"/>
                                </a:cubicBezTo>
                                <a:cubicBezTo>
                                  <a:pt x="1523615" y="2001092"/>
                                  <a:pt x="1521181" y="2002065"/>
                                  <a:pt x="1518260" y="2003039"/>
                                </a:cubicBezTo>
                                <a:cubicBezTo>
                                  <a:pt x="1514365" y="2004499"/>
                                  <a:pt x="1510958" y="2006447"/>
                                  <a:pt x="1508037" y="2009855"/>
                                </a:cubicBezTo>
                                <a:cubicBezTo>
                                  <a:pt x="1506577" y="2011802"/>
                                  <a:pt x="1504629" y="2014236"/>
                                  <a:pt x="1503169" y="2016183"/>
                                </a:cubicBezTo>
                                <a:cubicBezTo>
                                  <a:pt x="1502195" y="2018618"/>
                                  <a:pt x="1501221" y="2021052"/>
                                  <a:pt x="1499761" y="2023973"/>
                                </a:cubicBezTo>
                                <a:cubicBezTo>
                                  <a:pt x="1497814" y="2029814"/>
                                  <a:pt x="1497814" y="2035656"/>
                                  <a:pt x="1499761" y="2041011"/>
                                </a:cubicBezTo>
                                <a:cubicBezTo>
                                  <a:pt x="1499761" y="2041498"/>
                                  <a:pt x="1499761" y="2041498"/>
                                  <a:pt x="1499761" y="2041985"/>
                                </a:cubicBezTo>
                                <a:cubicBezTo>
                                  <a:pt x="1501221" y="2051235"/>
                                  <a:pt x="1511445" y="2061458"/>
                                  <a:pt x="1521181" y="2063405"/>
                                </a:cubicBezTo>
                                <a:cubicBezTo>
                                  <a:pt x="1521668" y="2063405"/>
                                  <a:pt x="1521668" y="2063405"/>
                                  <a:pt x="1522155" y="2063405"/>
                                </a:cubicBezTo>
                                <a:cubicBezTo>
                                  <a:pt x="1526536" y="2064866"/>
                                  <a:pt x="1530431" y="2064866"/>
                                  <a:pt x="1534812" y="2063892"/>
                                </a:cubicBezTo>
                                <a:close/>
                                <a:moveTo>
                                  <a:pt x="6189362" y="2070099"/>
                                </a:moveTo>
                                <a:cubicBezTo>
                                  <a:pt x="6192283" y="2070099"/>
                                  <a:pt x="6194717" y="2069125"/>
                                  <a:pt x="6197639" y="2068152"/>
                                </a:cubicBezTo>
                                <a:cubicBezTo>
                                  <a:pt x="6201533" y="2066691"/>
                                  <a:pt x="6204940" y="2064744"/>
                                  <a:pt x="6207862" y="2061336"/>
                                </a:cubicBezTo>
                                <a:cubicBezTo>
                                  <a:pt x="6209322" y="2059389"/>
                                  <a:pt x="6211270" y="2056954"/>
                                  <a:pt x="6212730" y="2055007"/>
                                </a:cubicBezTo>
                                <a:cubicBezTo>
                                  <a:pt x="6213703" y="2052573"/>
                                  <a:pt x="6214677" y="2050139"/>
                                  <a:pt x="6216138" y="2047218"/>
                                </a:cubicBezTo>
                                <a:cubicBezTo>
                                  <a:pt x="6217598" y="2042836"/>
                                  <a:pt x="6217598" y="2038942"/>
                                  <a:pt x="6216624" y="2034560"/>
                                </a:cubicBezTo>
                                <a:cubicBezTo>
                                  <a:pt x="6216624" y="2031640"/>
                                  <a:pt x="6215651" y="2029206"/>
                                  <a:pt x="6214677" y="2026285"/>
                                </a:cubicBezTo>
                                <a:cubicBezTo>
                                  <a:pt x="6213216" y="2022390"/>
                                  <a:pt x="6211270" y="2018982"/>
                                  <a:pt x="6207862" y="2016061"/>
                                </a:cubicBezTo>
                                <a:cubicBezTo>
                                  <a:pt x="6203967" y="2012167"/>
                                  <a:pt x="6199099" y="2009733"/>
                                  <a:pt x="6193744" y="2007786"/>
                                </a:cubicBezTo>
                                <a:cubicBezTo>
                                  <a:pt x="6189362" y="2006325"/>
                                  <a:pt x="6185468" y="2006325"/>
                                  <a:pt x="6181086" y="2007298"/>
                                </a:cubicBezTo>
                                <a:cubicBezTo>
                                  <a:pt x="6178165" y="2007298"/>
                                  <a:pt x="6175731" y="2008272"/>
                                  <a:pt x="6172810" y="2009246"/>
                                </a:cubicBezTo>
                                <a:cubicBezTo>
                                  <a:pt x="6168916" y="2010706"/>
                                  <a:pt x="6165508" y="2012654"/>
                                  <a:pt x="6162587" y="2016061"/>
                                </a:cubicBezTo>
                                <a:cubicBezTo>
                                  <a:pt x="6161127" y="2018009"/>
                                  <a:pt x="6159179" y="2020443"/>
                                  <a:pt x="6157719" y="2022390"/>
                                </a:cubicBezTo>
                                <a:cubicBezTo>
                                  <a:pt x="6156745" y="2024824"/>
                                  <a:pt x="6155772" y="2027259"/>
                                  <a:pt x="6154311" y="2030179"/>
                                </a:cubicBezTo>
                                <a:cubicBezTo>
                                  <a:pt x="6152364" y="2036021"/>
                                  <a:pt x="6152364" y="2041863"/>
                                  <a:pt x="6154311" y="2047218"/>
                                </a:cubicBezTo>
                                <a:cubicBezTo>
                                  <a:pt x="6154311" y="2047705"/>
                                  <a:pt x="6154311" y="2047705"/>
                                  <a:pt x="6154311" y="2048192"/>
                                </a:cubicBezTo>
                                <a:cubicBezTo>
                                  <a:pt x="6155772" y="2057442"/>
                                  <a:pt x="6165995" y="2067665"/>
                                  <a:pt x="6175731" y="2069612"/>
                                </a:cubicBezTo>
                                <a:cubicBezTo>
                                  <a:pt x="6176218" y="2069612"/>
                                  <a:pt x="6176218" y="2069612"/>
                                  <a:pt x="6176704" y="2069612"/>
                                </a:cubicBezTo>
                                <a:cubicBezTo>
                                  <a:pt x="6181086" y="2071073"/>
                                  <a:pt x="6184981" y="2071073"/>
                                  <a:pt x="6189362" y="2070099"/>
                                </a:cubicBezTo>
                                <a:close/>
                                <a:moveTo>
                                  <a:pt x="2358522" y="2096508"/>
                                </a:moveTo>
                                <a:cubicBezTo>
                                  <a:pt x="2383351" y="2102836"/>
                                  <a:pt x="2393574" y="2064864"/>
                                  <a:pt x="2369233" y="2058048"/>
                                </a:cubicBezTo>
                                <a:cubicBezTo>
                                  <a:pt x="2303998" y="2040035"/>
                                  <a:pt x="2260671" y="1994761"/>
                                  <a:pt x="2229513" y="1936829"/>
                                </a:cubicBezTo>
                                <a:cubicBezTo>
                                  <a:pt x="2219777" y="1918816"/>
                                  <a:pt x="2190567" y="1930987"/>
                                  <a:pt x="2196409" y="1950946"/>
                                </a:cubicBezTo>
                                <a:cubicBezTo>
                                  <a:pt x="2219777" y="2023971"/>
                                  <a:pt x="2286472" y="2077034"/>
                                  <a:pt x="2358522" y="2096508"/>
                                </a:cubicBezTo>
                                <a:close/>
                                <a:moveTo>
                                  <a:pt x="3304445" y="2100281"/>
                                </a:moveTo>
                                <a:cubicBezTo>
                                  <a:pt x="3316128" y="2100281"/>
                                  <a:pt x="3316128" y="2082268"/>
                                  <a:pt x="3304445" y="2082268"/>
                                </a:cubicBezTo>
                                <a:cubicBezTo>
                                  <a:pt x="3292762" y="2082268"/>
                                  <a:pt x="3292762" y="2100281"/>
                                  <a:pt x="3304445" y="2100281"/>
                                </a:cubicBezTo>
                                <a:close/>
                                <a:moveTo>
                                  <a:pt x="7013070" y="2102715"/>
                                </a:moveTo>
                                <a:cubicBezTo>
                                  <a:pt x="7037898" y="2109043"/>
                                  <a:pt x="7048121" y="2071071"/>
                                  <a:pt x="7023780" y="2064255"/>
                                </a:cubicBezTo>
                                <a:cubicBezTo>
                                  <a:pt x="6958546" y="2046242"/>
                                  <a:pt x="6915218" y="2000968"/>
                                  <a:pt x="6884061" y="1943035"/>
                                </a:cubicBezTo>
                                <a:cubicBezTo>
                                  <a:pt x="6874325" y="1925023"/>
                                  <a:pt x="6845115" y="1937194"/>
                                  <a:pt x="6850957" y="1957153"/>
                                </a:cubicBezTo>
                                <a:cubicBezTo>
                                  <a:pt x="6874325" y="2030177"/>
                                  <a:pt x="6941020" y="2083242"/>
                                  <a:pt x="7013070" y="2102715"/>
                                </a:cubicBezTo>
                                <a:close/>
                                <a:moveTo>
                                  <a:pt x="4254601" y="2106837"/>
                                </a:moveTo>
                                <a:cubicBezTo>
                                  <a:pt x="4266102" y="2105605"/>
                                  <a:pt x="4275412" y="2091639"/>
                                  <a:pt x="4264459" y="2081781"/>
                                </a:cubicBezTo>
                                <a:cubicBezTo>
                                  <a:pt x="4224052" y="2046242"/>
                                  <a:pt x="4187054" y="2006809"/>
                                  <a:pt x="4154923" y="1963968"/>
                                </a:cubicBezTo>
                                <a:cubicBezTo>
                                  <a:pt x="4141779" y="1946930"/>
                                  <a:pt x="4112570" y="1963482"/>
                                  <a:pt x="4125714" y="1981007"/>
                                </a:cubicBezTo>
                                <a:cubicBezTo>
                                  <a:pt x="4159792" y="2026770"/>
                                  <a:pt x="4198738" y="2067176"/>
                                  <a:pt x="4243039" y="2103201"/>
                                </a:cubicBezTo>
                                <a:cubicBezTo>
                                  <a:pt x="4246690" y="2106243"/>
                                  <a:pt x="4250767" y="2107248"/>
                                  <a:pt x="4254601" y="2106837"/>
                                </a:cubicBezTo>
                                <a:close/>
                                <a:moveTo>
                                  <a:pt x="1502884" y="2129391"/>
                                </a:moveTo>
                                <a:cubicBezTo>
                                  <a:pt x="1516621" y="2128365"/>
                                  <a:pt x="1527757" y="2111113"/>
                                  <a:pt x="1515344" y="2097968"/>
                                </a:cubicBezTo>
                                <a:cubicBezTo>
                                  <a:pt x="1477371" y="2059022"/>
                                  <a:pt x="1434530" y="2025918"/>
                                  <a:pt x="1390229" y="1995734"/>
                                </a:cubicBezTo>
                                <a:cubicBezTo>
                                  <a:pt x="1370269" y="1982103"/>
                                  <a:pt x="1351769" y="2014234"/>
                                  <a:pt x="1371243" y="2027865"/>
                                </a:cubicBezTo>
                                <a:cubicBezTo>
                                  <a:pt x="1413110" y="2056588"/>
                                  <a:pt x="1451569" y="2089692"/>
                                  <a:pt x="1489055" y="2124257"/>
                                </a:cubicBezTo>
                                <a:cubicBezTo>
                                  <a:pt x="1493436" y="2128274"/>
                                  <a:pt x="1498305" y="2129734"/>
                                  <a:pt x="1502884" y="2129391"/>
                                </a:cubicBezTo>
                                <a:close/>
                                <a:moveTo>
                                  <a:pt x="6157430" y="2135598"/>
                                </a:moveTo>
                                <a:cubicBezTo>
                                  <a:pt x="6171168" y="2134571"/>
                                  <a:pt x="6182304" y="2117320"/>
                                  <a:pt x="6169890" y="2104175"/>
                                </a:cubicBezTo>
                                <a:cubicBezTo>
                                  <a:pt x="6131918" y="2065229"/>
                                  <a:pt x="6089077" y="2032125"/>
                                  <a:pt x="6044776" y="2001941"/>
                                </a:cubicBezTo>
                                <a:cubicBezTo>
                                  <a:pt x="6024816" y="1988310"/>
                                  <a:pt x="6006316" y="2020440"/>
                                  <a:pt x="6025789" y="2034072"/>
                                </a:cubicBezTo>
                                <a:cubicBezTo>
                                  <a:pt x="6067657" y="2062795"/>
                                  <a:pt x="6106115" y="2095899"/>
                                  <a:pt x="6143601" y="2130464"/>
                                </a:cubicBezTo>
                                <a:cubicBezTo>
                                  <a:pt x="6147983" y="2134481"/>
                                  <a:pt x="6152851" y="2135941"/>
                                  <a:pt x="6157430" y="2135598"/>
                                </a:cubicBezTo>
                                <a:close/>
                                <a:moveTo>
                                  <a:pt x="11786" y="2167644"/>
                                </a:moveTo>
                                <a:cubicBezTo>
                                  <a:pt x="19575" y="2169774"/>
                                  <a:pt x="28825" y="2167097"/>
                                  <a:pt x="31502" y="2157361"/>
                                </a:cubicBezTo>
                                <a:cubicBezTo>
                                  <a:pt x="45134" y="2107704"/>
                                  <a:pt x="68014" y="2062429"/>
                                  <a:pt x="94790" y="2019101"/>
                                </a:cubicBezTo>
                                <a:cubicBezTo>
                                  <a:pt x="105500" y="2001576"/>
                                  <a:pt x="78725" y="1986484"/>
                                  <a:pt x="67527" y="2003036"/>
                                </a:cubicBezTo>
                                <a:cubicBezTo>
                                  <a:pt x="37831" y="2048311"/>
                                  <a:pt x="17871" y="2097967"/>
                                  <a:pt x="833" y="2149084"/>
                                </a:cubicBezTo>
                                <a:cubicBezTo>
                                  <a:pt x="-2332" y="2158577"/>
                                  <a:pt x="3997" y="2165514"/>
                                  <a:pt x="11786" y="2167644"/>
                                </a:cubicBezTo>
                                <a:close/>
                                <a:moveTo>
                                  <a:pt x="902810" y="2167820"/>
                                </a:moveTo>
                                <a:cubicBezTo>
                                  <a:pt x="906629" y="2167859"/>
                                  <a:pt x="910340" y="2166368"/>
                                  <a:pt x="913140" y="2162717"/>
                                </a:cubicBezTo>
                                <a:cubicBezTo>
                                  <a:pt x="966690" y="2096021"/>
                                  <a:pt x="1026083" y="2036628"/>
                                  <a:pt x="1088396" y="1978209"/>
                                </a:cubicBezTo>
                                <a:cubicBezTo>
                                  <a:pt x="1105922" y="1962145"/>
                                  <a:pt x="1080120" y="1937316"/>
                                  <a:pt x="1062595" y="1952408"/>
                                </a:cubicBezTo>
                                <a:cubicBezTo>
                                  <a:pt x="996873" y="2008393"/>
                                  <a:pt x="939915" y="2074601"/>
                                  <a:pt x="887338" y="2143243"/>
                                </a:cubicBezTo>
                                <a:cubicBezTo>
                                  <a:pt x="878940" y="2153832"/>
                                  <a:pt x="891355" y="2167706"/>
                                  <a:pt x="902810" y="2167820"/>
                                </a:cubicBezTo>
                                <a:close/>
                                <a:moveTo>
                                  <a:pt x="4666333" y="2173851"/>
                                </a:moveTo>
                                <a:cubicBezTo>
                                  <a:pt x="4674122" y="2175981"/>
                                  <a:pt x="4683371" y="2173304"/>
                                  <a:pt x="4686049" y="2163567"/>
                                </a:cubicBezTo>
                                <a:cubicBezTo>
                                  <a:pt x="4699681" y="2113911"/>
                                  <a:pt x="4722561" y="2068636"/>
                                  <a:pt x="4749337" y="2025308"/>
                                </a:cubicBezTo>
                                <a:cubicBezTo>
                                  <a:pt x="4760047" y="2007782"/>
                                  <a:pt x="4733271" y="1992691"/>
                                  <a:pt x="4722074" y="2009243"/>
                                </a:cubicBezTo>
                                <a:cubicBezTo>
                                  <a:pt x="4692378" y="2054518"/>
                                  <a:pt x="4672418" y="2104174"/>
                                  <a:pt x="4655379" y="2155291"/>
                                </a:cubicBezTo>
                                <a:cubicBezTo>
                                  <a:pt x="4652215" y="2164784"/>
                                  <a:pt x="4658544" y="2171721"/>
                                  <a:pt x="4666333" y="2173851"/>
                                </a:cubicBezTo>
                                <a:close/>
                                <a:moveTo>
                                  <a:pt x="5557358" y="2174028"/>
                                </a:moveTo>
                                <a:cubicBezTo>
                                  <a:pt x="5561176" y="2174066"/>
                                  <a:pt x="5564888" y="2172575"/>
                                  <a:pt x="5567687" y="2168924"/>
                                </a:cubicBezTo>
                                <a:cubicBezTo>
                                  <a:pt x="5621238" y="2102229"/>
                                  <a:pt x="5680631" y="2042835"/>
                                  <a:pt x="5742944" y="1984416"/>
                                </a:cubicBezTo>
                                <a:cubicBezTo>
                                  <a:pt x="5760469" y="1968351"/>
                                  <a:pt x="5734668" y="1943523"/>
                                  <a:pt x="5717143" y="1958614"/>
                                </a:cubicBezTo>
                                <a:cubicBezTo>
                                  <a:pt x="5651421" y="2014600"/>
                                  <a:pt x="5594463" y="2080808"/>
                                  <a:pt x="5541886" y="2149450"/>
                                </a:cubicBezTo>
                                <a:cubicBezTo>
                                  <a:pt x="5533488" y="2160039"/>
                                  <a:pt x="5545902" y="2173914"/>
                                  <a:pt x="5557358" y="2174028"/>
                                </a:cubicBezTo>
                                <a:close/>
                                <a:moveTo>
                                  <a:pt x="338619" y="2196925"/>
                                </a:moveTo>
                                <a:cubicBezTo>
                                  <a:pt x="342673" y="2197069"/>
                                  <a:pt x="346841" y="2195335"/>
                                  <a:pt x="350371" y="2190953"/>
                                </a:cubicBezTo>
                                <a:cubicBezTo>
                                  <a:pt x="405869" y="2122797"/>
                                  <a:pt x="473537" y="2065839"/>
                                  <a:pt x="549482" y="2020564"/>
                                </a:cubicBezTo>
                                <a:cubicBezTo>
                                  <a:pt x="567981" y="2009367"/>
                                  <a:pt x="551430" y="1981131"/>
                                  <a:pt x="532443" y="1991355"/>
                                </a:cubicBezTo>
                                <a:cubicBezTo>
                                  <a:pt x="452117" y="2035168"/>
                                  <a:pt x="382501" y="2094562"/>
                                  <a:pt x="325543" y="2165638"/>
                                </a:cubicBezTo>
                                <a:cubicBezTo>
                                  <a:pt x="315319" y="2179148"/>
                                  <a:pt x="326455" y="2196491"/>
                                  <a:pt x="338619" y="2196925"/>
                                </a:cubicBezTo>
                                <a:close/>
                                <a:moveTo>
                                  <a:pt x="4993167" y="2203132"/>
                                </a:moveTo>
                                <a:cubicBezTo>
                                  <a:pt x="4997222" y="2203276"/>
                                  <a:pt x="5001390" y="2201542"/>
                                  <a:pt x="5004920" y="2197161"/>
                                </a:cubicBezTo>
                                <a:cubicBezTo>
                                  <a:pt x="5060417" y="2129004"/>
                                  <a:pt x="5128086" y="2072045"/>
                                  <a:pt x="5204031" y="2026771"/>
                                </a:cubicBezTo>
                                <a:cubicBezTo>
                                  <a:pt x="5222530" y="2015574"/>
                                  <a:pt x="5205978" y="1987338"/>
                                  <a:pt x="5186992" y="1997562"/>
                                </a:cubicBezTo>
                                <a:cubicBezTo>
                                  <a:pt x="5106666" y="2041376"/>
                                  <a:pt x="5037050" y="2100769"/>
                                  <a:pt x="4980091" y="2171845"/>
                                </a:cubicBezTo>
                                <a:cubicBezTo>
                                  <a:pt x="4969868" y="2185355"/>
                                  <a:pt x="4981004" y="2202698"/>
                                  <a:pt x="4993167" y="2203132"/>
                                </a:cubicBezTo>
                                <a:close/>
                                <a:moveTo>
                                  <a:pt x="2800096" y="2213227"/>
                                </a:moveTo>
                                <a:cubicBezTo>
                                  <a:pt x="2804964" y="2212740"/>
                                  <a:pt x="2810320" y="2210305"/>
                                  <a:pt x="2814215" y="2206411"/>
                                </a:cubicBezTo>
                                <a:cubicBezTo>
                                  <a:pt x="2818108" y="2201542"/>
                                  <a:pt x="2820543" y="2195701"/>
                                  <a:pt x="2821030" y="2189371"/>
                                </a:cubicBezTo>
                                <a:cubicBezTo>
                                  <a:pt x="2821518" y="2182069"/>
                                  <a:pt x="2819083" y="2174280"/>
                                  <a:pt x="2813241" y="2169411"/>
                                </a:cubicBezTo>
                                <a:cubicBezTo>
                                  <a:pt x="2807399" y="2164056"/>
                                  <a:pt x="2801069" y="2161622"/>
                                  <a:pt x="2793280" y="2162596"/>
                                </a:cubicBezTo>
                                <a:cubicBezTo>
                                  <a:pt x="2789873" y="2162596"/>
                                  <a:pt x="2786951" y="2163570"/>
                                  <a:pt x="2784518" y="2165517"/>
                                </a:cubicBezTo>
                                <a:cubicBezTo>
                                  <a:pt x="2781110" y="2167464"/>
                                  <a:pt x="2778188" y="2170385"/>
                                  <a:pt x="2775756" y="2174280"/>
                                </a:cubicBezTo>
                                <a:cubicBezTo>
                                  <a:pt x="2773320" y="2177687"/>
                                  <a:pt x="2771859" y="2183530"/>
                                  <a:pt x="2771859" y="2187425"/>
                                </a:cubicBezTo>
                                <a:cubicBezTo>
                                  <a:pt x="2771859" y="2190345"/>
                                  <a:pt x="2772348" y="2193266"/>
                                  <a:pt x="2773320" y="2195701"/>
                                </a:cubicBezTo>
                                <a:cubicBezTo>
                                  <a:pt x="2776729" y="2207384"/>
                                  <a:pt x="2787925" y="2214687"/>
                                  <a:pt x="2800096" y="2213227"/>
                                </a:cubicBezTo>
                                <a:close/>
                                <a:moveTo>
                                  <a:pt x="1069392" y="2257317"/>
                                </a:moveTo>
                                <a:lnTo>
                                  <a:pt x="1068923" y="2256674"/>
                                </a:lnTo>
                                <a:cubicBezTo>
                                  <a:pt x="1067949" y="2256187"/>
                                  <a:pt x="1066975" y="2256187"/>
                                  <a:pt x="1066002" y="2255700"/>
                                </a:cubicBezTo>
                                <a:lnTo>
                                  <a:pt x="1063939" y="2256095"/>
                                </a:lnTo>
                                <a:close/>
                                <a:moveTo>
                                  <a:pt x="1048692" y="2259009"/>
                                </a:moveTo>
                                <a:lnTo>
                                  <a:pt x="1063939" y="2256095"/>
                                </a:lnTo>
                                <a:lnTo>
                                  <a:pt x="1058181" y="2254804"/>
                                </a:lnTo>
                                <a:cubicBezTo>
                                  <a:pt x="1054582" y="2254936"/>
                                  <a:pt x="1051606" y="2256042"/>
                                  <a:pt x="1049229" y="2257815"/>
                                </a:cubicBezTo>
                                <a:close/>
                                <a:moveTo>
                                  <a:pt x="5723941" y="2263524"/>
                                </a:moveTo>
                                <a:lnTo>
                                  <a:pt x="5723472" y="2262881"/>
                                </a:lnTo>
                                <a:cubicBezTo>
                                  <a:pt x="5722499" y="2262394"/>
                                  <a:pt x="5721525" y="2262394"/>
                                  <a:pt x="5720551" y="2261908"/>
                                </a:cubicBezTo>
                                <a:lnTo>
                                  <a:pt x="5718488" y="2262302"/>
                                </a:lnTo>
                                <a:close/>
                                <a:moveTo>
                                  <a:pt x="5703241" y="2265217"/>
                                </a:moveTo>
                                <a:lnTo>
                                  <a:pt x="5718488" y="2262302"/>
                                </a:lnTo>
                                <a:lnTo>
                                  <a:pt x="5712731" y="2261012"/>
                                </a:lnTo>
                                <a:cubicBezTo>
                                  <a:pt x="5709132" y="2261143"/>
                                  <a:pt x="5706156" y="2262250"/>
                                  <a:pt x="5703779" y="2264022"/>
                                </a:cubicBezTo>
                                <a:close/>
                                <a:moveTo>
                                  <a:pt x="1045627" y="2265818"/>
                                </a:moveTo>
                                <a:lnTo>
                                  <a:pt x="1048692" y="2259009"/>
                                </a:lnTo>
                                <a:lnTo>
                                  <a:pt x="1047936" y="2259154"/>
                                </a:lnTo>
                                <a:close/>
                                <a:moveTo>
                                  <a:pt x="5700177" y="2272026"/>
                                </a:moveTo>
                                <a:lnTo>
                                  <a:pt x="5703241" y="2265217"/>
                                </a:lnTo>
                                <a:lnTo>
                                  <a:pt x="5702486" y="2265361"/>
                                </a:lnTo>
                                <a:close/>
                                <a:moveTo>
                                  <a:pt x="3903646" y="2274892"/>
                                </a:moveTo>
                                <a:cubicBezTo>
                                  <a:pt x="3907100" y="2274139"/>
                                  <a:pt x="3910295" y="2271765"/>
                                  <a:pt x="3912485" y="2267262"/>
                                </a:cubicBezTo>
                                <a:cubicBezTo>
                                  <a:pt x="3936826" y="2216632"/>
                                  <a:pt x="3964089" y="2167950"/>
                                  <a:pt x="3993785" y="2120240"/>
                                </a:cubicBezTo>
                                <a:cubicBezTo>
                                  <a:pt x="4005955" y="2101254"/>
                                  <a:pt x="3975772" y="2083728"/>
                                  <a:pt x="3963602" y="2102715"/>
                                </a:cubicBezTo>
                                <a:cubicBezTo>
                                  <a:pt x="3933418" y="2150424"/>
                                  <a:pt x="3907617" y="2199593"/>
                                  <a:pt x="3885710" y="2251684"/>
                                </a:cubicBezTo>
                                <a:cubicBezTo>
                                  <a:pt x="3880598" y="2264828"/>
                                  <a:pt x="3893286" y="2277151"/>
                                  <a:pt x="3903646" y="2274892"/>
                                </a:cubicBez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73304" y="2258621"/>
                                </a:lnTo>
                                <a:cubicBezTo>
                                  <a:pt x="1072330" y="2258134"/>
                                  <a:pt x="1071357" y="2257648"/>
                                  <a:pt x="1070870" y="2257648"/>
                                </a:cubicBezTo>
                                <a:lnTo>
                                  <a:pt x="1069392" y="2257317"/>
                                </a:lnTo>
                                <a:close/>
                                <a:moveTo>
                                  <a:pt x="1082432" y="2275173"/>
                                </a:moveTo>
                                <a:lnTo>
                                  <a:pt x="1082432" y="2275173"/>
                                </a:ln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42387" y="2275173"/>
                                </a:moveTo>
                                <a:lnTo>
                                  <a:pt x="1045627" y="2265818"/>
                                </a:lnTo>
                                <a:lnTo>
                                  <a:pt x="1041965" y="2273956"/>
                                </a:lnTo>
                                <a:close/>
                                <a:moveTo>
                                  <a:pt x="3474249" y="2278163"/>
                                </a:moveTo>
                                <a:cubicBezTo>
                                  <a:pt x="3488193" y="2280650"/>
                                  <a:pt x="3503435" y="2266775"/>
                                  <a:pt x="3494309" y="2250710"/>
                                </a:cubicBezTo>
                                <a:cubicBezTo>
                                  <a:pt x="3460720" y="2190830"/>
                                  <a:pt x="3417392" y="2142148"/>
                                  <a:pt x="3369683" y="2093951"/>
                                </a:cubicBezTo>
                                <a:cubicBezTo>
                                  <a:pt x="3350207" y="2073991"/>
                                  <a:pt x="3319052" y="2106122"/>
                                  <a:pt x="3339498" y="2124135"/>
                                </a:cubicBezTo>
                                <a:cubicBezTo>
                                  <a:pt x="3387208" y="2165515"/>
                                  <a:pt x="3427126" y="2217606"/>
                                  <a:pt x="3461693" y="2269697"/>
                                </a:cubicBezTo>
                                <a:cubicBezTo>
                                  <a:pt x="3465099" y="2274687"/>
                                  <a:pt x="3469603" y="2277334"/>
                                  <a:pt x="3474249" y="2278163"/>
                                </a:cubicBezTo>
                                <a:close/>
                                <a:moveTo>
                                  <a:pt x="5736981" y="2281380"/>
                                </a:moveTo>
                                <a:lnTo>
                                  <a:pt x="5727854" y="2264829"/>
                                </a:lnTo>
                                <a:cubicBezTo>
                                  <a:pt x="5726880" y="2264342"/>
                                  <a:pt x="5725906" y="2263855"/>
                                  <a:pt x="5725419" y="2263855"/>
                                </a:cubicBezTo>
                                <a:lnTo>
                                  <a:pt x="5723941" y="2263524"/>
                                </a:lnTo>
                                <a:close/>
                                <a:moveTo>
                                  <a:pt x="5736982" y="2281381"/>
                                </a:moveTo>
                                <a:lnTo>
                                  <a:pt x="5736982" y="2281381"/>
                                </a:lnTo>
                                <a:lnTo>
                                  <a:pt x="5736981" y="2281380"/>
                                </a:lnTo>
                                <a:close/>
                                <a:moveTo>
                                  <a:pt x="5696936" y="2281381"/>
                                </a:moveTo>
                                <a:lnTo>
                                  <a:pt x="5700177" y="2272026"/>
                                </a:lnTo>
                                <a:lnTo>
                                  <a:pt x="5696514" y="2280164"/>
                                </a:lnTo>
                                <a:close/>
                                <a:moveTo>
                                  <a:pt x="3758650" y="2284301"/>
                                </a:moveTo>
                                <a:cubicBezTo>
                                  <a:pt x="3765466" y="2283813"/>
                                  <a:pt x="3772769" y="2283327"/>
                                  <a:pt x="3779584" y="2283327"/>
                                </a:cubicBezTo>
                                <a:cubicBezTo>
                                  <a:pt x="3786400" y="2282840"/>
                                  <a:pt x="3791756" y="2277972"/>
                                  <a:pt x="3791756" y="2271157"/>
                                </a:cubicBezTo>
                                <a:cubicBezTo>
                                  <a:pt x="3791756" y="2264341"/>
                                  <a:pt x="3785913" y="2258986"/>
                                  <a:pt x="3779584" y="2258986"/>
                                </a:cubicBezTo>
                                <a:cubicBezTo>
                                  <a:pt x="3772769" y="2258499"/>
                                  <a:pt x="3765466" y="2258013"/>
                                  <a:pt x="3758650" y="2258013"/>
                                </a:cubicBezTo>
                                <a:cubicBezTo>
                                  <a:pt x="3751835" y="2257526"/>
                                  <a:pt x="3745020" y="2264341"/>
                                  <a:pt x="3745020" y="2271644"/>
                                </a:cubicBezTo>
                                <a:cubicBezTo>
                                  <a:pt x="3745506" y="2277972"/>
                                  <a:pt x="3750862" y="2284787"/>
                                  <a:pt x="3758650" y="2284301"/>
                                </a:cubicBezTo>
                                <a:close/>
                                <a:moveTo>
                                  <a:pt x="1045627" y="2284528"/>
                                </a:moveTo>
                                <a:lnTo>
                                  <a:pt x="1042387" y="2275173"/>
                                </a:lnTo>
                                <a:lnTo>
                                  <a:pt x="1041965" y="2276390"/>
                                </a:lnTo>
                                <a:close/>
                                <a:moveTo>
                                  <a:pt x="5700177" y="2290736"/>
                                </a:moveTo>
                                <a:lnTo>
                                  <a:pt x="5696936" y="2281381"/>
                                </a:lnTo>
                                <a:lnTo>
                                  <a:pt x="5696514" y="2282598"/>
                                </a:lnTo>
                                <a:close/>
                                <a:moveTo>
                                  <a:pt x="1048692" y="2291338"/>
                                </a:moveTo>
                                <a:lnTo>
                                  <a:pt x="1045627" y="2284528"/>
                                </a:lnTo>
                                <a:lnTo>
                                  <a:pt x="1047936" y="2291193"/>
                                </a:lnTo>
                                <a:close/>
                                <a:moveTo>
                                  <a:pt x="1069392" y="2293031"/>
                                </a:moveTo>
                                <a:lnTo>
                                  <a:pt x="1070870" y="2292699"/>
                                </a:lnTo>
                                <a:cubicBezTo>
                                  <a:pt x="1071843" y="2292212"/>
                                  <a:pt x="1072817" y="2291726"/>
                                  <a:pt x="1073304" y="2291726"/>
                                </a:cubicBezTo>
                                <a:cubicBezTo>
                                  <a:pt x="1079390" y="2288805"/>
                                  <a:pt x="1082432" y="2281989"/>
                                  <a:pt x="1082432" y="2275174"/>
                                </a:cubicBezTo>
                                <a:lnTo>
                                  <a:pt x="1082432" y="2275173"/>
                                </a:lnTo>
                                <a:close/>
                                <a:moveTo>
                                  <a:pt x="1066002" y="2294647"/>
                                </a:moveTo>
                                <a:cubicBezTo>
                                  <a:pt x="1066975" y="2294160"/>
                                  <a:pt x="1067949" y="2294160"/>
                                  <a:pt x="1068923" y="2293673"/>
                                </a:cubicBezTo>
                                <a:lnTo>
                                  <a:pt x="1069392" y="2293031"/>
                                </a:lnTo>
                                <a:lnTo>
                                  <a:pt x="1063939" y="2294252"/>
                                </a:lnTo>
                                <a:close/>
                                <a:moveTo>
                                  <a:pt x="1058181" y="2295542"/>
                                </a:moveTo>
                                <a:lnTo>
                                  <a:pt x="1063939" y="2294252"/>
                                </a:lnTo>
                                <a:lnTo>
                                  <a:pt x="1048692" y="2291338"/>
                                </a:lnTo>
                                <a:lnTo>
                                  <a:pt x="1049229" y="2292532"/>
                                </a:lnTo>
                                <a:cubicBezTo>
                                  <a:pt x="1051606" y="2294304"/>
                                  <a:pt x="1054582" y="2295411"/>
                                  <a:pt x="1058181" y="2295542"/>
                                </a:cubicBezTo>
                                <a:close/>
                                <a:moveTo>
                                  <a:pt x="5703241" y="2297546"/>
                                </a:moveTo>
                                <a:lnTo>
                                  <a:pt x="5700177" y="2290736"/>
                                </a:lnTo>
                                <a:lnTo>
                                  <a:pt x="5702486" y="2297401"/>
                                </a:lnTo>
                                <a:close/>
                                <a:moveTo>
                                  <a:pt x="5723941" y="2299238"/>
                                </a:moveTo>
                                <a:lnTo>
                                  <a:pt x="5725419" y="2298907"/>
                                </a:lnTo>
                                <a:cubicBezTo>
                                  <a:pt x="5726393" y="2298420"/>
                                  <a:pt x="5727367" y="2297934"/>
                                  <a:pt x="5727854" y="2297934"/>
                                </a:cubicBezTo>
                                <a:cubicBezTo>
                                  <a:pt x="5733939" y="2295013"/>
                                  <a:pt x="5736982" y="2288197"/>
                                  <a:pt x="5736982" y="2281381"/>
                                </a:cubicBezTo>
                                <a:lnTo>
                                  <a:pt x="5736982" y="2281381"/>
                                </a:lnTo>
                                <a:close/>
                                <a:moveTo>
                                  <a:pt x="5720551" y="2300854"/>
                                </a:moveTo>
                                <a:cubicBezTo>
                                  <a:pt x="5721525" y="2300367"/>
                                  <a:pt x="5722499" y="2300367"/>
                                  <a:pt x="5723472" y="2299881"/>
                                </a:cubicBezTo>
                                <a:lnTo>
                                  <a:pt x="5723941" y="2299238"/>
                                </a:lnTo>
                                <a:lnTo>
                                  <a:pt x="5718488" y="2300460"/>
                                </a:lnTo>
                                <a:close/>
                                <a:moveTo>
                                  <a:pt x="5712731" y="2301750"/>
                                </a:moveTo>
                                <a:lnTo>
                                  <a:pt x="5718488" y="2300460"/>
                                </a:lnTo>
                                <a:lnTo>
                                  <a:pt x="5703241" y="2297546"/>
                                </a:lnTo>
                                <a:lnTo>
                                  <a:pt x="5703779" y="2298740"/>
                                </a:lnTo>
                                <a:cubicBezTo>
                                  <a:pt x="5706156" y="2300512"/>
                                  <a:pt x="5709132" y="2301619"/>
                                  <a:pt x="5712731" y="2301750"/>
                                </a:cubicBezTo>
                                <a:close/>
                                <a:moveTo>
                                  <a:pt x="2422591" y="2311206"/>
                                </a:moveTo>
                                <a:cubicBezTo>
                                  <a:pt x="2427163" y="2311686"/>
                                  <a:pt x="2432031" y="2310469"/>
                                  <a:pt x="2436413" y="2306818"/>
                                </a:cubicBezTo>
                                <a:cubicBezTo>
                                  <a:pt x="2481688" y="2267871"/>
                                  <a:pt x="2520634" y="2212860"/>
                                  <a:pt x="2532318" y="2152980"/>
                                </a:cubicBezTo>
                                <a:cubicBezTo>
                                  <a:pt x="2537186" y="2128152"/>
                                  <a:pt x="2502135" y="2117928"/>
                                  <a:pt x="2493859" y="2142269"/>
                                </a:cubicBezTo>
                                <a:cubicBezTo>
                                  <a:pt x="2476333" y="2196308"/>
                                  <a:pt x="2452965" y="2242069"/>
                                  <a:pt x="2410611" y="2281016"/>
                                </a:cubicBezTo>
                                <a:cubicBezTo>
                                  <a:pt x="2397832" y="2293064"/>
                                  <a:pt x="2408876" y="2309769"/>
                                  <a:pt x="2422591" y="2311206"/>
                                </a:cubicBezTo>
                                <a:close/>
                                <a:moveTo>
                                  <a:pt x="7077139" y="2317414"/>
                                </a:moveTo>
                                <a:cubicBezTo>
                                  <a:pt x="7081711" y="2317893"/>
                                  <a:pt x="7086579" y="2316676"/>
                                  <a:pt x="7090961" y="2313025"/>
                                </a:cubicBezTo>
                                <a:cubicBezTo>
                                  <a:pt x="7136236" y="2274078"/>
                                  <a:pt x="7175182" y="2219067"/>
                                  <a:pt x="7186866" y="2159187"/>
                                </a:cubicBezTo>
                                <a:cubicBezTo>
                                  <a:pt x="7191734" y="2134359"/>
                                  <a:pt x="7156683" y="2124135"/>
                                  <a:pt x="7148407" y="2148477"/>
                                </a:cubicBezTo>
                                <a:cubicBezTo>
                                  <a:pt x="7130881" y="2202515"/>
                                  <a:pt x="7107513" y="2248277"/>
                                  <a:pt x="7065159" y="2287223"/>
                                </a:cubicBezTo>
                                <a:cubicBezTo>
                                  <a:pt x="7052380" y="2299272"/>
                                  <a:pt x="7063425" y="2315976"/>
                                  <a:pt x="7077139" y="2317414"/>
                                </a:cubicBezTo>
                                <a:close/>
                                <a:moveTo>
                                  <a:pt x="2556830" y="2334567"/>
                                </a:moveTo>
                                <a:cubicBezTo>
                                  <a:pt x="2560184" y="2335419"/>
                                  <a:pt x="2563866" y="2334810"/>
                                  <a:pt x="2567395" y="2332011"/>
                                </a:cubicBezTo>
                                <a:cubicBezTo>
                                  <a:pt x="2585408" y="2318380"/>
                                  <a:pt x="2601960" y="2303288"/>
                                  <a:pt x="2618512" y="2287710"/>
                                </a:cubicBezTo>
                                <a:cubicBezTo>
                                  <a:pt x="2633603" y="2274079"/>
                                  <a:pt x="2611697" y="2252658"/>
                                  <a:pt x="2596118" y="2265316"/>
                                </a:cubicBezTo>
                                <a:cubicBezTo>
                                  <a:pt x="2580053" y="2278947"/>
                                  <a:pt x="2563500" y="2292578"/>
                                  <a:pt x="2548409" y="2307183"/>
                                </a:cubicBezTo>
                                <a:cubicBezTo>
                                  <a:pt x="2539647" y="2316311"/>
                                  <a:pt x="2546767" y="2332011"/>
                                  <a:pt x="2556830" y="2334567"/>
                                </a:cubicBezTo>
                                <a:close/>
                                <a:moveTo>
                                  <a:pt x="3115560" y="2337852"/>
                                </a:moveTo>
                                <a:cubicBezTo>
                                  <a:pt x="3133084" y="2341260"/>
                                  <a:pt x="3140877" y="2313997"/>
                                  <a:pt x="3122862" y="2310590"/>
                                </a:cubicBezTo>
                                <a:cubicBezTo>
                                  <a:pt x="3017709" y="2289656"/>
                                  <a:pt x="2910120" y="2287708"/>
                                  <a:pt x="2803991" y="2304747"/>
                                </a:cubicBezTo>
                                <a:cubicBezTo>
                                  <a:pt x="2792307" y="2307182"/>
                                  <a:pt x="2794743" y="2328116"/>
                                  <a:pt x="2807401" y="2327142"/>
                                </a:cubicBezTo>
                                <a:cubicBezTo>
                                  <a:pt x="2910606" y="2316431"/>
                                  <a:pt x="3013328" y="2319839"/>
                                  <a:pt x="3115560" y="2337852"/>
                                </a:cubicBezTo>
                                <a:close/>
                                <a:moveTo>
                                  <a:pt x="3939831" y="2356602"/>
                                </a:moveTo>
                                <a:cubicBezTo>
                                  <a:pt x="3944494" y="2355742"/>
                                  <a:pt x="3948875" y="2352943"/>
                                  <a:pt x="3951918" y="2347587"/>
                                </a:cubicBezTo>
                                <a:cubicBezTo>
                                  <a:pt x="3974798" y="2307181"/>
                                  <a:pt x="4009850" y="2277972"/>
                                  <a:pt x="4052690" y="2259959"/>
                                </a:cubicBezTo>
                                <a:cubicBezTo>
                                  <a:pt x="4070216" y="2252656"/>
                                  <a:pt x="4057558" y="2222473"/>
                                  <a:pt x="4039546" y="2229288"/>
                                </a:cubicBezTo>
                                <a:cubicBezTo>
                                  <a:pt x="3988429" y="2247788"/>
                                  <a:pt x="3947049" y="2282353"/>
                                  <a:pt x="3918814" y="2328601"/>
                                </a:cubicBezTo>
                                <a:cubicBezTo>
                                  <a:pt x="3909321" y="2344302"/>
                                  <a:pt x="3925843" y="2359180"/>
                                  <a:pt x="3939831" y="2356602"/>
                                </a:cubicBezTo>
                                <a:close/>
                                <a:moveTo>
                                  <a:pt x="1444267" y="2360792"/>
                                </a:moveTo>
                                <a:cubicBezTo>
                                  <a:pt x="1449653" y="2359697"/>
                                  <a:pt x="1454491" y="2356228"/>
                                  <a:pt x="1457411" y="2349656"/>
                                </a:cubicBezTo>
                                <a:cubicBezTo>
                                  <a:pt x="1472503" y="2315579"/>
                                  <a:pt x="1494411" y="2282961"/>
                                  <a:pt x="1517291" y="2253265"/>
                                </a:cubicBezTo>
                                <a:cubicBezTo>
                                  <a:pt x="1533357" y="2232819"/>
                                  <a:pt x="1506095" y="2204095"/>
                                  <a:pt x="1488082" y="2224056"/>
                                </a:cubicBezTo>
                                <a:cubicBezTo>
                                  <a:pt x="1459846" y="2255699"/>
                                  <a:pt x="1438425" y="2289777"/>
                                  <a:pt x="1417978" y="2326288"/>
                                </a:cubicBezTo>
                                <a:cubicBezTo>
                                  <a:pt x="1407025" y="2346005"/>
                                  <a:pt x="1428111" y="2364078"/>
                                  <a:pt x="1444267" y="2360792"/>
                                </a:cubicBezTo>
                                <a:close/>
                                <a:moveTo>
                                  <a:pt x="125931" y="2364970"/>
                                </a:moveTo>
                                <a:cubicBezTo>
                                  <a:pt x="130175" y="2364201"/>
                                  <a:pt x="134222" y="2361706"/>
                                  <a:pt x="137143" y="2356960"/>
                                </a:cubicBezTo>
                                <a:cubicBezTo>
                                  <a:pt x="182905" y="2286370"/>
                                  <a:pt x="231587" y="2217727"/>
                                  <a:pt x="278322" y="2148111"/>
                                </a:cubicBezTo>
                                <a:cubicBezTo>
                                  <a:pt x="293414" y="2125717"/>
                                  <a:pt x="257876" y="2106243"/>
                                  <a:pt x="242784" y="2127177"/>
                                </a:cubicBezTo>
                                <a:cubicBezTo>
                                  <a:pt x="193128" y="2195820"/>
                                  <a:pt x="149801" y="2266897"/>
                                  <a:pt x="107447" y="2339434"/>
                                </a:cubicBezTo>
                                <a:cubicBezTo>
                                  <a:pt x="98684" y="2354039"/>
                                  <a:pt x="113198" y="2367274"/>
                                  <a:pt x="125931" y="2364970"/>
                                </a:cubicBezTo>
                                <a:close/>
                                <a:moveTo>
                                  <a:pt x="6098814" y="2366999"/>
                                </a:moveTo>
                                <a:cubicBezTo>
                                  <a:pt x="6104199" y="2365904"/>
                                  <a:pt x="6109037" y="2362435"/>
                                  <a:pt x="6111958" y="2355863"/>
                                </a:cubicBezTo>
                                <a:cubicBezTo>
                                  <a:pt x="6127050" y="2321786"/>
                                  <a:pt x="6148957" y="2289169"/>
                                  <a:pt x="6171838" y="2259472"/>
                                </a:cubicBezTo>
                                <a:cubicBezTo>
                                  <a:pt x="6187903" y="2239025"/>
                                  <a:pt x="6160641" y="2210302"/>
                                  <a:pt x="6142628" y="2230263"/>
                                </a:cubicBezTo>
                                <a:cubicBezTo>
                                  <a:pt x="6114392" y="2261906"/>
                                  <a:pt x="6092972" y="2295984"/>
                                  <a:pt x="6072525" y="2332495"/>
                                </a:cubicBezTo>
                                <a:cubicBezTo>
                                  <a:pt x="6061571" y="2352212"/>
                                  <a:pt x="6082657" y="2370285"/>
                                  <a:pt x="6098814" y="2366999"/>
                                </a:cubicBezTo>
                                <a:close/>
                                <a:moveTo>
                                  <a:pt x="4780478" y="2371177"/>
                                </a:moveTo>
                                <a:cubicBezTo>
                                  <a:pt x="4784722" y="2370408"/>
                                  <a:pt x="4788769" y="2367913"/>
                                  <a:pt x="4791690" y="2363167"/>
                                </a:cubicBezTo>
                                <a:cubicBezTo>
                                  <a:pt x="4837452" y="2292577"/>
                                  <a:pt x="4886134" y="2223934"/>
                                  <a:pt x="4932869" y="2154318"/>
                                </a:cubicBezTo>
                                <a:cubicBezTo>
                                  <a:pt x="4947961" y="2131923"/>
                                  <a:pt x="4912423" y="2112450"/>
                                  <a:pt x="4897331" y="2133384"/>
                                </a:cubicBezTo>
                                <a:cubicBezTo>
                                  <a:pt x="4847675" y="2202027"/>
                                  <a:pt x="4804348" y="2273104"/>
                                  <a:pt x="4761994" y="2345641"/>
                                </a:cubicBezTo>
                                <a:cubicBezTo>
                                  <a:pt x="4753231" y="2360245"/>
                                  <a:pt x="4767744" y="2373481"/>
                                  <a:pt x="4780478" y="2371177"/>
                                </a:cubicBezTo>
                                <a:close/>
                                <a:moveTo>
                                  <a:pt x="652933" y="2383856"/>
                                </a:moveTo>
                                <a:cubicBezTo>
                                  <a:pt x="662304" y="2383856"/>
                                  <a:pt x="671675" y="2377649"/>
                                  <a:pt x="672162" y="2365235"/>
                                </a:cubicBezTo>
                                <a:cubicBezTo>
                                  <a:pt x="675570" y="2281014"/>
                                  <a:pt x="671675" y="2195820"/>
                                  <a:pt x="671189" y="2111599"/>
                                </a:cubicBezTo>
                                <a:cubicBezTo>
                                  <a:pt x="670702" y="2088718"/>
                                  <a:pt x="636137" y="2088718"/>
                                  <a:pt x="635650" y="2111599"/>
                                </a:cubicBezTo>
                                <a:cubicBezTo>
                                  <a:pt x="634676" y="2195820"/>
                                  <a:pt x="630782" y="2281014"/>
                                  <a:pt x="633703" y="2365235"/>
                                </a:cubicBezTo>
                                <a:cubicBezTo>
                                  <a:pt x="634190" y="2377649"/>
                                  <a:pt x="643561" y="2383856"/>
                                  <a:pt x="652933" y="2383856"/>
                                </a:cubicBezTo>
                                <a:close/>
                                <a:moveTo>
                                  <a:pt x="5307480" y="2390063"/>
                                </a:moveTo>
                                <a:cubicBezTo>
                                  <a:pt x="5316852" y="2390063"/>
                                  <a:pt x="5326223" y="2383856"/>
                                  <a:pt x="5326710" y="2371442"/>
                                </a:cubicBezTo>
                                <a:cubicBezTo>
                                  <a:pt x="5330118" y="2287222"/>
                                  <a:pt x="5326223" y="2202027"/>
                                  <a:pt x="5325736" y="2117806"/>
                                </a:cubicBezTo>
                                <a:cubicBezTo>
                                  <a:pt x="5325250" y="2094925"/>
                                  <a:pt x="5290685" y="2094925"/>
                                  <a:pt x="5290198" y="2117806"/>
                                </a:cubicBezTo>
                                <a:cubicBezTo>
                                  <a:pt x="5289224" y="2202027"/>
                                  <a:pt x="5285330" y="2287222"/>
                                  <a:pt x="5288251" y="2371442"/>
                                </a:cubicBezTo>
                                <a:cubicBezTo>
                                  <a:pt x="5288738" y="2383856"/>
                                  <a:pt x="5298109" y="2390063"/>
                                  <a:pt x="5307480" y="2390063"/>
                                </a:cubicBezTo>
                                <a:close/>
                                <a:moveTo>
                                  <a:pt x="4075390" y="2397732"/>
                                </a:moveTo>
                                <a:cubicBezTo>
                                  <a:pt x="4094680" y="2398219"/>
                                  <a:pt x="4114275" y="2395055"/>
                                  <a:pt x="4132044" y="2389456"/>
                                </a:cubicBezTo>
                                <a:cubicBezTo>
                                  <a:pt x="4149083" y="2384101"/>
                                  <a:pt x="4141781" y="2358786"/>
                                  <a:pt x="4124742" y="2363168"/>
                                </a:cubicBezTo>
                                <a:cubicBezTo>
                                  <a:pt x="4091637" y="2371444"/>
                                  <a:pt x="4063888" y="2366089"/>
                                  <a:pt x="4031271" y="2358786"/>
                                </a:cubicBezTo>
                                <a:cubicBezTo>
                                  <a:pt x="4016666" y="2354892"/>
                                  <a:pt x="4005956" y="2376312"/>
                                  <a:pt x="4020561" y="2384101"/>
                                </a:cubicBezTo>
                                <a:cubicBezTo>
                                  <a:pt x="4037113" y="2393107"/>
                                  <a:pt x="4056099" y="2397246"/>
                                  <a:pt x="4075390" y="2397732"/>
                                </a:cubicBezTo>
                                <a:close/>
                                <a:moveTo>
                                  <a:pt x="1505116" y="2422680"/>
                                </a:moveTo>
                                <a:cubicBezTo>
                                  <a:pt x="1509497" y="2423654"/>
                                  <a:pt x="1513392" y="2423654"/>
                                  <a:pt x="1517773" y="2422194"/>
                                </a:cubicBezTo>
                                <a:cubicBezTo>
                                  <a:pt x="1527023" y="2419759"/>
                                  <a:pt x="1535786" y="2411483"/>
                                  <a:pt x="1538707" y="2401260"/>
                                </a:cubicBezTo>
                                <a:cubicBezTo>
                                  <a:pt x="1539193" y="2397853"/>
                                  <a:pt x="1539680" y="2395418"/>
                                  <a:pt x="1540167" y="2392497"/>
                                </a:cubicBezTo>
                                <a:cubicBezTo>
                                  <a:pt x="1540167" y="2388116"/>
                                  <a:pt x="1539193" y="2384222"/>
                                  <a:pt x="1537246" y="2380327"/>
                                </a:cubicBezTo>
                                <a:cubicBezTo>
                                  <a:pt x="1534812" y="2374485"/>
                                  <a:pt x="1530430" y="2368643"/>
                                  <a:pt x="1524589" y="2365235"/>
                                </a:cubicBezTo>
                                <a:cubicBezTo>
                                  <a:pt x="1524102" y="2365235"/>
                                  <a:pt x="1524102" y="2364748"/>
                                  <a:pt x="1523615" y="2364748"/>
                                </a:cubicBezTo>
                                <a:cubicBezTo>
                                  <a:pt x="1521181" y="2363775"/>
                                  <a:pt x="1518747" y="2362801"/>
                                  <a:pt x="1516313" y="2361828"/>
                                </a:cubicBezTo>
                                <a:cubicBezTo>
                                  <a:pt x="1512418" y="2360367"/>
                                  <a:pt x="1508037" y="2360367"/>
                                  <a:pt x="1504142" y="2361341"/>
                                </a:cubicBezTo>
                                <a:cubicBezTo>
                                  <a:pt x="1501221" y="2361341"/>
                                  <a:pt x="1498787" y="2361828"/>
                                  <a:pt x="1496353" y="2363288"/>
                                </a:cubicBezTo>
                                <a:cubicBezTo>
                                  <a:pt x="1492459" y="2364748"/>
                                  <a:pt x="1489050" y="2366696"/>
                                  <a:pt x="1486617" y="2369617"/>
                                </a:cubicBezTo>
                                <a:cubicBezTo>
                                  <a:pt x="1483209" y="2373511"/>
                                  <a:pt x="1480288" y="2378379"/>
                                  <a:pt x="1478827" y="2383247"/>
                                </a:cubicBezTo>
                                <a:cubicBezTo>
                                  <a:pt x="1476393" y="2391037"/>
                                  <a:pt x="1478341" y="2399800"/>
                                  <a:pt x="1481748" y="2407102"/>
                                </a:cubicBezTo>
                                <a:cubicBezTo>
                                  <a:pt x="1481748" y="2407589"/>
                                  <a:pt x="1482235" y="2407589"/>
                                  <a:pt x="1482235" y="2408076"/>
                                </a:cubicBezTo>
                                <a:cubicBezTo>
                                  <a:pt x="1483696" y="2410023"/>
                                  <a:pt x="1485643" y="2412457"/>
                                  <a:pt x="1487104" y="2414404"/>
                                </a:cubicBezTo>
                                <a:cubicBezTo>
                                  <a:pt x="1490024" y="2417326"/>
                                  <a:pt x="1493432" y="2419759"/>
                                  <a:pt x="1497327" y="2420733"/>
                                </a:cubicBezTo>
                                <a:cubicBezTo>
                                  <a:pt x="1499761" y="2422194"/>
                                  <a:pt x="1502195" y="2422680"/>
                                  <a:pt x="1505116" y="2422680"/>
                                </a:cubicBezTo>
                                <a:close/>
                                <a:moveTo>
                                  <a:pt x="1792830" y="2425602"/>
                                </a:moveTo>
                                <a:cubicBezTo>
                                  <a:pt x="1800618" y="2425115"/>
                                  <a:pt x="1807435" y="2422681"/>
                                  <a:pt x="1813276" y="2417326"/>
                                </a:cubicBezTo>
                                <a:cubicBezTo>
                                  <a:pt x="1813276" y="2417326"/>
                                  <a:pt x="1813763" y="2416839"/>
                                  <a:pt x="1813763" y="2416839"/>
                                </a:cubicBezTo>
                                <a:cubicBezTo>
                                  <a:pt x="1815223" y="2414892"/>
                                  <a:pt x="1816684" y="2412944"/>
                                  <a:pt x="1818631" y="2410997"/>
                                </a:cubicBezTo>
                                <a:cubicBezTo>
                                  <a:pt x="1819605" y="2408563"/>
                                  <a:pt x="1820579" y="2406129"/>
                                  <a:pt x="1821552" y="2403694"/>
                                </a:cubicBezTo>
                                <a:cubicBezTo>
                                  <a:pt x="1823499" y="2397366"/>
                                  <a:pt x="1822526" y="2390063"/>
                                  <a:pt x="1820091" y="2384222"/>
                                </a:cubicBezTo>
                                <a:cubicBezTo>
                                  <a:pt x="1819605" y="2381787"/>
                                  <a:pt x="1818144" y="2379353"/>
                                  <a:pt x="1816197" y="2377893"/>
                                </a:cubicBezTo>
                                <a:cubicBezTo>
                                  <a:pt x="1814736" y="2375459"/>
                                  <a:pt x="1813276" y="2373999"/>
                                  <a:pt x="1810842" y="2372538"/>
                                </a:cubicBezTo>
                                <a:cubicBezTo>
                                  <a:pt x="1805974" y="2368643"/>
                                  <a:pt x="1799158" y="2365722"/>
                                  <a:pt x="1792830" y="2366209"/>
                                </a:cubicBezTo>
                                <a:cubicBezTo>
                                  <a:pt x="1782606" y="2366696"/>
                                  <a:pt x="1772383" y="2371564"/>
                                  <a:pt x="1767028" y="2380814"/>
                                </a:cubicBezTo>
                                <a:cubicBezTo>
                                  <a:pt x="1766055" y="2383248"/>
                                  <a:pt x="1765081" y="2385682"/>
                                  <a:pt x="1764107" y="2388116"/>
                                </a:cubicBezTo>
                                <a:cubicBezTo>
                                  <a:pt x="1762647" y="2392011"/>
                                  <a:pt x="1762647" y="2395905"/>
                                  <a:pt x="1763620" y="2399800"/>
                                </a:cubicBezTo>
                                <a:cubicBezTo>
                                  <a:pt x="1763620" y="2402234"/>
                                  <a:pt x="1764107" y="2405155"/>
                                  <a:pt x="1765568" y="2407102"/>
                                </a:cubicBezTo>
                                <a:cubicBezTo>
                                  <a:pt x="1766541" y="2410997"/>
                                  <a:pt x="1768975" y="2413918"/>
                                  <a:pt x="1771896" y="2416839"/>
                                </a:cubicBezTo>
                                <a:cubicBezTo>
                                  <a:pt x="1777738" y="2422194"/>
                                  <a:pt x="1785040" y="2426088"/>
                                  <a:pt x="1792830" y="2425602"/>
                                </a:cubicBezTo>
                                <a:close/>
                                <a:moveTo>
                                  <a:pt x="6159665" y="2428888"/>
                                </a:moveTo>
                                <a:cubicBezTo>
                                  <a:pt x="6164047" y="2429862"/>
                                  <a:pt x="6167941" y="2429862"/>
                                  <a:pt x="6172323" y="2428401"/>
                                </a:cubicBezTo>
                                <a:cubicBezTo>
                                  <a:pt x="6181572" y="2425967"/>
                                  <a:pt x="6190336" y="2417691"/>
                                  <a:pt x="6193256" y="2407468"/>
                                </a:cubicBezTo>
                                <a:cubicBezTo>
                                  <a:pt x="6193743" y="2404060"/>
                                  <a:pt x="6194230" y="2401626"/>
                                  <a:pt x="6194717" y="2398705"/>
                                </a:cubicBezTo>
                                <a:cubicBezTo>
                                  <a:pt x="6194717" y="2394324"/>
                                  <a:pt x="6193743" y="2390429"/>
                                  <a:pt x="6191796" y="2386534"/>
                                </a:cubicBezTo>
                                <a:cubicBezTo>
                                  <a:pt x="6189362" y="2380692"/>
                                  <a:pt x="6184980" y="2374851"/>
                                  <a:pt x="6179138" y="2371443"/>
                                </a:cubicBezTo>
                                <a:cubicBezTo>
                                  <a:pt x="6178651" y="2371443"/>
                                  <a:pt x="6178651" y="2370956"/>
                                  <a:pt x="6178165" y="2370956"/>
                                </a:cubicBezTo>
                                <a:cubicBezTo>
                                  <a:pt x="6175731" y="2369983"/>
                                  <a:pt x="6173296" y="2369009"/>
                                  <a:pt x="6170863" y="2368035"/>
                                </a:cubicBezTo>
                                <a:cubicBezTo>
                                  <a:pt x="6166968" y="2366575"/>
                                  <a:pt x="6162587" y="2366575"/>
                                  <a:pt x="6158692" y="2367548"/>
                                </a:cubicBezTo>
                                <a:cubicBezTo>
                                  <a:pt x="6155771" y="2367548"/>
                                  <a:pt x="6153337" y="2368035"/>
                                  <a:pt x="6150902" y="2369496"/>
                                </a:cubicBezTo>
                                <a:cubicBezTo>
                                  <a:pt x="6147008" y="2370956"/>
                                  <a:pt x="6143600" y="2372903"/>
                                  <a:pt x="6141166" y="2375824"/>
                                </a:cubicBezTo>
                                <a:cubicBezTo>
                                  <a:pt x="6137758" y="2379719"/>
                                  <a:pt x="6134838" y="2384587"/>
                                  <a:pt x="6133377" y="2389455"/>
                                </a:cubicBezTo>
                                <a:cubicBezTo>
                                  <a:pt x="6130943" y="2397245"/>
                                  <a:pt x="6132890" y="2406008"/>
                                  <a:pt x="6136298" y="2413309"/>
                                </a:cubicBezTo>
                                <a:cubicBezTo>
                                  <a:pt x="6136298" y="2413796"/>
                                  <a:pt x="6136785" y="2413796"/>
                                  <a:pt x="6136785" y="2414283"/>
                                </a:cubicBezTo>
                                <a:cubicBezTo>
                                  <a:pt x="6138245" y="2416231"/>
                                  <a:pt x="6140192" y="2418665"/>
                                  <a:pt x="6141653" y="2420612"/>
                                </a:cubicBezTo>
                                <a:cubicBezTo>
                                  <a:pt x="6144574" y="2423533"/>
                                  <a:pt x="6147982" y="2425967"/>
                                  <a:pt x="6151876" y="2426940"/>
                                </a:cubicBezTo>
                                <a:cubicBezTo>
                                  <a:pt x="6154310" y="2428401"/>
                                  <a:pt x="6156745" y="2428888"/>
                                  <a:pt x="6159665" y="2428888"/>
                                </a:cubicBezTo>
                                <a:close/>
                                <a:moveTo>
                                  <a:pt x="6447379" y="2431810"/>
                                </a:moveTo>
                                <a:cubicBezTo>
                                  <a:pt x="6455168" y="2431323"/>
                                  <a:pt x="6461984" y="2428888"/>
                                  <a:pt x="6467826" y="2423534"/>
                                </a:cubicBezTo>
                                <a:cubicBezTo>
                                  <a:pt x="6467826" y="2423534"/>
                                  <a:pt x="6468313" y="2423047"/>
                                  <a:pt x="6468313" y="2423047"/>
                                </a:cubicBezTo>
                                <a:cubicBezTo>
                                  <a:pt x="6469773" y="2421099"/>
                                  <a:pt x="6471234" y="2419152"/>
                                  <a:pt x="6473181" y="2417205"/>
                                </a:cubicBezTo>
                                <a:cubicBezTo>
                                  <a:pt x="6474155" y="2414770"/>
                                  <a:pt x="6475128" y="2412336"/>
                                  <a:pt x="6476102" y="2409902"/>
                                </a:cubicBezTo>
                                <a:cubicBezTo>
                                  <a:pt x="6478049" y="2403574"/>
                                  <a:pt x="6477076" y="2396271"/>
                                  <a:pt x="6474641" y="2390429"/>
                                </a:cubicBezTo>
                                <a:cubicBezTo>
                                  <a:pt x="6474155" y="2387995"/>
                                  <a:pt x="6472694" y="2385561"/>
                                  <a:pt x="6470747" y="2384100"/>
                                </a:cubicBezTo>
                                <a:cubicBezTo>
                                  <a:pt x="6469286" y="2381667"/>
                                  <a:pt x="6467826" y="2380206"/>
                                  <a:pt x="6465392" y="2378745"/>
                                </a:cubicBezTo>
                                <a:cubicBezTo>
                                  <a:pt x="6460524" y="2374851"/>
                                  <a:pt x="6453708" y="2371930"/>
                                  <a:pt x="6447379" y="2372417"/>
                                </a:cubicBezTo>
                                <a:cubicBezTo>
                                  <a:pt x="6437156" y="2372904"/>
                                  <a:pt x="6426933" y="2377772"/>
                                  <a:pt x="6421578" y="2387022"/>
                                </a:cubicBezTo>
                                <a:cubicBezTo>
                                  <a:pt x="6420604" y="2389455"/>
                                  <a:pt x="6419630" y="2391890"/>
                                  <a:pt x="6418657" y="2394324"/>
                                </a:cubicBezTo>
                                <a:cubicBezTo>
                                  <a:pt x="6417197" y="2398218"/>
                                  <a:pt x="6417197" y="2402113"/>
                                  <a:pt x="6418170" y="2406008"/>
                                </a:cubicBezTo>
                                <a:cubicBezTo>
                                  <a:pt x="6418170" y="2408442"/>
                                  <a:pt x="6418657" y="2411363"/>
                                  <a:pt x="6420117" y="2413310"/>
                                </a:cubicBezTo>
                                <a:cubicBezTo>
                                  <a:pt x="6421091" y="2417205"/>
                                  <a:pt x="6423525" y="2420125"/>
                                  <a:pt x="6426446" y="2423047"/>
                                </a:cubicBezTo>
                                <a:cubicBezTo>
                                  <a:pt x="6432288" y="2428402"/>
                                  <a:pt x="6439590" y="2432296"/>
                                  <a:pt x="6447379" y="24318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3841" name="Serbest Form: Şekil 57"/>
                        <wps:cNvSpPr/>
                        <wps:spPr>
                          <a:xfrm flipV="1">
                            <a:off x="312426" y="11288"/>
                            <a:ext cx="7247699" cy="2676028"/>
                          </a:xfrm>
                          <a:custGeom>
                            <a:avLst/>
                            <a:gdLst>
                              <a:gd name="connsiteX0" fmla="*/ 1173027 w 7247699"/>
                              <a:gd name="connsiteY0" fmla="*/ 48901 h 2676028"/>
                              <a:gd name="connsiteX1" fmla="*/ 1185180 w 7247699"/>
                              <a:gd name="connsiteY1" fmla="*/ 39897 h 2676028"/>
                              <a:gd name="connsiteX2" fmla="*/ 1178128 w 7247699"/>
                              <a:gd name="connsiteY2" fmla="*/ 12192 h 2676028"/>
                              <a:gd name="connsiteX3" fmla="*/ 1165534 w 7247699"/>
                              <a:gd name="connsiteY3" fmla="*/ 6148 h 2676028"/>
                              <a:gd name="connsiteX4" fmla="*/ 1155964 w 7247699"/>
                              <a:gd name="connsiteY4" fmla="*/ 1614 h 2676028"/>
                              <a:gd name="connsiteX5" fmla="*/ 1145889 w 7247699"/>
                              <a:gd name="connsiteY5" fmla="*/ 103 h 2676028"/>
                              <a:gd name="connsiteX6" fmla="*/ 1128762 w 7247699"/>
                              <a:gd name="connsiteY6" fmla="*/ 11689 h 2676028"/>
                              <a:gd name="connsiteX7" fmla="*/ 1132793 w 7247699"/>
                              <a:gd name="connsiteY7" fmla="*/ 31837 h 2676028"/>
                              <a:gd name="connsiteX8" fmla="*/ 1157475 w 7247699"/>
                              <a:gd name="connsiteY8" fmla="*/ 46949 h 2676028"/>
                              <a:gd name="connsiteX9" fmla="*/ 1173027 w 7247699"/>
                              <a:gd name="connsiteY9" fmla="*/ 48901 h 2676028"/>
                              <a:gd name="connsiteX10" fmla="*/ 5827577 w 7247699"/>
                              <a:gd name="connsiteY10" fmla="*/ 55110 h 2676028"/>
                              <a:gd name="connsiteX11" fmla="*/ 5839730 w 7247699"/>
                              <a:gd name="connsiteY11" fmla="*/ 46106 h 2676028"/>
                              <a:gd name="connsiteX12" fmla="*/ 5832678 w 7247699"/>
                              <a:gd name="connsiteY12" fmla="*/ 18401 h 2676028"/>
                              <a:gd name="connsiteX13" fmla="*/ 5820084 w 7247699"/>
                              <a:gd name="connsiteY13" fmla="*/ 12357 h 2676028"/>
                              <a:gd name="connsiteX14" fmla="*/ 5810514 w 7247699"/>
                              <a:gd name="connsiteY14" fmla="*/ 7823 h 2676028"/>
                              <a:gd name="connsiteX15" fmla="*/ 5800439 w 7247699"/>
                              <a:gd name="connsiteY15" fmla="*/ 6312 h 2676028"/>
                              <a:gd name="connsiteX16" fmla="*/ 5783312 w 7247699"/>
                              <a:gd name="connsiteY16" fmla="*/ 17898 h 2676028"/>
                              <a:gd name="connsiteX17" fmla="*/ 5787343 w 7247699"/>
                              <a:gd name="connsiteY17" fmla="*/ 38046 h 2676028"/>
                              <a:gd name="connsiteX18" fmla="*/ 5812025 w 7247699"/>
                              <a:gd name="connsiteY18" fmla="*/ 53158 h 2676028"/>
                              <a:gd name="connsiteX19" fmla="*/ 5827577 w 7247699"/>
                              <a:gd name="connsiteY19" fmla="*/ 55110 h 2676028"/>
                              <a:gd name="connsiteX20" fmla="*/ 3023939 w 7247699"/>
                              <a:gd name="connsiteY20" fmla="*/ 143828 h 2676028"/>
                              <a:gd name="connsiteX21" fmla="*/ 3049630 w 7247699"/>
                              <a:gd name="connsiteY21" fmla="*/ 129220 h 2676028"/>
                              <a:gd name="connsiteX22" fmla="*/ 3035021 w 7247699"/>
                              <a:gd name="connsiteY22" fmla="*/ 103027 h 2676028"/>
                              <a:gd name="connsiteX23" fmla="*/ 3007820 w 7247699"/>
                              <a:gd name="connsiteY23" fmla="*/ 97989 h 2676028"/>
                              <a:gd name="connsiteX24" fmla="*/ 2988677 w 7247699"/>
                              <a:gd name="connsiteY24" fmla="*/ 112597 h 2676028"/>
                              <a:gd name="connsiteX25" fmla="*/ 2997746 w 7247699"/>
                              <a:gd name="connsiteY25" fmla="*/ 134761 h 2676028"/>
                              <a:gd name="connsiteX26" fmla="*/ 3011850 w 7247699"/>
                              <a:gd name="connsiteY26" fmla="*/ 141310 h 2676028"/>
                              <a:gd name="connsiteX27" fmla="*/ 3023939 w 7247699"/>
                              <a:gd name="connsiteY27" fmla="*/ 143828 h 2676028"/>
                              <a:gd name="connsiteX28" fmla="*/ 637409 w 7247699"/>
                              <a:gd name="connsiteY28" fmla="*/ 194085 h 2676028"/>
                              <a:gd name="connsiteX29" fmla="*/ 648695 w 7247699"/>
                              <a:gd name="connsiteY29" fmla="*/ 165387 h 2676028"/>
                              <a:gd name="connsiteX30" fmla="*/ 530263 w 7247699"/>
                              <a:gd name="connsiteY30" fmla="*/ 100787 h 2676028"/>
                              <a:gd name="connsiteX31" fmla="*/ 521454 w 7247699"/>
                              <a:gd name="connsiteY31" fmla="*/ 132108 h 2676028"/>
                              <a:gd name="connsiteX32" fmla="*/ 624226 w 7247699"/>
                              <a:gd name="connsiteY32" fmla="*/ 189857 h 2676028"/>
                              <a:gd name="connsiteX33" fmla="*/ 637409 w 7247699"/>
                              <a:gd name="connsiteY33" fmla="*/ 194085 h 2676028"/>
                              <a:gd name="connsiteX34" fmla="*/ 5291956 w 7247699"/>
                              <a:gd name="connsiteY34" fmla="*/ 200294 h 2676028"/>
                              <a:gd name="connsiteX35" fmla="*/ 5303242 w 7247699"/>
                              <a:gd name="connsiteY35" fmla="*/ 171596 h 2676028"/>
                              <a:gd name="connsiteX36" fmla="*/ 5184809 w 7247699"/>
                              <a:gd name="connsiteY36" fmla="*/ 106996 h 2676028"/>
                              <a:gd name="connsiteX37" fmla="*/ 5176001 w 7247699"/>
                              <a:gd name="connsiteY37" fmla="*/ 138317 h 2676028"/>
                              <a:gd name="connsiteX38" fmla="*/ 5278773 w 7247699"/>
                              <a:gd name="connsiteY38" fmla="*/ 196066 h 2676028"/>
                              <a:gd name="connsiteX39" fmla="*/ 5291956 w 7247699"/>
                              <a:gd name="connsiteY39" fmla="*/ 200294 h 2676028"/>
                              <a:gd name="connsiteX40" fmla="*/ 1731285 w 7247699"/>
                              <a:gd name="connsiteY40" fmla="*/ 314627 h 2676028"/>
                              <a:gd name="connsiteX41" fmla="*/ 1741501 w 7247699"/>
                              <a:gd name="connsiteY41" fmla="*/ 310245 h 2676028"/>
                              <a:gd name="connsiteX42" fmla="*/ 1781632 w 7247699"/>
                              <a:gd name="connsiteY42" fmla="*/ 281861 h 2676028"/>
                              <a:gd name="connsiteX43" fmla="*/ 1768907 w 7247699"/>
                              <a:gd name="connsiteY43" fmla="*/ 251030 h 2676028"/>
                              <a:gd name="connsiteX44" fmla="*/ 1717521 w 7247699"/>
                              <a:gd name="connsiteY44" fmla="*/ 291159 h 2676028"/>
                              <a:gd name="connsiteX45" fmla="*/ 1731285 w 7247699"/>
                              <a:gd name="connsiteY45" fmla="*/ 314627 h 2676028"/>
                              <a:gd name="connsiteX46" fmla="*/ 6385831 w 7247699"/>
                              <a:gd name="connsiteY46" fmla="*/ 320836 h 2676028"/>
                              <a:gd name="connsiteX47" fmla="*/ 6396047 w 7247699"/>
                              <a:gd name="connsiteY47" fmla="*/ 316454 h 2676028"/>
                              <a:gd name="connsiteX48" fmla="*/ 6436178 w 7247699"/>
                              <a:gd name="connsiteY48" fmla="*/ 288070 h 2676028"/>
                              <a:gd name="connsiteX49" fmla="*/ 6423454 w 7247699"/>
                              <a:gd name="connsiteY49" fmla="*/ 257239 h 2676028"/>
                              <a:gd name="connsiteX50" fmla="*/ 6372067 w 7247699"/>
                              <a:gd name="connsiteY50" fmla="*/ 297368 h 2676028"/>
                              <a:gd name="connsiteX51" fmla="*/ 6385831 w 7247699"/>
                              <a:gd name="connsiteY51" fmla="*/ 320836 h 2676028"/>
                              <a:gd name="connsiteX52" fmla="*/ 4530313 w 7247699"/>
                              <a:gd name="connsiteY52" fmla="*/ 617981 h 2676028"/>
                              <a:gd name="connsiteX53" fmla="*/ 4542732 w 7247699"/>
                              <a:gd name="connsiteY53" fmla="*/ 608621 h 2676028"/>
                              <a:gd name="connsiteX54" fmla="*/ 4535390 w 7247699"/>
                              <a:gd name="connsiteY54" fmla="*/ 581215 h 2676028"/>
                              <a:gd name="connsiteX55" fmla="*/ 4510921 w 7247699"/>
                              <a:gd name="connsiteY55" fmla="*/ 562618 h 2676028"/>
                              <a:gd name="connsiteX56" fmla="*/ 4487430 w 7247699"/>
                              <a:gd name="connsiteY56" fmla="*/ 545979 h 2676028"/>
                              <a:gd name="connsiteX57" fmla="*/ 4461492 w 7247699"/>
                              <a:gd name="connsiteY57" fmla="*/ 580236 h 2676028"/>
                              <a:gd name="connsiteX58" fmla="*/ 4488409 w 7247699"/>
                              <a:gd name="connsiteY58" fmla="*/ 598344 h 2676028"/>
                              <a:gd name="connsiteX59" fmla="*/ 4515326 w 7247699"/>
                              <a:gd name="connsiteY59" fmla="*/ 615962 h 2676028"/>
                              <a:gd name="connsiteX60" fmla="*/ 4530313 w 7247699"/>
                              <a:gd name="connsiteY60" fmla="*/ 617981 h 2676028"/>
                              <a:gd name="connsiteX61" fmla="*/ 4143899 w 7247699"/>
                              <a:gd name="connsiteY61" fmla="*/ 777902 h 2676028"/>
                              <a:gd name="connsiteX62" fmla="*/ 4147228 w 7247699"/>
                              <a:gd name="connsiteY62" fmla="*/ 748293 h 2676028"/>
                              <a:gd name="connsiteX63" fmla="*/ 4120027 w 7247699"/>
                              <a:gd name="connsiteY63" fmla="*/ 730159 h 2676028"/>
                              <a:gd name="connsiteX64" fmla="*/ 4095848 w 7247699"/>
                              <a:gd name="connsiteY64" fmla="*/ 706988 h 2676028"/>
                              <a:gd name="connsiteX65" fmla="*/ 4069655 w 7247699"/>
                              <a:gd name="connsiteY65" fmla="*/ 727640 h 2676028"/>
                              <a:gd name="connsiteX66" fmla="*/ 4130605 w 7247699"/>
                              <a:gd name="connsiteY66" fmla="*/ 777005 h 2676028"/>
                              <a:gd name="connsiteX67" fmla="*/ 4143899 w 7247699"/>
                              <a:gd name="connsiteY67" fmla="*/ 777902 h 2676028"/>
                              <a:gd name="connsiteX68" fmla="*/ 427836 w 7247699"/>
                              <a:gd name="connsiteY68" fmla="*/ 921660 h 2676028"/>
                              <a:gd name="connsiteX69" fmla="*/ 438666 w 7247699"/>
                              <a:gd name="connsiteY69" fmla="*/ 914860 h 2676028"/>
                              <a:gd name="connsiteX70" fmla="*/ 437154 w 7247699"/>
                              <a:gd name="connsiteY70" fmla="*/ 891185 h 2676028"/>
                              <a:gd name="connsiteX71" fmla="*/ 400886 w 7247699"/>
                              <a:gd name="connsiteY71" fmla="*/ 856428 h 2676028"/>
                              <a:gd name="connsiteX72" fmla="*/ 369656 w 7247699"/>
                              <a:gd name="connsiteY72" fmla="*/ 858443 h 2676028"/>
                              <a:gd name="connsiteX73" fmla="*/ 375700 w 7247699"/>
                              <a:gd name="connsiteY73" fmla="*/ 889170 h 2676028"/>
                              <a:gd name="connsiteX74" fmla="*/ 415494 w 7247699"/>
                              <a:gd name="connsiteY74" fmla="*/ 919394 h 2676028"/>
                              <a:gd name="connsiteX75" fmla="*/ 427836 w 7247699"/>
                              <a:gd name="connsiteY75" fmla="*/ 921660 h 2676028"/>
                              <a:gd name="connsiteX76" fmla="*/ 621012 w 7247699"/>
                              <a:gd name="connsiteY76" fmla="*/ 926948 h 2676028"/>
                              <a:gd name="connsiteX77" fmla="*/ 621012 w 7247699"/>
                              <a:gd name="connsiteY77" fmla="*/ 892696 h 2676028"/>
                              <a:gd name="connsiteX78" fmla="*/ 621012 w 7247699"/>
                              <a:gd name="connsiteY78" fmla="*/ 926948 h 2676028"/>
                              <a:gd name="connsiteX79" fmla="*/ 5082385 w 7247699"/>
                              <a:gd name="connsiteY79" fmla="*/ 927869 h 2676028"/>
                              <a:gd name="connsiteX80" fmla="*/ 5093216 w 7247699"/>
                              <a:gd name="connsiteY80" fmla="*/ 921069 h 2676028"/>
                              <a:gd name="connsiteX81" fmla="*/ 5091705 w 7247699"/>
                              <a:gd name="connsiteY81" fmla="*/ 897394 h 2676028"/>
                              <a:gd name="connsiteX82" fmla="*/ 5055436 w 7247699"/>
                              <a:gd name="connsiteY82" fmla="*/ 862637 h 2676028"/>
                              <a:gd name="connsiteX83" fmla="*/ 5024206 w 7247699"/>
                              <a:gd name="connsiteY83" fmla="*/ 864652 h 2676028"/>
                              <a:gd name="connsiteX84" fmla="*/ 5030251 w 7247699"/>
                              <a:gd name="connsiteY84" fmla="*/ 895379 h 2676028"/>
                              <a:gd name="connsiteX85" fmla="*/ 5070044 w 7247699"/>
                              <a:gd name="connsiteY85" fmla="*/ 925603 h 2676028"/>
                              <a:gd name="connsiteX86" fmla="*/ 5082385 w 7247699"/>
                              <a:gd name="connsiteY86" fmla="*/ 927869 h 2676028"/>
                              <a:gd name="connsiteX87" fmla="*/ 5275562 w 7247699"/>
                              <a:gd name="connsiteY87" fmla="*/ 933157 h 2676028"/>
                              <a:gd name="connsiteX88" fmla="*/ 5275562 w 7247699"/>
                              <a:gd name="connsiteY88" fmla="*/ 898905 h 2676028"/>
                              <a:gd name="connsiteX89" fmla="*/ 5275562 w 7247699"/>
                              <a:gd name="connsiteY89" fmla="*/ 933157 h 2676028"/>
                              <a:gd name="connsiteX90" fmla="*/ 3771224 w 7247699"/>
                              <a:gd name="connsiteY90" fmla="*/ 942330 h 2676028"/>
                              <a:gd name="connsiteX91" fmla="*/ 3783198 w 7247699"/>
                              <a:gd name="connsiteY91" fmla="*/ 925744 h 2676028"/>
                              <a:gd name="connsiteX92" fmla="*/ 3751877 w 7247699"/>
                              <a:gd name="connsiteY92" fmla="*/ 882678 h 2676028"/>
                              <a:gd name="connsiteX93" fmla="*/ 3731323 w 7247699"/>
                              <a:gd name="connsiteY93" fmla="*/ 894913 h 2676028"/>
                              <a:gd name="connsiteX94" fmla="*/ 3763134 w 7247699"/>
                              <a:gd name="connsiteY94" fmla="*/ 937490 h 2676028"/>
                              <a:gd name="connsiteX95" fmla="*/ 3771224 w 7247699"/>
                              <a:gd name="connsiteY95" fmla="*/ 942330 h 2676028"/>
                              <a:gd name="connsiteX96" fmla="*/ 3577659 w 7247699"/>
                              <a:gd name="connsiteY96" fmla="*/ 1078434 h 2676028"/>
                              <a:gd name="connsiteX97" fmla="*/ 3588913 w 7247699"/>
                              <a:gd name="connsiteY97" fmla="*/ 1076966 h 2676028"/>
                              <a:gd name="connsiteX98" fmla="*/ 3595767 w 7247699"/>
                              <a:gd name="connsiteY98" fmla="*/ 1068157 h 2676028"/>
                              <a:gd name="connsiteX99" fmla="*/ 3585488 w 7247699"/>
                              <a:gd name="connsiteY99" fmla="*/ 1050049 h 2676028"/>
                              <a:gd name="connsiteX100" fmla="*/ 3581085 w 7247699"/>
                              <a:gd name="connsiteY100" fmla="*/ 1049070 h 2676028"/>
                              <a:gd name="connsiteX101" fmla="*/ 3582062 w 7247699"/>
                              <a:gd name="connsiteY101" fmla="*/ 1049559 h 2676028"/>
                              <a:gd name="connsiteX102" fmla="*/ 3580104 w 7247699"/>
                              <a:gd name="connsiteY102" fmla="*/ 1048580 h 2676028"/>
                              <a:gd name="connsiteX103" fmla="*/ 3576678 w 7247699"/>
                              <a:gd name="connsiteY103" fmla="*/ 1047112 h 2676028"/>
                              <a:gd name="connsiteX104" fmla="*/ 3578146 w 7247699"/>
                              <a:gd name="connsiteY104" fmla="*/ 1047602 h 2676028"/>
                              <a:gd name="connsiteX105" fmla="*/ 3576189 w 7247699"/>
                              <a:gd name="connsiteY105" fmla="*/ 1046623 h 2676028"/>
                              <a:gd name="connsiteX106" fmla="*/ 3575213 w 7247699"/>
                              <a:gd name="connsiteY106" fmla="*/ 1046134 h 2676028"/>
                              <a:gd name="connsiteX107" fmla="*/ 3574231 w 7247699"/>
                              <a:gd name="connsiteY107" fmla="*/ 1045155 h 2676028"/>
                              <a:gd name="connsiteX108" fmla="*/ 3557592 w 7247699"/>
                              <a:gd name="connsiteY108" fmla="*/ 1044176 h 2676028"/>
                              <a:gd name="connsiteX109" fmla="*/ 3554166 w 7247699"/>
                              <a:gd name="connsiteY109" fmla="*/ 1060816 h 2676028"/>
                              <a:gd name="connsiteX110" fmla="*/ 3577659 w 7247699"/>
                              <a:gd name="connsiteY110" fmla="*/ 1078434 h 2676028"/>
                              <a:gd name="connsiteX111" fmla="*/ 4146814 w 7247699"/>
                              <a:gd name="connsiteY111" fmla="*/ 1128352 h 2676028"/>
                              <a:gd name="connsiteX112" fmla="*/ 4161496 w 7247699"/>
                              <a:gd name="connsiteY112" fmla="*/ 1123948 h 2676028"/>
                              <a:gd name="connsiteX113" fmla="*/ 4176178 w 7247699"/>
                              <a:gd name="connsiteY113" fmla="*/ 1112202 h 2676028"/>
                              <a:gd name="connsiteX114" fmla="*/ 4177156 w 7247699"/>
                              <a:gd name="connsiteY114" fmla="*/ 1092137 h 2676028"/>
                              <a:gd name="connsiteX115" fmla="*/ 4157580 w 7247699"/>
                              <a:gd name="connsiteY115" fmla="*/ 1088221 h 2676028"/>
                              <a:gd name="connsiteX116" fmla="*/ 4140452 w 7247699"/>
                              <a:gd name="connsiteY116" fmla="*/ 1096541 h 2676028"/>
                              <a:gd name="connsiteX117" fmla="*/ 4135558 w 7247699"/>
                              <a:gd name="connsiteY117" fmla="*/ 1121990 h 2676028"/>
                              <a:gd name="connsiteX118" fmla="*/ 4146814 w 7247699"/>
                              <a:gd name="connsiteY118" fmla="*/ 1128352 h 2676028"/>
                              <a:gd name="connsiteX119" fmla="*/ 4620100 w 7247699"/>
                              <a:gd name="connsiteY119" fmla="*/ 1219394 h 2676028"/>
                              <a:gd name="connsiteX120" fmla="*/ 4630332 w 7247699"/>
                              <a:gd name="connsiteY120" fmla="*/ 1211058 h 2676028"/>
                              <a:gd name="connsiteX121" fmla="*/ 4678781 w 7247699"/>
                              <a:gd name="connsiteY121" fmla="*/ 1160162 h 2676028"/>
                              <a:gd name="connsiteX122" fmla="*/ 4661163 w 7247699"/>
                              <a:gd name="connsiteY122" fmla="*/ 1129820 h 2676028"/>
                              <a:gd name="connsiteX123" fmla="*/ 4600968 w 7247699"/>
                              <a:gd name="connsiteY123" fmla="*/ 1193930 h 2676028"/>
                              <a:gd name="connsiteX124" fmla="*/ 4620100 w 7247699"/>
                              <a:gd name="connsiteY124" fmla="*/ 1219394 h 2676028"/>
                              <a:gd name="connsiteX125" fmla="*/ 850396 w 7247699"/>
                              <a:gd name="connsiteY125" fmla="*/ 1252352 h 2676028"/>
                              <a:gd name="connsiteX126" fmla="*/ 859274 w 7247699"/>
                              <a:gd name="connsiteY126" fmla="*/ 1245300 h 2676028"/>
                              <a:gd name="connsiteX127" fmla="*/ 872371 w 7247699"/>
                              <a:gd name="connsiteY127" fmla="*/ 1224648 h 2676028"/>
                              <a:gd name="connsiteX128" fmla="*/ 863807 w 7247699"/>
                              <a:gd name="connsiteY128" fmla="*/ 1198958 h 2676028"/>
                              <a:gd name="connsiteX129" fmla="*/ 839125 w 7247699"/>
                              <a:gd name="connsiteY129" fmla="*/ 1211047 h 2676028"/>
                              <a:gd name="connsiteX130" fmla="*/ 830562 w 7247699"/>
                              <a:gd name="connsiteY130" fmla="*/ 1233714 h 2676028"/>
                              <a:gd name="connsiteX131" fmla="*/ 839629 w 7247699"/>
                              <a:gd name="connsiteY131" fmla="*/ 1251848 h 2676028"/>
                              <a:gd name="connsiteX132" fmla="*/ 850396 w 7247699"/>
                              <a:gd name="connsiteY132" fmla="*/ 1252352 h 2676028"/>
                              <a:gd name="connsiteX133" fmla="*/ 5504943 w 7247699"/>
                              <a:gd name="connsiteY133" fmla="*/ 1258561 h 2676028"/>
                              <a:gd name="connsiteX134" fmla="*/ 5513822 w 7247699"/>
                              <a:gd name="connsiteY134" fmla="*/ 1251509 h 2676028"/>
                              <a:gd name="connsiteX135" fmla="*/ 5526918 w 7247699"/>
                              <a:gd name="connsiteY135" fmla="*/ 1230857 h 2676028"/>
                              <a:gd name="connsiteX136" fmla="*/ 5518355 w 7247699"/>
                              <a:gd name="connsiteY136" fmla="*/ 1205167 h 2676028"/>
                              <a:gd name="connsiteX137" fmla="*/ 5493673 w 7247699"/>
                              <a:gd name="connsiteY137" fmla="*/ 1217256 h 2676028"/>
                              <a:gd name="connsiteX138" fmla="*/ 5485110 w 7247699"/>
                              <a:gd name="connsiteY138" fmla="*/ 1239923 h 2676028"/>
                              <a:gd name="connsiteX139" fmla="*/ 5494176 w 7247699"/>
                              <a:gd name="connsiteY139" fmla="*/ 1258057 h 2676028"/>
                              <a:gd name="connsiteX140" fmla="*/ 5504943 w 7247699"/>
                              <a:gd name="connsiteY140" fmla="*/ 1258561 h 2676028"/>
                              <a:gd name="connsiteX141" fmla="*/ 4291788 w 7247699"/>
                              <a:gd name="connsiteY141" fmla="*/ 1263631 h 2676028"/>
                              <a:gd name="connsiteX142" fmla="*/ 4313960 w 7247699"/>
                              <a:gd name="connsiteY142" fmla="*/ 1233880 h 2676028"/>
                              <a:gd name="connsiteX143" fmla="*/ 4293307 w 7247699"/>
                              <a:gd name="connsiteY143" fmla="*/ 1173433 h 2676028"/>
                              <a:gd name="connsiteX144" fmla="*/ 4258046 w 7247699"/>
                              <a:gd name="connsiteY144" fmla="*/ 1177966 h 2676028"/>
                              <a:gd name="connsiteX145" fmla="*/ 4279707 w 7247699"/>
                              <a:gd name="connsiteY145" fmla="*/ 1254029 h 2676028"/>
                              <a:gd name="connsiteX146" fmla="*/ 4291788 w 7247699"/>
                              <a:gd name="connsiteY146" fmla="*/ 1263631 h 2676028"/>
                              <a:gd name="connsiteX147" fmla="*/ 3331709 w 7247699"/>
                              <a:gd name="connsiteY147" fmla="*/ 1282741 h 2676028"/>
                              <a:gd name="connsiteX148" fmla="*/ 3350851 w 7247699"/>
                              <a:gd name="connsiteY148" fmla="*/ 1254533 h 2676028"/>
                              <a:gd name="connsiteX149" fmla="*/ 3350347 w 7247699"/>
                              <a:gd name="connsiteY149" fmla="*/ 1252014 h 2676028"/>
                              <a:gd name="connsiteX150" fmla="*/ 3350347 w 7247699"/>
                              <a:gd name="connsiteY150" fmla="*/ 1247480 h 2676028"/>
                              <a:gd name="connsiteX151" fmla="*/ 3350347 w 7247699"/>
                              <a:gd name="connsiteY151" fmla="*/ 1245969 h 2676028"/>
                              <a:gd name="connsiteX152" fmla="*/ 3351355 w 7247699"/>
                              <a:gd name="connsiteY152" fmla="*/ 1241436 h 2676028"/>
                              <a:gd name="connsiteX153" fmla="*/ 3353369 w 7247699"/>
                              <a:gd name="connsiteY153" fmla="*/ 1237910 h 2676028"/>
                              <a:gd name="connsiteX154" fmla="*/ 3345814 w 7247699"/>
                              <a:gd name="connsiteY154" fmla="*/ 1209701 h 2676028"/>
                              <a:gd name="connsiteX155" fmla="*/ 3317606 w 7247699"/>
                              <a:gd name="connsiteY155" fmla="*/ 1217257 h 2676028"/>
                              <a:gd name="connsiteX156" fmla="*/ 3306020 w 7247699"/>
                              <a:gd name="connsiteY156" fmla="*/ 1260577 h 2676028"/>
                              <a:gd name="connsiteX157" fmla="*/ 3331709 w 7247699"/>
                              <a:gd name="connsiteY157" fmla="*/ 1282741 h 2676028"/>
                              <a:gd name="connsiteX158" fmla="*/ 1363474 w 7247699"/>
                              <a:gd name="connsiteY158" fmla="*/ 1295754 h 2676028"/>
                              <a:gd name="connsiteX159" fmla="*/ 1377399 w 7247699"/>
                              <a:gd name="connsiteY159" fmla="*/ 1289514 h 2676028"/>
                              <a:gd name="connsiteX160" fmla="*/ 1501214 w 7247699"/>
                              <a:gd name="connsiteY160" fmla="*/ 1191636 h 2676028"/>
                              <a:gd name="connsiteX161" fmla="*/ 1483106 w 7247699"/>
                              <a:gd name="connsiteY161" fmla="*/ 1160804 h 2676028"/>
                              <a:gd name="connsiteX162" fmla="*/ 1349503 w 7247699"/>
                              <a:gd name="connsiteY162" fmla="*/ 1261618 h 2676028"/>
                              <a:gd name="connsiteX163" fmla="*/ 1363474 w 7247699"/>
                              <a:gd name="connsiteY163" fmla="*/ 1295754 h 2676028"/>
                              <a:gd name="connsiteX164" fmla="*/ 6018018 w 7247699"/>
                              <a:gd name="connsiteY164" fmla="*/ 1301963 h 2676028"/>
                              <a:gd name="connsiteX165" fmla="*/ 6031943 w 7247699"/>
                              <a:gd name="connsiteY165" fmla="*/ 1295723 h 2676028"/>
                              <a:gd name="connsiteX166" fmla="*/ 6155758 w 7247699"/>
                              <a:gd name="connsiteY166" fmla="*/ 1197845 h 2676028"/>
                              <a:gd name="connsiteX167" fmla="*/ 6137650 w 7247699"/>
                              <a:gd name="connsiteY167" fmla="*/ 1167013 h 2676028"/>
                              <a:gd name="connsiteX168" fmla="*/ 6004047 w 7247699"/>
                              <a:gd name="connsiteY168" fmla="*/ 1267827 h 2676028"/>
                              <a:gd name="connsiteX169" fmla="*/ 6018018 w 7247699"/>
                              <a:gd name="connsiteY169" fmla="*/ 1301963 h 2676028"/>
                              <a:gd name="connsiteX170" fmla="*/ 1634382 w 7247699"/>
                              <a:gd name="connsiteY170" fmla="*/ 1305850 h 2676028"/>
                              <a:gd name="connsiteX171" fmla="*/ 1649612 w 7247699"/>
                              <a:gd name="connsiteY171" fmla="*/ 1285095 h 2676028"/>
                              <a:gd name="connsiteX172" fmla="*/ 1624425 w 7247699"/>
                              <a:gd name="connsiteY172" fmla="*/ 1234722 h 2676028"/>
                              <a:gd name="connsiteX173" fmla="*/ 1596218 w 7247699"/>
                              <a:gd name="connsiteY173" fmla="*/ 1251345 h 2676028"/>
                              <a:gd name="connsiteX174" fmla="*/ 1625433 w 7247699"/>
                              <a:gd name="connsiteY174" fmla="*/ 1299199 h 2676028"/>
                              <a:gd name="connsiteX175" fmla="*/ 1634382 w 7247699"/>
                              <a:gd name="connsiteY175" fmla="*/ 1305850 h 2676028"/>
                              <a:gd name="connsiteX176" fmla="*/ 6288930 w 7247699"/>
                              <a:gd name="connsiteY176" fmla="*/ 1312058 h 2676028"/>
                              <a:gd name="connsiteX177" fmla="*/ 6304159 w 7247699"/>
                              <a:gd name="connsiteY177" fmla="*/ 1291304 h 2676028"/>
                              <a:gd name="connsiteX178" fmla="*/ 6278973 w 7247699"/>
                              <a:gd name="connsiteY178" fmla="*/ 1240931 h 2676028"/>
                              <a:gd name="connsiteX179" fmla="*/ 6250766 w 7247699"/>
                              <a:gd name="connsiteY179" fmla="*/ 1257554 h 2676028"/>
                              <a:gd name="connsiteX180" fmla="*/ 6279981 w 7247699"/>
                              <a:gd name="connsiteY180" fmla="*/ 1305408 h 2676028"/>
                              <a:gd name="connsiteX181" fmla="*/ 6288930 w 7247699"/>
                              <a:gd name="connsiteY181" fmla="*/ 1312058 h 2676028"/>
                              <a:gd name="connsiteX182" fmla="*/ 125353 w 7247699"/>
                              <a:gd name="connsiteY182" fmla="*/ 1338490 h 2676028"/>
                              <a:gd name="connsiteX183" fmla="*/ 148524 w 7247699"/>
                              <a:gd name="connsiteY183" fmla="*/ 1324889 h 2676028"/>
                              <a:gd name="connsiteX184" fmla="*/ 157591 w 7247699"/>
                              <a:gd name="connsiteY184" fmla="*/ 1264946 h 2676028"/>
                              <a:gd name="connsiteX185" fmla="*/ 122834 w 7247699"/>
                              <a:gd name="connsiteY185" fmla="*/ 1260412 h 2676028"/>
                              <a:gd name="connsiteX186" fmla="*/ 111752 w 7247699"/>
                              <a:gd name="connsiteY186" fmla="*/ 1314814 h 2676028"/>
                              <a:gd name="connsiteX187" fmla="*/ 125353 w 7247699"/>
                              <a:gd name="connsiteY187" fmla="*/ 1338490 h 2676028"/>
                              <a:gd name="connsiteX188" fmla="*/ 4779901 w 7247699"/>
                              <a:gd name="connsiteY188" fmla="*/ 1344699 h 2676028"/>
                              <a:gd name="connsiteX189" fmla="*/ 4803072 w 7247699"/>
                              <a:gd name="connsiteY189" fmla="*/ 1331098 h 2676028"/>
                              <a:gd name="connsiteX190" fmla="*/ 4812139 w 7247699"/>
                              <a:gd name="connsiteY190" fmla="*/ 1271155 h 2676028"/>
                              <a:gd name="connsiteX191" fmla="*/ 4777382 w 7247699"/>
                              <a:gd name="connsiteY191" fmla="*/ 1266621 h 2676028"/>
                              <a:gd name="connsiteX192" fmla="*/ 4766301 w 7247699"/>
                              <a:gd name="connsiteY192" fmla="*/ 1321023 h 2676028"/>
                              <a:gd name="connsiteX193" fmla="*/ 4779901 w 7247699"/>
                              <a:gd name="connsiteY193" fmla="*/ 1344699 h 2676028"/>
                              <a:gd name="connsiteX194" fmla="*/ 3947439 w 7247699"/>
                              <a:gd name="connsiteY194" fmla="*/ 1432786 h 2676028"/>
                              <a:gd name="connsiteX195" fmla="*/ 3956821 w 7247699"/>
                              <a:gd name="connsiteY195" fmla="*/ 1428819 h 2676028"/>
                              <a:gd name="connsiteX196" fmla="*/ 3956821 w 7247699"/>
                              <a:gd name="connsiteY196" fmla="*/ 1409678 h 2676028"/>
                              <a:gd name="connsiteX197" fmla="*/ 3929620 w 7247699"/>
                              <a:gd name="connsiteY197" fmla="*/ 1376936 h 2676028"/>
                              <a:gd name="connsiteX198" fmla="*/ 3909975 w 7247699"/>
                              <a:gd name="connsiteY198" fmla="*/ 1376936 h 2676028"/>
                              <a:gd name="connsiteX199" fmla="*/ 3909975 w 7247699"/>
                              <a:gd name="connsiteY199" fmla="*/ 1396077 h 2676028"/>
                              <a:gd name="connsiteX200" fmla="*/ 3937679 w 7247699"/>
                              <a:gd name="connsiteY200" fmla="*/ 1428819 h 2676028"/>
                              <a:gd name="connsiteX201" fmla="*/ 3947439 w 7247699"/>
                              <a:gd name="connsiteY201" fmla="*/ 1432786 h 2676028"/>
                              <a:gd name="connsiteX202" fmla="*/ 1147699 w 7247699"/>
                              <a:gd name="connsiteY202" fmla="*/ 1467491 h 2676028"/>
                              <a:gd name="connsiteX203" fmla="*/ 1158641 w 7247699"/>
                              <a:gd name="connsiteY203" fmla="*/ 1439756 h 2676028"/>
                              <a:gd name="connsiteX204" fmla="*/ 1197304 w 7247699"/>
                              <a:gd name="connsiteY204" fmla="*/ 1362923 h 2676028"/>
                              <a:gd name="connsiteX205" fmla="*/ 1259456 w 7247699"/>
                              <a:gd name="connsiteY205" fmla="*/ 1293429 h 2676028"/>
                              <a:gd name="connsiteX206" fmla="*/ 1235965 w 7247699"/>
                              <a:gd name="connsiteY206" fmla="*/ 1269939 h 2676028"/>
                              <a:gd name="connsiteX207" fmla="*/ 1146896 w 7247699"/>
                              <a:gd name="connsiteY207" fmla="*/ 1372710 h 2676028"/>
                              <a:gd name="connsiteX208" fmla="*/ 1135640 w 7247699"/>
                              <a:gd name="connsiteY208" fmla="*/ 1463247 h 2676028"/>
                              <a:gd name="connsiteX209" fmla="*/ 1147699 w 7247699"/>
                              <a:gd name="connsiteY209" fmla="*/ 1467491 h 2676028"/>
                              <a:gd name="connsiteX210" fmla="*/ 5802243 w 7247699"/>
                              <a:gd name="connsiteY210" fmla="*/ 1473700 h 2676028"/>
                              <a:gd name="connsiteX211" fmla="*/ 5813185 w 7247699"/>
                              <a:gd name="connsiteY211" fmla="*/ 1445965 h 2676028"/>
                              <a:gd name="connsiteX212" fmla="*/ 5851847 w 7247699"/>
                              <a:gd name="connsiteY212" fmla="*/ 1369132 h 2676028"/>
                              <a:gd name="connsiteX213" fmla="*/ 5914000 w 7247699"/>
                              <a:gd name="connsiteY213" fmla="*/ 1299638 h 2676028"/>
                              <a:gd name="connsiteX214" fmla="*/ 5890510 w 7247699"/>
                              <a:gd name="connsiteY214" fmla="*/ 1276148 h 2676028"/>
                              <a:gd name="connsiteX215" fmla="*/ 5801440 w 7247699"/>
                              <a:gd name="connsiteY215" fmla="*/ 1378919 h 2676028"/>
                              <a:gd name="connsiteX216" fmla="*/ 5790184 w 7247699"/>
                              <a:gd name="connsiteY216" fmla="*/ 1469456 h 2676028"/>
                              <a:gd name="connsiteX217" fmla="*/ 5802243 w 7247699"/>
                              <a:gd name="connsiteY217" fmla="*/ 1473700 h 2676028"/>
                              <a:gd name="connsiteX218" fmla="*/ 4488436 w 7247699"/>
                              <a:gd name="connsiteY218" fmla="*/ 1476925 h 2676028"/>
                              <a:gd name="connsiteX219" fmla="*/ 4511418 w 7247699"/>
                              <a:gd name="connsiteY219" fmla="*/ 1456524 h 2676028"/>
                              <a:gd name="connsiteX220" fmla="*/ 4535596 w 7247699"/>
                              <a:gd name="connsiteY220" fmla="*/ 1405144 h 2676028"/>
                              <a:gd name="connsiteX221" fmla="*/ 4509403 w 7247699"/>
                              <a:gd name="connsiteY221" fmla="*/ 1378950 h 2676028"/>
                              <a:gd name="connsiteX222" fmla="*/ 4469609 w 7247699"/>
                              <a:gd name="connsiteY222" fmla="*/ 1456524 h 2676028"/>
                              <a:gd name="connsiteX223" fmla="*/ 4488436 w 7247699"/>
                              <a:gd name="connsiteY223" fmla="*/ 1476925 h 2676028"/>
                              <a:gd name="connsiteX224" fmla="*/ 2656265 w 7247699"/>
                              <a:gd name="connsiteY224" fmla="*/ 1498697 h 2676028"/>
                              <a:gd name="connsiteX225" fmla="*/ 2665931 w 7247699"/>
                              <a:gd name="connsiteY225" fmla="*/ 1491967 h 2676028"/>
                              <a:gd name="connsiteX226" fmla="*/ 2660547 w 7247699"/>
                              <a:gd name="connsiteY226" fmla="*/ 1470435 h 2676028"/>
                              <a:gd name="connsiteX227" fmla="*/ 2638036 w 7247699"/>
                              <a:gd name="connsiteY227" fmla="*/ 1442050 h 2676028"/>
                              <a:gd name="connsiteX228" fmla="*/ 2615524 w 7247699"/>
                              <a:gd name="connsiteY228" fmla="*/ 1429326 h 2676028"/>
                              <a:gd name="connsiteX229" fmla="*/ 2602799 w 7247699"/>
                              <a:gd name="connsiteY229" fmla="*/ 1451838 h 2676028"/>
                              <a:gd name="connsiteX230" fmla="*/ 2644396 w 7247699"/>
                              <a:gd name="connsiteY230" fmla="*/ 1497351 h 2676028"/>
                              <a:gd name="connsiteX231" fmla="*/ 2656265 w 7247699"/>
                              <a:gd name="connsiteY231" fmla="*/ 1498697 h 2676028"/>
                              <a:gd name="connsiteX232" fmla="*/ 112761 w 7247699"/>
                              <a:gd name="connsiteY232" fmla="*/ 1546273 h 2676028"/>
                              <a:gd name="connsiteX233" fmla="*/ 125858 w 7247699"/>
                              <a:gd name="connsiteY233" fmla="*/ 1540984 h 2676028"/>
                              <a:gd name="connsiteX234" fmla="*/ 126361 w 7247699"/>
                              <a:gd name="connsiteY234" fmla="*/ 1514287 h 2676028"/>
                              <a:gd name="connsiteX235" fmla="*/ 117798 w 7247699"/>
                              <a:gd name="connsiteY235" fmla="*/ 1494642 h 2676028"/>
                              <a:gd name="connsiteX236" fmla="*/ 87071 w 7247699"/>
                              <a:gd name="connsiteY236" fmla="*/ 1490612 h 2676028"/>
                              <a:gd name="connsiteX237" fmla="*/ 99664 w 7247699"/>
                              <a:gd name="connsiteY237" fmla="*/ 1540984 h 2676028"/>
                              <a:gd name="connsiteX238" fmla="*/ 112761 w 7247699"/>
                              <a:gd name="connsiteY238" fmla="*/ 1546273 h 2676028"/>
                              <a:gd name="connsiteX239" fmla="*/ 4767309 w 7247699"/>
                              <a:gd name="connsiteY239" fmla="*/ 1552482 h 2676028"/>
                              <a:gd name="connsiteX240" fmla="*/ 4780405 w 7247699"/>
                              <a:gd name="connsiteY240" fmla="*/ 1547193 h 2676028"/>
                              <a:gd name="connsiteX241" fmla="*/ 4780909 w 7247699"/>
                              <a:gd name="connsiteY241" fmla="*/ 1520496 h 2676028"/>
                              <a:gd name="connsiteX242" fmla="*/ 4772346 w 7247699"/>
                              <a:gd name="connsiteY242" fmla="*/ 1500851 h 2676028"/>
                              <a:gd name="connsiteX243" fmla="*/ 4741619 w 7247699"/>
                              <a:gd name="connsiteY243" fmla="*/ 1496821 h 2676028"/>
                              <a:gd name="connsiteX244" fmla="*/ 4754212 w 7247699"/>
                              <a:gd name="connsiteY244" fmla="*/ 1547193 h 2676028"/>
                              <a:gd name="connsiteX245" fmla="*/ 4767309 w 7247699"/>
                              <a:gd name="connsiteY245" fmla="*/ 1552482 h 2676028"/>
                              <a:gd name="connsiteX246" fmla="*/ 1745358 w 7247699"/>
                              <a:gd name="connsiteY246" fmla="*/ 1556353 h 2676028"/>
                              <a:gd name="connsiteX247" fmla="*/ 1765484 w 7247699"/>
                              <a:gd name="connsiteY247" fmla="*/ 1536655 h 2676028"/>
                              <a:gd name="connsiteX248" fmla="*/ 1792402 w 7247699"/>
                              <a:gd name="connsiteY248" fmla="*/ 1466183 h 2676028"/>
                              <a:gd name="connsiteX249" fmla="*/ 1764995 w 7247699"/>
                              <a:gd name="connsiteY249" fmla="*/ 1438778 h 2676028"/>
                              <a:gd name="connsiteX250" fmla="*/ 1724865 w 7247699"/>
                              <a:gd name="connsiteY250" fmla="*/ 1537145 h 2676028"/>
                              <a:gd name="connsiteX251" fmla="*/ 1745358 w 7247699"/>
                              <a:gd name="connsiteY251" fmla="*/ 1556353 h 2676028"/>
                              <a:gd name="connsiteX252" fmla="*/ 6399902 w 7247699"/>
                              <a:gd name="connsiteY252" fmla="*/ 1562562 h 2676028"/>
                              <a:gd name="connsiteX253" fmla="*/ 6420029 w 7247699"/>
                              <a:gd name="connsiteY253" fmla="*/ 1542864 h 2676028"/>
                              <a:gd name="connsiteX254" fmla="*/ 6446946 w 7247699"/>
                              <a:gd name="connsiteY254" fmla="*/ 1472392 h 2676028"/>
                              <a:gd name="connsiteX255" fmla="*/ 6419539 w 7247699"/>
                              <a:gd name="connsiteY255" fmla="*/ 1444987 h 2676028"/>
                              <a:gd name="connsiteX256" fmla="*/ 6379409 w 7247699"/>
                              <a:gd name="connsiteY256" fmla="*/ 1543354 h 2676028"/>
                              <a:gd name="connsiteX257" fmla="*/ 6399902 w 7247699"/>
                              <a:gd name="connsiteY257" fmla="*/ 1562562 h 2676028"/>
                              <a:gd name="connsiteX258" fmla="*/ 1609817 w 7247699"/>
                              <a:gd name="connsiteY258" fmla="*/ 1563148 h 2676028"/>
                              <a:gd name="connsiteX259" fmla="*/ 1624929 w 7247699"/>
                              <a:gd name="connsiteY259" fmla="*/ 1561133 h 2676028"/>
                              <a:gd name="connsiteX260" fmla="*/ 1633996 w 7247699"/>
                              <a:gd name="connsiteY260" fmla="*/ 1549547 h 2676028"/>
                              <a:gd name="connsiteX261" fmla="*/ 1619892 w 7247699"/>
                              <a:gd name="connsiteY261" fmla="*/ 1525872 h 2676028"/>
                              <a:gd name="connsiteX262" fmla="*/ 1612840 w 7247699"/>
                              <a:gd name="connsiteY262" fmla="*/ 1524361 h 2676028"/>
                              <a:gd name="connsiteX263" fmla="*/ 1613344 w 7247699"/>
                              <a:gd name="connsiteY263" fmla="*/ 1524361 h 2676028"/>
                              <a:gd name="connsiteX264" fmla="*/ 1610321 w 7247699"/>
                              <a:gd name="connsiteY264" fmla="*/ 1522346 h 2676028"/>
                              <a:gd name="connsiteX265" fmla="*/ 1608306 w 7247699"/>
                              <a:gd name="connsiteY265" fmla="*/ 1519828 h 2676028"/>
                              <a:gd name="connsiteX266" fmla="*/ 1607803 w 7247699"/>
                              <a:gd name="connsiteY266" fmla="*/ 1518820 h 2676028"/>
                              <a:gd name="connsiteX267" fmla="*/ 1605788 w 7247699"/>
                              <a:gd name="connsiteY267" fmla="*/ 1515294 h 2676028"/>
                              <a:gd name="connsiteX268" fmla="*/ 1586646 w 7247699"/>
                              <a:gd name="connsiteY268" fmla="*/ 1509250 h 2676028"/>
                              <a:gd name="connsiteX269" fmla="*/ 1577580 w 7247699"/>
                              <a:gd name="connsiteY269" fmla="*/ 1527384 h 2676028"/>
                              <a:gd name="connsiteX270" fmla="*/ 1609817 w 7247699"/>
                              <a:gd name="connsiteY270" fmla="*/ 1563148 h 2676028"/>
                              <a:gd name="connsiteX271" fmla="*/ 6264365 w 7247699"/>
                              <a:gd name="connsiteY271" fmla="*/ 1569357 h 2676028"/>
                              <a:gd name="connsiteX272" fmla="*/ 6279476 w 7247699"/>
                              <a:gd name="connsiteY272" fmla="*/ 1567342 h 2676028"/>
                              <a:gd name="connsiteX273" fmla="*/ 6288544 w 7247699"/>
                              <a:gd name="connsiteY273" fmla="*/ 1555756 h 2676028"/>
                              <a:gd name="connsiteX274" fmla="*/ 6274439 w 7247699"/>
                              <a:gd name="connsiteY274" fmla="*/ 1532081 h 2676028"/>
                              <a:gd name="connsiteX275" fmla="*/ 6267388 w 7247699"/>
                              <a:gd name="connsiteY275" fmla="*/ 1530570 h 2676028"/>
                              <a:gd name="connsiteX276" fmla="*/ 6267891 w 7247699"/>
                              <a:gd name="connsiteY276" fmla="*/ 1530570 h 2676028"/>
                              <a:gd name="connsiteX277" fmla="*/ 6264869 w 7247699"/>
                              <a:gd name="connsiteY277" fmla="*/ 1528555 h 2676028"/>
                              <a:gd name="connsiteX278" fmla="*/ 6262854 w 7247699"/>
                              <a:gd name="connsiteY278" fmla="*/ 1526037 h 2676028"/>
                              <a:gd name="connsiteX279" fmla="*/ 6262351 w 7247699"/>
                              <a:gd name="connsiteY279" fmla="*/ 1525029 h 2676028"/>
                              <a:gd name="connsiteX280" fmla="*/ 6260336 w 7247699"/>
                              <a:gd name="connsiteY280" fmla="*/ 1521503 h 2676028"/>
                              <a:gd name="connsiteX281" fmla="*/ 6241194 w 7247699"/>
                              <a:gd name="connsiteY281" fmla="*/ 1515459 h 2676028"/>
                              <a:gd name="connsiteX282" fmla="*/ 6232127 w 7247699"/>
                              <a:gd name="connsiteY282" fmla="*/ 1533593 h 2676028"/>
                              <a:gd name="connsiteX283" fmla="*/ 6264365 w 7247699"/>
                              <a:gd name="connsiteY283" fmla="*/ 1569357 h 2676028"/>
                              <a:gd name="connsiteX284" fmla="*/ 2341496 w 7247699"/>
                              <a:gd name="connsiteY284" fmla="*/ 1589999 h 2676028"/>
                              <a:gd name="connsiteX285" fmla="*/ 2363519 w 7247699"/>
                              <a:gd name="connsiteY285" fmla="*/ 1564550 h 2676028"/>
                              <a:gd name="connsiteX286" fmla="*/ 2335134 w 7247699"/>
                              <a:gd name="connsiteY286" fmla="*/ 1546443 h 2676028"/>
                              <a:gd name="connsiteX287" fmla="*/ 2293047 w 7247699"/>
                              <a:gd name="connsiteY287" fmla="*/ 1544975 h 2676028"/>
                              <a:gd name="connsiteX288" fmla="*/ 2282769 w 7247699"/>
                              <a:gd name="connsiteY288" fmla="*/ 1581680 h 2676028"/>
                              <a:gd name="connsiteX289" fmla="*/ 2311643 w 7247699"/>
                              <a:gd name="connsiteY289" fmla="*/ 1589021 h 2676028"/>
                              <a:gd name="connsiteX290" fmla="*/ 2341496 w 7247699"/>
                              <a:gd name="connsiteY290" fmla="*/ 1589999 h 2676028"/>
                              <a:gd name="connsiteX291" fmla="*/ 6996040 w 7247699"/>
                              <a:gd name="connsiteY291" fmla="*/ 1596208 h 2676028"/>
                              <a:gd name="connsiteX292" fmla="*/ 7018062 w 7247699"/>
                              <a:gd name="connsiteY292" fmla="*/ 1570759 h 2676028"/>
                              <a:gd name="connsiteX293" fmla="*/ 6989677 w 7247699"/>
                              <a:gd name="connsiteY293" fmla="*/ 1552652 h 2676028"/>
                              <a:gd name="connsiteX294" fmla="*/ 6947590 w 7247699"/>
                              <a:gd name="connsiteY294" fmla="*/ 1551184 h 2676028"/>
                              <a:gd name="connsiteX295" fmla="*/ 6937313 w 7247699"/>
                              <a:gd name="connsiteY295" fmla="*/ 1587889 h 2676028"/>
                              <a:gd name="connsiteX296" fmla="*/ 6966187 w 7247699"/>
                              <a:gd name="connsiteY296" fmla="*/ 1595230 h 2676028"/>
                              <a:gd name="connsiteX297" fmla="*/ 6996040 w 7247699"/>
                              <a:gd name="connsiteY297" fmla="*/ 1596208 h 2676028"/>
                              <a:gd name="connsiteX298" fmla="*/ 167320 w 7247699"/>
                              <a:gd name="connsiteY298" fmla="*/ 1606531 h 2676028"/>
                              <a:gd name="connsiteX299" fmla="*/ 181267 w 7247699"/>
                              <a:gd name="connsiteY299" fmla="*/ 1600927 h 2676028"/>
                              <a:gd name="connsiteX300" fmla="*/ 240202 w 7247699"/>
                              <a:gd name="connsiteY300" fmla="*/ 1539473 h 2676028"/>
                              <a:gd name="connsiteX301" fmla="*/ 216024 w 7247699"/>
                              <a:gd name="connsiteY301" fmla="*/ 1515294 h 2676028"/>
                              <a:gd name="connsiteX302" fmla="*/ 154570 w 7247699"/>
                              <a:gd name="connsiteY302" fmla="*/ 1574230 h 2676028"/>
                              <a:gd name="connsiteX303" fmla="*/ 167320 w 7247699"/>
                              <a:gd name="connsiteY303" fmla="*/ 1606531 h 2676028"/>
                              <a:gd name="connsiteX304" fmla="*/ 4821868 w 7247699"/>
                              <a:gd name="connsiteY304" fmla="*/ 1612740 h 2676028"/>
                              <a:gd name="connsiteX305" fmla="*/ 4835815 w 7247699"/>
                              <a:gd name="connsiteY305" fmla="*/ 1607136 h 2676028"/>
                              <a:gd name="connsiteX306" fmla="*/ 4894750 w 7247699"/>
                              <a:gd name="connsiteY306" fmla="*/ 1545682 h 2676028"/>
                              <a:gd name="connsiteX307" fmla="*/ 4870571 w 7247699"/>
                              <a:gd name="connsiteY307" fmla="*/ 1521503 h 2676028"/>
                              <a:gd name="connsiteX308" fmla="*/ 4809118 w 7247699"/>
                              <a:gd name="connsiteY308" fmla="*/ 1580439 h 2676028"/>
                              <a:gd name="connsiteX309" fmla="*/ 4821868 w 7247699"/>
                              <a:gd name="connsiteY309" fmla="*/ 1612740 h 2676028"/>
                              <a:gd name="connsiteX310" fmla="*/ 2822952 w 7247699"/>
                              <a:gd name="connsiteY310" fmla="*/ 1614692 h 2676028"/>
                              <a:gd name="connsiteX311" fmla="*/ 2831012 w 7247699"/>
                              <a:gd name="connsiteY311" fmla="*/ 1590514 h 2676028"/>
                              <a:gd name="connsiteX312" fmla="*/ 2818420 w 7247699"/>
                              <a:gd name="connsiteY312" fmla="*/ 1574898 h 2676028"/>
                              <a:gd name="connsiteX313" fmla="*/ 2803309 w 7247699"/>
                              <a:gd name="connsiteY313" fmla="*/ 1574898 h 2676028"/>
                              <a:gd name="connsiteX314" fmla="*/ 2795753 w 7247699"/>
                              <a:gd name="connsiteY314" fmla="*/ 1587995 h 2676028"/>
                              <a:gd name="connsiteX315" fmla="*/ 2799782 w 7247699"/>
                              <a:gd name="connsiteY315" fmla="*/ 1603610 h 2676028"/>
                              <a:gd name="connsiteX316" fmla="*/ 2807842 w 7247699"/>
                              <a:gd name="connsiteY316" fmla="*/ 1613684 h 2676028"/>
                              <a:gd name="connsiteX317" fmla="*/ 2822952 w 7247699"/>
                              <a:gd name="connsiteY317" fmla="*/ 1614692 h 2676028"/>
                              <a:gd name="connsiteX318" fmla="*/ 4369731 w 7247699"/>
                              <a:gd name="connsiteY318" fmla="*/ 1653511 h 2676028"/>
                              <a:gd name="connsiteX319" fmla="*/ 4367529 w 7247699"/>
                              <a:gd name="connsiteY319" fmla="*/ 1612357 h 2676028"/>
                              <a:gd name="connsiteX320" fmla="*/ 4298035 w 7247699"/>
                              <a:gd name="connsiteY320" fmla="*/ 1588377 h 2676028"/>
                              <a:gd name="connsiteX321" fmla="*/ 4283353 w 7247699"/>
                              <a:gd name="connsiteY321" fmla="*/ 1623613 h 2676028"/>
                              <a:gd name="connsiteX322" fmla="*/ 4316143 w 7247699"/>
                              <a:gd name="connsiteY322" fmla="*/ 1639273 h 2676028"/>
                              <a:gd name="connsiteX323" fmla="*/ 4350889 w 7247699"/>
                              <a:gd name="connsiteY323" fmla="*/ 1652487 h 2676028"/>
                              <a:gd name="connsiteX324" fmla="*/ 4369731 w 7247699"/>
                              <a:gd name="connsiteY324" fmla="*/ 1653511 h 2676028"/>
                              <a:gd name="connsiteX325" fmla="*/ 3001272 w 7247699"/>
                              <a:gd name="connsiteY325" fmla="*/ 1670605 h 2676028"/>
                              <a:gd name="connsiteX326" fmla="*/ 3008325 w 7247699"/>
                              <a:gd name="connsiteY326" fmla="*/ 1655997 h 2676028"/>
                              <a:gd name="connsiteX327" fmla="*/ 3006813 w 7247699"/>
                              <a:gd name="connsiteY327" fmla="*/ 1647937 h 2676028"/>
                              <a:gd name="connsiteX328" fmla="*/ 3005806 w 7247699"/>
                              <a:gd name="connsiteY328" fmla="*/ 1644411 h 2676028"/>
                              <a:gd name="connsiteX329" fmla="*/ 3005806 w 7247699"/>
                              <a:gd name="connsiteY329" fmla="*/ 1642396 h 2676028"/>
                              <a:gd name="connsiteX330" fmla="*/ 2987167 w 7247699"/>
                              <a:gd name="connsiteY330" fmla="*/ 1628292 h 2676028"/>
                              <a:gd name="connsiteX331" fmla="*/ 2978099 w 7247699"/>
                              <a:gd name="connsiteY331" fmla="*/ 1650456 h 2676028"/>
                              <a:gd name="connsiteX332" fmla="*/ 2985656 w 7247699"/>
                              <a:gd name="connsiteY332" fmla="*/ 1665568 h 2676028"/>
                              <a:gd name="connsiteX333" fmla="*/ 3001272 w 7247699"/>
                              <a:gd name="connsiteY333" fmla="*/ 1670605 h 2676028"/>
                              <a:gd name="connsiteX334" fmla="*/ 1773313 w 7247699"/>
                              <a:gd name="connsiteY334" fmla="*/ 1688366 h 2676028"/>
                              <a:gd name="connsiteX335" fmla="*/ 1943131 w 7247699"/>
                              <a:gd name="connsiteY335" fmla="*/ 1687876 h 2676028"/>
                              <a:gd name="connsiteX336" fmla="*/ 1943131 w 7247699"/>
                              <a:gd name="connsiteY336" fmla="*/ 1650193 h 2676028"/>
                              <a:gd name="connsiteX337" fmla="*/ 1773313 w 7247699"/>
                              <a:gd name="connsiteY337" fmla="*/ 1649704 h 2676028"/>
                              <a:gd name="connsiteX338" fmla="*/ 1773313 w 7247699"/>
                              <a:gd name="connsiteY338" fmla="*/ 1688366 h 2676028"/>
                              <a:gd name="connsiteX339" fmla="*/ 6427858 w 7247699"/>
                              <a:gd name="connsiteY339" fmla="*/ 1694575 h 2676028"/>
                              <a:gd name="connsiteX340" fmla="*/ 6597676 w 7247699"/>
                              <a:gd name="connsiteY340" fmla="*/ 1694085 h 2676028"/>
                              <a:gd name="connsiteX341" fmla="*/ 6597676 w 7247699"/>
                              <a:gd name="connsiteY341" fmla="*/ 1656402 h 2676028"/>
                              <a:gd name="connsiteX342" fmla="*/ 6427858 w 7247699"/>
                              <a:gd name="connsiteY342" fmla="*/ 1655913 h 2676028"/>
                              <a:gd name="connsiteX343" fmla="*/ 6427858 w 7247699"/>
                              <a:gd name="connsiteY343" fmla="*/ 1694575 h 2676028"/>
                              <a:gd name="connsiteX344" fmla="*/ 4494771 w 7247699"/>
                              <a:gd name="connsiteY344" fmla="*/ 1720023 h 2676028"/>
                              <a:gd name="connsiteX345" fmla="*/ 4516303 w 7247699"/>
                              <a:gd name="connsiteY345" fmla="*/ 1707788 h 2676028"/>
                              <a:gd name="connsiteX346" fmla="*/ 4504558 w 7247699"/>
                              <a:gd name="connsiteY346" fmla="*/ 1685766 h 2676028"/>
                              <a:gd name="connsiteX347" fmla="*/ 4496728 w 7247699"/>
                              <a:gd name="connsiteY347" fmla="*/ 1683808 h 2676028"/>
                              <a:gd name="connsiteX348" fmla="*/ 4495260 w 7247699"/>
                              <a:gd name="connsiteY348" fmla="*/ 1682829 h 2676028"/>
                              <a:gd name="connsiteX349" fmla="*/ 4491345 w 7247699"/>
                              <a:gd name="connsiteY349" fmla="*/ 1680382 h 2676028"/>
                              <a:gd name="connsiteX350" fmla="*/ 4490365 w 7247699"/>
                              <a:gd name="connsiteY350" fmla="*/ 1679893 h 2676028"/>
                              <a:gd name="connsiteX351" fmla="*/ 4486940 w 7247699"/>
                              <a:gd name="connsiteY351" fmla="*/ 1676957 h 2676028"/>
                              <a:gd name="connsiteX352" fmla="*/ 4484494 w 7247699"/>
                              <a:gd name="connsiteY352" fmla="*/ 1674510 h 2676028"/>
                              <a:gd name="connsiteX353" fmla="*/ 4482535 w 7247699"/>
                              <a:gd name="connsiteY353" fmla="*/ 1672063 h 2676028"/>
                              <a:gd name="connsiteX354" fmla="*/ 4460024 w 7247699"/>
                              <a:gd name="connsiteY354" fmla="*/ 1666190 h 2676028"/>
                              <a:gd name="connsiteX355" fmla="*/ 4454151 w 7247699"/>
                              <a:gd name="connsiteY355" fmla="*/ 1688702 h 2676028"/>
                              <a:gd name="connsiteX356" fmla="*/ 4494771 w 7247699"/>
                              <a:gd name="connsiteY356" fmla="*/ 1720023 h 2676028"/>
                              <a:gd name="connsiteX357" fmla="*/ 2244051 w 7247699"/>
                              <a:gd name="connsiteY357" fmla="*/ 1733964 h 2676028"/>
                              <a:gd name="connsiteX358" fmla="*/ 2257318 w 7247699"/>
                              <a:gd name="connsiteY358" fmla="*/ 1732901 h 2676028"/>
                              <a:gd name="connsiteX359" fmla="*/ 2378197 w 7247699"/>
                              <a:gd name="connsiteY359" fmla="*/ 1681515 h 2676028"/>
                              <a:gd name="connsiteX360" fmla="*/ 2368899 w 7247699"/>
                              <a:gd name="connsiteY360" fmla="*/ 1647746 h 2676028"/>
                              <a:gd name="connsiteX361" fmla="*/ 2240679 w 7247699"/>
                              <a:gd name="connsiteY361" fmla="*/ 1704027 h 2676028"/>
                              <a:gd name="connsiteX362" fmla="*/ 2244051 w 7247699"/>
                              <a:gd name="connsiteY362" fmla="*/ 1733964 h 2676028"/>
                              <a:gd name="connsiteX363" fmla="*/ 6898596 w 7247699"/>
                              <a:gd name="connsiteY363" fmla="*/ 1740173 h 2676028"/>
                              <a:gd name="connsiteX364" fmla="*/ 6911864 w 7247699"/>
                              <a:gd name="connsiteY364" fmla="*/ 1739110 h 2676028"/>
                              <a:gd name="connsiteX365" fmla="*/ 7032742 w 7247699"/>
                              <a:gd name="connsiteY365" fmla="*/ 1687724 h 2676028"/>
                              <a:gd name="connsiteX366" fmla="*/ 7023444 w 7247699"/>
                              <a:gd name="connsiteY366" fmla="*/ 1653955 h 2676028"/>
                              <a:gd name="connsiteX367" fmla="*/ 6895224 w 7247699"/>
                              <a:gd name="connsiteY367" fmla="*/ 1710236 h 2676028"/>
                              <a:gd name="connsiteX368" fmla="*/ 6898596 w 7247699"/>
                              <a:gd name="connsiteY368" fmla="*/ 1740173 h 2676028"/>
                              <a:gd name="connsiteX369" fmla="*/ 3968407 w 7247699"/>
                              <a:gd name="connsiteY369" fmla="*/ 1742133 h 2676028"/>
                              <a:gd name="connsiteX370" fmla="*/ 4002156 w 7247699"/>
                              <a:gd name="connsiteY370" fmla="*/ 1729540 h 2676028"/>
                              <a:gd name="connsiteX371" fmla="*/ 4015253 w 7247699"/>
                              <a:gd name="connsiteY371" fmla="*/ 1702339 h 2676028"/>
                              <a:gd name="connsiteX372" fmla="*/ 3986541 w 7247699"/>
                              <a:gd name="connsiteY372" fmla="*/ 1692769 h 2676028"/>
                              <a:gd name="connsiteX373" fmla="*/ 3955814 w 7247699"/>
                              <a:gd name="connsiteY373" fmla="*/ 1712414 h 2676028"/>
                              <a:gd name="connsiteX374" fmla="*/ 3949266 w 7247699"/>
                              <a:gd name="connsiteY374" fmla="*/ 1732563 h 2676028"/>
                              <a:gd name="connsiteX375" fmla="*/ 3968407 w 7247699"/>
                              <a:gd name="connsiteY375" fmla="*/ 1742133 h 2676028"/>
                              <a:gd name="connsiteX376" fmla="*/ 2495347 w 7247699"/>
                              <a:gd name="connsiteY376" fmla="*/ 1754800 h 2676028"/>
                              <a:gd name="connsiteX377" fmla="*/ 2512292 w 7247699"/>
                              <a:gd name="connsiteY377" fmla="*/ 1738283 h 2676028"/>
                              <a:gd name="connsiteX378" fmla="*/ 2519633 w 7247699"/>
                              <a:gd name="connsiteY378" fmla="*/ 1714303 h 2676028"/>
                              <a:gd name="connsiteX379" fmla="*/ 2494674 w 7247699"/>
                              <a:gd name="connsiteY379" fmla="*/ 1695217 h 2676028"/>
                              <a:gd name="connsiteX380" fmla="*/ 2478035 w 7247699"/>
                              <a:gd name="connsiteY380" fmla="*/ 1738283 h 2676028"/>
                              <a:gd name="connsiteX381" fmla="*/ 2495347 w 7247699"/>
                              <a:gd name="connsiteY381" fmla="*/ 1754800 h 2676028"/>
                              <a:gd name="connsiteX382" fmla="*/ 7149891 w 7247699"/>
                              <a:gd name="connsiteY382" fmla="*/ 1761009 h 2676028"/>
                              <a:gd name="connsiteX383" fmla="*/ 7166836 w 7247699"/>
                              <a:gd name="connsiteY383" fmla="*/ 1744492 h 2676028"/>
                              <a:gd name="connsiteX384" fmla="*/ 7174177 w 7247699"/>
                              <a:gd name="connsiteY384" fmla="*/ 1720512 h 2676028"/>
                              <a:gd name="connsiteX385" fmla="*/ 7149218 w 7247699"/>
                              <a:gd name="connsiteY385" fmla="*/ 1701426 h 2676028"/>
                              <a:gd name="connsiteX386" fmla="*/ 7132579 w 7247699"/>
                              <a:gd name="connsiteY386" fmla="*/ 1744492 h 2676028"/>
                              <a:gd name="connsiteX387" fmla="*/ 7149891 w 7247699"/>
                              <a:gd name="connsiteY387" fmla="*/ 1761009 h 2676028"/>
                              <a:gd name="connsiteX388" fmla="*/ 2479991 w 7247699"/>
                              <a:gd name="connsiteY388" fmla="*/ 1800926 h 2676028"/>
                              <a:gd name="connsiteX389" fmla="*/ 2492225 w 7247699"/>
                              <a:gd name="connsiteY389" fmla="*/ 1772541 h 2676028"/>
                              <a:gd name="connsiteX390" fmla="*/ 2466287 w 7247699"/>
                              <a:gd name="connsiteY390" fmla="*/ 1751498 h 2676028"/>
                              <a:gd name="connsiteX391" fmla="*/ 2438393 w 7247699"/>
                              <a:gd name="connsiteY391" fmla="*/ 1767648 h 2676028"/>
                              <a:gd name="connsiteX392" fmla="*/ 2479991 w 7247699"/>
                              <a:gd name="connsiteY392" fmla="*/ 1800926 h 2676028"/>
                              <a:gd name="connsiteX393" fmla="*/ 7134536 w 7247699"/>
                              <a:gd name="connsiteY393" fmla="*/ 1807135 h 2676028"/>
                              <a:gd name="connsiteX394" fmla="*/ 7146770 w 7247699"/>
                              <a:gd name="connsiteY394" fmla="*/ 1778750 h 2676028"/>
                              <a:gd name="connsiteX395" fmla="*/ 7120833 w 7247699"/>
                              <a:gd name="connsiteY395" fmla="*/ 1757707 h 2676028"/>
                              <a:gd name="connsiteX396" fmla="*/ 7092938 w 7247699"/>
                              <a:gd name="connsiteY396" fmla="*/ 1773857 h 2676028"/>
                              <a:gd name="connsiteX397" fmla="*/ 7134536 w 7247699"/>
                              <a:gd name="connsiteY397" fmla="*/ 1807135 h 2676028"/>
                              <a:gd name="connsiteX398" fmla="*/ 2174991 w 7247699"/>
                              <a:gd name="connsiteY398" fmla="*/ 1809467 h 2676028"/>
                              <a:gd name="connsiteX399" fmla="*/ 2193628 w 7247699"/>
                              <a:gd name="connsiteY399" fmla="*/ 1798889 h 2676028"/>
                              <a:gd name="connsiteX400" fmla="*/ 2183051 w 7247699"/>
                              <a:gd name="connsiteY400" fmla="*/ 1780252 h 2676028"/>
                              <a:gd name="connsiteX401" fmla="*/ 2182043 w 7247699"/>
                              <a:gd name="connsiteY401" fmla="*/ 1779748 h 2676028"/>
                              <a:gd name="connsiteX402" fmla="*/ 2180028 w 7247699"/>
                              <a:gd name="connsiteY402" fmla="*/ 1778237 h 2676028"/>
                              <a:gd name="connsiteX403" fmla="*/ 2179020 w 7247699"/>
                              <a:gd name="connsiteY403" fmla="*/ 1777229 h 2676028"/>
                              <a:gd name="connsiteX404" fmla="*/ 2176502 w 7247699"/>
                              <a:gd name="connsiteY404" fmla="*/ 1775214 h 2676028"/>
                              <a:gd name="connsiteX405" fmla="*/ 2174488 w 7247699"/>
                              <a:gd name="connsiteY405" fmla="*/ 1772696 h 2676028"/>
                              <a:gd name="connsiteX406" fmla="*/ 2173983 w 7247699"/>
                              <a:gd name="connsiteY406" fmla="*/ 1772192 h 2676028"/>
                              <a:gd name="connsiteX407" fmla="*/ 2170458 w 7247699"/>
                              <a:gd name="connsiteY407" fmla="*/ 1765644 h 2676028"/>
                              <a:gd name="connsiteX408" fmla="*/ 2149301 w 7247699"/>
                              <a:gd name="connsiteY408" fmla="*/ 1760103 h 2676028"/>
                              <a:gd name="connsiteX409" fmla="*/ 2143257 w 7247699"/>
                              <a:gd name="connsiteY409" fmla="*/ 1781259 h 2676028"/>
                              <a:gd name="connsiteX410" fmla="*/ 2174991 w 7247699"/>
                              <a:gd name="connsiteY410" fmla="*/ 1809467 h 2676028"/>
                              <a:gd name="connsiteX411" fmla="*/ 6829539 w 7247699"/>
                              <a:gd name="connsiteY411" fmla="*/ 1815676 h 2676028"/>
                              <a:gd name="connsiteX412" fmla="*/ 6848177 w 7247699"/>
                              <a:gd name="connsiteY412" fmla="*/ 1805098 h 2676028"/>
                              <a:gd name="connsiteX413" fmla="*/ 6837599 w 7247699"/>
                              <a:gd name="connsiteY413" fmla="*/ 1786461 h 2676028"/>
                              <a:gd name="connsiteX414" fmla="*/ 6836591 w 7247699"/>
                              <a:gd name="connsiteY414" fmla="*/ 1785957 h 2676028"/>
                              <a:gd name="connsiteX415" fmla="*/ 6834577 w 7247699"/>
                              <a:gd name="connsiteY415" fmla="*/ 1784446 h 2676028"/>
                              <a:gd name="connsiteX416" fmla="*/ 6833569 w 7247699"/>
                              <a:gd name="connsiteY416" fmla="*/ 1783438 h 2676028"/>
                              <a:gd name="connsiteX417" fmla="*/ 6831050 w 7247699"/>
                              <a:gd name="connsiteY417" fmla="*/ 1781423 h 2676028"/>
                              <a:gd name="connsiteX418" fmla="*/ 6829036 w 7247699"/>
                              <a:gd name="connsiteY418" fmla="*/ 1778905 h 2676028"/>
                              <a:gd name="connsiteX419" fmla="*/ 6828532 w 7247699"/>
                              <a:gd name="connsiteY419" fmla="*/ 1778401 h 2676028"/>
                              <a:gd name="connsiteX420" fmla="*/ 6825006 w 7247699"/>
                              <a:gd name="connsiteY420" fmla="*/ 1771853 h 2676028"/>
                              <a:gd name="connsiteX421" fmla="*/ 6803850 w 7247699"/>
                              <a:gd name="connsiteY421" fmla="*/ 1766312 h 2676028"/>
                              <a:gd name="connsiteX422" fmla="*/ 6797805 w 7247699"/>
                              <a:gd name="connsiteY422" fmla="*/ 1787468 h 2676028"/>
                              <a:gd name="connsiteX423" fmla="*/ 6829539 w 7247699"/>
                              <a:gd name="connsiteY423" fmla="*/ 1815676 h 2676028"/>
                              <a:gd name="connsiteX424" fmla="*/ 2576890 w 7247699"/>
                              <a:gd name="connsiteY424" fmla="*/ 1824416 h 2676028"/>
                              <a:gd name="connsiteX425" fmla="*/ 2589125 w 7247699"/>
                              <a:gd name="connsiteY425" fmla="*/ 1802883 h 2676028"/>
                              <a:gd name="connsiteX426" fmla="*/ 2592551 w 7247699"/>
                              <a:gd name="connsiteY426" fmla="*/ 1753944 h 2676028"/>
                              <a:gd name="connsiteX427" fmla="*/ 2558783 w 7247699"/>
                              <a:gd name="connsiteY427" fmla="*/ 1744645 h 2676028"/>
                              <a:gd name="connsiteX428" fmla="*/ 2555357 w 7247699"/>
                              <a:gd name="connsiteY428" fmla="*/ 1812181 h 2676028"/>
                              <a:gd name="connsiteX429" fmla="*/ 2576890 w 7247699"/>
                              <a:gd name="connsiteY429" fmla="*/ 1824416 h 2676028"/>
                              <a:gd name="connsiteX430" fmla="*/ 2001369 w 7247699"/>
                              <a:gd name="connsiteY430" fmla="*/ 1827352 h 2676028"/>
                              <a:gd name="connsiteX431" fmla="*/ 2018497 w 7247699"/>
                              <a:gd name="connsiteY431" fmla="*/ 1801904 h 2676028"/>
                              <a:gd name="connsiteX432" fmla="*/ 2029264 w 7247699"/>
                              <a:gd name="connsiteY432" fmla="*/ 1776945 h 2676028"/>
                              <a:gd name="connsiteX433" fmla="*/ 2008709 w 7247699"/>
                              <a:gd name="connsiteY433" fmla="*/ 1750518 h 2676028"/>
                              <a:gd name="connsiteX434" fmla="*/ 1978367 w 7247699"/>
                              <a:gd name="connsiteY434" fmla="*/ 1807287 h 2676028"/>
                              <a:gd name="connsiteX435" fmla="*/ 2001369 w 7247699"/>
                              <a:gd name="connsiteY435" fmla="*/ 1827352 h 2676028"/>
                              <a:gd name="connsiteX436" fmla="*/ 7231436 w 7247699"/>
                              <a:gd name="connsiteY436" fmla="*/ 1830625 h 2676028"/>
                              <a:gd name="connsiteX437" fmla="*/ 7243670 w 7247699"/>
                              <a:gd name="connsiteY437" fmla="*/ 1809092 h 2676028"/>
                              <a:gd name="connsiteX438" fmla="*/ 7247097 w 7247699"/>
                              <a:gd name="connsiteY438" fmla="*/ 1760153 h 2676028"/>
                              <a:gd name="connsiteX439" fmla="*/ 7213328 w 7247699"/>
                              <a:gd name="connsiteY439" fmla="*/ 1750854 h 2676028"/>
                              <a:gd name="connsiteX440" fmla="*/ 7209902 w 7247699"/>
                              <a:gd name="connsiteY440" fmla="*/ 1818390 h 2676028"/>
                              <a:gd name="connsiteX441" fmla="*/ 7231436 w 7247699"/>
                              <a:gd name="connsiteY441" fmla="*/ 1830625 h 2676028"/>
                              <a:gd name="connsiteX442" fmla="*/ 2349715 w 7247699"/>
                              <a:gd name="connsiteY442" fmla="*/ 1831756 h 2676028"/>
                              <a:gd name="connsiteX443" fmla="*/ 2361071 w 7247699"/>
                              <a:gd name="connsiteY443" fmla="*/ 1821479 h 2676028"/>
                              <a:gd name="connsiteX444" fmla="*/ 2400711 w 7247699"/>
                              <a:gd name="connsiteY444" fmla="*/ 1753944 h 2676028"/>
                              <a:gd name="connsiteX445" fmla="*/ 2371348 w 7247699"/>
                              <a:gd name="connsiteY445" fmla="*/ 1731432 h 2676028"/>
                              <a:gd name="connsiteX446" fmla="*/ 2325835 w 7247699"/>
                              <a:gd name="connsiteY446" fmla="*/ 1800925 h 2676028"/>
                              <a:gd name="connsiteX447" fmla="*/ 2349715 w 7247699"/>
                              <a:gd name="connsiteY447" fmla="*/ 1831756 h 2676028"/>
                              <a:gd name="connsiteX448" fmla="*/ 6655914 w 7247699"/>
                              <a:gd name="connsiteY448" fmla="*/ 1833561 h 2676028"/>
                              <a:gd name="connsiteX449" fmla="*/ 6673042 w 7247699"/>
                              <a:gd name="connsiteY449" fmla="*/ 1808113 h 2676028"/>
                              <a:gd name="connsiteX450" fmla="*/ 6683809 w 7247699"/>
                              <a:gd name="connsiteY450" fmla="*/ 1783154 h 2676028"/>
                              <a:gd name="connsiteX451" fmla="*/ 6663254 w 7247699"/>
                              <a:gd name="connsiteY451" fmla="*/ 1756727 h 2676028"/>
                              <a:gd name="connsiteX452" fmla="*/ 6632912 w 7247699"/>
                              <a:gd name="connsiteY452" fmla="*/ 1813496 h 2676028"/>
                              <a:gd name="connsiteX453" fmla="*/ 6655914 w 7247699"/>
                              <a:gd name="connsiteY453" fmla="*/ 1833561 h 2676028"/>
                              <a:gd name="connsiteX454" fmla="*/ 2043537 w 7247699"/>
                              <a:gd name="connsiteY454" fmla="*/ 1834079 h 2676028"/>
                              <a:gd name="connsiteX455" fmla="*/ 2056617 w 7247699"/>
                              <a:gd name="connsiteY455" fmla="*/ 1832134 h 2676028"/>
                              <a:gd name="connsiteX456" fmla="*/ 2110013 w 7247699"/>
                              <a:gd name="connsiteY456" fmla="*/ 1796874 h 2676028"/>
                              <a:gd name="connsiteX457" fmla="*/ 2095909 w 7247699"/>
                              <a:gd name="connsiteY457" fmla="*/ 1772192 h 2676028"/>
                              <a:gd name="connsiteX458" fmla="*/ 2039995 w 7247699"/>
                              <a:gd name="connsiteY458" fmla="*/ 1802415 h 2676028"/>
                              <a:gd name="connsiteX459" fmla="*/ 2043537 w 7247699"/>
                              <a:gd name="connsiteY459" fmla="*/ 1834079 h 2676028"/>
                              <a:gd name="connsiteX460" fmla="*/ 7004259 w 7247699"/>
                              <a:gd name="connsiteY460" fmla="*/ 1837965 h 2676028"/>
                              <a:gd name="connsiteX461" fmla="*/ 7015615 w 7247699"/>
                              <a:gd name="connsiteY461" fmla="*/ 1827688 h 2676028"/>
                              <a:gd name="connsiteX462" fmla="*/ 7055255 w 7247699"/>
                              <a:gd name="connsiteY462" fmla="*/ 1760153 h 2676028"/>
                              <a:gd name="connsiteX463" fmla="*/ 7025892 w 7247699"/>
                              <a:gd name="connsiteY463" fmla="*/ 1737641 h 2676028"/>
                              <a:gd name="connsiteX464" fmla="*/ 6980379 w 7247699"/>
                              <a:gd name="connsiteY464" fmla="*/ 1807134 h 2676028"/>
                              <a:gd name="connsiteX465" fmla="*/ 7004259 w 7247699"/>
                              <a:gd name="connsiteY465" fmla="*/ 1837965 h 2676028"/>
                              <a:gd name="connsiteX466" fmla="*/ 6698084 w 7247699"/>
                              <a:gd name="connsiteY466" fmla="*/ 1840288 h 2676028"/>
                              <a:gd name="connsiteX467" fmla="*/ 6711165 w 7247699"/>
                              <a:gd name="connsiteY467" fmla="*/ 1838343 h 2676028"/>
                              <a:gd name="connsiteX468" fmla="*/ 6764560 w 7247699"/>
                              <a:gd name="connsiteY468" fmla="*/ 1803083 h 2676028"/>
                              <a:gd name="connsiteX469" fmla="*/ 6750456 w 7247699"/>
                              <a:gd name="connsiteY469" fmla="*/ 1778401 h 2676028"/>
                              <a:gd name="connsiteX470" fmla="*/ 6694543 w 7247699"/>
                              <a:gd name="connsiteY470" fmla="*/ 1808624 h 2676028"/>
                              <a:gd name="connsiteX471" fmla="*/ 6698084 w 7247699"/>
                              <a:gd name="connsiteY471" fmla="*/ 1840288 h 2676028"/>
                              <a:gd name="connsiteX472" fmla="*/ 1636089 w 7247699"/>
                              <a:gd name="connsiteY472" fmla="*/ 1851284 h 2676028"/>
                              <a:gd name="connsiteX473" fmla="*/ 1645581 w 7247699"/>
                              <a:gd name="connsiteY473" fmla="*/ 1820045 h 2676028"/>
                              <a:gd name="connsiteX474" fmla="*/ 1570527 w 7247699"/>
                              <a:gd name="connsiteY474" fmla="*/ 1758591 h 2676028"/>
                              <a:gd name="connsiteX475" fmla="*/ 1546349 w 7247699"/>
                              <a:gd name="connsiteY475" fmla="*/ 1789822 h 2676028"/>
                              <a:gd name="connsiteX476" fmla="*/ 1623417 w 7247699"/>
                              <a:gd name="connsiteY476" fmla="*/ 1848758 h 2676028"/>
                              <a:gd name="connsiteX477" fmla="*/ 1636089 w 7247699"/>
                              <a:gd name="connsiteY477" fmla="*/ 1851284 h 2676028"/>
                              <a:gd name="connsiteX478" fmla="*/ 6290638 w 7247699"/>
                              <a:gd name="connsiteY478" fmla="*/ 1857493 h 2676028"/>
                              <a:gd name="connsiteX479" fmla="*/ 6300130 w 7247699"/>
                              <a:gd name="connsiteY479" fmla="*/ 1826254 h 2676028"/>
                              <a:gd name="connsiteX480" fmla="*/ 6225075 w 7247699"/>
                              <a:gd name="connsiteY480" fmla="*/ 1764800 h 2676028"/>
                              <a:gd name="connsiteX481" fmla="*/ 6200897 w 7247699"/>
                              <a:gd name="connsiteY481" fmla="*/ 1796031 h 2676028"/>
                              <a:gd name="connsiteX482" fmla="*/ 6277966 w 7247699"/>
                              <a:gd name="connsiteY482" fmla="*/ 1854967 h 2676028"/>
                              <a:gd name="connsiteX483" fmla="*/ 6290638 w 7247699"/>
                              <a:gd name="connsiteY483" fmla="*/ 1857493 h 2676028"/>
                              <a:gd name="connsiteX484" fmla="*/ 742659 w 7247699"/>
                              <a:gd name="connsiteY484" fmla="*/ 1947741 h 2676028"/>
                              <a:gd name="connsiteX485" fmla="*/ 751468 w 7247699"/>
                              <a:gd name="connsiteY485" fmla="*/ 1945294 h 2676028"/>
                              <a:gd name="connsiteX486" fmla="*/ 759788 w 7247699"/>
                              <a:gd name="connsiteY486" fmla="*/ 1934527 h 2676028"/>
                              <a:gd name="connsiteX487" fmla="*/ 761745 w 7247699"/>
                              <a:gd name="connsiteY487" fmla="*/ 1929633 h 2676028"/>
                              <a:gd name="connsiteX488" fmla="*/ 756851 w 7247699"/>
                              <a:gd name="connsiteY488" fmla="*/ 1910057 h 2676028"/>
                              <a:gd name="connsiteX489" fmla="*/ 742659 w 7247699"/>
                              <a:gd name="connsiteY489" fmla="*/ 1904185 h 2676028"/>
                              <a:gd name="connsiteX490" fmla="*/ 728466 w 7247699"/>
                              <a:gd name="connsiteY490" fmla="*/ 1910057 h 2676028"/>
                              <a:gd name="connsiteX491" fmla="*/ 723572 w 7247699"/>
                              <a:gd name="connsiteY491" fmla="*/ 1929633 h 2676028"/>
                              <a:gd name="connsiteX492" fmla="*/ 725530 w 7247699"/>
                              <a:gd name="connsiteY492" fmla="*/ 1934527 h 2676028"/>
                              <a:gd name="connsiteX493" fmla="*/ 731892 w 7247699"/>
                              <a:gd name="connsiteY493" fmla="*/ 1943825 h 2676028"/>
                              <a:gd name="connsiteX494" fmla="*/ 742659 w 7247699"/>
                              <a:gd name="connsiteY494" fmla="*/ 1947741 h 2676028"/>
                              <a:gd name="connsiteX495" fmla="*/ 5397205 w 7247699"/>
                              <a:gd name="connsiteY495" fmla="*/ 1953944 h 2676028"/>
                              <a:gd name="connsiteX496" fmla="*/ 5406014 w 7247699"/>
                              <a:gd name="connsiteY496" fmla="*/ 1951497 h 2676028"/>
                              <a:gd name="connsiteX497" fmla="*/ 5414334 w 7247699"/>
                              <a:gd name="connsiteY497" fmla="*/ 1940731 h 2676028"/>
                              <a:gd name="connsiteX498" fmla="*/ 5416292 w 7247699"/>
                              <a:gd name="connsiteY498" fmla="*/ 1935837 h 2676028"/>
                              <a:gd name="connsiteX499" fmla="*/ 5411398 w 7247699"/>
                              <a:gd name="connsiteY499" fmla="*/ 1916261 h 2676028"/>
                              <a:gd name="connsiteX500" fmla="*/ 5397205 w 7247699"/>
                              <a:gd name="connsiteY500" fmla="*/ 1910388 h 2676028"/>
                              <a:gd name="connsiteX501" fmla="*/ 5383013 w 7247699"/>
                              <a:gd name="connsiteY501" fmla="*/ 1916261 h 2676028"/>
                              <a:gd name="connsiteX502" fmla="*/ 5378119 w 7247699"/>
                              <a:gd name="connsiteY502" fmla="*/ 1935837 h 2676028"/>
                              <a:gd name="connsiteX503" fmla="*/ 5380076 w 7247699"/>
                              <a:gd name="connsiteY503" fmla="*/ 1940731 h 2676028"/>
                              <a:gd name="connsiteX504" fmla="*/ 5386438 w 7247699"/>
                              <a:gd name="connsiteY504" fmla="*/ 1950029 h 2676028"/>
                              <a:gd name="connsiteX505" fmla="*/ 5397205 w 7247699"/>
                              <a:gd name="connsiteY505" fmla="*/ 1953944 h 2676028"/>
                              <a:gd name="connsiteX506" fmla="*/ 1250499 w 7247699"/>
                              <a:gd name="connsiteY506" fmla="*/ 1960591 h 2676028"/>
                              <a:gd name="connsiteX507" fmla="*/ 1262754 w 7247699"/>
                              <a:gd name="connsiteY507" fmla="*/ 1929352 h 2676028"/>
                              <a:gd name="connsiteX508" fmla="*/ 1238575 w 7247699"/>
                              <a:gd name="connsiteY508" fmla="*/ 1882506 h 2676028"/>
                              <a:gd name="connsiteX509" fmla="*/ 1198278 w 7247699"/>
                              <a:gd name="connsiteY509" fmla="*/ 1893587 h 2676028"/>
                              <a:gd name="connsiteX510" fmla="*/ 1212382 w 7247699"/>
                              <a:gd name="connsiteY510" fmla="*/ 1926833 h 2676028"/>
                              <a:gd name="connsiteX511" fmla="*/ 1236560 w 7247699"/>
                              <a:gd name="connsiteY511" fmla="*/ 1955546 h 2676028"/>
                              <a:gd name="connsiteX512" fmla="*/ 1250499 w 7247699"/>
                              <a:gd name="connsiteY512" fmla="*/ 1960591 h 2676028"/>
                              <a:gd name="connsiteX513" fmla="*/ 5905047 w 7247699"/>
                              <a:gd name="connsiteY513" fmla="*/ 1966796 h 2676028"/>
                              <a:gd name="connsiteX514" fmla="*/ 5917302 w 7247699"/>
                              <a:gd name="connsiteY514" fmla="*/ 1935557 h 2676028"/>
                              <a:gd name="connsiteX515" fmla="*/ 5893123 w 7247699"/>
                              <a:gd name="connsiteY515" fmla="*/ 1888711 h 2676028"/>
                              <a:gd name="connsiteX516" fmla="*/ 5852826 w 7247699"/>
                              <a:gd name="connsiteY516" fmla="*/ 1899792 h 2676028"/>
                              <a:gd name="connsiteX517" fmla="*/ 5866930 w 7247699"/>
                              <a:gd name="connsiteY517" fmla="*/ 1933038 h 2676028"/>
                              <a:gd name="connsiteX518" fmla="*/ 5891108 w 7247699"/>
                              <a:gd name="connsiteY518" fmla="*/ 1961751 h 2676028"/>
                              <a:gd name="connsiteX519" fmla="*/ 5905047 w 7247699"/>
                              <a:gd name="connsiteY519" fmla="*/ 1966796 h 2676028"/>
                              <a:gd name="connsiteX520" fmla="*/ 1938244 w 7247699"/>
                              <a:gd name="connsiteY520" fmla="*/ 1979221 h 2676028"/>
                              <a:gd name="connsiteX521" fmla="*/ 2211260 w 7247699"/>
                              <a:gd name="connsiteY521" fmla="*/ 1870921 h 2676028"/>
                              <a:gd name="connsiteX522" fmla="*/ 2193126 w 7247699"/>
                              <a:gd name="connsiteY522" fmla="*/ 1847247 h 2676028"/>
                              <a:gd name="connsiteX523" fmla="*/ 1938244 w 7247699"/>
                              <a:gd name="connsiteY523" fmla="*/ 1945472 h 2676028"/>
                              <a:gd name="connsiteX524" fmla="*/ 1938244 w 7247699"/>
                              <a:gd name="connsiteY524" fmla="*/ 1979221 h 2676028"/>
                              <a:gd name="connsiteX525" fmla="*/ 6592792 w 7247699"/>
                              <a:gd name="connsiteY525" fmla="*/ 1985426 h 2676028"/>
                              <a:gd name="connsiteX526" fmla="*/ 6865808 w 7247699"/>
                              <a:gd name="connsiteY526" fmla="*/ 1877126 h 2676028"/>
                              <a:gd name="connsiteX527" fmla="*/ 6847674 w 7247699"/>
                              <a:gd name="connsiteY527" fmla="*/ 1853456 h 2676028"/>
                              <a:gd name="connsiteX528" fmla="*/ 6592792 w 7247699"/>
                              <a:gd name="connsiteY528" fmla="*/ 1951677 h 2676028"/>
                              <a:gd name="connsiteX529" fmla="*/ 6592792 w 7247699"/>
                              <a:gd name="connsiteY529" fmla="*/ 1985426 h 2676028"/>
                              <a:gd name="connsiteX530" fmla="*/ 956799 w 7247699"/>
                              <a:gd name="connsiteY530" fmla="*/ 2004241 h 2676028"/>
                              <a:gd name="connsiteX531" fmla="*/ 965333 w 7247699"/>
                              <a:gd name="connsiteY531" fmla="*/ 1965357 h 2676028"/>
                              <a:gd name="connsiteX532" fmla="*/ 889967 w 7247699"/>
                              <a:gd name="connsiteY532" fmla="*/ 1909077 h 2676028"/>
                              <a:gd name="connsiteX533" fmla="*/ 867455 w 7247699"/>
                              <a:gd name="connsiteY533" fmla="*/ 1938441 h 2676028"/>
                              <a:gd name="connsiteX534" fmla="*/ 939884 w 7247699"/>
                              <a:gd name="connsiteY534" fmla="*/ 1998636 h 2676028"/>
                              <a:gd name="connsiteX535" fmla="*/ 956799 w 7247699"/>
                              <a:gd name="connsiteY535" fmla="*/ 2004241 h 2676028"/>
                              <a:gd name="connsiteX536" fmla="*/ 5611342 w 7247699"/>
                              <a:gd name="connsiteY536" fmla="*/ 2010445 h 2676028"/>
                              <a:gd name="connsiteX537" fmla="*/ 5619876 w 7247699"/>
                              <a:gd name="connsiteY537" fmla="*/ 1971561 h 2676028"/>
                              <a:gd name="connsiteX538" fmla="*/ 5544510 w 7247699"/>
                              <a:gd name="connsiteY538" fmla="*/ 1915281 h 2676028"/>
                              <a:gd name="connsiteX539" fmla="*/ 5521998 w 7247699"/>
                              <a:gd name="connsiteY539" fmla="*/ 1944645 h 2676028"/>
                              <a:gd name="connsiteX540" fmla="*/ 5594428 w 7247699"/>
                              <a:gd name="connsiteY540" fmla="*/ 2004840 h 2676028"/>
                              <a:gd name="connsiteX541" fmla="*/ 5611342 w 7247699"/>
                              <a:gd name="connsiteY541" fmla="*/ 2010445 h 2676028"/>
                              <a:gd name="connsiteX542" fmla="*/ 3292499 w 7247699"/>
                              <a:gd name="connsiteY542" fmla="*/ 2032850 h 2676028"/>
                              <a:gd name="connsiteX543" fmla="*/ 3306538 w 7247699"/>
                              <a:gd name="connsiteY543" fmla="*/ 2013649 h 2676028"/>
                              <a:gd name="connsiteX544" fmla="*/ 3265431 w 7247699"/>
                              <a:gd name="connsiteY544" fmla="*/ 1943666 h 2676028"/>
                              <a:gd name="connsiteX545" fmla="*/ 3241451 w 7247699"/>
                              <a:gd name="connsiteY545" fmla="*/ 1957858 h 2676028"/>
                              <a:gd name="connsiteX546" fmla="*/ 3284027 w 7247699"/>
                              <a:gd name="connsiteY546" fmla="*/ 2026863 h 2676028"/>
                              <a:gd name="connsiteX547" fmla="*/ 3292499 w 7247699"/>
                              <a:gd name="connsiteY547" fmla="*/ 2032850 h 2676028"/>
                              <a:gd name="connsiteX548" fmla="*/ 2920006 w 7247699"/>
                              <a:gd name="connsiteY548" fmla="*/ 2040307 h 2676028"/>
                              <a:gd name="connsiteX549" fmla="*/ 2929710 w 7247699"/>
                              <a:gd name="connsiteY549" fmla="*/ 2038120 h 2676028"/>
                              <a:gd name="connsiteX550" fmla="*/ 3084359 w 7247699"/>
                              <a:gd name="connsiteY550" fmla="*/ 1938284 h 2676028"/>
                              <a:gd name="connsiteX551" fmla="*/ 3068698 w 7247699"/>
                              <a:gd name="connsiteY551" fmla="*/ 1911367 h 2676028"/>
                              <a:gd name="connsiteX552" fmla="*/ 2916494 w 7247699"/>
                              <a:gd name="connsiteY552" fmla="*/ 2015118 h 2676028"/>
                              <a:gd name="connsiteX553" fmla="*/ 2920006 w 7247699"/>
                              <a:gd name="connsiteY553" fmla="*/ 2040307 h 2676028"/>
                              <a:gd name="connsiteX554" fmla="*/ 81986 w 7247699"/>
                              <a:gd name="connsiteY554" fmla="*/ 2043170 h 2676028"/>
                              <a:gd name="connsiteX555" fmla="*/ 103519 w 7247699"/>
                              <a:gd name="connsiteY555" fmla="*/ 2025062 h 2676028"/>
                              <a:gd name="connsiteX556" fmla="*/ 104498 w 7247699"/>
                              <a:gd name="connsiteY556" fmla="*/ 2022126 h 2676028"/>
                              <a:gd name="connsiteX557" fmla="*/ 104987 w 7247699"/>
                              <a:gd name="connsiteY557" fmla="*/ 2020658 h 2676028"/>
                              <a:gd name="connsiteX558" fmla="*/ 109881 w 7247699"/>
                              <a:gd name="connsiteY558" fmla="*/ 2013317 h 2676028"/>
                              <a:gd name="connsiteX559" fmla="*/ 121626 w 7247699"/>
                              <a:gd name="connsiteY559" fmla="*/ 2006955 h 2676028"/>
                              <a:gd name="connsiteX560" fmla="*/ 139734 w 7247699"/>
                              <a:gd name="connsiteY560" fmla="*/ 1988847 h 2676028"/>
                              <a:gd name="connsiteX561" fmla="*/ 121626 w 7247699"/>
                              <a:gd name="connsiteY561" fmla="*/ 1970739 h 2676028"/>
                              <a:gd name="connsiteX562" fmla="*/ 66325 w 7247699"/>
                              <a:gd name="connsiteY562" fmla="*/ 2019679 h 2676028"/>
                              <a:gd name="connsiteX563" fmla="*/ 81986 w 7247699"/>
                              <a:gd name="connsiteY563" fmla="*/ 2043170 h 2676028"/>
                              <a:gd name="connsiteX564" fmla="*/ 4736529 w 7247699"/>
                              <a:gd name="connsiteY564" fmla="*/ 2049375 h 2676028"/>
                              <a:gd name="connsiteX565" fmla="*/ 4758062 w 7247699"/>
                              <a:gd name="connsiteY565" fmla="*/ 2031267 h 2676028"/>
                              <a:gd name="connsiteX566" fmla="*/ 4759041 w 7247699"/>
                              <a:gd name="connsiteY566" fmla="*/ 2028330 h 2676028"/>
                              <a:gd name="connsiteX567" fmla="*/ 4759531 w 7247699"/>
                              <a:gd name="connsiteY567" fmla="*/ 2026862 h 2676028"/>
                              <a:gd name="connsiteX568" fmla="*/ 4764424 w 7247699"/>
                              <a:gd name="connsiteY568" fmla="*/ 2019521 h 2676028"/>
                              <a:gd name="connsiteX569" fmla="*/ 4776170 w 7247699"/>
                              <a:gd name="connsiteY569" fmla="*/ 2013159 h 2676028"/>
                              <a:gd name="connsiteX570" fmla="*/ 4794278 w 7247699"/>
                              <a:gd name="connsiteY570" fmla="*/ 1995051 h 2676028"/>
                              <a:gd name="connsiteX571" fmla="*/ 4776170 w 7247699"/>
                              <a:gd name="connsiteY571" fmla="*/ 1976944 h 2676028"/>
                              <a:gd name="connsiteX572" fmla="*/ 4720868 w 7247699"/>
                              <a:gd name="connsiteY572" fmla="*/ 2025883 h 2676028"/>
                              <a:gd name="connsiteX573" fmla="*/ 4736529 w 7247699"/>
                              <a:gd name="connsiteY573" fmla="*/ 2049375 h 2676028"/>
                              <a:gd name="connsiteX574" fmla="*/ 2218313 w 7247699"/>
                              <a:gd name="connsiteY574" fmla="*/ 2057297 h 2676028"/>
                              <a:gd name="connsiteX575" fmla="*/ 2231914 w 7247699"/>
                              <a:gd name="connsiteY575" fmla="*/ 2024555 h 2676028"/>
                              <a:gd name="connsiteX576" fmla="*/ 2202193 w 7247699"/>
                              <a:gd name="connsiteY576" fmla="*/ 1992317 h 2676028"/>
                              <a:gd name="connsiteX577" fmla="*/ 2202193 w 7247699"/>
                              <a:gd name="connsiteY577" fmla="*/ 1966627 h 2676028"/>
                              <a:gd name="connsiteX578" fmla="*/ 2176503 w 7247699"/>
                              <a:gd name="connsiteY578" fmla="*/ 1966627 h 2676028"/>
                              <a:gd name="connsiteX579" fmla="*/ 2167437 w 7247699"/>
                              <a:gd name="connsiteY579" fmla="*/ 2022037 h 2676028"/>
                              <a:gd name="connsiteX580" fmla="*/ 2218313 w 7247699"/>
                              <a:gd name="connsiteY580" fmla="*/ 2057297 h 2676028"/>
                              <a:gd name="connsiteX581" fmla="*/ 6872861 w 7247699"/>
                              <a:gd name="connsiteY581" fmla="*/ 2063503 h 2676028"/>
                              <a:gd name="connsiteX582" fmla="*/ 6886462 w 7247699"/>
                              <a:gd name="connsiteY582" fmla="*/ 2030760 h 2676028"/>
                              <a:gd name="connsiteX583" fmla="*/ 6856742 w 7247699"/>
                              <a:gd name="connsiteY583" fmla="*/ 1998522 h 2676028"/>
                              <a:gd name="connsiteX584" fmla="*/ 6856742 w 7247699"/>
                              <a:gd name="connsiteY584" fmla="*/ 1972832 h 2676028"/>
                              <a:gd name="connsiteX585" fmla="*/ 6831052 w 7247699"/>
                              <a:gd name="connsiteY585" fmla="*/ 1972832 h 2676028"/>
                              <a:gd name="connsiteX586" fmla="*/ 6821985 w 7247699"/>
                              <a:gd name="connsiteY586" fmla="*/ 2028242 h 2676028"/>
                              <a:gd name="connsiteX587" fmla="*/ 6872861 w 7247699"/>
                              <a:gd name="connsiteY587" fmla="*/ 2063503 h 2676028"/>
                              <a:gd name="connsiteX588" fmla="*/ 2788722 w 7247699"/>
                              <a:gd name="connsiteY588" fmla="*/ 2081240 h 2676028"/>
                              <a:gd name="connsiteX589" fmla="*/ 2802470 w 7247699"/>
                              <a:gd name="connsiteY589" fmla="*/ 2072377 h 2676028"/>
                              <a:gd name="connsiteX590" fmla="*/ 2818254 w 7247699"/>
                              <a:gd name="connsiteY590" fmla="*/ 2054542 h 2676028"/>
                              <a:gd name="connsiteX591" fmla="*/ 2825346 w 7247699"/>
                              <a:gd name="connsiteY591" fmla="*/ 2057899 h 2676028"/>
                              <a:gd name="connsiteX592" fmla="*/ 2835548 w 7247699"/>
                              <a:gd name="connsiteY592" fmla="*/ 2055947 h 2676028"/>
                              <a:gd name="connsiteX593" fmla="*/ 2842096 w 7247699"/>
                              <a:gd name="connsiteY593" fmla="*/ 2051918 h 2676028"/>
                              <a:gd name="connsiteX594" fmla="*/ 2845622 w 7247699"/>
                              <a:gd name="connsiteY594" fmla="*/ 2023709 h 2676028"/>
                              <a:gd name="connsiteX595" fmla="*/ 2845559 w 7247699"/>
                              <a:gd name="connsiteY595" fmla="*/ 2023688 h 2676028"/>
                              <a:gd name="connsiteX596" fmla="*/ 2889091 w 7247699"/>
                              <a:gd name="connsiteY596" fmla="*/ 1974499 h 2676028"/>
                              <a:gd name="connsiteX597" fmla="*/ 2866579 w 7247699"/>
                              <a:gd name="connsiteY597" fmla="*/ 1951986 h 2676028"/>
                              <a:gd name="connsiteX598" fmla="*/ 2772616 w 7247699"/>
                              <a:gd name="connsiteY598" fmla="*/ 2049375 h 2676028"/>
                              <a:gd name="connsiteX599" fmla="*/ 2788722 w 7247699"/>
                              <a:gd name="connsiteY599" fmla="*/ 2081240 h 2676028"/>
                              <a:gd name="connsiteX600" fmla="*/ 3423838 w 7247699"/>
                              <a:gd name="connsiteY600" fmla="*/ 2083104 h 2676028"/>
                              <a:gd name="connsiteX601" fmla="*/ 3445035 w 7247699"/>
                              <a:gd name="connsiteY601" fmla="*/ 2063077 h 2676028"/>
                              <a:gd name="connsiteX602" fmla="*/ 3377990 w 7247699"/>
                              <a:gd name="connsiteY602" fmla="*/ 1932410 h 2676028"/>
                              <a:gd name="connsiteX603" fmla="*/ 3347646 w 7247699"/>
                              <a:gd name="connsiteY603" fmla="*/ 1950028 h 2676028"/>
                              <a:gd name="connsiteX604" fmla="*/ 3415182 w 7247699"/>
                              <a:gd name="connsiteY604" fmla="*/ 2075312 h 2676028"/>
                              <a:gd name="connsiteX605" fmla="*/ 3423838 w 7247699"/>
                              <a:gd name="connsiteY605" fmla="*/ 2083104 h 2676028"/>
                              <a:gd name="connsiteX606" fmla="*/ 863462 w 7247699"/>
                              <a:gd name="connsiteY606" fmla="*/ 2087070 h 2676028"/>
                              <a:gd name="connsiteX607" fmla="*/ 876262 w 7247699"/>
                              <a:gd name="connsiteY607" fmla="*/ 2055894 h 2676028"/>
                              <a:gd name="connsiteX608" fmla="*/ 803343 w 7247699"/>
                              <a:gd name="connsiteY608" fmla="*/ 1892438 h 2676028"/>
                              <a:gd name="connsiteX609" fmla="*/ 769086 w 7247699"/>
                              <a:gd name="connsiteY609" fmla="*/ 1896843 h 2676028"/>
                              <a:gd name="connsiteX610" fmla="*/ 850814 w 7247699"/>
                              <a:gd name="connsiteY610" fmla="*/ 2080854 h 2676028"/>
                              <a:gd name="connsiteX611" fmla="*/ 863462 w 7247699"/>
                              <a:gd name="connsiteY611" fmla="*/ 2087070 h 2676028"/>
                              <a:gd name="connsiteX612" fmla="*/ 5518007 w 7247699"/>
                              <a:gd name="connsiteY612" fmla="*/ 2093275 h 2676028"/>
                              <a:gd name="connsiteX613" fmla="*/ 5530807 w 7247699"/>
                              <a:gd name="connsiteY613" fmla="*/ 2062099 h 2676028"/>
                              <a:gd name="connsiteX614" fmla="*/ 5457888 w 7247699"/>
                              <a:gd name="connsiteY614" fmla="*/ 1898642 h 2676028"/>
                              <a:gd name="connsiteX615" fmla="*/ 5423631 w 7247699"/>
                              <a:gd name="connsiteY615" fmla="*/ 1903046 h 2676028"/>
                              <a:gd name="connsiteX616" fmla="*/ 5505359 w 7247699"/>
                              <a:gd name="connsiteY616" fmla="*/ 2087058 h 2676028"/>
                              <a:gd name="connsiteX617" fmla="*/ 5518007 w 7247699"/>
                              <a:gd name="connsiteY617" fmla="*/ 2093275 h 2676028"/>
                              <a:gd name="connsiteX618" fmla="*/ 1137276 w 7247699"/>
                              <a:gd name="connsiteY618" fmla="*/ 2095353 h 2676028"/>
                              <a:gd name="connsiteX619" fmla="*/ 1152441 w 7247699"/>
                              <a:gd name="connsiteY619" fmla="*/ 2063341 h 2676028"/>
                              <a:gd name="connsiteX620" fmla="*/ 1162515 w 7247699"/>
                              <a:gd name="connsiteY620" fmla="*/ 2002895 h 2676028"/>
                              <a:gd name="connsiteX621" fmla="*/ 1131284 w 7247699"/>
                              <a:gd name="connsiteY621" fmla="*/ 1971664 h 2676028"/>
                              <a:gd name="connsiteX622" fmla="*/ 1111640 w 7247699"/>
                              <a:gd name="connsiteY622" fmla="*/ 2079964 h 2676028"/>
                              <a:gd name="connsiteX623" fmla="*/ 1124744 w 7247699"/>
                              <a:gd name="connsiteY623" fmla="*/ 2094296 h 2676028"/>
                              <a:gd name="connsiteX624" fmla="*/ 1137276 w 7247699"/>
                              <a:gd name="connsiteY624" fmla="*/ 2095353 h 2676028"/>
                              <a:gd name="connsiteX625" fmla="*/ 3039649 w 7247699"/>
                              <a:gd name="connsiteY625" fmla="*/ 2095473 h 2676028"/>
                              <a:gd name="connsiteX626" fmla="*/ 3050140 w 7247699"/>
                              <a:gd name="connsiteY626" fmla="*/ 2088287 h 2676028"/>
                              <a:gd name="connsiteX627" fmla="*/ 3088927 w 7247699"/>
                              <a:gd name="connsiteY627" fmla="*/ 2028344 h 2676028"/>
                              <a:gd name="connsiteX628" fmla="*/ 3060213 w 7247699"/>
                              <a:gd name="connsiteY628" fmla="*/ 2011721 h 2676028"/>
                              <a:gd name="connsiteX629" fmla="*/ 3022435 w 7247699"/>
                              <a:gd name="connsiteY629" fmla="*/ 2072168 h 2676028"/>
                              <a:gd name="connsiteX630" fmla="*/ 3039649 w 7247699"/>
                              <a:gd name="connsiteY630" fmla="*/ 2095473 h 2676028"/>
                              <a:gd name="connsiteX631" fmla="*/ 5791823 w 7247699"/>
                              <a:gd name="connsiteY631" fmla="*/ 2101559 h 2676028"/>
                              <a:gd name="connsiteX632" fmla="*/ 5806988 w 7247699"/>
                              <a:gd name="connsiteY632" fmla="*/ 2069546 h 2676028"/>
                              <a:gd name="connsiteX633" fmla="*/ 5817062 w 7247699"/>
                              <a:gd name="connsiteY633" fmla="*/ 2009100 h 2676028"/>
                              <a:gd name="connsiteX634" fmla="*/ 5785831 w 7247699"/>
                              <a:gd name="connsiteY634" fmla="*/ 1977869 h 2676028"/>
                              <a:gd name="connsiteX635" fmla="*/ 5766186 w 7247699"/>
                              <a:gd name="connsiteY635" fmla="*/ 2086169 h 2676028"/>
                              <a:gd name="connsiteX636" fmla="*/ 5779291 w 7247699"/>
                              <a:gd name="connsiteY636" fmla="*/ 2100502 h 2676028"/>
                              <a:gd name="connsiteX637" fmla="*/ 5791823 w 7247699"/>
                              <a:gd name="connsiteY637" fmla="*/ 2101559 h 2676028"/>
                              <a:gd name="connsiteX638" fmla="*/ 3504985 w 7247699"/>
                              <a:gd name="connsiteY638" fmla="*/ 2104809 h 2676028"/>
                              <a:gd name="connsiteX639" fmla="*/ 3504985 w 7247699"/>
                              <a:gd name="connsiteY639" fmla="*/ 2077103 h 2676028"/>
                              <a:gd name="connsiteX640" fmla="*/ 3504985 w 7247699"/>
                              <a:gd name="connsiteY640" fmla="*/ 2104809 h 2676028"/>
                              <a:gd name="connsiteX641" fmla="*/ 4067338 w 7247699"/>
                              <a:gd name="connsiteY641" fmla="*/ 2115891 h 2676028"/>
                              <a:gd name="connsiteX642" fmla="*/ 4068144 w 7247699"/>
                              <a:gd name="connsiteY642" fmla="*/ 2115891 h 2676028"/>
                              <a:gd name="connsiteX643" fmla="*/ 4066129 w 7247699"/>
                              <a:gd name="connsiteY643" fmla="*/ 2115388 h 2676028"/>
                              <a:gd name="connsiteX644" fmla="*/ 2944412 w 7247699"/>
                              <a:gd name="connsiteY644" fmla="*/ 2117465 h 2676028"/>
                              <a:gd name="connsiteX645" fmla="*/ 2954424 w 7247699"/>
                              <a:gd name="connsiteY645" fmla="*/ 2103298 h 2676028"/>
                              <a:gd name="connsiteX646" fmla="*/ 2949387 w 7247699"/>
                              <a:gd name="connsiteY646" fmla="*/ 2087682 h 2676028"/>
                              <a:gd name="connsiteX647" fmla="*/ 2931756 w 7247699"/>
                              <a:gd name="connsiteY647" fmla="*/ 2083652 h 2676028"/>
                              <a:gd name="connsiteX648" fmla="*/ 2927223 w 7247699"/>
                              <a:gd name="connsiteY648" fmla="*/ 2085164 h 2676028"/>
                              <a:gd name="connsiteX649" fmla="*/ 2915637 w 7247699"/>
                              <a:gd name="connsiteY649" fmla="*/ 2098260 h 2676028"/>
                              <a:gd name="connsiteX650" fmla="*/ 2923193 w 7247699"/>
                              <a:gd name="connsiteY650" fmla="*/ 2114380 h 2676028"/>
                              <a:gd name="connsiteX651" fmla="*/ 2927223 w 7247699"/>
                              <a:gd name="connsiteY651" fmla="*/ 2116898 h 2676028"/>
                              <a:gd name="connsiteX652" fmla="*/ 2944412 w 7247699"/>
                              <a:gd name="connsiteY652" fmla="*/ 2117465 h 2676028"/>
                              <a:gd name="connsiteX653" fmla="*/ 4071263 w 7247699"/>
                              <a:gd name="connsiteY653" fmla="*/ 2117527 h 2676028"/>
                              <a:gd name="connsiteX654" fmla="*/ 4067338 w 7247699"/>
                              <a:gd name="connsiteY654" fmla="*/ 2115891 h 2676028"/>
                              <a:gd name="connsiteX655" fmla="*/ 4057565 w 7247699"/>
                              <a:gd name="connsiteY655" fmla="*/ 2115891 h 2676028"/>
                              <a:gd name="connsiteX656" fmla="*/ 4058652 w 7247699"/>
                              <a:gd name="connsiteY656" fmla="*/ 2116183 h 2676028"/>
                              <a:gd name="connsiteX657" fmla="*/ 4067424 w 7247699"/>
                              <a:gd name="connsiteY657" fmla="*/ 2117301 h 2676028"/>
                              <a:gd name="connsiteX658" fmla="*/ 4083080 w 7247699"/>
                              <a:gd name="connsiteY658" fmla="*/ 2132177 h 2676028"/>
                              <a:gd name="connsiteX659" fmla="*/ 4083242 w 7247699"/>
                              <a:gd name="connsiteY659" fmla="*/ 2131777 h 2676028"/>
                              <a:gd name="connsiteX660" fmla="*/ 4083207 w 7247699"/>
                              <a:gd name="connsiteY660" fmla="*/ 2131693 h 2676028"/>
                              <a:gd name="connsiteX661" fmla="*/ 4083759 w 7247699"/>
                              <a:gd name="connsiteY661" fmla="*/ 2133018 h 2676028"/>
                              <a:gd name="connsiteX662" fmla="*/ 4083299 w 7247699"/>
                              <a:gd name="connsiteY662" fmla="*/ 2131636 h 2676028"/>
                              <a:gd name="connsiteX663" fmla="*/ 4083242 w 7247699"/>
                              <a:gd name="connsiteY663" fmla="*/ 2131777 h 2676028"/>
                              <a:gd name="connsiteX664" fmla="*/ 4082577 w 7247699"/>
                              <a:gd name="connsiteY664" fmla="*/ 2134099 h 2676028"/>
                              <a:gd name="connsiteX665" fmla="*/ 4083080 w 7247699"/>
                              <a:gd name="connsiteY665" fmla="*/ 2132177 h 2676028"/>
                              <a:gd name="connsiteX666" fmla="*/ 4082490 w 7247699"/>
                              <a:gd name="connsiteY666" fmla="*/ 2133636 h 2676028"/>
                              <a:gd name="connsiteX667" fmla="*/ 4499803 w 7247699"/>
                              <a:gd name="connsiteY667" fmla="*/ 2139561 h 2676028"/>
                              <a:gd name="connsiteX668" fmla="*/ 4508963 w 7247699"/>
                              <a:gd name="connsiteY668" fmla="*/ 2135508 h 2676028"/>
                              <a:gd name="connsiteX669" fmla="*/ 4651376 w 7247699"/>
                              <a:gd name="connsiteY669" fmla="*/ 2007287 h 2676028"/>
                              <a:gd name="connsiteX670" fmla="*/ 4632779 w 7247699"/>
                              <a:gd name="connsiteY670" fmla="*/ 1983307 h 2676028"/>
                              <a:gd name="connsiteX671" fmla="*/ 4490856 w 7247699"/>
                              <a:gd name="connsiteY671" fmla="*/ 2117400 h 2676028"/>
                              <a:gd name="connsiteX672" fmla="*/ 4499803 w 7247699"/>
                              <a:gd name="connsiteY672" fmla="*/ 2139561 h 2676028"/>
                              <a:gd name="connsiteX673" fmla="*/ 3620338 w 7247699"/>
                              <a:gd name="connsiteY673" fmla="*/ 2148633 h 2676028"/>
                              <a:gd name="connsiteX674" fmla="*/ 3628900 w 7247699"/>
                              <a:gd name="connsiteY674" fmla="*/ 2143596 h 2676028"/>
                              <a:gd name="connsiteX675" fmla="*/ 3636959 w 7247699"/>
                              <a:gd name="connsiteY675" fmla="*/ 2128988 h 2676028"/>
                              <a:gd name="connsiteX676" fmla="*/ 3631922 w 7247699"/>
                              <a:gd name="connsiteY676" fmla="*/ 2116899 h 2676028"/>
                              <a:gd name="connsiteX677" fmla="*/ 3619834 w 7247699"/>
                              <a:gd name="connsiteY677" fmla="*/ 2111861 h 2676028"/>
                              <a:gd name="connsiteX678" fmla="*/ 3605226 w 7247699"/>
                              <a:gd name="connsiteY678" fmla="*/ 2120928 h 2676028"/>
                              <a:gd name="connsiteX679" fmla="*/ 3601196 w 7247699"/>
                              <a:gd name="connsiteY679" fmla="*/ 2127477 h 2676028"/>
                              <a:gd name="connsiteX680" fmla="*/ 3604220 w 7247699"/>
                              <a:gd name="connsiteY680" fmla="*/ 2145107 h 2676028"/>
                              <a:gd name="connsiteX681" fmla="*/ 3620338 w 7247699"/>
                              <a:gd name="connsiteY681" fmla="*/ 2148633 h 2676028"/>
                              <a:gd name="connsiteX682" fmla="*/ 4078521 w 7247699"/>
                              <a:gd name="connsiteY682" fmla="*/ 2149586 h 2676028"/>
                              <a:gd name="connsiteX683" fmla="*/ 4079876 w 7247699"/>
                              <a:gd name="connsiteY683" fmla="*/ 2149060 h 2676028"/>
                              <a:gd name="connsiteX684" fmla="*/ 4083759 w 7247699"/>
                              <a:gd name="connsiteY684" fmla="*/ 2142589 h 2676028"/>
                              <a:gd name="connsiteX685" fmla="*/ 4083759 w 7247699"/>
                              <a:gd name="connsiteY685" fmla="*/ 2140407 h 2676028"/>
                              <a:gd name="connsiteX686" fmla="*/ 4082577 w 7247699"/>
                              <a:gd name="connsiteY686" fmla="*/ 2134099 h 2676028"/>
                              <a:gd name="connsiteX687" fmla="*/ 1194953 w 7247699"/>
                              <a:gd name="connsiteY687" fmla="*/ 2151393 h 2676028"/>
                              <a:gd name="connsiteX688" fmla="*/ 1194984 w 7247699"/>
                              <a:gd name="connsiteY688" fmla="*/ 2151300 h 2676028"/>
                              <a:gd name="connsiteX689" fmla="*/ 1194929 w 7247699"/>
                              <a:gd name="connsiteY689" fmla="*/ 2151109 h 2676028"/>
                              <a:gd name="connsiteX690" fmla="*/ 1194910 w 7247699"/>
                              <a:gd name="connsiteY690" fmla="*/ 2151202 h 2676028"/>
                              <a:gd name="connsiteX691" fmla="*/ 1195034 w 7247699"/>
                              <a:gd name="connsiteY691" fmla="*/ 2151478 h 2676028"/>
                              <a:gd name="connsiteX692" fmla="*/ 1195255 w 7247699"/>
                              <a:gd name="connsiteY692" fmla="*/ 2150487 h 2676028"/>
                              <a:gd name="connsiteX693" fmla="*/ 1194984 w 7247699"/>
                              <a:gd name="connsiteY693" fmla="*/ 2151300 h 2676028"/>
                              <a:gd name="connsiteX694" fmla="*/ 4035065 w 7247699"/>
                              <a:gd name="connsiteY694" fmla="*/ 2151824 h 2676028"/>
                              <a:gd name="connsiteX695" fmla="*/ 4034394 w 7247699"/>
                              <a:gd name="connsiteY695" fmla="*/ 2150648 h 2676028"/>
                              <a:gd name="connsiteX696" fmla="*/ 4034394 w 7247699"/>
                              <a:gd name="connsiteY696" fmla="*/ 2151152 h 2676028"/>
                              <a:gd name="connsiteX697" fmla="*/ 18062 w 7247699"/>
                              <a:gd name="connsiteY697" fmla="*/ 2153004 h 2676028"/>
                              <a:gd name="connsiteX698" fmla="*/ 107221 w 7247699"/>
                              <a:gd name="connsiteY698" fmla="*/ 2144944 h 2676028"/>
                              <a:gd name="connsiteX699" fmla="*/ 111250 w 7247699"/>
                              <a:gd name="connsiteY699" fmla="*/ 2114217 h 2676028"/>
                              <a:gd name="connsiteX700" fmla="*/ 10002 w 7247699"/>
                              <a:gd name="connsiteY700" fmla="*/ 2124291 h 2676028"/>
                              <a:gd name="connsiteX701" fmla="*/ 18062 w 7247699"/>
                              <a:gd name="connsiteY701" fmla="*/ 2153004 h 2676028"/>
                              <a:gd name="connsiteX702" fmla="*/ 3852698 w 7247699"/>
                              <a:gd name="connsiteY702" fmla="*/ 2154029 h 2676028"/>
                              <a:gd name="connsiteX703" fmla="*/ 3852779 w 7247699"/>
                              <a:gd name="connsiteY703" fmla="*/ 2154018 h 2676028"/>
                              <a:gd name="connsiteX704" fmla="*/ 3853671 w 7247699"/>
                              <a:gd name="connsiteY704" fmla="*/ 2153126 h 2676028"/>
                              <a:gd name="connsiteX705" fmla="*/ 3853284 w 7247699"/>
                              <a:gd name="connsiteY705" fmla="*/ 2153358 h 2676028"/>
                              <a:gd name="connsiteX706" fmla="*/ 3852202 w 7247699"/>
                              <a:gd name="connsiteY706" fmla="*/ 2154594 h 2676028"/>
                              <a:gd name="connsiteX707" fmla="*/ 3852698 w 7247699"/>
                              <a:gd name="connsiteY707" fmla="*/ 2154029 h 2676028"/>
                              <a:gd name="connsiteX708" fmla="*/ 3852529 w 7247699"/>
                              <a:gd name="connsiteY708" fmla="*/ 2154050 h 2676028"/>
                              <a:gd name="connsiteX709" fmla="*/ 3852202 w 7247699"/>
                              <a:gd name="connsiteY709" fmla="*/ 2154594 h 2676028"/>
                              <a:gd name="connsiteX710" fmla="*/ 3852635 w 7247699"/>
                              <a:gd name="connsiteY710" fmla="*/ 2154594 h 2676028"/>
                              <a:gd name="connsiteX711" fmla="*/ 3853118 w 7247699"/>
                              <a:gd name="connsiteY711" fmla="*/ 2153975 h 2676028"/>
                              <a:gd name="connsiteX712" fmla="*/ 3852779 w 7247699"/>
                              <a:gd name="connsiteY712" fmla="*/ 2154018 h 2676028"/>
                              <a:gd name="connsiteX713" fmla="*/ 3852548 w 7247699"/>
                              <a:gd name="connsiteY713" fmla="*/ 2154707 h 2676028"/>
                              <a:gd name="connsiteX714" fmla="*/ 3853671 w 7247699"/>
                              <a:gd name="connsiteY714" fmla="*/ 2154594 h 2676028"/>
                              <a:gd name="connsiteX715" fmla="*/ 3852635 w 7247699"/>
                              <a:gd name="connsiteY715" fmla="*/ 2154594 h 2676028"/>
                              <a:gd name="connsiteX716" fmla="*/ 5849501 w 7247699"/>
                              <a:gd name="connsiteY716" fmla="*/ 2157599 h 2676028"/>
                              <a:gd name="connsiteX717" fmla="*/ 5849532 w 7247699"/>
                              <a:gd name="connsiteY717" fmla="*/ 2157506 h 2676028"/>
                              <a:gd name="connsiteX718" fmla="*/ 5849478 w 7247699"/>
                              <a:gd name="connsiteY718" fmla="*/ 2157315 h 2676028"/>
                              <a:gd name="connsiteX719" fmla="*/ 5849459 w 7247699"/>
                              <a:gd name="connsiteY719" fmla="*/ 2157408 h 2676028"/>
                              <a:gd name="connsiteX720" fmla="*/ 5849583 w 7247699"/>
                              <a:gd name="connsiteY720" fmla="*/ 2157684 h 2676028"/>
                              <a:gd name="connsiteX721" fmla="*/ 5849804 w 7247699"/>
                              <a:gd name="connsiteY721" fmla="*/ 2156692 h 2676028"/>
                              <a:gd name="connsiteX722" fmla="*/ 5849532 w 7247699"/>
                              <a:gd name="connsiteY722" fmla="*/ 2157506 h 2676028"/>
                              <a:gd name="connsiteX723" fmla="*/ 4077211 w 7247699"/>
                              <a:gd name="connsiteY723" fmla="*/ 2157701 h 2676028"/>
                              <a:gd name="connsiteX724" fmla="*/ 4080737 w 7247699"/>
                              <a:gd name="connsiteY724" fmla="*/ 2153167 h 2676028"/>
                              <a:gd name="connsiteX725" fmla="*/ 4077364 w 7247699"/>
                              <a:gd name="connsiteY725" fmla="*/ 2157383 h 2676028"/>
                              <a:gd name="connsiteX726" fmla="*/ 4076707 w 7247699"/>
                              <a:gd name="connsiteY726" fmla="*/ 2158204 h 2676028"/>
                              <a:gd name="connsiteX727" fmla="*/ 4077211 w 7247699"/>
                              <a:gd name="connsiteY727" fmla="*/ 2157701 h 2676028"/>
                              <a:gd name="connsiteX728" fmla="*/ 4077004 w 7247699"/>
                              <a:gd name="connsiteY728" fmla="*/ 2157833 h 2676028"/>
                              <a:gd name="connsiteX729" fmla="*/ 4672609 w 7247699"/>
                              <a:gd name="connsiteY729" fmla="*/ 2159209 h 2676028"/>
                              <a:gd name="connsiteX730" fmla="*/ 4761768 w 7247699"/>
                              <a:gd name="connsiteY730" fmla="*/ 2151149 h 2676028"/>
                              <a:gd name="connsiteX731" fmla="*/ 4765797 w 7247699"/>
                              <a:gd name="connsiteY731" fmla="*/ 2120422 h 2676028"/>
                              <a:gd name="connsiteX732" fmla="*/ 4664549 w 7247699"/>
                              <a:gd name="connsiteY732" fmla="*/ 2130497 h 2676028"/>
                              <a:gd name="connsiteX733" fmla="*/ 4672609 w 7247699"/>
                              <a:gd name="connsiteY733" fmla="*/ 2159209 h 2676028"/>
                              <a:gd name="connsiteX734" fmla="*/ 4039747 w 7247699"/>
                              <a:gd name="connsiteY734" fmla="*/ 2160016 h 2676028"/>
                              <a:gd name="connsiteX735" fmla="*/ 4038480 w 7247699"/>
                              <a:gd name="connsiteY735" fmla="*/ 2155237 h 2676028"/>
                              <a:gd name="connsiteX736" fmla="*/ 4035065 w 7247699"/>
                              <a:gd name="connsiteY736" fmla="*/ 2151824 h 2676028"/>
                              <a:gd name="connsiteX737" fmla="*/ 4040439 w 7247699"/>
                              <a:gd name="connsiteY737" fmla="*/ 2161226 h 2676028"/>
                              <a:gd name="connsiteX738" fmla="*/ 4039747 w 7247699"/>
                              <a:gd name="connsiteY738" fmla="*/ 2160016 h 2676028"/>
                              <a:gd name="connsiteX739" fmla="*/ 4039935 w 7247699"/>
                              <a:gd name="connsiteY739" fmla="*/ 2160723 h 2676028"/>
                              <a:gd name="connsiteX740" fmla="*/ 4040439 w 7247699"/>
                              <a:gd name="connsiteY740" fmla="*/ 2161226 h 2676028"/>
                              <a:gd name="connsiteX741" fmla="*/ 4072475 w 7247699"/>
                              <a:gd name="connsiteY741" fmla="*/ 2161414 h 2676028"/>
                              <a:gd name="connsiteX742" fmla="*/ 4073181 w 7247699"/>
                              <a:gd name="connsiteY742" fmla="*/ 2161226 h 2676028"/>
                              <a:gd name="connsiteX743" fmla="*/ 4073685 w 7247699"/>
                              <a:gd name="connsiteY743" fmla="*/ 2160723 h 2676028"/>
                              <a:gd name="connsiteX744" fmla="*/ 3832627 w 7247699"/>
                              <a:gd name="connsiteY744" fmla="*/ 2164872 h 2676028"/>
                              <a:gd name="connsiteX745" fmla="*/ 3845963 w 7247699"/>
                              <a:gd name="connsiteY745" fmla="*/ 2163159 h 2676028"/>
                              <a:gd name="connsiteX746" fmla="*/ 3852548 w 7247699"/>
                              <a:gd name="connsiteY746" fmla="*/ 2154707 h 2676028"/>
                              <a:gd name="connsiteX747" fmla="*/ 3850490 w 7247699"/>
                              <a:gd name="connsiteY747" fmla="*/ 2154913 h 2676028"/>
                              <a:gd name="connsiteX748" fmla="*/ 3852202 w 7247699"/>
                              <a:gd name="connsiteY748" fmla="*/ 2155084 h 2676028"/>
                              <a:gd name="connsiteX749" fmla="*/ 3848777 w 7247699"/>
                              <a:gd name="connsiteY749" fmla="*/ 2155084 h 2676028"/>
                              <a:gd name="connsiteX750" fmla="*/ 3850490 w 7247699"/>
                              <a:gd name="connsiteY750" fmla="*/ 2154913 h 2676028"/>
                              <a:gd name="connsiteX751" fmla="*/ 3847309 w 7247699"/>
                              <a:gd name="connsiteY751" fmla="*/ 2154594 h 2676028"/>
                              <a:gd name="connsiteX752" fmla="*/ 3848287 w 7247699"/>
                              <a:gd name="connsiteY752" fmla="*/ 2154594 h 2676028"/>
                              <a:gd name="connsiteX753" fmla="*/ 3852529 w 7247699"/>
                              <a:gd name="connsiteY753" fmla="*/ 2154050 h 2676028"/>
                              <a:gd name="connsiteX754" fmla="*/ 3852753 w 7247699"/>
                              <a:gd name="connsiteY754" fmla="*/ 2153677 h 2676028"/>
                              <a:gd name="connsiteX755" fmla="*/ 3853284 w 7247699"/>
                              <a:gd name="connsiteY755" fmla="*/ 2153358 h 2676028"/>
                              <a:gd name="connsiteX756" fmla="*/ 3853487 w 7247699"/>
                              <a:gd name="connsiteY756" fmla="*/ 2153126 h 2676028"/>
                              <a:gd name="connsiteX757" fmla="*/ 3853671 w 7247699"/>
                              <a:gd name="connsiteY757" fmla="*/ 2153126 h 2676028"/>
                              <a:gd name="connsiteX758" fmla="*/ 3854649 w 7247699"/>
                              <a:gd name="connsiteY758" fmla="*/ 2151169 h 2676028"/>
                              <a:gd name="connsiteX759" fmla="*/ 3854160 w 7247699"/>
                              <a:gd name="connsiteY759" fmla="*/ 2152637 h 2676028"/>
                              <a:gd name="connsiteX760" fmla="*/ 3853118 w 7247699"/>
                              <a:gd name="connsiteY760" fmla="*/ 2153975 h 2676028"/>
                              <a:gd name="connsiteX761" fmla="*/ 3862113 w 7247699"/>
                              <a:gd name="connsiteY761" fmla="*/ 2152820 h 2676028"/>
                              <a:gd name="connsiteX762" fmla="*/ 3870800 w 7247699"/>
                              <a:gd name="connsiteY762" fmla="*/ 2141870 h 2676028"/>
                              <a:gd name="connsiteX763" fmla="*/ 3868842 w 7247699"/>
                              <a:gd name="connsiteY763" fmla="*/ 2127678 h 2676028"/>
                              <a:gd name="connsiteX764" fmla="*/ 3857096 w 7247699"/>
                              <a:gd name="connsiteY764" fmla="*/ 2119847 h 2676028"/>
                              <a:gd name="connsiteX765" fmla="*/ 3842904 w 7247699"/>
                              <a:gd name="connsiteY765" fmla="*/ 2119847 h 2676028"/>
                              <a:gd name="connsiteX766" fmla="*/ 3833606 w 7247699"/>
                              <a:gd name="connsiteY766" fmla="*/ 2124252 h 2676028"/>
                              <a:gd name="connsiteX767" fmla="*/ 3820392 w 7247699"/>
                              <a:gd name="connsiteY767" fmla="*/ 2143828 h 2676028"/>
                              <a:gd name="connsiteX768" fmla="*/ 3822350 w 7247699"/>
                              <a:gd name="connsiteY768" fmla="*/ 2157041 h 2676028"/>
                              <a:gd name="connsiteX769" fmla="*/ 3832627 w 7247699"/>
                              <a:gd name="connsiteY769" fmla="*/ 2164872 h 2676028"/>
                              <a:gd name="connsiteX770" fmla="*/ 4063106 w 7247699"/>
                              <a:gd name="connsiteY770" fmla="*/ 2166767 h 2676028"/>
                              <a:gd name="connsiteX771" fmla="*/ 4072475 w 7247699"/>
                              <a:gd name="connsiteY771" fmla="*/ 2161414 h 2676028"/>
                              <a:gd name="connsiteX772" fmla="*/ 4070695 w 7247699"/>
                              <a:gd name="connsiteY772" fmla="*/ 2161889 h 2676028"/>
                              <a:gd name="connsiteX773" fmla="*/ 4050513 w 7247699"/>
                              <a:gd name="connsiteY773" fmla="*/ 2167271 h 2676028"/>
                              <a:gd name="connsiteX774" fmla="*/ 4070695 w 7247699"/>
                              <a:gd name="connsiteY774" fmla="*/ 2161889 h 2676028"/>
                              <a:gd name="connsiteX775" fmla="*/ 4077004 w 7247699"/>
                              <a:gd name="connsiteY775" fmla="*/ 2157833 h 2676028"/>
                              <a:gd name="connsiteX776" fmla="*/ 4077364 w 7247699"/>
                              <a:gd name="connsiteY776" fmla="*/ 2157383 h 2676028"/>
                              <a:gd name="connsiteX777" fmla="*/ 4081728 w 7247699"/>
                              <a:gd name="connsiteY777" fmla="*/ 2148343 h 2676028"/>
                              <a:gd name="connsiteX778" fmla="*/ 4079876 w 7247699"/>
                              <a:gd name="connsiteY778" fmla="*/ 2149060 h 2676028"/>
                              <a:gd name="connsiteX779" fmla="*/ 4077715 w 7247699"/>
                              <a:gd name="connsiteY779" fmla="*/ 2152663 h 2676028"/>
                              <a:gd name="connsiteX780" fmla="*/ 4078521 w 7247699"/>
                              <a:gd name="connsiteY780" fmla="*/ 2149586 h 2676028"/>
                              <a:gd name="connsiteX781" fmla="*/ 4075571 w 7247699"/>
                              <a:gd name="connsiteY781" fmla="*/ 2150729 h 2676028"/>
                              <a:gd name="connsiteX782" fmla="*/ 4075390 w 7247699"/>
                              <a:gd name="connsiteY782" fmla="*/ 2151175 h 2676028"/>
                              <a:gd name="connsiteX783" fmla="*/ 4076707 w 7247699"/>
                              <a:gd name="connsiteY783" fmla="*/ 2150648 h 2676028"/>
                              <a:gd name="connsiteX784" fmla="*/ 4075196 w 7247699"/>
                              <a:gd name="connsiteY784" fmla="*/ 2151656 h 2676028"/>
                              <a:gd name="connsiteX785" fmla="*/ 4075390 w 7247699"/>
                              <a:gd name="connsiteY785" fmla="*/ 2151175 h 2676028"/>
                              <a:gd name="connsiteX786" fmla="*/ 4074188 w 7247699"/>
                              <a:gd name="connsiteY786" fmla="*/ 2151656 h 2676028"/>
                              <a:gd name="connsiteX787" fmla="*/ 4073942 w 7247699"/>
                              <a:gd name="connsiteY787" fmla="*/ 2151360 h 2676028"/>
                              <a:gd name="connsiteX788" fmla="*/ 4073181 w 7247699"/>
                              <a:gd name="connsiteY788" fmla="*/ 2151656 h 2676028"/>
                              <a:gd name="connsiteX789" fmla="*/ 4073874 w 7247699"/>
                              <a:gd name="connsiteY789" fmla="*/ 2151278 h 2676028"/>
                              <a:gd name="connsiteX790" fmla="*/ 4073942 w 7247699"/>
                              <a:gd name="connsiteY790" fmla="*/ 2151360 h 2676028"/>
                              <a:gd name="connsiteX791" fmla="*/ 4075571 w 7247699"/>
                              <a:gd name="connsiteY791" fmla="*/ 2150729 h 2676028"/>
                              <a:gd name="connsiteX792" fmla="*/ 4082490 w 7247699"/>
                              <a:gd name="connsiteY792" fmla="*/ 2133636 h 2676028"/>
                              <a:gd name="connsiteX793" fmla="*/ 4081241 w 7247699"/>
                              <a:gd name="connsiteY793" fmla="*/ 2126973 h 2676028"/>
                              <a:gd name="connsiteX794" fmla="*/ 4083207 w 7247699"/>
                              <a:gd name="connsiteY794" fmla="*/ 2131693 h 2676028"/>
                              <a:gd name="connsiteX795" fmla="*/ 4083256 w 7247699"/>
                              <a:gd name="connsiteY795" fmla="*/ 2131507 h 2676028"/>
                              <a:gd name="connsiteX796" fmla="*/ 4083299 w 7247699"/>
                              <a:gd name="connsiteY796" fmla="*/ 2131636 h 2676028"/>
                              <a:gd name="connsiteX797" fmla="*/ 4083759 w 7247699"/>
                              <a:gd name="connsiteY797" fmla="*/ 2130499 h 2676028"/>
                              <a:gd name="connsiteX798" fmla="*/ 4083759 w 7247699"/>
                              <a:gd name="connsiteY798" fmla="*/ 2133018 h 2676028"/>
                              <a:gd name="connsiteX799" fmla="*/ 4083759 w 7247699"/>
                              <a:gd name="connsiteY799" fmla="*/ 2140407 h 2676028"/>
                              <a:gd name="connsiteX800" fmla="*/ 4084263 w 7247699"/>
                              <a:gd name="connsiteY800" fmla="*/ 2143092 h 2676028"/>
                              <a:gd name="connsiteX801" fmla="*/ 4081728 w 7247699"/>
                              <a:gd name="connsiteY801" fmla="*/ 2148343 h 2676028"/>
                              <a:gd name="connsiteX802" fmla="*/ 4084389 w 7247699"/>
                              <a:gd name="connsiteY802" fmla="*/ 2147311 h 2676028"/>
                              <a:gd name="connsiteX803" fmla="*/ 4090308 w 7247699"/>
                              <a:gd name="connsiteY803" fmla="*/ 2136544 h 2676028"/>
                              <a:gd name="connsiteX804" fmla="*/ 4077715 w 7247699"/>
                              <a:gd name="connsiteY804" fmla="*/ 2117906 h 2676028"/>
                              <a:gd name="connsiteX805" fmla="*/ 4071263 w 7247699"/>
                              <a:gd name="connsiteY805" fmla="*/ 2117527 h 2676028"/>
                              <a:gd name="connsiteX806" fmla="*/ 4072174 w 7247699"/>
                              <a:gd name="connsiteY806" fmla="*/ 2117906 h 2676028"/>
                              <a:gd name="connsiteX807" fmla="*/ 4067424 w 7247699"/>
                              <a:gd name="connsiteY807" fmla="*/ 2117301 h 2676028"/>
                              <a:gd name="connsiteX808" fmla="*/ 4061526 w 7247699"/>
                              <a:gd name="connsiteY808" fmla="*/ 2116954 h 2676028"/>
                              <a:gd name="connsiteX809" fmla="*/ 4078218 w 7247699"/>
                              <a:gd name="connsiteY809" fmla="*/ 2121432 h 2676028"/>
                              <a:gd name="connsiteX810" fmla="*/ 4078722 w 7247699"/>
                              <a:gd name="connsiteY810" fmla="*/ 2121936 h 2676028"/>
                              <a:gd name="connsiteX811" fmla="*/ 4060588 w 7247699"/>
                              <a:gd name="connsiteY811" fmla="*/ 2116899 h 2676028"/>
                              <a:gd name="connsiteX812" fmla="*/ 4061526 w 7247699"/>
                              <a:gd name="connsiteY812" fmla="*/ 2116954 h 2676028"/>
                              <a:gd name="connsiteX813" fmla="*/ 4058652 w 7247699"/>
                              <a:gd name="connsiteY813" fmla="*/ 2116183 h 2676028"/>
                              <a:gd name="connsiteX814" fmla="*/ 4052906 w 7247699"/>
                              <a:gd name="connsiteY814" fmla="*/ 2115451 h 2676028"/>
                              <a:gd name="connsiteX815" fmla="*/ 4037416 w 7247699"/>
                              <a:gd name="connsiteY815" fmla="*/ 2126973 h 2676028"/>
                              <a:gd name="connsiteX816" fmla="*/ 4033386 w 7247699"/>
                              <a:gd name="connsiteY816" fmla="*/ 2136040 h 2676028"/>
                              <a:gd name="connsiteX817" fmla="*/ 4038480 w 7247699"/>
                              <a:gd name="connsiteY817" fmla="*/ 2155237 h 2676028"/>
                              <a:gd name="connsiteX818" fmla="*/ 2758119 w 7247699"/>
                              <a:gd name="connsiteY818" fmla="*/ 2170990 h 2676028"/>
                              <a:gd name="connsiteX819" fmla="*/ 2770170 w 7247699"/>
                              <a:gd name="connsiteY819" fmla="*/ 2165851 h 2676028"/>
                              <a:gd name="connsiteX820" fmla="*/ 2770660 w 7247699"/>
                              <a:gd name="connsiteY820" fmla="*/ 2140891 h 2676028"/>
                              <a:gd name="connsiteX821" fmla="*/ 2753042 w 7247699"/>
                              <a:gd name="connsiteY821" fmla="*/ 2131593 h 2676028"/>
                              <a:gd name="connsiteX822" fmla="*/ 2736401 w 7247699"/>
                              <a:gd name="connsiteY822" fmla="*/ 2148233 h 2676028"/>
                              <a:gd name="connsiteX823" fmla="*/ 2742274 w 7247699"/>
                              <a:gd name="connsiteY823" fmla="*/ 2161936 h 2676028"/>
                              <a:gd name="connsiteX824" fmla="*/ 2745700 w 7247699"/>
                              <a:gd name="connsiteY824" fmla="*/ 2165851 h 2676028"/>
                              <a:gd name="connsiteX825" fmla="*/ 2758119 w 7247699"/>
                              <a:gd name="connsiteY825" fmla="*/ 2170990 h 2676028"/>
                              <a:gd name="connsiteX826" fmla="*/ 986559 w 7247699"/>
                              <a:gd name="connsiteY826" fmla="*/ 2175612 h 2676028"/>
                              <a:gd name="connsiteX827" fmla="*/ 999590 w 7247699"/>
                              <a:gd name="connsiteY827" fmla="*/ 2170412 h 2676028"/>
                              <a:gd name="connsiteX828" fmla="*/ 1034336 w 7247699"/>
                              <a:gd name="connsiteY828" fmla="*/ 2136155 h 2676028"/>
                              <a:gd name="connsiteX829" fmla="*/ 1034336 w 7247699"/>
                              <a:gd name="connsiteY829" fmla="*/ 2114132 h 2676028"/>
                              <a:gd name="connsiteX830" fmla="*/ 1012314 w 7247699"/>
                              <a:gd name="connsiteY830" fmla="*/ 2114132 h 2676028"/>
                              <a:gd name="connsiteX831" fmla="*/ 973162 w 7247699"/>
                              <a:gd name="connsiteY831" fmla="*/ 2144475 h 2676028"/>
                              <a:gd name="connsiteX832" fmla="*/ 973162 w 7247699"/>
                              <a:gd name="connsiteY832" fmla="*/ 2170902 h 2676028"/>
                              <a:gd name="connsiteX833" fmla="*/ 986559 w 7247699"/>
                              <a:gd name="connsiteY833" fmla="*/ 2175612 h 2676028"/>
                              <a:gd name="connsiteX834" fmla="*/ 4111464 w 7247699"/>
                              <a:gd name="connsiteY834" fmla="*/ 2180871 h 2676028"/>
                              <a:gd name="connsiteX835" fmla="*/ 4125064 w 7247699"/>
                              <a:gd name="connsiteY835" fmla="*/ 2175330 h 2676028"/>
                              <a:gd name="connsiteX836" fmla="*/ 4130605 w 7247699"/>
                              <a:gd name="connsiteY836" fmla="*/ 2161729 h 2676028"/>
                              <a:gd name="connsiteX837" fmla="*/ 4128087 w 7247699"/>
                              <a:gd name="connsiteY837" fmla="*/ 2152158 h 2676028"/>
                              <a:gd name="connsiteX838" fmla="*/ 4121034 w 7247699"/>
                              <a:gd name="connsiteY838" fmla="*/ 2145610 h 2676028"/>
                              <a:gd name="connsiteX839" fmla="*/ 4114990 w 7247699"/>
                              <a:gd name="connsiteY839" fmla="*/ 2141580 h 2676028"/>
                              <a:gd name="connsiteX840" fmla="*/ 4094841 w 7247699"/>
                              <a:gd name="connsiteY840" fmla="*/ 2145106 h 2676028"/>
                              <a:gd name="connsiteX841" fmla="*/ 4090307 w 7247699"/>
                              <a:gd name="connsiteY841" fmla="*/ 2163240 h 2676028"/>
                              <a:gd name="connsiteX842" fmla="*/ 4094841 w 7247699"/>
                              <a:gd name="connsiteY842" fmla="*/ 2171300 h 2676028"/>
                              <a:gd name="connsiteX843" fmla="*/ 4101893 w 7247699"/>
                              <a:gd name="connsiteY843" fmla="*/ 2178352 h 2676028"/>
                              <a:gd name="connsiteX844" fmla="*/ 4111464 w 7247699"/>
                              <a:gd name="connsiteY844" fmla="*/ 2180871 h 2676028"/>
                              <a:gd name="connsiteX845" fmla="*/ 5641104 w 7247699"/>
                              <a:gd name="connsiteY845" fmla="*/ 2181817 h 2676028"/>
                              <a:gd name="connsiteX846" fmla="*/ 5654134 w 7247699"/>
                              <a:gd name="connsiteY846" fmla="*/ 2176617 h 2676028"/>
                              <a:gd name="connsiteX847" fmla="*/ 5688880 w 7247699"/>
                              <a:gd name="connsiteY847" fmla="*/ 2142360 h 2676028"/>
                              <a:gd name="connsiteX848" fmla="*/ 5688880 w 7247699"/>
                              <a:gd name="connsiteY848" fmla="*/ 2120337 h 2676028"/>
                              <a:gd name="connsiteX849" fmla="*/ 5666858 w 7247699"/>
                              <a:gd name="connsiteY849" fmla="*/ 2120337 h 2676028"/>
                              <a:gd name="connsiteX850" fmla="*/ 5627707 w 7247699"/>
                              <a:gd name="connsiteY850" fmla="*/ 2150680 h 2676028"/>
                              <a:gd name="connsiteX851" fmla="*/ 5627707 w 7247699"/>
                              <a:gd name="connsiteY851" fmla="*/ 2177107 h 2676028"/>
                              <a:gd name="connsiteX852" fmla="*/ 5641104 w 7247699"/>
                              <a:gd name="connsiteY852" fmla="*/ 2181817 h 2676028"/>
                              <a:gd name="connsiteX853" fmla="*/ 3788581 w 7247699"/>
                              <a:gd name="connsiteY853" fmla="*/ 2195216 h 2676028"/>
                              <a:gd name="connsiteX854" fmla="*/ 3788581 w 7247699"/>
                              <a:gd name="connsiteY854" fmla="*/ 2164873 h 2676028"/>
                              <a:gd name="connsiteX855" fmla="*/ 3788581 w 7247699"/>
                              <a:gd name="connsiteY855" fmla="*/ 2195216 h 2676028"/>
                              <a:gd name="connsiteX856" fmla="*/ 1184676 w 7247699"/>
                              <a:gd name="connsiteY856" fmla="*/ 2195318 h 2676028"/>
                              <a:gd name="connsiteX857" fmla="*/ 1207848 w 7247699"/>
                              <a:gd name="connsiteY857" fmla="*/ 2183732 h 2676028"/>
                              <a:gd name="connsiteX858" fmla="*/ 1199788 w 7247699"/>
                              <a:gd name="connsiteY858" fmla="*/ 2159050 h 2676028"/>
                              <a:gd name="connsiteX859" fmla="*/ 1196766 w 7247699"/>
                              <a:gd name="connsiteY859" fmla="*/ 2157035 h 2676028"/>
                              <a:gd name="connsiteX860" fmla="*/ 1196262 w 7247699"/>
                              <a:gd name="connsiteY860" fmla="*/ 2155524 h 2676028"/>
                              <a:gd name="connsiteX861" fmla="*/ 1196262 w 7247699"/>
                              <a:gd name="connsiteY861" fmla="*/ 2155020 h 2676028"/>
                              <a:gd name="connsiteX862" fmla="*/ 1195759 w 7247699"/>
                              <a:gd name="connsiteY862" fmla="*/ 2154013 h 2676028"/>
                              <a:gd name="connsiteX863" fmla="*/ 1195034 w 7247699"/>
                              <a:gd name="connsiteY863" fmla="*/ 2151478 h 2676028"/>
                              <a:gd name="connsiteX864" fmla="*/ 1195003 w 7247699"/>
                              <a:gd name="connsiteY864" fmla="*/ 2151620 h 2676028"/>
                              <a:gd name="connsiteX865" fmla="*/ 1194953 w 7247699"/>
                              <a:gd name="connsiteY865" fmla="*/ 2151393 h 2676028"/>
                              <a:gd name="connsiteX866" fmla="*/ 1194751 w 7247699"/>
                              <a:gd name="connsiteY866" fmla="*/ 2151998 h 2676028"/>
                              <a:gd name="connsiteX867" fmla="*/ 1194910 w 7247699"/>
                              <a:gd name="connsiteY867" fmla="*/ 2151202 h 2676028"/>
                              <a:gd name="connsiteX868" fmla="*/ 1194751 w 7247699"/>
                              <a:gd name="connsiteY868" fmla="*/ 2150487 h 2676028"/>
                              <a:gd name="connsiteX869" fmla="*/ 1194929 w 7247699"/>
                              <a:gd name="connsiteY869" fmla="*/ 2151109 h 2676028"/>
                              <a:gd name="connsiteX870" fmla="*/ 1195255 w 7247699"/>
                              <a:gd name="connsiteY870" fmla="*/ 2149479 h 2676028"/>
                              <a:gd name="connsiteX871" fmla="*/ 1196262 w 7247699"/>
                              <a:gd name="connsiteY871" fmla="*/ 2148472 h 2676028"/>
                              <a:gd name="connsiteX872" fmla="*/ 1161002 w 7247699"/>
                              <a:gd name="connsiteY872" fmla="*/ 2128826 h 2676028"/>
                              <a:gd name="connsiteX873" fmla="*/ 1156972 w 7247699"/>
                              <a:gd name="connsiteY873" fmla="*/ 2166606 h 2676028"/>
                              <a:gd name="connsiteX874" fmla="*/ 1184676 w 7247699"/>
                              <a:gd name="connsiteY874" fmla="*/ 2195318 h 2676028"/>
                              <a:gd name="connsiteX875" fmla="*/ 87393 w 7247699"/>
                              <a:gd name="connsiteY875" fmla="*/ 2196206 h 2676028"/>
                              <a:gd name="connsiteX876" fmla="*/ 83543 w 7247699"/>
                              <a:gd name="connsiteY876" fmla="*/ 2195821 h 2676028"/>
                              <a:gd name="connsiteX877" fmla="*/ 81242 w 7247699"/>
                              <a:gd name="connsiteY877" fmla="*/ 2196051 h 2676028"/>
                              <a:gd name="connsiteX878" fmla="*/ 3874225 w 7247699"/>
                              <a:gd name="connsiteY878" fmla="*/ 2196275 h 2676028"/>
                              <a:gd name="connsiteX879" fmla="*/ 3874714 w 7247699"/>
                              <a:gd name="connsiteY879" fmla="*/ 2196194 h 2676028"/>
                              <a:gd name="connsiteX880" fmla="*/ 3873735 w 7247699"/>
                              <a:gd name="connsiteY880" fmla="*/ 2196194 h 2676028"/>
                              <a:gd name="connsiteX881" fmla="*/ 754771 w 7247699"/>
                              <a:gd name="connsiteY881" fmla="*/ 2197757 h 2676028"/>
                              <a:gd name="connsiteX882" fmla="*/ 766639 w 7247699"/>
                              <a:gd name="connsiteY882" fmla="*/ 2192435 h 2676028"/>
                              <a:gd name="connsiteX883" fmla="*/ 789640 w 7247699"/>
                              <a:gd name="connsiteY883" fmla="*/ 2167475 h 2676028"/>
                              <a:gd name="connsiteX884" fmla="*/ 787683 w 7247699"/>
                              <a:gd name="connsiteY884" fmla="*/ 2136155 h 2676028"/>
                              <a:gd name="connsiteX885" fmla="*/ 756362 w 7247699"/>
                              <a:gd name="connsiteY885" fmla="*/ 2141538 h 2676028"/>
                              <a:gd name="connsiteX886" fmla="*/ 737276 w 7247699"/>
                              <a:gd name="connsiteY886" fmla="*/ 2169433 h 2676028"/>
                              <a:gd name="connsiteX887" fmla="*/ 742170 w 7247699"/>
                              <a:gd name="connsiteY887" fmla="*/ 2193903 h 2676028"/>
                              <a:gd name="connsiteX888" fmla="*/ 754771 w 7247699"/>
                              <a:gd name="connsiteY888" fmla="*/ 2197757 h 2676028"/>
                              <a:gd name="connsiteX889" fmla="*/ 3883034 w 7247699"/>
                              <a:gd name="connsiteY889" fmla="*/ 2198641 h 2676028"/>
                              <a:gd name="connsiteX890" fmla="*/ 3882055 w 7247699"/>
                              <a:gd name="connsiteY890" fmla="*/ 2198151 h 2676028"/>
                              <a:gd name="connsiteX891" fmla="*/ 3882314 w 7247699"/>
                              <a:gd name="connsiteY891" fmla="*/ 2198352 h 2676028"/>
                              <a:gd name="connsiteX892" fmla="*/ 94457 w 7247699"/>
                              <a:gd name="connsiteY892" fmla="*/ 2199347 h 2676028"/>
                              <a:gd name="connsiteX893" fmla="*/ 92106 w 7247699"/>
                              <a:gd name="connsiteY893" fmla="*/ 2196324 h 2676028"/>
                              <a:gd name="connsiteX894" fmla="*/ 87393 w 7247699"/>
                              <a:gd name="connsiteY894" fmla="*/ 2196206 h 2676028"/>
                              <a:gd name="connsiteX895" fmla="*/ 88580 w 7247699"/>
                              <a:gd name="connsiteY895" fmla="*/ 2196324 h 2676028"/>
                              <a:gd name="connsiteX896" fmla="*/ 93114 w 7247699"/>
                              <a:gd name="connsiteY896" fmla="*/ 2198339 h 2676028"/>
                              <a:gd name="connsiteX897" fmla="*/ 97144 w 7247699"/>
                              <a:gd name="connsiteY897" fmla="*/ 2201362 h 2676028"/>
                              <a:gd name="connsiteX898" fmla="*/ 96640 w 7247699"/>
                              <a:gd name="connsiteY898" fmla="*/ 2200858 h 2676028"/>
                              <a:gd name="connsiteX899" fmla="*/ 96856 w 7247699"/>
                              <a:gd name="connsiteY899" fmla="*/ 2201146 h 2676028"/>
                              <a:gd name="connsiteX900" fmla="*/ 5839225 w 7247699"/>
                              <a:gd name="connsiteY900" fmla="*/ 2201524 h 2676028"/>
                              <a:gd name="connsiteX901" fmla="*/ 5862397 w 7247699"/>
                              <a:gd name="connsiteY901" fmla="*/ 2189938 h 2676028"/>
                              <a:gd name="connsiteX902" fmla="*/ 5854337 w 7247699"/>
                              <a:gd name="connsiteY902" fmla="*/ 2165256 h 2676028"/>
                              <a:gd name="connsiteX903" fmla="*/ 5851315 w 7247699"/>
                              <a:gd name="connsiteY903" fmla="*/ 2163241 h 2676028"/>
                              <a:gd name="connsiteX904" fmla="*/ 5850811 w 7247699"/>
                              <a:gd name="connsiteY904" fmla="*/ 2161730 h 2676028"/>
                              <a:gd name="connsiteX905" fmla="*/ 5850811 w 7247699"/>
                              <a:gd name="connsiteY905" fmla="*/ 2161226 h 2676028"/>
                              <a:gd name="connsiteX906" fmla="*/ 5850307 w 7247699"/>
                              <a:gd name="connsiteY906" fmla="*/ 2160218 h 2676028"/>
                              <a:gd name="connsiteX907" fmla="*/ 5849583 w 7247699"/>
                              <a:gd name="connsiteY907" fmla="*/ 2157684 h 2676028"/>
                              <a:gd name="connsiteX908" fmla="*/ 5849552 w 7247699"/>
                              <a:gd name="connsiteY908" fmla="*/ 2157826 h 2676028"/>
                              <a:gd name="connsiteX909" fmla="*/ 5849501 w 7247699"/>
                              <a:gd name="connsiteY909" fmla="*/ 2157599 h 2676028"/>
                              <a:gd name="connsiteX910" fmla="*/ 5849300 w 7247699"/>
                              <a:gd name="connsiteY910" fmla="*/ 2158204 h 2676028"/>
                              <a:gd name="connsiteX911" fmla="*/ 5849459 w 7247699"/>
                              <a:gd name="connsiteY911" fmla="*/ 2157408 h 2676028"/>
                              <a:gd name="connsiteX912" fmla="*/ 5849300 w 7247699"/>
                              <a:gd name="connsiteY912" fmla="*/ 2156692 h 2676028"/>
                              <a:gd name="connsiteX913" fmla="*/ 5849478 w 7247699"/>
                              <a:gd name="connsiteY913" fmla="*/ 2157315 h 2676028"/>
                              <a:gd name="connsiteX914" fmla="*/ 5849804 w 7247699"/>
                              <a:gd name="connsiteY914" fmla="*/ 2155685 h 2676028"/>
                              <a:gd name="connsiteX915" fmla="*/ 5850811 w 7247699"/>
                              <a:gd name="connsiteY915" fmla="*/ 2154677 h 2676028"/>
                              <a:gd name="connsiteX916" fmla="*/ 5815550 w 7247699"/>
                              <a:gd name="connsiteY916" fmla="*/ 2135032 h 2676028"/>
                              <a:gd name="connsiteX917" fmla="*/ 5811521 w 7247699"/>
                              <a:gd name="connsiteY917" fmla="*/ 2172812 h 2676028"/>
                              <a:gd name="connsiteX918" fmla="*/ 5839225 w 7247699"/>
                              <a:gd name="connsiteY918" fmla="*/ 2201524 h 2676028"/>
                              <a:gd name="connsiteX919" fmla="*/ 3886459 w 7247699"/>
                              <a:gd name="connsiteY919" fmla="*/ 2201577 h 2676028"/>
                              <a:gd name="connsiteX920" fmla="*/ 3885970 w 7247699"/>
                              <a:gd name="connsiteY920" fmla="*/ 2201088 h 2676028"/>
                              <a:gd name="connsiteX921" fmla="*/ 3886184 w 7247699"/>
                              <a:gd name="connsiteY921" fmla="*/ 2201363 h 2676028"/>
                              <a:gd name="connsiteX922" fmla="*/ 4741943 w 7247699"/>
                              <a:gd name="connsiteY922" fmla="*/ 2202412 h 2676028"/>
                              <a:gd name="connsiteX923" fmla="*/ 4738092 w 7247699"/>
                              <a:gd name="connsiteY923" fmla="*/ 2202027 h 2676028"/>
                              <a:gd name="connsiteX924" fmla="*/ 4735791 w 7247699"/>
                              <a:gd name="connsiteY924" fmla="*/ 2202257 h 2676028"/>
                              <a:gd name="connsiteX925" fmla="*/ 5409316 w 7247699"/>
                              <a:gd name="connsiteY925" fmla="*/ 2203962 h 2676028"/>
                              <a:gd name="connsiteX926" fmla="*/ 5421184 w 7247699"/>
                              <a:gd name="connsiteY926" fmla="*/ 2198640 h 2676028"/>
                              <a:gd name="connsiteX927" fmla="*/ 5444185 w 7247699"/>
                              <a:gd name="connsiteY927" fmla="*/ 2173681 h 2676028"/>
                              <a:gd name="connsiteX928" fmla="*/ 5442228 w 7247699"/>
                              <a:gd name="connsiteY928" fmla="*/ 2142359 h 2676028"/>
                              <a:gd name="connsiteX929" fmla="*/ 5410907 w 7247699"/>
                              <a:gd name="connsiteY929" fmla="*/ 2147743 h 2676028"/>
                              <a:gd name="connsiteX930" fmla="*/ 5391821 w 7247699"/>
                              <a:gd name="connsiteY930" fmla="*/ 2175638 h 2676028"/>
                              <a:gd name="connsiteX931" fmla="*/ 5396715 w 7247699"/>
                              <a:gd name="connsiteY931" fmla="*/ 2200108 h 2676028"/>
                              <a:gd name="connsiteX932" fmla="*/ 5409316 w 7247699"/>
                              <a:gd name="connsiteY932" fmla="*/ 2203962 h 2676028"/>
                              <a:gd name="connsiteX933" fmla="*/ 99382 w 7247699"/>
                              <a:gd name="connsiteY933" fmla="*/ 2204888 h 2676028"/>
                              <a:gd name="connsiteX934" fmla="*/ 99158 w 7247699"/>
                              <a:gd name="connsiteY934" fmla="*/ 2204384 h 2676028"/>
                              <a:gd name="connsiteX935" fmla="*/ 99662 w 7247699"/>
                              <a:gd name="connsiteY935" fmla="*/ 2204888 h 2676028"/>
                              <a:gd name="connsiteX936" fmla="*/ 96856 w 7247699"/>
                              <a:gd name="connsiteY936" fmla="*/ 2201146 h 2676028"/>
                              <a:gd name="connsiteX937" fmla="*/ 94457 w 7247699"/>
                              <a:gd name="connsiteY937" fmla="*/ 2199347 h 2676028"/>
                              <a:gd name="connsiteX938" fmla="*/ 97809 w 7247699"/>
                              <a:gd name="connsiteY938" fmla="*/ 2203656 h 2676028"/>
                              <a:gd name="connsiteX939" fmla="*/ 3889396 w 7247699"/>
                              <a:gd name="connsiteY939" fmla="*/ 2205492 h 2676028"/>
                              <a:gd name="connsiteX940" fmla="*/ 3888906 w 7247699"/>
                              <a:gd name="connsiteY940" fmla="*/ 2204513 h 2676028"/>
                              <a:gd name="connsiteX941" fmla="*/ 3889194 w 7247699"/>
                              <a:gd name="connsiteY941" fmla="*/ 2205233 h 2676028"/>
                              <a:gd name="connsiteX942" fmla="*/ 4749006 w 7247699"/>
                              <a:gd name="connsiteY942" fmla="*/ 2205553 h 2676028"/>
                              <a:gd name="connsiteX943" fmla="*/ 4746656 w 7247699"/>
                              <a:gd name="connsiteY943" fmla="*/ 2202531 h 2676028"/>
                              <a:gd name="connsiteX944" fmla="*/ 4741943 w 7247699"/>
                              <a:gd name="connsiteY944" fmla="*/ 2202412 h 2676028"/>
                              <a:gd name="connsiteX945" fmla="*/ 4743129 w 7247699"/>
                              <a:gd name="connsiteY945" fmla="*/ 2202531 h 2676028"/>
                              <a:gd name="connsiteX946" fmla="*/ 4747663 w 7247699"/>
                              <a:gd name="connsiteY946" fmla="*/ 2204546 h 2676028"/>
                              <a:gd name="connsiteX947" fmla="*/ 3457591 w 7247699"/>
                              <a:gd name="connsiteY947" fmla="*/ 2206472 h 2676028"/>
                              <a:gd name="connsiteX948" fmla="*/ 3469728 w 7247699"/>
                              <a:gd name="connsiteY948" fmla="*/ 2197492 h 2676028"/>
                              <a:gd name="connsiteX949" fmla="*/ 3521107 w 7247699"/>
                              <a:gd name="connsiteY949" fmla="*/ 2153164 h 2676028"/>
                              <a:gd name="connsiteX950" fmla="*/ 3511538 w 7247699"/>
                              <a:gd name="connsiteY950" fmla="*/ 2118911 h 2676028"/>
                              <a:gd name="connsiteX951" fmla="*/ 3436481 w 7247699"/>
                              <a:gd name="connsiteY951" fmla="*/ 2178350 h 2676028"/>
                              <a:gd name="connsiteX952" fmla="*/ 3457591 w 7247699"/>
                              <a:gd name="connsiteY952" fmla="*/ 2206472 h 2676028"/>
                              <a:gd name="connsiteX953" fmla="*/ 4751693 w 7247699"/>
                              <a:gd name="connsiteY953" fmla="*/ 2207568 h 2676028"/>
                              <a:gd name="connsiteX954" fmla="*/ 4751189 w 7247699"/>
                              <a:gd name="connsiteY954" fmla="*/ 2207064 h 2676028"/>
                              <a:gd name="connsiteX955" fmla="*/ 4751405 w 7247699"/>
                              <a:gd name="connsiteY955" fmla="*/ 2207353 h 2676028"/>
                              <a:gd name="connsiteX956" fmla="*/ 100825 w 7247699"/>
                              <a:gd name="connsiteY956" fmla="*/ 2208135 h 2676028"/>
                              <a:gd name="connsiteX957" fmla="*/ 100670 w 7247699"/>
                              <a:gd name="connsiteY957" fmla="*/ 2205895 h 2676028"/>
                              <a:gd name="connsiteX958" fmla="*/ 99382 w 7247699"/>
                              <a:gd name="connsiteY958" fmla="*/ 2204888 h 2676028"/>
                              <a:gd name="connsiteX959" fmla="*/ 100203 w 7247699"/>
                              <a:gd name="connsiteY959" fmla="*/ 2206735 h 2676028"/>
                              <a:gd name="connsiteX960" fmla="*/ 100481 w 7247699"/>
                              <a:gd name="connsiteY960" fmla="*/ 2207092 h 2676028"/>
                              <a:gd name="connsiteX961" fmla="*/ 100453 w 7247699"/>
                              <a:gd name="connsiteY961" fmla="*/ 2207296 h 2676028"/>
                              <a:gd name="connsiteX962" fmla="*/ 101173 w 7247699"/>
                              <a:gd name="connsiteY962" fmla="*/ 2208918 h 2676028"/>
                              <a:gd name="connsiteX963" fmla="*/ 100825 w 7247699"/>
                              <a:gd name="connsiteY963" fmla="*/ 2208135 h 2676028"/>
                              <a:gd name="connsiteX964" fmla="*/ 100833 w 7247699"/>
                              <a:gd name="connsiteY964" fmla="*/ 2208236 h 2676028"/>
                              <a:gd name="connsiteX965" fmla="*/ 4177451 w 7247699"/>
                              <a:gd name="connsiteY965" fmla="*/ 2209078 h 2676028"/>
                              <a:gd name="connsiteX966" fmla="*/ 4177451 w 7247699"/>
                              <a:gd name="connsiteY966" fmla="*/ 2190944 h 2676028"/>
                              <a:gd name="connsiteX967" fmla="*/ 4177451 w 7247699"/>
                              <a:gd name="connsiteY967" fmla="*/ 2209078 h 2676028"/>
                              <a:gd name="connsiteX968" fmla="*/ 3890864 w 7247699"/>
                              <a:gd name="connsiteY968" fmla="*/ 2209408 h 2676028"/>
                              <a:gd name="connsiteX969" fmla="*/ 3890374 w 7247699"/>
                              <a:gd name="connsiteY969" fmla="*/ 2207939 h 2676028"/>
                              <a:gd name="connsiteX970" fmla="*/ 3890403 w 7247699"/>
                              <a:gd name="connsiteY970" fmla="*/ 2208255 h 2676028"/>
                              <a:gd name="connsiteX971" fmla="*/ 4753932 w 7247699"/>
                              <a:gd name="connsiteY971" fmla="*/ 2211095 h 2676028"/>
                              <a:gd name="connsiteX972" fmla="*/ 4753708 w 7247699"/>
                              <a:gd name="connsiteY972" fmla="*/ 2210590 h 2676028"/>
                              <a:gd name="connsiteX973" fmla="*/ 4754212 w 7247699"/>
                              <a:gd name="connsiteY973" fmla="*/ 2211094 h 2676028"/>
                              <a:gd name="connsiteX974" fmla="*/ 4751405 w 7247699"/>
                              <a:gd name="connsiteY974" fmla="*/ 2207353 h 2676028"/>
                              <a:gd name="connsiteX975" fmla="*/ 4749006 w 7247699"/>
                              <a:gd name="connsiteY975" fmla="*/ 2205553 h 2676028"/>
                              <a:gd name="connsiteX976" fmla="*/ 4752359 w 7247699"/>
                              <a:gd name="connsiteY976" fmla="*/ 2209863 h 2676028"/>
                              <a:gd name="connsiteX977" fmla="*/ 101123 w 7247699"/>
                              <a:gd name="connsiteY977" fmla="*/ 2212444 h 2676028"/>
                              <a:gd name="connsiteX978" fmla="*/ 101124 w 7247699"/>
                              <a:gd name="connsiteY978" fmla="*/ 2212429 h 2676028"/>
                              <a:gd name="connsiteX979" fmla="*/ 100833 w 7247699"/>
                              <a:gd name="connsiteY979" fmla="*/ 2208236 h 2676028"/>
                              <a:gd name="connsiteX980" fmla="*/ 100670 w 7247699"/>
                              <a:gd name="connsiteY980" fmla="*/ 2207910 h 2676028"/>
                              <a:gd name="connsiteX981" fmla="*/ 101173 w 7247699"/>
                              <a:gd name="connsiteY981" fmla="*/ 2212947 h 2676028"/>
                              <a:gd name="connsiteX982" fmla="*/ 101173 w 7247699"/>
                              <a:gd name="connsiteY982" fmla="*/ 2211940 h 2676028"/>
                              <a:gd name="connsiteX983" fmla="*/ 101124 w 7247699"/>
                              <a:gd name="connsiteY983" fmla="*/ 2212429 h 2676028"/>
                              <a:gd name="connsiteX984" fmla="*/ 101131 w 7247699"/>
                              <a:gd name="connsiteY984" fmla="*/ 2212524 h 2676028"/>
                              <a:gd name="connsiteX985" fmla="*/ 3890864 w 7247699"/>
                              <a:gd name="connsiteY985" fmla="*/ 2213322 h 2676028"/>
                              <a:gd name="connsiteX986" fmla="*/ 3890864 w 7247699"/>
                              <a:gd name="connsiteY986" fmla="*/ 2212833 h 2676028"/>
                              <a:gd name="connsiteX987" fmla="*/ 3890842 w 7247699"/>
                              <a:gd name="connsiteY987" fmla="*/ 2213078 h 2676028"/>
                              <a:gd name="connsiteX988" fmla="*/ 4755375 w 7247699"/>
                              <a:gd name="connsiteY988" fmla="*/ 2214341 h 2676028"/>
                              <a:gd name="connsiteX989" fmla="*/ 4755219 w 7247699"/>
                              <a:gd name="connsiteY989" fmla="*/ 2212102 h 2676028"/>
                              <a:gd name="connsiteX990" fmla="*/ 4753932 w 7247699"/>
                              <a:gd name="connsiteY990" fmla="*/ 2211095 h 2676028"/>
                              <a:gd name="connsiteX991" fmla="*/ 4754753 w 7247699"/>
                              <a:gd name="connsiteY991" fmla="*/ 2212942 h 2676028"/>
                              <a:gd name="connsiteX992" fmla="*/ 4755030 w 7247699"/>
                              <a:gd name="connsiteY992" fmla="*/ 2213298 h 2676028"/>
                              <a:gd name="connsiteX993" fmla="*/ 4755002 w 7247699"/>
                              <a:gd name="connsiteY993" fmla="*/ 2213503 h 2676028"/>
                              <a:gd name="connsiteX994" fmla="*/ 152853 w 7247699"/>
                              <a:gd name="connsiteY994" fmla="*/ 2214394 h 2676028"/>
                              <a:gd name="connsiteX995" fmla="*/ 155072 w 7247699"/>
                              <a:gd name="connsiteY995" fmla="*/ 2211437 h 2676028"/>
                              <a:gd name="connsiteX996" fmla="*/ 154568 w 7247699"/>
                              <a:gd name="connsiteY996" fmla="*/ 2211940 h 2676028"/>
                              <a:gd name="connsiteX997" fmla="*/ 155192 w 7247699"/>
                              <a:gd name="connsiteY997" fmla="*/ 2210536 h 2676028"/>
                              <a:gd name="connsiteX998" fmla="*/ 153085 w 7247699"/>
                              <a:gd name="connsiteY998" fmla="*/ 2212399 h 2676028"/>
                              <a:gd name="connsiteX999" fmla="*/ 4755723 w 7247699"/>
                              <a:gd name="connsiteY999" fmla="*/ 2215124 h 2676028"/>
                              <a:gd name="connsiteX1000" fmla="*/ 4755375 w 7247699"/>
                              <a:gd name="connsiteY1000" fmla="*/ 2214341 h 2676028"/>
                              <a:gd name="connsiteX1001" fmla="*/ 4755382 w 7247699"/>
                              <a:gd name="connsiteY1001" fmla="*/ 2214442 h 2676028"/>
                              <a:gd name="connsiteX1002" fmla="*/ 2480543 w 7247699"/>
                              <a:gd name="connsiteY1002" fmla="*/ 2215864 h 2676028"/>
                              <a:gd name="connsiteX1003" fmla="*/ 2495163 w 7247699"/>
                              <a:gd name="connsiteY1003" fmla="*/ 2208095 h 2676028"/>
                              <a:gd name="connsiteX1004" fmla="*/ 2489290 w 7247699"/>
                              <a:gd name="connsiteY1004" fmla="*/ 2177753 h 2676028"/>
                              <a:gd name="connsiteX1005" fmla="*/ 2466779 w 7247699"/>
                              <a:gd name="connsiteY1005" fmla="*/ 2164539 h 2676028"/>
                              <a:gd name="connsiteX1006" fmla="*/ 2444268 w 7247699"/>
                              <a:gd name="connsiteY1006" fmla="*/ 2168943 h 2676028"/>
                              <a:gd name="connsiteX1007" fmla="*/ 2445735 w 7247699"/>
                              <a:gd name="connsiteY1007" fmla="*/ 2191945 h 2676028"/>
                              <a:gd name="connsiteX1008" fmla="*/ 2464821 w 7247699"/>
                              <a:gd name="connsiteY1008" fmla="*/ 2210052 h 2676028"/>
                              <a:gd name="connsiteX1009" fmla="*/ 2480543 w 7247699"/>
                              <a:gd name="connsiteY1009" fmla="*/ 2215864 h 2676028"/>
                              <a:gd name="connsiteX1010" fmla="*/ 4755672 w 7247699"/>
                              <a:gd name="connsiteY1010" fmla="*/ 2218650 h 2676028"/>
                              <a:gd name="connsiteX1011" fmla="*/ 4755674 w 7247699"/>
                              <a:gd name="connsiteY1011" fmla="*/ 2218637 h 2676028"/>
                              <a:gd name="connsiteX1012" fmla="*/ 4755382 w 7247699"/>
                              <a:gd name="connsiteY1012" fmla="*/ 2214442 h 2676028"/>
                              <a:gd name="connsiteX1013" fmla="*/ 4755219 w 7247699"/>
                              <a:gd name="connsiteY1013" fmla="*/ 2214117 h 2676028"/>
                              <a:gd name="connsiteX1014" fmla="*/ 4755723 w 7247699"/>
                              <a:gd name="connsiteY1014" fmla="*/ 2219154 h 2676028"/>
                              <a:gd name="connsiteX1015" fmla="*/ 4755723 w 7247699"/>
                              <a:gd name="connsiteY1015" fmla="*/ 2218147 h 2676028"/>
                              <a:gd name="connsiteX1016" fmla="*/ 4755674 w 7247699"/>
                              <a:gd name="connsiteY1016" fmla="*/ 2218637 h 2676028"/>
                              <a:gd name="connsiteX1017" fmla="*/ 4755680 w 7247699"/>
                              <a:gd name="connsiteY1017" fmla="*/ 2218723 h 2676028"/>
                              <a:gd name="connsiteX1018" fmla="*/ 4807403 w 7247699"/>
                              <a:gd name="connsiteY1018" fmla="*/ 2220601 h 2676028"/>
                              <a:gd name="connsiteX1019" fmla="*/ 4809621 w 7247699"/>
                              <a:gd name="connsiteY1019" fmla="*/ 2217643 h 2676028"/>
                              <a:gd name="connsiteX1020" fmla="*/ 4809117 w 7247699"/>
                              <a:gd name="connsiteY1020" fmla="*/ 2218147 h 2676028"/>
                              <a:gd name="connsiteX1021" fmla="*/ 4809742 w 7247699"/>
                              <a:gd name="connsiteY1021" fmla="*/ 2216742 h 2676028"/>
                              <a:gd name="connsiteX1022" fmla="*/ 4807635 w 7247699"/>
                              <a:gd name="connsiteY1022" fmla="*/ 2218606 h 2676028"/>
                              <a:gd name="connsiteX1023" fmla="*/ 7135086 w 7247699"/>
                              <a:gd name="connsiteY1023" fmla="*/ 2222069 h 2676028"/>
                              <a:gd name="connsiteX1024" fmla="*/ 7149707 w 7247699"/>
                              <a:gd name="connsiteY1024" fmla="*/ 2214300 h 2676028"/>
                              <a:gd name="connsiteX1025" fmla="*/ 7143834 w 7247699"/>
                              <a:gd name="connsiteY1025" fmla="*/ 2183958 h 2676028"/>
                              <a:gd name="connsiteX1026" fmla="*/ 7121323 w 7247699"/>
                              <a:gd name="connsiteY1026" fmla="*/ 2170743 h 2676028"/>
                              <a:gd name="connsiteX1027" fmla="*/ 7098810 w 7247699"/>
                              <a:gd name="connsiteY1027" fmla="*/ 2175148 h 2676028"/>
                              <a:gd name="connsiteX1028" fmla="*/ 7100279 w 7247699"/>
                              <a:gd name="connsiteY1028" fmla="*/ 2198150 h 2676028"/>
                              <a:gd name="connsiteX1029" fmla="*/ 7119364 w 7247699"/>
                              <a:gd name="connsiteY1029" fmla="*/ 2216258 h 2676028"/>
                              <a:gd name="connsiteX1030" fmla="*/ 7135086 w 7247699"/>
                              <a:gd name="connsiteY1030" fmla="*/ 2222069 h 2676028"/>
                              <a:gd name="connsiteX1031" fmla="*/ 141534 w 7247699"/>
                              <a:gd name="connsiteY1031" fmla="*/ 2222707 h 2676028"/>
                              <a:gd name="connsiteX1032" fmla="*/ 152553 w 7247699"/>
                              <a:gd name="connsiteY1032" fmla="*/ 2216978 h 2676028"/>
                              <a:gd name="connsiteX1033" fmla="*/ 152853 w 7247699"/>
                              <a:gd name="connsiteY1033" fmla="*/ 2214394 h 2676028"/>
                              <a:gd name="connsiteX1034" fmla="*/ 152265 w 7247699"/>
                              <a:gd name="connsiteY1034" fmla="*/ 2215178 h 2676028"/>
                              <a:gd name="connsiteX1035" fmla="*/ 152553 w 7247699"/>
                              <a:gd name="connsiteY1035" fmla="*/ 2214963 h 2676028"/>
                              <a:gd name="connsiteX1036" fmla="*/ 152049 w 7247699"/>
                              <a:gd name="connsiteY1036" fmla="*/ 2215466 h 2676028"/>
                              <a:gd name="connsiteX1037" fmla="*/ 152265 w 7247699"/>
                              <a:gd name="connsiteY1037" fmla="*/ 2215178 h 2676028"/>
                              <a:gd name="connsiteX1038" fmla="*/ 148523 w 7247699"/>
                              <a:gd name="connsiteY1038" fmla="*/ 2217985 h 2676028"/>
                              <a:gd name="connsiteX1039" fmla="*/ 149027 w 7247699"/>
                              <a:gd name="connsiteY1039" fmla="*/ 2217481 h 2676028"/>
                              <a:gd name="connsiteX1040" fmla="*/ 145638 w 7247699"/>
                              <a:gd name="connsiteY1040" fmla="*/ 2218988 h 2676028"/>
                              <a:gd name="connsiteX1041" fmla="*/ 144493 w 7247699"/>
                              <a:gd name="connsiteY1041" fmla="*/ 2220000 h 2676028"/>
                              <a:gd name="connsiteX1042" fmla="*/ 143080 w 7247699"/>
                              <a:gd name="connsiteY1042" fmla="*/ 2219638 h 2676028"/>
                              <a:gd name="connsiteX1043" fmla="*/ 139456 w 7247699"/>
                              <a:gd name="connsiteY1043" fmla="*/ 2220000 h 2676028"/>
                              <a:gd name="connsiteX1044" fmla="*/ 133915 w 7247699"/>
                              <a:gd name="connsiteY1044" fmla="*/ 2219496 h 2676028"/>
                              <a:gd name="connsiteX1045" fmla="*/ 128878 w 7247699"/>
                              <a:gd name="connsiteY1045" fmla="*/ 2217481 h 2676028"/>
                              <a:gd name="connsiteX1046" fmla="*/ 125868 w 7247699"/>
                              <a:gd name="connsiteY1046" fmla="*/ 2215224 h 2676028"/>
                              <a:gd name="connsiteX1047" fmla="*/ 124848 w 7247699"/>
                              <a:gd name="connsiteY1047" fmla="*/ 2214963 h 2676028"/>
                              <a:gd name="connsiteX1048" fmla="*/ 124848 w 7247699"/>
                              <a:gd name="connsiteY1048" fmla="*/ 2214459 h 2676028"/>
                              <a:gd name="connsiteX1049" fmla="*/ 125868 w 7247699"/>
                              <a:gd name="connsiteY1049" fmla="*/ 2215224 h 2676028"/>
                              <a:gd name="connsiteX1050" fmla="*/ 143080 w 7247699"/>
                              <a:gd name="connsiteY1050" fmla="*/ 2219638 h 2676028"/>
                              <a:gd name="connsiteX1051" fmla="*/ 144493 w 7247699"/>
                              <a:gd name="connsiteY1051" fmla="*/ 2219496 h 2676028"/>
                              <a:gd name="connsiteX1052" fmla="*/ 145638 w 7247699"/>
                              <a:gd name="connsiteY1052" fmla="*/ 2218988 h 2676028"/>
                              <a:gd name="connsiteX1053" fmla="*/ 153085 w 7247699"/>
                              <a:gd name="connsiteY1053" fmla="*/ 2212399 h 2676028"/>
                              <a:gd name="connsiteX1054" fmla="*/ 154863 w 7247699"/>
                              <a:gd name="connsiteY1054" fmla="*/ 2197114 h 2676028"/>
                              <a:gd name="connsiteX1055" fmla="*/ 154064 w 7247699"/>
                              <a:gd name="connsiteY1055" fmla="*/ 2195317 h 2676028"/>
                              <a:gd name="connsiteX1056" fmla="*/ 151042 w 7247699"/>
                              <a:gd name="connsiteY1056" fmla="*/ 2191791 h 2676028"/>
                              <a:gd name="connsiteX1057" fmla="*/ 147516 w 7247699"/>
                              <a:gd name="connsiteY1057" fmla="*/ 2188769 h 2676028"/>
                              <a:gd name="connsiteX1058" fmla="*/ 147012 w 7247699"/>
                              <a:gd name="connsiteY1058" fmla="*/ 2188545 h 2676028"/>
                              <a:gd name="connsiteX1059" fmla="*/ 134923 w 7247699"/>
                              <a:gd name="connsiteY1059" fmla="*/ 2186754 h 2676028"/>
                              <a:gd name="connsiteX1060" fmla="*/ 134419 w 7247699"/>
                              <a:gd name="connsiteY1060" fmla="*/ 2186754 h 2676028"/>
                              <a:gd name="connsiteX1061" fmla="*/ 138700 w 7247699"/>
                              <a:gd name="connsiteY1061" fmla="*/ 2186278 h 2676028"/>
                              <a:gd name="connsiteX1062" fmla="*/ 138449 w 7247699"/>
                              <a:gd name="connsiteY1062" fmla="*/ 2186250 h 2676028"/>
                              <a:gd name="connsiteX1063" fmla="*/ 138952 w 7247699"/>
                              <a:gd name="connsiteY1063" fmla="*/ 2186250 h 2676028"/>
                              <a:gd name="connsiteX1064" fmla="*/ 138700 w 7247699"/>
                              <a:gd name="connsiteY1064" fmla="*/ 2186278 h 2676028"/>
                              <a:gd name="connsiteX1065" fmla="*/ 142982 w 7247699"/>
                              <a:gd name="connsiteY1065" fmla="*/ 2186754 h 2676028"/>
                              <a:gd name="connsiteX1066" fmla="*/ 147012 w 7247699"/>
                              <a:gd name="connsiteY1066" fmla="*/ 2188545 h 2676028"/>
                              <a:gd name="connsiteX1067" fmla="*/ 148523 w 7247699"/>
                              <a:gd name="connsiteY1067" fmla="*/ 2188769 h 2676028"/>
                              <a:gd name="connsiteX1068" fmla="*/ 155072 w 7247699"/>
                              <a:gd name="connsiteY1068" fmla="*/ 2195317 h 2676028"/>
                              <a:gd name="connsiteX1069" fmla="*/ 154863 w 7247699"/>
                              <a:gd name="connsiteY1069" fmla="*/ 2197114 h 2676028"/>
                              <a:gd name="connsiteX1070" fmla="*/ 156079 w 7247699"/>
                              <a:gd name="connsiteY1070" fmla="*/ 2199851 h 2676028"/>
                              <a:gd name="connsiteX1071" fmla="*/ 156079 w 7247699"/>
                              <a:gd name="connsiteY1071" fmla="*/ 2199347 h 2676028"/>
                              <a:gd name="connsiteX1072" fmla="*/ 156533 w 7247699"/>
                              <a:gd name="connsiteY1072" fmla="*/ 2203881 h 2676028"/>
                              <a:gd name="connsiteX1073" fmla="*/ 156583 w 7247699"/>
                              <a:gd name="connsiteY1073" fmla="*/ 2203377 h 2676028"/>
                              <a:gd name="connsiteX1074" fmla="*/ 156583 w 7247699"/>
                              <a:gd name="connsiteY1074" fmla="*/ 2204384 h 2676028"/>
                              <a:gd name="connsiteX1075" fmla="*/ 156533 w 7247699"/>
                              <a:gd name="connsiteY1075" fmla="*/ 2203881 h 2676028"/>
                              <a:gd name="connsiteX1076" fmla="*/ 156079 w 7247699"/>
                              <a:gd name="connsiteY1076" fmla="*/ 2208414 h 2676028"/>
                              <a:gd name="connsiteX1077" fmla="*/ 156583 w 7247699"/>
                              <a:gd name="connsiteY1077" fmla="*/ 2207407 h 2676028"/>
                              <a:gd name="connsiteX1078" fmla="*/ 155192 w 7247699"/>
                              <a:gd name="connsiteY1078" fmla="*/ 2210536 h 2676028"/>
                              <a:gd name="connsiteX1079" fmla="*/ 157590 w 7247699"/>
                              <a:gd name="connsiteY1079" fmla="*/ 2208414 h 2676028"/>
                              <a:gd name="connsiteX1080" fmla="*/ 156583 w 7247699"/>
                              <a:gd name="connsiteY1080" fmla="*/ 2190280 h 2676028"/>
                              <a:gd name="connsiteX1081" fmla="*/ 149531 w 7247699"/>
                              <a:gd name="connsiteY1081" fmla="*/ 2183228 h 2676028"/>
                              <a:gd name="connsiteX1082" fmla="*/ 139960 w 7247699"/>
                              <a:gd name="connsiteY1082" fmla="*/ 2180205 h 2676028"/>
                              <a:gd name="connsiteX1083" fmla="*/ 136434 w 7247699"/>
                              <a:gd name="connsiteY1083" fmla="*/ 2180709 h 2676028"/>
                              <a:gd name="connsiteX1084" fmla="*/ 128878 w 7247699"/>
                              <a:gd name="connsiteY1084" fmla="*/ 2183228 h 2676028"/>
                              <a:gd name="connsiteX1085" fmla="*/ 121322 w 7247699"/>
                              <a:gd name="connsiteY1085" fmla="*/ 2190784 h 2676028"/>
                              <a:gd name="connsiteX1086" fmla="*/ 120314 w 7247699"/>
                              <a:gd name="connsiteY1086" fmla="*/ 2209925 h 2676028"/>
                              <a:gd name="connsiteX1087" fmla="*/ 129382 w 7247699"/>
                              <a:gd name="connsiteY1087" fmla="*/ 2220504 h 2676028"/>
                              <a:gd name="connsiteX1088" fmla="*/ 141534 w 7247699"/>
                              <a:gd name="connsiteY1088" fmla="*/ 2222707 h 2676028"/>
                              <a:gd name="connsiteX1089" fmla="*/ 3885970 w 7247699"/>
                              <a:gd name="connsiteY1089" fmla="*/ 2225558 h 2676028"/>
                              <a:gd name="connsiteX1090" fmla="*/ 3886459 w 7247699"/>
                              <a:gd name="connsiteY1090" fmla="*/ 2225068 h 2676028"/>
                              <a:gd name="connsiteX1091" fmla="*/ 3886180 w 7247699"/>
                              <a:gd name="connsiteY1091" fmla="*/ 2225277 h 2676028"/>
                              <a:gd name="connsiteX1092" fmla="*/ 3882544 w 7247699"/>
                              <a:gd name="connsiteY1092" fmla="*/ 2228005 h 2676028"/>
                              <a:gd name="connsiteX1093" fmla="*/ 3883523 w 7247699"/>
                              <a:gd name="connsiteY1093" fmla="*/ 2227515 h 2676028"/>
                              <a:gd name="connsiteX1094" fmla="*/ 3882722 w 7247699"/>
                              <a:gd name="connsiteY1094" fmla="*/ 2227871 h 2676028"/>
                              <a:gd name="connsiteX1095" fmla="*/ 4625259 w 7247699"/>
                              <a:gd name="connsiteY1095" fmla="*/ 2228723 h 2676028"/>
                              <a:gd name="connsiteX1096" fmla="*/ 4646919 w 7247699"/>
                              <a:gd name="connsiteY1096" fmla="*/ 2228220 h 2676028"/>
                              <a:gd name="connsiteX1097" fmla="*/ 4646919 w 7247699"/>
                              <a:gd name="connsiteY1097" fmla="*/ 2206056 h 2676028"/>
                              <a:gd name="connsiteX1098" fmla="*/ 4625259 w 7247699"/>
                              <a:gd name="connsiteY1098" fmla="*/ 2205552 h 2676028"/>
                              <a:gd name="connsiteX1099" fmla="*/ 4613673 w 7247699"/>
                              <a:gd name="connsiteY1099" fmla="*/ 2217138 h 2676028"/>
                              <a:gd name="connsiteX1100" fmla="*/ 4625259 w 7247699"/>
                              <a:gd name="connsiteY1100" fmla="*/ 2228723 h 2676028"/>
                              <a:gd name="connsiteX1101" fmla="*/ 4796083 w 7247699"/>
                              <a:gd name="connsiteY1101" fmla="*/ 2228914 h 2676028"/>
                              <a:gd name="connsiteX1102" fmla="*/ 4807102 w 7247699"/>
                              <a:gd name="connsiteY1102" fmla="*/ 2223184 h 2676028"/>
                              <a:gd name="connsiteX1103" fmla="*/ 4807403 w 7247699"/>
                              <a:gd name="connsiteY1103" fmla="*/ 2220601 h 2676028"/>
                              <a:gd name="connsiteX1104" fmla="*/ 4806815 w 7247699"/>
                              <a:gd name="connsiteY1104" fmla="*/ 2221385 h 2676028"/>
                              <a:gd name="connsiteX1105" fmla="*/ 4807102 w 7247699"/>
                              <a:gd name="connsiteY1105" fmla="*/ 2221169 h 2676028"/>
                              <a:gd name="connsiteX1106" fmla="*/ 4806599 w 7247699"/>
                              <a:gd name="connsiteY1106" fmla="*/ 2221673 h 2676028"/>
                              <a:gd name="connsiteX1107" fmla="*/ 4806815 w 7247699"/>
                              <a:gd name="connsiteY1107" fmla="*/ 2221385 h 2676028"/>
                              <a:gd name="connsiteX1108" fmla="*/ 4803073 w 7247699"/>
                              <a:gd name="connsiteY1108" fmla="*/ 2224191 h 2676028"/>
                              <a:gd name="connsiteX1109" fmla="*/ 4803576 w 7247699"/>
                              <a:gd name="connsiteY1109" fmla="*/ 2223688 h 2676028"/>
                              <a:gd name="connsiteX1110" fmla="*/ 4800187 w 7247699"/>
                              <a:gd name="connsiteY1110" fmla="*/ 2225194 h 2676028"/>
                              <a:gd name="connsiteX1111" fmla="*/ 4799043 w 7247699"/>
                              <a:gd name="connsiteY1111" fmla="*/ 2226207 h 2676028"/>
                              <a:gd name="connsiteX1112" fmla="*/ 4797629 w 7247699"/>
                              <a:gd name="connsiteY1112" fmla="*/ 2225844 h 2676028"/>
                              <a:gd name="connsiteX1113" fmla="*/ 4794005 w 7247699"/>
                              <a:gd name="connsiteY1113" fmla="*/ 2226207 h 2676028"/>
                              <a:gd name="connsiteX1114" fmla="*/ 4788464 w 7247699"/>
                              <a:gd name="connsiteY1114" fmla="*/ 2225703 h 2676028"/>
                              <a:gd name="connsiteX1115" fmla="*/ 4783427 w 7247699"/>
                              <a:gd name="connsiteY1115" fmla="*/ 2223688 h 2676028"/>
                              <a:gd name="connsiteX1116" fmla="*/ 4780418 w 7247699"/>
                              <a:gd name="connsiteY1116" fmla="*/ 2221431 h 2676028"/>
                              <a:gd name="connsiteX1117" fmla="*/ 4779397 w 7247699"/>
                              <a:gd name="connsiteY1117" fmla="*/ 2221169 h 2676028"/>
                              <a:gd name="connsiteX1118" fmla="*/ 4779397 w 7247699"/>
                              <a:gd name="connsiteY1118" fmla="*/ 2220666 h 2676028"/>
                              <a:gd name="connsiteX1119" fmla="*/ 4780418 w 7247699"/>
                              <a:gd name="connsiteY1119" fmla="*/ 2221431 h 2676028"/>
                              <a:gd name="connsiteX1120" fmla="*/ 4797629 w 7247699"/>
                              <a:gd name="connsiteY1120" fmla="*/ 2225844 h 2676028"/>
                              <a:gd name="connsiteX1121" fmla="*/ 4799043 w 7247699"/>
                              <a:gd name="connsiteY1121" fmla="*/ 2225703 h 2676028"/>
                              <a:gd name="connsiteX1122" fmla="*/ 4800187 w 7247699"/>
                              <a:gd name="connsiteY1122" fmla="*/ 2225194 h 2676028"/>
                              <a:gd name="connsiteX1123" fmla="*/ 4807635 w 7247699"/>
                              <a:gd name="connsiteY1123" fmla="*/ 2218606 h 2676028"/>
                              <a:gd name="connsiteX1124" fmla="*/ 4809412 w 7247699"/>
                              <a:gd name="connsiteY1124" fmla="*/ 2203320 h 2676028"/>
                              <a:gd name="connsiteX1125" fmla="*/ 4808614 w 7247699"/>
                              <a:gd name="connsiteY1125" fmla="*/ 2201524 h 2676028"/>
                              <a:gd name="connsiteX1126" fmla="*/ 4805591 w 7247699"/>
                              <a:gd name="connsiteY1126" fmla="*/ 2197998 h 2676028"/>
                              <a:gd name="connsiteX1127" fmla="*/ 4802065 w 7247699"/>
                              <a:gd name="connsiteY1127" fmla="*/ 2194975 h 2676028"/>
                              <a:gd name="connsiteX1128" fmla="*/ 4801562 w 7247699"/>
                              <a:gd name="connsiteY1128" fmla="*/ 2194751 h 2676028"/>
                              <a:gd name="connsiteX1129" fmla="*/ 4789472 w 7247699"/>
                              <a:gd name="connsiteY1129" fmla="*/ 2192961 h 2676028"/>
                              <a:gd name="connsiteX1130" fmla="*/ 4788968 w 7247699"/>
                              <a:gd name="connsiteY1130" fmla="*/ 2192961 h 2676028"/>
                              <a:gd name="connsiteX1131" fmla="*/ 4793250 w 7247699"/>
                              <a:gd name="connsiteY1131" fmla="*/ 2192484 h 2676028"/>
                              <a:gd name="connsiteX1132" fmla="*/ 4792998 w 7247699"/>
                              <a:gd name="connsiteY1132" fmla="*/ 2192456 h 2676028"/>
                              <a:gd name="connsiteX1133" fmla="*/ 4793502 w 7247699"/>
                              <a:gd name="connsiteY1133" fmla="*/ 2192456 h 2676028"/>
                              <a:gd name="connsiteX1134" fmla="*/ 4793250 w 7247699"/>
                              <a:gd name="connsiteY1134" fmla="*/ 2192484 h 2676028"/>
                              <a:gd name="connsiteX1135" fmla="*/ 4797532 w 7247699"/>
                              <a:gd name="connsiteY1135" fmla="*/ 2192961 h 2676028"/>
                              <a:gd name="connsiteX1136" fmla="*/ 4801562 w 7247699"/>
                              <a:gd name="connsiteY1136" fmla="*/ 2194751 h 2676028"/>
                              <a:gd name="connsiteX1137" fmla="*/ 4803073 w 7247699"/>
                              <a:gd name="connsiteY1137" fmla="*/ 2194975 h 2676028"/>
                              <a:gd name="connsiteX1138" fmla="*/ 4809621 w 7247699"/>
                              <a:gd name="connsiteY1138" fmla="*/ 2201524 h 2676028"/>
                              <a:gd name="connsiteX1139" fmla="*/ 4809412 w 7247699"/>
                              <a:gd name="connsiteY1139" fmla="*/ 2203320 h 2676028"/>
                              <a:gd name="connsiteX1140" fmla="*/ 4810629 w 7247699"/>
                              <a:gd name="connsiteY1140" fmla="*/ 2206057 h 2676028"/>
                              <a:gd name="connsiteX1141" fmla="*/ 4810629 w 7247699"/>
                              <a:gd name="connsiteY1141" fmla="*/ 2205554 h 2676028"/>
                              <a:gd name="connsiteX1142" fmla="*/ 4811082 w 7247699"/>
                              <a:gd name="connsiteY1142" fmla="*/ 2210087 h 2676028"/>
                              <a:gd name="connsiteX1143" fmla="*/ 4811132 w 7247699"/>
                              <a:gd name="connsiteY1143" fmla="*/ 2209583 h 2676028"/>
                              <a:gd name="connsiteX1144" fmla="*/ 4811132 w 7247699"/>
                              <a:gd name="connsiteY1144" fmla="*/ 2210591 h 2676028"/>
                              <a:gd name="connsiteX1145" fmla="*/ 4811082 w 7247699"/>
                              <a:gd name="connsiteY1145" fmla="*/ 2210087 h 2676028"/>
                              <a:gd name="connsiteX1146" fmla="*/ 4810629 w 7247699"/>
                              <a:gd name="connsiteY1146" fmla="*/ 2214621 h 2676028"/>
                              <a:gd name="connsiteX1147" fmla="*/ 4811132 w 7247699"/>
                              <a:gd name="connsiteY1147" fmla="*/ 2213613 h 2676028"/>
                              <a:gd name="connsiteX1148" fmla="*/ 4809742 w 7247699"/>
                              <a:gd name="connsiteY1148" fmla="*/ 2216742 h 2676028"/>
                              <a:gd name="connsiteX1149" fmla="*/ 4812140 w 7247699"/>
                              <a:gd name="connsiteY1149" fmla="*/ 2214621 h 2676028"/>
                              <a:gd name="connsiteX1150" fmla="*/ 4811132 w 7247699"/>
                              <a:gd name="connsiteY1150" fmla="*/ 2196486 h 2676028"/>
                              <a:gd name="connsiteX1151" fmla="*/ 4804080 w 7247699"/>
                              <a:gd name="connsiteY1151" fmla="*/ 2189434 h 2676028"/>
                              <a:gd name="connsiteX1152" fmla="*/ 4794509 w 7247699"/>
                              <a:gd name="connsiteY1152" fmla="*/ 2186412 h 2676028"/>
                              <a:gd name="connsiteX1153" fmla="*/ 4790983 w 7247699"/>
                              <a:gd name="connsiteY1153" fmla="*/ 2186915 h 2676028"/>
                              <a:gd name="connsiteX1154" fmla="*/ 4783427 w 7247699"/>
                              <a:gd name="connsiteY1154" fmla="*/ 2189434 h 2676028"/>
                              <a:gd name="connsiteX1155" fmla="*/ 4775871 w 7247699"/>
                              <a:gd name="connsiteY1155" fmla="*/ 2196990 h 2676028"/>
                              <a:gd name="connsiteX1156" fmla="*/ 4774864 w 7247699"/>
                              <a:gd name="connsiteY1156" fmla="*/ 2216132 h 2676028"/>
                              <a:gd name="connsiteX1157" fmla="*/ 4783931 w 7247699"/>
                              <a:gd name="connsiteY1157" fmla="*/ 2226710 h 2676028"/>
                              <a:gd name="connsiteX1158" fmla="*/ 4796083 w 7247699"/>
                              <a:gd name="connsiteY1158" fmla="*/ 2228914 h 2676028"/>
                              <a:gd name="connsiteX1159" fmla="*/ 1029930 w 7247699"/>
                              <a:gd name="connsiteY1159" fmla="*/ 2231587 h 2676028"/>
                              <a:gd name="connsiteX1160" fmla="*/ 1044123 w 7247699"/>
                              <a:gd name="connsiteY1160" fmla="*/ 2225714 h 2676028"/>
                              <a:gd name="connsiteX1161" fmla="*/ 1049506 w 7247699"/>
                              <a:gd name="connsiteY1161" fmla="*/ 2216905 h 2676028"/>
                              <a:gd name="connsiteX1162" fmla="*/ 1049506 w 7247699"/>
                              <a:gd name="connsiteY1162" fmla="*/ 2205649 h 2676028"/>
                              <a:gd name="connsiteX1163" fmla="*/ 1047548 w 7247699"/>
                              <a:gd name="connsiteY1163" fmla="*/ 2200755 h 2676028"/>
                              <a:gd name="connsiteX1164" fmla="*/ 1041186 w 7247699"/>
                              <a:gd name="connsiteY1164" fmla="*/ 2191456 h 2676028"/>
                              <a:gd name="connsiteX1165" fmla="*/ 1029930 w 7247699"/>
                              <a:gd name="connsiteY1165" fmla="*/ 2187541 h 2676028"/>
                              <a:gd name="connsiteX1166" fmla="*/ 1020632 w 7247699"/>
                              <a:gd name="connsiteY1166" fmla="*/ 2189988 h 2676028"/>
                              <a:gd name="connsiteX1167" fmla="*/ 1012312 w 7247699"/>
                              <a:gd name="connsiteY1167" fmla="*/ 2200755 h 2676028"/>
                              <a:gd name="connsiteX1168" fmla="*/ 1010355 w 7247699"/>
                              <a:gd name="connsiteY1168" fmla="*/ 2205649 h 2676028"/>
                              <a:gd name="connsiteX1169" fmla="*/ 1015737 w 7247699"/>
                              <a:gd name="connsiteY1169" fmla="*/ 2225714 h 2676028"/>
                              <a:gd name="connsiteX1170" fmla="*/ 1029930 w 7247699"/>
                              <a:gd name="connsiteY1170" fmla="*/ 2231587 h 2676028"/>
                              <a:gd name="connsiteX1171" fmla="*/ 89084 w 7247699"/>
                              <a:gd name="connsiteY1171" fmla="*/ 2234608 h 2676028"/>
                              <a:gd name="connsiteX1172" fmla="*/ 101866 w 7247699"/>
                              <a:gd name="connsiteY1172" fmla="*/ 2223085 h 2676028"/>
                              <a:gd name="connsiteX1173" fmla="*/ 101131 w 7247699"/>
                              <a:gd name="connsiteY1173" fmla="*/ 2212524 h 2676028"/>
                              <a:gd name="connsiteX1174" fmla="*/ 101123 w 7247699"/>
                              <a:gd name="connsiteY1174" fmla="*/ 2212444 h 2676028"/>
                              <a:gd name="connsiteX1175" fmla="*/ 100670 w 7247699"/>
                              <a:gd name="connsiteY1175" fmla="*/ 2216977 h 2676028"/>
                              <a:gd name="connsiteX1176" fmla="*/ 100670 w 7247699"/>
                              <a:gd name="connsiteY1176" fmla="*/ 2216473 h 2676028"/>
                              <a:gd name="connsiteX1177" fmla="*/ 98655 w 7247699"/>
                              <a:gd name="connsiteY1177" fmla="*/ 2221007 h 2676028"/>
                              <a:gd name="connsiteX1178" fmla="*/ 95632 w 7247699"/>
                              <a:gd name="connsiteY1178" fmla="*/ 2224533 h 2676028"/>
                              <a:gd name="connsiteX1179" fmla="*/ 98655 w 7247699"/>
                              <a:gd name="connsiteY1179" fmla="*/ 2220503 h 2676028"/>
                              <a:gd name="connsiteX1180" fmla="*/ 100453 w 7247699"/>
                              <a:gd name="connsiteY1180" fmla="*/ 2207296 h 2676028"/>
                              <a:gd name="connsiteX1181" fmla="*/ 100203 w 7247699"/>
                              <a:gd name="connsiteY1181" fmla="*/ 2206735 h 2676028"/>
                              <a:gd name="connsiteX1182" fmla="*/ 97809 w 7247699"/>
                              <a:gd name="connsiteY1182" fmla="*/ 2203656 h 2676028"/>
                              <a:gd name="connsiteX1183" fmla="*/ 89084 w 7247699"/>
                              <a:gd name="connsiteY1183" fmla="*/ 2196828 h 2676028"/>
                              <a:gd name="connsiteX1184" fmla="*/ 71454 w 7247699"/>
                              <a:gd name="connsiteY1184" fmla="*/ 2201362 h 2676028"/>
                              <a:gd name="connsiteX1185" fmla="*/ 74979 w 7247699"/>
                              <a:gd name="connsiteY1185" fmla="*/ 2198339 h 2676028"/>
                              <a:gd name="connsiteX1186" fmla="*/ 74476 w 7247699"/>
                              <a:gd name="connsiteY1186" fmla="*/ 2198339 h 2676028"/>
                              <a:gd name="connsiteX1187" fmla="*/ 79010 w 7247699"/>
                              <a:gd name="connsiteY1187" fmla="*/ 2196324 h 2676028"/>
                              <a:gd name="connsiteX1188" fmla="*/ 78506 w 7247699"/>
                              <a:gd name="connsiteY1188" fmla="*/ 2196324 h 2676028"/>
                              <a:gd name="connsiteX1189" fmla="*/ 81242 w 7247699"/>
                              <a:gd name="connsiteY1189" fmla="*/ 2196051 h 2676028"/>
                              <a:gd name="connsiteX1190" fmla="*/ 74602 w 7247699"/>
                              <a:gd name="connsiteY1190" fmla="*/ 2195884 h 2676028"/>
                              <a:gd name="connsiteX1191" fmla="*/ 63898 w 7247699"/>
                              <a:gd name="connsiteY1191" fmla="*/ 2209421 h 2676028"/>
                              <a:gd name="connsiteX1192" fmla="*/ 67424 w 7247699"/>
                              <a:gd name="connsiteY1192" fmla="*/ 2227556 h 2676028"/>
                              <a:gd name="connsiteX1193" fmla="*/ 89084 w 7247699"/>
                              <a:gd name="connsiteY1193" fmla="*/ 2234608 h 2676028"/>
                              <a:gd name="connsiteX1194" fmla="*/ 1357955 w 7247699"/>
                              <a:gd name="connsiteY1194" fmla="*/ 2237630 h 2676028"/>
                              <a:gd name="connsiteX1195" fmla="*/ 1381630 w 7247699"/>
                              <a:gd name="connsiteY1195" fmla="*/ 2226548 h 2676028"/>
                              <a:gd name="connsiteX1196" fmla="*/ 1382637 w 7247699"/>
                              <a:gd name="connsiteY1196" fmla="*/ 2223022 h 2676028"/>
                              <a:gd name="connsiteX1197" fmla="*/ 1382336 w 7247699"/>
                              <a:gd name="connsiteY1197" fmla="*/ 2221951 h 2676028"/>
                              <a:gd name="connsiteX1198" fmla="*/ 1382134 w 7247699"/>
                              <a:gd name="connsiteY1198" fmla="*/ 2222518 h 2676028"/>
                              <a:gd name="connsiteX1199" fmla="*/ 1378104 w 7247699"/>
                              <a:gd name="connsiteY1199" fmla="*/ 2206902 h 2676028"/>
                              <a:gd name="connsiteX1200" fmla="*/ 1382336 w 7247699"/>
                              <a:gd name="connsiteY1200" fmla="*/ 2221951 h 2676028"/>
                              <a:gd name="connsiteX1201" fmla="*/ 1384652 w 7247699"/>
                              <a:gd name="connsiteY1201" fmla="*/ 2215466 h 2676028"/>
                              <a:gd name="connsiteX1202" fmla="*/ 1376089 w 7247699"/>
                              <a:gd name="connsiteY1202" fmla="*/ 2197835 h 2676028"/>
                              <a:gd name="connsiteX1203" fmla="*/ 1356443 w 7247699"/>
                              <a:gd name="connsiteY1203" fmla="*/ 2202873 h 2676028"/>
                              <a:gd name="connsiteX1204" fmla="*/ 1352917 w 7247699"/>
                              <a:gd name="connsiteY1204" fmla="*/ 2208414 h 2676028"/>
                              <a:gd name="connsiteX1205" fmla="*/ 1355039 w 7247699"/>
                              <a:gd name="connsiteY1205" fmla="*/ 2205867 h 2676028"/>
                              <a:gd name="connsiteX1206" fmla="*/ 1354933 w 7247699"/>
                              <a:gd name="connsiteY1206" fmla="*/ 2205895 h 2676028"/>
                              <a:gd name="connsiteX1207" fmla="*/ 1355436 w 7247699"/>
                              <a:gd name="connsiteY1207" fmla="*/ 2205391 h 2676028"/>
                              <a:gd name="connsiteX1208" fmla="*/ 1355039 w 7247699"/>
                              <a:gd name="connsiteY1208" fmla="*/ 2205867 h 2676028"/>
                              <a:gd name="connsiteX1209" fmla="*/ 1356464 w 7247699"/>
                              <a:gd name="connsiteY1209" fmla="*/ 2205500 h 2676028"/>
                              <a:gd name="connsiteX1210" fmla="*/ 1359466 w 7247699"/>
                              <a:gd name="connsiteY1210" fmla="*/ 2202873 h 2676028"/>
                              <a:gd name="connsiteX1211" fmla="*/ 1370548 w 7247699"/>
                              <a:gd name="connsiteY1211" fmla="*/ 2201865 h 2676028"/>
                              <a:gd name="connsiteX1212" fmla="*/ 1356464 w 7247699"/>
                              <a:gd name="connsiteY1212" fmla="*/ 2205500 h 2676028"/>
                              <a:gd name="connsiteX1213" fmla="*/ 1351407 w 7247699"/>
                              <a:gd name="connsiteY1213" fmla="*/ 2209925 h 2676028"/>
                              <a:gd name="connsiteX1214" fmla="*/ 1349392 w 7247699"/>
                              <a:gd name="connsiteY1214" fmla="*/ 2212947 h 2676028"/>
                              <a:gd name="connsiteX1215" fmla="*/ 1347880 w 7247699"/>
                              <a:gd name="connsiteY1215" fmla="*/ 2226548 h 2676028"/>
                              <a:gd name="connsiteX1216" fmla="*/ 1357955 w 7247699"/>
                              <a:gd name="connsiteY1216" fmla="*/ 2237630 h 2676028"/>
                              <a:gd name="connsiteX1217" fmla="*/ 5684476 w 7247699"/>
                              <a:gd name="connsiteY1217" fmla="*/ 2237792 h 2676028"/>
                              <a:gd name="connsiteX1218" fmla="*/ 5698668 w 7247699"/>
                              <a:gd name="connsiteY1218" fmla="*/ 2231919 h 2676028"/>
                              <a:gd name="connsiteX1219" fmla="*/ 5704052 w 7247699"/>
                              <a:gd name="connsiteY1219" fmla="*/ 2223110 h 2676028"/>
                              <a:gd name="connsiteX1220" fmla="*/ 5704052 w 7247699"/>
                              <a:gd name="connsiteY1220" fmla="*/ 2211854 h 2676028"/>
                              <a:gd name="connsiteX1221" fmla="*/ 5702094 w 7247699"/>
                              <a:gd name="connsiteY1221" fmla="*/ 2206960 h 2676028"/>
                              <a:gd name="connsiteX1222" fmla="*/ 5695732 w 7247699"/>
                              <a:gd name="connsiteY1222" fmla="*/ 2197661 h 2676028"/>
                              <a:gd name="connsiteX1223" fmla="*/ 5684476 w 7247699"/>
                              <a:gd name="connsiteY1223" fmla="*/ 2193747 h 2676028"/>
                              <a:gd name="connsiteX1224" fmla="*/ 5675178 w 7247699"/>
                              <a:gd name="connsiteY1224" fmla="*/ 2196193 h 2676028"/>
                              <a:gd name="connsiteX1225" fmla="*/ 5666858 w 7247699"/>
                              <a:gd name="connsiteY1225" fmla="*/ 2206960 h 2676028"/>
                              <a:gd name="connsiteX1226" fmla="*/ 5664901 w 7247699"/>
                              <a:gd name="connsiteY1226" fmla="*/ 2211854 h 2676028"/>
                              <a:gd name="connsiteX1227" fmla="*/ 5670283 w 7247699"/>
                              <a:gd name="connsiteY1227" fmla="*/ 2231919 h 2676028"/>
                              <a:gd name="connsiteX1228" fmla="*/ 5684476 w 7247699"/>
                              <a:gd name="connsiteY1228" fmla="*/ 2237792 h 2676028"/>
                              <a:gd name="connsiteX1229" fmla="*/ 3874714 w 7247699"/>
                              <a:gd name="connsiteY1229" fmla="*/ 2239261 h 2676028"/>
                              <a:gd name="connsiteX1230" fmla="*/ 3881076 w 7247699"/>
                              <a:gd name="connsiteY1230" fmla="*/ 2238282 h 2676028"/>
                              <a:gd name="connsiteX1231" fmla="*/ 3891353 w 7247699"/>
                              <a:gd name="connsiteY1231" fmla="*/ 2232410 h 2676028"/>
                              <a:gd name="connsiteX1232" fmla="*/ 3897715 w 7247699"/>
                              <a:gd name="connsiteY1232" fmla="*/ 2217238 h 2676028"/>
                              <a:gd name="connsiteX1233" fmla="*/ 3889396 w 7247699"/>
                              <a:gd name="connsiteY1233" fmla="*/ 2200109 h 2676028"/>
                              <a:gd name="connsiteX1234" fmla="*/ 3887302 w 7247699"/>
                              <a:gd name="connsiteY1234" fmla="*/ 2199538 h 2676028"/>
                              <a:gd name="connsiteX1235" fmla="*/ 3887438 w 7247699"/>
                              <a:gd name="connsiteY1235" fmla="*/ 2199619 h 2676028"/>
                              <a:gd name="connsiteX1236" fmla="*/ 3893311 w 7247699"/>
                              <a:gd name="connsiteY1236" fmla="*/ 2213322 h 2676028"/>
                              <a:gd name="connsiteX1237" fmla="*/ 3888652 w 7247699"/>
                              <a:gd name="connsiteY1237" fmla="*/ 2221545 h 2676028"/>
                              <a:gd name="connsiteX1238" fmla="*/ 3888417 w 7247699"/>
                              <a:gd name="connsiteY1238" fmla="*/ 2222132 h 2676028"/>
                              <a:gd name="connsiteX1239" fmla="*/ 3888906 w 7247699"/>
                              <a:gd name="connsiteY1239" fmla="*/ 2221642 h 2676028"/>
                              <a:gd name="connsiteX1240" fmla="*/ 3887639 w 7247699"/>
                              <a:gd name="connsiteY1240" fmla="*/ 2223333 h 2676028"/>
                              <a:gd name="connsiteX1241" fmla="*/ 3884991 w 7247699"/>
                              <a:gd name="connsiteY1241" fmla="*/ 2228005 h 2676028"/>
                              <a:gd name="connsiteX1242" fmla="*/ 3882544 w 7247699"/>
                              <a:gd name="connsiteY1242" fmla="*/ 2228005 h 2676028"/>
                              <a:gd name="connsiteX1243" fmla="*/ 3882422 w 7247699"/>
                              <a:gd name="connsiteY1243" fmla="*/ 2228005 h 2676028"/>
                              <a:gd name="connsiteX1244" fmla="*/ 3879119 w 7247699"/>
                              <a:gd name="connsiteY1244" fmla="*/ 2229473 h 2676028"/>
                              <a:gd name="connsiteX1245" fmla="*/ 3880097 w 7247699"/>
                              <a:gd name="connsiteY1245" fmla="*/ 2229473 h 2676028"/>
                              <a:gd name="connsiteX1246" fmla="*/ 3875693 w 7247699"/>
                              <a:gd name="connsiteY1246" fmla="*/ 2229913 h 2676028"/>
                              <a:gd name="connsiteX1247" fmla="*/ 3876182 w 7247699"/>
                              <a:gd name="connsiteY1247" fmla="*/ 2229962 h 2676028"/>
                              <a:gd name="connsiteX1248" fmla="*/ 3875203 w 7247699"/>
                              <a:gd name="connsiteY1248" fmla="*/ 2229962 h 2676028"/>
                              <a:gd name="connsiteX1249" fmla="*/ 3875693 w 7247699"/>
                              <a:gd name="connsiteY1249" fmla="*/ 2229913 h 2676028"/>
                              <a:gd name="connsiteX1250" fmla="*/ 3871288 w 7247699"/>
                              <a:gd name="connsiteY1250" fmla="*/ 2229473 h 2676028"/>
                              <a:gd name="connsiteX1251" fmla="*/ 3871778 w 7247699"/>
                              <a:gd name="connsiteY1251" fmla="*/ 2229473 h 2676028"/>
                              <a:gd name="connsiteX1252" fmla="*/ 3868474 w 7247699"/>
                              <a:gd name="connsiteY1252" fmla="*/ 2228005 h 2676028"/>
                              <a:gd name="connsiteX1253" fmla="*/ 3867863 w 7247699"/>
                              <a:gd name="connsiteY1253" fmla="*/ 2228005 h 2676028"/>
                              <a:gd name="connsiteX1254" fmla="*/ 3867373 w 7247699"/>
                              <a:gd name="connsiteY1254" fmla="*/ 2227515 h 2676028"/>
                              <a:gd name="connsiteX1255" fmla="*/ 3868474 w 7247699"/>
                              <a:gd name="connsiteY1255" fmla="*/ 2228005 h 2676028"/>
                              <a:gd name="connsiteX1256" fmla="*/ 3882422 w 7247699"/>
                              <a:gd name="connsiteY1256" fmla="*/ 2228005 h 2676028"/>
                              <a:gd name="connsiteX1257" fmla="*/ 3882722 w 7247699"/>
                              <a:gd name="connsiteY1257" fmla="*/ 2227871 h 2676028"/>
                              <a:gd name="connsiteX1258" fmla="*/ 3886180 w 7247699"/>
                              <a:gd name="connsiteY1258" fmla="*/ 2225277 h 2676028"/>
                              <a:gd name="connsiteX1259" fmla="*/ 3887639 w 7247699"/>
                              <a:gd name="connsiteY1259" fmla="*/ 2223333 h 2676028"/>
                              <a:gd name="connsiteX1260" fmla="*/ 3888652 w 7247699"/>
                              <a:gd name="connsiteY1260" fmla="*/ 2221545 h 2676028"/>
                              <a:gd name="connsiteX1261" fmla="*/ 3890374 w 7247699"/>
                              <a:gd name="connsiteY1261" fmla="*/ 2217238 h 2676028"/>
                              <a:gd name="connsiteX1262" fmla="*/ 3890374 w 7247699"/>
                              <a:gd name="connsiteY1262" fmla="*/ 2218216 h 2676028"/>
                              <a:gd name="connsiteX1263" fmla="*/ 3890842 w 7247699"/>
                              <a:gd name="connsiteY1263" fmla="*/ 2213078 h 2676028"/>
                              <a:gd name="connsiteX1264" fmla="*/ 3890403 w 7247699"/>
                              <a:gd name="connsiteY1264" fmla="*/ 2208255 h 2676028"/>
                              <a:gd name="connsiteX1265" fmla="*/ 3889194 w 7247699"/>
                              <a:gd name="connsiteY1265" fmla="*/ 2205233 h 2676028"/>
                              <a:gd name="connsiteX1266" fmla="*/ 3886184 w 7247699"/>
                              <a:gd name="connsiteY1266" fmla="*/ 2201363 h 2676028"/>
                              <a:gd name="connsiteX1267" fmla="*/ 3882314 w 7247699"/>
                              <a:gd name="connsiteY1267" fmla="*/ 2198352 h 2676028"/>
                              <a:gd name="connsiteX1268" fmla="*/ 3880936 w 7247699"/>
                              <a:gd name="connsiteY1268" fmla="*/ 2197802 h 2676028"/>
                              <a:gd name="connsiteX1269" fmla="*/ 3877091 w 7247699"/>
                              <a:gd name="connsiteY1269" fmla="*/ 2196753 h 2676028"/>
                              <a:gd name="connsiteX1270" fmla="*/ 3874225 w 7247699"/>
                              <a:gd name="connsiteY1270" fmla="*/ 2196275 h 2676028"/>
                              <a:gd name="connsiteX1271" fmla="*/ 3868841 w 7247699"/>
                              <a:gd name="connsiteY1271" fmla="*/ 2197173 h 2676028"/>
                              <a:gd name="connsiteX1272" fmla="*/ 3869331 w 7247699"/>
                              <a:gd name="connsiteY1272" fmla="*/ 2196928 h 2676028"/>
                              <a:gd name="connsiteX1273" fmla="*/ 3868771 w 7247699"/>
                              <a:gd name="connsiteY1273" fmla="*/ 2197103 h 2676028"/>
                              <a:gd name="connsiteX1274" fmla="*/ 3864926 w 7247699"/>
                              <a:gd name="connsiteY1274" fmla="*/ 2198641 h 2676028"/>
                              <a:gd name="connsiteX1275" fmla="*/ 3865416 w 7247699"/>
                              <a:gd name="connsiteY1275" fmla="*/ 2198151 h 2676028"/>
                              <a:gd name="connsiteX1276" fmla="*/ 3858564 w 7247699"/>
                              <a:gd name="connsiteY1276" fmla="*/ 2205003 h 2676028"/>
                              <a:gd name="connsiteX1277" fmla="*/ 3861305 w 7247699"/>
                              <a:gd name="connsiteY1277" fmla="*/ 2201348 h 2676028"/>
                              <a:gd name="connsiteX1278" fmla="*/ 3861011 w 7247699"/>
                              <a:gd name="connsiteY1278" fmla="*/ 2201577 h 2676028"/>
                              <a:gd name="connsiteX1279" fmla="*/ 3861501 w 7247699"/>
                              <a:gd name="connsiteY1279" fmla="*/ 2201088 h 2676028"/>
                              <a:gd name="connsiteX1280" fmla="*/ 3861305 w 7247699"/>
                              <a:gd name="connsiteY1280" fmla="*/ 2201348 h 2676028"/>
                              <a:gd name="connsiteX1281" fmla="*/ 3865416 w 7247699"/>
                              <a:gd name="connsiteY1281" fmla="*/ 2198151 h 2676028"/>
                              <a:gd name="connsiteX1282" fmla="*/ 3868771 w 7247699"/>
                              <a:gd name="connsiteY1282" fmla="*/ 2197103 h 2676028"/>
                              <a:gd name="connsiteX1283" fmla="*/ 3869820 w 7247699"/>
                              <a:gd name="connsiteY1283" fmla="*/ 2196683 h 2676028"/>
                              <a:gd name="connsiteX1284" fmla="*/ 3869331 w 7247699"/>
                              <a:gd name="connsiteY1284" fmla="*/ 2196928 h 2676028"/>
                              <a:gd name="connsiteX1285" fmla="*/ 3873246 w 7247699"/>
                              <a:gd name="connsiteY1285" fmla="*/ 2195704 h 2676028"/>
                              <a:gd name="connsiteX1286" fmla="*/ 3877091 w 7247699"/>
                              <a:gd name="connsiteY1286" fmla="*/ 2196753 h 2676028"/>
                              <a:gd name="connsiteX1287" fmla="*/ 3879189 w 7247699"/>
                              <a:gd name="connsiteY1287" fmla="*/ 2197103 h 2676028"/>
                              <a:gd name="connsiteX1288" fmla="*/ 3878140 w 7247699"/>
                              <a:gd name="connsiteY1288" fmla="*/ 2196683 h 2676028"/>
                              <a:gd name="connsiteX1289" fmla="*/ 3879608 w 7247699"/>
                              <a:gd name="connsiteY1289" fmla="*/ 2197173 h 2676028"/>
                              <a:gd name="connsiteX1290" fmla="*/ 3879189 w 7247699"/>
                              <a:gd name="connsiteY1290" fmla="*/ 2197103 h 2676028"/>
                              <a:gd name="connsiteX1291" fmla="*/ 3880936 w 7247699"/>
                              <a:gd name="connsiteY1291" fmla="*/ 2197802 h 2676028"/>
                              <a:gd name="connsiteX1292" fmla="*/ 3887302 w 7247699"/>
                              <a:gd name="connsiteY1292" fmla="*/ 2199538 h 2676028"/>
                              <a:gd name="connsiteX1293" fmla="*/ 3877650 w 7247699"/>
                              <a:gd name="connsiteY1293" fmla="*/ 2193747 h 2676028"/>
                              <a:gd name="connsiteX1294" fmla="*/ 3852202 w 7247699"/>
                              <a:gd name="connsiteY1294" fmla="*/ 2204024 h 2676028"/>
                              <a:gd name="connsiteX1295" fmla="*/ 3861501 w 7247699"/>
                              <a:gd name="connsiteY1295" fmla="*/ 2235835 h 2676028"/>
                              <a:gd name="connsiteX1296" fmla="*/ 3874714 w 7247699"/>
                              <a:gd name="connsiteY1296" fmla="*/ 2239261 h 2676028"/>
                              <a:gd name="connsiteX1297" fmla="*/ 4743633 w 7247699"/>
                              <a:gd name="connsiteY1297" fmla="*/ 2240815 h 2676028"/>
                              <a:gd name="connsiteX1298" fmla="*/ 4756415 w 7247699"/>
                              <a:gd name="connsiteY1298" fmla="*/ 2229292 h 2676028"/>
                              <a:gd name="connsiteX1299" fmla="*/ 4755680 w 7247699"/>
                              <a:gd name="connsiteY1299" fmla="*/ 2218723 h 2676028"/>
                              <a:gd name="connsiteX1300" fmla="*/ 4755672 w 7247699"/>
                              <a:gd name="connsiteY1300" fmla="*/ 2218650 h 2676028"/>
                              <a:gd name="connsiteX1301" fmla="*/ 4755219 w 7247699"/>
                              <a:gd name="connsiteY1301" fmla="*/ 2223184 h 2676028"/>
                              <a:gd name="connsiteX1302" fmla="*/ 4755219 w 7247699"/>
                              <a:gd name="connsiteY1302" fmla="*/ 2222680 h 2676028"/>
                              <a:gd name="connsiteX1303" fmla="*/ 4753204 w 7247699"/>
                              <a:gd name="connsiteY1303" fmla="*/ 2227214 h 2676028"/>
                              <a:gd name="connsiteX1304" fmla="*/ 4750182 w 7247699"/>
                              <a:gd name="connsiteY1304" fmla="*/ 2230740 h 2676028"/>
                              <a:gd name="connsiteX1305" fmla="*/ 4753204 w 7247699"/>
                              <a:gd name="connsiteY1305" fmla="*/ 2226710 h 2676028"/>
                              <a:gd name="connsiteX1306" fmla="*/ 4755002 w 7247699"/>
                              <a:gd name="connsiteY1306" fmla="*/ 2213503 h 2676028"/>
                              <a:gd name="connsiteX1307" fmla="*/ 4754753 w 7247699"/>
                              <a:gd name="connsiteY1307" fmla="*/ 2212942 h 2676028"/>
                              <a:gd name="connsiteX1308" fmla="*/ 4752359 w 7247699"/>
                              <a:gd name="connsiteY1308" fmla="*/ 2209863 h 2676028"/>
                              <a:gd name="connsiteX1309" fmla="*/ 4743633 w 7247699"/>
                              <a:gd name="connsiteY1309" fmla="*/ 2203035 h 2676028"/>
                              <a:gd name="connsiteX1310" fmla="*/ 4726003 w 7247699"/>
                              <a:gd name="connsiteY1310" fmla="*/ 2207568 h 2676028"/>
                              <a:gd name="connsiteX1311" fmla="*/ 4729529 w 7247699"/>
                              <a:gd name="connsiteY1311" fmla="*/ 2204546 h 2676028"/>
                              <a:gd name="connsiteX1312" fmla="*/ 4729025 w 7247699"/>
                              <a:gd name="connsiteY1312" fmla="*/ 2204546 h 2676028"/>
                              <a:gd name="connsiteX1313" fmla="*/ 4733559 w 7247699"/>
                              <a:gd name="connsiteY1313" fmla="*/ 2202531 h 2676028"/>
                              <a:gd name="connsiteX1314" fmla="*/ 4733056 w 7247699"/>
                              <a:gd name="connsiteY1314" fmla="*/ 2202531 h 2676028"/>
                              <a:gd name="connsiteX1315" fmla="*/ 4735791 w 7247699"/>
                              <a:gd name="connsiteY1315" fmla="*/ 2202257 h 2676028"/>
                              <a:gd name="connsiteX1316" fmla="*/ 4729151 w 7247699"/>
                              <a:gd name="connsiteY1316" fmla="*/ 2202090 h 2676028"/>
                              <a:gd name="connsiteX1317" fmla="*/ 4718447 w 7247699"/>
                              <a:gd name="connsiteY1317" fmla="*/ 2215628 h 2676028"/>
                              <a:gd name="connsiteX1318" fmla="*/ 4721973 w 7247699"/>
                              <a:gd name="connsiteY1318" fmla="*/ 2233762 h 2676028"/>
                              <a:gd name="connsiteX1319" fmla="*/ 4743633 w 7247699"/>
                              <a:gd name="connsiteY1319" fmla="*/ 2240815 h 2676028"/>
                              <a:gd name="connsiteX1320" fmla="*/ 2389942 w 7247699"/>
                              <a:gd name="connsiteY1320" fmla="*/ 2243332 h 2676028"/>
                              <a:gd name="connsiteX1321" fmla="*/ 2404625 w 7247699"/>
                              <a:gd name="connsiteY1321" fmla="*/ 2242843 h 2676028"/>
                              <a:gd name="connsiteX1322" fmla="*/ 2413923 w 7247699"/>
                              <a:gd name="connsiteY1322" fmla="*/ 2238928 h 2676028"/>
                              <a:gd name="connsiteX1323" fmla="*/ 2421264 w 7247699"/>
                              <a:gd name="connsiteY1323" fmla="*/ 2233055 h 2676028"/>
                              <a:gd name="connsiteX1324" fmla="*/ 2424200 w 7247699"/>
                              <a:gd name="connsiteY1324" fmla="*/ 2229140 h 2676028"/>
                              <a:gd name="connsiteX1325" fmla="*/ 2427137 w 7247699"/>
                              <a:gd name="connsiteY1325" fmla="*/ 2225225 h 2676028"/>
                              <a:gd name="connsiteX1326" fmla="*/ 2431051 w 7247699"/>
                              <a:gd name="connsiteY1326" fmla="*/ 2216416 h 2676028"/>
                              <a:gd name="connsiteX1327" fmla="*/ 2431540 w 7247699"/>
                              <a:gd name="connsiteY1327" fmla="*/ 2202223 h 2676028"/>
                              <a:gd name="connsiteX1328" fmla="*/ 2427137 w 7247699"/>
                              <a:gd name="connsiteY1328" fmla="*/ 2189009 h 2676028"/>
                              <a:gd name="connsiteX1329" fmla="*/ 2407062 w 7247699"/>
                              <a:gd name="connsiteY1329" fmla="*/ 2173236 h 2676028"/>
                              <a:gd name="connsiteX1330" fmla="*/ 2406093 w 7247699"/>
                              <a:gd name="connsiteY1330" fmla="*/ 2172859 h 2676028"/>
                              <a:gd name="connsiteX1331" fmla="*/ 2406582 w 7247699"/>
                              <a:gd name="connsiteY1331" fmla="*/ 2172859 h 2676028"/>
                              <a:gd name="connsiteX1332" fmla="*/ 2407062 w 7247699"/>
                              <a:gd name="connsiteY1332" fmla="*/ 2173236 h 2676028"/>
                              <a:gd name="connsiteX1333" fmla="*/ 2414902 w 7247699"/>
                              <a:gd name="connsiteY1333" fmla="*/ 2176285 h 2676028"/>
                              <a:gd name="connsiteX1334" fmla="*/ 2414413 w 7247699"/>
                              <a:gd name="connsiteY1334" fmla="*/ 2175796 h 2676028"/>
                              <a:gd name="connsiteX1335" fmla="*/ 2405604 w 7247699"/>
                              <a:gd name="connsiteY1335" fmla="*/ 2171881 h 2676028"/>
                              <a:gd name="connsiteX1336" fmla="*/ 2400220 w 7247699"/>
                              <a:gd name="connsiteY1336" fmla="*/ 2171391 h 2676028"/>
                              <a:gd name="connsiteX1337" fmla="*/ 2390432 w 7247699"/>
                              <a:gd name="connsiteY1337" fmla="*/ 2171391 h 2676028"/>
                              <a:gd name="connsiteX1338" fmla="*/ 2381133 w 7247699"/>
                              <a:gd name="connsiteY1338" fmla="*/ 2173838 h 2676028"/>
                              <a:gd name="connsiteX1339" fmla="*/ 2372813 w 7247699"/>
                              <a:gd name="connsiteY1339" fmla="*/ 2178732 h 2676028"/>
                              <a:gd name="connsiteX1340" fmla="*/ 2368898 w 7247699"/>
                              <a:gd name="connsiteY1340" fmla="*/ 2181668 h 2676028"/>
                              <a:gd name="connsiteX1341" fmla="*/ 2363026 w 7247699"/>
                              <a:gd name="connsiteY1341" fmla="*/ 2189009 h 2676028"/>
                              <a:gd name="connsiteX1342" fmla="*/ 2358621 w 7247699"/>
                              <a:gd name="connsiteY1342" fmla="*/ 2202713 h 2676028"/>
                              <a:gd name="connsiteX1343" fmla="*/ 2358621 w 7247699"/>
                              <a:gd name="connsiteY1343" fmla="*/ 2212501 h 2676028"/>
                              <a:gd name="connsiteX1344" fmla="*/ 2363026 w 7247699"/>
                              <a:gd name="connsiteY1344" fmla="*/ 2226204 h 2676028"/>
                              <a:gd name="connsiteX1345" fmla="*/ 2368898 w 7247699"/>
                              <a:gd name="connsiteY1345" fmla="*/ 2233544 h 2676028"/>
                              <a:gd name="connsiteX1346" fmla="*/ 2380644 w 7247699"/>
                              <a:gd name="connsiteY1346" fmla="*/ 2240885 h 2676028"/>
                              <a:gd name="connsiteX1347" fmla="*/ 2389942 w 7247699"/>
                              <a:gd name="connsiteY1347" fmla="*/ 2243332 h 2676028"/>
                              <a:gd name="connsiteX1348" fmla="*/ 6012505 w 7247699"/>
                              <a:gd name="connsiteY1348" fmla="*/ 2243836 h 2676028"/>
                              <a:gd name="connsiteX1349" fmla="*/ 6036180 w 7247699"/>
                              <a:gd name="connsiteY1349" fmla="*/ 2232754 h 2676028"/>
                              <a:gd name="connsiteX1350" fmla="*/ 6037187 w 7247699"/>
                              <a:gd name="connsiteY1350" fmla="*/ 2229228 h 2676028"/>
                              <a:gd name="connsiteX1351" fmla="*/ 6036886 w 7247699"/>
                              <a:gd name="connsiteY1351" fmla="*/ 2228158 h 2676028"/>
                              <a:gd name="connsiteX1352" fmla="*/ 6036684 w 7247699"/>
                              <a:gd name="connsiteY1352" fmla="*/ 2228725 h 2676028"/>
                              <a:gd name="connsiteX1353" fmla="*/ 6032654 w 7247699"/>
                              <a:gd name="connsiteY1353" fmla="*/ 2213109 h 2676028"/>
                              <a:gd name="connsiteX1354" fmla="*/ 6036886 w 7247699"/>
                              <a:gd name="connsiteY1354" fmla="*/ 2228158 h 2676028"/>
                              <a:gd name="connsiteX1355" fmla="*/ 6039202 w 7247699"/>
                              <a:gd name="connsiteY1355" fmla="*/ 2221672 h 2676028"/>
                              <a:gd name="connsiteX1356" fmla="*/ 6030639 w 7247699"/>
                              <a:gd name="connsiteY1356" fmla="*/ 2204042 h 2676028"/>
                              <a:gd name="connsiteX1357" fmla="*/ 6010994 w 7247699"/>
                              <a:gd name="connsiteY1357" fmla="*/ 2209079 h 2676028"/>
                              <a:gd name="connsiteX1358" fmla="*/ 6007467 w 7247699"/>
                              <a:gd name="connsiteY1358" fmla="*/ 2214620 h 2676028"/>
                              <a:gd name="connsiteX1359" fmla="*/ 6009589 w 7247699"/>
                              <a:gd name="connsiteY1359" fmla="*/ 2212074 h 2676028"/>
                              <a:gd name="connsiteX1360" fmla="*/ 6009483 w 7247699"/>
                              <a:gd name="connsiteY1360" fmla="*/ 2212102 h 2676028"/>
                              <a:gd name="connsiteX1361" fmla="*/ 6009986 w 7247699"/>
                              <a:gd name="connsiteY1361" fmla="*/ 2211598 h 2676028"/>
                              <a:gd name="connsiteX1362" fmla="*/ 6009589 w 7247699"/>
                              <a:gd name="connsiteY1362" fmla="*/ 2212074 h 2676028"/>
                              <a:gd name="connsiteX1363" fmla="*/ 6011014 w 7247699"/>
                              <a:gd name="connsiteY1363" fmla="*/ 2211707 h 2676028"/>
                              <a:gd name="connsiteX1364" fmla="*/ 6014016 w 7247699"/>
                              <a:gd name="connsiteY1364" fmla="*/ 2209079 h 2676028"/>
                              <a:gd name="connsiteX1365" fmla="*/ 6025098 w 7247699"/>
                              <a:gd name="connsiteY1365" fmla="*/ 2208072 h 2676028"/>
                              <a:gd name="connsiteX1366" fmla="*/ 6011014 w 7247699"/>
                              <a:gd name="connsiteY1366" fmla="*/ 2211707 h 2676028"/>
                              <a:gd name="connsiteX1367" fmla="*/ 6005957 w 7247699"/>
                              <a:gd name="connsiteY1367" fmla="*/ 2216131 h 2676028"/>
                              <a:gd name="connsiteX1368" fmla="*/ 6003942 w 7247699"/>
                              <a:gd name="connsiteY1368" fmla="*/ 2219154 h 2676028"/>
                              <a:gd name="connsiteX1369" fmla="*/ 6002430 w 7247699"/>
                              <a:gd name="connsiteY1369" fmla="*/ 2232754 h 2676028"/>
                              <a:gd name="connsiteX1370" fmla="*/ 6012505 w 7247699"/>
                              <a:gd name="connsiteY1370" fmla="*/ 2243836 h 2676028"/>
                              <a:gd name="connsiteX1371" fmla="*/ 1547582 w 7247699"/>
                              <a:gd name="connsiteY1371" fmla="*/ 2244983 h 2676028"/>
                              <a:gd name="connsiteX1372" fmla="*/ 1562386 w 7247699"/>
                              <a:gd name="connsiteY1372" fmla="*/ 2235501 h 2676028"/>
                              <a:gd name="connsiteX1373" fmla="*/ 1552108 w 7247699"/>
                              <a:gd name="connsiteY1373" fmla="*/ 2142028 h 2676028"/>
                              <a:gd name="connsiteX1374" fmla="*/ 1519319 w 7247699"/>
                              <a:gd name="connsiteY1374" fmla="*/ 2161114 h 2676028"/>
                              <a:gd name="connsiteX1375" fmla="*/ 1536448 w 7247699"/>
                              <a:gd name="connsiteY1375" fmla="*/ 2232076 h 2676028"/>
                              <a:gd name="connsiteX1376" fmla="*/ 1547582 w 7247699"/>
                              <a:gd name="connsiteY1376" fmla="*/ 2244983 h 2676028"/>
                              <a:gd name="connsiteX1377" fmla="*/ 7044489 w 7247699"/>
                              <a:gd name="connsiteY1377" fmla="*/ 2249537 h 2676028"/>
                              <a:gd name="connsiteX1378" fmla="*/ 7059171 w 7247699"/>
                              <a:gd name="connsiteY1378" fmla="*/ 2249048 h 2676028"/>
                              <a:gd name="connsiteX1379" fmla="*/ 7068469 w 7247699"/>
                              <a:gd name="connsiteY1379" fmla="*/ 2245133 h 2676028"/>
                              <a:gd name="connsiteX1380" fmla="*/ 7075810 w 7247699"/>
                              <a:gd name="connsiteY1380" fmla="*/ 2239261 h 2676028"/>
                              <a:gd name="connsiteX1381" fmla="*/ 7078747 w 7247699"/>
                              <a:gd name="connsiteY1381" fmla="*/ 2235345 h 2676028"/>
                              <a:gd name="connsiteX1382" fmla="*/ 7081683 w 7247699"/>
                              <a:gd name="connsiteY1382" fmla="*/ 2231430 h 2676028"/>
                              <a:gd name="connsiteX1383" fmla="*/ 7085598 w 7247699"/>
                              <a:gd name="connsiteY1383" fmla="*/ 2222621 h 2676028"/>
                              <a:gd name="connsiteX1384" fmla="*/ 7086087 w 7247699"/>
                              <a:gd name="connsiteY1384" fmla="*/ 2208429 h 2676028"/>
                              <a:gd name="connsiteX1385" fmla="*/ 7081683 w 7247699"/>
                              <a:gd name="connsiteY1385" fmla="*/ 2195214 h 2676028"/>
                              <a:gd name="connsiteX1386" fmla="*/ 7061608 w 7247699"/>
                              <a:gd name="connsiteY1386" fmla="*/ 2179441 h 2676028"/>
                              <a:gd name="connsiteX1387" fmla="*/ 7060639 w 7247699"/>
                              <a:gd name="connsiteY1387" fmla="*/ 2179065 h 2676028"/>
                              <a:gd name="connsiteX1388" fmla="*/ 7061129 w 7247699"/>
                              <a:gd name="connsiteY1388" fmla="*/ 2179065 h 2676028"/>
                              <a:gd name="connsiteX1389" fmla="*/ 7061608 w 7247699"/>
                              <a:gd name="connsiteY1389" fmla="*/ 2179441 h 2676028"/>
                              <a:gd name="connsiteX1390" fmla="*/ 7069448 w 7247699"/>
                              <a:gd name="connsiteY1390" fmla="*/ 2182490 h 2676028"/>
                              <a:gd name="connsiteX1391" fmla="*/ 7068959 w 7247699"/>
                              <a:gd name="connsiteY1391" fmla="*/ 2182001 h 2676028"/>
                              <a:gd name="connsiteX1392" fmla="*/ 7060150 w 7247699"/>
                              <a:gd name="connsiteY1392" fmla="*/ 2178086 h 2676028"/>
                              <a:gd name="connsiteX1393" fmla="*/ 7054767 w 7247699"/>
                              <a:gd name="connsiteY1393" fmla="*/ 2177596 h 2676028"/>
                              <a:gd name="connsiteX1394" fmla="*/ 7044979 w 7247699"/>
                              <a:gd name="connsiteY1394" fmla="*/ 2177596 h 2676028"/>
                              <a:gd name="connsiteX1395" fmla="*/ 7035680 w 7247699"/>
                              <a:gd name="connsiteY1395" fmla="*/ 2180043 h 2676028"/>
                              <a:gd name="connsiteX1396" fmla="*/ 7027360 w 7247699"/>
                              <a:gd name="connsiteY1396" fmla="*/ 2184937 h 2676028"/>
                              <a:gd name="connsiteX1397" fmla="*/ 7023445 w 7247699"/>
                              <a:gd name="connsiteY1397" fmla="*/ 2187874 h 2676028"/>
                              <a:gd name="connsiteX1398" fmla="*/ 7017572 w 7247699"/>
                              <a:gd name="connsiteY1398" fmla="*/ 2195214 h 2676028"/>
                              <a:gd name="connsiteX1399" fmla="*/ 7013168 w 7247699"/>
                              <a:gd name="connsiteY1399" fmla="*/ 2208918 h 2676028"/>
                              <a:gd name="connsiteX1400" fmla="*/ 7013168 w 7247699"/>
                              <a:gd name="connsiteY1400" fmla="*/ 2218706 h 2676028"/>
                              <a:gd name="connsiteX1401" fmla="*/ 7017572 w 7247699"/>
                              <a:gd name="connsiteY1401" fmla="*/ 2232409 h 2676028"/>
                              <a:gd name="connsiteX1402" fmla="*/ 7023445 w 7247699"/>
                              <a:gd name="connsiteY1402" fmla="*/ 2239750 h 2676028"/>
                              <a:gd name="connsiteX1403" fmla="*/ 7035191 w 7247699"/>
                              <a:gd name="connsiteY1403" fmla="*/ 2247091 h 2676028"/>
                              <a:gd name="connsiteX1404" fmla="*/ 7044489 w 7247699"/>
                              <a:gd name="connsiteY1404" fmla="*/ 2249537 h 2676028"/>
                              <a:gd name="connsiteX1405" fmla="*/ 6202127 w 7247699"/>
                              <a:gd name="connsiteY1405" fmla="*/ 2251188 h 2676028"/>
                              <a:gd name="connsiteX1406" fmla="*/ 6216931 w 7247699"/>
                              <a:gd name="connsiteY1406" fmla="*/ 2241706 h 2676028"/>
                              <a:gd name="connsiteX1407" fmla="*/ 6206653 w 7247699"/>
                              <a:gd name="connsiteY1407" fmla="*/ 2148232 h 2676028"/>
                              <a:gd name="connsiteX1408" fmla="*/ 6173864 w 7247699"/>
                              <a:gd name="connsiteY1408" fmla="*/ 2167318 h 2676028"/>
                              <a:gd name="connsiteX1409" fmla="*/ 6190993 w 7247699"/>
                              <a:gd name="connsiteY1409" fmla="*/ 2238281 h 2676028"/>
                              <a:gd name="connsiteX1410" fmla="*/ 6202127 w 7247699"/>
                              <a:gd name="connsiteY1410" fmla="*/ 2251188 h 2676028"/>
                              <a:gd name="connsiteX1411" fmla="*/ 2866776 w 7247699"/>
                              <a:gd name="connsiteY1411" fmla="*/ 2270029 h 2676028"/>
                              <a:gd name="connsiteX1412" fmla="*/ 2878866 w 7247699"/>
                              <a:gd name="connsiteY1412" fmla="*/ 2268518 h 2676028"/>
                              <a:gd name="connsiteX1413" fmla="*/ 2884911 w 7247699"/>
                              <a:gd name="connsiteY1413" fmla="*/ 2263985 h 2676028"/>
                              <a:gd name="connsiteX1414" fmla="*/ 2893473 w 7247699"/>
                              <a:gd name="connsiteY1414" fmla="*/ 2249376 h 2676028"/>
                              <a:gd name="connsiteX1415" fmla="*/ 2888435 w 7247699"/>
                              <a:gd name="connsiteY1415" fmla="*/ 2237287 h 2676028"/>
                              <a:gd name="connsiteX1416" fmla="*/ 2876347 w 7247699"/>
                              <a:gd name="connsiteY1416" fmla="*/ 2232250 h 2676028"/>
                              <a:gd name="connsiteX1417" fmla="*/ 2861739 w 7247699"/>
                              <a:gd name="connsiteY1417" fmla="*/ 2240813 h 2676028"/>
                              <a:gd name="connsiteX1418" fmla="*/ 2857205 w 7247699"/>
                              <a:gd name="connsiteY1418" fmla="*/ 2246858 h 2676028"/>
                              <a:gd name="connsiteX1419" fmla="*/ 2855191 w 7247699"/>
                              <a:gd name="connsiteY1419" fmla="*/ 2256933 h 2676028"/>
                              <a:gd name="connsiteX1420" fmla="*/ 2859724 w 7247699"/>
                              <a:gd name="connsiteY1420" fmla="*/ 2266000 h 2676028"/>
                              <a:gd name="connsiteX1421" fmla="*/ 2866776 w 7247699"/>
                              <a:gd name="connsiteY1421" fmla="*/ 2270029 h 2676028"/>
                              <a:gd name="connsiteX1422" fmla="*/ 2549974 w 7247699"/>
                              <a:gd name="connsiteY1422" fmla="*/ 2288288 h 2676028"/>
                              <a:gd name="connsiteX1423" fmla="*/ 2549051 w 7247699"/>
                              <a:gd name="connsiteY1423" fmla="*/ 2287596 h 2676028"/>
                              <a:gd name="connsiteX1424" fmla="*/ 2548636 w 7247699"/>
                              <a:gd name="connsiteY1424" fmla="*/ 2287358 h 2676028"/>
                              <a:gd name="connsiteX1425" fmla="*/ 2549365 w 7247699"/>
                              <a:gd name="connsiteY1425" fmla="*/ 2288044 h 2676028"/>
                              <a:gd name="connsiteX1426" fmla="*/ 2550101 w 7247699"/>
                              <a:gd name="connsiteY1426" fmla="*/ 2288383 h 2676028"/>
                              <a:gd name="connsiteX1427" fmla="*/ 2550051 w 7247699"/>
                              <a:gd name="connsiteY1427" fmla="*/ 2288319 h 2676028"/>
                              <a:gd name="connsiteX1428" fmla="*/ 2549974 w 7247699"/>
                              <a:gd name="connsiteY1428" fmla="*/ 2288288 h 2676028"/>
                              <a:gd name="connsiteX1429" fmla="*/ 2550935 w 7247699"/>
                              <a:gd name="connsiteY1429" fmla="*/ 2288672 h 2676028"/>
                              <a:gd name="connsiteX1430" fmla="*/ 2549842 w 7247699"/>
                              <a:gd name="connsiteY1430" fmla="*/ 2288047 h 2676028"/>
                              <a:gd name="connsiteX1431" fmla="*/ 2550051 w 7247699"/>
                              <a:gd name="connsiteY1431" fmla="*/ 2288319 h 2676028"/>
                              <a:gd name="connsiteX1432" fmla="*/ 2551170 w 7247699"/>
                              <a:gd name="connsiteY1432" fmla="*/ 2288806 h 2676028"/>
                              <a:gd name="connsiteX1433" fmla="*/ 2551054 w 7247699"/>
                              <a:gd name="connsiteY1433" fmla="*/ 2288720 h 2676028"/>
                              <a:gd name="connsiteX1434" fmla="*/ 2550935 w 7247699"/>
                              <a:gd name="connsiteY1434" fmla="*/ 2288672 h 2676028"/>
                              <a:gd name="connsiteX1435" fmla="*/ 2551774 w 7247699"/>
                              <a:gd name="connsiteY1435" fmla="*/ 2289008 h 2676028"/>
                              <a:gd name="connsiteX1436" fmla="*/ 2550767 w 7247699"/>
                              <a:gd name="connsiteY1436" fmla="*/ 2288504 h 2676028"/>
                              <a:gd name="connsiteX1437" fmla="*/ 2551054 w 7247699"/>
                              <a:gd name="connsiteY1437" fmla="*/ 2288720 h 2676028"/>
                              <a:gd name="connsiteX1438" fmla="*/ 2552278 w 7247699"/>
                              <a:gd name="connsiteY1438" fmla="*/ 2290016 h 2676028"/>
                              <a:gd name="connsiteX1439" fmla="*/ 2551774 w 7247699"/>
                              <a:gd name="connsiteY1439" fmla="*/ 2289512 h 2676028"/>
                              <a:gd name="connsiteX1440" fmla="*/ 2551991 w 7247699"/>
                              <a:gd name="connsiteY1440" fmla="*/ 2289801 h 2676028"/>
                              <a:gd name="connsiteX1441" fmla="*/ 2553815 w 7247699"/>
                              <a:gd name="connsiteY1441" fmla="*/ 2292233 h 2676028"/>
                              <a:gd name="connsiteX1442" fmla="*/ 2551991 w 7247699"/>
                              <a:gd name="connsiteY1442" fmla="*/ 2289801 h 2676028"/>
                              <a:gd name="connsiteX1443" fmla="*/ 2550101 w 7247699"/>
                              <a:gd name="connsiteY1443" fmla="*/ 2288383 h 2676028"/>
                              <a:gd name="connsiteX1444" fmla="*/ 2551103 w 7247699"/>
                              <a:gd name="connsiteY1444" fmla="*/ 2289681 h 2676028"/>
                              <a:gd name="connsiteX1445" fmla="*/ 2554887 w 7247699"/>
                              <a:gd name="connsiteY1445" fmla="*/ 2293241 h 2676028"/>
                              <a:gd name="connsiteX1446" fmla="*/ 2554797 w 7247699"/>
                              <a:gd name="connsiteY1446" fmla="*/ 2293038 h 2676028"/>
                              <a:gd name="connsiteX1447" fmla="*/ 2554797 w 7247699"/>
                              <a:gd name="connsiteY1447" fmla="*/ 2293156 h 2676028"/>
                              <a:gd name="connsiteX1448" fmla="*/ 2554797 w 7247699"/>
                              <a:gd name="connsiteY1448" fmla="*/ 2293541 h 2676028"/>
                              <a:gd name="connsiteX1449" fmla="*/ 2554797 w 7247699"/>
                              <a:gd name="connsiteY1449" fmla="*/ 2293156 h 2676028"/>
                              <a:gd name="connsiteX1450" fmla="*/ 2553815 w 7247699"/>
                              <a:gd name="connsiteY1450" fmla="*/ 2292233 h 2676028"/>
                              <a:gd name="connsiteX1451" fmla="*/ 7204523 w 7247699"/>
                              <a:gd name="connsiteY1451" fmla="*/ 2294494 h 2676028"/>
                              <a:gd name="connsiteX1452" fmla="*/ 7203600 w 7247699"/>
                              <a:gd name="connsiteY1452" fmla="*/ 2293802 h 2676028"/>
                              <a:gd name="connsiteX1453" fmla="*/ 7203185 w 7247699"/>
                              <a:gd name="connsiteY1453" fmla="*/ 2293565 h 2676028"/>
                              <a:gd name="connsiteX1454" fmla="*/ 7203914 w 7247699"/>
                              <a:gd name="connsiteY1454" fmla="*/ 2294251 h 2676028"/>
                              <a:gd name="connsiteX1455" fmla="*/ 7204650 w 7247699"/>
                              <a:gd name="connsiteY1455" fmla="*/ 2294589 h 2676028"/>
                              <a:gd name="connsiteX1456" fmla="*/ 7204600 w 7247699"/>
                              <a:gd name="connsiteY1456" fmla="*/ 2294525 h 2676028"/>
                              <a:gd name="connsiteX1457" fmla="*/ 7204523 w 7247699"/>
                              <a:gd name="connsiteY1457" fmla="*/ 2294494 h 2676028"/>
                              <a:gd name="connsiteX1458" fmla="*/ 7205485 w 7247699"/>
                              <a:gd name="connsiteY1458" fmla="*/ 2294879 h 2676028"/>
                              <a:gd name="connsiteX1459" fmla="*/ 7204390 w 7247699"/>
                              <a:gd name="connsiteY1459" fmla="*/ 2294254 h 2676028"/>
                              <a:gd name="connsiteX1460" fmla="*/ 7204600 w 7247699"/>
                              <a:gd name="connsiteY1460" fmla="*/ 2294525 h 2676028"/>
                              <a:gd name="connsiteX1461" fmla="*/ 7205719 w 7247699"/>
                              <a:gd name="connsiteY1461" fmla="*/ 2295013 h 2676028"/>
                              <a:gd name="connsiteX1462" fmla="*/ 7205604 w 7247699"/>
                              <a:gd name="connsiteY1462" fmla="*/ 2294927 h 2676028"/>
                              <a:gd name="connsiteX1463" fmla="*/ 7205485 w 7247699"/>
                              <a:gd name="connsiteY1463" fmla="*/ 2294879 h 2676028"/>
                              <a:gd name="connsiteX1464" fmla="*/ 7206323 w 7247699"/>
                              <a:gd name="connsiteY1464" fmla="*/ 2295214 h 2676028"/>
                              <a:gd name="connsiteX1465" fmla="*/ 7205316 w 7247699"/>
                              <a:gd name="connsiteY1465" fmla="*/ 2294711 h 2676028"/>
                              <a:gd name="connsiteX1466" fmla="*/ 7205604 w 7247699"/>
                              <a:gd name="connsiteY1466" fmla="*/ 2294927 h 2676028"/>
                              <a:gd name="connsiteX1467" fmla="*/ 7206827 w 7247699"/>
                              <a:gd name="connsiteY1467" fmla="*/ 2296222 h 2676028"/>
                              <a:gd name="connsiteX1468" fmla="*/ 7206323 w 7247699"/>
                              <a:gd name="connsiteY1468" fmla="*/ 2295718 h 2676028"/>
                              <a:gd name="connsiteX1469" fmla="*/ 7206540 w 7247699"/>
                              <a:gd name="connsiteY1469" fmla="*/ 2296007 h 2676028"/>
                              <a:gd name="connsiteX1470" fmla="*/ 7208364 w 7247699"/>
                              <a:gd name="connsiteY1470" fmla="*/ 2298439 h 2676028"/>
                              <a:gd name="connsiteX1471" fmla="*/ 7206540 w 7247699"/>
                              <a:gd name="connsiteY1471" fmla="*/ 2296007 h 2676028"/>
                              <a:gd name="connsiteX1472" fmla="*/ 7204650 w 7247699"/>
                              <a:gd name="connsiteY1472" fmla="*/ 2294589 h 2676028"/>
                              <a:gd name="connsiteX1473" fmla="*/ 7205653 w 7247699"/>
                              <a:gd name="connsiteY1473" fmla="*/ 2295887 h 2676028"/>
                              <a:gd name="connsiteX1474" fmla="*/ 7209436 w 7247699"/>
                              <a:gd name="connsiteY1474" fmla="*/ 2299448 h 2676028"/>
                              <a:gd name="connsiteX1475" fmla="*/ 7209346 w 7247699"/>
                              <a:gd name="connsiteY1475" fmla="*/ 2299245 h 2676028"/>
                              <a:gd name="connsiteX1476" fmla="*/ 7209346 w 7247699"/>
                              <a:gd name="connsiteY1476" fmla="*/ 2299363 h 2676028"/>
                              <a:gd name="connsiteX1477" fmla="*/ 7209346 w 7247699"/>
                              <a:gd name="connsiteY1477" fmla="*/ 2299748 h 2676028"/>
                              <a:gd name="connsiteX1478" fmla="*/ 7209346 w 7247699"/>
                              <a:gd name="connsiteY1478" fmla="*/ 2299363 h 2676028"/>
                              <a:gd name="connsiteX1479" fmla="*/ 7208364 w 7247699"/>
                              <a:gd name="connsiteY1479" fmla="*/ 2298439 h 2676028"/>
                              <a:gd name="connsiteX1480" fmla="*/ 3134255 w 7247699"/>
                              <a:gd name="connsiteY1480" fmla="*/ 2305290 h 2676028"/>
                              <a:gd name="connsiteX1481" fmla="*/ 3135259 w 7247699"/>
                              <a:gd name="connsiteY1481" fmla="*/ 2305038 h 2676028"/>
                              <a:gd name="connsiteX1482" fmla="*/ 3135784 w 7247699"/>
                              <a:gd name="connsiteY1482" fmla="*/ 2304834 h 2676028"/>
                              <a:gd name="connsiteX1483" fmla="*/ 3135132 w 7247699"/>
                              <a:gd name="connsiteY1483" fmla="*/ 2304900 h 2676028"/>
                              <a:gd name="connsiteX1484" fmla="*/ 3131232 w 7247699"/>
                              <a:gd name="connsiteY1484" fmla="*/ 2305290 h 2676028"/>
                              <a:gd name="connsiteX1485" fmla="*/ 3132238 w 7247699"/>
                              <a:gd name="connsiteY1485" fmla="*/ 2305290 h 2676028"/>
                              <a:gd name="connsiteX1486" fmla="*/ 3131736 w 7247699"/>
                              <a:gd name="connsiteY1486" fmla="*/ 2305239 h 2676028"/>
                              <a:gd name="connsiteX1487" fmla="*/ 3130728 w 7247699"/>
                              <a:gd name="connsiteY1487" fmla="*/ 2306801 h 2676028"/>
                              <a:gd name="connsiteX1488" fmla="*/ 3143322 w 7247699"/>
                              <a:gd name="connsiteY1488" fmla="*/ 2304282 h 2676028"/>
                              <a:gd name="connsiteX1489" fmla="*/ 3150877 w 7247699"/>
                              <a:gd name="connsiteY1489" fmla="*/ 2292697 h 2676028"/>
                              <a:gd name="connsiteX1490" fmla="*/ 3150877 w 7247699"/>
                              <a:gd name="connsiteY1490" fmla="*/ 2281614 h 2676028"/>
                              <a:gd name="connsiteX1491" fmla="*/ 3145335 w 7247699"/>
                              <a:gd name="connsiteY1491" fmla="*/ 2272547 h 2676028"/>
                              <a:gd name="connsiteX1492" fmla="*/ 3129721 w 7247699"/>
                              <a:gd name="connsiteY1492" fmla="*/ 2265999 h 2676028"/>
                              <a:gd name="connsiteX1493" fmla="*/ 3111586 w 7247699"/>
                              <a:gd name="connsiteY1493" fmla="*/ 2276073 h 2676028"/>
                              <a:gd name="connsiteX1494" fmla="*/ 3108564 w 7247699"/>
                              <a:gd name="connsiteY1494" fmla="*/ 2286652 h 2676028"/>
                              <a:gd name="connsiteX1495" fmla="*/ 3111586 w 7247699"/>
                              <a:gd name="connsiteY1495" fmla="*/ 2297230 h 2676028"/>
                              <a:gd name="connsiteX1496" fmla="*/ 3118639 w 7247699"/>
                              <a:gd name="connsiteY1496" fmla="*/ 2304282 h 2676028"/>
                              <a:gd name="connsiteX1497" fmla="*/ 3130728 w 7247699"/>
                              <a:gd name="connsiteY1497" fmla="*/ 2306801 h 2676028"/>
                              <a:gd name="connsiteX1498" fmla="*/ 3124871 w 7247699"/>
                              <a:gd name="connsiteY1498" fmla="*/ 2303527 h 2676028"/>
                              <a:gd name="connsiteX1499" fmla="*/ 3123171 w 7247699"/>
                              <a:gd name="connsiteY1499" fmla="*/ 2302771 h 2676028"/>
                              <a:gd name="connsiteX1500" fmla="*/ 3123521 w 7247699"/>
                              <a:gd name="connsiteY1500" fmla="*/ 2302771 h 2676028"/>
                              <a:gd name="connsiteX1501" fmla="*/ 3119016 w 7247699"/>
                              <a:gd name="connsiteY1501" fmla="*/ 2300252 h 2676028"/>
                              <a:gd name="connsiteX1502" fmla="*/ 3117925 w 7247699"/>
                              <a:gd name="connsiteY1502" fmla="*/ 2297454 h 2676028"/>
                              <a:gd name="connsiteX1503" fmla="*/ 3116624 w 7247699"/>
                              <a:gd name="connsiteY1503" fmla="*/ 2295719 h 2676028"/>
                              <a:gd name="connsiteX1504" fmla="*/ 3116624 w 7247699"/>
                              <a:gd name="connsiteY1504" fmla="*/ 2296222 h 2676028"/>
                              <a:gd name="connsiteX1505" fmla="*/ 3114609 w 7247699"/>
                              <a:gd name="connsiteY1505" fmla="*/ 2291689 h 2676028"/>
                              <a:gd name="connsiteX1506" fmla="*/ 3114609 w 7247699"/>
                              <a:gd name="connsiteY1506" fmla="*/ 2292192 h 2676028"/>
                              <a:gd name="connsiteX1507" fmla="*/ 3114173 w 7247699"/>
                              <a:gd name="connsiteY1507" fmla="*/ 2287833 h 2676028"/>
                              <a:gd name="connsiteX1508" fmla="*/ 3114106 w 7247699"/>
                              <a:gd name="connsiteY1508" fmla="*/ 2287659 h 2676028"/>
                              <a:gd name="connsiteX1509" fmla="*/ 3114106 w 7247699"/>
                              <a:gd name="connsiteY1509" fmla="*/ 2287155 h 2676028"/>
                              <a:gd name="connsiteX1510" fmla="*/ 3114173 w 7247699"/>
                              <a:gd name="connsiteY1510" fmla="*/ 2287833 h 2676028"/>
                              <a:gd name="connsiteX1511" fmla="*/ 3117925 w 7247699"/>
                              <a:gd name="connsiteY1511" fmla="*/ 2297454 h 2676028"/>
                              <a:gd name="connsiteX1512" fmla="*/ 3119646 w 7247699"/>
                              <a:gd name="connsiteY1512" fmla="*/ 2299749 h 2676028"/>
                              <a:gd name="connsiteX1513" fmla="*/ 3123676 w 7247699"/>
                              <a:gd name="connsiteY1513" fmla="*/ 2302771 h 2676028"/>
                              <a:gd name="connsiteX1514" fmla="*/ 3123521 w 7247699"/>
                              <a:gd name="connsiteY1514" fmla="*/ 2302771 h 2676028"/>
                              <a:gd name="connsiteX1515" fmla="*/ 3124871 w 7247699"/>
                              <a:gd name="connsiteY1515" fmla="*/ 2303527 h 2676028"/>
                              <a:gd name="connsiteX1516" fmla="*/ 3127704 w 7247699"/>
                              <a:gd name="connsiteY1516" fmla="*/ 2304786 h 2676028"/>
                              <a:gd name="connsiteX1517" fmla="*/ 3127203 w 7247699"/>
                              <a:gd name="connsiteY1517" fmla="*/ 2304786 h 2676028"/>
                              <a:gd name="connsiteX1518" fmla="*/ 3131736 w 7247699"/>
                              <a:gd name="connsiteY1518" fmla="*/ 2305239 h 2676028"/>
                              <a:gd name="connsiteX1519" fmla="*/ 3135132 w 7247699"/>
                              <a:gd name="connsiteY1519" fmla="*/ 2304900 h 2676028"/>
                              <a:gd name="connsiteX1520" fmla="*/ 3138787 w 7247699"/>
                              <a:gd name="connsiteY1520" fmla="*/ 2303275 h 2676028"/>
                              <a:gd name="connsiteX1521" fmla="*/ 3138284 w 7247699"/>
                              <a:gd name="connsiteY1521" fmla="*/ 2303275 h 2676028"/>
                              <a:gd name="connsiteX1522" fmla="*/ 3141465 w 7247699"/>
                              <a:gd name="connsiteY1522" fmla="*/ 2300889 h 2676028"/>
                              <a:gd name="connsiteX1523" fmla="*/ 3146233 w 7247699"/>
                              <a:gd name="connsiteY1523" fmla="*/ 2294076 h 2676028"/>
                              <a:gd name="connsiteX1524" fmla="*/ 3146847 w 7247699"/>
                              <a:gd name="connsiteY1524" fmla="*/ 2292697 h 2676028"/>
                              <a:gd name="connsiteX1525" fmla="*/ 3146847 w 7247699"/>
                              <a:gd name="connsiteY1525" fmla="*/ 2293200 h 2676028"/>
                              <a:gd name="connsiteX1526" fmla="*/ 3146233 w 7247699"/>
                              <a:gd name="connsiteY1526" fmla="*/ 2294076 h 2676028"/>
                              <a:gd name="connsiteX1527" fmla="*/ 3144831 w 7247699"/>
                              <a:gd name="connsiteY1527" fmla="*/ 2297230 h 2676028"/>
                              <a:gd name="connsiteX1528" fmla="*/ 3144831 w 7247699"/>
                              <a:gd name="connsiteY1528" fmla="*/ 2296726 h 2676028"/>
                              <a:gd name="connsiteX1529" fmla="*/ 3142024 w 7247699"/>
                              <a:gd name="connsiteY1529" fmla="*/ 2300469 h 2676028"/>
                              <a:gd name="connsiteX1530" fmla="*/ 3142311 w 7247699"/>
                              <a:gd name="connsiteY1530" fmla="*/ 2300252 h 2676028"/>
                              <a:gd name="connsiteX1531" fmla="*/ 3141810 w 7247699"/>
                              <a:gd name="connsiteY1531" fmla="*/ 2300756 h 2676028"/>
                              <a:gd name="connsiteX1532" fmla="*/ 3142024 w 7247699"/>
                              <a:gd name="connsiteY1532" fmla="*/ 2300469 h 2676028"/>
                              <a:gd name="connsiteX1533" fmla="*/ 3141465 w 7247699"/>
                              <a:gd name="connsiteY1533" fmla="*/ 2300889 h 2676028"/>
                              <a:gd name="connsiteX1534" fmla="*/ 3139795 w 7247699"/>
                              <a:gd name="connsiteY1534" fmla="*/ 2303275 h 2676028"/>
                              <a:gd name="connsiteX1535" fmla="*/ 3135784 w 7247699"/>
                              <a:gd name="connsiteY1535" fmla="*/ 2304834 h 2676028"/>
                              <a:gd name="connsiteX1536" fmla="*/ 3136269 w 7247699"/>
                              <a:gd name="connsiteY1536" fmla="*/ 2304786 h 2676028"/>
                              <a:gd name="connsiteX1537" fmla="*/ 3135259 w 7247699"/>
                              <a:gd name="connsiteY1537" fmla="*/ 2305038 h 2676028"/>
                              <a:gd name="connsiteX1538" fmla="*/ 934010 w 7247699"/>
                              <a:gd name="connsiteY1538" fmla="*/ 2310378 h 2676028"/>
                              <a:gd name="connsiteX1539" fmla="*/ 934010 w 7247699"/>
                              <a:gd name="connsiteY1539" fmla="*/ 2270248 h 2676028"/>
                              <a:gd name="connsiteX1540" fmla="*/ 934010 w 7247699"/>
                              <a:gd name="connsiteY1540" fmla="*/ 2310378 h 2676028"/>
                              <a:gd name="connsiteX1541" fmla="*/ 2815903 w 7247699"/>
                              <a:gd name="connsiteY1541" fmla="*/ 2312343 h 2676028"/>
                              <a:gd name="connsiteX1542" fmla="*/ 2826984 w 7247699"/>
                              <a:gd name="connsiteY1542" fmla="*/ 2312343 h 2676028"/>
                              <a:gd name="connsiteX1543" fmla="*/ 2841592 w 7247699"/>
                              <a:gd name="connsiteY1543" fmla="*/ 2297735 h 2676028"/>
                              <a:gd name="connsiteX1544" fmla="*/ 2826984 w 7247699"/>
                              <a:gd name="connsiteY1544" fmla="*/ 2284134 h 2676028"/>
                              <a:gd name="connsiteX1545" fmla="*/ 2815903 w 7247699"/>
                              <a:gd name="connsiteY1545" fmla="*/ 2284134 h 2676028"/>
                              <a:gd name="connsiteX1546" fmla="*/ 2801797 w 7247699"/>
                              <a:gd name="connsiteY1546" fmla="*/ 2298239 h 2676028"/>
                              <a:gd name="connsiteX1547" fmla="*/ 2815903 w 7247699"/>
                              <a:gd name="connsiteY1547" fmla="*/ 2312343 h 2676028"/>
                              <a:gd name="connsiteX1548" fmla="*/ 5588556 w 7247699"/>
                              <a:gd name="connsiteY1548" fmla="*/ 2316584 h 2676028"/>
                              <a:gd name="connsiteX1549" fmla="*/ 5588556 w 7247699"/>
                              <a:gd name="connsiteY1549" fmla="*/ 2276454 h 2676028"/>
                              <a:gd name="connsiteX1550" fmla="*/ 5588556 w 7247699"/>
                              <a:gd name="connsiteY1550" fmla="*/ 2316584 h 2676028"/>
                              <a:gd name="connsiteX1551" fmla="*/ 2542707 w 7247699"/>
                              <a:gd name="connsiteY1551" fmla="*/ 2328299 h 2676028"/>
                              <a:gd name="connsiteX1552" fmla="*/ 2554293 w 7247699"/>
                              <a:gd name="connsiteY1552" fmla="*/ 2325276 h 2676028"/>
                              <a:gd name="connsiteX1553" fmla="*/ 2564368 w 7247699"/>
                              <a:gd name="connsiteY1553" fmla="*/ 2312683 h 2676028"/>
                              <a:gd name="connsiteX1554" fmla="*/ 2560338 w 7247699"/>
                              <a:gd name="connsiteY1554" fmla="*/ 2294045 h 2676028"/>
                              <a:gd name="connsiteX1555" fmla="*/ 2551170 w 7247699"/>
                              <a:gd name="connsiteY1555" fmla="*/ 2288806 h 2676028"/>
                              <a:gd name="connsiteX1556" fmla="*/ 2554797 w 7247699"/>
                              <a:gd name="connsiteY1556" fmla="*/ 2291527 h 2676028"/>
                              <a:gd name="connsiteX1557" fmla="*/ 2553789 w 7247699"/>
                              <a:gd name="connsiteY1557" fmla="*/ 2291023 h 2676028"/>
                              <a:gd name="connsiteX1558" fmla="*/ 2556811 w 7247699"/>
                              <a:gd name="connsiteY1558" fmla="*/ 2295053 h 2676028"/>
                              <a:gd name="connsiteX1559" fmla="*/ 2554887 w 7247699"/>
                              <a:gd name="connsiteY1559" fmla="*/ 2293241 h 2676028"/>
                              <a:gd name="connsiteX1560" fmla="*/ 2556284 w 7247699"/>
                              <a:gd name="connsiteY1560" fmla="*/ 2296386 h 2676028"/>
                              <a:gd name="connsiteX1561" fmla="*/ 2556811 w 7247699"/>
                              <a:gd name="connsiteY1561" fmla="*/ 2297068 h 2676028"/>
                              <a:gd name="connsiteX1562" fmla="*/ 2556811 w 7247699"/>
                              <a:gd name="connsiteY1562" fmla="*/ 2297571 h 2676028"/>
                              <a:gd name="connsiteX1563" fmla="*/ 2556284 w 7247699"/>
                              <a:gd name="connsiteY1563" fmla="*/ 2296386 h 2676028"/>
                              <a:gd name="connsiteX1564" fmla="*/ 2551103 w 7247699"/>
                              <a:gd name="connsiteY1564" fmla="*/ 2289681 h 2676028"/>
                              <a:gd name="connsiteX1565" fmla="*/ 2549365 w 7247699"/>
                              <a:gd name="connsiteY1565" fmla="*/ 2288044 h 2676028"/>
                              <a:gd name="connsiteX1566" fmla="*/ 2546737 w 7247699"/>
                              <a:gd name="connsiteY1566" fmla="*/ 2286994 h 2676028"/>
                              <a:gd name="connsiteX1567" fmla="*/ 2547745 w 7247699"/>
                              <a:gd name="connsiteY1567" fmla="*/ 2287497 h 2676028"/>
                              <a:gd name="connsiteX1568" fmla="*/ 2543566 w 7247699"/>
                              <a:gd name="connsiteY1568" fmla="*/ 2287117 h 2676028"/>
                              <a:gd name="connsiteX1569" fmla="*/ 2529611 w 7247699"/>
                              <a:gd name="connsiteY1569" fmla="*/ 2293038 h 2676028"/>
                              <a:gd name="connsiteX1570" fmla="*/ 2533640 w 7247699"/>
                              <a:gd name="connsiteY1570" fmla="*/ 2290016 h 2676028"/>
                              <a:gd name="connsiteX1571" fmla="*/ 2533137 w 7247699"/>
                              <a:gd name="connsiteY1571" fmla="*/ 2290016 h 2676028"/>
                              <a:gd name="connsiteX1572" fmla="*/ 2538174 w 7247699"/>
                              <a:gd name="connsiteY1572" fmla="*/ 2288001 h 2676028"/>
                              <a:gd name="connsiteX1573" fmla="*/ 2537670 w 7247699"/>
                              <a:gd name="connsiteY1573" fmla="*/ 2288001 h 2676028"/>
                              <a:gd name="connsiteX1574" fmla="*/ 2542875 w 7247699"/>
                              <a:gd name="connsiteY1574" fmla="*/ 2287055 h 2676028"/>
                              <a:gd name="connsiteX1575" fmla="*/ 2542204 w 7247699"/>
                              <a:gd name="connsiteY1575" fmla="*/ 2286994 h 2676028"/>
                              <a:gd name="connsiteX1576" fmla="*/ 2543211 w 7247699"/>
                              <a:gd name="connsiteY1576" fmla="*/ 2286994 h 2676028"/>
                              <a:gd name="connsiteX1577" fmla="*/ 2542875 w 7247699"/>
                              <a:gd name="connsiteY1577" fmla="*/ 2287055 h 2676028"/>
                              <a:gd name="connsiteX1578" fmla="*/ 2543566 w 7247699"/>
                              <a:gd name="connsiteY1578" fmla="*/ 2287117 h 2676028"/>
                              <a:gd name="connsiteX1579" fmla="*/ 2546233 w 7247699"/>
                              <a:gd name="connsiteY1579" fmla="*/ 2285986 h 2676028"/>
                              <a:gd name="connsiteX1580" fmla="*/ 2548636 w 7247699"/>
                              <a:gd name="connsiteY1580" fmla="*/ 2287358 h 2676028"/>
                              <a:gd name="connsiteX1581" fmla="*/ 2548248 w 7247699"/>
                              <a:gd name="connsiteY1581" fmla="*/ 2286994 h 2676028"/>
                              <a:gd name="connsiteX1582" fmla="*/ 2549051 w 7247699"/>
                              <a:gd name="connsiteY1582" fmla="*/ 2287596 h 2676028"/>
                              <a:gd name="connsiteX1583" fmla="*/ 2549842 w 7247699"/>
                              <a:gd name="connsiteY1583" fmla="*/ 2288047 h 2676028"/>
                              <a:gd name="connsiteX1584" fmla="*/ 2548248 w 7247699"/>
                              <a:gd name="connsiteY1584" fmla="*/ 2285986 h 2676028"/>
                              <a:gd name="connsiteX1585" fmla="*/ 2534144 w 7247699"/>
                              <a:gd name="connsiteY1585" fmla="*/ 2283971 h 2676028"/>
                              <a:gd name="connsiteX1586" fmla="*/ 2521048 w 7247699"/>
                              <a:gd name="connsiteY1586" fmla="*/ 2294045 h 2676028"/>
                              <a:gd name="connsiteX1587" fmla="*/ 2521551 w 7247699"/>
                              <a:gd name="connsiteY1587" fmla="*/ 2316209 h 2676028"/>
                              <a:gd name="connsiteX1588" fmla="*/ 2535656 w 7247699"/>
                              <a:gd name="connsiteY1588" fmla="*/ 2327291 h 2676028"/>
                              <a:gd name="connsiteX1589" fmla="*/ 2542707 w 7247699"/>
                              <a:gd name="connsiteY1589" fmla="*/ 2328299 h 2676028"/>
                              <a:gd name="connsiteX1590" fmla="*/ 7197256 w 7247699"/>
                              <a:gd name="connsiteY1590" fmla="*/ 2334505 h 2676028"/>
                              <a:gd name="connsiteX1591" fmla="*/ 7208842 w 7247699"/>
                              <a:gd name="connsiteY1591" fmla="*/ 2331483 h 2676028"/>
                              <a:gd name="connsiteX1592" fmla="*/ 7218916 w 7247699"/>
                              <a:gd name="connsiteY1592" fmla="*/ 2318889 h 2676028"/>
                              <a:gd name="connsiteX1593" fmla="*/ 7214887 w 7247699"/>
                              <a:gd name="connsiteY1593" fmla="*/ 2300251 h 2676028"/>
                              <a:gd name="connsiteX1594" fmla="*/ 7205719 w 7247699"/>
                              <a:gd name="connsiteY1594" fmla="*/ 2295013 h 2676028"/>
                              <a:gd name="connsiteX1595" fmla="*/ 7209346 w 7247699"/>
                              <a:gd name="connsiteY1595" fmla="*/ 2297733 h 2676028"/>
                              <a:gd name="connsiteX1596" fmla="*/ 7208338 w 7247699"/>
                              <a:gd name="connsiteY1596" fmla="*/ 2297229 h 2676028"/>
                              <a:gd name="connsiteX1597" fmla="*/ 7211361 w 7247699"/>
                              <a:gd name="connsiteY1597" fmla="*/ 2301259 h 2676028"/>
                              <a:gd name="connsiteX1598" fmla="*/ 7209436 w 7247699"/>
                              <a:gd name="connsiteY1598" fmla="*/ 2299448 h 2676028"/>
                              <a:gd name="connsiteX1599" fmla="*/ 7210834 w 7247699"/>
                              <a:gd name="connsiteY1599" fmla="*/ 2302592 h 2676028"/>
                              <a:gd name="connsiteX1600" fmla="*/ 7211361 w 7247699"/>
                              <a:gd name="connsiteY1600" fmla="*/ 2303274 h 2676028"/>
                              <a:gd name="connsiteX1601" fmla="*/ 7211361 w 7247699"/>
                              <a:gd name="connsiteY1601" fmla="*/ 2303778 h 2676028"/>
                              <a:gd name="connsiteX1602" fmla="*/ 7210834 w 7247699"/>
                              <a:gd name="connsiteY1602" fmla="*/ 2302592 h 2676028"/>
                              <a:gd name="connsiteX1603" fmla="*/ 7205653 w 7247699"/>
                              <a:gd name="connsiteY1603" fmla="*/ 2295887 h 2676028"/>
                              <a:gd name="connsiteX1604" fmla="*/ 7203914 w 7247699"/>
                              <a:gd name="connsiteY1604" fmla="*/ 2294251 h 2676028"/>
                              <a:gd name="connsiteX1605" fmla="*/ 7201286 w 7247699"/>
                              <a:gd name="connsiteY1605" fmla="*/ 2293200 h 2676028"/>
                              <a:gd name="connsiteX1606" fmla="*/ 7202294 w 7247699"/>
                              <a:gd name="connsiteY1606" fmla="*/ 2293704 h 2676028"/>
                              <a:gd name="connsiteX1607" fmla="*/ 7198115 w 7247699"/>
                              <a:gd name="connsiteY1607" fmla="*/ 2293324 h 2676028"/>
                              <a:gd name="connsiteX1608" fmla="*/ 7184160 w 7247699"/>
                              <a:gd name="connsiteY1608" fmla="*/ 2299245 h 2676028"/>
                              <a:gd name="connsiteX1609" fmla="*/ 7188189 w 7247699"/>
                              <a:gd name="connsiteY1609" fmla="*/ 2296222 h 2676028"/>
                              <a:gd name="connsiteX1610" fmla="*/ 7187686 w 7247699"/>
                              <a:gd name="connsiteY1610" fmla="*/ 2296222 h 2676028"/>
                              <a:gd name="connsiteX1611" fmla="*/ 7192723 w 7247699"/>
                              <a:gd name="connsiteY1611" fmla="*/ 2294207 h 2676028"/>
                              <a:gd name="connsiteX1612" fmla="*/ 7192219 w 7247699"/>
                              <a:gd name="connsiteY1612" fmla="*/ 2294207 h 2676028"/>
                              <a:gd name="connsiteX1613" fmla="*/ 7197425 w 7247699"/>
                              <a:gd name="connsiteY1613" fmla="*/ 2293261 h 2676028"/>
                              <a:gd name="connsiteX1614" fmla="*/ 7196753 w 7247699"/>
                              <a:gd name="connsiteY1614" fmla="*/ 2293200 h 2676028"/>
                              <a:gd name="connsiteX1615" fmla="*/ 7197761 w 7247699"/>
                              <a:gd name="connsiteY1615" fmla="*/ 2293200 h 2676028"/>
                              <a:gd name="connsiteX1616" fmla="*/ 7197425 w 7247699"/>
                              <a:gd name="connsiteY1616" fmla="*/ 2293261 h 2676028"/>
                              <a:gd name="connsiteX1617" fmla="*/ 7198115 w 7247699"/>
                              <a:gd name="connsiteY1617" fmla="*/ 2293324 h 2676028"/>
                              <a:gd name="connsiteX1618" fmla="*/ 7200782 w 7247699"/>
                              <a:gd name="connsiteY1618" fmla="*/ 2292192 h 2676028"/>
                              <a:gd name="connsiteX1619" fmla="*/ 7203185 w 7247699"/>
                              <a:gd name="connsiteY1619" fmla="*/ 2293565 h 2676028"/>
                              <a:gd name="connsiteX1620" fmla="*/ 7202797 w 7247699"/>
                              <a:gd name="connsiteY1620" fmla="*/ 2293200 h 2676028"/>
                              <a:gd name="connsiteX1621" fmla="*/ 7203600 w 7247699"/>
                              <a:gd name="connsiteY1621" fmla="*/ 2293802 h 2676028"/>
                              <a:gd name="connsiteX1622" fmla="*/ 7204390 w 7247699"/>
                              <a:gd name="connsiteY1622" fmla="*/ 2294254 h 2676028"/>
                              <a:gd name="connsiteX1623" fmla="*/ 7202797 w 7247699"/>
                              <a:gd name="connsiteY1623" fmla="*/ 2292192 h 2676028"/>
                              <a:gd name="connsiteX1624" fmla="*/ 7188693 w 7247699"/>
                              <a:gd name="connsiteY1624" fmla="*/ 2290178 h 2676028"/>
                              <a:gd name="connsiteX1625" fmla="*/ 7175597 w 7247699"/>
                              <a:gd name="connsiteY1625" fmla="*/ 2300251 h 2676028"/>
                              <a:gd name="connsiteX1626" fmla="*/ 7176100 w 7247699"/>
                              <a:gd name="connsiteY1626" fmla="*/ 2322416 h 2676028"/>
                              <a:gd name="connsiteX1627" fmla="*/ 7190205 w 7247699"/>
                              <a:gd name="connsiteY1627" fmla="*/ 2333498 h 2676028"/>
                              <a:gd name="connsiteX1628" fmla="*/ 7197256 w 7247699"/>
                              <a:gd name="connsiteY1628" fmla="*/ 2334505 h 2676028"/>
                              <a:gd name="connsiteX1629" fmla="*/ 4056054 w 7247699"/>
                              <a:gd name="connsiteY1629" fmla="*/ 2336519 h 2676028"/>
                              <a:gd name="connsiteX1630" fmla="*/ 4077210 w 7247699"/>
                              <a:gd name="connsiteY1630" fmla="*/ 2329467 h 2676028"/>
                              <a:gd name="connsiteX1631" fmla="*/ 4088292 w 7247699"/>
                              <a:gd name="connsiteY1631" fmla="*/ 2309822 h 2676028"/>
                              <a:gd name="connsiteX1632" fmla="*/ 4068647 w 7247699"/>
                              <a:gd name="connsiteY1632" fmla="*/ 2298740 h 2676028"/>
                              <a:gd name="connsiteX1633" fmla="*/ 4046483 w 7247699"/>
                              <a:gd name="connsiteY1633" fmla="*/ 2302266 h 2676028"/>
                              <a:gd name="connsiteX1634" fmla="*/ 4033890 w 7247699"/>
                              <a:gd name="connsiteY1634" fmla="*/ 2324430 h 2676028"/>
                              <a:gd name="connsiteX1635" fmla="*/ 4056054 w 7247699"/>
                              <a:gd name="connsiteY1635" fmla="*/ 2336519 h 2676028"/>
                              <a:gd name="connsiteX1636" fmla="*/ 1862259 w 7247699"/>
                              <a:gd name="connsiteY1636" fmla="*/ 2344574 h 2676028"/>
                              <a:gd name="connsiteX1637" fmla="*/ 1877552 w 7247699"/>
                              <a:gd name="connsiteY1637" fmla="*/ 2343167 h 2676028"/>
                              <a:gd name="connsiteX1638" fmla="*/ 1921597 w 7247699"/>
                              <a:gd name="connsiteY1638" fmla="*/ 2306462 h 2676028"/>
                              <a:gd name="connsiteX1639" fmla="*/ 1921597 w 7247699"/>
                              <a:gd name="connsiteY1639" fmla="*/ 2284930 h 2676028"/>
                              <a:gd name="connsiteX1640" fmla="*/ 1900064 w 7247699"/>
                              <a:gd name="connsiteY1640" fmla="*/ 2284930 h 2676028"/>
                              <a:gd name="connsiteX1641" fmla="*/ 1862870 w 7247699"/>
                              <a:gd name="connsiteY1641" fmla="*/ 2308909 h 2676028"/>
                              <a:gd name="connsiteX1642" fmla="*/ 1850635 w 7247699"/>
                              <a:gd name="connsiteY1642" fmla="*/ 2333868 h 2676028"/>
                              <a:gd name="connsiteX1643" fmla="*/ 1862259 w 7247699"/>
                              <a:gd name="connsiteY1643" fmla="*/ 2344574 h 2676028"/>
                              <a:gd name="connsiteX1644" fmla="*/ 3082402 w 7247699"/>
                              <a:gd name="connsiteY1644" fmla="*/ 2345458 h 2676028"/>
                              <a:gd name="connsiteX1645" fmla="*/ 3099041 w 7247699"/>
                              <a:gd name="connsiteY1645" fmla="*/ 2328818 h 2676028"/>
                              <a:gd name="connsiteX1646" fmla="*/ 3082402 w 7247699"/>
                              <a:gd name="connsiteY1646" fmla="*/ 2312179 h 2676028"/>
                              <a:gd name="connsiteX1647" fmla="*/ 3065762 w 7247699"/>
                              <a:gd name="connsiteY1647" fmla="*/ 2317562 h 2676028"/>
                              <a:gd name="connsiteX1648" fmla="*/ 3061357 w 7247699"/>
                              <a:gd name="connsiteY1648" fmla="*/ 2328818 h 2676028"/>
                              <a:gd name="connsiteX1649" fmla="*/ 3065762 w 7247699"/>
                              <a:gd name="connsiteY1649" fmla="*/ 2340075 h 2676028"/>
                              <a:gd name="connsiteX1650" fmla="*/ 3082402 w 7247699"/>
                              <a:gd name="connsiteY1650" fmla="*/ 2345458 h 2676028"/>
                              <a:gd name="connsiteX1651" fmla="*/ 6516804 w 7247699"/>
                              <a:gd name="connsiteY1651" fmla="*/ 2350779 h 2676028"/>
                              <a:gd name="connsiteX1652" fmla="*/ 6532098 w 7247699"/>
                              <a:gd name="connsiteY1652" fmla="*/ 2349373 h 2676028"/>
                              <a:gd name="connsiteX1653" fmla="*/ 6576143 w 7247699"/>
                              <a:gd name="connsiteY1653" fmla="*/ 2312668 h 2676028"/>
                              <a:gd name="connsiteX1654" fmla="*/ 6576143 w 7247699"/>
                              <a:gd name="connsiteY1654" fmla="*/ 2291135 h 2676028"/>
                              <a:gd name="connsiteX1655" fmla="*/ 6554610 w 7247699"/>
                              <a:gd name="connsiteY1655" fmla="*/ 2291135 h 2676028"/>
                              <a:gd name="connsiteX1656" fmla="*/ 6517416 w 7247699"/>
                              <a:gd name="connsiteY1656" fmla="*/ 2315115 h 2676028"/>
                              <a:gd name="connsiteX1657" fmla="*/ 6505181 w 7247699"/>
                              <a:gd name="connsiteY1657" fmla="*/ 2340074 h 2676028"/>
                              <a:gd name="connsiteX1658" fmla="*/ 6516804 w 7247699"/>
                              <a:gd name="connsiteY1658" fmla="*/ 2350779 h 2676028"/>
                              <a:gd name="connsiteX1659" fmla="*/ 4098333 w 7247699"/>
                              <a:gd name="connsiteY1659" fmla="*/ 2353410 h 2676028"/>
                              <a:gd name="connsiteX1660" fmla="*/ 4098192 w 7247699"/>
                              <a:gd name="connsiteY1660" fmla="*/ 2353061 h 2676028"/>
                              <a:gd name="connsiteX1661" fmla="*/ 4097863 w 7247699"/>
                              <a:gd name="connsiteY1661" fmla="*/ 2352639 h 2676028"/>
                              <a:gd name="connsiteX1662" fmla="*/ 4097863 w 7247699"/>
                              <a:gd name="connsiteY1662" fmla="*/ 2353143 h 2676028"/>
                              <a:gd name="connsiteX1663" fmla="*/ 126611 w 7247699"/>
                              <a:gd name="connsiteY1663" fmla="*/ 2353486 h 2676028"/>
                              <a:gd name="connsiteX1664" fmla="*/ 146509 w 7247699"/>
                              <a:gd name="connsiteY1664" fmla="*/ 2336359 h 2676028"/>
                              <a:gd name="connsiteX1665" fmla="*/ 171695 w 7247699"/>
                              <a:gd name="connsiteY1665" fmla="*/ 2268860 h 2676028"/>
                              <a:gd name="connsiteX1666" fmla="*/ 141975 w 7247699"/>
                              <a:gd name="connsiteY1666" fmla="*/ 2251229 h 2676028"/>
                              <a:gd name="connsiteX1667" fmla="*/ 109737 w 7247699"/>
                              <a:gd name="connsiteY1667" fmla="*/ 2335856 h 2676028"/>
                              <a:gd name="connsiteX1668" fmla="*/ 126611 w 7247699"/>
                              <a:gd name="connsiteY1668" fmla="*/ 2353486 h 2676028"/>
                              <a:gd name="connsiteX1669" fmla="*/ 4132116 w 7247699"/>
                              <a:gd name="connsiteY1669" fmla="*/ 2355662 h 2676028"/>
                              <a:gd name="connsiteX1670" fmla="*/ 4132620 w 7247699"/>
                              <a:gd name="connsiteY1670" fmla="*/ 2354654 h 2676028"/>
                              <a:gd name="connsiteX1671" fmla="*/ 4132482 w 7247699"/>
                              <a:gd name="connsiteY1671" fmla="*/ 2354838 h 2676028"/>
                              <a:gd name="connsiteX1672" fmla="*/ 4129597 w 7247699"/>
                              <a:gd name="connsiteY1672" fmla="*/ 2358684 h 2676028"/>
                              <a:gd name="connsiteX1673" fmla="*/ 4130101 w 7247699"/>
                              <a:gd name="connsiteY1673" fmla="*/ 2358180 h 2676028"/>
                              <a:gd name="connsiteX1674" fmla="*/ 4129814 w 7247699"/>
                              <a:gd name="connsiteY1674" fmla="*/ 2358396 h 2676028"/>
                              <a:gd name="connsiteX1675" fmla="*/ 4128711 w 7247699"/>
                              <a:gd name="connsiteY1675" fmla="*/ 2359223 h 2676028"/>
                              <a:gd name="connsiteX1676" fmla="*/ 4129814 w 7247699"/>
                              <a:gd name="connsiteY1676" fmla="*/ 2358396 h 2676028"/>
                              <a:gd name="connsiteX1677" fmla="*/ 4132482 w 7247699"/>
                              <a:gd name="connsiteY1677" fmla="*/ 2354838 h 2676028"/>
                              <a:gd name="connsiteX1678" fmla="*/ 4132593 w 7247699"/>
                              <a:gd name="connsiteY1678" fmla="*/ 2354587 h 2676028"/>
                              <a:gd name="connsiteX1679" fmla="*/ 4130065 w 7247699"/>
                              <a:gd name="connsiteY1679" fmla="*/ 2356023 h 2676028"/>
                              <a:gd name="connsiteX1680" fmla="*/ 4781160 w 7247699"/>
                              <a:gd name="connsiteY1680" fmla="*/ 2359692 h 2676028"/>
                              <a:gd name="connsiteX1681" fmla="*/ 4801057 w 7247699"/>
                              <a:gd name="connsiteY1681" fmla="*/ 2342565 h 2676028"/>
                              <a:gd name="connsiteX1682" fmla="*/ 4826244 w 7247699"/>
                              <a:gd name="connsiteY1682" fmla="*/ 2275066 h 2676028"/>
                              <a:gd name="connsiteX1683" fmla="*/ 4796524 w 7247699"/>
                              <a:gd name="connsiteY1683" fmla="*/ 2257436 h 2676028"/>
                              <a:gd name="connsiteX1684" fmla="*/ 4764286 w 7247699"/>
                              <a:gd name="connsiteY1684" fmla="*/ 2342062 h 2676028"/>
                              <a:gd name="connsiteX1685" fmla="*/ 4781160 w 7247699"/>
                              <a:gd name="connsiteY1685" fmla="*/ 2359692 h 2676028"/>
                              <a:gd name="connsiteX1686" fmla="*/ 4124056 w 7247699"/>
                              <a:gd name="connsiteY1686" fmla="*/ 2361706 h 2676028"/>
                              <a:gd name="connsiteX1687" fmla="*/ 4128086 w 7247699"/>
                              <a:gd name="connsiteY1687" fmla="*/ 2360699 h 2676028"/>
                              <a:gd name="connsiteX1688" fmla="*/ 4128711 w 7247699"/>
                              <a:gd name="connsiteY1688" fmla="*/ 2359223 h 2676028"/>
                              <a:gd name="connsiteX1689" fmla="*/ 4126071 w 7247699"/>
                              <a:gd name="connsiteY1689" fmla="*/ 2361203 h 2676028"/>
                              <a:gd name="connsiteX1690" fmla="*/ 4126575 w 7247699"/>
                              <a:gd name="connsiteY1690" fmla="*/ 2360699 h 2676028"/>
                              <a:gd name="connsiteX1691" fmla="*/ 4119163 w 7247699"/>
                              <a:gd name="connsiteY1691" fmla="*/ 2362930 h 2676028"/>
                              <a:gd name="connsiteX1692" fmla="*/ 4121538 w 7247699"/>
                              <a:gd name="connsiteY1692" fmla="*/ 2362714 h 2676028"/>
                              <a:gd name="connsiteX1693" fmla="*/ 4124056 w 7247699"/>
                              <a:gd name="connsiteY1693" fmla="*/ 2361706 h 2676028"/>
                              <a:gd name="connsiteX1694" fmla="*/ 4115997 w 7247699"/>
                              <a:gd name="connsiteY1694" fmla="*/ 2363218 h 2676028"/>
                              <a:gd name="connsiteX1695" fmla="*/ 4117653 w 7247699"/>
                              <a:gd name="connsiteY1695" fmla="*/ 2363067 h 2676028"/>
                              <a:gd name="connsiteX1696" fmla="*/ 4130065 w 7247699"/>
                              <a:gd name="connsiteY1696" fmla="*/ 2356023 h 2676028"/>
                              <a:gd name="connsiteX1697" fmla="*/ 4133627 w 7247699"/>
                              <a:gd name="connsiteY1697" fmla="*/ 2347602 h 2676028"/>
                              <a:gd name="connsiteX1698" fmla="*/ 4125064 w 7247699"/>
                              <a:gd name="connsiteY1698" fmla="*/ 2332490 h 2676028"/>
                              <a:gd name="connsiteX1699" fmla="*/ 4128590 w 7247699"/>
                              <a:gd name="connsiteY1699" fmla="*/ 2335009 h 2676028"/>
                              <a:gd name="connsiteX1700" fmla="*/ 4131612 w 7247699"/>
                              <a:gd name="connsiteY1700" fmla="*/ 2338535 h 2676028"/>
                              <a:gd name="connsiteX1701" fmla="*/ 4133627 w 7247699"/>
                              <a:gd name="connsiteY1701" fmla="*/ 2343068 h 2676028"/>
                              <a:gd name="connsiteX1702" fmla="*/ 4133627 w 7247699"/>
                              <a:gd name="connsiteY1702" fmla="*/ 2342565 h 2676028"/>
                              <a:gd name="connsiteX1703" fmla="*/ 4134106 w 7247699"/>
                              <a:gd name="connsiteY1703" fmla="*/ 2347350 h 2676028"/>
                              <a:gd name="connsiteX1704" fmla="*/ 4134131 w 7247699"/>
                              <a:gd name="connsiteY1704" fmla="*/ 2347099 h 2676028"/>
                              <a:gd name="connsiteX1705" fmla="*/ 4134131 w 7247699"/>
                              <a:gd name="connsiteY1705" fmla="*/ 2347602 h 2676028"/>
                              <a:gd name="connsiteX1706" fmla="*/ 4134106 w 7247699"/>
                              <a:gd name="connsiteY1706" fmla="*/ 2347350 h 2676028"/>
                              <a:gd name="connsiteX1707" fmla="*/ 4133627 w 7247699"/>
                              <a:gd name="connsiteY1707" fmla="*/ 2352136 h 2676028"/>
                              <a:gd name="connsiteX1708" fmla="*/ 4134131 w 7247699"/>
                              <a:gd name="connsiteY1708" fmla="*/ 2351128 h 2676028"/>
                              <a:gd name="connsiteX1709" fmla="*/ 4132593 w 7247699"/>
                              <a:gd name="connsiteY1709" fmla="*/ 2354587 h 2676028"/>
                              <a:gd name="connsiteX1710" fmla="*/ 4135138 w 7247699"/>
                              <a:gd name="connsiteY1710" fmla="*/ 2353143 h 2676028"/>
                              <a:gd name="connsiteX1711" fmla="*/ 4116500 w 7247699"/>
                              <a:gd name="connsiteY1711" fmla="*/ 2321913 h 2676028"/>
                              <a:gd name="connsiteX1712" fmla="*/ 4100885 w 7247699"/>
                              <a:gd name="connsiteY1712" fmla="*/ 2328461 h 2676028"/>
                              <a:gd name="connsiteX1713" fmla="*/ 4094336 w 7247699"/>
                              <a:gd name="connsiteY1713" fmla="*/ 2343572 h 2676028"/>
                              <a:gd name="connsiteX1714" fmla="*/ 4098192 w 7247699"/>
                              <a:gd name="connsiteY1714" fmla="*/ 2353061 h 2676028"/>
                              <a:gd name="connsiteX1715" fmla="*/ 4098565 w 7247699"/>
                              <a:gd name="connsiteY1715" fmla="*/ 2353541 h 2676028"/>
                              <a:gd name="connsiteX1716" fmla="*/ 4115540 w 7247699"/>
                              <a:gd name="connsiteY1716" fmla="*/ 2363176 h 2676028"/>
                              <a:gd name="connsiteX1717" fmla="*/ 4116897 w 7247699"/>
                              <a:gd name="connsiteY1717" fmla="*/ 2363496 h 2676028"/>
                              <a:gd name="connsiteX1718" fmla="*/ 4119163 w 7247699"/>
                              <a:gd name="connsiteY1718" fmla="*/ 2362930 h 2676028"/>
                              <a:gd name="connsiteX1719" fmla="*/ 4117653 w 7247699"/>
                              <a:gd name="connsiteY1719" fmla="*/ 2363067 h 2676028"/>
                              <a:gd name="connsiteX1720" fmla="*/ 4116500 w 7247699"/>
                              <a:gd name="connsiteY1720" fmla="*/ 2363721 h 2676028"/>
                              <a:gd name="connsiteX1721" fmla="*/ 4116897 w 7247699"/>
                              <a:gd name="connsiteY1721" fmla="*/ 2363496 h 2676028"/>
                              <a:gd name="connsiteX1722" fmla="*/ 4116346 w 7247699"/>
                              <a:gd name="connsiteY1722" fmla="*/ 2363634 h 2676028"/>
                              <a:gd name="connsiteX1723" fmla="*/ 4109952 w 7247699"/>
                              <a:gd name="connsiteY1723" fmla="*/ 2365232 h 2676028"/>
                              <a:gd name="connsiteX1724" fmla="*/ 4116346 w 7247699"/>
                              <a:gd name="connsiteY1724" fmla="*/ 2363634 h 2676028"/>
                              <a:gd name="connsiteX1725" fmla="*/ 4115540 w 7247699"/>
                              <a:gd name="connsiteY1725" fmla="*/ 2363176 h 2676028"/>
                              <a:gd name="connsiteX1726" fmla="*/ 4110456 w 7247699"/>
                              <a:gd name="connsiteY1726" fmla="*/ 2362714 h 2676028"/>
                              <a:gd name="connsiteX1727" fmla="*/ 4105418 w 7247699"/>
                              <a:gd name="connsiteY1727" fmla="*/ 2360699 h 2676028"/>
                              <a:gd name="connsiteX1728" fmla="*/ 4101389 w 7247699"/>
                              <a:gd name="connsiteY1728" fmla="*/ 2357173 h 2676028"/>
                              <a:gd name="connsiteX1729" fmla="*/ 4098565 w 7247699"/>
                              <a:gd name="connsiteY1729" fmla="*/ 2353541 h 2676028"/>
                              <a:gd name="connsiteX1730" fmla="*/ 4098333 w 7247699"/>
                              <a:gd name="connsiteY1730" fmla="*/ 2353410 h 2676028"/>
                              <a:gd name="connsiteX1731" fmla="*/ 4100885 w 7247699"/>
                              <a:gd name="connsiteY1731" fmla="*/ 2359691 h 2676028"/>
                              <a:gd name="connsiteX1732" fmla="*/ 4109952 w 7247699"/>
                              <a:gd name="connsiteY1732" fmla="*/ 2365232 h 2676028"/>
                              <a:gd name="connsiteX1733" fmla="*/ 819006 w 7247699"/>
                              <a:gd name="connsiteY1733" fmla="*/ 2366168 h 2676028"/>
                              <a:gd name="connsiteX1734" fmla="*/ 834667 w 7247699"/>
                              <a:gd name="connsiteY1734" fmla="*/ 2358338 h 2676028"/>
                              <a:gd name="connsiteX1735" fmla="*/ 829283 w 7247699"/>
                              <a:gd name="connsiteY1735" fmla="*/ 2341698 h 2676028"/>
                              <a:gd name="connsiteX1736" fmla="*/ 809708 w 7247699"/>
                              <a:gd name="connsiteY1736" fmla="*/ 2327995 h 2676028"/>
                              <a:gd name="connsiteX1737" fmla="*/ 785727 w 7247699"/>
                              <a:gd name="connsiteY1737" fmla="*/ 2336314 h 2676028"/>
                              <a:gd name="connsiteX1738" fmla="*/ 796982 w 7247699"/>
                              <a:gd name="connsiteY1738" fmla="*/ 2359316 h 2676028"/>
                              <a:gd name="connsiteX1739" fmla="*/ 819006 w 7247699"/>
                              <a:gd name="connsiteY1739" fmla="*/ 2366168 h 2676028"/>
                              <a:gd name="connsiteX1740" fmla="*/ 631566 w 7247699"/>
                              <a:gd name="connsiteY1740" fmla="*/ 2369104 h 2676028"/>
                              <a:gd name="connsiteX1741" fmla="*/ 643801 w 7247699"/>
                              <a:gd name="connsiteY1741" fmla="*/ 2359317 h 2676028"/>
                              <a:gd name="connsiteX1742" fmla="*/ 636460 w 7247699"/>
                              <a:gd name="connsiteY1742" fmla="*/ 2331421 h 2676028"/>
                              <a:gd name="connsiteX1743" fmla="*/ 627651 w 7247699"/>
                              <a:gd name="connsiteY1743" fmla="*/ 2326038 h 2676028"/>
                              <a:gd name="connsiteX1744" fmla="*/ 614438 w 7247699"/>
                              <a:gd name="connsiteY1744" fmla="*/ 2320654 h 2676028"/>
                              <a:gd name="connsiteX1745" fmla="*/ 601714 w 7247699"/>
                              <a:gd name="connsiteY1745" fmla="*/ 2321633 h 2676028"/>
                              <a:gd name="connsiteX1746" fmla="*/ 592416 w 7247699"/>
                              <a:gd name="connsiteY1746" fmla="*/ 2329463 h 2676028"/>
                              <a:gd name="connsiteX1747" fmla="*/ 595352 w 7247699"/>
                              <a:gd name="connsiteY1747" fmla="*/ 2353444 h 2676028"/>
                              <a:gd name="connsiteX1748" fmla="*/ 606608 w 7247699"/>
                              <a:gd name="connsiteY1748" fmla="*/ 2362253 h 2676028"/>
                              <a:gd name="connsiteX1749" fmla="*/ 615417 w 7247699"/>
                              <a:gd name="connsiteY1749" fmla="*/ 2367147 h 2676028"/>
                              <a:gd name="connsiteX1750" fmla="*/ 631566 w 7247699"/>
                              <a:gd name="connsiteY1750" fmla="*/ 2369104 h 2676028"/>
                              <a:gd name="connsiteX1751" fmla="*/ 5473550 w 7247699"/>
                              <a:gd name="connsiteY1751" fmla="*/ 2372374 h 2676028"/>
                              <a:gd name="connsiteX1752" fmla="*/ 5489210 w 7247699"/>
                              <a:gd name="connsiteY1752" fmla="*/ 2364543 h 2676028"/>
                              <a:gd name="connsiteX1753" fmla="*/ 5483827 w 7247699"/>
                              <a:gd name="connsiteY1753" fmla="*/ 2347903 h 2676028"/>
                              <a:gd name="connsiteX1754" fmla="*/ 5464251 w 7247699"/>
                              <a:gd name="connsiteY1754" fmla="*/ 2334200 h 2676028"/>
                              <a:gd name="connsiteX1755" fmla="*/ 5440271 w 7247699"/>
                              <a:gd name="connsiteY1755" fmla="*/ 2342520 h 2676028"/>
                              <a:gd name="connsiteX1756" fmla="*/ 5451527 w 7247699"/>
                              <a:gd name="connsiteY1756" fmla="*/ 2365522 h 2676028"/>
                              <a:gd name="connsiteX1757" fmla="*/ 5473550 w 7247699"/>
                              <a:gd name="connsiteY1757" fmla="*/ 2372374 h 2676028"/>
                              <a:gd name="connsiteX1758" fmla="*/ 5286113 w 7247699"/>
                              <a:gd name="connsiteY1758" fmla="*/ 2375310 h 2676028"/>
                              <a:gd name="connsiteX1759" fmla="*/ 5298348 w 7247699"/>
                              <a:gd name="connsiteY1759" fmla="*/ 2365523 h 2676028"/>
                              <a:gd name="connsiteX1760" fmla="*/ 5291006 w 7247699"/>
                              <a:gd name="connsiteY1760" fmla="*/ 2337627 h 2676028"/>
                              <a:gd name="connsiteX1761" fmla="*/ 5282198 w 7247699"/>
                              <a:gd name="connsiteY1761" fmla="*/ 2332243 h 2676028"/>
                              <a:gd name="connsiteX1762" fmla="*/ 5268984 w 7247699"/>
                              <a:gd name="connsiteY1762" fmla="*/ 2326860 h 2676028"/>
                              <a:gd name="connsiteX1763" fmla="*/ 5256260 w 7247699"/>
                              <a:gd name="connsiteY1763" fmla="*/ 2327839 h 2676028"/>
                              <a:gd name="connsiteX1764" fmla="*/ 5246962 w 7247699"/>
                              <a:gd name="connsiteY1764" fmla="*/ 2335669 h 2676028"/>
                              <a:gd name="connsiteX1765" fmla="*/ 5249898 w 7247699"/>
                              <a:gd name="connsiteY1765" fmla="*/ 2359650 h 2676028"/>
                              <a:gd name="connsiteX1766" fmla="*/ 5261154 w 7247699"/>
                              <a:gd name="connsiteY1766" fmla="*/ 2368458 h 2676028"/>
                              <a:gd name="connsiteX1767" fmla="*/ 5269963 w 7247699"/>
                              <a:gd name="connsiteY1767" fmla="*/ 2373353 h 2676028"/>
                              <a:gd name="connsiteX1768" fmla="*/ 5286113 w 7247699"/>
                              <a:gd name="connsiteY1768" fmla="*/ 2375310 h 2676028"/>
                              <a:gd name="connsiteX1769" fmla="*/ 4532943 w 7247699"/>
                              <a:gd name="connsiteY1769" fmla="*/ 2409078 h 2676028"/>
                              <a:gd name="connsiteX1770" fmla="*/ 4548114 w 7247699"/>
                              <a:gd name="connsiteY1770" fmla="*/ 2388035 h 2676028"/>
                              <a:gd name="connsiteX1771" fmla="*/ 4547135 w 7247699"/>
                              <a:gd name="connsiteY1771" fmla="*/ 2384609 h 2676028"/>
                              <a:gd name="connsiteX1772" fmla="*/ 4542730 w 7247699"/>
                              <a:gd name="connsiteY1772" fmla="*/ 2376779 h 2676028"/>
                              <a:gd name="connsiteX1773" fmla="*/ 4522176 w 7247699"/>
                              <a:gd name="connsiteY1773" fmla="*/ 2376779 h 2676028"/>
                              <a:gd name="connsiteX1774" fmla="*/ 4517772 w 7247699"/>
                              <a:gd name="connsiteY1774" fmla="*/ 2384609 h 2676028"/>
                              <a:gd name="connsiteX1775" fmla="*/ 4516793 w 7247699"/>
                              <a:gd name="connsiteY1775" fmla="*/ 2388035 h 2676028"/>
                              <a:gd name="connsiteX1776" fmla="*/ 4532943 w 7247699"/>
                              <a:gd name="connsiteY1776" fmla="*/ 2409078 h 2676028"/>
                              <a:gd name="connsiteX1777" fmla="*/ 1375586 w 7247699"/>
                              <a:gd name="connsiteY1777" fmla="*/ 2413428 h 2676028"/>
                              <a:gd name="connsiteX1778" fmla="*/ 1384149 w 7247699"/>
                              <a:gd name="connsiteY1778" fmla="*/ 2410909 h 2676028"/>
                              <a:gd name="connsiteX1779" fmla="*/ 1389690 w 7247699"/>
                              <a:gd name="connsiteY1779" fmla="*/ 2403521 h 2676028"/>
                              <a:gd name="connsiteX1780" fmla="*/ 1392209 w 7247699"/>
                              <a:gd name="connsiteY1780" fmla="*/ 2399323 h 2676028"/>
                              <a:gd name="connsiteX1781" fmla="*/ 1391705 w 7247699"/>
                              <a:gd name="connsiteY1781" fmla="*/ 2400834 h 2676028"/>
                              <a:gd name="connsiteX1782" fmla="*/ 1389690 w 7247699"/>
                              <a:gd name="connsiteY1782" fmla="*/ 2403521 h 2676028"/>
                              <a:gd name="connsiteX1783" fmla="*/ 1387675 w 7247699"/>
                              <a:gd name="connsiteY1783" fmla="*/ 2406879 h 2676028"/>
                              <a:gd name="connsiteX1784" fmla="*/ 1393216 w 7247699"/>
                              <a:gd name="connsiteY1784" fmla="*/ 2399323 h 2676028"/>
                              <a:gd name="connsiteX1785" fmla="*/ 1394224 w 7247699"/>
                              <a:gd name="connsiteY1785" fmla="*/ 2385723 h 2676028"/>
                              <a:gd name="connsiteX1786" fmla="*/ 1392209 w 7247699"/>
                              <a:gd name="connsiteY1786" fmla="*/ 2381190 h 2676028"/>
                              <a:gd name="connsiteX1787" fmla="*/ 1387172 w 7247699"/>
                              <a:gd name="connsiteY1787" fmla="*/ 2375649 h 2676028"/>
                              <a:gd name="connsiteX1788" fmla="*/ 1375586 w 7247699"/>
                              <a:gd name="connsiteY1788" fmla="*/ 2371618 h 2676028"/>
                              <a:gd name="connsiteX1789" fmla="*/ 1366015 w 7247699"/>
                              <a:gd name="connsiteY1789" fmla="*/ 2374137 h 2676028"/>
                              <a:gd name="connsiteX1790" fmla="*/ 1356949 w 7247699"/>
                              <a:gd name="connsiteY1790" fmla="*/ 2385723 h 2676028"/>
                              <a:gd name="connsiteX1791" fmla="*/ 1357955 w 7247699"/>
                              <a:gd name="connsiteY1791" fmla="*/ 2399323 h 2676028"/>
                              <a:gd name="connsiteX1792" fmla="*/ 1363496 w 7247699"/>
                              <a:gd name="connsiteY1792" fmla="*/ 2406879 h 2676028"/>
                              <a:gd name="connsiteX1793" fmla="*/ 1363494 w 7247699"/>
                              <a:gd name="connsiteY1793" fmla="*/ 2406876 h 2676028"/>
                              <a:gd name="connsiteX1794" fmla="*/ 1359467 w 7247699"/>
                              <a:gd name="connsiteY1794" fmla="*/ 2400834 h 2676028"/>
                              <a:gd name="connsiteX1795" fmla="*/ 1358963 w 7247699"/>
                              <a:gd name="connsiteY1795" fmla="*/ 2399323 h 2676028"/>
                              <a:gd name="connsiteX1796" fmla="*/ 1363494 w 7247699"/>
                              <a:gd name="connsiteY1796" fmla="*/ 2406876 h 2676028"/>
                              <a:gd name="connsiteX1797" fmla="*/ 1365511 w 7247699"/>
                              <a:gd name="connsiteY1797" fmla="*/ 2409902 h 2676028"/>
                              <a:gd name="connsiteX1798" fmla="*/ 1375586 w 7247699"/>
                              <a:gd name="connsiteY1798" fmla="*/ 2413428 h 2676028"/>
                              <a:gd name="connsiteX1799" fmla="*/ 3987930 w 7247699"/>
                              <a:gd name="connsiteY1799" fmla="*/ 2418751 h 2676028"/>
                              <a:gd name="connsiteX1800" fmla="*/ 3987863 w 7247699"/>
                              <a:gd name="connsiteY1800" fmla="*/ 2409245 h 2676028"/>
                              <a:gd name="connsiteX1801" fmla="*/ 4014245 w 7247699"/>
                              <a:gd name="connsiteY1801" fmla="*/ 2397974 h 2676028"/>
                              <a:gd name="connsiteX1802" fmla="*/ 4016764 w 7247699"/>
                              <a:gd name="connsiteY1802" fmla="*/ 2398982 h 2676028"/>
                              <a:gd name="connsiteX1803" fmla="*/ 4023445 w 7247699"/>
                              <a:gd name="connsiteY1803" fmla="*/ 2410927 h 2676028"/>
                              <a:gd name="connsiteX1804" fmla="*/ 4024486 w 7247699"/>
                              <a:gd name="connsiteY1804" fmla="*/ 2405843 h 2676028"/>
                              <a:gd name="connsiteX1805" fmla="*/ 4002660 w 7247699"/>
                              <a:gd name="connsiteY1805" fmla="*/ 2394952 h 2676028"/>
                              <a:gd name="connsiteX1806" fmla="*/ 3999637 w 7247699"/>
                              <a:gd name="connsiteY1806" fmla="*/ 2395456 h 2676028"/>
                              <a:gd name="connsiteX1807" fmla="*/ 3987674 w 7247699"/>
                              <a:gd name="connsiteY1807" fmla="*/ 2418438 h 2676028"/>
                              <a:gd name="connsiteX1808" fmla="*/ 6030135 w 7247699"/>
                              <a:gd name="connsiteY1808" fmla="*/ 2419634 h 2676028"/>
                              <a:gd name="connsiteX1809" fmla="*/ 6038699 w 7247699"/>
                              <a:gd name="connsiteY1809" fmla="*/ 2417116 h 2676028"/>
                              <a:gd name="connsiteX1810" fmla="*/ 6044239 w 7247699"/>
                              <a:gd name="connsiteY1810" fmla="*/ 2409729 h 2676028"/>
                              <a:gd name="connsiteX1811" fmla="*/ 6046758 w 7247699"/>
                              <a:gd name="connsiteY1811" fmla="*/ 2405530 h 2676028"/>
                              <a:gd name="connsiteX1812" fmla="*/ 6046255 w 7247699"/>
                              <a:gd name="connsiteY1812" fmla="*/ 2407041 h 2676028"/>
                              <a:gd name="connsiteX1813" fmla="*/ 6044239 w 7247699"/>
                              <a:gd name="connsiteY1813" fmla="*/ 2409729 h 2676028"/>
                              <a:gd name="connsiteX1814" fmla="*/ 6042225 w 7247699"/>
                              <a:gd name="connsiteY1814" fmla="*/ 2413086 h 2676028"/>
                              <a:gd name="connsiteX1815" fmla="*/ 6047766 w 7247699"/>
                              <a:gd name="connsiteY1815" fmla="*/ 2405530 h 2676028"/>
                              <a:gd name="connsiteX1816" fmla="*/ 6048773 w 7247699"/>
                              <a:gd name="connsiteY1816" fmla="*/ 2391929 h 2676028"/>
                              <a:gd name="connsiteX1817" fmla="*/ 6046758 w 7247699"/>
                              <a:gd name="connsiteY1817" fmla="*/ 2387396 h 2676028"/>
                              <a:gd name="connsiteX1818" fmla="*/ 6041721 w 7247699"/>
                              <a:gd name="connsiteY1818" fmla="*/ 2381856 h 2676028"/>
                              <a:gd name="connsiteX1819" fmla="*/ 6030135 w 7247699"/>
                              <a:gd name="connsiteY1819" fmla="*/ 2377825 h 2676028"/>
                              <a:gd name="connsiteX1820" fmla="*/ 6020565 w 7247699"/>
                              <a:gd name="connsiteY1820" fmla="*/ 2380344 h 2676028"/>
                              <a:gd name="connsiteX1821" fmla="*/ 6011498 w 7247699"/>
                              <a:gd name="connsiteY1821" fmla="*/ 2391929 h 2676028"/>
                              <a:gd name="connsiteX1822" fmla="*/ 6012505 w 7247699"/>
                              <a:gd name="connsiteY1822" fmla="*/ 2405530 h 2676028"/>
                              <a:gd name="connsiteX1823" fmla="*/ 6018046 w 7247699"/>
                              <a:gd name="connsiteY1823" fmla="*/ 2413086 h 2676028"/>
                              <a:gd name="connsiteX1824" fmla="*/ 6018043 w 7247699"/>
                              <a:gd name="connsiteY1824" fmla="*/ 2413081 h 2676028"/>
                              <a:gd name="connsiteX1825" fmla="*/ 6014017 w 7247699"/>
                              <a:gd name="connsiteY1825" fmla="*/ 2407041 h 2676028"/>
                              <a:gd name="connsiteX1826" fmla="*/ 6013512 w 7247699"/>
                              <a:gd name="connsiteY1826" fmla="*/ 2405530 h 2676028"/>
                              <a:gd name="connsiteX1827" fmla="*/ 6018043 w 7247699"/>
                              <a:gd name="connsiteY1827" fmla="*/ 2413081 h 2676028"/>
                              <a:gd name="connsiteX1828" fmla="*/ 6020061 w 7247699"/>
                              <a:gd name="connsiteY1828" fmla="*/ 2416108 h 2676028"/>
                              <a:gd name="connsiteX1829" fmla="*/ 6030135 w 7247699"/>
                              <a:gd name="connsiteY1829" fmla="*/ 2419634 h 2676028"/>
                              <a:gd name="connsiteX1830" fmla="*/ 4021562 w 7247699"/>
                              <a:gd name="connsiteY1830" fmla="*/ 2420122 h 2676028"/>
                              <a:gd name="connsiteX1831" fmla="*/ 4025075 w 7247699"/>
                              <a:gd name="connsiteY1831" fmla="*/ 2413841 h 2676028"/>
                              <a:gd name="connsiteX1832" fmla="*/ 4023445 w 7247699"/>
                              <a:gd name="connsiteY1832" fmla="*/ 2410927 h 2676028"/>
                              <a:gd name="connsiteX1833" fmla="*/ 4016815 w 7247699"/>
                              <a:gd name="connsiteY1833" fmla="*/ 2428609 h 2676028"/>
                              <a:gd name="connsiteX1834" fmla="*/ 4020015 w 7247699"/>
                              <a:gd name="connsiteY1834" fmla="*/ 2427678 h 2676028"/>
                              <a:gd name="connsiteX1835" fmla="*/ 4021562 w 7247699"/>
                              <a:gd name="connsiteY1835" fmla="*/ 2420122 h 2676028"/>
                              <a:gd name="connsiteX1836" fmla="*/ 4012979 w 7247699"/>
                              <a:gd name="connsiteY1836" fmla="*/ 2429726 h 2676028"/>
                              <a:gd name="connsiteX1837" fmla="*/ 4014245 w 7247699"/>
                              <a:gd name="connsiteY1837" fmla="*/ 2429708 h 2676028"/>
                              <a:gd name="connsiteX1838" fmla="*/ 4016764 w 7247699"/>
                              <a:gd name="connsiteY1838" fmla="*/ 2428701 h 2676028"/>
                              <a:gd name="connsiteX1839" fmla="*/ 4016815 w 7247699"/>
                              <a:gd name="connsiteY1839" fmla="*/ 2428609 h 2676028"/>
                              <a:gd name="connsiteX1840" fmla="*/ 2123614 w 7247699"/>
                              <a:gd name="connsiteY1840" fmla="*/ 2431436 h 2676028"/>
                              <a:gd name="connsiteX1841" fmla="*/ 2136207 w 7247699"/>
                              <a:gd name="connsiteY1841" fmla="*/ 2421991 h 2676028"/>
                              <a:gd name="connsiteX1842" fmla="*/ 2129155 w 7247699"/>
                              <a:gd name="connsiteY1842" fmla="*/ 2394790 h 2676028"/>
                              <a:gd name="connsiteX1843" fmla="*/ 2120087 w 7247699"/>
                              <a:gd name="connsiteY1843" fmla="*/ 2389753 h 2676028"/>
                              <a:gd name="connsiteX1844" fmla="*/ 2113539 w 7247699"/>
                              <a:gd name="connsiteY1844" fmla="*/ 2384716 h 2676028"/>
                              <a:gd name="connsiteX1845" fmla="*/ 2100946 w 7247699"/>
                              <a:gd name="connsiteY1845" fmla="*/ 2370611 h 2676028"/>
                              <a:gd name="connsiteX1846" fmla="*/ 2079286 w 7247699"/>
                              <a:gd name="connsiteY1846" fmla="*/ 2363559 h 2676028"/>
                              <a:gd name="connsiteX1847" fmla="*/ 2069211 w 7247699"/>
                              <a:gd name="connsiteY1847" fmla="*/ 2383708 h 2676028"/>
                              <a:gd name="connsiteX1848" fmla="*/ 2107998 w 7247699"/>
                              <a:gd name="connsiteY1848" fmla="*/ 2429546 h 2676028"/>
                              <a:gd name="connsiteX1849" fmla="*/ 2123614 w 7247699"/>
                              <a:gd name="connsiteY1849" fmla="*/ 2431436 h 2676028"/>
                              <a:gd name="connsiteX1850" fmla="*/ 4002660 w 7247699"/>
                              <a:gd name="connsiteY1850" fmla="*/ 2432731 h 2676028"/>
                              <a:gd name="connsiteX1851" fmla="*/ 4012979 w 7247699"/>
                              <a:gd name="connsiteY1851" fmla="*/ 2429726 h 2676028"/>
                              <a:gd name="connsiteX1852" fmla="*/ 3997087 w 7247699"/>
                              <a:gd name="connsiteY1852" fmla="*/ 2429952 h 2676028"/>
                              <a:gd name="connsiteX1853" fmla="*/ 3987930 w 7247699"/>
                              <a:gd name="connsiteY1853" fmla="*/ 2418751 h 2676028"/>
                              <a:gd name="connsiteX1854" fmla="*/ 3987965 w 7247699"/>
                              <a:gd name="connsiteY1854" fmla="*/ 2423687 h 2676028"/>
                              <a:gd name="connsiteX1855" fmla="*/ 3999637 w 7247699"/>
                              <a:gd name="connsiteY1855" fmla="*/ 2432227 h 2676028"/>
                              <a:gd name="connsiteX1856" fmla="*/ 4002660 w 7247699"/>
                              <a:gd name="connsiteY1856" fmla="*/ 2432731 h 2676028"/>
                              <a:gd name="connsiteX1857" fmla="*/ 6778161 w 7247699"/>
                              <a:gd name="connsiteY1857" fmla="*/ 2437642 h 2676028"/>
                              <a:gd name="connsiteX1858" fmla="*/ 6790754 w 7247699"/>
                              <a:gd name="connsiteY1858" fmla="*/ 2428197 h 2676028"/>
                              <a:gd name="connsiteX1859" fmla="*/ 6783702 w 7247699"/>
                              <a:gd name="connsiteY1859" fmla="*/ 2400996 h 2676028"/>
                              <a:gd name="connsiteX1860" fmla="*/ 6774635 w 7247699"/>
                              <a:gd name="connsiteY1860" fmla="*/ 2395959 h 2676028"/>
                              <a:gd name="connsiteX1861" fmla="*/ 6768086 w 7247699"/>
                              <a:gd name="connsiteY1861" fmla="*/ 2390922 h 2676028"/>
                              <a:gd name="connsiteX1862" fmla="*/ 6755493 w 7247699"/>
                              <a:gd name="connsiteY1862" fmla="*/ 2376818 h 2676028"/>
                              <a:gd name="connsiteX1863" fmla="*/ 6733833 w 7247699"/>
                              <a:gd name="connsiteY1863" fmla="*/ 2369766 h 2676028"/>
                              <a:gd name="connsiteX1864" fmla="*/ 6723759 w 7247699"/>
                              <a:gd name="connsiteY1864" fmla="*/ 2389914 h 2676028"/>
                              <a:gd name="connsiteX1865" fmla="*/ 6762545 w 7247699"/>
                              <a:gd name="connsiteY1865" fmla="*/ 2435753 h 2676028"/>
                              <a:gd name="connsiteX1866" fmla="*/ 6778161 w 7247699"/>
                              <a:gd name="connsiteY1866" fmla="*/ 2437642 h 2676028"/>
                              <a:gd name="connsiteX1867" fmla="*/ 1194987 w 7247699"/>
                              <a:gd name="connsiteY1867" fmla="*/ 2438520 h 2676028"/>
                              <a:gd name="connsiteX1868" fmla="*/ 1211985 w 7247699"/>
                              <a:gd name="connsiteY1868" fmla="*/ 2416085 h 2676028"/>
                              <a:gd name="connsiteX1869" fmla="*/ 1101873 w 7247699"/>
                              <a:gd name="connsiteY1869" fmla="*/ 2287864 h 2676028"/>
                              <a:gd name="connsiteX1870" fmla="*/ 1086702 w 7247699"/>
                              <a:gd name="connsiteY1870" fmla="*/ 2312824 h 2676028"/>
                              <a:gd name="connsiteX1871" fmla="*/ 1186048 w 7247699"/>
                              <a:gd name="connsiteY1871" fmla="*/ 2431256 h 2676028"/>
                              <a:gd name="connsiteX1872" fmla="*/ 1194987 w 7247699"/>
                              <a:gd name="connsiteY1872" fmla="*/ 2438520 h 2676028"/>
                              <a:gd name="connsiteX1873" fmla="*/ 5849530 w 7247699"/>
                              <a:gd name="connsiteY1873" fmla="*/ 2444725 h 2676028"/>
                              <a:gd name="connsiteX1874" fmla="*/ 5866528 w 7247699"/>
                              <a:gd name="connsiteY1874" fmla="*/ 2422290 h 2676028"/>
                              <a:gd name="connsiteX1875" fmla="*/ 5756416 w 7247699"/>
                              <a:gd name="connsiteY1875" fmla="*/ 2294069 h 2676028"/>
                              <a:gd name="connsiteX1876" fmla="*/ 5741245 w 7247699"/>
                              <a:gd name="connsiteY1876" fmla="*/ 2319029 h 2676028"/>
                              <a:gd name="connsiteX1877" fmla="*/ 5840591 w 7247699"/>
                              <a:gd name="connsiteY1877" fmla="*/ 2437461 h 2676028"/>
                              <a:gd name="connsiteX1878" fmla="*/ 5849530 w 7247699"/>
                              <a:gd name="connsiteY1878" fmla="*/ 2444725 h 2676028"/>
                              <a:gd name="connsiteX1879" fmla="*/ 4314683 w 7247699"/>
                              <a:gd name="connsiteY1879" fmla="*/ 2445904 h 2676028"/>
                              <a:gd name="connsiteX1880" fmla="*/ 4327399 w 7247699"/>
                              <a:gd name="connsiteY1880" fmla="*/ 2443335 h 2676028"/>
                              <a:gd name="connsiteX1881" fmla="*/ 4408148 w 7247699"/>
                              <a:gd name="connsiteY1881" fmla="*/ 2386566 h 2676028"/>
                              <a:gd name="connsiteX1882" fmla="*/ 4390041 w 7247699"/>
                              <a:gd name="connsiteY1882" fmla="*/ 2355245 h 2676028"/>
                              <a:gd name="connsiteX1883" fmla="*/ 4310760 w 7247699"/>
                              <a:gd name="connsiteY1883" fmla="*/ 2413971 h 2676028"/>
                              <a:gd name="connsiteX1884" fmla="*/ 4314683 w 7247699"/>
                              <a:gd name="connsiteY1884" fmla="*/ 2445904 h 2676028"/>
                              <a:gd name="connsiteX1885" fmla="*/ 1910022 w 7247699"/>
                              <a:gd name="connsiteY1885" fmla="*/ 2455542 h 2676028"/>
                              <a:gd name="connsiteX1886" fmla="*/ 1922578 w 7247699"/>
                              <a:gd name="connsiteY1886" fmla="*/ 2450831 h 2676028"/>
                              <a:gd name="connsiteX1887" fmla="*/ 2015073 w 7247699"/>
                              <a:gd name="connsiteY1887" fmla="*/ 2248224 h 2676028"/>
                              <a:gd name="connsiteX1888" fmla="*/ 1982773 w 7247699"/>
                              <a:gd name="connsiteY1888" fmla="*/ 2248224 h 2676028"/>
                              <a:gd name="connsiteX1889" fmla="*/ 1903002 w 7247699"/>
                              <a:gd name="connsiteY1889" fmla="*/ 2426362 h 2676028"/>
                              <a:gd name="connsiteX1890" fmla="*/ 1910022 w 7247699"/>
                              <a:gd name="connsiteY1890" fmla="*/ 2455542 h 2676028"/>
                              <a:gd name="connsiteX1891" fmla="*/ 3593138 w 7247699"/>
                              <a:gd name="connsiteY1891" fmla="*/ 2459640 h 2676028"/>
                              <a:gd name="connsiteX1892" fmla="*/ 3602205 w 7247699"/>
                              <a:gd name="connsiteY1892" fmla="*/ 2436760 h 2676028"/>
                              <a:gd name="connsiteX1893" fmla="*/ 3530677 w 7247699"/>
                              <a:gd name="connsiteY1893" fmla="*/ 2371780 h 2676028"/>
                              <a:gd name="connsiteX1894" fmla="*/ 3512540 w 7247699"/>
                              <a:gd name="connsiteY1894" fmla="*/ 2389914 h 2676028"/>
                              <a:gd name="connsiteX1895" fmla="*/ 3583063 w 7247699"/>
                              <a:gd name="connsiteY1895" fmla="*/ 2455901 h 2676028"/>
                              <a:gd name="connsiteX1896" fmla="*/ 3593138 w 7247699"/>
                              <a:gd name="connsiteY1896" fmla="*/ 2459640 h 2676028"/>
                              <a:gd name="connsiteX1897" fmla="*/ 6564566 w 7247699"/>
                              <a:gd name="connsiteY1897" fmla="*/ 2461747 h 2676028"/>
                              <a:gd name="connsiteX1898" fmla="*/ 6577122 w 7247699"/>
                              <a:gd name="connsiteY1898" fmla="*/ 2457037 h 2676028"/>
                              <a:gd name="connsiteX1899" fmla="*/ 6669617 w 7247699"/>
                              <a:gd name="connsiteY1899" fmla="*/ 2254429 h 2676028"/>
                              <a:gd name="connsiteX1900" fmla="*/ 6637317 w 7247699"/>
                              <a:gd name="connsiteY1900" fmla="*/ 2254429 h 2676028"/>
                              <a:gd name="connsiteX1901" fmla="*/ 6557546 w 7247699"/>
                              <a:gd name="connsiteY1901" fmla="*/ 2432568 h 2676028"/>
                              <a:gd name="connsiteX1902" fmla="*/ 6564566 w 7247699"/>
                              <a:gd name="connsiteY1902" fmla="*/ 2461747 h 2676028"/>
                              <a:gd name="connsiteX1903" fmla="*/ 3969414 w 7247699"/>
                              <a:gd name="connsiteY1903" fmla="*/ 2464466 h 2676028"/>
                              <a:gd name="connsiteX1904" fmla="*/ 3987548 w 7247699"/>
                              <a:gd name="connsiteY1904" fmla="*/ 2459429 h 2676028"/>
                              <a:gd name="connsiteX1905" fmla="*/ 3993089 w 7247699"/>
                              <a:gd name="connsiteY1905" fmla="*/ 2446332 h 2676028"/>
                              <a:gd name="connsiteX1906" fmla="*/ 3987548 w 7247699"/>
                              <a:gd name="connsiteY1906" fmla="*/ 2433235 h 2676028"/>
                              <a:gd name="connsiteX1907" fmla="*/ 3969919 w 7247699"/>
                              <a:gd name="connsiteY1907" fmla="*/ 2428198 h 2676028"/>
                              <a:gd name="connsiteX1908" fmla="*/ 3963874 w 7247699"/>
                              <a:gd name="connsiteY1908" fmla="*/ 2429205 h 2676028"/>
                              <a:gd name="connsiteX1909" fmla="*/ 3960851 w 7247699"/>
                              <a:gd name="connsiteY1909" fmla="*/ 2429709 h 2676028"/>
                              <a:gd name="connsiteX1910" fmla="*/ 3952288 w 7247699"/>
                              <a:gd name="connsiteY1910" fmla="*/ 2434746 h 2676028"/>
                              <a:gd name="connsiteX1911" fmla="*/ 3952288 w 7247699"/>
                              <a:gd name="connsiteY1911" fmla="*/ 2457917 h 2676028"/>
                              <a:gd name="connsiteX1912" fmla="*/ 3963370 w 7247699"/>
                              <a:gd name="connsiteY1912" fmla="*/ 2463458 h 2676028"/>
                              <a:gd name="connsiteX1913" fmla="*/ 3969414 w 7247699"/>
                              <a:gd name="connsiteY1913" fmla="*/ 2464466 h 2676028"/>
                              <a:gd name="connsiteX1914" fmla="*/ 2091878 w 7247699"/>
                              <a:gd name="connsiteY1914" fmla="*/ 2472866 h 2676028"/>
                              <a:gd name="connsiteX1915" fmla="*/ 2091878 w 7247699"/>
                              <a:gd name="connsiteY1915" fmla="*/ 2472363 h 2676028"/>
                              <a:gd name="connsiteX1916" fmla="*/ 2091853 w 7247699"/>
                              <a:gd name="connsiteY1916" fmla="*/ 2472614 h 2676028"/>
                              <a:gd name="connsiteX1917" fmla="*/ 2091687 w 7247699"/>
                              <a:gd name="connsiteY1917" fmla="*/ 2474269 h 2676028"/>
                              <a:gd name="connsiteX1918" fmla="*/ 2091853 w 7247699"/>
                              <a:gd name="connsiteY1918" fmla="*/ 2472614 h 2676028"/>
                              <a:gd name="connsiteX1919" fmla="*/ 2091799 w 7247699"/>
                              <a:gd name="connsiteY1919" fmla="*/ 2472076 h 2676028"/>
                              <a:gd name="connsiteX1920" fmla="*/ 6746427 w 7247699"/>
                              <a:gd name="connsiteY1920" fmla="*/ 2479072 h 2676028"/>
                              <a:gd name="connsiteX1921" fmla="*/ 6746427 w 7247699"/>
                              <a:gd name="connsiteY1921" fmla="*/ 2478569 h 2676028"/>
                              <a:gd name="connsiteX1922" fmla="*/ 6746402 w 7247699"/>
                              <a:gd name="connsiteY1922" fmla="*/ 2478820 h 2676028"/>
                              <a:gd name="connsiteX1923" fmla="*/ 6746237 w 7247699"/>
                              <a:gd name="connsiteY1923" fmla="*/ 2480473 h 2676028"/>
                              <a:gd name="connsiteX1924" fmla="*/ 6746402 w 7247699"/>
                              <a:gd name="connsiteY1924" fmla="*/ 2478820 h 2676028"/>
                              <a:gd name="connsiteX1925" fmla="*/ 6746348 w 7247699"/>
                              <a:gd name="connsiteY1925" fmla="*/ 2478283 h 2676028"/>
                              <a:gd name="connsiteX1926" fmla="*/ 2089401 w 7247699"/>
                              <a:gd name="connsiteY1926" fmla="*/ 2481337 h 2676028"/>
                              <a:gd name="connsiteX1927" fmla="*/ 2089410 w 7247699"/>
                              <a:gd name="connsiteY1927" fmla="*/ 2481329 h 2676028"/>
                              <a:gd name="connsiteX1928" fmla="*/ 2089863 w 7247699"/>
                              <a:gd name="connsiteY1928" fmla="*/ 2480422 h 2676028"/>
                              <a:gd name="connsiteX1929" fmla="*/ 2089726 w 7247699"/>
                              <a:gd name="connsiteY1929" fmla="*/ 2480605 h 2676028"/>
                              <a:gd name="connsiteX1930" fmla="*/ 2056617 w 7247699"/>
                              <a:gd name="connsiteY1930" fmla="*/ 2481933 h 2676028"/>
                              <a:gd name="connsiteX1931" fmla="*/ 2055106 w 7247699"/>
                              <a:gd name="connsiteY1931" fmla="*/ 2479918 h 2676028"/>
                              <a:gd name="connsiteX1932" fmla="*/ 2055106 w 7247699"/>
                              <a:gd name="connsiteY1932" fmla="*/ 2480422 h 2676028"/>
                              <a:gd name="connsiteX1933" fmla="*/ 2088688 w 7247699"/>
                              <a:gd name="connsiteY1933" fmla="*/ 2481989 h 2676028"/>
                              <a:gd name="connsiteX1934" fmla="*/ 2091374 w 7247699"/>
                              <a:gd name="connsiteY1934" fmla="*/ 2480422 h 2676028"/>
                              <a:gd name="connsiteX1935" fmla="*/ 2091687 w 7247699"/>
                              <a:gd name="connsiteY1935" fmla="*/ 2474269 h 2676028"/>
                              <a:gd name="connsiteX1936" fmla="*/ 2091374 w 7247699"/>
                              <a:gd name="connsiteY1936" fmla="*/ 2477400 h 2676028"/>
                              <a:gd name="connsiteX1937" fmla="*/ 2091374 w 7247699"/>
                              <a:gd name="connsiteY1937" fmla="*/ 2476896 h 2676028"/>
                              <a:gd name="connsiteX1938" fmla="*/ 2089863 w 7247699"/>
                              <a:gd name="connsiteY1938" fmla="*/ 2480297 h 2676028"/>
                              <a:gd name="connsiteX1939" fmla="*/ 2089863 w 7247699"/>
                              <a:gd name="connsiteY1939" fmla="*/ 2480422 h 2676028"/>
                              <a:gd name="connsiteX1940" fmla="*/ 2089863 w 7247699"/>
                              <a:gd name="connsiteY1940" fmla="*/ 2480926 h 2676028"/>
                              <a:gd name="connsiteX1941" fmla="*/ 2089410 w 7247699"/>
                              <a:gd name="connsiteY1941" fmla="*/ 2481329 h 2676028"/>
                              <a:gd name="connsiteX1942" fmla="*/ 2089360 w 7247699"/>
                              <a:gd name="connsiteY1942" fmla="*/ 2481430 h 2676028"/>
                              <a:gd name="connsiteX1943" fmla="*/ 2089401 w 7247699"/>
                              <a:gd name="connsiteY1943" fmla="*/ 2481337 h 2676028"/>
                              <a:gd name="connsiteX1944" fmla="*/ 2088730 w 7247699"/>
                              <a:gd name="connsiteY1944" fmla="*/ 2481933 h 2676028"/>
                              <a:gd name="connsiteX1945" fmla="*/ 2086841 w 7247699"/>
                              <a:gd name="connsiteY1945" fmla="*/ 2484452 h 2676028"/>
                              <a:gd name="connsiteX1946" fmla="*/ 2087345 w 7247699"/>
                              <a:gd name="connsiteY1946" fmla="*/ 2483948 h 2676028"/>
                              <a:gd name="connsiteX1947" fmla="*/ 2087057 w 7247699"/>
                              <a:gd name="connsiteY1947" fmla="*/ 2484164 h 2676028"/>
                              <a:gd name="connsiteX1948" fmla="*/ 4628374 w 7247699"/>
                              <a:gd name="connsiteY1948" fmla="*/ 2484934 h 2676028"/>
                              <a:gd name="connsiteX1949" fmla="*/ 4653333 w 7247699"/>
                              <a:gd name="connsiteY1949" fmla="*/ 2470741 h 2676028"/>
                              <a:gd name="connsiteX1950" fmla="*/ 4657737 w 7247699"/>
                              <a:gd name="connsiteY1950" fmla="*/ 2452145 h 2676028"/>
                              <a:gd name="connsiteX1951" fmla="*/ 4653333 w 7247699"/>
                              <a:gd name="connsiteY1951" fmla="*/ 2441378 h 2676028"/>
                              <a:gd name="connsiteX1952" fmla="*/ 4628374 w 7247699"/>
                              <a:gd name="connsiteY1952" fmla="*/ 2427186 h 2676028"/>
                              <a:gd name="connsiteX1953" fmla="*/ 4603415 w 7247699"/>
                              <a:gd name="connsiteY1953" fmla="*/ 2441378 h 2676028"/>
                              <a:gd name="connsiteX1954" fmla="*/ 4599500 w 7247699"/>
                              <a:gd name="connsiteY1954" fmla="*/ 2456060 h 2676028"/>
                              <a:gd name="connsiteX1955" fmla="*/ 4603415 w 7247699"/>
                              <a:gd name="connsiteY1955" fmla="*/ 2470741 h 2676028"/>
                              <a:gd name="connsiteX1956" fmla="*/ 4628374 w 7247699"/>
                              <a:gd name="connsiteY1956" fmla="*/ 2484934 h 2676028"/>
                              <a:gd name="connsiteX1957" fmla="*/ 2060143 w 7247699"/>
                              <a:gd name="connsiteY1957" fmla="*/ 2485459 h 2676028"/>
                              <a:gd name="connsiteX1958" fmla="*/ 2056617 w 7247699"/>
                              <a:gd name="connsiteY1958" fmla="*/ 2481933 h 2676028"/>
                              <a:gd name="connsiteX1959" fmla="*/ 2058128 w 7247699"/>
                              <a:gd name="connsiteY1959" fmla="*/ 2483948 h 2676028"/>
                              <a:gd name="connsiteX1960" fmla="*/ 2082857 w 7247699"/>
                              <a:gd name="connsiteY1960" fmla="*/ 2487153 h 2676028"/>
                              <a:gd name="connsiteX1961" fmla="*/ 2083314 w 7247699"/>
                              <a:gd name="connsiteY1961" fmla="*/ 2486971 h 2676028"/>
                              <a:gd name="connsiteX1962" fmla="*/ 2087057 w 7247699"/>
                              <a:gd name="connsiteY1962" fmla="*/ 2484164 h 2676028"/>
                              <a:gd name="connsiteX1963" fmla="*/ 2088688 w 7247699"/>
                              <a:gd name="connsiteY1963" fmla="*/ 2481989 h 2676028"/>
                              <a:gd name="connsiteX1964" fmla="*/ 2088627 w 7247699"/>
                              <a:gd name="connsiteY1964" fmla="*/ 2482025 h 2676028"/>
                              <a:gd name="connsiteX1965" fmla="*/ 6743950 w 7247699"/>
                              <a:gd name="connsiteY1965" fmla="*/ 2487543 h 2676028"/>
                              <a:gd name="connsiteX1966" fmla="*/ 6743959 w 7247699"/>
                              <a:gd name="connsiteY1966" fmla="*/ 2487535 h 2676028"/>
                              <a:gd name="connsiteX1967" fmla="*/ 6744412 w 7247699"/>
                              <a:gd name="connsiteY1967" fmla="*/ 2486628 h 2676028"/>
                              <a:gd name="connsiteX1968" fmla="*/ 6744275 w 7247699"/>
                              <a:gd name="connsiteY1968" fmla="*/ 2486811 h 2676028"/>
                              <a:gd name="connsiteX1969" fmla="*/ 6711166 w 7247699"/>
                              <a:gd name="connsiteY1969" fmla="*/ 2488139 h 2676028"/>
                              <a:gd name="connsiteX1970" fmla="*/ 6709655 w 7247699"/>
                              <a:gd name="connsiteY1970" fmla="*/ 2486125 h 2676028"/>
                              <a:gd name="connsiteX1971" fmla="*/ 6709655 w 7247699"/>
                              <a:gd name="connsiteY1971" fmla="*/ 2486628 h 2676028"/>
                              <a:gd name="connsiteX1972" fmla="*/ 6743237 w 7247699"/>
                              <a:gd name="connsiteY1972" fmla="*/ 2488196 h 2676028"/>
                              <a:gd name="connsiteX1973" fmla="*/ 6745924 w 7247699"/>
                              <a:gd name="connsiteY1973" fmla="*/ 2486628 h 2676028"/>
                              <a:gd name="connsiteX1974" fmla="*/ 6746237 w 7247699"/>
                              <a:gd name="connsiteY1974" fmla="*/ 2480473 h 2676028"/>
                              <a:gd name="connsiteX1975" fmla="*/ 6745924 w 7247699"/>
                              <a:gd name="connsiteY1975" fmla="*/ 2483606 h 2676028"/>
                              <a:gd name="connsiteX1976" fmla="*/ 6745924 w 7247699"/>
                              <a:gd name="connsiteY1976" fmla="*/ 2483102 h 2676028"/>
                              <a:gd name="connsiteX1977" fmla="*/ 6744412 w 7247699"/>
                              <a:gd name="connsiteY1977" fmla="*/ 2486503 h 2676028"/>
                              <a:gd name="connsiteX1978" fmla="*/ 6744412 w 7247699"/>
                              <a:gd name="connsiteY1978" fmla="*/ 2486628 h 2676028"/>
                              <a:gd name="connsiteX1979" fmla="*/ 6744412 w 7247699"/>
                              <a:gd name="connsiteY1979" fmla="*/ 2487132 h 2676028"/>
                              <a:gd name="connsiteX1980" fmla="*/ 6743959 w 7247699"/>
                              <a:gd name="connsiteY1980" fmla="*/ 2487535 h 2676028"/>
                              <a:gd name="connsiteX1981" fmla="*/ 6743909 w 7247699"/>
                              <a:gd name="connsiteY1981" fmla="*/ 2487636 h 2676028"/>
                              <a:gd name="connsiteX1982" fmla="*/ 6743950 w 7247699"/>
                              <a:gd name="connsiteY1982" fmla="*/ 2487543 h 2676028"/>
                              <a:gd name="connsiteX1983" fmla="*/ 6743279 w 7247699"/>
                              <a:gd name="connsiteY1983" fmla="*/ 2488140 h 2676028"/>
                              <a:gd name="connsiteX1984" fmla="*/ 2067363 w 7247699"/>
                              <a:gd name="connsiteY1984" fmla="*/ 2489321 h 2676028"/>
                              <a:gd name="connsiteX1985" fmla="*/ 2066692 w 7247699"/>
                              <a:gd name="connsiteY1985" fmla="*/ 2488784 h 2676028"/>
                              <a:gd name="connsiteX1986" fmla="*/ 2062158 w 7247699"/>
                              <a:gd name="connsiteY1986" fmla="*/ 2486971 h 2676028"/>
                              <a:gd name="connsiteX1987" fmla="*/ 2060143 w 7247699"/>
                              <a:gd name="connsiteY1987" fmla="*/ 2485459 h 2676028"/>
                              <a:gd name="connsiteX1988" fmla="*/ 2062662 w 7247699"/>
                              <a:gd name="connsiteY1988" fmla="*/ 2487978 h 2676028"/>
                              <a:gd name="connsiteX1989" fmla="*/ 2076042 w 7247699"/>
                              <a:gd name="connsiteY1989" fmla="*/ 2489366 h 2676028"/>
                              <a:gd name="connsiteX1990" fmla="*/ 2080796 w 7247699"/>
                              <a:gd name="connsiteY1990" fmla="*/ 2488985 h 2676028"/>
                              <a:gd name="connsiteX1991" fmla="*/ 2082857 w 7247699"/>
                              <a:gd name="connsiteY1991" fmla="*/ 2487153 h 2676028"/>
                              <a:gd name="connsiteX1992" fmla="*/ 2078278 w 7247699"/>
                              <a:gd name="connsiteY1992" fmla="*/ 2488985 h 2676028"/>
                              <a:gd name="connsiteX1993" fmla="*/ 2076402 w 7247699"/>
                              <a:gd name="connsiteY1993" fmla="*/ 2489156 h 2676028"/>
                              <a:gd name="connsiteX1994" fmla="*/ 2072737 w 7247699"/>
                              <a:gd name="connsiteY1994" fmla="*/ 2489489 h 2676028"/>
                              <a:gd name="connsiteX1995" fmla="*/ 2076402 w 7247699"/>
                              <a:gd name="connsiteY1995" fmla="*/ 2489156 h 2676028"/>
                              <a:gd name="connsiteX1996" fmla="*/ 2088627 w 7247699"/>
                              <a:gd name="connsiteY1996" fmla="*/ 2482025 h 2676028"/>
                              <a:gd name="connsiteX1997" fmla="*/ 2088730 w 7247699"/>
                              <a:gd name="connsiteY1997" fmla="*/ 2481933 h 2676028"/>
                              <a:gd name="connsiteX1998" fmla="*/ 2089726 w 7247699"/>
                              <a:gd name="connsiteY1998" fmla="*/ 2480605 h 2676028"/>
                              <a:gd name="connsiteX1999" fmla="*/ 2089863 w 7247699"/>
                              <a:gd name="connsiteY1999" fmla="*/ 2480297 h 2676028"/>
                              <a:gd name="connsiteX2000" fmla="*/ 2089863 w 7247699"/>
                              <a:gd name="connsiteY2000" fmla="*/ 2464932 h 2676028"/>
                              <a:gd name="connsiteX2001" fmla="*/ 2089360 w 7247699"/>
                              <a:gd name="connsiteY2001" fmla="*/ 2463799 h 2676028"/>
                              <a:gd name="connsiteX2002" fmla="*/ 2088045 w 7247699"/>
                              <a:gd name="connsiteY2002" fmla="*/ 2462265 h 2676028"/>
                              <a:gd name="connsiteX2003" fmla="*/ 2074874 w 7247699"/>
                              <a:gd name="connsiteY2003" fmla="*/ 2454802 h 2676028"/>
                              <a:gd name="connsiteX2004" fmla="*/ 2074248 w 7247699"/>
                              <a:gd name="connsiteY2004" fmla="*/ 2454732 h 2676028"/>
                              <a:gd name="connsiteX2005" fmla="*/ 2074751 w 7247699"/>
                              <a:gd name="connsiteY2005" fmla="*/ 2454732 h 2676028"/>
                              <a:gd name="connsiteX2006" fmla="*/ 2074874 w 7247699"/>
                              <a:gd name="connsiteY2006" fmla="*/ 2454802 h 2676028"/>
                              <a:gd name="connsiteX2007" fmla="*/ 2078781 w 7247699"/>
                              <a:gd name="connsiteY2007" fmla="*/ 2455236 h 2676028"/>
                              <a:gd name="connsiteX2008" fmla="*/ 2078278 w 7247699"/>
                              <a:gd name="connsiteY2008" fmla="*/ 2455236 h 2676028"/>
                              <a:gd name="connsiteX2009" fmla="*/ 2082811 w 7247699"/>
                              <a:gd name="connsiteY2009" fmla="*/ 2457251 h 2676028"/>
                              <a:gd name="connsiteX2010" fmla="*/ 2086337 w 7247699"/>
                              <a:gd name="connsiteY2010" fmla="*/ 2460273 h 2676028"/>
                              <a:gd name="connsiteX2011" fmla="*/ 2088045 w 7247699"/>
                              <a:gd name="connsiteY2011" fmla="*/ 2462265 h 2676028"/>
                              <a:gd name="connsiteX2012" fmla="*/ 2089863 w 7247699"/>
                              <a:gd name="connsiteY2012" fmla="*/ 2463295 h 2676028"/>
                              <a:gd name="connsiteX2013" fmla="*/ 2089863 w 7247699"/>
                              <a:gd name="connsiteY2013" fmla="*/ 2464932 h 2676028"/>
                              <a:gd name="connsiteX2014" fmla="*/ 2091374 w 7247699"/>
                              <a:gd name="connsiteY2014" fmla="*/ 2468333 h 2676028"/>
                              <a:gd name="connsiteX2015" fmla="*/ 2091374 w 7247699"/>
                              <a:gd name="connsiteY2015" fmla="*/ 2467829 h 2676028"/>
                              <a:gd name="connsiteX2016" fmla="*/ 2091799 w 7247699"/>
                              <a:gd name="connsiteY2016" fmla="*/ 2472076 h 2676028"/>
                              <a:gd name="connsiteX2017" fmla="*/ 2092508 w 7247699"/>
                              <a:gd name="connsiteY2017" fmla="*/ 2458132 h 2676028"/>
                              <a:gd name="connsiteX2018" fmla="*/ 2074751 w 7247699"/>
                              <a:gd name="connsiteY2018" fmla="*/ 2447176 h 2676028"/>
                              <a:gd name="connsiteX2019" fmla="*/ 2053595 w 7247699"/>
                              <a:gd name="connsiteY2019" fmla="*/ 2462792 h 2676028"/>
                              <a:gd name="connsiteX2020" fmla="*/ 2055610 w 7247699"/>
                              <a:gd name="connsiteY2020" fmla="*/ 2479918 h 2676028"/>
                              <a:gd name="connsiteX2021" fmla="*/ 2066692 w 7247699"/>
                              <a:gd name="connsiteY2021" fmla="*/ 2488784 h 2676028"/>
                              <a:gd name="connsiteX2022" fmla="*/ 2067196 w 7247699"/>
                              <a:gd name="connsiteY2022" fmla="*/ 2488985 h 2676028"/>
                              <a:gd name="connsiteX2023" fmla="*/ 2072737 w 7247699"/>
                              <a:gd name="connsiteY2023" fmla="*/ 2489489 h 2676028"/>
                              <a:gd name="connsiteX2024" fmla="*/ 2068203 w 7247699"/>
                              <a:gd name="connsiteY2024" fmla="*/ 2489993 h 2676028"/>
                              <a:gd name="connsiteX2025" fmla="*/ 2069384 w 7247699"/>
                              <a:gd name="connsiteY2025" fmla="*/ 2489898 h 2676028"/>
                              <a:gd name="connsiteX2026" fmla="*/ 2067363 w 7247699"/>
                              <a:gd name="connsiteY2026" fmla="*/ 2489321 h 2676028"/>
                              <a:gd name="connsiteX2027" fmla="*/ 6741390 w 7247699"/>
                              <a:gd name="connsiteY2027" fmla="*/ 2490658 h 2676028"/>
                              <a:gd name="connsiteX2028" fmla="*/ 6741894 w 7247699"/>
                              <a:gd name="connsiteY2028" fmla="*/ 2490154 h 2676028"/>
                              <a:gd name="connsiteX2029" fmla="*/ 6741605 w 7247699"/>
                              <a:gd name="connsiteY2029" fmla="*/ 2490371 h 2676028"/>
                              <a:gd name="connsiteX2030" fmla="*/ 2073240 w 7247699"/>
                              <a:gd name="connsiteY2030" fmla="*/ 2491000 h 2676028"/>
                              <a:gd name="connsiteX2031" fmla="*/ 2076042 w 7247699"/>
                              <a:gd name="connsiteY2031" fmla="*/ 2489366 h 2676028"/>
                              <a:gd name="connsiteX2032" fmla="*/ 2069384 w 7247699"/>
                              <a:gd name="connsiteY2032" fmla="*/ 2489898 h 2676028"/>
                              <a:gd name="connsiteX2033" fmla="*/ 6714692 w 7247699"/>
                              <a:gd name="connsiteY2033" fmla="*/ 2491666 h 2676028"/>
                              <a:gd name="connsiteX2034" fmla="*/ 6711166 w 7247699"/>
                              <a:gd name="connsiteY2034" fmla="*/ 2488139 h 2676028"/>
                              <a:gd name="connsiteX2035" fmla="*/ 6712677 w 7247699"/>
                              <a:gd name="connsiteY2035" fmla="*/ 2490154 h 2676028"/>
                              <a:gd name="connsiteX2036" fmla="*/ 6737406 w 7247699"/>
                              <a:gd name="connsiteY2036" fmla="*/ 2493360 h 2676028"/>
                              <a:gd name="connsiteX2037" fmla="*/ 6737863 w 7247699"/>
                              <a:gd name="connsiteY2037" fmla="*/ 2493177 h 2676028"/>
                              <a:gd name="connsiteX2038" fmla="*/ 6741605 w 7247699"/>
                              <a:gd name="connsiteY2038" fmla="*/ 2490371 h 2676028"/>
                              <a:gd name="connsiteX2039" fmla="*/ 6743237 w 7247699"/>
                              <a:gd name="connsiteY2039" fmla="*/ 2488196 h 2676028"/>
                              <a:gd name="connsiteX2040" fmla="*/ 6743175 w 7247699"/>
                              <a:gd name="connsiteY2040" fmla="*/ 2488231 h 2676028"/>
                              <a:gd name="connsiteX2041" fmla="*/ 6721913 w 7247699"/>
                              <a:gd name="connsiteY2041" fmla="*/ 2495528 h 2676028"/>
                              <a:gd name="connsiteX2042" fmla="*/ 6721241 w 7247699"/>
                              <a:gd name="connsiteY2042" fmla="*/ 2494990 h 2676028"/>
                              <a:gd name="connsiteX2043" fmla="*/ 6716707 w 7247699"/>
                              <a:gd name="connsiteY2043" fmla="*/ 2493177 h 2676028"/>
                              <a:gd name="connsiteX2044" fmla="*/ 6714692 w 7247699"/>
                              <a:gd name="connsiteY2044" fmla="*/ 2491666 h 2676028"/>
                              <a:gd name="connsiteX2045" fmla="*/ 6717211 w 7247699"/>
                              <a:gd name="connsiteY2045" fmla="*/ 2494184 h 2676028"/>
                              <a:gd name="connsiteX2046" fmla="*/ 6730591 w 7247699"/>
                              <a:gd name="connsiteY2046" fmla="*/ 2495572 h 2676028"/>
                              <a:gd name="connsiteX2047" fmla="*/ 6735345 w 7247699"/>
                              <a:gd name="connsiteY2047" fmla="*/ 2495192 h 2676028"/>
                              <a:gd name="connsiteX2048" fmla="*/ 6737406 w 7247699"/>
                              <a:gd name="connsiteY2048" fmla="*/ 2493360 h 2676028"/>
                              <a:gd name="connsiteX2049" fmla="*/ 6732827 w 7247699"/>
                              <a:gd name="connsiteY2049" fmla="*/ 2495192 h 2676028"/>
                              <a:gd name="connsiteX2050" fmla="*/ 6730951 w 7247699"/>
                              <a:gd name="connsiteY2050" fmla="*/ 2495362 h 2676028"/>
                              <a:gd name="connsiteX2051" fmla="*/ 6727286 w 7247699"/>
                              <a:gd name="connsiteY2051" fmla="*/ 2495695 h 2676028"/>
                              <a:gd name="connsiteX2052" fmla="*/ 6730951 w 7247699"/>
                              <a:gd name="connsiteY2052" fmla="*/ 2495362 h 2676028"/>
                              <a:gd name="connsiteX2053" fmla="*/ 6743175 w 7247699"/>
                              <a:gd name="connsiteY2053" fmla="*/ 2488231 h 2676028"/>
                              <a:gd name="connsiteX2054" fmla="*/ 6743279 w 7247699"/>
                              <a:gd name="connsiteY2054" fmla="*/ 2488140 h 2676028"/>
                              <a:gd name="connsiteX2055" fmla="*/ 6744275 w 7247699"/>
                              <a:gd name="connsiteY2055" fmla="*/ 2486811 h 2676028"/>
                              <a:gd name="connsiteX2056" fmla="*/ 6744412 w 7247699"/>
                              <a:gd name="connsiteY2056" fmla="*/ 2486503 h 2676028"/>
                              <a:gd name="connsiteX2057" fmla="*/ 6744412 w 7247699"/>
                              <a:gd name="connsiteY2057" fmla="*/ 2471138 h 2676028"/>
                              <a:gd name="connsiteX2058" fmla="*/ 6743909 w 7247699"/>
                              <a:gd name="connsiteY2058" fmla="*/ 2470005 h 2676028"/>
                              <a:gd name="connsiteX2059" fmla="*/ 6742594 w 7247699"/>
                              <a:gd name="connsiteY2059" fmla="*/ 2468471 h 2676028"/>
                              <a:gd name="connsiteX2060" fmla="*/ 6729423 w 7247699"/>
                              <a:gd name="connsiteY2060" fmla="*/ 2461008 h 2676028"/>
                              <a:gd name="connsiteX2061" fmla="*/ 6728797 w 7247699"/>
                              <a:gd name="connsiteY2061" fmla="*/ 2460938 h 2676028"/>
                              <a:gd name="connsiteX2062" fmla="*/ 6729300 w 7247699"/>
                              <a:gd name="connsiteY2062" fmla="*/ 2460938 h 2676028"/>
                              <a:gd name="connsiteX2063" fmla="*/ 6729423 w 7247699"/>
                              <a:gd name="connsiteY2063" fmla="*/ 2461008 h 2676028"/>
                              <a:gd name="connsiteX2064" fmla="*/ 6733330 w 7247699"/>
                              <a:gd name="connsiteY2064" fmla="*/ 2461442 h 2676028"/>
                              <a:gd name="connsiteX2065" fmla="*/ 6732827 w 7247699"/>
                              <a:gd name="connsiteY2065" fmla="*/ 2461442 h 2676028"/>
                              <a:gd name="connsiteX2066" fmla="*/ 6737360 w 7247699"/>
                              <a:gd name="connsiteY2066" fmla="*/ 2463457 h 2676028"/>
                              <a:gd name="connsiteX2067" fmla="*/ 6740886 w 7247699"/>
                              <a:gd name="connsiteY2067" fmla="*/ 2466479 h 2676028"/>
                              <a:gd name="connsiteX2068" fmla="*/ 6742594 w 7247699"/>
                              <a:gd name="connsiteY2068" fmla="*/ 2468471 h 2676028"/>
                              <a:gd name="connsiteX2069" fmla="*/ 6744412 w 7247699"/>
                              <a:gd name="connsiteY2069" fmla="*/ 2469502 h 2676028"/>
                              <a:gd name="connsiteX2070" fmla="*/ 6744412 w 7247699"/>
                              <a:gd name="connsiteY2070" fmla="*/ 2471138 h 2676028"/>
                              <a:gd name="connsiteX2071" fmla="*/ 6745924 w 7247699"/>
                              <a:gd name="connsiteY2071" fmla="*/ 2474539 h 2676028"/>
                              <a:gd name="connsiteX2072" fmla="*/ 6745924 w 7247699"/>
                              <a:gd name="connsiteY2072" fmla="*/ 2474035 h 2676028"/>
                              <a:gd name="connsiteX2073" fmla="*/ 6746348 w 7247699"/>
                              <a:gd name="connsiteY2073" fmla="*/ 2478283 h 2676028"/>
                              <a:gd name="connsiteX2074" fmla="*/ 6747057 w 7247699"/>
                              <a:gd name="connsiteY2074" fmla="*/ 2464338 h 2676028"/>
                              <a:gd name="connsiteX2075" fmla="*/ 6729300 w 7247699"/>
                              <a:gd name="connsiteY2075" fmla="*/ 2453382 h 2676028"/>
                              <a:gd name="connsiteX2076" fmla="*/ 6708144 w 7247699"/>
                              <a:gd name="connsiteY2076" fmla="*/ 2468998 h 2676028"/>
                              <a:gd name="connsiteX2077" fmla="*/ 6710159 w 7247699"/>
                              <a:gd name="connsiteY2077" fmla="*/ 2486125 h 2676028"/>
                              <a:gd name="connsiteX2078" fmla="*/ 6721241 w 7247699"/>
                              <a:gd name="connsiteY2078" fmla="*/ 2494990 h 2676028"/>
                              <a:gd name="connsiteX2079" fmla="*/ 6721745 w 7247699"/>
                              <a:gd name="connsiteY2079" fmla="*/ 2495192 h 2676028"/>
                              <a:gd name="connsiteX2080" fmla="*/ 6727286 w 7247699"/>
                              <a:gd name="connsiteY2080" fmla="*/ 2495695 h 2676028"/>
                              <a:gd name="connsiteX2081" fmla="*/ 6722752 w 7247699"/>
                              <a:gd name="connsiteY2081" fmla="*/ 2496199 h 2676028"/>
                              <a:gd name="connsiteX2082" fmla="*/ 6723933 w 7247699"/>
                              <a:gd name="connsiteY2082" fmla="*/ 2496105 h 2676028"/>
                              <a:gd name="connsiteX2083" fmla="*/ 6721913 w 7247699"/>
                              <a:gd name="connsiteY2083" fmla="*/ 2495528 h 2676028"/>
                              <a:gd name="connsiteX2084" fmla="*/ 6727789 w 7247699"/>
                              <a:gd name="connsiteY2084" fmla="*/ 2497207 h 2676028"/>
                              <a:gd name="connsiteX2085" fmla="*/ 6730591 w 7247699"/>
                              <a:gd name="connsiteY2085" fmla="*/ 2495572 h 2676028"/>
                              <a:gd name="connsiteX2086" fmla="*/ 6723933 w 7247699"/>
                              <a:gd name="connsiteY2086" fmla="*/ 2496105 h 2676028"/>
                              <a:gd name="connsiteX2087" fmla="*/ 2851775 w 7247699"/>
                              <a:gd name="connsiteY2087" fmla="*/ 2514725 h 2676028"/>
                              <a:gd name="connsiteX2088" fmla="*/ 2862664 w 7247699"/>
                              <a:gd name="connsiteY2088" fmla="*/ 2506956 h 2676028"/>
                              <a:gd name="connsiteX2089" fmla="*/ 2871473 w 7247699"/>
                              <a:gd name="connsiteY2089" fmla="*/ 2489826 h 2676028"/>
                              <a:gd name="connsiteX2090" fmla="*/ 2868047 w 7247699"/>
                              <a:gd name="connsiteY2090" fmla="*/ 2471719 h 2676028"/>
                              <a:gd name="connsiteX2091" fmla="*/ 2849451 w 7247699"/>
                              <a:gd name="connsiteY2091" fmla="*/ 2472698 h 2676028"/>
                              <a:gd name="connsiteX2092" fmla="*/ 2837217 w 7247699"/>
                              <a:gd name="connsiteY2092" fmla="*/ 2487379 h 2676028"/>
                              <a:gd name="connsiteX2093" fmla="*/ 2838684 w 7247699"/>
                              <a:gd name="connsiteY2093" fmla="*/ 2511850 h 2676028"/>
                              <a:gd name="connsiteX2094" fmla="*/ 2851775 w 7247699"/>
                              <a:gd name="connsiteY2094" fmla="*/ 2514725 h 2676028"/>
                              <a:gd name="connsiteX2095" fmla="*/ 838924 w 7247699"/>
                              <a:gd name="connsiteY2095" fmla="*/ 2516939 h 2676028"/>
                              <a:gd name="connsiteX2096" fmla="*/ 849346 w 7247699"/>
                              <a:gd name="connsiteY2096" fmla="*/ 2509559 h 2676028"/>
                              <a:gd name="connsiteX2097" fmla="*/ 945756 w 7247699"/>
                              <a:gd name="connsiteY2097" fmla="*/ 2382319 h 2676028"/>
                              <a:gd name="connsiteX2098" fmla="*/ 922755 w 7247699"/>
                              <a:gd name="connsiteY2098" fmla="*/ 2359318 h 2676028"/>
                              <a:gd name="connsiteX2099" fmla="*/ 820962 w 7247699"/>
                              <a:gd name="connsiteY2099" fmla="*/ 2492920 h 2676028"/>
                              <a:gd name="connsiteX2100" fmla="*/ 838924 w 7247699"/>
                              <a:gd name="connsiteY2100" fmla="*/ 2516939 h 2676028"/>
                              <a:gd name="connsiteX2101" fmla="*/ 5493469 w 7247699"/>
                              <a:gd name="connsiteY2101" fmla="*/ 2523144 h 2676028"/>
                              <a:gd name="connsiteX2102" fmla="*/ 5503891 w 7247699"/>
                              <a:gd name="connsiteY2102" fmla="*/ 2515765 h 2676028"/>
                              <a:gd name="connsiteX2103" fmla="*/ 5600301 w 7247699"/>
                              <a:gd name="connsiteY2103" fmla="*/ 2388524 h 2676028"/>
                              <a:gd name="connsiteX2104" fmla="*/ 5577300 w 7247699"/>
                              <a:gd name="connsiteY2104" fmla="*/ 2365524 h 2676028"/>
                              <a:gd name="connsiteX2105" fmla="*/ 5475507 w 7247699"/>
                              <a:gd name="connsiteY2105" fmla="*/ 2499126 h 2676028"/>
                              <a:gd name="connsiteX2106" fmla="*/ 5493469 w 7247699"/>
                              <a:gd name="connsiteY2106" fmla="*/ 2523144 h 2676028"/>
                              <a:gd name="connsiteX2107" fmla="*/ 1288442 w 7247699"/>
                              <a:gd name="connsiteY2107" fmla="*/ 2530795 h 2676028"/>
                              <a:gd name="connsiteX2108" fmla="*/ 1308087 w 7247699"/>
                              <a:gd name="connsiteY2108" fmla="*/ 2526765 h 2676028"/>
                              <a:gd name="connsiteX2109" fmla="*/ 1313628 w 7247699"/>
                              <a:gd name="connsiteY2109" fmla="*/ 2522232 h 2676028"/>
                              <a:gd name="connsiteX2110" fmla="*/ 1320680 w 7247699"/>
                              <a:gd name="connsiteY2110" fmla="*/ 2516187 h 2676028"/>
                              <a:gd name="connsiteX2111" fmla="*/ 1327228 w 7247699"/>
                              <a:gd name="connsiteY2111" fmla="*/ 2500068 h 2676028"/>
                              <a:gd name="connsiteX2112" fmla="*/ 1320680 w 7247699"/>
                              <a:gd name="connsiteY2112" fmla="*/ 2483949 h 2676028"/>
                              <a:gd name="connsiteX2113" fmla="*/ 1304561 w 7247699"/>
                              <a:gd name="connsiteY2113" fmla="*/ 2477400 h 2676028"/>
                              <a:gd name="connsiteX2114" fmla="*/ 1288442 w 7247699"/>
                              <a:gd name="connsiteY2114" fmla="*/ 2483949 h 2676028"/>
                              <a:gd name="connsiteX2115" fmla="*/ 1282397 w 7247699"/>
                              <a:gd name="connsiteY2115" fmla="*/ 2491001 h 2676028"/>
                              <a:gd name="connsiteX2116" fmla="*/ 1279375 w 7247699"/>
                              <a:gd name="connsiteY2116" fmla="*/ 2494527 h 2676028"/>
                              <a:gd name="connsiteX2117" fmla="*/ 1273834 w 7247699"/>
                              <a:gd name="connsiteY2117" fmla="*/ 2504098 h 2676028"/>
                              <a:gd name="connsiteX2118" fmla="*/ 1273834 w 7247699"/>
                              <a:gd name="connsiteY2118" fmla="*/ 2516187 h 2676028"/>
                              <a:gd name="connsiteX2119" fmla="*/ 1288442 w 7247699"/>
                              <a:gd name="connsiteY2119" fmla="*/ 2530795 h 2676028"/>
                              <a:gd name="connsiteX2120" fmla="*/ 5942992 w 7247699"/>
                              <a:gd name="connsiteY2120" fmla="*/ 2537001 h 2676028"/>
                              <a:gd name="connsiteX2121" fmla="*/ 5962636 w 7247699"/>
                              <a:gd name="connsiteY2121" fmla="*/ 2532972 h 2676028"/>
                              <a:gd name="connsiteX2122" fmla="*/ 5968177 w 7247699"/>
                              <a:gd name="connsiteY2122" fmla="*/ 2528438 h 2676028"/>
                              <a:gd name="connsiteX2123" fmla="*/ 5975229 w 7247699"/>
                              <a:gd name="connsiteY2123" fmla="*/ 2522393 h 2676028"/>
                              <a:gd name="connsiteX2124" fmla="*/ 5981778 w 7247699"/>
                              <a:gd name="connsiteY2124" fmla="*/ 2506274 h 2676028"/>
                              <a:gd name="connsiteX2125" fmla="*/ 5975229 w 7247699"/>
                              <a:gd name="connsiteY2125" fmla="*/ 2490155 h 2676028"/>
                              <a:gd name="connsiteX2126" fmla="*/ 5959110 w 7247699"/>
                              <a:gd name="connsiteY2126" fmla="*/ 2483607 h 2676028"/>
                              <a:gd name="connsiteX2127" fmla="*/ 5942992 w 7247699"/>
                              <a:gd name="connsiteY2127" fmla="*/ 2490155 h 2676028"/>
                              <a:gd name="connsiteX2128" fmla="*/ 5936946 w 7247699"/>
                              <a:gd name="connsiteY2128" fmla="*/ 2497207 h 2676028"/>
                              <a:gd name="connsiteX2129" fmla="*/ 5933925 w 7247699"/>
                              <a:gd name="connsiteY2129" fmla="*/ 2500733 h 2676028"/>
                              <a:gd name="connsiteX2130" fmla="*/ 5928384 w 7247699"/>
                              <a:gd name="connsiteY2130" fmla="*/ 2510304 h 2676028"/>
                              <a:gd name="connsiteX2131" fmla="*/ 5928384 w 7247699"/>
                              <a:gd name="connsiteY2131" fmla="*/ 2522393 h 2676028"/>
                              <a:gd name="connsiteX2132" fmla="*/ 5942992 w 7247699"/>
                              <a:gd name="connsiteY2132" fmla="*/ 2537001 h 2676028"/>
                              <a:gd name="connsiteX2133" fmla="*/ 3429557 w 7247699"/>
                              <a:gd name="connsiteY2133" fmla="*/ 2543668 h 2676028"/>
                              <a:gd name="connsiteX2134" fmla="*/ 3445524 w 7247699"/>
                              <a:gd name="connsiteY2134" fmla="*/ 2522127 h 2676028"/>
                              <a:gd name="connsiteX2135" fmla="*/ 3390714 w 7247699"/>
                              <a:gd name="connsiteY2135" fmla="*/ 2416908 h 2676028"/>
                              <a:gd name="connsiteX2136" fmla="*/ 3362817 w 7247699"/>
                              <a:gd name="connsiteY2136" fmla="*/ 2433547 h 2676028"/>
                              <a:gd name="connsiteX2137" fmla="*/ 3420564 w 7247699"/>
                              <a:gd name="connsiteY2137" fmla="*/ 2536809 h 2676028"/>
                              <a:gd name="connsiteX2138" fmla="*/ 3429557 w 7247699"/>
                              <a:gd name="connsiteY2138" fmla="*/ 2543668 h 2676028"/>
                              <a:gd name="connsiteX2139" fmla="*/ 2063734 w 7247699"/>
                              <a:gd name="connsiteY2139" fmla="*/ 2573611 h 2676028"/>
                              <a:gd name="connsiteX2140" fmla="*/ 2112028 w 7247699"/>
                              <a:gd name="connsiteY2140" fmla="*/ 2571092 h 2676028"/>
                              <a:gd name="connsiteX2141" fmla="*/ 2107495 w 7247699"/>
                              <a:gd name="connsiteY2141" fmla="*/ 2536839 h 2676028"/>
                              <a:gd name="connsiteX2142" fmla="*/ 2024380 w 7247699"/>
                              <a:gd name="connsiteY2142" fmla="*/ 2534824 h 2676028"/>
                              <a:gd name="connsiteX2143" fmla="*/ 2015817 w 7247699"/>
                              <a:gd name="connsiteY2143" fmla="*/ 2565551 h 2676028"/>
                              <a:gd name="connsiteX2144" fmla="*/ 2063734 w 7247699"/>
                              <a:gd name="connsiteY2144" fmla="*/ 2573611 h 2676028"/>
                              <a:gd name="connsiteX2145" fmla="*/ 6718281 w 7247699"/>
                              <a:gd name="connsiteY2145" fmla="*/ 2579817 h 2676028"/>
                              <a:gd name="connsiteX2146" fmla="*/ 6766575 w 7247699"/>
                              <a:gd name="connsiteY2146" fmla="*/ 2577298 h 2676028"/>
                              <a:gd name="connsiteX2147" fmla="*/ 6762042 w 7247699"/>
                              <a:gd name="connsiteY2147" fmla="*/ 2543045 h 2676028"/>
                              <a:gd name="connsiteX2148" fmla="*/ 6678928 w 7247699"/>
                              <a:gd name="connsiteY2148" fmla="*/ 2541031 h 2676028"/>
                              <a:gd name="connsiteX2149" fmla="*/ 6670364 w 7247699"/>
                              <a:gd name="connsiteY2149" fmla="*/ 2571757 h 2676028"/>
                              <a:gd name="connsiteX2150" fmla="*/ 6718281 w 7247699"/>
                              <a:gd name="connsiteY2150" fmla="*/ 2579817 h 2676028"/>
                              <a:gd name="connsiteX2151" fmla="*/ 1011313 w 7247699"/>
                              <a:gd name="connsiteY2151" fmla="*/ 2602581 h 2676028"/>
                              <a:gd name="connsiteX2152" fmla="*/ 1025528 w 7247699"/>
                              <a:gd name="connsiteY2152" fmla="*/ 2592266 h 2676028"/>
                              <a:gd name="connsiteX2153" fmla="*/ 1106767 w 7247699"/>
                              <a:gd name="connsiteY2153" fmla="*/ 2499771 h 2676028"/>
                              <a:gd name="connsiteX2154" fmla="*/ 1084745 w 7247699"/>
                              <a:gd name="connsiteY2154" fmla="*/ 2471386 h 2676028"/>
                              <a:gd name="connsiteX2155" fmla="*/ 987845 w 7247699"/>
                              <a:gd name="connsiteY2155" fmla="*/ 2569754 h 2676028"/>
                              <a:gd name="connsiteX2156" fmla="*/ 1011313 w 7247699"/>
                              <a:gd name="connsiteY2156" fmla="*/ 2602581 h 2676028"/>
                              <a:gd name="connsiteX2157" fmla="*/ 1320888 w 7247699"/>
                              <a:gd name="connsiteY2157" fmla="*/ 2605533 h 2676028"/>
                              <a:gd name="connsiteX2158" fmla="*/ 1339321 w 7247699"/>
                              <a:gd name="connsiteY2158" fmla="*/ 2603330 h 2676028"/>
                              <a:gd name="connsiteX2159" fmla="*/ 1425960 w 7247699"/>
                              <a:gd name="connsiteY2159" fmla="*/ 2492008 h 2676028"/>
                              <a:gd name="connsiteX2160" fmla="*/ 1385160 w 7247699"/>
                              <a:gd name="connsiteY2160" fmla="*/ 2480926 h 2676028"/>
                              <a:gd name="connsiteX2161" fmla="*/ 1315646 w 7247699"/>
                              <a:gd name="connsiteY2161" fmla="*/ 2563032 h 2676028"/>
                              <a:gd name="connsiteX2162" fmla="*/ 1320888 w 7247699"/>
                              <a:gd name="connsiteY2162" fmla="*/ 2605533 h 2676028"/>
                              <a:gd name="connsiteX2163" fmla="*/ 5665856 w 7247699"/>
                              <a:gd name="connsiteY2163" fmla="*/ 2608787 h 2676028"/>
                              <a:gd name="connsiteX2164" fmla="*/ 5680071 w 7247699"/>
                              <a:gd name="connsiteY2164" fmla="*/ 2598471 h 2676028"/>
                              <a:gd name="connsiteX2165" fmla="*/ 5761310 w 7247699"/>
                              <a:gd name="connsiteY2165" fmla="*/ 2505977 h 2676028"/>
                              <a:gd name="connsiteX2166" fmla="*/ 5739287 w 7247699"/>
                              <a:gd name="connsiteY2166" fmla="*/ 2477592 h 2676028"/>
                              <a:gd name="connsiteX2167" fmla="*/ 5642388 w 7247699"/>
                              <a:gd name="connsiteY2167" fmla="*/ 2575959 h 2676028"/>
                              <a:gd name="connsiteX2168" fmla="*/ 5665856 w 7247699"/>
                              <a:gd name="connsiteY2168" fmla="*/ 2608787 h 2676028"/>
                              <a:gd name="connsiteX2169" fmla="*/ 5975435 w 7247699"/>
                              <a:gd name="connsiteY2169" fmla="*/ 2611740 h 2676028"/>
                              <a:gd name="connsiteX2170" fmla="*/ 5993868 w 7247699"/>
                              <a:gd name="connsiteY2170" fmla="*/ 2609536 h 2676028"/>
                              <a:gd name="connsiteX2171" fmla="*/ 6080507 w 7247699"/>
                              <a:gd name="connsiteY2171" fmla="*/ 2498214 h 2676028"/>
                              <a:gd name="connsiteX2172" fmla="*/ 6039706 w 7247699"/>
                              <a:gd name="connsiteY2172" fmla="*/ 2487132 h 2676028"/>
                              <a:gd name="connsiteX2173" fmla="*/ 5970193 w 7247699"/>
                              <a:gd name="connsiteY2173" fmla="*/ 2569238 h 2676028"/>
                              <a:gd name="connsiteX2174" fmla="*/ 5975435 w 7247699"/>
                              <a:gd name="connsiteY2174" fmla="*/ 2611740 h 2676028"/>
                              <a:gd name="connsiteX2175" fmla="*/ 2619954 w 7247699"/>
                              <a:gd name="connsiteY2175" fmla="*/ 2634723 h 2676028"/>
                              <a:gd name="connsiteX2176" fmla="*/ 2638593 w 7247699"/>
                              <a:gd name="connsiteY2176" fmla="*/ 2629685 h 2676028"/>
                              <a:gd name="connsiteX2177" fmla="*/ 2644133 w 7247699"/>
                              <a:gd name="connsiteY2177" fmla="*/ 2616085 h 2676028"/>
                              <a:gd name="connsiteX2178" fmla="*/ 2638593 w 7247699"/>
                              <a:gd name="connsiteY2178" fmla="*/ 2602485 h 2676028"/>
                              <a:gd name="connsiteX2179" fmla="*/ 2619954 w 7247699"/>
                              <a:gd name="connsiteY2179" fmla="*/ 2596944 h 2676028"/>
                              <a:gd name="connsiteX2180" fmla="*/ 2615925 w 7247699"/>
                              <a:gd name="connsiteY2180" fmla="*/ 2597951 h 2676028"/>
                              <a:gd name="connsiteX2181" fmla="*/ 2604339 w 7247699"/>
                              <a:gd name="connsiteY2181" fmla="*/ 2607018 h 2676028"/>
                              <a:gd name="connsiteX2182" fmla="*/ 2604339 w 7247699"/>
                              <a:gd name="connsiteY2182" fmla="*/ 2624648 h 2676028"/>
                              <a:gd name="connsiteX2183" fmla="*/ 2615925 w 7247699"/>
                              <a:gd name="connsiteY2183" fmla="*/ 2633715 h 2676028"/>
                              <a:gd name="connsiteX2184" fmla="*/ 2619954 w 7247699"/>
                              <a:gd name="connsiteY2184" fmla="*/ 2634723 h 2676028"/>
                              <a:gd name="connsiteX2185" fmla="*/ 2391087 w 7247699"/>
                              <a:gd name="connsiteY2185" fmla="*/ 2636577 h 2676028"/>
                              <a:gd name="connsiteX2186" fmla="*/ 2390583 w 7247699"/>
                              <a:gd name="connsiteY2186" fmla="*/ 2634561 h 2676028"/>
                              <a:gd name="connsiteX2187" fmla="*/ 2390680 w 7247699"/>
                              <a:gd name="connsiteY2187" fmla="*/ 2635607 h 2676028"/>
                              <a:gd name="connsiteX2188" fmla="*/ 2390816 w 7247699"/>
                              <a:gd name="connsiteY2188" fmla="*/ 2637063 h 2676028"/>
                              <a:gd name="connsiteX2189" fmla="*/ 2390680 w 7247699"/>
                              <a:gd name="connsiteY2189" fmla="*/ 2635607 h 2676028"/>
                              <a:gd name="connsiteX2190" fmla="*/ 2390268 w 7247699"/>
                              <a:gd name="connsiteY2190" fmla="*/ 2634625 h 2676028"/>
                              <a:gd name="connsiteX2191" fmla="*/ 2390583 w 7247699"/>
                              <a:gd name="connsiteY2191" fmla="*/ 2634561 h 2676028"/>
                              <a:gd name="connsiteX2192" fmla="*/ 2389954 w 7247699"/>
                              <a:gd name="connsiteY2192" fmla="*/ 2633932 h 2676028"/>
                              <a:gd name="connsiteX2193" fmla="*/ 2389850 w 7247699"/>
                              <a:gd name="connsiteY2193" fmla="*/ 2635637 h 2676028"/>
                              <a:gd name="connsiteX2194" fmla="*/ 2390881 w 7247699"/>
                              <a:gd name="connsiteY2194" fmla="*/ 2637160 h 2676028"/>
                              <a:gd name="connsiteX2195" fmla="*/ 2391087 w 7247699"/>
                              <a:gd name="connsiteY2195" fmla="*/ 2636577 h 2676028"/>
                              <a:gd name="connsiteX2196" fmla="*/ 2390877 w 7247699"/>
                              <a:gd name="connsiteY2196" fmla="*/ 2637154 h 2676028"/>
                              <a:gd name="connsiteX2197" fmla="*/ 2390835 w 7247699"/>
                              <a:gd name="connsiteY2197" fmla="*/ 2637269 h 2676028"/>
                              <a:gd name="connsiteX2198" fmla="*/ 2390877 w 7247699"/>
                              <a:gd name="connsiteY2198" fmla="*/ 2637154 h 2676028"/>
                              <a:gd name="connsiteX2199" fmla="*/ 2390816 w 7247699"/>
                              <a:gd name="connsiteY2199" fmla="*/ 2637063 h 2676028"/>
                              <a:gd name="connsiteX2200" fmla="*/ 2391385 w 7247699"/>
                              <a:gd name="connsiteY2200" fmla="*/ 2637903 h 2676028"/>
                              <a:gd name="connsiteX2201" fmla="*/ 2391590 w 7247699"/>
                              <a:gd name="connsiteY2201" fmla="*/ 2637080 h 2676028"/>
                              <a:gd name="connsiteX2202" fmla="*/ 2391266 w 7247699"/>
                              <a:gd name="connsiteY2202" fmla="*/ 2637729 h 2676028"/>
                              <a:gd name="connsiteX2203" fmla="*/ 2390892 w 7247699"/>
                              <a:gd name="connsiteY2203" fmla="*/ 2638348 h 2676028"/>
                              <a:gd name="connsiteX2204" fmla="*/ 2391087 w 7247699"/>
                              <a:gd name="connsiteY2204" fmla="*/ 2638088 h 2676028"/>
                              <a:gd name="connsiteX2205" fmla="*/ 2391266 w 7247699"/>
                              <a:gd name="connsiteY2205" fmla="*/ 2637729 h 2676028"/>
                              <a:gd name="connsiteX2206" fmla="*/ 2390881 w 7247699"/>
                              <a:gd name="connsiteY2206" fmla="*/ 2637160 h 2676028"/>
                              <a:gd name="connsiteX2207" fmla="*/ 2390709 w 7247699"/>
                              <a:gd name="connsiteY2207" fmla="*/ 2637647 h 2676028"/>
                              <a:gd name="connsiteX2208" fmla="*/ 7045637 w 7247699"/>
                              <a:gd name="connsiteY2208" fmla="*/ 2642783 h 2676028"/>
                              <a:gd name="connsiteX2209" fmla="*/ 7045133 w 7247699"/>
                              <a:gd name="connsiteY2209" fmla="*/ 2640768 h 2676028"/>
                              <a:gd name="connsiteX2210" fmla="*/ 7045230 w 7247699"/>
                              <a:gd name="connsiteY2210" fmla="*/ 2641814 h 2676028"/>
                              <a:gd name="connsiteX2211" fmla="*/ 7045366 w 7247699"/>
                              <a:gd name="connsiteY2211" fmla="*/ 2643270 h 2676028"/>
                              <a:gd name="connsiteX2212" fmla="*/ 7045230 w 7247699"/>
                              <a:gd name="connsiteY2212" fmla="*/ 2641814 h 2676028"/>
                              <a:gd name="connsiteX2213" fmla="*/ 7044818 w 7247699"/>
                              <a:gd name="connsiteY2213" fmla="*/ 2640831 h 2676028"/>
                              <a:gd name="connsiteX2214" fmla="*/ 7045133 w 7247699"/>
                              <a:gd name="connsiteY2214" fmla="*/ 2640768 h 2676028"/>
                              <a:gd name="connsiteX2215" fmla="*/ 7044503 w 7247699"/>
                              <a:gd name="connsiteY2215" fmla="*/ 2640138 h 2676028"/>
                              <a:gd name="connsiteX2216" fmla="*/ 7044399 w 7247699"/>
                              <a:gd name="connsiteY2216" fmla="*/ 2641843 h 2676028"/>
                              <a:gd name="connsiteX2217" fmla="*/ 7045431 w 7247699"/>
                              <a:gd name="connsiteY2217" fmla="*/ 2643366 h 2676028"/>
                              <a:gd name="connsiteX2218" fmla="*/ 7045637 w 7247699"/>
                              <a:gd name="connsiteY2218" fmla="*/ 2642783 h 2676028"/>
                              <a:gd name="connsiteX2219" fmla="*/ 7045427 w 7247699"/>
                              <a:gd name="connsiteY2219" fmla="*/ 2643360 h 2676028"/>
                              <a:gd name="connsiteX2220" fmla="*/ 7045385 w 7247699"/>
                              <a:gd name="connsiteY2220" fmla="*/ 2643475 h 2676028"/>
                              <a:gd name="connsiteX2221" fmla="*/ 7045427 w 7247699"/>
                              <a:gd name="connsiteY2221" fmla="*/ 2643360 h 2676028"/>
                              <a:gd name="connsiteX2222" fmla="*/ 7045366 w 7247699"/>
                              <a:gd name="connsiteY2222" fmla="*/ 2643270 h 2676028"/>
                              <a:gd name="connsiteX2223" fmla="*/ 7045935 w 7247699"/>
                              <a:gd name="connsiteY2223" fmla="*/ 2644110 h 2676028"/>
                              <a:gd name="connsiteX2224" fmla="*/ 7046140 w 7247699"/>
                              <a:gd name="connsiteY2224" fmla="*/ 2643286 h 2676028"/>
                              <a:gd name="connsiteX2225" fmla="*/ 7045816 w 7247699"/>
                              <a:gd name="connsiteY2225" fmla="*/ 2643935 h 2676028"/>
                              <a:gd name="connsiteX2226" fmla="*/ 2572930 w 7247699"/>
                              <a:gd name="connsiteY2226" fmla="*/ 2644132 h 2676028"/>
                              <a:gd name="connsiteX2227" fmla="*/ 2589049 w 7247699"/>
                              <a:gd name="connsiteY2227" fmla="*/ 2635065 h 2676028"/>
                              <a:gd name="connsiteX2228" fmla="*/ 2588545 w 7247699"/>
                              <a:gd name="connsiteY2228" fmla="*/ 2616427 h 2676028"/>
                              <a:gd name="connsiteX2229" fmla="*/ 2586530 w 7247699"/>
                              <a:gd name="connsiteY2229" fmla="*/ 2612397 h 2676028"/>
                              <a:gd name="connsiteX2230" fmla="*/ 2558826 w 7247699"/>
                              <a:gd name="connsiteY2230" fmla="*/ 2612397 h 2676028"/>
                              <a:gd name="connsiteX2231" fmla="*/ 2556811 w 7247699"/>
                              <a:gd name="connsiteY2231" fmla="*/ 2616427 h 2676028"/>
                              <a:gd name="connsiteX2232" fmla="*/ 2556811 w 7247699"/>
                              <a:gd name="connsiteY2232" fmla="*/ 2635065 h 2676028"/>
                              <a:gd name="connsiteX2233" fmla="*/ 2572930 w 7247699"/>
                              <a:gd name="connsiteY2233" fmla="*/ 2644132 h 2676028"/>
                              <a:gd name="connsiteX2234" fmla="*/ 7045442 w 7247699"/>
                              <a:gd name="connsiteY2234" fmla="*/ 2644554 h 2676028"/>
                              <a:gd name="connsiteX2235" fmla="*/ 7045637 w 7247699"/>
                              <a:gd name="connsiteY2235" fmla="*/ 2644294 h 2676028"/>
                              <a:gd name="connsiteX2236" fmla="*/ 7045816 w 7247699"/>
                              <a:gd name="connsiteY2236" fmla="*/ 2643935 h 2676028"/>
                              <a:gd name="connsiteX2237" fmla="*/ 7045431 w 7247699"/>
                              <a:gd name="connsiteY2237" fmla="*/ 2643366 h 2676028"/>
                              <a:gd name="connsiteX2238" fmla="*/ 7045259 w 7247699"/>
                              <a:gd name="connsiteY2238" fmla="*/ 2643853 h 2676028"/>
                              <a:gd name="connsiteX2239" fmla="*/ 4039657 w 7247699"/>
                              <a:gd name="connsiteY2239" fmla="*/ 2644687 h 2676028"/>
                              <a:gd name="connsiteX2240" fmla="*/ 4040127 w 7247699"/>
                              <a:gd name="connsiteY2240" fmla="*/ 2643528 h 2676028"/>
                              <a:gd name="connsiteX2241" fmla="*/ 4040127 w 7247699"/>
                              <a:gd name="connsiteY2241" fmla="*/ 2634595 h 2676028"/>
                              <a:gd name="connsiteX2242" fmla="*/ 4039620 w 7247699"/>
                              <a:gd name="connsiteY2242" fmla="*/ 2633548 h 2676028"/>
                              <a:gd name="connsiteX2243" fmla="*/ 4038630 w 7247699"/>
                              <a:gd name="connsiteY2243" fmla="*/ 2640871 h 2676028"/>
                              <a:gd name="connsiteX2244" fmla="*/ 4039612 w 7247699"/>
                              <a:gd name="connsiteY2244" fmla="*/ 2644518 h 2676028"/>
                              <a:gd name="connsiteX2245" fmla="*/ 4039638 w 7247699"/>
                              <a:gd name="connsiteY2245" fmla="*/ 2644474 h 2676028"/>
                              <a:gd name="connsiteX2246" fmla="*/ 4039612 w 7247699"/>
                              <a:gd name="connsiteY2246" fmla="*/ 2644519 h 2676028"/>
                              <a:gd name="connsiteX2247" fmla="*/ 4038170 w 7247699"/>
                              <a:gd name="connsiteY2247" fmla="*/ 2646921 h 2676028"/>
                              <a:gd name="connsiteX2248" fmla="*/ 4038333 w 7247699"/>
                              <a:gd name="connsiteY2248" fmla="*/ 2646758 h 2676028"/>
                              <a:gd name="connsiteX2249" fmla="*/ 4039612 w 7247699"/>
                              <a:gd name="connsiteY2249" fmla="*/ 2644519 h 2676028"/>
                              <a:gd name="connsiteX2250" fmla="*/ 4039612 w 7247699"/>
                              <a:gd name="connsiteY2250" fmla="*/ 2644518 h 2676028"/>
                              <a:gd name="connsiteX2251" fmla="*/ 3947144 w 7247699"/>
                              <a:gd name="connsiteY2251" fmla="*/ 2649857 h 2676028"/>
                              <a:gd name="connsiteX2252" fmla="*/ 3956443 w 7247699"/>
                              <a:gd name="connsiteY2252" fmla="*/ 2618047 h 2676028"/>
                              <a:gd name="connsiteX2253" fmla="*/ 3839479 w 7247699"/>
                              <a:gd name="connsiteY2253" fmla="*/ 2563235 h 2676028"/>
                              <a:gd name="connsiteX2254" fmla="*/ 3822839 w 7247699"/>
                              <a:gd name="connsiteY2254" fmla="*/ 2591130 h 2676028"/>
                              <a:gd name="connsiteX2255" fmla="*/ 3947144 w 7247699"/>
                              <a:gd name="connsiteY2255" fmla="*/ 2649857 h 2676028"/>
                              <a:gd name="connsiteX2256" fmla="*/ 7227479 w 7247699"/>
                              <a:gd name="connsiteY2256" fmla="*/ 2650338 h 2676028"/>
                              <a:gd name="connsiteX2257" fmla="*/ 7243598 w 7247699"/>
                              <a:gd name="connsiteY2257" fmla="*/ 2641271 h 2676028"/>
                              <a:gd name="connsiteX2258" fmla="*/ 7243095 w 7247699"/>
                              <a:gd name="connsiteY2258" fmla="*/ 2622633 h 2676028"/>
                              <a:gd name="connsiteX2259" fmla="*/ 7241080 w 7247699"/>
                              <a:gd name="connsiteY2259" fmla="*/ 2618603 h 2676028"/>
                              <a:gd name="connsiteX2260" fmla="*/ 7213375 w 7247699"/>
                              <a:gd name="connsiteY2260" fmla="*/ 2618603 h 2676028"/>
                              <a:gd name="connsiteX2261" fmla="*/ 7211360 w 7247699"/>
                              <a:gd name="connsiteY2261" fmla="*/ 2622633 h 2676028"/>
                              <a:gd name="connsiteX2262" fmla="*/ 7211360 w 7247699"/>
                              <a:gd name="connsiteY2262" fmla="*/ 2641271 h 2676028"/>
                              <a:gd name="connsiteX2263" fmla="*/ 7227479 w 7247699"/>
                              <a:gd name="connsiteY2263" fmla="*/ 2650338 h 2676028"/>
                              <a:gd name="connsiteX2264" fmla="*/ 3476048 w 7247699"/>
                              <a:gd name="connsiteY2264" fmla="*/ 2652863 h 2676028"/>
                              <a:gd name="connsiteX2265" fmla="*/ 3486631 w 7247699"/>
                              <a:gd name="connsiteY2265" fmla="*/ 2647900 h 2676028"/>
                              <a:gd name="connsiteX2266" fmla="*/ 3545357 w 7247699"/>
                              <a:gd name="connsiteY2266" fmla="*/ 2578895 h 2676028"/>
                              <a:gd name="connsiteX2267" fmla="*/ 3522846 w 7247699"/>
                              <a:gd name="connsiteY2267" fmla="*/ 2556384 h 2676028"/>
                              <a:gd name="connsiteX2268" fmla="*/ 3465587 w 7247699"/>
                              <a:gd name="connsiteY2268" fmla="*/ 2626366 h 2676028"/>
                              <a:gd name="connsiteX2269" fmla="*/ 3476048 w 7247699"/>
                              <a:gd name="connsiteY2269" fmla="*/ 2652863 h 2676028"/>
                              <a:gd name="connsiteX2270" fmla="*/ 764191 w 7247699"/>
                              <a:gd name="connsiteY2270" fmla="*/ 2661270 h 2676028"/>
                              <a:gd name="connsiteX2271" fmla="*/ 790128 w 7247699"/>
                              <a:gd name="connsiteY2271" fmla="*/ 2641694 h 2676028"/>
                              <a:gd name="connsiteX2272" fmla="*/ 785192 w 7247699"/>
                              <a:gd name="connsiteY2272" fmla="*/ 2631748 h 2676028"/>
                              <a:gd name="connsiteX2273" fmla="*/ 790617 w 7247699"/>
                              <a:gd name="connsiteY2273" fmla="*/ 2633376 h 2676028"/>
                              <a:gd name="connsiteX2274" fmla="*/ 816066 w 7247699"/>
                              <a:gd name="connsiteY2274" fmla="*/ 2614289 h 2676028"/>
                              <a:gd name="connsiteX2275" fmla="*/ 790617 w 7247699"/>
                              <a:gd name="connsiteY2275" fmla="*/ 2595203 h 2676028"/>
                              <a:gd name="connsiteX2276" fmla="*/ 780830 w 7247699"/>
                              <a:gd name="connsiteY2276" fmla="*/ 2598139 h 2676028"/>
                              <a:gd name="connsiteX2277" fmla="*/ 768594 w 7247699"/>
                              <a:gd name="connsiteY2277" fmla="*/ 2614289 h 2676028"/>
                              <a:gd name="connsiteX2278" fmla="*/ 775589 w 7247699"/>
                              <a:gd name="connsiteY2278" fmla="*/ 2623523 h 2676028"/>
                              <a:gd name="connsiteX2279" fmla="*/ 764191 w 7247699"/>
                              <a:gd name="connsiteY2279" fmla="*/ 2621140 h 2676028"/>
                              <a:gd name="connsiteX2280" fmla="*/ 760276 w 7247699"/>
                              <a:gd name="connsiteY2280" fmla="*/ 2622608 h 2676028"/>
                              <a:gd name="connsiteX2281" fmla="*/ 746083 w 7247699"/>
                              <a:gd name="connsiteY2281" fmla="*/ 2641205 h 2676028"/>
                              <a:gd name="connsiteX2282" fmla="*/ 760276 w 7247699"/>
                              <a:gd name="connsiteY2282" fmla="*/ 2659801 h 2676028"/>
                              <a:gd name="connsiteX2283" fmla="*/ 764191 w 7247699"/>
                              <a:gd name="connsiteY2283" fmla="*/ 2661270 h 2676028"/>
                              <a:gd name="connsiteX2284" fmla="*/ 663865 w 7247699"/>
                              <a:gd name="connsiteY2284" fmla="*/ 2664696 h 2676028"/>
                              <a:gd name="connsiteX2285" fmla="*/ 684909 w 7247699"/>
                              <a:gd name="connsiteY2285" fmla="*/ 2655887 h 2676028"/>
                              <a:gd name="connsiteX2286" fmla="*/ 692739 w 7247699"/>
                              <a:gd name="connsiteY2286" fmla="*/ 2642673 h 2676028"/>
                              <a:gd name="connsiteX2287" fmla="*/ 692739 w 7247699"/>
                              <a:gd name="connsiteY2287" fmla="*/ 2626523 h 2676028"/>
                              <a:gd name="connsiteX2288" fmla="*/ 689313 w 7247699"/>
                              <a:gd name="connsiteY2288" fmla="*/ 2618693 h 2676028"/>
                              <a:gd name="connsiteX2289" fmla="*/ 684419 w 7247699"/>
                              <a:gd name="connsiteY2289" fmla="*/ 2612821 h 2676028"/>
                              <a:gd name="connsiteX2290" fmla="*/ 674632 w 7247699"/>
                              <a:gd name="connsiteY2290" fmla="*/ 2606459 h 2676028"/>
                              <a:gd name="connsiteX2291" fmla="*/ 666802 w 7247699"/>
                              <a:gd name="connsiteY2291" fmla="*/ 2604501 h 2676028"/>
                              <a:gd name="connsiteX2292" fmla="*/ 658971 w 7247699"/>
                              <a:gd name="connsiteY2292" fmla="*/ 2604501 h 2676028"/>
                              <a:gd name="connsiteX2293" fmla="*/ 649183 w 7247699"/>
                              <a:gd name="connsiteY2293" fmla="*/ 2607927 h 2676028"/>
                              <a:gd name="connsiteX2294" fmla="*/ 640375 w 7247699"/>
                              <a:gd name="connsiteY2294" fmla="*/ 2615757 h 2676028"/>
                              <a:gd name="connsiteX2295" fmla="*/ 636460 w 7247699"/>
                              <a:gd name="connsiteY2295" fmla="*/ 2622119 h 2676028"/>
                              <a:gd name="connsiteX2296" fmla="*/ 634991 w 7247699"/>
                              <a:gd name="connsiteY2296" fmla="*/ 2626523 h 2676028"/>
                              <a:gd name="connsiteX2297" fmla="*/ 634991 w 7247699"/>
                              <a:gd name="connsiteY2297" fmla="*/ 2642673 h 2676028"/>
                              <a:gd name="connsiteX2298" fmla="*/ 642822 w 7247699"/>
                              <a:gd name="connsiteY2298" fmla="*/ 2655887 h 2676028"/>
                              <a:gd name="connsiteX2299" fmla="*/ 663865 w 7247699"/>
                              <a:gd name="connsiteY2299" fmla="*/ 2664696 h 2676028"/>
                              <a:gd name="connsiteX2300" fmla="*/ 5418737 w 7247699"/>
                              <a:gd name="connsiteY2300" fmla="*/ 2667476 h 2676028"/>
                              <a:gd name="connsiteX2301" fmla="*/ 5444675 w 7247699"/>
                              <a:gd name="connsiteY2301" fmla="*/ 2647900 h 2676028"/>
                              <a:gd name="connsiteX2302" fmla="*/ 5439738 w 7247699"/>
                              <a:gd name="connsiteY2302" fmla="*/ 2637954 h 2676028"/>
                              <a:gd name="connsiteX2303" fmla="*/ 5445164 w 7247699"/>
                              <a:gd name="connsiteY2303" fmla="*/ 2639582 h 2676028"/>
                              <a:gd name="connsiteX2304" fmla="*/ 5470612 w 7247699"/>
                              <a:gd name="connsiteY2304" fmla="*/ 2620495 h 2676028"/>
                              <a:gd name="connsiteX2305" fmla="*/ 5445164 w 7247699"/>
                              <a:gd name="connsiteY2305" fmla="*/ 2601409 h 2676028"/>
                              <a:gd name="connsiteX2306" fmla="*/ 5435376 w 7247699"/>
                              <a:gd name="connsiteY2306" fmla="*/ 2604345 h 2676028"/>
                              <a:gd name="connsiteX2307" fmla="*/ 5423141 w 7247699"/>
                              <a:gd name="connsiteY2307" fmla="*/ 2620495 h 2676028"/>
                              <a:gd name="connsiteX2308" fmla="*/ 5430136 w 7247699"/>
                              <a:gd name="connsiteY2308" fmla="*/ 2629728 h 2676028"/>
                              <a:gd name="connsiteX2309" fmla="*/ 5418737 w 7247699"/>
                              <a:gd name="connsiteY2309" fmla="*/ 2627345 h 2676028"/>
                              <a:gd name="connsiteX2310" fmla="*/ 5414822 w 7247699"/>
                              <a:gd name="connsiteY2310" fmla="*/ 2628813 h 2676028"/>
                              <a:gd name="connsiteX2311" fmla="*/ 5400630 w 7247699"/>
                              <a:gd name="connsiteY2311" fmla="*/ 2647410 h 2676028"/>
                              <a:gd name="connsiteX2312" fmla="*/ 5414822 w 7247699"/>
                              <a:gd name="connsiteY2312" fmla="*/ 2666007 h 2676028"/>
                              <a:gd name="connsiteX2313" fmla="*/ 5418737 w 7247699"/>
                              <a:gd name="connsiteY2313" fmla="*/ 2667476 h 2676028"/>
                              <a:gd name="connsiteX2314" fmla="*/ 2376857 w 7247699"/>
                              <a:gd name="connsiteY2314" fmla="*/ 2669759 h 2676028"/>
                              <a:gd name="connsiteX2315" fmla="*/ 2392598 w 7247699"/>
                              <a:gd name="connsiteY2315" fmla="*/ 2661762 h 2676028"/>
                              <a:gd name="connsiteX2316" fmla="*/ 2396627 w 7247699"/>
                              <a:gd name="connsiteY2316" fmla="*/ 2645643 h 2676028"/>
                              <a:gd name="connsiteX2317" fmla="*/ 2391385 w 7247699"/>
                              <a:gd name="connsiteY2317" fmla="*/ 2637903 h 2676028"/>
                              <a:gd name="connsiteX2318" fmla="*/ 2391087 w 7247699"/>
                              <a:gd name="connsiteY2318" fmla="*/ 2639095 h 2676028"/>
                              <a:gd name="connsiteX2319" fmla="*/ 2390892 w 7247699"/>
                              <a:gd name="connsiteY2319" fmla="*/ 2638348 h 2676028"/>
                              <a:gd name="connsiteX2320" fmla="*/ 2389576 w 7247699"/>
                              <a:gd name="connsiteY2320" fmla="*/ 2640102 h 2676028"/>
                              <a:gd name="connsiteX2321" fmla="*/ 2389850 w 7247699"/>
                              <a:gd name="connsiteY2321" fmla="*/ 2635637 h 2676028"/>
                              <a:gd name="connsiteX2322" fmla="*/ 2386050 w 7247699"/>
                              <a:gd name="connsiteY2322" fmla="*/ 2630028 h 2676028"/>
                              <a:gd name="connsiteX2323" fmla="*/ 2389954 w 7247699"/>
                              <a:gd name="connsiteY2323" fmla="*/ 2633932 h 2676028"/>
                              <a:gd name="connsiteX2324" fmla="*/ 2391087 w 7247699"/>
                              <a:gd name="connsiteY2324" fmla="*/ 2615420 h 2676028"/>
                              <a:gd name="connsiteX2325" fmla="*/ 2366908 w 7247699"/>
                              <a:gd name="connsiteY2325" fmla="*/ 2610383 h 2676028"/>
                              <a:gd name="connsiteX2326" fmla="*/ 2360360 w 7247699"/>
                              <a:gd name="connsiteY2326" fmla="*/ 2663777 h 2676028"/>
                              <a:gd name="connsiteX2327" fmla="*/ 2376857 w 7247699"/>
                              <a:gd name="connsiteY2327" fmla="*/ 2669759 h 2676028"/>
                              <a:gd name="connsiteX2328" fmla="*/ 5318413 w 7247699"/>
                              <a:gd name="connsiteY2328" fmla="*/ 2670901 h 2676028"/>
                              <a:gd name="connsiteX2329" fmla="*/ 5339456 w 7247699"/>
                              <a:gd name="connsiteY2329" fmla="*/ 2662093 h 2676028"/>
                              <a:gd name="connsiteX2330" fmla="*/ 5347286 w 7247699"/>
                              <a:gd name="connsiteY2330" fmla="*/ 2648879 h 2676028"/>
                              <a:gd name="connsiteX2331" fmla="*/ 5347286 w 7247699"/>
                              <a:gd name="connsiteY2331" fmla="*/ 2632729 h 2676028"/>
                              <a:gd name="connsiteX2332" fmla="*/ 5343860 w 7247699"/>
                              <a:gd name="connsiteY2332" fmla="*/ 2624899 h 2676028"/>
                              <a:gd name="connsiteX2333" fmla="*/ 5338967 w 7247699"/>
                              <a:gd name="connsiteY2333" fmla="*/ 2619027 h 2676028"/>
                              <a:gd name="connsiteX2334" fmla="*/ 5329179 w 7247699"/>
                              <a:gd name="connsiteY2334" fmla="*/ 2612665 h 2676028"/>
                              <a:gd name="connsiteX2335" fmla="*/ 5321349 w 7247699"/>
                              <a:gd name="connsiteY2335" fmla="*/ 2610707 h 2676028"/>
                              <a:gd name="connsiteX2336" fmla="*/ 5313518 w 7247699"/>
                              <a:gd name="connsiteY2336" fmla="*/ 2610707 h 2676028"/>
                              <a:gd name="connsiteX2337" fmla="*/ 5303731 w 7247699"/>
                              <a:gd name="connsiteY2337" fmla="*/ 2614133 h 2676028"/>
                              <a:gd name="connsiteX2338" fmla="*/ 5294922 w 7247699"/>
                              <a:gd name="connsiteY2338" fmla="*/ 2621963 h 2676028"/>
                              <a:gd name="connsiteX2339" fmla="*/ 5291007 w 7247699"/>
                              <a:gd name="connsiteY2339" fmla="*/ 2628325 h 2676028"/>
                              <a:gd name="connsiteX2340" fmla="*/ 5289539 w 7247699"/>
                              <a:gd name="connsiteY2340" fmla="*/ 2632729 h 2676028"/>
                              <a:gd name="connsiteX2341" fmla="*/ 5289539 w 7247699"/>
                              <a:gd name="connsiteY2341" fmla="*/ 2648879 h 2676028"/>
                              <a:gd name="connsiteX2342" fmla="*/ 5297369 w 7247699"/>
                              <a:gd name="connsiteY2342" fmla="*/ 2662093 h 2676028"/>
                              <a:gd name="connsiteX2343" fmla="*/ 5318413 w 7247699"/>
                              <a:gd name="connsiteY2343" fmla="*/ 2670901 h 2676028"/>
                              <a:gd name="connsiteX2344" fmla="*/ 4013211 w 7247699"/>
                              <a:gd name="connsiteY2344" fmla="*/ 2673838 h 2676028"/>
                              <a:gd name="connsiteX2345" fmla="*/ 4029055 w 7247699"/>
                              <a:gd name="connsiteY2345" fmla="*/ 2668271 h 2676028"/>
                              <a:gd name="connsiteX2346" fmla="*/ 4037391 w 7247699"/>
                              <a:gd name="connsiteY2346" fmla="*/ 2656113 h 2676028"/>
                              <a:gd name="connsiteX2347" fmla="*/ 4039148 w 7247699"/>
                              <a:gd name="connsiteY2347" fmla="*/ 2652304 h 2676028"/>
                              <a:gd name="connsiteX2348" fmla="*/ 4038659 w 7247699"/>
                              <a:gd name="connsiteY2348" fmla="*/ 2654263 h 2676028"/>
                              <a:gd name="connsiteX2349" fmla="*/ 4037391 w 7247699"/>
                              <a:gd name="connsiteY2349" fmla="*/ 2656113 h 2676028"/>
                              <a:gd name="connsiteX2350" fmla="*/ 4036212 w 7247699"/>
                              <a:gd name="connsiteY2350" fmla="*/ 2658666 h 2676028"/>
                              <a:gd name="connsiteX2351" fmla="*/ 4038170 w 7247699"/>
                              <a:gd name="connsiteY2351" fmla="*/ 2655731 h 2676028"/>
                              <a:gd name="connsiteX2352" fmla="*/ 4041106 w 7247699"/>
                              <a:gd name="connsiteY2352" fmla="*/ 2648879 h 2676028"/>
                              <a:gd name="connsiteX2353" fmla="*/ 4041484 w 7247699"/>
                              <a:gd name="connsiteY2353" fmla="*/ 2640181 h 2676028"/>
                              <a:gd name="connsiteX2354" fmla="*/ 4040127 w 7247699"/>
                              <a:gd name="connsiteY2354" fmla="*/ 2643528 h 2676028"/>
                              <a:gd name="connsiteX2355" fmla="*/ 4040127 w 7247699"/>
                              <a:gd name="connsiteY2355" fmla="*/ 2646432 h 2676028"/>
                              <a:gd name="connsiteX2356" fmla="*/ 4039657 w 7247699"/>
                              <a:gd name="connsiteY2356" fmla="*/ 2644687 h 2676028"/>
                              <a:gd name="connsiteX2357" fmla="*/ 4039148 w 7247699"/>
                              <a:gd name="connsiteY2357" fmla="*/ 2645942 h 2676028"/>
                              <a:gd name="connsiteX2358" fmla="*/ 4038333 w 7247699"/>
                              <a:gd name="connsiteY2358" fmla="*/ 2646758 h 2676028"/>
                              <a:gd name="connsiteX2359" fmla="*/ 4037680 w 7247699"/>
                              <a:gd name="connsiteY2359" fmla="*/ 2647901 h 2676028"/>
                              <a:gd name="connsiteX2360" fmla="*/ 4038630 w 7247699"/>
                              <a:gd name="connsiteY2360" fmla="*/ 2640871 h 2676028"/>
                              <a:gd name="connsiteX2361" fmla="*/ 4033276 w 7247699"/>
                              <a:gd name="connsiteY2361" fmla="*/ 2620984 h 2676028"/>
                              <a:gd name="connsiteX2362" fmla="*/ 4033765 w 7247699"/>
                              <a:gd name="connsiteY2362" fmla="*/ 2621473 h 2676028"/>
                              <a:gd name="connsiteX2363" fmla="*/ 4039620 w 7247699"/>
                              <a:gd name="connsiteY2363" fmla="*/ 2633548 h 2676028"/>
                              <a:gd name="connsiteX2364" fmla="*/ 4040127 w 7247699"/>
                              <a:gd name="connsiteY2364" fmla="*/ 2629793 h 2676028"/>
                              <a:gd name="connsiteX2365" fmla="*/ 4040127 w 7247699"/>
                              <a:gd name="connsiteY2365" fmla="*/ 2634595 h 2676028"/>
                              <a:gd name="connsiteX2366" fmla="*/ 4041595 w 7247699"/>
                              <a:gd name="connsiteY2366" fmla="*/ 2637623 h 2676028"/>
                              <a:gd name="connsiteX2367" fmla="*/ 4041484 w 7247699"/>
                              <a:gd name="connsiteY2367" fmla="*/ 2640181 h 2676028"/>
                              <a:gd name="connsiteX2368" fmla="*/ 4046489 w 7247699"/>
                              <a:gd name="connsiteY2368" fmla="*/ 2627835 h 2676028"/>
                              <a:gd name="connsiteX2369" fmla="*/ 4046000 w 7247699"/>
                              <a:gd name="connsiteY2369" fmla="*/ 2626367 h 2676028"/>
                              <a:gd name="connsiteX2370" fmla="*/ 4032297 w 7247699"/>
                              <a:gd name="connsiteY2370" fmla="*/ 2612665 h 2676028"/>
                              <a:gd name="connsiteX2371" fmla="*/ 4005870 w 7247699"/>
                              <a:gd name="connsiteY2371" fmla="*/ 2616090 h 2676028"/>
                              <a:gd name="connsiteX2372" fmla="*/ 4023977 w 7247699"/>
                              <a:gd name="connsiteY2372" fmla="*/ 2613643 h 2676028"/>
                              <a:gd name="connsiteX2373" fmla="*/ 4001955 w 7247699"/>
                              <a:gd name="connsiteY2373" fmla="*/ 2617069 h 2676028"/>
                              <a:gd name="connsiteX2374" fmla="*/ 4020740 w 7247699"/>
                              <a:gd name="connsiteY2374" fmla="*/ 2614778 h 2676028"/>
                              <a:gd name="connsiteX2375" fmla="*/ 4021530 w 7247699"/>
                              <a:gd name="connsiteY2375" fmla="*/ 2614622 h 2676028"/>
                              <a:gd name="connsiteX2376" fmla="*/ 4022020 w 7247699"/>
                              <a:gd name="connsiteY2376" fmla="*/ 2614622 h 2676028"/>
                              <a:gd name="connsiteX2377" fmla="*/ 4020740 w 7247699"/>
                              <a:gd name="connsiteY2377" fmla="*/ 2614778 h 2676028"/>
                              <a:gd name="connsiteX2378" fmla="*/ 3997061 w 7247699"/>
                              <a:gd name="connsiteY2378" fmla="*/ 2619455 h 2676028"/>
                              <a:gd name="connsiteX2379" fmla="*/ 3985805 w 7247699"/>
                              <a:gd name="connsiteY2379" fmla="*/ 2641538 h 2676028"/>
                              <a:gd name="connsiteX2380" fmla="*/ 3987763 w 7247699"/>
                              <a:gd name="connsiteY2380" fmla="*/ 2654263 h 2676028"/>
                              <a:gd name="connsiteX2381" fmla="*/ 4013211 w 7247699"/>
                              <a:gd name="connsiteY2381" fmla="*/ 2673838 h 2676028"/>
                              <a:gd name="connsiteX2382" fmla="*/ 7031407 w 7247699"/>
                              <a:gd name="connsiteY2382" fmla="*/ 2675966 h 2676028"/>
                              <a:gd name="connsiteX2383" fmla="*/ 7047148 w 7247699"/>
                              <a:gd name="connsiteY2383" fmla="*/ 2667969 h 2676028"/>
                              <a:gd name="connsiteX2384" fmla="*/ 7051177 w 7247699"/>
                              <a:gd name="connsiteY2384" fmla="*/ 2651850 h 2676028"/>
                              <a:gd name="connsiteX2385" fmla="*/ 7045935 w 7247699"/>
                              <a:gd name="connsiteY2385" fmla="*/ 2644110 h 2676028"/>
                              <a:gd name="connsiteX2386" fmla="*/ 7045637 w 7247699"/>
                              <a:gd name="connsiteY2386" fmla="*/ 2645302 h 2676028"/>
                              <a:gd name="connsiteX2387" fmla="*/ 7045442 w 7247699"/>
                              <a:gd name="connsiteY2387" fmla="*/ 2644554 h 2676028"/>
                              <a:gd name="connsiteX2388" fmla="*/ 7044126 w 7247699"/>
                              <a:gd name="connsiteY2388" fmla="*/ 2646309 h 2676028"/>
                              <a:gd name="connsiteX2389" fmla="*/ 7044399 w 7247699"/>
                              <a:gd name="connsiteY2389" fmla="*/ 2641843 h 2676028"/>
                              <a:gd name="connsiteX2390" fmla="*/ 7040600 w 7247699"/>
                              <a:gd name="connsiteY2390" fmla="*/ 2636234 h 2676028"/>
                              <a:gd name="connsiteX2391" fmla="*/ 7044503 w 7247699"/>
                              <a:gd name="connsiteY2391" fmla="*/ 2640138 h 2676028"/>
                              <a:gd name="connsiteX2392" fmla="*/ 7045637 w 7247699"/>
                              <a:gd name="connsiteY2392" fmla="*/ 2621627 h 2676028"/>
                              <a:gd name="connsiteX2393" fmla="*/ 7021458 w 7247699"/>
                              <a:gd name="connsiteY2393" fmla="*/ 2616589 h 2676028"/>
                              <a:gd name="connsiteX2394" fmla="*/ 7014910 w 7247699"/>
                              <a:gd name="connsiteY2394" fmla="*/ 2669984 h 2676028"/>
                              <a:gd name="connsiteX2395" fmla="*/ 7031407 w 7247699"/>
                              <a:gd name="connsiteY2395" fmla="*/ 2675966 h 26760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</a:cxnLst>
                            <a:rect l="l" t="t" r="r" b="b"/>
                            <a:pathLst>
                              <a:path w="7247699" h="2676028">
                                <a:moveTo>
                                  <a:pt x="1173027" y="48901"/>
                                </a:moveTo>
                                <a:cubicBezTo>
                                  <a:pt x="1178128" y="47831"/>
                                  <a:pt x="1182661" y="44934"/>
                                  <a:pt x="1185180" y="39897"/>
                                </a:cubicBezTo>
                                <a:cubicBezTo>
                                  <a:pt x="1190217" y="30830"/>
                                  <a:pt x="1188202" y="17229"/>
                                  <a:pt x="1178128" y="12192"/>
                                </a:cubicBezTo>
                                <a:cubicBezTo>
                                  <a:pt x="1174098" y="10177"/>
                                  <a:pt x="1169564" y="8162"/>
                                  <a:pt x="1165534" y="6148"/>
                                </a:cubicBezTo>
                                <a:cubicBezTo>
                                  <a:pt x="1162512" y="4636"/>
                                  <a:pt x="1159490" y="2621"/>
                                  <a:pt x="1155964" y="1614"/>
                                </a:cubicBezTo>
                                <a:cubicBezTo>
                                  <a:pt x="1152942" y="607"/>
                                  <a:pt x="1149415" y="607"/>
                                  <a:pt x="1145889" y="103"/>
                                </a:cubicBezTo>
                                <a:cubicBezTo>
                                  <a:pt x="1138837" y="-905"/>
                                  <a:pt x="1131281" y="5644"/>
                                  <a:pt x="1128762" y="11689"/>
                                </a:cubicBezTo>
                                <a:cubicBezTo>
                                  <a:pt x="1125741" y="18741"/>
                                  <a:pt x="1127252" y="26800"/>
                                  <a:pt x="1132793" y="31837"/>
                                </a:cubicBezTo>
                                <a:cubicBezTo>
                                  <a:pt x="1139844" y="38890"/>
                                  <a:pt x="1148911" y="42919"/>
                                  <a:pt x="1157475" y="46949"/>
                                </a:cubicBezTo>
                                <a:cubicBezTo>
                                  <a:pt x="1162260" y="49216"/>
                                  <a:pt x="1167927" y="49971"/>
                                  <a:pt x="1173027" y="48901"/>
                                </a:cubicBezTo>
                                <a:close/>
                                <a:moveTo>
                                  <a:pt x="5827577" y="55110"/>
                                </a:moveTo>
                                <a:cubicBezTo>
                                  <a:pt x="5832677" y="54040"/>
                                  <a:pt x="5837211" y="51143"/>
                                  <a:pt x="5839730" y="46106"/>
                                </a:cubicBezTo>
                                <a:cubicBezTo>
                                  <a:pt x="5844767" y="37039"/>
                                  <a:pt x="5842752" y="23438"/>
                                  <a:pt x="5832678" y="18401"/>
                                </a:cubicBezTo>
                                <a:cubicBezTo>
                                  <a:pt x="5828648" y="16386"/>
                                  <a:pt x="5824114" y="14371"/>
                                  <a:pt x="5820084" y="12357"/>
                                </a:cubicBezTo>
                                <a:cubicBezTo>
                                  <a:pt x="5817062" y="10845"/>
                                  <a:pt x="5814040" y="8830"/>
                                  <a:pt x="5810514" y="7823"/>
                                </a:cubicBezTo>
                                <a:cubicBezTo>
                                  <a:pt x="5807492" y="6816"/>
                                  <a:pt x="5803965" y="6816"/>
                                  <a:pt x="5800439" y="6312"/>
                                </a:cubicBezTo>
                                <a:cubicBezTo>
                                  <a:pt x="5793387" y="5304"/>
                                  <a:pt x="5785831" y="11853"/>
                                  <a:pt x="5783312" y="17898"/>
                                </a:cubicBezTo>
                                <a:cubicBezTo>
                                  <a:pt x="5780290" y="24950"/>
                                  <a:pt x="5781802" y="33009"/>
                                  <a:pt x="5787343" y="38046"/>
                                </a:cubicBezTo>
                                <a:cubicBezTo>
                                  <a:pt x="5794394" y="45099"/>
                                  <a:pt x="5803461" y="49128"/>
                                  <a:pt x="5812025" y="53158"/>
                                </a:cubicBezTo>
                                <a:cubicBezTo>
                                  <a:pt x="5816810" y="55425"/>
                                  <a:pt x="5822477" y="56181"/>
                                  <a:pt x="5827577" y="55110"/>
                                </a:cubicBezTo>
                                <a:close/>
                                <a:moveTo>
                                  <a:pt x="3023939" y="143828"/>
                                </a:moveTo>
                                <a:cubicBezTo>
                                  <a:pt x="3034518" y="145843"/>
                                  <a:pt x="3047110" y="140806"/>
                                  <a:pt x="3049630" y="129220"/>
                                </a:cubicBezTo>
                                <a:cubicBezTo>
                                  <a:pt x="3052652" y="117131"/>
                                  <a:pt x="3046103" y="106553"/>
                                  <a:pt x="3035021" y="103027"/>
                                </a:cubicBezTo>
                                <a:cubicBezTo>
                                  <a:pt x="3025954" y="100004"/>
                                  <a:pt x="3017391" y="96982"/>
                                  <a:pt x="3007820" y="97989"/>
                                </a:cubicBezTo>
                                <a:cubicBezTo>
                                  <a:pt x="2999257" y="98493"/>
                                  <a:pt x="2990693" y="103530"/>
                                  <a:pt x="2988677" y="112597"/>
                                </a:cubicBezTo>
                                <a:cubicBezTo>
                                  <a:pt x="2986664" y="121664"/>
                                  <a:pt x="2990189" y="129724"/>
                                  <a:pt x="2997746" y="134761"/>
                                </a:cubicBezTo>
                                <a:cubicBezTo>
                                  <a:pt x="3002279" y="137784"/>
                                  <a:pt x="3006813" y="140302"/>
                                  <a:pt x="3011850" y="141310"/>
                                </a:cubicBezTo>
                                <a:cubicBezTo>
                                  <a:pt x="3015880" y="142317"/>
                                  <a:pt x="3019909" y="142821"/>
                                  <a:pt x="3023939" y="143828"/>
                                </a:cubicBezTo>
                                <a:close/>
                                <a:moveTo>
                                  <a:pt x="637409" y="194085"/>
                                </a:moveTo>
                                <a:cubicBezTo>
                                  <a:pt x="650531" y="192640"/>
                                  <a:pt x="661175" y="176398"/>
                                  <a:pt x="648695" y="165387"/>
                                </a:cubicBezTo>
                                <a:cubicBezTo>
                                  <a:pt x="613949" y="134555"/>
                                  <a:pt x="575287" y="113022"/>
                                  <a:pt x="530263" y="100787"/>
                                </a:cubicBezTo>
                                <a:cubicBezTo>
                                  <a:pt x="509708" y="94914"/>
                                  <a:pt x="501878" y="125257"/>
                                  <a:pt x="521454" y="132108"/>
                                </a:cubicBezTo>
                                <a:cubicBezTo>
                                  <a:pt x="558647" y="144832"/>
                                  <a:pt x="593883" y="164408"/>
                                  <a:pt x="624226" y="189857"/>
                                </a:cubicBezTo>
                                <a:cubicBezTo>
                                  <a:pt x="628386" y="193405"/>
                                  <a:pt x="633035" y="194567"/>
                                  <a:pt x="637409" y="194085"/>
                                </a:cubicBezTo>
                                <a:close/>
                                <a:moveTo>
                                  <a:pt x="5291956" y="200294"/>
                                </a:moveTo>
                                <a:cubicBezTo>
                                  <a:pt x="5305077" y="198849"/>
                                  <a:pt x="5315722" y="182607"/>
                                  <a:pt x="5303242" y="171596"/>
                                </a:cubicBezTo>
                                <a:cubicBezTo>
                                  <a:pt x="5268496" y="140764"/>
                                  <a:pt x="5229834" y="119231"/>
                                  <a:pt x="5184809" y="106996"/>
                                </a:cubicBezTo>
                                <a:cubicBezTo>
                                  <a:pt x="5164255" y="101123"/>
                                  <a:pt x="5156425" y="131466"/>
                                  <a:pt x="5176001" y="138317"/>
                                </a:cubicBezTo>
                                <a:cubicBezTo>
                                  <a:pt x="5213194" y="151041"/>
                                  <a:pt x="5248430" y="170617"/>
                                  <a:pt x="5278773" y="196066"/>
                                </a:cubicBezTo>
                                <a:cubicBezTo>
                                  <a:pt x="5282932" y="199614"/>
                                  <a:pt x="5287582" y="200776"/>
                                  <a:pt x="5291956" y="200294"/>
                                </a:cubicBezTo>
                                <a:close/>
                                <a:moveTo>
                                  <a:pt x="1731285" y="314627"/>
                                </a:moveTo>
                                <a:cubicBezTo>
                                  <a:pt x="1734924" y="314711"/>
                                  <a:pt x="1738564" y="313426"/>
                                  <a:pt x="1741501" y="310245"/>
                                </a:cubicBezTo>
                                <a:cubicBezTo>
                                  <a:pt x="1752757" y="298011"/>
                                  <a:pt x="1766460" y="288712"/>
                                  <a:pt x="1781632" y="281861"/>
                                </a:cubicBezTo>
                                <a:cubicBezTo>
                                  <a:pt x="1798761" y="274520"/>
                                  <a:pt x="1786036" y="243689"/>
                                  <a:pt x="1768907" y="251030"/>
                                </a:cubicBezTo>
                                <a:cubicBezTo>
                                  <a:pt x="1747374" y="259838"/>
                                  <a:pt x="1731224" y="272562"/>
                                  <a:pt x="1717521" y="291159"/>
                                </a:cubicBezTo>
                                <a:cubicBezTo>
                                  <a:pt x="1709446" y="301803"/>
                                  <a:pt x="1720365" y="314374"/>
                                  <a:pt x="1731285" y="314627"/>
                                </a:cubicBezTo>
                                <a:close/>
                                <a:moveTo>
                                  <a:pt x="6385831" y="320836"/>
                                </a:moveTo>
                                <a:cubicBezTo>
                                  <a:pt x="6389471" y="320920"/>
                                  <a:pt x="6393111" y="319635"/>
                                  <a:pt x="6396047" y="316454"/>
                                </a:cubicBezTo>
                                <a:cubicBezTo>
                                  <a:pt x="6407303" y="304220"/>
                                  <a:pt x="6421007" y="294921"/>
                                  <a:pt x="6436178" y="288070"/>
                                </a:cubicBezTo>
                                <a:cubicBezTo>
                                  <a:pt x="6453307" y="280729"/>
                                  <a:pt x="6440583" y="249898"/>
                                  <a:pt x="6423454" y="257239"/>
                                </a:cubicBezTo>
                                <a:cubicBezTo>
                                  <a:pt x="6401920" y="266047"/>
                                  <a:pt x="6385770" y="278771"/>
                                  <a:pt x="6372067" y="297368"/>
                                </a:cubicBezTo>
                                <a:cubicBezTo>
                                  <a:pt x="6363992" y="308012"/>
                                  <a:pt x="6374912" y="320583"/>
                                  <a:pt x="6385831" y="320836"/>
                                </a:cubicBezTo>
                                <a:close/>
                                <a:moveTo>
                                  <a:pt x="4530313" y="617981"/>
                                </a:moveTo>
                                <a:cubicBezTo>
                                  <a:pt x="4535391" y="616573"/>
                                  <a:pt x="4540040" y="613270"/>
                                  <a:pt x="4542732" y="608621"/>
                                </a:cubicBezTo>
                                <a:cubicBezTo>
                                  <a:pt x="4548604" y="598344"/>
                                  <a:pt x="4544200" y="588066"/>
                                  <a:pt x="4535390" y="581215"/>
                                </a:cubicBezTo>
                                <a:cubicBezTo>
                                  <a:pt x="4527071" y="574853"/>
                                  <a:pt x="4519241" y="568980"/>
                                  <a:pt x="4510921" y="562618"/>
                                </a:cubicBezTo>
                                <a:cubicBezTo>
                                  <a:pt x="4503580" y="556746"/>
                                  <a:pt x="4494282" y="551852"/>
                                  <a:pt x="4487430" y="545979"/>
                                </a:cubicBezTo>
                                <a:cubicBezTo>
                                  <a:pt x="4463939" y="524935"/>
                                  <a:pt x="4434575" y="566044"/>
                                  <a:pt x="4461492" y="580236"/>
                                </a:cubicBezTo>
                                <a:cubicBezTo>
                                  <a:pt x="4470791" y="585130"/>
                                  <a:pt x="4479110" y="592961"/>
                                  <a:pt x="4488409" y="598344"/>
                                </a:cubicBezTo>
                                <a:cubicBezTo>
                                  <a:pt x="4497218" y="604217"/>
                                  <a:pt x="4506517" y="610089"/>
                                  <a:pt x="4515326" y="615962"/>
                                </a:cubicBezTo>
                                <a:cubicBezTo>
                                  <a:pt x="4519730" y="618898"/>
                                  <a:pt x="4525236" y="619387"/>
                                  <a:pt x="4530313" y="617981"/>
                                </a:cubicBezTo>
                                <a:close/>
                                <a:moveTo>
                                  <a:pt x="4143899" y="777902"/>
                                </a:moveTo>
                                <a:cubicBezTo>
                                  <a:pt x="4155634" y="773699"/>
                                  <a:pt x="4161206" y="756605"/>
                                  <a:pt x="4147228" y="748293"/>
                                </a:cubicBezTo>
                                <a:cubicBezTo>
                                  <a:pt x="4137657" y="742752"/>
                                  <a:pt x="4128590" y="737211"/>
                                  <a:pt x="4120027" y="730159"/>
                                </a:cubicBezTo>
                                <a:cubicBezTo>
                                  <a:pt x="4111464" y="723107"/>
                                  <a:pt x="4104412" y="714543"/>
                                  <a:pt x="4095848" y="706988"/>
                                </a:cubicBezTo>
                                <a:cubicBezTo>
                                  <a:pt x="4082751" y="695402"/>
                                  <a:pt x="4059076" y="710514"/>
                                  <a:pt x="4069655" y="727640"/>
                                </a:cubicBezTo>
                                <a:cubicBezTo>
                                  <a:pt x="4083255" y="749301"/>
                                  <a:pt x="4107938" y="766427"/>
                                  <a:pt x="4130605" y="777005"/>
                                </a:cubicBezTo>
                                <a:cubicBezTo>
                                  <a:pt x="4135390" y="779272"/>
                                  <a:pt x="4139987" y="779303"/>
                                  <a:pt x="4143899" y="777902"/>
                                </a:cubicBezTo>
                                <a:close/>
                                <a:moveTo>
                                  <a:pt x="427836" y="921660"/>
                                </a:moveTo>
                                <a:cubicBezTo>
                                  <a:pt x="432117" y="920653"/>
                                  <a:pt x="436147" y="918134"/>
                                  <a:pt x="438666" y="914860"/>
                                </a:cubicBezTo>
                                <a:cubicBezTo>
                                  <a:pt x="443703" y="907808"/>
                                  <a:pt x="443703" y="897734"/>
                                  <a:pt x="437154" y="891185"/>
                                </a:cubicBezTo>
                                <a:cubicBezTo>
                                  <a:pt x="425065" y="879599"/>
                                  <a:pt x="412975" y="868014"/>
                                  <a:pt x="400886" y="856428"/>
                                </a:cubicBezTo>
                                <a:cubicBezTo>
                                  <a:pt x="391819" y="847865"/>
                                  <a:pt x="377212" y="848369"/>
                                  <a:pt x="369656" y="858443"/>
                                </a:cubicBezTo>
                                <a:cubicBezTo>
                                  <a:pt x="361596" y="869021"/>
                                  <a:pt x="365626" y="881614"/>
                                  <a:pt x="375700" y="889170"/>
                                </a:cubicBezTo>
                                <a:cubicBezTo>
                                  <a:pt x="388797" y="899245"/>
                                  <a:pt x="402397" y="909319"/>
                                  <a:pt x="415494" y="919394"/>
                                </a:cubicBezTo>
                                <a:cubicBezTo>
                                  <a:pt x="419020" y="922164"/>
                                  <a:pt x="423554" y="922668"/>
                                  <a:pt x="427836" y="921660"/>
                                </a:cubicBezTo>
                                <a:close/>
                                <a:moveTo>
                                  <a:pt x="621012" y="926948"/>
                                </a:moveTo>
                                <a:cubicBezTo>
                                  <a:pt x="643175" y="926948"/>
                                  <a:pt x="643175" y="892696"/>
                                  <a:pt x="621012" y="892696"/>
                                </a:cubicBezTo>
                                <a:cubicBezTo>
                                  <a:pt x="598849" y="892696"/>
                                  <a:pt x="598849" y="926948"/>
                                  <a:pt x="621012" y="926948"/>
                                </a:cubicBezTo>
                                <a:close/>
                                <a:moveTo>
                                  <a:pt x="5082385" y="927869"/>
                                </a:moveTo>
                                <a:cubicBezTo>
                                  <a:pt x="5086667" y="926862"/>
                                  <a:pt x="5090697" y="924343"/>
                                  <a:pt x="5093216" y="921069"/>
                                </a:cubicBezTo>
                                <a:cubicBezTo>
                                  <a:pt x="5098253" y="914017"/>
                                  <a:pt x="5098253" y="903943"/>
                                  <a:pt x="5091705" y="897394"/>
                                </a:cubicBezTo>
                                <a:cubicBezTo>
                                  <a:pt x="5079615" y="885808"/>
                                  <a:pt x="5067526" y="874223"/>
                                  <a:pt x="5055436" y="862637"/>
                                </a:cubicBezTo>
                                <a:cubicBezTo>
                                  <a:pt x="5046369" y="854074"/>
                                  <a:pt x="5031762" y="854578"/>
                                  <a:pt x="5024206" y="864652"/>
                                </a:cubicBezTo>
                                <a:cubicBezTo>
                                  <a:pt x="5016146" y="875230"/>
                                  <a:pt x="5020176" y="887823"/>
                                  <a:pt x="5030251" y="895379"/>
                                </a:cubicBezTo>
                                <a:cubicBezTo>
                                  <a:pt x="5043347" y="905454"/>
                                  <a:pt x="5056947" y="915528"/>
                                  <a:pt x="5070044" y="925603"/>
                                </a:cubicBezTo>
                                <a:cubicBezTo>
                                  <a:pt x="5073570" y="928373"/>
                                  <a:pt x="5078104" y="928877"/>
                                  <a:pt x="5082385" y="927869"/>
                                </a:cubicBezTo>
                                <a:close/>
                                <a:moveTo>
                                  <a:pt x="5275562" y="933157"/>
                                </a:moveTo>
                                <a:cubicBezTo>
                                  <a:pt x="5297725" y="933157"/>
                                  <a:pt x="5297725" y="898905"/>
                                  <a:pt x="5275562" y="898905"/>
                                </a:cubicBezTo>
                                <a:cubicBezTo>
                                  <a:pt x="5253399" y="898905"/>
                                  <a:pt x="5253399" y="933157"/>
                                  <a:pt x="5275562" y="933157"/>
                                </a:cubicBezTo>
                                <a:close/>
                                <a:moveTo>
                                  <a:pt x="3771224" y="942330"/>
                                </a:moveTo>
                                <a:cubicBezTo>
                                  <a:pt x="3780170" y="943546"/>
                                  <a:pt x="3789805" y="934920"/>
                                  <a:pt x="3783198" y="925744"/>
                                </a:cubicBezTo>
                                <a:cubicBezTo>
                                  <a:pt x="3772921" y="911552"/>
                                  <a:pt x="3762644" y="896870"/>
                                  <a:pt x="3751877" y="882678"/>
                                </a:cubicBezTo>
                                <a:cubicBezTo>
                                  <a:pt x="3743068" y="869954"/>
                                  <a:pt x="3721536" y="882678"/>
                                  <a:pt x="3731323" y="894913"/>
                                </a:cubicBezTo>
                                <a:cubicBezTo>
                                  <a:pt x="3742090" y="909105"/>
                                  <a:pt x="3752367" y="923297"/>
                                  <a:pt x="3763134" y="937490"/>
                                </a:cubicBezTo>
                                <a:cubicBezTo>
                                  <a:pt x="3765336" y="940426"/>
                                  <a:pt x="3768242" y="941925"/>
                                  <a:pt x="3771224" y="942330"/>
                                </a:cubicBezTo>
                                <a:close/>
                                <a:moveTo>
                                  <a:pt x="3577659" y="1078434"/>
                                </a:moveTo>
                                <a:cubicBezTo>
                                  <a:pt x="3581573" y="1078923"/>
                                  <a:pt x="3585488" y="1078923"/>
                                  <a:pt x="3588913" y="1076966"/>
                                </a:cubicBezTo>
                                <a:cubicBezTo>
                                  <a:pt x="3591850" y="1075008"/>
                                  <a:pt x="3594787" y="1071582"/>
                                  <a:pt x="3595767" y="1068157"/>
                                </a:cubicBezTo>
                                <a:cubicBezTo>
                                  <a:pt x="3597233" y="1061305"/>
                                  <a:pt x="3593808" y="1051517"/>
                                  <a:pt x="3585488" y="1050049"/>
                                </a:cubicBezTo>
                                <a:cubicBezTo>
                                  <a:pt x="3584022" y="1050049"/>
                                  <a:pt x="3582552" y="1049559"/>
                                  <a:pt x="3581085" y="1049070"/>
                                </a:cubicBezTo>
                                <a:cubicBezTo>
                                  <a:pt x="3579126" y="1048580"/>
                                  <a:pt x="3583530" y="1050538"/>
                                  <a:pt x="3582062" y="1049559"/>
                                </a:cubicBezTo>
                                <a:cubicBezTo>
                                  <a:pt x="3581573" y="1049070"/>
                                  <a:pt x="3580598" y="1048580"/>
                                  <a:pt x="3580104" y="1048580"/>
                                </a:cubicBezTo>
                                <a:cubicBezTo>
                                  <a:pt x="3579126" y="1048091"/>
                                  <a:pt x="3577659" y="1047602"/>
                                  <a:pt x="3576678" y="1047112"/>
                                </a:cubicBezTo>
                                <a:cubicBezTo>
                                  <a:pt x="3577168" y="1047112"/>
                                  <a:pt x="3577659" y="1047602"/>
                                  <a:pt x="3578146" y="1047602"/>
                                </a:cubicBezTo>
                                <a:cubicBezTo>
                                  <a:pt x="3578146" y="1047112"/>
                                  <a:pt x="3576678" y="1047112"/>
                                  <a:pt x="3576189" y="1046623"/>
                                </a:cubicBezTo>
                                <a:cubicBezTo>
                                  <a:pt x="3575701" y="1046623"/>
                                  <a:pt x="3573742" y="1044665"/>
                                  <a:pt x="3575213" y="1046134"/>
                                </a:cubicBezTo>
                                <a:cubicBezTo>
                                  <a:pt x="3576678" y="1047602"/>
                                  <a:pt x="3574231" y="1045155"/>
                                  <a:pt x="3574231" y="1045155"/>
                                </a:cubicBezTo>
                                <a:cubicBezTo>
                                  <a:pt x="3569827" y="1040750"/>
                                  <a:pt x="3562488" y="1040261"/>
                                  <a:pt x="3557592" y="1044176"/>
                                </a:cubicBezTo>
                                <a:cubicBezTo>
                                  <a:pt x="3551719" y="1048580"/>
                                  <a:pt x="3551230" y="1054943"/>
                                  <a:pt x="3554166" y="1060816"/>
                                </a:cubicBezTo>
                                <a:cubicBezTo>
                                  <a:pt x="3558572" y="1070114"/>
                                  <a:pt x="3567381" y="1076966"/>
                                  <a:pt x="3577659" y="1078434"/>
                                </a:cubicBezTo>
                                <a:close/>
                                <a:moveTo>
                                  <a:pt x="4146814" y="1128352"/>
                                </a:moveTo>
                                <a:cubicBezTo>
                                  <a:pt x="4152687" y="1129820"/>
                                  <a:pt x="4157091" y="1127863"/>
                                  <a:pt x="4161496" y="1123948"/>
                                </a:cubicBezTo>
                                <a:cubicBezTo>
                                  <a:pt x="4166390" y="1120032"/>
                                  <a:pt x="4171284" y="1116117"/>
                                  <a:pt x="4176178" y="1112202"/>
                                </a:cubicBezTo>
                                <a:cubicBezTo>
                                  <a:pt x="4182050" y="1107308"/>
                                  <a:pt x="4181561" y="1098009"/>
                                  <a:pt x="4177156" y="1092137"/>
                                </a:cubicBezTo>
                                <a:cubicBezTo>
                                  <a:pt x="4172263" y="1085775"/>
                                  <a:pt x="4164432" y="1084796"/>
                                  <a:pt x="4157580" y="1088221"/>
                                </a:cubicBezTo>
                                <a:cubicBezTo>
                                  <a:pt x="4151708" y="1091158"/>
                                  <a:pt x="4145835" y="1093605"/>
                                  <a:pt x="4140452" y="1096541"/>
                                </a:cubicBezTo>
                                <a:cubicBezTo>
                                  <a:pt x="4131154" y="1100946"/>
                                  <a:pt x="4129685" y="1114649"/>
                                  <a:pt x="4135558" y="1121990"/>
                                </a:cubicBezTo>
                                <a:cubicBezTo>
                                  <a:pt x="4138494" y="1125905"/>
                                  <a:pt x="4142409" y="1127863"/>
                                  <a:pt x="4146814" y="1128352"/>
                                </a:cubicBezTo>
                                <a:close/>
                                <a:moveTo>
                                  <a:pt x="4620100" y="1219394"/>
                                </a:moveTo>
                                <a:cubicBezTo>
                                  <a:pt x="4624061" y="1218552"/>
                                  <a:pt x="4627762" y="1215952"/>
                                  <a:pt x="4630332" y="1211058"/>
                                </a:cubicBezTo>
                                <a:cubicBezTo>
                                  <a:pt x="4641098" y="1190504"/>
                                  <a:pt x="4658716" y="1172397"/>
                                  <a:pt x="4678781" y="1160162"/>
                                </a:cubicBezTo>
                                <a:cubicBezTo>
                                  <a:pt x="4697867" y="1148416"/>
                                  <a:pt x="4680739" y="1119053"/>
                                  <a:pt x="4661163" y="1129820"/>
                                </a:cubicBezTo>
                                <a:cubicBezTo>
                                  <a:pt x="4634247" y="1144991"/>
                                  <a:pt x="4614671" y="1166035"/>
                                  <a:pt x="4600968" y="1193930"/>
                                </a:cubicBezTo>
                                <a:cubicBezTo>
                                  <a:pt x="4593994" y="1208612"/>
                                  <a:pt x="4608217" y="1221917"/>
                                  <a:pt x="4620100" y="1219394"/>
                                </a:cubicBezTo>
                                <a:close/>
                                <a:moveTo>
                                  <a:pt x="850396" y="1252352"/>
                                </a:moveTo>
                                <a:cubicBezTo>
                                  <a:pt x="853859" y="1251219"/>
                                  <a:pt x="857007" y="1248826"/>
                                  <a:pt x="859274" y="1245300"/>
                                </a:cubicBezTo>
                                <a:cubicBezTo>
                                  <a:pt x="863807" y="1238248"/>
                                  <a:pt x="867837" y="1231699"/>
                                  <a:pt x="872371" y="1224648"/>
                                </a:cubicBezTo>
                                <a:cubicBezTo>
                                  <a:pt x="877912" y="1215581"/>
                                  <a:pt x="873378" y="1202988"/>
                                  <a:pt x="863807" y="1198958"/>
                                </a:cubicBezTo>
                                <a:cubicBezTo>
                                  <a:pt x="852725" y="1194928"/>
                                  <a:pt x="842651" y="1200973"/>
                                  <a:pt x="839125" y="1211047"/>
                                </a:cubicBezTo>
                                <a:cubicBezTo>
                                  <a:pt x="836103" y="1218603"/>
                                  <a:pt x="833584" y="1226159"/>
                                  <a:pt x="830562" y="1233714"/>
                                </a:cubicBezTo>
                                <a:cubicBezTo>
                                  <a:pt x="827539" y="1240766"/>
                                  <a:pt x="833081" y="1249330"/>
                                  <a:pt x="839629" y="1251848"/>
                                </a:cubicBezTo>
                                <a:cubicBezTo>
                                  <a:pt x="843155" y="1253359"/>
                                  <a:pt x="846932" y="1253485"/>
                                  <a:pt x="850396" y="1252352"/>
                                </a:cubicBezTo>
                                <a:close/>
                                <a:moveTo>
                                  <a:pt x="5504943" y="1258561"/>
                                </a:moveTo>
                                <a:cubicBezTo>
                                  <a:pt x="5508407" y="1257428"/>
                                  <a:pt x="5511555" y="1255035"/>
                                  <a:pt x="5513822" y="1251509"/>
                                </a:cubicBezTo>
                                <a:cubicBezTo>
                                  <a:pt x="5518355" y="1244457"/>
                                  <a:pt x="5522385" y="1237908"/>
                                  <a:pt x="5526918" y="1230857"/>
                                </a:cubicBezTo>
                                <a:cubicBezTo>
                                  <a:pt x="5532459" y="1221790"/>
                                  <a:pt x="5527926" y="1209197"/>
                                  <a:pt x="5518355" y="1205167"/>
                                </a:cubicBezTo>
                                <a:cubicBezTo>
                                  <a:pt x="5507273" y="1201137"/>
                                  <a:pt x="5497199" y="1207182"/>
                                  <a:pt x="5493673" y="1217256"/>
                                </a:cubicBezTo>
                                <a:cubicBezTo>
                                  <a:pt x="5490650" y="1224812"/>
                                  <a:pt x="5488132" y="1232368"/>
                                  <a:pt x="5485110" y="1239923"/>
                                </a:cubicBezTo>
                                <a:cubicBezTo>
                                  <a:pt x="5482087" y="1246975"/>
                                  <a:pt x="5487628" y="1255539"/>
                                  <a:pt x="5494176" y="1258057"/>
                                </a:cubicBezTo>
                                <a:cubicBezTo>
                                  <a:pt x="5497702" y="1259569"/>
                                  <a:pt x="5501480" y="1259694"/>
                                  <a:pt x="5504943" y="1258561"/>
                                </a:cubicBezTo>
                                <a:close/>
                                <a:moveTo>
                                  <a:pt x="4291788" y="1263631"/>
                                </a:moveTo>
                                <a:cubicBezTo>
                                  <a:pt x="4306121" y="1266465"/>
                                  <a:pt x="4323783" y="1250880"/>
                                  <a:pt x="4313960" y="1233880"/>
                                </a:cubicBezTo>
                                <a:cubicBezTo>
                                  <a:pt x="4302878" y="1214738"/>
                                  <a:pt x="4296329" y="1195093"/>
                                  <a:pt x="4293307" y="1173433"/>
                                </a:cubicBezTo>
                                <a:cubicBezTo>
                                  <a:pt x="4290788" y="1153787"/>
                                  <a:pt x="4256535" y="1158321"/>
                                  <a:pt x="4258046" y="1177966"/>
                                </a:cubicBezTo>
                                <a:cubicBezTo>
                                  <a:pt x="4260061" y="1204664"/>
                                  <a:pt x="4267114" y="1229850"/>
                                  <a:pt x="4279707" y="1254029"/>
                                </a:cubicBezTo>
                                <a:cubicBezTo>
                                  <a:pt x="4282603" y="1259696"/>
                                  <a:pt x="4287011" y="1262687"/>
                                  <a:pt x="4291788" y="1263631"/>
                                </a:cubicBezTo>
                                <a:close/>
                                <a:moveTo>
                                  <a:pt x="3331709" y="1282741"/>
                                </a:moveTo>
                                <a:cubicBezTo>
                                  <a:pt x="3345814" y="1280726"/>
                                  <a:pt x="3354376" y="1267629"/>
                                  <a:pt x="3350851" y="1254533"/>
                                </a:cubicBezTo>
                                <a:lnTo>
                                  <a:pt x="3350347" y="1252014"/>
                                </a:lnTo>
                                <a:lnTo>
                                  <a:pt x="3350347" y="1247480"/>
                                </a:lnTo>
                                <a:cubicBezTo>
                                  <a:pt x="3350347" y="1244962"/>
                                  <a:pt x="3350347" y="1244458"/>
                                  <a:pt x="3350347" y="1245969"/>
                                </a:cubicBezTo>
                                <a:cubicBezTo>
                                  <a:pt x="3349844" y="1247984"/>
                                  <a:pt x="3351355" y="1242443"/>
                                  <a:pt x="3351355" y="1241436"/>
                                </a:cubicBezTo>
                                <a:cubicBezTo>
                                  <a:pt x="3351858" y="1239925"/>
                                  <a:pt x="3352865" y="1238917"/>
                                  <a:pt x="3353369" y="1237910"/>
                                </a:cubicBezTo>
                                <a:cubicBezTo>
                                  <a:pt x="3358911" y="1228843"/>
                                  <a:pt x="3355888" y="1214738"/>
                                  <a:pt x="3345814" y="1209701"/>
                                </a:cubicBezTo>
                                <a:cubicBezTo>
                                  <a:pt x="3334733" y="1204160"/>
                                  <a:pt x="3324657" y="1207686"/>
                                  <a:pt x="3317606" y="1217257"/>
                                </a:cubicBezTo>
                                <a:cubicBezTo>
                                  <a:pt x="3308538" y="1229346"/>
                                  <a:pt x="3304005" y="1245466"/>
                                  <a:pt x="3306020" y="1260577"/>
                                </a:cubicBezTo>
                                <a:cubicBezTo>
                                  <a:pt x="3308035" y="1274177"/>
                                  <a:pt x="3316599" y="1284756"/>
                                  <a:pt x="3331709" y="1282741"/>
                                </a:cubicBezTo>
                                <a:close/>
                                <a:moveTo>
                                  <a:pt x="1363474" y="1295754"/>
                                </a:moveTo>
                                <a:cubicBezTo>
                                  <a:pt x="1368283" y="1296059"/>
                                  <a:pt x="1373239" y="1294285"/>
                                  <a:pt x="1377399" y="1289514"/>
                                </a:cubicBezTo>
                                <a:cubicBezTo>
                                  <a:pt x="1412144" y="1250362"/>
                                  <a:pt x="1455700" y="1217573"/>
                                  <a:pt x="1501214" y="1191636"/>
                                </a:cubicBezTo>
                                <a:cubicBezTo>
                                  <a:pt x="1521278" y="1179890"/>
                                  <a:pt x="1503661" y="1150037"/>
                                  <a:pt x="1483106" y="1160804"/>
                                </a:cubicBezTo>
                                <a:cubicBezTo>
                                  <a:pt x="1431719" y="1187231"/>
                                  <a:pt x="1390122" y="1220999"/>
                                  <a:pt x="1349503" y="1261618"/>
                                </a:cubicBezTo>
                                <a:cubicBezTo>
                                  <a:pt x="1335922" y="1275199"/>
                                  <a:pt x="1349044" y="1294836"/>
                                  <a:pt x="1363474" y="1295754"/>
                                </a:cubicBezTo>
                                <a:close/>
                                <a:moveTo>
                                  <a:pt x="6018018" y="1301963"/>
                                </a:moveTo>
                                <a:cubicBezTo>
                                  <a:pt x="6022828" y="1302268"/>
                                  <a:pt x="6027783" y="1300494"/>
                                  <a:pt x="6031943" y="1295723"/>
                                </a:cubicBezTo>
                                <a:cubicBezTo>
                                  <a:pt x="6066689" y="1256571"/>
                                  <a:pt x="6110245" y="1223782"/>
                                  <a:pt x="6155758" y="1197845"/>
                                </a:cubicBezTo>
                                <a:cubicBezTo>
                                  <a:pt x="6175823" y="1186099"/>
                                  <a:pt x="6158205" y="1156246"/>
                                  <a:pt x="6137650" y="1167013"/>
                                </a:cubicBezTo>
                                <a:cubicBezTo>
                                  <a:pt x="6086264" y="1193440"/>
                                  <a:pt x="6044667" y="1227208"/>
                                  <a:pt x="6004047" y="1267827"/>
                                </a:cubicBezTo>
                                <a:cubicBezTo>
                                  <a:pt x="5990466" y="1281408"/>
                                  <a:pt x="6003588" y="1301045"/>
                                  <a:pt x="6018018" y="1301963"/>
                                </a:cubicBezTo>
                                <a:close/>
                                <a:moveTo>
                                  <a:pt x="1634382" y="1305850"/>
                                </a:moveTo>
                                <a:cubicBezTo>
                                  <a:pt x="1644417" y="1307857"/>
                                  <a:pt x="1655656" y="1297184"/>
                                  <a:pt x="1649612" y="1285095"/>
                                </a:cubicBezTo>
                                <a:cubicBezTo>
                                  <a:pt x="1641049" y="1268472"/>
                                  <a:pt x="1632989" y="1251345"/>
                                  <a:pt x="1624425" y="1234722"/>
                                </a:cubicBezTo>
                                <a:cubicBezTo>
                                  <a:pt x="1615358" y="1216084"/>
                                  <a:pt x="1585640" y="1233211"/>
                                  <a:pt x="1596218" y="1251345"/>
                                </a:cubicBezTo>
                                <a:cubicBezTo>
                                  <a:pt x="1605788" y="1267464"/>
                                  <a:pt x="1615862" y="1283584"/>
                                  <a:pt x="1625433" y="1299199"/>
                                </a:cubicBezTo>
                                <a:cubicBezTo>
                                  <a:pt x="1627826" y="1303103"/>
                                  <a:pt x="1631037" y="1305180"/>
                                  <a:pt x="1634382" y="1305850"/>
                                </a:cubicBezTo>
                                <a:close/>
                                <a:moveTo>
                                  <a:pt x="6288930" y="1312058"/>
                                </a:moveTo>
                                <a:cubicBezTo>
                                  <a:pt x="6298965" y="1314066"/>
                                  <a:pt x="6310204" y="1303393"/>
                                  <a:pt x="6304159" y="1291304"/>
                                </a:cubicBezTo>
                                <a:cubicBezTo>
                                  <a:pt x="6295596" y="1274681"/>
                                  <a:pt x="6287537" y="1257554"/>
                                  <a:pt x="6278973" y="1240931"/>
                                </a:cubicBezTo>
                                <a:cubicBezTo>
                                  <a:pt x="6269906" y="1222293"/>
                                  <a:pt x="6240187" y="1239420"/>
                                  <a:pt x="6250766" y="1257554"/>
                                </a:cubicBezTo>
                                <a:cubicBezTo>
                                  <a:pt x="6260336" y="1273673"/>
                                  <a:pt x="6270410" y="1289793"/>
                                  <a:pt x="6279981" y="1305408"/>
                                </a:cubicBezTo>
                                <a:cubicBezTo>
                                  <a:pt x="6282374" y="1309312"/>
                                  <a:pt x="6285585" y="1311389"/>
                                  <a:pt x="6288930" y="1312058"/>
                                </a:cubicBezTo>
                                <a:close/>
                                <a:moveTo>
                                  <a:pt x="125353" y="1338490"/>
                                </a:moveTo>
                                <a:cubicBezTo>
                                  <a:pt x="134420" y="1341008"/>
                                  <a:pt x="147013" y="1334964"/>
                                  <a:pt x="148524" y="1324889"/>
                                </a:cubicBezTo>
                                <a:cubicBezTo>
                                  <a:pt x="152050" y="1304740"/>
                                  <a:pt x="155072" y="1285095"/>
                                  <a:pt x="157591" y="1264946"/>
                                </a:cubicBezTo>
                                <a:cubicBezTo>
                                  <a:pt x="160110" y="1245301"/>
                                  <a:pt x="126864" y="1240767"/>
                                  <a:pt x="122834" y="1260412"/>
                                </a:cubicBezTo>
                                <a:cubicBezTo>
                                  <a:pt x="118805" y="1278547"/>
                                  <a:pt x="115278" y="1296680"/>
                                  <a:pt x="111752" y="1314814"/>
                                </a:cubicBezTo>
                                <a:cubicBezTo>
                                  <a:pt x="109737" y="1324889"/>
                                  <a:pt x="114774" y="1335467"/>
                                  <a:pt x="125353" y="1338490"/>
                                </a:cubicBezTo>
                                <a:close/>
                                <a:moveTo>
                                  <a:pt x="4779901" y="1344699"/>
                                </a:moveTo>
                                <a:cubicBezTo>
                                  <a:pt x="4788968" y="1347217"/>
                                  <a:pt x="4801561" y="1341173"/>
                                  <a:pt x="4803072" y="1331098"/>
                                </a:cubicBezTo>
                                <a:cubicBezTo>
                                  <a:pt x="4806598" y="1310949"/>
                                  <a:pt x="4809621" y="1291304"/>
                                  <a:pt x="4812139" y="1271155"/>
                                </a:cubicBezTo>
                                <a:cubicBezTo>
                                  <a:pt x="4814658" y="1251510"/>
                                  <a:pt x="4781412" y="1246976"/>
                                  <a:pt x="4777382" y="1266621"/>
                                </a:cubicBezTo>
                                <a:cubicBezTo>
                                  <a:pt x="4773353" y="1284756"/>
                                  <a:pt x="4769826" y="1302889"/>
                                  <a:pt x="4766301" y="1321023"/>
                                </a:cubicBezTo>
                                <a:cubicBezTo>
                                  <a:pt x="4764285" y="1331098"/>
                                  <a:pt x="4769322" y="1341676"/>
                                  <a:pt x="4779901" y="1344699"/>
                                </a:cubicBezTo>
                                <a:close/>
                                <a:moveTo>
                                  <a:pt x="3947439" y="1432786"/>
                                </a:moveTo>
                                <a:cubicBezTo>
                                  <a:pt x="3951028" y="1432723"/>
                                  <a:pt x="3954554" y="1431338"/>
                                  <a:pt x="3956821" y="1428819"/>
                                </a:cubicBezTo>
                                <a:cubicBezTo>
                                  <a:pt x="3962362" y="1423278"/>
                                  <a:pt x="3961354" y="1415219"/>
                                  <a:pt x="3956821" y="1409678"/>
                                </a:cubicBezTo>
                                <a:cubicBezTo>
                                  <a:pt x="3947754" y="1398596"/>
                                  <a:pt x="3938687" y="1387514"/>
                                  <a:pt x="3929620" y="1376936"/>
                                </a:cubicBezTo>
                                <a:cubicBezTo>
                                  <a:pt x="3924583" y="1371395"/>
                                  <a:pt x="3915012" y="1371899"/>
                                  <a:pt x="3909975" y="1376936"/>
                                </a:cubicBezTo>
                                <a:cubicBezTo>
                                  <a:pt x="3904434" y="1381973"/>
                                  <a:pt x="3905442" y="1390536"/>
                                  <a:pt x="3909975" y="1396077"/>
                                </a:cubicBezTo>
                                <a:cubicBezTo>
                                  <a:pt x="3919042" y="1407159"/>
                                  <a:pt x="3928109" y="1418241"/>
                                  <a:pt x="3937679" y="1428819"/>
                                </a:cubicBezTo>
                                <a:cubicBezTo>
                                  <a:pt x="3940198" y="1431590"/>
                                  <a:pt x="3943850" y="1432849"/>
                                  <a:pt x="3947439" y="1432786"/>
                                </a:cubicBezTo>
                                <a:close/>
                                <a:moveTo>
                                  <a:pt x="1147699" y="1467491"/>
                                </a:moveTo>
                                <a:cubicBezTo>
                                  <a:pt x="1159743" y="1466367"/>
                                  <a:pt x="1169653" y="1451134"/>
                                  <a:pt x="1158641" y="1439756"/>
                                </a:cubicBezTo>
                                <a:cubicBezTo>
                                  <a:pt x="1145918" y="1427032"/>
                                  <a:pt x="1189963" y="1373200"/>
                                  <a:pt x="1197304" y="1362923"/>
                                </a:cubicBezTo>
                                <a:cubicBezTo>
                                  <a:pt x="1215901" y="1337964"/>
                                  <a:pt x="1236944" y="1314963"/>
                                  <a:pt x="1259456" y="1293429"/>
                                </a:cubicBezTo>
                                <a:cubicBezTo>
                                  <a:pt x="1275117" y="1278258"/>
                                  <a:pt x="1252115" y="1255746"/>
                                  <a:pt x="1235965" y="1269939"/>
                                </a:cubicBezTo>
                                <a:cubicBezTo>
                                  <a:pt x="1201219" y="1299791"/>
                                  <a:pt x="1171855" y="1334049"/>
                                  <a:pt x="1146896" y="1372710"/>
                                </a:cubicBezTo>
                                <a:cubicBezTo>
                                  <a:pt x="1130747" y="1397669"/>
                                  <a:pt x="1107255" y="1437799"/>
                                  <a:pt x="1135640" y="1463247"/>
                                </a:cubicBezTo>
                                <a:cubicBezTo>
                                  <a:pt x="1139433" y="1466672"/>
                                  <a:pt x="1143685" y="1467865"/>
                                  <a:pt x="1147699" y="1467491"/>
                                </a:cubicBezTo>
                                <a:close/>
                                <a:moveTo>
                                  <a:pt x="5802243" y="1473700"/>
                                </a:moveTo>
                                <a:cubicBezTo>
                                  <a:pt x="5814287" y="1472576"/>
                                  <a:pt x="5824197" y="1457343"/>
                                  <a:pt x="5813185" y="1445965"/>
                                </a:cubicBezTo>
                                <a:cubicBezTo>
                                  <a:pt x="5800461" y="1433241"/>
                                  <a:pt x="5844507" y="1379409"/>
                                  <a:pt x="5851847" y="1369132"/>
                                </a:cubicBezTo>
                                <a:cubicBezTo>
                                  <a:pt x="5870445" y="1344173"/>
                                  <a:pt x="5891488" y="1321172"/>
                                  <a:pt x="5914000" y="1299638"/>
                                </a:cubicBezTo>
                                <a:cubicBezTo>
                                  <a:pt x="5929661" y="1284467"/>
                                  <a:pt x="5906659" y="1261955"/>
                                  <a:pt x="5890510" y="1276148"/>
                                </a:cubicBezTo>
                                <a:cubicBezTo>
                                  <a:pt x="5855763" y="1306000"/>
                                  <a:pt x="5826399" y="1340258"/>
                                  <a:pt x="5801440" y="1378919"/>
                                </a:cubicBezTo>
                                <a:cubicBezTo>
                                  <a:pt x="5785290" y="1403878"/>
                                  <a:pt x="5761799" y="1444008"/>
                                  <a:pt x="5790184" y="1469456"/>
                                </a:cubicBezTo>
                                <a:cubicBezTo>
                                  <a:pt x="5793977" y="1472882"/>
                                  <a:pt x="5798229" y="1474074"/>
                                  <a:pt x="5802243" y="1473700"/>
                                </a:cubicBezTo>
                                <a:close/>
                                <a:moveTo>
                                  <a:pt x="4488436" y="1476925"/>
                                </a:moveTo>
                                <a:cubicBezTo>
                                  <a:pt x="4499077" y="1477051"/>
                                  <a:pt x="4510411" y="1470376"/>
                                  <a:pt x="4511418" y="1456524"/>
                                </a:cubicBezTo>
                                <a:cubicBezTo>
                                  <a:pt x="4512929" y="1436879"/>
                                  <a:pt x="4521492" y="1419249"/>
                                  <a:pt x="4535596" y="1405144"/>
                                </a:cubicBezTo>
                                <a:cubicBezTo>
                                  <a:pt x="4552723" y="1388017"/>
                                  <a:pt x="4527033" y="1363335"/>
                                  <a:pt x="4509403" y="1378950"/>
                                </a:cubicBezTo>
                                <a:cubicBezTo>
                                  <a:pt x="4486232" y="1399099"/>
                                  <a:pt x="4473639" y="1426301"/>
                                  <a:pt x="4469609" y="1456524"/>
                                </a:cubicBezTo>
                                <a:cubicBezTo>
                                  <a:pt x="4467846" y="1469873"/>
                                  <a:pt x="4477795" y="1476799"/>
                                  <a:pt x="4488436" y="1476925"/>
                                </a:cubicBezTo>
                                <a:close/>
                                <a:moveTo>
                                  <a:pt x="2656265" y="1498697"/>
                                </a:moveTo>
                                <a:cubicBezTo>
                                  <a:pt x="2660057" y="1497840"/>
                                  <a:pt x="2663484" y="1495638"/>
                                  <a:pt x="2665931" y="1491967"/>
                                </a:cubicBezTo>
                                <a:cubicBezTo>
                                  <a:pt x="2670335" y="1484627"/>
                                  <a:pt x="2667398" y="1474839"/>
                                  <a:pt x="2660547" y="1470435"/>
                                </a:cubicBezTo>
                                <a:cubicBezTo>
                                  <a:pt x="2649291" y="1463583"/>
                                  <a:pt x="2641951" y="1453795"/>
                                  <a:pt x="2638036" y="1442050"/>
                                </a:cubicBezTo>
                                <a:cubicBezTo>
                                  <a:pt x="2635099" y="1432752"/>
                                  <a:pt x="2625310" y="1426879"/>
                                  <a:pt x="2615524" y="1429326"/>
                                </a:cubicBezTo>
                                <a:cubicBezTo>
                                  <a:pt x="2606715" y="1431773"/>
                                  <a:pt x="2598885" y="1443029"/>
                                  <a:pt x="2602799" y="1451838"/>
                                </a:cubicBezTo>
                                <a:cubicBezTo>
                                  <a:pt x="2611118" y="1471413"/>
                                  <a:pt x="2624821" y="1488052"/>
                                  <a:pt x="2644396" y="1497351"/>
                                </a:cubicBezTo>
                                <a:cubicBezTo>
                                  <a:pt x="2648312" y="1499064"/>
                                  <a:pt x="2652472" y="1499553"/>
                                  <a:pt x="2656265" y="1498697"/>
                                </a:cubicBezTo>
                                <a:close/>
                                <a:moveTo>
                                  <a:pt x="112761" y="1546273"/>
                                </a:moveTo>
                                <a:cubicBezTo>
                                  <a:pt x="117672" y="1546147"/>
                                  <a:pt x="122584" y="1544258"/>
                                  <a:pt x="125858" y="1540984"/>
                                </a:cubicBezTo>
                                <a:cubicBezTo>
                                  <a:pt x="132910" y="1533932"/>
                                  <a:pt x="133917" y="1520835"/>
                                  <a:pt x="126361" y="1514287"/>
                                </a:cubicBezTo>
                                <a:cubicBezTo>
                                  <a:pt x="119813" y="1508746"/>
                                  <a:pt x="117294" y="1503709"/>
                                  <a:pt x="117798" y="1494642"/>
                                </a:cubicBezTo>
                                <a:cubicBezTo>
                                  <a:pt x="118806" y="1477011"/>
                                  <a:pt x="91101" y="1473485"/>
                                  <a:pt x="87071" y="1490612"/>
                                </a:cubicBezTo>
                                <a:cubicBezTo>
                                  <a:pt x="82538" y="1508746"/>
                                  <a:pt x="87575" y="1526376"/>
                                  <a:pt x="99664" y="1540984"/>
                                </a:cubicBezTo>
                                <a:cubicBezTo>
                                  <a:pt x="102938" y="1544762"/>
                                  <a:pt x="107850" y="1546399"/>
                                  <a:pt x="112761" y="1546273"/>
                                </a:cubicBezTo>
                                <a:close/>
                                <a:moveTo>
                                  <a:pt x="4767309" y="1552482"/>
                                </a:moveTo>
                                <a:cubicBezTo>
                                  <a:pt x="4772220" y="1552356"/>
                                  <a:pt x="4777131" y="1550467"/>
                                  <a:pt x="4780405" y="1547193"/>
                                </a:cubicBezTo>
                                <a:cubicBezTo>
                                  <a:pt x="4787458" y="1540141"/>
                                  <a:pt x="4788465" y="1527044"/>
                                  <a:pt x="4780909" y="1520496"/>
                                </a:cubicBezTo>
                                <a:cubicBezTo>
                                  <a:pt x="4774361" y="1514955"/>
                                  <a:pt x="4771842" y="1509918"/>
                                  <a:pt x="4772346" y="1500851"/>
                                </a:cubicBezTo>
                                <a:cubicBezTo>
                                  <a:pt x="4773353" y="1483220"/>
                                  <a:pt x="4745649" y="1479694"/>
                                  <a:pt x="4741619" y="1496821"/>
                                </a:cubicBezTo>
                                <a:cubicBezTo>
                                  <a:pt x="4737086" y="1514955"/>
                                  <a:pt x="4742123" y="1532585"/>
                                  <a:pt x="4754212" y="1547193"/>
                                </a:cubicBezTo>
                                <a:cubicBezTo>
                                  <a:pt x="4757486" y="1550971"/>
                                  <a:pt x="4762397" y="1552608"/>
                                  <a:pt x="4767309" y="1552482"/>
                                </a:cubicBezTo>
                                <a:close/>
                                <a:moveTo>
                                  <a:pt x="1745358" y="1556353"/>
                                </a:moveTo>
                                <a:cubicBezTo>
                                  <a:pt x="1755697" y="1556231"/>
                                  <a:pt x="1765974" y="1549624"/>
                                  <a:pt x="1765484" y="1536655"/>
                                </a:cubicBezTo>
                                <a:cubicBezTo>
                                  <a:pt x="1764506" y="1510228"/>
                                  <a:pt x="1774783" y="1485759"/>
                                  <a:pt x="1792402" y="1466183"/>
                                </a:cubicBezTo>
                                <a:cubicBezTo>
                                  <a:pt x="1809040" y="1447586"/>
                                  <a:pt x="1783102" y="1421159"/>
                                  <a:pt x="1764995" y="1438778"/>
                                </a:cubicBezTo>
                                <a:cubicBezTo>
                                  <a:pt x="1737589" y="1464715"/>
                                  <a:pt x="1725354" y="1499951"/>
                                  <a:pt x="1724865" y="1537145"/>
                                </a:cubicBezTo>
                                <a:cubicBezTo>
                                  <a:pt x="1724620" y="1550114"/>
                                  <a:pt x="1735019" y="1556476"/>
                                  <a:pt x="1745358" y="1556353"/>
                                </a:cubicBezTo>
                                <a:close/>
                                <a:moveTo>
                                  <a:pt x="6399902" y="1562562"/>
                                </a:moveTo>
                                <a:cubicBezTo>
                                  <a:pt x="6410241" y="1562440"/>
                                  <a:pt x="6420518" y="1555833"/>
                                  <a:pt x="6420029" y="1542864"/>
                                </a:cubicBezTo>
                                <a:cubicBezTo>
                                  <a:pt x="6419050" y="1516437"/>
                                  <a:pt x="6429327" y="1491968"/>
                                  <a:pt x="6446946" y="1472392"/>
                                </a:cubicBezTo>
                                <a:cubicBezTo>
                                  <a:pt x="6463585" y="1453795"/>
                                  <a:pt x="6437647" y="1427368"/>
                                  <a:pt x="6419539" y="1444987"/>
                                </a:cubicBezTo>
                                <a:cubicBezTo>
                                  <a:pt x="6392133" y="1470924"/>
                                  <a:pt x="6379898" y="1506160"/>
                                  <a:pt x="6379409" y="1543354"/>
                                </a:cubicBezTo>
                                <a:cubicBezTo>
                                  <a:pt x="6379164" y="1556323"/>
                                  <a:pt x="6389564" y="1562685"/>
                                  <a:pt x="6399902" y="1562562"/>
                                </a:cubicBezTo>
                                <a:close/>
                                <a:moveTo>
                                  <a:pt x="1609817" y="1563148"/>
                                </a:moveTo>
                                <a:cubicBezTo>
                                  <a:pt x="1614351" y="1565163"/>
                                  <a:pt x="1620899" y="1563651"/>
                                  <a:pt x="1624929" y="1561133"/>
                                </a:cubicBezTo>
                                <a:cubicBezTo>
                                  <a:pt x="1628959" y="1558614"/>
                                  <a:pt x="1632989" y="1554081"/>
                                  <a:pt x="1633996" y="1549547"/>
                                </a:cubicBezTo>
                                <a:cubicBezTo>
                                  <a:pt x="1635507" y="1540480"/>
                                  <a:pt x="1630470" y="1527384"/>
                                  <a:pt x="1619892" y="1525872"/>
                                </a:cubicBezTo>
                                <a:cubicBezTo>
                                  <a:pt x="1617373" y="1525369"/>
                                  <a:pt x="1615358" y="1524865"/>
                                  <a:pt x="1612840" y="1524361"/>
                                </a:cubicBezTo>
                                <a:cubicBezTo>
                                  <a:pt x="1610825" y="1523857"/>
                                  <a:pt x="1615862" y="1525872"/>
                                  <a:pt x="1613344" y="1524361"/>
                                </a:cubicBezTo>
                                <a:cubicBezTo>
                                  <a:pt x="1613344" y="1524361"/>
                                  <a:pt x="1609817" y="1522346"/>
                                  <a:pt x="1610321" y="1522346"/>
                                </a:cubicBezTo>
                                <a:cubicBezTo>
                                  <a:pt x="1609314" y="1521843"/>
                                  <a:pt x="1608810" y="1520835"/>
                                  <a:pt x="1608306" y="1519828"/>
                                </a:cubicBezTo>
                                <a:cubicBezTo>
                                  <a:pt x="1605788" y="1517310"/>
                                  <a:pt x="1609817" y="1522346"/>
                                  <a:pt x="1607803" y="1518820"/>
                                </a:cubicBezTo>
                                <a:cubicBezTo>
                                  <a:pt x="1607299" y="1517813"/>
                                  <a:pt x="1606795" y="1516805"/>
                                  <a:pt x="1605788" y="1515294"/>
                                </a:cubicBezTo>
                                <a:cubicBezTo>
                                  <a:pt x="1602262" y="1508242"/>
                                  <a:pt x="1593195" y="1506228"/>
                                  <a:pt x="1586646" y="1509250"/>
                                </a:cubicBezTo>
                                <a:cubicBezTo>
                                  <a:pt x="1579594" y="1512272"/>
                                  <a:pt x="1576068" y="1519828"/>
                                  <a:pt x="1577580" y="1527384"/>
                                </a:cubicBezTo>
                                <a:cubicBezTo>
                                  <a:pt x="1581106" y="1544510"/>
                                  <a:pt x="1594202" y="1556599"/>
                                  <a:pt x="1609817" y="1563148"/>
                                </a:cubicBezTo>
                                <a:close/>
                                <a:moveTo>
                                  <a:pt x="6264365" y="1569357"/>
                                </a:moveTo>
                                <a:cubicBezTo>
                                  <a:pt x="6268899" y="1571372"/>
                                  <a:pt x="6275447" y="1569860"/>
                                  <a:pt x="6279476" y="1567342"/>
                                </a:cubicBezTo>
                                <a:cubicBezTo>
                                  <a:pt x="6283507" y="1564823"/>
                                  <a:pt x="6287537" y="1560290"/>
                                  <a:pt x="6288544" y="1555756"/>
                                </a:cubicBezTo>
                                <a:cubicBezTo>
                                  <a:pt x="6290055" y="1546689"/>
                                  <a:pt x="6285018" y="1533593"/>
                                  <a:pt x="6274439" y="1532081"/>
                                </a:cubicBezTo>
                                <a:cubicBezTo>
                                  <a:pt x="6271921" y="1531578"/>
                                  <a:pt x="6269906" y="1531074"/>
                                  <a:pt x="6267388" y="1530570"/>
                                </a:cubicBezTo>
                                <a:cubicBezTo>
                                  <a:pt x="6265373" y="1530066"/>
                                  <a:pt x="6270410" y="1532081"/>
                                  <a:pt x="6267891" y="1530570"/>
                                </a:cubicBezTo>
                                <a:cubicBezTo>
                                  <a:pt x="6267891" y="1530570"/>
                                  <a:pt x="6264365" y="1528555"/>
                                  <a:pt x="6264869" y="1528555"/>
                                </a:cubicBezTo>
                                <a:cubicBezTo>
                                  <a:pt x="6263862" y="1528052"/>
                                  <a:pt x="6263358" y="1527044"/>
                                  <a:pt x="6262854" y="1526037"/>
                                </a:cubicBezTo>
                                <a:cubicBezTo>
                                  <a:pt x="6260336" y="1523519"/>
                                  <a:pt x="6264365" y="1528555"/>
                                  <a:pt x="6262351" y="1525029"/>
                                </a:cubicBezTo>
                                <a:cubicBezTo>
                                  <a:pt x="6261847" y="1524022"/>
                                  <a:pt x="6261343" y="1523014"/>
                                  <a:pt x="6260336" y="1521503"/>
                                </a:cubicBezTo>
                                <a:cubicBezTo>
                                  <a:pt x="6256810" y="1514451"/>
                                  <a:pt x="6247743" y="1512437"/>
                                  <a:pt x="6241194" y="1515459"/>
                                </a:cubicBezTo>
                                <a:cubicBezTo>
                                  <a:pt x="6234142" y="1518481"/>
                                  <a:pt x="6230616" y="1526037"/>
                                  <a:pt x="6232127" y="1533593"/>
                                </a:cubicBezTo>
                                <a:cubicBezTo>
                                  <a:pt x="6235653" y="1550719"/>
                                  <a:pt x="6248750" y="1562808"/>
                                  <a:pt x="6264365" y="1569357"/>
                                </a:cubicBezTo>
                                <a:close/>
                                <a:moveTo>
                                  <a:pt x="2341496" y="1589999"/>
                                </a:moveTo>
                                <a:cubicBezTo>
                                  <a:pt x="2355200" y="1590489"/>
                                  <a:pt x="2364988" y="1577275"/>
                                  <a:pt x="2363519" y="1564550"/>
                                </a:cubicBezTo>
                                <a:cubicBezTo>
                                  <a:pt x="2361072" y="1552316"/>
                                  <a:pt x="2348348" y="1542528"/>
                                  <a:pt x="2335134" y="1546443"/>
                                </a:cubicBezTo>
                                <a:cubicBezTo>
                                  <a:pt x="2322409" y="1550358"/>
                                  <a:pt x="2305771" y="1547911"/>
                                  <a:pt x="2293047" y="1544975"/>
                                </a:cubicBezTo>
                                <a:cubicBezTo>
                                  <a:pt x="2268577" y="1539102"/>
                                  <a:pt x="2260258" y="1572871"/>
                                  <a:pt x="2282769" y="1581680"/>
                                </a:cubicBezTo>
                                <a:cubicBezTo>
                                  <a:pt x="2292069" y="1585105"/>
                                  <a:pt x="2301366" y="1587552"/>
                                  <a:pt x="2311643" y="1589021"/>
                                </a:cubicBezTo>
                                <a:cubicBezTo>
                                  <a:pt x="2321921" y="1590489"/>
                                  <a:pt x="2331219" y="1589510"/>
                                  <a:pt x="2341496" y="1589999"/>
                                </a:cubicBezTo>
                                <a:close/>
                                <a:moveTo>
                                  <a:pt x="6996040" y="1596208"/>
                                </a:moveTo>
                                <a:cubicBezTo>
                                  <a:pt x="7009743" y="1596698"/>
                                  <a:pt x="7019531" y="1583484"/>
                                  <a:pt x="7018062" y="1570759"/>
                                </a:cubicBezTo>
                                <a:cubicBezTo>
                                  <a:pt x="7015616" y="1558525"/>
                                  <a:pt x="7002891" y="1548737"/>
                                  <a:pt x="6989677" y="1552652"/>
                                </a:cubicBezTo>
                                <a:cubicBezTo>
                                  <a:pt x="6976953" y="1556567"/>
                                  <a:pt x="6960314" y="1554120"/>
                                  <a:pt x="6947590" y="1551184"/>
                                </a:cubicBezTo>
                                <a:cubicBezTo>
                                  <a:pt x="6923120" y="1545311"/>
                                  <a:pt x="6914801" y="1579080"/>
                                  <a:pt x="6937313" y="1587889"/>
                                </a:cubicBezTo>
                                <a:cubicBezTo>
                                  <a:pt x="6946611" y="1591314"/>
                                  <a:pt x="6955910" y="1593761"/>
                                  <a:pt x="6966187" y="1595230"/>
                                </a:cubicBezTo>
                                <a:cubicBezTo>
                                  <a:pt x="6976464" y="1596698"/>
                                  <a:pt x="6985762" y="1595719"/>
                                  <a:pt x="6996040" y="1596208"/>
                                </a:cubicBezTo>
                                <a:close/>
                                <a:moveTo>
                                  <a:pt x="167320" y="1606531"/>
                                </a:moveTo>
                                <a:cubicBezTo>
                                  <a:pt x="172043" y="1606909"/>
                                  <a:pt x="176985" y="1605334"/>
                                  <a:pt x="181267" y="1600927"/>
                                </a:cubicBezTo>
                                <a:cubicBezTo>
                                  <a:pt x="200912" y="1580778"/>
                                  <a:pt x="221061" y="1560126"/>
                                  <a:pt x="240202" y="1539473"/>
                                </a:cubicBezTo>
                                <a:cubicBezTo>
                                  <a:pt x="255314" y="1523354"/>
                                  <a:pt x="232143" y="1500183"/>
                                  <a:pt x="216024" y="1515294"/>
                                </a:cubicBezTo>
                                <a:cubicBezTo>
                                  <a:pt x="195371" y="1534436"/>
                                  <a:pt x="174719" y="1554585"/>
                                  <a:pt x="154570" y="1574230"/>
                                </a:cubicBezTo>
                                <a:cubicBezTo>
                                  <a:pt x="140969" y="1586697"/>
                                  <a:pt x="153153" y="1605397"/>
                                  <a:pt x="167320" y="1606531"/>
                                </a:cubicBezTo>
                                <a:close/>
                                <a:moveTo>
                                  <a:pt x="4821868" y="1612740"/>
                                </a:moveTo>
                                <a:cubicBezTo>
                                  <a:pt x="4826590" y="1613118"/>
                                  <a:pt x="4831533" y="1611543"/>
                                  <a:pt x="4835815" y="1607136"/>
                                </a:cubicBezTo>
                                <a:cubicBezTo>
                                  <a:pt x="4855460" y="1586987"/>
                                  <a:pt x="4875609" y="1566335"/>
                                  <a:pt x="4894750" y="1545682"/>
                                </a:cubicBezTo>
                                <a:cubicBezTo>
                                  <a:pt x="4909862" y="1529563"/>
                                  <a:pt x="4886691" y="1506392"/>
                                  <a:pt x="4870571" y="1521503"/>
                                </a:cubicBezTo>
                                <a:cubicBezTo>
                                  <a:pt x="4849919" y="1540645"/>
                                  <a:pt x="4829267" y="1560794"/>
                                  <a:pt x="4809118" y="1580439"/>
                                </a:cubicBezTo>
                                <a:cubicBezTo>
                                  <a:pt x="4795517" y="1592906"/>
                                  <a:pt x="4807701" y="1611606"/>
                                  <a:pt x="4821868" y="1612740"/>
                                </a:cubicBezTo>
                                <a:close/>
                                <a:moveTo>
                                  <a:pt x="2822952" y="1614692"/>
                                </a:moveTo>
                                <a:cubicBezTo>
                                  <a:pt x="2832020" y="1610662"/>
                                  <a:pt x="2836553" y="1599077"/>
                                  <a:pt x="2831012" y="1590514"/>
                                </a:cubicBezTo>
                                <a:cubicBezTo>
                                  <a:pt x="2827488" y="1584973"/>
                                  <a:pt x="2824463" y="1578424"/>
                                  <a:pt x="2818420" y="1574898"/>
                                </a:cubicBezTo>
                                <a:cubicBezTo>
                                  <a:pt x="2813887" y="1572379"/>
                                  <a:pt x="2807842" y="1572379"/>
                                  <a:pt x="2803309" y="1574898"/>
                                </a:cubicBezTo>
                                <a:cubicBezTo>
                                  <a:pt x="2798271" y="1577920"/>
                                  <a:pt x="2796255" y="1582454"/>
                                  <a:pt x="2795753" y="1587995"/>
                                </a:cubicBezTo>
                                <a:cubicBezTo>
                                  <a:pt x="2795248" y="1593536"/>
                                  <a:pt x="2798271" y="1598573"/>
                                  <a:pt x="2799782" y="1603610"/>
                                </a:cubicBezTo>
                                <a:cubicBezTo>
                                  <a:pt x="2801293" y="1608143"/>
                                  <a:pt x="2803811" y="1611166"/>
                                  <a:pt x="2807842" y="1613684"/>
                                </a:cubicBezTo>
                                <a:cubicBezTo>
                                  <a:pt x="2812375" y="1616707"/>
                                  <a:pt x="2818420" y="1616707"/>
                                  <a:pt x="2822952" y="1614692"/>
                                </a:cubicBezTo>
                                <a:close/>
                                <a:moveTo>
                                  <a:pt x="4369731" y="1653511"/>
                                </a:moveTo>
                                <a:cubicBezTo>
                                  <a:pt x="4385513" y="1646400"/>
                                  <a:pt x="4390285" y="1619331"/>
                                  <a:pt x="4367529" y="1612357"/>
                                </a:cubicBezTo>
                                <a:cubicBezTo>
                                  <a:pt x="4344038" y="1605016"/>
                                  <a:pt x="4322016" y="1593760"/>
                                  <a:pt x="4298035" y="1588377"/>
                                </a:cubicBezTo>
                                <a:cubicBezTo>
                                  <a:pt x="4277481" y="1583483"/>
                                  <a:pt x="4263289" y="1612846"/>
                                  <a:pt x="4283353" y="1623613"/>
                                </a:cubicBezTo>
                                <a:cubicBezTo>
                                  <a:pt x="4294120" y="1629485"/>
                                  <a:pt x="4305377" y="1634379"/>
                                  <a:pt x="4316143" y="1639273"/>
                                </a:cubicBezTo>
                                <a:cubicBezTo>
                                  <a:pt x="4327399" y="1644167"/>
                                  <a:pt x="4339633" y="1647103"/>
                                  <a:pt x="4350889" y="1652487"/>
                                </a:cubicBezTo>
                                <a:cubicBezTo>
                                  <a:pt x="4357985" y="1656035"/>
                                  <a:pt x="4364470" y="1655882"/>
                                  <a:pt x="4369731" y="1653511"/>
                                </a:cubicBezTo>
                                <a:close/>
                                <a:moveTo>
                                  <a:pt x="3001272" y="1670605"/>
                                </a:moveTo>
                                <a:cubicBezTo>
                                  <a:pt x="3007317" y="1668086"/>
                                  <a:pt x="3009835" y="1662041"/>
                                  <a:pt x="3008325" y="1655997"/>
                                </a:cubicBezTo>
                                <a:cubicBezTo>
                                  <a:pt x="3007821" y="1653478"/>
                                  <a:pt x="3007317" y="1650959"/>
                                  <a:pt x="3006813" y="1647937"/>
                                </a:cubicBezTo>
                                <a:cubicBezTo>
                                  <a:pt x="3006309" y="1646930"/>
                                  <a:pt x="3006309" y="1645418"/>
                                  <a:pt x="3005806" y="1644411"/>
                                </a:cubicBezTo>
                                <a:lnTo>
                                  <a:pt x="3005806" y="1642396"/>
                                </a:lnTo>
                                <a:cubicBezTo>
                                  <a:pt x="3005302" y="1632825"/>
                                  <a:pt x="2996739" y="1625269"/>
                                  <a:pt x="2987167" y="1628292"/>
                                </a:cubicBezTo>
                                <a:cubicBezTo>
                                  <a:pt x="2978603" y="1630810"/>
                                  <a:pt x="2973061" y="1642396"/>
                                  <a:pt x="2978099" y="1650456"/>
                                </a:cubicBezTo>
                                <a:cubicBezTo>
                                  <a:pt x="2981122" y="1654989"/>
                                  <a:pt x="2983136" y="1660530"/>
                                  <a:pt x="2985656" y="1665568"/>
                                </a:cubicBezTo>
                                <a:cubicBezTo>
                                  <a:pt x="2988174" y="1671109"/>
                                  <a:pt x="2996235" y="1673123"/>
                                  <a:pt x="3001272" y="1670605"/>
                                </a:cubicBezTo>
                                <a:close/>
                                <a:moveTo>
                                  <a:pt x="1773313" y="1688366"/>
                                </a:moveTo>
                                <a:cubicBezTo>
                                  <a:pt x="1830082" y="1689345"/>
                                  <a:pt x="1886361" y="1687876"/>
                                  <a:pt x="1943131" y="1687876"/>
                                </a:cubicBezTo>
                                <a:cubicBezTo>
                                  <a:pt x="1967111" y="1687876"/>
                                  <a:pt x="1967111" y="1650193"/>
                                  <a:pt x="1943131" y="1650193"/>
                                </a:cubicBezTo>
                                <a:cubicBezTo>
                                  <a:pt x="1886361" y="1650193"/>
                                  <a:pt x="1830082" y="1648725"/>
                                  <a:pt x="1773313" y="1649704"/>
                                </a:cubicBezTo>
                                <a:cubicBezTo>
                                  <a:pt x="1748354" y="1650193"/>
                                  <a:pt x="1748354" y="1687876"/>
                                  <a:pt x="1773313" y="1688366"/>
                                </a:cubicBezTo>
                                <a:close/>
                                <a:moveTo>
                                  <a:pt x="6427858" y="1694575"/>
                                </a:moveTo>
                                <a:cubicBezTo>
                                  <a:pt x="6484627" y="1695554"/>
                                  <a:pt x="6540907" y="1694085"/>
                                  <a:pt x="6597676" y="1694085"/>
                                </a:cubicBezTo>
                                <a:cubicBezTo>
                                  <a:pt x="6621656" y="1694085"/>
                                  <a:pt x="6621656" y="1656402"/>
                                  <a:pt x="6597676" y="1656402"/>
                                </a:cubicBezTo>
                                <a:cubicBezTo>
                                  <a:pt x="6540907" y="1656402"/>
                                  <a:pt x="6484627" y="1654934"/>
                                  <a:pt x="6427858" y="1655913"/>
                                </a:cubicBezTo>
                                <a:cubicBezTo>
                                  <a:pt x="6402899" y="1656402"/>
                                  <a:pt x="6402899" y="1694085"/>
                                  <a:pt x="6427858" y="1694575"/>
                                </a:cubicBezTo>
                                <a:close/>
                                <a:moveTo>
                                  <a:pt x="4494771" y="1720023"/>
                                </a:moveTo>
                                <a:cubicBezTo>
                                  <a:pt x="4504069" y="1721980"/>
                                  <a:pt x="4513856" y="1717086"/>
                                  <a:pt x="4516303" y="1707788"/>
                                </a:cubicBezTo>
                                <a:cubicBezTo>
                                  <a:pt x="4519240" y="1698979"/>
                                  <a:pt x="4513856" y="1687723"/>
                                  <a:pt x="4504558" y="1685766"/>
                                </a:cubicBezTo>
                                <a:cubicBezTo>
                                  <a:pt x="4502111" y="1685276"/>
                                  <a:pt x="4499175" y="1684787"/>
                                  <a:pt x="4496728" y="1683808"/>
                                </a:cubicBezTo>
                                <a:cubicBezTo>
                                  <a:pt x="4496239" y="1683319"/>
                                  <a:pt x="4495749" y="1683319"/>
                                  <a:pt x="4495260" y="1682829"/>
                                </a:cubicBezTo>
                                <a:cubicBezTo>
                                  <a:pt x="4493792" y="1681851"/>
                                  <a:pt x="4492813" y="1681361"/>
                                  <a:pt x="4491345" y="1680382"/>
                                </a:cubicBezTo>
                                <a:cubicBezTo>
                                  <a:pt x="4488898" y="1678914"/>
                                  <a:pt x="4492813" y="1681851"/>
                                  <a:pt x="4490365" y="1679893"/>
                                </a:cubicBezTo>
                                <a:cubicBezTo>
                                  <a:pt x="4489387" y="1678914"/>
                                  <a:pt x="4487919" y="1677935"/>
                                  <a:pt x="4486940" y="1676957"/>
                                </a:cubicBezTo>
                                <a:cubicBezTo>
                                  <a:pt x="4485961" y="1675978"/>
                                  <a:pt x="4485472" y="1674999"/>
                                  <a:pt x="4484494" y="1674510"/>
                                </a:cubicBezTo>
                                <a:cubicBezTo>
                                  <a:pt x="4484494" y="1674510"/>
                                  <a:pt x="4481557" y="1670595"/>
                                  <a:pt x="4482535" y="1672063"/>
                                </a:cubicBezTo>
                                <a:cubicBezTo>
                                  <a:pt x="4477642" y="1664722"/>
                                  <a:pt x="4468343" y="1661296"/>
                                  <a:pt x="4460024" y="1666190"/>
                                </a:cubicBezTo>
                                <a:cubicBezTo>
                                  <a:pt x="4451704" y="1671084"/>
                                  <a:pt x="4450726" y="1680382"/>
                                  <a:pt x="4454151" y="1688702"/>
                                </a:cubicBezTo>
                                <a:cubicBezTo>
                                  <a:pt x="4461492" y="1704851"/>
                                  <a:pt x="4477642" y="1716108"/>
                                  <a:pt x="4494771" y="1720023"/>
                                </a:cubicBezTo>
                                <a:close/>
                                <a:moveTo>
                                  <a:pt x="2244051" y="1733964"/>
                                </a:moveTo>
                                <a:cubicBezTo>
                                  <a:pt x="2247959" y="1735317"/>
                                  <a:pt x="2252547" y="1735225"/>
                                  <a:pt x="2257318" y="1732901"/>
                                </a:cubicBezTo>
                                <a:cubicBezTo>
                                  <a:pt x="2296470" y="1713325"/>
                                  <a:pt x="2337088" y="1696686"/>
                                  <a:pt x="2378197" y="1681515"/>
                                </a:cubicBezTo>
                                <a:cubicBezTo>
                                  <a:pt x="2398751" y="1673685"/>
                                  <a:pt x="2390921" y="1642363"/>
                                  <a:pt x="2368899" y="1647746"/>
                                </a:cubicBezTo>
                                <a:cubicBezTo>
                                  <a:pt x="2322896" y="1659492"/>
                                  <a:pt x="2280809" y="1679068"/>
                                  <a:pt x="2240679" y="1704027"/>
                                </a:cubicBezTo>
                                <a:cubicBezTo>
                                  <a:pt x="2226731" y="1712836"/>
                                  <a:pt x="2232329" y="1729903"/>
                                  <a:pt x="2244051" y="1733964"/>
                                </a:cubicBezTo>
                                <a:close/>
                                <a:moveTo>
                                  <a:pt x="6898596" y="1740173"/>
                                </a:moveTo>
                                <a:cubicBezTo>
                                  <a:pt x="6902504" y="1741526"/>
                                  <a:pt x="6907092" y="1741434"/>
                                  <a:pt x="6911864" y="1739110"/>
                                </a:cubicBezTo>
                                <a:cubicBezTo>
                                  <a:pt x="6951015" y="1719534"/>
                                  <a:pt x="6991634" y="1702895"/>
                                  <a:pt x="7032742" y="1687724"/>
                                </a:cubicBezTo>
                                <a:cubicBezTo>
                                  <a:pt x="7053296" y="1679894"/>
                                  <a:pt x="7045466" y="1648572"/>
                                  <a:pt x="7023444" y="1653955"/>
                                </a:cubicBezTo>
                                <a:cubicBezTo>
                                  <a:pt x="6977441" y="1665701"/>
                                  <a:pt x="6935354" y="1685277"/>
                                  <a:pt x="6895224" y="1710236"/>
                                </a:cubicBezTo>
                                <a:cubicBezTo>
                                  <a:pt x="6881277" y="1719045"/>
                                  <a:pt x="6886874" y="1736112"/>
                                  <a:pt x="6898596" y="1740173"/>
                                </a:cubicBezTo>
                                <a:close/>
                                <a:moveTo>
                                  <a:pt x="3968407" y="1742133"/>
                                </a:moveTo>
                                <a:cubicBezTo>
                                  <a:pt x="3979489" y="1738104"/>
                                  <a:pt x="3991074" y="1733570"/>
                                  <a:pt x="4002156" y="1729540"/>
                                </a:cubicBezTo>
                                <a:cubicBezTo>
                                  <a:pt x="4013742" y="1725511"/>
                                  <a:pt x="4020290" y="1713925"/>
                                  <a:pt x="4015253" y="1702339"/>
                                </a:cubicBezTo>
                                <a:cubicBezTo>
                                  <a:pt x="4010720" y="1691762"/>
                                  <a:pt x="3996615" y="1685717"/>
                                  <a:pt x="3986541" y="1692769"/>
                                </a:cubicBezTo>
                                <a:cubicBezTo>
                                  <a:pt x="3976467" y="1699317"/>
                                  <a:pt x="3965889" y="1705865"/>
                                  <a:pt x="3955814" y="1712414"/>
                                </a:cubicBezTo>
                                <a:cubicBezTo>
                                  <a:pt x="3949266" y="1716947"/>
                                  <a:pt x="3945740" y="1725007"/>
                                  <a:pt x="3949266" y="1732563"/>
                                </a:cubicBezTo>
                                <a:cubicBezTo>
                                  <a:pt x="3952288" y="1739615"/>
                                  <a:pt x="3960851" y="1744652"/>
                                  <a:pt x="3968407" y="1742133"/>
                                </a:cubicBezTo>
                                <a:close/>
                                <a:moveTo>
                                  <a:pt x="2495347" y="1754800"/>
                                </a:moveTo>
                                <a:cubicBezTo>
                                  <a:pt x="2503972" y="1754800"/>
                                  <a:pt x="2512537" y="1749294"/>
                                  <a:pt x="2512292" y="1738283"/>
                                </a:cubicBezTo>
                                <a:cubicBezTo>
                                  <a:pt x="2512292" y="1729474"/>
                                  <a:pt x="2514739" y="1722623"/>
                                  <a:pt x="2519633" y="1714303"/>
                                </a:cubicBezTo>
                                <a:cubicBezTo>
                                  <a:pt x="2528931" y="1699132"/>
                                  <a:pt x="2507398" y="1682004"/>
                                  <a:pt x="2494674" y="1695217"/>
                                </a:cubicBezTo>
                                <a:cubicBezTo>
                                  <a:pt x="2483418" y="1706963"/>
                                  <a:pt x="2478524" y="1722133"/>
                                  <a:pt x="2478035" y="1738283"/>
                                </a:cubicBezTo>
                                <a:cubicBezTo>
                                  <a:pt x="2478035" y="1749294"/>
                                  <a:pt x="2486721" y="1754800"/>
                                  <a:pt x="2495347" y="1754800"/>
                                </a:cubicBezTo>
                                <a:close/>
                                <a:moveTo>
                                  <a:pt x="7149891" y="1761009"/>
                                </a:moveTo>
                                <a:cubicBezTo>
                                  <a:pt x="7158517" y="1761009"/>
                                  <a:pt x="7167081" y="1755503"/>
                                  <a:pt x="7166836" y="1744492"/>
                                </a:cubicBezTo>
                                <a:cubicBezTo>
                                  <a:pt x="7166836" y="1735683"/>
                                  <a:pt x="7169283" y="1728832"/>
                                  <a:pt x="7174177" y="1720512"/>
                                </a:cubicBezTo>
                                <a:cubicBezTo>
                                  <a:pt x="7183476" y="1705341"/>
                                  <a:pt x="7161942" y="1688213"/>
                                  <a:pt x="7149218" y="1701426"/>
                                </a:cubicBezTo>
                                <a:cubicBezTo>
                                  <a:pt x="7137962" y="1713172"/>
                                  <a:pt x="7133068" y="1728342"/>
                                  <a:pt x="7132579" y="1744492"/>
                                </a:cubicBezTo>
                                <a:cubicBezTo>
                                  <a:pt x="7132579" y="1755503"/>
                                  <a:pt x="7141266" y="1761009"/>
                                  <a:pt x="7149891" y="1761009"/>
                                </a:cubicBezTo>
                                <a:close/>
                                <a:moveTo>
                                  <a:pt x="2479991" y="1800926"/>
                                </a:moveTo>
                                <a:cubicBezTo>
                                  <a:pt x="2496629" y="1806309"/>
                                  <a:pt x="2507885" y="1780371"/>
                                  <a:pt x="2492225" y="1772541"/>
                                </a:cubicBezTo>
                                <a:cubicBezTo>
                                  <a:pt x="2481458" y="1767158"/>
                                  <a:pt x="2472650" y="1761286"/>
                                  <a:pt x="2466287" y="1751498"/>
                                </a:cubicBezTo>
                                <a:cubicBezTo>
                                  <a:pt x="2455521" y="1733390"/>
                                  <a:pt x="2427137" y="1750030"/>
                                  <a:pt x="2438393" y="1767648"/>
                                </a:cubicBezTo>
                                <a:cubicBezTo>
                                  <a:pt x="2448179" y="1782818"/>
                                  <a:pt x="2462372" y="1795053"/>
                                  <a:pt x="2479991" y="1800926"/>
                                </a:cubicBezTo>
                                <a:close/>
                                <a:moveTo>
                                  <a:pt x="7134536" y="1807135"/>
                                </a:moveTo>
                                <a:cubicBezTo>
                                  <a:pt x="7151175" y="1812518"/>
                                  <a:pt x="7162431" y="1786580"/>
                                  <a:pt x="7146770" y="1778750"/>
                                </a:cubicBezTo>
                                <a:cubicBezTo>
                                  <a:pt x="7136004" y="1773367"/>
                                  <a:pt x="7127195" y="1767495"/>
                                  <a:pt x="7120833" y="1757707"/>
                                </a:cubicBezTo>
                                <a:cubicBezTo>
                                  <a:pt x="7110066" y="1739599"/>
                                  <a:pt x="7081682" y="1756239"/>
                                  <a:pt x="7092938" y="1773857"/>
                                </a:cubicBezTo>
                                <a:cubicBezTo>
                                  <a:pt x="7102725" y="1789027"/>
                                  <a:pt x="7116917" y="1801262"/>
                                  <a:pt x="7134536" y="1807135"/>
                                </a:cubicBezTo>
                                <a:close/>
                                <a:moveTo>
                                  <a:pt x="2174991" y="1809467"/>
                                </a:moveTo>
                                <a:cubicBezTo>
                                  <a:pt x="2182547" y="1812490"/>
                                  <a:pt x="2192117" y="1806445"/>
                                  <a:pt x="2193628" y="1798889"/>
                                </a:cubicBezTo>
                                <a:cubicBezTo>
                                  <a:pt x="2195644" y="1790326"/>
                                  <a:pt x="2191110" y="1783274"/>
                                  <a:pt x="2183051" y="1780252"/>
                                </a:cubicBezTo>
                                <a:cubicBezTo>
                                  <a:pt x="2186072" y="1781259"/>
                                  <a:pt x="2182043" y="1779748"/>
                                  <a:pt x="2182043" y="1779748"/>
                                </a:cubicBezTo>
                                <a:cubicBezTo>
                                  <a:pt x="2181035" y="1779244"/>
                                  <a:pt x="2180532" y="1778740"/>
                                  <a:pt x="2180028" y="1778237"/>
                                </a:cubicBezTo>
                                <a:cubicBezTo>
                                  <a:pt x="2176502" y="1776222"/>
                                  <a:pt x="2182043" y="1780252"/>
                                  <a:pt x="2179020" y="1777229"/>
                                </a:cubicBezTo>
                                <a:cubicBezTo>
                                  <a:pt x="2178013" y="1776725"/>
                                  <a:pt x="2177509" y="1775718"/>
                                  <a:pt x="2176502" y="1775214"/>
                                </a:cubicBezTo>
                                <a:cubicBezTo>
                                  <a:pt x="2175495" y="1774207"/>
                                  <a:pt x="2174991" y="1773703"/>
                                  <a:pt x="2174488" y="1772696"/>
                                </a:cubicBezTo>
                                <a:cubicBezTo>
                                  <a:pt x="2175998" y="1774207"/>
                                  <a:pt x="2174991" y="1773199"/>
                                  <a:pt x="2173983" y="1772192"/>
                                </a:cubicBezTo>
                                <a:cubicBezTo>
                                  <a:pt x="2172472" y="1770177"/>
                                  <a:pt x="2171465" y="1768162"/>
                                  <a:pt x="2170458" y="1765644"/>
                                </a:cubicBezTo>
                                <a:cubicBezTo>
                                  <a:pt x="2167435" y="1758088"/>
                                  <a:pt x="2155850" y="1756073"/>
                                  <a:pt x="2149301" y="1760103"/>
                                </a:cubicBezTo>
                                <a:cubicBezTo>
                                  <a:pt x="2141242" y="1765140"/>
                                  <a:pt x="2139730" y="1773199"/>
                                  <a:pt x="2143257" y="1781259"/>
                                </a:cubicBezTo>
                                <a:cubicBezTo>
                                  <a:pt x="2149301" y="1794860"/>
                                  <a:pt x="2161390" y="1803927"/>
                                  <a:pt x="2174991" y="1809467"/>
                                </a:cubicBezTo>
                                <a:close/>
                                <a:moveTo>
                                  <a:pt x="6829539" y="1815676"/>
                                </a:moveTo>
                                <a:cubicBezTo>
                                  <a:pt x="6837095" y="1818699"/>
                                  <a:pt x="6846666" y="1812654"/>
                                  <a:pt x="6848177" y="1805098"/>
                                </a:cubicBezTo>
                                <a:cubicBezTo>
                                  <a:pt x="6850192" y="1796535"/>
                                  <a:pt x="6845658" y="1789483"/>
                                  <a:pt x="6837599" y="1786461"/>
                                </a:cubicBezTo>
                                <a:cubicBezTo>
                                  <a:pt x="6840621" y="1787468"/>
                                  <a:pt x="6836591" y="1785957"/>
                                  <a:pt x="6836591" y="1785957"/>
                                </a:cubicBezTo>
                                <a:cubicBezTo>
                                  <a:pt x="6835584" y="1785453"/>
                                  <a:pt x="6835081" y="1784949"/>
                                  <a:pt x="6834577" y="1784446"/>
                                </a:cubicBezTo>
                                <a:cubicBezTo>
                                  <a:pt x="6831050" y="1782431"/>
                                  <a:pt x="6836591" y="1786461"/>
                                  <a:pt x="6833569" y="1783438"/>
                                </a:cubicBezTo>
                                <a:cubicBezTo>
                                  <a:pt x="6832562" y="1782934"/>
                                  <a:pt x="6832058" y="1781927"/>
                                  <a:pt x="6831050" y="1781423"/>
                                </a:cubicBezTo>
                                <a:cubicBezTo>
                                  <a:pt x="6830044" y="1780416"/>
                                  <a:pt x="6829539" y="1779912"/>
                                  <a:pt x="6829036" y="1778905"/>
                                </a:cubicBezTo>
                                <a:cubicBezTo>
                                  <a:pt x="6830547" y="1780416"/>
                                  <a:pt x="6829539" y="1779408"/>
                                  <a:pt x="6828532" y="1778401"/>
                                </a:cubicBezTo>
                                <a:cubicBezTo>
                                  <a:pt x="6827021" y="1776386"/>
                                  <a:pt x="6826013" y="1774371"/>
                                  <a:pt x="6825006" y="1771853"/>
                                </a:cubicBezTo>
                                <a:cubicBezTo>
                                  <a:pt x="6821983" y="1764297"/>
                                  <a:pt x="6810398" y="1762282"/>
                                  <a:pt x="6803850" y="1766312"/>
                                </a:cubicBezTo>
                                <a:cubicBezTo>
                                  <a:pt x="6795790" y="1771349"/>
                                  <a:pt x="6794279" y="1779408"/>
                                  <a:pt x="6797805" y="1787468"/>
                                </a:cubicBezTo>
                                <a:cubicBezTo>
                                  <a:pt x="6803850" y="1801069"/>
                                  <a:pt x="6815939" y="1810136"/>
                                  <a:pt x="6829539" y="1815676"/>
                                </a:cubicBezTo>
                                <a:close/>
                                <a:moveTo>
                                  <a:pt x="2576890" y="1824416"/>
                                </a:moveTo>
                                <a:cubicBezTo>
                                  <a:pt x="2587167" y="1821480"/>
                                  <a:pt x="2590593" y="1812671"/>
                                  <a:pt x="2589125" y="1802883"/>
                                </a:cubicBezTo>
                                <a:cubicBezTo>
                                  <a:pt x="2586678" y="1786244"/>
                                  <a:pt x="2588636" y="1770093"/>
                                  <a:pt x="2592551" y="1753944"/>
                                </a:cubicBezTo>
                                <a:cubicBezTo>
                                  <a:pt x="2597935" y="1731921"/>
                                  <a:pt x="2565634" y="1723112"/>
                                  <a:pt x="2558783" y="1744645"/>
                                </a:cubicBezTo>
                                <a:cubicBezTo>
                                  <a:pt x="2551931" y="1766668"/>
                                  <a:pt x="2551442" y="1789669"/>
                                  <a:pt x="2555357" y="1812181"/>
                                </a:cubicBezTo>
                                <a:cubicBezTo>
                                  <a:pt x="2556826" y="1821480"/>
                                  <a:pt x="2568571" y="1826863"/>
                                  <a:pt x="2576890" y="1824416"/>
                                </a:cubicBezTo>
                                <a:close/>
                                <a:moveTo>
                                  <a:pt x="2001369" y="1827352"/>
                                </a:moveTo>
                                <a:cubicBezTo>
                                  <a:pt x="2014092" y="1825884"/>
                                  <a:pt x="2021434" y="1814138"/>
                                  <a:pt x="2018497" y="1801904"/>
                                </a:cubicBezTo>
                                <a:cubicBezTo>
                                  <a:pt x="2016540" y="1792605"/>
                                  <a:pt x="2022412" y="1783307"/>
                                  <a:pt x="2029264" y="1776945"/>
                                </a:cubicBezTo>
                                <a:cubicBezTo>
                                  <a:pt x="2043456" y="1764221"/>
                                  <a:pt x="2024370" y="1738773"/>
                                  <a:pt x="2008709" y="1750518"/>
                                </a:cubicBezTo>
                                <a:cubicBezTo>
                                  <a:pt x="1989623" y="1764221"/>
                                  <a:pt x="1980324" y="1784286"/>
                                  <a:pt x="1978367" y="1807287"/>
                                </a:cubicBezTo>
                                <a:cubicBezTo>
                                  <a:pt x="1977388" y="1819522"/>
                                  <a:pt x="1990602" y="1828820"/>
                                  <a:pt x="2001369" y="1827352"/>
                                </a:cubicBezTo>
                                <a:close/>
                                <a:moveTo>
                                  <a:pt x="7231436" y="1830625"/>
                                </a:moveTo>
                                <a:cubicBezTo>
                                  <a:pt x="7241713" y="1827689"/>
                                  <a:pt x="7245138" y="1818880"/>
                                  <a:pt x="7243670" y="1809092"/>
                                </a:cubicBezTo>
                                <a:cubicBezTo>
                                  <a:pt x="7241223" y="1792453"/>
                                  <a:pt x="7243181" y="1776302"/>
                                  <a:pt x="7247097" y="1760153"/>
                                </a:cubicBezTo>
                                <a:cubicBezTo>
                                  <a:pt x="7252480" y="1738130"/>
                                  <a:pt x="7220180" y="1729321"/>
                                  <a:pt x="7213328" y="1750854"/>
                                </a:cubicBezTo>
                                <a:cubicBezTo>
                                  <a:pt x="7206477" y="1772877"/>
                                  <a:pt x="7205987" y="1795878"/>
                                  <a:pt x="7209902" y="1818390"/>
                                </a:cubicBezTo>
                                <a:cubicBezTo>
                                  <a:pt x="7211371" y="1827689"/>
                                  <a:pt x="7223116" y="1833072"/>
                                  <a:pt x="7231436" y="1830625"/>
                                </a:cubicBezTo>
                                <a:close/>
                                <a:moveTo>
                                  <a:pt x="2349715" y="1831756"/>
                                </a:moveTo>
                                <a:cubicBezTo>
                                  <a:pt x="2354434" y="1830686"/>
                                  <a:pt x="2358624" y="1827474"/>
                                  <a:pt x="2361071" y="1821479"/>
                                </a:cubicBezTo>
                                <a:cubicBezTo>
                                  <a:pt x="2371348" y="1797499"/>
                                  <a:pt x="2385540" y="1774987"/>
                                  <a:pt x="2400711" y="1753944"/>
                                </a:cubicBezTo>
                                <a:cubicBezTo>
                                  <a:pt x="2412946" y="1736815"/>
                                  <a:pt x="2385051" y="1715282"/>
                                  <a:pt x="2371348" y="1731432"/>
                                </a:cubicBezTo>
                                <a:cubicBezTo>
                                  <a:pt x="2353239" y="1752965"/>
                                  <a:pt x="2338558" y="1775966"/>
                                  <a:pt x="2325835" y="1800925"/>
                                </a:cubicBezTo>
                                <a:cubicBezTo>
                                  <a:pt x="2316659" y="1818910"/>
                                  <a:pt x="2335561" y="1834968"/>
                                  <a:pt x="2349715" y="1831756"/>
                                </a:cubicBezTo>
                                <a:close/>
                                <a:moveTo>
                                  <a:pt x="6655914" y="1833561"/>
                                </a:moveTo>
                                <a:cubicBezTo>
                                  <a:pt x="6668638" y="1832093"/>
                                  <a:pt x="6675978" y="1820347"/>
                                  <a:pt x="6673042" y="1808113"/>
                                </a:cubicBezTo>
                                <a:cubicBezTo>
                                  <a:pt x="6671084" y="1798814"/>
                                  <a:pt x="6676957" y="1789516"/>
                                  <a:pt x="6683809" y="1783154"/>
                                </a:cubicBezTo>
                                <a:cubicBezTo>
                                  <a:pt x="6698001" y="1770430"/>
                                  <a:pt x="6678915" y="1744982"/>
                                  <a:pt x="6663254" y="1756727"/>
                                </a:cubicBezTo>
                                <a:cubicBezTo>
                                  <a:pt x="6644168" y="1770430"/>
                                  <a:pt x="6634869" y="1790495"/>
                                  <a:pt x="6632912" y="1813496"/>
                                </a:cubicBezTo>
                                <a:cubicBezTo>
                                  <a:pt x="6631933" y="1825731"/>
                                  <a:pt x="6645147" y="1835029"/>
                                  <a:pt x="6655914" y="1833561"/>
                                </a:cubicBezTo>
                                <a:close/>
                                <a:moveTo>
                                  <a:pt x="2043537" y="1834079"/>
                                </a:moveTo>
                                <a:cubicBezTo>
                                  <a:pt x="2047519" y="1835472"/>
                                  <a:pt x="2052084" y="1835157"/>
                                  <a:pt x="2056617" y="1832134"/>
                                </a:cubicBezTo>
                                <a:cubicBezTo>
                                  <a:pt x="2074248" y="1820549"/>
                                  <a:pt x="2091879" y="1808459"/>
                                  <a:pt x="2110013" y="1796874"/>
                                </a:cubicBezTo>
                                <a:cubicBezTo>
                                  <a:pt x="2125125" y="1786800"/>
                                  <a:pt x="2112028" y="1763628"/>
                                  <a:pt x="2095909" y="1772192"/>
                                </a:cubicBezTo>
                                <a:cubicBezTo>
                                  <a:pt x="2077270" y="1782266"/>
                                  <a:pt x="2058633" y="1792341"/>
                                  <a:pt x="2039995" y="1802415"/>
                                </a:cubicBezTo>
                                <a:cubicBezTo>
                                  <a:pt x="2024883" y="1810348"/>
                                  <a:pt x="2031589" y="1829899"/>
                                  <a:pt x="2043537" y="1834079"/>
                                </a:cubicBezTo>
                                <a:close/>
                                <a:moveTo>
                                  <a:pt x="7004259" y="1837965"/>
                                </a:moveTo>
                                <a:cubicBezTo>
                                  <a:pt x="7008978" y="1836895"/>
                                  <a:pt x="7013168" y="1833683"/>
                                  <a:pt x="7015615" y="1827688"/>
                                </a:cubicBezTo>
                                <a:cubicBezTo>
                                  <a:pt x="7025892" y="1803708"/>
                                  <a:pt x="7040084" y="1781196"/>
                                  <a:pt x="7055255" y="1760153"/>
                                </a:cubicBezTo>
                                <a:cubicBezTo>
                                  <a:pt x="7067490" y="1743024"/>
                                  <a:pt x="7039595" y="1721491"/>
                                  <a:pt x="7025892" y="1737641"/>
                                </a:cubicBezTo>
                                <a:cubicBezTo>
                                  <a:pt x="7007784" y="1759174"/>
                                  <a:pt x="6993103" y="1782175"/>
                                  <a:pt x="6980379" y="1807134"/>
                                </a:cubicBezTo>
                                <a:cubicBezTo>
                                  <a:pt x="6971203" y="1825119"/>
                                  <a:pt x="6990105" y="1841177"/>
                                  <a:pt x="7004259" y="1837965"/>
                                </a:cubicBezTo>
                                <a:close/>
                                <a:moveTo>
                                  <a:pt x="6698084" y="1840288"/>
                                </a:moveTo>
                                <a:cubicBezTo>
                                  <a:pt x="6702067" y="1841681"/>
                                  <a:pt x="6706632" y="1841366"/>
                                  <a:pt x="6711165" y="1838343"/>
                                </a:cubicBezTo>
                                <a:cubicBezTo>
                                  <a:pt x="6728796" y="1826758"/>
                                  <a:pt x="6746426" y="1814668"/>
                                  <a:pt x="6764560" y="1803083"/>
                                </a:cubicBezTo>
                                <a:cubicBezTo>
                                  <a:pt x="6779672" y="1793009"/>
                                  <a:pt x="6766575" y="1769837"/>
                                  <a:pt x="6750456" y="1778401"/>
                                </a:cubicBezTo>
                                <a:cubicBezTo>
                                  <a:pt x="6731818" y="1788475"/>
                                  <a:pt x="6713181" y="1798550"/>
                                  <a:pt x="6694543" y="1808624"/>
                                </a:cubicBezTo>
                                <a:cubicBezTo>
                                  <a:pt x="6679431" y="1816557"/>
                                  <a:pt x="6686136" y="1836108"/>
                                  <a:pt x="6698084" y="1840288"/>
                                </a:cubicBezTo>
                                <a:close/>
                                <a:moveTo>
                                  <a:pt x="1636089" y="1851284"/>
                                </a:moveTo>
                                <a:cubicBezTo>
                                  <a:pt x="1648320" y="1848097"/>
                                  <a:pt x="1657293" y="1830246"/>
                                  <a:pt x="1645581" y="1820045"/>
                                </a:cubicBezTo>
                                <a:cubicBezTo>
                                  <a:pt x="1620899" y="1798889"/>
                                  <a:pt x="1595209" y="1779244"/>
                                  <a:pt x="1570527" y="1758591"/>
                                </a:cubicBezTo>
                                <a:cubicBezTo>
                                  <a:pt x="1548363" y="1740456"/>
                                  <a:pt x="1523177" y="1772695"/>
                                  <a:pt x="1546349" y="1789822"/>
                                </a:cubicBezTo>
                                <a:cubicBezTo>
                                  <a:pt x="1572542" y="1808964"/>
                                  <a:pt x="1597224" y="1829616"/>
                                  <a:pt x="1623417" y="1848758"/>
                                </a:cubicBezTo>
                                <a:cubicBezTo>
                                  <a:pt x="1627573" y="1851780"/>
                                  <a:pt x="1632012" y="1852347"/>
                                  <a:pt x="1636089" y="1851284"/>
                                </a:cubicBezTo>
                                <a:close/>
                                <a:moveTo>
                                  <a:pt x="6290638" y="1857493"/>
                                </a:moveTo>
                                <a:cubicBezTo>
                                  <a:pt x="6302869" y="1854306"/>
                                  <a:pt x="6311841" y="1836455"/>
                                  <a:pt x="6300130" y="1826254"/>
                                </a:cubicBezTo>
                                <a:cubicBezTo>
                                  <a:pt x="6275447" y="1805098"/>
                                  <a:pt x="6249758" y="1785453"/>
                                  <a:pt x="6225075" y="1764800"/>
                                </a:cubicBezTo>
                                <a:cubicBezTo>
                                  <a:pt x="6202912" y="1746665"/>
                                  <a:pt x="6177725" y="1778904"/>
                                  <a:pt x="6200897" y="1796031"/>
                                </a:cubicBezTo>
                                <a:cubicBezTo>
                                  <a:pt x="6227090" y="1815173"/>
                                  <a:pt x="6251772" y="1835825"/>
                                  <a:pt x="6277966" y="1854967"/>
                                </a:cubicBezTo>
                                <a:cubicBezTo>
                                  <a:pt x="6282122" y="1857989"/>
                                  <a:pt x="6286561" y="1858556"/>
                                  <a:pt x="6290638" y="1857493"/>
                                </a:cubicBezTo>
                                <a:close/>
                                <a:moveTo>
                                  <a:pt x="742659" y="1947741"/>
                                </a:moveTo>
                                <a:cubicBezTo>
                                  <a:pt x="745595" y="1947741"/>
                                  <a:pt x="749021" y="1946762"/>
                                  <a:pt x="751468" y="1945294"/>
                                </a:cubicBezTo>
                                <a:cubicBezTo>
                                  <a:pt x="755872" y="1942847"/>
                                  <a:pt x="757830" y="1938931"/>
                                  <a:pt x="759788" y="1934527"/>
                                </a:cubicBezTo>
                                <a:cubicBezTo>
                                  <a:pt x="760277" y="1933059"/>
                                  <a:pt x="761256" y="1931591"/>
                                  <a:pt x="761745" y="1929633"/>
                                </a:cubicBezTo>
                                <a:cubicBezTo>
                                  <a:pt x="764192" y="1923271"/>
                                  <a:pt x="761256" y="1914462"/>
                                  <a:pt x="756851" y="1910057"/>
                                </a:cubicBezTo>
                                <a:cubicBezTo>
                                  <a:pt x="752936" y="1906632"/>
                                  <a:pt x="748042" y="1904185"/>
                                  <a:pt x="742659" y="1904185"/>
                                </a:cubicBezTo>
                                <a:cubicBezTo>
                                  <a:pt x="737765" y="1904185"/>
                                  <a:pt x="732381" y="1906632"/>
                                  <a:pt x="728466" y="1910057"/>
                                </a:cubicBezTo>
                                <a:cubicBezTo>
                                  <a:pt x="724062" y="1914462"/>
                                  <a:pt x="721125" y="1923271"/>
                                  <a:pt x="723572" y="1929633"/>
                                </a:cubicBezTo>
                                <a:cubicBezTo>
                                  <a:pt x="724062" y="1931101"/>
                                  <a:pt x="725040" y="1932569"/>
                                  <a:pt x="725530" y="1934527"/>
                                </a:cubicBezTo>
                                <a:cubicBezTo>
                                  <a:pt x="726998" y="1938442"/>
                                  <a:pt x="728466" y="1941378"/>
                                  <a:pt x="731892" y="1943825"/>
                                </a:cubicBezTo>
                                <a:cubicBezTo>
                                  <a:pt x="734828" y="1946272"/>
                                  <a:pt x="738744" y="1947741"/>
                                  <a:pt x="742659" y="1947741"/>
                                </a:cubicBezTo>
                                <a:close/>
                                <a:moveTo>
                                  <a:pt x="5397205" y="1953944"/>
                                </a:moveTo>
                                <a:cubicBezTo>
                                  <a:pt x="5400141" y="1953944"/>
                                  <a:pt x="5403568" y="1952966"/>
                                  <a:pt x="5406014" y="1951497"/>
                                </a:cubicBezTo>
                                <a:cubicBezTo>
                                  <a:pt x="5410419" y="1949050"/>
                                  <a:pt x="5412377" y="1945135"/>
                                  <a:pt x="5414334" y="1940731"/>
                                </a:cubicBezTo>
                                <a:cubicBezTo>
                                  <a:pt x="5414823" y="1939263"/>
                                  <a:pt x="5415802" y="1937794"/>
                                  <a:pt x="5416292" y="1935837"/>
                                </a:cubicBezTo>
                                <a:cubicBezTo>
                                  <a:pt x="5418739" y="1929475"/>
                                  <a:pt x="5415802" y="1920666"/>
                                  <a:pt x="5411398" y="1916261"/>
                                </a:cubicBezTo>
                                <a:cubicBezTo>
                                  <a:pt x="5407483" y="1912835"/>
                                  <a:pt x="5402588" y="1910388"/>
                                  <a:pt x="5397205" y="1910388"/>
                                </a:cubicBezTo>
                                <a:cubicBezTo>
                                  <a:pt x="5392311" y="1910388"/>
                                  <a:pt x="5386928" y="1912835"/>
                                  <a:pt x="5383013" y="1916261"/>
                                </a:cubicBezTo>
                                <a:cubicBezTo>
                                  <a:pt x="5378608" y="1920666"/>
                                  <a:pt x="5375672" y="1929475"/>
                                  <a:pt x="5378119" y="1935837"/>
                                </a:cubicBezTo>
                                <a:cubicBezTo>
                                  <a:pt x="5378608" y="1937305"/>
                                  <a:pt x="5379587" y="1938773"/>
                                  <a:pt x="5380076" y="1940731"/>
                                </a:cubicBezTo>
                                <a:cubicBezTo>
                                  <a:pt x="5381544" y="1944646"/>
                                  <a:pt x="5383013" y="1947582"/>
                                  <a:pt x="5386438" y="1950029"/>
                                </a:cubicBezTo>
                                <a:cubicBezTo>
                                  <a:pt x="5389375" y="1952476"/>
                                  <a:pt x="5393290" y="1953944"/>
                                  <a:pt x="5397205" y="1953944"/>
                                </a:cubicBezTo>
                                <a:close/>
                                <a:moveTo>
                                  <a:pt x="1250499" y="1960591"/>
                                </a:moveTo>
                                <a:cubicBezTo>
                                  <a:pt x="1264076" y="1959670"/>
                                  <a:pt x="1274464" y="1942953"/>
                                  <a:pt x="1262754" y="1929352"/>
                                </a:cubicBezTo>
                                <a:cubicBezTo>
                                  <a:pt x="1252175" y="1917766"/>
                                  <a:pt x="1238575" y="1898625"/>
                                  <a:pt x="1238575" y="1882506"/>
                                </a:cubicBezTo>
                                <a:cubicBezTo>
                                  <a:pt x="1238071" y="1849261"/>
                                  <a:pt x="1183166" y="1858831"/>
                                  <a:pt x="1198278" y="1893587"/>
                                </a:cubicBezTo>
                                <a:cubicBezTo>
                                  <a:pt x="1203315" y="1904669"/>
                                  <a:pt x="1205833" y="1916255"/>
                                  <a:pt x="1212382" y="1926833"/>
                                </a:cubicBezTo>
                                <a:cubicBezTo>
                                  <a:pt x="1218930" y="1937915"/>
                                  <a:pt x="1226989" y="1947487"/>
                                  <a:pt x="1236560" y="1955546"/>
                                </a:cubicBezTo>
                                <a:cubicBezTo>
                                  <a:pt x="1241093" y="1959450"/>
                                  <a:pt x="1245973" y="1960898"/>
                                  <a:pt x="1250499" y="1960591"/>
                                </a:cubicBezTo>
                                <a:close/>
                                <a:moveTo>
                                  <a:pt x="5905047" y="1966796"/>
                                </a:moveTo>
                                <a:cubicBezTo>
                                  <a:pt x="5918624" y="1965875"/>
                                  <a:pt x="5929013" y="1949158"/>
                                  <a:pt x="5917302" y="1935557"/>
                                </a:cubicBezTo>
                                <a:cubicBezTo>
                                  <a:pt x="5906724" y="1923971"/>
                                  <a:pt x="5893123" y="1904829"/>
                                  <a:pt x="5893123" y="1888711"/>
                                </a:cubicBezTo>
                                <a:cubicBezTo>
                                  <a:pt x="5892619" y="1855470"/>
                                  <a:pt x="5837714" y="1865035"/>
                                  <a:pt x="5852826" y="1899792"/>
                                </a:cubicBezTo>
                                <a:cubicBezTo>
                                  <a:pt x="5857863" y="1910874"/>
                                  <a:pt x="5860382" y="1922460"/>
                                  <a:pt x="5866930" y="1933038"/>
                                </a:cubicBezTo>
                                <a:cubicBezTo>
                                  <a:pt x="5873478" y="1944121"/>
                                  <a:pt x="5881538" y="1953691"/>
                                  <a:pt x="5891108" y="1961751"/>
                                </a:cubicBezTo>
                                <a:cubicBezTo>
                                  <a:pt x="5895642" y="1965655"/>
                                  <a:pt x="5900522" y="1967103"/>
                                  <a:pt x="5905047" y="1966796"/>
                                </a:cubicBezTo>
                                <a:close/>
                                <a:moveTo>
                                  <a:pt x="1938244" y="1979221"/>
                                </a:moveTo>
                                <a:cubicBezTo>
                                  <a:pt x="2036469" y="1968643"/>
                                  <a:pt x="2132680" y="1931368"/>
                                  <a:pt x="2211260" y="1870921"/>
                                </a:cubicBezTo>
                                <a:cubicBezTo>
                                  <a:pt x="2228386" y="1857825"/>
                                  <a:pt x="2210252" y="1833646"/>
                                  <a:pt x="2193126" y="1847247"/>
                                </a:cubicBezTo>
                                <a:cubicBezTo>
                                  <a:pt x="2119582" y="1907189"/>
                                  <a:pt x="2032439" y="1940434"/>
                                  <a:pt x="1938244" y="1945472"/>
                                </a:cubicBezTo>
                                <a:cubicBezTo>
                                  <a:pt x="1916583" y="1946479"/>
                                  <a:pt x="1917087" y="1981236"/>
                                  <a:pt x="1938244" y="1979221"/>
                                </a:cubicBezTo>
                                <a:close/>
                                <a:moveTo>
                                  <a:pt x="6592792" y="1985426"/>
                                </a:moveTo>
                                <a:cubicBezTo>
                                  <a:pt x="6691017" y="1974848"/>
                                  <a:pt x="6787228" y="1937572"/>
                                  <a:pt x="6865808" y="1877126"/>
                                </a:cubicBezTo>
                                <a:cubicBezTo>
                                  <a:pt x="6882935" y="1864029"/>
                                  <a:pt x="6864800" y="1839855"/>
                                  <a:pt x="6847674" y="1853456"/>
                                </a:cubicBezTo>
                                <a:cubicBezTo>
                                  <a:pt x="6774131" y="1913393"/>
                                  <a:pt x="6686988" y="1946639"/>
                                  <a:pt x="6592792" y="1951677"/>
                                </a:cubicBezTo>
                                <a:cubicBezTo>
                                  <a:pt x="6571132" y="1952684"/>
                                  <a:pt x="6571635" y="1987441"/>
                                  <a:pt x="6592792" y="1985426"/>
                                </a:cubicBezTo>
                                <a:close/>
                                <a:moveTo>
                                  <a:pt x="956799" y="2004241"/>
                                </a:moveTo>
                                <a:cubicBezTo>
                                  <a:pt x="972857" y="2001878"/>
                                  <a:pt x="983685" y="1978938"/>
                                  <a:pt x="965333" y="1965357"/>
                                </a:cubicBezTo>
                                <a:cubicBezTo>
                                  <a:pt x="939884" y="1946760"/>
                                  <a:pt x="916394" y="1926206"/>
                                  <a:pt x="889967" y="1909077"/>
                                </a:cubicBezTo>
                                <a:cubicBezTo>
                                  <a:pt x="872349" y="1897821"/>
                                  <a:pt x="852283" y="1923759"/>
                                  <a:pt x="867455" y="1938441"/>
                                </a:cubicBezTo>
                                <a:cubicBezTo>
                                  <a:pt x="890456" y="1960463"/>
                                  <a:pt x="915904" y="1978081"/>
                                  <a:pt x="939884" y="1998636"/>
                                </a:cubicBezTo>
                                <a:cubicBezTo>
                                  <a:pt x="945512" y="2003530"/>
                                  <a:pt x="951446" y="2005029"/>
                                  <a:pt x="956799" y="2004241"/>
                                </a:cubicBezTo>
                                <a:close/>
                                <a:moveTo>
                                  <a:pt x="5611342" y="2010445"/>
                                </a:moveTo>
                                <a:cubicBezTo>
                                  <a:pt x="5627400" y="2008083"/>
                                  <a:pt x="5638228" y="1985142"/>
                                  <a:pt x="5619876" y="1971561"/>
                                </a:cubicBezTo>
                                <a:cubicBezTo>
                                  <a:pt x="5594428" y="1952965"/>
                                  <a:pt x="5570937" y="1932410"/>
                                  <a:pt x="5544510" y="1915281"/>
                                </a:cubicBezTo>
                                <a:cubicBezTo>
                                  <a:pt x="5526892" y="1904025"/>
                                  <a:pt x="5506827" y="1929964"/>
                                  <a:pt x="5521998" y="1944645"/>
                                </a:cubicBezTo>
                                <a:cubicBezTo>
                                  <a:pt x="5544999" y="1966668"/>
                                  <a:pt x="5570447" y="1984285"/>
                                  <a:pt x="5594428" y="2004840"/>
                                </a:cubicBezTo>
                                <a:cubicBezTo>
                                  <a:pt x="5600056" y="2009734"/>
                                  <a:pt x="5605989" y="2011233"/>
                                  <a:pt x="5611342" y="2010445"/>
                                </a:cubicBezTo>
                                <a:close/>
                                <a:moveTo>
                                  <a:pt x="3292499" y="2032850"/>
                                </a:moveTo>
                                <a:cubicBezTo>
                                  <a:pt x="3302135" y="2034571"/>
                                  <a:pt x="3313147" y="2024661"/>
                                  <a:pt x="3306538" y="2013649"/>
                                </a:cubicBezTo>
                                <a:cubicBezTo>
                                  <a:pt x="3292837" y="1990158"/>
                                  <a:pt x="3279133" y="1967157"/>
                                  <a:pt x="3265431" y="1943666"/>
                                </a:cubicBezTo>
                                <a:cubicBezTo>
                                  <a:pt x="3256133" y="1928005"/>
                                  <a:pt x="3231664" y="1942687"/>
                                  <a:pt x="3241451" y="1957858"/>
                                </a:cubicBezTo>
                                <a:cubicBezTo>
                                  <a:pt x="3255643" y="1980860"/>
                                  <a:pt x="3269835" y="2003861"/>
                                  <a:pt x="3284027" y="2026863"/>
                                </a:cubicBezTo>
                                <a:cubicBezTo>
                                  <a:pt x="3286230" y="2030411"/>
                                  <a:pt x="3289289" y="2032277"/>
                                  <a:pt x="3292499" y="2032850"/>
                                </a:cubicBezTo>
                                <a:close/>
                                <a:moveTo>
                                  <a:pt x="2920006" y="2040307"/>
                                </a:moveTo>
                                <a:cubicBezTo>
                                  <a:pt x="2922919" y="2041178"/>
                                  <a:pt x="2926284" y="2040689"/>
                                  <a:pt x="2929710" y="2038120"/>
                                </a:cubicBezTo>
                                <a:cubicBezTo>
                                  <a:pt x="2979137" y="2001905"/>
                                  <a:pt x="3031016" y="1968626"/>
                                  <a:pt x="3084359" y="1938284"/>
                                </a:cubicBezTo>
                                <a:cubicBezTo>
                                  <a:pt x="3102467" y="1928496"/>
                                  <a:pt x="3086315" y="1900600"/>
                                  <a:pt x="3068698" y="1911367"/>
                                </a:cubicBezTo>
                                <a:cubicBezTo>
                                  <a:pt x="3015844" y="1943177"/>
                                  <a:pt x="2965437" y="1977925"/>
                                  <a:pt x="2916494" y="2015118"/>
                                </a:cubicBezTo>
                                <a:cubicBezTo>
                                  <a:pt x="2906585" y="2022826"/>
                                  <a:pt x="2911265" y="2037692"/>
                                  <a:pt x="2920006" y="2040307"/>
                                </a:cubicBezTo>
                                <a:close/>
                                <a:moveTo>
                                  <a:pt x="81986" y="2043170"/>
                                </a:moveTo>
                                <a:cubicBezTo>
                                  <a:pt x="93731" y="2045128"/>
                                  <a:pt x="102540" y="2036319"/>
                                  <a:pt x="103519" y="2025062"/>
                                </a:cubicBezTo>
                                <a:cubicBezTo>
                                  <a:pt x="103519" y="2027509"/>
                                  <a:pt x="104498" y="2022126"/>
                                  <a:pt x="104498" y="2022126"/>
                                </a:cubicBezTo>
                                <a:cubicBezTo>
                                  <a:pt x="104498" y="2021636"/>
                                  <a:pt x="105476" y="2019189"/>
                                  <a:pt x="104987" y="2020658"/>
                                </a:cubicBezTo>
                                <a:cubicBezTo>
                                  <a:pt x="106455" y="2017232"/>
                                  <a:pt x="107923" y="2015764"/>
                                  <a:pt x="109881" y="2013317"/>
                                </a:cubicBezTo>
                                <a:cubicBezTo>
                                  <a:pt x="113306" y="2009891"/>
                                  <a:pt x="118690" y="2007444"/>
                                  <a:pt x="121626" y="2006955"/>
                                </a:cubicBezTo>
                                <a:cubicBezTo>
                                  <a:pt x="131414" y="2005976"/>
                                  <a:pt x="139734" y="1999124"/>
                                  <a:pt x="139734" y="1988847"/>
                                </a:cubicBezTo>
                                <a:cubicBezTo>
                                  <a:pt x="139734" y="1979548"/>
                                  <a:pt x="131414" y="1969760"/>
                                  <a:pt x="121626" y="1970739"/>
                                </a:cubicBezTo>
                                <a:cubicBezTo>
                                  <a:pt x="94710" y="1972697"/>
                                  <a:pt x="70240" y="1992273"/>
                                  <a:pt x="66325" y="2019679"/>
                                </a:cubicBezTo>
                                <a:cubicBezTo>
                                  <a:pt x="64856" y="2030935"/>
                                  <a:pt x="69750" y="2041701"/>
                                  <a:pt x="81986" y="2043170"/>
                                </a:cubicBezTo>
                                <a:close/>
                                <a:moveTo>
                                  <a:pt x="4736529" y="2049375"/>
                                </a:moveTo>
                                <a:cubicBezTo>
                                  <a:pt x="4748275" y="2051332"/>
                                  <a:pt x="4757084" y="2042523"/>
                                  <a:pt x="4758062" y="2031267"/>
                                </a:cubicBezTo>
                                <a:cubicBezTo>
                                  <a:pt x="4758062" y="2033713"/>
                                  <a:pt x="4759041" y="2028330"/>
                                  <a:pt x="4759041" y="2028330"/>
                                </a:cubicBezTo>
                                <a:cubicBezTo>
                                  <a:pt x="4759041" y="2027841"/>
                                  <a:pt x="4760020" y="2025394"/>
                                  <a:pt x="4759531" y="2026862"/>
                                </a:cubicBezTo>
                                <a:cubicBezTo>
                                  <a:pt x="4760999" y="2023436"/>
                                  <a:pt x="4762467" y="2021968"/>
                                  <a:pt x="4764424" y="2019521"/>
                                </a:cubicBezTo>
                                <a:cubicBezTo>
                                  <a:pt x="4767850" y="2016096"/>
                                  <a:pt x="4773233" y="2013648"/>
                                  <a:pt x="4776170" y="2013159"/>
                                </a:cubicBezTo>
                                <a:cubicBezTo>
                                  <a:pt x="4785958" y="2012180"/>
                                  <a:pt x="4794278" y="2005329"/>
                                  <a:pt x="4794278" y="1995051"/>
                                </a:cubicBezTo>
                                <a:cubicBezTo>
                                  <a:pt x="4794278" y="1985752"/>
                                  <a:pt x="4785958" y="1975965"/>
                                  <a:pt x="4776170" y="1976944"/>
                                </a:cubicBezTo>
                                <a:cubicBezTo>
                                  <a:pt x="4749253" y="1978901"/>
                                  <a:pt x="4724783" y="1998478"/>
                                  <a:pt x="4720868" y="2025883"/>
                                </a:cubicBezTo>
                                <a:cubicBezTo>
                                  <a:pt x="4719400" y="2037139"/>
                                  <a:pt x="4724294" y="2047906"/>
                                  <a:pt x="4736529" y="2049375"/>
                                </a:cubicBezTo>
                                <a:close/>
                                <a:moveTo>
                                  <a:pt x="2218313" y="2057297"/>
                                </a:moveTo>
                                <a:cubicBezTo>
                                  <a:pt x="2237454" y="2063846"/>
                                  <a:pt x="2250552" y="2032615"/>
                                  <a:pt x="2231914" y="2024555"/>
                                </a:cubicBezTo>
                                <a:cubicBezTo>
                                  <a:pt x="2224358" y="2021029"/>
                                  <a:pt x="2187585" y="2004910"/>
                                  <a:pt x="2202193" y="1992317"/>
                                </a:cubicBezTo>
                                <a:cubicBezTo>
                                  <a:pt x="2209749" y="1985769"/>
                                  <a:pt x="2208742" y="1973176"/>
                                  <a:pt x="2202193" y="1966627"/>
                                </a:cubicBezTo>
                                <a:cubicBezTo>
                                  <a:pt x="2194638" y="1959071"/>
                                  <a:pt x="2184059" y="1961086"/>
                                  <a:pt x="2176503" y="1966627"/>
                                </a:cubicBezTo>
                                <a:cubicBezTo>
                                  <a:pt x="2159880" y="1979724"/>
                                  <a:pt x="2158369" y="2004406"/>
                                  <a:pt x="2167437" y="2022037"/>
                                </a:cubicBezTo>
                                <a:cubicBezTo>
                                  <a:pt x="2177008" y="2042186"/>
                                  <a:pt x="2198667" y="2050245"/>
                                  <a:pt x="2218313" y="2057297"/>
                                </a:cubicBezTo>
                                <a:close/>
                                <a:moveTo>
                                  <a:pt x="6872861" y="2063503"/>
                                </a:moveTo>
                                <a:cubicBezTo>
                                  <a:pt x="6892003" y="2070051"/>
                                  <a:pt x="6905100" y="2038820"/>
                                  <a:pt x="6886462" y="2030760"/>
                                </a:cubicBezTo>
                                <a:cubicBezTo>
                                  <a:pt x="6878906" y="2027234"/>
                                  <a:pt x="6842134" y="2011115"/>
                                  <a:pt x="6856742" y="1998522"/>
                                </a:cubicBezTo>
                                <a:cubicBezTo>
                                  <a:pt x="6864298" y="1991974"/>
                                  <a:pt x="6863290" y="1979381"/>
                                  <a:pt x="6856742" y="1972832"/>
                                </a:cubicBezTo>
                                <a:cubicBezTo>
                                  <a:pt x="6849186" y="1965276"/>
                                  <a:pt x="6838608" y="1967291"/>
                                  <a:pt x="6831052" y="1972832"/>
                                </a:cubicBezTo>
                                <a:cubicBezTo>
                                  <a:pt x="6814429" y="1985929"/>
                                  <a:pt x="6812918" y="2010611"/>
                                  <a:pt x="6821985" y="2028242"/>
                                </a:cubicBezTo>
                                <a:cubicBezTo>
                                  <a:pt x="6831556" y="2048391"/>
                                  <a:pt x="6853216" y="2056450"/>
                                  <a:pt x="6872861" y="2063503"/>
                                </a:cubicBezTo>
                                <a:close/>
                                <a:moveTo>
                                  <a:pt x="2788722" y="2081240"/>
                                </a:moveTo>
                                <a:cubicBezTo>
                                  <a:pt x="2793631" y="2080697"/>
                                  <a:pt x="2798556" y="2078005"/>
                                  <a:pt x="2802470" y="2072377"/>
                                </a:cubicBezTo>
                                <a:lnTo>
                                  <a:pt x="2818254" y="2054542"/>
                                </a:lnTo>
                                <a:lnTo>
                                  <a:pt x="2825346" y="2057899"/>
                                </a:lnTo>
                                <a:cubicBezTo>
                                  <a:pt x="2828873" y="2058466"/>
                                  <a:pt x="2832525" y="2057962"/>
                                  <a:pt x="2835548" y="2055947"/>
                                </a:cubicBezTo>
                                <a:cubicBezTo>
                                  <a:pt x="2837561" y="2054436"/>
                                  <a:pt x="2839577" y="2053429"/>
                                  <a:pt x="2842096" y="2051918"/>
                                </a:cubicBezTo>
                                <a:cubicBezTo>
                                  <a:pt x="2851665" y="2045873"/>
                                  <a:pt x="2854184" y="2032273"/>
                                  <a:pt x="2845622" y="2023709"/>
                                </a:cubicBezTo>
                                <a:lnTo>
                                  <a:pt x="2845559" y="2023688"/>
                                </a:lnTo>
                                <a:lnTo>
                                  <a:pt x="2889091" y="1974499"/>
                                </a:lnTo>
                                <a:cubicBezTo>
                                  <a:pt x="2904261" y="1959817"/>
                                  <a:pt x="2882240" y="1938773"/>
                                  <a:pt x="2866579" y="1951986"/>
                                </a:cubicBezTo>
                                <a:cubicBezTo>
                                  <a:pt x="2831345" y="1981350"/>
                                  <a:pt x="2801979" y="2014628"/>
                                  <a:pt x="2772616" y="2049375"/>
                                </a:cubicBezTo>
                                <a:cubicBezTo>
                                  <a:pt x="2759403" y="2065158"/>
                                  <a:pt x="2773994" y="2082868"/>
                                  <a:pt x="2788722" y="2081240"/>
                                </a:cubicBezTo>
                                <a:close/>
                                <a:moveTo>
                                  <a:pt x="3423838" y="2083104"/>
                                </a:moveTo>
                                <a:cubicBezTo>
                                  <a:pt x="3434757" y="2086201"/>
                                  <a:pt x="3449807" y="2076290"/>
                                  <a:pt x="3445035" y="2063077"/>
                                </a:cubicBezTo>
                                <a:cubicBezTo>
                                  <a:pt x="3426927" y="2017074"/>
                                  <a:pt x="3405394" y="1973519"/>
                                  <a:pt x="3377990" y="1932410"/>
                                </a:cubicBezTo>
                                <a:cubicBezTo>
                                  <a:pt x="3365265" y="1913812"/>
                                  <a:pt x="3335413" y="1930942"/>
                                  <a:pt x="3347646" y="1950028"/>
                                </a:cubicBezTo>
                                <a:cubicBezTo>
                                  <a:pt x="3373096" y="1990158"/>
                                  <a:pt x="3396096" y="2031756"/>
                                  <a:pt x="3415182" y="2075312"/>
                                </a:cubicBezTo>
                                <a:cubicBezTo>
                                  <a:pt x="3417017" y="2079594"/>
                                  <a:pt x="3420199" y="2082072"/>
                                  <a:pt x="3423838" y="2083104"/>
                                </a:cubicBezTo>
                                <a:close/>
                                <a:moveTo>
                                  <a:pt x="863462" y="2087070"/>
                                </a:moveTo>
                                <a:cubicBezTo>
                                  <a:pt x="876262" y="2086726"/>
                                  <a:pt x="887273" y="2069108"/>
                                  <a:pt x="876262" y="2055894"/>
                                </a:cubicBezTo>
                                <a:cubicBezTo>
                                  <a:pt x="836622" y="2008914"/>
                                  <a:pt x="814111" y="1952633"/>
                                  <a:pt x="803343" y="1892438"/>
                                </a:cubicBezTo>
                                <a:cubicBezTo>
                                  <a:pt x="799917" y="1873352"/>
                                  <a:pt x="767618" y="1877267"/>
                                  <a:pt x="769086" y="1896843"/>
                                </a:cubicBezTo>
                                <a:cubicBezTo>
                                  <a:pt x="773979" y="1966826"/>
                                  <a:pt x="804323" y="2029468"/>
                                  <a:pt x="850814" y="2080854"/>
                                </a:cubicBezTo>
                                <a:cubicBezTo>
                                  <a:pt x="854729" y="2085380"/>
                                  <a:pt x="859195" y="2087185"/>
                                  <a:pt x="863462" y="2087070"/>
                                </a:cubicBezTo>
                                <a:close/>
                                <a:moveTo>
                                  <a:pt x="5518007" y="2093275"/>
                                </a:moveTo>
                                <a:cubicBezTo>
                                  <a:pt x="5530807" y="2092930"/>
                                  <a:pt x="5541818" y="2075313"/>
                                  <a:pt x="5530807" y="2062099"/>
                                </a:cubicBezTo>
                                <a:cubicBezTo>
                                  <a:pt x="5491167" y="2015118"/>
                                  <a:pt x="5468655" y="1958837"/>
                                  <a:pt x="5457888" y="1898642"/>
                                </a:cubicBezTo>
                                <a:cubicBezTo>
                                  <a:pt x="5454463" y="1879556"/>
                                  <a:pt x="5422163" y="1883471"/>
                                  <a:pt x="5423631" y="1903046"/>
                                </a:cubicBezTo>
                                <a:cubicBezTo>
                                  <a:pt x="5428525" y="1973030"/>
                                  <a:pt x="5458867" y="2035672"/>
                                  <a:pt x="5505359" y="2087058"/>
                                </a:cubicBezTo>
                                <a:cubicBezTo>
                                  <a:pt x="5509274" y="2091585"/>
                                  <a:pt x="5513740" y="2093389"/>
                                  <a:pt x="5518007" y="2093275"/>
                                </a:cubicBezTo>
                                <a:close/>
                                <a:moveTo>
                                  <a:pt x="1137276" y="2095353"/>
                                </a:moveTo>
                                <a:cubicBezTo>
                                  <a:pt x="1149643" y="2092791"/>
                                  <a:pt x="1159808" y="2080058"/>
                                  <a:pt x="1152441" y="2063341"/>
                                </a:cubicBezTo>
                                <a:cubicBezTo>
                                  <a:pt x="1144381" y="2045208"/>
                                  <a:pt x="1150426" y="2018006"/>
                                  <a:pt x="1162515" y="2002895"/>
                                </a:cubicBezTo>
                                <a:cubicBezTo>
                                  <a:pt x="1179642" y="1981235"/>
                                  <a:pt x="1150426" y="1950508"/>
                                  <a:pt x="1131284" y="1971664"/>
                                </a:cubicBezTo>
                                <a:cubicBezTo>
                                  <a:pt x="1103579" y="2002895"/>
                                  <a:pt x="1097031" y="2041178"/>
                                  <a:pt x="1111640" y="2079964"/>
                                </a:cubicBezTo>
                                <a:cubicBezTo>
                                  <a:pt x="1114536" y="2087520"/>
                                  <a:pt x="1119352" y="2092116"/>
                                  <a:pt x="1124744" y="2094296"/>
                                </a:cubicBezTo>
                                <a:cubicBezTo>
                                  <a:pt x="1128787" y="2095932"/>
                                  <a:pt x="1133154" y="2096207"/>
                                  <a:pt x="1137276" y="2095353"/>
                                </a:cubicBezTo>
                                <a:close/>
                                <a:moveTo>
                                  <a:pt x="3039649" y="2095473"/>
                                </a:moveTo>
                                <a:cubicBezTo>
                                  <a:pt x="3043591" y="2094804"/>
                                  <a:pt x="3047370" y="2092569"/>
                                  <a:pt x="3050140" y="2088287"/>
                                </a:cubicBezTo>
                                <a:cubicBezTo>
                                  <a:pt x="3063236" y="2068642"/>
                                  <a:pt x="3076333" y="2048492"/>
                                  <a:pt x="3088927" y="2028344"/>
                                </a:cubicBezTo>
                                <a:cubicBezTo>
                                  <a:pt x="3100008" y="2010210"/>
                                  <a:pt x="3072304" y="1994090"/>
                                  <a:pt x="3060213" y="2011721"/>
                                </a:cubicBezTo>
                                <a:cubicBezTo>
                                  <a:pt x="3047118" y="2031366"/>
                                  <a:pt x="3034522" y="2052018"/>
                                  <a:pt x="3022435" y="2072168"/>
                                </a:cubicBezTo>
                                <a:cubicBezTo>
                                  <a:pt x="3014501" y="2085391"/>
                                  <a:pt x="3027819" y="2097480"/>
                                  <a:pt x="3039649" y="2095473"/>
                                </a:cubicBezTo>
                                <a:close/>
                                <a:moveTo>
                                  <a:pt x="5791823" y="2101559"/>
                                </a:moveTo>
                                <a:cubicBezTo>
                                  <a:pt x="5804190" y="2098996"/>
                                  <a:pt x="5814355" y="2086263"/>
                                  <a:pt x="5806988" y="2069546"/>
                                </a:cubicBezTo>
                                <a:cubicBezTo>
                                  <a:pt x="5798928" y="2051413"/>
                                  <a:pt x="5804973" y="2024211"/>
                                  <a:pt x="5817062" y="2009100"/>
                                </a:cubicBezTo>
                                <a:cubicBezTo>
                                  <a:pt x="5834189" y="1987439"/>
                                  <a:pt x="5804973" y="1956713"/>
                                  <a:pt x="5785831" y="1977869"/>
                                </a:cubicBezTo>
                                <a:cubicBezTo>
                                  <a:pt x="5758126" y="2009100"/>
                                  <a:pt x="5751578" y="2047383"/>
                                  <a:pt x="5766186" y="2086169"/>
                                </a:cubicBezTo>
                                <a:cubicBezTo>
                                  <a:pt x="5769082" y="2093725"/>
                                  <a:pt x="5773899" y="2098322"/>
                                  <a:pt x="5779291" y="2100502"/>
                                </a:cubicBezTo>
                                <a:cubicBezTo>
                                  <a:pt x="5783334" y="2102137"/>
                                  <a:pt x="5787701" y="2102413"/>
                                  <a:pt x="5791823" y="2101559"/>
                                </a:cubicBezTo>
                                <a:close/>
                                <a:moveTo>
                                  <a:pt x="3504985" y="2104809"/>
                                </a:moveTo>
                                <a:cubicBezTo>
                                  <a:pt x="3523121" y="2104809"/>
                                  <a:pt x="3523121" y="2077103"/>
                                  <a:pt x="3504985" y="2077103"/>
                                </a:cubicBezTo>
                                <a:cubicBezTo>
                                  <a:pt x="3486854" y="2077103"/>
                                  <a:pt x="3486854" y="2104809"/>
                                  <a:pt x="3504985" y="2104809"/>
                                </a:cubicBezTo>
                                <a:close/>
                                <a:moveTo>
                                  <a:pt x="4067338" y="2115891"/>
                                </a:moveTo>
                                <a:lnTo>
                                  <a:pt x="4068144" y="2115891"/>
                                </a:lnTo>
                                <a:cubicBezTo>
                                  <a:pt x="4067640" y="2115891"/>
                                  <a:pt x="4067136" y="2115388"/>
                                  <a:pt x="4066129" y="2115388"/>
                                </a:cubicBezTo>
                                <a:close/>
                                <a:moveTo>
                                  <a:pt x="2944412" y="2117465"/>
                                </a:moveTo>
                                <a:cubicBezTo>
                                  <a:pt x="2949638" y="2114757"/>
                                  <a:pt x="2953669" y="2109594"/>
                                  <a:pt x="2954424" y="2103298"/>
                                </a:cubicBezTo>
                                <a:cubicBezTo>
                                  <a:pt x="2955432" y="2097757"/>
                                  <a:pt x="2953417" y="2092216"/>
                                  <a:pt x="2949387" y="2087682"/>
                                </a:cubicBezTo>
                                <a:cubicBezTo>
                                  <a:pt x="2945358" y="2084156"/>
                                  <a:pt x="2937801" y="2081638"/>
                                  <a:pt x="2931756" y="2083652"/>
                                </a:cubicBezTo>
                                <a:cubicBezTo>
                                  <a:pt x="2930246" y="2084156"/>
                                  <a:pt x="2928733" y="2084660"/>
                                  <a:pt x="2927223" y="2085164"/>
                                </a:cubicBezTo>
                                <a:cubicBezTo>
                                  <a:pt x="2921178" y="2087179"/>
                                  <a:pt x="2916644" y="2091712"/>
                                  <a:pt x="2915637" y="2098260"/>
                                </a:cubicBezTo>
                                <a:cubicBezTo>
                                  <a:pt x="2914629" y="2104809"/>
                                  <a:pt x="2917652" y="2110854"/>
                                  <a:pt x="2923193" y="2114380"/>
                                </a:cubicBezTo>
                                <a:cubicBezTo>
                                  <a:pt x="2924705" y="2115387"/>
                                  <a:pt x="2926215" y="2115891"/>
                                  <a:pt x="2927223" y="2116898"/>
                                </a:cubicBezTo>
                                <a:cubicBezTo>
                                  <a:pt x="2932764" y="2120424"/>
                                  <a:pt x="2939187" y="2120172"/>
                                  <a:pt x="2944412" y="2117465"/>
                                </a:cubicBezTo>
                                <a:close/>
                                <a:moveTo>
                                  <a:pt x="4071263" y="2117527"/>
                                </a:moveTo>
                                <a:lnTo>
                                  <a:pt x="4067338" y="2115891"/>
                                </a:lnTo>
                                <a:lnTo>
                                  <a:pt x="4057565" y="2115891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67424" y="2117301"/>
                                </a:lnTo>
                                <a:close/>
                                <a:moveTo>
                                  <a:pt x="4083080" y="2132177"/>
                                </a:moveTo>
                                <a:lnTo>
                                  <a:pt x="4083242" y="2131777"/>
                                </a:lnTo>
                                <a:lnTo>
                                  <a:pt x="4083207" y="2131693"/>
                                </a:lnTo>
                                <a:close/>
                                <a:moveTo>
                                  <a:pt x="4083759" y="2133018"/>
                                </a:moveTo>
                                <a:lnTo>
                                  <a:pt x="4083299" y="2131636"/>
                                </a:lnTo>
                                <a:lnTo>
                                  <a:pt x="4083242" y="2131777"/>
                                </a:lnTo>
                                <a:close/>
                                <a:moveTo>
                                  <a:pt x="4082577" y="2134099"/>
                                </a:moveTo>
                                <a:lnTo>
                                  <a:pt x="4083080" y="2132177"/>
                                </a:lnTo>
                                <a:lnTo>
                                  <a:pt x="4082490" y="2133636"/>
                                </a:lnTo>
                                <a:close/>
                                <a:moveTo>
                                  <a:pt x="4499803" y="2139561"/>
                                </a:moveTo>
                                <a:cubicBezTo>
                                  <a:pt x="4502907" y="2139729"/>
                                  <a:pt x="4506149" y="2138567"/>
                                  <a:pt x="4508963" y="2135508"/>
                                </a:cubicBezTo>
                                <a:cubicBezTo>
                                  <a:pt x="4552519" y="2089016"/>
                                  <a:pt x="4599501" y="2044481"/>
                                  <a:pt x="4651376" y="2007287"/>
                                </a:cubicBezTo>
                                <a:cubicBezTo>
                                  <a:pt x="4668994" y="1994563"/>
                                  <a:pt x="4649418" y="1968625"/>
                                  <a:pt x="4632779" y="1983307"/>
                                </a:cubicBezTo>
                                <a:cubicBezTo>
                                  <a:pt x="4583350" y="2026373"/>
                                  <a:pt x="4534901" y="2069440"/>
                                  <a:pt x="4490856" y="2117400"/>
                                </a:cubicBezTo>
                                <a:cubicBezTo>
                                  <a:pt x="4482414" y="2126577"/>
                                  <a:pt x="4490489" y="2139056"/>
                                  <a:pt x="4499803" y="2139561"/>
                                </a:cubicBezTo>
                                <a:close/>
                                <a:moveTo>
                                  <a:pt x="3620338" y="2148633"/>
                                </a:moveTo>
                                <a:cubicBezTo>
                                  <a:pt x="3623864" y="2147626"/>
                                  <a:pt x="3625877" y="2145611"/>
                                  <a:pt x="3628900" y="2143596"/>
                                </a:cubicBezTo>
                                <a:cubicBezTo>
                                  <a:pt x="3633434" y="2140070"/>
                                  <a:pt x="3637464" y="2135536"/>
                                  <a:pt x="3636959" y="2128988"/>
                                </a:cubicBezTo>
                                <a:cubicBezTo>
                                  <a:pt x="3636959" y="2124455"/>
                                  <a:pt x="3635447" y="2120425"/>
                                  <a:pt x="3631922" y="2116899"/>
                                </a:cubicBezTo>
                                <a:cubicBezTo>
                                  <a:pt x="3628900" y="2113876"/>
                                  <a:pt x="3624365" y="2111861"/>
                                  <a:pt x="3619834" y="2111861"/>
                                </a:cubicBezTo>
                                <a:cubicBezTo>
                                  <a:pt x="3613286" y="2112365"/>
                                  <a:pt x="3608754" y="2115891"/>
                                  <a:pt x="3605226" y="2120928"/>
                                </a:cubicBezTo>
                                <a:cubicBezTo>
                                  <a:pt x="3603715" y="2122943"/>
                                  <a:pt x="3602205" y="2124958"/>
                                  <a:pt x="3601196" y="2127477"/>
                                </a:cubicBezTo>
                                <a:cubicBezTo>
                                  <a:pt x="3598679" y="2133521"/>
                                  <a:pt x="3599182" y="2140573"/>
                                  <a:pt x="3604220" y="2145107"/>
                                </a:cubicBezTo>
                                <a:cubicBezTo>
                                  <a:pt x="3608250" y="2149137"/>
                                  <a:pt x="3614798" y="2150648"/>
                                  <a:pt x="3620338" y="2148633"/>
                                </a:cubicBezTo>
                                <a:close/>
                                <a:moveTo>
                                  <a:pt x="4078521" y="2149586"/>
                                </a:moveTo>
                                <a:lnTo>
                                  <a:pt x="4079876" y="2149060"/>
                                </a:lnTo>
                                <a:lnTo>
                                  <a:pt x="4083759" y="2142589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2577" y="2134099"/>
                                </a:lnTo>
                                <a:close/>
                                <a:moveTo>
                                  <a:pt x="1194953" y="2151393"/>
                                </a:moveTo>
                                <a:lnTo>
                                  <a:pt x="1194984" y="2151300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4910" y="2151202"/>
                                </a:lnTo>
                                <a:close/>
                                <a:moveTo>
                                  <a:pt x="1195034" y="2151478"/>
                                </a:moveTo>
                                <a:lnTo>
                                  <a:pt x="1195255" y="2150487"/>
                                </a:lnTo>
                                <a:lnTo>
                                  <a:pt x="1194984" y="2151300"/>
                                </a:lnTo>
                                <a:close/>
                                <a:moveTo>
                                  <a:pt x="4035065" y="2151824"/>
                                </a:moveTo>
                                <a:lnTo>
                                  <a:pt x="4034394" y="2150648"/>
                                </a:lnTo>
                                <a:cubicBezTo>
                                  <a:pt x="4034394" y="2150648"/>
                                  <a:pt x="4034394" y="2151152"/>
                                  <a:pt x="4034394" y="2151152"/>
                                </a:cubicBezTo>
                                <a:close/>
                                <a:moveTo>
                                  <a:pt x="18062" y="2153004"/>
                                </a:moveTo>
                                <a:cubicBezTo>
                                  <a:pt x="47278" y="2143433"/>
                                  <a:pt x="76493" y="2141418"/>
                                  <a:pt x="107221" y="2144944"/>
                                </a:cubicBezTo>
                                <a:cubicBezTo>
                                  <a:pt x="124347" y="2146959"/>
                                  <a:pt x="128881" y="2116735"/>
                                  <a:pt x="111250" y="2114217"/>
                                </a:cubicBezTo>
                                <a:cubicBezTo>
                                  <a:pt x="76493" y="2109179"/>
                                  <a:pt x="42744" y="2112706"/>
                                  <a:pt x="10002" y="2124291"/>
                                </a:cubicBezTo>
                                <a:cubicBezTo>
                                  <a:pt x="-7628" y="2130336"/>
                                  <a:pt x="-72" y="2159049"/>
                                  <a:pt x="18062" y="2153004"/>
                                </a:cubicBezTo>
                                <a:close/>
                                <a:moveTo>
                                  <a:pt x="3852698" y="2154029"/>
                                </a:moveTo>
                                <a:lnTo>
                                  <a:pt x="3852779" y="2154018"/>
                                </a:lnTo>
                                <a:lnTo>
                                  <a:pt x="3853671" y="2153126"/>
                                </a:lnTo>
                                <a:lnTo>
                                  <a:pt x="3853284" y="2153358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98" y="2154029"/>
                                </a:lnTo>
                                <a:lnTo>
                                  <a:pt x="3852529" y="2154050"/>
                                </a:lnTo>
                                <a:close/>
                                <a:moveTo>
                                  <a:pt x="3852202" y="2154594"/>
                                </a:moveTo>
                                <a:lnTo>
                                  <a:pt x="3852635" y="2154594"/>
                                </a:lnTo>
                                <a:lnTo>
                                  <a:pt x="3853118" y="2153975"/>
                                </a:lnTo>
                                <a:lnTo>
                                  <a:pt x="3852779" y="2154018"/>
                                </a:lnTo>
                                <a:close/>
                                <a:moveTo>
                                  <a:pt x="3852548" y="2154707"/>
                                </a:moveTo>
                                <a:lnTo>
                                  <a:pt x="3853671" y="2154594"/>
                                </a:lnTo>
                                <a:lnTo>
                                  <a:pt x="3852635" y="2154594"/>
                                </a:lnTo>
                                <a:close/>
                                <a:moveTo>
                                  <a:pt x="5849501" y="2157599"/>
                                </a:moveTo>
                                <a:lnTo>
                                  <a:pt x="5849532" y="2157506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459" y="2157408"/>
                                </a:lnTo>
                                <a:close/>
                                <a:moveTo>
                                  <a:pt x="5849583" y="2157684"/>
                                </a:moveTo>
                                <a:lnTo>
                                  <a:pt x="5849804" y="2156692"/>
                                </a:lnTo>
                                <a:lnTo>
                                  <a:pt x="5849532" y="2157506"/>
                                </a:lnTo>
                                <a:close/>
                                <a:moveTo>
                                  <a:pt x="4077211" y="2157701"/>
                                </a:moveTo>
                                <a:cubicBezTo>
                                  <a:pt x="4078218" y="2156189"/>
                                  <a:pt x="4079226" y="2154678"/>
                                  <a:pt x="4080737" y="2153167"/>
                                </a:cubicBezTo>
                                <a:lnTo>
                                  <a:pt x="4077364" y="2157383"/>
                                </a:lnTo>
                                <a:close/>
                                <a:moveTo>
                                  <a:pt x="4076707" y="2158204"/>
                                </a:moveTo>
                                <a:cubicBezTo>
                                  <a:pt x="4076707" y="2158204"/>
                                  <a:pt x="4077211" y="2157701"/>
                                  <a:pt x="4077211" y="2157701"/>
                                </a:cubicBezTo>
                                <a:lnTo>
                                  <a:pt x="4077004" y="2157833"/>
                                </a:lnTo>
                                <a:close/>
                                <a:moveTo>
                                  <a:pt x="4672609" y="2159209"/>
                                </a:moveTo>
                                <a:cubicBezTo>
                                  <a:pt x="4701825" y="2149638"/>
                                  <a:pt x="4731040" y="2147623"/>
                                  <a:pt x="4761768" y="2151149"/>
                                </a:cubicBezTo>
                                <a:cubicBezTo>
                                  <a:pt x="4778894" y="2153164"/>
                                  <a:pt x="4783428" y="2122940"/>
                                  <a:pt x="4765797" y="2120422"/>
                                </a:cubicBezTo>
                                <a:cubicBezTo>
                                  <a:pt x="4731040" y="2115385"/>
                                  <a:pt x="4697291" y="2118910"/>
                                  <a:pt x="4664549" y="2130497"/>
                                </a:cubicBezTo>
                                <a:cubicBezTo>
                                  <a:pt x="4646919" y="2136541"/>
                                  <a:pt x="4654475" y="2165254"/>
                                  <a:pt x="4672609" y="2159209"/>
                                </a:cubicBezTo>
                                <a:close/>
                                <a:moveTo>
                                  <a:pt x="4039747" y="2160016"/>
                                </a:moveTo>
                                <a:lnTo>
                                  <a:pt x="4038480" y="2155237"/>
                                </a:lnTo>
                                <a:lnTo>
                                  <a:pt x="4035065" y="2151824"/>
                                </a:lnTo>
                                <a:close/>
                                <a:moveTo>
                                  <a:pt x="4040439" y="2161226"/>
                                </a:moveTo>
                                <a:lnTo>
                                  <a:pt x="4039747" y="2160016"/>
                                </a:lnTo>
                                <a:lnTo>
                                  <a:pt x="4039935" y="2160723"/>
                                </a:lnTo>
                                <a:cubicBezTo>
                                  <a:pt x="4039935" y="2160723"/>
                                  <a:pt x="4040439" y="2161226"/>
                                  <a:pt x="4040439" y="2161226"/>
                                </a:cubicBezTo>
                                <a:close/>
                                <a:moveTo>
                                  <a:pt x="4072475" y="2161414"/>
                                </a:moveTo>
                                <a:lnTo>
                                  <a:pt x="4073181" y="2161226"/>
                                </a:lnTo>
                                <a:cubicBezTo>
                                  <a:pt x="4073181" y="2161226"/>
                                  <a:pt x="4073685" y="2160723"/>
                                  <a:pt x="4073685" y="2160723"/>
                                </a:cubicBezTo>
                                <a:close/>
                                <a:moveTo>
                                  <a:pt x="3832627" y="2164872"/>
                                </a:moveTo>
                                <a:cubicBezTo>
                                  <a:pt x="3837032" y="2165850"/>
                                  <a:pt x="3841926" y="2165239"/>
                                  <a:pt x="3845963" y="2163159"/>
                                </a:cubicBezTo>
                                <a:lnTo>
                                  <a:pt x="3852548" y="2154707"/>
                                </a:lnTo>
                                <a:lnTo>
                                  <a:pt x="3850490" y="2154913"/>
                                </a:lnTo>
                                <a:lnTo>
                                  <a:pt x="3852202" y="2155084"/>
                                </a:lnTo>
                                <a:cubicBezTo>
                                  <a:pt x="3850734" y="2155084"/>
                                  <a:pt x="3849756" y="2155084"/>
                                  <a:pt x="3848777" y="2155084"/>
                                </a:cubicBezTo>
                                <a:lnTo>
                                  <a:pt x="3850490" y="2154913"/>
                                </a:lnTo>
                                <a:lnTo>
                                  <a:pt x="3847309" y="2154594"/>
                                </a:lnTo>
                                <a:cubicBezTo>
                                  <a:pt x="3847798" y="2154594"/>
                                  <a:pt x="3847798" y="2154594"/>
                                  <a:pt x="3848287" y="2154594"/>
                                </a:cubicBezTo>
                                <a:lnTo>
                                  <a:pt x="3852529" y="2154050"/>
                                </a:lnTo>
                                <a:lnTo>
                                  <a:pt x="3852753" y="2153677"/>
                                </a:lnTo>
                                <a:lnTo>
                                  <a:pt x="3853284" y="2153358"/>
                                </a:lnTo>
                                <a:lnTo>
                                  <a:pt x="3853487" y="2153126"/>
                                </a:lnTo>
                                <a:cubicBezTo>
                                  <a:pt x="3854038" y="2152515"/>
                                  <a:pt x="3854405" y="2152147"/>
                                  <a:pt x="3853671" y="2153126"/>
                                </a:cubicBezTo>
                                <a:cubicBezTo>
                                  <a:pt x="3852692" y="2155084"/>
                                  <a:pt x="3854649" y="2151169"/>
                                  <a:pt x="3854649" y="2151169"/>
                                </a:cubicBezTo>
                                <a:cubicBezTo>
                                  <a:pt x="3854649" y="2151169"/>
                                  <a:pt x="3854160" y="2152637"/>
                                  <a:pt x="3854160" y="2152637"/>
                                </a:cubicBezTo>
                                <a:lnTo>
                                  <a:pt x="3853118" y="2153975"/>
                                </a:lnTo>
                                <a:lnTo>
                                  <a:pt x="3862113" y="2152820"/>
                                </a:lnTo>
                                <a:cubicBezTo>
                                  <a:pt x="3866273" y="2150679"/>
                                  <a:pt x="3869576" y="2147009"/>
                                  <a:pt x="3870800" y="2141870"/>
                                </a:cubicBezTo>
                                <a:cubicBezTo>
                                  <a:pt x="3871779" y="2137466"/>
                                  <a:pt x="3871779" y="2132083"/>
                                  <a:pt x="3868842" y="2127678"/>
                                </a:cubicBezTo>
                                <a:cubicBezTo>
                                  <a:pt x="3865417" y="2124252"/>
                                  <a:pt x="3861501" y="2120336"/>
                                  <a:pt x="3857096" y="2119847"/>
                                </a:cubicBezTo>
                                <a:cubicBezTo>
                                  <a:pt x="3851713" y="2119358"/>
                                  <a:pt x="3847798" y="2118868"/>
                                  <a:pt x="3842904" y="2119847"/>
                                </a:cubicBezTo>
                                <a:cubicBezTo>
                                  <a:pt x="3839478" y="2120826"/>
                                  <a:pt x="3836542" y="2122294"/>
                                  <a:pt x="3833606" y="2124252"/>
                                </a:cubicBezTo>
                                <a:cubicBezTo>
                                  <a:pt x="3827244" y="2128656"/>
                                  <a:pt x="3821371" y="2135508"/>
                                  <a:pt x="3820392" y="2143828"/>
                                </a:cubicBezTo>
                                <a:cubicBezTo>
                                  <a:pt x="3819903" y="2148722"/>
                                  <a:pt x="3819414" y="2152637"/>
                                  <a:pt x="3822350" y="2157041"/>
                                </a:cubicBezTo>
                                <a:cubicBezTo>
                                  <a:pt x="3824308" y="2160467"/>
                                  <a:pt x="3828712" y="2163893"/>
                                  <a:pt x="3832627" y="2164872"/>
                                </a:cubicBezTo>
                                <a:close/>
                                <a:moveTo>
                                  <a:pt x="4063106" y="2166767"/>
                                </a:moveTo>
                                <a:lnTo>
                                  <a:pt x="4072475" y="2161414"/>
                                </a:lnTo>
                                <a:lnTo>
                                  <a:pt x="4070695" y="2161889"/>
                                </a:lnTo>
                                <a:close/>
                                <a:moveTo>
                                  <a:pt x="4050513" y="2167271"/>
                                </a:moveTo>
                                <a:lnTo>
                                  <a:pt x="4070695" y="2161889"/>
                                </a:lnTo>
                                <a:lnTo>
                                  <a:pt x="4077004" y="2157833"/>
                                </a:lnTo>
                                <a:lnTo>
                                  <a:pt x="4077364" y="2157383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79876" y="2149060"/>
                                </a:lnTo>
                                <a:lnTo>
                                  <a:pt x="4077715" y="2152663"/>
                                </a:lnTo>
                                <a:lnTo>
                                  <a:pt x="4078521" y="2149586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75390" y="2151175"/>
                                </a:lnTo>
                                <a:lnTo>
                                  <a:pt x="4076707" y="2150648"/>
                                </a:lnTo>
                                <a:cubicBezTo>
                                  <a:pt x="4076203" y="2151152"/>
                                  <a:pt x="4075700" y="2151152"/>
                                  <a:pt x="4075196" y="2151656"/>
                                </a:cubicBezTo>
                                <a:lnTo>
                                  <a:pt x="4075390" y="2151175"/>
                                </a:lnTo>
                                <a:lnTo>
                                  <a:pt x="4074188" y="2151656"/>
                                </a:lnTo>
                                <a:lnTo>
                                  <a:pt x="4073942" y="2151360"/>
                                </a:lnTo>
                                <a:lnTo>
                                  <a:pt x="4073181" y="2151656"/>
                                </a:lnTo>
                                <a:cubicBezTo>
                                  <a:pt x="4071670" y="2151656"/>
                                  <a:pt x="4072803" y="2151404"/>
                                  <a:pt x="4073874" y="2151278"/>
                                </a:cubicBezTo>
                                <a:lnTo>
                                  <a:pt x="4073942" y="2151360"/>
                                </a:lnTo>
                                <a:lnTo>
                                  <a:pt x="4075571" y="2150729"/>
                                </a:lnTo>
                                <a:lnTo>
                                  <a:pt x="4082490" y="2133636"/>
                                </a:lnTo>
                                <a:lnTo>
                                  <a:pt x="4081241" y="2126973"/>
                                </a:lnTo>
                                <a:lnTo>
                                  <a:pt x="4083207" y="2131693"/>
                                </a:lnTo>
                                <a:lnTo>
                                  <a:pt x="4083256" y="2131507"/>
                                </a:lnTo>
                                <a:lnTo>
                                  <a:pt x="4083299" y="2131636"/>
                                </a:lnTo>
                                <a:lnTo>
                                  <a:pt x="4083759" y="2130499"/>
                                </a:lnTo>
                                <a:lnTo>
                                  <a:pt x="4083759" y="2133018"/>
                                </a:lnTo>
                                <a:lnTo>
                                  <a:pt x="4083759" y="2140407"/>
                                </a:lnTo>
                                <a:lnTo>
                                  <a:pt x="4084263" y="2143092"/>
                                </a:lnTo>
                                <a:lnTo>
                                  <a:pt x="4081728" y="2148343"/>
                                </a:lnTo>
                                <a:lnTo>
                                  <a:pt x="4084389" y="2147311"/>
                                </a:lnTo>
                                <a:cubicBezTo>
                                  <a:pt x="4087411" y="2144604"/>
                                  <a:pt x="4089552" y="2140826"/>
                                  <a:pt x="4090308" y="2136544"/>
                                </a:cubicBezTo>
                                <a:cubicBezTo>
                                  <a:pt x="4091315" y="2127981"/>
                                  <a:pt x="4086278" y="2121432"/>
                                  <a:pt x="4077715" y="2117906"/>
                                </a:cubicBezTo>
                                <a:lnTo>
                                  <a:pt x="4071263" y="2117527"/>
                                </a:lnTo>
                                <a:lnTo>
                                  <a:pt x="4072174" y="2117906"/>
                                </a:lnTo>
                                <a:lnTo>
                                  <a:pt x="4067424" y="2117301"/>
                                </a:lnTo>
                                <a:lnTo>
                                  <a:pt x="4061526" y="2116954"/>
                                </a:lnTo>
                                <a:lnTo>
                                  <a:pt x="4078218" y="2121432"/>
                                </a:lnTo>
                                <a:cubicBezTo>
                                  <a:pt x="4078218" y="2121432"/>
                                  <a:pt x="4078722" y="2121936"/>
                                  <a:pt x="4078722" y="2121936"/>
                                </a:cubicBezTo>
                                <a:cubicBezTo>
                                  <a:pt x="4072677" y="2119921"/>
                                  <a:pt x="4066633" y="2118410"/>
                                  <a:pt x="4060588" y="2116899"/>
                                </a:cubicBezTo>
                                <a:lnTo>
                                  <a:pt x="4061526" y="2116954"/>
                                </a:lnTo>
                                <a:lnTo>
                                  <a:pt x="4058652" y="2116183"/>
                                </a:lnTo>
                                <a:lnTo>
                                  <a:pt x="4052906" y="2115451"/>
                                </a:lnTo>
                                <a:cubicBezTo>
                                  <a:pt x="4046735" y="2117025"/>
                                  <a:pt x="4041194" y="2120929"/>
                                  <a:pt x="4037416" y="2126973"/>
                                </a:cubicBezTo>
                                <a:cubicBezTo>
                                  <a:pt x="4035401" y="2129996"/>
                                  <a:pt x="4034394" y="2133018"/>
                                  <a:pt x="4033386" y="2136040"/>
                                </a:cubicBezTo>
                                <a:lnTo>
                                  <a:pt x="4038480" y="2155237"/>
                                </a:lnTo>
                                <a:close/>
                                <a:moveTo>
                                  <a:pt x="2758119" y="2170990"/>
                                </a:moveTo>
                                <a:cubicBezTo>
                                  <a:pt x="2762707" y="2170990"/>
                                  <a:pt x="2767234" y="2169277"/>
                                  <a:pt x="2770170" y="2165851"/>
                                </a:cubicBezTo>
                                <a:cubicBezTo>
                                  <a:pt x="2777022" y="2159000"/>
                                  <a:pt x="2777512" y="2147744"/>
                                  <a:pt x="2770660" y="2140891"/>
                                </a:cubicBezTo>
                                <a:cubicBezTo>
                                  <a:pt x="2765767" y="2135998"/>
                                  <a:pt x="2760871" y="2131104"/>
                                  <a:pt x="2753042" y="2131593"/>
                                </a:cubicBezTo>
                                <a:cubicBezTo>
                                  <a:pt x="2743743" y="2132083"/>
                                  <a:pt x="2736890" y="2138934"/>
                                  <a:pt x="2736401" y="2148233"/>
                                </a:cubicBezTo>
                                <a:cubicBezTo>
                                  <a:pt x="2735913" y="2153616"/>
                                  <a:pt x="2738849" y="2158021"/>
                                  <a:pt x="2742274" y="2161936"/>
                                </a:cubicBezTo>
                                <a:cubicBezTo>
                                  <a:pt x="2743253" y="2163404"/>
                                  <a:pt x="2744723" y="2164383"/>
                                  <a:pt x="2745700" y="2165851"/>
                                </a:cubicBezTo>
                                <a:cubicBezTo>
                                  <a:pt x="2748882" y="2169277"/>
                                  <a:pt x="2753531" y="2170990"/>
                                  <a:pt x="2758119" y="2170990"/>
                                </a:cubicBezTo>
                                <a:close/>
                                <a:moveTo>
                                  <a:pt x="986559" y="2175612"/>
                                </a:moveTo>
                                <a:cubicBezTo>
                                  <a:pt x="991392" y="2175551"/>
                                  <a:pt x="996164" y="2173838"/>
                                  <a:pt x="999590" y="2170412"/>
                                </a:cubicBezTo>
                                <a:cubicBezTo>
                                  <a:pt x="1011335" y="2159156"/>
                                  <a:pt x="1022591" y="2147411"/>
                                  <a:pt x="1034336" y="2136155"/>
                                </a:cubicBezTo>
                                <a:cubicBezTo>
                                  <a:pt x="1040208" y="2130282"/>
                                  <a:pt x="1040208" y="2120005"/>
                                  <a:pt x="1034336" y="2114132"/>
                                </a:cubicBezTo>
                                <a:cubicBezTo>
                                  <a:pt x="1027974" y="2107770"/>
                                  <a:pt x="1019165" y="2108749"/>
                                  <a:pt x="1012314" y="2114132"/>
                                </a:cubicBezTo>
                                <a:cubicBezTo>
                                  <a:pt x="999100" y="2124410"/>
                                  <a:pt x="986375" y="2134198"/>
                                  <a:pt x="973162" y="2144475"/>
                                </a:cubicBezTo>
                                <a:cubicBezTo>
                                  <a:pt x="965332" y="2150837"/>
                                  <a:pt x="966800" y="2164050"/>
                                  <a:pt x="973162" y="2170902"/>
                                </a:cubicBezTo>
                                <a:cubicBezTo>
                                  <a:pt x="976833" y="2174083"/>
                                  <a:pt x="981726" y="2175673"/>
                                  <a:pt x="986559" y="2175612"/>
                                </a:cubicBezTo>
                                <a:close/>
                                <a:moveTo>
                                  <a:pt x="4111464" y="2180871"/>
                                </a:moveTo>
                                <a:cubicBezTo>
                                  <a:pt x="4116501" y="2180871"/>
                                  <a:pt x="4121538" y="2178856"/>
                                  <a:pt x="4125064" y="2175330"/>
                                </a:cubicBezTo>
                                <a:cubicBezTo>
                                  <a:pt x="4128590" y="2171804"/>
                                  <a:pt x="4130605" y="2166766"/>
                                  <a:pt x="4130605" y="2161729"/>
                                </a:cubicBezTo>
                                <a:cubicBezTo>
                                  <a:pt x="4130605" y="2158203"/>
                                  <a:pt x="4129598" y="2155181"/>
                                  <a:pt x="4128087" y="2152158"/>
                                </a:cubicBezTo>
                                <a:cubicBezTo>
                                  <a:pt x="4126575" y="2149639"/>
                                  <a:pt x="4124057" y="2147121"/>
                                  <a:pt x="4121034" y="2145610"/>
                                </a:cubicBezTo>
                                <a:cubicBezTo>
                                  <a:pt x="4119020" y="2144098"/>
                                  <a:pt x="4117508" y="2142588"/>
                                  <a:pt x="4114990" y="2141580"/>
                                </a:cubicBezTo>
                                <a:cubicBezTo>
                                  <a:pt x="4108945" y="2139061"/>
                                  <a:pt x="4099375" y="2140069"/>
                                  <a:pt x="4094841" y="2145106"/>
                                </a:cubicBezTo>
                                <a:cubicBezTo>
                                  <a:pt x="4090307" y="2150143"/>
                                  <a:pt x="4088796" y="2156691"/>
                                  <a:pt x="4090307" y="2163240"/>
                                </a:cubicBezTo>
                                <a:cubicBezTo>
                                  <a:pt x="4091315" y="2166766"/>
                                  <a:pt x="4092826" y="2168781"/>
                                  <a:pt x="4094841" y="2171300"/>
                                </a:cubicBezTo>
                                <a:cubicBezTo>
                                  <a:pt x="4096352" y="2174322"/>
                                  <a:pt x="4098871" y="2176337"/>
                                  <a:pt x="4101893" y="2178352"/>
                                </a:cubicBezTo>
                                <a:cubicBezTo>
                                  <a:pt x="4104916" y="2179863"/>
                                  <a:pt x="4107938" y="2180871"/>
                                  <a:pt x="4111464" y="2180871"/>
                                </a:cubicBezTo>
                                <a:close/>
                                <a:moveTo>
                                  <a:pt x="5641104" y="2181817"/>
                                </a:moveTo>
                                <a:cubicBezTo>
                                  <a:pt x="5645937" y="2181756"/>
                                  <a:pt x="5650708" y="2180043"/>
                                  <a:pt x="5654134" y="2176617"/>
                                </a:cubicBezTo>
                                <a:cubicBezTo>
                                  <a:pt x="5665879" y="2165361"/>
                                  <a:pt x="5677135" y="2153616"/>
                                  <a:pt x="5688880" y="2142360"/>
                                </a:cubicBezTo>
                                <a:cubicBezTo>
                                  <a:pt x="5694753" y="2136487"/>
                                  <a:pt x="5694753" y="2126210"/>
                                  <a:pt x="5688880" y="2120337"/>
                                </a:cubicBezTo>
                                <a:cubicBezTo>
                                  <a:pt x="5682518" y="2113975"/>
                                  <a:pt x="5673709" y="2114954"/>
                                  <a:pt x="5666858" y="2120337"/>
                                </a:cubicBezTo>
                                <a:cubicBezTo>
                                  <a:pt x="5653644" y="2130615"/>
                                  <a:pt x="5640920" y="2140402"/>
                                  <a:pt x="5627707" y="2150680"/>
                                </a:cubicBezTo>
                                <a:cubicBezTo>
                                  <a:pt x="5619877" y="2157041"/>
                                  <a:pt x="5621345" y="2170255"/>
                                  <a:pt x="5627707" y="2177107"/>
                                </a:cubicBezTo>
                                <a:cubicBezTo>
                                  <a:pt x="5631377" y="2180288"/>
                                  <a:pt x="5636271" y="2181878"/>
                                  <a:pt x="5641104" y="2181817"/>
                                </a:cubicBezTo>
                                <a:close/>
                                <a:moveTo>
                                  <a:pt x="3788581" y="2195216"/>
                                </a:moveTo>
                                <a:cubicBezTo>
                                  <a:pt x="3808157" y="2195216"/>
                                  <a:pt x="3808157" y="2164873"/>
                                  <a:pt x="3788581" y="2164873"/>
                                </a:cubicBezTo>
                                <a:cubicBezTo>
                                  <a:pt x="3769005" y="2164873"/>
                                  <a:pt x="3769005" y="2195216"/>
                                  <a:pt x="3788581" y="2195216"/>
                                </a:cubicBezTo>
                                <a:close/>
                                <a:moveTo>
                                  <a:pt x="1184676" y="2195318"/>
                                </a:moveTo>
                                <a:cubicBezTo>
                                  <a:pt x="1193743" y="2198844"/>
                                  <a:pt x="1204322" y="2191791"/>
                                  <a:pt x="1207848" y="2183732"/>
                                </a:cubicBezTo>
                                <a:cubicBezTo>
                                  <a:pt x="1211374" y="2175168"/>
                                  <a:pt x="1208855" y="2164087"/>
                                  <a:pt x="1199788" y="2159050"/>
                                </a:cubicBezTo>
                                <a:cubicBezTo>
                                  <a:pt x="1198781" y="2158546"/>
                                  <a:pt x="1197773" y="2158042"/>
                                  <a:pt x="1196766" y="2157035"/>
                                </a:cubicBezTo>
                                <a:cubicBezTo>
                                  <a:pt x="1199788" y="2159050"/>
                                  <a:pt x="1196262" y="2156531"/>
                                  <a:pt x="1196262" y="2155524"/>
                                </a:cubicBezTo>
                                <a:cubicBezTo>
                                  <a:pt x="1194751" y="2153005"/>
                                  <a:pt x="1197270" y="2158042"/>
                                  <a:pt x="1196262" y="2155020"/>
                                </a:cubicBezTo>
                                <a:cubicBezTo>
                                  <a:pt x="1194751" y="2151998"/>
                                  <a:pt x="1197270" y="2159554"/>
                                  <a:pt x="1195759" y="2154013"/>
                                </a:cubicBezTo>
                                <a:lnTo>
                                  <a:pt x="1195034" y="2151478"/>
                                </a:lnTo>
                                <a:lnTo>
                                  <a:pt x="1195003" y="2151620"/>
                                </a:lnTo>
                                <a:lnTo>
                                  <a:pt x="1194953" y="2151393"/>
                                </a:lnTo>
                                <a:lnTo>
                                  <a:pt x="1194751" y="2151998"/>
                                </a:lnTo>
                                <a:lnTo>
                                  <a:pt x="1194910" y="2151202"/>
                                </a:lnTo>
                                <a:lnTo>
                                  <a:pt x="1194751" y="2150487"/>
                                </a:lnTo>
                                <a:lnTo>
                                  <a:pt x="1194929" y="2151109"/>
                                </a:lnTo>
                                <a:lnTo>
                                  <a:pt x="1195255" y="2149479"/>
                                </a:lnTo>
                                <a:lnTo>
                                  <a:pt x="1196262" y="2148472"/>
                                </a:lnTo>
                                <a:cubicBezTo>
                                  <a:pt x="1209863" y="2127315"/>
                                  <a:pt x="1173091" y="2106159"/>
                                  <a:pt x="1161002" y="2128826"/>
                                </a:cubicBezTo>
                                <a:cubicBezTo>
                                  <a:pt x="1154454" y="2140412"/>
                                  <a:pt x="1152943" y="2154013"/>
                                  <a:pt x="1156972" y="2166606"/>
                                </a:cubicBezTo>
                                <a:cubicBezTo>
                                  <a:pt x="1161505" y="2180709"/>
                                  <a:pt x="1171580" y="2189777"/>
                                  <a:pt x="1184676" y="2195318"/>
                                </a:cubicBezTo>
                                <a:close/>
                                <a:moveTo>
                                  <a:pt x="87393" y="2196206"/>
                                </a:moveTo>
                                <a:lnTo>
                                  <a:pt x="83543" y="2195821"/>
                                </a:lnTo>
                                <a:lnTo>
                                  <a:pt x="81242" y="2196051"/>
                                </a:lnTo>
                                <a:close/>
                                <a:moveTo>
                                  <a:pt x="3874225" y="2196275"/>
                                </a:moveTo>
                                <a:lnTo>
                                  <a:pt x="3874714" y="2196194"/>
                                </a:lnTo>
                                <a:cubicBezTo>
                                  <a:pt x="3874225" y="2196194"/>
                                  <a:pt x="3874225" y="2196194"/>
                                  <a:pt x="3873735" y="2196194"/>
                                </a:cubicBezTo>
                                <a:close/>
                                <a:moveTo>
                                  <a:pt x="754771" y="2197757"/>
                                </a:moveTo>
                                <a:cubicBezTo>
                                  <a:pt x="759054" y="2197451"/>
                                  <a:pt x="763213" y="2195616"/>
                                  <a:pt x="766639" y="2192435"/>
                                </a:cubicBezTo>
                                <a:cubicBezTo>
                                  <a:pt x="774958" y="2185094"/>
                                  <a:pt x="781810" y="2175795"/>
                                  <a:pt x="789640" y="2167475"/>
                                </a:cubicBezTo>
                                <a:cubicBezTo>
                                  <a:pt x="797960" y="2158177"/>
                                  <a:pt x="797960" y="2143985"/>
                                  <a:pt x="787683" y="2136155"/>
                                </a:cubicBezTo>
                                <a:cubicBezTo>
                                  <a:pt x="776426" y="2127345"/>
                                  <a:pt x="763703" y="2131261"/>
                                  <a:pt x="756362" y="2141538"/>
                                </a:cubicBezTo>
                                <a:cubicBezTo>
                                  <a:pt x="749511" y="2150836"/>
                                  <a:pt x="742659" y="2159645"/>
                                  <a:pt x="737276" y="2169433"/>
                                </a:cubicBezTo>
                                <a:cubicBezTo>
                                  <a:pt x="732872" y="2177752"/>
                                  <a:pt x="734829" y="2188030"/>
                                  <a:pt x="742170" y="2193903"/>
                                </a:cubicBezTo>
                                <a:cubicBezTo>
                                  <a:pt x="746085" y="2196839"/>
                                  <a:pt x="750489" y="2198062"/>
                                  <a:pt x="754771" y="2197757"/>
                                </a:cubicBezTo>
                                <a:close/>
                                <a:moveTo>
                                  <a:pt x="3883034" y="2198641"/>
                                </a:moveTo>
                                <a:cubicBezTo>
                                  <a:pt x="3882544" y="2198641"/>
                                  <a:pt x="3882544" y="2198151"/>
                                  <a:pt x="3882055" y="2198151"/>
                                </a:cubicBezTo>
                                <a:lnTo>
                                  <a:pt x="3882314" y="2198352"/>
                                </a:lnTo>
                                <a:close/>
                                <a:moveTo>
                                  <a:pt x="94457" y="2199347"/>
                                </a:moveTo>
                                <a:lnTo>
                                  <a:pt x="92106" y="2196324"/>
                                </a:lnTo>
                                <a:lnTo>
                                  <a:pt x="87393" y="2196206"/>
                                </a:lnTo>
                                <a:lnTo>
                                  <a:pt x="88580" y="2196324"/>
                                </a:lnTo>
                                <a:cubicBezTo>
                                  <a:pt x="90091" y="2196828"/>
                                  <a:pt x="91603" y="2197836"/>
                                  <a:pt x="93114" y="2198339"/>
                                </a:cubicBezTo>
                                <a:close/>
                                <a:moveTo>
                                  <a:pt x="97144" y="2201362"/>
                                </a:moveTo>
                                <a:cubicBezTo>
                                  <a:pt x="97144" y="2201362"/>
                                  <a:pt x="96640" y="2201362"/>
                                  <a:pt x="96640" y="2200858"/>
                                </a:cubicBezTo>
                                <a:lnTo>
                                  <a:pt x="96856" y="2201146"/>
                                </a:lnTo>
                                <a:close/>
                                <a:moveTo>
                                  <a:pt x="5839225" y="2201524"/>
                                </a:moveTo>
                                <a:cubicBezTo>
                                  <a:pt x="5848292" y="2205050"/>
                                  <a:pt x="5858871" y="2197997"/>
                                  <a:pt x="5862397" y="2189938"/>
                                </a:cubicBezTo>
                                <a:cubicBezTo>
                                  <a:pt x="5865923" y="2181374"/>
                                  <a:pt x="5863404" y="2170293"/>
                                  <a:pt x="5854337" y="2165256"/>
                                </a:cubicBezTo>
                                <a:cubicBezTo>
                                  <a:pt x="5853330" y="2164752"/>
                                  <a:pt x="5852322" y="2164248"/>
                                  <a:pt x="5851315" y="2163241"/>
                                </a:cubicBezTo>
                                <a:cubicBezTo>
                                  <a:pt x="5854337" y="2165256"/>
                                  <a:pt x="5850811" y="2162737"/>
                                  <a:pt x="5850811" y="2161730"/>
                                </a:cubicBezTo>
                                <a:cubicBezTo>
                                  <a:pt x="5849300" y="2159211"/>
                                  <a:pt x="5851818" y="2164248"/>
                                  <a:pt x="5850811" y="2161226"/>
                                </a:cubicBezTo>
                                <a:cubicBezTo>
                                  <a:pt x="5849300" y="2158204"/>
                                  <a:pt x="5851818" y="2165760"/>
                                  <a:pt x="5850307" y="2160218"/>
                                </a:cubicBezTo>
                                <a:lnTo>
                                  <a:pt x="5849583" y="2157684"/>
                                </a:lnTo>
                                <a:lnTo>
                                  <a:pt x="5849552" y="2157826"/>
                                </a:lnTo>
                                <a:lnTo>
                                  <a:pt x="5849501" y="2157599"/>
                                </a:lnTo>
                                <a:lnTo>
                                  <a:pt x="5849300" y="2158204"/>
                                </a:lnTo>
                                <a:lnTo>
                                  <a:pt x="5849459" y="2157408"/>
                                </a:lnTo>
                                <a:lnTo>
                                  <a:pt x="5849300" y="2156692"/>
                                </a:lnTo>
                                <a:lnTo>
                                  <a:pt x="5849478" y="2157315"/>
                                </a:lnTo>
                                <a:lnTo>
                                  <a:pt x="5849804" y="2155685"/>
                                </a:lnTo>
                                <a:cubicBezTo>
                                  <a:pt x="5850811" y="2152663"/>
                                  <a:pt x="5847789" y="2159715"/>
                                  <a:pt x="5850811" y="2154677"/>
                                </a:cubicBezTo>
                                <a:cubicBezTo>
                                  <a:pt x="5864411" y="2133521"/>
                                  <a:pt x="5827640" y="2112364"/>
                                  <a:pt x="5815550" y="2135032"/>
                                </a:cubicBezTo>
                                <a:cubicBezTo>
                                  <a:pt x="5809003" y="2146618"/>
                                  <a:pt x="5807492" y="2160218"/>
                                  <a:pt x="5811521" y="2172812"/>
                                </a:cubicBezTo>
                                <a:cubicBezTo>
                                  <a:pt x="5816054" y="2186915"/>
                                  <a:pt x="5826129" y="2195982"/>
                                  <a:pt x="5839225" y="2201524"/>
                                </a:cubicBezTo>
                                <a:close/>
                                <a:moveTo>
                                  <a:pt x="3886459" y="2201577"/>
                                </a:moveTo>
                                <a:cubicBezTo>
                                  <a:pt x="3886459" y="2201577"/>
                                  <a:pt x="3886459" y="2201577"/>
                                  <a:pt x="3885970" y="2201088"/>
                                </a:cubicBezTo>
                                <a:lnTo>
                                  <a:pt x="3886184" y="2201363"/>
                                </a:lnTo>
                                <a:close/>
                                <a:moveTo>
                                  <a:pt x="4741943" y="2202412"/>
                                </a:moveTo>
                                <a:lnTo>
                                  <a:pt x="4738092" y="2202027"/>
                                </a:lnTo>
                                <a:lnTo>
                                  <a:pt x="4735791" y="2202257"/>
                                </a:lnTo>
                                <a:close/>
                                <a:moveTo>
                                  <a:pt x="5409316" y="2203962"/>
                                </a:moveTo>
                                <a:cubicBezTo>
                                  <a:pt x="5413599" y="2203656"/>
                                  <a:pt x="5417758" y="2201821"/>
                                  <a:pt x="5421184" y="2198640"/>
                                </a:cubicBezTo>
                                <a:cubicBezTo>
                                  <a:pt x="5429503" y="2191299"/>
                                  <a:pt x="5436355" y="2182000"/>
                                  <a:pt x="5444185" y="2173681"/>
                                </a:cubicBezTo>
                                <a:cubicBezTo>
                                  <a:pt x="5452505" y="2164382"/>
                                  <a:pt x="5452505" y="2150190"/>
                                  <a:pt x="5442228" y="2142359"/>
                                </a:cubicBezTo>
                                <a:cubicBezTo>
                                  <a:pt x="5430971" y="2133550"/>
                                  <a:pt x="5418248" y="2137466"/>
                                  <a:pt x="5410907" y="2147743"/>
                                </a:cubicBezTo>
                                <a:cubicBezTo>
                                  <a:pt x="5404056" y="2157041"/>
                                  <a:pt x="5397204" y="2165850"/>
                                  <a:pt x="5391821" y="2175638"/>
                                </a:cubicBezTo>
                                <a:cubicBezTo>
                                  <a:pt x="5387417" y="2183957"/>
                                  <a:pt x="5389374" y="2194235"/>
                                  <a:pt x="5396715" y="2200108"/>
                                </a:cubicBezTo>
                                <a:cubicBezTo>
                                  <a:pt x="5400630" y="2203044"/>
                                  <a:pt x="5405034" y="2204268"/>
                                  <a:pt x="5409316" y="2203962"/>
                                </a:cubicBezTo>
                                <a:close/>
                                <a:moveTo>
                                  <a:pt x="99382" y="2204888"/>
                                </a:moveTo>
                                <a:lnTo>
                                  <a:pt x="99158" y="2204384"/>
                                </a:lnTo>
                                <a:cubicBezTo>
                                  <a:pt x="99662" y="2204384"/>
                                  <a:pt x="99662" y="2204888"/>
                                  <a:pt x="99662" y="2204888"/>
                                </a:cubicBezTo>
                                <a:lnTo>
                                  <a:pt x="96856" y="2201146"/>
                                </a:lnTo>
                                <a:lnTo>
                                  <a:pt x="94457" y="2199347"/>
                                </a:lnTo>
                                <a:lnTo>
                                  <a:pt x="97809" y="2203656"/>
                                </a:lnTo>
                                <a:close/>
                                <a:moveTo>
                                  <a:pt x="3889396" y="2205492"/>
                                </a:moveTo>
                                <a:cubicBezTo>
                                  <a:pt x="3889396" y="2205492"/>
                                  <a:pt x="3888906" y="2205003"/>
                                  <a:pt x="3888906" y="2204513"/>
                                </a:cubicBezTo>
                                <a:lnTo>
                                  <a:pt x="3889194" y="2205233"/>
                                </a:lnTo>
                                <a:close/>
                                <a:moveTo>
                                  <a:pt x="4749006" y="2205553"/>
                                </a:moveTo>
                                <a:lnTo>
                                  <a:pt x="4746656" y="2202531"/>
                                </a:lnTo>
                                <a:lnTo>
                                  <a:pt x="4741943" y="2202412"/>
                                </a:lnTo>
                                <a:lnTo>
                                  <a:pt x="4743129" y="2202531"/>
                                </a:lnTo>
                                <a:cubicBezTo>
                                  <a:pt x="4744641" y="2203035"/>
                                  <a:pt x="4746152" y="2204042"/>
                                  <a:pt x="4747663" y="2204546"/>
                                </a:cubicBezTo>
                                <a:close/>
                                <a:moveTo>
                                  <a:pt x="3457591" y="2206472"/>
                                </a:moveTo>
                                <a:cubicBezTo>
                                  <a:pt x="3462202" y="2205583"/>
                                  <a:pt x="3466579" y="2202781"/>
                                  <a:pt x="3469728" y="2197492"/>
                                </a:cubicBezTo>
                                <a:cubicBezTo>
                                  <a:pt x="3481312" y="2178350"/>
                                  <a:pt x="3499948" y="2161223"/>
                                  <a:pt x="3521107" y="2153164"/>
                                </a:cubicBezTo>
                                <a:cubicBezTo>
                                  <a:pt x="3541760" y="2145104"/>
                                  <a:pt x="3534204" y="2112362"/>
                                  <a:pt x="3511538" y="2118911"/>
                                </a:cubicBezTo>
                                <a:cubicBezTo>
                                  <a:pt x="3479297" y="2128481"/>
                                  <a:pt x="3453104" y="2148630"/>
                                  <a:pt x="3436481" y="2178350"/>
                                </a:cubicBezTo>
                                <a:cubicBezTo>
                                  <a:pt x="3427792" y="2194596"/>
                                  <a:pt x="3443755" y="2209141"/>
                                  <a:pt x="3457591" y="2206472"/>
                                </a:cubicBezTo>
                                <a:close/>
                                <a:moveTo>
                                  <a:pt x="4751693" y="2207568"/>
                                </a:moveTo>
                                <a:cubicBezTo>
                                  <a:pt x="4751693" y="2207568"/>
                                  <a:pt x="4751189" y="2207568"/>
                                  <a:pt x="4751189" y="2207064"/>
                                </a:cubicBezTo>
                                <a:lnTo>
                                  <a:pt x="4751405" y="2207353"/>
                                </a:lnTo>
                                <a:close/>
                                <a:moveTo>
                                  <a:pt x="100825" y="2208135"/>
                                </a:moveTo>
                                <a:lnTo>
                                  <a:pt x="100670" y="2205895"/>
                                </a:lnTo>
                                <a:lnTo>
                                  <a:pt x="99382" y="2204888"/>
                                </a:lnTo>
                                <a:lnTo>
                                  <a:pt x="100203" y="2206735"/>
                                </a:lnTo>
                                <a:lnTo>
                                  <a:pt x="100481" y="2207092"/>
                                </a:lnTo>
                                <a:lnTo>
                                  <a:pt x="100453" y="2207296"/>
                                </a:lnTo>
                                <a:close/>
                                <a:moveTo>
                                  <a:pt x="101173" y="2208918"/>
                                </a:moveTo>
                                <a:lnTo>
                                  <a:pt x="100825" y="2208135"/>
                                </a:lnTo>
                                <a:lnTo>
                                  <a:pt x="100833" y="2208236"/>
                                </a:lnTo>
                                <a:close/>
                                <a:moveTo>
                                  <a:pt x="4177451" y="2209078"/>
                                </a:moveTo>
                                <a:cubicBezTo>
                                  <a:pt x="4189037" y="2209078"/>
                                  <a:pt x="4189037" y="2190944"/>
                                  <a:pt x="4177451" y="2190944"/>
                                </a:cubicBezTo>
                                <a:cubicBezTo>
                                  <a:pt x="4165865" y="2191447"/>
                                  <a:pt x="4165865" y="2209078"/>
                                  <a:pt x="4177451" y="2209078"/>
                                </a:cubicBezTo>
                                <a:close/>
                                <a:moveTo>
                                  <a:pt x="3890864" y="2209408"/>
                                </a:moveTo>
                                <a:cubicBezTo>
                                  <a:pt x="3890864" y="2208918"/>
                                  <a:pt x="3890864" y="2208428"/>
                                  <a:pt x="3890374" y="2207939"/>
                                </a:cubicBezTo>
                                <a:lnTo>
                                  <a:pt x="3890403" y="2208255"/>
                                </a:lnTo>
                                <a:close/>
                                <a:moveTo>
                                  <a:pt x="4753932" y="2211095"/>
                                </a:moveTo>
                                <a:lnTo>
                                  <a:pt x="4753708" y="2210590"/>
                                </a:lnTo>
                                <a:cubicBezTo>
                                  <a:pt x="4754212" y="2210590"/>
                                  <a:pt x="4754212" y="2211094"/>
                                  <a:pt x="4754212" y="2211094"/>
                                </a:cubicBezTo>
                                <a:lnTo>
                                  <a:pt x="4751405" y="2207353"/>
                                </a:lnTo>
                                <a:lnTo>
                                  <a:pt x="4749006" y="2205553"/>
                                </a:lnTo>
                                <a:lnTo>
                                  <a:pt x="4752359" y="2209863"/>
                                </a:lnTo>
                                <a:close/>
                                <a:moveTo>
                                  <a:pt x="101123" y="2212444"/>
                                </a:moveTo>
                                <a:lnTo>
                                  <a:pt x="101124" y="2212429"/>
                                </a:lnTo>
                                <a:lnTo>
                                  <a:pt x="100833" y="2208236"/>
                                </a:lnTo>
                                <a:lnTo>
                                  <a:pt x="100670" y="2207910"/>
                                </a:lnTo>
                                <a:close/>
                                <a:moveTo>
                                  <a:pt x="101173" y="2212947"/>
                                </a:moveTo>
                                <a:cubicBezTo>
                                  <a:pt x="101173" y="2212444"/>
                                  <a:pt x="101173" y="2212444"/>
                                  <a:pt x="101173" y="2211940"/>
                                </a:cubicBezTo>
                                <a:lnTo>
                                  <a:pt x="101124" y="2212429"/>
                                </a:lnTo>
                                <a:lnTo>
                                  <a:pt x="101131" y="2212524"/>
                                </a:lnTo>
                                <a:close/>
                                <a:moveTo>
                                  <a:pt x="3890864" y="2213322"/>
                                </a:moveTo>
                                <a:cubicBezTo>
                                  <a:pt x="3890864" y="2213322"/>
                                  <a:pt x="3890864" y="2212833"/>
                                  <a:pt x="3890864" y="2212833"/>
                                </a:cubicBezTo>
                                <a:lnTo>
                                  <a:pt x="3890842" y="2213078"/>
                                </a:lnTo>
                                <a:close/>
                                <a:moveTo>
                                  <a:pt x="4755375" y="2214341"/>
                                </a:moveTo>
                                <a:lnTo>
                                  <a:pt x="4755219" y="2212102"/>
                                </a:lnTo>
                                <a:lnTo>
                                  <a:pt x="4753932" y="2211095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5030" y="2213298"/>
                                </a:lnTo>
                                <a:lnTo>
                                  <a:pt x="4755002" y="2213503"/>
                                </a:lnTo>
                                <a:close/>
                                <a:moveTo>
                                  <a:pt x="152853" y="2214394"/>
                                </a:moveTo>
                                <a:lnTo>
                                  <a:pt x="155072" y="2211437"/>
                                </a:lnTo>
                                <a:cubicBezTo>
                                  <a:pt x="154568" y="2211437"/>
                                  <a:pt x="154568" y="2211940"/>
                                  <a:pt x="154568" y="2211940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3085" y="2212399"/>
                                </a:lnTo>
                                <a:close/>
                                <a:moveTo>
                                  <a:pt x="4755723" y="2215124"/>
                                </a:moveTo>
                                <a:lnTo>
                                  <a:pt x="4755375" y="2214341"/>
                                </a:lnTo>
                                <a:lnTo>
                                  <a:pt x="4755382" y="2214442"/>
                                </a:lnTo>
                                <a:close/>
                                <a:moveTo>
                                  <a:pt x="2480543" y="2215864"/>
                                </a:moveTo>
                                <a:cubicBezTo>
                                  <a:pt x="2486109" y="2215558"/>
                                  <a:pt x="2491493" y="2212989"/>
                                  <a:pt x="2495163" y="2208095"/>
                                </a:cubicBezTo>
                                <a:cubicBezTo>
                                  <a:pt x="2502504" y="2197818"/>
                                  <a:pt x="2500057" y="2183625"/>
                                  <a:pt x="2489290" y="2177753"/>
                                </a:cubicBezTo>
                                <a:cubicBezTo>
                                  <a:pt x="2481950" y="2173348"/>
                                  <a:pt x="2474121" y="2168943"/>
                                  <a:pt x="2466779" y="2164539"/>
                                </a:cubicBezTo>
                                <a:cubicBezTo>
                                  <a:pt x="2459438" y="2160134"/>
                                  <a:pt x="2449651" y="2162092"/>
                                  <a:pt x="2444268" y="2168943"/>
                                </a:cubicBezTo>
                                <a:cubicBezTo>
                                  <a:pt x="2438885" y="2175795"/>
                                  <a:pt x="2439373" y="2186072"/>
                                  <a:pt x="2445735" y="2191945"/>
                                </a:cubicBezTo>
                                <a:cubicBezTo>
                                  <a:pt x="2452098" y="2197818"/>
                                  <a:pt x="2458459" y="2204180"/>
                                  <a:pt x="2464821" y="2210052"/>
                                </a:cubicBezTo>
                                <a:cubicBezTo>
                                  <a:pt x="2469227" y="2214212"/>
                                  <a:pt x="2474976" y="2216170"/>
                                  <a:pt x="2480543" y="2215864"/>
                                </a:cubicBezTo>
                                <a:close/>
                                <a:moveTo>
                                  <a:pt x="4755672" y="2218650"/>
                                </a:moveTo>
                                <a:lnTo>
                                  <a:pt x="4755674" y="2218637"/>
                                </a:lnTo>
                                <a:lnTo>
                                  <a:pt x="4755382" y="2214442"/>
                                </a:lnTo>
                                <a:lnTo>
                                  <a:pt x="4755219" y="2214117"/>
                                </a:lnTo>
                                <a:close/>
                                <a:moveTo>
                                  <a:pt x="4755723" y="2219154"/>
                                </a:moveTo>
                                <a:cubicBezTo>
                                  <a:pt x="4755723" y="2218650"/>
                                  <a:pt x="4755723" y="2218650"/>
                                  <a:pt x="4755723" y="2218147"/>
                                </a:cubicBezTo>
                                <a:lnTo>
                                  <a:pt x="4755674" y="2218637"/>
                                </a:lnTo>
                                <a:lnTo>
                                  <a:pt x="4755680" y="2218723"/>
                                </a:lnTo>
                                <a:close/>
                                <a:moveTo>
                                  <a:pt x="4807403" y="2220601"/>
                                </a:moveTo>
                                <a:lnTo>
                                  <a:pt x="4809621" y="2217643"/>
                                </a:lnTo>
                                <a:cubicBezTo>
                                  <a:pt x="4809117" y="2217643"/>
                                  <a:pt x="4809117" y="2218147"/>
                                  <a:pt x="4809117" y="2218147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07635" y="2218606"/>
                                </a:lnTo>
                                <a:close/>
                                <a:moveTo>
                                  <a:pt x="7135086" y="2222069"/>
                                </a:moveTo>
                                <a:cubicBezTo>
                                  <a:pt x="7140653" y="2221763"/>
                                  <a:pt x="7146036" y="2219194"/>
                                  <a:pt x="7149707" y="2214300"/>
                                </a:cubicBezTo>
                                <a:cubicBezTo>
                                  <a:pt x="7157047" y="2204023"/>
                                  <a:pt x="7154600" y="2189830"/>
                                  <a:pt x="7143834" y="2183958"/>
                                </a:cubicBezTo>
                                <a:cubicBezTo>
                                  <a:pt x="7136493" y="2179554"/>
                                  <a:pt x="7128663" y="2175148"/>
                                  <a:pt x="7121323" y="2170743"/>
                                </a:cubicBezTo>
                                <a:cubicBezTo>
                                  <a:pt x="7113982" y="2166339"/>
                                  <a:pt x="7104194" y="2168297"/>
                                  <a:pt x="7098810" y="2175148"/>
                                </a:cubicBezTo>
                                <a:cubicBezTo>
                                  <a:pt x="7093427" y="2182001"/>
                                  <a:pt x="7093917" y="2192278"/>
                                  <a:pt x="7100279" y="2198150"/>
                                </a:cubicBezTo>
                                <a:cubicBezTo>
                                  <a:pt x="7106641" y="2204023"/>
                                  <a:pt x="7113002" y="2210385"/>
                                  <a:pt x="7119364" y="2216258"/>
                                </a:cubicBezTo>
                                <a:cubicBezTo>
                                  <a:pt x="7123769" y="2220418"/>
                                  <a:pt x="7129519" y="2222375"/>
                                  <a:pt x="7135086" y="2222069"/>
                                </a:cubicBezTo>
                                <a:close/>
                                <a:moveTo>
                                  <a:pt x="141534" y="2222707"/>
                                </a:moveTo>
                                <a:cubicBezTo>
                                  <a:pt x="145753" y="2222141"/>
                                  <a:pt x="149782" y="2220252"/>
                                  <a:pt x="152553" y="2216978"/>
                                </a:cubicBezTo>
                                <a:lnTo>
                                  <a:pt x="152853" y="2214394"/>
                                </a:lnTo>
                                <a:lnTo>
                                  <a:pt x="152265" y="2215178"/>
                                </a:lnTo>
                                <a:lnTo>
                                  <a:pt x="152553" y="2214963"/>
                                </a:lnTo>
                                <a:cubicBezTo>
                                  <a:pt x="152049" y="2214963"/>
                                  <a:pt x="152049" y="2215466"/>
                                  <a:pt x="152049" y="2215466"/>
                                </a:cubicBezTo>
                                <a:lnTo>
                                  <a:pt x="152265" y="2215178"/>
                                </a:lnTo>
                                <a:lnTo>
                                  <a:pt x="148523" y="2217985"/>
                                </a:lnTo>
                                <a:cubicBezTo>
                                  <a:pt x="148523" y="2217985"/>
                                  <a:pt x="149027" y="2217985"/>
                                  <a:pt x="149027" y="2217481"/>
                                </a:cubicBezTo>
                                <a:lnTo>
                                  <a:pt x="145638" y="2218988"/>
                                </a:lnTo>
                                <a:lnTo>
                                  <a:pt x="144493" y="2220000"/>
                                </a:lnTo>
                                <a:lnTo>
                                  <a:pt x="143080" y="2219638"/>
                                </a:lnTo>
                                <a:lnTo>
                                  <a:pt x="139456" y="2220000"/>
                                </a:lnTo>
                                <a:cubicBezTo>
                                  <a:pt x="137441" y="2220000"/>
                                  <a:pt x="135930" y="2219496"/>
                                  <a:pt x="133915" y="2219496"/>
                                </a:cubicBezTo>
                                <a:cubicBezTo>
                                  <a:pt x="132404" y="2218992"/>
                                  <a:pt x="130893" y="2217985"/>
                                  <a:pt x="128878" y="2217481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24848" y="2214963"/>
                                </a:lnTo>
                                <a:cubicBezTo>
                                  <a:pt x="124848" y="2214459"/>
                                  <a:pt x="124848" y="2214459"/>
                                  <a:pt x="124848" y="2214459"/>
                                </a:cubicBezTo>
                                <a:lnTo>
                                  <a:pt x="125868" y="2215224"/>
                                </a:lnTo>
                                <a:lnTo>
                                  <a:pt x="143080" y="2219638"/>
                                </a:lnTo>
                                <a:lnTo>
                                  <a:pt x="144493" y="2219496"/>
                                </a:lnTo>
                                <a:lnTo>
                                  <a:pt x="145638" y="2218988"/>
                                </a:lnTo>
                                <a:lnTo>
                                  <a:pt x="153085" y="2212399"/>
                                </a:lnTo>
                                <a:lnTo>
                                  <a:pt x="154863" y="2197114"/>
                                </a:lnTo>
                                <a:lnTo>
                                  <a:pt x="154064" y="2195317"/>
                                </a:lnTo>
                                <a:cubicBezTo>
                                  <a:pt x="153057" y="2194310"/>
                                  <a:pt x="152049" y="2192798"/>
                                  <a:pt x="151042" y="2191791"/>
                                </a:cubicBezTo>
                                <a:cubicBezTo>
                                  <a:pt x="150034" y="2190784"/>
                                  <a:pt x="148523" y="2189777"/>
                                  <a:pt x="147516" y="2188769"/>
                                </a:cubicBezTo>
                                <a:lnTo>
                                  <a:pt x="147012" y="2188545"/>
                                </a:lnTo>
                                <a:lnTo>
                                  <a:pt x="134923" y="2186754"/>
                                </a:lnTo>
                                <a:cubicBezTo>
                                  <a:pt x="134923" y="2186754"/>
                                  <a:pt x="134923" y="2186754"/>
                                  <a:pt x="134419" y="2186754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38449" y="2186250"/>
                                </a:lnTo>
                                <a:cubicBezTo>
                                  <a:pt x="138952" y="2186250"/>
                                  <a:pt x="138952" y="2186250"/>
                                  <a:pt x="138952" y="2186250"/>
                                </a:cubicBezTo>
                                <a:lnTo>
                                  <a:pt x="138700" y="2186278"/>
                                </a:lnTo>
                                <a:lnTo>
                                  <a:pt x="142982" y="2186754"/>
                                </a:lnTo>
                                <a:lnTo>
                                  <a:pt x="147012" y="2188545"/>
                                </a:lnTo>
                                <a:lnTo>
                                  <a:pt x="148523" y="2188769"/>
                                </a:lnTo>
                                <a:cubicBezTo>
                                  <a:pt x="151042" y="2190784"/>
                                  <a:pt x="153560" y="2192798"/>
                                  <a:pt x="155072" y="2195317"/>
                                </a:cubicBezTo>
                                <a:lnTo>
                                  <a:pt x="154863" y="2197114"/>
                                </a:lnTo>
                                <a:lnTo>
                                  <a:pt x="156079" y="2199851"/>
                                </a:lnTo>
                                <a:cubicBezTo>
                                  <a:pt x="156079" y="2199851"/>
                                  <a:pt x="156079" y="2199851"/>
                                  <a:pt x="156079" y="2199347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583" y="2203377"/>
                                </a:lnTo>
                                <a:cubicBezTo>
                                  <a:pt x="156583" y="2203881"/>
                                  <a:pt x="156583" y="2203881"/>
                                  <a:pt x="156583" y="2204384"/>
                                </a:cubicBezTo>
                                <a:lnTo>
                                  <a:pt x="156533" y="2203881"/>
                                </a:lnTo>
                                <a:lnTo>
                                  <a:pt x="156079" y="2208414"/>
                                </a:lnTo>
                                <a:cubicBezTo>
                                  <a:pt x="156079" y="2207910"/>
                                  <a:pt x="156079" y="2207910"/>
                                  <a:pt x="156583" y="2207407"/>
                                </a:cubicBezTo>
                                <a:lnTo>
                                  <a:pt x="155192" y="2210536"/>
                                </a:lnTo>
                                <a:lnTo>
                                  <a:pt x="157590" y="2208414"/>
                                </a:lnTo>
                                <a:cubicBezTo>
                                  <a:pt x="160109" y="2202369"/>
                                  <a:pt x="160109" y="2195821"/>
                                  <a:pt x="156583" y="2190280"/>
                                </a:cubicBezTo>
                                <a:cubicBezTo>
                                  <a:pt x="154568" y="2187258"/>
                                  <a:pt x="152553" y="2184739"/>
                                  <a:pt x="149531" y="2183228"/>
                                </a:cubicBezTo>
                                <a:cubicBezTo>
                                  <a:pt x="147012" y="2181213"/>
                                  <a:pt x="143486" y="2180205"/>
                                  <a:pt x="139960" y="2180205"/>
                                </a:cubicBezTo>
                                <a:cubicBezTo>
                                  <a:pt x="138952" y="2180205"/>
                                  <a:pt x="137441" y="2180205"/>
                                  <a:pt x="136434" y="2180709"/>
                                </a:cubicBezTo>
                                <a:cubicBezTo>
                                  <a:pt x="133411" y="2181213"/>
                                  <a:pt x="131396" y="2181717"/>
                                  <a:pt x="128878" y="2183228"/>
                                </a:cubicBezTo>
                                <a:cubicBezTo>
                                  <a:pt x="125855" y="2184739"/>
                                  <a:pt x="122833" y="2187761"/>
                                  <a:pt x="121322" y="2190784"/>
                                </a:cubicBezTo>
                                <a:cubicBezTo>
                                  <a:pt x="117796" y="2196828"/>
                                  <a:pt x="117796" y="2203881"/>
                                  <a:pt x="120314" y="2209925"/>
                                </a:cubicBezTo>
                                <a:cubicBezTo>
                                  <a:pt x="122329" y="2214459"/>
                                  <a:pt x="124848" y="2217985"/>
                                  <a:pt x="129382" y="2220504"/>
                                </a:cubicBezTo>
                                <a:cubicBezTo>
                                  <a:pt x="132908" y="2222519"/>
                                  <a:pt x="137315" y="2223274"/>
                                  <a:pt x="141534" y="2222707"/>
                                </a:cubicBezTo>
                                <a:close/>
                                <a:moveTo>
                                  <a:pt x="3885970" y="2225558"/>
                                </a:moveTo>
                                <a:cubicBezTo>
                                  <a:pt x="3885970" y="2225558"/>
                                  <a:pt x="3886459" y="2225068"/>
                                  <a:pt x="3886459" y="2225068"/>
                                </a:cubicBezTo>
                                <a:lnTo>
                                  <a:pt x="3886180" y="2225277"/>
                                </a:lnTo>
                                <a:close/>
                                <a:moveTo>
                                  <a:pt x="3882544" y="2228005"/>
                                </a:moveTo>
                                <a:cubicBezTo>
                                  <a:pt x="3883034" y="2227515"/>
                                  <a:pt x="3883034" y="2227515"/>
                                  <a:pt x="3883523" y="2227515"/>
                                </a:cubicBezTo>
                                <a:lnTo>
                                  <a:pt x="3882722" y="2227871"/>
                                </a:lnTo>
                                <a:close/>
                                <a:moveTo>
                                  <a:pt x="4625259" y="2228723"/>
                                </a:moveTo>
                                <a:cubicBezTo>
                                  <a:pt x="4632311" y="2228723"/>
                                  <a:pt x="4639867" y="2228220"/>
                                  <a:pt x="4646919" y="2228220"/>
                                </a:cubicBezTo>
                                <a:cubicBezTo>
                                  <a:pt x="4661023" y="2227716"/>
                                  <a:pt x="4661023" y="2206559"/>
                                  <a:pt x="4646919" y="2206056"/>
                                </a:cubicBezTo>
                                <a:cubicBezTo>
                                  <a:pt x="4639867" y="2206056"/>
                                  <a:pt x="4632311" y="2205552"/>
                                  <a:pt x="4625259" y="2205552"/>
                                </a:cubicBezTo>
                                <a:cubicBezTo>
                                  <a:pt x="4618710" y="2205552"/>
                                  <a:pt x="4613673" y="2211093"/>
                                  <a:pt x="4613673" y="2217138"/>
                                </a:cubicBezTo>
                                <a:cubicBezTo>
                                  <a:pt x="4613673" y="2223182"/>
                                  <a:pt x="4619214" y="2228723"/>
                                  <a:pt x="4625259" y="2228723"/>
                                </a:cubicBezTo>
                                <a:close/>
                                <a:moveTo>
                                  <a:pt x="4796083" y="2228914"/>
                                </a:moveTo>
                                <a:cubicBezTo>
                                  <a:pt x="4800302" y="2228347"/>
                                  <a:pt x="4804332" y="2226458"/>
                                  <a:pt x="4807102" y="2223184"/>
                                </a:cubicBezTo>
                                <a:lnTo>
                                  <a:pt x="4807403" y="2220601"/>
                                </a:lnTo>
                                <a:lnTo>
                                  <a:pt x="4806815" y="2221385"/>
                                </a:lnTo>
                                <a:lnTo>
                                  <a:pt x="4807102" y="2221169"/>
                                </a:lnTo>
                                <a:cubicBezTo>
                                  <a:pt x="4806599" y="2221169"/>
                                  <a:pt x="4806599" y="2221673"/>
                                  <a:pt x="4806599" y="2221673"/>
                                </a:cubicBezTo>
                                <a:lnTo>
                                  <a:pt x="4806815" y="2221385"/>
                                </a:lnTo>
                                <a:lnTo>
                                  <a:pt x="4803073" y="2224191"/>
                                </a:lnTo>
                                <a:cubicBezTo>
                                  <a:pt x="4803073" y="2224191"/>
                                  <a:pt x="4803576" y="2224191"/>
                                  <a:pt x="4803576" y="2223688"/>
                                </a:cubicBezTo>
                                <a:lnTo>
                                  <a:pt x="4800187" y="2225194"/>
                                </a:lnTo>
                                <a:lnTo>
                                  <a:pt x="4799043" y="2226207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4005" y="2226207"/>
                                </a:lnTo>
                                <a:cubicBezTo>
                                  <a:pt x="4791991" y="2226207"/>
                                  <a:pt x="4790479" y="2225703"/>
                                  <a:pt x="4788464" y="2225703"/>
                                </a:cubicBezTo>
                                <a:cubicBezTo>
                                  <a:pt x="4786953" y="2225199"/>
                                  <a:pt x="4785442" y="2224191"/>
                                  <a:pt x="4783427" y="2223688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79397" y="2221169"/>
                                </a:lnTo>
                                <a:cubicBezTo>
                                  <a:pt x="4779397" y="2220666"/>
                                  <a:pt x="4779397" y="2220666"/>
                                  <a:pt x="4779397" y="2220666"/>
                                </a:cubicBezTo>
                                <a:lnTo>
                                  <a:pt x="4780418" y="2221431"/>
                                </a:lnTo>
                                <a:lnTo>
                                  <a:pt x="4797629" y="2225844"/>
                                </a:lnTo>
                                <a:lnTo>
                                  <a:pt x="4799043" y="2225703"/>
                                </a:lnTo>
                                <a:lnTo>
                                  <a:pt x="4800187" y="2225194"/>
                                </a:lnTo>
                                <a:lnTo>
                                  <a:pt x="4807635" y="2218606"/>
                                </a:lnTo>
                                <a:lnTo>
                                  <a:pt x="4809412" y="2203320"/>
                                </a:lnTo>
                                <a:lnTo>
                                  <a:pt x="4808614" y="2201524"/>
                                </a:lnTo>
                                <a:cubicBezTo>
                                  <a:pt x="4807606" y="2200516"/>
                                  <a:pt x="4806599" y="2199005"/>
                                  <a:pt x="4805591" y="2197998"/>
                                </a:cubicBezTo>
                                <a:cubicBezTo>
                                  <a:pt x="4804584" y="2196990"/>
                                  <a:pt x="4803073" y="2195983"/>
                                  <a:pt x="4802065" y="2194975"/>
                                </a:cubicBezTo>
                                <a:lnTo>
                                  <a:pt x="4801562" y="2194751"/>
                                </a:lnTo>
                                <a:lnTo>
                                  <a:pt x="4789472" y="2192961"/>
                                </a:lnTo>
                                <a:cubicBezTo>
                                  <a:pt x="4789472" y="2192961"/>
                                  <a:pt x="4789472" y="2192961"/>
                                  <a:pt x="4788968" y="2192961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2998" y="2192456"/>
                                </a:lnTo>
                                <a:cubicBezTo>
                                  <a:pt x="4793502" y="2192456"/>
                                  <a:pt x="4793502" y="2192456"/>
                                  <a:pt x="4793502" y="2192456"/>
                                </a:cubicBezTo>
                                <a:lnTo>
                                  <a:pt x="4793250" y="2192484"/>
                                </a:lnTo>
                                <a:lnTo>
                                  <a:pt x="4797532" y="2192961"/>
                                </a:lnTo>
                                <a:lnTo>
                                  <a:pt x="4801562" y="2194751"/>
                                </a:lnTo>
                                <a:lnTo>
                                  <a:pt x="4803073" y="2194975"/>
                                </a:lnTo>
                                <a:cubicBezTo>
                                  <a:pt x="4805591" y="2196990"/>
                                  <a:pt x="4808110" y="2199005"/>
                                  <a:pt x="4809621" y="2201524"/>
                                </a:cubicBezTo>
                                <a:lnTo>
                                  <a:pt x="4809412" y="2203320"/>
                                </a:lnTo>
                                <a:lnTo>
                                  <a:pt x="4810629" y="2206057"/>
                                </a:lnTo>
                                <a:cubicBezTo>
                                  <a:pt x="4810629" y="2206057"/>
                                  <a:pt x="4810629" y="2206057"/>
                                  <a:pt x="4810629" y="2205554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1132" y="2209583"/>
                                </a:lnTo>
                                <a:cubicBezTo>
                                  <a:pt x="4811132" y="2210087"/>
                                  <a:pt x="4811132" y="2210087"/>
                                  <a:pt x="4811132" y="2210591"/>
                                </a:cubicBezTo>
                                <a:lnTo>
                                  <a:pt x="4811082" y="2210087"/>
                                </a:lnTo>
                                <a:lnTo>
                                  <a:pt x="4810629" y="2214621"/>
                                </a:lnTo>
                                <a:cubicBezTo>
                                  <a:pt x="4810629" y="2214117"/>
                                  <a:pt x="4810629" y="2214117"/>
                                  <a:pt x="4811132" y="2213613"/>
                                </a:cubicBezTo>
                                <a:lnTo>
                                  <a:pt x="4809742" y="2216742"/>
                                </a:lnTo>
                                <a:lnTo>
                                  <a:pt x="4812140" y="2214621"/>
                                </a:lnTo>
                                <a:cubicBezTo>
                                  <a:pt x="4814658" y="2208576"/>
                                  <a:pt x="4814658" y="2202028"/>
                                  <a:pt x="4811132" y="2196486"/>
                                </a:cubicBezTo>
                                <a:cubicBezTo>
                                  <a:pt x="4809117" y="2193465"/>
                                  <a:pt x="4807102" y="2190946"/>
                                  <a:pt x="4804080" y="2189434"/>
                                </a:cubicBezTo>
                                <a:cubicBezTo>
                                  <a:pt x="4801561" y="2187420"/>
                                  <a:pt x="4798035" y="2186412"/>
                                  <a:pt x="4794509" y="2186412"/>
                                </a:cubicBezTo>
                                <a:cubicBezTo>
                                  <a:pt x="4793502" y="2186412"/>
                                  <a:pt x="4791991" y="2186412"/>
                                  <a:pt x="4790983" y="2186915"/>
                                </a:cubicBezTo>
                                <a:cubicBezTo>
                                  <a:pt x="4787961" y="2187420"/>
                                  <a:pt x="4785946" y="2187924"/>
                                  <a:pt x="4783427" y="2189434"/>
                                </a:cubicBezTo>
                                <a:cubicBezTo>
                                  <a:pt x="4780405" y="2190946"/>
                                  <a:pt x="4777382" y="2193968"/>
                                  <a:pt x="4775871" y="2196990"/>
                                </a:cubicBezTo>
                                <a:cubicBezTo>
                                  <a:pt x="4772345" y="2203035"/>
                                  <a:pt x="4772345" y="2210087"/>
                                  <a:pt x="4774864" y="2216132"/>
                                </a:cubicBezTo>
                                <a:cubicBezTo>
                                  <a:pt x="4776879" y="2220666"/>
                                  <a:pt x="4779397" y="2224191"/>
                                  <a:pt x="4783931" y="2226710"/>
                                </a:cubicBezTo>
                                <a:cubicBezTo>
                                  <a:pt x="4787457" y="2228725"/>
                                  <a:pt x="4791865" y="2229481"/>
                                  <a:pt x="4796083" y="2228914"/>
                                </a:cubicBezTo>
                                <a:close/>
                                <a:moveTo>
                                  <a:pt x="1029930" y="2231587"/>
                                </a:moveTo>
                                <a:cubicBezTo>
                                  <a:pt x="1035314" y="2231587"/>
                                  <a:pt x="1040697" y="2229140"/>
                                  <a:pt x="1044123" y="2225714"/>
                                </a:cubicBezTo>
                                <a:cubicBezTo>
                                  <a:pt x="1046569" y="2223267"/>
                                  <a:pt x="1048527" y="2220330"/>
                                  <a:pt x="1049506" y="2216905"/>
                                </a:cubicBezTo>
                                <a:cubicBezTo>
                                  <a:pt x="1049995" y="2212500"/>
                                  <a:pt x="1049995" y="2209075"/>
                                  <a:pt x="1049506" y="2205649"/>
                                </a:cubicBezTo>
                                <a:cubicBezTo>
                                  <a:pt x="1049016" y="2204181"/>
                                  <a:pt x="1048038" y="2202712"/>
                                  <a:pt x="1047548" y="2200755"/>
                                </a:cubicBezTo>
                                <a:cubicBezTo>
                                  <a:pt x="1046080" y="2196840"/>
                                  <a:pt x="1044612" y="2193903"/>
                                  <a:pt x="1041186" y="2191456"/>
                                </a:cubicBezTo>
                                <a:cubicBezTo>
                                  <a:pt x="1038250" y="2189010"/>
                                  <a:pt x="1033845" y="2187541"/>
                                  <a:pt x="1029930" y="2187541"/>
                                </a:cubicBezTo>
                                <a:cubicBezTo>
                                  <a:pt x="1026505" y="2187541"/>
                                  <a:pt x="1023568" y="2188519"/>
                                  <a:pt x="1020632" y="2189988"/>
                                </a:cubicBezTo>
                                <a:cubicBezTo>
                                  <a:pt x="1016227" y="2192435"/>
                                  <a:pt x="1014269" y="2196350"/>
                                  <a:pt x="1012312" y="2200755"/>
                                </a:cubicBezTo>
                                <a:cubicBezTo>
                                  <a:pt x="1011822" y="2202223"/>
                                  <a:pt x="1010843" y="2203691"/>
                                  <a:pt x="1010355" y="2205649"/>
                                </a:cubicBezTo>
                                <a:cubicBezTo>
                                  <a:pt x="1007907" y="2212011"/>
                                  <a:pt x="1010843" y="2221309"/>
                                  <a:pt x="1015737" y="2225714"/>
                                </a:cubicBezTo>
                                <a:cubicBezTo>
                                  <a:pt x="1019653" y="2229140"/>
                                  <a:pt x="1024546" y="2231587"/>
                                  <a:pt x="1029930" y="2231587"/>
                                </a:cubicBezTo>
                                <a:close/>
                                <a:moveTo>
                                  <a:pt x="89084" y="2234608"/>
                                </a:moveTo>
                                <a:cubicBezTo>
                                  <a:pt x="95381" y="2233348"/>
                                  <a:pt x="99788" y="2228689"/>
                                  <a:pt x="101866" y="2223085"/>
                                </a:cubicBezTo>
                                <a:lnTo>
                                  <a:pt x="101131" y="2212524"/>
                                </a:lnTo>
                                <a:lnTo>
                                  <a:pt x="101123" y="2212444"/>
                                </a:lnTo>
                                <a:lnTo>
                                  <a:pt x="100670" y="2216977"/>
                                </a:lnTo>
                                <a:cubicBezTo>
                                  <a:pt x="100670" y="2216977"/>
                                  <a:pt x="100670" y="2216473"/>
                                  <a:pt x="100670" y="2216473"/>
                                </a:cubicBezTo>
                                <a:cubicBezTo>
                                  <a:pt x="100166" y="2217985"/>
                                  <a:pt x="99662" y="2219496"/>
                                  <a:pt x="98655" y="2221007"/>
                                </a:cubicBezTo>
                                <a:cubicBezTo>
                                  <a:pt x="97647" y="2222014"/>
                                  <a:pt x="96640" y="2223526"/>
                                  <a:pt x="95632" y="2224533"/>
                                </a:cubicBezTo>
                                <a:cubicBezTo>
                                  <a:pt x="96640" y="2223526"/>
                                  <a:pt x="98151" y="2221511"/>
                                  <a:pt x="98655" y="2220503"/>
                                </a:cubicBezTo>
                                <a:lnTo>
                                  <a:pt x="100453" y="2207296"/>
                                </a:lnTo>
                                <a:lnTo>
                                  <a:pt x="100203" y="2206735"/>
                                </a:lnTo>
                                <a:lnTo>
                                  <a:pt x="97809" y="2203656"/>
                                </a:lnTo>
                                <a:lnTo>
                                  <a:pt x="89084" y="2196828"/>
                                </a:lnTo>
                                <a:cubicBezTo>
                                  <a:pt x="83039" y="2194309"/>
                                  <a:pt x="76491" y="2196828"/>
                                  <a:pt x="71454" y="2201362"/>
                                </a:cubicBezTo>
                                <a:cubicBezTo>
                                  <a:pt x="72461" y="2200354"/>
                                  <a:pt x="73973" y="2199347"/>
                                  <a:pt x="74979" y="2198339"/>
                                </a:cubicBezTo>
                                <a:cubicBezTo>
                                  <a:pt x="74979" y="2198339"/>
                                  <a:pt x="74979" y="2198339"/>
                                  <a:pt x="74476" y="2198339"/>
                                </a:cubicBezTo>
                                <a:cubicBezTo>
                                  <a:pt x="75987" y="2197836"/>
                                  <a:pt x="77498" y="2196828"/>
                                  <a:pt x="79010" y="2196324"/>
                                </a:cubicBezTo>
                                <a:cubicBezTo>
                                  <a:pt x="79010" y="2196324"/>
                                  <a:pt x="79010" y="2196324"/>
                                  <a:pt x="78506" y="2196324"/>
                                </a:cubicBezTo>
                                <a:lnTo>
                                  <a:pt x="81242" y="2196051"/>
                                </a:lnTo>
                                <a:lnTo>
                                  <a:pt x="74602" y="2195884"/>
                                </a:lnTo>
                                <a:cubicBezTo>
                                  <a:pt x="69313" y="2198465"/>
                                  <a:pt x="65157" y="2203376"/>
                                  <a:pt x="63898" y="2209421"/>
                                </a:cubicBezTo>
                                <a:cubicBezTo>
                                  <a:pt x="62387" y="2215970"/>
                                  <a:pt x="63394" y="2222014"/>
                                  <a:pt x="67424" y="2227556"/>
                                </a:cubicBezTo>
                                <a:cubicBezTo>
                                  <a:pt x="72965" y="2234608"/>
                                  <a:pt x="80520" y="2236623"/>
                                  <a:pt x="89084" y="2234608"/>
                                </a:cubicBezTo>
                                <a:close/>
                                <a:moveTo>
                                  <a:pt x="1357955" y="2237630"/>
                                </a:moveTo>
                                <a:cubicBezTo>
                                  <a:pt x="1367525" y="2241660"/>
                                  <a:pt x="1378608" y="2236622"/>
                                  <a:pt x="1381630" y="2226548"/>
                                </a:cubicBezTo>
                                <a:cubicBezTo>
                                  <a:pt x="1382134" y="2225540"/>
                                  <a:pt x="1382134" y="2224029"/>
                                  <a:pt x="1382637" y="222302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2134" y="2222518"/>
                                </a:lnTo>
                                <a:cubicBezTo>
                                  <a:pt x="1380622" y="2216977"/>
                                  <a:pt x="1379615" y="2211940"/>
                                  <a:pt x="1378104" y="2206902"/>
                                </a:cubicBezTo>
                                <a:lnTo>
                                  <a:pt x="1382336" y="2221951"/>
                                </a:lnTo>
                                <a:lnTo>
                                  <a:pt x="1384652" y="2215466"/>
                                </a:lnTo>
                                <a:cubicBezTo>
                                  <a:pt x="1387171" y="2208414"/>
                                  <a:pt x="1382637" y="2200858"/>
                                  <a:pt x="1376089" y="2197835"/>
                                </a:cubicBezTo>
                                <a:cubicBezTo>
                                  <a:pt x="1368029" y="2193805"/>
                                  <a:pt x="1360978" y="2196324"/>
                                  <a:pt x="1356443" y="2202873"/>
                                </a:cubicBezTo>
                                <a:cubicBezTo>
                                  <a:pt x="1355436" y="2204887"/>
                                  <a:pt x="1353925" y="2206399"/>
                                  <a:pt x="1352917" y="2208414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4933" y="2205895"/>
                                </a:lnTo>
                                <a:cubicBezTo>
                                  <a:pt x="1354933" y="2205895"/>
                                  <a:pt x="1355436" y="2205391"/>
                                  <a:pt x="1355436" y="2205391"/>
                                </a:cubicBezTo>
                                <a:lnTo>
                                  <a:pt x="1355039" y="2205867"/>
                                </a:lnTo>
                                <a:lnTo>
                                  <a:pt x="1356464" y="2205500"/>
                                </a:lnTo>
                                <a:lnTo>
                                  <a:pt x="1359466" y="2202873"/>
                                </a:lnTo>
                                <a:cubicBezTo>
                                  <a:pt x="1363496" y="2201361"/>
                                  <a:pt x="1366518" y="2201361"/>
                                  <a:pt x="1370548" y="2201865"/>
                                </a:cubicBezTo>
                                <a:lnTo>
                                  <a:pt x="1356464" y="2205500"/>
                                </a:lnTo>
                                <a:lnTo>
                                  <a:pt x="1351407" y="2209925"/>
                                </a:lnTo>
                                <a:cubicBezTo>
                                  <a:pt x="1350903" y="2210932"/>
                                  <a:pt x="1349896" y="2211940"/>
                                  <a:pt x="1349392" y="2212947"/>
                                </a:cubicBezTo>
                                <a:cubicBezTo>
                                  <a:pt x="1346873" y="2216473"/>
                                  <a:pt x="1346873" y="2222014"/>
                                  <a:pt x="1347880" y="2226548"/>
                                </a:cubicBezTo>
                                <a:cubicBezTo>
                                  <a:pt x="1348888" y="2231585"/>
                                  <a:pt x="1353422" y="2235615"/>
                                  <a:pt x="1357955" y="2237630"/>
                                </a:cubicBezTo>
                                <a:close/>
                                <a:moveTo>
                                  <a:pt x="5684476" y="2237792"/>
                                </a:moveTo>
                                <a:cubicBezTo>
                                  <a:pt x="5689859" y="2237792"/>
                                  <a:pt x="5695243" y="2235345"/>
                                  <a:pt x="5698668" y="2231919"/>
                                </a:cubicBezTo>
                                <a:cubicBezTo>
                                  <a:pt x="5701115" y="2229472"/>
                                  <a:pt x="5703073" y="2226536"/>
                                  <a:pt x="5704052" y="2223110"/>
                                </a:cubicBezTo>
                                <a:cubicBezTo>
                                  <a:pt x="5704541" y="2218705"/>
                                  <a:pt x="5704541" y="2215280"/>
                                  <a:pt x="5704052" y="2211854"/>
                                </a:cubicBezTo>
                                <a:cubicBezTo>
                                  <a:pt x="5703562" y="2210386"/>
                                  <a:pt x="5702583" y="2208918"/>
                                  <a:pt x="5702094" y="2206960"/>
                                </a:cubicBezTo>
                                <a:cubicBezTo>
                                  <a:pt x="5700626" y="2203045"/>
                                  <a:pt x="5699158" y="2200108"/>
                                  <a:pt x="5695732" y="2197661"/>
                                </a:cubicBezTo>
                                <a:cubicBezTo>
                                  <a:pt x="5692796" y="2195214"/>
                                  <a:pt x="5688391" y="2193747"/>
                                  <a:pt x="5684476" y="2193747"/>
                                </a:cubicBezTo>
                                <a:cubicBezTo>
                                  <a:pt x="5681050" y="2193747"/>
                                  <a:pt x="5678113" y="2194725"/>
                                  <a:pt x="5675178" y="2196193"/>
                                </a:cubicBezTo>
                                <a:cubicBezTo>
                                  <a:pt x="5670773" y="2198640"/>
                                  <a:pt x="5668815" y="2202555"/>
                                  <a:pt x="5666858" y="2206960"/>
                                </a:cubicBezTo>
                                <a:cubicBezTo>
                                  <a:pt x="5666368" y="2208428"/>
                                  <a:pt x="5665389" y="2209896"/>
                                  <a:pt x="5664901" y="2211854"/>
                                </a:cubicBezTo>
                                <a:cubicBezTo>
                                  <a:pt x="5662453" y="2218216"/>
                                  <a:pt x="5665389" y="2227515"/>
                                  <a:pt x="5670283" y="2231919"/>
                                </a:cubicBezTo>
                                <a:cubicBezTo>
                                  <a:pt x="5674198" y="2235345"/>
                                  <a:pt x="5679092" y="2237792"/>
                                  <a:pt x="5684476" y="2237792"/>
                                </a:cubicBezTo>
                                <a:close/>
                                <a:moveTo>
                                  <a:pt x="3874714" y="2239261"/>
                                </a:moveTo>
                                <a:cubicBezTo>
                                  <a:pt x="3876672" y="2239261"/>
                                  <a:pt x="3879119" y="2238772"/>
                                  <a:pt x="3881076" y="2238282"/>
                                </a:cubicBezTo>
                                <a:cubicBezTo>
                                  <a:pt x="3885481" y="2237303"/>
                                  <a:pt x="3887927" y="2234856"/>
                                  <a:pt x="3891353" y="2232410"/>
                                </a:cubicBezTo>
                                <a:cubicBezTo>
                                  <a:pt x="3895758" y="2228983"/>
                                  <a:pt x="3897226" y="2222621"/>
                                  <a:pt x="3897715" y="2217238"/>
                                </a:cubicBezTo>
                                <a:cubicBezTo>
                                  <a:pt x="3898205" y="2210386"/>
                                  <a:pt x="3894289" y="2204513"/>
                                  <a:pt x="3889396" y="2200109"/>
                                </a:cubicBezTo>
                                <a:lnTo>
                                  <a:pt x="3887302" y="2199538"/>
                                </a:lnTo>
                                <a:lnTo>
                                  <a:pt x="3887438" y="2199619"/>
                                </a:lnTo>
                                <a:cubicBezTo>
                                  <a:pt x="3891353" y="2203534"/>
                                  <a:pt x="3892821" y="2207939"/>
                                  <a:pt x="3893311" y="2213322"/>
                                </a:cubicBezTo>
                                <a:lnTo>
                                  <a:pt x="3888652" y="2221545"/>
                                </a:lnTo>
                                <a:lnTo>
                                  <a:pt x="3888417" y="2222132"/>
                                </a:lnTo>
                                <a:cubicBezTo>
                                  <a:pt x="3888417" y="2221642"/>
                                  <a:pt x="3888417" y="2221642"/>
                                  <a:pt x="3888906" y="2221642"/>
                                </a:cubicBezTo>
                                <a:lnTo>
                                  <a:pt x="3887639" y="2223333"/>
                                </a:lnTo>
                                <a:lnTo>
                                  <a:pt x="3884991" y="2228005"/>
                                </a:lnTo>
                                <a:lnTo>
                                  <a:pt x="388254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79119" y="2229473"/>
                                </a:lnTo>
                                <a:cubicBezTo>
                                  <a:pt x="3879608" y="2229473"/>
                                  <a:pt x="3879608" y="2229473"/>
                                  <a:pt x="3880097" y="2229473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6182" y="2229962"/>
                                </a:lnTo>
                                <a:cubicBezTo>
                                  <a:pt x="3875693" y="2229962"/>
                                  <a:pt x="3875693" y="2229962"/>
                                  <a:pt x="3875203" y="2229962"/>
                                </a:cubicBezTo>
                                <a:lnTo>
                                  <a:pt x="3875693" y="2229913"/>
                                </a:lnTo>
                                <a:lnTo>
                                  <a:pt x="3871288" y="2229473"/>
                                </a:lnTo>
                                <a:cubicBezTo>
                                  <a:pt x="3871288" y="2229473"/>
                                  <a:pt x="3871778" y="2229473"/>
                                  <a:pt x="3871778" y="2229473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67863" y="2228005"/>
                                </a:lnTo>
                                <a:cubicBezTo>
                                  <a:pt x="3867863" y="2227515"/>
                                  <a:pt x="3867863" y="2227515"/>
                                  <a:pt x="3867373" y="2227515"/>
                                </a:cubicBezTo>
                                <a:lnTo>
                                  <a:pt x="3868474" y="2228005"/>
                                </a:lnTo>
                                <a:lnTo>
                                  <a:pt x="3882422" y="2228005"/>
                                </a:lnTo>
                                <a:lnTo>
                                  <a:pt x="3882722" y="2227871"/>
                                </a:lnTo>
                                <a:lnTo>
                                  <a:pt x="3886180" y="2225277"/>
                                </a:lnTo>
                                <a:lnTo>
                                  <a:pt x="3887639" y="2223333"/>
                                </a:lnTo>
                                <a:lnTo>
                                  <a:pt x="3888652" y="2221545"/>
                                </a:lnTo>
                                <a:lnTo>
                                  <a:pt x="3890374" y="2217238"/>
                                </a:lnTo>
                                <a:cubicBezTo>
                                  <a:pt x="3890374" y="2217727"/>
                                  <a:pt x="3890374" y="2217727"/>
                                  <a:pt x="3890374" y="2218216"/>
                                </a:cubicBezTo>
                                <a:lnTo>
                                  <a:pt x="3890842" y="2213078"/>
                                </a:lnTo>
                                <a:lnTo>
                                  <a:pt x="3890403" y="2208255"/>
                                </a:lnTo>
                                <a:lnTo>
                                  <a:pt x="3889194" y="2205233"/>
                                </a:lnTo>
                                <a:lnTo>
                                  <a:pt x="3886184" y="2201363"/>
                                </a:lnTo>
                                <a:lnTo>
                                  <a:pt x="3882314" y="2198352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4225" y="2196275"/>
                                </a:lnTo>
                                <a:lnTo>
                                  <a:pt x="3868841" y="219717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4926" y="2198641"/>
                                </a:lnTo>
                                <a:cubicBezTo>
                                  <a:pt x="3864926" y="2198151"/>
                                  <a:pt x="3865416" y="2198151"/>
                                  <a:pt x="3865416" y="2198151"/>
                                </a:cubicBezTo>
                                <a:cubicBezTo>
                                  <a:pt x="3862969" y="2199130"/>
                                  <a:pt x="3860522" y="2201577"/>
                                  <a:pt x="3858564" y="2205003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1011" y="2201577"/>
                                </a:lnTo>
                                <a:cubicBezTo>
                                  <a:pt x="3861501" y="2201088"/>
                                  <a:pt x="3861501" y="2201088"/>
                                  <a:pt x="3861501" y="2201088"/>
                                </a:cubicBezTo>
                                <a:lnTo>
                                  <a:pt x="3861305" y="2201348"/>
                                </a:lnTo>
                                <a:lnTo>
                                  <a:pt x="3865416" y="2198151"/>
                                </a:lnTo>
                                <a:lnTo>
                                  <a:pt x="3868771" y="2197103"/>
                                </a:lnTo>
                                <a:lnTo>
                                  <a:pt x="3869820" y="2196683"/>
                                </a:lnTo>
                                <a:lnTo>
                                  <a:pt x="3869331" y="2196928"/>
                                </a:lnTo>
                                <a:lnTo>
                                  <a:pt x="3873246" y="2195704"/>
                                </a:lnTo>
                                <a:lnTo>
                                  <a:pt x="3877091" y="2196753"/>
                                </a:lnTo>
                                <a:lnTo>
                                  <a:pt x="3879189" y="2197103"/>
                                </a:lnTo>
                                <a:lnTo>
                                  <a:pt x="3878140" y="2196683"/>
                                </a:lnTo>
                                <a:cubicBezTo>
                                  <a:pt x="3878629" y="2197173"/>
                                  <a:pt x="3879119" y="2197173"/>
                                  <a:pt x="3879608" y="2197173"/>
                                </a:cubicBezTo>
                                <a:lnTo>
                                  <a:pt x="3879189" y="2197103"/>
                                </a:lnTo>
                                <a:lnTo>
                                  <a:pt x="3880936" y="2197802"/>
                                </a:lnTo>
                                <a:lnTo>
                                  <a:pt x="3887302" y="2199538"/>
                                </a:lnTo>
                                <a:lnTo>
                                  <a:pt x="3877650" y="2193747"/>
                                </a:lnTo>
                                <a:cubicBezTo>
                                  <a:pt x="3867863" y="2191300"/>
                                  <a:pt x="3857096" y="2195215"/>
                                  <a:pt x="3852202" y="2204024"/>
                                </a:cubicBezTo>
                                <a:cubicBezTo>
                                  <a:pt x="3845840" y="2214790"/>
                                  <a:pt x="3850244" y="2229473"/>
                                  <a:pt x="3861501" y="2235835"/>
                                </a:cubicBezTo>
                                <a:cubicBezTo>
                                  <a:pt x="3865416" y="2237793"/>
                                  <a:pt x="3870310" y="2239750"/>
                                  <a:pt x="3874714" y="2239261"/>
                                </a:cubicBezTo>
                                <a:close/>
                                <a:moveTo>
                                  <a:pt x="4743633" y="2240815"/>
                                </a:moveTo>
                                <a:cubicBezTo>
                                  <a:pt x="4749930" y="2239555"/>
                                  <a:pt x="4754337" y="2234896"/>
                                  <a:pt x="4756415" y="2229292"/>
                                </a:cubicBezTo>
                                <a:lnTo>
                                  <a:pt x="4755680" y="2218723"/>
                                </a:lnTo>
                                <a:lnTo>
                                  <a:pt x="4755672" y="2218650"/>
                                </a:lnTo>
                                <a:lnTo>
                                  <a:pt x="4755219" y="2223184"/>
                                </a:lnTo>
                                <a:cubicBezTo>
                                  <a:pt x="4755219" y="2223184"/>
                                  <a:pt x="4755219" y="2222680"/>
                                  <a:pt x="4755219" y="2222680"/>
                                </a:cubicBezTo>
                                <a:cubicBezTo>
                                  <a:pt x="4754715" y="2224191"/>
                                  <a:pt x="4754212" y="2225702"/>
                                  <a:pt x="4753204" y="2227214"/>
                                </a:cubicBezTo>
                                <a:cubicBezTo>
                                  <a:pt x="4752197" y="2228221"/>
                                  <a:pt x="4751189" y="2229732"/>
                                  <a:pt x="4750182" y="2230740"/>
                                </a:cubicBezTo>
                                <a:cubicBezTo>
                                  <a:pt x="4751189" y="2229732"/>
                                  <a:pt x="4752700" y="2227717"/>
                                  <a:pt x="4753204" y="2226710"/>
                                </a:cubicBezTo>
                                <a:lnTo>
                                  <a:pt x="4755002" y="2213503"/>
                                </a:lnTo>
                                <a:lnTo>
                                  <a:pt x="4754753" y="2212942"/>
                                </a:lnTo>
                                <a:lnTo>
                                  <a:pt x="4752359" y="2209863"/>
                                </a:lnTo>
                                <a:lnTo>
                                  <a:pt x="4743633" y="2203035"/>
                                </a:lnTo>
                                <a:cubicBezTo>
                                  <a:pt x="4737588" y="2200516"/>
                                  <a:pt x="4731041" y="2203035"/>
                                  <a:pt x="4726003" y="2207568"/>
                                </a:cubicBezTo>
                                <a:cubicBezTo>
                                  <a:pt x="4727011" y="2206561"/>
                                  <a:pt x="4728522" y="2205553"/>
                                  <a:pt x="4729529" y="2204546"/>
                                </a:cubicBezTo>
                                <a:cubicBezTo>
                                  <a:pt x="4729529" y="2204546"/>
                                  <a:pt x="4729529" y="2204546"/>
                                  <a:pt x="4729025" y="2204546"/>
                                </a:cubicBezTo>
                                <a:cubicBezTo>
                                  <a:pt x="4730537" y="2204042"/>
                                  <a:pt x="4732047" y="2203035"/>
                                  <a:pt x="4733559" y="2202531"/>
                                </a:cubicBezTo>
                                <a:cubicBezTo>
                                  <a:pt x="4733559" y="2202531"/>
                                  <a:pt x="4733559" y="2202531"/>
                                  <a:pt x="4733056" y="2202531"/>
                                </a:cubicBezTo>
                                <a:lnTo>
                                  <a:pt x="4735791" y="2202257"/>
                                </a:lnTo>
                                <a:lnTo>
                                  <a:pt x="4729151" y="2202090"/>
                                </a:lnTo>
                                <a:cubicBezTo>
                                  <a:pt x="4723862" y="2204672"/>
                                  <a:pt x="4719707" y="2209583"/>
                                  <a:pt x="4718447" y="2215628"/>
                                </a:cubicBezTo>
                                <a:cubicBezTo>
                                  <a:pt x="4716936" y="2222176"/>
                                  <a:pt x="4717944" y="2228221"/>
                                  <a:pt x="4721973" y="2233762"/>
                                </a:cubicBezTo>
                                <a:cubicBezTo>
                                  <a:pt x="4727514" y="2240815"/>
                                  <a:pt x="4735070" y="2242829"/>
                                  <a:pt x="4743633" y="2240815"/>
                                </a:cubicBezTo>
                                <a:close/>
                                <a:moveTo>
                                  <a:pt x="2389942" y="2243332"/>
                                </a:moveTo>
                                <a:cubicBezTo>
                                  <a:pt x="2394837" y="2244312"/>
                                  <a:pt x="2399730" y="2244312"/>
                                  <a:pt x="2404625" y="2242843"/>
                                </a:cubicBezTo>
                                <a:cubicBezTo>
                                  <a:pt x="2406582" y="2242354"/>
                                  <a:pt x="2411965" y="2240396"/>
                                  <a:pt x="2413923" y="2238928"/>
                                </a:cubicBezTo>
                                <a:cubicBezTo>
                                  <a:pt x="2416370" y="2236970"/>
                                  <a:pt x="2418817" y="2235013"/>
                                  <a:pt x="2421264" y="2233055"/>
                                </a:cubicBezTo>
                                <a:cubicBezTo>
                                  <a:pt x="2422242" y="2231587"/>
                                  <a:pt x="2423221" y="2230608"/>
                                  <a:pt x="2424200" y="2229140"/>
                                </a:cubicBezTo>
                                <a:cubicBezTo>
                                  <a:pt x="2426158" y="2226693"/>
                                  <a:pt x="2426158" y="2226693"/>
                                  <a:pt x="2427137" y="2225225"/>
                                </a:cubicBezTo>
                                <a:cubicBezTo>
                                  <a:pt x="2428115" y="2223267"/>
                                  <a:pt x="2430072" y="2218373"/>
                                  <a:pt x="2431051" y="2216416"/>
                                </a:cubicBezTo>
                                <a:cubicBezTo>
                                  <a:pt x="2432520" y="2211522"/>
                                  <a:pt x="2432520" y="2207117"/>
                                  <a:pt x="2431540" y="2202223"/>
                                </a:cubicBezTo>
                                <a:cubicBezTo>
                                  <a:pt x="2431540" y="2197330"/>
                                  <a:pt x="2430072" y="2192925"/>
                                  <a:pt x="2427137" y="218900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06093" y="2172859"/>
                                </a:lnTo>
                                <a:cubicBezTo>
                                  <a:pt x="2406093" y="2172859"/>
                                  <a:pt x="2406582" y="2172859"/>
                                  <a:pt x="2406582" y="2172859"/>
                                </a:cubicBezTo>
                                <a:lnTo>
                                  <a:pt x="2407062" y="2173236"/>
                                </a:lnTo>
                                <a:lnTo>
                                  <a:pt x="2414902" y="2176285"/>
                                </a:lnTo>
                                <a:cubicBezTo>
                                  <a:pt x="2414902" y="2176285"/>
                                  <a:pt x="2414413" y="2176285"/>
                                  <a:pt x="2414413" y="2175796"/>
                                </a:cubicBezTo>
                                <a:cubicBezTo>
                                  <a:pt x="2411476" y="2174328"/>
                                  <a:pt x="2408539" y="2173349"/>
                                  <a:pt x="2405604" y="2171881"/>
                                </a:cubicBezTo>
                                <a:cubicBezTo>
                                  <a:pt x="2403646" y="2171391"/>
                                  <a:pt x="2402178" y="2171391"/>
                                  <a:pt x="2400220" y="2171391"/>
                                </a:cubicBezTo>
                                <a:cubicBezTo>
                                  <a:pt x="2396795" y="2170412"/>
                                  <a:pt x="2393857" y="2170412"/>
                                  <a:pt x="2390432" y="2171391"/>
                                </a:cubicBezTo>
                                <a:cubicBezTo>
                                  <a:pt x="2387006" y="2171391"/>
                                  <a:pt x="2384070" y="2172370"/>
                                  <a:pt x="2381133" y="2173838"/>
                                </a:cubicBezTo>
                                <a:cubicBezTo>
                                  <a:pt x="2378197" y="2174817"/>
                                  <a:pt x="2375261" y="2176285"/>
                                  <a:pt x="2372813" y="2178732"/>
                                </a:cubicBezTo>
                                <a:cubicBezTo>
                                  <a:pt x="2371346" y="2179711"/>
                                  <a:pt x="2369877" y="2180690"/>
                                  <a:pt x="2368898" y="2181668"/>
                                </a:cubicBezTo>
                                <a:cubicBezTo>
                                  <a:pt x="2366941" y="2184115"/>
                                  <a:pt x="2364983" y="2186562"/>
                                  <a:pt x="2363026" y="2189009"/>
                                </a:cubicBezTo>
                                <a:cubicBezTo>
                                  <a:pt x="2360579" y="2193414"/>
                                  <a:pt x="2359111" y="2197819"/>
                                  <a:pt x="2358621" y="2202713"/>
                                </a:cubicBezTo>
                                <a:cubicBezTo>
                                  <a:pt x="2357643" y="2206139"/>
                                  <a:pt x="2357643" y="2209075"/>
                                  <a:pt x="2358621" y="2212501"/>
                                </a:cubicBezTo>
                                <a:cubicBezTo>
                                  <a:pt x="2358621" y="2217395"/>
                                  <a:pt x="2360090" y="2221799"/>
                                  <a:pt x="2363026" y="2226204"/>
                                </a:cubicBezTo>
                                <a:cubicBezTo>
                                  <a:pt x="2364983" y="2228651"/>
                                  <a:pt x="2366941" y="2231097"/>
                                  <a:pt x="2368898" y="2233544"/>
                                </a:cubicBezTo>
                                <a:cubicBezTo>
                                  <a:pt x="2372324" y="2236970"/>
                                  <a:pt x="2376239" y="2239418"/>
                                  <a:pt x="2380644" y="2240885"/>
                                </a:cubicBezTo>
                                <a:cubicBezTo>
                                  <a:pt x="2383580" y="2242354"/>
                                  <a:pt x="2386517" y="2243332"/>
                                  <a:pt x="2389942" y="2243332"/>
                                </a:cubicBezTo>
                                <a:close/>
                                <a:moveTo>
                                  <a:pt x="6012505" y="2243836"/>
                                </a:moveTo>
                                <a:cubicBezTo>
                                  <a:pt x="6022076" y="2247866"/>
                                  <a:pt x="6033158" y="2242829"/>
                                  <a:pt x="6036180" y="2232754"/>
                                </a:cubicBezTo>
                                <a:cubicBezTo>
                                  <a:pt x="6036684" y="2231747"/>
                                  <a:pt x="6036684" y="2230236"/>
                                  <a:pt x="6037187" y="2229228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6684" y="2228725"/>
                                </a:lnTo>
                                <a:cubicBezTo>
                                  <a:pt x="6035173" y="2223184"/>
                                  <a:pt x="6034165" y="2218146"/>
                                  <a:pt x="6032654" y="2213109"/>
                                </a:cubicBezTo>
                                <a:lnTo>
                                  <a:pt x="6036886" y="2228158"/>
                                </a:lnTo>
                                <a:lnTo>
                                  <a:pt x="6039202" y="2221672"/>
                                </a:lnTo>
                                <a:cubicBezTo>
                                  <a:pt x="6041721" y="2214620"/>
                                  <a:pt x="6037187" y="2207064"/>
                                  <a:pt x="6030639" y="2204042"/>
                                </a:cubicBezTo>
                                <a:cubicBezTo>
                                  <a:pt x="6022579" y="2200012"/>
                                  <a:pt x="6015528" y="2202531"/>
                                  <a:pt x="6010994" y="2209079"/>
                                </a:cubicBezTo>
                                <a:cubicBezTo>
                                  <a:pt x="6009986" y="2211094"/>
                                  <a:pt x="6008475" y="2212605"/>
                                  <a:pt x="6007467" y="2214620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09483" y="2212102"/>
                                </a:lnTo>
                                <a:cubicBezTo>
                                  <a:pt x="6009483" y="2212102"/>
                                  <a:pt x="6009986" y="2211598"/>
                                  <a:pt x="6009986" y="2211598"/>
                                </a:cubicBezTo>
                                <a:lnTo>
                                  <a:pt x="6009589" y="2212074"/>
                                </a:lnTo>
                                <a:lnTo>
                                  <a:pt x="6011014" y="2211707"/>
                                </a:lnTo>
                                <a:lnTo>
                                  <a:pt x="6014016" y="2209079"/>
                                </a:lnTo>
                                <a:cubicBezTo>
                                  <a:pt x="6018046" y="2207568"/>
                                  <a:pt x="6021068" y="2207568"/>
                                  <a:pt x="6025098" y="2208072"/>
                                </a:cubicBezTo>
                                <a:lnTo>
                                  <a:pt x="6011014" y="2211707"/>
                                </a:lnTo>
                                <a:lnTo>
                                  <a:pt x="6005957" y="2216131"/>
                                </a:lnTo>
                                <a:cubicBezTo>
                                  <a:pt x="6005453" y="2217139"/>
                                  <a:pt x="6004446" y="2218146"/>
                                  <a:pt x="6003942" y="2219154"/>
                                </a:cubicBezTo>
                                <a:cubicBezTo>
                                  <a:pt x="6001423" y="2222680"/>
                                  <a:pt x="6001423" y="2228221"/>
                                  <a:pt x="6002430" y="2232754"/>
                                </a:cubicBezTo>
                                <a:cubicBezTo>
                                  <a:pt x="6003438" y="2237792"/>
                                  <a:pt x="6007972" y="2241822"/>
                                  <a:pt x="6012505" y="2243836"/>
                                </a:cubicBezTo>
                                <a:close/>
                                <a:moveTo>
                                  <a:pt x="1547582" y="2244983"/>
                                </a:moveTo>
                                <a:cubicBezTo>
                                  <a:pt x="1553822" y="2245778"/>
                                  <a:pt x="1560673" y="2242842"/>
                                  <a:pt x="1562386" y="2235501"/>
                                </a:cubicBezTo>
                                <a:cubicBezTo>
                                  <a:pt x="1569727" y="2203201"/>
                                  <a:pt x="1565812" y="2171881"/>
                                  <a:pt x="1552108" y="2142028"/>
                                </a:cubicBezTo>
                                <a:cubicBezTo>
                                  <a:pt x="1541831" y="2120005"/>
                                  <a:pt x="1505616" y="2140070"/>
                                  <a:pt x="1519319" y="2161114"/>
                                </a:cubicBezTo>
                                <a:cubicBezTo>
                                  <a:pt x="1533511" y="2182647"/>
                                  <a:pt x="1538895" y="2206137"/>
                                  <a:pt x="1536448" y="2232076"/>
                                </a:cubicBezTo>
                                <a:cubicBezTo>
                                  <a:pt x="1535714" y="2239661"/>
                                  <a:pt x="1541342" y="2244188"/>
                                  <a:pt x="1547582" y="2244983"/>
                                </a:cubicBezTo>
                                <a:close/>
                                <a:moveTo>
                                  <a:pt x="7044489" y="2249537"/>
                                </a:moveTo>
                                <a:cubicBezTo>
                                  <a:pt x="7049383" y="2250517"/>
                                  <a:pt x="7054277" y="2250517"/>
                                  <a:pt x="7059171" y="2249048"/>
                                </a:cubicBezTo>
                                <a:cubicBezTo>
                                  <a:pt x="7061129" y="2248559"/>
                                  <a:pt x="7066512" y="2246601"/>
                                  <a:pt x="7068469" y="2245133"/>
                                </a:cubicBezTo>
                                <a:cubicBezTo>
                                  <a:pt x="7070916" y="2243176"/>
                                  <a:pt x="7073363" y="2241218"/>
                                  <a:pt x="7075810" y="2239261"/>
                                </a:cubicBezTo>
                                <a:cubicBezTo>
                                  <a:pt x="7076789" y="2237792"/>
                                  <a:pt x="7077768" y="2236814"/>
                                  <a:pt x="7078747" y="2235345"/>
                                </a:cubicBezTo>
                                <a:cubicBezTo>
                                  <a:pt x="7080704" y="2232898"/>
                                  <a:pt x="7080704" y="2232898"/>
                                  <a:pt x="7081683" y="2231430"/>
                                </a:cubicBezTo>
                                <a:cubicBezTo>
                                  <a:pt x="7082662" y="2229473"/>
                                  <a:pt x="7084619" y="2224579"/>
                                  <a:pt x="7085598" y="2222621"/>
                                </a:cubicBezTo>
                                <a:cubicBezTo>
                                  <a:pt x="7087066" y="2217727"/>
                                  <a:pt x="7087066" y="2213322"/>
                                  <a:pt x="7086087" y="2208429"/>
                                </a:cubicBezTo>
                                <a:cubicBezTo>
                                  <a:pt x="7086087" y="2203535"/>
                                  <a:pt x="7084619" y="2199130"/>
                                  <a:pt x="7081683" y="2195214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0639" y="2179065"/>
                                </a:lnTo>
                                <a:cubicBezTo>
                                  <a:pt x="7060639" y="2179065"/>
                                  <a:pt x="7061129" y="2179065"/>
                                  <a:pt x="7061129" y="2179065"/>
                                </a:cubicBezTo>
                                <a:lnTo>
                                  <a:pt x="7061608" y="2179441"/>
                                </a:lnTo>
                                <a:lnTo>
                                  <a:pt x="7069448" y="2182490"/>
                                </a:lnTo>
                                <a:cubicBezTo>
                                  <a:pt x="7069448" y="2182490"/>
                                  <a:pt x="7068959" y="2182490"/>
                                  <a:pt x="7068959" y="2182001"/>
                                </a:cubicBezTo>
                                <a:cubicBezTo>
                                  <a:pt x="7066022" y="2180533"/>
                                  <a:pt x="7063086" y="2179554"/>
                                  <a:pt x="7060150" y="2178086"/>
                                </a:cubicBezTo>
                                <a:cubicBezTo>
                                  <a:pt x="7058192" y="2177596"/>
                                  <a:pt x="7056724" y="2177596"/>
                                  <a:pt x="7054767" y="2177596"/>
                                </a:cubicBezTo>
                                <a:cubicBezTo>
                                  <a:pt x="7051341" y="2176617"/>
                                  <a:pt x="7048404" y="2176617"/>
                                  <a:pt x="7044979" y="2177596"/>
                                </a:cubicBezTo>
                                <a:cubicBezTo>
                                  <a:pt x="7041553" y="2177596"/>
                                  <a:pt x="7038616" y="2178575"/>
                                  <a:pt x="7035680" y="2180043"/>
                                </a:cubicBezTo>
                                <a:cubicBezTo>
                                  <a:pt x="7032744" y="2181022"/>
                                  <a:pt x="7029807" y="2182490"/>
                                  <a:pt x="7027360" y="2184937"/>
                                </a:cubicBezTo>
                                <a:cubicBezTo>
                                  <a:pt x="7025892" y="2185916"/>
                                  <a:pt x="7024424" y="2186895"/>
                                  <a:pt x="7023445" y="2187874"/>
                                </a:cubicBezTo>
                                <a:cubicBezTo>
                                  <a:pt x="7021487" y="2190321"/>
                                  <a:pt x="7019530" y="2192768"/>
                                  <a:pt x="7017572" y="2195214"/>
                                </a:cubicBezTo>
                                <a:cubicBezTo>
                                  <a:pt x="7015125" y="2199619"/>
                                  <a:pt x="7013657" y="2204024"/>
                                  <a:pt x="7013168" y="2208918"/>
                                </a:cubicBezTo>
                                <a:cubicBezTo>
                                  <a:pt x="7012189" y="2212344"/>
                                  <a:pt x="7012189" y="2215280"/>
                                  <a:pt x="7013168" y="2218706"/>
                                </a:cubicBezTo>
                                <a:cubicBezTo>
                                  <a:pt x="7013168" y="2223600"/>
                                  <a:pt x="7014636" y="2228004"/>
                                  <a:pt x="7017572" y="2232409"/>
                                </a:cubicBezTo>
                                <a:cubicBezTo>
                                  <a:pt x="7019530" y="2234856"/>
                                  <a:pt x="7021487" y="2237303"/>
                                  <a:pt x="7023445" y="2239750"/>
                                </a:cubicBezTo>
                                <a:cubicBezTo>
                                  <a:pt x="7026871" y="2243176"/>
                                  <a:pt x="7030786" y="2245623"/>
                                  <a:pt x="7035191" y="2247091"/>
                                </a:cubicBezTo>
                                <a:cubicBezTo>
                                  <a:pt x="7038127" y="2248559"/>
                                  <a:pt x="7041063" y="2249537"/>
                                  <a:pt x="7044489" y="2249537"/>
                                </a:cubicBezTo>
                                <a:close/>
                                <a:moveTo>
                                  <a:pt x="6202127" y="2251188"/>
                                </a:moveTo>
                                <a:cubicBezTo>
                                  <a:pt x="6208367" y="2251984"/>
                                  <a:pt x="6215218" y="2249047"/>
                                  <a:pt x="6216931" y="2241706"/>
                                </a:cubicBezTo>
                                <a:cubicBezTo>
                                  <a:pt x="6224272" y="2209406"/>
                                  <a:pt x="6220357" y="2178086"/>
                                  <a:pt x="6206653" y="2148232"/>
                                </a:cubicBezTo>
                                <a:cubicBezTo>
                                  <a:pt x="6196376" y="2126210"/>
                                  <a:pt x="6160161" y="2146275"/>
                                  <a:pt x="6173864" y="2167318"/>
                                </a:cubicBezTo>
                                <a:cubicBezTo>
                                  <a:pt x="6188057" y="2188852"/>
                                  <a:pt x="6193440" y="2212343"/>
                                  <a:pt x="6190993" y="2238281"/>
                                </a:cubicBezTo>
                                <a:cubicBezTo>
                                  <a:pt x="6190259" y="2245866"/>
                                  <a:pt x="6195887" y="2250393"/>
                                  <a:pt x="6202127" y="2251188"/>
                                </a:cubicBezTo>
                                <a:close/>
                                <a:moveTo>
                                  <a:pt x="2866776" y="2270029"/>
                                </a:moveTo>
                                <a:cubicBezTo>
                                  <a:pt x="2870303" y="2271037"/>
                                  <a:pt x="2875844" y="2270533"/>
                                  <a:pt x="2878866" y="2268518"/>
                                </a:cubicBezTo>
                                <a:cubicBezTo>
                                  <a:pt x="2880880" y="2267007"/>
                                  <a:pt x="2882895" y="2265496"/>
                                  <a:pt x="2884911" y="2263985"/>
                                </a:cubicBezTo>
                                <a:cubicBezTo>
                                  <a:pt x="2889947" y="2260459"/>
                                  <a:pt x="2893473" y="2255925"/>
                                  <a:pt x="2893473" y="2249376"/>
                                </a:cubicBezTo>
                                <a:cubicBezTo>
                                  <a:pt x="2893473" y="2244843"/>
                                  <a:pt x="2891963" y="2240813"/>
                                  <a:pt x="2888435" y="2237287"/>
                                </a:cubicBezTo>
                                <a:cubicBezTo>
                                  <a:pt x="2885414" y="2234265"/>
                                  <a:pt x="2880880" y="2232250"/>
                                  <a:pt x="2876347" y="2232250"/>
                                </a:cubicBezTo>
                                <a:cubicBezTo>
                                  <a:pt x="2869799" y="2232753"/>
                                  <a:pt x="2865266" y="2235776"/>
                                  <a:pt x="2861739" y="2240813"/>
                                </a:cubicBezTo>
                                <a:cubicBezTo>
                                  <a:pt x="2860227" y="2242828"/>
                                  <a:pt x="2858717" y="2244843"/>
                                  <a:pt x="2857205" y="2246858"/>
                                </a:cubicBezTo>
                                <a:cubicBezTo>
                                  <a:pt x="2855191" y="2249376"/>
                                  <a:pt x="2854688" y="2253910"/>
                                  <a:pt x="2855191" y="2256933"/>
                                </a:cubicBezTo>
                                <a:cubicBezTo>
                                  <a:pt x="2855696" y="2260459"/>
                                  <a:pt x="2857205" y="2263481"/>
                                  <a:pt x="2859724" y="2266000"/>
                                </a:cubicBezTo>
                                <a:cubicBezTo>
                                  <a:pt x="2861739" y="2268015"/>
                                  <a:pt x="2864258" y="2269022"/>
                                  <a:pt x="2866776" y="2270029"/>
                                </a:cubicBezTo>
                                <a:close/>
                                <a:moveTo>
                                  <a:pt x="2549974" y="2288288"/>
                                </a:moveTo>
                                <a:lnTo>
                                  <a:pt x="2549051" y="228759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9365" y="2288044"/>
                                </a:lnTo>
                                <a:close/>
                                <a:moveTo>
                                  <a:pt x="2550101" y="2288383"/>
                                </a:moveTo>
                                <a:lnTo>
                                  <a:pt x="2550051" y="2288319"/>
                                </a:lnTo>
                                <a:lnTo>
                                  <a:pt x="2549974" y="2288288"/>
                                </a:lnTo>
                                <a:close/>
                                <a:moveTo>
                                  <a:pt x="2550935" y="2288672"/>
                                </a:moveTo>
                                <a:lnTo>
                                  <a:pt x="2549842" y="2288047"/>
                                </a:lnTo>
                                <a:lnTo>
                                  <a:pt x="2550051" y="2288319"/>
                                </a:lnTo>
                                <a:close/>
                                <a:moveTo>
                                  <a:pt x="2551170" y="2288806"/>
                                </a:moveTo>
                                <a:lnTo>
                                  <a:pt x="2551054" y="2288720"/>
                                </a:lnTo>
                                <a:lnTo>
                                  <a:pt x="2550935" y="2288672"/>
                                </a:lnTo>
                                <a:close/>
                                <a:moveTo>
                                  <a:pt x="2551774" y="2289008"/>
                                </a:moveTo>
                                <a:cubicBezTo>
                                  <a:pt x="2551270" y="2289008"/>
                                  <a:pt x="2551270" y="2288504"/>
                                  <a:pt x="2550767" y="2288504"/>
                                </a:cubicBezTo>
                                <a:lnTo>
                                  <a:pt x="2551054" y="2288720"/>
                                </a:lnTo>
                                <a:close/>
                                <a:moveTo>
                                  <a:pt x="2552278" y="2290016"/>
                                </a:moveTo>
                                <a:cubicBezTo>
                                  <a:pt x="2552278" y="2290016"/>
                                  <a:pt x="2551774" y="2289512"/>
                                  <a:pt x="2551774" y="2289512"/>
                                </a:cubicBezTo>
                                <a:lnTo>
                                  <a:pt x="2551991" y="2289801"/>
                                </a:lnTo>
                                <a:close/>
                                <a:moveTo>
                                  <a:pt x="2553815" y="2292233"/>
                                </a:moveTo>
                                <a:lnTo>
                                  <a:pt x="2551991" y="2289801"/>
                                </a:lnTo>
                                <a:lnTo>
                                  <a:pt x="2550101" y="2288383"/>
                                </a:lnTo>
                                <a:lnTo>
                                  <a:pt x="2551103" y="2289681"/>
                                </a:lnTo>
                                <a:close/>
                                <a:moveTo>
                                  <a:pt x="2554887" y="2293241"/>
                                </a:moveTo>
                                <a:lnTo>
                                  <a:pt x="2554797" y="2293038"/>
                                </a:lnTo>
                                <a:lnTo>
                                  <a:pt x="2554797" y="2293156"/>
                                </a:lnTo>
                                <a:close/>
                                <a:moveTo>
                                  <a:pt x="2554797" y="2293541"/>
                                </a:moveTo>
                                <a:lnTo>
                                  <a:pt x="2554797" y="2293156"/>
                                </a:lnTo>
                                <a:lnTo>
                                  <a:pt x="2553815" y="2292233"/>
                                </a:lnTo>
                                <a:close/>
                                <a:moveTo>
                                  <a:pt x="7204523" y="2294494"/>
                                </a:moveTo>
                                <a:lnTo>
                                  <a:pt x="7203600" y="229380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3914" y="2294251"/>
                                </a:lnTo>
                                <a:close/>
                                <a:moveTo>
                                  <a:pt x="7204650" y="2294589"/>
                                </a:moveTo>
                                <a:lnTo>
                                  <a:pt x="7204600" y="2294525"/>
                                </a:lnTo>
                                <a:lnTo>
                                  <a:pt x="7204523" y="2294494"/>
                                </a:lnTo>
                                <a:close/>
                                <a:moveTo>
                                  <a:pt x="7205485" y="2294879"/>
                                </a:moveTo>
                                <a:lnTo>
                                  <a:pt x="7204390" y="2294254"/>
                                </a:lnTo>
                                <a:lnTo>
                                  <a:pt x="7204600" y="2294525"/>
                                </a:lnTo>
                                <a:close/>
                                <a:moveTo>
                                  <a:pt x="7205719" y="2295013"/>
                                </a:moveTo>
                                <a:lnTo>
                                  <a:pt x="7205604" y="2294927"/>
                                </a:lnTo>
                                <a:lnTo>
                                  <a:pt x="7205485" y="2294879"/>
                                </a:lnTo>
                                <a:close/>
                                <a:moveTo>
                                  <a:pt x="7206323" y="2295214"/>
                                </a:moveTo>
                                <a:cubicBezTo>
                                  <a:pt x="7205820" y="2295214"/>
                                  <a:pt x="7205820" y="2294711"/>
                                  <a:pt x="7205316" y="2294711"/>
                                </a:cubicBezTo>
                                <a:lnTo>
                                  <a:pt x="7205604" y="2294927"/>
                                </a:lnTo>
                                <a:close/>
                                <a:moveTo>
                                  <a:pt x="7206827" y="2296222"/>
                                </a:moveTo>
                                <a:cubicBezTo>
                                  <a:pt x="7206827" y="2296222"/>
                                  <a:pt x="7206323" y="2295718"/>
                                  <a:pt x="7206323" y="2295718"/>
                                </a:cubicBezTo>
                                <a:lnTo>
                                  <a:pt x="7206540" y="2296007"/>
                                </a:lnTo>
                                <a:close/>
                                <a:moveTo>
                                  <a:pt x="7208364" y="2298439"/>
                                </a:moveTo>
                                <a:lnTo>
                                  <a:pt x="7206540" y="2296007"/>
                                </a:lnTo>
                                <a:lnTo>
                                  <a:pt x="7204650" y="2294589"/>
                                </a:lnTo>
                                <a:lnTo>
                                  <a:pt x="7205653" y="2295887"/>
                                </a:lnTo>
                                <a:close/>
                                <a:moveTo>
                                  <a:pt x="7209436" y="2299448"/>
                                </a:moveTo>
                                <a:lnTo>
                                  <a:pt x="7209346" y="2299245"/>
                                </a:lnTo>
                                <a:lnTo>
                                  <a:pt x="7209346" y="2299363"/>
                                </a:lnTo>
                                <a:close/>
                                <a:moveTo>
                                  <a:pt x="7209346" y="2299748"/>
                                </a:moveTo>
                                <a:lnTo>
                                  <a:pt x="7209346" y="2299363"/>
                                </a:lnTo>
                                <a:lnTo>
                                  <a:pt x="7208364" y="2298439"/>
                                </a:lnTo>
                                <a:close/>
                                <a:moveTo>
                                  <a:pt x="3134255" y="2305290"/>
                                </a:moveTo>
                                <a:lnTo>
                                  <a:pt x="3135259" y="2305038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5132" y="2304900"/>
                                </a:lnTo>
                                <a:close/>
                                <a:moveTo>
                                  <a:pt x="3131232" y="2305290"/>
                                </a:moveTo>
                                <a:cubicBezTo>
                                  <a:pt x="3131736" y="2305290"/>
                                  <a:pt x="3131736" y="2305290"/>
                                  <a:pt x="3132238" y="2305290"/>
                                </a:cubicBezTo>
                                <a:lnTo>
                                  <a:pt x="3131736" y="2305239"/>
                                </a:lnTo>
                                <a:close/>
                                <a:moveTo>
                                  <a:pt x="3130728" y="2306801"/>
                                </a:moveTo>
                                <a:cubicBezTo>
                                  <a:pt x="3134758" y="2307305"/>
                                  <a:pt x="3139292" y="2306801"/>
                                  <a:pt x="3143322" y="2304282"/>
                                </a:cubicBezTo>
                                <a:cubicBezTo>
                                  <a:pt x="3146344" y="2301764"/>
                                  <a:pt x="3150373" y="2297734"/>
                                  <a:pt x="3150877" y="2292697"/>
                                </a:cubicBezTo>
                                <a:cubicBezTo>
                                  <a:pt x="3151380" y="2288666"/>
                                  <a:pt x="3151883" y="2285644"/>
                                  <a:pt x="3150877" y="2281614"/>
                                </a:cubicBezTo>
                                <a:cubicBezTo>
                                  <a:pt x="3150373" y="2278088"/>
                                  <a:pt x="3147855" y="2274562"/>
                                  <a:pt x="3145335" y="2272547"/>
                                </a:cubicBezTo>
                                <a:cubicBezTo>
                                  <a:pt x="3141307" y="2268517"/>
                                  <a:pt x="3135259" y="2265999"/>
                                  <a:pt x="3129721" y="2265999"/>
                                </a:cubicBezTo>
                                <a:cubicBezTo>
                                  <a:pt x="3122165" y="2265999"/>
                                  <a:pt x="3115112" y="2270028"/>
                                  <a:pt x="3111586" y="2276073"/>
                                </a:cubicBezTo>
                                <a:cubicBezTo>
                                  <a:pt x="3109571" y="2279096"/>
                                  <a:pt x="3108564" y="2283126"/>
                                  <a:pt x="3108564" y="2286652"/>
                                </a:cubicBezTo>
                                <a:cubicBezTo>
                                  <a:pt x="3108564" y="2290682"/>
                                  <a:pt x="3109571" y="2293704"/>
                                  <a:pt x="3111586" y="2297230"/>
                                </a:cubicBezTo>
                                <a:cubicBezTo>
                                  <a:pt x="3112594" y="2299749"/>
                                  <a:pt x="3116120" y="2302771"/>
                                  <a:pt x="3118639" y="2304282"/>
                                </a:cubicBezTo>
                                <a:cubicBezTo>
                                  <a:pt x="3122165" y="2306297"/>
                                  <a:pt x="3126699" y="2307305"/>
                                  <a:pt x="3130728" y="2306801"/>
                                </a:cubicBezTo>
                                <a:lnTo>
                                  <a:pt x="3124871" y="2303527"/>
                                </a:lnTo>
                                <a:lnTo>
                                  <a:pt x="3123171" y="2302771"/>
                                </a:lnTo>
                                <a:lnTo>
                                  <a:pt x="3123521" y="2302771"/>
                                </a:lnTo>
                                <a:lnTo>
                                  <a:pt x="3119016" y="2300252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6624" y="2295719"/>
                                </a:lnTo>
                                <a:cubicBezTo>
                                  <a:pt x="3116624" y="2295719"/>
                                  <a:pt x="3116624" y="2295719"/>
                                  <a:pt x="3116624" y="2296222"/>
                                </a:cubicBezTo>
                                <a:cubicBezTo>
                                  <a:pt x="3116120" y="2294711"/>
                                  <a:pt x="3115112" y="2293200"/>
                                  <a:pt x="3114609" y="2291689"/>
                                </a:cubicBezTo>
                                <a:cubicBezTo>
                                  <a:pt x="3114609" y="2291689"/>
                                  <a:pt x="3114609" y="2291689"/>
                                  <a:pt x="3114609" y="2292192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4106" y="2287659"/>
                                </a:lnTo>
                                <a:cubicBezTo>
                                  <a:pt x="3114106" y="2287659"/>
                                  <a:pt x="3114106" y="2287155"/>
                                  <a:pt x="3114106" y="2287155"/>
                                </a:cubicBezTo>
                                <a:lnTo>
                                  <a:pt x="3114173" y="2287833"/>
                                </a:lnTo>
                                <a:lnTo>
                                  <a:pt x="3117925" y="2297454"/>
                                </a:lnTo>
                                <a:lnTo>
                                  <a:pt x="3119646" y="2299749"/>
                                </a:lnTo>
                                <a:cubicBezTo>
                                  <a:pt x="3121158" y="2300756"/>
                                  <a:pt x="3122165" y="2301764"/>
                                  <a:pt x="3123676" y="2302771"/>
                                </a:cubicBezTo>
                                <a:lnTo>
                                  <a:pt x="3123521" y="2302771"/>
                                </a:lnTo>
                                <a:lnTo>
                                  <a:pt x="3124871" y="2303527"/>
                                </a:lnTo>
                                <a:lnTo>
                                  <a:pt x="3127704" y="2304786"/>
                                </a:lnTo>
                                <a:cubicBezTo>
                                  <a:pt x="3127704" y="2304786"/>
                                  <a:pt x="3127203" y="2304786"/>
                                  <a:pt x="3127203" y="2304786"/>
                                </a:cubicBezTo>
                                <a:lnTo>
                                  <a:pt x="3131736" y="2305239"/>
                                </a:lnTo>
                                <a:lnTo>
                                  <a:pt x="3135132" y="2304900"/>
                                </a:lnTo>
                                <a:lnTo>
                                  <a:pt x="3138787" y="2303275"/>
                                </a:lnTo>
                                <a:cubicBezTo>
                                  <a:pt x="3138284" y="2303275"/>
                                  <a:pt x="3138284" y="2303275"/>
                                  <a:pt x="3138284" y="2303275"/>
                                </a:cubicBezTo>
                                <a:lnTo>
                                  <a:pt x="3141465" y="2300889"/>
                                </a:lnTo>
                                <a:lnTo>
                                  <a:pt x="3146233" y="2294076"/>
                                </a:lnTo>
                                <a:lnTo>
                                  <a:pt x="3146847" y="2292697"/>
                                </a:lnTo>
                                <a:cubicBezTo>
                                  <a:pt x="3146847" y="2293200"/>
                                  <a:pt x="3146847" y="2293200"/>
                                  <a:pt x="3146847" y="2293200"/>
                                </a:cubicBezTo>
                                <a:lnTo>
                                  <a:pt x="3146233" y="2294076"/>
                                </a:lnTo>
                                <a:lnTo>
                                  <a:pt x="3144831" y="2297230"/>
                                </a:lnTo>
                                <a:cubicBezTo>
                                  <a:pt x="3144831" y="2297230"/>
                                  <a:pt x="3144831" y="2297230"/>
                                  <a:pt x="3144831" y="229672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2311" y="2300252"/>
                                </a:lnTo>
                                <a:cubicBezTo>
                                  <a:pt x="3142311" y="2300252"/>
                                  <a:pt x="3141810" y="2300756"/>
                                  <a:pt x="3141810" y="2300756"/>
                                </a:cubicBezTo>
                                <a:lnTo>
                                  <a:pt x="3142024" y="2300469"/>
                                </a:lnTo>
                                <a:lnTo>
                                  <a:pt x="3141465" y="2300889"/>
                                </a:lnTo>
                                <a:lnTo>
                                  <a:pt x="3139795" y="2303275"/>
                                </a:lnTo>
                                <a:lnTo>
                                  <a:pt x="3135784" y="2304834"/>
                                </a:lnTo>
                                <a:lnTo>
                                  <a:pt x="3136269" y="2304786"/>
                                </a:lnTo>
                                <a:lnTo>
                                  <a:pt x="3135259" y="2305038"/>
                                </a:lnTo>
                                <a:close/>
                                <a:moveTo>
                                  <a:pt x="934010" y="2310378"/>
                                </a:moveTo>
                                <a:cubicBezTo>
                                  <a:pt x="959459" y="2310378"/>
                                  <a:pt x="959948" y="2270248"/>
                                  <a:pt x="934010" y="2270248"/>
                                </a:cubicBezTo>
                                <a:cubicBezTo>
                                  <a:pt x="908072" y="2270738"/>
                                  <a:pt x="908072" y="2310378"/>
                                  <a:pt x="934010" y="2310378"/>
                                </a:cubicBezTo>
                                <a:close/>
                                <a:moveTo>
                                  <a:pt x="2815903" y="2312343"/>
                                </a:moveTo>
                                <a:cubicBezTo>
                                  <a:pt x="2819429" y="2312343"/>
                                  <a:pt x="2822954" y="2312343"/>
                                  <a:pt x="2826984" y="2312343"/>
                                </a:cubicBezTo>
                                <a:cubicBezTo>
                                  <a:pt x="2834540" y="2312343"/>
                                  <a:pt x="2841592" y="2305794"/>
                                  <a:pt x="2841592" y="2297735"/>
                                </a:cubicBezTo>
                                <a:cubicBezTo>
                                  <a:pt x="2841089" y="2291186"/>
                                  <a:pt x="2835548" y="2284134"/>
                                  <a:pt x="2826984" y="2284134"/>
                                </a:cubicBezTo>
                                <a:cubicBezTo>
                                  <a:pt x="2823459" y="2284134"/>
                                  <a:pt x="2819931" y="2284134"/>
                                  <a:pt x="2815903" y="2284134"/>
                                </a:cubicBezTo>
                                <a:cubicBezTo>
                                  <a:pt x="2808347" y="2284134"/>
                                  <a:pt x="2801294" y="2290683"/>
                                  <a:pt x="2801797" y="2298239"/>
                                </a:cubicBezTo>
                                <a:cubicBezTo>
                                  <a:pt x="2802301" y="2306299"/>
                                  <a:pt x="2807843" y="2312343"/>
                                  <a:pt x="2815903" y="2312343"/>
                                </a:cubicBezTo>
                                <a:close/>
                                <a:moveTo>
                                  <a:pt x="5588556" y="2316584"/>
                                </a:moveTo>
                                <a:cubicBezTo>
                                  <a:pt x="5614005" y="2316584"/>
                                  <a:pt x="5614494" y="2276454"/>
                                  <a:pt x="5588556" y="2276454"/>
                                </a:cubicBezTo>
                                <a:cubicBezTo>
                                  <a:pt x="5562618" y="2276943"/>
                                  <a:pt x="5562618" y="2316584"/>
                                  <a:pt x="5588556" y="2316584"/>
                                </a:cubicBezTo>
                                <a:close/>
                                <a:moveTo>
                                  <a:pt x="2542707" y="2328299"/>
                                </a:moveTo>
                                <a:cubicBezTo>
                                  <a:pt x="2547745" y="2328299"/>
                                  <a:pt x="2550263" y="2326787"/>
                                  <a:pt x="2554293" y="2325276"/>
                                </a:cubicBezTo>
                                <a:cubicBezTo>
                                  <a:pt x="2559330" y="2323261"/>
                                  <a:pt x="2562352" y="2317217"/>
                                  <a:pt x="2564368" y="2312683"/>
                                </a:cubicBezTo>
                                <a:cubicBezTo>
                                  <a:pt x="2566382" y="2306135"/>
                                  <a:pt x="2564368" y="2299082"/>
                                  <a:pt x="2560338" y="2294045"/>
                                </a:cubicBezTo>
                                <a:lnTo>
                                  <a:pt x="2551170" y="2288806"/>
                                </a:lnTo>
                                <a:lnTo>
                                  <a:pt x="2554797" y="2291527"/>
                                </a:lnTo>
                                <a:cubicBezTo>
                                  <a:pt x="2554293" y="2291527"/>
                                  <a:pt x="2554293" y="2291023"/>
                                  <a:pt x="2553789" y="2291023"/>
                                </a:cubicBezTo>
                                <a:cubicBezTo>
                                  <a:pt x="2554797" y="2292535"/>
                                  <a:pt x="2555804" y="2294045"/>
                                  <a:pt x="2556811" y="2295053"/>
                                </a:cubicBezTo>
                                <a:lnTo>
                                  <a:pt x="2554887" y="2293241"/>
                                </a:lnTo>
                                <a:lnTo>
                                  <a:pt x="2556284" y="2296386"/>
                                </a:lnTo>
                                <a:lnTo>
                                  <a:pt x="2556811" y="2297068"/>
                                </a:lnTo>
                                <a:cubicBezTo>
                                  <a:pt x="2556811" y="2297571"/>
                                  <a:pt x="2556811" y="2297571"/>
                                  <a:pt x="2556811" y="2297571"/>
                                </a:cubicBezTo>
                                <a:lnTo>
                                  <a:pt x="2556284" y="2296386"/>
                                </a:lnTo>
                                <a:lnTo>
                                  <a:pt x="2551103" y="2289681"/>
                                </a:lnTo>
                                <a:lnTo>
                                  <a:pt x="2549365" y="2288044"/>
                                </a:lnTo>
                                <a:lnTo>
                                  <a:pt x="2546737" y="2286994"/>
                                </a:lnTo>
                                <a:cubicBezTo>
                                  <a:pt x="2547241" y="2287497"/>
                                  <a:pt x="2547241" y="2287497"/>
                                  <a:pt x="2547745" y="2287497"/>
                                </a:cubicBezTo>
                                <a:lnTo>
                                  <a:pt x="2543566" y="2287117"/>
                                </a:lnTo>
                                <a:lnTo>
                                  <a:pt x="2529611" y="2293038"/>
                                </a:lnTo>
                                <a:cubicBezTo>
                                  <a:pt x="2530618" y="2292030"/>
                                  <a:pt x="2532129" y="2291023"/>
                                  <a:pt x="2533640" y="2290016"/>
                                </a:cubicBezTo>
                                <a:cubicBezTo>
                                  <a:pt x="2533640" y="2290016"/>
                                  <a:pt x="2533137" y="2290016"/>
                                  <a:pt x="2533137" y="2290016"/>
                                </a:cubicBezTo>
                                <a:cubicBezTo>
                                  <a:pt x="2534648" y="2289512"/>
                                  <a:pt x="2536662" y="2288504"/>
                                  <a:pt x="2538174" y="2288001"/>
                                </a:cubicBezTo>
                                <a:cubicBezTo>
                                  <a:pt x="2538174" y="2288001"/>
                                  <a:pt x="2537670" y="2288001"/>
                                  <a:pt x="2537670" y="2288001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2204" y="2286994"/>
                                </a:lnTo>
                                <a:cubicBezTo>
                                  <a:pt x="2542707" y="2286994"/>
                                  <a:pt x="2542707" y="2286994"/>
                                  <a:pt x="2543211" y="2286994"/>
                                </a:cubicBezTo>
                                <a:lnTo>
                                  <a:pt x="2542875" y="2287055"/>
                                </a:lnTo>
                                <a:lnTo>
                                  <a:pt x="2543566" y="2287117"/>
                                </a:lnTo>
                                <a:lnTo>
                                  <a:pt x="2546233" y="2285986"/>
                                </a:lnTo>
                                <a:lnTo>
                                  <a:pt x="2548636" y="2287358"/>
                                </a:lnTo>
                                <a:lnTo>
                                  <a:pt x="2548248" y="2286994"/>
                                </a:lnTo>
                                <a:lnTo>
                                  <a:pt x="2549051" y="2287596"/>
                                </a:lnTo>
                                <a:lnTo>
                                  <a:pt x="2549842" y="2288047"/>
                                </a:lnTo>
                                <a:lnTo>
                                  <a:pt x="2548248" y="2285986"/>
                                </a:lnTo>
                                <a:cubicBezTo>
                                  <a:pt x="2543715" y="2283467"/>
                                  <a:pt x="2539181" y="2282964"/>
                                  <a:pt x="2534144" y="2283971"/>
                                </a:cubicBezTo>
                                <a:cubicBezTo>
                                  <a:pt x="2528603" y="2284979"/>
                                  <a:pt x="2523566" y="2289512"/>
                                  <a:pt x="2521048" y="2294045"/>
                                </a:cubicBezTo>
                                <a:cubicBezTo>
                                  <a:pt x="2517018" y="2301097"/>
                                  <a:pt x="2517521" y="2309661"/>
                                  <a:pt x="2521551" y="2316209"/>
                                </a:cubicBezTo>
                                <a:cubicBezTo>
                                  <a:pt x="2524574" y="2321750"/>
                                  <a:pt x="2530114" y="2325780"/>
                                  <a:pt x="2535656" y="2327291"/>
                                </a:cubicBezTo>
                                <a:cubicBezTo>
                                  <a:pt x="2538174" y="2327795"/>
                                  <a:pt x="2540189" y="2328299"/>
                                  <a:pt x="2542707" y="2328299"/>
                                </a:cubicBezTo>
                                <a:close/>
                                <a:moveTo>
                                  <a:pt x="7197256" y="2334505"/>
                                </a:moveTo>
                                <a:cubicBezTo>
                                  <a:pt x="7202294" y="2334505"/>
                                  <a:pt x="7204812" y="2332994"/>
                                  <a:pt x="7208842" y="2331483"/>
                                </a:cubicBezTo>
                                <a:cubicBezTo>
                                  <a:pt x="7213879" y="2329468"/>
                                  <a:pt x="7216902" y="2323423"/>
                                  <a:pt x="7218916" y="2318889"/>
                                </a:cubicBezTo>
                                <a:cubicBezTo>
                                  <a:pt x="7220931" y="2312341"/>
                                  <a:pt x="7218916" y="2305289"/>
                                  <a:pt x="7214887" y="2300251"/>
                                </a:cubicBezTo>
                                <a:lnTo>
                                  <a:pt x="7205719" y="2295013"/>
                                </a:lnTo>
                                <a:lnTo>
                                  <a:pt x="7209346" y="2297733"/>
                                </a:lnTo>
                                <a:cubicBezTo>
                                  <a:pt x="7208842" y="2297733"/>
                                  <a:pt x="7208842" y="2297229"/>
                                  <a:pt x="7208338" y="2297229"/>
                                </a:cubicBezTo>
                                <a:cubicBezTo>
                                  <a:pt x="7209346" y="2298741"/>
                                  <a:pt x="7210353" y="2300251"/>
                                  <a:pt x="7211361" y="2301259"/>
                                </a:cubicBezTo>
                                <a:lnTo>
                                  <a:pt x="7209436" y="2299448"/>
                                </a:lnTo>
                                <a:lnTo>
                                  <a:pt x="7210834" y="2302592"/>
                                </a:lnTo>
                                <a:lnTo>
                                  <a:pt x="7211361" y="2303274"/>
                                </a:lnTo>
                                <a:cubicBezTo>
                                  <a:pt x="7211361" y="2303778"/>
                                  <a:pt x="7211361" y="2303778"/>
                                  <a:pt x="7211361" y="2303778"/>
                                </a:cubicBezTo>
                                <a:lnTo>
                                  <a:pt x="7210834" y="2302592"/>
                                </a:lnTo>
                                <a:lnTo>
                                  <a:pt x="7205653" y="2295887"/>
                                </a:lnTo>
                                <a:lnTo>
                                  <a:pt x="7203914" y="2294251"/>
                                </a:lnTo>
                                <a:lnTo>
                                  <a:pt x="7201286" y="2293200"/>
                                </a:lnTo>
                                <a:cubicBezTo>
                                  <a:pt x="7201790" y="2293704"/>
                                  <a:pt x="7201790" y="2293704"/>
                                  <a:pt x="7202294" y="2293704"/>
                                </a:cubicBezTo>
                                <a:lnTo>
                                  <a:pt x="7198115" y="2293324"/>
                                </a:lnTo>
                                <a:lnTo>
                                  <a:pt x="7184160" y="2299245"/>
                                </a:lnTo>
                                <a:cubicBezTo>
                                  <a:pt x="7185167" y="2298237"/>
                                  <a:pt x="7186679" y="2297229"/>
                                  <a:pt x="7188189" y="2296222"/>
                                </a:cubicBezTo>
                                <a:cubicBezTo>
                                  <a:pt x="7188189" y="2296222"/>
                                  <a:pt x="7187686" y="2296222"/>
                                  <a:pt x="7187686" y="2296222"/>
                                </a:cubicBezTo>
                                <a:cubicBezTo>
                                  <a:pt x="7189197" y="2295718"/>
                                  <a:pt x="7191212" y="2294711"/>
                                  <a:pt x="7192723" y="2294207"/>
                                </a:cubicBezTo>
                                <a:cubicBezTo>
                                  <a:pt x="7192723" y="2294207"/>
                                  <a:pt x="7192219" y="2294207"/>
                                  <a:pt x="7192219" y="2294207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6753" y="2293200"/>
                                </a:lnTo>
                                <a:cubicBezTo>
                                  <a:pt x="7197256" y="2293200"/>
                                  <a:pt x="7197256" y="2293200"/>
                                  <a:pt x="7197761" y="2293200"/>
                                </a:cubicBezTo>
                                <a:lnTo>
                                  <a:pt x="7197425" y="2293261"/>
                                </a:lnTo>
                                <a:lnTo>
                                  <a:pt x="7198115" y="2293324"/>
                                </a:lnTo>
                                <a:lnTo>
                                  <a:pt x="7200782" y="2292192"/>
                                </a:lnTo>
                                <a:lnTo>
                                  <a:pt x="7203185" y="2293565"/>
                                </a:lnTo>
                                <a:lnTo>
                                  <a:pt x="7202797" y="2293200"/>
                                </a:lnTo>
                                <a:lnTo>
                                  <a:pt x="7203600" y="2293802"/>
                                </a:lnTo>
                                <a:lnTo>
                                  <a:pt x="7204390" y="2294254"/>
                                </a:lnTo>
                                <a:lnTo>
                                  <a:pt x="7202797" y="2292192"/>
                                </a:lnTo>
                                <a:cubicBezTo>
                                  <a:pt x="7198264" y="2289673"/>
                                  <a:pt x="7193730" y="2289170"/>
                                  <a:pt x="7188693" y="2290178"/>
                                </a:cubicBezTo>
                                <a:cubicBezTo>
                                  <a:pt x="7183153" y="2291185"/>
                                  <a:pt x="7178115" y="2295718"/>
                                  <a:pt x="7175597" y="2300251"/>
                                </a:cubicBezTo>
                                <a:cubicBezTo>
                                  <a:pt x="7171567" y="2307304"/>
                                  <a:pt x="7172071" y="2315867"/>
                                  <a:pt x="7176100" y="2322416"/>
                                </a:cubicBezTo>
                                <a:cubicBezTo>
                                  <a:pt x="7179123" y="2327957"/>
                                  <a:pt x="7184663" y="2331986"/>
                                  <a:pt x="7190205" y="2333498"/>
                                </a:cubicBezTo>
                                <a:cubicBezTo>
                                  <a:pt x="7192723" y="2334002"/>
                                  <a:pt x="7194738" y="2334505"/>
                                  <a:pt x="7197256" y="2334505"/>
                                </a:cubicBezTo>
                                <a:close/>
                                <a:moveTo>
                                  <a:pt x="4056054" y="2336519"/>
                                </a:moveTo>
                                <a:cubicBezTo>
                                  <a:pt x="4063106" y="2334001"/>
                                  <a:pt x="4070158" y="2331986"/>
                                  <a:pt x="4077210" y="2329467"/>
                                </a:cubicBezTo>
                                <a:cubicBezTo>
                                  <a:pt x="4085269" y="2326949"/>
                                  <a:pt x="4091314" y="2318385"/>
                                  <a:pt x="4088292" y="2309822"/>
                                </a:cubicBezTo>
                                <a:cubicBezTo>
                                  <a:pt x="4085269" y="2300755"/>
                                  <a:pt x="4077210" y="2297229"/>
                                  <a:pt x="4068647" y="2298740"/>
                                </a:cubicBezTo>
                                <a:cubicBezTo>
                                  <a:pt x="4061091" y="2299748"/>
                                  <a:pt x="4053535" y="2301259"/>
                                  <a:pt x="4046483" y="2302266"/>
                                </a:cubicBezTo>
                                <a:cubicBezTo>
                                  <a:pt x="4037416" y="2303778"/>
                                  <a:pt x="4031372" y="2315867"/>
                                  <a:pt x="4033890" y="2324430"/>
                                </a:cubicBezTo>
                                <a:cubicBezTo>
                                  <a:pt x="4036913" y="2332993"/>
                                  <a:pt x="4046483" y="2339542"/>
                                  <a:pt x="4056054" y="2336519"/>
                                </a:cubicBezTo>
                                <a:close/>
                                <a:moveTo>
                                  <a:pt x="1862259" y="2344574"/>
                                </a:moveTo>
                                <a:cubicBezTo>
                                  <a:pt x="1867153" y="2346225"/>
                                  <a:pt x="1872658" y="2345858"/>
                                  <a:pt x="1877552" y="2343167"/>
                                </a:cubicBezTo>
                                <a:cubicBezTo>
                                  <a:pt x="1894681" y="2334358"/>
                                  <a:pt x="1909852" y="2321633"/>
                                  <a:pt x="1921597" y="2306462"/>
                                </a:cubicBezTo>
                                <a:cubicBezTo>
                                  <a:pt x="1926492" y="2300100"/>
                                  <a:pt x="1927959" y="2291292"/>
                                  <a:pt x="1921597" y="2284930"/>
                                </a:cubicBezTo>
                                <a:cubicBezTo>
                                  <a:pt x="1915725" y="2279057"/>
                                  <a:pt x="1905937" y="2279057"/>
                                  <a:pt x="1900064" y="2284930"/>
                                </a:cubicBezTo>
                                <a:cubicBezTo>
                                  <a:pt x="1889297" y="2295207"/>
                                  <a:pt x="1877063" y="2303526"/>
                                  <a:pt x="1862870" y="2308909"/>
                                </a:cubicBezTo>
                                <a:cubicBezTo>
                                  <a:pt x="1852593" y="2312824"/>
                                  <a:pt x="1846231" y="2323102"/>
                                  <a:pt x="1850635" y="2333868"/>
                                </a:cubicBezTo>
                                <a:cubicBezTo>
                                  <a:pt x="1853082" y="2339252"/>
                                  <a:pt x="1857365" y="2342922"/>
                                  <a:pt x="1862259" y="2344574"/>
                                </a:cubicBezTo>
                                <a:close/>
                                <a:moveTo>
                                  <a:pt x="3082402" y="2345458"/>
                                </a:moveTo>
                                <a:cubicBezTo>
                                  <a:pt x="3091211" y="2345458"/>
                                  <a:pt x="3099531" y="2337627"/>
                                  <a:pt x="3099041" y="2328818"/>
                                </a:cubicBezTo>
                                <a:cubicBezTo>
                                  <a:pt x="3098551" y="2319520"/>
                                  <a:pt x="3091211" y="2312179"/>
                                  <a:pt x="3082402" y="2312179"/>
                                </a:cubicBezTo>
                                <a:cubicBezTo>
                                  <a:pt x="3076529" y="2312179"/>
                                  <a:pt x="3070167" y="2312668"/>
                                  <a:pt x="3065762" y="2317562"/>
                                </a:cubicBezTo>
                                <a:cubicBezTo>
                                  <a:pt x="3063315" y="2320988"/>
                                  <a:pt x="3060868" y="2324414"/>
                                  <a:pt x="3061357" y="2328818"/>
                                </a:cubicBezTo>
                                <a:cubicBezTo>
                                  <a:pt x="3061357" y="2333223"/>
                                  <a:pt x="3063315" y="2336649"/>
                                  <a:pt x="3065762" y="2340075"/>
                                </a:cubicBezTo>
                                <a:cubicBezTo>
                                  <a:pt x="3069677" y="2344968"/>
                                  <a:pt x="3076529" y="2345458"/>
                                  <a:pt x="3082402" y="2345458"/>
                                </a:cubicBezTo>
                                <a:close/>
                                <a:moveTo>
                                  <a:pt x="6516804" y="2350779"/>
                                </a:moveTo>
                                <a:cubicBezTo>
                                  <a:pt x="6521698" y="2352431"/>
                                  <a:pt x="6527204" y="2352064"/>
                                  <a:pt x="6532098" y="2349373"/>
                                </a:cubicBezTo>
                                <a:cubicBezTo>
                                  <a:pt x="6549226" y="2340563"/>
                                  <a:pt x="6564398" y="2327839"/>
                                  <a:pt x="6576143" y="2312668"/>
                                </a:cubicBezTo>
                                <a:cubicBezTo>
                                  <a:pt x="6581037" y="2306306"/>
                                  <a:pt x="6582505" y="2297497"/>
                                  <a:pt x="6576143" y="2291135"/>
                                </a:cubicBezTo>
                                <a:cubicBezTo>
                                  <a:pt x="6570270" y="2285263"/>
                                  <a:pt x="6560483" y="2285263"/>
                                  <a:pt x="6554610" y="2291135"/>
                                </a:cubicBezTo>
                                <a:cubicBezTo>
                                  <a:pt x="6543843" y="2301412"/>
                                  <a:pt x="6531608" y="2309732"/>
                                  <a:pt x="6517416" y="2315115"/>
                                </a:cubicBezTo>
                                <a:cubicBezTo>
                                  <a:pt x="6507139" y="2319030"/>
                                  <a:pt x="6500777" y="2329307"/>
                                  <a:pt x="6505181" y="2340074"/>
                                </a:cubicBezTo>
                                <a:cubicBezTo>
                                  <a:pt x="6507628" y="2345458"/>
                                  <a:pt x="6511910" y="2349128"/>
                                  <a:pt x="6516804" y="2350779"/>
                                </a:cubicBezTo>
                                <a:close/>
                                <a:moveTo>
                                  <a:pt x="4098333" y="2353410"/>
                                </a:moveTo>
                                <a:lnTo>
                                  <a:pt x="4098192" y="2353061"/>
                                </a:lnTo>
                                <a:lnTo>
                                  <a:pt x="4097863" y="2352639"/>
                                </a:lnTo>
                                <a:cubicBezTo>
                                  <a:pt x="4097863" y="2352639"/>
                                  <a:pt x="4097863" y="2352639"/>
                                  <a:pt x="4097863" y="2353143"/>
                                </a:cubicBezTo>
                                <a:close/>
                                <a:moveTo>
                                  <a:pt x="126611" y="2353486"/>
                                </a:moveTo>
                                <a:cubicBezTo>
                                  <a:pt x="135679" y="2353486"/>
                                  <a:pt x="145249" y="2347693"/>
                                  <a:pt x="146509" y="2336359"/>
                                </a:cubicBezTo>
                                <a:cubicBezTo>
                                  <a:pt x="149027" y="2312180"/>
                                  <a:pt x="158094" y="2289009"/>
                                  <a:pt x="171695" y="2268860"/>
                                </a:cubicBezTo>
                                <a:cubicBezTo>
                                  <a:pt x="184288" y="2250223"/>
                                  <a:pt x="155072" y="2234103"/>
                                  <a:pt x="141975" y="2251229"/>
                                </a:cubicBezTo>
                                <a:cubicBezTo>
                                  <a:pt x="123337" y="2276416"/>
                                  <a:pt x="112759" y="2304624"/>
                                  <a:pt x="109737" y="2335856"/>
                                </a:cubicBezTo>
                                <a:cubicBezTo>
                                  <a:pt x="108981" y="2347693"/>
                                  <a:pt x="117544" y="2353486"/>
                                  <a:pt x="126611" y="2353486"/>
                                </a:cubicBezTo>
                                <a:close/>
                                <a:moveTo>
                                  <a:pt x="4132116" y="2355662"/>
                                </a:moveTo>
                                <a:cubicBezTo>
                                  <a:pt x="4132116" y="2355158"/>
                                  <a:pt x="4132620" y="2355158"/>
                                  <a:pt x="4132620" y="2354654"/>
                                </a:cubicBezTo>
                                <a:lnTo>
                                  <a:pt x="4132482" y="2354838"/>
                                </a:lnTo>
                                <a:close/>
                                <a:moveTo>
                                  <a:pt x="4129597" y="2358684"/>
                                </a:moveTo>
                                <a:cubicBezTo>
                                  <a:pt x="4129597" y="2358684"/>
                                  <a:pt x="4130101" y="2358180"/>
                                  <a:pt x="4130101" y="2358180"/>
                                </a:cubicBezTo>
                                <a:lnTo>
                                  <a:pt x="4129814" y="2358396"/>
                                </a:lnTo>
                                <a:close/>
                                <a:moveTo>
                                  <a:pt x="4128711" y="2359223"/>
                                </a:moveTo>
                                <a:lnTo>
                                  <a:pt x="4129814" y="2358396"/>
                                </a:lnTo>
                                <a:lnTo>
                                  <a:pt x="4132482" y="2354838"/>
                                </a:lnTo>
                                <a:lnTo>
                                  <a:pt x="4132593" y="2354587"/>
                                </a:lnTo>
                                <a:lnTo>
                                  <a:pt x="4130065" y="2356023"/>
                                </a:lnTo>
                                <a:close/>
                                <a:moveTo>
                                  <a:pt x="4781160" y="2359692"/>
                                </a:moveTo>
                                <a:cubicBezTo>
                                  <a:pt x="4790227" y="2359692"/>
                                  <a:pt x="4799798" y="2353899"/>
                                  <a:pt x="4801057" y="2342565"/>
                                </a:cubicBezTo>
                                <a:cubicBezTo>
                                  <a:pt x="4803576" y="2318387"/>
                                  <a:pt x="4812643" y="2295215"/>
                                  <a:pt x="4826244" y="2275066"/>
                                </a:cubicBezTo>
                                <a:cubicBezTo>
                                  <a:pt x="4838837" y="2256429"/>
                                  <a:pt x="4809621" y="2240309"/>
                                  <a:pt x="4796524" y="2257436"/>
                                </a:cubicBezTo>
                                <a:cubicBezTo>
                                  <a:pt x="4777886" y="2282622"/>
                                  <a:pt x="4767308" y="2310831"/>
                                  <a:pt x="4764286" y="2342062"/>
                                </a:cubicBezTo>
                                <a:cubicBezTo>
                                  <a:pt x="4763530" y="2353900"/>
                                  <a:pt x="4772093" y="2359692"/>
                                  <a:pt x="4781160" y="2359692"/>
                                </a:cubicBezTo>
                                <a:close/>
                                <a:moveTo>
                                  <a:pt x="4124056" y="2361706"/>
                                </a:moveTo>
                                <a:lnTo>
                                  <a:pt x="4128086" y="2360699"/>
                                </a:lnTo>
                                <a:lnTo>
                                  <a:pt x="4128711" y="2359223"/>
                                </a:lnTo>
                                <a:lnTo>
                                  <a:pt x="4126071" y="2361203"/>
                                </a:lnTo>
                                <a:cubicBezTo>
                                  <a:pt x="4126071" y="2361203"/>
                                  <a:pt x="4126575" y="2361203"/>
                                  <a:pt x="4126575" y="2360699"/>
                                </a:cubicBezTo>
                                <a:close/>
                                <a:moveTo>
                                  <a:pt x="4119163" y="2362930"/>
                                </a:moveTo>
                                <a:lnTo>
                                  <a:pt x="4121538" y="2362714"/>
                                </a:lnTo>
                                <a:lnTo>
                                  <a:pt x="4124056" y="2361706"/>
                                </a:lnTo>
                                <a:close/>
                                <a:moveTo>
                                  <a:pt x="4115997" y="2363218"/>
                                </a:moveTo>
                                <a:lnTo>
                                  <a:pt x="4117653" y="2363067"/>
                                </a:lnTo>
                                <a:lnTo>
                                  <a:pt x="4130065" y="2356023"/>
                                </a:lnTo>
                                <a:lnTo>
                                  <a:pt x="4133627" y="2347602"/>
                                </a:lnTo>
                                <a:cubicBezTo>
                                  <a:pt x="4133627" y="2341053"/>
                                  <a:pt x="4130101" y="2336017"/>
                                  <a:pt x="4125064" y="2332490"/>
                                </a:cubicBezTo>
                                <a:cubicBezTo>
                                  <a:pt x="4126071" y="2333498"/>
                                  <a:pt x="4127582" y="2334506"/>
                                  <a:pt x="4128590" y="2335009"/>
                                </a:cubicBezTo>
                                <a:cubicBezTo>
                                  <a:pt x="4129597" y="2336017"/>
                                  <a:pt x="4130605" y="2337527"/>
                                  <a:pt x="4131612" y="2338535"/>
                                </a:cubicBezTo>
                                <a:cubicBezTo>
                                  <a:pt x="4132116" y="2340046"/>
                                  <a:pt x="4132620" y="2341558"/>
                                  <a:pt x="4133627" y="2343068"/>
                                </a:cubicBezTo>
                                <a:cubicBezTo>
                                  <a:pt x="4133627" y="2343068"/>
                                  <a:pt x="4133627" y="2342565"/>
                                  <a:pt x="4133627" y="2342565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4131" y="2347099"/>
                                </a:lnTo>
                                <a:cubicBezTo>
                                  <a:pt x="4134131" y="2347099"/>
                                  <a:pt x="4134131" y="2347602"/>
                                  <a:pt x="4134131" y="2347602"/>
                                </a:cubicBezTo>
                                <a:lnTo>
                                  <a:pt x="4134106" y="2347350"/>
                                </a:lnTo>
                                <a:lnTo>
                                  <a:pt x="4133627" y="2352136"/>
                                </a:lnTo>
                                <a:cubicBezTo>
                                  <a:pt x="4133627" y="2351632"/>
                                  <a:pt x="4133627" y="2351632"/>
                                  <a:pt x="4134131" y="2351128"/>
                                </a:cubicBezTo>
                                <a:lnTo>
                                  <a:pt x="4132593" y="2354587"/>
                                </a:lnTo>
                                <a:lnTo>
                                  <a:pt x="4135138" y="2353143"/>
                                </a:lnTo>
                                <a:cubicBezTo>
                                  <a:pt x="4143198" y="2340550"/>
                                  <a:pt x="4133123" y="2320905"/>
                                  <a:pt x="4116500" y="2321913"/>
                                </a:cubicBezTo>
                                <a:cubicBezTo>
                                  <a:pt x="4110456" y="2322416"/>
                                  <a:pt x="4104915" y="2323927"/>
                                  <a:pt x="4100885" y="2328461"/>
                                </a:cubicBezTo>
                                <a:cubicBezTo>
                                  <a:pt x="4096855" y="2332490"/>
                                  <a:pt x="4094336" y="2338031"/>
                                  <a:pt x="4094336" y="2343572"/>
                                </a:cubicBezTo>
                                <a:lnTo>
                                  <a:pt x="4098192" y="2353061"/>
                                </a:lnTo>
                                <a:lnTo>
                                  <a:pt x="4098565" y="2353541"/>
                                </a:lnTo>
                                <a:lnTo>
                                  <a:pt x="4115540" y="2363176"/>
                                </a:lnTo>
                                <a:close/>
                                <a:moveTo>
                                  <a:pt x="4116897" y="2363496"/>
                                </a:moveTo>
                                <a:lnTo>
                                  <a:pt x="4119163" y="2362930"/>
                                </a:lnTo>
                                <a:lnTo>
                                  <a:pt x="4117653" y="2363067"/>
                                </a:lnTo>
                                <a:close/>
                                <a:moveTo>
                                  <a:pt x="4116500" y="2363721"/>
                                </a:moveTo>
                                <a:lnTo>
                                  <a:pt x="4116897" y="2363496"/>
                                </a:lnTo>
                                <a:lnTo>
                                  <a:pt x="4116346" y="2363634"/>
                                </a:lnTo>
                                <a:close/>
                                <a:moveTo>
                                  <a:pt x="4109952" y="2365232"/>
                                </a:moveTo>
                                <a:lnTo>
                                  <a:pt x="4116346" y="2363634"/>
                                </a:lnTo>
                                <a:lnTo>
                                  <a:pt x="4115540" y="2363176"/>
                                </a:lnTo>
                                <a:lnTo>
                                  <a:pt x="4110456" y="2362714"/>
                                </a:lnTo>
                                <a:cubicBezTo>
                                  <a:pt x="4108944" y="2362210"/>
                                  <a:pt x="4106930" y="2361203"/>
                                  <a:pt x="4105418" y="2360699"/>
                                </a:cubicBezTo>
                                <a:cubicBezTo>
                                  <a:pt x="4103908" y="2359691"/>
                                  <a:pt x="4102396" y="2358684"/>
                                  <a:pt x="4101389" y="2357173"/>
                                </a:cubicBezTo>
                                <a:lnTo>
                                  <a:pt x="4098565" y="2353541"/>
                                </a:lnTo>
                                <a:lnTo>
                                  <a:pt x="4098333" y="2353410"/>
                                </a:lnTo>
                                <a:lnTo>
                                  <a:pt x="4100885" y="2359691"/>
                                </a:lnTo>
                                <a:cubicBezTo>
                                  <a:pt x="4103403" y="2362210"/>
                                  <a:pt x="4106426" y="2364225"/>
                                  <a:pt x="4109952" y="2365232"/>
                                </a:cubicBezTo>
                                <a:close/>
                                <a:moveTo>
                                  <a:pt x="819006" y="2366168"/>
                                </a:moveTo>
                                <a:cubicBezTo>
                                  <a:pt x="825368" y="2368126"/>
                                  <a:pt x="832220" y="2364210"/>
                                  <a:pt x="834667" y="2358338"/>
                                </a:cubicBezTo>
                                <a:cubicBezTo>
                                  <a:pt x="837603" y="2351976"/>
                                  <a:pt x="834667" y="2345613"/>
                                  <a:pt x="829283" y="2341698"/>
                                </a:cubicBezTo>
                                <a:cubicBezTo>
                                  <a:pt x="822922" y="2337293"/>
                                  <a:pt x="816560" y="2332399"/>
                                  <a:pt x="809708" y="2327995"/>
                                </a:cubicBezTo>
                                <a:cubicBezTo>
                                  <a:pt x="801388" y="2322122"/>
                                  <a:pt x="789152" y="2327505"/>
                                  <a:pt x="785727" y="2336314"/>
                                </a:cubicBezTo>
                                <a:cubicBezTo>
                                  <a:pt x="781811" y="2346102"/>
                                  <a:pt x="787195" y="2356380"/>
                                  <a:pt x="796982" y="2359316"/>
                                </a:cubicBezTo>
                                <a:cubicBezTo>
                                  <a:pt x="804324" y="2361763"/>
                                  <a:pt x="811666" y="2364210"/>
                                  <a:pt x="819006" y="2366168"/>
                                </a:cubicBezTo>
                                <a:close/>
                                <a:moveTo>
                                  <a:pt x="631566" y="2369104"/>
                                </a:moveTo>
                                <a:cubicBezTo>
                                  <a:pt x="636460" y="2367636"/>
                                  <a:pt x="641843" y="2364210"/>
                                  <a:pt x="643801" y="2359317"/>
                                </a:cubicBezTo>
                                <a:cubicBezTo>
                                  <a:pt x="648695" y="2350508"/>
                                  <a:pt x="646737" y="2336315"/>
                                  <a:pt x="636460" y="2331421"/>
                                </a:cubicBezTo>
                                <a:cubicBezTo>
                                  <a:pt x="633034" y="2329953"/>
                                  <a:pt x="630587" y="2327995"/>
                                  <a:pt x="627651" y="2326038"/>
                                </a:cubicBezTo>
                                <a:cubicBezTo>
                                  <a:pt x="623736" y="2323591"/>
                                  <a:pt x="618842" y="2322123"/>
                                  <a:pt x="614438" y="2320654"/>
                                </a:cubicBezTo>
                                <a:cubicBezTo>
                                  <a:pt x="610523" y="2319186"/>
                                  <a:pt x="605140" y="2320165"/>
                                  <a:pt x="601714" y="2321633"/>
                                </a:cubicBezTo>
                                <a:cubicBezTo>
                                  <a:pt x="597798" y="2323101"/>
                                  <a:pt x="594373" y="2326038"/>
                                  <a:pt x="592416" y="2329463"/>
                                </a:cubicBezTo>
                                <a:cubicBezTo>
                                  <a:pt x="588501" y="2336804"/>
                                  <a:pt x="588501" y="2347571"/>
                                  <a:pt x="595352" y="2353444"/>
                                </a:cubicBezTo>
                                <a:cubicBezTo>
                                  <a:pt x="598778" y="2356380"/>
                                  <a:pt x="602203" y="2360295"/>
                                  <a:pt x="606608" y="2362253"/>
                                </a:cubicBezTo>
                                <a:cubicBezTo>
                                  <a:pt x="609544" y="2363721"/>
                                  <a:pt x="612480" y="2365189"/>
                                  <a:pt x="615417" y="2367147"/>
                                </a:cubicBezTo>
                                <a:cubicBezTo>
                                  <a:pt x="619332" y="2370083"/>
                                  <a:pt x="626672" y="2370573"/>
                                  <a:pt x="631566" y="2369104"/>
                                </a:cubicBezTo>
                                <a:close/>
                                <a:moveTo>
                                  <a:pt x="5473550" y="2372374"/>
                                </a:moveTo>
                                <a:cubicBezTo>
                                  <a:pt x="5479912" y="2374332"/>
                                  <a:pt x="5486763" y="2370416"/>
                                  <a:pt x="5489210" y="2364543"/>
                                </a:cubicBezTo>
                                <a:cubicBezTo>
                                  <a:pt x="5492146" y="2358182"/>
                                  <a:pt x="5489210" y="2351819"/>
                                  <a:pt x="5483827" y="2347903"/>
                                </a:cubicBezTo>
                                <a:cubicBezTo>
                                  <a:pt x="5477465" y="2343499"/>
                                  <a:pt x="5471103" y="2338605"/>
                                  <a:pt x="5464251" y="2334200"/>
                                </a:cubicBezTo>
                                <a:cubicBezTo>
                                  <a:pt x="5455932" y="2328328"/>
                                  <a:pt x="5443697" y="2333711"/>
                                  <a:pt x="5440271" y="2342520"/>
                                </a:cubicBezTo>
                                <a:cubicBezTo>
                                  <a:pt x="5436356" y="2352308"/>
                                  <a:pt x="5441739" y="2362586"/>
                                  <a:pt x="5451527" y="2365522"/>
                                </a:cubicBezTo>
                                <a:cubicBezTo>
                                  <a:pt x="5458868" y="2367969"/>
                                  <a:pt x="5466209" y="2370416"/>
                                  <a:pt x="5473550" y="2372374"/>
                                </a:cubicBezTo>
                                <a:close/>
                                <a:moveTo>
                                  <a:pt x="5286113" y="2375310"/>
                                </a:moveTo>
                                <a:cubicBezTo>
                                  <a:pt x="5291006" y="2373842"/>
                                  <a:pt x="5296390" y="2370416"/>
                                  <a:pt x="5298348" y="2365523"/>
                                </a:cubicBezTo>
                                <a:cubicBezTo>
                                  <a:pt x="5303241" y="2356713"/>
                                  <a:pt x="5301283" y="2342521"/>
                                  <a:pt x="5291006" y="2337627"/>
                                </a:cubicBezTo>
                                <a:cubicBezTo>
                                  <a:pt x="5287581" y="2336158"/>
                                  <a:pt x="5285134" y="2334201"/>
                                  <a:pt x="5282198" y="2332243"/>
                                </a:cubicBezTo>
                                <a:cubicBezTo>
                                  <a:pt x="5278282" y="2329796"/>
                                  <a:pt x="5273389" y="2328328"/>
                                  <a:pt x="5268984" y="2326860"/>
                                </a:cubicBezTo>
                                <a:cubicBezTo>
                                  <a:pt x="5265069" y="2325392"/>
                                  <a:pt x="5259686" y="2326371"/>
                                  <a:pt x="5256260" y="2327839"/>
                                </a:cubicBezTo>
                                <a:cubicBezTo>
                                  <a:pt x="5252345" y="2329307"/>
                                  <a:pt x="5248920" y="2332243"/>
                                  <a:pt x="5246962" y="2335669"/>
                                </a:cubicBezTo>
                                <a:cubicBezTo>
                                  <a:pt x="5243047" y="2343010"/>
                                  <a:pt x="5243047" y="2353777"/>
                                  <a:pt x="5249898" y="2359650"/>
                                </a:cubicBezTo>
                                <a:cubicBezTo>
                                  <a:pt x="5253324" y="2362586"/>
                                  <a:pt x="5256750" y="2366501"/>
                                  <a:pt x="5261154" y="2368458"/>
                                </a:cubicBezTo>
                                <a:cubicBezTo>
                                  <a:pt x="5264090" y="2369927"/>
                                  <a:pt x="5267027" y="2371395"/>
                                  <a:pt x="5269963" y="2373353"/>
                                </a:cubicBezTo>
                                <a:cubicBezTo>
                                  <a:pt x="5273878" y="2376289"/>
                                  <a:pt x="5281219" y="2376778"/>
                                  <a:pt x="5286113" y="2375310"/>
                                </a:cubicBezTo>
                                <a:close/>
                                <a:moveTo>
                                  <a:pt x="4532943" y="2409078"/>
                                </a:moveTo>
                                <a:cubicBezTo>
                                  <a:pt x="4542241" y="2409078"/>
                                  <a:pt x="4551540" y="2398312"/>
                                  <a:pt x="4548114" y="2388035"/>
                                </a:cubicBezTo>
                                <a:cubicBezTo>
                                  <a:pt x="4547625" y="2387056"/>
                                  <a:pt x="4547135" y="2386078"/>
                                  <a:pt x="4547135" y="2384609"/>
                                </a:cubicBezTo>
                                <a:cubicBezTo>
                                  <a:pt x="4546156" y="2381183"/>
                                  <a:pt x="4544688" y="2379226"/>
                                  <a:pt x="4542730" y="2376779"/>
                                </a:cubicBezTo>
                                <a:cubicBezTo>
                                  <a:pt x="4537837" y="2370906"/>
                                  <a:pt x="4527070" y="2370906"/>
                                  <a:pt x="4522176" y="2376779"/>
                                </a:cubicBezTo>
                                <a:cubicBezTo>
                                  <a:pt x="4519729" y="2379226"/>
                                  <a:pt x="4518750" y="2381673"/>
                                  <a:pt x="4517772" y="2384609"/>
                                </a:cubicBezTo>
                                <a:cubicBezTo>
                                  <a:pt x="4517282" y="2385588"/>
                                  <a:pt x="4516793" y="2386567"/>
                                  <a:pt x="4516793" y="2388035"/>
                                </a:cubicBezTo>
                                <a:cubicBezTo>
                                  <a:pt x="4512878" y="2398312"/>
                                  <a:pt x="4522666" y="2409078"/>
                                  <a:pt x="4532943" y="2409078"/>
                                </a:cubicBezTo>
                                <a:close/>
                                <a:moveTo>
                                  <a:pt x="1375586" y="2413428"/>
                                </a:moveTo>
                                <a:cubicBezTo>
                                  <a:pt x="1378608" y="2413428"/>
                                  <a:pt x="1381631" y="2412420"/>
                                  <a:pt x="1384149" y="2410909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92209" y="2399323"/>
                                </a:lnTo>
                                <a:cubicBezTo>
                                  <a:pt x="1392209" y="2399827"/>
                                  <a:pt x="1391705" y="2400331"/>
                                  <a:pt x="1391705" y="2400834"/>
                                </a:cubicBezTo>
                                <a:lnTo>
                                  <a:pt x="1389690" y="2403521"/>
                                </a:lnTo>
                                <a:lnTo>
                                  <a:pt x="1387675" y="2406879"/>
                                </a:lnTo>
                                <a:cubicBezTo>
                                  <a:pt x="1390194" y="2404864"/>
                                  <a:pt x="1391705" y="2402346"/>
                                  <a:pt x="1393216" y="2399323"/>
                                </a:cubicBezTo>
                                <a:cubicBezTo>
                                  <a:pt x="1395231" y="2394790"/>
                                  <a:pt x="1394727" y="2390760"/>
                                  <a:pt x="1394224" y="2385723"/>
                                </a:cubicBezTo>
                                <a:cubicBezTo>
                                  <a:pt x="1393720" y="2384211"/>
                                  <a:pt x="1392713" y="2382700"/>
                                  <a:pt x="1392209" y="2381190"/>
                                </a:cubicBezTo>
                                <a:cubicBezTo>
                                  <a:pt x="1391201" y="2379174"/>
                                  <a:pt x="1389187" y="2377159"/>
                                  <a:pt x="1387172" y="2375649"/>
                                </a:cubicBezTo>
                                <a:cubicBezTo>
                                  <a:pt x="1384149" y="2373130"/>
                                  <a:pt x="1379616" y="2371115"/>
                                  <a:pt x="1375586" y="2371618"/>
                                </a:cubicBezTo>
                                <a:cubicBezTo>
                                  <a:pt x="1372060" y="2371618"/>
                                  <a:pt x="1369037" y="2372626"/>
                                  <a:pt x="1366015" y="2374137"/>
                                </a:cubicBezTo>
                                <a:cubicBezTo>
                                  <a:pt x="1362489" y="2376152"/>
                                  <a:pt x="1357955" y="2381190"/>
                                  <a:pt x="1356949" y="2385723"/>
                                </a:cubicBezTo>
                                <a:cubicBezTo>
                                  <a:pt x="1356444" y="2390760"/>
                                  <a:pt x="1355941" y="2394790"/>
                                  <a:pt x="1357955" y="2399323"/>
                                </a:cubicBezTo>
                                <a:cubicBezTo>
                                  <a:pt x="1359467" y="2402346"/>
                                  <a:pt x="1360978" y="2404864"/>
                                  <a:pt x="1363496" y="2406879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59467" y="2400834"/>
                                </a:lnTo>
                                <a:cubicBezTo>
                                  <a:pt x="1359467" y="2400331"/>
                                  <a:pt x="1358963" y="2399827"/>
                                  <a:pt x="1358963" y="2399323"/>
                                </a:cubicBezTo>
                                <a:lnTo>
                                  <a:pt x="1363494" y="2406876"/>
                                </a:lnTo>
                                <a:lnTo>
                                  <a:pt x="1365511" y="2409902"/>
                                </a:lnTo>
                                <a:cubicBezTo>
                                  <a:pt x="1368534" y="2411916"/>
                                  <a:pt x="1372060" y="2413931"/>
                                  <a:pt x="1375586" y="2413428"/>
                                </a:cubicBezTo>
                                <a:close/>
                                <a:moveTo>
                                  <a:pt x="3987930" y="2418751"/>
                                </a:moveTo>
                                <a:lnTo>
                                  <a:pt x="3987863" y="2409245"/>
                                </a:lnTo>
                                <a:cubicBezTo>
                                  <a:pt x="3991200" y="2399611"/>
                                  <a:pt x="4000896" y="2391929"/>
                                  <a:pt x="4014245" y="2397974"/>
                                </a:cubicBezTo>
                                <a:cubicBezTo>
                                  <a:pt x="4014749" y="2397974"/>
                                  <a:pt x="4015756" y="2398478"/>
                                  <a:pt x="4016764" y="2398982"/>
                                </a:cubicBezTo>
                                <a:lnTo>
                                  <a:pt x="4023445" y="2410927"/>
                                </a:lnTo>
                                <a:lnTo>
                                  <a:pt x="4024486" y="2405843"/>
                                </a:lnTo>
                                <a:cubicBezTo>
                                  <a:pt x="4021620" y="2398635"/>
                                  <a:pt x="4014371" y="2393252"/>
                                  <a:pt x="4002660" y="2394952"/>
                                </a:cubicBezTo>
                                <a:cubicBezTo>
                                  <a:pt x="4001652" y="2394952"/>
                                  <a:pt x="4000645" y="2395456"/>
                                  <a:pt x="3999637" y="2395456"/>
                                </a:cubicBezTo>
                                <a:cubicBezTo>
                                  <a:pt x="3987548" y="2397219"/>
                                  <a:pt x="3984400" y="2408804"/>
                                  <a:pt x="3987674" y="2418438"/>
                                </a:cubicBezTo>
                                <a:close/>
                                <a:moveTo>
                                  <a:pt x="6030135" y="2419634"/>
                                </a:moveTo>
                                <a:cubicBezTo>
                                  <a:pt x="6033158" y="2419634"/>
                                  <a:pt x="6036180" y="2418627"/>
                                  <a:pt x="6038699" y="2417116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6758" y="2405530"/>
                                </a:lnTo>
                                <a:cubicBezTo>
                                  <a:pt x="6046758" y="2406034"/>
                                  <a:pt x="6046255" y="2406537"/>
                                  <a:pt x="6046255" y="2407041"/>
                                </a:cubicBezTo>
                                <a:lnTo>
                                  <a:pt x="6044239" y="2409729"/>
                                </a:lnTo>
                                <a:lnTo>
                                  <a:pt x="6042225" y="2413086"/>
                                </a:lnTo>
                                <a:cubicBezTo>
                                  <a:pt x="6044744" y="2411071"/>
                                  <a:pt x="6046255" y="2408552"/>
                                  <a:pt x="6047766" y="2405530"/>
                                </a:cubicBezTo>
                                <a:cubicBezTo>
                                  <a:pt x="6049781" y="2400996"/>
                                  <a:pt x="6049277" y="2396966"/>
                                  <a:pt x="6048773" y="2391929"/>
                                </a:cubicBezTo>
                                <a:cubicBezTo>
                                  <a:pt x="6048270" y="2390418"/>
                                  <a:pt x="6047262" y="2388907"/>
                                  <a:pt x="6046758" y="2387396"/>
                                </a:cubicBezTo>
                                <a:cubicBezTo>
                                  <a:pt x="6045751" y="2385381"/>
                                  <a:pt x="6043736" y="2383366"/>
                                  <a:pt x="6041721" y="2381856"/>
                                </a:cubicBezTo>
                                <a:cubicBezTo>
                                  <a:pt x="6038699" y="2379337"/>
                                  <a:pt x="6034165" y="2377322"/>
                                  <a:pt x="6030135" y="2377825"/>
                                </a:cubicBezTo>
                                <a:cubicBezTo>
                                  <a:pt x="6026609" y="2377825"/>
                                  <a:pt x="6023587" y="2378833"/>
                                  <a:pt x="6020565" y="2380344"/>
                                </a:cubicBezTo>
                                <a:cubicBezTo>
                                  <a:pt x="6017038" y="2382360"/>
                                  <a:pt x="6012505" y="2387396"/>
                                  <a:pt x="6011498" y="2391929"/>
                                </a:cubicBezTo>
                                <a:cubicBezTo>
                                  <a:pt x="6010994" y="2396966"/>
                                  <a:pt x="6010491" y="2400996"/>
                                  <a:pt x="6012505" y="2405530"/>
                                </a:cubicBezTo>
                                <a:cubicBezTo>
                                  <a:pt x="6014017" y="2408552"/>
                                  <a:pt x="6015527" y="2411071"/>
                                  <a:pt x="6018046" y="2413086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14017" y="2407041"/>
                                </a:lnTo>
                                <a:cubicBezTo>
                                  <a:pt x="6014017" y="2406537"/>
                                  <a:pt x="6013512" y="2406034"/>
                                  <a:pt x="6013512" y="2405530"/>
                                </a:cubicBezTo>
                                <a:lnTo>
                                  <a:pt x="6018043" y="2413081"/>
                                </a:lnTo>
                                <a:lnTo>
                                  <a:pt x="6020061" y="2416108"/>
                                </a:lnTo>
                                <a:cubicBezTo>
                                  <a:pt x="6023083" y="2418123"/>
                                  <a:pt x="6026609" y="2420138"/>
                                  <a:pt x="6030135" y="2419634"/>
                                </a:cubicBezTo>
                                <a:close/>
                                <a:moveTo>
                                  <a:pt x="4021562" y="2420122"/>
                                </a:moveTo>
                                <a:lnTo>
                                  <a:pt x="4025075" y="2413841"/>
                                </a:lnTo>
                                <a:lnTo>
                                  <a:pt x="4023445" y="2410927"/>
                                </a:lnTo>
                                <a:close/>
                                <a:moveTo>
                                  <a:pt x="4016815" y="2428609"/>
                                </a:moveTo>
                                <a:lnTo>
                                  <a:pt x="4020015" y="2427678"/>
                                </a:lnTo>
                                <a:lnTo>
                                  <a:pt x="4021562" y="2420122"/>
                                </a:lnTo>
                                <a:close/>
                                <a:moveTo>
                                  <a:pt x="4012979" y="2429726"/>
                                </a:moveTo>
                                <a:lnTo>
                                  <a:pt x="4014245" y="2429708"/>
                                </a:lnTo>
                                <a:cubicBezTo>
                                  <a:pt x="4015252" y="2429205"/>
                                  <a:pt x="4016260" y="2428701"/>
                                  <a:pt x="4016764" y="2428701"/>
                                </a:cubicBezTo>
                                <a:lnTo>
                                  <a:pt x="4016815" y="2428609"/>
                                </a:lnTo>
                                <a:close/>
                                <a:moveTo>
                                  <a:pt x="2123614" y="2431436"/>
                                </a:moveTo>
                                <a:cubicBezTo>
                                  <a:pt x="2128902" y="2430050"/>
                                  <a:pt x="2133688" y="2426776"/>
                                  <a:pt x="2136207" y="2421991"/>
                                </a:cubicBezTo>
                                <a:cubicBezTo>
                                  <a:pt x="2141243" y="2413931"/>
                                  <a:pt x="2139733" y="2399827"/>
                                  <a:pt x="2129155" y="2394790"/>
                                </a:cubicBezTo>
                                <a:cubicBezTo>
                                  <a:pt x="2126132" y="2393279"/>
                                  <a:pt x="2123110" y="2391768"/>
                                  <a:pt x="2120087" y="2389753"/>
                                </a:cubicBezTo>
                                <a:cubicBezTo>
                                  <a:pt x="2116561" y="2387234"/>
                                  <a:pt x="2115554" y="2386731"/>
                                  <a:pt x="2113539" y="2384716"/>
                                </a:cubicBezTo>
                                <a:cubicBezTo>
                                  <a:pt x="2109005" y="2380686"/>
                                  <a:pt x="2103968" y="2374641"/>
                                  <a:pt x="2100946" y="2370611"/>
                                </a:cubicBezTo>
                                <a:cubicBezTo>
                                  <a:pt x="2095909" y="2363559"/>
                                  <a:pt x="2087849" y="2360033"/>
                                  <a:pt x="2079286" y="2363559"/>
                                </a:cubicBezTo>
                                <a:cubicBezTo>
                                  <a:pt x="2072234" y="2366581"/>
                                  <a:pt x="2066189" y="2375649"/>
                                  <a:pt x="2069211" y="2383708"/>
                                </a:cubicBezTo>
                                <a:cubicBezTo>
                                  <a:pt x="2076767" y="2403353"/>
                                  <a:pt x="2090368" y="2418465"/>
                                  <a:pt x="2107998" y="2429546"/>
                                </a:cubicBezTo>
                                <a:cubicBezTo>
                                  <a:pt x="2112531" y="2432317"/>
                                  <a:pt x="2118324" y="2432821"/>
                                  <a:pt x="2123614" y="2431436"/>
                                </a:cubicBezTo>
                                <a:close/>
                                <a:moveTo>
                                  <a:pt x="4002660" y="2432731"/>
                                </a:moveTo>
                                <a:lnTo>
                                  <a:pt x="4012979" y="2429726"/>
                                </a:lnTo>
                                <a:lnTo>
                                  <a:pt x="3997087" y="2429952"/>
                                </a:lnTo>
                                <a:lnTo>
                                  <a:pt x="3987930" y="2418751"/>
                                </a:lnTo>
                                <a:lnTo>
                                  <a:pt x="3987965" y="2423687"/>
                                </a:lnTo>
                                <a:cubicBezTo>
                                  <a:pt x="3989815" y="2428008"/>
                                  <a:pt x="3993593" y="2431346"/>
                                  <a:pt x="3999637" y="2432227"/>
                                </a:cubicBezTo>
                                <a:cubicBezTo>
                                  <a:pt x="4000645" y="2432227"/>
                                  <a:pt x="4001652" y="2432731"/>
                                  <a:pt x="4002660" y="2432731"/>
                                </a:cubicBezTo>
                                <a:close/>
                                <a:moveTo>
                                  <a:pt x="6778161" y="2437642"/>
                                </a:moveTo>
                                <a:cubicBezTo>
                                  <a:pt x="6783450" y="2436257"/>
                                  <a:pt x="6788235" y="2432982"/>
                                  <a:pt x="6790754" y="2428197"/>
                                </a:cubicBezTo>
                                <a:cubicBezTo>
                                  <a:pt x="6795791" y="2420138"/>
                                  <a:pt x="6794280" y="2406033"/>
                                  <a:pt x="6783702" y="2400996"/>
                                </a:cubicBezTo>
                                <a:cubicBezTo>
                                  <a:pt x="6780679" y="2399485"/>
                                  <a:pt x="6777657" y="2397974"/>
                                  <a:pt x="6774635" y="2395959"/>
                                </a:cubicBezTo>
                                <a:cubicBezTo>
                                  <a:pt x="6771109" y="2393440"/>
                                  <a:pt x="6770101" y="2392937"/>
                                  <a:pt x="6768086" y="2390922"/>
                                </a:cubicBezTo>
                                <a:cubicBezTo>
                                  <a:pt x="6763553" y="2386892"/>
                                  <a:pt x="6758516" y="2380848"/>
                                  <a:pt x="6755493" y="2376818"/>
                                </a:cubicBezTo>
                                <a:cubicBezTo>
                                  <a:pt x="6750456" y="2369766"/>
                                  <a:pt x="6742396" y="2366240"/>
                                  <a:pt x="6733833" y="2369766"/>
                                </a:cubicBezTo>
                                <a:cubicBezTo>
                                  <a:pt x="6726782" y="2372788"/>
                                  <a:pt x="6720737" y="2381855"/>
                                  <a:pt x="6723759" y="2389914"/>
                                </a:cubicBezTo>
                                <a:cubicBezTo>
                                  <a:pt x="6731314" y="2409559"/>
                                  <a:pt x="6744915" y="2424671"/>
                                  <a:pt x="6762545" y="2435753"/>
                                </a:cubicBezTo>
                                <a:cubicBezTo>
                                  <a:pt x="6767079" y="2438523"/>
                                  <a:pt x="6772872" y="2439027"/>
                                  <a:pt x="6778161" y="2437642"/>
                                </a:cubicBezTo>
                                <a:close/>
                                <a:moveTo>
                                  <a:pt x="1194987" y="2438520"/>
                                </a:moveTo>
                                <a:cubicBezTo>
                                  <a:pt x="1205470" y="2440676"/>
                                  <a:pt x="1218225" y="2428931"/>
                                  <a:pt x="1211985" y="2416085"/>
                                </a:cubicBezTo>
                                <a:cubicBezTo>
                                  <a:pt x="1186537" y="2363720"/>
                                  <a:pt x="1149343" y="2321143"/>
                                  <a:pt x="1101873" y="2287864"/>
                                </a:cubicBezTo>
                                <a:cubicBezTo>
                                  <a:pt x="1085723" y="2277098"/>
                                  <a:pt x="1072020" y="2301567"/>
                                  <a:pt x="1086702" y="2312824"/>
                                </a:cubicBezTo>
                                <a:cubicBezTo>
                                  <a:pt x="1128300" y="2344144"/>
                                  <a:pt x="1161579" y="2385253"/>
                                  <a:pt x="1186048" y="2431256"/>
                                </a:cubicBezTo>
                                <a:cubicBezTo>
                                  <a:pt x="1188250" y="2435538"/>
                                  <a:pt x="1191492" y="2437801"/>
                                  <a:pt x="1194987" y="2438520"/>
                                </a:cubicBezTo>
                                <a:close/>
                                <a:moveTo>
                                  <a:pt x="5849530" y="2444725"/>
                                </a:moveTo>
                                <a:cubicBezTo>
                                  <a:pt x="5860013" y="2446882"/>
                                  <a:pt x="5872768" y="2435137"/>
                                  <a:pt x="5866528" y="2422290"/>
                                </a:cubicBezTo>
                                <a:cubicBezTo>
                                  <a:pt x="5841080" y="2369926"/>
                                  <a:pt x="5803886" y="2327349"/>
                                  <a:pt x="5756416" y="2294069"/>
                                </a:cubicBezTo>
                                <a:cubicBezTo>
                                  <a:pt x="5740266" y="2283303"/>
                                  <a:pt x="5726563" y="2307772"/>
                                  <a:pt x="5741245" y="2319029"/>
                                </a:cubicBezTo>
                                <a:cubicBezTo>
                                  <a:pt x="5782843" y="2350350"/>
                                  <a:pt x="5816122" y="2391458"/>
                                  <a:pt x="5840591" y="2437461"/>
                                </a:cubicBezTo>
                                <a:cubicBezTo>
                                  <a:pt x="5842793" y="2441743"/>
                                  <a:pt x="5846035" y="2444007"/>
                                  <a:pt x="5849530" y="2444725"/>
                                </a:cubicBezTo>
                                <a:close/>
                                <a:moveTo>
                                  <a:pt x="4314683" y="2445904"/>
                                </a:moveTo>
                                <a:cubicBezTo>
                                  <a:pt x="4318468" y="2447067"/>
                                  <a:pt x="4322872" y="2446516"/>
                                  <a:pt x="4327399" y="2443335"/>
                                </a:cubicBezTo>
                                <a:cubicBezTo>
                                  <a:pt x="4354315" y="2424738"/>
                                  <a:pt x="4381721" y="2406141"/>
                                  <a:pt x="4408148" y="2386566"/>
                                </a:cubicBezTo>
                                <a:cubicBezTo>
                                  <a:pt x="4426255" y="2372863"/>
                                  <a:pt x="4409127" y="2341541"/>
                                  <a:pt x="4390041" y="2355245"/>
                                </a:cubicBezTo>
                                <a:cubicBezTo>
                                  <a:pt x="4363124" y="2374331"/>
                                  <a:pt x="4337187" y="2394396"/>
                                  <a:pt x="4310760" y="2413971"/>
                                </a:cubicBezTo>
                                <a:cubicBezTo>
                                  <a:pt x="4297546" y="2423514"/>
                                  <a:pt x="4303327" y="2442417"/>
                                  <a:pt x="4314683" y="2445904"/>
                                </a:cubicBezTo>
                                <a:close/>
                                <a:moveTo>
                                  <a:pt x="1910022" y="2455542"/>
                                </a:moveTo>
                                <a:cubicBezTo>
                                  <a:pt x="1914105" y="2456123"/>
                                  <a:pt x="1918541" y="2454869"/>
                                  <a:pt x="1922578" y="2450831"/>
                                </a:cubicBezTo>
                                <a:cubicBezTo>
                                  <a:pt x="1977879" y="2396020"/>
                                  <a:pt x="2018009" y="2327995"/>
                                  <a:pt x="2015073" y="2248224"/>
                                </a:cubicBezTo>
                                <a:cubicBezTo>
                                  <a:pt x="2014583" y="2227670"/>
                                  <a:pt x="1982284" y="2227670"/>
                                  <a:pt x="1982773" y="2248224"/>
                                </a:cubicBezTo>
                                <a:cubicBezTo>
                                  <a:pt x="1985220" y="2315271"/>
                                  <a:pt x="1961729" y="2388190"/>
                                  <a:pt x="1903002" y="2426362"/>
                                </a:cubicBezTo>
                                <a:cubicBezTo>
                                  <a:pt x="1888688" y="2435538"/>
                                  <a:pt x="1897772" y="2453798"/>
                                  <a:pt x="1910022" y="2455542"/>
                                </a:cubicBezTo>
                                <a:close/>
                                <a:moveTo>
                                  <a:pt x="3593138" y="2459640"/>
                                </a:moveTo>
                                <a:cubicBezTo>
                                  <a:pt x="3603244" y="2458672"/>
                                  <a:pt x="3611650" y="2445449"/>
                                  <a:pt x="3602205" y="2436760"/>
                                </a:cubicBezTo>
                                <a:cubicBezTo>
                                  <a:pt x="3578531" y="2415100"/>
                                  <a:pt x="3554350" y="2393440"/>
                                  <a:pt x="3530677" y="2371780"/>
                                </a:cubicBezTo>
                                <a:cubicBezTo>
                                  <a:pt x="3518083" y="2360698"/>
                                  <a:pt x="3500450" y="2378328"/>
                                  <a:pt x="3512540" y="2389914"/>
                                </a:cubicBezTo>
                                <a:cubicBezTo>
                                  <a:pt x="3536215" y="2412078"/>
                                  <a:pt x="3559388" y="2433737"/>
                                  <a:pt x="3583063" y="2455901"/>
                                </a:cubicBezTo>
                                <a:cubicBezTo>
                                  <a:pt x="3586213" y="2458923"/>
                                  <a:pt x="3589769" y="2459962"/>
                                  <a:pt x="3593138" y="2459640"/>
                                </a:cubicBezTo>
                                <a:close/>
                                <a:moveTo>
                                  <a:pt x="6564566" y="2461747"/>
                                </a:moveTo>
                                <a:cubicBezTo>
                                  <a:pt x="6568649" y="2462328"/>
                                  <a:pt x="6573084" y="2461074"/>
                                  <a:pt x="6577122" y="2457037"/>
                                </a:cubicBezTo>
                                <a:cubicBezTo>
                                  <a:pt x="6632423" y="2402225"/>
                                  <a:pt x="6672553" y="2334200"/>
                                  <a:pt x="6669617" y="2254429"/>
                                </a:cubicBezTo>
                                <a:cubicBezTo>
                                  <a:pt x="6669127" y="2233875"/>
                                  <a:pt x="6636827" y="2233875"/>
                                  <a:pt x="6637317" y="2254429"/>
                                </a:cubicBezTo>
                                <a:cubicBezTo>
                                  <a:pt x="6639764" y="2321476"/>
                                  <a:pt x="6616273" y="2394395"/>
                                  <a:pt x="6557546" y="2432568"/>
                                </a:cubicBezTo>
                                <a:cubicBezTo>
                                  <a:pt x="6543232" y="2441744"/>
                                  <a:pt x="6552316" y="2460004"/>
                                  <a:pt x="6564566" y="2461747"/>
                                </a:cubicBezTo>
                                <a:close/>
                                <a:moveTo>
                                  <a:pt x="3969414" y="2464466"/>
                                </a:moveTo>
                                <a:cubicBezTo>
                                  <a:pt x="3975963" y="2465473"/>
                                  <a:pt x="3983015" y="2464969"/>
                                  <a:pt x="3987548" y="2459429"/>
                                </a:cubicBezTo>
                                <a:cubicBezTo>
                                  <a:pt x="3991074" y="2455903"/>
                                  <a:pt x="3993089" y="2451369"/>
                                  <a:pt x="3993089" y="2446332"/>
                                </a:cubicBezTo>
                                <a:cubicBezTo>
                                  <a:pt x="3993089" y="2441798"/>
                                  <a:pt x="3991074" y="2436761"/>
                                  <a:pt x="3987548" y="2433235"/>
                                </a:cubicBezTo>
                                <a:cubicBezTo>
                                  <a:pt x="3983015" y="2428198"/>
                                  <a:pt x="3976970" y="2427190"/>
                                  <a:pt x="3969919" y="2428198"/>
                                </a:cubicBezTo>
                                <a:cubicBezTo>
                                  <a:pt x="3967904" y="2428702"/>
                                  <a:pt x="3965888" y="2428702"/>
                                  <a:pt x="3963874" y="2429205"/>
                                </a:cubicBezTo>
                                <a:cubicBezTo>
                                  <a:pt x="3962866" y="2429205"/>
                                  <a:pt x="3961859" y="2429709"/>
                                  <a:pt x="3960851" y="2429709"/>
                                </a:cubicBezTo>
                                <a:cubicBezTo>
                                  <a:pt x="3957325" y="2430717"/>
                                  <a:pt x="3954807" y="2432228"/>
                                  <a:pt x="3952288" y="2434746"/>
                                </a:cubicBezTo>
                                <a:cubicBezTo>
                                  <a:pt x="3945740" y="2440287"/>
                                  <a:pt x="3945740" y="2452376"/>
                                  <a:pt x="3952288" y="2457917"/>
                                </a:cubicBezTo>
                                <a:cubicBezTo>
                                  <a:pt x="3955814" y="2460939"/>
                                  <a:pt x="3959340" y="2462451"/>
                                  <a:pt x="3963370" y="2463458"/>
                                </a:cubicBezTo>
                                <a:cubicBezTo>
                                  <a:pt x="3965385" y="2463962"/>
                                  <a:pt x="3967400" y="2463962"/>
                                  <a:pt x="3969414" y="2464466"/>
                                </a:cubicBezTo>
                                <a:close/>
                                <a:moveTo>
                                  <a:pt x="2091878" y="2472866"/>
                                </a:moveTo>
                                <a:cubicBezTo>
                                  <a:pt x="2091878" y="2472866"/>
                                  <a:pt x="2091878" y="2472363"/>
                                  <a:pt x="2091878" y="2472363"/>
                                </a:cubicBezTo>
                                <a:lnTo>
                                  <a:pt x="2091853" y="2472614"/>
                                </a:lnTo>
                                <a:close/>
                                <a:moveTo>
                                  <a:pt x="2091687" y="2474269"/>
                                </a:moveTo>
                                <a:lnTo>
                                  <a:pt x="2091853" y="2472614"/>
                                </a:lnTo>
                                <a:lnTo>
                                  <a:pt x="2091799" y="2472076"/>
                                </a:lnTo>
                                <a:close/>
                                <a:moveTo>
                                  <a:pt x="6746427" y="2479072"/>
                                </a:moveTo>
                                <a:cubicBezTo>
                                  <a:pt x="6746427" y="2479072"/>
                                  <a:pt x="6746427" y="2478569"/>
                                  <a:pt x="6746427" y="2478569"/>
                                </a:cubicBezTo>
                                <a:lnTo>
                                  <a:pt x="6746402" y="2478820"/>
                                </a:lnTo>
                                <a:close/>
                                <a:moveTo>
                                  <a:pt x="6746237" y="2480473"/>
                                </a:moveTo>
                                <a:lnTo>
                                  <a:pt x="6746402" y="2478820"/>
                                </a:lnTo>
                                <a:lnTo>
                                  <a:pt x="6746348" y="2478283"/>
                                </a:lnTo>
                                <a:close/>
                                <a:moveTo>
                                  <a:pt x="2089401" y="2481337"/>
                                </a:moveTo>
                                <a:lnTo>
                                  <a:pt x="2089410" y="2481329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726" y="2480605"/>
                                </a:lnTo>
                                <a:close/>
                                <a:moveTo>
                                  <a:pt x="2056617" y="2481933"/>
                                </a:moveTo>
                                <a:lnTo>
                                  <a:pt x="2055106" y="2479918"/>
                                </a:lnTo>
                                <a:cubicBezTo>
                                  <a:pt x="2055106" y="2479918"/>
                                  <a:pt x="2055106" y="2479918"/>
                                  <a:pt x="2055106" y="2480422"/>
                                </a:cubicBezTo>
                                <a:close/>
                                <a:moveTo>
                                  <a:pt x="2088688" y="2481989"/>
                                </a:moveTo>
                                <a:lnTo>
                                  <a:pt x="2091374" y="2480422"/>
                                </a:lnTo>
                                <a:lnTo>
                                  <a:pt x="2091687" y="2474269"/>
                                </a:lnTo>
                                <a:lnTo>
                                  <a:pt x="2091374" y="2477400"/>
                                </a:lnTo>
                                <a:cubicBezTo>
                                  <a:pt x="2091374" y="2477400"/>
                                  <a:pt x="2091374" y="2476896"/>
                                  <a:pt x="2091374" y="2476896"/>
                                </a:cubicBezTo>
                                <a:lnTo>
                                  <a:pt x="2089863" y="2480297"/>
                                </a:lnTo>
                                <a:lnTo>
                                  <a:pt x="2089863" y="2480422"/>
                                </a:lnTo>
                                <a:lnTo>
                                  <a:pt x="2089863" y="2480926"/>
                                </a:lnTo>
                                <a:lnTo>
                                  <a:pt x="2089410" y="2481329"/>
                                </a:lnTo>
                                <a:lnTo>
                                  <a:pt x="2089360" y="2481430"/>
                                </a:lnTo>
                                <a:lnTo>
                                  <a:pt x="2089401" y="2481337"/>
                                </a:lnTo>
                                <a:lnTo>
                                  <a:pt x="2088730" y="2481933"/>
                                </a:lnTo>
                                <a:close/>
                                <a:moveTo>
                                  <a:pt x="2086841" y="2484452"/>
                                </a:moveTo>
                                <a:cubicBezTo>
                                  <a:pt x="2086841" y="2484452"/>
                                  <a:pt x="2087345" y="2483948"/>
                                  <a:pt x="2087345" y="2483948"/>
                                </a:cubicBezTo>
                                <a:lnTo>
                                  <a:pt x="2087057" y="2484164"/>
                                </a:lnTo>
                                <a:close/>
                                <a:moveTo>
                                  <a:pt x="4628374" y="2484934"/>
                                </a:moveTo>
                                <a:cubicBezTo>
                                  <a:pt x="4638162" y="2484934"/>
                                  <a:pt x="4648439" y="2479550"/>
                                  <a:pt x="4653333" y="2470741"/>
                                </a:cubicBezTo>
                                <a:cubicBezTo>
                                  <a:pt x="4656269" y="2465358"/>
                                  <a:pt x="4659695" y="2458017"/>
                                  <a:pt x="4657737" y="2452145"/>
                                </a:cubicBezTo>
                                <a:cubicBezTo>
                                  <a:pt x="4656758" y="2448230"/>
                                  <a:pt x="4655290" y="2444804"/>
                                  <a:pt x="4653333" y="2441378"/>
                                </a:cubicBezTo>
                                <a:cubicBezTo>
                                  <a:pt x="4648439" y="2432569"/>
                                  <a:pt x="4638162" y="2427186"/>
                                  <a:pt x="4628374" y="2427186"/>
                                </a:cubicBezTo>
                                <a:cubicBezTo>
                                  <a:pt x="4618586" y="2427186"/>
                                  <a:pt x="4607820" y="2432569"/>
                                  <a:pt x="4603415" y="2441378"/>
                                </a:cubicBezTo>
                                <a:cubicBezTo>
                                  <a:pt x="4600968" y="2445783"/>
                                  <a:pt x="4599011" y="2450676"/>
                                  <a:pt x="4599500" y="2456060"/>
                                </a:cubicBezTo>
                                <a:cubicBezTo>
                                  <a:pt x="4599500" y="2461443"/>
                                  <a:pt x="4600968" y="2465848"/>
                                  <a:pt x="4603415" y="2470741"/>
                                </a:cubicBezTo>
                                <a:cubicBezTo>
                                  <a:pt x="4607820" y="2479550"/>
                                  <a:pt x="4618586" y="2484934"/>
                                  <a:pt x="4628374" y="2484934"/>
                                </a:cubicBezTo>
                                <a:close/>
                                <a:moveTo>
                                  <a:pt x="2060143" y="2485459"/>
                                </a:moveTo>
                                <a:lnTo>
                                  <a:pt x="2056617" y="2481933"/>
                                </a:lnTo>
                                <a:lnTo>
                                  <a:pt x="2058128" y="2483948"/>
                                </a:lnTo>
                                <a:close/>
                                <a:moveTo>
                                  <a:pt x="2082857" y="2487153"/>
                                </a:moveTo>
                                <a:lnTo>
                                  <a:pt x="2083314" y="2486971"/>
                                </a:lnTo>
                                <a:lnTo>
                                  <a:pt x="2087057" y="2484164"/>
                                </a:lnTo>
                                <a:lnTo>
                                  <a:pt x="2088688" y="2481989"/>
                                </a:lnTo>
                                <a:lnTo>
                                  <a:pt x="2088627" y="2482025"/>
                                </a:lnTo>
                                <a:close/>
                                <a:moveTo>
                                  <a:pt x="6743950" y="2487543"/>
                                </a:moveTo>
                                <a:lnTo>
                                  <a:pt x="6743959" y="2487535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275" y="2486811"/>
                                </a:lnTo>
                                <a:close/>
                                <a:moveTo>
                                  <a:pt x="6711166" y="2488139"/>
                                </a:moveTo>
                                <a:lnTo>
                                  <a:pt x="6709655" y="2486125"/>
                                </a:lnTo>
                                <a:cubicBezTo>
                                  <a:pt x="6709655" y="2486125"/>
                                  <a:pt x="6709655" y="2486125"/>
                                  <a:pt x="6709655" y="2486628"/>
                                </a:cubicBezTo>
                                <a:close/>
                                <a:moveTo>
                                  <a:pt x="6743237" y="2488196"/>
                                </a:moveTo>
                                <a:lnTo>
                                  <a:pt x="6745924" y="2486628"/>
                                </a:lnTo>
                                <a:lnTo>
                                  <a:pt x="6746237" y="2480473"/>
                                </a:lnTo>
                                <a:lnTo>
                                  <a:pt x="6745924" y="2483606"/>
                                </a:lnTo>
                                <a:cubicBezTo>
                                  <a:pt x="6745924" y="2483606"/>
                                  <a:pt x="6745924" y="2483102"/>
                                  <a:pt x="6745924" y="2483102"/>
                                </a:cubicBezTo>
                                <a:lnTo>
                                  <a:pt x="6744412" y="2486503"/>
                                </a:lnTo>
                                <a:lnTo>
                                  <a:pt x="6744412" y="2486628"/>
                                </a:lnTo>
                                <a:lnTo>
                                  <a:pt x="6744412" y="2487132"/>
                                </a:lnTo>
                                <a:lnTo>
                                  <a:pt x="6743959" y="2487535"/>
                                </a:lnTo>
                                <a:lnTo>
                                  <a:pt x="6743909" y="2487636"/>
                                </a:lnTo>
                                <a:lnTo>
                                  <a:pt x="6743950" y="2487543"/>
                                </a:lnTo>
                                <a:lnTo>
                                  <a:pt x="6743279" y="2488140"/>
                                </a:lnTo>
                                <a:close/>
                                <a:moveTo>
                                  <a:pt x="2067363" y="2489321"/>
                                </a:moveTo>
                                <a:lnTo>
                                  <a:pt x="2066692" y="2488784"/>
                                </a:lnTo>
                                <a:lnTo>
                                  <a:pt x="2062158" y="2486971"/>
                                </a:lnTo>
                                <a:lnTo>
                                  <a:pt x="2060143" y="2485459"/>
                                </a:lnTo>
                                <a:lnTo>
                                  <a:pt x="2062662" y="2487978"/>
                                </a:lnTo>
                                <a:close/>
                                <a:moveTo>
                                  <a:pt x="2076042" y="2489366"/>
                                </a:moveTo>
                                <a:lnTo>
                                  <a:pt x="2080796" y="2488985"/>
                                </a:lnTo>
                                <a:lnTo>
                                  <a:pt x="2082857" y="2487153"/>
                                </a:lnTo>
                                <a:lnTo>
                                  <a:pt x="2078278" y="2488985"/>
                                </a:lnTo>
                                <a:lnTo>
                                  <a:pt x="2076402" y="2489156"/>
                                </a:lnTo>
                                <a:close/>
                                <a:moveTo>
                                  <a:pt x="2072737" y="2489489"/>
                                </a:moveTo>
                                <a:lnTo>
                                  <a:pt x="2076402" y="2489156"/>
                                </a:lnTo>
                                <a:lnTo>
                                  <a:pt x="2088627" y="2482025"/>
                                </a:lnTo>
                                <a:lnTo>
                                  <a:pt x="2088730" y="2481933"/>
                                </a:lnTo>
                                <a:lnTo>
                                  <a:pt x="2089726" y="2480605"/>
                                </a:lnTo>
                                <a:lnTo>
                                  <a:pt x="2089863" y="2480297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89360" y="2463799"/>
                                </a:lnTo>
                                <a:lnTo>
                                  <a:pt x="2088045" y="2462265"/>
                                </a:lnTo>
                                <a:lnTo>
                                  <a:pt x="2074874" y="2454802"/>
                                </a:lnTo>
                                <a:lnTo>
                                  <a:pt x="2074248" y="2454732"/>
                                </a:lnTo>
                                <a:cubicBezTo>
                                  <a:pt x="2074751" y="2454732"/>
                                  <a:pt x="2074751" y="2454732"/>
                                  <a:pt x="2074751" y="2454732"/>
                                </a:cubicBezTo>
                                <a:lnTo>
                                  <a:pt x="2074874" y="2454802"/>
                                </a:lnTo>
                                <a:lnTo>
                                  <a:pt x="2078781" y="2455236"/>
                                </a:lnTo>
                                <a:cubicBezTo>
                                  <a:pt x="2078781" y="2455236"/>
                                  <a:pt x="2078781" y="2455236"/>
                                  <a:pt x="2078278" y="2455236"/>
                                </a:cubicBezTo>
                                <a:cubicBezTo>
                                  <a:pt x="2079789" y="2455740"/>
                                  <a:pt x="2081300" y="2456243"/>
                                  <a:pt x="2082811" y="2457251"/>
                                </a:cubicBezTo>
                                <a:cubicBezTo>
                                  <a:pt x="2083819" y="2458258"/>
                                  <a:pt x="2085330" y="2459266"/>
                                  <a:pt x="2086337" y="2460273"/>
                                </a:cubicBezTo>
                                <a:lnTo>
                                  <a:pt x="2088045" y="2462265"/>
                                </a:lnTo>
                                <a:lnTo>
                                  <a:pt x="2089863" y="2463295"/>
                                </a:lnTo>
                                <a:lnTo>
                                  <a:pt x="2089863" y="2464932"/>
                                </a:lnTo>
                                <a:lnTo>
                                  <a:pt x="2091374" y="2468333"/>
                                </a:lnTo>
                                <a:cubicBezTo>
                                  <a:pt x="2091374" y="2468333"/>
                                  <a:pt x="2091374" y="2467829"/>
                                  <a:pt x="2091374" y="2467829"/>
                                </a:cubicBezTo>
                                <a:lnTo>
                                  <a:pt x="2091799" y="2472076"/>
                                </a:lnTo>
                                <a:lnTo>
                                  <a:pt x="2092508" y="2458132"/>
                                </a:lnTo>
                                <a:cubicBezTo>
                                  <a:pt x="2089108" y="2451836"/>
                                  <a:pt x="2082559" y="2447428"/>
                                  <a:pt x="2074751" y="2447176"/>
                                </a:cubicBezTo>
                                <a:cubicBezTo>
                                  <a:pt x="2064677" y="2447176"/>
                                  <a:pt x="2056617" y="2453725"/>
                                  <a:pt x="2053595" y="2462792"/>
                                </a:cubicBezTo>
                                <a:cubicBezTo>
                                  <a:pt x="2051580" y="2468333"/>
                                  <a:pt x="2053091" y="2474881"/>
                                  <a:pt x="2055610" y="2479918"/>
                                </a:cubicBezTo>
                                <a:lnTo>
                                  <a:pt x="2066692" y="2488784"/>
                                </a:lnTo>
                                <a:lnTo>
                                  <a:pt x="2067196" y="2488985"/>
                                </a:lnTo>
                                <a:cubicBezTo>
                                  <a:pt x="2069210" y="2488985"/>
                                  <a:pt x="2070722" y="2489489"/>
                                  <a:pt x="2072737" y="2489489"/>
                                </a:cubicBezTo>
                                <a:close/>
                                <a:moveTo>
                                  <a:pt x="2068203" y="2489993"/>
                                </a:moveTo>
                                <a:lnTo>
                                  <a:pt x="2069384" y="2489898"/>
                                </a:lnTo>
                                <a:lnTo>
                                  <a:pt x="2067363" y="2489321"/>
                                </a:lnTo>
                                <a:close/>
                                <a:moveTo>
                                  <a:pt x="6741390" y="2490658"/>
                                </a:moveTo>
                                <a:cubicBezTo>
                                  <a:pt x="6741390" y="2490658"/>
                                  <a:pt x="6741894" y="2490154"/>
                                  <a:pt x="6741894" y="2490154"/>
                                </a:cubicBezTo>
                                <a:lnTo>
                                  <a:pt x="6741605" y="2490371"/>
                                </a:lnTo>
                                <a:close/>
                                <a:moveTo>
                                  <a:pt x="2073240" y="2491000"/>
                                </a:moveTo>
                                <a:lnTo>
                                  <a:pt x="2076042" y="2489366"/>
                                </a:lnTo>
                                <a:lnTo>
                                  <a:pt x="2069384" y="2489898"/>
                                </a:lnTo>
                                <a:close/>
                                <a:moveTo>
                                  <a:pt x="6714692" y="2491666"/>
                                </a:moveTo>
                                <a:lnTo>
                                  <a:pt x="6711166" y="2488139"/>
                                </a:lnTo>
                                <a:lnTo>
                                  <a:pt x="6712677" y="2490154"/>
                                </a:lnTo>
                                <a:close/>
                                <a:moveTo>
                                  <a:pt x="6737406" y="2493360"/>
                                </a:moveTo>
                                <a:lnTo>
                                  <a:pt x="6737863" y="2493177"/>
                                </a:lnTo>
                                <a:lnTo>
                                  <a:pt x="6741605" y="2490371"/>
                                </a:lnTo>
                                <a:lnTo>
                                  <a:pt x="6743237" y="2488196"/>
                                </a:lnTo>
                                <a:lnTo>
                                  <a:pt x="6743175" y="2488231"/>
                                </a:lnTo>
                                <a:close/>
                                <a:moveTo>
                                  <a:pt x="6721913" y="2495528"/>
                                </a:moveTo>
                                <a:lnTo>
                                  <a:pt x="6721241" y="2494990"/>
                                </a:lnTo>
                                <a:lnTo>
                                  <a:pt x="6716707" y="2493177"/>
                                </a:lnTo>
                                <a:lnTo>
                                  <a:pt x="6714692" y="2491666"/>
                                </a:lnTo>
                                <a:lnTo>
                                  <a:pt x="6717211" y="2494184"/>
                                </a:lnTo>
                                <a:close/>
                                <a:moveTo>
                                  <a:pt x="6730591" y="2495572"/>
                                </a:moveTo>
                                <a:lnTo>
                                  <a:pt x="6735345" y="2495192"/>
                                </a:lnTo>
                                <a:lnTo>
                                  <a:pt x="6737406" y="2493360"/>
                                </a:lnTo>
                                <a:lnTo>
                                  <a:pt x="6732827" y="2495192"/>
                                </a:lnTo>
                                <a:lnTo>
                                  <a:pt x="6730951" y="2495362"/>
                                </a:lnTo>
                                <a:close/>
                                <a:moveTo>
                                  <a:pt x="6727286" y="2495695"/>
                                </a:moveTo>
                                <a:lnTo>
                                  <a:pt x="6730951" y="2495362"/>
                                </a:lnTo>
                                <a:lnTo>
                                  <a:pt x="6743175" y="2488231"/>
                                </a:lnTo>
                                <a:lnTo>
                                  <a:pt x="6743279" y="2488140"/>
                                </a:lnTo>
                                <a:lnTo>
                                  <a:pt x="6744275" y="2486811"/>
                                </a:lnTo>
                                <a:lnTo>
                                  <a:pt x="6744412" y="2486503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3909" y="2470005"/>
                                </a:lnTo>
                                <a:lnTo>
                                  <a:pt x="6742594" y="2468471"/>
                                </a:lnTo>
                                <a:lnTo>
                                  <a:pt x="6729423" y="2461008"/>
                                </a:lnTo>
                                <a:lnTo>
                                  <a:pt x="6728797" y="2460938"/>
                                </a:lnTo>
                                <a:cubicBezTo>
                                  <a:pt x="6729300" y="2460938"/>
                                  <a:pt x="6729300" y="2460938"/>
                                  <a:pt x="6729300" y="2460938"/>
                                </a:cubicBezTo>
                                <a:lnTo>
                                  <a:pt x="6729423" y="2461008"/>
                                </a:lnTo>
                                <a:lnTo>
                                  <a:pt x="6733330" y="2461442"/>
                                </a:lnTo>
                                <a:cubicBezTo>
                                  <a:pt x="6733330" y="2461442"/>
                                  <a:pt x="6733330" y="2461442"/>
                                  <a:pt x="6732827" y="2461442"/>
                                </a:cubicBezTo>
                                <a:cubicBezTo>
                                  <a:pt x="6734338" y="2461946"/>
                                  <a:pt x="6735849" y="2462450"/>
                                  <a:pt x="6737360" y="2463457"/>
                                </a:cubicBezTo>
                                <a:cubicBezTo>
                                  <a:pt x="6738368" y="2464464"/>
                                  <a:pt x="6739879" y="2465472"/>
                                  <a:pt x="6740886" y="2466479"/>
                                </a:cubicBezTo>
                                <a:lnTo>
                                  <a:pt x="6742594" y="2468471"/>
                                </a:lnTo>
                                <a:lnTo>
                                  <a:pt x="6744412" y="2469502"/>
                                </a:lnTo>
                                <a:lnTo>
                                  <a:pt x="6744412" y="2471138"/>
                                </a:lnTo>
                                <a:lnTo>
                                  <a:pt x="6745924" y="2474539"/>
                                </a:lnTo>
                                <a:cubicBezTo>
                                  <a:pt x="6745924" y="2474539"/>
                                  <a:pt x="6745924" y="2474035"/>
                                  <a:pt x="6745924" y="2474035"/>
                                </a:cubicBezTo>
                                <a:lnTo>
                                  <a:pt x="6746348" y="2478283"/>
                                </a:lnTo>
                                <a:lnTo>
                                  <a:pt x="6747057" y="2464338"/>
                                </a:lnTo>
                                <a:cubicBezTo>
                                  <a:pt x="6743657" y="2458042"/>
                                  <a:pt x="6737108" y="2453634"/>
                                  <a:pt x="6729300" y="2453382"/>
                                </a:cubicBezTo>
                                <a:cubicBezTo>
                                  <a:pt x="6719226" y="2453382"/>
                                  <a:pt x="6711166" y="2459931"/>
                                  <a:pt x="6708144" y="2468998"/>
                                </a:cubicBezTo>
                                <a:cubicBezTo>
                                  <a:pt x="6706129" y="2474539"/>
                                  <a:pt x="6707640" y="2481087"/>
                                  <a:pt x="6710159" y="2486125"/>
                                </a:cubicBezTo>
                                <a:lnTo>
                                  <a:pt x="6721241" y="2494990"/>
                                </a:lnTo>
                                <a:lnTo>
                                  <a:pt x="6721745" y="2495192"/>
                                </a:lnTo>
                                <a:cubicBezTo>
                                  <a:pt x="6723759" y="2495192"/>
                                  <a:pt x="6725271" y="2495695"/>
                                  <a:pt x="6727286" y="2495695"/>
                                </a:cubicBezTo>
                                <a:close/>
                                <a:moveTo>
                                  <a:pt x="6722752" y="2496199"/>
                                </a:moveTo>
                                <a:lnTo>
                                  <a:pt x="6723933" y="2496105"/>
                                </a:lnTo>
                                <a:lnTo>
                                  <a:pt x="6721913" y="2495528"/>
                                </a:lnTo>
                                <a:close/>
                                <a:moveTo>
                                  <a:pt x="6727789" y="2497207"/>
                                </a:moveTo>
                                <a:lnTo>
                                  <a:pt x="6730591" y="2495572"/>
                                </a:lnTo>
                                <a:lnTo>
                                  <a:pt x="6723933" y="2496105"/>
                                </a:lnTo>
                                <a:close/>
                                <a:moveTo>
                                  <a:pt x="2851775" y="2514725"/>
                                </a:moveTo>
                                <a:cubicBezTo>
                                  <a:pt x="2856302" y="2513929"/>
                                  <a:pt x="2860461" y="2511360"/>
                                  <a:pt x="2862664" y="2506956"/>
                                </a:cubicBezTo>
                                <a:cubicBezTo>
                                  <a:pt x="2865600" y="2501083"/>
                                  <a:pt x="2868536" y="2495699"/>
                                  <a:pt x="2871473" y="2489826"/>
                                </a:cubicBezTo>
                                <a:cubicBezTo>
                                  <a:pt x="2874897" y="2483464"/>
                                  <a:pt x="2873430" y="2476123"/>
                                  <a:pt x="2868047" y="2471719"/>
                                </a:cubicBezTo>
                                <a:cubicBezTo>
                                  <a:pt x="2862664" y="2467804"/>
                                  <a:pt x="2853856" y="2467314"/>
                                  <a:pt x="2849451" y="2472698"/>
                                </a:cubicBezTo>
                                <a:cubicBezTo>
                                  <a:pt x="2845536" y="2477592"/>
                                  <a:pt x="2841621" y="2482486"/>
                                  <a:pt x="2837217" y="2487379"/>
                                </a:cubicBezTo>
                                <a:cubicBezTo>
                                  <a:pt x="2830855" y="2494721"/>
                                  <a:pt x="2830855" y="2505487"/>
                                  <a:pt x="2838684" y="2511850"/>
                                </a:cubicBezTo>
                                <a:cubicBezTo>
                                  <a:pt x="2842356" y="2514541"/>
                                  <a:pt x="2847248" y="2515520"/>
                                  <a:pt x="2851775" y="2514725"/>
                                </a:cubicBezTo>
                                <a:close/>
                                <a:moveTo>
                                  <a:pt x="838924" y="2516939"/>
                                </a:moveTo>
                                <a:cubicBezTo>
                                  <a:pt x="842892" y="2516258"/>
                                  <a:pt x="846655" y="2513964"/>
                                  <a:pt x="849346" y="2509559"/>
                                </a:cubicBezTo>
                                <a:cubicBezTo>
                                  <a:pt x="877731" y="2464046"/>
                                  <a:pt x="910031" y="2422449"/>
                                  <a:pt x="945756" y="2382319"/>
                                </a:cubicBezTo>
                                <a:cubicBezTo>
                                  <a:pt x="959459" y="2366659"/>
                                  <a:pt x="937437" y="2344146"/>
                                  <a:pt x="922755" y="2359318"/>
                                </a:cubicBezTo>
                                <a:cubicBezTo>
                                  <a:pt x="883114" y="2399447"/>
                                  <a:pt x="849835" y="2444960"/>
                                  <a:pt x="820962" y="2492920"/>
                                </a:cubicBezTo>
                                <a:cubicBezTo>
                                  <a:pt x="813253" y="2506501"/>
                                  <a:pt x="827017" y="2518980"/>
                                  <a:pt x="838924" y="2516939"/>
                                </a:cubicBezTo>
                                <a:close/>
                                <a:moveTo>
                                  <a:pt x="5493469" y="2523144"/>
                                </a:moveTo>
                                <a:cubicBezTo>
                                  <a:pt x="5497437" y="2522463"/>
                                  <a:pt x="5501200" y="2520170"/>
                                  <a:pt x="5503891" y="2515765"/>
                                </a:cubicBezTo>
                                <a:cubicBezTo>
                                  <a:pt x="5532276" y="2470252"/>
                                  <a:pt x="5564576" y="2428654"/>
                                  <a:pt x="5600301" y="2388524"/>
                                </a:cubicBezTo>
                                <a:cubicBezTo>
                                  <a:pt x="5614004" y="2372864"/>
                                  <a:pt x="5591982" y="2350352"/>
                                  <a:pt x="5577300" y="2365524"/>
                                </a:cubicBezTo>
                                <a:cubicBezTo>
                                  <a:pt x="5537659" y="2405653"/>
                                  <a:pt x="5504380" y="2451166"/>
                                  <a:pt x="5475507" y="2499126"/>
                                </a:cubicBezTo>
                                <a:cubicBezTo>
                                  <a:pt x="5467799" y="2512706"/>
                                  <a:pt x="5481563" y="2525186"/>
                                  <a:pt x="5493469" y="2523144"/>
                                </a:cubicBezTo>
                                <a:close/>
                                <a:moveTo>
                                  <a:pt x="1288442" y="2530795"/>
                                </a:moveTo>
                                <a:cubicBezTo>
                                  <a:pt x="1295494" y="2532306"/>
                                  <a:pt x="1302042" y="2531299"/>
                                  <a:pt x="1308087" y="2526765"/>
                                </a:cubicBezTo>
                                <a:cubicBezTo>
                                  <a:pt x="1310102" y="2525254"/>
                                  <a:pt x="1311613" y="2523743"/>
                                  <a:pt x="1313628" y="2522232"/>
                                </a:cubicBezTo>
                                <a:cubicBezTo>
                                  <a:pt x="1316146" y="2520217"/>
                                  <a:pt x="1318161" y="2518202"/>
                                  <a:pt x="1320680" y="2516187"/>
                                </a:cubicBezTo>
                                <a:cubicBezTo>
                                  <a:pt x="1324710" y="2512661"/>
                                  <a:pt x="1327228" y="2505609"/>
                                  <a:pt x="1327228" y="2500068"/>
                                </a:cubicBezTo>
                                <a:cubicBezTo>
                                  <a:pt x="1327228" y="2494527"/>
                                  <a:pt x="1324710" y="2487979"/>
                                  <a:pt x="1320680" y="2483949"/>
                                </a:cubicBezTo>
                                <a:cubicBezTo>
                                  <a:pt x="1316146" y="2479919"/>
                                  <a:pt x="1310605" y="2476897"/>
                                  <a:pt x="1304561" y="2477400"/>
                                </a:cubicBezTo>
                                <a:cubicBezTo>
                                  <a:pt x="1298516" y="2477904"/>
                                  <a:pt x="1292471" y="2479919"/>
                                  <a:pt x="1288442" y="2483949"/>
                                </a:cubicBezTo>
                                <a:cubicBezTo>
                                  <a:pt x="1286427" y="2486467"/>
                                  <a:pt x="1284412" y="2488482"/>
                                  <a:pt x="1282397" y="2491001"/>
                                </a:cubicBezTo>
                                <a:cubicBezTo>
                                  <a:pt x="1281390" y="2492008"/>
                                  <a:pt x="1280383" y="2493016"/>
                                  <a:pt x="1279375" y="2494527"/>
                                </a:cubicBezTo>
                                <a:cubicBezTo>
                                  <a:pt x="1276857" y="2497549"/>
                                  <a:pt x="1274842" y="2500572"/>
                                  <a:pt x="1273834" y="2504098"/>
                                </a:cubicBezTo>
                                <a:cubicBezTo>
                                  <a:pt x="1272827" y="2507624"/>
                                  <a:pt x="1272827" y="2512157"/>
                                  <a:pt x="1273834" y="2516187"/>
                                </a:cubicBezTo>
                                <a:cubicBezTo>
                                  <a:pt x="1275345" y="2523239"/>
                                  <a:pt x="1281390" y="2529284"/>
                                  <a:pt x="1288442" y="2530795"/>
                                </a:cubicBezTo>
                                <a:close/>
                                <a:moveTo>
                                  <a:pt x="5942992" y="2537001"/>
                                </a:moveTo>
                                <a:cubicBezTo>
                                  <a:pt x="5950044" y="2538513"/>
                                  <a:pt x="5956592" y="2537505"/>
                                  <a:pt x="5962636" y="2532972"/>
                                </a:cubicBezTo>
                                <a:cubicBezTo>
                                  <a:pt x="5964651" y="2531461"/>
                                  <a:pt x="5966163" y="2529949"/>
                                  <a:pt x="5968177" y="2528438"/>
                                </a:cubicBezTo>
                                <a:cubicBezTo>
                                  <a:pt x="5970696" y="2526423"/>
                                  <a:pt x="5972711" y="2524408"/>
                                  <a:pt x="5975229" y="2522393"/>
                                </a:cubicBezTo>
                                <a:cubicBezTo>
                                  <a:pt x="5979259" y="2518867"/>
                                  <a:pt x="5981778" y="2511815"/>
                                  <a:pt x="5981778" y="2506274"/>
                                </a:cubicBezTo>
                                <a:cubicBezTo>
                                  <a:pt x="5981778" y="2500733"/>
                                  <a:pt x="5979259" y="2494185"/>
                                  <a:pt x="5975229" y="2490155"/>
                                </a:cubicBezTo>
                                <a:cubicBezTo>
                                  <a:pt x="5970696" y="2486126"/>
                                  <a:pt x="5965155" y="2483104"/>
                                  <a:pt x="5959110" y="2483607"/>
                                </a:cubicBezTo>
                                <a:cubicBezTo>
                                  <a:pt x="5953066" y="2484111"/>
                                  <a:pt x="5947021" y="2486126"/>
                                  <a:pt x="5942992" y="2490155"/>
                                </a:cubicBezTo>
                                <a:cubicBezTo>
                                  <a:pt x="5940977" y="2492674"/>
                                  <a:pt x="5938962" y="2494689"/>
                                  <a:pt x="5936946" y="2497207"/>
                                </a:cubicBezTo>
                                <a:cubicBezTo>
                                  <a:pt x="5935940" y="2498215"/>
                                  <a:pt x="5934932" y="2499222"/>
                                  <a:pt x="5933925" y="2500733"/>
                                </a:cubicBezTo>
                                <a:cubicBezTo>
                                  <a:pt x="5931406" y="2503756"/>
                                  <a:pt x="5929391" y="2506778"/>
                                  <a:pt x="5928384" y="2510304"/>
                                </a:cubicBezTo>
                                <a:cubicBezTo>
                                  <a:pt x="5927376" y="2513830"/>
                                  <a:pt x="5927376" y="2518364"/>
                                  <a:pt x="5928384" y="2522393"/>
                                </a:cubicBezTo>
                                <a:cubicBezTo>
                                  <a:pt x="5929895" y="2529446"/>
                                  <a:pt x="5935940" y="2535490"/>
                                  <a:pt x="5942992" y="2537001"/>
                                </a:cubicBezTo>
                                <a:close/>
                                <a:moveTo>
                                  <a:pt x="3429557" y="2543668"/>
                                </a:moveTo>
                                <a:cubicBezTo>
                                  <a:pt x="3439835" y="2545709"/>
                                  <a:pt x="3451764" y="2534606"/>
                                  <a:pt x="3445524" y="2522127"/>
                                </a:cubicBezTo>
                                <a:cubicBezTo>
                                  <a:pt x="3427906" y="2486891"/>
                                  <a:pt x="3408819" y="2451655"/>
                                  <a:pt x="3390714" y="2416908"/>
                                </a:cubicBezTo>
                                <a:cubicBezTo>
                                  <a:pt x="3381414" y="2398801"/>
                                  <a:pt x="3352541" y="2415440"/>
                                  <a:pt x="3362817" y="2433547"/>
                                </a:cubicBezTo>
                                <a:cubicBezTo>
                                  <a:pt x="3381903" y="2468294"/>
                                  <a:pt x="3400989" y="2503041"/>
                                  <a:pt x="3420564" y="2536809"/>
                                </a:cubicBezTo>
                                <a:cubicBezTo>
                                  <a:pt x="3422890" y="2540846"/>
                                  <a:pt x="3426132" y="2542987"/>
                                  <a:pt x="3429557" y="2543668"/>
                                </a:cubicBezTo>
                                <a:close/>
                                <a:moveTo>
                                  <a:pt x="2063734" y="2573611"/>
                                </a:moveTo>
                                <a:cubicBezTo>
                                  <a:pt x="2079664" y="2574618"/>
                                  <a:pt x="2095657" y="2573863"/>
                                  <a:pt x="2112028" y="2571092"/>
                                </a:cubicBezTo>
                                <a:cubicBezTo>
                                  <a:pt x="2131169" y="2568070"/>
                                  <a:pt x="2127140" y="2534321"/>
                                  <a:pt x="2107495" y="2536839"/>
                                </a:cubicBezTo>
                                <a:cubicBezTo>
                                  <a:pt x="2079790" y="2540365"/>
                                  <a:pt x="2051582" y="2540365"/>
                                  <a:pt x="2024380" y="2534824"/>
                                </a:cubicBezTo>
                                <a:cubicBezTo>
                                  <a:pt x="2004735" y="2530794"/>
                                  <a:pt x="1996172" y="2560010"/>
                                  <a:pt x="2015817" y="2565551"/>
                                </a:cubicBezTo>
                                <a:cubicBezTo>
                                  <a:pt x="2031936" y="2569833"/>
                                  <a:pt x="2047804" y="2572603"/>
                                  <a:pt x="2063734" y="2573611"/>
                                </a:cubicBezTo>
                                <a:close/>
                                <a:moveTo>
                                  <a:pt x="6718281" y="2579817"/>
                                </a:moveTo>
                                <a:cubicBezTo>
                                  <a:pt x="6734211" y="2580824"/>
                                  <a:pt x="6750204" y="2580069"/>
                                  <a:pt x="6766575" y="2577298"/>
                                </a:cubicBezTo>
                                <a:cubicBezTo>
                                  <a:pt x="6785716" y="2574276"/>
                                  <a:pt x="6781687" y="2540527"/>
                                  <a:pt x="6762042" y="2543045"/>
                                </a:cubicBezTo>
                                <a:cubicBezTo>
                                  <a:pt x="6734337" y="2546571"/>
                                  <a:pt x="6706129" y="2546571"/>
                                  <a:pt x="6678928" y="2541031"/>
                                </a:cubicBezTo>
                                <a:cubicBezTo>
                                  <a:pt x="6659282" y="2537001"/>
                                  <a:pt x="6650719" y="2566216"/>
                                  <a:pt x="6670364" y="2571757"/>
                                </a:cubicBezTo>
                                <a:cubicBezTo>
                                  <a:pt x="6686484" y="2576039"/>
                                  <a:pt x="6702351" y="2578809"/>
                                  <a:pt x="6718281" y="2579817"/>
                                </a:cubicBezTo>
                                <a:close/>
                                <a:moveTo>
                                  <a:pt x="1011313" y="2602581"/>
                                </a:moveTo>
                                <a:cubicBezTo>
                                  <a:pt x="1016811" y="2601687"/>
                                  <a:pt x="1021980" y="2598505"/>
                                  <a:pt x="1025528" y="2592266"/>
                                </a:cubicBezTo>
                                <a:cubicBezTo>
                                  <a:pt x="1045593" y="2557030"/>
                                  <a:pt x="1074957" y="2525709"/>
                                  <a:pt x="1106767" y="2499771"/>
                                </a:cubicBezTo>
                                <a:cubicBezTo>
                                  <a:pt x="1122428" y="2487047"/>
                                  <a:pt x="1101873" y="2459641"/>
                                  <a:pt x="1084745" y="2471386"/>
                                </a:cubicBezTo>
                                <a:cubicBezTo>
                                  <a:pt x="1044615" y="2498303"/>
                                  <a:pt x="1015251" y="2530603"/>
                                  <a:pt x="987845" y="2569754"/>
                                </a:cubicBezTo>
                                <a:cubicBezTo>
                                  <a:pt x="975366" y="2587372"/>
                                  <a:pt x="994820" y="2605265"/>
                                  <a:pt x="1011313" y="2602581"/>
                                </a:cubicBezTo>
                                <a:close/>
                                <a:moveTo>
                                  <a:pt x="1320888" y="2605533"/>
                                </a:moveTo>
                                <a:cubicBezTo>
                                  <a:pt x="1326287" y="2607328"/>
                                  <a:pt x="1332647" y="2606982"/>
                                  <a:pt x="1339321" y="2603330"/>
                                </a:cubicBezTo>
                                <a:cubicBezTo>
                                  <a:pt x="1384656" y="2579151"/>
                                  <a:pt x="1408834" y="2538853"/>
                                  <a:pt x="1425960" y="2492008"/>
                                </a:cubicBezTo>
                                <a:cubicBezTo>
                                  <a:pt x="1434523" y="2466821"/>
                                  <a:pt x="1393219" y="2454732"/>
                                  <a:pt x="1385160" y="2480926"/>
                                </a:cubicBezTo>
                                <a:cubicBezTo>
                                  <a:pt x="1374581" y="2515178"/>
                                  <a:pt x="1344862" y="2543891"/>
                                  <a:pt x="1315646" y="2563032"/>
                                </a:cubicBezTo>
                                <a:cubicBezTo>
                                  <a:pt x="1297134" y="2575499"/>
                                  <a:pt x="1304690" y="2600150"/>
                                  <a:pt x="1320888" y="2605533"/>
                                </a:cubicBezTo>
                                <a:close/>
                                <a:moveTo>
                                  <a:pt x="5665856" y="2608787"/>
                                </a:moveTo>
                                <a:cubicBezTo>
                                  <a:pt x="5671354" y="2607892"/>
                                  <a:pt x="5676523" y="2604711"/>
                                  <a:pt x="5680071" y="2598471"/>
                                </a:cubicBezTo>
                                <a:cubicBezTo>
                                  <a:pt x="5700136" y="2563235"/>
                                  <a:pt x="5729500" y="2531914"/>
                                  <a:pt x="5761310" y="2505977"/>
                                </a:cubicBezTo>
                                <a:cubicBezTo>
                                  <a:pt x="5776971" y="2493252"/>
                                  <a:pt x="5756416" y="2465846"/>
                                  <a:pt x="5739287" y="2477592"/>
                                </a:cubicBezTo>
                                <a:cubicBezTo>
                                  <a:pt x="5699158" y="2504508"/>
                                  <a:pt x="5669794" y="2536808"/>
                                  <a:pt x="5642388" y="2575959"/>
                                </a:cubicBezTo>
                                <a:cubicBezTo>
                                  <a:pt x="5629909" y="2593578"/>
                                  <a:pt x="5649362" y="2611471"/>
                                  <a:pt x="5665856" y="2608787"/>
                                </a:cubicBezTo>
                                <a:close/>
                                <a:moveTo>
                                  <a:pt x="5975435" y="2611740"/>
                                </a:moveTo>
                                <a:cubicBezTo>
                                  <a:pt x="5980834" y="2613534"/>
                                  <a:pt x="5987193" y="2613188"/>
                                  <a:pt x="5993868" y="2609536"/>
                                </a:cubicBezTo>
                                <a:cubicBezTo>
                                  <a:pt x="6039203" y="2585357"/>
                                  <a:pt x="6063381" y="2545060"/>
                                  <a:pt x="6080507" y="2498214"/>
                                </a:cubicBezTo>
                                <a:cubicBezTo>
                                  <a:pt x="6089071" y="2473027"/>
                                  <a:pt x="6047766" y="2460938"/>
                                  <a:pt x="6039706" y="2487132"/>
                                </a:cubicBezTo>
                                <a:cubicBezTo>
                                  <a:pt x="6029128" y="2521384"/>
                                  <a:pt x="5999409" y="2550097"/>
                                  <a:pt x="5970193" y="2569238"/>
                                </a:cubicBezTo>
                                <a:cubicBezTo>
                                  <a:pt x="5951681" y="2581705"/>
                                  <a:pt x="5959237" y="2606356"/>
                                  <a:pt x="5975435" y="2611740"/>
                                </a:cubicBezTo>
                                <a:close/>
                                <a:moveTo>
                                  <a:pt x="2619954" y="2634723"/>
                                </a:moveTo>
                                <a:cubicBezTo>
                                  <a:pt x="2626502" y="2636234"/>
                                  <a:pt x="2634059" y="2635227"/>
                                  <a:pt x="2638593" y="2629685"/>
                                </a:cubicBezTo>
                                <a:cubicBezTo>
                                  <a:pt x="2642118" y="2625656"/>
                                  <a:pt x="2644133" y="2621122"/>
                                  <a:pt x="2644133" y="2616085"/>
                                </a:cubicBezTo>
                                <a:cubicBezTo>
                                  <a:pt x="2644133" y="2611047"/>
                                  <a:pt x="2642118" y="2606011"/>
                                  <a:pt x="2638593" y="2602485"/>
                                </a:cubicBezTo>
                                <a:cubicBezTo>
                                  <a:pt x="2633555" y="2596944"/>
                                  <a:pt x="2627006" y="2595936"/>
                                  <a:pt x="2619954" y="2596944"/>
                                </a:cubicBezTo>
                                <a:cubicBezTo>
                                  <a:pt x="2618443" y="2596944"/>
                                  <a:pt x="2617436" y="2597447"/>
                                  <a:pt x="2615925" y="2597951"/>
                                </a:cubicBezTo>
                                <a:cubicBezTo>
                                  <a:pt x="2610889" y="2598959"/>
                                  <a:pt x="2606857" y="2602485"/>
                                  <a:pt x="2604339" y="2607018"/>
                                </a:cubicBezTo>
                                <a:cubicBezTo>
                                  <a:pt x="2601317" y="2612559"/>
                                  <a:pt x="2601317" y="2619611"/>
                                  <a:pt x="2604339" y="2624648"/>
                                </a:cubicBezTo>
                                <a:cubicBezTo>
                                  <a:pt x="2606857" y="2629182"/>
                                  <a:pt x="2610889" y="2632708"/>
                                  <a:pt x="2615925" y="2633715"/>
                                </a:cubicBezTo>
                                <a:cubicBezTo>
                                  <a:pt x="2617436" y="2634219"/>
                                  <a:pt x="2618443" y="2634219"/>
                                  <a:pt x="2619954" y="2634723"/>
                                </a:cubicBezTo>
                                <a:close/>
                                <a:moveTo>
                                  <a:pt x="2391087" y="2636577"/>
                                </a:moveTo>
                                <a:cubicBezTo>
                                  <a:pt x="2391087" y="2636072"/>
                                  <a:pt x="2390079" y="2635065"/>
                                  <a:pt x="2390583" y="2634561"/>
                                </a:cubicBezTo>
                                <a:lnTo>
                                  <a:pt x="2390680" y="2635607"/>
                                </a:lnTo>
                                <a:close/>
                                <a:moveTo>
                                  <a:pt x="2390816" y="2637063"/>
                                </a:moveTo>
                                <a:lnTo>
                                  <a:pt x="2390680" y="2635607"/>
                                </a:lnTo>
                                <a:lnTo>
                                  <a:pt x="2390268" y="2634625"/>
                                </a:lnTo>
                                <a:cubicBezTo>
                                  <a:pt x="2389953" y="2633806"/>
                                  <a:pt x="2389827" y="2633302"/>
                                  <a:pt x="2390583" y="2634561"/>
                                </a:cubicBezTo>
                                <a:lnTo>
                                  <a:pt x="2389954" y="2633932"/>
                                </a:lnTo>
                                <a:lnTo>
                                  <a:pt x="2389850" y="2635637"/>
                                </a:lnTo>
                                <a:close/>
                                <a:moveTo>
                                  <a:pt x="2390881" y="2637160"/>
                                </a:moveTo>
                                <a:lnTo>
                                  <a:pt x="2391087" y="2636577"/>
                                </a:lnTo>
                                <a:lnTo>
                                  <a:pt x="2390877" y="2637154"/>
                                </a:lnTo>
                                <a:close/>
                                <a:moveTo>
                                  <a:pt x="2390835" y="2637269"/>
                                </a:moveTo>
                                <a:lnTo>
                                  <a:pt x="2390877" y="2637154"/>
                                </a:lnTo>
                                <a:lnTo>
                                  <a:pt x="2390816" y="2637063"/>
                                </a:lnTo>
                                <a:close/>
                                <a:moveTo>
                                  <a:pt x="2391385" y="2637903"/>
                                </a:moveTo>
                                <a:lnTo>
                                  <a:pt x="2391590" y="2637080"/>
                                </a:lnTo>
                                <a:lnTo>
                                  <a:pt x="2391266" y="2637729"/>
                                </a:lnTo>
                                <a:close/>
                                <a:moveTo>
                                  <a:pt x="2390892" y="2638348"/>
                                </a:moveTo>
                                <a:lnTo>
                                  <a:pt x="2391087" y="2638088"/>
                                </a:lnTo>
                                <a:lnTo>
                                  <a:pt x="2391266" y="2637729"/>
                                </a:lnTo>
                                <a:lnTo>
                                  <a:pt x="2390881" y="2637160"/>
                                </a:lnTo>
                                <a:lnTo>
                                  <a:pt x="2390709" y="2637647"/>
                                </a:lnTo>
                                <a:close/>
                                <a:moveTo>
                                  <a:pt x="7045637" y="2642783"/>
                                </a:moveTo>
                                <a:cubicBezTo>
                                  <a:pt x="7045637" y="2642279"/>
                                  <a:pt x="7044629" y="2641271"/>
                                  <a:pt x="7045133" y="2640768"/>
                                </a:cubicBezTo>
                                <a:lnTo>
                                  <a:pt x="7045230" y="2641814"/>
                                </a:lnTo>
                                <a:close/>
                                <a:moveTo>
                                  <a:pt x="7045366" y="2643270"/>
                                </a:moveTo>
                                <a:lnTo>
                                  <a:pt x="7045230" y="2641814"/>
                                </a:lnTo>
                                <a:lnTo>
                                  <a:pt x="7044818" y="2640831"/>
                                </a:lnTo>
                                <a:cubicBezTo>
                                  <a:pt x="7044503" y="2640012"/>
                                  <a:pt x="7044377" y="2639509"/>
                                  <a:pt x="7045133" y="2640768"/>
                                </a:cubicBezTo>
                                <a:lnTo>
                                  <a:pt x="7044503" y="2640138"/>
                                </a:lnTo>
                                <a:lnTo>
                                  <a:pt x="7044399" y="2641843"/>
                                </a:lnTo>
                                <a:close/>
                                <a:moveTo>
                                  <a:pt x="7045431" y="2643366"/>
                                </a:moveTo>
                                <a:lnTo>
                                  <a:pt x="7045637" y="2642783"/>
                                </a:lnTo>
                                <a:lnTo>
                                  <a:pt x="7045427" y="2643360"/>
                                </a:lnTo>
                                <a:close/>
                                <a:moveTo>
                                  <a:pt x="7045385" y="2643475"/>
                                </a:moveTo>
                                <a:lnTo>
                                  <a:pt x="7045427" y="2643360"/>
                                </a:lnTo>
                                <a:lnTo>
                                  <a:pt x="7045366" y="2643270"/>
                                </a:lnTo>
                                <a:close/>
                                <a:moveTo>
                                  <a:pt x="7045935" y="2644110"/>
                                </a:moveTo>
                                <a:lnTo>
                                  <a:pt x="7046140" y="2643286"/>
                                </a:lnTo>
                                <a:lnTo>
                                  <a:pt x="7045816" y="2643935"/>
                                </a:lnTo>
                                <a:close/>
                                <a:moveTo>
                                  <a:pt x="2572930" y="2644132"/>
                                </a:moveTo>
                                <a:cubicBezTo>
                                  <a:pt x="2579478" y="2644132"/>
                                  <a:pt x="2585523" y="2640606"/>
                                  <a:pt x="2589049" y="2635065"/>
                                </a:cubicBezTo>
                                <a:cubicBezTo>
                                  <a:pt x="2592071" y="2629524"/>
                                  <a:pt x="2591568" y="2622471"/>
                                  <a:pt x="2588545" y="2616427"/>
                                </a:cubicBezTo>
                                <a:cubicBezTo>
                                  <a:pt x="2588041" y="2614916"/>
                                  <a:pt x="2587034" y="2613909"/>
                                  <a:pt x="2586530" y="2612397"/>
                                </a:cubicBezTo>
                                <a:cubicBezTo>
                                  <a:pt x="2580990" y="2601819"/>
                                  <a:pt x="2564367" y="2601819"/>
                                  <a:pt x="2558826" y="2612397"/>
                                </a:cubicBezTo>
                                <a:cubicBezTo>
                                  <a:pt x="2558322" y="2613909"/>
                                  <a:pt x="2557315" y="2614916"/>
                                  <a:pt x="2556811" y="2616427"/>
                                </a:cubicBezTo>
                                <a:cubicBezTo>
                                  <a:pt x="2553788" y="2622471"/>
                                  <a:pt x="2553285" y="2629524"/>
                                  <a:pt x="2556811" y="2635065"/>
                                </a:cubicBezTo>
                                <a:cubicBezTo>
                                  <a:pt x="2560337" y="2640606"/>
                                  <a:pt x="2566382" y="2644132"/>
                                  <a:pt x="2572930" y="2644132"/>
                                </a:cubicBezTo>
                                <a:close/>
                                <a:moveTo>
                                  <a:pt x="7045442" y="2644554"/>
                                </a:moveTo>
                                <a:lnTo>
                                  <a:pt x="7045637" y="2644294"/>
                                </a:lnTo>
                                <a:lnTo>
                                  <a:pt x="7045816" y="2643935"/>
                                </a:lnTo>
                                <a:lnTo>
                                  <a:pt x="7045431" y="2643366"/>
                                </a:lnTo>
                                <a:lnTo>
                                  <a:pt x="7045259" y="2643853"/>
                                </a:lnTo>
                                <a:close/>
                                <a:moveTo>
                                  <a:pt x="4039657" y="2644687"/>
                                </a:moveTo>
                                <a:lnTo>
                                  <a:pt x="4040127" y="2643528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39620" y="2633548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9612" y="2644518"/>
                                </a:lnTo>
                                <a:lnTo>
                                  <a:pt x="4039638" y="2644474"/>
                                </a:lnTo>
                                <a:lnTo>
                                  <a:pt x="4039612" y="2644519"/>
                                </a:lnTo>
                                <a:close/>
                                <a:moveTo>
                                  <a:pt x="4038170" y="2646921"/>
                                </a:moveTo>
                                <a:lnTo>
                                  <a:pt x="4038333" y="2646758"/>
                                </a:lnTo>
                                <a:lnTo>
                                  <a:pt x="4039612" y="2644519"/>
                                </a:lnTo>
                                <a:lnTo>
                                  <a:pt x="4039612" y="2644518"/>
                                </a:lnTo>
                                <a:close/>
                                <a:moveTo>
                                  <a:pt x="3947144" y="2649857"/>
                                </a:moveTo>
                                <a:cubicBezTo>
                                  <a:pt x="3969167" y="2654751"/>
                                  <a:pt x="3975529" y="2626367"/>
                                  <a:pt x="3956443" y="2618047"/>
                                </a:cubicBezTo>
                                <a:cubicBezTo>
                                  <a:pt x="3916802" y="2601407"/>
                                  <a:pt x="3877162" y="2584768"/>
                                  <a:pt x="3839479" y="2563235"/>
                                </a:cubicBezTo>
                                <a:cubicBezTo>
                                  <a:pt x="3820881" y="2552468"/>
                                  <a:pt x="3806200" y="2579385"/>
                                  <a:pt x="3822839" y="2591130"/>
                                </a:cubicBezTo>
                                <a:cubicBezTo>
                                  <a:pt x="3860522" y="2618047"/>
                                  <a:pt x="3901631" y="2639580"/>
                                  <a:pt x="3947144" y="2649857"/>
                                </a:cubicBezTo>
                                <a:close/>
                                <a:moveTo>
                                  <a:pt x="7227479" y="2650338"/>
                                </a:moveTo>
                                <a:cubicBezTo>
                                  <a:pt x="7234028" y="2650338"/>
                                  <a:pt x="7240072" y="2646812"/>
                                  <a:pt x="7243598" y="2641271"/>
                                </a:cubicBezTo>
                                <a:cubicBezTo>
                                  <a:pt x="7246620" y="2635730"/>
                                  <a:pt x="7246117" y="2628678"/>
                                  <a:pt x="7243095" y="2622633"/>
                                </a:cubicBezTo>
                                <a:cubicBezTo>
                                  <a:pt x="7242591" y="2621122"/>
                                  <a:pt x="7241583" y="2620115"/>
                                  <a:pt x="7241080" y="2618603"/>
                                </a:cubicBezTo>
                                <a:cubicBezTo>
                                  <a:pt x="7235539" y="2608025"/>
                                  <a:pt x="7218916" y="2608025"/>
                                  <a:pt x="7213375" y="2618603"/>
                                </a:cubicBezTo>
                                <a:cubicBezTo>
                                  <a:pt x="7212871" y="2620115"/>
                                  <a:pt x="7211864" y="2621122"/>
                                  <a:pt x="7211360" y="2622633"/>
                                </a:cubicBezTo>
                                <a:cubicBezTo>
                                  <a:pt x="7208338" y="2628678"/>
                                  <a:pt x="7207834" y="2635730"/>
                                  <a:pt x="7211360" y="2641271"/>
                                </a:cubicBezTo>
                                <a:cubicBezTo>
                                  <a:pt x="7214886" y="2646812"/>
                                  <a:pt x="7220931" y="2650338"/>
                                  <a:pt x="7227479" y="2650338"/>
                                </a:cubicBezTo>
                                <a:close/>
                                <a:moveTo>
                                  <a:pt x="3476048" y="2652863"/>
                                </a:moveTo>
                                <a:cubicBezTo>
                                  <a:pt x="3479596" y="2653008"/>
                                  <a:pt x="3483327" y="2651570"/>
                                  <a:pt x="3486631" y="2647900"/>
                                </a:cubicBezTo>
                                <a:cubicBezTo>
                                  <a:pt x="3506695" y="2625388"/>
                                  <a:pt x="3526272" y="2602386"/>
                                  <a:pt x="3545357" y="2578895"/>
                                </a:cubicBezTo>
                                <a:cubicBezTo>
                                  <a:pt x="3558082" y="2563235"/>
                                  <a:pt x="3536551" y="2540234"/>
                                  <a:pt x="3522846" y="2556384"/>
                                </a:cubicBezTo>
                                <a:cubicBezTo>
                                  <a:pt x="3503268" y="2579385"/>
                                  <a:pt x="3484185" y="2602876"/>
                                  <a:pt x="3465587" y="2626366"/>
                                </a:cubicBezTo>
                                <a:cubicBezTo>
                                  <a:pt x="3456412" y="2637744"/>
                                  <a:pt x="3465404" y="2652427"/>
                                  <a:pt x="3476048" y="2652863"/>
                                </a:cubicBezTo>
                                <a:close/>
                                <a:moveTo>
                                  <a:pt x="764191" y="2661270"/>
                                </a:moveTo>
                                <a:cubicBezTo>
                                  <a:pt x="776915" y="2665185"/>
                                  <a:pt x="790128" y="2654418"/>
                                  <a:pt x="790128" y="2641694"/>
                                </a:cubicBezTo>
                                <a:lnTo>
                                  <a:pt x="785192" y="2631748"/>
                                </a:lnTo>
                                <a:lnTo>
                                  <a:pt x="790617" y="2633376"/>
                                </a:lnTo>
                                <a:cubicBezTo>
                                  <a:pt x="803342" y="2636802"/>
                                  <a:pt x="816066" y="2627014"/>
                                  <a:pt x="816066" y="2614289"/>
                                </a:cubicBezTo>
                                <a:cubicBezTo>
                                  <a:pt x="816066" y="2601565"/>
                                  <a:pt x="803342" y="2591288"/>
                                  <a:pt x="790617" y="2595203"/>
                                </a:cubicBezTo>
                                <a:cubicBezTo>
                                  <a:pt x="787192" y="2596182"/>
                                  <a:pt x="784255" y="2597161"/>
                                  <a:pt x="780830" y="2598139"/>
                                </a:cubicBezTo>
                                <a:cubicBezTo>
                                  <a:pt x="773978" y="2600097"/>
                                  <a:pt x="768105" y="2606948"/>
                                  <a:pt x="768594" y="2614289"/>
                                </a:cubicBezTo>
                                <a:lnTo>
                                  <a:pt x="775589" y="2623523"/>
                                </a:lnTo>
                                <a:lnTo>
                                  <a:pt x="764191" y="2621140"/>
                                </a:lnTo>
                                <a:cubicBezTo>
                                  <a:pt x="762723" y="2621629"/>
                                  <a:pt x="761254" y="2622118"/>
                                  <a:pt x="760276" y="2622608"/>
                                </a:cubicBezTo>
                                <a:cubicBezTo>
                                  <a:pt x="752445" y="2625055"/>
                                  <a:pt x="746083" y="2632396"/>
                                  <a:pt x="746083" y="2641205"/>
                                </a:cubicBezTo>
                                <a:cubicBezTo>
                                  <a:pt x="746572" y="2650014"/>
                                  <a:pt x="751956" y="2657354"/>
                                  <a:pt x="760276" y="2659801"/>
                                </a:cubicBezTo>
                                <a:cubicBezTo>
                                  <a:pt x="761743" y="2660291"/>
                                  <a:pt x="763212" y="2660780"/>
                                  <a:pt x="764191" y="2661270"/>
                                </a:cubicBezTo>
                                <a:close/>
                                <a:moveTo>
                                  <a:pt x="663865" y="2664696"/>
                                </a:moveTo>
                                <a:cubicBezTo>
                                  <a:pt x="671696" y="2664696"/>
                                  <a:pt x="679526" y="2661270"/>
                                  <a:pt x="684909" y="2655887"/>
                                </a:cubicBezTo>
                                <a:cubicBezTo>
                                  <a:pt x="688824" y="2651972"/>
                                  <a:pt x="691271" y="2647567"/>
                                  <a:pt x="692739" y="2642673"/>
                                </a:cubicBezTo>
                                <a:cubicBezTo>
                                  <a:pt x="694207" y="2637290"/>
                                  <a:pt x="694207" y="2631907"/>
                                  <a:pt x="692739" y="2626523"/>
                                </a:cubicBezTo>
                                <a:cubicBezTo>
                                  <a:pt x="691760" y="2624077"/>
                                  <a:pt x="690781" y="2621140"/>
                                  <a:pt x="689313" y="2618693"/>
                                </a:cubicBezTo>
                                <a:cubicBezTo>
                                  <a:pt x="687845" y="2616736"/>
                                  <a:pt x="686377" y="2614778"/>
                                  <a:pt x="684419" y="2612821"/>
                                </a:cubicBezTo>
                                <a:cubicBezTo>
                                  <a:pt x="681483" y="2609885"/>
                                  <a:pt x="678547" y="2607927"/>
                                  <a:pt x="674632" y="2606459"/>
                                </a:cubicBezTo>
                                <a:cubicBezTo>
                                  <a:pt x="670227" y="2604501"/>
                                  <a:pt x="671696" y="2604991"/>
                                  <a:pt x="666802" y="2604501"/>
                                </a:cubicBezTo>
                                <a:cubicBezTo>
                                  <a:pt x="664355" y="2604012"/>
                                  <a:pt x="661908" y="2604012"/>
                                  <a:pt x="658971" y="2604501"/>
                                </a:cubicBezTo>
                                <a:cubicBezTo>
                                  <a:pt x="656035" y="2604501"/>
                                  <a:pt x="652609" y="2605480"/>
                                  <a:pt x="649183" y="2607927"/>
                                </a:cubicBezTo>
                                <a:cubicBezTo>
                                  <a:pt x="644779" y="2609885"/>
                                  <a:pt x="643312" y="2612331"/>
                                  <a:pt x="640375" y="2615757"/>
                                </a:cubicBezTo>
                                <a:cubicBezTo>
                                  <a:pt x="638417" y="2617715"/>
                                  <a:pt x="637438" y="2619672"/>
                                  <a:pt x="636460" y="2622119"/>
                                </a:cubicBezTo>
                                <a:cubicBezTo>
                                  <a:pt x="635481" y="2623587"/>
                                  <a:pt x="634991" y="2625055"/>
                                  <a:pt x="634991" y="2626523"/>
                                </a:cubicBezTo>
                                <a:cubicBezTo>
                                  <a:pt x="633523" y="2631907"/>
                                  <a:pt x="633523" y="2637290"/>
                                  <a:pt x="634991" y="2642673"/>
                                </a:cubicBezTo>
                                <a:cubicBezTo>
                                  <a:pt x="636460" y="2647567"/>
                                  <a:pt x="638907" y="2651972"/>
                                  <a:pt x="642822" y="2655887"/>
                                </a:cubicBezTo>
                                <a:cubicBezTo>
                                  <a:pt x="648694" y="2661270"/>
                                  <a:pt x="656035" y="2664696"/>
                                  <a:pt x="663865" y="2664696"/>
                                </a:cubicBezTo>
                                <a:close/>
                                <a:moveTo>
                                  <a:pt x="5418737" y="2667476"/>
                                </a:moveTo>
                                <a:cubicBezTo>
                                  <a:pt x="5431462" y="2671391"/>
                                  <a:pt x="5444675" y="2660624"/>
                                  <a:pt x="5444675" y="2647900"/>
                                </a:cubicBezTo>
                                <a:lnTo>
                                  <a:pt x="5439738" y="2637954"/>
                                </a:lnTo>
                                <a:lnTo>
                                  <a:pt x="5445164" y="2639582"/>
                                </a:lnTo>
                                <a:cubicBezTo>
                                  <a:pt x="5457888" y="2643007"/>
                                  <a:pt x="5470612" y="2633220"/>
                                  <a:pt x="5470612" y="2620495"/>
                                </a:cubicBezTo>
                                <a:cubicBezTo>
                                  <a:pt x="5470612" y="2607771"/>
                                  <a:pt x="5457888" y="2597494"/>
                                  <a:pt x="5445164" y="2601409"/>
                                </a:cubicBezTo>
                                <a:cubicBezTo>
                                  <a:pt x="5441738" y="2602387"/>
                                  <a:pt x="5438802" y="2603366"/>
                                  <a:pt x="5435376" y="2604345"/>
                                </a:cubicBezTo>
                                <a:cubicBezTo>
                                  <a:pt x="5428524" y="2606303"/>
                                  <a:pt x="5422652" y="2613154"/>
                                  <a:pt x="5423141" y="2620495"/>
                                </a:cubicBezTo>
                                <a:lnTo>
                                  <a:pt x="5430136" y="2629728"/>
                                </a:lnTo>
                                <a:lnTo>
                                  <a:pt x="5418737" y="2627345"/>
                                </a:lnTo>
                                <a:cubicBezTo>
                                  <a:pt x="5417269" y="2627835"/>
                                  <a:pt x="5415801" y="2628324"/>
                                  <a:pt x="5414822" y="2628813"/>
                                </a:cubicBezTo>
                                <a:cubicBezTo>
                                  <a:pt x="5406992" y="2631260"/>
                                  <a:pt x="5400630" y="2638601"/>
                                  <a:pt x="5400630" y="2647410"/>
                                </a:cubicBezTo>
                                <a:cubicBezTo>
                                  <a:pt x="5401119" y="2656219"/>
                                  <a:pt x="5406502" y="2663560"/>
                                  <a:pt x="5414822" y="2666007"/>
                                </a:cubicBezTo>
                                <a:cubicBezTo>
                                  <a:pt x="5416290" y="2666497"/>
                                  <a:pt x="5417759" y="2666986"/>
                                  <a:pt x="5418737" y="2667476"/>
                                </a:cubicBezTo>
                                <a:close/>
                                <a:moveTo>
                                  <a:pt x="2376857" y="2669759"/>
                                </a:moveTo>
                                <a:cubicBezTo>
                                  <a:pt x="2382776" y="2669318"/>
                                  <a:pt x="2388568" y="2666548"/>
                                  <a:pt x="2392598" y="2661762"/>
                                </a:cubicBezTo>
                                <a:cubicBezTo>
                                  <a:pt x="2396124" y="2657229"/>
                                  <a:pt x="2397635" y="2651688"/>
                                  <a:pt x="2396627" y="2645643"/>
                                </a:cubicBezTo>
                                <a:lnTo>
                                  <a:pt x="2391385" y="2637903"/>
                                </a:lnTo>
                                <a:lnTo>
                                  <a:pt x="2391087" y="2639095"/>
                                </a:lnTo>
                                <a:lnTo>
                                  <a:pt x="2390892" y="2638348"/>
                                </a:lnTo>
                                <a:lnTo>
                                  <a:pt x="2389576" y="2640102"/>
                                </a:lnTo>
                                <a:lnTo>
                                  <a:pt x="2389850" y="2635637"/>
                                </a:lnTo>
                                <a:lnTo>
                                  <a:pt x="2386050" y="2630028"/>
                                </a:lnTo>
                                <a:lnTo>
                                  <a:pt x="2389954" y="2633932"/>
                                </a:lnTo>
                                <a:lnTo>
                                  <a:pt x="2391087" y="2615420"/>
                                </a:lnTo>
                                <a:cubicBezTo>
                                  <a:pt x="2385042" y="2607360"/>
                                  <a:pt x="2375471" y="2606857"/>
                                  <a:pt x="2366908" y="2610383"/>
                                </a:cubicBezTo>
                                <a:cubicBezTo>
                                  <a:pt x="2345752" y="2619450"/>
                                  <a:pt x="2345752" y="2649169"/>
                                  <a:pt x="2360360" y="2663777"/>
                                </a:cubicBezTo>
                                <a:cubicBezTo>
                                  <a:pt x="2364893" y="2668311"/>
                                  <a:pt x="2370938" y="2670200"/>
                                  <a:pt x="2376857" y="2669759"/>
                                </a:cubicBezTo>
                                <a:close/>
                                <a:moveTo>
                                  <a:pt x="5318413" y="2670901"/>
                                </a:moveTo>
                                <a:cubicBezTo>
                                  <a:pt x="5326243" y="2670901"/>
                                  <a:pt x="5334073" y="2667476"/>
                                  <a:pt x="5339456" y="2662093"/>
                                </a:cubicBezTo>
                                <a:cubicBezTo>
                                  <a:pt x="5343371" y="2658177"/>
                                  <a:pt x="5345818" y="2653772"/>
                                  <a:pt x="5347286" y="2648879"/>
                                </a:cubicBezTo>
                                <a:cubicBezTo>
                                  <a:pt x="5348754" y="2643495"/>
                                  <a:pt x="5348754" y="2638113"/>
                                  <a:pt x="5347286" y="2632729"/>
                                </a:cubicBezTo>
                                <a:cubicBezTo>
                                  <a:pt x="5346307" y="2630282"/>
                                  <a:pt x="5345328" y="2627346"/>
                                  <a:pt x="5343860" y="2624899"/>
                                </a:cubicBezTo>
                                <a:cubicBezTo>
                                  <a:pt x="5342392" y="2622941"/>
                                  <a:pt x="5340924" y="2620984"/>
                                  <a:pt x="5338967" y="2619027"/>
                                </a:cubicBezTo>
                                <a:cubicBezTo>
                                  <a:pt x="5336030" y="2616090"/>
                                  <a:pt x="5333094" y="2614133"/>
                                  <a:pt x="5329179" y="2612665"/>
                                </a:cubicBezTo>
                                <a:cubicBezTo>
                                  <a:pt x="5324775" y="2610707"/>
                                  <a:pt x="5326243" y="2611196"/>
                                  <a:pt x="5321349" y="2610707"/>
                                </a:cubicBezTo>
                                <a:cubicBezTo>
                                  <a:pt x="5318902" y="2610218"/>
                                  <a:pt x="5316455" y="2610218"/>
                                  <a:pt x="5313518" y="2610707"/>
                                </a:cubicBezTo>
                                <a:cubicBezTo>
                                  <a:pt x="5310582" y="2610707"/>
                                  <a:pt x="5307156" y="2611686"/>
                                  <a:pt x="5303731" y="2614133"/>
                                </a:cubicBezTo>
                                <a:cubicBezTo>
                                  <a:pt x="5299326" y="2616090"/>
                                  <a:pt x="5297859" y="2618537"/>
                                  <a:pt x="5294922" y="2621963"/>
                                </a:cubicBezTo>
                                <a:cubicBezTo>
                                  <a:pt x="5292964" y="2623920"/>
                                  <a:pt x="5291985" y="2625878"/>
                                  <a:pt x="5291007" y="2628325"/>
                                </a:cubicBezTo>
                                <a:cubicBezTo>
                                  <a:pt x="5290028" y="2629793"/>
                                  <a:pt x="5289539" y="2631261"/>
                                  <a:pt x="5289539" y="2632729"/>
                                </a:cubicBezTo>
                                <a:cubicBezTo>
                                  <a:pt x="5288070" y="2638113"/>
                                  <a:pt x="5288070" y="2643495"/>
                                  <a:pt x="5289539" y="2648879"/>
                                </a:cubicBezTo>
                                <a:cubicBezTo>
                                  <a:pt x="5291007" y="2653772"/>
                                  <a:pt x="5293454" y="2658177"/>
                                  <a:pt x="5297369" y="2662093"/>
                                </a:cubicBezTo>
                                <a:cubicBezTo>
                                  <a:pt x="5303241" y="2667476"/>
                                  <a:pt x="5310582" y="2670901"/>
                                  <a:pt x="5318413" y="2670901"/>
                                </a:cubicBezTo>
                                <a:close/>
                                <a:moveTo>
                                  <a:pt x="4013211" y="2673838"/>
                                </a:moveTo>
                                <a:cubicBezTo>
                                  <a:pt x="4019083" y="2673593"/>
                                  <a:pt x="4024589" y="2671636"/>
                                  <a:pt x="4029055" y="2668271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9148" y="2652304"/>
                                </a:lnTo>
                                <a:cubicBezTo>
                                  <a:pt x="4039148" y="2653283"/>
                                  <a:pt x="4038659" y="2653773"/>
                                  <a:pt x="4038659" y="2654263"/>
                                </a:cubicBezTo>
                                <a:lnTo>
                                  <a:pt x="4037391" y="2656113"/>
                                </a:lnTo>
                                <a:lnTo>
                                  <a:pt x="4036212" y="2658666"/>
                                </a:lnTo>
                                <a:cubicBezTo>
                                  <a:pt x="4036702" y="2657688"/>
                                  <a:pt x="4037191" y="2656709"/>
                                  <a:pt x="4038170" y="2655731"/>
                                </a:cubicBezTo>
                                <a:cubicBezTo>
                                  <a:pt x="4039148" y="2653283"/>
                                  <a:pt x="4040127" y="2651326"/>
                                  <a:pt x="4041106" y="2648879"/>
                                </a:cubicBezTo>
                                <a:lnTo>
                                  <a:pt x="4041484" y="2640181"/>
                                </a:lnTo>
                                <a:lnTo>
                                  <a:pt x="4040127" y="2643528"/>
                                </a:lnTo>
                                <a:lnTo>
                                  <a:pt x="4040127" y="2646432"/>
                                </a:lnTo>
                                <a:lnTo>
                                  <a:pt x="4039657" y="2644687"/>
                                </a:lnTo>
                                <a:lnTo>
                                  <a:pt x="4039148" y="2645942"/>
                                </a:lnTo>
                                <a:lnTo>
                                  <a:pt x="4038333" y="2646758"/>
                                </a:lnTo>
                                <a:lnTo>
                                  <a:pt x="4037680" y="2647901"/>
                                </a:lnTo>
                                <a:lnTo>
                                  <a:pt x="4038630" y="2640871"/>
                                </a:lnTo>
                                <a:lnTo>
                                  <a:pt x="4033276" y="2620984"/>
                                </a:lnTo>
                                <a:cubicBezTo>
                                  <a:pt x="4033276" y="2620984"/>
                                  <a:pt x="4033765" y="2621473"/>
                                  <a:pt x="4033765" y="2621473"/>
                                </a:cubicBezTo>
                                <a:lnTo>
                                  <a:pt x="4039620" y="2633548"/>
                                </a:lnTo>
                                <a:lnTo>
                                  <a:pt x="4040127" y="2629793"/>
                                </a:lnTo>
                                <a:lnTo>
                                  <a:pt x="4040127" y="2634595"/>
                                </a:lnTo>
                                <a:lnTo>
                                  <a:pt x="4041595" y="2637623"/>
                                </a:lnTo>
                                <a:lnTo>
                                  <a:pt x="4041484" y="2640181"/>
                                </a:lnTo>
                                <a:lnTo>
                                  <a:pt x="4046489" y="2627835"/>
                                </a:lnTo>
                                <a:cubicBezTo>
                                  <a:pt x="4046489" y="2627346"/>
                                  <a:pt x="4046489" y="2626857"/>
                                  <a:pt x="4046000" y="2626367"/>
                                </a:cubicBezTo>
                                <a:cubicBezTo>
                                  <a:pt x="4044532" y="2619516"/>
                                  <a:pt x="4038659" y="2615111"/>
                                  <a:pt x="4032297" y="2612665"/>
                                </a:cubicBezTo>
                                <a:cubicBezTo>
                                  <a:pt x="4022998" y="2609728"/>
                                  <a:pt x="4014189" y="2612175"/>
                                  <a:pt x="4005870" y="2616090"/>
                                </a:cubicBezTo>
                                <a:cubicBezTo>
                                  <a:pt x="4011743" y="2615111"/>
                                  <a:pt x="4018104" y="2614622"/>
                                  <a:pt x="4023977" y="2613643"/>
                                </a:cubicBezTo>
                                <a:cubicBezTo>
                                  <a:pt x="4016636" y="2612175"/>
                                  <a:pt x="4008317" y="2612175"/>
                                  <a:pt x="4001955" y="2617069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4021530" y="2614622"/>
                                </a:lnTo>
                                <a:cubicBezTo>
                                  <a:pt x="4022020" y="2614622"/>
                                  <a:pt x="4022020" y="2614622"/>
                                  <a:pt x="4022020" y="2614622"/>
                                </a:cubicBezTo>
                                <a:lnTo>
                                  <a:pt x="4020740" y="2614778"/>
                                </a:lnTo>
                                <a:lnTo>
                                  <a:pt x="3997061" y="2619455"/>
                                </a:lnTo>
                                <a:cubicBezTo>
                                  <a:pt x="3990455" y="2624410"/>
                                  <a:pt x="3986050" y="2632240"/>
                                  <a:pt x="3985805" y="2641538"/>
                                </a:cubicBezTo>
                                <a:cubicBezTo>
                                  <a:pt x="3985805" y="2645454"/>
                                  <a:pt x="3986295" y="2650347"/>
                                  <a:pt x="3987763" y="2654263"/>
                                </a:cubicBezTo>
                                <a:cubicBezTo>
                                  <a:pt x="3991678" y="2665029"/>
                                  <a:pt x="4000976" y="2674327"/>
                                  <a:pt x="4013211" y="2673838"/>
                                </a:cubicBezTo>
                                <a:close/>
                                <a:moveTo>
                                  <a:pt x="7031407" y="2675966"/>
                                </a:moveTo>
                                <a:cubicBezTo>
                                  <a:pt x="7037326" y="2675525"/>
                                  <a:pt x="7043118" y="2672754"/>
                                  <a:pt x="7047148" y="2667969"/>
                                </a:cubicBezTo>
                                <a:cubicBezTo>
                                  <a:pt x="7050674" y="2663435"/>
                                  <a:pt x="7052185" y="2657894"/>
                                  <a:pt x="7051177" y="2651850"/>
                                </a:cubicBezTo>
                                <a:lnTo>
                                  <a:pt x="7045935" y="2644110"/>
                                </a:lnTo>
                                <a:lnTo>
                                  <a:pt x="7045637" y="2645302"/>
                                </a:lnTo>
                                <a:lnTo>
                                  <a:pt x="7045442" y="2644554"/>
                                </a:lnTo>
                                <a:lnTo>
                                  <a:pt x="7044126" y="2646309"/>
                                </a:lnTo>
                                <a:lnTo>
                                  <a:pt x="7044399" y="2641843"/>
                                </a:lnTo>
                                <a:lnTo>
                                  <a:pt x="7040600" y="2636234"/>
                                </a:lnTo>
                                <a:lnTo>
                                  <a:pt x="7044503" y="2640138"/>
                                </a:lnTo>
                                <a:lnTo>
                                  <a:pt x="7045637" y="2621627"/>
                                </a:lnTo>
                                <a:cubicBezTo>
                                  <a:pt x="7039592" y="2613567"/>
                                  <a:pt x="7030021" y="2613063"/>
                                  <a:pt x="7021458" y="2616589"/>
                                </a:cubicBezTo>
                                <a:cubicBezTo>
                                  <a:pt x="7000302" y="2625656"/>
                                  <a:pt x="7000302" y="2655376"/>
                                  <a:pt x="7014910" y="2669984"/>
                                </a:cubicBezTo>
                                <a:cubicBezTo>
                                  <a:pt x="7019443" y="2674517"/>
                                  <a:pt x="7025488" y="2676406"/>
                                  <a:pt x="7031407" y="267596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  <wps:wsp>
                      <wps:cNvPr id="3842" name="Düz Bağlayıcı 58"/>
                      <wps:cNvCnPr>
                        <a:cxnSpLocks/>
                      </wps:cNvCnPr>
                      <wps:spPr>
                        <a:xfrm>
                          <a:off x="3910433" y="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3" name="Düz Bağlayıcı 59"/>
                      <wps:cNvCnPr>
                        <a:cxnSpLocks/>
                      </wps:cNvCnPr>
                      <wps:spPr>
                        <a:xfrm>
                          <a:off x="3910433" y="4788000"/>
                          <a:ext cx="0" cy="478799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844" name="Düz Bağlayıcı 60"/>
                      <wps:cNvCnPr>
                        <a:cxnSpLocks/>
                      </wps:cNvCnPr>
                      <wps:spPr>
                        <a:xfrm flipH="1">
                          <a:off x="0" y="4788000"/>
                          <a:ext cx="78114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95500</wp14:pctHeight>
              </wp14:sizeRelV>
            </wp:anchor>
          </w:drawing>
        </mc:Choice>
        <mc:Fallback>
          <w:pict>
            <v:group w14:anchorId="113F74E6" id="Grup 7" o:spid="_x0000_s1026" style="position:absolute;margin-left:0;margin-top:0;width:615.1pt;height:754pt;z-index:251666432;mso-width-percent:1007;mso-height-percent:955;mso-top-percent:24;mso-position-horizontal:center;mso-position-horizontal-relative:page;mso-position-vertical-relative:page;mso-width-percent:1007;mso-height-percent:955;mso-top-percent:24" coordsize="78114,95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">
              <v:rect id="Dikdörtgen 3" o:spid="_x0000_s1027" style="position:absolute;left:2607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" fillcolor="#212934 [1615]" stroked="f" strokeweight="1pt"/>
              <v:rect id="Dikdörtgen 4" o:spid="_x0000_s1028" style="position:absolute;left:2607;top:47880;width:72994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" fillcolor="#212934 [1615]" stroked="f" strokeweight="1pt"/>
              <v:group id="Grup 5" o:spid="_x0000_s1029" style="position:absolute;left:3033;top:47808;width:72568;height:26760" coordorigin="3033,47808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shape id="Serbest Form: Şekil 6" o:spid="_x0000_s1030" style="position:absolute;left:3308;top:47829;width:72288;height:24795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7" o:spid="_x0000_s1031" style="position:absolute;left:3033;top:47838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8" o:spid="_x0000_s1032" style="position:absolute;left:3697;top:47808;width:71873;height:24318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9" o:spid="_x0000_s1033" style="position:absolute;left:3124;top:47808;width:72477;height:26760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group id="Grup 10" o:spid="_x0000_s1034" style="position:absolute;left:3033;top:112;width:72568;height:26761" coordorigin="3033,112" coordsize="72567,267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<v:shape id="Serbest Form: Şekil 11" o:spid="_x0000_s1035" style="position:absolute;left:3308;top:133;width:72288;height:24796;flip:y;visibility:visible;mso-wrap-style:square;v-text-anchor:middle" coordsize="7228855,2479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" path="m3768109,17881v11424,,11424,-17881,,-17881c3756683,496,3756683,17881,3768109,17881xm101866,158933v4035,-791,7854,-3337,10586,-8180c122387,132871,135798,116976,152189,105055v7948,-5464,11425,-15398,6457,-24339c154176,72768,142255,68794,134307,74258,112452,89657,95067,109029,83145,133368v-7450,14529,6613,27940,18721,25565xm4756414,165142v4036,-791,7855,-3337,10587,-8180c4776935,139080,4790346,123185,4806738,111264v7947,-5464,11425,-15398,6457,-24339c4808725,78977,4796804,75003,4788856,80467v-21855,15399,-39240,34771,-51162,59110c4730244,154106,4744307,167517,4756414,165142xm1051598,287037v7044,1510,14089,503,19121,-5032c1074241,277980,1076756,273451,1076756,267916v,-5032,-2012,-10567,-6037,-14089c1065183,248292,1058642,246782,1051598,248292v-1509,503,-3019,503,-4528,1006c1045561,249801,1044051,250808,1042541,251311v-2012,1007,-4025,3019,-5535,5032c1034491,259362,1032982,263891,1032982,267916v,3522,1005,6541,2515,9560c1037510,281502,1042541,285527,1047070,286030v1509,503,3019,503,4528,1007xm5706134,293246v7044,1510,14089,503,19121,-5032c5728777,284189,5731292,279660,5731292,274125v,-5032,-2012,-10567,-6037,-14089c5719719,254501,5713178,252991,5706134,254501v-1509,503,-3019,503,-4528,1006c5700097,256010,5698587,257017,5697077,257520v-2012,1007,-4025,3019,-5535,5032c5689027,265571,5687517,270100,5687517,274125v,3522,1006,6541,2516,9560c5692045,287711,5697077,291736,5701606,292239v1509,503,3019,503,4528,1007xm673671,328181r1550,-388c678240,326787,671195,328297,674214,327793r-543,388xm5328210,334390r1550,-388c5332779,332996,5325734,334506,5328753,334002r-543,388xm660189,336788v3333,-315,6478,-1699,8491,-4466c669183,331819,669686,331316,670189,330812v-2013,1510,,,503,-503l673671,328181r-62,16l673208,328297v1006,-504,3522,-2013,1006,-504c682768,327290,691322,320749,690819,311189v,-8555,-7045,-17612,-16101,-16606c668176,295087,661635,296597,656100,300118v-6541,4529,-10566,10064,-12579,17612c642012,323768,644527,331819,650565,334838v2768,1509,6290,2264,9624,1950xm5314728,342997v3333,-315,6478,-1699,8491,-4466c5323722,338028,5324225,337525,5324728,337021v-2013,1510,,,503,-503l5328210,334390r-62,16l5327747,334506v1006,-504,3522,-2013,1006,-504c5337307,333499,5345861,326958,5345358,317398v,-8555,-7045,-17612,-16101,-16606c5322715,301296,5316174,302806,5310639,306327v-6541,4529,-10566,10064,-12579,17612c5296551,329977,5299066,338028,5305104,341047v2768,1510,6290,2264,9624,1950xm1651240,467573v11898,-722,21770,-16182,10966,-27731c1639854,415503,1617006,391660,1593164,368811v-14902,-14902,-36261,6954,-22353,22352c1593164,415999,1616012,439345,1639358,462691v3725,3726,7916,5123,11882,4882xm6305790,473782v11898,-722,21770,-16182,10967,-27731c6294405,421712,6271556,397869,6247714,375020v-14902,-14902,-36261,6954,-22353,22352c6247714,422208,6270562,445554,6293908,468900v3725,3726,7916,5123,11882,4882xm620878,486294v10566,2516,21636,-5032,21636,-16605c642514,458116,631444,450568,620878,453084v-3523,1006,-7045,1509,-10064,2516c604775,457110,599744,463148,600247,469689v503,6038,4025,12579,10567,14089c614336,484784,617859,485287,620878,486294xm5275417,492503v10567,2516,21637,-5032,21637,-16605c5297054,464325,5285984,456777,5275417,459293v-3522,1006,-7044,1509,-10064,2516c5259315,463319,5254283,469357,5254787,475898v503,6038,4025,12579,10566,14089c5268876,490993,5272398,491496,5275417,492503xm1416335,493486r941,-1118l1417327,491997r-992,1489xm1416333,493488r2,-2l1416333,493487r,1xm6070883,499695r941,-1117l6071875,498206r-992,1489xm6070882,499697r1,-2l6070882,499696r,1xm1441172,518322r1487,-992l1442289,517381r-1117,941xm1441169,518324r,l1441172,518322r-3,2xm1425771,521304v3974,1490,10431,497,13908,-1987l1441169,518324r-12418,993c1428751,519317,1428254,519317,1428254,519317r14035,-1936l1450607,510376v497,-993,994,-1490,1490,-2484c1452595,506402,1453588,504912,1454084,503422v994,-2484,994,-4967,497,-7451c1454084,491997,1452595,488024,1449614,485043v-2484,-1987,-4967,-3974,-8445,-4967c1437196,479082,1430242,480076,1426765,482560v-994,496,-1490,993,-2484,1490l1417276,492368r-1935,14034c1415341,506402,1415341,505906,1415341,505906r992,-12418l1415341,494978v-498,1490,-994,2980,-1988,4470c1412360,501932,1412360,504415,1412857,506402v496,3974,1986,7451,4967,10431c1420308,518820,1422791,520311,1425771,521304xm6095721,524530r1487,-991l6096837,523590r-1116,940xm6095717,524533r1,l6095721,524530r-4,3xm6080320,527513v3974,1490,10431,497,13908,-1987l6095717,524533r-12417,993c6083300,525526,6082803,525526,6082803,525526r14034,-1936l6105156,516585v496,-993,993,-1490,1490,-2484c6107143,512611,6108136,511121,6108633,509631v993,-2484,993,-4967,496,-7451c6108633,498206,6107143,494233,6104162,491252v-2484,-1987,-4967,-3974,-8444,-4967c6091744,485291,6084790,486285,6081313,488769v-993,496,-1490,993,-2483,1490l6071824,498578r-1935,14033c6069889,512611,6069889,512115,6069889,512115r993,-12418l6069889,501187v-497,1490,-994,2980,-1987,4470c6066908,508141,6066908,510624,6067405,512611v497,3974,1987,7451,4968,10431c6074856,525029,6077339,526520,6080320,527513xm3892190,611253v1509,-503,3521,-1006,5031,-1510c3903259,607731,3908291,602196,3907788,595655v-503,-6542,-4529,-12077,-10567,-14090c3895711,581062,3893699,580559,3892190,580056v-10064,-3019,-20127,5535,-20127,15599c3871559,605718,3882126,614272,3892190,611253xm1551250,618628v11070,4529,23649,-1509,26668,-13082l1578391,603888r-33,85c1578547,603659,1578925,602778,1578925,602023r-534,1865l1578925,602526v502,-1006,1005,-2012,1509,-2515c1582446,596488,1577918,602526,1580434,599508v1509,-1510,3018,-3523,4528,-4529c1580937,596991,1584962,595482,1585465,594979v1007,-503,2013,-1006,3523,-1509c1596535,589947,1599051,579381,1596031,572336v-3018,-7547,-11573,-12076,-20126,-10063c1561313,566298,1548231,576865,1541690,590450v-5031,10567,-2013,23146,9560,28178xm6205787,624837v11070,4529,23649,-1509,26668,-13082l6232928,610099r-33,83c6233084,609868,6233462,608987,6233462,608232r-534,1867l6233462,608735v503,-1006,1005,-2012,1509,-2515c6236983,602697,6232455,608735,6234971,605717v1509,-1510,3019,-3523,4528,-4529c6235474,603200,6239499,601691,6240003,601188v1006,-503,2012,-1006,3522,-1509c6251073,596156,6253588,585590,6250569,578545v-3019,-7547,-11573,-12076,-20127,-10063c6215850,572507,6202767,583074,6196227,596659v-5032,10567,-2013,23146,9560,28178xm2753539,735536v11070,4026,24151,-4528,27171,-15598c2785238,708364,2777690,696288,2766114,692766v-13582,-4025,-25157,-13586,-32703,-27172c2728883,657040,2717811,654021,2708755,657543v-8050,3523,-15094,14089,-11569,23147c2707750,707358,2726870,725473,2753539,735536xm1101912,738866v7451,-496,12418,-3973,16392,-9437c1121284,724958,1124762,720488,1124265,714527v-497,-4471,-1491,-8941,-4968,-11922c1115820,699625,1111846,698135,1107376,697638v-5961,-497,-10431,2980,-14902,5961c1087010,707573,1083037,713037,1083037,719991v,4967,1987,9934,5463,13411c1091977,736879,1096945,738866,1101912,738866xm5756460,745075v7451,-496,12419,-3973,16392,-9437c5775833,731167,5779310,726697,5778813,720736v-497,-4471,-1490,-8941,-4968,-11922c5770368,705834,5766395,704344,5761924,703847v-5960,-497,-10431,2980,-14901,5961c5741559,713782,5737585,719246,5737585,726200v,4967,1987,9934,5463,13411c5746525,743088,5751493,745075,5756460,745075xm2393467,814119v15448,-637,30541,-22147,16203,-37997c2391052,755491,2375454,729829,2361868,705174v-10063,-18618,-43777,-5535,-35223,15095c2333187,735868,2339728,751466,2348282,766058v9057,14592,20126,27675,30695,40758c2383128,812225,2388317,814332,2393467,814119xm7047999,820328v15449,-637,30545,-22147,16204,-37997c7045586,761700,7029987,736038,7016402,711383v-10064,-18618,-43777,-5535,-35223,15095c6987721,742077,6994262,757675,7002816,772267v9057,14592,20127,27675,30694,40758c7037661,818434,7042850,820541,7047999,820328xm1837776,931048r-692,-539l1836615,930321r498,641l1837776,931048xm1838562,931101v-503,-504,-1509,-504,-2012,-1007l1837084,930509r1478,592xm6492314,937257r-693,-539l6491152,936530r498,641l6492314,937257xm6493100,937310v-503,-504,-1509,-504,-2013,-1007l6491621,936718r1479,592xm423869,963615v4036,47,8102,-1350,11455,-4703c449233,945501,461154,930599,473075,916194v6457,-7451,7451,-18379,,-25830c466618,882914,453703,881921,447246,889868v-13412,15398,-26823,30796,-38745,48182c399933,950343,411761,963475,423869,963615xm5078411,969824v4036,47,8103,-1350,11456,-4703c5103775,951710,5115696,936808,5127618,922403v6457,-7451,7450,-18379,,-25830c5121160,889123,5108245,888130,5101788,896077v-13412,15398,-26823,30796,-38744,48182c5054475,956552,5066303,969684,5078411,969824xm1831015,971354v4026,-503,8051,-1509,11070,-4025c1846110,964310,1850136,960788,1851644,955253v1007,-4529,1007,-9057,-1005,-13586c1849129,937642,1846110,934119,1842085,931604r-4309,-556l1841079,933616v-503,-503,-1007,-1006,-1511,-1006l1841551,935159r-472,-1040c1841581,935126,1842588,936132,1843091,937139r-1540,-1980l1843594,939654v,-503,-503,-1006,-503,-1006l1837113,930962r-10626,-1371c1826487,929591,1825984,929591,1825984,929591r4529,-412l1829507,929087v1006,,1508,,2012,l1830513,929179r4201,382l1833530,929087v503,504,1007,504,1511,504l1834714,929561r1901,760l1832524,925062v-5031,-3019,-12075,-4025,-17610,-2516c1803341,926069,1795290,938145,1798812,950724v3019,10064,10064,17108,20127,20127c1822965,972361,1826487,971858,1831015,971354xm6485552,977563v4026,-503,8051,-1509,11070,-4025c6500648,970519,6504673,966997,6506183,961462v1006,-4529,1006,-9057,-1007,-13586c6503667,943851,6500648,940328,6496622,937813r-4308,-556l6495616,939825v-503,-503,-1007,-1006,-1510,-1006l6496089,941368r-473,-1040c6496119,941335,6497126,942341,6497629,943348r-1540,-1980l6498132,945863v,-503,-503,-1006,-503,-1006l6491650,937171r-10626,-1371c6481024,935800,6480521,935800,6480521,935800r4528,-412l6484043,935296v1006,,1509,,2013,l6485049,935388r4203,382l6488068,935296v503,504,1007,504,1510,504l6489252,935770r1900,760l6487062,931271v-5032,-3019,-12076,-4025,-17612,-2516c6457878,932278,6449827,944354,6453349,956933v3019,10064,10063,17108,20127,20127c6477502,978570,6481024,978067,6485552,977563xm2615162,1028950v3146,189,6291,-817,9058,-3585c2629253,1020333,2628745,1012786,2624220,1007251v-6039,-6542,-8556,-14089,-10066,-22643c2612647,976054,2602079,971525,2594532,973538v-7042,2012,-13079,11573,-10564,19624c2588496,1005741,2595541,1017314,2606104,1025365v2768,2013,5914,3397,9058,3585xm335541,1068315v10500,-3446,15343,-19745,3422,-27941c329526,1033420,326048,1021995,327042,1011067v2484,-22849,-35267,-23345,-35267,-496c291775,1033420,303696,1054779,323565,1066700v4346,2484,8475,2763,11976,1615xm4990080,1074524v10501,-3446,15344,-19745,3423,-27941c4984065,1039629,4980588,1028204,4981582,1017276v2483,-22849,-35267,-23345,-35267,-496c4946315,1039629,4958236,1060988,4978105,1072909v4346,2484,8475,2763,11975,1615xm837565,1090891v8545,-2678,12270,-15623,2584,-22702c811340,1046830,786007,1025471,753719,1008583v-20861,-10928,-36757,17385,-17882,30797c765144,1060738,795444,1073653,827731,1089548v3602,1987,6985,2235,9834,1343xm2273025,1094521v4877,393,9971,-1273,14374,-5928c2312558,1062931,2338220,1037270,2362876,1011105v15095,-16102,-7548,-38745,-24153,-24153c2312054,1011105,2285890,1035760,2259725,1060416v-13965,13208,-1325,32926,13300,34105xm5492106,1097100v8545,-2678,12271,-15623,2584,-22702c5465881,1053039,5440549,1031680,5408262,1014792v-20862,-10928,-36757,17385,-17882,30797c5419687,1066947,5449986,1079862,5482273,1095757v3601,1987,6985,2235,9833,1343xm6927561,1100730v4874,393,9969,-1273,14372,-5928c6967092,1069140,6992753,1043479,7017409,1017314v15095,-16102,-7547,-38745,-24152,-24153c6966588,1017314,6940423,1041969,6914258,1066625v-13963,13208,-1321,32926,13303,34105xm1044798,1107430v6955,-993,14405,-7450,13908,-15398c1057713,1081105,1056223,1070673,1055230,1059746v-994,-10431,-8941,-19372,-20367,-17385c1023439,1043354,1016982,1053785,1019465,1064216v2484,10431,4968,21359,7948,31790c1029400,1103457,1037348,1108424,1044798,1107430xm5699338,1113639v6955,-993,14405,-7450,13908,-15398c5712253,1087314,5710763,1076882,5709770,1065955v-994,-10431,-8941,-19372,-20367,-17385c5677979,1049563,5671522,1059994,5674005,1070425v2484,10431,4968,21359,7948,31790c5683940,1109666,5691887,1114633,5699338,1113639xm606692,1138228v2483,,4966,-994,7450,-1987c617123,1134751,620103,1130777,621096,1127300v497,-3477,993,-6954,1987,-10431c624076,1110908,623580,1104947,618612,1100973v-3477,-2980,-7450,-4966,-11920,-4966c602221,1096007,598247,1097993,594770,1100973v-4470,4968,-5464,10432,-4470,16392c590796,1120842,591293,1124319,592287,1127797v496,2980,2980,5960,5464,7450c600234,1137234,603214,1138724,606692,1138228xm5261234,1144437v2483,,4966,-994,7450,-1987c5271665,1140960,5274645,1136986,5275638,1133509v497,-3477,994,-6954,1987,-10431c5278618,1117117,5278122,1111156,5273154,1107182v-3477,-2980,-7450,-4966,-11920,-4966c5256763,1102216,5252789,1104202,5249312,1107182v-4470,4968,-5464,10432,-4470,16392c5245338,1127051,5245835,1130528,5246829,1134006v496,2980,2980,5960,5464,7450c5254776,1143443,5257756,1144933,5261234,1144437xm1965365,1245081v7548,-1006,15599,-8051,14592,-16605c1978951,1218413,1980461,1210865,1987504,1204324v7549,-7548,7549,-20630,,-28178c1980964,1169101,1966875,1167592,1959830,1176146v-13083,16101,-19623,36732,-13083,56859c1949264,1241056,1956811,1246591,1965365,1245081xm6619900,1251290v7547,-1006,15598,-8051,14592,-16605c6633485,1224622,6634995,1217074,6642039,1210533v7548,-7548,7548,-20630,,-28178c6635498,1175310,6621409,1173801,6614365,1182355v-13083,16101,-19624,36732,-13083,56859c6603798,1247265,6611346,1252800,6619900,1251290xm1643145,1256466v12391,63,24845,-7359,23838,-22454c1665474,1212878,1675537,1188726,1689123,1173127v17612,-20127,-10064,-48305,-29687,-29687c1647360,1155013,1637296,1168598,1630251,1183694v-7548,16101,-8553,32706,-10566,50318c1618427,1248855,1630755,1256403,1643145,1256466xm432709,1262522v3577,878,7582,257,11556,-2599c461154,1248001,477048,1235086,493440,1222668v8444,-6457,6954,-21359,,-28313c485989,1186408,473571,1186904,465624,1194355v-13908,12915,-27816,25830,-41227,39738c415083,1243779,421975,1259891,432709,1262522xm6297680,1262675v12390,63,24844,-7359,23838,-22454c6320008,1219087,6330072,1194935,6343657,1179336v17612,-20127,-10064,-48305,-29687,-29687c6301894,1161222,6291830,1174807,6284786,1189903v-7548,16101,-8554,32706,-10567,50318c6272961,1255064,6285289,1262612,6297680,1262675xm5087250,1268732v3578,877,7583,256,11557,-2600c5115695,1254210,5131590,1241295,5147982,1228877v8444,-6457,6954,-21359,,-28313c5140531,1192617,5128113,1193113,5120166,1200564v-13908,12915,-27816,25830,-41228,39738c5069625,1249988,5076517,1266100,5087250,1268732xm3848741,1333677v10198,2678,24169,-6449,19698,-18371c3863968,1302392,3859001,1289477,3854531,1277059v-3477,-9438,-12915,-14902,-22849,-10928c3822244,1269608,3819761,1280039,3823734,1289477v5464,12418,11425,24836,16889,37254c3842361,1330581,3845341,1332785,3848741,1333677xm2096190,1338168v15600,3019,22140,-19121,6543,-24152c2088140,1309487,2074051,1304958,2059459,1300933v-18115,-6038,-26165,24656,-7548,28681c2066503,1332633,2081599,1335652,2096190,1338168xm6750725,1344377v15599,3019,22140,-19121,6541,-24152c6742675,1315696,6728585,1311167,6713993,1307142v-18114,-6038,-26164,24656,-7547,28681c6721038,1338842,6736133,1341861,6750725,1344377xm2709624,1369449v5464,2484,11923,1987,17387,-993c2733469,1364482,2735952,1358521,2736946,1351070v,-1490,,-3477,496,-4470c2737442,1348587,2737442,1348587,2737939,1346600v496,-994,496,-1490,994,-2484c2740422,1340639,2741417,1337162,2742907,1333685v2483,-6954,-2485,-15398,-8941,-17882c2727011,1312823,2719062,1315803,2714592,1322260v-1987,2981,-3975,6458,-5961,9438c2708135,1332195,2707637,1333188,2707141,1333685v-993,1490,-993,1987,-497,994c2707141,1333685,2707141,1334182,2705649,1335175v-991,994,-1489,1490,-2481,2484c2693232,1347097,2697207,1363985,2709624,1369449xm2525015,1379632v9439,2483,20366,-3477,23347,-13412c2551342,1355292,2554322,1344364,2557302,1333436v2484,-8941,-2980,-18379,-11921,-20862c2535448,1310091,2527997,1316051,2524519,1324495v-4471,10431,-8444,21359,-12915,31791c2507629,1365723,2515578,1377148,2525015,1379632xm1466820,1383232v8382,-2359,15585,-10307,13598,-21483c1477935,1348834,1481909,1337410,1489359,1326979v5961,-7947,1491,-20862,-6954,-25829c1473961,1295686,1463033,1299659,1457071,1308104v-12418,18378,-15895,41227,-10928,63082c1448875,1382363,1458437,1385591,1466820,1383232xm7179555,1385841v9438,2483,20366,-3477,23346,-13412c7205881,1361501,7208861,1350573,7211841,1339645v2484,-8941,-2980,-18379,-11920,-20862c7189986,1316300,7182536,1322260,7179059,1330704v-4471,10431,-8445,21359,-12916,31791c7162170,1371932,7170118,1383357,7179555,1385841xm1135630,1386976v25159,7548,36229,-33210,10567,-39248c1116007,1340181,1088836,1325589,1066193,1303952v-15094,-14592,-35222,7044,-22140,22140c1068206,1355779,1098899,1375906,1135630,1386976xm6121360,1389441v8382,-2359,15585,-10307,13598,-21483c6132475,1355043,6136448,1343619,6143899,1333188v5961,-7947,1490,-20862,-6954,-25829c6128501,1301895,6117573,1305868,6111612,1314313v-12418,18378,-15895,41227,-10927,63082c6103416,1388572,6112978,1391800,6121360,1389441xm5790165,1393185v25159,7548,36229,-33210,10567,-39248c5770541,1346390,5743370,1331798,5720727,1310161v-15095,-14592,-35222,7044,-22140,22140c5722740,1361988,5753433,1382115,5790165,1393185xm1553706,1435785v5723,1635,12139,-503,13648,-8051c1570876,1410626,1583456,1398047,1600564,1395531v15598,-2516,9056,-27172,-6542,-24152c1569366,1375907,1548737,1396537,1544208,1421193v-1258,7547,3774,12956,9498,14592xm6208240,1441994v5724,1635,12139,-503,13649,-8051c6225411,1416835,6237990,1404256,6255098,1401740v15598,-2516,9057,-27172,-6541,-24152c6223901,1382116,6203271,1402746,6198742,1427402v-1257,7547,3774,12956,9498,14592xm406532,1462593v9934,,18379,-9934,14902,-19372c420936,1441731,420440,1439744,419943,1438254v-1986,-5463,-6954,-10431,-13411,-9934c400075,1428816,395107,1432293,393121,1438254v-497,1490,-993,3477,-1491,4967c388650,1452659,396598,1462593,406532,1462593xm718911,1462769v3516,-900,6621,-3166,8484,-7140c732361,1444701,739812,1436257,749249,1430296v7948,-4967,11425,-15895,6458,-24339c751733,1398507,739812,1394036,731865,1399500v-15399,11424,-26327,25332,-33281,43711c694114,1455877,708364,1465470,718911,1462769xm982213,1467675v7078,,14156,-4844,14901,-14530c998604,1431787,999101,1409931,1000095,1388572v496,-22353,-36261,-22353,-35765,c965324,1409931,965821,1431787,967311,1453145v745,9686,7823,14530,14902,14530xm5061046,1468802v9935,,18379,-9934,14902,-19372c5075451,1447940,5074954,1445953,5074458,1444463v-1987,-5463,-6954,-10431,-13412,-9934c5054589,1435025,5049622,1438502,5047635,1444463v-496,1490,-993,3477,-1490,4967c5043165,1458868,5051112,1468802,5061046,1468802xm5373453,1468978v3516,-900,6621,-3166,8483,-7140c5386903,1450910,5394354,1442466,5403791,1436505v7948,-4967,11425,-15895,6458,-24339c5406275,1404716,5394354,1400245,5386407,1405709v-15399,11424,-26327,25332,-33281,43711c5348656,1462086,5362905,1471679,5373453,1468978xm5636752,1473884v7078,,14156,-4844,14901,-14530c5653143,1437996,5653640,1416140,5654634,1394781v496,-22353,-36261,-22353,-35764,c5619863,1416140,5620360,1437996,5621850,1459354v745,9686,7823,14530,14902,14530xm4229428,1490773v4222,1241,8817,869,13039,-1615c4250414,1484688,4253892,1473263,4248924,1465315v-3477,-4967,-6457,-9934,-9934,-15398c4237500,1447433,4236010,1444950,4234519,1442963v-993,-1490,-3973,-4470,-4470,-5961c4226572,1425577,4213658,1420113,4203226,1426075v-9934,5464,-13411,21358,-4471,28809c4202233,1457865,4205213,1463825,4208194,1467799v3476,4967,6953,9935,10430,14902c4221356,1486675,4225206,1489531,4229428,1490773xm2889931,1533365v4100,249,8201,-993,11429,-4470c2906824,1522934,2908311,1511509,2901360,1506045v-6956,-5464,-13910,-10928,-21359,-16392c2873544,1484687,2863607,1482699,2857152,1489653v-4968,5962,-6954,17386,,22850c2864105,1517967,2871058,1523431,2878507,1528895v3232,2483,7330,4222,11424,4470xm680547,1536244v12852,-676,23749,-17906,12573,-30944c679212,1488908,664807,1473013,649905,1457119v-15895,-16889,-40234,7947,-25332,25332c638481,1498842,652886,1515234,667787,1530632v3974,4222,8475,5837,12760,5612xm1665345,1538014v5689,-334,11401,-1917,16741,-4898c1690531,1528149,1693511,1516227,1688544,1507784v-4471,-8445,-16889,-12915,-24836,-6955c1663211,1501326,1659734,1503313,1661721,1502320v1987,-994,-994,,-1490,496l1659734,1502816r-497,c1658740,1502816,1656257,1501822,1657747,1502320v1987,993,-1490,-994,-1987,-1491c1657747,1502320,1655760,1500829,1655760,1500332v994,994,994,1490,497,497c1655760,1500332,1655263,1499339,1655263,1498843v-7947,-16392,-35763,-4968,-29802,12418c1631421,1528770,1648278,1539015,1665345,1538014xm5335089,1542453v12853,-676,23750,-17906,12574,-30944c5333755,1495117,5319350,1479222,5304448,1463328v-15895,-16889,-40234,7947,-25332,25332c5293024,1505051,5307429,1521443,5322330,1536841v3974,4222,8475,5837,12759,5612xm6319884,1544223v5689,-334,11402,-1917,16741,-4898c6345070,1534358,6348050,1522436,6343083,1513993v-4471,-8445,-16889,-12915,-24836,-6955c6317750,1507535,6314273,1509522,6316260,1508529v1987,-994,-994,,-1490,496l6314273,1509025r-496,c6313280,1509025,6310796,1508031,6312287,1508529v1986,993,-1491,-994,-1987,-1491c6312287,1508529,6310300,1507038,6310300,1506541v993,994,993,1490,496,497c6310300,1506541,6309803,1505548,6309803,1505052v-7948,-16392,-35764,-4968,-29803,12418c6285960,1534979,6302817,1545224,6319884,1544223xm1436207,1549011v21359,1987,20366,-30299,,-33279c1397464,1510764,1359217,1502320,1321467,1491392v-21855,-6457,-31294,28313,-9438,34770c1352759,1538084,1393987,1545534,1436207,1549011xm6090750,1555220v21359,1987,20366,-30299,,-33279c6052007,1516973,6013759,1508529,5976009,1497601v-21856,-6457,-31293,28313,-9438,34770c6007302,1544293,6048529,1551743,6090750,1555220xm4010500,1571612v19869,-1490,20365,-32286,,-31790c3991128,1540816,3974240,1533364,3961325,1518463v-13908,-15895,-37254,7451,-23346,23346c3955861,1562174,3983181,1573599,4010500,1571612xm3524448,1574808v3460,-605,6855,-2492,9498,-6015c3545522,1552692,3557597,1537093,3568167,1520489v11070,-16605,-15606,-32204,-26670,-15599c3530424,1521495,3520361,1538100,3510293,1555208v-7169,11699,3774,21416,14155,19600xm847229,1576083v11424,-3104,20986,-12914,15771,-26077c856543,1533614,859523,1511758,866477,1495863v10431,-22849,-21856,-43214,-34771,-20365c824256,1488412,819288,1502321,817301,1517222v-1986,15398,994,29307,2981,44705c822517,1575587,835804,1579188,847229,1576083xm1128587,1581705v12076,5032,27171,-1510,30693,-15095c1163305,1550005,1182929,1535916,1197521,1528872v18617,-9058,5535,-40758,-14592,-34217c1168840,1499687,1155758,1506229,1144185,1515789v-11573,9560,-18114,21636,-26668,33210c1108963,1560068,1117014,1576673,1128587,1581705xm5501769,1582292v11425,-3104,20987,-12914,15771,-26077c5511083,1539823,5514063,1517967,5521017,1502072v10431,-22849,-21856,-43214,-34770,-20365c5478796,1494621,5473829,1508530,5471842,1523431v-1987,15398,994,29307,2980,44705c5477057,1581796,5490345,1585397,5501769,1582292xm1954746,1587173v12736,-1280,22888,-16182,10967,-27730c1948328,1543051,1930942,1526162,1913557,1509771v-19372,-18379,-48679,12418,-28810,28313c1903622,1552985,1922497,1568384,1941870,1583285v4098,3229,8630,4315,12876,3888xm5783121,1587914v12076,5032,27171,-1510,30693,-15095c5817839,1556214,5837463,1542125,5852055,1535081v18618,-9058,5536,-40758,-14592,-34217c5823374,1505896,5810292,1512438,5798719,1521998v-11573,9560,-18114,21636,-26668,33210c5763497,1566277,5771548,1582882,5783121,1587914xm6609285,1593382v12736,-1280,22888,-16182,10967,-27730c6602867,1549260,6585481,1532371,6568096,1515980v-19372,-18379,-48679,12418,-28810,28313c6558161,1559194,6577037,1574593,6596409,1589494v4098,3229,8631,4315,12876,3888xm229684,1599676v37751,-10430,72521,-34273,98847,-63082c345420,1517718,319590,1491393,300715,1508777v-24836,22850,-51659,36757,-82952,47686c190940,1565403,201371,1607624,229684,1599676xm4884225,1605885v37751,-10430,72521,-34273,98848,-63082c4999961,1523927,4974132,1497602,4955256,1514986v-24835,22850,-51658,36757,-82951,47686c4845482,1571612,4855913,1613833,4884225,1605885xm3625214,1607161v4592,,9124,-1636,12897,-5158c3641634,1598481,3645659,1594959,3649181,1591436v6542,-6541,7047,-18617,,-25158c3645659,1563259,3641634,1560743,3636603,1561246v-5035,,-8557,2013,-12585,5032c3619993,1569800,3615965,1572819,3611944,1576341v-3521,3019,-5533,8554,-5533,13083c3606411,1593953,3608423,1598984,3611944,1602506v4023,3019,8678,4655,13270,4655xm4516469,1612281v4905,-1303,9376,-4408,12108,-8878c4534537,1593468,4530067,1583037,4521622,1576580v-10430,-7451,-21358,-14902,-31790,-22352c4480891,1548267,4466983,1552241,4462016,1561678v-5464,10431,-2484,21856,6954,27816c4479898,1596448,4490825,1603899,4501753,1610357v4471,2732,9811,3228,14716,1924xm480378,1613034v5332,-660,10330,-3795,13558,-10377c506354,1577325,529204,1554972,549072,1535600v16391,-15894,-7948,-39738,-24836,-24835c512812,1520699,501884,1531626,491453,1543051v-10431,11425,-18875,24340,-29306,35267c445383,1594710,464382,1615013,480378,1613034xm5134919,1619243v5332,-659,10331,-3795,13559,-10377c5160896,1583534,5183745,1561181,5203613,1541809v16392,-15894,-7947,-39738,-24835,-24835c5167354,1526908,5156426,1537835,5145995,1549260v-10431,11425,-18876,24340,-29306,35267c5099924,1600919,5118924,1621222,5134919,1619243xm3440652,1630731v10328,-707,18817,-14010,9760,-24199c3431297,1585399,3417708,1562755,3403119,1538603v-8050,-13586,-32199,-4529,-26165,11070c3388023,1578354,3408149,1605526,3430292,1626659v3271,3145,6914,4308,10360,4072xm3210419,1632194v3521,,8555,-1510,11070,-4529c3224507,1623640,3228031,1619614,3231049,1615589v2515,-3019,4526,-6039,4526,-10567c3235575,1601500,3234067,1596971,3231049,1594455v-6039,-5535,-14593,-5535,-20630,c3206395,1597977,3202369,1600997,3198848,1604519v-3018,2516,-4528,7548,-4528,11573c3194320,1620117,3195830,1624646,3198848,1627665v3017,3019,7043,5032,11571,4529xm2377969,1632525v10568,,19624,-10567,16102,-21133c2393567,1609882,2393066,1607869,2392561,1606360v-2011,-6038,-8050,-11573,-14592,-11070c2370925,1595793,2365391,1599819,2363378,1606360v-504,1509,-1006,3522,-1510,5032c2358345,1621958,2367403,1632525,2377969,1632525xm7032504,1638734v10567,,19624,-10567,16102,-21133c7048103,1616091,7047600,1614078,7047096,1612569v-2013,-6038,-8051,-11573,-14592,-11070c7025459,1602002,7019924,1606028,7017912,1612569v-503,1509,-1006,3522,-1509,5032c7012880,1628167,7021937,1638734,7032504,1638734xm3604904,1649301v11063,2516,22138,-5534,22138,-16604c3626536,1621627,3615468,1613576,3604904,1616092v-3525,1006,-7046,1509,-10066,2516c3588800,1620117,3583768,1626659,3583768,1632697v501,6541,4528,12579,11070,14089c3598362,1647792,3601883,1648295,3604904,1649301xm1996995,1651833v27320,,27817,-42718,,-42718c1969179,1609115,1969179,1651833,1996995,1651833xm6651545,1658042v27320,,27817,-42718,,-42718c6623729,1615324,6623729,1658042,6651545,1658042xm4000069,1679386v4098,124,8196,-1242,11425,-4471c4017455,1668458,4017455,1659035,4011494,1652081v-6954,-7451,-13412,-14902,-20366,-22849c3985168,1622278,3972253,1622278,3966292,1629232v-6954,7451,-7947,18875,-497,25333c3973246,1661519,3980697,1667976,3988645,1674915v3228,2732,7326,4346,11424,4471xm496909,1681635v1490,-497,3477,-993,4967,-993c506843,1679648,511314,1673688,511314,1668721v,-5464,-3477,-10928,-9438,-11921c500386,1656303,498399,1655806,496909,1655806v-8445,-1987,-17385,3974,-17385,13412c479524,1677661,487968,1683622,496909,1681635xm3877503,1687333v4471,248,9066,-1242,12791,-4471c3895261,1678888,3899732,1674418,3904699,1670444v5464,-4456,4967,-13396,994,-18861c3901222,1645623,3893771,1644630,3887314,1648106v-5961,2981,-11425,5961,-17386,8942c3860987,1661518,3859497,1673922,3865458,1681372v3229,3725,7575,5712,12045,5961xm5151459,1687836v1490,-497,3477,-993,4967,-993c5161393,1685849,5165863,1679888,5165863,1674922v,-5464,-3477,-10920,-9437,-11913c5154936,1662512,5152949,1662015,5151459,1662015v-8445,-1987,-17385,3974,-17385,13403c5134074,1683862,5142518,1689823,5151459,1687836xm1414355,1690882v4470,-62,8941,-1801,12417,-4781c1441176,1673683,1455582,1661270,1469987,1648355v6955,-5961,6459,-17882,,-24339c1463033,1617062,1452602,1618055,1445647,1624016v-14405,12418,-29306,24836,-43710,36757c1394487,1666734,1395480,1679643,1401937,1685604v3477,3725,7947,5340,12418,5278xm2354821,1690888v,-503,-503,-503,-503,-1006l2354684,1690704r137,184xm2356437,1694976r-106,-1069c2356331,1693907,2356331,1694410,2356331,1694410r-1647,-3706l2351801,1686863r-1673,-1255l2350440,1686250r5997,8726xm6068896,1697082v4470,-63,8941,-1801,12418,-4781c6095718,1679883,6110123,1667479,6124528,1654564v6954,-5961,6458,-17882,,-24339c6117574,1623271,6107143,1624264,6100189,1630225v-14405,12418,-29306,24836,-43711,36757c6049027,1672929,6050021,1685843,6056478,1691804v3477,3725,7947,5340,12418,5278xm7009357,1697088v,-503,-503,-503,-503,-1006l7009220,1696905r137,183xm2449838,1699244v9928,-1062,17949,-13515,8135,-21440c2447911,1669250,2441371,1658691,2438854,1645609v-3522,-16102,-27171,-9057,-24153,6541c2417721,1669250,2426778,1684346,2439861,1695919v3143,2767,6666,3679,9977,3325xm7010974,1701176r-107,-1069c7010867,1700107,7010867,1700610,7010867,1700610r-1647,-3705l7006338,1693063r-1673,-1255l7004977,1692450r5997,8726xm7104371,1705443v9930,-1061,17950,-13514,8138,-21439c7102445,1675450,7095904,1664900,7093388,1651818v-3522,-16102,-27171,-9057,-24152,6541c7072254,1675450,7081312,1690546,7094394,1702118v3145,2768,6667,3679,9977,3325xm1705919,1705974v13411,,13411,-20862,,-20862c1692010,1684615,1692010,1705974,1705919,1705974xm6360468,1712175v13412,,13412,-20862,,-20862c6346560,1690816,6346560,1712175,6360468,1712175xm1914199,1717519v14040,-4470,21584,-26823,4819,-36881c1898156,1668220,1882261,1648853,1872823,1626003v-7947,-18875,-35764,-12418,-31293,8445c1848484,1668220,1869843,1696037,1898653,1714912v5464,3601,10865,4098,15546,2607xm2344568,1723154v3712,-1069,7233,-3082,9750,-5598c2358847,1713028,2360859,1706486,2359852,1699945r-3415,-4969l2356809,1698687r24,-252c2356833,1698435,2356833,1698939,2356833,1698939r-24,-252l2356752,1699246r585,1202l2356540,1701367r-209,2100c2356331,1703467,2356331,1703467,2356331,1702964v-504,1510,-1007,3019,-2013,4529c2354318,1707493,2354318,1707493,2354318,1706990v-1006,1006,-2013,2515,-3020,3522c2350292,1711518,2348783,1712525,2347776,1713531v,,,,504,l2344568,1715179r-314,364c2343751,1715543,2343751,1715543,2343751,1715543r817,-364l2356540,1701367r212,-2121l2350440,1686250r-580,-843l2347776,1683844v,503,504,503,504,503l2346721,1683724r-17563,623c2330668,1683844,2332177,1683340,2333687,1682334v,,,,-503,l2338467,1681854r-252,-23c2338719,1681831,2338719,1681831,2338719,1681831r-252,23l2343751,1682334v,,,,-504,l2346721,1683724r1937,-69l2349860,1685407r268,201l2348783,1682837v-9561,-6541,-22644,-1509,-28179,8051c2317585,1695920,2317082,1702461,2318592,1707996v1006,3522,3020,7044,5535,9560c2327649,1721078,2329662,1721581,2333687,1723091v3271,1258,7170,1132,10881,63xm6568740,1723719v14040,-4470,21584,-26822,4820,-36881c6552698,1674419,6536803,1655062,6527365,1632212v-7947,-18875,-35763,-12418,-31293,8445c6503026,1674419,6524385,1702236,6553195,1721111v5464,3602,10865,4098,15545,2608xm6999105,1729353v3711,-1069,7233,-3082,9749,-5597c7013383,1719227,7015396,1712686,7014389,1706144r-3415,-4968l7011345,1704886r25,-251c7011370,1704635,7011370,1705138,7011370,1705138r-25,-252l7011289,1705444r584,1204l7011077,1707567r-210,2100c7010867,1709667,7010867,1709667,7010867,1709164v-503,1509,-1006,3019,-2013,4529c7008854,1713693,7008854,1713693,7008854,1713189v-1006,1006,-2013,2515,-3019,3523c7004829,1717718,7003319,1718724,7002313,1719730v,,,,503,l6999105,1721380r-315,363c6998287,1721743,6998287,1721743,6998287,1721743r818,-363l7011077,1707567r212,-2123l7004977,1692450r-579,-842l7002313,1690043v,503,503,503,503,503l7001258,1689923r-17563,623c6985205,1690043,6986714,1689540,6988224,1688534v,,,,-504,l6993004,1688054r-252,-23c6993255,1688031,6993255,1688031,6993255,1688031r-251,23l6998287,1688534v,,,,-503,l7001258,1689923r1935,-68l7004398,1691608r267,200l7003319,1689037v-9560,-6541,-22643,-1509,-28178,8051c6972122,1702119,6971619,1708661,6973128,1714195v1007,3523,3020,7045,5535,9561c6982186,1727278,6984198,1727781,6988224,1729291v3271,1258,7170,1132,10881,62xm4196965,1742720r-195,-2734l4196770,1742239r195,481xm4197073,1744235r193,-772l4196965,1742720r108,1515xm2503259,1747746v18116,-1510,36231,-3019,54845,-4025c2575718,1741708,2575213,1714033,2558104,1716046v-18111,2013,-36228,4026,-54845,6038c2487157,1724097,2486653,1748753,2503259,1747746xm7157793,1753947v18116,-1511,36229,-3019,54847,-4026c7230251,1747908,7229748,1720234,7212640,1722246v-18114,2013,-36229,4025,-54847,6038c7141692,1730297,7141189,1754953,7157793,1753947xm558245,1762138v3120,24,6224,-1156,8708,-4012c577384,1746701,589306,1739250,604704,1735774v19869,-3975,10927,-35765,-8444,-29804c575894,1712924,559005,1724846,546091,1742231v-6706,8941,2794,19838,12154,19907xm5212787,1768338v3120,23,6225,-1156,8708,-4012c5231927,1752901,5243848,1745450,5259246,1741974v19869,-3976,10928,-35765,-8443,-29804c5230437,1719124,5213548,1731045,5200633,1748430v-6706,8941,2794,19838,12154,19908xm4177894,1771279v3973,994,9438,497,13412,-1490c4198757,1764822,4202730,1754391,4197266,1746444r-31,52l4197266,1746939v,1988,-248,1118,-372,125l4197235,1746496r-8,-112l4197073,1744235r-303,1215l4196770,1742239r-6955,-17154c4184351,1722104,4176404,1722600,4171437,1727567v-1491,1491,-2484,2981,-3974,4472l4167371,1732227r589,-686c4166966,1733528,4166594,1734025,4166594,1733838r777,-1611l4164979,1735018v-993,1491,-1490,2980,-1987,4471c4162496,1741476,4161999,1743959,4161999,1745946v,5961,1987,12419,5464,17386c4170443,1767306,4172927,1769789,4177894,1771279xm1091829,1773647v3136,93,6364,-1241,9096,-4594c1144636,1717394,1192817,1670206,1245966,1627989v13908,-10431,-5961,-29803,-19372,-18875c1173942,1651335,1125761,1698519,1082050,1750177v-8196,10059,373,23191,9779,23470xm664803,1775017v3974,993,7948,993,11424,c679704,1774024,683182,1772037,685665,1769553v3974,-4470,6458,-9438,6458,-15398c692123,1748691,689639,1742730,685665,1738756v-2483,-2483,-5961,-4470,-9438,-5463c672751,1732299,668777,1732299,665300,1733293v-1491,496,-2980,1489,-4967,1987c658842,1735776,657352,1736769,655365,1737266v-2483,1490,-3974,2980,-5463,4967c647418,1745710,645431,1749684,645431,1754155v,3477,993,6954,2484,9934c650398,1769056,654868,1771043,659836,1773030v1490,497,2980,1490,4967,1987xm5746370,1779846v3136,94,6364,-1241,9096,-4594c5799177,1723594,5847359,1676405,5900508,1634198v13907,-10431,-5961,-29803,-19372,-18875c5828484,1657544,5780302,1704718,5736591,1756377v-8196,10058,372,23190,9779,23469xm5319350,1781217v3973,994,7948,994,11424,c5334251,1780224,5337728,1778237,5340212,1775753v3974,-4470,6457,-9437,6457,-15398c5346669,1754892,5344186,1748931,5340212,1744957v-2484,-2484,-5961,-4470,-9438,-5464c5327298,1738500,5323323,1738500,5319846,1739493v-1490,497,-2980,1490,-4967,1987c5313389,1741977,5311899,1742970,5309912,1743467v-2483,1490,-3974,2980,-5464,4967c5301964,1751911,5299978,1755884,5299978,1760355v,3478,993,6955,2483,9935c5304945,1775257,5309415,1777244,5314382,1779230v1491,497,2981,1491,4968,1987xm1501282,1784450v4470,2483,10928,1490,13411,-3477c1516681,1777495,1518667,1774019,1520158,1770542v2483,-4471,1490,-10928,-3477,-13908c1511713,1754150,1504759,1755144,1502772,1760111v-1490,3476,-3477,7451,-4968,10928c1495818,1775509,1496314,1781966,1501282,1784450xm6155821,1790649v4470,2484,10928,1491,13411,-3476c6171219,1783695,6173206,1780218,6174696,1776741v2484,-4470,1491,-10927,-3477,-13907c6166252,1760350,6159298,1761344,6157311,1766311v-1490,3476,-3477,7450,-4967,10927c6150357,1781708,6150854,1788166,6155821,1790649xm3724901,1802079v12914,3477,26324,-6458,26324,-19869c3750730,1768799,3737815,1758864,3724901,1762341v-1491,496,-2980,496,-3976,994c3712978,1765818,3706025,1773765,3706521,1782210v498,8445,5964,16392,14404,18875c3722416,1801582,3723909,1802079,3724901,1802079xm1770503,1802331v23346,8941,34274,-29306,10430,-36260c1770005,1763091,1782424,1736764,1784411,1732790v6457,-14404,11425,-27815,12418,-43711c1797823,1669211,1764542,1664249,1761563,1684112v-3477,25333,-23842,44705,-23842,71031c1737721,1778488,1749145,1794880,1770503,1802331xm1932436,1805266v3128,357,6450,-450,9430,-2933c1955774,1790412,1965708,1775013,1970675,1757629v4968,-15896,-20862,-23346,-25332,-6954c1941369,1764086,1934415,1775510,1923983,1784451v-8567,8196,-930,19744,8453,20815xm6425042,1808531v23345,8940,34273,-29307,10431,-36260c6424545,1769291,6436963,1742964,6438950,1738991v6458,-14405,11425,-27817,12418,-43712c6452362,1675411,6419081,1670444,6416101,1690312v-3477,25333,-23842,44705,-23842,71031c6392259,1784689,6403683,1801080,6425042,1808531xm6586978,1811466v3128,357,6450,-450,9430,-2934c6610317,1796612,6620251,1781213,6625218,1763829v4967,-15895,-20862,-23346,-25333,-6954c6595912,1770285,6588958,1781710,6578526,1790651v-8568,8197,-931,19744,8452,20815xm584832,1814754v4470,,8444,-1491,11921,-4968c599733,1806806,601720,1802336,601720,1797865v-496,-9934,-7451,-16392,-16888,-16889c579864,1780480,574898,1779983,569433,1781970v-6457,1987,-12417,8444,-11921,15895c558009,1805315,562479,1811276,569433,1813760v4967,1490,9935,994,15399,994xm1447321,1819035v8507,2298,18193,-807,20179,-11734c1471971,1783458,1480416,1761603,1493331,1741238v10431,-16888,-15399,-31294,-26327,-15399c1451606,1747695,1440677,1772034,1434220,1798359v-2731,10680,4595,18379,13101,20676xm5239378,1820954v4471,,8445,-1491,11921,-4967c5254280,1813006,5256267,1808536,5256267,1804065v-497,-9934,-7451,-16391,-16889,-16888c5234411,1786681,5229444,1786184,5223980,1788171v-6457,1987,-12418,8444,-11921,15894c5212555,1811516,5217026,1817477,5223980,1819960v4967,1490,9934,994,15398,994xm3574961,1824613v6521,-435,12853,-3913,16827,-10122c3590795,1815982,3591293,1815982,3592781,1813995v997,-993,1988,-1987,3475,-2980c3598246,1809525,3600232,1807538,3601724,1806048v3974,-3477,7946,-6954,12416,-10431c3621091,1789160,3621091,1777734,3615629,1770780v-5460,-6953,-16888,-10430,-24834,-4966c3586323,1768794,3582351,1772271,3577881,1775251v-1992,1490,-3978,2980,-5964,4470c3571421,1780218,3564959,1784689,3567943,1783199v-13912,4967,-20366,20862,-10931,33280c3561735,1822439,3568439,1825048,3574961,1824613xm6101864,1825236v8507,2297,18193,-808,20179,-11735c6126514,1789658,6134958,1767803,6147873,1747437v10431,-16888,-15398,-31293,-26326,-15398c6106149,1753895,6095221,1778233,6088764,1804559v-2732,10679,4594,18379,13100,20677xm3873949,1833104v9639,-3213,14109,-17743,2933,-25566c3862478,1797605,3845093,1795120,3827708,1798101v-19830,3973,-11425,37253,8940,31293c3845589,1826911,3854530,1827408,3862975,1831878v3973,2110,7761,2296,10974,1226xm4308531,1835852v13908,-1491,19868,-13909,17882,-26823c4324426,1794624,4321942,1780715,4318962,1766311v-4470,-21856,-39241,-16888,-38248,4967c4281211,1785683,4282205,1800088,4283695,1814492v994,12916,10928,23346,24836,21360xm2406146,1839826v6038,1006,12579,503,17108,-4529c2426273,1831775,2428286,1827749,2428286,1822718v,-4529,-2013,-9058,-5032,-12580c2418223,1806616,2412184,1805106,2406146,1806616v-3523,503,-7044,1509,-10064,2516c2390044,1811145,2385013,1816177,2385517,1823221v502,7044,4527,11573,10565,14089c2399605,1838819,2402623,1839322,2406146,1839826xm2000980,1841572v37254,993,70534,-7948,104808,-23843c2129133,1806801,2108768,1773024,2085422,1782959v-26326,11424,-56129,17385,-84442,19869c1976641,1804814,1975647,1841074,2000980,1841572xm185968,1844557v4967,,10928,-1987,14405,-5961c203850,1834623,206333,1829655,206333,1824191v-496,-4470,-2483,-10431,-6457,-13908c193916,1804819,187458,1798858,180008,1796375v-12915,-3974,-26327,9437,-22353,22352c160139,1826675,166596,1832636,171563,1838596v2981,3477,9438,5961,14405,5961xm1045479,1844803v18689,1863,37564,1739,56439,-745c1120297,1841575,1120794,1812765,1101918,1814752v-35266,2980,-69540,993,-103813,-9438c979726,1800346,972275,1828163,990157,1833627v18130,5464,36633,9314,55322,11176xm7060681,1846027v6038,1006,12579,503,17108,-4529c7080807,1837975,7082820,1833949,7082820,1828919v,-4529,-2013,-9059,-5031,-12581c7072757,1812815,7066719,1811306,7060681,1812815v-3523,505,-7045,1510,-10064,2516c7044579,1817344,7039547,1822377,7040051,1829421v503,7044,4528,11573,10566,14090c7054140,1845020,7057158,1845523,7060681,1846027xm1585907,1847473v5029,1428,10742,807,16205,-1428c1610060,1842568,1620491,1839587,1629432,1836110v8941,-3476,14902,-11921,12418,-21856c1639366,1804817,1629432,1799353,1619994,1801837v-10927,2980,-21855,5960,-33280,8443c1575289,1812267,1569825,1826672,1573799,1836607v2732,5961,7079,9437,12108,10866xm6655518,1847772v37254,993,70534,-7947,104808,-23842c6783671,1813001,6763306,1779224,6739961,1789159v-26327,11425,-56130,17385,-84443,19869c6631179,1811014,6630186,1847275,6655518,1847772xm1795825,1850022r-394,-789l1795413,1849219r277,623l1795825,1850022xm708874,1850203v5849,-1824,10881,-6101,13649,-12894c728058,1824227,720510,1811647,707931,1807118v-13083,-5031,-24656,-12075,-38746,-14591c645536,1787998,633460,1816679,653084,1830768v11573,8051,24656,11573,37235,17611c696357,1851398,703025,1852027,708874,1850203xm4840514,1850757v4967,,10928,-1987,14405,-5960c4858396,1840823,4860879,1835856,4860879,1830392v-496,-4470,-2483,-10432,-6457,-13909c4848462,1811019,4842004,1805058,4834554,1802575v-12915,-3973,-26327,9438,-22353,22353c4814685,1832875,4821142,1838836,4826109,1844797v2981,3477,9438,5960,14405,5960xm5700021,1851004v18690,1862,37565,1739,56440,-746c5774840,1847775,5775336,1818964,5756461,1820951v-35267,2981,-69541,994,-103814,-9437c5634269,1806546,5626817,1834362,5644699,1839827v18131,5464,36633,9314,55322,11177xm1796478,1851615r-156,-1097l1796418,1851479r60,136xm1796983,1852751r49,-101l1796819,1852008r42,469l1796983,1852751xm4248055,1852806v4719,-1677,8817,-5278,10804,-9997c4260846,1838339,4260846,1833371,4258859,1828901v-2484,-5464,-6457,-8444,-11425,-10431c4243957,1816979,4239984,1815986,4236506,1814495v-3477,-1490,-9437,-496,-12914,1491c4220612,1817973,4218128,1820457,4216638,1823934v-3477,7948,,15895,6954,20862c4227069,1846783,4230546,1849266,4233526,1851254v4471,2980,9811,3228,14529,1552xm1796718,1853296r183,-377l1796861,1852477r-383,-862l1796718,1853296xm6240449,1853673v5029,1428,10741,807,16205,-1428c6264602,1848768,6275033,1845787,6283974,1842310v8941,-3476,14902,-11921,12418,-21856c6293908,1811016,6283974,1805552,6274537,1808036v-10928,2980,-21856,5961,-33281,8444c6229831,1818467,6224367,1832872,6228341,1842807v2732,5961,7078,9438,12108,10866xm1796744,1854740r75,-743l1796718,1853296r-98,203l1796744,1854740xm6450375,1856222r-394,-789l6449963,1855419r277,623l6450375,1856222xm5363411,1856403v5849,-1823,10881,-6099,13648,-12893c5382594,1830428,5375047,1817847,5362467,1813320v-13082,-5033,-24656,-12076,-38745,-14592c5300073,1794199,5287997,1822880,5307621,1836969v11573,8051,24655,11573,37235,17611c5350894,1857598,5357561,1858228,5363411,1856403xm6451028,1857815r-157,-1097l6450967,1857679r61,136xm1862393,1857963v13909,-2483,25830,-20365,16392,-33280c1880275,1826670,1878289,1822200,1878785,1824187v,-1987,,-5465,,-6955c1879282,1813755,1880772,1810279,1883256,1806801v4967,-7947,1490,-19372,-6458,-23842c1867857,1777495,1858420,1781469,1852956,1789416v-4471,5961,-7948,13411,-10928,20863c1841034,1813259,1840041,1816239,1839544,1819219v-496,2981,-993,5961,-993,8941c1838551,1828657,1837558,1833624,1838551,1830644v-4470,14902,8941,29306,23842,27319xm6451533,1858951r49,-101l6451368,1858209r43,468l6451533,1858951xm4029189,1859141v5154,-559,10121,-2670,13598,-6395c4049741,1845295,4051728,1833373,4046264,1824432v-497,-993,-1490,-1987,-1987,-2980c4036330,1808040,4017454,1805557,4006526,1816485v-4470,4470,-6953,10928,-6953,16888c3999573,1842314,4004540,1849765,4011494,1854235v994,497,1987,1491,2980,1988c4018696,1858706,4024036,1859699,4029189,1859141xm6451268,1859496r183,-376l6451411,1858677r-383,-862l6451268,1859496xm6451294,1860940r74,-744l6451268,1859496r-98,203l6451294,1860940xm6516933,1864163v13909,-2483,25830,-20364,16392,-33280c6534815,1832870,6532828,1828400,6533325,1830387v,-1987,,-5464,,-6954c6533822,1819955,6535312,1816478,6537796,1813001v4967,-7947,1490,-19371,-6458,-23842c6522397,1783695,6512960,1787669,6507496,1795617v-4471,5960,-7947,13410,-10928,20861c6495574,1819458,6494581,1822439,6494085,1825420v-497,2980,-994,5961,-994,8940c6493091,1834857,6492098,1839825,6493091,1836844v-4470,14902,8941,29306,23842,27319xm779882,1871526v6040,3019,12582,3522,18116,c803533,1868507,807055,1862469,807055,1855928v,-6542,-3522,-12580,-9057,-15599c792464,1836807,785922,1837814,779882,1840329v-1510,504,-3020,1510,-4026,2013c765290,1847374,765290,1864482,775856,1869514v1510,503,3020,1509,4026,2012xm4150575,1874097v14404,1491,14404,-21357,,-22848c4132693,1849262,4114811,1847771,4096929,1845785v-14902,-1491,-14902,21358,,22848c4114811,1870620,4132693,1872110,4150575,1874097xm5434421,1877726v6038,3019,12579,3522,18114,c5458070,1874708,5461592,1868668,5461592,1862128v,-6542,-3522,-12579,-9057,-15598c5447000,1843007,5440459,1844014,5434421,1846530v-1510,503,-3020,1509,-4026,2012c5419829,1853576,5419829,1870682,5430395,1875714v1509,503,3019,1509,4026,2012xm1775459,1880818v9935,2980,22353,-3477,24837,-13908c1801289,1861943,1801289,1855982,1798309,1851511r-523,-413l1797032,1852650r283,848l1796983,1852751r-82,168l1797315,1857472r-496,-3474l1796819,1855485r-75,-745l1796322,1858962v,-496,,-993,497,-993c1796322,1859459,1795825,1860950,1794832,1862439v,-496,,-496,496,-496l1792575,1865154r270,-231c1792845,1864923,1792348,1865420,1792348,1865420r227,-266l1789368,1867903v,,496,,496,-496l1796620,1853499r-202,-2020l1795690,1849842r-745,-993l1787402,1842877r-2008,-803c1785891,1842074,1785891,1842074,1786387,1842074r1015,803l1789651,1843776r-283,-212c1789368,1843564,1789864,1844061,1790361,1844061r-710,-285l1793059,1846332r-214,-285c1792845,1846047,1793341,1846545,1793341,1846545r-282,-213l1794945,1848849r468,370l1795328,1849028r103,205l1797786,1851098r523,-1076c1797812,1847041,1796819,1844061,1794832,1841577v-1987,-2483,-5464,-5960,-8941,-6457c1781917,1834623,1778937,1834126,1774963,1835120v-1987,497,-3974,1490,-5961,2484c1762545,1841577,1758075,1848531,1758075,1856479v-498,11424,6953,21359,17384,24339xm37947,1886776v4967,4470,10928,3974,15895,c55829,1885286,57816,1883299,59803,1881809v4967,-3974,4470,-12915,,-16888c55332,1860947,46888,1859457,42914,1864921v-1490,1986,-3477,3973,-4967,5960c33973,1875351,32980,1882305,37947,1886776xm6430009,1887018v9935,2980,22353,-3477,24836,-13908c6455839,1868143,6455839,1862182,6452859,1857711r-523,-413l6451582,1858850r283,848l6451533,1858951r-82,169l6451865,1863672r-497,-3475l6451368,1861685r-74,-745l6450871,1865162v,-497,,-993,497,-993c6450871,1865659,6450375,1867149,6449382,1868639v,-496,,-496,496,-496l6447126,1871354r269,-231c6447395,1871123,6446898,1871620,6446898,1871620r228,-266l6443918,1874103v,,496,,496,-497l6451170,1859699r-203,-2020l6450240,1856042r-745,-993l6441952,1849077r-2008,-803c6440440,1848274,6440440,1848274,6440937,1848274r1015,803l6444201,1849977r-283,-213c6443918,1849764,6444414,1850261,6444911,1850261r-710,-284l6447608,1852533r-213,-285c6447395,1852248,6447891,1852745,6447891,1852745r-283,-212l6449495,1855049r468,370l6449878,1855228r103,205l6452336,1857298r523,-1076c6452362,1853241,6451368,1850261,6449382,1847777v-1987,-2483,-5464,-5960,-8942,-6457c6436467,1840823,6433486,1840327,6429513,1841320v-1987,497,-3974,1490,-5961,2484c6417094,1847777,6412624,1854732,6412624,1862679v-497,11424,6954,21359,17385,24339xm4692493,1892976v4967,4471,10928,3974,15894,c4710375,1891486,4712361,1889499,4714348,1888009v4968,-3974,4470,-12915,,-16888c4709878,1867147,4701434,1865657,4697460,1871121v-1490,1986,-3477,3973,-4967,5960c4688519,1881551,4687526,1888505,4692493,1892976xm3945430,1907382v5464,,11921,-2484,15895,-6458c3965299,1896454,3968279,1890989,3967783,1885028v,-5960,-1490,-12417,-6458,-15894c3957351,1866153,3953874,1862180,3948410,1861187v-4470,-994,-8940,-497,-13411,c3929039,1862180,3922581,1868638,3921588,1874598v-497,4470,-1490,8941,,13411c3923078,1892977,3926555,1896454,3929535,1900924v3477,3974,10928,6458,15895,6458xm4388823,1908419r-65,-458l4388635,1907666r187,750l4388823,1908419xm3288477,1909493v3415,993,7015,1117,10245,-125c3300211,1908872,3302197,1908375,3303688,1907381v7449,-2483,13905,-8940,13410,-17385c3317098,1887016,3316105,1883539,3314614,1881055v-2484,-4471,-6456,-6954,-10926,-8444c3302197,1872114,3300211,1871617,3298722,1870624v-6459,-2484,-14902,497,-19372,4967c3275873,1879565,3273390,1884532,3273390,1889996v,4968,1987,10432,5960,14405c3281833,1906637,3285060,1908499,3288477,1909493xm4390465,1912057r-294,-705l4389829,1910935r464,928l4390465,1912057xm4394358,1916470r-237,-290l4394058,1916129r300,341xm1388522,1917572v6457,2981,13411,2484,19869,-496l1409715,1916487r-828,92c1410377,1916082,1411370,1915585,1412861,1915089r-3146,1398l1413357,1916082v1490,-497,2484,-993,3974,-1490c1419318,1913598,1420808,1912108,1421801,1910618v1987,-2980,3477,-6457,3477,-9934c1425278,1897703,1424285,1895220,1423291,1892239v-1490,-2980,-5960,-6954,-9934,-7451l1409715,1884384r3146,1398c1411370,1885285,1410377,1884788,1408887,1884292r828,92l1408391,1883795v-6458,-2981,-13412,-3974,-19869,c1382562,1887272,1378588,1893729,1378588,1900684v,6954,3974,13411,9934,16888xm6043066,1923772v6457,2980,13411,2484,19869,-497l6064260,1922687r-828,92c6064922,1922281,6065915,1921785,6067406,1921288r-3146,1399l6067902,1922281v1490,-496,2484,-993,3974,-1489c6073863,1919798,6075353,1918307,6076346,1916817v1987,-2980,3477,-6457,3477,-9934c6079823,1903903,6078830,1901419,6077837,1898438v-1491,-2980,-5961,-6954,-9935,-7451l6064259,1890583r3147,1398c6065915,1891484,6064922,1890987,6063432,1890491r827,92l6062935,1889994v-6458,-2980,-13412,-3973,-19869,c6037106,1893471,6033132,1899929,6033132,1906883v,6954,3974,13411,9934,16889xm3503856,1926257v4970,,9940,-1987,13914,-5961c3521246,1916819,3523733,1911355,3523733,1906388v-498,-6457,-3978,-14405,-9937,-16889c3510320,1888009,3506840,1886022,3502863,1885029v-5963,-994,-11922,,-15899,4470c3482496,1893970,3481499,1899434,3482496,1905395v988,3973,2976,7450,4468,10928c3489446,1922283,3497398,1926257,3503856,1926257xm2599348,1926753v9934,2483,20366,-4967,20366,-15399c2619714,1907381,2617728,1902911,2615243,1899930v-4470,-3973,-9936,-4967,-15895,-3973c2597858,1896453,2595871,1896950,2594380,1896950v-5958,1491,-11423,7948,-10926,14404c2583950,1917812,2587924,1924270,2594380,1925760v1491,496,3478,993,4968,993xm357832,1929494r993,-2483c358329,1927508,358329,1928004,357832,1928501r,993xm1149991,1931667v3461,-901,6566,-3167,8552,-7141c1163014,1916082,1166988,1907637,1171458,1898697v4967,-9935,1987,-21856,-8941,-26327c1153080,1868397,1141655,1873861,1138178,1884292v-2980,9437,-5464,18378,-8444,27816c1126009,1924774,1139606,1934367,1149991,1931667xm356839,1931978r993,-1050l357832,1929494r-993,2484xm5012379,1935694r993,-2483c5012875,1933708,5012875,1934205,5012379,1934702r,992xm3121402,1936191v4470,1490,10432,497,14902,-1987c3144745,1927746,3147231,1917315,3142762,1907878v-993,-1987,-1989,-4471,-2983,-6458c3137298,1896950,3133819,1894466,3129847,1891486v-4967,-3477,-12418,-2981,-17387,c3106998,1894466,3104014,1900427,3104014,1906387v,4968,498,9438,2984,14405c3107991,1922779,3108984,1924766,3109976,1927250v1986,3974,6956,7451,11426,8941xm864983,1936944v23346,-993,46196,-4967,68051,-13909c948929,1917075,941975,1891742,926080,1897206v-19869,7451,-39738,10928,-61097,11425c847101,1909624,847101,1937938,864983,1936944xm5804534,1937866v3461,-900,6566,-3166,8553,-7141c5817557,1922281,5821531,1913837,5826001,1904896v4968,-9934,1987,-21855,-8941,-26326c5807623,1874596,5796198,1880060,5792721,1890492v-2981,9437,-5464,18378,-8444,27815c5780552,1930974,5794149,1940567,5804534,1937866xm4412975,1938107v11070,1510,21133,-4026,27171,-13083c4443669,1919489,4445178,1912445,4444675,1905904v-504,-8051,-2516,-15096,-8554,-21133c4434108,1882758,4431090,1880243,4428573,1878733v-7044,-4528,-15094,-7045,-23146,-7548c4395364,1870682,4384294,1878733,4382282,1888795v-755,5284,-252,10945,1698,15913l4389443,1910899r-621,-2483l4388320,1906910r315,756l4387817,1904394v,-1007,,-2013,,-3019l4388758,1907961r1413,3391l4394121,1916180r2250,1800c4395867,1917476,4395364,1916973,4394358,1916470v-1510,-1007,-2013,-2013,-3019,-2516l4394058,1916129r-3593,-4072l4390836,1912948r-543,-1085l4389443,1910899r2399,9596c4390836,1917980,4389829,1915967,4388823,1913451v503,1509,1006,3522,1509,5032c4392345,1923011,4393854,1927037,4397377,1930560v4528,4528,9560,6541,15598,7547xm5011385,1938179r994,-1051l5012379,1935694r-994,2485xm574400,1939926v4471,,9438,-1490,12915,-5464c589798,1930985,592282,1926514,591785,1921547v,-1986,-496,-3477,-496,-5464c590792,1911613,589798,1907142,586321,1903665v-2980,-2980,-7947,-5464,-12417,-4967c569433,1898698,564466,1900188,561486,1903665v-3477,3477,-4471,7451,-4968,12418c556518,1918070,556022,1919561,556022,1921547v-497,4471,2483,9935,5464,12915c564466,1937442,569930,1939926,574400,1939926xm5519526,1943144v23346,-993,46195,-4968,68050,-13909c5603471,1923275,5596517,1897941,5580623,1903405v-19869,7451,-39738,10928,-61097,11425c5501644,1915823,5501644,1944138,5519526,1943144xm5228947,1946127v4470,,9437,-1490,12914,-5464c5244345,1937185,5246829,1932714,5246332,1927747v,-1986,-497,-3477,-497,-5464c5245339,1917813,5244345,1913342,5240868,1909865v-2980,-2980,-7948,-5464,-12418,-4967c5223979,1904898,5219012,1906388,5216032,1909865v-3477,3477,-4471,7451,-4967,12418c5211065,1924270,5210568,1925761,5210568,1927747v-497,4471,2484,9935,5464,12916c5219012,1943642,5224476,1946127,5228947,1946127xm1683190,1956632r2364,-312c1685554,1956320,1685057,1956320,1685057,1956320r-2559,27l1683190,1956632xm1505938,1956935v5278,-1118,9997,-4098,12232,-9065c1524131,1933465,1530092,1919557,1536052,1905152v3974,-8941,-3477,-19869,-11424,-23346c1516183,1878329,1503764,1880812,1499791,1889754v-5465,12417,-10928,24835,-16392,37750c1478928,1937439,1480418,1948863,1490353,1954824v4471,2484,10307,3229,15585,2111xm374224,1957311v497,,993,,1490,c372237,1956317,368760,1955324,365780,1954331v5960,2980,12914,4470,19372,1986c387139,1955324,389126,1954828,391112,1953834v5961,-1987,9935,-4967,13412,-10431c408498,1937442,408498,1929991,405517,1923534v-4470,-10928,-19868,-17385,-31293,-9934l357832,1930928r,16946c359323,1950853,361806,1952840,364787,1954828v2980,1489,5960,2483,9437,2483xm1659227,1959796r3352,-442l1667548,1956506r14950,-159l1677606,1954333v-2980,496,-6457,993,-9437,1490c1665189,1956816,1662208,1958307,1659227,1959796xm6337739,1962833r2364,-313c6340103,1962520,6339606,1962520,6339606,1962520r-2559,27l6337739,1962833xm6160477,1963135v5278,-1118,9997,-4098,12232,-9066c6178670,1939665,6184631,1925756,6190591,1911351v3974,-8941,-3477,-19869,-11424,-23345c6170722,1884529,6158304,1887012,6154330,1895953v-5463,12418,-10927,24835,-16391,37751c6133468,1943638,6134958,1955063,6144893,1961024v4470,2484,10307,3229,15584,2111xm5028770,1963512v497,,993,,1491,c5026784,1962518,5023306,1961525,5020326,1960531v5960,2981,12915,4471,19372,1987c5041685,1961525,5043672,1961028,5045659,1960035v5960,-1987,9934,-4968,13411,-10432c5063044,1943642,5063044,1936192,5060064,1929734v-4471,-10928,-19869,-17385,-31294,-9934l5012379,1937128r,16946c5013869,1957054,5016352,1959041,5019333,1961028v2980,1490,5960,2484,9437,2484xm288919,1964597v11911,2029,25025,-9671,17477,-23634c276709,1887123,263626,1830265,264129,1768878v504,-23649,-34216,-22643,-36228,c221359,1835296,239977,1903225,278218,1957569v2894,4151,6730,6352,10701,7028xm6313777,1965997r3351,-443l6322097,1962706r14950,-159l6332155,1960533v-2980,497,-6457,993,-9437,1490c6319738,1963017,6316757,1964507,6313777,1965997xm1954650,1966056v3826,1250,8328,939,13047,-1793c2029290,1928996,2089891,1892239,2151981,1857965v18874,-10430,1986,-38247,-16889,-28312c2072505,1862436,2009918,1896212,1950808,1935950v-13038,8568,-7636,26357,3842,30106xm2185051,1966117v4526,1622,9772,1374,15112,-1855c2219534,1952340,2238906,1940916,2257286,1928497v17387,-11424,2484,-35764,-15895,-27319l2213255,1915014r-2537,-7262c2207490,1904003,2202647,1901551,2196189,1901675v-25332,496,-50168,993,-75501,2981c2098336,1906145,2098336,1937440,2120688,1938930r55237,2180l2171684,1949937v1418,7105,6581,13747,13367,16180xm3347395,1966491v14903,,14903,-23346,,-23346c3332494,1943145,3332494,1966491,3347395,1966491xm1895664,1970231v11525,-3702,17393,-21863,3981,-30804c1888718,1932472,1879777,1918564,1878286,1905649v-1987,-18875,-29306,-19869,-29803,c1847986,1931976,1860405,1954328,1882757,1968237v4595,2856,9065,3228,12907,1994xm4943455,1970798v11912,2028,25026,-9671,17478,-23634c4931245,1893324,4918163,1836465,4918666,1775077v503,-23648,-34216,-22642,-36229,c4875896,1841497,4894513,1909424,4932755,1963768v2893,4152,6730,6353,10700,7030xm6609192,1972256v3826,1250,8328,939,13046,-1793c6683831,1935195,6744431,1898438,6806521,1864165v18875,-10430,1986,-38247,-16889,-28313c6727046,1868635,6664459,1902412,6605350,1942150v-13039,8568,-7637,26357,3842,30106xm6839590,1972317v4525,1622,9772,1374,15112,-1855c6874074,1958541,6893446,1947116,6911825,1934697v17385,-11425,2484,-35764,-15896,-27320l6867795,1921214r-2538,-7263c6862028,1910203,6857185,1907750,6850728,1907874v-25333,497,-50168,994,-75501,2981c6752875,1912345,6752875,1943639,6775227,1945130r55236,2180l6826223,1956137v1417,7105,6580,13747,13367,16180xm1367164,1973702v3477,-497,6458,-994,9438,-2484c1380079,1969231,1383059,1965754,1384550,1962277v2979,-6954,1489,-15895,-3974,-20862c1375609,1936944,1368655,1934460,1362197,1936447v-3974,994,-7451,3477,-9934,6954c1348289,1945885,1347295,1949362,1347295,1953833v-496,3974,,7947,2484,11425l1349779,1963074r-1490,-10731c1348786,1951349,1349282,1950852,1349779,1949859r,13215l1350773,1970225r7150,993l1371138,1971218v-993,497,-1490,994,-2483,1490l1357923,1971218r-2183,c1359217,1973205,1363190,1973702,1367164,1973702xm4626887,1974274v4088,-440,7988,-2201,11007,-5472c4640410,1965783,4643429,1963267,4645944,1960247v10064,-10566,8051,-28178,-4528,-35726c4636385,1921502,4629843,1920495,4623805,1922005v-7044,2012,-14592,8555,-16101,16102c4607201,1942133,4606194,1946158,4605691,1950184v-1006,4528,-1006,8051,1006,12580c4608207,1966286,4610723,1969808,4614748,1971820v3774,2014,8051,2894,12139,2454xm6550207,1976431v11525,-3702,17393,-21864,3981,-30804c6543260,1938672,6534319,1924764,6532829,1911849v-1987,-18875,-29306,-19869,-29803,c6502529,1938176,6514947,1960528,6537300,1974437v4594,2856,9065,3228,12907,1994xm4346556,1976853v20631,,20631,-32203,,-32203c4325926,1944650,4325423,1976853,4346556,1976853xm6021707,1979902v3477,-497,6458,-993,9438,-2484c6034622,1975431,6037603,1971954,6039093,1968477v2980,-6954,1490,-15895,-3974,-20863c6030152,1943144,6023198,1940660,6016740,1942647v-3974,993,-7451,3477,-9934,6954c6002832,1952085,6001838,1955562,6001838,1960033v-496,3974,,7947,2484,11424l6004322,1969274r-1490,-10731c6003329,1957549,6003825,1957052,6004322,1956059r,13215l6005315,1976425r7151,993l6025681,1977418v-993,497,-1490,994,-2483,1491l6012466,1977418r-2183,c6013759,1979405,6017734,1979902,6021707,1979902xm2062568,1981650v3477,-2483,6953,-4967,9934,-8445c2074489,1970722,2076972,1967741,2078959,1965258v3477,-3974,5464,-7948,5464,-13411c2084920,1945885,2081443,1940421,2076972,1936944v-8941,-7947,-21856,-4966,-27816,4471c2047169,1944396,2045679,1947376,2043692,1950356v-2484,3974,-3974,7948,-5464,12418c2036241,1969232,2039222,1976186,2044189,1980160v4967,3477,12914,4967,18379,1490xm476299,1983762v3477,-993,6705,-2856,8692,-5092c488468,1974697,490952,1970226,490952,1964762v,-4967,-1987,-10431,-5961,-13908c480521,1946384,472574,1943403,466116,1945886v-1490,498,-3477,994,-4967,1987c454195,1950357,447737,1956814,448235,1964762v,2980,993,5961,2483,8942c452705,1977677,457175,1980161,461149,1981651v1490,497,3477,993,4967,1987c469096,1984880,472822,1984755,476299,1983762xm6717112,1987850v3477,-2483,6953,-4967,9934,-8445c6729033,1976922,6731516,1973941,6733503,1971458v3477,-3974,5464,-7948,5464,-13411c6739464,1952085,6735987,1946621,6731516,1943144v-8941,-7947,-21856,-4967,-27816,4471c6701713,1950595,6700223,1953575,6698236,1956556v-2483,3974,-3974,7947,-5464,12418c6690785,1975432,6693766,1982386,6698732,1986360v4968,3477,12915,4967,18380,1490xm5130845,1989963v3477,-993,6706,-2856,8693,-5092c5143015,1980898,5145499,1976427,5145499,1970962v,-4966,-1987,-10430,-5961,-13908c5135067,1952584,5127120,1949603,5120662,1952087v-1490,497,-3477,994,-4967,1987c5108741,1956558,5102284,1963015,5102781,1970962v,2981,993,5962,2483,8942c5107251,1983878,5111721,1986362,5115695,1987852v1490,496,3477,993,4967,1987c5123643,1991080,5127368,1990956,5130845,1989963xm4418596,1999660v4128,1533,8971,1596,14003,-668c4476376,1978864,4519648,1958234,4562921,1937100v22140,-10568,2516,-44280,-19624,-33211c4500527,1925526,4457757,1946660,4414988,1969304v-14718,7924,-8774,25757,3608,30356xm3122891,2001759v9438,2483,18378,-4471,18378,-13908c3141269,1977420,3131833,1970466,3122891,1972949v-1489,496,-3477,994,-4967,1490c3112458,1975930,3107989,1981394,3107989,1987354v497,5961,3973,11425,9935,12915c3119414,2000765,3121402,2001263,3122891,2001759xm4082174,2008859r-3126,-3127c4079048,2006229,4079544,2006229,4080041,2006726r365,1116l4082174,2008859xm4057045,2008859r1656,-952l4059179,2006726v,-497,496,-497,993,-994l4057045,2008859xm4085505,2012190v-497,-497,-497,-1491,-993,-1987l4082174,2008859r3331,3331xm4053715,2012190r3330,-3331l4054708,2010203v-497,496,-497,1490,-993,1987xm517781,2016666v5713,-993,10928,-4222,13909,-9686c532683,2004993,532186,2005987,531193,2007476r994,-993l532186,2006483v1491,-496,-496,993,497,-496l532187,2006483r1490,-372l533180,2005987v1490,,2483,496,497,c531690,2005490,532683,2006483,534173,2005987r-496,124l535167,2006483v-1987,-993,1987,1491,1987,1491c543611,2012940,554539,2009463,559009,2003503v5464,-6954,4471,-15895,-1490,-22353c542618,1964262,513311,1965255,498906,1982143v-7948,9439,-8444,22850,1987,30797c505860,2016418,512069,2017659,517781,2016666xm702346,2019390v12312,-1250,21935,-16157,10614,-27101c692833,1972162,675222,1949015,661133,1924359v-10566,-18618,-37234,-2012,-28177,16606c647045,1969646,666165,1993798,689814,2015436v4026,3270,8428,4371,12532,3954xm5172321,2022866v5712,-994,10928,-4222,13908,-9686c5187223,2011193,5186726,2012186,5185733,2013676r994,-993l5186726,2012683v1490,-497,-497,993,497,-497l5186727,2012683r1489,-372l5187720,2012186v1489,,2483,497,496,c5186229,2011689,5187223,2012683,5188713,2012186r-497,125l5189707,2012683v-1987,-994,1986,1490,1986,1490c5198151,2019140,5209078,2015664,5213549,2009703v5464,-6954,4471,-15894,-1490,-22352c5197157,1970462,5167851,1971455,5153446,1988344v-7948,9438,-8445,22849,1987,30796c5160400,2022617,5166609,2023860,5172321,2022866xm2271679,2025363v43214,,43214,-67057,,-67057c2228464,1958306,2228464,2025363,2271679,2025363xm5356885,2025591v12311,-1251,21934,-16158,10613,-27101c5347371,1978362,5329760,1955215,5315672,1930559v-10567,-18618,-37235,-2013,-28178,16605c5301583,1975846,5320703,1999999,5344353,2021636v4025,3270,8428,4371,12532,3955xm1682077,2025861v4967,,9438,-1491,13411,-4471c1699462,2018906,1702939,2015926,1705423,2011952v2980,-3477,5464,-7451,6457,-12418c1712377,1996554,1712874,1993077,1713370,1990096v,-4967,-993,-9437,-2980,-13908c1708900,1971718,1706416,1967744,1702939,1964764r-19749,-8132l1662579,1959354r-10306,5906c1648300,1969235,1645320,1974698,1643332,1980162v-2483,5961,-2483,11921,-496,17882c1642836,1998044,1642836,1998541,1642836,1998541r,1490c1643829,2004501,1646313,2008972,1649293,2012449v2484,3974,5961,6954,9934,9437c1662208,2022880,1664691,2024370,1667672,2025363v4967,1491,9438,1491,14405,498xm6926228,2031565v43215,,43215,-67058,,-67058c6883014,1964507,6883014,2031565,6926228,2031565xm6336626,2032062v4967,,9438,-1490,13412,-4471c6354011,2025108,6357488,2022127,6359972,2018153v2980,-3477,5464,-7450,6457,-12418c6366926,2002755,6367423,1999278,6367920,1996297v,-4967,-994,-9437,-2981,-13908c6363449,1977918,6360966,1973945,6357488,1970964r-19749,-8131l6317128,1965554r-10305,5907c6302849,1975435,6299869,1980899,6297881,1986363v-2483,5961,-2483,11921,-496,17882c6297385,2004245,6297385,2004742,6297385,2004742r,1490c6298379,2010703,6300862,2015173,6303843,2018650v2483,3974,5960,6954,9934,9438c6316757,2029081,6319241,2030572,6322221,2031565v4968,1490,9438,1490,14405,497xm3943856,2033729r161,-17l3943897,2033712r-41,17xm3943718,2033783r138,-54l3943514,2033763r204,20xm636414,2034996v3711,189,7359,-692,10126,-2956c648050,2031033,649056,2030530,650565,2029524v11573,-5535,11573,-25159,,-30694c649056,1998326,648050,1997320,646540,1996314v-5535,-4026,-15095,-3523,-20630,c619872,1999836,615847,2006880,615847,2013925v,7044,4025,14089,10063,17611c628929,2033549,632703,2034807,636414,2034996xm3955590,2038744v,,,,-504,-503l3955302,2038529r288,215xm5290952,2041196v3711,189,7359,-691,10126,-2956c5302588,2037234,5303594,2036731,5305104,2035724v11573,-5535,11573,-25159,,-30694c5303594,2004527,5302588,2003521,5301078,2002514v-5534,-4025,-15095,-3522,-20630,c5274410,2006036,5270385,2013080,5270385,2020124v,7046,4025,14090,10063,17613c5283467,2039749,5287241,2041007,5290952,2041196xm3958105,2042266v,,-503,-503,-503,-1006l3957968,2042083r137,183xm3768117,2042490v2981,496,6957,-1490,8941,-3477c3779048,2037026,3781035,2033052,3780537,2030072v,-3477,-994,-6458,-3479,-8941c3774579,2019144,3771098,2017157,3768117,2017654v-1984,,-3476,496,-5463,496c3759176,2018647,3756693,2019144,3754211,2021628v-1990,1986,-3476,5464,-3476,8444c3750735,2033052,3751726,2036529,3754211,2038516v2482,2484,4965,2981,8443,3477c3764641,2041993,3766133,2042490,3768117,2042490xm4069610,2045470v8444,-496,15895,-4967,18875,-12914l4080406,2007842r-10796,-6208l4058701,2007907r-8960,22165c4052224,2038517,4060669,2045470,4069610,2045470xm2668396,2049939v18875,-2484,19869,-31295,,-30301c2646042,2020632,2625677,2010697,2615246,1990828v-9935,-17882,-37252,-1987,-27321,16392c2603325,2036031,2635614,2054410,2668396,2049939xm3959615,2050317v,-503,,-503,,-1006l3959569,2049814r46,503xm983909,2050767v13350,-3632,23162,-23256,10331,-33823c978641,2004364,963545,1991785,946941,1980714v-18618,-12579,-41261,16606,-24153,31198c937884,2024995,953985,2036568,970087,2048141v4529,3270,9372,3837,13822,2626xm2717069,2050934v6957,-496,13909,-4470,15398,-11424c2732964,2038019,2733462,2036033,2733462,2034542v1489,-5960,,-12417,-4472,-16392c2725517,2015170,2721542,2013183,2717069,2013183v-4470,,-8942,1987,-11922,4967c2700679,2022621,2699187,2028582,2700679,2034542v494,1491,991,3477,991,4968c2703161,2045967,2710114,2051432,2717069,2050934xm3963600,2053893r1046,-2569l3964116,2050022r-516,3871xm2158428,2054669v6458,,12419,-1490,17882,-4967c2181774,2046721,2185748,2042251,2189225,2036787v994,-1490,1987,-2483,2980,-3974c2195683,2026853,2197670,2019899,2197670,2012945v,-6954,-1987,-13412,-5465,-19869c2185251,1981155,2172337,1973704,2158428,1973704v-13907,,-26822,7451,-33776,19372c2121175,1999037,2119188,2005991,2119188,2012945v,7450,1987,13908,5464,19868c2125645,2034304,2126639,2035297,2127632,2036787v2980,5464,7451,9438,12915,12915c2146010,2053179,2151971,2054669,2158428,2054669xm3959111,2054846v,-503,504,-1007,504,-2012l3959200,2053870r-89,976xm4453571,2055902v8445,1987,17386,-993,25333,-2484c4490328,2050935,4495296,2037523,4491322,2027589v-1987,-4968,-5464,-7948,-9934,-9935c4474930,2014673,4469467,2015170,4464003,2018151v-5961,2980,-13909,5463,-17882,10431c4442147,2033052,4440160,2038517,4442147,2044477v1490,5464,5961,9935,11424,11425xm5638442,2056968v13350,-3632,23161,-23257,10331,-33823c5633174,2010565,5618078,1997986,5601474,1986916v-18617,-12580,-41260,16605,-24152,31196c5592417,2031196,5608518,2042768,5624620,2054341v4529,3271,9372,3838,13822,2627xm3961690,2058580r1447,-1219l3963600,2053893r-1910,4687xm315059,2059298v6427,990,13272,-1845,17393,-6697l333104,2040894r-597,359l333232,2038611r268,-4809c333748,2034299,333624,2036286,333376,2038086r-144,525l333104,2040894r1886,-1131c338964,2040259,342441,2040259,346415,2040756v10430,994,20365,,30299,-4967c395590,2025358,379197,1999032,360322,2007475v-5463,2484,-15895,-1986,-21358,-1986c331016,2004992,323566,2006482,316612,2010953v-13909,8444,-22353,25829,-12915,40731c306677,2056279,310775,2058639,315059,2059298xm6812977,2060871v6458,,12418,-1491,17882,-4968c6836323,2052923,6840297,2048452,6843774,2042988v994,-1490,1987,-2483,2981,-3973c6850232,2033054,6852218,2026100,6852218,2019146v,-6954,-1986,-13412,-5463,-19869c6839800,1987356,6826886,1979905,6812977,1979905v-13907,,-26823,7451,-33776,19372c6775724,2005238,6773737,2012192,6773737,2019146v,7451,1987,13908,5464,19869c6780194,2040505,6781188,2041498,6782181,2042988v2980,5464,7450,9438,12915,12915c6800559,2059380,6806520,2060871,6812977,2060871xm3954583,2061387v,,503,-503,503,-503l3954799,2061099r-216,288xm3951061,2063903v503,,503,-503,1006,-503l3951350,2063687r-289,216xm1268311,2064915v4222,-62,8445,-1304,12418,-3291c1280729,2061624,1281226,2061624,1281226,2061128v15895,-7948,15895,-34274,,-42222c1281226,2018906,1280729,2018906,1280729,2018410v-7947,-3975,-16888,-4471,-24836,c1248442,2022880,1243475,2031324,1243475,2039769v,8444,4967,16888,12418,21359c1259867,2063860,1264089,2064977,1268311,2064915xm3942507,2065413v503,,1006,,1510,l3943262,2065344r-755,69xm4969599,2065499v6426,989,13271,-1846,17393,-6697l4987644,2047095r-598,359l4987771,2044810r268,-4807c4988288,2040499,4988163,2042486,4987915,2044287r-144,523l4987644,2047095r1885,-1132c4993503,2046460,4996980,2046460,5000954,2046957v10431,993,20365,,30300,-4968c5050129,2031558,5033737,2005232,5014862,2013675v-5464,2485,-15895,-1986,-21359,-1986c4985556,2011192,4978105,2012683,4971151,2017153v-13908,8444,-22352,25829,-12915,40732c4961217,2062480,4965315,2064839,4969599,2065499xm3941591,2070444r7457,c3953576,2069438,3955590,2067425,3959111,2064910r2579,-6330l3953576,2065413v-4528,2012,-9434,2138,-13837,691l3938145,2064816r-3185,-1416c3934960,2063400,3935463,2063400,3935463,2063400r-3739,-2804l3931940,2060884v,,,-503,-503,-503l3931724,2060596r-1845,-2460l3928921,2057361v,,,-503,,-503l3929879,2058136r8266,6680l3939488,2065413v-503,-503,-503,-503,-1006,-503l3943262,2065344r4780,-434c3947539,2065413,3947539,2065413,3947035,2065413r4315,-1726l3954799,2061099r2803,-3738c3957602,2057361,3957602,2057865,3957602,2057865r1598,-3995l3959569,2049814r-458,-5032c3959615,2045285,3959615,2045285,3959615,2045789r-1647,-3706l3955302,2038529r-3738,-2804c3951564,2036228,3952067,2036228,3952067,2036228v-1509,-503,-3019,-1509,-4528,-2012c3947539,2034216,3948042,2034216,3948042,2034216r-4324,-433l3932444,2038241r3316,-2369l3934960,2036228v503,,1006,-503,1006,-503l3935760,2035872r3728,-1656c3939488,2034216,3938985,2034216,3938985,2034216r4529,-453l3943010,2033712r887,l3945966,2032895v4843,63,9623,1823,13145,4843l3964116,2050022r1033,-7756c3963640,2038241,3962131,2034719,3959111,2032203v-3018,-2516,-6038,-4528,-10063,-5536c3941500,2024152,3931437,2026667,3925902,2032705v-7044,7549,-9057,18115,-3522,27173l3941591,2070444xm3942507,2070948r-916,-504l3937475,2070444v1510,,3522,504,5032,504xm5922861,2071117v4222,-62,8444,-1304,12417,-3291c5935278,2067826,5935776,2067826,5935776,2067329v15894,-7947,15894,-34274,,-42222c5935776,2025107,5935278,2025107,5935278,2024611v-7947,-3974,-16888,-4471,-24836,c5902992,2029081,5898025,2037526,5898025,2045970v,8444,4967,16888,12417,21359c5914416,2070061,5918639,2071179,5922861,2071117xm1740199,2074040v8444,1987,17881,496,26325,-497c1775465,2073047,1783909,2066093,1783413,2056655v-994,-8941,-7948,-15399,-16889,-16392c1758080,2039766,1748643,2037779,1740199,2039766v-16889,3974,-16889,29804,,34274xm6394742,2080241v8444,1987,17882,496,26326,-497c6430009,2079248,6438453,2072294,6437957,2062856v-994,-8941,-7948,-15399,-16889,-16392c6412624,2045967,6403186,2043980,6394742,2045967v-16888,3974,-16888,29804,,34274xm3501393,2080363v9268,1769,20355,-8196,14392,-19000c3495907,2025598,3477528,1989338,3462129,1951587v-5955,-12915,-26815,-7949,-21851,5960c3455178,1997782,3472562,2037023,3493427,2074277v1983,3602,4874,5495,7966,6086xm4546349,2081859v3772,210,7683,-1249,11036,-5099c4570797,2061858,4595136,2057387,4612024,2070302v15895,12419,38248,-8941,22353,-22352c4605071,2023609,4560862,2025100,4535033,2054407v-10059,11176,,26823,11316,27452xm4398645,2086429r784,-724l4399968,2084951r-256,107l4398645,2086429xm4398506,2086557r61,-56l4399429,2085209r-507,394l4398796,2085888r137,-183l4398506,2086557xm4398435,2086699r71,-142l4398493,2086570r-58,129xm4398435,2086699r210,-270l4398567,2086501r-132,198xm4397815,2087195r678,-625l4398796,2085888r-981,1307xm4395497,2088073r514,-206l4398922,2085603r117,-263l4397342,2086052r-1845,2021xm2998084,2088105v4088,-1131,7736,-3773,9748,-7547c3012865,2072507,3008839,2063450,3001795,2058418v-16104,-12076,-31200,-26669,-43279,-42771c2952981,2008099,2943921,2004577,2935367,2009609v-7044,4025,-11071,15598,-6037,23147c2944931,2054895,2963049,2072507,2985691,2086596v3773,2265,8302,2642,12393,1509xm4394959,2088686v497,-497,993,-497,1490,-994l4396011,2087867r-1052,819xm4395952,2089679v497,-497,497,-497,994,-993l4396378,2089112r-426,567xm4392972,2091666r3406,-2554l4397815,2087195r-4843,4471xm56760,2092232v3539,1055,7265,1179,10494,-311c68744,2091424,70234,2090431,72221,2089934v3974,-1489,6954,-2980,9438,-6457c84142,2080496,85632,2076523,85632,2072549v,-2981,-994,-6458,-2483,-8941c80665,2059137,76691,2057150,72221,2055163v-1490,-496,-2981,-1489,-4967,-1987c60796,2050693,51855,2053674,47385,2058144v-3478,3974,-5961,8941,-5961,14405c41424,2077517,43907,2082981,47385,2086954v2483,2235,5836,4222,9375,5278xm1451604,2092913v8445,2484,17386,-4470,17386,-13410c1468990,2070561,1460545,2063111,1451604,2066091v-1491,497,-3477,993,-4968,1490c1441670,2069071,1437696,2074039,1437696,2079503v,5463,3477,9934,8940,11920c1448127,2091920,1450113,2092417,1451604,2092913xm4389495,2094646r6002,-6573l4392546,2089253r426,-71c4392475,2089182,4391978,2089679,4391482,2089679r1064,-426l4387836,2090038r-328,138c4387508,2090176,4387011,2090176,4387011,2090176r825,-138l4397342,2086052r2584,-2830c4399926,2082725,4399926,2082725,4400422,2082228r-1383,3112l4399712,2085058r2201,-2830l4399968,2084951r2938,-1232c4407874,2079248,4409860,2071797,4408867,2065340v-1491,-12916,-13908,-21360,-26823,-17883c4372606,2049940,4364659,2057392,4362176,2066830v-2981,9934,1489,22849,11424,26823c4379064,2096137,4384031,2097130,4389495,2094646xm4711306,2098434v3539,1055,7265,1179,10493,-311c4723290,2097626,4724780,2096633,4726767,2096136v3973,-1490,6953,-2980,9437,-6457c4738688,2086698,4740178,2082725,4740178,2078751v,-2981,-994,-6458,-2483,-8941c4735211,2065339,4731237,2063352,4726767,2061365v-1491,-497,-2981,-1490,-4968,-1987c4715342,2056895,4706401,2059875,4701930,2064346v-3477,3973,-5960,8941,-5960,14405c4695970,2083718,4698453,2089182,4701930,2093156v2484,2235,5837,4222,9376,5278xm6106149,2099115v8444,2483,17385,-4471,17385,-13412c6123534,2076762,6115089,2069312,6106149,2072292v-1491,496,-3478,993,-4968,1490c6096214,2075272,6092241,2080239,6092241,2085703v,5464,3476,9934,8940,11921c6102671,2098121,6104658,2098618,6106149,2099115xm1252919,2102848v5463,,9437,-2980,12417,-6954c1266827,2093907,1268317,2091920,1269310,2089933v2981,-4470,1987,-11921,-1987,-15398c1263350,2071058,1256396,2069071,1251925,2072548v-1987,1490,-3973,2981,-5961,3974c1241990,2079502,1238513,2083476,1239010,2088940v,3973,1491,7451,3974,9934c1245467,2101358,1249442,2102848,1252919,2102848xm5907462,2109049v5464,,9437,-2980,12418,-6954c5921370,2100108,5922860,2098121,5923853,2096134v2981,-4470,1988,-11921,-1986,-15398c5917893,2077259,5910939,2075272,5906469,2078749v-1987,1490,-3974,2981,-5961,3973c5896534,2085703,5893057,2089677,5893554,2095141v,3973,1490,7450,3974,9934c5900011,2107559,5903985,2109049,5907462,2109049xm3564460,2110045v4966,-1491,10431,-5464,12916,-9935c3579860,2095143,3581353,2088686,3579363,2083221v-1987,-4470,-5467,-10431,-10432,-12418c3566941,2069810,3565453,2069313,3563466,2068319v-2982,-1489,-6461,-3476,-9936,-3973c3551544,2063849,3550055,2063849,3548066,2063352v-2977,,-5461,497,-7948,1987c3536149,2066830,3532173,2069810,3530187,2073783v-4469,8445,-3473,18380,3476,25334c3537634,2103090,3542605,2105574,3547571,2108058v4967,2980,11421,3477,16889,1987xm330452,2115081v4160,-1428,7761,-4533,9500,-8755c341442,2102352,341442,2098379,339952,2093908v-1987,-4967,-5464,-7451,-9934,-8941c326541,2083477,322567,2081987,319090,2080496v-2981,-1490,-8445,-496,-11425,1491c305181,2083974,302698,2085960,301704,2088941v-2980,6954,,14405,5961,18379c311142,2109307,314619,2111790,317599,2113777v3974,2483,8693,2732,12853,1304xm4984998,2121282v4160,-1428,7761,-4533,9500,-8755c4995988,2108553,4995988,2104579,4994498,2100109v-1987,-4967,-5464,-7451,-9935,-8941c4981086,2089678,4977113,2088188,4973635,2086697v-2980,-1490,-8444,-496,-11425,1491c4959727,2090174,4957243,2092161,4956250,2095142v-2980,6954,,14405,5960,18378c4965687,2115507,4969165,2117991,4972145,2119978v3974,2483,8693,2732,12853,1304xm3712983,2121965v1488,-496,3476,-993,4967,-993c3724406,2119482,3729869,2112528,3729374,2106071v-498,-6458,-4469,-13412,-11424,-14902c3716459,2090672,3714471,2090175,3712983,2090175v-5962,-1490,-11922,,-16394,4471c3693611,2098123,3691621,2102096,3691621,2106567v,4470,1990,8941,4968,11922c3701061,2121965,3707021,2122959,3712983,2121965xm1829359,2123836v3477,-994,6705,-2857,8692,-5092c1841528,2114770,1844012,2110300,1844012,2104836v,-4967,-1987,-10431,-5961,-13908c1833581,2086457,1825633,2083477,1819176,2085960v-3477,1490,-6458,2484,-9437,4471c1805764,2093411,1802287,2099371,1802784,2104836v,4967,1987,8941,5464,12915c1811228,2121227,1815202,2122221,1819176,2123711v2980,1242,6705,1118,10183,125xm6483903,2130037v3477,-994,6706,-2856,8692,-5092c6496073,2120972,6498557,2116501,6498557,2111037v,-4967,-1988,-10431,-5962,-13909c6488125,2092657,6480177,2089678,6473720,2092161v-3477,1490,-6458,2484,-9438,4471c6460308,2099612,6456831,2105572,6457328,2111037v,4967,1987,8941,5464,12915c6465772,2127429,6469746,2128422,6473720,2129913v2980,1241,6706,1117,10183,124xm907198,2135635v4470,,8444,-994,12418,-2484c923590,2131661,927066,2129674,930047,2126694v1490,-1987,3477,-4471,4967,-6458c937498,2116759,938491,2112786,938988,2108315v994,-2980,994,-5463,,-8444c938988,2095898,937498,2091924,935014,2087950v-1490,-1987,-3477,-4470,-4967,-6457c926073,2077519,921603,2075035,916139,2073545v-497,,-497,,-993,c910675,2072055,906701,2072055,902231,2073048v-2980,,-5464,497,-7947,1987c892794,2075532,891303,2076029,889813,2077022v-9438,5464,-15398,16392,-15398,26823c873918,2114772,879879,2125204,889316,2131164v4968,2981,11922,5464,17882,4471xm3867030,2135858r503,-503c3868539,2134348,3869043,2133342,3870049,2131832r-3019,4026xm3865521,2137870r1509,-2012l3865888,2137000r-367,870xm5561748,2141837v4470,,8444,-993,12417,-2484c5578139,2137863,5581616,2135876,5584596,2132896v1491,-1987,3477,-4471,4968,-6457c5592048,2122962,5593041,2118988,5593537,2114518v994,-2981,994,-5464,,-8445c5593537,2102100,5592048,2098126,5589564,2094152v-1491,-1987,-3477,-4471,-4968,-6457c5580623,2083721,5576153,2081237,5570689,2079747v-497,,-497,,-994,c5565225,2078257,5561251,2078257,5556780,2079250v-2980,,-5463,497,-7947,1987c5547343,2081734,5545853,2082231,5544362,2083224v-9437,5464,-15397,16392,-15397,26823c5528468,2120975,5534428,2131406,5543866,2137367v4967,2980,11921,5463,17882,4470xm1383554,2142586v4471,1491,8941,,12915,-1490c1398953,2140103,1400940,2139109,1403423,2138116v5961,-2484,9934,-10431,9438,-16889c1412861,2116260,1410874,2111293,1407397,2107319v-3478,-3477,-8941,-5464,-13908,-5464c1387031,2101855,1379084,2105332,1376600,2111293v-993,2483,-1986,4470,-2980,6954c1372130,2121724,1371137,2124704,1371634,2128678v496,3477,1986,6954,4470,9438c1378091,2140103,1380574,2141593,1383554,2142586xm4062262,2146928v15096,,15096,-23147,,-23147c4047670,2123781,4047670,2146928,4062262,2146928xm3847910,2146928v2516,,5031,-504,7547,-2013c3857973,2144412,3859986,2142902,3861998,2140890r3890,-3890l3875081,2115227v,-1006,,-2012,,-3018c3875081,2108183,3874578,2104158,3872565,2100132v-1006,-4025,-3522,-7044,-6541,-10063c3864011,2088559,3861998,2087050,3859986,2085037v-3522,-2013,-7548,-3522,-11573,-3522c3845897,2081012,3842878,2081012,3840362,2081515v-4025,,-8050,1509,-11573,3522c3821745,2091578,3816210,2098120,3814197,2105667v-1006,3523,-2013,7548,-1509,11070c3813191,2119253,3813191,2122271,3813694,2124788v1006,4026,3019,7548,5535,10567c3823254,2140890,3828789,2144412,3835330,2146424v4026,1510,8555,1510,12580,504xm4490328,2147798v33281,,33281,-51659,,-51659c4457048,2096139,4456552,2147798,4490328,2147798xm6038098,2148788v4471,1490,8941,,12915,-1491c6053497,2146304,6055484,2145311,6057967,2144317v5961,-2484,9935,-10431,9438,-16889c6067405,2122461,6065418,2117494,6061941,2113520v-3477,-3477,-8941,-5464,-13908,-5464c6041575,2108056,6033628,2111533,6031144,2117494v-993,2483,-1986,4470,-2980,6954c6026674,2127925,6025680,2130905,6026177,2134879v497,3477,1987,6954,4470,9438c6032635,2146304,6035118,2147794,6038098,2148788xm1107875,2160967v5463,-497,10927,-3974,12418,-9438c1120789,2150039,1121286,2148052,1121783,2146562v2483,-8941,-4471,-17882,-13908,-17882c1098437,2128183,1091483,2137621,1093967,2146562v496,1490,993,3477,1490,4967c1096947,2156993,1102411,2160967,1107875,2160967xm2517871,2162144v3787,808,7884,311,11610,-1676c2534944,2157488,2540907,2154010,2546370,2151030v9437,-5464,11921,-18378,4967,-26823c2544383,2114770,2532461,2114770,2524017,2121724v-4966,3974,-9935,8444,-14405,12417c2503155,2139605,2503652,2150037,2508123,2155997v2483,3229,5959,5340,9748,6147xm5762421,2167169v5464,-496,10928,-3973,12418,-9437c5775335,2156241,5775833,2154254,5776329,2152764v2483,-8941,-4471,-17882,-13908,-17882c5752983,2134386,5746029,2143823,5748513,2152764v497,1490,993,3477,1490,4968c5751493,2163196,5756957,2167169,5762421,2167169xm7172414,2168346v3788,807,7886,310,11611,-1676c7189488,2163689,7195449,2160212,7200913,2157232v9438,-5464,11921,-18379,4967,-26824c7198927,2120971,7187005,2120971,7178561,2127925v-4967,3974,-9934,8444,-14405,12418c7157699,2145807,7158195,2156238,7162666,2162199v2484,3228,5961,5340,9748,6147xm396076,2168418v1986,,4470,,6457,-497c404520,2167921,406507,2167424,408494,2167424v3477,,6457,-993,9437,-2980c418428,2164444,418925,2163947,419422,2163947v7450,-3477,11921,-12915,11921,-20862c431343,2135138,426872,2125699,419422,2122222v-2484,-993,-4968,-2483,-7451,-3477c409487,2118248,405514,2117752,403030,2117752v-1987,,-4470,,-6458,-497c390115,2116758,382664,2120235,378691,2124706v-4471,4470,-7948,11921,-7451,17882c371737,2149045,373724,2156000,378691,2160470v3973,4471,10431,7948,17385,7948xm5050625,2174621v1986,,4470,,6457,-497c5059069,2174124,5061056,2173627,5063043,2173627v3477,,6457,-993,9437,-2980c5072977,2170647,5073474,2170150,5073970,2170150v7451,-3477,11922,-12915,11922,-20862c5085892,2141340,5081421,2131902,5073970,2128424v-2483,-993,-4967,-2483,-7450,-3477c5064036,2124451,5060063,2123954,5057579,2123954v-1987,,-4470,,-6458,-496c5044664,2122960,5037213,2126438,5033240,2130908v-4471,4471,-7948,11922,-7451,17883c5026286,2155248,5028272,2162202,5033240,2166673v3973,4471,10430,7948,17385,7948xm2309067,2176011v15567,2831,35946,-14152,24625,-32266c2323628,2127140,2324634,2104497,2332182,2087388v10063,-23146,-21133,-43273,-34720,-20127c2278846,2099465,2282369,2132675,2296457,2165885v2768,6038,7421,9183,12610,10126xm2776181,2177599v22851,,23345,-35764,,-35764c2753332,2141835,2753332,2177599,2776181,2177599xm2402120,2178968v10064,,20128,-9057,19623,-19625c2421240,2149280,2413190,2139719,2402120,2139719v-9560,,-23145,-1509,-31197,4026c2359351,2151796,2359351,2166892,2370923,2174942v8052,5535,21637,3523,31197,4026xm6963601,2182212v15567,2829,35945,-14152,24624,-32266c6978162,2133340,6979168,2110697,6986715,2093589v10064,-23146,-21133,-43273,-34719,-20127c6933379,2105665,6936901,2138875,6950990,2172085v2767,6038,7422,9183,12611,10127xm7056655,2185167v10064,,20127,-9057,19624,-19624c7075776,2155480,7067725,2145919,7056655,2145919v-9560,,-23145,-1509,-31197,4026c7013886,2157995,7013886,2173092,7025458,2181142v8052,5535,21637,3523,31197,4025xm3034239,2187124r-19,-87l3034072,2186839r42,128l3034239,2187124xm3034966,2187534v,-496,-496,-1490,-496,-1986l3034640,2186829r326,705xm3034764,2187763r-124,-934l3033719,2184835r501,2202l3034764,2187763xm3034966,2188031r-202,-268l3034767,2187783r199,248xm3034744,2189342r-347,-1528l3034114,2186967r-546,-684l3034744,2189342xm3035021,2189686r-254,-1903l3034239,2187124r158,690l3035021,2189686xm3035463,2191209r,-199l3035021,2189686r76,574l3035463,2191209xm1739389,2191511v13109,-1304,23912,-18254,11247,-29058c1730269,2145068,1712388,2125199,1692022,2107813v-17882,-15398,-43711,9438,-26326,26327c1685068,2152519,1706924,2168413,1726296,2186793v4098,3849,8723,5153,13093,4718xm3035302,2191798r-205,-1538l3034744,2189342r558,2456xm3035960,2192502v,-497,-497,-994,-497,-1987l3035463,2191010r497,1492xm811273,2195240v5401,,10741,-2483,12976,-7451c824746,2186299,825739,2184809,826236,2183815v2980,-5960,3477,-11921,,-17882c823256,2160469,817295,2156992,810838,2156992v-6457,,-11922,3477,-15399,8941c792459,2171894,792956,2177855,795936,2183815v497,1490,1491,2981,1987,3974c800406,2192757,805870,2195240,811273,2195240xm3035847,2195296r113,-2794l3035463,2191209r,1293l3035302,2191798r161,1201l3035463,2194259r384,1037xm1636385,2196232v3973,,7450,-497,10927,-2484c1649795,2192258,1651782,2190768,1653769,2188781v2484,-1987,4471,-3477,6954,-5464c1664200,2180336,1666188,2173879,1666188,2169408v,-4967,-1988,-10431,-5465,-13907c1657246,2152023,1652279,2149539,1646815,2150036v-4967,497,-10928,1987,-13908,5961c1630920,2158481,1629430,2160467,1627444,2162951v-1491,1987,-3478,3974,-4472,5961c1620986,2172389,1619993,2176363,1619993,2179840v,8941,7451,16392,16392,16392xm6393927,2197713v13109,-1303,23913,-18256,11246,-29059c6384807,2151269,6366926,2131400,6346560,2114014v-17882,-15398,-43712,9437,-26326,26327c6339606,2158719,6361462,2174614,6380834,2192995v4098,3849,8723,5153,13093,4718xm5465819,2201443v5402,,10742,-2483,12977,-7450c5479293,2192502,5480286,2191012,5480782,2190018v2981,-5961,3477,-11921,,-17883c5477802,2166672,5471842,2163195,5465384,2163195v-6457,,-11921,3477,-15398,8940c5447006,2178097,5447502,2184057,5450483,2190018v496,1490,1490,2981,1987,3975c5454953,2198960,5460417,2201443,5465819,2201443xm6290928,2202434v3973,,7451,-497,10928,-2484c6304339,2198460,6306326,2196970,6308313,2194983v2484,-1987,4470,-3478,6954,-5465c6318744,2186538,6320731,2180080,6320731,2175610v,-4968,-1987,-10432,-5464,-13908c6311790,2158225,6306822,2155741,6301358,2156237v-4966,497,-10927,1988,-13907,5961c6285464,2164682,6283974,2166668,6281987,2169153v-1491,1986,-3477,3973,-4471,5960c6275529,2178590,6274536,2182564,6274536,2186041v,8942,7451,16393,16392,16393xm3866088,2204983v3522,251,7233,-944,10504,-4214c3901751,2177118,3927413,2152965,3952572,2129315v15598,-14088,-8051,-37738,-22643,-22643c3905273,2131328,3881120,2155983,3856464,2180640v-9812,9812,-943,23588,9624,24343xm3584331,2212369v9932,497,18378,-9437,14899,-19372c3598734,2191507,3598235,2189519,3597740,2188029v-1984,-5464,-6954,-10431,-13409,-9934c3577874,2178591,3572903,2182069,3570916,2188029v-495,1490,-991,3478,-1490,4968c3566445,2202435,3574395,2212369,3584331,2212369xm1102907,2220572v4471,496,7451,993,11921,c1115822,2220075,1116815,2220075,1117809,2219578v1987,-993,4470,-1490,6457,-2483c1129730,2215108,1133704,2212127,1136684,2207160v3477,-5464,3477,-12915,994,-18875c1135690,2182821,1131717,2179343,1126253,2176860v-5464,-1490,-12915,-1987,-18379,1987c1101914,2182821,1094463,2186298,1091483,2192755v-2980,5464,-3478,11425,-993,16889c1092476,2214611,1096947,2220075,1102907,2220572xm3000691,2223795r-364,-267l2999698,2223299v-1986,-497,-3973,-1490,-5464,-2484c2996221,2221809,2998704,2222802,3000691,2223795xm3270794,2225425v8049,-503,16099,-5535,18112,-14089c3288906,2210330,3289411,2209826,3289411,2208819v1510,-6540,,-14088,-5031,-19121c3280357,2186175,3275826,2184162,3270794,2184162v-5032,,-10063,2013,-13585,5536c3252175,2194731,3250666,2201775,3252175,2208819v,1007,503,1511,503,2517c3254191,2218883,3262742,2225425,3270794,2225425xm3012116,2226279v3478,,6955,-497,9935,-1987c3027018,2222305,3031488,2218828,3034470,2213861v1985,-3974,3476,-8444,3476,-12915l3035847,2195296r-384,9624l3035463,2194259r-3889,-10467l3030993,2183064v,,495,497,495,497l3031574,2183792r1994,2491l3033474,2186044r598,795l3032581,2182369r-595,-1292c3031986,2181077,3032482,2181574,3032482,2182070r99,299l3033719,2184835r-740,-3261c3031986,2178097,3029999,2175116,3027018,2172633v-4967,-4968,-12915,-8445,-19870,-7948c3000193,2165182,2992742,2167169,2987279,2172633v-1491,1987,-2981,3974,-4471,5464c2980324,2182567,2978834,2187038,2978834,2192005v-745,6954,1367,13908,5340,19621l3000327,2223528r4834,1758c3007645,2225782,3009633,2225782,3012116,2226279xm5757454,2226775v4470,497,7451,993,11921,c5770369,2226279,5771362,2226279,5772355,2225781v1987,-993,4471,-1490,6457,-2483c5784277,2221311,5788251,2218330,5791231,2213363v3477,-5464,3477,-12915,993,-18875c5790237,2189023,5786263,2185546,5780800,2183063v-5465,-1491,-12915,-1987,-18379,1987c5756460,2189023,5749010,2192501,5746029,2198959v-2980,5463,-3477,11424,-993,16888c5747023,2220814,5751493,2226279,5757454,2226775xm3916621,2227767v3477,-993,6457,-1490,9438,-2980c3928045,2223793,3930032,2222800,3931523,2221310v6954,-3974,9934,-12915,6457,-19869c3936490,2198461,3934503,2195481,3931523,2193990v-2981,-1987,-7948,-3477,-11922,-1987c3916621,2193494,3913144,2194487,3910163,2195977v-2980,1490,-5464,3974,-7947,6457c3897248,2206409,3896255,2215350,3899732,2220813v3974,5961,10431,8444,16889,6954xm3774067,2234228v994,-2484,1987,-4471,2981,-6955c3777048,2227273,3777048,2227770,3777048,2227770v498,-2483,498,-5464,993,-7451l3776146,2223542r-2079,10686xm1048766,2234977v5465,497,10431,-2979,14902,-5464c1074099,2223056,1076086,2208651,1067642,2199710v-9438,-8941,-23843,-6954,-30301,3477c1034361,2207658,1030884,2212625,1031877,2218089v497,4470,1491,8445,4968,11922c1040322,2232991,1043799,2234481,1048766,2234977xm3829695,2235466v3601,-745,6954,-2732,9437,-5712c3843603,2223793,3843603,2214355,3838139,2208891v-6458,-5961,-12915,-12418,-19372,-18380c3810323,2182563,3797437,2183060,3790480,2192499v-7450,8444,-4965,21856,4970,27817c3803398,2224786,3810819,2229256,3818767,2233727v3477,1987,7326,2484,10928,1739xm1775958,2237957r790,-812l1785891,2233488v2484,-2484,3974,-5961,3974,-9935c1789865,2219580,1788375,2217096,1785891,2213619v-1490,-1987,-2980,-3974,-4967,-5961c1778937,2204678,1773970,2203188,1770493,2203188v-3477,,-7948,1490,-10431,4470c1757578,2210639,1755592,2214116,1755592,2218090v497,3477,1489,7947,4470,10431c1762049,2230010,1764036,2231501,1766023,2233488r9146,3658l1775958,2237957xm5703312,2241181v5465,497,10432,-2980,14902,-5464c5728645,2229260,5730632,2214854,5722188,2205913v-9438,-8941,-23843,-6954,-30300,3477c5688908,2213861,5685431,2218828,5686424,2224292v496,4471,1490,8445,4967,11922c5694868,2239194,5698345,2240684,5703312,2241181xm1182381,2241434v3974,-993,7451,-2483,11425,-3477c1205727,2233983,1212184,2221565,1207217,2210141v-1987,-4967,-5960,-8941,-10928,-10928c1190329,2196232,1182878,2195736,1177414,2199709v-3477,2484,-6457,4968,-9934,6955c1163506,2209644,1160029,2213121,1159035,2218088v-993,3974,-496,8445,994,12418c1163506,2238951,1173441,2244415,1182381,2241434xm6430506,2244161r790,-812l6440439,2239691v2484,-2484,3974,-5961,3974,-9934c6444413,2225783,6442923,2223299,6440439,2219822v-1490,-1987,-2980,-3974,-4967,-5961c6433485,2210881,6428518,2209391,6425041,2209391v-3477,,-7948,1490,-10431,4470c6412126,2216842,6410140,2220319,6410140,2224293v496,3477,1490,7947,4470,10431c6416597,2236214,6418584,2237704,6420571,2239691r9146,3659l6430506,2244161xm5836928,2247638v3974,-994,7451,-2484,11425,-3478c5860274,2240187,5866732,2227768,5861764,2216344v-1987,-4967,-5960,-8941,-10928,-10928c5844876,2202435,5837425,2201939,5831961,2205912v-3477,2484,-6457,4968,-9934,6955c5818053,2215847,5814576,2219324,5813582,2224291v-993,3975,-496,8445,994,12419c5818053,2245154,5827988,2250618,5836928,2247638xm3741285,2248633v6954,1986,15398,993,21854,-2981l3776146,2223542r1400,-7197c3776552,2210385,3774067,2204424,3769598,2199954v-3479,-3478,-7948,-5961,-12417,-7451c3750226,2190019,3741780,2192006,3735324,2195483v-1491,993,-4967,3477,-5961,4967c3727379,2202437,3725887,2204424,3724398,2206908v-5465,7947,-4968,20862,,28809c3728370,2242175,3734331,2246645,3741285,2248633xm1921501,2250373v20863,1491,19869,-30299,,-32286c1881267,2213616,1850470,2185800,1833582,2150533v-7947,-16889,-37254,-4968,-30796,12915c1822158,2214113,1867856,2245903,1921501,2250373xm1646314,2250873v21359,,21856,-33777,,-33777c1624955,2217592,1624955,2250873,1646314,2250873xm804405,2251405r-24,-36l804390,2251391r15,14xm805043,2252362r-166,-497l804405,2251405r638,957xm6576044,2256576v20862,1491,19869,-30300,,-32287c6535810,2219818,6505013,2192001,6488125,2156734v-7947,-16889,-37254,-4967,-30797,12915c6476701,2220316,6522399,2252106,6576044,2256576xm6300862,2257076v21359,,21855,-33777,,-33777c6279503,2223796,6279503,2257076,6300862,2257076xm5458952,2257610r-25,-38l5458937,2257595r15,15xm5459589,2258565r-165,-496l5458952,2257610r637,955xm4182860,2262038v5961,-496,10431,-4966,10928,-10928c4193788,2247634,4194285,2244156,4194285,2240183v496,-5961,-5464,-11922,-11425,-11425c4176899,2229255,4171436,2234222,4171436,2240183v,3477,496,6954,496,10927c4171932,2256575,4176899,2262536,4182860,2262038xm784534,2271253r-9,-10l784512,2271238r22,15xm785505,2271900r-971,-647l785009,2271734r496,166xm787492,2273224v4967,2980,12915,1987,16889,-1986c808355,2266767,809845,2259812,806368,2254349r-1325,-1987l805871,2254846r-1481,-3455l793018,2240317v-5401,-1491,-11487,-373,-15957,4097c772839,2248636,771845,2254597,773397,2259937r11128,11306l787989,2272727r-2484,-827l787492,2273224xm439295,2275211v11425,,11425,-17882,,-17882c427870,2257826,427870,2275211,439295,2275211xm3024551,2275449v45698,-16888,89908,-39738,132623,-63083c3178036,2200941,3159655,2170143,3138797,2180574v-42223,21361,-85438,41229,-127161,64079c2995244,2253594,3006175,2281907,3024551,2275449xm838158,2275708v11921,,11921,-18379,,-18379c826236,2257329,826236,2275708,838158,2275708xm2487757,2277198v5464,1987,12915,-497,16888,-4470c2507626,2269251,2509614,2265277,2509614,2260310v,-4471,-1988,-8941,-4969,-12418c2500672,2244911,2493718,2242427,2488254,2244414v-1491,497,-2981,1491,-4967,1988c2480306,2247892,2477823,2248885,2475339,2251866v-1987,2483,-3478,5960,-3478,8940c2471861,2263290,2472855,2266270,2473848,2268257v1988,3477,5465,5464,8942,6954c2484280,2275708,2485770,2276701,2487757,2277198xm5439081,2277456r-9,-9l5439059,2277441r22,15xm5440051,2278103r-970,-647l5439555,2277938r496,165xm5442038,2279428v4968,2980,12915,1987,16889,-1987c5462901,2272971,5464391,2266016,5460914,2260552r-1325,-1987l5460417,2261049r-1480,-3454l5447565,2246520v-5402,-1490,-11487,-373,-15957,4098c5427386,2254840,5426392,2260801,5427944,2266141r11128,11306l5442535,2278931r-2484,-828l5442038,2279428xm2296455,2280108v18617,4528,32203,-23650,13585,-32205c2289410,2237840,2288906,2210669,2282869,2191045v-7547,-24657,-19121,-48306,-33714,-68937c2230035,2094434,2189780,2063237,2161101,2098459v-10064,12580,8050,31701,19120,18115c2213429,2076319,2251168,2197082,2254690,2216204v5033,26668,12078,56355,41765,63904xm5093841,2281414v11424,,11424,-17882,,-17882c5082416,2264028,5082416,2281414,5093841,2281414xm5492704,2281912v11921,,11921,-18379,,-18379c5480782,2263533,5480782,2281912,5492704,2281912xm7142301,2283401v5464,1987,12915,-497,16889,-4470c7162170,2275453,7164157,2271480,7164157,2266512v,-4470,-1987,-8941,-4967,-12418c7155216,2251114,7148262,2248630,7142798,2250617v-1490,497,-2981,1490,-4968,1988c7134850,2254094,7132367,2255088,7129883,2258068v-1987,2484,-3477,5961,-3477,8941c7126406,2269493,7127399,2272473,7128393,2274460v1987,3477,5464,5464,8941,6954c7138824,2281911,7140315,2282904,7142301,2283401xm4247434,2283898v21359,,21359,-33280,,-33280c4226075,2250618,4226075,2283898,4247434,2283898xm6950989,2286309v18618,4528,32203,-23649,13586,-32204c6943944,2244042,6943441,2216870,6937403,2197246v-7548,-24658,-19121,-48307,-33712,-68938c6884570,2100634,6844316,2069437,6815635,2104660v-10064,12579,8051,31700,19121,18114c6867965,2082519,6905703,2203284,6909225,2222405v5032,26669,12077,56356,41764,63904xm2953010,2287872v3477,-497,6957,-994,10433,-1987c2969402,2284891,2973874,2277937,2973874,2272473v-499,-5960,-3975,-12418,-10431,-13411c2959967,2258565,2956487,2258069,2953010,2257075v-5465,-993,-11423,-497,-15398,3974c2934631,2264029,2933142,2268003,2933142,2272473v,3974,1986,8444,4470,11425c2941587,2288368,2947050,2288865,2953010,2287872xm1522135,2290610v11921,-497,21857,-11921,17883,-23346c1539521,2265774,1539024,2263787,1538527,2262297v-1986,-6955,-8444,-12418,-16392,-12418c1514685,2250375,1508227,2254846,1505743,2262297v-496,1490,-992,3477,-1490,4967c1500776,2278689,1510214,2290610,1522135,2290610xm6176683,2296814v11921,-497,21856,-11922,17882,-23346c6194068,2271978,6193571,2269991,6193075,2268500v-1987,-6954,-8445,-12417,-16392,-12417c6169232,2256579,6162774,2261049,6160291,2268500v-497,1491,-993,3478,-1490,4968c6155323,2284892,6164761,2296814,6176683,2296814xm3099606,2301656v4161,,8385,-2111,11364,-6333c3111965,2293833,3112957,2292839,3113455,2291349v6955,-9935,-2485,-23842,-13909,-23842c3088118,2267507,3079180,2281414,3086132,2291349v996,1490,1986,2484,2486,3974c3091351,2299545,3095448,2301656,3099606,2301656xm2021594,2305896v2768,503,5661,126,8177,-1635c2031784,2302751,2033797,2301242,2035809,2299732v4026,-3019,7044,-7044,7044,-12076c2042853,2284133,2041344,2280611,2038828,2277592v-2516,-2516,-6038,-4025,-10063,-4025c2023230,2273567,2019707,2276586,2016688,2280611v-1509,2013,-3020,4025,-4528,6039c2009141,2291178,2010147,2298726,2014173,2302248v2013,1761,4653,3145,7421,3648xm359820,2307994v9437,2483,18378,-4471,18378,-13909c378198,2284151,369257,2276701,359820,2279184v-1490,497,-3477,994,-4968,1490c349389,2282165,344918,2287629,344918,2293589v497,5960,3974,11424,9934,12914c356343,2307000,358330,2307497,359820,2307994xm2722481,2311400v4532,186,9001,-1180,11982,-4657c2739431,2300783,2744398,2294822,2749363,2288861v4969,-5960,6458,-15398,,-21359c2742907,2261541,2734463,2262038,2728005,2267502v-5959,4967,-11921,9935,-17882,14902c2703170,2288365,2703666,2300783,2710123,2306743v3231,2732,7824,4471,12358,4657xm1689529,2311472v11425,,20365,-11425,17385,-22849c1706418,2287133,1705921,2285146,1705424,2283656v-1986,-6954,-8940,-12418,-15895,-11922c1682078,2272231,1675621,2276702,1673634,2283656v-496,1490,-993,3477,-1490,4967c1669164,2300047,1677608,2311472,1689529,2311472xm2213929,2311809v31700,,31700,-49312,,-49312c2182734,2263000,2182734,2311809,2213929,2311809xm6676130,2312097v2767,503,5661,126,8177,-1635c6686320,2308952,6688332,2307443,6690345,2305934v4025,-3020,7044,-7045,7044,-12077c6697389,2290335,6695880,2286813,6693364,2283793v-2516,-2515,-6039,-4025,-10064,-4025c6677765,2279768,6674243,2282787,6671224,2286813v-1509,2012,-3019,4025,-4529,6038c6663677,2297379,6664683,2304927,6668708,2308449v2013,1761,4654,3145,7422,3648xm5014365,2314196v9438,2484,18379,-4470,18379,-13908c5032744,2290354,5023803,2282904,5014365,2285387v-1490,497,-3477,994,-4967,1490c5003934,2288368,4999464,2293832,4999464,2299792v496,5960,3974,11424,9934,12914c5010888,2313203,5012875,2313700,5014365,2314196xm4324611,2316244v4036,807,8507,186,12729,-1552c4349758,2309227,4362176,2303267,4374594,2297803v15895,-7451,4471,-35764,-12418,-28810c4348268,2274457,4334359,2280418,4320451,2286379v-7947,3477,-9934,15398,-5960,22848c4316974,2313201,4320575,2315437,4324611,2316244xm2261482,2316870r252,-31c2261734,2316839,2261734,2316839,2261232,2316839r250,31xm3314872,2317111v4841,-1179,9187,-4159,11671,-8878c3329028,2303763,3329649,2298671,3328528,2294014r-5700,-7840l3322185,2287039r-115,332l3322096,2287157r-285,379l3321712,2287890r113,-147c3322198,2287246,3322320,2287122,3321575,2288364r137,-474l3320582,2289357r-108,-21l3320087,2289855v-1740,993,-995,124,-124,-621l3320474,2289336r1337,-1800l3322195,2286191r-99,966l3322185,2287039r135,-413c3322567,2285632,3322816,2284638,3322567,2285880r-98,-200l3321844,2284822r-206,-59l3321621,2284513r-1534,-2110c3317106,2280913,3322567,2284390,3320582,2282900v-1490,-1490,2485,2980,993,993l3321621,2284513r223,309l3322070,2284887r399,793l3322828,2286174r6320,-8489c3330516,2272593,3330018,2267005,3327038,2262535v-5463,-8941,-17880,-12915,-27315,-6954c3278365,2268992,3277866,2302272,3300218,2315186v4472,2484,9809,3105,14654,1925xm2258536,2317239r1380,-173l2259194,2316757r-658,482xm2258320,2317397r216,-158l2257844,2317325r117,17l2258211,2317342r-67,28l2258320,2317397xm6344077,2317676v11424,,20365,-11425,17385,-22849c6360965,2293337,6360469,2291350,6359972,2289860v-1987,-6954,-8941,-12419,-15895,-11922c6336626,2278435,6330169,2282906,6328182,2289860v-497,1490,-993,3477,-1490,4967c6323712,2306251,6332156,2317676,6344077,2317676xm6868468,2318010v31700,,31700,-49311,,-49311c6837272,2269202,6837272,2318010,6868468,2318010xm2267771,2318851v-1005,-503,-2514,-1006,-3523,-1509c2264754,2317342,2264754,2317342,2265257,2317342r-3775,-472l2259916,2317066r2099,900l2267771,2318851xm3687151,2319661v25832,,25832,-40235,,-40235c3661321,2279923,3661321,2319661,3687151,2319661xm6916018,2323072r252,-31c6916270,2323041,6916270,2323041,6915767,2323041r251,31xm6913072,2323441r1380,-173l6913729,2322958r-657,483xm6912856,2323599r216,-158l6912383,2323526r113,17l6912748,2323543r-67,29l6912856,2323599xm6922308,2325053v-1007,-503,-2516,-1007,-3522,-1510c6919289,2323543,6919289,2323543,6919792,2323543r-3774,-471l6914452,2323268r2099,899l6922308,2325053xm2272302,2328915v,,,,,-503l2272270,2328664r32,251xm39940,2329847v9934,3974,22352,-4471,24836,-13908c67260,2304514,61796,2293586,50868,2290606v-11921,-3477,-25333,-2981,-37254,1490c4673,2295573,-2280,2304514,700,2314945v2980,9438,12418,15398,22849,12915c24542,2327860,29013,2326866,25535,2327363r5961,c32490,2327363,33483,2327860,33979,2327860v1988,497,3974,993,5961,1987xm2365892,2334451v8050,,16603,-3523,22138,-9058c2393565,2319858,2397591,2310801,2397088,2303254v-504,-8051,-3020,-16605,-9058,-22140c2381992,2275579,2374444,2272057,2365892,2272057v-8052,,-16606,3522,-22141,9057c2338216,2286649,2334191,2295706,2334695,2303254v502,8051,3018,16604,9056,22139c2350292,2330425,2357840,2334451,2365892,2334451xm6926837,2335116v,,,,,-502l6926806,2334865r31,251xm4694479,2336049v9934,3973,22352,-4471,24836,-13909c4721799,2310716,4716335,2299788,4705407,2296808v-11921,-3477,-25332,-2981,-37254,1490c4659212,2301775,4652259,2310716,4655239,2321147v2980,9438,12418,15398,22849,12915c4679081,2334062,4683552,2333068,4680075,2333565r5960,c4687029,2333565,4688022,2334062,4688518,2334062v1988,496,3975,993,5961,1987xm3227446,2340550r248,-28c3227694,2340522,3227694,2340522,3227197,2340522r249,28xm1665634,2340585r-937,-803l1663576,2339670r2058,915xm7020427,2340652v8051,,16605,-3522,22140,-9057c7048101,2326060,7052127,2317003,7051624,2309456v-503,-8051,-3019,-16605,-9057,-22140c7036528,2281781,7028981,2278259,7020427,2278259v-8050,,-16605,3522,-22139,9057c6992753,2292851,6988728,2301908,6989231,2309456v503,8050,3018,16604,9057,22139c7004829,2336627,7012377,2340652,7020427,2340652xm1666287,2340875r-99,-99l1666265,2340865r22,10xm1666396,2341019r-131,-154l1665634,2340585r454,390l1666396,2341019xm1666711,2341064r-424,-189l1666437,2341024r274,40xm1667181,2341273r-310,-186l1666711,2341064r470,209xm3232636,2341752r-1466,-733c3231667,2341019,3231667,2341019,3231667,2341019r-4221,-469l3225247,2340794r7389,958xm3233833,2342350r976,-11l3234648,2342013r-2012,-261l3233833,2342350xm1668071,2342557r-137,-360l1667678,2341770r393,787xm1668138,2342732r-3,-9l1666437,2341024r-41,-5l1667106,2341847r1032,885xm1668174,2342763r-103,-206l1668135,2342723r39,40xm1668174,2342763r,l1668174,2342763xm1668571,2343557r-397,-794l1668174,2342763r,l1668174,2342763r-36,-31l1668357,2343307r214,250xm3237836,2345283r-207,-290l3237863,2345230r-1602,-2907l3234809,2342339r334,667l3235421,2343558r2415,1725xm3238124,2345490r-261,-260l3237934,2345353r190,137xm3238095,2345645r-161,-292l3237836,2345283r259,362xm6320177,2346787r-936,-802l6318119,2345873r2058,914xm2257206,2347030v8051,1509,15096,-1510,19622,-8051c2281358,2331934,2278339,2321368,2271293,2317845r-1283,-152l2270289,2317845r1506,7849l2271795,2324889r292,2305l2272804,2330928r-976,1252l2271795,2332437r,-215l2271524,2332574r-1235,2882c2268780,2336966,2267269,2338475,2265758,2339985r5766,-7411l2271795,2331934r,288l2271828,2332180r442,-3516l2272087,2327194r-292,-1500l2271795,2325896v-502,-1007,-1003,-2516,-1506,-3522c2270792,2323883,2271795,2323883,2268780,2320864r-6765,-2898l2258320,2317397r-7081,5193l2250158,2323883v,,,-503,,-503l2251239,2322590r1208,-1451l2252173,2321368v503,-504,503,-504,503,-504l2252447,2321139r2744,-2288c2255191,2318851,2255191,2318851,2254690,2318851r3454,-1481l2257961,2317342r-252,l2257844,2317325r-3154,-486l2258325,2316384r-114,-48c2258714,2316336,2258714,2316336,2258714,2316336r-389,48l2259194,2316757r401,-295l2270010,2317693r-10415,-5697c2255570,2311807,2251417,2313317,2248149,2316336v-3776,3270,-5411,8050,-5223,12768l2245362,2334378r-1240,-3450c2245630,2334450,2247141,2337972,2248651,2341495r-3289,-7117l2247832,2341243v2202,2893,5347,5032,9374,5787xm6320831,2347078r-99,-99l6320808,2347068r23,10xm6320940,2347221r-132,-153l6320177,2346787r455,390l6320940,2347221xm6321254,2347266r-423,-188l6320980,2347227r274,39xm6321725,2347475r-310,-186l6321254,2347266r471,209xm145365,2347676v4440,-722,8693,-3175,11797,-7894c186469,2295078,209317,2247393,224716,2196231v6457,-21856,-26823,-30797,-34274,-9438c173554,2233981,152692,2279183,126366,2321900v-9314,14530,5681,27941,18999,25776xm1273688,2348665v5598,-755,10629,-4654,9874,-11196c1282556,2331431,1286582,2324890,1288091,2318852v2013,-6038,3521,-11573,7044,-17108c1306709,2283126,1277525,2266019,1265951,2284637v-5031,8050,-9560,17610,-10566,27674c1254880,2317343,1254880,2322375,1255887,2327406v1006,4528,3523,8554,4529,13586c1261926,2347030,1268089,2349420,1273688,2348665xm6322615,2348760r-137,-360l6322221,2347972r394,788xm6322682,2348935r-3,-9l6320980,2347227r-40,-6l6321650,2348051r1032,884xm3240119,2349317r-506,-1344c3239613,2347973,3240110,2348470,3240110,2348470r-2015,-2825l3240119,2349317xm6323115,2349759r-500,-999l6322679,2348926r39,40l6322682,2348935r219,575l6323115,2349759xm2388197,2352553r-667,-1498c2388032,2351055,2388032,2351558,2388032,2351558r-2284,-3046l2385991,2350603r2206,1950xm6911741,2353231v8051,1509,15096,-1510,19624,-8051c6935894,2338136,6932875,2327569,6925830,2324046r-1284,-151l6924824,2324046r1509,7850l6926333,2331091r289,2306l6927340,2337129r-975,1253l6926333,2338638r,-215l6926059,2338776r-1235,2882c6923315,2343167,6921805,2344676,6920296,2346186r5763,-7410l6926333,2338136r,287l6926365,2338382r441,-3517l6926622,2333397r-289,-1501l6926333,2332097v-503,-1006,-1006,-2515,-1509,-3522c6925327,2330085,6926333,2330085,6923315,2327066r-6764,-2899l6912856,2323599r-7081,5192l6904697,2330085v,,,-503,,-503l6905775,2328791r1210,-1452l6906709,2327569v504,-503,504,-503,504,-503l6906985,2327339r2744,-2286c6909729,2325053,6909729,2325053,6909226,2325053r3455,-1481l6912496,2323543r-252,l6912383,2323526r-3157,-485l6912861,2322586r-113,-49c6913251,2322537,6913251,2322537,6913251,2322537r-390,49l6913729,2322958r403,-295l6924546,2323895r-10415,-5698c6910106,2318008,6905955,2319518,6902684,2322537v-3773,3271,-5409,8051,-5220,12768l6899900,2340579r-1241,-3450c6900168,2340651,6901678,2344173,6903188,2347696r-3288,-7117l6902370,2347444v2201,2894,5346,5032,9371,5787xm4799908,2353878v4439,-722,8692,-3174,11797,-7893c4841011,2301280,4863860,2253595,4879259,2202433v6457,-21857,-26823,-30798,-34274,-9438c4828097,2240184,4807234,2285386,4780908,2328103v-9313,14529,5681,27941,19000,25775xm622583,2354686v6954,1987,13411,,18875,-4967c644438,2347235,646922,2344751,649902,2341771v4967,-4471,6457,-13908,2484,-19372c648412,2315942,641458,2313458,634007,2314948v-3974,994,-7947,1490,-11424,2483c616125,2318425,610661,2324882,609171,2330843v-993,4967,-497,10431,1987,14902c613642,2349719,618112,2353196,622583,2354686xm5928223,2354867v5598,-755,10630,-4655,9876,-11196c5937092,2337633,5941118,2331091,5942627,2325054v2013,-6039,3522,-11574,7045,-17109c5961245,2289328,5932060,2272220,5920488,2290838v-5032,8051,-9561,17611,-10567,27674c5909418,2323544,5909418,2328576,5910424,2333607v1006,4529,3522,8554,4528,13586c5916462,2353231,5922626,2355621,5928223,2354867xm3241104,2355424r,-497l3241078,2355176r26,248xm3735521,2357474v3664,1055,7514,1180,10742,-62c3749244,2356418,3752224,2355425,3754709,2353934v12417,-6953,12417,-25829,,-32783c3752224,2319661,3749244,2318667,3746263,2317674v-6456,-2484,-15397,497,-20363,5464c3722422,2327112,3719937,2332079,3719937,2337542v,5464,2485,10928,5963,14405c3728381,2354431,3731856,2356418,3735521,2357474xm7042730,2358755r-666,-1499c7042567,2357256,7042567,2357759,7042567,2357759r-2284,-3046l7040526,2356805r2204,1950xm5277128,2360889v6954,1987,13411,,18875,-4968c5298984,2353438,5301467,2350954,5304448,2347974v4966,-4471,6457,-13908,2483,-19372c5302957,2322145,5296003,2319660,5288552,2321151v-3973,994,-7947,1490,-11424,2483c5270670,2324628,5265206,2331085,5263716,2337046v-993,4967,-496,10431,1987,14902c5268187,2355921,5272657,2359399,5277128,2360889xm1823775,2361615v11175,-3982,16763,-20466,3353,-28290c1802789,2318920,1779443,2303026,1759574,2282660v-13906,-13411,-34272,7451,-21358,21359c1759078,2326868,1782920,2347233,1811233,2360644v4470,2236,8816,2298,12542,971xm2436602,2364122v7451,-1490,14404,-2981,21854,-4968c2464915,2357664,2468887,2350214,2466901,2343756v-1986,-5464,-8942,-9437,-15398,-7947c2444549,2337796,2437098,2339782,2430145,2341769v-5961,1490,-9935,8445,-7949,14405c2424184,2362632,2430145,2365611,2436602,2364122xm4226075,2364860v18875,993,23346,-30299,4470,-33279c4216637,2329594,4205710,2323633,4196272,2313202v-15895,-18378,-44705,9438,-26823,26822c4184847,2355423,4204716,2363370,4226075,2364860xm6478313,2367816v11177,-3981,16765,-20465,3353,-28289c6457327,2325123,6433982,2309228,6414113,2288862v-13908,-13411,-34273,7451,-21359,21359c6413616,2333070,6437459,2353436,6465771,2366846v4471,2236,8817,2298,12542,970xm7091139,2370324v7452,-1491,14406,-2981,21857,-4968c7119453,2363866,7123426,2356416,7121439,2349958v-1986,-5464,-8941,-9437,-15398,-7947c7099087,2343998,7091636,2345984,7084682,2347971v-5960,1491,-9934,8445,-7948,14405c7078722,2368833,7084682,2371813,7091139,2370324xm428370,2372069v14405,-4967,28313,-6954,43214,-5464c492943,2368592,497911,2332828,476552,2328855v-20366,-3478,-39738,-3478,-59110,3973c407011,2336802,400057,2346736,403534,2357664v2484,10431,14405,17882,24836,14405xm3440772,2372810v-1487,-993,-2978,-2483,-4468,-3477l3439192,2371861r1580,949xm1663207,2376540v11425,497,20366,-10431,18876,-21856c1681586,2349717,1679103,2345246,1675129,2342266r-7581,-1083l1667934,2342197r1234,2056l1668571,2343557r739,1477l1669168,2343757v,496,497,1489,497,1986l1669310,2345034r121,1090l1669665,2346737v,496,,993,,1490l1669431,2346124r-1074,-2817l1667106,2341847r-1018,-872l1657744,2339782v,,-497,,-497,l1660972,2339410r-1241,-124c1660227,2339286,1661221,2339286,1662214,2339286r-1242,124l1663576,2339670r-865,-384c1663207,2339286,1664200,2339782,1664697,2339782r2174,1305l1667548,2341183r-2167,-5685c1662711,2332456,1658986,2330345,1654764,2329848v-7948,-993,-17386,3974,-18876,12418c1633901,2351704,1636385,2359651,1642345,2367102v4967,5961,12915,9438,20862,9438xm3222230,2376783v5960,1987,13413,-496,17383,-4470c3243589,2368339,3245077,2362875,3244583,2357411r-4464,-8094l3241104,2351947v,-497,,-497,-496,-994l3241032,2354785r72,142l3242099,2356914r-1390,1580l3240608,2359398v,,,-497,,-497c3240110,2360391,3239613,2361385,3239118,2362875v,,,,,-497c3238124,2363372,3237629,2364365,3236634,2365358v-991,994,-1986,1491,-2980,2484c3233654,2367842,3233654,2367842,3234151,2367842r-2679,1148l3231170,2369332v-495,,-495,,-495,l3231472,2368990r9237,-10496l3241078,2355176r-46,-391l3235421,2343558r-773,-552l3235143,2343006r-1310,-656l3219747,2342509v993,-496,2483,-993,3974,-1490c3223721,2341019,3223721,2341019,3223222,2341019r2025,-225l3221235,2340274v-4346,1366,-8194,4471,-10429,8693c3208321,2353437,3207826,2358901,3208820,2363868v1986,6955,6954,10928,13410,12915xm5082912,2378271v14405,-4967,28313,-6954,43214,-5464c5147485,2374794,5152453,2339030,5131094,2335057v-20366,-3478,-39738,-3478,-59110,3973c5061553,2343004,5054599,2352938,5058076,2363866v2484,10431,14405,17882,24836,14405xm1747284,2378602r-632,-1067c1746155,2377038,1745659,2377038,1745162,2376542r538,719l1747284,2378602xm3406821,2379754r671,-2473l3406815,2379703r6,51xm1451271,2381839r132,-76l1451602,2381508r-331,331xm1451306,2381888r1574,-911l1453039,2380828r-1636,935l1451306,2381888xm6317751,2382743v11424,496,20366,-10431,18875,-21856c6336130,2355920,6333646,2351449,6329672,2348469r-7581,-1083l6322478,2348400r1234,2056l6323115,2349759r739,1478l6323712,2349959v,497,496,1490,496,1987l6323854,2351237r121,1090l6324208,2352939v,497,,994,,1491l6323975,2352327r-1074,-2817l6321650,2348051r-1018,-874l6312287,2345985v,,-497,,-497,l6315515,2345613r-1241,-125c6314771,2345488,6315764,2345488,6316757,2345488r-1242,125l6318119,2345873r-865,-385c6317751,2345488,6318744,2345985,6319241,2345985r2174,1304l6322091,2347386r-2167,-5685c6317254,2338659,6313529,2336548,6309307,2336051v-7948,-994,-17386,3974,-18876,12418c6288445,2357907,6290928,2365854,6296888,2373305v4968,5961,12916,9438,20863,9438xm2372937,2383258v3521,,7044,-1006,10064,-3019c2386021,2378226,2388537,2376214,2390045,2373194v3522,-5535,3522,-12076,1007,-18114l2388197,2352553r1345,3030c2389542,2355080,2389542,2355080,2389039,2354577r453,4528l2389542,2358602v,503,,503,,1007l2389492,2359105r-453,4529c2389039,2363634,2389039,2363634,2389039,2363130r-1261,2839l2388032,2368162v-2011,3020,-5031,5535,-8553,7045l2377915,2375343r-1959,871l2371678,2376689r252,28c2371428,2376717,2371428,2376717,2371428,2376717r250,-28l2367403,2376214v,,,,503,l2377915,2375343r2570,-1142c2381492,2373194,2383001,2372188,2384008,2371182v1005,-1007,2013,-2516,3018,-3523l2387778,2365969r-1787,-15366l2378477,2343956r-830,-369l2357841,2348539v1007,-1007,2516,-2013,4027,-3019c2363377,2345016,2364886,2344010,2366900,2343507v2012,,3521,-503,5533,-503c2373943,2343004,2375956,2343507,2377466,2343507r181,80l2377969,2343507r508,449l2381995,2345520v,,-503,,-503,-504l2385229,2347819r-216,-287c2385013,2347532,2385517,2348035,2385517,2348035r-288,-216l2385748,2348512r-231,-1986c2379981,2339985,2369414,2338978,2362371,2343004v-4026,2516,-7045,6038,-9059,10566c2350796,2360112,2350796,2366653,2354319,2372691v3020,6038,11573,11573,18618,10567xm6401832,2384806r-633,-1067c6400703,2383242,6400206,2383242,6399709,2382746r539,718l6401832,2384806xm1752612,2386476v-497,-1987,-1489,-3974,-2483,-5464l1747284,2378602r2173,3668l1752612,2386476xm3404578,2387697r2237,-7994l3406714,2378308r-1210,1953l3404578,2387697xm6105818,2388043r133,-76l6106149,2387712r-331,331xm6105853,2388092r1574,-911l6107587,2387032r-1636,935l6105853,2388092xm7027472,2389459v3522,,7044,-1006,10064,-3019c7040555,2384427,7043071,2382415,7044580,2379395v3523,-5535,3523,-12076,1006,-18114l7042730,2358755r1347,3029c7044077,2361281,7044077,2361281,7043574,2360778r452,4528l7044077,2364803v,503,,503,,1007l7044026,2365306r-452,4529c7043574,2369835,7043574,2369835,7043574,2369331r-1262,2839l7042567,2374364v-2012,3019,-5031,5535,-8553,7044l7032450,2381544r-1959,871l7026214,2382890r251,28c7025963,2382918,7025963,2382918,7025963,2382918r251,-28l7021937,2382415v,,,,503,l7032450,2381544r2570,-1142c7036026,2379395,7037536,2378389,7038542,2377383v1006,-1007,2013,-2516,3019,-3523l7042312,2372170r-1786,-15365l7033012,2350158r-830,-370l7012377,2354740v1006,-1006,2516,-2013,4025,-3019c7017912,2351217,7019421,2350211,7021434,2349708v2013,,3522,-503,5535,-503c7028479,2349205,7030491,2349708,7032001,2349708r181,80l7032504,2349708r508,450l7036529,2351721v,,-503,,-503,-504l7039763,2354021r-215,-287c7039548,2353734,7040052,2354237,7040052,2354237r-289,-216l7040283,2354713r-231,-1986c7034516,2346186,7023950,2345180,7016905,2349205v-4025,2516,-7044,6038,-9057,10567c7005332,2366313,7005332,2372854,7008855,2378892v3018,6038,11572,11574,18617,10567xm6407160,2392680v-497,-1987,-1490,-3974,-2484,-5464l6401832,2384806r2174,3669l6407160,2392680xm1747501,2402925r2628,-2044c1751123,2398894,1752115,2397404,1752612,2395417r-3155,4207l1747501,2402925xm929074,2402931r73,-417l929056,2401874v,496,,496,,993l929074,2402931xm1745162,2405352v497,-497,993,-497,1490,-994l1747501,2402925r-1247,970l1745162,2405352xm1086018,2406221v5464,,10928,-2608,13412,-7823c1099926,2396908,1100919,2395417,1101416,2394424v2980,-5961,3477,-12419,,-17882c1098436,2371078,1092476,2367601,1086018,2367601v-6457,,-12418,3477,-15398,8941c1067143,2382005,1067640,2388463,1070620,2394424v497,1490,1490,2980,1987,3974c1075090,2403613,1080554,2406221,1086018,2406221xm1809241,2406841v6457,3477,13412,3477,19869,c1835070,2403364,1839044,2396906,1839044,2389952v,-6954,-3974,-13412,-9934,-16889c1822653,2370083,1815202,2370083,1809241,2373560v-1490,497,-2484,1490,-3974,1987c1794339,2381508,1794339,2398893,1805267,2404854v1490,497,2484,1490,3974,1987xm1146134,2407275v3842,1273,8312,931,12907,-1925c1178909,2392435,1198282,2380017,1217653,2366606v16888,-11921,1987,-39738,-16888,-28313c1180896,2350711,1161524,2363626,1142153,2376541v-13412,8568,-7545,26916,3981,30734xm6402049,2409128r2627,-2043c6405670,2405098,6406663,2403608,6407160,2401621r-3154,4205l6402049,2409128xm5583621,2409133r73,-417l5583603,2408077v,497,,497,,993l5583621,2409133xm1738952,2409574r7302,-5679l1749457,2399624r5142,-8677l1749457,2382270r-3757,-5009l1740381,2372754v-4036,-1676,-8630,-2173,-13101,-1180c1719332,2374059,1712378,2382006,1712378,2390947v497,7947,4967,14902,12418,18379c1729515,2411064,1734482,2411064,1738952,2409574xm6399709,2411556v497,-498,994,-498,1490,-994l6402049,2409128r-1247,971l6399709,2411556xm5740565,2412425v5464,,10928,-2608,13412,-7824c5754473,2403111,5755466,2401621,5755963,2400627v2980,-5960,3477,-12418,,-17881c5752983,2377282,5747022,2373804,5740565,2373804v-6457,,-12418,3478,-15398,8942c5721690,2388209,5722187,2394667,5725167,2400627v496,1490,1490,2981,1987,3974c5729637,2409817,5735101,2412425,5740565,2412425xm6463786,2413043v6457,3477,13411,3477,19869,c6489615,2409566,6493589,2403108,6493589,2396155v,-6954,-3974,-13412,-9934,-16889c6477197,2376286,6469746,2376286,6463786,2379763v-1491,497,-2484,1490,-3974,1987c6448884,2387710,6448884,2405096,6459812,2411056v1490,497,2483,1491,3974,1987xm3432828,2413044v3974,-993,6954,-2980,9933,-5960c3446237,2403607,3450210,2396156,3449215,2391188v-996,-5960,-1488,-10431,-4963,-14901l3439192,2371861r-3386,-2031l3435806,2369829r,l3435806,2369829r-7452,-4470l3435806,2369829r-1491,-2483c3430841,2361882,3423387,2357909,3416934,2360392v-4971,1987,-10930,8444,-10435,14902l3406714,2378308r5249,-8479c3410472,2374300,3408485,2378274,3406996,2382248r-175,-2494l3404511,2388208r67,-511l3404016,2389698v,4968,993,8941,3476,12915c3412460,2411058,3423387,2416025,3432828,2413044xm1480908,2413298v,,498,-497,498,-497l1481125,2413020r-217,278xm5800676,2413477v3842,1273,8313,931,12907,-1925c5833452,2398638,5852824,2386219,5872196,2372808v16888,-11921,1987,-39737,-16888,-28313c5835439,2356913,5816067,2369828,5796695,2382743v-13412,8568,-7544,26916,3981,30734xm4630900,2414036v16391,6954,27319,-20365,11921,-28810c4618978,2372312,4604573,2348469,4599110,2322143v-3477,-18379,-33777,-14404,-32783,4471c4567816,2367344,4593646,2399134,4630900,2414036xm1478643,2414950r2482,-1930l1484386,2408828r-3062,2004l1478643,2414950xm2543385,2415286v2980,,5464,-498,7948,-1491c2553816,2413299,2555803,2412305,2558286,2411809v12419,-3478,19373,-17386,14406,-29307c2570208,2377038,2566731,2373064,2561267,2371077v-2484,-1490,-5464,-1987,-8444,-1987c2547856,2368594,2544378,2369587,2540902,2371574v-6955,5464,-15896,10431,-17882,19372c2522026,2394920,2522523,2399390,2524013,2403364v1490,3477,3974,7451,7947,8941c2535935,2414292,2538418,2415286,2543385,2415286xm6393500,2415778r7302,-5679l6404006,2405826r5141,-8675l6404006,2388475r-3758,-5011l6394929,2378958v-4036,-1677,-8631,-2173,-13102,-1180c6373880,2380262,6366926,2388209,6366926,2397151v496,7947,4967,14901,12417,18378c6384062,2417268,6389029,2417268,6393500,2415778xm931043,2415782r-1698,-11884l929074,2402931r-515,2916c928559,2409324,929552,2412304,931043,2415782xm1476935,2416279v497,-498,994,-498,1490,-994l1478643,2414950r-1708,1329xm2115812,2417977v1007,-503,2516,-503,3523,-1006c2121851,2415964,2123863,2415461,2126379,2414454v4529,-1509,8554,-4528,11070,-8553c2140468,2400869,2140468,2394327,2138456,2389296v-4026,-9561,-17110,-15096,-26669,-8554c2105246,2385270,2096692,2389296,2094679,2397850v-1006,3522,-502,7044,1007,10566c2096692,2411436,2099207,2414958,2102227,2415964v4529,2013,8554,3019,13585,2013xm3158655,2418507v3970,-993,8445,-3974,10430,-7947c3173058,2402116,3171073,2391187,3162625,2386717v-4964,-2483,-9433,-5464,-14897,-6457c3140773,2378770,3132331,2381253,3128853,2388207v-1488,2484,-1987,5465,-2483,8445c3126370,2400626,3128357,2406090,3131336,2408573v2483,1987,4968,4470,7947,5464c3141269,2415030,3143255,2416024,3145246,2417017v4467,1987,8442,2980,13409,1490xm6135456,2419501v,,497,-496,497,-496l6135672,2419224r-216,277xm1258876,2419756v4470,1490,11425,496,14902,-1987c1275764,2416278,1277254,2415285,1279241,2413795v5961,-3974,10432,-10431,10432,-17882c1289673,2390449,1287686,2384985,1283712,2381508v-3974,-3974,-9438,-5960,-14901,-5960c1261359,2375050,1255399,2379521,1251425,2385482v-1490,1986,-2484,3477,-3974,5464c1246955,2392436,1245961,2393926,1245465,2395416v-994,2484,-994,4967,-498,7948c1245465,2407337,1247451,2411808,1250432,2414788v2483,2484,5464,3974,8444,4968xm1466938,2420252r14386,-9420l1488856,2399266v869,-6458,-993,-13288,-5960,-18255c1478921,2377037,1472961,2374554,1467497,2374554v-3974,,-7451,993,-10928,2980l1453039,2380828r7504,-4287l1452880,2380977r-3158,2947l1448124,2385978v497,-496,497,-993,994,-1490l1449722,2383924r1584,-2036l1451105,2382005r166,-166l1450112,2382501v-1491,1490,-2980,3477,-3974,5464c1441667,2395416,1442661,2405351,1447628,2412304v4719,6209,12170,8693,19310,7948xm6133190,2421154r2482,-1930l6138933,2415031r-3061,2005l6133190,2421154xm7197933,2421489v2980,,5463,-497,7947,-1490c7208364,2419502,7210351,2418509,7212835,2418012v12418,-3477,19372,-17385,14404,-29306c7224756,2383242,7221279,2379268,7215814,2377281v-2483,-1491,-5463,-1987,-8443,-1987c7202403,2374797,7198926,2375790,7195449,2377778v-6954,5464,-15895,10431,-17881,19371c7176574,2401123,7177071,2405594,7178561,2409568v1490,3477,3974,7450,7947,8941c7190482,2420496,7192966,2421489,7197933,2421489xm5585589,2421986r-1697,-11885l5583621,2409133r-515,2918c5583106,2415528,5584099,2418508,5585589,2421986xm6131482,2422482v497,-497,994,-497,1490,-994l6133190,2421154r-1708,1328xm3293758,2423472v19868,-1490,39238,-4967,58607,-8444c3372728,2411551,3368259,2377278,3347399,2378768v-19867,1489,-39238,3477,-58610,6953c3267928,2389695,3272401,2424962,3293758,2423472xm950768,2424134r5111,-901c958362,2422239,959853,2421246,962336,2419756v11425,-6955,13412,-23346,3974,-32784c956376,2377037,939984,2379521,933527,2390946v-994,1986,-2484,3973,-3478,6457l929147,2402514r198,1384l933775,2419693r15543,4234l950768,2424134xm6770349,2424177v1006,-503,2515,-503,3522,-1006c6776387,2422165,6778399,2421661,6780915,2420655v4528,-1510,8554,-4529,11070,-8554c6795004,2407070,6795004,2400528,6792992,2395497v-4026,-9561,-17108,-15095,-26669,-8555c6759782,2391472,6751228,2395497,6749216,2404051v-1007,3522,-503,7044,1006,10566c6751228,2417636,6753744,2421158,6756763,2422165v4529,2012,8554,3019,13586,2012xm950414,2424226v498,,498,,994,l950768,2424134r-418,74l950414,2424226xm947435,2424722r2915,-514l949318,2423927r-11818,-1688c940977,2423729,943461,2424722,947435,2424722xm1347788,2425717v1988,-994,4472,-1987,6458,-2981c1359710,2420253,1363684,2412802,1363187,2406841v,-4967,-1987,-9438,-5464,-12914c1354246,2390450,1349279,2388463,1344809,2388463v-6458,,-13412,3476,-15896,8940c1327920,2399390,1326926,2401874,1325933,2403861v-2981,5961,-2981,14405,2484,19373c1333880,2428200,1340834,2428697,1347788,2425717xm5913423,2425959v4471,1490,11425,497,14902,-1987c5930311,2422482,5931802,2421488,5933788,2419998v5962,-3974,10432,-10431,10432,-17881c5944220,2396652,5942233,2391189,5938259,2387712v-3974,-3974,-9437,-5961,-14901,-5961c5915907,2381254,5909946,2385725,5905972,2391685v-1490,1987,-2483,3477,-3973,5464c5901502,2398639,5900508,2400130,5900012,2401620v-994,2483,-994,4967,-497,7947c5900012,2413541,5901999,2418011,5904979,2420992v2484,2484,5464,3973,8444,4967xm6121486,2426456r14386,-9420l6143403,2405469v870,-6457,-993,-13287,-5960,-18254c6133469,2383241,6127509,2380758,6122045,2380758v-3974,,-7451,993,-10928,2979l6107587,2387032r7503,-4288l6107427,2387181r-3157,2947l6102672,2392182v497,-497,497,-994,994,-1490l6104270,2390128r1583,-2036l6105653,2388208r165,-165l6104660,2388705v-1491,1490,-2981,3477,-3975,5464c6096215,2401619,6097209,2411554,6102176,2418508v4718,6209,12169,8693,19310,7948xm373544,2428510v8382,931,16081,-2546,19061,-13722c395089,2405847,384161,2395913,375717,2401873v3477,-2483,-45201,-79971,-51162,-89905c312137,2292596,281341,2310478,293759,2329849v17385,28313,34770,60600,56626,85933c356097,2422239,365162,2427579,373544,2428510xm5605315,2430338r5111,-902c5612909,2428443,5614399,2427449,5616883,2425959v11424,-6954,13412,-23346,3973,-32783c5610922,2383241,5594530,2385724,5588073,2397149v-993,1987,-2484,3974,-3477,6457l5583694,2408716r198,1385l5588322,2425897r15543,4234l5605315,2430338xm5604961,2430429v497,,497,,994,l5605315,2430338r-419,73l5604961,2430429xm5601981,2430926r2915,-515l5603865,2430131r-11818,-1688c5595524,2429933,5598008,2430926,5601981,2430926xm6002336,2431921v1987,-994,4471,-1987,6457,-2981c6014258,2426457,6018231,2419006,6017735,2413045v,-4967,-1988,-9438,-5465,-12915c6008793,2396653,6003826,2394667,5999356,2394667v-6458,,-13412,3476,-15895,8940c5982467,2405594,5981473,2408078,5980480,2410065v-2981,5960,-2981,14405,2484,19372c5988427,2434404,5995382,2434901,6002336,2431921xm4261093,2432045r2236,-622c4263329,2431423,4262832,2431423,4262832,2431423r-1739,622xm4483374,2433904v8941,-1491,17882,-2980,26823,-5463c4518642,2426453,4523609,2417016,4521125,2409069v-2483,-8941,-10928,-12418,-19371,-10928c4492812,2399631,4483872,2401618,4474931,2404102v-7948,2484,-12915,10927,-10928,19371c4466983,2431917,4474931,2434897,4483374,2433904xm4254388,2433907r6302,-1718l4261093,2432045r-6705,1862xm5028088,2434712v8382,930,16081,-2547,19061,-13722c5049633,2412049,5038705,2402115,5030261,2408076v3477,-2483,-45202,-79971,-51162,-89905c4966681,2298799,4935884,2316680,4948302,2336052v17385,28313,34771,60599,56626,85932c5010641,2428441,5019706,2433780,5028088,2434712xm3057522,2434852r-426,-561l3053348,2432417r4174,2435xm3562973,2435394v5459,,11918,-2483,15894,-6456c3582839,2424468,3585821,2419004,3585323,2413043v,-5960,-1988,-11921,-6456,-15895c3576383,2395162,3573896,2392181,3570919,2390691v-4474,-2484,-8945,-2981,-13414,-3477c3547073,2386717,3536643,2397148,3537139,2407579v,4968,992,9438,3477,13412c3542605,2423971,3544591,2426455,3547073,2428938v3974,3973,10432,6456,15900,6456xm4273773,2435593r-4484,-3176c4268793,2432417,4268793,2432417,4268296,2432417r204,267l4273773,2435593xm3058314,2435894v497,,497,,994,l3057522,2434852r792,1042xm516285,2437140v8940,2484,17882,-4471,17882,-13908c534167,2413795,525225,2406840,516285,2409324v-1491,497,-3477,993,-4967,1490c505854,2412304,501880,2417768,501880,2423232v497,5464,3974,10928,9438,12418c512808,2436147,514794,2436644,516285,2437140xm3063282,2437384v9438,2483,18379,-4471,18379,-13908c3082156,2414038,3072720,2407084,3063282,2409568v-3974,993,-6953,1987,-9934,4967c3055334,2413542,3057320,2412052,3059308,2411058v-497,,-497,,-994,c3052850,2412052,3048380,2418509,3048876,2423476r8220,10815l3063282,2437384xm41424,2438631v9934,3477,19869,-5464,19869,-15398c61790,2413298,51358,2403860,41424,2407834v-1490,497,-3477,994,-4967,1987c30993,2411808,26026,2416775,26026,2423233v497,6457,4471,11424,10431,13411c37947,2437140,39934,2437637,41424,2438631xm4279721,2439805r,-931l4273773,2435593r5948,4212xm3718456,2443339v7450,-2980,14900,-5961,22353,-8444c3750245,2431418,3756209,2421981,3751737,2412047v-4472,-8941,-15896,-13412,-24340,-7948c3720443,2408073,3713488,2412544,3707030,2416517v-6459,3974,-8942,11922,-5962,18378c3703555,2441352,3711502,2446320,3718456,2443339xm5170831,2443341v8940,2484,17881,-4471,17881,-13907c5188712,2419997,5179771,2413043,5170831,2415527v-1491,496,-3477,993,-4968,1489c5160400,2418507,5156426,2423971,5156426,2429434v496,5463,3974,10927,9437,12417c5167354,2442347,5169340,2442845,5170831,2443341xm2636106,2444336v19870,,19870,-30796,,-30796c2616235,2413540,2616235,2444336,2636106,2444336xm4695970,2444832v9934,3477,19869,-5464,19869,-15398c4716335,2419500,4705904,2410063,4695970,2414036v-1490,497,-3477,994,-4967,1987c4685539,2418010,4680572,2422977,4680572,2429434v496,6458,4470,11425,10431,13411c4692493,2443342,4694480,2443839,4695970,2444832xm4350751,2445327v18876,4967,25829,-22848,7948,-29304c4324425,2403604,4298596,2377775,4281707,2345985v-7947,-15397,-35763,-4470,-28809,12418c4270283,2401618,4306047,2432413,4350751,2445327xm2028763,2447665v6038,4025,15096,3522,21134,c2056438,2444142,2060463,2437098,2060463,2429550v,-7548,-4025,-14592,-10566,-18114c2043859,2407913,2034801,2406907,2028763,2411436v-1006,503,-1509,1006,-2515,2012c2020713,2417474,2016688,2422506,2016688,2429550v,7045,3522,12580,9560,16102c2027254,2446155,2027757,2446658,2028763,2447665xm3784514,2448806v6459,-496,11420,-4470,13908,-10430c3798920,2436886,3799413,2434898,3800407,2433409v3475,-9935,-5959,-20365,-15398,-20365c3774081,2413044,3765139,2423474,3768618,2433409v495,1489,993,3477,1987,4967c3772589,2443840,3777559,2449303,3784514,2448806xm6683300,2453863v6038,4029,15095,3526,21133,c6710975,2450341,6714999,2443296,6714999,2435750v,-7548,-4024,-14592,-10566,-18114c6698395,2414114,6689338,2413107,6683300,2417636v-1006,503,-1510,1006,-2516,2012c6675249,2423674,6671224,2428706,6671224,2435750v,7043,3522,12578,9560,16101c6681790,2452353,6682294,2452856,6683300,2453863xm4285867,2453900r-682,-4097c4285185,2450299,4285185,2450299,4285185,2450796r-158,750l4285867,2453900xm4286178,2455763v,-497,,-497,,-993l4285867,2453900r311,1863xm1040815,2459494r5239,-6835l1052239,2442108v,994,,1490,,2484l1046054,2452659r-2259,3854c1044292,2456016,1045285,2455520,1045782,2455023v4471,-2484,7947,-5961,10431,-10431c1058697,2440121,1060187,2435155,1060187,2429691v,-9935,-5464,-20366,-14405,-25333c1045285,2404358,1045285,2403862,1044788,2403862v-6457,-3478,-14901,-4968,-21855,-2981c1016476,2402868,1009025,2407338,1006044,2413796v,,,496,-496,496c1003064,2418763,1001574,2423730,1001574,2429194v,5463,1490,10431,3974,14901c1008032,2448566,1011757,2452291,1016165,2454837r13513,3364l1022436,2452043v-496,-497,-994,-1490,-1490,-1987c1025913,2453036,1030384,2455520,1035351,2458500v-1491,,-2980,,-4471,l1029678,2458201r643,547c1033488,2460114,1037089,2460487,1040815,2459494xm1199268,2459991v27320,,27320,-42222,,-42222c1171948,2417769,1171948,2459991,1199268,2459991xm148712,2460487v8444,,17385,-3477,23346,-9438c177521,2445585,181992,2436147,181495,2427703v-496,-8444,-2980,-17385,-9437,-23345c165600,2398397,157653,2394920,148712,2394920v-8444,,-17385,3477,-23346,9438c119902,2409822,115432,2419259,115929,2427703v496,8444,2980,17385,9437,23346c132320,2456512,140268,2460487,148712,2460487xm5695363,2465697r5239,-6833l5706788,2448312v,994,,1490,,2484l5700602,2458864r-2258,3853c5698840,2462220,5699834,2461724,5700331,2461227v4470,-2484,7947,-5961,10431,-10431c5713245,2446325,5714735,2441358,5714735,2435895v,-9935,-5463,-20366,-14404,-25333c5699834,2410562,5699834,2410065,5699337,2410065v-6457,-3477,-14902,-4967,-21855,-2980c5671024,2409072,5663574,2413542,5660593,2419999v,,,497,-496,497c5657613,2424967,5656123,2429933,5656123,2435398v,5463,1490,10430,3974,14901c5662580,2454769,5666305,2458495,5670714,2461041r13512,3364l5676985,2458247v-497,-497,-994,-1490,-1490,-1987c5680462,2459240,5684933,2461724,5689899,2464704v-1490,,-2980,,-4470,l5684226,2464405r644,547c5688037,2466318,5691638,2466691,5695363,2465697xm5853817,2466194v27320,,27320,-42221,,-42221c5826497,2423973,5826497,2466194,5853817,2466194xm4803261,2466690v8444,,17384,-3477,23345,-9437c4832070,2451789,4836540,2442351,4836044,2433907v-497,-8444,-2981,-17385,-9438,-23346c4820149,2404601,4812202,2401124,4803261,2401124v-8445,,-17386,3477,-23346,9437c4774451,2416025,4769981,2425463,4770478,2433907v496,8444,2979,17385,9437,23346c4786869,2462716,4794816,2466690,4803261,2466690xm2921218,2467892r3548,-2817l2922602,2465942v3016,-2013,6035,-4528,9059,-6541c2931155,2459401,2931155,2459904,2930653,2460407r-5887,4668l2925116,2464936v3021,-1007,5033,-2516,7046,-5032c2934173,2457388,2935180,2454365,2935180,2451849v,-2516,-501,-4528,-2013,-7044l2926251,2439617r4402,3679c2931155,2443296,2931155,2443799,2931661,2444301v-3024,-2012,-6043,-4529,-9059,-6541c2923609,2438263,2924110,2438263,2925116,2438767r1135,850l2922225,2436250v-3272,-1508,-6919,-2011,-10690,-1005c2904488,2437257,2898955,2444301,2898955,2451849v506,7049,4026,12584,10566,15603c2913545,2469213,2917570,2469213,2921218,2467892xm4569307,2470044v8444,1117,17385,-1366,23842,-7823c4606064,2449306,4603580,2426457,4587188,2417019v-496,-497,-993,-497,-1490,-994c4580235,2413045,4573777,2412052,4567816,2412549v-5961,993,-11921,2980,-15895,7947c4548444,2423973,4545961,2428443,4544471,2432914v-1987,6954,-497,15398,2980,21856c4547948,2455266,4547948,2455763,4548444,2456260v4471,7947,12418,12666,20863,13784xm2186759,2473327v9057,,18616,-4026,24656,-10064c2217454,2457225,2221980,2447162,2221476,2438608v-499,-9057,-3522,-18618,-10061,-24656c2204370,2407914,2196318,2403889,2186759,2403889v-9056,,-18617,4025,-24656,10063c2156066,2419990,2151538,2430054,2152041,2438608v503,9057,3522,18617,10062,24655c2169148,2469301,2177198,2473327,2186759,2473327xm4263825,2478116v6458,993,13412,-3974,17386,-8445l4285027,2451546r-3816,-10685l4279721,2439805r,7552l4281115,2449180r96,-868c4281211,2448809,4281211,2448809,4281211,2449305r-96,-125l4280740,2452548r471,-1256c4280714,2451790,4280714,2452286,4280714,2452783r26,-235l4279721,2455266v,,,-496,,-496l4279721,2447357r-11221,-14673l4265316,2430927r-4626,1262l4248924,2436391v-3974,2980,-6954,6954,-8444,11921c4239486,2452286,4239486,2456260,4240480,2460730v993,4968,5961,11425,10431,13909c4255878,2477123,4258362,2477619,4263825,2478116xm6841296,2479529v9058,,18618,-4025,24656,-10063c6871990,2463428,6876519,2453360,6876015,2444806v-503,-9055,-3522,-18616,-10063,-24653c6858907,2414115,6850856,2410090,6841296,2410090v-9057,,-18617,4025,-24655,10063c6810603,2426190,6806074,2436253,6806577,2444806v504,9057,3522,18622,10064,24660c6823685,2475504,6831736,2479529,6841296,2479529xe" fillcolor="#0a7493 [3209]" stroked="f">
                  <v:stroke joinstyle="miter"/>
                  <v:path arrowok="t" o:connecttype="custom" o:connectlocs="3768109,17881;3768109,0;3768109,17881;101866,158933;112452,150753;152189,105055;158646,80716;134307,74258;83145,133368;101866,158933;4756414,165142;4767001,156962;4806738,111264;4813195,86925;4788856,80467;4737694,139577;4756414,165142;1051598,287037;1070719,282005;1076756,267916;1070719,253827;1051598,248292;1047070,249298;1042541,251311;1037006,256343;1032982,267916;1035497,277476;1047070,286030;1051598,287037;5706134,293246;5725255,288214;5731292,274125;5725255,260036;5706134,254501;5701606,255507;5697077,257520;5691542,262552;5687517,274125;5690033,283685;5701606,292239;5706134,293246;673671,328181;675221,327793;674214,327793;5328210,334390;5329760,334002;5328753,334002;660189,336788;668680,332322;670189,330812;670692,330309;673671,328181;673609,328197;673208,328297;674214,327793;690819,311189;674718,294583;656100,300118;643521,317730;650565,334838;660189,336788;5314728,342997;5323219,338531;5324728,337021;5325231,336518;5328210,334390;5328148,334406;5327747,334506;5328753,334002;5345358,317398;5329257,300792;5310639,306327;5298060,323939;5305104,341047;5314728,342997;1651240,467573;1662206,439842;1593164,368811;1570811,391163;1639358,462691;1651240,467573;6305790,473782;6316757,446051;6247714,375020;6225361,397372;6293908,468900;6305790,473782;620878,486294;642514,469689;620878,453084;610814,455600;600247,469689;610814,483778;620878,486294;5275417,492503;5297054,475898;5275417,459293;5265353,461809;5254787,475898;5265353,489987;5275417,492503;1416335,493486;1417276,492368;1417327,491997;1416333,493488;1416335,493486;1416333,493487;6070883,499695;6071824,498578;6071875,498206;6070882,499697;6070883,499695;6070882,499696;1441172,518322;1442659,517330;1442289,517381;1441169,518324;1441169,518324;1441172,518322;1425771,521304;1439679,519317;1441169,518324;1428751,519317;1428254,519317;1442289,517381;1450607,510376;1452097,507892;1454084,503422;1454581,495971;1449614,485043;1441169,480076;1426765,482560;1424281,484050;1417276,492368;1415341,506402;1415341,505906;1416333,493488;1415341,494978;1413353,499448;1412857,506402;1417824,516833;1425771,521304;6095721,524530;6097208,523539;6096837,523590;6095717,524533;6095718,524533;6095721,524530;6080320,527513;6094228,525526;6095717,524533;6083300,525526;6082803,525526;6096837,523590;6105156,516585;6106646,514101;6108633,509631;6109129,502180;6104162,491252;6095718,486285;6081313,488769;6078830,490259;6071824,498578;6069889,512611;6069889,512115;6070882,499697;6069889,501187;6067902,505657;6067405,512611;6072373,523042;6080320,527513;3892190,611253;3897221,609743;3907788,595655;3897221,581565;3892190,580056;3872063,595655;3892190,611253;1551250,618628;1577918,605546;1578391,603888;1578358,603973;1578925,602023;1578391,603888;1578925,602526;1580434,600011;1580434,599508;1584962,594979;1585465,594979;1588988,593470;1596031,572336;1575905,562273;1541690,590450;1551250,618628;6205787,624837;6232455,611755;6232928,610099;6232895,610182;6233462,608232;6232928,610099;6233462,608735;6234971,606220;6234971,605717;6239499,601188;6240003,601188;6243525,599679;6250569,578545;6230442,568482;6196227,596659;6205787,624837;2753539,735536;2780710,719938;2766114,692766;2733411,665594;2708755,657543;2697186,680690;2753539,735536;1101912,738866;1118304,729429;1124265,714527;1119297,702605;1107376,697638;1092474,703599;1083037,719991;1088500,733402;1101912,738866;5756460,745075;5772852,735638;5778813,720736;5773845,708814;5761924,703847;5747023,709808;5737585,726200;5743048,739611;5756460,745075;2393467,814119;2409670,776122;2361868,705174;2326645,720269;2348282,766058;2378977,806816;2393467,814119;7047999,820328;7064203,782331;7016402,711383;6981179,726478;7002816,772267;7033510,813025;7047999,820328;1837776,931048;1837084,930509;1836615,930321;1837113,930962;1838562,931101;1836550,930094;1837084,930509;6492314,937257;6491621,936718;6491152,936530;6491650,937171;6493100,937310;6491087,936303;6491621,936718;423869,963615;435324,958912;473075,916194;473075,890364;447246,889868;408501,938050;423869,963615;5078411,969824;5089867,965121;5127618,922403;5127618,896573;5101788,896077;5063044,944259;5078411,969824;1831015,971354;1842085,967329;1851644,955253;1850639,941667;1842085,931604;1837776,931048;1841079,933616;1839568,932610;1841551,935159;1841079,934119;1843091,937139;1841551,935159;1843594,939654;1843091,938648;1837113,930962;1826487,929591;1825984,929591;1830513,929179;1829507,929087;1831519,929087;1830513,929179;1834714,929561;1833530,929087;1835041,929591;1834714,929561;1836615,930321;1832524,925062;1814914,922546;1798812,950724;1818939,970851;1831015,971354;6485552,977563;6496622,973538;6506183,961462;6505176,947876;6496622,937813;6492314,937257;6495616,939825;6494106,938819;6496089,941368;6495616,940328;6497629,943348;6496089,941368;6498132,945863;6497629,944857;6491650,937171;6481024,935800;6480521,935800;6485049,935388;6484043,935296;6486056,935296;6485049,935388;6489252,935770;6488068,935296;6489578,935800;6489252,935770;6491152,936530;6487062,931271;6469450,928755;6453349,956933;6473476,977060;6485552,977563;2615162,1028950;2624220,1025365;2624220,1007251;2614154,984608;2594532,973538;2583968,993162;2606104,1025365;2615162,1028950;335541,1068315;338963,1040374;327042,1011067;291775,1010571;323565,1066700;335541,1068315;4990080,1074524;4993503,1046583;4981582,1017276;4946315,1016780;4978105,1072909;4990080,1074524;837565,1090891;840149,1068189;753719,1008583;735837,1039380;827731,1089548;837565,1090891;2273025,1094521;2287399,1088593;2362876,1011105;2338723,986952;2259725,1060416;2273025,1094521;5492106,1097100;5494690,1074398;5408262,1014792;5390380,1045589;5482273,1095757;5492106,1097100;6927561,1100730;6941933,1094802;7017409,1017314;6993257,993161;6914258,1066625;6927561,1100730;1044798,1107430;1058706,1092032;1055230,1059746;1034863,1042361;1019465,1064216;1027413,1096006;1044798,1107430;5699338,1113639;5713246,1098241;5709770,1065955;5689403,1048570;5674005,1070425;5681953,1102215;5699338,1113639;606692,1138228;614142,1136241;621096,1127300;623083,1116869;618612,1100973;606692,1096007;594770,1100973;590300,1117365;592287,1127797;597751,1135247;606692,1138228;5261234,1144437;5268684,1142450;5275638,1133509;5277625,1123078;5273154,1107182;5261234,1102216;5249312,1107182;5244842,1123574;5246829,1134006;5252293,1141456;5261234,1144437;1965365,1245081;1979957,1228476;1987504,1204324;1987504,1176146;1959830,1176146;1946747,1233005;1965365,1245081;6619900,1251290;6634492,1234685;6642039,1210533;6642039,1182355;6614365,1182355;6601282,1239214;6619900,1251290;1643145,1256466;1666983,1234012;1689123,1173127;1659436,1143440;1630251,1183694;1619685,1234012;1643145,1256466;432709,1262522;444265,1259923;493440,1222668;493440,1194355;465624,1194355;424397,1234093;432709,1262522;6297680,1262675;6321518,1240221;6343657,1179336;6313970,1149649;6284786,1189903;6274219,1240221;6297680,1262675;5087250,1268732;5098807,1266132;5147982,1228877;5147982,1200564;5120166,1200564;5078938,1240302;5087250,1268732;3848741,1333677;3868439,1315306;3854531,1277059;3831682,1266131;3823734,1289477;3840623,1326731;3848741,1333677;2096190,1338168;2102733,1314016;2059459,1300933;2051911,1329614;2096190,1338168;6750725,1344377;6757266,1320225;6713993,1307142;6706446,1335823;6750725,1344377;2709624,1369449;2727011,1368456;2736946,1351070;2737442,1346600;2737939,1346600;2738933,1344116;2742907,1333685;2733966,1315803;2714592,1322260;2708631,1331698;2707141,1333685;2706644,1334679;2705649,1335175;2703168,1337659;2709624,1369449;2525015,1379632;2548362,1366220;2557302,1333436;2545381,1312574;2524519,1324495;2511604,1356286;2525015,1379632;1466820,1383232;1480418,1361749;1489359,1326979;1482405,1301150;1457071,1308104;1446143,1371186;1466820,1383232;7179555,1385841;7202901,1372429;7211841,1339645;7199921,1318783;7179059,1330704;7166143,1362495;7179555,1385841;1135630,1386976;1146197,1347728;1066193,1303952;1044053,1326092;1135630,1386976;6121360,1389441;6134958,1367958;6143899,1333188;6136945,1307359;6111612,1314313;6100685,1377395;6121360,1389441;5790165,1393185;5800732,1353937;5720727,1310161;5698587,1332301;5790165,1393185;1553706,1435785;1567354,1427734;1600564,1395531;1594022,1371379;1544208,1421193;1553706,1435785;6208240,1441994;6221889,1433943;6255098,1401740;6248557,1377588;6198742,1427402;6208240,1441994;406532,1462593;421434,1443221;419943,1438254;406532,1428320;393121,1438254;391630,1443221;406532,1462593;718911,1462769;727395,1455629;749249,1430296;755707,1405957;731865,1399500;698584,1443211;718911,1462769;982213,1467675;997114,1453145;1000095,1388572;964330,1388572;967311,1453145;982213,1467675;5061046,1468802;5075948,1449430;5074458,1444463;5061046,1434529;5047635,1444463;5046145,1449430;5061046,1468802;5373453,1468978;5381936,1461838;5403791,1436505;5410249,1412166;5386407,1405709;5353126,1449420;5373453,1468978;5636752,1473884;5651653,1459354;5654634,1394781;5618870,1394781;5621850,1459354;5636752,1473884;4229428,1490773;4242467,1489158;4248924,1465315;4238990,1449917;4234519,1442963;4230049,1437002;4203226,1426075;4198755,1454884;4208194,1467799;4218624,1482701;4229428,1490773;2889931,1533365;2901360,1528895;2901360,1506045;2880001,1489653;2857152,1489653;2857152,1512503;2878507,1528895;2889931,1533365;680547,1536244;693120,1505300;649905,1457119;624573,1482451;667787,1530632;680547,1536244;1665345,1538014;1682086,1533116;1688544,1507784;1663708,1500829;1661721,1502320;1660231,1502816;1659734,1502816;1659237,1502816;1657747,1502320;1655760,1500829;1655760,1500332;1656257,1500829;1655263,1498843;1625461,1511261;1665345,1538014;5335089,1542453;5347663,1511509;5304448,1463328;5279116,1488660;5322330,1536841;5335089,1542453;6319884,1544223;6336625,1539325;6343083,1513993;6318247,1507038;6316260,1508529;6314770,1509025;6314273,1509025;6313777,1509025;6312287,1508529;6310300,1507038;6310300,1506541;6310796,1507038;6309803,1505052;6280000,1517470;6319884,1544223;1436207,1549011;1436207,1515732;1321467,1491392;1312029,1526162;1436207,1549011;6090750,1555220;6090750,1521941;5976009,1497601;5966571,1532371;6090750,1555220;4010500,1571612;4010500,1539822;3961325,1518463;3937979,1541809;4010500,1571612;3524448,1574808;3533946,1568793;3568167,1520489;3541497,1504890;3510293,1555208;3524448,1574808;847229,1576083;863000,1550006;866477,1495863;831706,1475498;817301,1517222;820282,1561927;847229,1576083;1128587,1581705;1159280,1566610;1197521,1528872;1182929,1494655;1144185,1515789;1117517,1548999;1128587,1581705;5501769,1582292;5517540,1556215;5521017,1502072;5486247,1481707;5471842,1523431;5474822,1568136;5501769,1582292;1954746,1587173;1965713,1559443;1913557,1509771;1884747,1538084;1941870,1583285;1954746,1587173;5783121,1587914;5813814,1572819;5852055,1535081;5837463,1500864;5798719,1521998;5772051,1555208;5783121,1587914;6609285,1593382;6620252,1565652;6568096,1515980;6539286,1544293;6596409,1589494;6609285,1593382;229684,1599676;328531,1536594;300715,1508777;217763,1556463;229684,1599676;4884225,1605885;4983073,1542803;4955256,1514986;4872305,1562672;4884225,1605885;3625214,1607161;3638111,1602003;3649181,1591436;3649181,1566278;3636603,1561246;3624018,1566278;3611944,1576341;3606411,1589424;3611944,1602506;3625214,1607161;4516469,1612281;4528577,1603403;4521622,1576580;4489832,1554228;4462016,1561678;4468970,1589494;4501753,1610357;4516469,1612281;480378,1613034;493936,1602657;549072,1535600;524236,1510765;491453,1543051;462147,1578318;480378,1613034;5134919,1619243;5148478,1608866;5203613,1541809;5178778,1516974;5145995,1549260;5116689,1584527;5134919,1619243;3440652,1630731;3450412,1606532;3403119,1538603;3376954,1549673;3430292,1626659;3440652,1630731;3210419,1632194;3221489,1627665;3231049,1615589;3235575,1605022;3231049,1594455;3210419,1594455;3198848,1604519;3194320,1616092;3198848,1627665;3210419,1632194;2377969,1632525;2394071,1611392;2392561,1606360;2377969,1595290;2363378,1606360;2361868,1611392;2377969,1632525;7032504,1638734;7048606,1617601;7047096,1612569;7032504,1601499;7017912,1612569;7016403,1617601;7032504,1638734;3604904,1649301;3627042,1632697;3604904,1616092;3594838,1618608;3583768,1632697;3594838,1646786;3604904,1649301;1996995,1651833;1996995,1609115;1996995,1651833;6651545,1658042;6651545,1615324;6651545,1658042;4000069,1679386;4011494,1674915;4011494,1652081;3991128,1629232;3966292,1629232;3965795,1654565;3988645,1674915;4000069,1679386;496909,1681635;501876,1680642;511314,1668721;501876,1656800;496909,1655806;479524,1669218;496909,1681635;3877503,1687333;3890294,1682862;3904699,1670444;3905693,1651583;3887314,1648106;3869928,1657048;3865458,1681372;3877503,1687333;5151459,1687836;5156426,1686843;5165863,1674922;5156426,1663009;5151459,1662015;5134074,1675418;5151459,1687836;1414355,1690882;1426772,1686101;1469987,1648355;1469987,1624016;1445647,1624016;1401937,1660773;1401937,1685604;1414355,1690882;2354821,1690888;2354318,1689882;2354684,1690704;2356437,1694976;2356331,1693907;2356331,1694410;2354684,1690704;2351801,1686863;2350128,1685608;2350440,1686250;6068896,1697082;6081314,1692301;6124528,1654564;6124528,1630225;6100189,1630225;6056478,1666982;6056478,1691804;6068896,1697082;7009357,1697088;7008854,1696082;7009220,1696905;2449838,1699244;2457973,1677804;2438854,1645609;2414701,1652150;2439861,1695919;2449838,1699244;7010974,1701176;7010867,1700107;7010867,1700610;7009220,1696905;7006338,1693063;7004665,1691808;7004977,1692450;7104371,1705443;7112509,1684004;7093388,1651818;7069236,1658359;7094394,1702118;7104371,1705443;1705919,1705974;1705919,1685112;1705919,1705974;6360468,1712175;6360468,1691313;6360468,1712175;1914199,1717519;1919018,1680638;1872823,1626003;1841530,1634448;1898653,1714912;1914199,1717519;2344568,1723154;2354318,1717556;2359852,1699945;2356437,1694976;2356809,1698687;2356833,1698435;2356833,1698939;2356809,1698687;2356752,1699246;2357337,1700448;2356540,1701367;2356331,1703467;2356331,1702964;2354318,1707493;2354318,1706990;2351298,1710512;2347776,1713531;2348280,1713531;2344568,1715179;2344254,1715543;2343751,1715543;2344568,1715179;2356540,1701367;2356752,1699246;2350440,1686250;2349860,1685407;2347776,1683844;2348280,1684347;2346721,1683724;2329158,1684347;2333687,1682334;2333184,1682334;2338467,1681854;2338215,1681831;2338719,1681831;2338467,1681854;2343751,1682334;2343247,1682334;2346721,1683724;2348658,1683655;2349860,1685407;2350128,1685608;2348783,1682837;2320604,1690888;2318592,1707996;2324127,1717556;2333687,1723091;2344568,1723154;6568740,1723719;6573560,1686838;6527365,1632212;6496072,1640657;6553195,1721111;6568740,1723719;6999105,1729353;7008854,1723756;7014389,1706144;7010974,1701176;7011345,1704886;7011370,1704635;7011370,1705138;7011345,1704886;7011289,1705444;7011873,1706648;7011077,1707567;7010867,1709667;7010867,1709164;7008854,1713693;7008854,1713189;7005835,1716712;7002313,1719730;7002816,1719730;6999105,1721380;6998790,1721743;6998287,1721743;6999105,1721380;7011077,1707567;7011289,1705444;7004977,1692450;7004398,1691608;7002313,1690043;7002816,1690546;7001258,1689923;6983695,1690546;6988224,1688534;6987720,1688534;6993004,1688054;6992752,1688031;6993255,1688031;6993004,1688054;6998287,1688534;6997784,1688534;7001258,1689923;7003193,1689855;7004398,1691608;7004665,1691808;7003319,1689037;6975141,1697088;6973128,1714195;6978663,1723756;6988224,1729291;6999105,1729353;4196965,1742720;4196770,1739986;4196770,1742239;4197073,1744235;4197266,1743463;4196965,1742720;2503259,1747746;2558104,1743721;2558104,1716046;2503259,1722084;2503259,1747746;7157793,1753947;7212640,1749921;7212640,1722246;7157793,1728284;7157793,1753947;558245,1762138;566953,1758126;604704,1735774;596260,1705970;546091,1742231;558245,1762138;5212787,1768338;5221495,1764326;5259246,1741974;5250803,1712170;5200633,1748430;5212787,1768338;4177894,1771279;4191306,1769789;4197266,1746444;4197235,1746496;4197266,1746939;4196894,1747064;4197235,1746496;4197227,1746384;4197073,1744235;4196770,1745450;4196770,1742239;4189815,1725085;4171437,1727567;4167463,1732039;4167371,1732227;4167960,1731541;4166594,1733838;4167371,1732227;4164979,1735018;4162992,1739489;4161999,1745946;4167463,1763332;4177894,1771279;1091829,1773647;1100925,1769053;1245966,1627989;1226594,1609114;1082050,1750177;1091829,1773647;664803,1775017;676227,1775017;685665,1769553;692123,1754155;685665,1738756;676227,1733293;665300,1733293;660333,1735280;655365,1737266;649902,1742233;645431,1754155;647915,1764089;659836,1773030;664803,1775017;5746370,1779846;5755466,1775252;5900508,1634198;5881136,1615323;5736591,1756377;5746370,1779846;5319350,1781217;5330774,1781217;5340212,1775753;5346669,1760355;5340212,1744957;5330774,1739493;5319846,1739493;5314879,1741480;5309912,1743467;5304448,1748434;5299978,1760355;5302461,1770290;5314382,1779230;5319350,1781217;1501282,1784450;1514693,1780973;1520158,1770542;1516681,1756634;1502772,1760111;1497804,1771039;1501282,1784450;6155821,1790649;6169232,1787173;6174696,1776741;6171219,1762834;6157311,1766311;6152344,1777238;6155821,1790649;3724901,1802079;3751225,1782210;3724901,1762341;3720925,1763335;3706521,1782210;3720925,1801085;3724901,1802079;1770503,1802331;1780933,1766071;1784411,1732790;1796829,1689079;1761563,1684112;1737721,1755143;1770503,1802331;1932436,1805266;1941866,1802333;1970675,1757629;1945343,1750675;1923983,1784451;1932436,1805266;6425042,1808531;6435473,1772271;6438950,1738991;6451368,1695279;6416101,1690312;6392259,1761343;6425042,1808531;6586978,1811466;6596408,1808532;6625218,1763829;6599885,1756875;6578526,1790651;6586978,1811466;584832,1814754;596753,1809786;601720,1797865;584832,1780976;569433,1781970;557512,1797865;569433,1813760;584832,1814754;1447321,1819035;1467500,1807301;1493331,1741238;1467004,1725839;1434220,1798359;1447321,1819035;5239378,1820954;5251299,1815987;5256267,1804065;5239378,1787177;5223980,1788171;5212059,1804065;5223980,1819960;5239378,1820954;3574961,1824613;3591788,1814491;3592781,1813995;3596256,1811015;3601724,1806048;3614140,1795617;3615629,1770780;3590795,1765814;3577881,1775251;3571917,1779721;3567943,1783199;3557012,1816479;3574961,1824613;6101864,1825236;6122043,1813501;6147873,1747437;6121547,1732039;6088764,1804559;6101864,1825236;3873949,1833104;3876882,1807538;3827708,1798101;3836648,1829394;3862975,1831878;3873949,1833104;4308531,1835852;4326413,1809029;4318962,1766311;4280714,1771278;4283695,1814492;4308531,1835852;2406146,1839826;2423254,1835297;2428286,1822718;2423254,1810138;2406146,1806616;2396082,1809132;2385517,1823221;2396082,1837310;2406146,1839826;2000980,1841572;2105788,1817729;2085422,1782959;2000980,1802828;2000980,1841572;185968,1844557;200373,1838596;206333,1824191;199876,1810283;180008,1796375;157655,1818727;171563,1838596;185968,1844557;1045479,1844803;1101918,1844058;1101918,1814752;998105,1805314;990157,1833627;1045479,1844803;7060681,1846027;7077789,1841498;7082820,1828919;7077789,1816338;7060681,1812815;7050617,1815331;7040051,1829421;7050617,1843511;7060681,1846027;1585907,1847473;1602112,1846045;1629432,1836110;1641850,1814254;1619994,1801837;1586714,1810280;1573799,1836607;1585907,1847473;6655518,1847772;6760326,1823930;6739961,1789159;6655518,1809028;6655518,1847772;1795825,1850022;1795431,1849233;1795413,1849219;1795690,1849842;708874,1850203;722523,1837309;707931,1807118;669185,1792527;653084,1830768;690319,1848379;708874,1850203;4840514,1850757;4854919,1844797;4860879,1830392;4854422,1816483;4834554,1802575;4812201,1824928;4826109,1844797;4840514,1850757;5700021,1851004;5756461,1850258;5756461,1820951;5652647,1811514;5644699,1839827;5700021,1851004;1796478,1851615;1796322,1850518;1796418,1851479;1796983,1852751;1797032,1852650;1796819,1852008;1796861,1852477;4248055,1852806;4258859,1842809;4258859,1828901;4247434,1818470;4236506,1814495;4223592,1815986;4216638,1823934;4223592,1844796;4233526,1851254;4248055,1852806;1796718,1853296;1796901,1852919;1796861,1852477;1796478,1851615;6240449,1853673;6256654,1852245;6283974,1842310;6296392,1820454;6274537,1808036;6241256,1816480;6228341,1842807;6240449,1853673;1796744,1854740;1796819,1853997;1796718,1853296;1796620,1853499;6450375,1856222;6449981,1855433;6449963,1855419;6450240,1856042;5363411,1856403;5377059,1843510;5362467,1813320;5323722,1798728;5307621,1836969;5344856,1854580;5363411,1856403;6451028,1857815;6450871,1856718;6450967,1857679;1862393,1857963;1878785,1824683;1878785,1824187;1878785,1817232;1883256,1806801;1876798,1782959;1852956,1789416;1842028,1810279;1839544,1819219;1838551,1828160;1838551,1830644;1862393,1857963;6451533,1858951;6451582,1858850;6451368,1858209;6451411,1858677;4029189,1859141;4042787,1852746;4046264,1824432;4044277,1821452;4006526,1816485;3999573,1833373;4011494,1854235;4014474,1856223;4029189,1859141;6451268,1859496;6451451,1859120;6451411,1858677;6451028,1857815;6451294,1860940;6451368,1860196;6451268,1859496;6451170,1859699;6516933,1864163;6533325,1830883;6533325,1830387;6533325,1823433;6537796,1813001;6531338,1789159;6507496,1795617;6496568,1816478;6494085,1825420;6493091,1834360;6493091,1836844;6516933,1864163;779882,1871526;797998,1871526;807055,1855928;797998,1840329;779882,1840329;775856,1842342;775856,1869514;779882,1871526;4150575,1874097;4150575,1851249;4096929,1845785;4096929,1868633;4150575,1874097;5434421,1877726;5452535,1877726;5461592,1862128;5452535,1846530;5434421,1846530;5430395,1848542;5430395,1875714;5434421,1877726;1775459,1880818;1800296,1866910;1798309,1851511;1797786,1851098;1797032,1852650;1797315,1853498;1796983,1852751;1796901,1852919;1797315,1857472;1796819,1853998;1796819,1855485;1796744,1854740;1796322,1858962;1796819,1857969;1794832,1862439;1795328,1861943;1792575,1865154;1792845,1864923;1792348,1865420;1792575,1865154;1789368,1867903;1789864,1867407;1796620,1853499;1796418,1851479;1795690,1849842;1794945,1848849;1787402,1842877;1785394,1842074;1786387,1842074;1787402,1842877;1789651,1843776;1789368,1843564;1790361,1844061;1789651,1843776;1793059,1846332;1792845,1846047;1793341,1846545;1793059,1846332;1794945,1848849;1795413,1849219;1795328,1849028;1795431,1849233;1797786,1851098;1798309,1850022;1794832,1841577;1785891,1835120;1774963,1835120;1769002,1837604;1758075,1856479;1775459,1880818;37947,1886776;53842,1886776;59803,1881809;59803,1864921;42914,1864921;37947,1870881;37947,1886776;6430009,1887018;6454845,1873110;6452859,1857711;6452336,1857298;6451582,1858850;6451865,1859698;6451533,1858951;6451451,1859120;6451865,1863672;6451368,1860197;6451368,1861685;6451294,1860940;6450871,1865162;6451368,1864169;6449382,1868639;6449878,1868143;6447126,1871354;6447395,1871123;6446898,1871620;6447126,1871354;6443918,1874103;6444414,1873606;6451170,1859699;6450967,1857679;6450240,1856042;6449495,1855049;6441952,1849077;6439944,1848274;6440937,1848274;6441952,1849077;6444201,1849977;6443918,1849764;6444911,1850261;6444201,1849977;6447608,1852533;6447395,1852248;6447891,1852745;6447608,1852533;6449495,1855049;6449963,1855419;6449878,1855228;6449981,1855433;6452336,1857298;6452859,1856222;6449382,1847777;6440440,1841320;6429513,1841320;6423552,1843804;6412624,1862679;6430009,1887018;4692493,1892976;4708387,1892976;4714348,1888009;4714348,1871121;4697460,1871121;4692493,1877081;4692493,1892976;3945430,1907382;3961325,1900924;3967783,1885028;3961325,1869134;3948410,1861187;3934999,1861187;3921588,1874598;3921588,1888009;3929535,1900924;3945430,1907382;4388823,1908419;4388758,1907961;4388635,1907666;4388822,1908416;3288477,1909493;3298722,1909368;3303688,1907381;3317098,1889996;3314614,1881055;3303688,1872611;3298722,1870624;3279350,1875591;3273390,1889996;3279350,1904401;3288477,1909493;4390465,1912057;4390171,1911352;4389829,1910935;4390293,1911863;4394358,1916470;4394121,1916180;4394058,1916129;1388522,1917572;1408391,1917076;1409715,1916487;1408887,1916579;1412861,1915089;1409715,1916487;1413357,1916082;1417331,1914592;1421801,1910618;1425278,1900684;1423291,1892239;1413357,1884788;1409715,1884384;1412861,1885782;1408887,1884292;1409715,1884384;1408391,1883795;1388522,1883795;1378588,1900684;1388522,1917572;6043066,1923772;6062935,1923275;6064260,1922687;6063432,1922779;6067406,1921288;6064260,1922687;6067902,1922281;6071876,1920792;6076346,1916817;6079823,1906883;6077837,1898438;6067902,1890987;6064259,1890583;6067406,1891981;6063432,1890491;6064259,1890583;6062935,1889994;6043066,1889994;6033132,1906883;6043066,1923772;3503856,1926257;3517770,1920296;3523733,1906388;3513796,1889499;3502863,1885029;3486964,1889499;3482496,1905395;3486964,1916323;3503856,1926257;2599348,1926753;2619714,1911354;2615243,1899930;2599348,1895957;2594380,1896950;2583454,1911354;2594380,1925760;2599348,1926753;357832,1929494;358825,1927011;357832,1928501;1149991,1931667;1158543,1924526;1171458,1898697;1162517,1872370;1138178,1884292;1129734,1912108;1149991,1931667;356839,1931978;357832,1930928;357832,1929494;5012379,1935694;5013372,1933211;5012379,1934702;3121402,1936191;3136304,1934204;3142762,1907878;3139779,1901420;3129847,1891486;3112460,1891486;3104014,1906387;3106998,1920792;3109976,1927250;3121402,1936191;864983,1936944;933034,1923035;926080,1897206;864983,1908631;864983,1936944;5804534,1937866;5813087,1930725;5826001,1904896;5817060,1878570;5792721,1890492;5784277,1918307;5804534,1937866;4412975,1938107;4440146,1925024;4444675,1905904;4436121,1884771;4428573,1878733;4405427,1871185;4382282,1888795;4383980,1904708;4389443,1910899;4388822,1908416;4388320,1906910;4388635,1907666;4387817,1904394;4387817,1901375;4388758,1907961;4390171,1911352;4394121,1916180;4396371,1917980;4394358,1916470;4391339,1913954;4394058,1916129;4390465,1912057;4390836,1912948;4390293,1911863;4389443,1910899;4391842,1920495;4388823,1913451;4390332,1918483;4397377,1930560;4412975,1938107;5011385,1938179;5012379,1937128;5012379,1935694;574400,1939926;587315,1934462;591785,1921547;591289,1916083;586321,1903665;573904,1898698;561486,1903665;556518,1916083;556022,1921547;561486,1934462;574400,1939926;5519526,1943144;5587576,1929235;5580623,1903405;5519526,1914830;5519526,1943144;5228947,1946127;5241861,1940663;5246332,1927747;5245835,1922283;5240868,1909865;5228450,1904898;5216032,1909865;5211065,1922283;5210568,1927747;5216032,1940663;5228947,1946127;1683190,1956632;1685554,1956320;1685057,1956320;1682498,1956347;1505938,1956935;1518170,1947870;1536052,1905152;1524628,1881806;1499791,1889754;1483399,1927504;1490353,1954824;1505938,1956935;374224,1957311;375714,1957311;365780,1954331;385152,1956317;391112,1953834;404524,1943403;405517,1923534;374224,1913600;357832,1930928;357832,1947874;364787,1954828;374224,1957311;1659227,1959796;1662579,1959354;1667548,1956506;1682498,1956347;1677606,1954333;1668169,1955823;1659227,1959796;6337739,1962833;6340103,1962520;6339606,1962520;6337047,1962547;6160477,1963135;6172709,1954069;6190591,1911351;6179167,1888006;6154330,1895953;6137939,1933704;6144893,1961024;6160477,1963135;5028770,1963512;5030261,1963512;5020326,1960531;5039698,1962518;5045659,1960035;5059070,1949603;5060064,1929734;5028770,1919800;5012379,1937128;5012379,1954074;5019333,1961028;5028770,1963512;288919,1964597;306396,1940963;264129,1768878;227901,1768878;278218,1957569;288919,1964597;6313777,1965997;6317128,1965554;6322097,1962706;6337047,1962547;6332155,1960533;6322718,1962023;6313777,1965997;1954650,1966056;1967697,1964263;2151981,1857965;2135092,1829653;1950808,1935950;1954650,1966056;2185051,1966117;2200163,1964262;2257286,1928497;2241391,1901178;2213255,1915014;2210718,1907752;2196189,1901675;2120688,1904656;2120688,1938930;2175925,1941110;2171684,1949937;2185051,1966117;3347395,1966491;3347395,1943145;3347395,1966491;1895664,1970231;1899645,1939427;1878286,1905649;1848483,1905649;1882757,1968237;1895664,1970231;4943455,1970798;4960933,1947164;4918666,1775077;4882437,1775077;4932755,1963768;4943455,1970798;6609192,1972256;6622238,1970463;6806521,1864165;6789632,1835852;6605350,1942150;6609192,1972256;6839590,1972317;6854702,1970462;6911825,1934697;6895929,1907377;6867795,1921214;6865257,1913951;6850728,1907874;6775227,1910855;6775227,1945130;6830463,1947310;6826223,1956137;6839590,1972317;1367164,1973702;1376602,1971218;1384550,1962277;1380576,1941415;1362197,1936447;1352263,1943401;1347295,1953833;1349779,1965258;1349779,1963074;1348289,1952343;1349779,1949859;1349779,1963074;1350773,1970225;1357923,1971218;1371138,1971218;1368655,1972708;1357923,1971218;1355740,1971218;1367164,1973702;4626887,1974274;4637894,1968802;4645944,1960247;4641416,1924521;4623805,1922005;4607704,1938107;4605691,1950184;4606697,1962764;4614748,1971820;4626887,1974274;6550207,1976431;6554188,1945627;6532829,1911849;6503026,1911849;6537300,1974437;6550207,1976431;4346556,1976853;4346556,1944650;4346556,1976853;6021707,1979902;6031145,1977418;6039093,1968477;6035119,1947614;6016740,1942647;6006806,1949601;6001838,1960033;6004322,1971457;6004322,1969274;6002832,1958543;6004322,1956059;6004322,1969274;6005315,1976425;6012466,1977418;6025681,1977418;6023198,1978909;6012466,1977418;6010283,1977418;6021707,1979902;2062568,1981650;2072502,1973205;2078959,1965258;2084423,1951847;2076972,1936944;2049156,1941415;2043692,1950356;2038228,1962774;2044189,1980160;2062568,1981650;476299,1983762;484991,1978670;490952,1964762;484991,1950854;466116,1945886;461149,1947873;448235,1964762;450718,1973704;461149,1981651;466116,1983638;476299,1983762;6717112,1987850;6727046,1979405;6733503,1971458;6738967,1958047;6731516,1943144;6703700,1947615;6698236,1956556;6692772,1968974;6698732,1986360;6717112,1987850;5130845,1989963;5139538,1984871;5145499,1970962;5139538,1957054;5120662,1952087;5115695,1954074;5102781,1970962;5105264,1979904;5115695,1987852;5120662,1989839;5130845,1989963;4418596,1999660;4432599,1998992;4562921,1937100;4543297,1903889;4414988,1969304;4418596,1999660;3122891,2001759;3141269,1987851;3122891,1972949;3117924,1974439;3107989,1987354;3117924,2000269;3122891,2001759;4082174,2008859;4079048,2005732;4080041,2006726;4080406,2007842;4057045,2008859;4058701,2007907;4059179,2006726;4060172,2005732;4085505,2012190;4084512,2010203;4082174,2008859;4053715,2012190;4057045,2008859;4054708,2010203;4053715,2012190;517781,2016666;531690,2006980;531193,2007476;532187,2006483;532186,2006483;532683,2005987;532187,2006483;533677,2006111;533180,2005987;533677,2005987;534173,2005987;533677,2006111;535167,2006483;537154,2007974;559009,2003503;557519,1981150;498906,1982143;500893,2012940;517781,2016666;702346,2019390;712960,1992289;661133,1924359;632956,1940965;689814,2015436;702346,2019390;5172321,2022866;5186229,2013180;5185733,2013676;5186727,2012683;5186726,2012683;5187223,2012186;5186727,2012683;5188216,2012311;5187720,2012186;5188216,2012186;5188713,2012186;5188216,2012311;5189707,2012683;5191693,2014173;5213549,2009703;5212059,1987351;5153446,1988344;5155433,2019140;5172321,2022866;2271679,2025363;2271679,1958306;2271679,2025363;5356885,2025591;5367498,1998490;5315672,1930559;5287494,1947164;5344353,2021636;5356885,2025591;1682077,2025861;1695488,2021390;1705423,2011952;1711880,1999534;1713370,1990096;1710390,1976188;1702939,1964764;1683190,1956632;1662579,1959354;1652273,1965260;1643332,1980162;1642836,1998044;1642836,1998541;1642836,2000031;1649293,2012449;1659227,2021886;1667672,2025363;1682077,2025861;6926228,2031565;6926228,1964507;6926228,2031565;6336626,2032062;6350038,2027591;6359972,2018153;6366429,2005735;6367920,1996297;6364939,1982389;6357488,1970964;6337739,1962833;6317128,1965554;6306823,1971461;6297881,1986363;6297385,2004245;6297385,2004742;6297385,2006232;6303843,2018650;6313777,2028088;6322221,2031565;6336626,2032062;3943856,2033729;3944017,2033712;3943897,2033712;3943718,2033783;3943856,2033729;3943514,2033763;636414,2034996;646540,2032040;650565,2029524;650565,1998830;646540,1996314;625910,1996314;615847,2013925;625910,2031536;636414,2034996;3955590,2038744;3955086,2038241;3955302,2038529;5290952,2041196;5301078,2038240;5305104,2035724;5305104,2005030;5301078,2002514;5280448,2002514;5270385,2020124;5280448,2037737;5290952,2041196;3958105,2042266;3957602,2041260;3957968,2042083;3768117,2042490;3777058,2039013;3780537,2030072;3777058,2021131;3768117,2017654;3762654,2018150;3754211,2021628;3750735,2030072;3754211,2038516;3762654,2041993;3768117,2042490;4069610,2045470;4088485,2032556;4080406,2007842;4069610,2001634;4058701,2007907;4049741,2030072;4069610,2045470;2668396,2049939;2668396,2019638;2615246,1990828;2587925,2007220;2668396,2049939;3959615,2050317;3959615,2049311;3959569,2049814;983909,2050767;994240,2016944;946941,1980714;922788,2011912;970087,2048141;983909,2050767;2717069,2050934;2732467,2039510;2733462,2034542;2728990,2018150;2717069,2013183;2705147,2018150;2700679,2034542;2701670,2039510;2717069,2050934;3963600,2053893;3964646,2051324;3964116,2050022;2158428,2054669;2176310,2049702;2189225,2036787;2192205,2032813;2197670,2012945;2192205,1993076;2158428,1973704;2124652,1993076;2119188,2012945;2124652,2032813;2127632,2036787;2140547,2049702;2158428,2054669;3959111,2054846;3959615,2052834;3959200,2053870;4453571,2055902;4478904,2053418;4491322,2027589;4481388,2017654;4464003,2018151;4446121,2028582;4442147,2044477;4453571,2055902;5638442,2056968;5648773,2023145;5601474,1986916;5577322,2018112;5624620,2054341;5638442,2056968;3961690,2058580;3963137,2057361;3963600,2053893;315059,2059298;332452,2052601;333104,2040894;332507,2041253;333232,2038611;333500,2033802;333376,2038086;333232,2038611;333104,2040894;334990,2039763;346415,2040756;376714,2035789;360322,2007475;338964,2005489;316612,2010953;303697,2051684;315059,2059298;6812977,2060871;6830859,2055903;6843774,2042988;6846755,2039015;6852218,2019146;6846755,1999277;6812977,1979905;6779201,1999277;6773737,2019146;6779201,2039015;6782181,2042988;6795096,2055903;6812977,2060871;3954583,2061387;3955086,2060884;3954799,2061099;3951061,2063903;3952067,2063400;3951350,2063687;1268311,2064915;1280729,2061624;1281226,2061128;1281226,2018906;1280729,2018410;1255893,2018410;1243475,2039769;1255893,2061128;1268311,2064915;3942507,2065413;3944017,2065413;3943262,2065344;4969599,2065499;4986992,2058802;4987644,2047095;4987046,2047454;4987771,2044810;4988039,2040003;4987915,2044287;4987771,2044810;4987644,2047095;4989529,2045963;5000954,2046957;5031254,2041989;5014862,2013675;4993503,2011689;4971151,2017153;4958236,2057885;4969599,2065499;3941591,2070444;3949048,2070444;3959111,2064910;3961690,2058580;3953576,2065413;3939739,2066104;3938145,2064816;3934960,2063400;3935463,2063400;3931724,2060596;3931940,2060884;3931437,2060381;3931724,2060596;3929879,2058136;3928921,2057361;3928921,2056858;3929879,2058136;3938145,2064816;3939488,2065413;3938482,2064910;3943262,2065344;3948042,2064910;3947035,2065413;3951350,2063687;3954799,2061099;3957602,2057361;3957602,2057865;3959200,2053870;3959569,2049814;3959111,2044782;3959615,2045789;3957968,2042083;3955302,2038529;3951564,2035725;3952067,2036228;3947539,2034216;3948042,2034216;3943718,2033783;3932444,2038241;3935760,2035872;3934960,2036228;3935966,2035725;3935760,2035872;3939488,2034216;3938985,2034216;3943514,2033763;3943010,2033712;3943897,2033712;3945966,2032895;3959111,2037738;3964116,2050022;3965149,2042266;3959111,2032203;3949048,2026667;3925902,2032705;3922380,2059878;3942507,2070948;3941591,2070444;3937475,2070444;3942507,2070948;5922861,2071117;5935278,2067826;5935776,2067329;5935776,2025107;5935278,2024611;5910442,2024611;5898025,2045970;5910442,2067329;5922861,2071117;1740199,2074040;1766524,2073543;1783413,2056655;1766524,2040263;1740199,2039766;1740199,2074040;6394742,2080241;6421068,2079744;6437957,2062856;6421068,2046464;6394742,2045967;6394742,2080241;3501393,2080363;3515785,2061363;3462129,1951587;3440278,1957547;3493427,2074277;3501393,2080363;4546349,2081859;4557385,2076760;4612024,2070302;4634377,2047950;4535033,2054407;4546349,2081859;4398645,2086429;4399429,2085705;4399968,2084951;4399712,2085058;4398506,2086557;4398567,2086501;4399429,2085209;4398922,2085603;4398796,2085888;4398933,2085705;4398435,2086699;4398506,2086557;4398493,2086570;4398435,2086699;4398645,2086429;4398567,2086501;4397815,2087195;4398493,2086570;4398796,2085888;4395497,2088073;4396011,2087867;4398922,2085603;4399039,2085340;4397342,2086052;2998084,2088105;3007832,2080558;3001795,2058418;2958516,2015647;2935367,2009609;2929330,2032756;2985691,2086596;2998084,2088105;4394959,2088686;4396449,2087692;4396011,2087867;4395952,2089679;4396946,2088686;4396378,2089112;4392972,2091666;4396378,2089112;4397815,2087195;56760,2092232;67254,2091921;72221,2089934;81659,2083477;85632,2072549;83149,2063608;72221,2055163;67254,2053176;47385,2058144;41424,2072549;47385,2086954;56760,2092232;1451604,2092913;1468990,2079503;1451604,2066091;1446636,2067581;1437696,2079503;1446636,2091423;1451604,2092913;4389495,2094646;4395497,2088073;4392546,2089253;4392972,2089182;4391482,2089679;4392546,2089253;4387836,2090038;4387508,2090176;4387011,2090176;4387836,2090038;4397342,2086052;4399926,2083222;4400422,2082228;4399039,2085340;4399712,2085058;4401913,2082228;4399968,2084951;4402906,2083719;4408867,2065340;4382044,2047457;4362176,2066830;4373600,2093653;4389495,2094646;4711306,2098434;4721799,2098123;4726767,2096136;4736204,2089679;4740178,2078751;4737695,2069810;4726767,2061365;4721799,2059378;4701930,2064346;4695970,2078751;4701930,2093156;4711306,2098434;6106149,2099115;6123534,2085703;6106149,2072292;6101181,2073782;6092241,2085703;6101181,2097624;6106149,2099115;1252919,2102848;1265336,2095894;1269310,2089933;1267323,2074535;1251925,2072548;1245964,2076522;1239010,2088940;1242984,2098874;1252919,2102848;5907462,2109049;5919880,2102095;5923853,2096134;5921867,2080736;5906469,2078749;5900508,2082722;5893554,2095141;5897528,2105075;5907462,2109049;3564460,2110045;3577376,2100110;3579363,2083221;3568931,2070803;3563466,2068319;3553530,2064346;3548066,2063352;3540118,2065339;3530187,2073783;3533663,2099117;3547571,2108058;3564460,2110045;330452,2115081;339952,2106326;339952,2093908;330018,2084967;319090,2080496;307665,2081987;301704,2088941;307665,2107320;317599,2113777;330452,2115081;4984998,2121282;4994498,2112527;4994498,2100109;4984563,2091168;4973635,2086697;4962210,2088188;4956250,2095142;4962210,2113520;4972145,2119978;4984998,2121282;3712983,2121965;3717950,2120972;3729374,2106071;3717950,2091169;3712983,2090175;3696589,2094646;3691621,2106567;3696589,2118489;3712983,2121965;1829359,2123836;1838051,2118744;1844012,2104836;1838051,2090928;1819176,2085960;1809739,2090431;1802784,2104836;1808248,2117751;1819176,2123711;1829359,2123836;6483903,2130037;6492595,2124945;6498557,2111037;6492595,2097128;6473720,2092161;6464282,2096632;6457328,2111037;6462792,2123952;6473720,2129913;6483903,2130037;907198,2135635;919616,2133151;930047,2126694;935014,2120236;938988,2108315;938988,2099871;935014,2087950;930047,2081493;916139,2073545;915146,2073545;902231,2073048;894284,2075035;889813,2077022;874415,2103845;889316,2131164;907198,2135635;3867030,2135858;3867533,2135355;3870049,2131832;3865521,2137870;3867030,2135858;3865888,2137000;5561748,2141837;5574165,2139353;5584596,2132896;5589564,2126439;5593537,2114518;5593537,2106073;5589564,2094152;5584596,2087695;5570689,2079747;5569695,2079747;5556780,2079250;5548833,2081237;5544362,2083224;5528965,2110047;5543866,2137367;5561748,2141837;1383554,2142586;1396469,2141096;1403423,2138116;1412861,2121227;1407397,2107319;1393489,2101855;1376600,2111293;1373620,2118247;1371634,2128678;1376104,2138116;1383554,2142586;4062262,2146928;4062262,2123781;4062262,2146928;3847910,2146928;3855457,2144915;3861998,2140890;3865888,2137000;3875081,2115227;3875081,2112209;3872565,2100132;3866024,2090069;3859986,2085037;3848413,2081515;3840362,2081515;3828789,2085037;3814197,2105667;3812688,2116737;3813694,2124788;3819229,2135355;3835330,2146424;3847910,2146928;4490328,2147798;4490328,2096139;4490328,2147798;6038098,2148788;6051013,2147297;6057967,2144317;6067405,2127428;6061941,2113520;6048033,2108056;6031144,2117494;6028164,2124448;6026177,2134879;6030647,2144317;6038098,2148788;1107875,2160967;1120293,2151529;1121783,2146562;1107875,2128680;1093967,2146562;1095457,2151529;1107875,2160967;2517871,2162144;2529481,2160468;2546370,2151030;2551337,2124207;2524017,2121724;2509612,2134141;2508123,2155997;2517871,2162144;5762421,2167169;5774839,2157732;5776329,2152764;5762421,2134882;5748513,2152764;5750003,2157732;5762421,2167169;7172414,2168346;7184025,2166670;7200913,2157232;7205880,2130408;7178561,2127925;7164156,2140343;7162666,2162199;7172414,2168346;396076,2168418;402533,2167921;408494,2167424;417931,2164444;419422,2163947;431343,2143085;419422,2122222;411971,2118745;403030,2117752;396572,2117255;378691,2124706;371240,2142588;378691,2160470;396076,2168418;5050625,2174621;5057082,2174124;5063043,2173627;5072480,2170647;5073970,2170150;5085892,2149288;5073970,2128424;5066520,2124947;5057579,2123954;5051121,2123458;5033240,2130908;5025789,2148791;5033240,2166673;5050625,2174621;2309067,2176011;2333692,2143745;2332182,2087388;2297462,2067261;2296457,2165885;2309067,2176011;2776181,2177599;2776181,2141835;2776181,2177599;2402120,2178968;2421743,2159343;2402120,2139719;2370923,2143745;2370923,2174942;2402120,2178968;6963601,2182212;6988225,2149946;6986715,2093589;6951996,2073462;6950990,2172085;6963601,2182212;7056655,2185167;7076279,2165543;7056655,2145919;7025458,2149945;7025458,2181142;7056655,2185167;3034239,2187124;3034220,2187037;3034072,2186839;3034114,2186967;3034966,2187534;3034470,2185548;3034640,2186829;3034764,2187763;3034640,2186829;3033719,2184835;3034220,2187037;3034966,2188031;3034764,2187763;3034767,2187783;3034744,2189342;3034397,2187814;3034114,2186967;3033568,2186283;3035021,2189686;3034767,2187783;3034239,2187124;3034397,2187814;3035463,2191209;3035463,2191010;3035021,2189686;3035097,2190260;1739389,2191511;1750636,2162453;1692022,2107813;1665696,2134140;1726296,2186793;1739389,2191511;3035302,2191798;3035097,2190260;3034744,2189342;3035960,2192502;3035463,2190515;3035463,2191010;811273,2195240;824249,2187789;826236,2183815;826236,2165933;810838,2156992;795439,2165933;795936,2183815;797923,2187789;811273,2195240;3035847,2195296;3035960,2192502;3035463,2191209;3035463,2192502;3035302,2191798;3035463,2192999;3035463,2194259;1636385,2196232;1647312,2193748;1653769,2188781;1660723,2183317;1666188,2169408;1660723,2155501;1646815,2150036;1632907,2155997;1627444,2162951;1622972,2168912;1619993,2179840;1636385,2196232;6393927,2197713;6405173,2168654;6346560,2114014;6320234,2140341;6380834,2192995;6393927,2197713;5465819,2201443;5478796,2193993;5480782,2190018;5480782,2172135;5465384,2163195;5449986,2172135;5450483,2190018;5452470,2193993;5465819,2201443;6290928,2202434;6301856,2199950;6308313,2194983;6315267,2189518;6320731,2175610;6315267,2161702;6301358,2156237;6287451,2162198;6281987,2169153;6277516,2175113;6274536,2186041;6290928,2202434;3866088,2204983;3876592,2200769;3952572,2129315;3929929,2106672;3856464,2180640;3866088,2204983;3584331,2212369;3599230,2192997;3597740,2188029;3584331,2178095;3570916,2188029;3569426,2192997;3584331,2212369;1102907,2220572;1114828,2220572;1117809,2219578;1124266,2217095;1136684,2207160;1137678,2188285;1126253,2176860;1107874,2178847;1091483,2192755;1090490,2209644;1102907,2220572;3000691,2223795;3000327,2223528;2999698,2223299;2994234,2220815;3000691,2223795;3270794,2225425;3288906,2211336;3289411,2208819;3284380,2189698;3270794,2184162;3257209,2189698;3252175,2208819;3252678,2211336;3270794,2225425;3012116,2226279;3022051,2224292;3034470,2213861;3037946,2200946;3035847,2195296;3035463,2204920;3035463,2194259;3031574,2183792;3030993,2183064;3031488,2183561;3031574,2183792;3033568,2186283;3033474,2186044;3034072,2186839;3032581,2182369;3031986,2181077;3032482,2182070;3032581,2182369;3033719,2184835;3032979,2181574;3027018,2172633;3007148,2164685;2987279,2172633;2982808,2178097;2978834,2192005;2984174,2211626;3000327,2223528;3005161,2225286;3012116,2226279;5757454,2226775;5769375,2226775;5772355,2225781;5778812,2223298;5791231,2213363;5792224,2194488;5780800,2183063;5762421,2185050;5746029,2198959;5745036,2215847;5757454,2226775;3916621,2227767;3926059,2224787;3931523,2221310;3937980,2201441;3931523,2193990;3919601,2192003;3910163,2195977;3902216,2202434;3899732,2220813;3916621,2227767;3774067,2234228;3777048,2227273;3777048,2227770;3778041,2220319;3776146,2223542;1048766,2234977;1063668,2229513;1067642,2199710;1037341,2203187;1031877,2218089;1036845,2230011;1048766,2234977;3829695,2235466;3839132,2229754;3838139,2208891;3818767,2190511;3790480,2192499;3795450,2220316;3818767,2233727;3829695,2235466;1775958,2237957;1776748,2237145;1785891,2233488;1789865,2223553;1785891,2213619;1780924,2207658;1770493,2203188;1760062,2207658;1755592,2218090;1760062,2228521;1766023,2233488;1775169,2237146;5703312,2241181;5718214,2235717;5722188,2205913;5691888,2209390;5686424,2224292;5691391,2236214;5703312,2241181;1182381,2241434;1193806,2237957;1207217,2210141;1196289,2199213;1177414,2199709;1167480,2206664;1159035,2218088;1160029,2230506;1182381,2241434;6430506,2244161;6431296,2243349;6440439,2239691;6444413,2229757;6440439,2219822;6435472,2213861;6425041,2209391;6414610,2213861;6410140,2224293;6414610,2234724;6420571,2239691;6429717,2243350;5836928,2247638;5848353,2244160;5861764,2216344;5850836,2205416;5831961,2205912;5822027,2212867;5813582,2224291;5814576,2236710;5836928,2247638;3741285,2248633;3763139,2245652;3776146,2223542;3777546,2216345;3769598,2199954;3757181,2192503;3735324,2195483;3729363,2200450;3724398,2206908;3724398,2235717;3741285,2248633;1921501,2250373;1921501,2218087;1833582,2150533;1802786,2163448;1921501,2250373;1646314,2250873;1646314,2217096;1646314,2250873;804405,2251405;804381,2251369;804390,2251391;805043,2252362;804877,2251865;804405,2251405;6576044,2256576;6576044,2224289;6488125,2156734;6457328,2169649;6576044,2256576;6300862,2257076;6300862,2223299;6300862,2257076;5458952,2257610;5458927,2257572;5458937,2257595;5459589,2258565;5459424,2258069;5458952,2257610;4182860,2262038;4193788,2251110;4194285,2240183;4182860,2228758;4171436,2240183;4171932,2251110;4182860,2262038;784534,2271253;784525,2271243;784512,2271238;785505,2271900;784534,2271253;785009,2271734;787492,2273224;804381,2271238;806368,2254349;805043,2252362;805871,2254846;804390,2251391;793018,2240317;777061,2244414;773397,2259937;784525,2271243;787989,2272727;785505,2271900;439295,2275211;439295,2257329;439295,2275211;3024551,2275449;3157174,2212366;3138797,2180574;3011636,2244653;3024551,2275449;838158,2275708;838158,2257329;838158,2275708;2487757,2277198;2504645,2272728;2509614,2260310;2504645,2247892;2488254,2244414;2483287,2246402;2475339,2251866;2471861,2260806;2473848,2268257;2482790,2275211;2487757,2277198;5439081,2277456;5439072,2277447;5439059,2277441;5440051,2278103;5439081,2277456;5439555,2277938;5442038,2279428;5458927,2277441;5460914,2260552;5459589,2258565;5460417,2261049;5458937,2257595;5447565,2246520;5431608,2250618;5427944,2266141;5439072,2277447;5442535,2278931;5440051,2278103;2296455,2280108;2310040,2247903;2282869,2191045;2249155,2122108;2161101,2098459;2180221,2116574;2254690,2216204;2296455,2280108;5093841,2281414;5093841,2263532;5093841,2281414;5492704,2281912;5492704,2263533;5492704,2281912;7142301,2283401;7159190,2278931;7164157,2266512;7159190,2254094;7142798,2250617;7137830,2252605;7129883,2258068;7126406,2267009;7128393,2274460;7137334,2281414;7142301,2283401;4247434,2283898;4247434,2250618;4247434,2283898;6950989,2286309;6964575,2254105;6937403,2197246;6903691,2128308;6815635,2104660;6834756,2122774;6909225,2222405;6950989,2286309;2953010,2287872;2963443,2285885;2973874,2272473;2963443,2259062;2953010,2257075;2937612,2261049;2933142,2272473;2937612,2283898;2953010,2287872;1522135,2290610;1540018,2267264;1538527,2262297;1522135,2249879;1505743,2262297;1504253,2267264;1522135,2290610;6176683,2296814;6194565,2273468;6193075,2268500;6176683,2256083;6160291,2268500;6158801,2273468;6176683,2296814;3099606,2301656;3110970,2295323;3113455,2291349;3099546,2267507;3086132,2291349;3088618,2295323;3099606,2301656;2021594,2305896;2029771,2304261;2035809,2299732;2042853,2287656;2038828,2277592;2028765,2273567;2016688,2280611;2012160,2286650;2014173,2302248;2021594,2305896;359820,2307994;378198,2294085;359820,2279184;354852,2280674;344918,2293589;354852,2306503;359820,2307994;2722481,2311400;2734463,2306743;2749363,2288861;2749363,2267502;2728005,2267502;2710123,2282404;2710123,2306743;2722481,2311400;1689529,2311472;1706914,2288623;1705424,2283656;1689529,2271734;1673634,2283656;1672144,2288623;1689529,2311472;2213929,2311809;2213929,2262497;2213929,2311809;6676130,2312097;6684307,2310462;6690345,2305934;6697389,2293857;6693364,2283793;6683300,2279768;6671224,2286813;6666695,2292851;6668708,2308449;6676130,2312097;5014365,2314196;5032744,2300288;5014365,2285387;5009398,2286877;4999464,2299792;5009398,2312706;5014365,2314196;4324611,2316244;4337340,2314692;4374594,2297803;4362176,2268993;4320451,2286379;4314491,2309227;4324611,2316244;2261482,2316870;2261734,2316839;2261232,2316839;3314872,2317111;3326543,2308233;3328528,2294014;3322828,2286174;3322185,2287039;3322070,2287371;3322096,2287157;3321811,2287536;3321712,2287890;3321825,2287743;3321575,2288364;3321712,2287890;3320582,2289357;3320474,2289336;3320087,2289855;3319963,2289234;3320474,2289336;3321811,2287536;3322195,2286191;3322096,2287157;3322185,2287039;3322320,2286626;3322567,2285880;3322469,2285680;3321844,2284822;3321638,2284763;3321621,2284513;3320087,2282403;3320582,2282900;3321575,2283893;3321621,2284513;3321844,2284822;3322070,2284887;3322469,2285680;3322828,2286174;3329148,2277685;3327038,2262535;3299723,2255581;3300218,2315186;3314872,2317111;2258536,2317239;2259916,2317066;2259194,2316757;2258320,2317397;2258536,2317239;2257844,2317325;2257961,2317342;2258211,2317342;2258144,2317370;6344077,2317676;6361462,2294827;6359972,2289860;6344077,2277938;6328182,2289860;6326692,2294827;6344077,2317676;6868468,2318010;6868468,2268699;6868468,2318010;2267771,2318851;2264248,2317342;2265257,2317342;2261482,2316870;2259916,2317066;2262015,2317966;3687151,2319661;3687151,2279426;3687151,2319661;6916018,2323072;6916270,2323041;6915767,2323041;6913072,2323441;6914452,2323268;6913729,2322958;6912856,2323599;6913072,2323441;6912383,2323526;6912496,2323543;6912748,2323543;6912681,2323572;6922308,2325053;6918786,2323543;6919792,2323543;6916018,2323072;6914452,2323268;6916551,2324167;2272302,2328915;2272302,2328412;2272270,2328664;39940,2329847;64776,2315939;50868,2290606;13614,2292096;700,2314945;23549,2327860;25535,2327363;31496,2327363;33979,2327860;39940,2329847;2365892,2334451;2388030,2325393;2397088,2303254;2388030,2281114;2365892,2272057;2343751,2281114;2334695,2303254;2343751,2325393;2365892,2334451;6926837,2335116;6926837,2334614;6926806,2334865;4694479,2336049;4719315,2322140;4705407,2296808;4668153,2298298;4655239,2321147;4678088,2334062;4680075,2333565;4686035,2333565;4688518,2334062;4694479,2336049;3227446,2340550;3227694,2340522;3227197,2340522;1665634,2340585;1664697,2339782;1663576,2339670;7020427,2340652;7042567,2331595;7051624,2309456;7042567,2287316;7020427,2278259;6998288,2287316;6989231,2309456;6998288,2331595;7020427,2340652;1666287,2340875;1666188,2340776;1666265,2340865;1666396,2341019;1666265,2340865;1665634,2340585;1666088,2340975;1666711,2341064;1666287,2340875;1666437,2341024;1667181,2341273;1666871,2341087;1666711,2341064;3232636,2341752;3231170,2341019;3231667,2341019;3227446,2340550;3225247,2340794;3233833,2342350;3234809,2342339;3234648,2342013;3232636,2341752;1668071,2342557;1667934,2342197;1667678,2341770;1668138,2342732;1668135,2342723;1666437,2341024;1666396,2341019;1667106,2341847;1668174,2342763;1668071,2342557;1668135,2342723;1668174,2342763;1668174,2342763;1668174,2342763;1668174,2342763;1668571,2343557;1668174,2342763;1668174,2342763;1668174,2342763;1668174,2342763;1668138,2342732;1668357,2343307;3237836,2345283;3237629,2344993;3237863,2345230;3236261,2342323;3234809,2342339;3235143,2343006;3235421,2343558;3238124,2345490;3237863,2345230;3237934,2345353;3238095,2345645;3237934,2345353;3237836,2345283;6320177,2346787;6319241,2345985;6318119,2345873;2257206,2347030;2276828,2338979;2271293,2317845;2270010,2317693;2270289,2317845;2271795,2325694;2271795,2324889;2272087,2327194;2272804,2330928;2271828,2332180;2271795,2332437;2271795,2332222;2271524,2332574;2270289,2335456;2265758,2339985;2271524,2332574;2271795,2331934;2271795,2332222;2271828,2332180;2272270,2328664;2272087,2327194;2271795,2325694;2271795,2325896;2270289,2322374;2268780,2320864;2262015,2317966;2258320,2317397;2251239,2322590;2250158,2323883;2250158,2323380;2251239,2322590;2252447,2321139;2252173,2321368;2252676,2320864;2252447,2321139;2255191,2318851;2254690,2318851;2258144,2317370;2257961,2317342;2257709,2317342;2257844,2317325;2254690,2316839;2258325,2316384;2258211,2316336;2258714,2316336;2258325,2316384;2259194,2316757;2259595,2316462;2270010,2317693;2259595,2311996;2248149,2316336;2242926,2329104;2245362,2334378;2244122,2330928;2248651,2341495;2245362,2334378;2247832,2341243;2257206,2347030;6320831,2347078;6320732,2346979;6320808,2347068;6320940,2347221;6320808,2347068;6320177,2346787;6320632,2347177;6321254,2347266;6320831,2347078;6320980,2347227;6321725,2347475;6321415,2347289;6321254,2347266;145365,2347676;157162,2339782;224716,2196231;190442,2186793;126366,2321900;145365,2347676;1273688,2348665;1283562,2337469;1288091,2318852;1295135,2301744;1265951,2284637;1255385,2312311;1255887,2327406;1260416,2340992;1273688,2348665;6322615,2348760;6322478,2348400;6322221,2347972;6322682,2348935;6322679,2348926;6320980,2347227;6320940,2347221;6321650,2348051;3240119,2349317;3239613,2347973;3240110,2348470;3238095,2345645;6323115,2349759;6322615,2348760;6322679,2348926;6322718,2348966;6322682,2348935;6322901,2349510;2388197,2352553;2387530,2351055;2388032,2351558;2385748,2348512;2385991,2350603;6911741,2353231;6931365,2345180;6925830,2324046;6924546,2323895;6924824,2324046;6926333,2331896;6926333,2331091;6926622,2333397;6927340,2337129;6926365,2338382;6926333,2338638;6926333,2338423;6926059,2338776;6924824,2341658;6920296,2346186;6926059,2338776;6926333,2338136;6926333,2338423;6926365,2338382;6926806,2334865;6926622,2333397;6926333,2331896;6926333,2332097;6924824,2328575;6923315,2327066;6916551,2324167;6912856,2323599;6905775,2328791;6904697,2330085;6904697,2329582;6905775,2328791;6906985,2327339;6906709,2327569;6907213,2327066;6906985,2327339;6909729,2325053;6909226,2325053;6912681,2323572;6912496,2323543;6912244,2323543;6912383,2323526;6909226,2323041;6912861,2322586;6912748,2322537;6913251,2322537;6912861,2322586;6913729,2322958;6914132,2322663;6924546,2323895;6914131,2318197;6902684,2322537;6897464,2335305;6899900,2340579;6898659,2337129;6903188,2347696;6899900,2340579;6902370,2347444;6911741,2353231;4799908,2353878;4811705,2345985;4879259,2202433;4844985,2192995;4780908,2328103;4799908,2353878;622583,2354686;641458,2349719;649902,2341771;652386,2322399;634007,2314948;622583,2317431;609171,2330843;611158,2345745;622583,2354686;5928223,2354867;5938099,2343671;5942627,2325054;5949672,2307945;5920488,2290838;5909921,2318512;5910424,2333607;5914952,2347193;5928223,2354867;3241104,2355424;3241104,2354927;3241078,2355176;3735521,2357474;3746263,2357412;3754709,2353934;3754709,2321151;3746263,2317674;3725900,2323138;3719937,2337542;3725900,2351947;3735521,2357474;7042730,2358755;7042064,2357256;7042567,2357759;7040283,2354713;7040526,2356805;5277128,2360889;5296003,2355921;5304448,2347974;5306931,2328602;5288552,2321151;5277128,2323634;5263716,2337046;5265703,2351948;5277128,2360889;1823775,2361615;1827128,2333325;1759574,2282660;1738216,2304019;1811233,2360644;1823775,2361615;2436602,2364122;2458456,2359154;2466901,2343756;2451503,2335809;2430145,2341769;2422196,2356174;2436602,2364122;4226075,2364860;4230545,2331581;4196272,2313202;4169449,2340024;4226075,2364860;6478313,2367816;6481666,2339527;6414113,2288862;6392754,2310221;6465771,2366846;6478313,2367816;7091139,2370324;7112996,2365356;7121439,2349958;7106041,2342011;7084682,2347971;7076734,2362376;7091139,2370324;428370,2372069;471584,2366605;476552,2328855;417442,2332828;403534,2357664;428370,2372069;3440772,2372810;3436304,2369333;3439192,2371861;1663207,2376540;1682083,2354684;1675129,2342266;1667548,2341183;1667934,2342197;1669168,2344253;1668571,2343557;1669310,2345034;1669168,2343757;1669665,2345743;1669310,2345034;1669431,2346124;1669665,2346737;1669665,2348227;1669431,2346124;1668357,2343307;1667106,2341847;1666088,2340975;1657744,2339782;1657247,2339782;1660972,2339410;1659731,2339286;1662214,2339286;1660972,2339410;1663576,2339670;1662711,2339286;1664697,2339782;1666871,2341087;1667548,2341183;1665381,2335498;1654764,2329848;1635888,2342266;1642345,2367102;1663207,2376540;3222230,2376783;3239613,2372313;3244583,2357411;3240119,2349317;3241104,2351947;3240608,2350953;3241032,2354785;3241104,2354927;3242099,2356914;3240709,2358494;3240608,2359398;3240608,2358901;3239118,2362875;3239118,2362378;3236634,2365358;3233654,2367842;3234151,2367842;3231472,2368990;3231170,2369332;3230675,2369332;3231472,2368990;3240709,2358494;3241078,2355176;3241032,2354785;3235421,2343558;3234648,2343006;3235143,2343006;3233833,2342350;3219747,2342509;3223721,2341019;3223222,2341019;3225247,2340794;3221235,2340274;3210806,2348967;3208820,2363868;3222230,2376783;5082912,2378271;5126126,2372807;5131094,2335057;5071984,2339030;5058076,2363866;5082912,2378271;1747284,2378602;1746652,2377535;1745162,2376542;1745700,2377261;3406821,2379754;3407492,2377281;3406815,2379703;1451271,2381839;1451403,2381763;1451602,2381508;1451306,2381888;1452880,2380977;1453039,2380828;1451403,2381763;6317751,2382743;6336626,2360887;6329672,2348469;6322091,2347386;6322478,2348400;6323712,2350456;6323115,2349759;6323854,2351237;6323712,2349959;6324208,2351946;6323854,2351237;6323975,2352327;6324208,2352939;6324208,2354430;6323975,2352327;6322901,2349510;6321650,2348051;6320632,2347177;6312287,2345985;6311790,2345985;6315515,2345613;6314274,2345488;6316757,2345488;6315515,2345613;6318119,2345873;6317254,2345488;6319241,2345985;6321415,2347289;6322091,2347386;6319924,2341701;6309307,2336051;6290431,2348469;6296888,2373305;6317751,2382743;2372937,2383258;2383001,2380239;2390045,2373194;2391052,2355080;2388197,2352553;2389542,2355583;2389039,2354577;2389492,2359105;2389542,2358602;2389542,2359609;2389492,2359105;2389039,2363634;2389039,2363130;2387778,2365969;2388032,2368162;2379479,2375207;2377915,2375343;2375956,2376214;2371678,2376689;2371930,2376717;2371428,2376717;2371678,2376689;2367403,2376214;2367906,2376214;2377915,2375343;2380485,2374201;2384008,2371182;2387026,2367659;2387778,2365969;2385991,2350603;2378477,2343956;2377647,2343587;2357841,2348539;2361868,2345520;2366900,2343507;2372433,2343004;2377466,2343507;2377647,2343587;2377969,2343507;2378477,2343956;2381995,2345520;2381492,2345016;2385229,2347819;2385013,2347532;2385517,2348035;2385229,2347819;2385748,2348512;2385517,2346526;2362371,2343004;2353312,2353570;2354319,2372691;2372937,2383258;6401832,2384806;6401199,2383739;6399709,2382746;6400248,2383464;1752612,2386476;1750129,2381012;1747284,2378602;1749457,2382270;3404578,2387697;3406815,2379703;3406714,2378308;3405504,2380261;6105818,2388043;6105951,2387967;6106149,2387712;6105853,2388092;6107427,2387181;6107587,2387032;6105951,2387967;7027472,2389459;7037536,2386440;7044580,2379395;7045586,2361281;7042730,2358755;7044077,2361784;7043574,2360778;7044026,2365306;7044077,2364803;7044077,2365810;7044026,2365306;7043574,2369835;7043574,2369331;7042312,2372170;7042567,2374364;7034014,2381408;7032450,2381544;7030491,2382415;7026214,2382890;7026465,2382918;7025963,2382918;7026214,2382890;7021937,2382415;7022440,2382415;7032450,2381544;7035020,2380402;7038542,2377383;7041561,2373860;7042312,2372170;7040526,2356805;7033012,2350158;7032182,2349788;7012377,2354740;7016402,2351721;7021434,2349708;7026969,2349205;7032001,2349708;7032182,2349788;7032504,2349708;7033012,2350158;7036529,2351721;7036026,2351217;7039763,2354021;7039548,2353734;7040052,2354237;7039763,2354021;7040283,2354713;7040052,2352727;7016905,2349205;7007848,2359772;7008855,2378892;7027472,2389459;6407160,2392680;6404676,2387216;6401832,2384806;6404006,2388475;1747501,2402925;1750129,2400881;1752612,2395417;1749457,2399624;929074,2402931;929147,2402514;929056,2401874;929056,2402867;1745162,2405352;1746652,2404358;1747501,2402925;1746254,2403895;1086018,2406221;1099430,2398398;1101416,2394424;1101416,2376542;1086018,2367601;1070620,2376542;1070620,2394424;1072607,2398398;1086018,2406221;1809241,2406841;1829110,2406841;1839044,2389952;1829110,2373063;1809241,2373560;1805267,2375547;1805267,2404854;1809241,2406841;1146134,2407275;1159041,2405350;1217653,2366606;1200765,2338293;1142153,2376541;1146134,2407275;6402049,2409128;6404676,2407085;6407160,2401621;6404006,2405826;5583621,2409133;5583694,2408716;5583603,2408077;5583603,2409070;1738952,2409574;1746254,2403895;1749457,2399624;1754599,2390947;1749457,2382270;1745700,2377261;1740381,2372754;1727280,2371574;1712378,2390947;1724796,2409326;1738952,2409574;6399709,2411556;6401199,2410562;6402049,2409128;6400802,2410099;5740565,2412425;5753977,2404601;5755963,2400627;5755963,2382746;5740565,2373804;5725167,2382746;5725167,2400627;5727154,2404601;5740565,2412425;6463786,2413043;6483655,2413043;6493589,2396155;6483655,2379266;6463786,2379763;6459812,2381750;6459812,2411056;6463786,2413043;3432828,2413044;3442761,2407084;3449215,2391188;3444252,2376287;3439192,2371861;3435806,2369830;3435806,2369829;3435806,2369829;3435806,2369829;3428354,2365359;3435806,2369829;3434315,2367346;3416934,2360392;3406499,2375294;3406714,2378308;3411963,2369829;3406996,2382248;3406821,2379754;3404511,2388208;3404578,2387697;3404016,2389698;3407492,2402613;3432828,2413044;1480908,2413298;1481406,2412801;1481125,2413020;5800676,2413477;5813583,2411552;5872196,2372808;5855308,2344495;5796695,2382743;5800676,2413477;4630900,2414036;4642821,2385226;4599110,2322143;4566327,2326614;4630900,2414036;1478643,2414950;1481125,2413020;1484386,2408828;1481324,2410832;2543385,2415286;2551333,2413795;2558286,2411809;2572692,2382502;2561267,2371077;2552823,2369090;2540902,2371574;2523020,2390946;2524013,2403364;2531960,2412305;2543385,2415286;6393500,2415778;6400802,2410099;6404006,2405826;6409147,2397151;6404006,2388475;6400248,2383464;6394929,2378958;6381827,2377778;6366926,2397151;6379343,2415529;6393500,2415778;931043,2415782;929345,2403898;929074,2402931;928559,2405847;931043,2415782;1476935,2416279;1478425,2415285;1478643,2414950;2115812,2417977;2119335,2416971;2126379,2414454;2137449,2405901;2138456,2389296;2111787,2380742;2094679,2397850;2095686,2408416;2102227,2415964;2115812,2417977;3158655,2418507;3169085,2410560;3162625,2386717;3147728,2380260;3128853,2388207;3126370,2396652;3131336,2408573;3139283,2414037;3145246,2417017;3158655,2418507;6135456,2419501;6135953,2419005;6135672,2419224;1258876,2419756;1273778,2417769;1279241,2413795;1289673,2395913;1283712,2381508;1268811,2375548;1251425,2385482;1247451,2390946;1245465,2395416;1244967,2403364;1250432,2414788;1258876,2419756;1466938,2420252;1481324,2410832;1488856,2399266;1482896,2381011;1467497,2374554;1456569,2377534;1453039,2380828;1460543,2376541;1452880,2380977;1449722,2383924;1448124,2385978;1449118,2384488;1449722,2383924;1451306,2381888;1451105,2382005;1451271,2381839;1450112,2382501;1446138,2387965;1447628,2412304;1466938,2420252;6133190,2421154;6135672,2419224;6138933,2415031;6135872,2417036;7197933,2421489;7205880,2419999;7212835,2418012;7227239,2388706;7215814,2377281;7207371,2375294;7195449,2377778;7177568,2397149;7178561,2409568;7186508,2418509;7197933,2421489;5585589,2421986;5583892,2410101;5583621,2409133;5583106,2412051;5585589,2421986;6131482,2422482;6132972,2421488;6133190,2421154;3293758,2423472;3352365,2415028;3347399,2378768;3288789,2385721;3293758,2423472;950768,2424134;955879,2423233;962336,2419756;966310,2386972;933527,2390946;930049,2397403;929147,2402514;929345,2403898;933775,2419693;949318,2423927;6770349,2424177;6773871,2423171;6780915,2420655;6791985,2412101;6792992,2395497;6766323,2386942;6749216,2404051;6750222,2414617;6756763,2422165;6770349,2424177;950414,2424226;951408,2424226;950768,2424134;950350,2424208;947435,2424722;950350,2424208;949318,2423927;937500,2422239;947435,2424722;1347788,2425717;1354246,2422736;1363187,2406841;1357723,2393927;1344809,2388463;1328913,2397403;1325933,2403861;1328417,2423234;1347788,2425717;5913423,2425959;5928325,2423972;5933788,2419998;5944220,2402117;5938259,2387712;5923358,2381751;5905972,2391685;5901999,2397149;5900012,2401620;5899515,2409567;5904979,2420992;5913423,2425959;6121486,2426456;6135872,2417036;6143403,2405469;6137443,2387215;6122045,2380758;6111117,2383737;6107587,2387032;6115090,2382744;6107427,2387181;6104270,2390128;6102672,2392182;6103666,2390692;6104270,2390128;6105853,2388092;6105653,2388208;6105818,2388043;6104660,2388705;6100685,2394169;6102176,2418508;6121486,2426456;373544,2428510;392605,2414788;375717,2401873;324555,2311968;293759,2329849;350385,2415782;373544,2428510;5605315,2430338;5610426,2429436;5616883,2425959;5620856,2393176;5588073,2397149;5584596,2403606;5583694,2408716;5583892,2410101;5588322,2425897;5603865,2430131;5604961,2430429;5605955,2430429;5605315,2430338;5604896,2430411;5601981,2430926;5604896,2430411;5603865,2430131;5592047,2428443;5601981,2430926;6002336,2431921;6008793,2428940;6017735,2413045;6012270,2400130;5999356,2394667;5983461,2403607;5980480,2410065;5982964,2429437;6002336,2431921;4261093,2432045;4263329,2431423;4262832,2431423;4483374,2433904;4510197,2428441;4521125,2409069;4501754,2398141;4474931,2404102;4464003,2423473;4483374,2433904;4254388,2433907;4260690,2432189;4261093,2432045;5028088,2434712;5047149,2420990;5030261,2408076;4979099,2318171;4948302,2336052;5004928,2421984;5028088,2434712;3057522,2434852;3057096,2434291;3053348,2432417;3562973,2435394;3578867,2428938;3585323,2413043;3578867,2397148;3570919,2390691;3557505,2387214;3537139,2407579;3540616,2420991;3547073,2428938;3562973,2435394;4273773,2435593;4269289,2432417;4268296,2432417;4268500,2432684;3058314,2435894;3059308,2435894;3057522,2434852;516285,2437140;534167,2423232;516285,2409324;511318,2410814;501880,2423232;511318,2435650;516285,2437140;3063282,2437384;3081661,2423476;3063282,2409568;3053348,2414535;3059308,2411058;3058314,2411058;3048876,2423476;3057096,2434291;41424,2438631;61293,2423233;41424,2407834;36457,2409821;26026,2423233;36457,2436644;41424,2438631;4279721,2439805;4279721,2438874;4273773,2435593;3718456,2443339;3740809,2434895;3751737,2412047;3727397,2404099;3707030,2416517;3701068,2434895;3718456,2443339;5170831,2443341;5188712,2429434;5170831,2415527;5165863,2417016;5156426,2429434;5165863,2441851;5170831,2443341;2636106,2444336;2636106,2413540;2636106,2444336;4695970,2444832;4715839,2429434;4695970,2414036;4691003,2416023;4680572,2429434;4691003,2442845;4695970,2444832;4350751,2445327;4358699,2416023;4281707,2345985;4252898,2358403;4350751,2445327;2028763,2447665;2049897,2447665;2060463,2429550;2049897,2411436;2028763,2411436;2026248,2413448;2016688,2429550;2026248,2445652;2028763,2447665;3784514,2448806;3798422,2438376;3800407,2433409;3785009,2413044;3768618,2433409;3770605,2438376;3784514,2448806;6683300,2453863;6704433,2453863;6714999,2435750;6704433,2417636;6683300,2417636;6680784,2419648;6671224,2435750;6680784,2451851;6683300,2453863;4285867,2453900;4285185,2449803;4285185,2450796;4285027,2451546;4286178,2455763;4286178,2454770;4285867,2453900;1040815,2459494;1046054,2452659;1052239,2442108;1052239,2444592;1046054,2452659;1043795,2456513;1045782,2455023;1056213,2444592;1060187,2429691;1045782,2404358;1044788,2403862;1022933,2400881;1006044,2413796;1005548,2414292;1001574,2429194;1005548,2444095;1016165,2454837;1029678,2458201;1022436,2452043;1020946,2450056;1035351,2458500;1030880,2458500;1029678,2458201;1030321,2458748;1040815,2459494;1199268,2459991;1199268,2417769;1199268,2459991;148712,2460487;172058,2451049;181495,2427703;172058,2404358;148712,2394920;125366,2404358;115929,2427703;125366,2451049;148712,2460487;5695363,2465697;5700602,2458864;5706788,2448312;5706788,2450796;5700602,2458864;5698344,2462717;5700331,2461227;5710762,2450796;5714735,2435895;5700331,2410562;5699337,2410065;5677482,2407085;5660593,2419999;5660097,2420496;5656123,2435398;5660097,2450299;5670714,2461041;5684226,2464405;5676985,2458247;5675495,2456260;5689899,2464704;5685429,2464704;5684226,2464405;5684870,2464952;5695363,2465697;5853817,2466194;5853817,2423973;5853817,2466194;4803261,2466690;4826606,2457253;4836044,2433907;4826606,2410561;4803261,2401124;4779915,2410561;4770478,2433907;4779915,2457253;4803261,2466690;2921218,2467892;2924766,2465075;2922602,2465942;2931661,2459401;2930653,2460407;2924766,2465075;2925116,2464936;2932162,2459904;2935180,2451849;2933167,2444805;2926251,2439617;2930653,2443296;2931661,2444301;2922602,2437760;2925116,2438767;2926251,2439617;2922225,2436250;2911535,2435245;2898955,2451849;2909521,2467452;2921218,2467892;4569307,2470044;4593149,2462221;4587188,2417019;4585698,2416025;4567816,2412549;4551921,2420496;4544471,2432914;4547451,2454770;4548444,2456260;4569307,2470044;2186759,2473327;2211415,2463263;2221476,2438608;2211415,2413952;2186759,2403889;2162103,2413952;2152041,2438608;2162103,2463263;2186759,2473327;4263825,2478116;4281211,2469671;4285027,2451546;4281211,2440861;4279721,2439805;4279721,2447357;4281115,2449180;4281211,2448312;4281211,2449305;4281115,2449180;4280740,2452548;4281211,2451292;4280714,2452783;4280740,2452548;4279721,2455266;4279721,2454770;4279721,2447357;4268500,2432684;4265316,2430927;4260690,2432189;4248924,2436391;4240480,2448312;4240480,2460730;4250911,2474639;4263825,2478116;6841296,2479529;6865952,2469466;6876015,2444806;6865952,2420153;6841296,2410090;6816641,2420153;6806577,2444806;6816641,2469466;6841296,24795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29" o:spid="_x0000_s1036" style="position:absolute;left:3033;top:142;width:72548;height:22338;flip:y;visibility:visible;mso-wrap-style:square;v-text-anchor:middle" coordsize="7254735,2233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" path="m4045883,123491v4503,1278,10102,-304,12292,-5903c4071806,81077,4090793,47486,4115134,17303v9250,-11684,-6815,-24342,-16065,-12658c4073754,37262,4054281,73287,4040163,112234v-2191,5841,1217,9979,5720,11257xm3526062,182900v5036,-1233,9631,-4215,12673,-9326c3555289,146798,3568432,117589,3581576,89352v11684,-25314,-23854,-47221,-37970,-21907c3527539,96655,3511474,125865,3498817,157022v-6936,17526,12140,29575,27245,25878xm2029071,379620v5355,,11684,-2434,15578,-6329c2053412,363554,2053899,350410,2045136,341647v-973,-974,-1947,-1947,-2921,-2921c2039295,335318,2034913,332884,2030532,331910v-15579,-4868,-31645,11197,-26777,26776c2005217,363067,2007163,366962,2010571,370370v974,974,1947,1947,2922,2921c2017874,377186,2023229,379620,2029071,379620xm6683620,385829v5355,,11684,-2434,15578,-6329c6707961,369763,6708448,356619,6699685,347856v-973,-974,-1947,-1947,-2921,-2921c6693844,341527,6689462,339093,6685081,338119v-15579,-4868,-31645,11197,-26777,26776c6659765,369276,6661712,373171,6665120,376579v974,974,1947,1947,2921,2921c6672423,383395,6677778,385829,6683620,385829xm224137,506913r-38,-300l224009,506145r55,605l224137,506913xm224412,510576v,-487,,-974,,-1460l224346,509846r66,730xm224742,511753r35,-82l224513,508765r-341,-1772l224137,506913r605,4840xm4878687,513122r-38,-300l4878559,512354r55,605l4878687,513122xm4879292,517962r35,-82l4879063,514974r-341,-1771l4878687,513122r275,2203l4878896,516055r66,730l4878962,515325r330,2637xm202991,533944v7303,2434,15093,-974,19474,-6816c224412,524207,225873,521773,226360,518365r-1379,-7169l224777,511671r122,1339l224742,511753r-723,1688l223954,514156r458,-1146c223925,513497,223925,513984,223925,514470r29,-314l222604,517530r834,-1112c222952,516905,222465,517392,222465,517878r139,-348l221816,518582r-325,757c221004,519826,220517,519826,220517,520313r1299,-1731l224019,513441r327,-3595l224064,506750r-1112,-2503c223438,504734,223438,505221,223925,505708r84,437l223925,505221r174,1392l224172,506993r727,1636c224899,508142,224899,508142,224412,507655r101,1110l224981,511196r2352,-5488c227333,501326,225873,497431,222952,494023v-5842,-7789,-16553,-9736,-24829,-4868c190334,493537,185465,502300,185465,511063v,11197,7303,19473,17526,22881xm4857541,540153v7303,2434,15093,-974,19474,-6816c4878962,530416,4880423,527982,4880910,524574r-1379,-7169l4879327,517880r122,1339l4879292,517962r-723,1688l4878504,520365r458,-1146c4878475,519706,4878475,520193,4878475,520679r29,-314l4877154,523739r834,-1112c4877502,523114,4877015,523601,4877015,524087r139,-348l4876365,524791r-324,757c4875555,526035,4875068,526035,4875068,526522r1297,-1731l4878569,519650r327,-3595l4878614,512959r-1112,-2503c4877988,510943,4877988,511430,4878475,511917r84,437l4878475,511430r174,1392l4878722,513203r727,1635c4879449,514351,4879449,514351,4878962,513864r101,1110l4879531,517405r2352,-5488c4881883,507535,4880423,503640,4877502,500232v-5842,-7789,-16553,-9736,-24829,-4868c4844884,499746,4840015,508509,4840015,517272v,11197,7303,19473,17526,22881xm1247535,828776v9068,-2495,16248,-10771,12353,-22211c1247231,768593,1243336,729646,1245771,689727v1460,-24342,-34565,-23368,-36999,c1203904,733054,1210233,774921,1223864,816302v3651,11683,14604,14969,23671,12474xm5902084,834985v9067,-2495,16248,-10771,12353,-22211c5901780,774802,5897885,735855,5900319,695936v1461,-24342,-34564,-23368,-36999,c5858452,739263,5864781,781130,5878412,822511v3651,11683,14605,14969,23672,12474xm2859315,998132v8704,,18073,-5476,19291,-16430c2881038,959308,2886882,936914,2895643,915980v8278,-19473,-19959,-36512,-28721,-17039c2855238,925717,2847935,952492,2844040,981702v-1459,10954,6572,16430,15275,16430xm3206296,1043650v5661,-1217,10895,-4746,14546,-9858c3232039,1017240,3244694,1001662,3256867,985597v13145,-17525,-16554,-40893,-30671,-23855c3213539,977321,3200881,992899,3187249,1007504v-8762,9249,-8274,23854,1949,32130c3194552,1043772,3200637,1044867,3206296,1043650xm758603,1065175v4572,258,9349,-1445,13487,-5948c798378,1030504,824180,1002268,850469,973546v15578,-17040,-9250,-41867,-25315,-25316c798865,976466,772090,1004216,745801,1032451v-12779,13509,-912,31948,12802,32724xm5413152,1071384v4572,258,9349,-1445,13487,-5948c5452927,1036713,5478728,1008477,5505017,979755v15579,-17040,-9250,-41867,-25315,-25316c5453414,982675,5426639,1010425,5400350,1038660v-12779,13510,-913,31948,12802,32724xm2944265,1088439v9312,2555,20021,-852,22454,-12779c2971100,1055213,2980838,1036713,2994956,1020648v15092,-17525,-9250,-42840,-25802,-25801c2949683,1014806,2937510,1038661,2930207,1065436v-3165,11927,4747,20447,14058,23003xm520242,1194801v4450,1194,9288,616,13791,-2670c560808,1173145,586610,1152698,612899,1133712v20933,-14605,,-49656,-19961,-34078c565676,1120567,537441,1140528,510178,1161461v-13144,10224,-3286,29757,10064,33340xm5174791,1201009v4450,1194,9288,616,13791,-2670c5215357,1179353,5241158,1158906,5267447,1139920v20934,-14605,,-49656,-19960,-34078c5220225,1126775,5191989,1146736,5164727,1167669v-13144,10224,-3286,29757,10064,33340xm3372731,1245925v4262,122,8520,-1338,11685,-4746c3390745,1234364,3390258,1225114,3384416,1217811v-4868,-5842,-9737,-11197,-14605,-17039c3363482,1193469,3350825,1193956,3344495,1200772v-6814,6816,-8275,18986,-487,25802c3349850,1231442,3355206,1236311,3361046,1241179v3165,2921,7425,4625,11685,4746xm3735291,1295460v4503,121,9129,-1217,12293,-3651c3753913,1286454,3757320,1276230,3752452,1268441v-486,-974,-1460,-1947,-1947,-2921c3750992,1267467,3750992,1266981,3750505,1265033r,-1947c3750505,1262113,3750992,1260652,3751479,1259678v7790,-8763,7302,-21420,-1948,-28723c3738820,1223166,3727624,1227061,3720808,1236311v-12657,16552,-9249,38946,2921,54037c3726407,1293756,3730789,1295338,3735291,1295460xm135090,1396991v9653,1643,20333,-7941,13761,-18895c132785,1351320,116720,1324545,100655,1297770v-7303,-12171,-15092,-23855,-22394,-35539c75339,1257850,52459,1228641,53919,1224259v4381,-19473,-23367,-26775,-30183,-8276c14486,1242272,47591,1274889,60248,1294362v21420,32618,43815,64748,66209,96878c128769,1394648,131873,1396443,135090,1396991xm2773916,1400416v9058,-3149,13532,-16842,2943,-23414c2764688,1369700,2752518,1361911,2740835,1354609v-16066,-10225,-31644,16552,-15093,24828c2738400,1386252,2751057,1392581,2763714,1399396v3654,1948,7181,2070,10202,1020xm4772705,1403200v9653,1643,20333,-7941,13761,-18895c4770400,1357529,4754335,1330754,4738270,1303979v-7303,-12171,-15092,-23855,-22394,-35539c4712954,1264059,4690074,1234850,4691534,1230468v4382,-19473,-23367,-26775,-30183,-8276c4652101,1248481,4685206,1281098,4697863,1300571v21421,32618,43815,64748,66209,96878c4766384,1400857,4769488,1402652,4772705,1403200xm2429726,1469619v32131,-7302,63774,-15092,95418,-24828c2546078,1438462,2537316,1406332,2515895,1411687v-32130,7789,-63287,17526,-94932,27749c2402464,1445764,2410253,1474487,2429726,1469619xm7084276,1475827v32130,-7302,63773,-15092,95417,-24828c7200627,1444671,7191864,1412541,7170443,1417896v-32130,7788,-63287,17525,-94931,27748c7057013,1451973,7064802,1480695,7084276,1475827xm658195,1479668v5241,814,11175,-555,17016,-5180c689816,1462803,707342,1454040,724867,1448199v22882,-7790,13632,-42840,-9736,-36025c692250,1418503,670343,1428725,650870,1442357v-17891,12779,-8397,34869,7325,37311xm5312744,1485876v5241,814,11174,-555,17016,-5180c5344365,1469012,5361890,1460249,5379416,1454407v22881,-7789,13631,-42839,-9736,-36024c5346799,1424710,5324892,1434934,5305419,1448565v-17891,12779,-8398,34869,7325,37311xm4259052,1511974v4807,-122,9675,-2069,13813,-5477c4292338,1490432,4311324,1474853,4330310,1458302v15092,-13145,-5355,-39919,-21420,-27749c4287470,1446618,4266536,1463170,4245603,1479235v-8276,6328,-6816,20446,,27262c4249498,1510391,4254244,1512095,4259052,1511974xm3801195,1517633v9919,-61,19656,-6268,18439,-18439c3817687,1477774,3829858,1457814,3845436,1444184v15578,-13145,-4868,-39919,-21908,-28235c3794319,1436394,3783122,1464630,3781662,1499194v-488,12415,9614,18500,19533,18439xm4532365,1583993v8101,-1917,13122,-12870,5819,-20538c4513843,1538141,4485607,1518668,4453963,1504063v-20933,-9737,-39920,21420,-18499,31644c4465647,1550311,4494856,1566377,4523579,1582441v3043,1826,6086,2191,8786,1552xm3975073,1598660v3781,1216,8132,821,12513,-2100c4041137,1561022,4092254,1522562,4140936,1480695v11197,-9736,-4868,-24828,-16065,-16066c4075702,1502603,4024585,1537167,3971035,1568811v-13510,8033,-7303,26197,4038,29849xm2487112,1683577v8094,-2312,14910,-9980,12719,-20690c2493501,1632217,2479385,1604955,2460398,1580127v-14606,-18012,-39921,7302,-25803,25802c2450174,1625402,2460398,1648283,2466725,1672137v2922,10710,12294,13752,20387,11440xm7141660,1689785v8094,-2312,14909,-9979,12719,-20690c7148050,1638425,7133932,1611164,7114946,1586335v-14606,-18012,-39921,7303,-25802,25802c7104722,1631610,7114946,1654491,7121274,1678345v2921,10710,12293,13753,20386,11440xm1274539,1721855v4153,-1065,7865,-3712,10178,-8337c1295914,1689663,1313926,1666295,1337781,1653637v24341,-13631,,-52577,-21421,-36511c1286664,1639520,1264757,1663861,1251126,1699400v-5477,14604,10953,25649,23413,22455xm5929087,1728063v4153,-1065,7865,-3712,10177,-8337c5950462,1695871,5968474,1672503,5992328,1659846v24342,-13631,,-52577,-21420,-36512c5941212,1645728,5919305,1670070,5905674,1705608v-5477,14605,10953,25650,23413,22455xm4129739,1784960v12171,2922,23855,-12657,13145,-21907c4113187,1737739,4072294,1720700,4036755,1704148v-21420,-10224,-40406,21420,-18986,32130c4052334,1753804,4091767,1776684,4129739,1784960xm4348110,1836152v10040,-46,19807,-10908,12870,-21496c4339073,1780578,4322034,1745527,4313758,1705607v-4381,-21907,-36025,-12171,-33104,9250c4287470,1759158,4305969,1800538,4338586,1832182v2799,2799,6177,3985,9524,3970xm3129310,1837233v12119,-3925,18141,-23185,3905,-32313c3079664,1768894,3030007,1726054,2986677,1678345v-14116,-16065,-36023,6816,-22877,22881c3007125,1754290,3057755,1799078,3115687,1835103v4868,3043,9584,3438,13623,2130xm2563230,1844801v13487,2715,28000,-10794,20333,-27590c2571393,1791409,2583076,1756358,2587458,1729583v4868,-29697,10223,-59393,12657,-89089c2602061,1616640,2563604,1611771,2558248,1634652v-8763,37972,-12657,76919,-18012,115377c2536341,1780213,2531960,1809909,2550946,1836197v3408,4990,7789,7698,12284,8604xm7217779,1851009v13487,2715,28000,-10794,20333,-27590c7225941,1797617,7237625,1762566,7242006,1735791v4869,-29697,10224,-59392,12658,-89089c7256611,1622848,7218152,1617979,7212797,1640860v-8763,37972,-12657,76919,-18013,115377c7190890,1786421,7186509,1816117,7205495,1842405v3408,4990,7789,7699,12284,8604xm3373218,1854089v21420,6816,29696,-25315,9250,-33104c3354719,1810761,3326970,1801025,3298247,1794209v-16550,-3894,-29211,20447,-12170,28236c3314313,1835103,3344008,1844839,3373218,1854089xm761865,1855183v28236,-6815,56473,-13631,84221,-21907c869454,1826947,859718,1791896,836350,1797251v-28236,6329,-56472,13145,-84708,20934c728275,1825000,738012,1861025,761865,1855183xm5416415,1861391v28236,-6816,56472,-13631,84220,-21907c5524003,1833155,5514267,1798104,5490899,1803459v-28236,6329,-56471,13145,-84707,20933c5382824,1831208,5392561,1867233,5416415,1861391xm1274287,1878110v3978,1293,8603,928,13350,-1993c1303215,1866380,1319767,1859565,1337292,1853723v21421,-7302,12658,-39433,-9250,-34078c1307110,1825000,1287637,1834250,1270111,1845934v-13874,9493,-7759,28297,4176,32176xm5928836,1884318v3978,1293,8603,928,13349,-1993c5957763,1872588,5974316,1865773,5991841,1859931v21420,-7302,12657,-39432,-9250,-34078c5961658,1831208,5942185,1840458,5924659,1852142v-13874,9493,-7758,28297,4177,32176xm1185890,1888775v8276,2921,18499,-3407,20446,-11683c1208284,1867842,1203415,1859566,1194653,1856645v-4869,-1948,-10711,-4381,-15579,-5355c1170798,1849829,1163009,1852750,1159601,1861026v-2921,7303,-487,16066,6815,20447c1172258,1884880,1179561,1886828,1185890,1888775xm5840440,1894983v8276,2921,18499,-3408,20446,-11684c5862834,1874049,5857965,1865774,5849203,1862853v-4869,-1948,-10711,-4381,-15579,-5355c5825347,1856037,5817558,1858958,5814151,1867234v-2921,7303,-487,16065,6815,20447c5826808,1891088,5834110,1893036,5840440,1894983xm696143,1895584v7303,2433,17039,486,23855,-2922c720485,1892175,720971,1892175,721458,1891688v17526,-10222,20447,-35051,6329,-48681c721945,1837164,713669,1833757,705880,1833757v-11684,487,-21420,6329,-27262,15578c678131,1849822,678131,1850309,677644,1850795v-973,2434,-1947,4869,-2921,7303c673263,1861993,673263,1866374,674236,1870268v,2922,487,5356,1948,7790c677644,1881952,679591,1885360,682512,1887794v3895,3408,8277,6329,13631,7790xm2803573,1899242v8336,2191,18560,-852,22454,-11075c2845014,1839484,2863027,1790315,2882014,1741633v6812,-17039,-21909,-29210,-29699,-12658c2830410,1778144,2809961,1827800,2792436,1878917v-3651,10710,2800,18134,11137,20325xm5350694,1901798v7302,2434,17039,486,23855,-2921c5375035,1898390,5375522,1898390,5376009,1897903v17525,-10223,20447,-35051,6329,-48682c5376495,1843379,5368220,1839971,5360431,1839971v-11684,487,-21421,6329,-27262,15578c5332682,1856036,5332682,1856523,5332195,1857010v-974,2434,-1948,4868,-2921,7302c5327814,1868207,5327814,1872589,5328787,1876483v,2921,487,5355,1947,7789c5332195,1888166,5334142,1891574,5337063,1894009v3895,3407,8276,6328,13631,7789xm3177147,1922001v7913,2191,17161,-730,19839,-10953c3211103,1857984,3226684,1804920,3238369,1750882v4865,-20933,-25802,-29696,-32132,-8762c3190658,1794697,3178487,1848734,3165343,1902285v-2676,10223,3895,17526,11804,19716xm3784340,1937054v3681,251,7547,-1057,10954,-4587c3837161,1888166,3886331,1851655,3940366,1824392v18497,-9249,2435,-36024,-16065,-27748c3865884,1823906,3816228,1861878,3773388,1910560v-9494,10954,-92,25741,10952,26494xm1438551,1955471v9250,,17526,-1948,26289,-3895c1475063,1949142,1482366,1936971,1478957,1926748v-3407,-10711,-14117,-18013,-24827,-14606c1445367,1914577,1437578,1917498,1429302,1921879v-15578,8763,-8764,34079,9249,33592xm6093101,1961678v9250,,17526,-1948,26289,-3895c6129613,1955349,6136915,1943178,6133507,1932954v-3407,-10710,-14117,-18013,-24828,-14605c6099916,1920784,6092128,1923704,6083852,1928085v-15579,8764,-8764,34080,9249,33593xm1287330,1968229r159,-53l1287394,1967579r-64,650xm1287318,1968356r12,-127l1287272,1968248r46,108xm1287783,1969002r-146,-875l1287489,1968176r98,613l1287577,1968613r206,389xm1287637,1969100r-50,-311l1287602,1969017r35,83xm1287854,1969424r-22,-129l1287637,1969100r217,324xm1287628,1969446r-26,-429l1287318,1968356r-95,974l1287628,1969446xm1288060,1969523r-277,-521l1287832,1969295r228,228xm1287924,1969530r-70,-106l1287868,1969514r56,16xm1288124,1969587r-64,-64l1288088,1969577r36,10xm1287192,1969657r31,-327l1286470,1969114r-69,210l1287192,1969657xm1287945,1969975r-77,-461l1287628,1969446r9,141l1287801,1969914r144,61xm2716676,1969975v3862,-844,7484,-3431,10040,-8299c2741322,1933928,2747651,1905204,2744243,1874047v-2434,-20445,-33592,-21419,-33106,c2712113,1898389,2707730,1923217,2697506,1945124v-6207,14239,7577,27384,19170,24851xm1288402,1970167r-314,-590l1287924,1969530r404,606l1288402,1970167xm1288924,1970387r-800,-800l1288124,1969587r800,800xm2981811,1972388v23367,3895,33591,-30670,9736,-36025c2951141,1927113,2911709,1913969,2874226,1895469v-19963,-9736,-37488,18987,-17528,30184c2895643,1948533,2937023,1964599,2981811,1972388xm5941878,1974437r159,-53l5941942,1973787r-64,650xm5941866,1974564r12,-127l5941820,1974456r46,108xm5942331,1975210r-146,-875l5942037,1974384r98,613l5942124,1974821r207,389xm5942185,1975308r-50,-311l5942149,1975225r36,83xm5942401,1975632r-21,-129l5942185,1975308r216,324xm5942176,1975653r-27,-428l5941866,1974564r-95,974l5942176,1975653xm5942607,1975731r-276,-521l5942380,1975503r227,228xm5942471,1975738r-70,-106l5942416,1975722r55,16xm5942672,1975795r-65,-64l5942636,1975785r36,10xm5941739,1975865r32,-327l5941017,1975322r-68,210l5941739,1975865xm5942493,1976183r-77,-461l5942176,1975653r9,142l5942348,1976122r145,61xm5942950,1976375r-314,-590l5942471,1975738r405,606l5942950,1976375xm2032736,1986246v3331,-563,6556,-2419,8990,-5948c2062173,1949141,2083106,1918470,2102092,1886340v10711,-17525,-16552,-33590,-27749,-16065c2054384,1901919,2036371,1934049,2018359,1966667v-6572,11318,4381,21268,14377,19579xm6687285,1992454v3332,-563,6557,-2419,8991,-5948c6716722,1955349,6737656,1924678,6756642,1892548v10710,-17526,-16552,-33590,-27749,-16065c6708933,1908126,6690921,1940257,6672909,1972875v-6573,11318,4381,21268,14376,19579xm1284716,2007560v10224,-974,19960,-8276,19474,-19474c1303946,1982245,1301755,1977620,1298287,1974334r-9363,-3947l1288402,1970167r209,394l1288328,1970136r-383,-161l1288003,1970317r-202,-403l1287192,1969657r-41,417l1285880,1970911r-1164,3544c1282526,1976403,1283378,1973969,1284656,1971717r1224,-806l1286401,1969324r-1685,-710l1286470,1969114r4758,-14497c1290193,1947558,1286177,1940864,1279848,1936969v-13144,-8275,-29209,-487,-34564,13632c1240903,1962772,1241876,1977376,1249666,1988573v7789,11197,20932,20447,35050,18987xm5939264,2013768v10223,-974,19960,-8276,19473,-19474c5958494,1988453,5956303,1983828,5952834,1980542r-9362,-3947l5942950,1976375r209,393l5942876,1976344r-383,-161l5942550,1976525r-202,-403l5941739,1975865r-41,417l5940428,1977119r-1164,3544c5937073,1982611,5937925,1980176,5939203,1977925r1225,-806l5940949,1975532r-1685,-710l5941017,1975322r4759,-14497c5944741,1953766,5940725,1947072,5934396,1943178v-13144,-8276,-29209,-487,-34565,13631c5895450,1968979,5896424,1983584,5904213,1994781v7789,11197,20933,20447,35051,18987xm2631784,2018149v1948,,4381,,6329,-487c2642494,2017175,2646877,2015715,2650283,2012793v2921,-2920,5356,-7788,4868,-12170c2655151,1990886,2647850,1984071,2638113,1983584v-1948,,-4381,,-6329,-487c2630322,1983097,2628863,1983097,2626915,1983097v-2921,487,-5355,1461,-8275,2921c2607442,1991860,2607442,2009386,2618640,2015228v1947,973,3894,1947,5842,2434c2626915,2018636,2629350,2018149,2631784,2018149xm1479073,2028592v9561,-3354,14125,-17868,2806,-24440c1444881,1982244,1401066,1979810,1362607,1998796v-13631,6817,-3894,30184,10224,24829c1404961,2010481,1437578,2009994,1468248,2027520v3895,2069,7637,2191,10825,1072xm75012,2033398v10428,1575,21747,-8557,14445,-19511c64142,1975428,42721,1935996,27143,1892668v-6329,-16552,-32130,-9736,-26289,6816c16920,1944759,37366,1988572,65602,2027519v2556,3529,5934,5354,9410,5879xm6133622,2034800v9562,-3354,14126,-17868,2807,-24440c6099430,1988452,6055616,1986018,6017157,2005004v-13631,6817,-3895,30184,10223,24829c6059511,2016689,6092128,2016202,6122798,2033728v3894,2069,7637,2191,10824,1072xm4712627,2039607v10429,1574,21748,-8557,14445,-19511c4701757,1981637,4680337,1942204,4664758,1898877v-6328,-16552,-32130,-9736,-26288,6816c4654535,1950968,4674982,1994781,4703218,2033727v2556,3530,5933,5355,9409,5880xm587889,2046566v11866,2130,24280,1400,36694,-2008c649898,2038230,638701,1997823,613873,2005612v-21420,6816,-46736,-16065,-47709,-37485c565191,1941838,528192,1942325,525757,1968127v-2433,24828,9737,48195,28723,63287c564704,2039446,576022,2044436,587889,2046566xm5242436,2052774v11867,2130,24281,1400,36695,-2008c5304446,2044437,5293249,2004031,5268421,2011820v-21420,6816,-46736,-16065,-47709,-37485c5219739,1948046,5182740,1948533,5180305,1974335v-2434,24828,9737,48195,28723,63287c5219252,2045654,5230570,2050644,5242436,2052774xm2378429,2065917v4563,517,9431,-669,13813,-4320c2419017,2038716,2445306,2015835,2471107,1992468v17040,-15579,-7788,-39433,-25314,-25315c2419017,1989547,2392729,2012427,2366927,2035795v-13144,11684,-2191,28570,11502,30122xm7032976,2072125v4564,517,9433,-669,13814,-4321c7073566,2044924,7099854,2022043,7125656,1998675v17039,-15578,-7789,-39432,-25315,-25314c7073566,1995754,7047277,2018635,7021475,2042003v-13144,11684,-2191,28570,11501,30122xm3623931,2119408v36997,3895,36997,-61339,,-57445c3622957,2061963,3621983,2061963,3620522,2062450v-36512,3895,-36512,52577,,56471c3621496,2118921,3622469,2118921,3623931,2119408xm3691114,2147156v7302,974,16066,-1947,18012,-10223c3711073,2128657,3706692,2121841,3698904,2118920v-6816,-2434,-13632,-4868,-20447,-7303c3670180,2108697,3659957,2115025,3658011,2123302v-2436,8276,1946,19473,11196,20447c3676509,2144722,3683811,2146182,3691114,2147156xm4486034,2166021v6389,1583,14178,-1095,17586,-9127c4526988,2100422,4558632,2047845,4600012,2003057v15091,-16552,-8763,-40407,-24342,-24342c4527961,2025938,4492423,2084357,4476844,2149591v-2190,9007,2800,14848,9190,16430xm4404353,2171733v3454,-540,6770,-2426,9204,-6077c4447148,2117460,4481713,2066344,4504107,2011333v6815,-16552,-19474,-26775,-28236,-12171c4446175,2049792,4421346,2102369,4389703,2151538v-7303,11319,4290,21815,14650,20195xm863028,2174114v4907,304,9958,-1522,14217,-6390c915217,2124884,954650,2083016,992136,2039689v15578,-18012,-9249,-43327,-26289,-26288c925928,2054294,887468,2097135,848036,2138515v-13145,14604,273,34686,14992,35599xm5517576,2180321v4906,304,9957,-1521,14217,-6389c5569765,2131091,5609198,2089224,5646683,2045897v15579,-18012,-9249,-43328,-26288,-26288c5580475,2060502,5542016,2103342,5502583,2144723v-13144,14604,274,34686,14993,35598xm1921467,2198387v12642,-23,25696,-14354,16568,-26768c1900061,2120503,1859655,2069386,1813408,2025572v-18500,-17039,-42355,8276,-27263,27262c1825578,2101029,1868905,2146304,1909798,2193039v3287,3773,7455,5356,11669,5348xm2262259,2199368v25315,-487,25315,-38945,,-39432c2244734,2159448,2227207,2158962,2209194,2160423v-24828,2433,-24828,36025,,38458c2226720,2200342,2244246,2199368,2262259,2199368xm598195,2201127v11661,-23,24075,-13806,15677,-25125c583202,2133648,553019,2090808,526244,2046020v-12658,-19960,-43815,-1947,-31644,18012c522836,2109794,553506,2154581,587584,2195962v2921,3651,6724,5172,10611,5165xm6576016,2204594v12642,-22,25695,-14353,16568,-26767c6554611,2126710,6514205,2075594,6467956,2031780v-18499,-17039,-42354,8275,-27262,27262c6480127,2107237,6523454,2152512,6564348,2199247v3286,3773,7454,5355,11668,5347xm6916808,2205576v25315,-487,25315,-38946,,-39433c6899282,2165656,6881756,2165170,6863743,2166630v-24827,2434,-24827,36025,,38459c6881269,2206550,6898795,2205576,6916808,2205576xm5252745,2207334v11661,-22,24075,-13806,15677,-25124c5237752,2139856,5207569,2097016,5180793,2052227v-12658,-19959,-43814,-1946,-31643,18013c5177385,2116001,5208055,2160789,5242133,2202169v2921,3652,6725,5173,10612,5165xm2886393,2233812v4381,,8763,-1947,11684,-4868c2902457,2224563,2903917,2218721,2902457,2212879v-486,-1461,-973,-3408,-973,-4869c2900024,2201682,2893209,2196326,2886393,2196814v-6815,486,-13631,4381,-15092,11196c2870814,2209471,2870327,2211418,2870327,2212879v-1461,5842,,12171,4381,16065c2878116,2231865,2882010,2233812,2886393,2233812xe" fillcolor="#db1a5e [3204]" stroked="f">
                  <v:stroke joinstyle="miter"/>
                  <v:path arrowok="t" o:connecttype="custom" o:connectlocs="4045883,123491;4058175,117588;4115134,17303;4099069,4645;4040163,112234;4045883,123491;3526062,182900;3538735,173574;3581576,89352;3543606,67445;3498817,157022;3526062,182900;2029071,379620;2044649,373291;2045136,341647;2042215,338726;2030532,331910;2003755,358686;2010571,370370;2013493,373291;2029071,379620;6683620,385829;6699198,379500;6699685,347856;6696764,344935;6685081,338119;6658304,364895;6665120,376579;6668041,379500;6683620,385829;224137,506913;224099,506613;224009,506145;224064,506750;224412,510576;224412,509116;224346,509846;224742,511753;224777,511671;224513,508765;224172,506993;224137,506913;4878687,513122;4878649,512822;4878559,512354;4878614,512959;4879292,517962;4879327,517880;4879063,514974;4878722,513203;4878687,513122;4878962,515325;4878896,516055;4878962,516785;4878962,515325;202991,533944;222465,527128;226360,518365;224981,511196;224777,511671;224899,513010;224742,511753;224019,513441;223954,514156;224412,513010;223925,514470;223954,514156;222604,517530;223438,516418;222465,517878;222604,517530;221816,518582;221491,519339;220517,520313;221816,518582;224019,513441;224346,509846;224064,506750;222952,504247;223925,505708;224009,506145;223925,505221;224099,506613;224172,506993;224899,508629;224412,507655;224513,508765;224981,511196;227333,505708;222952,494023;198123,489155;185465,511063;202991,533944;4857541,540153;4877015,533337;4880910,524574;4879531,517405;4879327,517880;4879449,519219;4879292,517962;4878569,519650;4878504,520365;4878962,519219;4878475,520679;4878504,520365;4877154,523739;4877988,522627;4877015,524087;4877154,523739;4876365,524791;4876041,525548;4875068,526522;4876365,524791;4878569,519650;4878896,516055;4878614,512959;4877502,510456;4878475,511917;4878559,512354;4878475,511430;4878649,512822;4878722,513203;4879449,514838;4878962,513864;4879063,514974;4879531,517405;4881883,511917;4877502,500232;4852673,495364;4840015,517272;4857541,540153;1247535,828776;1259888,806565;1245771,689727;1208772,689727;1223864,816302;1247535,828776;5902084,834985;5914437,812774;5900319,695936;5863320,695936;5878412,822511;5902084,834985;2859315,998132;2878606,981702;2895643,915980;2866922,898941;2844040,981702;2859315,998132;3206296,1043650;3220842,1033792;3256867,985597;3226196,961742;3187249,1007504;3189198,1039634;3206296,1043650;758603,1065175;772090,1059227;850469,973546;825154,948230;745801,1032451;758603,1065175;5413152,1071384;5426639,1065436;5505017,979755;5479702,954439;5400350,1038660;5413152,1071384;2944265,1088439;2966719,1075660;2994956,1020648;2969154,994847;2930207,1065436;2944265,1088439;520242,1194801;534033,1192131;612899,1133712;592938,1099634;510178,1161461;520242,1194801;5174791,1201009;5188582,1198339;5267447,1139920;5247487,1105842;5164727,1167669;5174791,1201009;3372731,1245925;3384416,1241179;3384416,1217811;3369811,1200772;3344495,1200772;3344008,1226574;3361046,1241179;3372731,1245925;3735291,1295460;3747584,1291809;3752452,1268441;3750505,1265520;3750505,1265033;3750505,1263086;3751479,1259678;3749531,1230955;3720808,1236311;3723729,1290348;3735291,1295460;135090,1396991;148851,1378096;100655,1297770;78261,1262231;53919,1224259;23736,1215983;60248,1294362;126457,1391240;135090,1396991;2773916,1400416;2776859,1377002;2740835,1354609;2725742,1379437;2763714,1399396;2773916,1400416;4772705,1403200;4786466,1384305;4738270,1303979;4715876,1268440;4691534,1230468;4661351,1222192;4697863,1300571;4764072,1397449;4772705,1403200;2429726,1469619;2525144,1444791;2515895,1411687;2420963,1439436;2429726,1469619;7084276,1475827;7179693,1450999;7170443,1417896;7075512,1445644;7084276,1475827;658195,1479668;675211,1474488;724867,1448199;715131,1412174;650870,1442357;658195,1479668;5312744,1485876;5329760,1480696;5379416,1454407;5369680,1418383;5305419,1448565;5312744,1485876;4259052,1511974;4272865,1506497;4330310,1458302;4308890,1430553;4245603,1479235;4245603,1506497;4259052,1511974;3801195,1517633;3819634,1499194;3845436,1444184;3823528,1415949;3781662,1499194;3801195,1517633;4532365,1583993;4538184,1563455;4453963,1504063;4435464,1535707;4523579,1582441;4532365,1583993;3975073,1598660;3987586,1596560;4140936,1480695;4124871,1464629;3971035,1568811;3975073,1598660;2487112,1683577;2499831,1662887;2460398,1580127;2434595,1605929;2466725,1672137;2487112,1683577;7141660,1689785;7154379,1669095;7114946,1586335;7089144,1612137;7121274,1678345;7141660,1689785;1274539,1721855;1284717,1713518;1337781,1653637;1316360,1617126;1251126,1699400;1274539,1721855;5929087,1728063;5939264,1719726;5992328,1659846;5970908,1623334;5905674,1705608;5929087,1728063;4129739,1784960;4142884,1763053;4036755,1704148;4017769,1736278;4129739,1784960;4348110,1836152;4360980,1814656;4313758,1705607;4280654,1714857;4338586,1832182;4348110,1836152;3129310,1837233;3133215,1804920;2986677,1678345;2963800,1701226;3115687,1835103;3129310,1837233;2563230,1844801;2583563,1817211;2587458,1729583;2600115,1640494;2558248,1634652;2540236,1750029;2550946,1836197;2563230,1844801;7217779,1851009;7238112,1823419;7242006,1735791;7254664,1646702;7212797,1640860;7194784,1756237;7205495,1842405;7217779,1851009;3373218,1854089;3382468,1820985;3298247,1794209;3286077,1822445;3373218,1854089;761865,1855183;846086,1833276;836350,1797251;751642,1818185;761865,1855183;5416415,1861391;5500635,1839484;5490899,1803459;5406192,1824392;5416415,1861391;1274287,1878110;1287637,1876117;1337292,1853723;1328042,1819645;1270111,1845934;1274287,1878110;5928836,1884318;5942185,1882325;5991841,1859931;5982591,1825853;5924659,1852142;5928836,1884318;1185890,1888775;1206336,1877092;1194653,1856645;1179074,1851290;1159601,1861026;1166416,1881473;1185890,1888775;5840440,1894983;5860886,1883299;5849203,1862853;5833624,1857498;5814151,1867234;5820966,1887681;5840440,1894983;696143,1895584;719998,1892662;721458,1891688;727787,1843007;705880,1833757;678618,1849335;677644,1850795;674723,1858098;674236,1870268;676184,1878058;682512,1887794;696143,1895584;2803573,1899242;2826027,1888167;2882014,1741633;2852315,1728975;2792436,1878917;2803573,1899242;5350694,1901798;5374549,1898877;5376009,1897903;5382338,1849221;5360431,1839971;5333169,1855549;5332195,1857010;5329274,1864312;5328787,1876483;5330734,1884272;5337063,1894009;5350694,1901798;3177147,1922001;3196986,1911048;3238369,1750882;3206237,1742120;3165343,1902285;3177147,1922001;3784340,1937054;3795294,1932467;3940366,1824392;3924301,1796644;3773388,1910560;3784340,1937054;1438551,1955471;1464840,1951576;1478957,1926748;1454130,1912142;1429302,1921879;1438551,1955471;6093101,1961678;6119390,1957783;6133507,1932954;6108679,1918349;6083852,1928085;6093101,1961678;1287330,1968229;1287489,1968176;1287394,1967579;1287318,1968356;1287330,1968229;1287272,1968248;1287783,1969002;1287637,1968127;1287489,1968176;1287587,1968789;1287577,1968613;1287637,1969100;1287587,1968789;1287602,1969017;1287854,1969424;1287832,1969295;1287637,1969100;1287628,1969446;1287602,1969017;1287318,1968356;1287223,1969330;1288060,1969523;1287783,1969002;1287832,1969295;1287924,1969530;1287854,1969424;1287868,1969514;1288124,1969587;1288060,1969523;1288088,1969577;1287192,1969657;1287223,1969330;1286470,1969114;1286401,1969324;1287945,1969975;1287868,1969514;1287628,1969446;1287637,1969587;1287801,1969914;2716676,1969975;2726716,1961676;2744243,1874047;2711137,1874047;2697506,1945124;2716676,1969975;1288402,1970167;1288088,1969577;1287924,1969530;1288328,1970136;1288924,1970387;1288124,1969587;1288124,1969587;2981811,1972388;2991547,1936363;2874226,1895469;2856698,1925653;2981811,1972388;5941878,1974437;5942037,1974384;5941942,1973787;5941866,1974564;5941878,1974437;5941820,1974456;5942331,1975210;5942185,1974335;5942037,1974384;5942135,1974997;5942124,1974821;5942185,1975308;5942135,1974997;5942149,1975225;5942401,1975632;5942380,1975503;5942185,1975308;5942176,1975653;5942149,1975225;5941866,1974564;5941771,1975538;5942607,1975731;5942331,1975210;5942380,1975503;5942471,1975738;5942401,1975632;5942416,1975722;5942672,1975795;5942607,1975731;5942636,1975785;5941739,1975865;5941771,1975538;5941017,1975322;5940949,1975532;5942493,1976183;5942416,1975722;5942176,1975653;5942185,1975795;5942348,1976122;5942950,1976375;5942636,1975785;5942471,1975738;5942876,1976344;2032736,1986246;2041726,1980298;2102092,1886340;2074343,1870275;2018359,1966667;2032736,1986246;6687285,1992454;6696276,1986506;6756642,1892548;6728893,1876483;6672909,1972875;6687285,1992454;1284716,2007560;1304190,1988086;1298287,1974334;1288924,1970387;1288402,1970167;1288611,1970561;1288328,1970136;1287945,1969975;1288003,1970317;1287801,1969914;1287192,1969657;1287151,1970074;1285880,1970911;1284716,1974455;1284656,1971717;1285880,1970911;1286401,1969324;1284716,1968614;1286470,1969114;1291228,1954617;1279848,1936969;1245284,1950601;1249666,1988573;1284716,2007560;5939264,2013768;5958737,1994294;5952834,1980542;5943472,1976595;5942950,1976375;5943159,1976768;5942876,1976344;5942493,1976183;5942550,1976525;5942348,1976122;5941739,1975865;5941698,1976282;5940428,1977119;5939264,1980663;5939203,1977925;5940428,1977119;5940949,1975532;5939264,1974822;5941017,1975322;5945776,1960825;5934396,1943178;5899831,1956809;5904213,1994781;5939264,2013768;2631784,2018149;2638113,2017662;2650283,2012793;2655151,2000623;2638113,1983584;2631784,1983097;2626915,1983097;2618640,1986018;2618640,2015228;2624482,2017662;2631784,2018149;1479073,2028592;1481879,2004152;1362607,1998796;1372831,2023625;1468248,2027520;1479073,2028592;75012,2033398;89457,2013887;27143,1892668;854,1899484;65602,2027519;75012,2033398;6133622,2034800;6136429,2010360;6017157,2005004;6027380,2029833;6122798,2033728;6133622,2034800;4712627,2039607;4727072,2020096;4664758,1898877;4638470,1905693;4703218,2033727;4712627,2039607;587889,2046566;624583,2044558;613873,2005612;566164,1968127;525757,1968127;554480,2031414;587889,2046566;5242436,2052774;5279131,2050766;5268421,2011820;5220712,1974335;5180305,1974335;5209028,2037622;5242436,2052774;2378429,2065917;2392242,2061597;2471107,1992468;2445793,1967153;2366927,2035795;2378429,2065917;7032976,2072125;7046790,2067804;7125656,1998675;7100341,1973361;7021475,2042003;7032976,2072125;3623931,2119408;3623931,2061963;3620522,2062450;3620522,2118921;3623931,2119408;3691114,2147156;3709126,2136933;3698904,2118920;3678457,2111617;3658011,2123302;3669207,2143749;3691114,2147156;4486034,2166021;4503620,2156894;4600012,2003057;4575670,1978715;4476844,2149591;4486034,2166021;4404353,2171733;4413557,2165656;4504107,2011333;4475871,1999162;4389703,2151538;4404353,2171733;863028,2174114;877245,2167724;992136,2039689;965847,2013401;848036,2138515;863028,2174114;5517576,2180321;5531793,2173932;5646683,2045897;5620395,2019609;5502583,2144723;5517576,2180321;1921467,2198387;1938035,2171619;1813408,2025572;1786145,2052834;1909798,2193039;1921467,2198387;2262259,2199368;2262259,2159936;2209194,2160423;2209194,2198881;2262259,2199368;598195,2201127;613872,2176002;526244,2046020;494600,2064032;587584,2195962;598195,2201127;6576016,2204594;6592584,2177827;6467956,2031780;6440694,2059042;6564348,2199247;6576016,2204594;6916808,2205576;6916808,2166143;6863743,2166630;6863743,2205089;6916808,2205576;5252745,2207334;5268422,2182210;5180793,2052227;5149150,2070240;5242133,2202169;5252745,2207334;2886393,2233812;2898077,2228944;2902457,2212879;2901484,2208010;2886393,2196814;2871301,2208010;2870327,2212879;2874708,2228944;2886393,2233812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44" o:spid="_x0000_s1037" style="position:absolute;left:3697;top:112;width:71873;height:24319;flip:y;visibility:visible;mso-wrap-style:square;v-text-anchor:middle" coordsize="7187327,2431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" path="m2257260,38701v3895,974,7303,974,10711,c2269431,38701,2270404,38215,2271865,38215v5356,-974,9250,-4869,12171,-9250c2287443,23610,2287443,15334,2284036,10466v-2921,-4382,-6815,-8276,-12171,-9250c2270404,1216,2269431,729,2267971,729v-3408,-973,-6816,-973,-10711,c2253852,1703,2250932,3163,2248497,5598v-3408,3894,-5842,8763,-5842,14117c2242655,24584,2245089,29939,2248497,33833v2435,2435,5355,4382,8763,4868xm6911810,44910v3894,974,7302,974,10710,c6923980,44910,6924954,44424,6926414,44424v5356,-974,9250,-4869,12171,-9250c6941993,29819,6941993,21543,6938585,16675v-2921,-4382,-6815,-8276,-12171,-9250c6924954,7425,6923980,6938,6922520,6938v-3408,-973,-6816,-973,-10710,c6908402,7912,6905481,9372,6903047,11807v-3408,3894,-5843,8763,-5843,14117c6897204,30793,6899639,36148,6903047,40042v2434,2435,5355,4382,8763,4868xm2848292,241101v,,-487,-487,-487,-974l2848091,240842r201,259xm2849295,243851r-517,-2750l2848951,242992r344,859xm2849752,244995v,-487,-486,-974,-486,-1460l2849348,243984r404,1011xm2849266,246456v,-487,,-974,,-974l2849221,245969r45,487xm2850240,248890r-892,-4906l2849295,243851r945,5039xm2843911,258140v,,,-487,487,-487l2844121,257860r-210,280xm2838556,272258v6815,-1460,13630,-8276,15091,-15092c2855107,251324,2854621,245482,2851699,240614r-2311,-1778l2851699,244508v,3408,-973,6329,-2433,9250c2847319,257166,2844032,259722,2840260,261183r-2068,147l2836608,262034v,,488,,488,l2832471,262497r242,24c2832713,262521,2832227,262521,2832227,262521r244,-24l2827845,262034v,,487,,487,l2838192,261330r2798,-1243c2840990,260574,2840503,260574,2840503,260574r3618,-2714l2846830,254245v489,-1461,1462,-2921,1948,-4381c2848778,250351,2848778,250351,2848778,250837r443,-4868l2848951,242992r-860,-2150l2844884,236719v-1460,-1461,-2920,-2434,-4381,-3407c2839043,232825,2837096,231851,2835635,231364v,,487,,487,l2833444,230877r-4870,l2827427,231086r-9319,4659c2819082,234772,2820543,233798,2822003,232825v,,-487,,-487,487c2822976,232825,2824924,231851,2826385,231364v,,-488,,-488,l2827427,231086r418,-209l2828574,230877r2435,-443l2830765,230390v,,489,,489,l2831009,230434r2435,443l2839043,230877r10345,7959l2846344,231364v-4380,-3895,-8762,-6329,-14604,-6329c2827845,225035,2824437,226009,2821029,227956v-4868,2921,-8277,7302,-10710,12171c2806911,248403,2808372,257166,2813727,263982v1947,2921,3407,4381,6816,6329c2826385,273719,2832227,273719,2838556,272258xm1043873,375373v3942,-1096,7410,-3804,9478,-8550c1063089,344429,1078181,322034,1097166,306456v19472,-15579,-8763,-45276,-27750,-27750c1046537,300127,1030471,323008,1020734,353192v-4746,14239,11319,25467,23139,22181xm5698415,381582v3941,-1096,7409,-3804,9478,-8550c5717629,350638,5732721,328243,5751707,312665v19473,-15579,-8762,-45276,-27749,-27750c5701078,306336,5685012,329217,5675276,359401v-4746,14239,11319,25467,23139,22181xm4347038,813425v8215,-2252,14787,-9798,11380,-20264c4352576,774175,4354036,756649,4361825,738149v6816,-17039,-22394,-29696,-30183,-12657c4320444,749834,4318011,776122,4325800,801923v3164,10711,13023,13753,21238,11502xm3168287,910995v11685,-1301,20903,-14992,9587,-24851c3148662,860829,3106796,856934,3073693,877868v-18500,12657,-487,43328,17525,30184c3110691,893933,3136979,892473,3156452,907565v3773,2921,7942,3864,11835,3430xm2042131,968256v11608,-906,23322,-3370,35006,-7508c2099044,952959,2090282,918394,2067401,925209v-33105,9737,-72050,3895,-96878,-21420c1949102,882369,1918919,917907,1944234,937380v29209,22273,63074,33591,97897,30876xm6696679,974465v11607,-906,23322,-3370,35005,-7508c6753592,959168,6744829,924603,6721948,931418v-33105,9737,-72050,3895,-96878,-21420c6603649,888578,6573466,924116,6598781,943589v29209,22273,63074,33591,97898,30876xm3683687,1009941v3248,342,6687,-632,9729,-3552c3707048,993731,3720678,981074,3734797,968416v10224,-9736,-4869,-23367,-15093,-15091c3705100,965009,3690494,976692,3675404,988376v-9495,7668,-1461,20538,8283,21565xm4672692,1123805v15336,-5569,22730,-27841,4108,-38064c4644670,1068216,4611565,1062373,4575540,1069189v-23368,3895,-18013,45275,6329,42840c4607184,1109595,4632499,1112029,4655379,1122740v6207,2921,12202,2921,17313,1065xm3542921,1306052v14218,-4952,21245,-26676,4450,-35804c3507937,1248341,3485545,1211342,3479703,1167528v-2922,-20447,-37485,-15579,-36512,4868c3447083,1227894,3478727,1277063,3526924,1304325v5720,3165,11259,3378,15997,1727xm43126,1324649v8215,-2191,14909,-9737,12231,-20690c52436,1291301,49028,1279130,46108,1266473,39778,1243105,2292,1253815,9595,1276696v3895,12170,7789,24341,12171,36512c25174,1323675,34910,1326839,43126,1324649xm4697673,1330858v8215,-2191,14909,-9737,12232,-20690c4706984,1297510,4703576,1285339,4700655,1272682v-6329,-23368,-43815,-12658,-36512,10223c4668037,1295075,4671932,1307246,4676313,1319417v3408,10467,13145,13631,21360,11441xm4032474,1366686v10269,137,20949,-12460,14376,-23413c4039548,1331589,4035166,1318445,4033219,1304813v-1460,-9249,-13144,-14605,-21421,-12170c4002062,1295564,3997680,1304813,3999627,1314063v3895,18013,11685,33591,23368,47709c4025673,1365180,4029050,1366640,4032474,1366686xm2127889,1463271v4990,1096,10345,122,14970,-3529c2152596,1452927,2152596,1440269,2145293,1431506v-14118,-16065,-35538,-21907,-55985,-17526c2081033,1415928,2076164,1424691,2077137,1432480v974,7302,8276,15578,16553,14605c2102940,1445624,2111216,1448058,2115110,1454387v3165,4625,7790,7789,12779,8884xm6782437,1469480v4989,1096,10344,122,14969,-3529c6807143,1459136,6807143,1446478,6799841,1437715v-14119,-16065,-35539,-21907,-55986,-17526c6735580,1422137,6730711,1430900,6731684,1438689v974,7302,8277,15578,16553,14605c6757487,1451833,6765763,1454267,6769658,1460596v3164,4625,7789,7789,12779,8884xm4132530,1601776v42841,-18013,83247,-41867,125601,-60854c4275656,1533133,4262999,1502950,4244986,1509765v-42840,15092,-89575,31157,-128035,55985c4099426,1576947,4111110,1610539,4132530,1601776xm2918441,1651831v3546,22,7015,-1377,9692,-4785c2945172,1625139,2962698,1603722,2978763,1581328v10223,-14118,-13631,-33104,-24828,-18986c2936897,1584249,2920345,1606643,2903792,1629033v-7303,9859,4015,22729,14649,22798xm4643551,1678614v17184,-2875,28137,-26699,8421,-39844c4625683,1621732,4598908,1608104,4566777,1609565v-20446,974,-22881,27258,-4868,34560c4582843,1652401,4607184,1659217,4625196,1673335v6207,4869,12627,6238,18355,5279xm323109,1704614v9250,-2921,15092,-12170,12171,-21420c333333,1674431,323109,1668103,313860,1671024v-2921,973,-2921,973,-4869,486c310939,1671997,308504,1671024,308018,1671024v-487,,-1460,-487,-1947,-487c305097,1670050,303636,1669563,302663,1668589v-487,,-2921,-1947,-1948,-1460c302176,1668103,299255,1664695,299742,1666155v486,974,-1947,-2921,-1947,-2921c292926,1654471,280756,1651550,271993,1656419v-9250,5355,-11198,16552,-6816,25801c276374,1703641,300715,1711917,323109,1704614xm69472,1705589v14118,,26289,-13631,21420,-26776c90892,1678326,90892,1678326,90406,1677840v-2922,-8277,-10711,-16066,-20448,-15579c60222,1662748,52919,1668590,49512,1677840v,486,,486,-487,973c44643,1691958,56327,1705589,69472,1705589xm4977658,1710821v9250,-2921,15092,-12171,12171,-21420c4987881,1680638,4977658,1674310,4968408,1677230v-2921,974,-2921,974,-4868,487c4965487,1678204,4963053,1677230,4962567,1677230v-487,,-1461,-487,-1948,-487c4959645,1676256,4958185,1675770,4957211,1674796v-487,,-2920,-1947,-1947,-1460c4956724,1674310,4953804,1670901,4954291,1672362v486,974,-1948,-2921,-1948,-2921c4947475,1660678,4935304,1657757,4926541,1662625v-9250,5355,-11197,16553,-6815,25802c4930923,1709848,4955264,1718123,4977658,1710821xm4724022,1711796v14118,,26289,-13631,21420,-26776c4745442,1684533,4745442,1684533,4744956,1684047v-2922,-8277,-10711,-16066,-20448,-15579c4714772,1668955,4707469,1674797,4704062,1684047v,486,,486,-487,973c4699193,1698165,4710877,1711796,4724022,1711796xm977081,1736957v12460,2556,26974,-11044,19306,-26014c968151,1655932,940889,1596540,905837,1544936v-9736,-15091,-37972,-5841,-30184,12658c899995,1616500,935047,1672970,966204,1728469v2799,4990,6724,7637,10877,8488xm5631630,1743164v12460,2556,26973,-11044,19306,-26014c5622700,1662139,5595438,1602749,5560386,1551145v-9736,-15091,-37973,-5841,-30184,12658c5554544,1622706,5589596,1679177,5620753,1734675v2799,4990,6724,7637,10877,8489xm1537309,1752164v11228,-3036,19169,-18462,8215,-27590c1506092,1692443,1479804,1648629,1468607,1598974v-5843,-25316,-41381,-13631,-37973,10223c1439397,1669076,1474448,1718732,1525564,1750376v3895,2434,8003,2799,11745,1788xm6191858,1758370v11227,-3035,19169,-18461,8215,-27589c6160640,1698650,6134352,1654836,6123155,1605183v-5843,-25316,-41381,-13631,-37973,10223c6093945,1675283,6128996,1724939,6180113,1756583v3895,2434,8002,2799,11745,1787xm2226593,1787375v10709,-3408,17525,-14118,14118,-25316c2240223,1759625,2240223,1759625,2240223,1762546v,-973,,-2434,,-3408c2239737,1754757,2240223,1762546,2240711,1756704v485,-1461,485,-973,-488,974c2240711,1756704,2241196,1755731,2241684,1754270v2434,-5842,2921,-6815,1460,-3408c2245092,1747942,2244118,1748428,2240711,1752810v10710,-6329,13143,-20447,5841,-29697c2239737,1714837,2224157,1711916,2216370,1721166v-2435,2921,-5356,4868,-7304,7302c2205170,1732850,2202738,1738692,2200791,1744533v-2434,9250,-2434,19473,486,28724c2204685,1783480,2215395,1791269,2226593,1787375xm6881139,1793581v10710,-3407,17526,-14118,14118,-25315c6894770,1765832,6894770,1765832,6894770,1768753v,-974,,-2434,,-3408c6894283,1760964,6894770,1768753,6895257,1762910v487,-1460,487,-973,-487,975c6895257,1762910,6895744,1761937,6896231,1760477v2434,-5842,2920,-6816,1460,-3408c6899638,1754149,6898665,1754635,6895257,1759017v10710,-6329,13144,-20447,5842,-29697c6894283,1721044,6878705,1718123,6870916,1727373v-2434,2921,-5355,4868,-7303,7302c6859719,1739056,6857285,1744899,6855338,1750740v-2435,9250,-2435,19473,486,28723c6859232,1789686,6869942,1797475,6881139,1793581xm337653,1805691v2982,-791,5659,-2738,7363,-5659c348424,1793703,345990,1787374,340635,1783480v-10223,-7790,-20446,-15579,-30670,-23369c303636,1755243,293900,1759138,290492,1765467v-3895,7302,-1460,16065,5355,19959c306558,1791756,317754,1798084,328464,1804413v2922,1704,6208,2069,9189,1278xm4992200,1811898v2982,-791,5659,-2738,7363,-5660c5002971,1799910,5000537,1793581,4995182,1789686v-10223,-7789,-20446,-15579,-30670,-23368c4958183,1761450,4948447,1765345,4945039,1771673v-3895,7303,-1460,16066,5355,19960c4961105,1797962,4972301,1804291,4983011,1810620v2921,1704,6208,2069,9189,1278xm261281,1847742v3894,973,7302,487,10710,-975c279293,1843847,284161,1835084,281727,1827295v-974,-3895,-1947,-7303,-2920,-11198c277833,1809769,271504,1803926,265175,1802466v-4868,-973,-10223,-487,-14604,1947c246189,1806848,243268,1811229,241808,1816097v-1461,6329,973,13145,5355,18500c248623,1836058,250084,1838005,251544,1839952v2434,3408,5355,6815,9737,7790xm4326955,1851453v7242,-61,14909,-4807,15883,-14057c4346246,1802345,4348680,1766806,4348680,1731755v-487,-11684,-19473,-15579,-21907,-2921c4319957,1764859,4316549,1800884,4313628,1837396v-730,9494,6086,14118,13327,14057xm4915830,1853948v3894,973,7302,487,10710,-974c4933843,1850053,4938711,1841290,4936277,1833502v-974,-3895,-1947,-7303,-2921,-11198c4932382,1815976,4926054,1810133,4919724,1808673v-4868,-973,-10223,-487,-14604,1947c4900738,1813055,4897817,1817436,4896357,1822304v-1460,6329,973,13145,5355,18499c4903173,1842264,4904633,1844212,4906093,1846159v2435,3408,5356,6815,9737,7789xm623479,1878898r27,-244l623479,1878411v,,,,,487xm623273,1880825r-65,-1688l622992,1879871r281,954xm5278028,1885105r27,-244l5278028,1884618v,,,,,487xm625081,1886974r-1808,-6149l623479,1886201r1602,773xm5277822,1887033r-64,-1689l5277542,1886078r280,955xm636623,1892529v,,487,,487,l636866,1892499r-243,30xm5279630,1893181r-1808,-6148l5278028,1892407r1602,774xm637597,1895937v11683,487,21907,-10223,18499,-21420c653175,1864780,643438,1859425,633702,1862346v-5112,1461,-8885,5112,-10771,9554l623208,1879137r392,-1333l623966,1874517v,,,,,486c624453,1873543,624939,1872569,625426,1871108v,,,,,487l623600,1877804r-94,850l623966,1882793v,-487,,-487,,-487c624453,1883766,624939,1884740,625426,1886201v,-487,,-487,,-487l626982,1887892r9424,4549l636866,1892499r1542,-193l649280,1882793v-1947,2434,-3894,4868,-5842,7789c642465,1891069,641005,1891556,640031,1892042v,,486,,486,l638408,1892306r-811,710l636406,1892441r-3191,-399c633215,1892042,633702,1892042,633702,1892042v-1460,-486,-2434,-973,-3895,-1460c629807,1890582,630294,1890582,630294,1891069r-2577,-2148l627860,1889121v,,-487,-487,-487,-487l627717,1888921r-735,-1029l625081,1886974r345,1174c627860,1892529,632242,1895450,637597,1895937xm5291173,1898736v,,486,,486,l5291416,1898706r-243,30xm5292146,1902144v11684,487,21907,-10224,18499,-21421c5307725,1870987,5297988,1865632,5288251,1868553v-5111,1460,-8884,5111,-10771,9554l5277758,1885344r392,-1334l5278515,1880723v,,,,,487c5279002,1879750,5279488,1878776,5279975,1877315v,,,,,487l5278150,1884010r-95,851l5278515,1888999v,-487,,-487,,-487c5279002,1889973,5279488,1890947,5279975,1892407v,-487,,-487,,-487l5281531,1894098r9424,4550l5291416,1898706r1542,-194l5303830,1888999v-1948,2434,-3895,4869,-5842,7789c5297014,1897275,5295554,1897762,5294581,1898249v,,486,,486,l5292958,1898512r-812,711l5290955,1898648r-3191,-399c5287764,1898249,5288251,1898249,5288251,1898249v-1460,-487,-2434,-974,-3894,-1461c5284357,1896788,5284844,1896788,5284844,1897275r-2577,-2147l5282410,1895328v,,-487,-487,-487,-487l5282267,1895128r-736,-1030l5279630,1893181r345,1174c5282410,1898736,5286791,1901657,5292146,1902144xm2257086,1934442v4617,-746,8938,-3454,11859,-8809c2278194,1909081,2287443,1892529,2297180,1875977v9737,-17525,-15091,-31156,-26288,-15578c2259695,1875977,2248498,1891556,2237300,1906647v-10588,14605,5934,30031,19786,27795xm6911635,1940648v4617,-745,8937,-3453,11858,-8808c6932743,1915288,6941993,1898736,6951729,1882184v9737,-17526,-15092,-31157,-26288,-15578c6914244,1882184,6903047,1897762,6891850,1912854v-10589,14604,5933,30031,19785,27794xm2681547,1962820v10018,1757,21063,-8466,14857,-19784c2679851,1912852,2664272,1882670,2648206,1852000v-15090,-28236,-42352,-66695,-38944,-99799c2610723,1735649,2583460,1732241,2580051,1748306v-7301,36026,13145,68156,28724,99312c2627761,1885103,2649182,1921128,2672548,1956667v2434,3651,5661,5567,8999,6153xm3864420,2009099v4252,1331,9120,753,13989,-2777c3894960,1994638,3912486,1986362,3931959,1981494v21907,-5842,12657,-38459,-9250,-34077c3900315,1952285,3878896,1961535,3859422,1973706v-14969,10223,-7758,31399,4998,35393xm1784069,2031273v19473,4381,27262,-24341,8276,-30670c1743176,1984051,1708124,1938776,1672587,1903238v-36025,-35538,-76918,-64747,-128522,-69129c1517777,1831676,1511448,1875976,1537736,1880358v50143,7789,86168,42840,122680,74970c1697414,1987946,1735387,2018616,1784069,2031273xm6438616,2037480v19473,4381,27262,-24341,8276,-30670c6397723,1990258,6362672,1944983,6327134,1909445v-36025,-35538,-76918,-64747,-128522,-69129c6172324,1837882,6165995,1882183,6192283,1886564v50143,7790,86168,42841,122680,74971c6351961,1994153,6389934,2024822,6438616,2037480xm3625793,2044729v9996,-3355,14925,-17595,2875,-25262c3620392,2014112,3624287,1970784,3624287,1961048v-487,-20447,-487,-40407,-974,-60853c3622827,1858328,3622827,1815974,3622827,1774107v,-21907,-32617,-21420,-33591,c3586804,1826685,3586315,1880235,3588752,1932811v973,24830,1458,50144,3893,74485c3594590,2022875,3599458,2037479,3614550,2043808v4017,1948,7911,2039,11243,921xm3388971,2062553v5658,,11378,-2190,15759,-6572c3408626,2052573,3412034,2048192,3413493,2042837v1949,-7789,488,-15578,-3408,-21908c3405219,2013627,3397915,2008759,3389154,2008759v-8766,,-16554,4868,-20935,12170c3364324,2027259,3362376,2035535,3364810,2042837v1462,5355,4869,9249,8764,13144c3377712,2060363,3383310,2062553,3388971,2062553xm1534812,2063892v2921,,5355,-974,8277,-1947c1546983,2060484,1550390,2058537,1553312,2055129v1460,-1947,3408,-4381,4868,-6329c1559153,2046366,1560127,2043932,1561588,2041011v1460,-4381,1460,-8276,486,-12657c1562074,2025433,1561101,2022999,1560127,2020078v-1461,-3895,-3407,-7303,-6815,-10223c1549417,2005960,1544549,2003526,1539194,2001579v-4382,-1461,-8276,-1461,-12658,-487c1523615,2001092,1521181,2002065,1518260,2003039v-3895,1460,-7302,3408,-10223,6816c1506577,2011802,1504629,2014236,1503169,2016183v-974,2435,-1948,4869,-3408,7790c1497814,2029814,1497814,2035656,1499761,2041011v,487,,487,,974c1501221,2051235,1511445,2061458,1521181,2063405v487,,487,,974,c1526536,2064866,1530431,2064866,1534812,2063892xm6189362,2070099v2921,,5355,-974,8277,-1947c6201533,2066691,6204940,2064744,6207862,2061336v1460,-1947,3408,-4382,4868,-6329c6213703,2052573,6214677,2050139,6216138,2047218v1460,-4382,1460,-8276,486,-12658c6216624,2031640,6215651,2029206,6214677,2026285v-1461,-3895,-3407,-7303,-6815,-10224c6203967,2012167,6199099,2009733,6193744,2007786v-4382,-1461,-8276,-1461,-12658,-488c6178165,2007298,6175731,2008272,6172810,2009246v-3894,1460,-7302,3408,-10223,6815c6161127,2018009,6159179,2020443,6157719,2022390v-974,2434,-1947,4869,-3408,7789c6152364,2036021,6152364,2041863,6154311,2047218v,487,,487,,974c6155772,2057442,6165995,2067665,6175731,2069612v487,,487,,973,c6181086,2071073,6184981,2071073,6189362,2070099xm2358522,2096508v24829,6328,35052,-31644,10711,-38460c2303998,2040035,2260671,1994761,2229513,1936829v-9736,-18013,-38946,-5842,-33104,14117c2219777,2023971,2286472,2077034,2358522,2096508xm3304445,2100281v11683,,11683,-18013,,-18013c3292762,2082268,3292762,2100281,3304445,2100281xm7013070,2102715v24828,6328,35051,-31644,10710,-38460c6958546,2046242,6915218,2000968,6884061,1943035v-9736,-18012,-38946,-5841,-33104,14118c6874325,2030177,6941020,2083242,7013070,2102715xm4254601,2106837v11501,-1232,20811,-15198,9858,-25056c4224052,2046242,4187054,2006809,4154923,1963968v-13144,-17038,-42353,-486,-29209,17039c4159792,2026770,4198738,2067176,4243039,2103201v3651,3042,7728,4047,11562,3636xm1502884,2129391v13737,-1026,24873,-18278,12460,-31423c1477371,2059022,1434530,2025918,1390229,1995734v-19960,-13631,-38460,18500,-18986,32131c1413110,2056588,1451569,2089692,1489055,2124257v4381,4017,9250,5477,13829,5134xm6157430,2135598v13738,-1027,24874,-18278,12460,-31423c6131918,2065229,6089077,2032125,6044776,2001941v-19960,-13631,-38460,18499,-18987,32131c6067657,2062795,6106115,2095899,6143601,2130464v4382,4017,9250,5477,13829,5134xm11786,2167644v7789,2130,17039,-547,19716,-10283c45134,2107704,68014,2062429,94790,2019101v10710,-17525,-16065,-32617,-27263,-16065c37831,2048311,17871,2097967,833,2149084v-3165,9493,3164,16430,10953,18560xm902810,2167820v3819,39,7530,-1452,10330,-5103c966690,2096021,1026083,2036628,1088396,1978209v17526,-16064,-8276,-40893,-25801,-25801c996873,2008393,939915,2074601,887338,2143243v-8398,10589,4017,24463,15472,24577xm4666333,2173851v7789,2130,17038,-547,19716,-10284c4699681,2113911,4722561,2068636,4749337,2025308v10710,-17526,-16066,-32617,-27263,-16065c4692378,2054518,4672418,2104174,4655379,2155291v-3164,9493,3165,16430,10954,18560xm5557358,2174028v3818,38,7530,-1453,10329,-5104c5621238,2102229,5680631,2042835,5742944,1984416v17525,-16065,-8276,-40893,-25801,-25802c5651421,2014600,5594463,2080808,5541886,2149450v-8398,10589,4016,24464,15472,24578xm338619,2196925v4054,144,8222,-1590,11752,-5972c405869,2122797,473537,2065839,549482,2020564v18499,-11197,1948,-39433,-17039,-29209c452117,2035168,382501,2094562,325543,2165638v-10224,13510,912,30853,13076,31287xm4993167,2203132v4055,144,8223,-1590,11753,-5971c5060417,2129004,5128086,2072045,5204031,2026771v18499,-11197,1947,-39433,-17039,-29209c5106666,2041376,5037050,2100769,4980091,2171845v-10223,13510,913,30853,13076,31287xm2800096,2213227v4868,-487,10224,-2922,14119,-6816c2818108,2201542,2820543,2195701,2821030,2189371v488,-7302,-1947,-15091,-7789,-19960c2807399,2164056,2801069,2161622,2793280,2162596v-3407,,-6329,974,-8762,2921c2781110,2167464,2778188,2170385,2775756,2174280v-2436,3407,-3897,9250,-3897,13145c2771859,2190345,2772348,2193266,2773320,2195701v3409,11683,14605,18986,26776,17526xm1069392,2257317r-469,-643c1067949,2256187,1066975,2256187,1066002,2255700r-2063,395l1069392,2257317xm1048692,2259009r15247,-2914l1058181,2254804v-3599,132,-6575,1238,-8952,3011l1048692,2259009xm5723941,2263524r-469,-643c5722499,2262394,5721525,2262394,5720551,2261908r-2063,394l5723941,2263524xm5703241,2265217r15247,-2915l5712731,2261012v-3599,131,-6575,1238,-8952,3010l5703241,2265217xm1045627,2265818r3065,-6809l1047936,2259154r-2309,6664xm5700177,2272026r3064,-6809l5702486,2265361r-2309,6665xm3903646,2274892v3454,-753,6649,-3127,8839,-7630c3936826,2216632,3964089,2167950,3993785,2120240v12170,-18986,-18013,-36512,-30183,-17525c3933418,2150424,3907617,2199593,3885710,2251684v-5112,13144,7576,25467,17936,23208xm1082432,2275173r-9128,-16552c1072330,2258134,1071357,2257648,1070870,2257648r-1478,-331l1082432,2275173xm1082432,2275173r,l1082432,2275173xm1042387,2275173r3240,-9355l1041965,2273956r422,1217xm3474249,2278163v13944,2487,29186,-11388,20060,-27453c3460720,2190830,3417392,2142148,3369683,2093951v-19476,-19960,-50631,12171,-30185,30184c3387208,2165515,3427126,2217606,3461693,2269697v3406,4990,7910,7637,12556,8466xm5736981,2281380r-9127,-16551c5726880,2264342,5725906,2263855,5725419,2263855r-1478,-331l5736981,2281380xm5736982,2281381r,l5736981,2281380r1,1xm5696936,2281381r3241,-9355l5696514,2280164r422,1217xm3758650,2284301v6816,-488,14119,-974,20934,-974c3786400,2282840,3791756,2277972,3791756,2271157v,-6816,-5843,-12171,-12172,-12171c3772769,2258499,3765466,2258013,3758650,2258013v-6815,-487,-13630,6328,-13630,13631c3745506,2277972,3750862,2284787,3758650,2284301xm1045627,2284528r-3240,-9355l1041965,2276390r3662,8138xm5700177,2290736r-3241,-9355l5696514,2282598r3663,8138xm1048692,2291338r-3065,-6810l1047936,2291193r756,145xm1069392,2293031r1478,-332c1071843,2292212,1072817,2291726,1073304,2291726v6086,-2921,9128,-9737,9128,-16552l1082432,2275173r-13040,17858xm1066002,2294647v973,-487,1947,-487,2921,-974l1069392,2293031r-5453,1221l1066002,2294647xm1058181,2295542r5758,-1290l1048692,2291338r537,1194c1051606,2294304,1054582,2295411,1058181,2295542xm5703241,2297546r-3064,-6810l5702486,2297401r755,145xm5723941,2299238r1478,-331c5726393,2298420,5727367,2297934,5727854,2297934v6085,-2921,9128,-9737,9128,-16553l5736982,2281381r-13041,17857xm5720551,2300854v974,-487,1948,-487,2921,-973l5723941,2299238r-5453,1222l5720551,2300854xm5712731,2301750r5757,-1290l5703241,2297546r538,1194c5706156,2300512,5709132,2301619,5712731,2301750xm2422591,2311206v4572,480,9440,-737,13822,-4388c2481688,2267871,2520634,2212860,2532318,2152980v4868,-24828,-30183,-35052,-38459,-10711c2476333,2196308,2452965,2242069,2410611,2281016v-12779,12048,-1735,28753,11980,30190xm7077139,2317414v4572,479,9440,-738,13822,-4389c7136236,2274078,7175182,2219067,7186866,2159187v4868,-24828,-30183,-35052,-38459,-10710c7130881,2202515,7107513,2248277,7065159,2287223v-12779,12049,-1734,28753,11980,30191xm2556830,2334567v3354,852,7036,243,10565,-2556c2585408,2318380,2601960,2303288,2618512,2287710v15091,-13631,-6815,-35052,-22394,-22394c2580053,2278947,2563500,2292578,2548409,2307183v-8762,9128,-1642,24828,8421,27384xm3115560,2337852v17524,3408,25317,-23855,7302,-27262c3017709,2289656,2910120,2287708,2803991,2304747v-11684,2435,-9248,23369,3410,22395c2910606,2316431,3013328,2319839,3115560,2337852xm3939831,2356602v4663,-860,9044,-3659,12087,-9015c3974798,2307181,4009850,2277972,4052690,2259959v17526,-7303,4868,-37486,-13144,-30671c3988429,2247788,3947049,2282353,3918814,2328601v-9493,15701,7029,30579,21017,28001xm1444267,2360792v5386,-1095,10224,-4564,13144,-11136c1472503,2315579,1494411,2282961,1517291,2253265v16066,-20446,-11196,-49170,-29209,-29209c1459846,2255699,1438425,2289777,1417978,2326288v-10953,19717,10133,37790,26289,34504xm125931,2364970v4244,-769,8291,-3264,11212,-8010c182905,2286370,231587,2217727,278322,2148111v15092,-22394,-20446,-41868,-35538,-20934c193128,2195820,149801,2266897,107447,2339434v-8763,14605,5751,27840,18484,25536xm6098814,2366999v5385,-1095,10223,-4564,13144,-11136c6127050,2321786,6148957,2289169,6171838,2259472v16065,-20447,-11197,-49170,-29210,-29209c6114392,2261906,6092972,2295984,6072525,2332495v-10954,19717,10132,37790,26289,34504xm4780478,2371177v4244,-769,8291,-3264,11212,-8010c4837452,2292577,4886134,2223934,4932869,2154318v15092,-22395,-20446,-41868,-35538,-20934c4847675,2202027,4804348,2273104,4761994,2345641v-8763,14604,5750,27840,18484,25536xm652933,2383856v9371,,18742,-6207,19229,-18621c675570,2281014,671675,2195820,671189,2111599v-487,-22881,-35052,-22881,-35539,c634676,2195820,630782,2281014,633703,2365235v487,12414,9858,18621,19230,18621xm5307480,2390063v9372,,18743,-6207,19230,-18621c5330118,2287222,5326223,2202027,5325736,2117806v-486,-22881,-35051,-22881,-35538,c5289224,2202027,5285330,2287222,5288251,2371442v487,12414,9858,18621,19229,18621xm4075390,2397732v19290,487,38885,-2677,56654,-8276c4149083,2384101,4141781,2358786,4124742,2363168v-33105,8276,-60854,2921,-93471,-4382c4016666,2354892,4005956,2376312,4020561,2384101v16552,9006,35538,13145,54829,13631xm1505116,2422680v4381,974,8276,974,12657,-486c1527023,2419759,1535786,2411483,1538707,2401260v486,-3407,973,-5842,1460,-8763c1540167,2388116,1539193,2384222,1537246,2380327v-2434,-5842,-6816,-11684,-12657,-15092c1524102,2365235,1524102,2364748,1523615,2364748v-2434,-973,-4868,-1947,-7302,-2920c1512418,2360367,1508037,2360367,1504142,2361341v-2921,,-5355,487,-7789,1947c1492459,2364748,1489050,2366696,1486617,2369617v-3408,3894,-6329,8762,-7790,13630c1476393,2391037,1478341,2399800,1481748,2407102v,487,487,487,487,974c1483696,2410023,1485643,2412457,1487104,2414404v2920,2922,6328,5355,10223,6329c1499761,2422194,1502195,2422680,1505116,2422680xm1792830,2425602v7788,-487,14605,-2921,20446,-8276c1813276,2417326,1813763,2416839,1813763,2416839v1460,-1947,2921,-3895,4868,-5842c1819605,2408563,1820579,2406129,1821552,2403694v1947,-6328,974,-13631,-1461,-19472c1819605,2381787,1818144,2379353,1816197,2377893v-1461,-2434,-2921,-3894,-5355,-5355c1805974,2368643,1799158,2365722,1792830,2366209v-10224,487,-20447,5355,-25802,14605c1766055,2383248,1765081,2385682,1764107,2388116v-1460,3895,-1460,7789,-487,11684c1763620,2402234,1764107,2405155,1765568,2407102v973,3895,3407,6816,6328,9737c1777738,2422194,1785040,2426088,1792830,2425602xm6159665,2428888v4382,974,8276,974,12658,-487c6181572,2425967,6190336,2417691,6193256,2407468v487,-3408,974,-5842,1461,-8763c6194717,2394324,6193743,2390429,6191796,2386534v-2434,-5842,-6816,-11683,-12658,-15091c6178651,2371443,6178651,2370956,6178165,2370956v-2434,-973,-4869,-1947,-7302,-2921c6166968,2366575,6162587,2366575,6158692,2367548v-2921,,-5355,487,-7790,1948c6147008,2370956,6143600,2372903,6141166,2375824v-3408,3895,-6328,8763,-7789,13631c6130943,2397245,6132890,2406008,6136298,2413309v,487,487,487,487,974c6138245,2416231,6140192,2418665,6141653,2420612v2921,2921,6329,5355,10223,6328c6154310,2428401,6156745,2428888,6159665,2428888xm6447379,2431810v7789,-487,14605,-2922,20447,-8276c6467826,2423534,6468313,2423047,6468313,2423047v1460,-1948,2921,-3895,4868,-5842c6474155,2414770,6475128,2412336,6476102,2409902v1947,-6328,974,-13631,-1461,-19473c6474155,2387995,6472694,2385561,6470747,2384100v-1461,-2433,-2921,-3894,-5355,-5355c6460524,2374851,6453708,2371930,6447379,2372417v-10223,487,-20446,5355,-25801,14605c6420604,2389455,6419630,2391890,6418657,2394324v-1460,3894,-1460,7789,-487,11684c6418170,2408442,6418657,2411363,6420117,2413310v974,3895,3408,6815,6329,9737c6432288,2428402,6439590,2432296,6447379,2431810xe" fillcolor="#8e0334 [3205]" stroked="f">
                  <v:stroke joinstyle="miter"/>
                  <v:path arrowok="t" o:connecttype="custom" o:connectlocs="2257260,38701;2267971,38701;2271865,38215;2284036,28965;2284036,10466;2271865,1216;2267971,729;2257260,729;2248497,5598;2242655,19715;2248497,33833;2257260,38701;6911810,44910;6922520,44910;6926414,44424;6938585,35174;6938585,16675;6926414,7425;6922520,6938;6911810,6938;6903047,11807;6897204,25924;6903047,40042;6911810,44910;2848292,241101;2847805,240127;2848091,240842;2849295,243851;2848778,241101;2848951,242992;2849752,244995;2849266,243535;2849348,243984;2849266,246456;2849266,245482;2849221,245969;2850240,248890;2849348,243984;2849295,243851;2843911,258140;2844398,257653;2844121,257860;2838556,272258;2853647,257166;2851699,240614;2849388,238836;2851699,244508;2849266,253758;2840260,261183;2838192,261330;2836608,262034;2837096,262034;2832471,262497;2832713,262521;2832227,262521;2832471,262497;2827845,262034;2828332,262034;2838192,261330;2840990,260087;2840503,260574;2844121,257860;2846830,254245;2848778,249864;2848778,250837;2849221,245969;2848951,242992;2848091,240842;2844884,236719;2840503,233312;2835635,231364;2836122,231364;2833444,230877;2828574,230877;2827427,231086;2818108,235745;2822003,232825;2821516,233312;2826385,231364;2825897,231364;2827427,231086;2827845,230877;2828574,230877;2831009,230434;2830765,230390;2831254,230390;2831009,230434;2833444,230877;2839043,230877;2849388,238836;2846344,231364;2831740,225035;2821029,227956;2810319,240127;2813727,263982;2820543,270311;2838556,272258;1043873,375373;1053351,366823;1097166,306456;1069416,278706;1020734,353192;1043873,375373;5698415,381582;5707893,373032;5751707,312665;5723958,284915;5675276,359401;5698415,381582;4347038,813425;4358418,793161;4361825,738149;4331642,725492;4325800,801923;4347038,813425;3168287,910995;3177874,886144;3073693,877868;3091218,908052;3156452,907565;3168287,910995;2042131,968256;2077137,960748;2067401,925209;1970523,903789;1944234,937380;2042131,968256;6696679,974465;6731684,966957;6721948,931418;6625070,909998;6598781,943589;6696679,974465;3683687,1009941;3693416,1006389;3734797,968416;3719704,953325;3675404,988376;3683687,1009941;4672692,1123805;4676800,1085741;4575540,1069189;4581869,1112029;4655379,1122740;4672692,1123805;3542921,1306052;3547371,1270248;3479703,1167528;3443191,1172396;3526924,1304325;3542921,1306052;43126,1324649;55357,1303959;46108,1266473;9595,1276696;21766,1313208;43126,1324649;4697673,1330858;4709905,1310168;4700655,1272682;4664143,1282905;4676313,1319417;4697673,1330858;4032474,1366686;4046850,1343273;4033219,1304813;4011798,1292643;3999627,1314063;4022995,1361772;4032474,1366686;2127889,1463271;2142859,1459742;2145293,1431506;2089308,1413980;2077137,1432480;2093690,1447085;2115110,1454387;2127889,1463271;6782437,1469480;6797406,1465951;6799841,1437715;6743855,1420189;6731684,1438689;6748237,1453294;6769658,1460596;6782437,1469480;4132530,1601776;4258131,1540922;4244986,1509765;4116951,1565750;4132530,1601776;2918441,1651831;2928133,1647046;2978763,1581328;2953935,1562342;2903792,1629033;2918441,1651831;4643551,1678614;4651972,1638770;4566777,1609565;4561909,1644125;4625196,1673335;4643551,1678614;323109,1704614;335280,1683194;313860,1671024;308991,1671510;308018,1671024;306071,1670537;302663,1668589;300715,1667129;299742,1666155;297795,1663234;271993,1656419;265177,1682220;323109,1704614;69472,1705589;90892,1678813;90406,1677840;69958,1662261;49512,1677840;49025,1678813;69472,1705589;4977658,1710821;4989829,1689401;4968408,1677230;4963540,1677717;4962567,1677230;4960619,1676743;4957211,1674796;4955264,1673336;4954291,1672362;4952343,1669441;4926541,1662625;4919726,1688427;4977658,1710821;4724022,1711796;4745442,1685020;4744956,1684047;4724508,1668468;4704062,1684047;4703575,1685020;4724022,1711796;977081,1736957;996387,1710943;905837,1544936;875653,1557594;966204,1728469;977081,1736957;5631630,1743164;5650936,1717150;5560386,1551145;5530202,1563803;5620753,1734675;5631630,1743164;1537309,1752164;1545524,1724574;1468607,1598974;1430634,1609197;1525564,1750376;1537309,1752164;6191858,1758370;6200073,1730781;6123155,1605183;6085182,1615406;6180113,1756583;6191858,1758370;2226593,1787375;2240711,1762059;2240223,1762546;2240223,1759138;2240711,1756704;2240223,1757678;2241684,1754270;2243144,1750862;2240711,1752810;2246552,1723113;2216370,1721166;2209066,1728468;2200791,1744533;2201277,1773257;2226593,1787375;6881139,1793581;6895257,1768266;6894770,1768753;6894770,1765345;6895257,1762910;6894770,1763885;6896231,1760477;6897691,1757069;6895257,1759017;6901099,1729320;6870916,1727373;6863613,1734675;6855338,1750740;6855824,1779463;6881139,1793581;337653,1805691;345016,1800032;340635,1783480;309965,1760111;290492,1765467;295847,1785426;328464,1804413;337653,1805691;4992200,1811898;4999563,1806238;4995182,1789686;4964512,1766318;4945039,1771673;4950394,1791633;4983011,1810620;4992200,1811898;261281,1847742;271991,1846767;281727,1827295;278807,1816097;265175,1802466;250571,1804413;241808,1816097;247163,1834597;251544,1839952;261281,1847742;4326955,1851453;4342838,1837396;4348680,1731755;4326773,1728834;4313628,1837396;4326955,1851453;4915830,1853948;4926540,1852974;4936277,1833502;4933356,1822304;4919724,1808673;4905120,1810620;4896357,1822304;4901712,1840803;4906093,1846159;4915830,1853948;623479,1878898;623506,1878654;623479,1878411;623479,1878898;623273,1880825;623208,1879137;622992,1879871;5278028,1885105;5278055,1884861;5278028,1884618;5278028,1885105;625081,1886974;623273,1880825;623479,1886201;5277822,1887033;5277758,1885344;5277542,1886078;636623,1892529;637110,1892529;636866,1892499;5279630,1893181;5277822,1887033;5278028,1892407;637597,1895937;656096,1874517;633702,1862346;622931,1871900;623208,1879137;623600,1877804;623966,1874517;623966,1875003;625426,1871108;625426,1871595;623600,1877804;623506,1878654;623966,1882793;623966,1882306;625426,1886201;625426,1885714;626982,1887892;636406,1892441;636866,1892499;638408,1892306;649280,1882793;643438,1890582;640031,1892042;640517,1892042;638408,1892306;637597,1893016;636406,1892441;633215,1892042;633702,1892042;629807,1890582;630294,1891069;627717,1888921;627860,1889121;627373,1888634;627717,1888921;626982,1887892;625081,1886974;625426,1888148;637597,1895937;5291173,1898736;5291659,1898736;5291416,1898706;5292146,1902144;5310645,1880723;5288251,1868553;5277480,1878107;5277758,1885344;5278150,1884010;5278515,1880723;5278515,1881210;5279975,1877315;5279975,1877802;5278150,1884010;5278055,1884861;5278515,1888999;5278515,1888512;5279975,1892407;5279975,1891920;5281531,1894098;5290955,1898648;5291416,1898706;5292958,1898512;5303830,1888999;5297988,1896788;5294581,1898249;5295067,1898249;5292958,1898512;5292146,1899223;5290955,1898648;5287764,1898249;5288251,1898249;5284357,1896788;5284844,1897275;5282267,1895128;5282410,1895328;5281923,1894841;5282267,1895128;5281531,1894098;5279630,1893181;5279975,1894355;5292146,1902144;2257086,1934442;2268945,1925633;2297180,1875977;2270892,1860399;2237300,1906647;2257086,1934442;6911635,1940648;6923493,1931840;6951729,1882184;6925441,1866606;6891850,1912854;6911635,1940648;2681547,1962820;2696404,1943036;2648206,1852000;2609262,1752201;2580051,1748306;2608775,1847618;2672548,1956667;2681547,1962820;3864420,2009099;3878409,2006322;3931959,1981494;3922709,1947417;3859422,1973706;3864420,2009099;1784069,2031273;1792345,2000603;1672587,1903238;1544065,1834109;1537736,1880358;1660416,1955328;1784069,2031273;6438616,2037480;6446892,2006810;6327134,1909445;6198612,1840316;6192283,1886564;6314963,1961535;6438616,2037480;3625793,2044729;3628668,2019467;3624287,1961048;3623313,1900195;3622827,1774107;3589236,1774107;3588752,1932811;3592645,2007296;3614550,2043808;3625793,2044729;3388971,2062553;3404730,2055981;3413493,2042837;3410085,2020929;3389154,2008759;3368219,2020929;3364810,2042837;3373574,2055981;3388971,2062553;1534812,2063892;1543089,2061945;1553312,2055129;1558180,2048800;1561588,2041011;1562074,2028354;1560127,2020078;1553312,2009855;1539194,2001579;1526536,2001092;1518260,2003039;1508037,2009855;1503169,2016183;1499761,2023973;1499761,2041011;1499761,2041985;1521181,2063405;1522155,2063405;1534812,2063892;6189362,2070099;6197639,2068152;6207862,2061336;6212730,2055007;6216138,2047218;6216624,2034560;6214677,2026285;6207862,2016061;6193744,2007786;6181086,2007298;6172810,2009246;6162587,2016061;6157719,2022390;6154311,2030179;6154311,2047218;6154311,2048192;6175731,2069612;6176704,2069612;6189362,2070099;2358522,2096508;2369233,2058048;2229513,1936829;2196409,1950946;2358522,2096508;3304445,2100281;3304445,2082268;3304445,2100281;7013070,2102715;7023780,2064255;6884061,1943035;6850957,1957153;7013070,2102715;4254601,2106837;4264459,2081781;4154923,1963968;4125714,1981007;4243039,2103201;4254601,2106837;1502884,2129391;1515344,2097968;1390229,1995734;1371243,2027865;1489055,2124257;1502884,2129391;6157430,2135598;6169890,2104175;6044776,2001941;6025789,2034072;6143601,2130464;6157430,2135598;11786,2167644;31502,2157361;94790,2019101;67527,2003036;833,2149084;11786,2167644;902810,2167820;913140,2162717;1088396,1978209;1062595,1952408;887338,2143243;902810,2167820;4666333,2173851;4686049,2163567;4749337,2025308;4722074,2009243;4655379,2155291;4666333,2173851;5557358,2174028;5567687,2168924;5742944,1984416;5717143,1958614;5541886,2149450;5557358,2174028;338619,2196925;350371,2190953;549482,2020564;532443,1991355;325543,2165638;338619,2196925;4993167,2203132;5004920,2197161;5204031,2026771;5186992,1997562;4980091,2171845;4993167,2203132;2800096,2213227;2814215,2206411;2821030,2189371;2813241,2169411;2793280,2162596;2784518,2165517;2775756,2174280;2771859,2187425;2773320,2195701;2800096,2213227;1069392,2257317;1068923,2256674;1066002,2255700;1063939,2256095;1048692,2259009;1063939,2256095;1058181,2254804;1049229,2257815;5723941,2263524;5723472,2262881;5720551,2261908;5718488,2262302;5703241,2265217;5718488,2262302;5712731,2261012;5703779,2264022;1045627,2265818;1048692,2259009;1047936,2259154;5700177,2272026;5703241,2265217;5702486,2265361;3903646,2274892;3912485,2267262;3993785,2120240;3963602,2102715;3885710,2251684;3903646,2274892;1082432,2275173;1073304,2258621;1070870,2257648;1069392,2257317;1082432,2275173;1082432,2275173;1082432,2275173;1042387,2275173;1045627,2265818;1041965,2273956;3474249,2278163;3494309,2250710;3369683,2093951;3339498,2124135;3461693,2269697;3474249,2278163;5736981,2281380;5727854,2264829;5725419,2263855;5723941,2263524;5736982,2281381;5736982,2281381;5736981,2281380;5696936,2281381;5700177,2272026;5696514,2280164;3758650,2284301;3779584,2283327;3791756,2271157;3779584,2258986;3758650,2258013;3745020,2271644;3758650,2284301;1045627,2284528;1042387,2275173;1041965,2276390;5700177,2290736;5696936,2281381;5696514,2282598;1048692,2291338;1045627,2284528;1047936,2291193;1069392,2293031;1070870,2292699;1073304,2291726;1082432,2275174;1082432,2275173;1066002,2294647;1068923,2293673;1069392,2293031;1063939,2294252;1058181,2295542;1063939,2294252;1048692,2291338;1049229,2292532;1058181,2295542;5703241,2297546;5700177,2290736;5702486,2297401;5723941,2299238;5725419,2298907;5727854,2297934;5736982,2281381;5736982,2281381;5720551,2300854;5723472,2299881;5723941,2299238;5718488,2300460;5712731,2301750;5718488,2300460;5703241,2297546;5703779,2298740;5712731,2301750;2422591,2311206;2436413,2306818;2532318,2152980;2493859,2142269;2410611,2281016;2422591,2311206;7077139,2317414;7090961,2313025;7186866,2159187;7148407,2148477;7065159,2287223;7077139,2317414;2556830,2334567;2567395,2332011;2618512,2287710;2596118,2265316;2548409,2307183;2556830,2334567;3115560,2337852;3122862,2310590;2803991,2304747;2807401,2327142;3115560,2337852;3939831,2356602;3951918,2347587;4052690,2259959;4039546,2229288;3918814,2328601;3939831,2356602;1444267,2360792;1457411,2349656;1517291,2253265;1488082,2224056;1417978,2326288;1444267,2360792;125931,2364970;137143,2356960;278322,2148111;242784,2127177;107447,2339434;125931,2364970;6098814,2366999;6111958,2355863;6171838,2259472;6142628,2230263;6072525,2332495;6098814,2366999;4780478,2371177;4791690,2363167;4932869,2154318;4897331,2133384;4761994,2345641;4780478,2371177;652933,2383856;672162,2365235;671189,2111599;635650,2111599;633703,2365235;652933,2383856;5307480,2390063;5326710,2371442;5325736,2117806;5290198,2117806;5288251,2371442;5307480,2390063;4075390,2397732;4132044,2389456;4124742,2363168;4031271,2358786;4020561,2384101;4075390,2397732;1505116,2422680;1517773,2422194;1538707,2401260;1540167,2392497;1537246,2380327;1524589,2365235;1523615,2364748;1516313,2361828;1504142,2361341;1496353,2363288;1486617,2369617;1478827,2383247;1481748,2407102;1482235,2408076;1487104,2414404;1497327,2420733;1505116,2422680;1792830,2425602;1813276,2417326;1813763,2416839;1818631,2410997;1821552,2403694;1820091,2384222;1816197,2377893;1810842,2372538;1792830,2366209;1767028,2380814;1764107,2388116;1763620,2399800;1765568,2407102;1771896,2416839;1792830,2425602;6159665,2428888;6172323,2428401;6193256,2407468;6194717,2398705;6191796,2386534;6179138,2371443;6178165,2370956;6170863,2368035;6158692,2367548;6150902,2369496;6141166,2375824;6133377,2389455;6136298,2413309;6136785,2414283;6141653,2420612;6151876,2426940;6159665,2428888;6447379,2431810;6467826,2423534;6468313,2423047;6473181,2417205;6476102,2409902;6474641,2390429;6470747,2384100;6465392,2378745;6447379,2372417;6421578,2387022;6418657,2394324;6418170,2406008;6420117,2413310;6426446,2423047;6447379,243181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Serbest Form: Şekil 57" o:spid="_x0000_s1038" style="position:absolute;left:3124;top:112;width:72477;height:26761;flip:y;visibility:visible;mso-wrap-style:square;v-text-anchor:middle" coordsize="7247699,2676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" path="m1173027,48901v5101,-1070,9634,-3967,12153,-9004c1190217,30830,1188202,17229,1178128,12192v-4030,-2015,-8564,-4030,-12594,-6044c1162512,4636,1159490,2621,1155964,1614,1152942,607,1149415,607,1145889,103v-7052,-1008,-14608,5541,-17127,11586c1125741,18741,1127252,26800,1132793,31837v7051,7053,16118,11082,24682,15112c1162260,49216,1167927,49971,1173027,48901xm5827577,55110v5100,-1070,9634,-3967,12153,-9004c5844767,37039,5842752,23438,5832678,18401v-4030,-2015,-8564,-4030,-12594,-6044c5817062,10845,5814040,8830,5810514,7823v-3022,-1007,-6549,-1007,-10075,-1511c5793387,5304,5785831,11853,5783312,17898v-3022,7052,-1510,15111,4031,20148c5794394,45099,5803461,49128,5812025,53158v4785,2267,10452,3023,15552,1952xm3023939,143828v10579,2015,23171,-3022,25691,-14608c3052652,117131,3046103,106553,3035021,103027v-9067,-3023,-17630,-6045,-27201,-5038c2999257,98493,2990693,103530,2988677,112597v-2013,9067,1512,17127,9069,22164c3002279,137784,3006813,140302,3011850,141310v4030,1007,8059,1511,12089,2518xm637409,194085v13122,-1445,23766,-17687,11286,-28698c613949,134555,575287,113022,530263,100787v-20555,-5873,-28385,24470,-8809,31321c558647,144832,593883,164408,624226,189857v4160,3548,8809,4710,13183,4228xm5291956,200294v13121,-1445,23766,-17687,11286,-28698c5268496,140764,5229834,119231,5184809,106996v-20554,-5873,-28384,24470,-8808,31321c5213194,151041,5248430,170617,5278773,196066v4159,3548,8809,4710,13183,4228xm1731285,314627v3639,84,7279,-1201,10216,-4382c1752757,298011,1766460,288712,1781632,281861v17129,-7341,4404,-38172,-12725,-30831c1747374,259838,1731224,272562,1717521,291159v-8075,10644,2844,23215,13764,23468xm6385831,320836v3640,84,7280,-1201,10216,-4382c6407303,304220,6421007,294921,6436178,288070v17129,-7341,4405,-38172,-12724,-30831c6401920,266047,6385770,278771,6372067,297368v-8075,10644,2845,23215,13764,23468xm4530313,617981v5078,-1408,9727,-4711,12419,-9360c4548604,598344,4544200,588066,4535390,581215v-8319,-6362,-16149,-12235,-24469,-18597c4503580,556746,4494282,551852,4487430,545979v-23491,-21044,-52855,20065,-25938,34257c4470791,585130,4479110,592961,4488409,598344v8809,5873,18108,11745,26917,17618c4519730,618898,4525236,619387,4530313,617981xm4143899,777902v11735,-4203,17307,-21297,3329,-29609c4137657,742752,4128590,737211,4120027,730159v-8563,-7052,-15615,-15616,-24179,-23171c4082751,695402,4059076,710514,4069655,727640v13600,21661,38283,38787,60950,49365c4135390,779272,4139987,779303,4143899,777902xm427836,921660v4281,-1007,8311,-3526,10830,-6800c443703,907808,443703,897734,437154,891185,425065,879599,412975,868014,400886,856428v-9067,-8563,-23674,-8059,-31230,2015c361596,869021,365626,881614,375700,889170v13097,10075,26697,20149,39794,30224c419020,922164,423554,922668,427836,921660xm621012,926948v22163,,22163,-34252,,-34252c598849,892696,598849,926948,621012,926948xm5082385,927869v4282,-1007,8312,-3526,10831,-6800c5098253,914017,5098253,903943,5091705,897394v-12090,-11586,-24179,-23171,-36269,-34757c5046369,854074,5031762,854578,5024206,864652v-8060,10578,-4030,23171,6045,30727c5043347,905454,5056947,915528,5070044,925603v3526,2770,8060,3274,12341,2266xm5275562,933157v22163,,22163,-34252,,-34252c5253399,898905,5253399,933157,5275562,933157xm3771224,942330v8946,1216,18581,-7410,11974,-16586c3772921,911552,3762644,896870,3751877,882678v-8809,-12724,-30341,,-20554,12235c3742090,909105,3752367,923297,3763134,937490v2202,2936,5108,4435,8090,4840xm3577659,1078434v3914,489,7829,489,11254,-1468c3591850,1075008,3594787,1071582,3595767,1068157v1466,-6852,-1959,-16640,-10279,-18108c3584022,1050049,3582552,1049559,3581085,1049070v-1959,-490,2445,1468,977,489c3581573,1049070,3580598,1048580,3580104,1048580v-978,-489,-2445,-978,-3426,-1468c3577168,1047112,3577659,1047602,3578146,1047602v,-490,-1468,-490,-1957,-979c3575701,1046623,3573742,1044665,3575213,1046134v1465,1468,-982,-979,-982,-979c3569827,1040750,3562488,1040261,3557592,1044176v-5873,4404,-6362,10767,-3426,16640c3558572,1070114,3567381,1076966,3577659,1078434xm4146814,1128352v5873,1468,10277,-489,14682,-4404c4166390,1120032,4171284,1116117,4176178,1112202v5872,-4894,5383,-14193,978,-20065c4172263,1085775,4164432,1084796,4157580,1088221v-5872,2937,-11745,5384,-17128,8320c4131154,1100946,4129685,1114649,4135558,1121990v2936,3915,6851,5873,11256,6362xm4620100,1219394v3961,-842,7662,-3442,10232,-8336c4641098,1190504,4658716,1172397,4678781,1160162v19086,-11746,1958,-41109,-17618,-30342c4634247,1144991,4614671,1166035,4600968,1193930v-6974,14682,7249,27987,19132,25464xm850396,1252352v3463,-1133,6611,-3526,8878,-7052c863807,1238248,867837,1231699,872371,1224648v5541,-9067,1007,-21660,-8564,-25690c852725,1194928,842651,1200973,839125,1211047v-3022,7556,-5541,15112,-8563,22667c827539,1240766,833081,1249330,839629,1251848v3526,1511,7303,1637,10767,504xm5504943,1258561v3464,-1133,6612,-3526,8879,-7052c5518355,1244457,5522385,1237908,5526918,1230857v5541,-9067,1008,-21660,-8563,-25690c5507273,1201137,5497199,1207182,5493673,1217256v-3023,7556,-5541,15112,-8563,22667c5482087,1246975,5487628,1255539,5494176,1258057v3526,1512,7304,1637,10767,504xm4291788,1263631v14333,2834,31995,-12751,22172,-29751c4302878,1214738,4296329,1195093,4293307,1173433v-2519,-19646,-36772,-15112,-35261,4533c4260061,1204664,4267114,1229850,4279707,1254029v2896,5667,7304,8658,12081,9602xm3331709,1282741v14105,-2015,22667,-15112,19142,-28208l3350347,1252014r,-4534c3350347,1244962,3350347,1244458,3350347,1245969v-503,2015,1008,-3526,1008,-4533c3351858,1239925,3352865,1238917,3353369,1237910v5542,-9067,2519,-23172,-7555,-28209c3334733,1204160,3324657,1207686,3317606,1217257v-9068,12089,-13601,28209,-11586,43320c3308035,1274177,3316599,1284756,3331709,1282741xm1363474,1295754v4809,305,9765,-1469,13925,-6240c1412144,1250362,1455700,1217573,1501214,1191636v20064,-11746,2447,-41599,-18108,-30832c1431719,1187231,1390122,1220999,1349503,1261618v-13581,13581,-459,33218,13971,34136xm6018018,1301963v4810,305,9765,-1469,13925,-6240c6066689,1256571,6110245,1223782,6155758,1197845v20065,-11746,2447,-41599,-18108,-30832c6086264,1193440,6044667,1227208,6004047,1267827v-13581,13581,-459,33218,13971,34136xm1634382,1305850v10035,2007,21274,-8666,15230,-20755c1641049,1268472,1632989,1251345,1624425,1234722v-9067,-18638,-38785,-1511,-28207,16623c1605788,1267464,1615862,1283584,1625433,1299199v2393,3904,5604,5981,8949,6651xm6288930,1312058v10035,2008,21274,-8665,15229,-20754c6295596,1274681,6287537,1257554,6278973,1240931v-9067,-18638,-38786,-1511,-28207,16623c6260336,1273673,6270410,1289793,6279981,1305408v2393,3904,5604,5981,8949,6650xm125353,1338490v9067,2518,21660,-3526,23171,-13601c152050,1304740,155072,1285095,157591,1264946v2519,-19645,-30727,-24179,-34757,-4534c118805,1278547,115278,1296680,111752,1314814v-2015,10075,3022,20653,13601,23676xm4779901,1344699v9067,2518,21660,-3526,23171,-13601c4806598,1310949,4809621,1291304,4812139,1271155v2519,-19645,-30727,-24179,-34757,-4534c4773353,1284756,4769826,1302889,4766301,1321023v-2016,10075,3021,20653,13600,23676xm3947439,1432786v3589,-63,7115,-1448,9382,-3967c3962362,1423278,3961354,1415219,3956821,1409678v-9067,-11082,-18134,-22164,-27201,-32742c3924583,1371395,3915012,1371899,3909975,1376936v-5541,5037,-4533,13600,,19141c3919042,1407159,3928109,1418241,3937679,1428819v2519,2771,6171,4030,9760,3967xm1147699,1467491v12044,-1124,21954,-16357,10942,-27735c1145918,1427032,1189963,1373200,1197304,1362923v18597,-24959,39640,-47960,62152,-69494c1275117,1278258,1252115,1255746,1235965,1269939v-34746,29852,-64110,64110,-89069,102771c1130747,1397669,1107255,1437799,1135640,1463247v3793,3425,8045,4618,12059,4244xm5802243,1473700v12044,-1124,21954,-16357,10942,-27735c5800461,1433241,5844507,1379409,5851847,1369132v18598,-24959,39641,-47960,62153,-69494c5929661,1284467,5906659,1261955,5890510,1276148v-34747,29852,-64111,64110,-89070,102771c5785290,1403878,5761799,1444008,5790184,1469456v3793,3426,8045,4618,12059,4244xm4488436,1476925v10641,126,21975,-6549,22982,-20401c4512929,1436879,4521492,1419249,4535596,1405144v17127,-17127,-8563,-41809,-26193,-26194c4486232,1399099,4473639,1426301,4469609,1456524v-1763,13349,8186,20275,18827,20401xm2656265,1498697v3792,-857,7219,-3059,9666,-6730c2670335,1484627,2667398,1474839,2660547,1470435v-11256,-6852,-18596,-16640,-22511,-28385c2635099,1432752,2625310,1426879,2615524,1429326v-8809,2447,-16639,13703,-12725,22512c2611118,1471413,2624821,1488052,2644396,1497351v3916,1713,8076,2202,11869,1346xm112761,1546273v4911,-126,9823,-2015,13097,-5289c132910,1533932,133917,1520835,126361,1514287v-6548,-5541,-9067,-10578,-8563,-19645c118806,1477011,91101,1473485,87071,1490612v-4533,18134,504,35764,12593,50372c102938,1544762,107850,1546399,112761,1546273xm4767309,1552482v4911,-126,9822,-2015,13096,-5289c4787458,1540141,4788465,1527044,4780909,1520496v-6548,-5541,-9067,-10578,-8563,-19645c4773353,1483220,4745649,1479694,4741619,1496821v-4533,18134,504,35764,12593,50372c4757486,1550971,4762397,1552608,4767309,1552482xm1745358,1556353v10339,-122,20616,-6729,20126,-19698c1764506,1510228,1774783,1485759,1792402,1466183v16638,-18597,-9300,-45024,-27407,-27405c1737589,1464715,1725354,1499951,1724865,1537145v-245,12969,10154,19331,20493,19208xm6399902,1562562v10339,-122,20616,-6729,20127,-19698c6419050,1516437,6429327,1491968,6446946,1472392v16639,-18597,-9299,-45024,-27407,-27405c6392133,1470924,6379898,1506160,6379409,1543354v-245,12969,10155,19331,20493,19208xm1609817,1563148v4534,2015,11082,503,15112,-2015c1628959,1558614,1632989,1554081,1633996,1549547v1511,-9067,-3526,-22163,-14104,-23675c1617373,1525369,1615358,1524865,1612840,1524361v-2015,-504,3022,1511,504,c1613344,1524361,1609817,1522346,1610321,1522346v-1007,-503,-1511,-1511,-2015,-2518c1605788,1517310,1609817,1522346,1607803,1518820v-504,-1007,-1008,-2015,-2015,-3526c1602262,1508242,1593195,1506228,1586646,1509250v-7052,3022,-10578,10578,-9066,18134c1581106,1544510,1594202,1556599,1609817,1563148xm6264365,1569357v4534,2015,11082,503,15111,-2015c6283507,1564823,6287537,1560290,6288544,1555756v1511,-9067,-3526,-22163,-14105,-23675c6271921,1531578,6269906,1531074,6267388,1530570v-2015,-504,3022,1511,503,c6267891,1530570,6264365,1528555,6264869,1528555v-1007,-503,-1511,-1511,-2015,-2518c6260336,1523519,6264365,1528555,6262351,1525029v-504,-1007,-1008,-2015,-2015,-3526c6256810,1514451,6247743,1512437,6241194,1515459v-7052,3022,-10578,10578,-9067,18134c6235653,1550719,6248750,1562808,6264365,1569357xm2341496,1589999v13704,490,23492,-12724,22023,-25449c2361072,1552316,2348348,1542528,2335134,1546443v-12725,3915,-29363,1468,-42087,-1468c2268577,1539102,2260258,1572871,2282769,1581680v9300,3425,18597,5872,28874,7341c2321921,1590489,2331219,1589510,2341496,1589999xm6996040,1596208v13703,490,23491,-12724,22022,-25449c7015616,1558525,7002891,1548737,6989677,1552652v-12724,3915,-29363,1468,-42087,-1468c6923120,1545311,6914801,1579080,6937313,1587889v9298,3425,18597,5872,28874,7341c6976464,1596698,6985762,1595719,6996040,1596208xm167320,1606531v4723,378,9665,-1197,13947,-5604c200912,1580778,221061,1560126,240202,1539473v15112,-16119,-8059,-39290,-24178,-24179c195371,1534436,174719,1554585,154570,1574230v-13601,12467,-1417,31167,12750,32301xm4821868,1612740v4722,378,9665,-1197,13947,-5604c4855460,1586987,4875609,1566335,4894750,1545682v15112,-16119,-8059,-39290,-24179,-24179c4849919,1540645,4829267,1560794,4809118,1580439v-13601,12467,-1417,31167,12750,32301xm2822952,1614692v9068,-4030,13601,-15615,8060,-24178c2827488,1584973,2824463,1578424,2818420,1574898v-4533,-2519,-10578,-2519,-15111,c2798271,1577920,2796255,1582454,2795753,1587995v-505,5541,2518,10578,4029,15615c2801293,1608143,2803811,1611166,2807842,1613684v4533,3023,10578,3023,15110,1008xm4369731,1653511v15782,-7111,20554,-34180,-2202,-41154c4344038,1605016,4322016,1593760,4298035,1588377v-20554,-4894,-34746,24469,-14682,35236c4294120,1629485,4305377,1634379,4316143,1639273v11256,4894,23490,7830,34746,13214c4357985,1656035,4364470,1655882,4369731,1653511xm3001272,1670605v6045,-2519,8563,-8564,7053,-14608c3007821,1653478,3007317,1650959,3006813,1647937v-504,-1007,-504,-2519,-1007,-3526l3005806,1642396v-504,-9571,-9067,-17127,-18639,-14104c2978603,1630810,2973061,1642396,2978099,1650456v3023,4533,5037,10074,7557,15112c2988174,1671109,2996235,1673123,3001272,1670605xm1773313,1688366v56769,979,113048,-490,169818,-490c1967111,1687876,1967111,1650193,1943131,1650193v-56770,,-113049,-1468,-169818,-489c1748354,1650193,1748354,1687876,1773313,1688366xm6427858,1694575v56769,979,113049,-490,169818,-490c6621656,1694085,6621656,1656402,6597676,1656402v-56769,,-113049,-1468,-169818,-489c6402899,1656402,6402899,1694085,6427858,1694575xm4494771,1720023v9298,1957,19085,-2937,21532,-12235c4519240,1698979,4513856,1687723,4504558,1685766v-2447,-490,-5383,-979,-7830,-1958c4496239,1683319,4495749,1683319,4495260,1682829v-1468,-978,-2447,-1468,-3915,-2447c4488898,1678914,4492813,1681851,4490365,1679893v-978,-979,-2446,-1958,-3425,-2936c4485961,1675978,4485472,1674999,4484494,1674510v,,-2937,-3915,-1959,-2447c4477642,1664722,4468343,1661296,4460024,1666190v-8320,4894,-9298,14192,-5873,22512c4461492,1704851,4477642,1716108,4494771,1720023xm2244051,1733964v3908,1353,8496,1261,13267,-1063c2296470,1713325,2337088,1696686,2378197,1681515v20554,-7830,12724,-39152,-9298,-33769c2322896,1659492,2280809,1679068,2240679,1704027v-13948,8809,-8350,25876,3372,29937xm6898596,1740173v3908,1353,8496,1261,13268,-1063c6951015,1719534,6991634,1702895,7032742,1687724v20554,-7830,12724,-39152,-9298,-33769c6977441,1665701,6935354,1685277,6895224,1710236v-13947,8809,-8350,25876,3372,29937xm3968407,1742133v11082,-4029,22667,-8563,33749,-12593c4013742,1725511,4020290,1713925,4015253,1702339v-4533,-10577,-18638,-16622,-28712,-9570c3976467,1699317,3965889,1705865,3955814,1712414v-6548,4533,-10074,12593,-6548,20149c3952288,1739615,3960851,1744652,3968407,1742133xm2495347,1754800v8625,,17190,-5506,16945,-16517c2512292,1729474,2514739,1722623,2519633,1714303v9298,-15171,-12235,-32299,-24959,-19086c2483418,1706963,2478524,1722133,2478035,1738283v,11011,8686,16517,17312,16517xm7149891,1761009v8626,,17190,-5506,16945,-16517c7166836,1735683,7169283,1728832,7174177,1720512v9299,-15171,-12235,-32299,-24959,-19086c7137962,1713172,7133068,1728342,7132579,1744492v,11011,8687,16517,17312,16517xm2479991,1800926v16638,5383,27894,-20555,12234,-28385c2481458,1767158,2472650,1761286,2466287,1751498v-10766,-18108,-39150,-1468,-27894,16150c2448179,1782818,2462372,1795053,2479991,1800926xm7134536,1807135v16639,5383,27895,-20555,12234,-28385c7136004,1773367,7127195,1767495,7120833,1757707v-10767,-18108,-39151,-1468,-27895,16150c7102725,1789027,7116917,1801262,7134536,1807135xm2174991,1809467v7556,3023,17126,-3022,18637,-10578c2195644,1790326,2191110,1783274,2183051,1780252v3021,1007,-1008,-504,-1008,-504c2181035,1779244,2180532,1778740,2180028,1778237v-3526,-2015,2015,2015,-1008,-1008c2178013,1776725,2177509,1775718,2176502,1775214v-1007,-1007,-1511,-1511,-2014,-2518c2175998,1774207,2174991,1773199,2173983,1772192v-1511,-2015,-2518,-4030,-3525,-6548c2167435,1758088,2155850,1756073,2149301,1760103v-8059,5037,-9571,13096,-6044,21156c2149301,1794860,2161390,1803927,2174991,1809467xm6829539,1815676v7556,3023,17127,-3022,18638,-10578c6850192,1796535,6845658,1789483,6837599,1786461v3022,1007,-1008,-504,-1008,-504c6835584,1785453,6835081,1784949,6834577,1784446v-3527,-2015,2014,2015,-1008,-1008c6832562,1782934,6832058,1781927,6831050,1781423v-1006,-1007,-1511,-1511,-2014,-2518c6830547,1780416,6829539,1779408,6828532,1778401v-1511,-2015,-2519,-4030,-3526,-6548c6821983,1764297,6810398,1762282,6803850,1766312v-8060,5037,-9571,13096,-6045,21156c6803850,1801069,6815939,1810136,6829539,1815676xm2576890,1824416v10277,-2936,13703,-11745,12235,-21533c2586678,1786244,2588636,1770093,2592551,1753944v5384,-22023,-26917,-30832,-33768,-9299c2551931,1766668,2551442,1789669,2555357,1812181v1469,9299,13214,14682,21533,12235xm2001369,1827352v12723,-1468,20065,-13214,17128,-25448c2016540,1792605,2022412,1783307,2029264,1776945v14192,-12724,-4894,-38172,-20555,-26427c1989623,1764221,1980324,1784286,1978367,1807287v-979,12235,12235,21533,23002,20065xm7231436,1830625v10277,-2936,13702,-11745,12234,-21533c7241223,1792453,7243181,1776302,7247097,1760153v5383,-22023,-26917,-30832,-33769,-9299c7206477,1772877,7205987,1795878,7209902,1818390v1469,9299,13214,14682,21534,12235xm2349715,1831756v4719,-1070,8909,-4282,11356,-10277c2371348,1797499,2385540,1774987,2400711,1753944v12235,-17129,-15660,-38662,-29363,-22512c2353239,1752965,2338558,1775966,2325835,1800925v-9176,17985,9726,34043,23880,30831xm6655914,1833561v12724,-1468,20064,-13214,17128,-25448c6671084,1798814,6676957,1789516,6683809,1783154v14192,-12724,-4894,-38172,-20555,-26427c6644168,1770430,6634869,1790495,6632912,1813496v-979,12235,12235,21533,23002,20065xm2043537,1834079v3982,1393,8547,1078,13080,-1945c2074248,1820549,2091879,1808459,2110013,1796874v15112,-10074,2015,-33246,-14104,-24682c2077270,1782266,2058633,1792341,2039995,1802415v-15112,7933,-8406,27484,3542,31664xm7004259,1837965v4719,-1070,8909,-4282,11356,-10277c7025892,1803708,7040084,1781196,7055255,1760153v12235,-17129,-15660,-38662,-29363,-22512c7007784,1759174,6993103,1782175,6980379,1807134v-9176,17985,9726,34043,23880,30831xm6698084,1840288v3983,1393,8548,1078,13081,-1945c6728796,1826758,6746426,1814668,6764560,1803083v15112,-10074,2015,-33246,-14104,-24682c6731818,1788475,6713181,1798550,6694543,1808624v-15112,7933,-8407,27484,3541,31664xm1636089,1851284v12231,-3187,21204,-21038,9492,-31239c1620899,1798889,1595209,1779244,1570527,1758591v-22164,-18135,-47350,14104,-24178,31231c1572542,1808964,1597224,1829616,1623417,1848758v4156,3022,8595,3589,12672,2526xm6290638,1857493v12231,-3187,21203,-21038,9492,-31239c6275447,1805098,6249758,1785453,6225075,1764800v-22163,-18135,-47350,14104,-24178,31231c6227090,1815173,6251772,1835825,6277966,1854967v4156,3022,8595,3589,12672,2526xm742659,1947741v2936,,6362,-979,8809,-2447c755872,1942847,757830,1938931,759788,1934527v489,-1468,1468,-2936,1957,-4894c764192,1923271,761256,1914462,756851,1910057v-3915,-3425,-8809,-5872,-14192,-5872c737765,1904185,732381,1906632,728466,1910057v-4404,4405,-7341,13214,-4894,19576c724062,1931101,725040,1932569,725530,1934527v1468,3915,2936,6851,6362,9298c734828,1946272,738744,1947741,742659,1947741xm5397205,1953944v2936,,6363,-978,8809,-2447c5410419,1949050,5412377,1945135,5414334,1940731v489,-1468,1468,-2937,1958,-4894c5418739,1929475,5415802,1920666,5411398,1916261v-3915,-3426,-8810,-5873,-14193,-5873c5392311,1910388,5386928,1912835,5383013,1916261v-4405,4405,-7341,13214,-4894,19576c5378608,1937305,5379587,1938773,5380076,1940731v1468,3915,2937,6851,6362,9298c5389375,1952476,5393290,1953944,5397205,1953944xm1250499,1960591v13577,-921,23965,-17638,12255,-31239c1252175,1917766,1238575,1898625,1238575,1882506v-504,-33245,-55409,-23675,-40297,11081c1203315,1904669,1205833,1916255,1212382,1926833v6548,11082,14607,20654,24178,28713c1241093,1959450,1245973,1960898,1250499,1960591xm5905047,1966796v13577,-921,23966,-17638,12255,-31239c5906724,1923971,5893123,1904829,5893123,1888711v-504,-33241,-55409,-23676,-40297,11081c5857863,1910874,5860382,1922460,5866930,1933038v6548,11083,14608,20653,24178,28713c5895642,1965655,5900522,1967103,5905047,1966796xm1938244,1979221v98225,-10578,194436,-47853,273016,-108300c2228386,1857825,2210252,1833646,2193126,1847247v-73544,59942,-160687,93187,-254882,98225c1916583,1946479,1917087,1981236,1938244,1979221xm6592792,1985426v98225,-10578,194436,-47854,273016,-108300c6882935,1864029,6864800,1839855,6847674,1853456v-73543,59937,-160686,93183,-254882,98221c6571132,1952684,6571635,1987441,6592792,1985426xm956799,2004241v16058,-2363,26886,-25303,8534,-38884c939884,1946760,916394,1926206,889967,1909077v-17618,-11256,-37684,14682,-22512,29364c890456,1960463,915904,1978081,939884,1998636v5628,4894,11562,6393,16915,5605xm5611342,2010445v16058,-2362,26886,-25303,8534,-38884c5594428,1952965,5570937,1932410,5544510,1915281v-17618,-11256,-37683,14683,-22512,29364c5544999,1966668,5570447,1984285,5594428,2004840v5628,4894,11561,6393,16914,5605xm3292499,2032850v9636,1721,20648,-8189,14039,-19201c3292837,1990158,3279133,1967157,3265431,1943666v-9298,-15661,-33767,-979,-23980,14192c3255643,1980860,3269835,2003861,3284027,2026863v2203,3548,5262,5414,8472,5987xm2920006,2040307v2913,871,6278,382,9704,-2187c2979137,2001905,3031016,1968626,3084359,1938284v18108,-9788,1956,-37684,-15661,-26917c3015844,1943177,2965437,1977925,2916494,2015118v-9909,7708,-5229,22574,3512,25189xm81986,2043170v11745,1958,20554,-6851,21533,-18108c103519,2027509,104498,2022126,104498,2022126v,-490,978,-2937,489,-1468c106455,2017232,107923,2015764,109881,2013317v3425,-3426,8809,-5873,11745,-6362c131414,2005976,139734,1999124,139734,1988847v,-9299,-8320,-19087,-18108,-18108c94710,1972697,70240,1992273,66325,2019679v-1469,11256,3425,22022,15661,23491xm4736529,2049375v11746,1957,20555,-6852,21533,-18108c4758062,2033713,4759041,2028330,4759041,2028330v,-489,979,-2936,490,-1468c4760999,2023436,4762467,2021968,4764424,2019521v3426,-3425,8809,-5873,11746,-6362c4785958,2012180,4794278,2005329,4794278,1995051v,-9299,-8320,-19086,-18108,-18107c4749253,1978901,4724783,1998478,4720868,2025883v-1468,11256,3426,22023,15661,23492xm2218313,2057297v19141,6549,32239,-24682,13601,-32742c2224358,2021029,2187585,2004910,2202193,1992317v7556,-6548,6549,-19141,,-25690c2194638,1959071,2184059,1961086,2176503,1966627v-16623,13097,-18134,37779,-9066,55410c2177008,2042186,2198667,2050245,2218313,2057297xm6872861,2063503v19142,6548,32239,-24683,13601,-32743c6878906,2027234,6842134,2011115,6856742,1998522v7556,-6548,6548,-19141,,-25690c6849186,1965276,6838608,1967291,6831052,1972832v-16623,13097,-18134,37779,-9067,55410c6831556,2048391,6853216,2056450,6872861,2063503xm2788722,2081240v4909,-543,9834,-3235,13748,-8863l2818254,2054542r7092,3357c2828873,2058466,2832525,2057962,2835548,2055947v2013,-1511,4029,-2518,6548,-4029c2851665,2045873,2854184,2032273,2845622,2023709r-63,-21l2889091,1974499v15170,-14682,-6851,-35726,-22512,-22513c2831345,1981350,2801979,2014628,2772616,2049375v-13213,15783,1378,33493,16106,31865xm3423838,2083104v10919,3097,25969,-6814,21197,-20027c3426927,2017074,3405394,1973519,3377990,1932410v-12725,-18598,-42577,-1468,-30344,17618c3373096,1990158,3396096,2031756,3415182,2075312v1835,4282,5017,6760,8656,7792xm863462,2087070v12800,-344,23811,-17962,12800,-31176c836622,2008914,814111,1952633,803343,1892438v-3426,-19086,-35725,-15171,-34257,4405c773979,1966826,804323,2029468,850814,2080854v3915,4526,8381,6331,12648,6216xm5518007,2093275v12800,-345,23811,-17962,12800,-31176c5491167,2015118,5468655,1958837,5457888,1898642v-3425,-19086,-35725,-15171,-34257,4404c5428525,1973030,5458867,2035672,5505359,2087058v3915,4527,8381,6331,12648,6217xm1137276,2095353v12367,-2562,22532,-15295,15165,-32012c1144381,2045208,1150426,2018006,1162515,2002895v17127,-21660,-12089,-52387,-31231,-31231c1103579,2002895,1097031,2041178,1111640,2079964v2896,7556,7712,12152,13104,14332c1128787,2095932,1133154,2096207,1137276,2095353xm3039649,2095473v3942,-669,7721,-2904,10491,-7186c3063236,2068642,3076333,2048492,3088927,2028344v11081,-18134,-16623,-34254,-28714,-16623c3047118,2031366,3034522,2052018,3022435,2072168v-7934,13223,5384,25312,17214,23305xm5791823,2101559v12367,-2563,22532,-15296,15165,-32013c5798928,2051413,5804973,2024211,5817062,2009100v17127,-21661,-12089,-52387,-31231,-31231c5758126,2009100,5751578,2047383,5766186,2086169v2896,7556,7713,12153,13105,14333c5783334,2102137,5787701,2102413,5791823,2101559xm3504985,2104809v18136,,18136,-27706,,-27706c3486854,2077103,3486854,2104809,3504985,2104809xm4067338,2115891r806,c4067640,2115891,4067136,2115388,4066129,2115388r1209,503xm2944412,2117465v5226,-2708,9257,-7871,10012,-14167c2955432,2097757,2953417,2092216,2949387,2087682v-4029,-3526,-11586,-6044,-17631,-4030c2930246,2084156,2928733,2084660,2927223,2085164v-6045,2015,-10579,6548,-11586,13096c2914629,2104809,2917652,2110854,2923193,2114380v1512,1007,3022,1511,4030,2518c2932764,2120424,2939187,2120172,2944412,2117465xm4071263,2117527r-3925,-1636l4057565,2115891r1087,292l4067424,2117301r3839,226xm4083080,2132177r162,-400l4083207,2131693r-127,484xm4083759,2133018r-460,-1382l4083242,2131777r517,1241xm4082577,2134099r503,-1922l4082490,2133636r87,463xm4499803,2139561v3104,168,6346,-994,9160,-4053c4552519,2089016,4599501,2044481,4651376,2007287v17618,-12724,-1958,-38662,-18597,-23980c4583350,2026373,4534901,2069440,4490856,2117400v-8442,9177,-367,21656,8947,22161xm3620338,2148633v3526,-1007,5539,-3022,8562,-5037c3633434,2140070,3637464,2135536,3636959,2128988v,-4533,-1512,-8563,-5037,-12089c3628900,2113876,3624365,2111861,3619834,2111861v-6548,504,-11080,4030,-14608,9067c3603715,2122943,3602205,2124958,3601196,2127477v-2517,6044,-2014,13096,3024,17630c3608250,2149137,3614798,2150648,3620338,2148633xm4078521,2149586r1355,-526l4083759,2142589r,-2182l4082577,2134099r-4056,15487xm1194953,2151393r31,-93l1194929,2151109r-19,93l1194953,2151393xm1195034,2151478r221,-991l1194984,2151300r50,178xm4035065,2151824r-671,-1176c4034394,2150648,4034394,2151152,4034394,2151152r671,672xm18062,2153004v29216,-9571,58431,-11586,89159,-8060c124347,2146959,128881,2116735,111250,2114217v-34757,-5038,-68506,-1511,-101248,10074c-7628,2130336,-72,2159049,18062,2153004xm3852698,2154029r81,-11l3853671,2153126r-387,232l3852698,2154029xm3852202,2154594r496,-565l3852529,2154050r-327,544xm3852202,2154594r433,l3853118,2153975r-339,43l3852202,2154594xm3852548,2154707r1123,-113l3852635,2154594r-87,113xm5849501,2157599r31,-93l5849478,2157315r-19,93l5849501,2157599xm5849583,2157684r221,-992l5849532,2157506r51,178xm4077211,2157701v1007,-1512,2015,-3023,3526,-4534l4077364,2157383r-153,318xm4076707,2158204v,,504,-503,504,-503l4077004,2157833r-297,371xm4672609,2159209v29216,-9571,58431,-11586,89159,-8060c4778894,2153164,4783428,2122940,4765797,2120422v-34757,-5037,-68506,-1512,-101248,10075c4646919,2136541,4654475,2165254,4672609,2159209xm4039747,2160016r-1267,-4779l4035065,2151824r4682,8192xm4040439,2161226r-692,-1210l4039935,2160723v,,504,503,504,503xm4072475,2161414r706,-188c4073181,2161226,4073685,2160723,4073685,2160723r-1210,691xm3832627,2164872v4405,978,9299,367,13336,-1713l3852548,2154707r-2058,206l3852202,2155084v-1468,,-2446,,-3425,l3850490,2154913r-3181,-319c3847798,2154594,3847798,2154594,3848287,2154594r4242,-544l3852753,2153677r531,-319l3853487,2153126v551,-611,918,-979,184,c3852692,2155084,3854649,2151169,3854649,2151169v,,-489,1468,-489,1468l3853118,2153975r8995,-1155c3866273,2150679,3869576,2147009,3870800,2141870v979,-4404,979,-9787,-1958,-14192c3865417,2124252,3861501,2120336,3857096,2119847v-5383,-489,-9298,-979,-14192,c3839478,2120826,3836542,2122294,3833606,2124252v-6362,4404,-12235,11256,-13214,19576c3819903,2148722,3819414,2152637,3822350,2157041v1958,3426,6362,6852,10277,7831xm4063106,2166767r9369,-5353l4070695,2161889r-7589,4878xm4050513,2167271r20182,-5382l4077004,2157833r360,-450l4081728,2148343r-1852,717l4077715,2152663r806,-3077l4075571,2150729r-181,446l4076707,2150648v-504,504,-1007,504,-1511,1008l4075390,2151175r-1202,481l4073942,2151360r-761,296c4071670,2151656,4072803,2151404,4073874,2151278r68,82l4075571,2150729r6919,-17093l4081241,2126973r1966,4720l4083256,2131507r43,129l4083759,2130499r,2519l4083759,2140407r504,2685l4081728,2148343r2661,-1032c4087411,2144604,4089552,2140826,4090308,2136544v1007,-8563,-4030,-15112,-12593,-18638l4071263,2117527r911,379l4067424,2117301r-5898,-347l4078218,2121432v,,504,504,504,504c4072677,2119921,4066633,2118410,4060588,2116899r938,55l4058652,2116183r-5746,-732c4046735,2117025,4041194,2120929,4037416,2126973v-2015,3023,-3022,6045,-4030,9067l4038480,2155237r12033,12034xm2758119,2170990v4588,,9115,-1713,12051,-5139c2777022,2159000,2777512,2147744,2770660,2140891v-4893,-4893,-9789,-9787,-17618,-9298c2743743,2132083,2736890,2138934,2736401,2148233v-488,5383,2448,9788,5873,13703c2743253,2163404,2744723,2164383,2745700,2165851v3182,3426,7831,5139,12419,5139xm986559,2175612v4833,-61,9605,-1774,13031,-5200c1011335,2159156,1022591,2147411,1034336,2136155v5872,-5873,5872,-16150,,-22023c1027974,2107770,1019165,2108749,1012314,2114132v-13214,10278,-25939,20066,-39152,30343c965332,2150837,966800,2164050,973162,2170902v3671,3181,8564,4771,13397,4710xm4111464,2180871v5037,,10074,-2015,13600,-5541c4128590,2171804,4130605,2166766,4130605,2161729v,-3526,-1007,-6548,-2518,-9571c4126575,2149639,4124057,2147121,4121034,2145610v-2014,-1512,-3526,-3022,-6044,-4030c4108945,2139061,4099375,2140069,4094841,2145106v-4534,5037,-6045,11585,-4534,18134c4091315,2166766,4092826,2168781,4094841,2171300v1511,3022,4030,5037,7052,7052c4104916,2179863,4107938,2180871,4111464,2180871xm5641104,2181817v4833,-61,9604,-1774,13030,-5200c5665879,2165361,5677135,2153616,5688880,2142360v5873,-5873,5873,-16150,,-22023c5682518,2113975,5673709,2114954,5666858,2120337v-13214,10278,-25938,20065,-39151,30343c5619877,2157041,5621345,2170255,5627707,2177107v3670,3181,8564,4771,13397,4710xm3788581,2195216v19576,,19576,-30343,,-30343c3769005,2164873,3769005,2195216,3788581,2195216xm1184676,2195318v9067,3526,19646,-3527,23172,-11586c1211374,2175168,1208855,2164087,1199788,2159050v-1007,-504,-2015,-1008,-3022,-2015c1199788,2159050,1196262,2156531,1196262,2155524v-1511,-2519,1008,2518,,-504c1194751,2151998,1197270,2159554,1195759,2154013r-725,-2535l1195003,2151620r-50,-227l1194751,2151998r159,-796l1194751,2150487r178,622l1195255,2149479r1007,-1007c1209863,2127315,1173091,2106159,1161002,2128826v-6548,11586,-8059,25187,-4030,37780c1161505,2180709,1171580,2189777,1184676,2195318xm87393,2196206r-3850,-385l81242,2196051r6151,155xm3874225,2196275r489,-81c3874225,2196194,3874225,2196194,3873735,2196194r490,81xm754771,2197757v4283,-306,8442,-2141,11868,-5322c774958,2185094,781810,2175795,789640,2167475v8320,-9298,8320,-23490,-1957,-31320c776426,2127345,763703,2131261,756362,2141538v-6851,9298,-13703,18107,-19086,27895c732872,2177752,734829,2188030,742170,2193903v3915,2936,8319,4159,12601,3854xm3883034,2198641v-490,,-490,-490,-979,-490l3882314,2198352r720,289xm94457,2199347r-2351,-3023l87393,2196206r1187,118c90091,2196828,91603,2197836,93114,2198339r1343,1008xm97144,2201362v,,-504,,-504,-504l96856,2201146r288,216xm5839225,2201524v9067,3526,19646,-3527,23172,-11586c5865923,2181374,5863404,2170293,5854337,2165256v-1007,-504,-2015,-1008,-3022,-2015c5854337,2165256,5850811,2162737,5850811,2161730v-1511,-2519,1007,2518,,-504c5849300,2158204,5851818,2165760,5850307,2160218r-724,-2534l5849552,2157826r-51,-227l5849300,2158204r159,-796l5849300,2156692r178,623l5849804,2155685v1007,-3022,-2015,4030,1007,-1008c5864411,2133521,5827640,2112364,5815550,2135032v-6547,11586,-8058,25186,-4029,37780c5816054,2186915,5826129,2195982,5839225,2201524xm3886459,2201577v,,,,-489,-489l3886184,2201363r275,214xm4741943,2202412r-3851,-385l4735791,2202257r6152,155xm5409316,2203962v4283,-306,8442,-2141,11868,-5322c5429503,2191299,5436355,2182000,5444185,2173681v8320,-9299,8320,-23491,-1957,-31322c5430971,2133550,5418248,2137466,5410907,2147743v-6851,9298,-13703,18107,-19086,27895c5387417,2183957,5389374,2194235,5396715,2200108v3915,2936,8319,4160,12601,3854xm99382,2204888r-224,-504c99662,2204384,99662,2204888,99662,2204888r-2806,-3742l94457,2199347r3352,4309l99382,2204888xm3889396,2205492v,,-490,-489,-490,-979l3889194,2205233r202,259xm4749006,2205553r-2350,-3022l4741943,2202412r1186,119c4744641,2203035,4746152,2204042,4747663,2204546r1343,1007xm3457591,2206472v4611,-889,8988,-3691,12137,-8980c3481312,2178350,3499948,2161223,3521107,2153164v20653,-8060,13097,-40802,-9569,-34253c3479297,2128481,3453104,2148630,3436481,2178350v-8689,16246,7274,30791,21110,28122xm4751693,2207568v,,-504,,-504,-504l4751405,2207353r288,215xm100825,2208135r-155,-2240l99382,2204888r821,1847l100481,2207092r-28,204l100825,2208135xm101173,2208918r-348,-783l100833,2208236r340,682xm4177451,2209078v11586,,11586,-18134,,-18134c4165865,2191447,4165865,2209078,4177451,2209078xm3890864,2209408v,-490,,-980,-490,-1469l3890403,2208255r461,1153xm4753932,2211095r-224,-505c4754212,2210590,4754212,2211094,4754212,2211094r-2807,-3741l4749006,2205553r3353,4310l4753932,2211095xm101123,2212444r1,-15l100833,2208236r-163,-326l101123,2212444xm101173,2212947v,-503,,-503,,-1007l101124,2212429r7,95l101173,2212947xm3890864,2213322v,,,-489,,-489l3890842,2213078r22,244xm4755375,2214341r-156,-2239l4753932,2211095r821,1847l4755030,2213298r-28,205l4755375,2214341xm152853,2214394r2219,-2957c154568,2211437,154568,2211940,154568,2211940r624,-1404l153085,2212399r-232,1995xm4755723,2215124r-348,-783l4755382,2214442r341,682xm2480543,2215864v5566,-306,10950,-2875,14620,-7769c2502504,2197818,2500057,2183625,2489290,2177753v-7340,-4405,-15169,-8810,-22511,-13214c2459438,2160134,2449651,2162092,2444268,2168943v-5383,6852,-4895,17129,1467,23002c2452098,2197818,2458459,2204180,2464821,2210052v4406,4160,10155,6118,15722,5812xm4755672,2218650r2,-13l4755382,2214442r-163,-325l4755672,2218650xm4755723,2219154v,-504,,-504,,-1007l4755674,2218637r6,86l4755723,2219154xm4807403,2220601r2218,-2958c4809117,2217643,4809117,2218147,4809117,2218147r625,-1405l4807635,2218606r-232,1995xm7135086,2222069v5567,-306,10950,-2875,14621,-7769c7157047,2204023,7154600,2189830,7143834,2183958v-7341,-4404,-15171,-8810,-22511,-13215c7113982,2166339,7104194,2168297,7098810,2175148v-5383,6853,-4893,17130,1469,23002c7106641,2204023,7113002,2210385,7119364,2216258v4405,4160,10155,6117,15722,5811xm141534,2222707v4219,-566,8248,-2455,11019,-5729l152853,2214394r-588,784l152553,2214963v-504,,-504,503,-504,503l152265,2215178r-3742,2807c148523,2217985,149027,2217985,149027,2217481r-3389,1507l144493,2220000r-1413,-362l139456,2220000v-2015,,-3526,-504,-5541,-504c132404,2218992,130893,2217985,128878,2217481r-3010,-2257l124848,2214963v,-504,,-504,,-504l125868,2215224r17212,4414l144493,2219496r1145,-508l153085,2212399r1778,-15285l154064,2195317v-1007,-1007,-2015,-2519,-3022,-3526c150034,2190784,148523,2189777,147516,2188769r-504,-224l134923,2186754v,,,,-504,l138700,2186278r-251,-28c138952,2186250,138952,2186250,138952,2186250r-252,28l142982,2186754r4030,1791l148523,2188769v2519,2015,5037,4029,6549,6548l154863,2197114r1216,2737c156079,2199851,156079,2199851,156079,2199347r454,4534l156583,2203377v,504,,504,,1007l156533,2203881r-454,4533c156079,2207910,156079,2207910,156583,2207407r-1391,3129l157590,2208414v2519,-6045,2519,-12593,-1007,-18134c154568,2187258,152553,2184739,149531,2183228v-2519,-2015,-6045,-3023,-9571,-3023c138952,2180205,137441,2180205,136434,2180709v-3023,504,-5038,1008,-7556,2519c125855,2184739,122833,2187761,121322,2190784v-3526,6044,-3526,13097,-1008,19141c122329,2214459,124848,2217985,129382,2220504v3526,2015,7933,2770,12152,2203xm3885970,2225558v,,489,-490,489,-490l3886180,2225277r-210,281xm3882544,2228005v490,-490,490,-490,979,-490l3882722,2227871r-178,134xm4625259,2228723v7052,,14608,-503,21660,-503c4661023,2227716,4661023,2206559,4646919,2206056v-7052,,-14608,-504,-21660,-504c4618710,2205552,4613673,2211093,4613673,2217138v,6044,5541,11585,11586,11585xm4796083,2228914v4219,-567,8249,-2456,11019,-5730l4807403,2220601r-588,784l4807102,2221169v-503,,-503,504,-503,504l4806815,2221385r-3742,2806c4803073,2224191,4803576,2224191,4803576,2223688r-3389,1506l4799043,2226207r-1414,-363l4794005,2226207v-2014,,-3526,-504,-5541,-504c4786953,2225199,4785442,2224191,4783427,2223688r-3009,-2257l4779397,2221169v,-503,,-503,,-503l4780418,2221431r17211,4413l4799043,2225703r1144,-509l4807635,2218606r1777,-15286l4808614,2201524v-1008,-1008,-2015,-2519,-3023,-3526c4804584,2196990,4803073,2195983,4802065,2194975r-503,-224l4789472,2192961v,,,,-504,l4793250,2192484r-252,-28c4793502,2192456,4793502,2192456,4793502,2192456r-252,28l4797532,2192961r4030,1790l4803073,2194975v2518,2015,5037,4030,6548,6549l4809412,2203320r1217,2737c4810629,2206057,4810629,2206057,4810629,2205554r453,4533l4811132,2209583v,504,,504,,1008l4811082,2210087r-453,4534c4810629,2214117,4810629,2214117,4811132,2213613r-1390,3129l4812140,2214621v2518,-6045,2518,-12593,-1008,-18135c4809117,2193465,4807102,2190946,4804080,2189434v-2519,-2014,-6045,-3022,-9571,-3022c4793502,2186412,4791991,2186412,4790983,2186915v-3022,505,-5037,1009,-7556,2519c4780405,2190946,4777382,2193968,4775871,2196990v-3526,6045,-3526,13097,-1007,19142c4776879,2220666,4779397,2224191,4783931,2226710v3526,2015,7934,2771,12152,2204xm1029930,2231587v5384,,10767,-2447,14193,-5873c1046569,2223267,1048527,2220330,1049506,2216905v489,-4405,489,-7830,,-11256c1049016,2204181,1048038,2202712,1047548,2200755v-1468,-3915,-2936,-6852,-6362,-9299c1038250,2189010,1033845,2187541,1029930,2187541v-3425,,-6362,978,-9298,2447c1016227,2192435,1014269,2196350,1012312,2200755v-490,1468,-1469,2936,-1957,4894c1007907,2212011,1010843,2221309,1015737,2225714v3916,3426,8809,5873,14193,5873xm89084,2234608v6297,-1260,10704,-5919,12782,-11523l101131,2212524r-8,-80l100670,2216977v,,,-504,,-504c100166,2217985,99662,2219496,98655,2221007v-1008,1007,-2015,2519,-3023,3526c96640,2223526,98151,2221511,98655,2220503r1798,-13207l100203,2206735r-2394,-3079l89084,2196828v-6045,-2519,-12593,,-17630,4534c72461,2200354,73973,2199347,74979,2198339v,,,,-503,c75987,2197836,77498,2196828,79010,2196324v,,,,-504,l81242,2196051r-6640,-167c69313,2198465,65157,2203376,63898,2209421v-1511,6549,-504,12593,3526,18135c72965,2234608,80520,2236623,89084,2234608xm1357955,2237630v9570,4030,20653,-1008,23675,-11082c1382134,2225540,1382134,2224029,1382637,2223022r-301,-1071l1382134,2222518v-1512,-5541,-2519,-10578,-4030,-15616l1382336,2221951r2316,-6485c1387171,2208414,1382637,2200858,1376089,2197835v-8060,-4030,-15111,-1511,-19646,5038c1355436,2204887,1353925,2206399,1352917,2208414r2122,-2547l1354933,2205895v,,503,-504,503,-504l1355039,2205867r1425,-367l1359466,2202873v4030,-1512,7052,-1512,11082,-1008l1356464,2205500r-5057,4425c1350903,2210932,1349896,2211940,1349392,2212947v-2519,3526,-2519,9067,-1512,13601c1348888,2231585,1353422,2235615,1357955,2237630xm5684476,2237792v5383,,10767,-2447,14192,-5873c5701115,2229472,5703073,2226536,5704052,2223110v489,-4405,489,-7830,,-11256c5703562,2210386,5702583,2208918,5702094,2206960v-1468,-3915,-2936,-6852,-6362,-9299c5692796,2195214,5688391,2193747,5684476,2193747v-3426,,-6363,978,-9298,2446c5670773,2198640,5668815,2202555,5666858,2206960v-490,1468,-1469,2936,-1957,4894c5662453,2218216,5665389,2227515,5670283,2231919v3915,3426,8809,5873,14193,5873xm3874714,2239261v1958,,4405,-489,6362,-979c3885481,2237303,3887927,2234856,3891353,2232410v4405,-3427,5873,-9789,6362,-15172c3898205,2210386,3894289,2204513,3889396,2200109r-2094,-571l3887438,2199619v3915,3915,5383,8320,5873,13703l3888652,2221545r-235,587c3888417,2221642,3888417,2221642,3888906,2221642r-1267,1691l3884991,2228005r-2447,l3882422,2228005r-3303,1468c3879608,2229473,3879608,2229473,3880097,2229473r-4404,440l3876182,2229962v-489,,-489,,-979,l3875693,2229913r-4405,-440c3871288,2229473,3871778,2229473,3871778,2229473r-3304,-1468l3867863,2228005v,-490,,-490,-490,-490l3868474,2228005r13948,l3882722,2227871r3458,-2594l3887639,2223333r1013,-1788l3890374,2217238v,489,,489,,978l3890842,2213078r-439,-4823l3889194,2205233r-3010,-3870l3882314,2198352r-1378,-550l3877091,2196753r-2866,-478l3868841,2197173r490,-245l3868771,2197103r-3845,1538c3864926,2198151,3865416,2198151,3865416,2198151v-2447,979,-4894,3426,-6852,6852l3861305,2201348r-294,229c3861501,2201088,3861501,2201088,3861501,2201088r-196,260l3865416,2198151r3355,-1048l3869820,2196683r-489,245l3873246,2195704r3845,1049l3879189,2197103r-1049,-420c3878629,2197173,3879119,2197173,3879608,2197173r-419,-70l3880936,2197802r6366,1736l3877650,2193747v-9787,-2447,-20554,1468,-25448,10277c3845840,2214790,3850244,2229473,3861501,2235835v3915,1958,8809,3915,13213,3426xm4743633,2240815v6297,-1260,10704,-5919,12782,-11523l4755680,2218723r-8,-73l4755219,2223184v,,,-504,,-504c4754715,2224191,4754212,2225702,4753204,2227214v-1007,1007,-2015,2518,-3022,3526c4751189,2229732,4752700,2227717,4753204,2226710r1798,-13207l4754753,2212942r-2394,-3079l4743633,2203035v-6045,-2519,-12592,,-17630,4533c4727011,2206561,4728522,2205553,4729529,2204546v,,,,-504,c4730537,2204042,4732047,2203035,4733559,2202531v,,,,-503,l4735791,2202257r-6640,-167c4723862,2204672,4719707,2209583,4718447,2215628v-1511,6548,-503,12593,3526,18134c4727514,2240815,4735070,2242829,4743633,2240815xm2389942,2243332v4895,980,9788,980,14683,-489c2406582,2242354,2411965,2240396,2413923,2238928v2447,-1958,4894,-3915,7341,-5873c2422242,2231587,2423221,2230608,2424200,2229140v1958,-2447,1958,-2447,2937,-3915c2428115,2223267,2430072,2218373,2431051,2216416v1469,-4894,1469,-9299,489,-14193c2431540,2197330,2430072,2192925,2427137,2189009r-20075,-15773l2406093,2172859v,,489,,489,l2407062,2173236r7840,3049c2414902,2176285,2414413,2176285,2414413,2175796v-2937,-1468,-5874,-2447,-8809,-3915c2403646,2171391,2402178,2171391,2400220,2171391v-3425,-979,-6363,-979,-9788,c2387006,2171391,2384070,2172370,2381133,2173838v-2936,979,-5872,2447,-8320,4894c2371346,2179711,2369877,2180690,2368898,2181668v-1957,2447,-3915,4894,-5872,7341c2360579,2193414,2359111,2197819,2358621,2202713v-978,3426,-978,6362,,9788c2358621,2217395,2360090,2221799,2363026,2226204v1957,2447,3915,4893,5872,7340c2372324,2236970,2376239,2239418,2380644,2240885v2936,1469,5873,2447,9298,2447xm6012505,2243836v9571,4030,20653,-1007,23675,-11082c6036684,2231747,6036684,2230236,6037187,2229228r-301,-1070l6036684,2228725v-1511,-5541,-2519,-10579,-4030,-15616l6036886,2228158r2316,-6486c6041721,2214620,6037187,2207064,6030639,2204042v-8060,-4030,-15111,-1511,-19645,5037c6009986,2211094,6008475,2212605,6007467,2214620r2122,-2546l6009483,2212102v,,503,-504,503,-504l6009589,2212074r1425,-367l6014016,2209079v4030,-1511,7052,-1511,11082,-1007l6011014,2211707r-5057,4424c6005453,2217139,6004446,2218146,6003942,2219154v-2519,3526,-2519,9067,-1512,13600c6003438,2237792,6007972,2241822,6012505,2243836xm1547582,2244983v6240,795,13091,-2141,14804,-9482c1569727,2203201,1565812,2171881,1552108,2142028v-10277,-22023,-46492,-1958,-32789,19086c1533511,2182647,1538895,2206137,1536448,2232076v-734,7585,4894,12112,11134,12907xm7044489,2249537v4894,980,9788,980,14682,-489c7061129,2248559,7066512,2246601,7068469,2245133v2447,-1957,4894,-3915,7341,-5872c7076789,2237792,7077768,2236814,7078747,2235345v1957,-2447,1957,-2447,2936,-3915c7082662,2229473,7084619,2224579,7085598,2222621v1468,-4894,1468,-9299,489,-14192c7086087,2203535,7084619,2199130,7081683,2195214r-20075,-15773l7060639,2179065v,,490,,490,l7061608,2179441r7840,3049c7069448,2182490,7068959,2182490,7068959,2182001v-2937,-1468,-5873,-2447,-8809,-3915c7058192,2177596,7056724,2177596,7054767,2177596v-3426,-979,-6363,-979,-9788,c7041553,2177596,7038616,2178575,7035680,2180043v-2936,979,-5873,2447,-8320,4894c7025892,2185916,7024424,2186895,7023445,2187874v-1958,2447,-3915,4894,-5873,7340c7015125,2199619,7013657,2204024,7013168,2208918v-979,3426,-979,6362,,9788c7013168,2223600,7014636,2228004,7017572,2232409v1958,2447,3915,4894,5873,7341c7026871,2243176,7030786,2245623,7035191,2247091v2936,1468,5872,2446,9298,2446xm6202127,2251188v6240,796,13091,-2141,14804,-9482c6224272,2209406,6220357,2178086,6206653,2148232v-10277,-22022,-46492,-1957,-32789,19086c6188057,2188852,6193440,2212343,6190993,2238281v-734,7585,4894,12112,11134,12907xm2866776,2270029v3527,1008,9068,504,12090,-1511c2880880,2267007,2882895,2265496,2884911,2263985v5036,-3526,8562,-8060,8562,-14609c2893473,2244843,2891963,2240813,2888435,2237287v-3021,-3022,-7555,-5037,-12088,-5037c2869799,2232753,2865266,2235776,2861739,2240813v-1512,2015,-3022,4030,-4534,6045c2855191,2249376,2854688,2253910,2855191,2256933v505,3526,2014,6548,4533,9067c2861739,2268015,2864258,2269022,2866776,2270029xm2549974,2288288r-923,-692l2548636,2287358r729,686l2549974,2288288xm2550101,2288383r-50,-64l2549974,2288288r127,95xm2550935,2288672r-1093,-625l2550051,2288319r884,353xm2551170,2288806r-116,-86l2550935,2288672r235,134xm2551774,2289008v-504,,-504,-504,-1007,-504l2551054,2288720r720,288xm2552278,2290016v,,-504,-504,-504,-504l2551991,2289801r287,215xm2553815,2292233r-1824,-2432l2550101,2288383r1002,1298l2553815,2292233xm2554887,2293241r-90,-203l2554797,2293156r90,85xm2554797,2293541r,-385l2553815,2292233r982,1308xm7204523,2294494r-923,-692l7203185,2293565r729,686l7204523,2294494xm7204650,2294589r-50,-64l7204523,2294494r127,95xm7205485,2294879r-1095,-625l7204600,2294525r885,354xm7205719,2295013r-115,-86l7205485,2294879r234,134xm7206323,2295214v-503,,-503,-503,-1007,-503l7205604,2294927r719,287xm7206827,2296222v,,-504,-504,-504,-504l7206540,2296007r287,215xm7208364,2298439r-1824,-2432l7204650,2294589r1003,1298l7208364,2298439xm7209436,2299448r-90,-203l7209346,2299363r90,85xm7209346,2299748r,-385l7208364,2298439r982,1309xm3134255,2305290r1004,-252l3135784,2304834r-652,66l3134255,2305290xm3131232,2305290v504,,504,,1006,l3131736,2305239r-504,51xm3130728,2306801v4030,504,8564,,12594,-2519c3146344,2301764,3150373,2297734,3150877,2292697v503,-4031,1006,-7053,,-11083c3150373,2278088,3147855,2274562,3145335,2272547v-4028,-4030,-10076,-6548,-15614,-6548c3122165,2265999,3115112,2270028,3111586,2276073v-2015,3023,-3022,7053,-3022,10579c3108564,2290682,3109571,2293704,3111586,2297230v1008,2519,4534,5541,7053,7052c3122165,2306297,3126699,2307305,3130728,2306801r-5857,-3274l3123171,2302771r350,l3119016,2300252r-1091,-2798l3116624,2295719v,,,,,503c3116120,2294711,3115112,2293200,3114609,2291689v,,,,,503l3114173,2287833r-67,-174c3114106,2287659,3114106,2287155,3114106,2287155r67,678l3117925,2297454r1721,2295c3121158,2300756,3122165,2301764,3123676,2302771r-155,l3124871,2303527r2833,1259c3127704,2304786,3127203,2304786,3127203,2304786r4533,453l3135132,2304900r3655,-1625c3138284,2303275,3138284,2303275,3138284,2303275r3181,-2386l3146233,2294076r614,-1379c3146847,2293200,3146847,2293200,3146847,2293200r-614,876l3144831,2297230v,,,,,-504l3142024,2300469r287,-217c3142311,2300252,3141810,2300756,3141810,2300756r214,-287l3141465,2300889r-1670,2386l3135784,2304834r485,-48l3135259,2305038r-4531,1763xm934010,2310378v25449,,25938,-40130,,-40130c908072,2270738,908072,2310378,934010,2310378xm2815903,2312343v3526,,7051,,11081,c2834540,2312343,2841592,2305794,2841592,2297735v-503,-6549,-6044,-13601,-14608,-13601c2823459,2284134,2819931,2284134,2815903,2284134v-7556,,-14609,6549,-14106,14105c2802301,2306299,2807843,2312343,2815903,2312343xm5588556,2316584v25449,,25938,-40130,,-40130c5562618,2276943,5562618,2316584,5588556,2316584xm2542707,2328299v5038,,7556,-1512,11586,-3023c2559330,2323261,2562352,2317217,2564368,2312683v2014,-6548,,-13601,-4030,-18638l2551170,2288806r3627,2721c2554293,2291527,2554293,2291023,2553789,2291023v1008,1512,2015,3022,3022,4030l2554887,2293241r1397,3145l2556811,2297068v,503,,503,,503l2556284,2296386r-5181,-6705l2549365,2288044r-2628,-1050c2547241,2287497,2547241,2287497,2547745,2287497r-4179,-380l2529611,2293038v1007,-1008,2518,-2015,4029,-3022c2533640,2290016,2533137,2290016,2533137,2290016v1511,-504,3525,-1512,5037,-2015c2538174,2288001,2537670,2288001,2537670,2288001r5205,-946l2542204,2286994v503,,503,,1007,l2542875,2287055r691,62l2546233,2285986r2403,1372l2548248,2286994r803,602l2549842,2288047r-1594,-2061c2543715,2283467,2539181,2282964,2534144,2283971v-5541,1008,-10578,5541,-13096,10074c2517018,2301097,2517521,2309661,2521551,2316209v3023,5541,8563,9571,14105,11082c2538174,2327795,2540189,2328299,2542707,2328299xm7197256,2334505v5038,,7556,-1511,11586,-3022c7213879,2329468,7216902,2323423,7218916,2318889v2015,-6548,,-13600,-4029,-18638l7205719,2295013r3627,2720c7208842,2297733,7208842,2297229,7208338,2297229v1008,1512,2015,3022,3023,4030l7209436,2299448r1398,3144l7211361,2303274v,504,,504,,504l7210834,2302592r-5181,-6705l7203914,2294251r-2628,-1051c7201790,2293704,7201790,2293704,7202294,2293704r-4179,-380l7184160,2299245v1007,-1008,2519,-2016,4029,-3023c7188189,2296222,7187686,2296222,7187686,2296222v1511,-504,3526,-1511,5037,-2015c7192723,2294207,7192219,2294207,7192219,2294207r5206,-946l7196753,2293200v503,,503,,1008,l7197425,2293261r690,63l7200782,2292192r2403,1373l7202797,2293200r803,602l7204390,2294254r-1593,-2062c7198264,2289673,7193730,2289170,7188693,2290178v-5540,1007,-10578,5540,-13096,10073c7171567,2307304,7172071,2315867,7176100,2322416v3023,5541,8563,9570,14105,11082c7192723,2334002,7194738,2334505,7197256,2334505xm4056054,2336519v7052,-2518,14104,-4533,21156,-7052c4085269,2326949,4091314,2318385,4088292,2309822v-3023,-9067,-11082,-12593,-19645,-11082c4061091,2299748,4053535,2301259,4046483,2302266v-9067,1512,-15111,13601,-12593,22164c4036913,2332993,4046483,2339542,4056054,2336519xm1862259,2344574v4894,1651,10399,1284,15293,-1407c1894681,2334358,1909852,2321633,1921597,2306462v4895,-6362,6362,-15170,,-21532c1915725,2279057,1905937,2279057,1900064,2284930v-10767,10277,-23001,18596,-37194,23979c1852593,2312824,1846231,2323102,1850635,2333868v2447,5384,6730,9054,11624,10706xm3082402,2345458v8809,,17129,-7831,16639,-16640c3098551,2319520,3091211,2312179,3082402,2312179v-5873,,-12235,489,-16640,5383c3063315,2320988,3060868,2324414,3061357,2328818v,4405,1958,7831,4405,11257c3069677,2344968,3076529,2345458,3082402,2345458xm6516804,2350779v4894,1652,10400,1285,15294,-1406c6549226,2340563,6564398,2327839,6576143,2312668v4894,-6362,6362,-15171,,-21533c6570270,2285263,6560483,2285263,6554610,2291135v-10767,10277,-23002,18597,-37194,23980c6507139,2319030,6500777,2329307,6505181,2340074v2447,5384,6729,9054,11623,10705xm4098333,2353410r-141,-349l4097863,2352639v,,,,,504l4098333,2353410xm126611,2353486v9068,,18638,-5793,19898,-17127c149027,2312180,158094,2289009,171695,2268860v12593,-18637,-16623,-34757,-29720,-17631c123337,2276416,112759,2304624,109737,2335856v-756,11837,7807,17630,16874,17630xm4132116,2355662v,-504,504,-504,504,-1008l4132482,2354838r-366,824xm4129597,2358684v,,504,-504,504,-504l4129814,2358396r-217,288xm4128711,2359223r1103,-827l4132482,2354838r111,-251l4130065,2356023r-1354,3200xm4781160,2359692v9067,,18638,-5793,19897,-17127c4803576,2318387,4812643,2295215,4826244,2275066v12593,-18637,-16623,-34757,-29720,-17630c4777886,2282622,4767308,2310831,4764286,2342062v-756,11838,7807,17630,16874,17630xm4124056,2361706r4030,-1007l4128711,2359223r-2640,1980c4126071,2361203,4126575,2361203,4126575,2360699r-2519,1007xm4119163,2362930r2375,-216l4124056,2361706r-4893,1224xm4115997,2363218r1656,-151l4130065,2356023r3562,-8421c4133627,2341053,4130101,2336017,4125064,2332490v1007,1008,2518,2016,3526,2519c4129597,2336017,4130605,2337527,4131612,2338535v504,1511,1008,3023,2015,4533c4133627,2343068,4133627,2342565,4133627,2342565r479,4785l4134131,2347099v,,,503,,503l4134106,2347350r-479,4786c4133627,2351632,4133627,2351632,4134131,2351128r-1538,3459l4135138,2353143v8060,-12593,-2015,-32238,-18638,-31230c4110456,2322416,4104915,2323927,4100885,2328461v-4030,4029,-6549,9570,-6549,15111l4098192,2353061r373,480l4115540,2363176r457,42xm4116897,2363496r2266,-566l4117653,2363067r-756,429xm4116500,2363721r397,-225l4116346,2363634r154,87xm4109952,2365232r6394,-1598l4115540,2363176r-5084,-462c4108944,2362210,4106930,2361203,4105418,2360699v-1510,-1008,-3022,-2015,-4029,-3526l4098565,2353541r-232,-131l4100885,2359691v2518,2519,5541,4534,9067,5541xm819006,2366168v6362,1958,13214,-1958,15661,-7830c837603,2351976,834667,2345613,829283,2341698v-6361,-4405,-12723,-9299,-19575,-13703c801388,2322122,789152,2327505,785727,2336314v-3916,9788,1468,20066,11255,23002c804324,2361763,811666,2364210,819006,2366168xm631566,2369104v4894,-1468,10277,-4894,12235,-9787c648695,2350508,646737,2336315,636460,2331421v-3426,-1468,-5873,-3426,-8809,-5383c623736,2323591,618842,2322123,614438,2320654v-3915,-1468,-9298,-489,-12724,979c597798,2323101,594373,2326038,592416,2329463v-3915,7341,-3915,18108,2936,23981c598778,2356380,602203,2360295,606608,2362253v2936,1468,5872,2936,8809,4894c619332,2370083,626672,2370573,631566,2369104xm5473550,2372374v6362,1958,13213,-1958,15660,-7831c5492146,2358182,5489210,2351819,5483827,2347903v-6362,-4404,-12724,-9298,-19576,-13703c5455932,2328328,5443697,2333711,5440271,2342520v-3915,9788,1468,20066,11256,23002c5458868,2367969,5466209,2370416,5473550,2372374xm5286113,2375310v4893,-1468,10277,-4894,12235,-9787c5303241,2356713,5301283,2342521,5291006,2337627v-3425,-1469,-5872,-3426,-8808,-5384c5278282,2329796,5273389,2328328,5268984,2326860v-3915,-1468,-9298,-489,-12724,979c5252345,2329307,5248920,2332243,5246962,2335669v-3915,7341,-3915,18108,2936,23981c5253324,2362586,5256750,2366501,5261154,2368458v2936,1469,5873,2937,8809,4895c5273878,2376289,5281219,2376778,5286113,2375310xm4532943,2409078v9298,,18597,-10766,15171,-21043c4547625,2387056,4547135,2386078,4547135,2384609v-979,-3426,-2447,-5383,-4405,-7830c4537837,2370906,4527070,2370906,4522176,2376779v-2447,2447,-3426,4894,-4404,7830c4517282,2385588,4516793,2386567,4516793,2388035v-3915,10277,5873,21043,16150,21043xm1375586,2413428v3022,,6045,-1008,8563,-2519l1389690,2403521r2519,-4198c1392209,2399827,1391705,2400331,1391705,2400834r-2015,2687l1387675,2406879v2519,-2015,4030,-4533,5541,-7556c1395231,2394790,1394727,2390760,1394224,2385723v-504,-1512,-1511,-3023,-2015,-4533c1391201,2379174,1389187,2377159,1387172,2375649v-3023,-2519,-7556,-4534,-11586,-4031c1372060,2371618,1369037,2372626,1366015,2374137v-3526,2015,-8060,7053,-9066,11586c1356444,2390760,1355941,2394790,1357955,2399323v1512,3023,3023,5541,5541,7556l1363494,2406876r-4027,-6042c1359467,2400331,1358963,2399827,1358963,2399323r4531,7553l1365511,2409902v3023,2014,6549,4029,10075,3526xm3987930,2418751r-67,-9506c3991200,2399611,4000896,2391929,4014245,2397974v504,,1511,504,2519,1008l4023445,2410927r1041,-5084c4021620,2398635,4014371,2393252,4002660,2394952v-1008,,-2015,504,-3023,504c3987548,2397219,3984400,2408804,3987674,2418438r256,313xm6030135,2419634v3023,,6045,-1007,8564,-2518l6044239,2409729r2519,-4199c6046758,2406034,6046255,2406537,6046255,2407041r-2016,2688l6042225,2413086v2519,-2015,4030,-4534,5541,-7556c6049781,2400996,6049277,2396966,6048773,2391929v-503,-1511,-1511,-3022,-2015,-4533c6045751,2385381,6043736,2383366,6041721,2381856v-3022,-2519,-7556,-4534,-11586,-4031c6026609,2377825,6023587,2378833,6020565,2380344v-3527,2016,-8060,7052,-9067,11585c6010994,2396966,6010491,2400996,6012505,2405530v1512,3022,3022,5541,5541,7556l6018043,2413081r-4026,-6040c6014017,2406537,6013512,2406034,6013512,2405530r4531,7551l6020061,2416108v3022,2015,6548,4030,10074,3526xm4021562,2420122r3513,-6281l4023445,2410927r-1883,9195xm4016815,2428609r3200,-931l4021562,2420122r-4747,8487xm4012979,2429726r1266,-18c4015252,2429205,4016260,2428701,4016764,2428701r51,-92l4012979,2429726xm2123614,2431436v5288,-1386,10074,-4660,12593,-9445c2141243,2413931,2139733,2399827,2129155,2394790v-3023,-1511,-6045,-3022,-9068,-5037c2116561,2387234,2115554,2386731,2113539,2384716v-4534,-4030,-9571,-10075,-12593,-14105c2095909,2363559,2087849,2360033,2079286,2363559v-7052,3022,-13097,12090,-10075,20149c2076767,2403353,2090368,2418465,2107998,2429546v4533,2771,10326,3275,15616,1890xm4002660,2432731r10319,-3005l3997087,2429952r-9157,-11201l3987965,2423687v1850,4321,5628,7659,11672,8540c4000645,2432227,4001652,2432731,4002660,2432731xm6778161,2437642v5289,-1385,10074,-4660,12593,-9445c6795791,2420138,6794280,2406033,6783702,2400996v-3023,-1511,-6045,-3022,-9067,-5037c6771109,2393440,6770101,2392937,6768086,2390922v-4533,-4030,-9570,-10074,-12593,-14104c6750456,2369766,6742396,2366240,6733833,2369766v-7051,3022,-13096,12089,-10074,20148c6731314,2409559,6744915,2424671,6762545,2435753v4534,2770,10327,3274,15616,1889xm1194987,2438520v10483,2156,23238,-9589,16998,-22435c1186537,2363720,1149343,2321143,1101873,2287864v-16150,-10766,-29853,13703,-15171,24960c1128300,2344144,1161579,2385253,1186048,2431256v2202,4282,5444,6545,8939,7264xm5849530,2444725v10483,2157,23238,-9588,16998,-22435c5841080,2369926,5803886,2327349,5756416,2294069v-16150,-10766,-29853,13703,-15171,24960c5782843,2350350,5816122,2391458,5840591,2437461v2202,4282,5444,6546,8939,7264xm4314683,2445904v3785,1163,8189,612,12716,-2569c4354315,2424738,4381721,2406141,4408148,2386566v18107,-13703,979,-45025,-18107,-31321c4363124,2374331,4337187,2394396,4310760,2413971v-13214,9543,-7433,28446,3923,31933xm1910022,2455542v4083,581,8519,-673,12556,-4711c1977879,2396020,2018009,2327995,2015073,2248224v-490,-20554,-32789,-20554,-32300,c1985220,2315271,1961729,2388190,1903002,2426362v-14314,9176,-5230,27436,7020,29180xm3593138,2459640v10106,-968,18512,-14191,9067,-22880c3578531,2415100,3554350,2393440,3530677,2371780v-12594,-11082,-30227,6548,-18137,18134c3536215,2412078,3559388,2433737,3583063,2455901v3150,3022,6706,4061,10075,3739xm6564566,2461747v4083,581,8518,-673,12556,-4710c6632423,2402225,6672553,2334200,6669617,2254429v-490,-20554,-32790,-20554,-32300,c6639764,2321476,6616273,2394395,6557546,2432568v-14314,9176,-5230,27436,7020,29179xm3969414,2464466v6549,1007,13601,503,18134,-5037c3991074,2455903,3993089,2451369,3993089,2446332v,-4534,-2015,-9571,-5541,-13097c3983015,2428198,3976970,2427190,3969919,2428198v-2015,504,-4031,504,-6045,1007c3962866,2429205,3961859,2429709,3960851,2429709v-3526,1008,-6044,2519,-8563,5037c3945740,2440287,3945740,2452376,3952288,2457917v3526,3022,7052,4534,11082,5541c3965385,2463962,3967400,2463962,3969414,2464466xm2091878,2472866v,,,-503,,-503l2091853,2472614r25,252xm2091687,2474269r166,-1655l2091799,2472076r-112,2193xm6746427,2479072v,,,-503,,-503l6746402,2478820r25,252xm6746237,2480473r165,-1653l6746348,2478283r-111,2190xm2089401,2481337r9,-8l2089863,2480422r-137,183l2089401,2481337xm2056617,2481933r-1511,-2015c2055106,2479918,2055106,2479918,2055106,2480422r1511,1511xm2088688,2481989r2686,-1567l2091687,2474269r-313,3131c2091374,2477400,2091374,2476896,2091374,2476896r-1511,3401l2089863,2480422r,504l2089410,2481329r-50,101l2089401,2481337r-671,596l2088688,2481989xm2086841,2484452v,,504,-504,504,-504l2087057,2484164r-216,288xm4628374,2484934v9788,,20065,-5384,24959,-14193c4656269,2465358,4659695,2458017,4657737,2452145v-979,-3915,-2447,-7341,-4404,-10767c4648439,2432569,4638162,2427186,4628374,2427186v-9788,,-20554,5383,-24959,14192c4600968,2445783,4599011,2450676,4599500,2456060v,5383,1468,9788,3915,14681c4607820,2479550,4618586,2484934,4628374,2484934xm2060143,2485459r-3526,-3526l2058128,2483948r2015,1511xm2082857,2487153r457,-182l2087057,2484164r1631,-2175l2088627,2482025r-5770,5128xm6743950,2487543r9,-8l6744412,2486628r-137,183l6743950,2487543xm6711166,2488139r-1511,-2014c6709655,2486125,6709655,2486125,6709655,2486628r1511,1511xm6743237,2488196r2687,-1568l6746237,2480473r-313,3133c6745924,2483606,6745924,2483102,6745924,2483102r-1512,3401l6744412,2486628r,504l6743959,2487535r-50,101l6743950,2487543r-671,597l6743237,2488196xm2067363,2489321r-671,-537l2062158,2486971r-2015,-1512l2062662,2487978r4701,1343xm2076042,2489366r4754,-381l2082857,2487153r-4579,1832l2076402,2489156r-360,210xm2072737,2489489r3665,-333l2088627,2482025r103,-92l2089726,2480605r137,-308l2089863,2464932r-503,-1133l2088045,2462265r-13171,-7463l2074248,2454732v503,,503,,503,l2074874,2454802r3907,434c2078781,2455236,2078781,2455236,2078278,2455236v1511,504,3022,1007,4533,2015c2083819,2458258,2085330,2459266,2086337,2460273r1708,1992l2089863,2463295r,1637l2091374,2468333v,,,-504,,-504l2091799,2472076r709,-13944c2089108,2451836,2082559,2447428,2074751,2447176v-10074,,-18134,6549,-21156,15616c2051580,2468333,2053091,2474881,2055610,2479918r11082,8866l2067196,2488985v2014,,3526,504,5541,504xm2068203,2489993r1181,-95l2067363,2489321r840,672xm6741390,2490658v,,504,-504,504,-504l6741605,2490371r-215,287xm2073240,2491000r2802,-1634l2069384,2489898r3856,1102xm6714692,2491666r-3526,-3527l6712677,2490154r2015,1512xm6737406,2493360r457,-183l6741605,2490371r1632,-2175l6743175,2488231r-5769,5129xm6721913,2495528r-672,-538l6716707,2493177r-2015,-1511l6717211,2494184r4702,1344xm6730591,2495572r4754,-380l6737406,2493360r-4579,1832l6730951,2495362r-360,210xm6727286,2495695r3665,-333l6743175,2488231r104,-91l6744275,2486811r137,-308l6744412,2471138r-503,-1133l6742594,2468471r-13171,-7463l6728797,2460938v503,,503,,503,l6729423,2461008r3907,434c6733330,2461442,6733330,2461442,6732827,2461442v1511,504,3022,1008,4533,2015c6738368,2464464,6739879,2465472,6740886,2466479r1708,1992l6744412,2469502r,1636l6745924,2474539v,,,-504,,-504l6746348,2478283r709,-13945c6743657,2458042,6737108,2453634,6729300,2453382v-10074,,-18134,6549,-21156,15616c6706129,2474539,6707640,2481087,6710159,2486125r11082,8865l6721745,2495192v2014,,3526,503,5541,503xm6722752,2496199r1181,-94l6721913,2495528r839,671xm6727789,2497207r2802,-1635l6723933,2496105r3856,1102xm2851775,2514725v4527,-796,8686,-3365,10889,-7769c2865600,2501083,2868536,2495699,2871473,2489826v3424,-6362,1957,-13703,-3426,-18107c2862664,2467804,2853856,2467314,2849451,2472698v-3915,4894,-7830,9788,-12234,14681c2830855,2494721,2830855,2505487,2838684,2511850v3672,2691,8564,3670,13091,2875xm838924,2516939v3968,-681,7731,-2975,10422,-7380c877731,2464046,910031,2422449,945756,2382319v13703,-15660,-8319,-38173,-23001,-23001c883114,2399447,849835,2444960,820962,2492920v-7709,13581,6055,26060,17962,24019xm5493469,2523144v3968,-681,7731,-2974,10422,-7379c5532276,2470252,5564576,2428654,5600301,2388524v13703,-15660,-8319,-38172,-23001,-23000c5537659,2405653,5504380,2451166,5475507,2499126v-7708,13580,6056,26060,17962,24018xm1288442,2530795v7052,1511,13600,504,19645,-4030c1310102,2525254,1311613,2523743,1313628,2522232v2518,-2015,4533,-4030,7052,-6045c1324710,2512661,1327228,2505609,1327228,2500068v,-5541,-2518,-12089,-6548,-16119c1316146,2479919,1310605,2476897,1304561,2477400v-6045,504,-12090,2519,-16119,6549c1286427,2486467,1284412,2488482,1282397,2491001v-1007,1007,-2014,2015,-3022,3526c1276857,2497549,1274842,2500572,1273834,2504098v-1007,3526,-1007,8059,,12089c1275345,2523239,1281390,2529284,1288442,2530795xm5942992,2537001v7052,1512,13600,504,19644,-4029c5964651,2531461,5966163,2529949,5968177,2528438v2519,-2015,4534,-4030,7052,-6045c5979259,2518867,5981778,2511815,5981778,2506274v,-5541,-2519,-12089,-6549,-16119c5970696,2486126,5965155,2483104,5959110,2483607v-6044,504,-12089,2519,-16118,6548c5940977,2492674,5938962,2494689,5936946,2497207v-1006,1008,-2014,2015,-3021,3526c5931406,2503756,5929391,2506778,5928384,2510304v-1008,3526,-1008,8060,,12089c5929895,2529446,5935940,2535490,5942992,2537001xm3429557,2543668v10278,2041,22207,-9062,15967,-21541c3427906,2486891,3408819,2451655,3390714,2416908v-9300,-18107,-38173,-1468,-27897,16639c3381903,2468294,3400989,2503041,3420564,2536809v2326,4037,5568,6178,8993,6859xm2063734,2573611v15930,1007,31923,252,48294,-2519c2131169,2568070,2127140,2534321,2107495,2536839v-27705,3526,-55913,3526,-83115,-2015c2004735,2530794,1996172,2560010,2015817,2565551v16119,4282,31987,7052,47917,8060xm6718281,2579817v15930,1007,31923,252,48294,-2519c6785716,2574276,6781687,2540527,6762042,2543045v-27705,3526,-55913,3526,-83114,-2014c6659282,2537001,6650719,2566216,6670364,2571757v16120,4282,31987,7052,47917,8060xm1011313,2602581v5498,-894,10667,-4076,14215,-10315c1045593,2557030,1074957,2525709,1106767,2499771v15661,-12724,-4894,-40130,-22022,-28385c1044615,2498303,1015251,2530603,987845,2569754v-12479,17618,6975,35511,23468,32827xm1320888,2605533v5399,1795,11759,1449,18433,-2203c1384656,2579151,1408834,2538853,1425960,2492008v8563,-25187,-32741,-37276,-40800,-11082c1374581,2515178,1344862,2543891,1315646,2563032v-18512,12467,-10956,37118,5242,42501xm5665856,2608787v5498,-895,10667,-4076,14215,-10316c5700136,2563235,5729500,2531914,5761310,2505977v15661,-12725,-4894,-40131,-22023,-28385c5699158,2504508,5669794,2536808,5642388,2575959v-12479,17619,6974,35512,23468,32828xm5975435,2611740v5399,1794,11758,1448,18433,-2204c6039203,2585357,6063381,2545060,6080507,2498214v8564,-25187,-32741,-37276,-40801,-11082c6029128,2521384,5999409,2550097,5970193,2569238v-18512,12467,-10956,37118,5242,42502xm2619954,2634723v6548,1511,14105,504,18639,-5038c2642118,2625656,2644133,2621122,2644133,2616085v,-5038,-2015,-10074,-5540,-13600c2633555,2596944,2627006,2595936,2619954,2596944v-1511,,-2518,503,-4029,1007c2610889,2598959,2606857,2602485,2604339,2607018v-3022,5541,-3022,12593,,17630c2606857,2629182,2610889,2632708,2615925,2633715v1511,504,2518,504,4029,1008xm2391087,2636577v,-505,-1008,-1512,-504,-2016l2390680,2635607r407,970xm2390816,2637063r-136,-1456l2390268,2634625v-315,-819,-441,-1323,315,-64l2389954,2633932r-104,1705l2390816,2637063xm2390881,2637160r206,-583l2390877,2637154r4,6xm2390835,2637269r42,-115l2390816,2637063r19,206xm2391385,2637903r205,-823l2391266,2637729r119,174xm2390892,2638348r195,-260l2391266,2637729r-385,-569l2390709,2637647r183,701xm7045637,2642783v,-504,-1008,-1512,-504,-2015l7045230,2641814r407,969xm7045366,2643270r-136,-1456l7044818,2640831v-315,-819,-441,-1322,315,-63l7044503,2640138r-104,1705l7045366,2643270xm7045431,2643366r206,-583l7045427,2643360r4,6xm7045385,2643475r42,-115l7045366,2643270r19,205xm7045935,2644110r205,-824l7045816,2643935r119,175xm2572930,2644132v6548,,12593,-3526,16119,-9067c2592071,2629524,2591568,2622471,2588545,2616427v-504,-1511,-1511,-2518,-2015,-4030c2580990,2601819,2564367,2601819,2558826,2612397v-504,1512,-1511,2519,-2015,4030c2553788,2622471,2553285,2629524,2556811,2635065v3526,5541,9571,9067,16119,9067xm7045442,2644554r195,-260l7045816,2643935r-385,-569l7045259,2643853r183,701xm4039657,2644687r470,-1159l4040127,2634595r-507,-1047l4038630,2640871r982,3647l4039638,2644474r-26,45l4039657,2644687xm4038170,2646921r163,-163l4039612,2644519r,-1l4038170,2646921xm3947144,2649857v22023,4894,28385,-23490,9299,-31810c3916802,2601407,3877162,2584768,3839479,2563235v-18598,-10767,-33279,16150,-16640,27895c3860522,2618047,3901631,2639580,3947144,2649857xm7227479,2650338v6549,,12593,-3526,16119,-9067c7246620,2635730,7246117,2628678,7243095,2622633v-504,-1511,-1512,-2518,-2015,-4030c7235539,2608025,7218916,2608025,7213375,2618603v-504,1512,-1511,2519,-2015,4030c7208338,2628678,7207834,2635730,7211360,2641271v3526,5541,9571,9067,16119,9067xm3476048,2652863v3548,145,7279,-1293,10583,-4963c3506695,2625388,3526272,2602386,3545357,2578895v12725,-15660,-8806,-38661,-22511,-22511c3503268,2579385,3484185,2602876,3465587,2626366v-9175,11378,-183,26061,10461,26497xm764191,2661270v12724,3915,25937,-6852,25937,-19576l785192,2631748r5425,1628c803342,2636802,816066,2627014,816066,2614289v,-12724,-12724,-23001,-25449,-19086c787192,2596182,784255,2597161,780830,2598139v-6852,1958,-12725,8809,-12236,16150l775589,2623523r-11398,-2383c762723,2621629,761254,2622118,760276,2622608v-7831,2447,-14193,9788,-14193,18597c746572,2650014,751956,2657354,760276,2659801v1467,490,2936,979,3915,1469xm663865,2664696v7831,,15661,-3426,21044,-8809c688824,2651972,691271,2647567,692739,2642673v1468,-5383,1468,-10766,,-16150c691760,2624077,690781,2621140,689313,2618693v-1468,-1957,-2936,-3915,-4894,-5872c681483,2609885,678547,2607927,674632,2606459v-4405,-1958,-2936,-1468,-7830,-1958c664355,2604012,661908,2604012,658971,2604501v-2936,,-6362,979,-9788,3426c644779,2609885,643312,2612331,640375,2615757v-1958,1958,-2937,3915,-3915,6362c635481,2623587,634991,2625055,634991,2626523v-1468,5384,-1468,10767,,16150c636460,2647567,638907,2651972,642822,2655887v5872,5383,13213,8809,21043,8809xm5418737,2667476v12725,3915,25938,-6852,25938,-19576l5439738,2637954r5426,1628c5457888,2643007,5470612,2633220,5470612,2620495v,-12724,-12724,-23001,-25448,-19086c5441738,2602387,5438802,2603366,5435376,2604345v-6852,1958,-12724,8809,-12235,16150l5430136,2629728r-11399,-2383c5417269,2627835,5415801,2628324,5414822,2628813v-7830,2447,-14192,9788,-14192,18597c5401119,2656219,5406502,2663560,5414822,2666007v1468,490,2937,979,3915,1469xm2376857,2669759v5919,-441,11711,-3211,15741,-7997c2396124,2657229,2397635,2651688,2396627,2645643r-5242,-7740l2391087,2639095r-195,-747l2389576,2640102r274,-4465l2386050,2630028r3904,3904l2391087,2615420v-6045,-8060,-15616,-8563,-24179,-5037c2345752,2619450,2345752,2649169,2360360,2663777v4533,4534,10578,6423,16497,5982xm5318413,2670901v7830,,15660,-3425,21043,-8808c5343371,2658177,5345818,2653772,5347286,2648879v1468,-5384,1468,-10766,,-16150c5346307,2630282,5345328,2627346,5343860,2624899v-1468,-1958,-2936,-3915,-4893,-5872c5336030,2616090,5333094,2614133,5329179,2612665v-4404,-1958,-2936,-1469,-7830,-1958c5318902,2610218,5316455,2610218,5313518,2610707v-2936,,-6362,979,-9787,3426c5299326,2616090,5297859,2618537,5294922,2621963v-1958,1957,-2937,3915,-3915,6362c5290028,2629793,5289539,2631261,5289539,2632729v-1469,5384,-1469,10766,,16150c5291007,2653772,5293454,2658177,5297369,2662093v5872,5383,13213,8808,21044,8808xm4013211,2673838v5872,-245,11378,-2202,15844,-5567l4037391,2656113r1757,-3809c4039148,2653283,4038659,2653773,4038659,2654263r-1268,1850l4036212,2658666v490,-978,979,-1957,1958,-2935c4039148,2653283,4040127,2651326,4041106,2648879r378,-8698l4040127,2643528r,2904l4039657,2644687r-509,1255l4038333,2646758r-653,1143l4038630,2640871r-5354,-19887c4033276,2620984,4033765,2621473,4033765,2621473r5855,12075l4040127,2629793r,4802l4041595,2637623r-111,2558l4046489,2627835v,-489,,-978,-489,-1468c4044532,2619516,4038659,2615111,4032297,2612665v-9299,-2937,-18108,-490,-26427,3425c4011743,2615111,4018104,2614622,4023977,2613643v-7341,-1468,-15660,-1468,-22022,3426l4020740,2614778r790,-156c4022020,2614622,4022020,2614622,4022020,2614622r-1280,156l3997061,2619455v-6606,4955,-11011,12785,-11256,22083c3985805,2645454,3986295,2650347,3987763,2654263v3915,10766,13213,20064,25448,19575xm7031407,2675966v5919,-441,11711,-3212,15741,-7997c7050674,2663435,7052185,2657894,7051177,2651850r-5242,-7740l7045637,2645302r-195,-748l7044126,2646309r273,-4466l7040600,2636234r3903,3904l7045637,2621627v-6045,-8060,-15616,-8564,-24179,-5038c7000302,2625656,7000302,2655376,7014910,2669984v4533,4533,10578,6422,16497,5982xe" fillcolor="#f2ea14 [3206]" stroked="f">
                  <v:stroke joinstyle="miter"/>
                  <v:path arrowok="t" o:connecttype="custom" o:connectlocs="1173027,48901;1185180,39897;1178128,12192;1165534,6148;1155964,1614;1145889,103;1128762,11689;1132793,31837;1157475,46949;1173027,48901;5827577,55110;5839730,46106;5832678,18401;5820084,12357;5810514,7823;5800439,6312;5783312,17898;5787343,38046;5812025,53158;5827577,55110;3023939,143828;3049630,129220;3035021,103027;3007820,97989;2988677,112597;2997746,134761;3011850,141310;3023939,143828;637409,194085;648695,165387;530263,100787;521454,132108;624226,189857;637409,194085;5291956,200294;5303242,171596;5184809,106996;5176001,138317;5278773,196066;5291956,200294;1731285,314627;1741501,310245;1781632,281861;1768907,251030;1717521,291159;1731285,314627;6385831,320836;6396047,316454;6436178,288070;6423454,257239;6372067,297368;6385831,320836;4530313,617981;4542732,608621;4535390,581215;4510921,562618;4487430,545979;4461492,580236;4488409,598344;4515326,615962;4530313,617981;4143899,777902;4147228,748293;4120027,730159;4095848,706988;4069655,727640;4130605,777005;4143899,777902;427836,921660;438666,914860;437154,891185;400886,856428;369656,858443;375700,889170;415494,919394;427836,921660;621012,926948;621012,892696;621012,926948;5082385,927869;5093216,921069;5091705,897394;5055436,862637;5024206,864652;5030251,895379;5070044,925603;5082385,927869;5275562,933157;5275562,898905;5275562,933157;3771224,942330;3783198,925744;3751877,882678;3731323,894913;3763134,937490;3771224,942330;3577659,1078434;3588913,1076966;3595767,1068157;3585488,1050049;3581085,1049070;3582062,1049559;3580104,1048580;3576678,1047112;3578146,1047602;3576189,1046623;3575213,1046134;3574231,1045155;3557592,1044176;3554166,1060816;3577659,1078434;4146814,1128352;4161496,1123948;4176178,1112202;4177156,1092137;4157580,1088221;4140452,1096541;4135558,1121990;4146814,1128352;4620100,1219394;4630332,1211058;4678781,1160162;4661163,1129820;4600968,1193930;4620100,1219394;850396,1252352;859274,1245300;872371,1224648;863807,1198958;839125,1211047;830562,1233714;839629,1251848;850396,1252352;5504943,1258561;5513822,1251509;5526918,1230857;5518355,1205167;5493673,1217256;5485110,1239923;5494176,1258057;5504943,1258561;4291788,1263631;4313960,1233880;4293307,1173433;4258046,1177966;4279707,1254029;4291788,1263631;3331709,1282741;3350851,1254533;3350347,1252014;3350347,1247480;3350347,1245969;3351355,1241436;3353369,1237910;3345814,1209701;3317606,1217257;3306020,1260577;3331709,1282741;1363474,1295754;1377399,1289514;1501214,1191636;1483106,1160804;1349503,1261618;1363474,1295754;6018018,1301963;6031943,1295723;6155758,1197845;6137650,1167013;6004047,1267827;6018018,1301963;1634382,1305850;1649612,1285095;1624425,1234722;1596218,1251345;1625433,1299199;1634382,1305850;6288930,1312058;6304159,1291304;6278973,1240931;6250766,1257554;6279981,1305408;6288930,1312058;125353,1338490;148524,1324889;157591,1264946;122834,1260412;111752,1314814;125353,1338490;4779901,1344699;4803072,1331098;4812139,1271155;4777382,1266621;4766301,1321023;4779901,1344699;3947439,1432786;3956821,1428819;3956821,1409678;3929620,1376936;3909975,1376936;3909975,1396077;3937679,1428819;3947439,1432786;1147699,1467491;1158641,1439756;1197304,1362923;1259456,1293429;1235965,1269939;1146896,1372710;1135640,1463247;1147699,1467491;5802243,1473700;5813185,1445965;5851847,1369132;5914000,1299638;5890510,1276148;5801440,1378919;5790184,1469456;5802243,1473700;4488436,1476925;4511418,1456524;4535596,1405144;4509403,1378950;4469609,1456524;4488436,1476925;2656265,1498697;2665931,1491967;2660547,1470435;2638036,1442050;2615524,1429326;2602799,1451838;2644396,1497351;2656265,1498697;112761,1546273;125858,1540984;126361,1514287;117798,1494642;87071,1490612;99664,1540984;112761,1546273;4767309,1552482;4780405,1547193;4780909,1520496;4772346,1500851;4741619,1496821;4754212,1547193;4767309,1552482;1745358,1556353;1765484,1536655;1792402,1466183;1764995,1438778;1724865,1537145;1745358,1556353;6399902,1562562;6420029,1542864;6446946,1472392;6419539,1444987;6379409,1543354;6399902,1562562;1609817,1563148;1624929,1561133;1633996,1549547;1619892,1525872;1612840,1524361;1613344,1524361;1610321,1522346;1608306,1519828;1607803,1518820;1605788,1515294;1586646,1509250;1577580,1527384;1609817,1563148;6264365,1569357;6279476,1567342;6288544,1555756;6274439,1532081;6267388,1530570;6267891,1530570;6264869,1528555;6262854,1526037;6262351,1525029;6260336,1521503;6241194,1515459;6232127,1533593;6264365,1569357;2341496,1589999;2363519,1564550;2335134,1546443;2293047,1544975;2282769,1581680;2311643,1589021;2341496,1589999;6996040,1596208;7018062,1570759;6989677,1552652;6947590,1551184;6937313,1587889;6966187,1595230;6996040,1596208;167320,1606531;181267,1600927;240202,1539473;216024,1515294;154570,1574230;167320,1606531;4821868,1612740;4835815,1607136;4894750,1545682;4870571,1521503;4809118,1580439;4821868,1612740;2822952,1614692;2831012,1590514;2818420,1574898;2803309,1574898;2795753,1587995;2799782,1603610;2807842,1613684;2822952,1614692;4369731,1653511;4367529,1612357;4298035,1588377;4283353,1623613;4316143,1639273;4350889,1652487;4369731,1653511;3001272,1670605;3008325,1655997;3006813,1647937;3005806,1644411;3005806,1642396;2987167,1628292;2978099,1650456;2985656,1665568;3001272,1670605;1773313,1688366;1943131,1687876;1943131,1650193;1773313,1649704;1773313,1688366;6427858,1694575;6597676,1694085;6597676,1656402;6427858,1655913;6427858,1694575;4494771,1720023;4516303,1707788;4504558,1685766;4496728,1683808;4495260,1682829;4491345,1680382;4490365,1679893;4486940,1676957;4484494,1674510;4482535,1672063;4460024,1666190;4454151,1688702;4494771,1720023;2244051,1733964;2257318,1732901;2378197,1681515;2368899,1647746;2240679,1704027;2244051,1733964;6898596,1740173;6911864,1739110;7032742,1687724;7023444,1653955;6895224,1710236;6898596,1740173;3968407,1742133;4002156,1729540;4015253,1702339;3986541,1692769;3955814,1712414;3949266,1732563;3968407,1742133;2495347,1754800;2512292,1738283;2519633,1714303;2494674,1695217;2478035,1738283;2495347,1754800;7149891,1761009;7166836,1744492;7174177,1720512;7149218,1701426;7132579,1744492;7149891,1761009;2479991,1800926;2492225,1772541;2466287,1751498;2438393,1767648;2479991,1800926;7134536,1807135;7146770,1778750;7120833,1757707;7092938,1773857;7134536,1807135;2174991,1809467;2193628,1798889;2183051,1780252;2182043,1779748;2180028,1778237;2179020,1777229;2176502,1775214;2174488,1772696;2173983,1772192;2170458,1765644;2149301,1760103;2143257,1781259;2174991,1809467;6829539,1815676;6848177,1805098;6837599,1786461;6836591,1785957;6834577,1784446;6833569,1783438;6831050,1781423;6829036,1778905;6828532,1778401;6825006,1771853;6803850,1766312;6797805,1787468;6829539,1815676;2576890,1824416;2589125,1802883;2592551,1753944;2558783,1744645;2555357,1812181;2576890,1824416;2001369,1827352;2018497,1801904;2029264,1776945;2008709,1750518;1978367,1807287;2001369,1827352;7231436,1830625;7243670,1809092;7247097,1760153;7213328,1750854;7209902,1818390;7231436,1830625;2349715,1831756;2361071,1821479;2400711,1753944;2371348,1731432;2325835,1800925;2349715,1831756;6655914,1833561;6673042,1808113;6683809,1783154;6663254,1756727;6632912,1813496;6655914,1833561;2043537,1834079;2056617,1832134;2110013,1796874;2095909,1772192;2039995,1802415;2043537,1834079;7004259,1837965;7015615,1827688;7055255,1760153;7025892,1737641;6980379,1807134;7004259,1837965;6698084,1840288;6711165,1838343;6764560,1803083;6750456,1778401;6694543,1808624;6698084,1840288;1636089,1851284;1645581,1820045;1570527,1758591;1546349,1789822;1623417,1848758;1636089,1851284;6290638,1857493;6300130,1826254;6225075,1764800;6200897,1796031;6277966,1854967;6290638,1857493;742659,1947741;751468,1945294;759788,1934527;761745,1929633;756851,1910057;742659,1904185;728466,1910057;723572,1929633;725530,1934527;731892,1943825;742659,1947741;5397205,1953944;5406014,1951497;5414334,1940731;5416292,1935837;5411398,1916261;5397205,1910388;5383013,1916261;5378119,1935837;5380076,1940731;5386438,1950029;5397205,1953944;1250499,1960591;1262754,1929352;1238575,1882506;1198278,1893587;1212382,1926833;1236560,1955546;1250499,1960591;5905047,1966796;5917302,1935557;5893123,1888711;5852826,1899792;5866930,1933038;5891108,1961751;5905047,1966796;1938244,1979221;2211260,1870921;2193126,1847247;1938244,1945472;1938244,1979221;6592792,1985426;6865808,1877126;6847674,1853456;6592792,1951677;6592792,1985426;956799,2004241;965333,1965357;889967,1909077;867455,1938441;939884,1998636;956799,2004241;5611342,2010445;5619876,1971561;5544510,1915281;5521998,1944645;5594428,2004840;5611342,2010445;3292499,2032850;3306538,2013649;3265431,1943666;3241451,1957858;3284027,2026863;3292499,2032850;2920006,2040307;2929710,2038120;3084359,1938284;3068698,1911367;2916494,2015118;2920006,2040307;81986,2043170;103519,2025062;104498,2022126;104987,2020658;109881,2013317;121626,2006955;139734,1988847;121626,1970739;66325,2019679;81986,2043170;4736529,2049375;4758062,2031267;4759041,2028330;4759531,2026862;4764424,2019521;4776170,2013159;4794278,1995051;4776170,1976944;4720868,2025883;4736529,2049375;2218313,2057297;2231914,2024555;2202193,1992317;2202193,1966627;2176503,1966627;2167437,2022037;2218313,2057297;6872861,2063503;6886462,2030760;6856742,1998522;6856742,1972832;6831052,1972832;6821985,2028242;6872861,2063503;2788722,2081240;2802470,2072377;2818254,2054542;2825346,2057899;2835548,2055947;2842096,2051918;2845622,2023709;2845559,2023688;2889091,1974499;2866579,1951986;2772616,2049375;2788722,2081240;3423838,2083104;3445035,2063077;3377990,1932410;3347646,1950028;3415182,2075312;3423838,2083104;863462,2087070;876262,2055894;803343,1892438;769086,1896843;850814,2080854;863462,2087070;5518007,2093275;5530807,2062099;5457888,1898642;5423631,1903046;5505359,2087058;5518007,2093275;1137276,2095353;1152441,2063341;1162515,2002895;1131284,1971664;1111640,2079964;1124744,2094296;1137276,2095353;3039649,2095473;3050140,2088287;3088927,2028344;3060213,2011721;3022435,2072168;3039649,2095473;5791823,2101559;5806988,2069546;5817062,2009100;5785831,1977869;5766186,2086169;5779291,2100502;5791823,2101559;3504985,2104809;3504985,2077103;3504985,2104809;4067338,2115891;4068144,2115891;4066129,2115388;2944412,2117465;2954424,2103298;2949387,2087682;2931756,2083652;2927223,2085164;2915637,2098260;2923193,2114380;2927223,2116898;2944412,2117465;4071263,2117527;4067338,2115891;4057565,2115891;4058652,2116183;4067424,2117301;4083080,2132177;4083242,2131777;4083207,2131693;4083759,2133018;4083299,2131636;4083242,2131777;4082577,2134099;4083080,2132177;4082490,2133636;4499803,2139561;4508963,2135508;4651376,2007287;4632779,1983307;4490856,2117400;4499803,2139561;3620338,2148633;3628900,2143596;3636959,2128988;3631922,2116899;3619834,2111861;3605226,2120928;3601196,2127477;3604220,2145107;3620338,2148633;4078521,2149586;4079876,2149060;4083759,2142589;4083759,2140407;4082577,2134099;1194953,2151393;1194984,2151300;1194929,2151109;1194910,2151202;1195034,2151478;1195255,2150487;1194984,2151300;4035065,2151824;4034394,2150648;4034394,2151152;18062,2153004;107221,2144944;111250,2114217;10002,2124291;18062,2153004;3852698,2154029;3852779,2154018;3853671,2153126;3853284,2153358;3852202,2154594;3852698,2154029;3852529,2154050;3852202,2154594;3852635,2154594;3853118,2153975;3852779,2154018;3852548,2154707;3853671,2154594;3852635,2154594;5849501,2157599;5849532,2157506;5849478,2157315;5849459,2157408;5849583,2157684;5849804,2156692;5849532,2157506;4077211,2157701;4080737,2153167;4077364,2157383;4076707,2158204;4077211,2157701;4077004,2157833;4672609,2159209;4761768,2151149;4765797,2120422;4664549,2130497;4672609,2159209;4039747,2160016;4038480,2155237;4035065,2151824;4040439,2161226;4039747,2160016;4039935,2160723;4040439,2161226;4072475,2161414;4073181,2161226;4073685,2160723;3832627,2164872;3845963,2163159;3852548,2154707;3850490,2154913;3852202,2155084;3848777,2155084;3850490,2154913;3847309,2154594;3848287,2154594;3852529,2154050;3852753,2153677;3853284,2153358;3853487,2153126;3853671,2153126;3854649,2151169;3854160,2152637;3853118,2153975;3862113,2152820;3870800,2141870;3868842,2127678;3857096,2119847;3842904,2119847;3833606,2124252;3820392,2143828;3822350,2157041;3832627,2164872;4063106,2166767;4072475,2161414;4070695,2161889;4050513,2167271;4070695,2161889;4077004,2157833;4077364,2157383;4081728,2148343;4079876,2149060;4077715,2152663;4078521,2149586;4075571,2150729;4075390,2151175;4076707,2150648;4075196,2151656;4075390,2151175;4074188,2151656;4073942,2151360;4073181,2151656;4073874,2151278;4073942,2151360;4075571,2150729;4082490,2133636;4081241,2126973;4083207,2131693;4083256,2131507;4083299,2131636;4083759,2130499;4083759,2133018;4083759,2140407;4084263,2143092;4081728,2148343;4084389,2147311;4090308,2136544;4077715,2117906;4071263,2117527;4072174,2117906;4067424,2117301;4061526,2116954;4078218,2121432;4078722,2121936;4060588,2116899;4061526,2116954;4058652,2116183;4052906,2115451;4037416,2126973;4033386,2136040;4038480,2155237;2758119,2170990;2770170,2165851;2770660,2140891;2753042,2131593;2736401,2148233;2742274,2161936;2745700,2165851;2758119,2170990;986559,2175612;999590,2170412;1034336,2136155;1034336,2114132;1012314,2114132;973162,2144475;973162,2170902;986559,2175612;4111464,2180871;4125064,2175330;4130605,2161729;4128087,2152158;4121034,2145610;4114990,2141580;4094841,2145106;4090307,2163240;4094841,2171300;4101893,2178352;4111464,2180871;5641104,2181817;5654134,2176617;5688880,2142360;5688880,2120337;5666858,2120337;5627707,2150680;5627707,2177107;5641104,2181817;3788581,2195216;3788581,2164873;3788581,2195216;1184676,2195318;1207848,2183732;1199788,2159050;1196766,2157035;1196262,2155524;1196262,2155020;1195759,2154013;1195034,2151478;1195003,2151620;1194953,2151393;1194751,2151998;1194910,2151202;1194751,2150487;1194929,2151109;1195255,2149479;1196262,2148472;1161002,2128826;1156972,2166606;1184676,2195318;87393,2196206;83543,2195821;81242,2196051;3874225,2196275;3874714,2196194;3873735,2196194;754771,2197757;766639,2192435;789640,2167475;787683,2136155;756362,2141538;737276,2169433;742170,2193903;754771,2197757;3883034,2198641;3882055,2198151;3882314,2198352;94457,2199347;92106,2196324;87393,2196206;88580,2196324;93114,2198339;97144,2201362;96640,2200858;96856,2201146;5839225,2201524;5862397,2189938;5854337,2165256;5851315,2163241;5850811,2161730;5850811,2161226;5850307,2160218;5849583,2157684;5849552,2157826;5849501,2157599;5849300,2158204;5849459,2157408;5849300,2156692;5849478,2157315;5849804,2155685;5850811,2154677;5815550,2135032;5811521,2172812;5839225,2201524;3886459,2201577;3885970,2201088;3886184,2201363;4741943,2202412;4738092,2202027;4735791,2202257;5409316,2203962;5421184,2198640;5444185,2173681;5442228,2142359;5410907,2147743;5391821,2175638;5396715,2200108;5409316,2203962;99382,2204888;99158,2204384;99662,2204888;96856,2201146;94457,2199347;97809,2203656;3889396,2205492;3888906,2204513;3889194,2205233;4749006,2205553;4746656,2202531;4741943,2202412;4743129,2202531;4747663,2204546;3457591,2206472;3469728,2197492;3521107,2153164;3511538,2118911;3436481,2178350;3457591,2206472;4751693,2207568;4751189,2207064;4751405,2207353;100825,2208135;100670,2205895;99382,2204888;100203,2206735;100481,2207092;100453,2207296;101173,2208918;100825,2208135;100833,2208236;4177451,2209078;4177451,2190944;4177451,2209078;3890864,2209408;3890374,2207939;3890403,2208255;4753932,2211095;4753708,2210590;4754212,2211094;4751405,2207353;4749006,2205553;4752359,2209863;101123,2212444;101124,2212429;100833,2208236;100670,2207910;101173,2212947;101173,2211940;101124,2212429;101131,2212524;3890864,2213322;3890864,2212833;3890842,2213078;4755375,2214341;4755219,2212102;4753932,2211095;4754753,2212942;4755030,2213298;4755002,2213503;152853,2214394;155072,2211437;154568,2211940;155192,2210536;153085,2212399;4755723,2215124;4755375,2214341;4755382,2214442;2480543,2215864;2495163,2208095;2489290,2177753;2466779,2164539;2444268,2168943;2445735,2191945;2464821,2210052;2480543,2215864;4755672,2218650;4755674,2218637;4755382,2214442;4755219,2214117;4755723,2219154;4755723,2218147;4755674,2218637;4755680,2218723;4807403,2220601;4809621,2217643;4809117,2218147;4809742,2216742;4807635,2218606;7135086,2222069;7149707,2214300;7143834,2183958;7121323,2170743;7098810,2175148;7100279,2198150;7119364,2216258;7135086,2222069;141534,2222707;152553,2216978;152853,2214394;152265,2215178;152553,2214963;152049,2215466;152265,2215178;148523,2217985;149027,2217481;145638,2218988;144493,2220000;143080,2219638;139456,2220000;133915,2219496;128878,2217481;125868,2215224;124848,2214963;124848,2214459;125868,2215224;143080,2219638;144493,2219496;145638,2218988;153085,2212399;154863,2197114;154064,2195317;151042,2191791;147516,2188769;147012,2188545;134923,2186754;134419,2186754;138700,2186278;138449,2186250;138952,2186250;138700,2186278;142982,2186754;147012,2188545;148523,2188769;155072,2195317;154863,2197114;156079,2199851;156079,2199347;156533,2203881;156583,2203377;156583,2204384;156533,2203881;156079,2208414;156583,2207407;155192,2210536;157590,2208414;156583,2190280;149531,2183228;139960,2180205;136434,2180709;128878,2183228;121322,2190784;120314,2209925;129382,2220504;141534,2222707;3885970,2225558;3886459,2225068;3886180,2225277;3882544,2228005;3883523,2227515;3882722,2227871;4625259,2228723;4646919,2228220;4646919,2206056;4625259,2205552;4613673,2217138;4625259,2228723;4796083,2228914;4807102,2223184;4807403,2220601;4806815,2221385;4807102,2221169;4806599,2221673;4806815,2221385;4803073,2224191;4803576,2223688;4800187,2225194;4799043,2226207;4797629,2225844;4794005,2226207;4788464,2225703;4783427,2223688;4780418,2221431;4779397,2221169;4779397,2220666;4780418,2221431;4797629,2225844;4799043,2225703;4800187,2225194;4807635,2218606;4809412,2203320;4808614,2201524;4805591,2197998;4802065,2194975;4801562,2194751;4789472,2192961;4788968,2192961;4793250,2192484;4792998,2192456;4793502,2192456;4793250,2192484;4797532,2192961;4801562,2194751;4803073,2194975;4809621,2201524;4809412,2203320;4810629,2206057;4810629,2205554;4811082,2210087;4811132,2209583;4811132,2210591;4811082,2210087;4810629,2214621;4811132,2213613;4809742,2216742;4812140,2214621;4811132,2196486;4804080,2189434;4794509,2186412;4790983,2186915;4783427,2189434;4775871,2196990;4774864,2216132;4783931,2226710;4796083,2228914;1029930,2231587;1044123,2225714;1049506,2216905;1049506,2205649;1047548,2200755;1041186,2191456;1029930,2187541;1020632,2189988;1012312,2200755;1010355,2205649;1015737,2225714;1029930,2231587;89084,2234608;101866,2223085;101131,2212524;101123,2212444;100670,2216977;100670,2216473;98655,2221007;95632,2224533;98655,2220503;100453,2207296;100203,2206735;97809,2203656;89084,2196828;71454,2201362;74979,2198339;74476,2198339;79010,2196324;78506,2196324;81242,2196051;74602,2195884;63898,2209421;67424,2227556;89084,2234608;1357955,2237630;1381630,2226548;1382637,2223022;1382336,2221951;1382134,2222518;1378104,2206902;1382336,2221951;1384652,2215466;1376089,2197835;1356443,2202873;1352917,2208414;1355039,2205867;1354933,2205895;1355436,2205391;1355039,2205867;1356464,2205500;1359466,2202873;1370548,2201865;1356464,2205500;1351407,2209925;1349392,2212947;1347880,2226548;1357955,2237630;5684476,2237792;5698668,2231919;5704052,2223110;5704052,2211854;5702094,2206960;5695732,2197661;5684476,2193747;5675178,2196193;5666858,2206960;5664901,2211854;5670283,2231919;5684476,2237792;3874714,2239261;3881076,2238282;3891353,2232410;3897715,2217238;3889396,2200109;3887302,2199538;3887438,2199619;3893311,2213322;3888652,2221545;3888417,2222132;3888906,2221642;3887639,2223333;3884991,2228005;3882544,2228005;3882422,2228005;3879119,2229473;3880097,2229473;3875693,2229913;3876182,2229962;3875203,2229962;3875693,2229913;3871288,2229473;3871778,2229473;3868474,2228005;3867863,2228005;3867373,2227515;3868474,2228005;3882422,2228005;3882722,2227871;3886180,2225277;3887639,2223333;3888652,2221545;3890374,2217238;3890374,2218216;3890842,2213078;3890403,2208255;3889194,2205233;3886184,2201363;3882314,2198352;3880936,2197802;3877091,2196753;3874225,2196275;3868841,2197173;3869331,2196928;3868771,2197103;3864926,2198641;3865416,2198151;3858564,2205003;3861305,2201348;3861011,2201577;3861501,2201088;3861305,2201348;3865416,2198151;3868771,2197103;3869820,2196683;3869331,2196928;3873246,2195704;3877091,2196753;3879189,2197103;3878140,2196683;3879608,2197173;3879189,2197103;3880936,2197802;3887302,2199538;3877650,2193747;3852202,2204024;3861501,2235835;3874714,2239261;4743633,2240815;4756415,2229292;4755680,2218723;4755672,2218650;4755219,2223184;4755219,2222680;4753204,2227214;4750182,2230740;4753204,2226710;4755002,2213503;4754753,2212942;4752359,2209863;4743633,2203035;4726003,2207568;4729529,2204546;4729025,2204546;4733559,2202531;4733056,2202531;4735791,2202257;4729151,2202090;4718447,2215628;4721973,2233762;4743633,2240815;2389942,2243332;2404625,2242843;2413923,2238928;2421264,2233055;2424200,2229140;2427137,2225225;2431051,2216416;2431540,2202223;2427137,2189009;2407062,2173236;2406093,2172859;2406582,2172859;2407062,2173236;2414902,2176285;2414413,2175796;2405604,2171881;2400220,2171391;2390432,2171391;2381133,2173838;2372813,2178732;2368898,2181668;2363026,2189009;2358621,2202713;2358621,2212501;2363026,2226204;2368898,2233544;2380644,2240885;2389942,2243332;6012505,2243836;6036180,2232754;6037187,2229228;6036886,2228158;6036684,2228725;6032654,2213109;6036886,2228158;6039202,2221672;6030639,2204042;6010994,2209079;6007467,2214620;6009589,2212074;6009483,2212102;6009986,2211598;6009589,2212074;6011014,2211707;6014016,2209079;6025098,2208072;6011014,2211707;6005957,2216131;6003942,2219154;6002430,2232754;6012505,2243836;1547582,2244983;1562386,2235501;1552108,2142028;1519319,2161114;1536448,2232076;1547582,2244983;7044489,2249537;7059171,2249048;7068469,2245133;7075810,2239261;7078747,2235345;7081683,2231430;7085598,2222621;7086087,2208429;7081683,2195214;7061608,2179441;7060639,2179065;7061129,2179065;7061608,2179441;7069448,2182490;7068959,2182001;7060150,2178086;7054767,2177596;7044979,2177596;7035680,2180043;7027360,2184937;7023445,2187874;7017572,2195214;7013168,2208918;7013168,2218706;7017572,2232409;7023445,2239750;7035191,2247091;7044489,2249537;6202127,2251188;6216931,2241706;6206653,2148232;6173864,2167318;6190993,2238281;6202127,2251188;2866776,2270029;2878866,2268518;2884911,2263985;2893473,2249376;2888435,2237287;2876347,2232250;2861739,2240813;2857205,2246858;2855191,2256933;2859724,2266000;2866776,2270029;2549974,2288288;2549051,2287596;2548636,2287358;2549365,2288044;2550101,2288383;2550051,2288319;2549974,2288288;2550935,2288672;2549842,2288047;2550051,2288319;2551170,2288806;2551054,2288720;2550935,2288672;2551774,2289008;2550767,2288504;2551054,2288720;2552278,2290016;2551774,2289512;2551991,2289801;2553815,2292233;2551991,2289801;2550101,2288383;2551103,2289681;2554887,2293241;2554797,2293038;2554797,2293156;2554797,2293541;2554797,2293156;2553815,2292233;7204523,2294494;7203600,2293802;7203185,2293565;7203914,2294251;7204650,2294589;7204600,2294525;7204523,2294494;7205485,2294879;7204390,2294254;7204600,2294525;7205719,2295013;7205604,2294927;7205485,2294879;7206323,2295214;7205316,2294711;7205604,2294927;7206827,2296222;7206323,2295718;7206540,2296007;7208364,2298439;7206540,2296007;7204650,2294589;7205653,2295887;7209436,2299448;7209346,2299245;7209346,2299363;7209346,2299748;7209346,2299363;7208364,2298439;3134255,2305290;3135259,2305038;3135784,2304834;3135132,2304900;3131232,2305290;3132238,2305290;3131736,2305239;3130728,2306801;3143322,2304282;3150877,2292697;3150877,2281614;3145335,2272547;3129721,2265999;3111586,2276073;3108564,2286652;3111586,2297230;3118639,2304282;3130728,2306801;3124871,2303527;3123171,2302771;3123521,2302771;3119016,2300252;3117925,2297454;3116624,2295719;3116624,2296222;3114609,2291689;3114609,2292192;3114173,2287833;3114106,2287659;3114106,2287155;3114173,2287833;3117925,2297454;3119646,2299749;3123676,2302771;3123521,2302771;3124871,2303527;3127704,2304786;3127203,2304786;3131736,2305239;3135132,2304900;3138787,2303275;3138284,2303275;3141465,2300889;3146233,2294076;3146847,2292697;3146847,2293200;3146233,2294076;3144831,2297230;3144831,2296726;3142024,2300469;3142311,2300252;3141810,2300756;3142024,2300469;3141465,2300889;3139795,2303275;3135784,2304834;3136269,2304786;3135259,2305038;934010,2310378;934010,2270248;934010,2310378;2815903,2312343;2826984,2312343;2841592,2297735;2826984,2284134;2815903,2284134;2801797,2298239;2815903,2312343;5588556,2316584;5588556,2276454;5588556,2316584;2542707,2328299;2554293,2325276;2564368,2312683;2560338,2294045;2551170,2288806;2554797,2291527;2553789,2291023;2556811,2295053;2554887,2293241;2556284,2296386;2556811,2297068;2556811,2297571;2556284,2296386;2551103,2289681;2549365,2288044;2546737,2286994;2547745,2287497;2543566,2287117;2529611,2293038;2533640,2290016;2533137,2290016;2538174,2288001;2537670,2288001;2542875,2287055;2542204,2286994;2543211,2286994;2542875,2287055;2543566,2287117;2546233,2285986;2548636,2287358;2548248,2286994;2549051,2287596;2549842,2288047;2548248,2285986;2534144,2283971;2521048,2294045;2521551,2316209;2535656,2327291;2542707,2328299;7197256,2334505;7208842,2331483;7218916,2318889;7214887,2300251;7205719,2295013;7209346,2297733;7208338,2297229;7211361,2301259;7209436,2299448;7210834,2302592;7211361,2303274;7211361,2303778;7210834,2302592;7205653,2295887;7203914,2294251;7201286,2293200;7202294,2293704;7198115,2293324;7184160,2299245;7188189,2296222;7187686,2296222;7192723,2294207;7192219,2294207;7197425,2293261;7196753,2293200;7197761,2293200;7197425,2293261;7198115,2293324;7200782,2292192;7203185,2293565;7202797,2293200;7203600,2293802;7204390,2294254;7202797,2292192;7188693,2290178;7175597,2300251;7176100,2322416;7190205,2333498;7197256,2334505;4056054,2336519;4077210,2329467;4088292,2309822;4068647,2298740;4046483,2302266;4033890,2324430;4056054,2336519;1862259,2344574;1877552,2343167;1921597,2306462;1921597,2284930;1900064,2284930;1862870,2308909;1850635,2333868;1862259,2344574;3082402,2345458;3099041,2328818;3082402,2312179;3065762,2317562;3061357,2328818;3065762,2340075;3082402,2345458;6516804,2350779;6532098,2349373;6576143,2312668;6576143,2291135;6554610,2291135;6517416,2315115;6505181,2340074;6516804,2350779;4098333,2353410;4098192,2353061;4097863,2352639;4097863,2353143;126611,2353486;146509,2336359;171695,2268860;141975,2251229;109737,2335856;126611,2353486;4132116,2355662;4132620,2354654;4132482,2354838;4129597,2358684;4130101,2358180;4129814,2358396;4128711,2359223;4129814,2358396;4132482,2354838;4132593,2354587;4130065,2356023;4781160,2359692;4801057,2342565;4826244,2275066;4796524,2257436;4764286,2342062;4781160,2359692;4124056,2361706;4128086,2360699;4128711,2359223;4126071,2361203;4126575,2360699;4119163,2362930;4121538,2362714;4124056,2361706;4115997,2363218;4117653,2363067;4130065,2356023;4133627,2347602;4125064,2332490;4128590,2335009;4131612,2338535;4133627,2343068;4133627,2342565;4134106,2347350;4134131,2347099;4134131,2347602;4134106,2347350;4133627,2352136;4134131,2351128;4132593,2354587;4135138,2353143;4116500,2321913;4100885,2328461;4094336,2343572;4098192,2353061;4098565,2353541;4115540,2363176;4116897,2363496;4119163,2362930;4117653,2363067;4116500,2363721;4116897,2363496;4116346,2363634;4109952,2365232;4116346,2363634;4115540,2363176;4110456,2362714;4105418,2360699;4101389,2357173;4098565,2353541;4098333,2353410;4100885,2359691;4109952,2365232;819006,2366168;834667,2358338;829283,2341698;809708,2327995;785727,2336314;796982,2359316;819006,2366168;631566,2369104;643801,2359317;636460,2331421;627651,2326038;614438,2320654;601714,2321633;592416,2329463;595352,2353444;606608,2362253;615417,2367147;631566,2369104;5473550,2372374;5489210,2364543;5483827,2347903;5464251,2334200;5440271,2342520;5451527,2365522;5473550,2372374;5286113,2375310;5298348,2365523;5291006,2337627;5282198,2332243;5268984,2326860;5256260,2327839;5246962,2335669;5249898,2359650;5261154,2368458;5269963,2373353;5286113,2375310;4532943,2409078;4548114,2388035;4547135,2384609;4542730,2376779;4522176,2376779;4517772,2384609;4516793,2388035;4532943,2409078;1375586,2413428;1384149,2410909;1389690,2403521;1392209,2399323;1391705,2400834;1389690,2403521;1387675,2406879;1393216,2399323;1394224,2385723;1392209,2381190;1387172,2375649;1375586,2371618;1366015,2374137;1356949,2385723;1357955,2399323;1363496,2406879;1363494,2406876;1359467,2400834;1358963,2399323;1363494,2406876;1365511,2409902;1375586,2413428;3987930,2418751;3987863,2409245;4014245,2397974;4016764,2398982;4023445,2410927;4024486,2405843;4002660,2394952;3999637,2395456;3987674,2418438;6030135,2419634;6038699,2417116;6044239,2409729;6046758,2405530;6046255,2407041;6044239,2409729;6042225,2413086;6047766,2405530;6048773,2391929;6046758,2387396;6041721,2381856;6030135,2377825;6020565,2380344;6011498,2391929;6012505,2405530;6018046,2413086;6018043,2413081;6014017,2407041;6013512,2405530;6018043,2413081;6020061,2416108;6030135,2419634;4021562,2420122;4025075,2413841;4023445,2410927;4016815,2428609;4020015,2427678;4021562,2420122;4012979,2429726;4014245,2429708;4016764,2428701;4016815,2428609;2123614,2431436;2136207,2421991;2129155,2394790;2120087,2389753;2113539,2384716;2100946,2370611;2079286,2363559;2069211,2383708;2107998,2429546;2123614,2431436;4002660,2432731;4012979,2429726;3997087,2429952;3987930,2418751;3987965,2423687;3999637,2432227;4002660,2432731;6778161,2437642;6790754,2428197;6783702,2400996;6774635,2395959;6768086,2390922;6755493,2376818;6733833,2369766;6723759,2389914;6762545,2435753;6778161,2437642;1194987,2438520;1211985,2416085;1101873,2287864;1086702,2312824;1186048,2431256;1194987,2438520;5849530,2444725;5866528,2422290;5756416,2294069;5741245,2319029;5840591,2437461;5849530,2444725;4314683,2445904;4327399,2443335;4408148,2386566;4390041,2355245;4310760,2413971;4314683,2445904;1910022,2455542;1922578,2450831;2015073,2248224;1982773,2248224;1903002,2426362;1910022,2455542;3593138,2459640;3602205,2436760;3530677,2371780;3512540,2389914;3583063,2455901;3593138,2459640;6564566,2461747;6577122,2457037;6669617,2254429;6637317,2254429;6557546,2432568;6564566,2461747;3969414,2464466;3987548,2459429;3993089,2446332;3987548,2433235;3969919,2428198;3963874,2429205;3960851,2429709;3952288,2434746;3952288,2457917;3963370,2463458;3969414,2464466;2091878,2472866;2091878,2472363;2091853,2472614;2091687,2474269;2091853,2472614;2091799,2472076;6746427,2479072;6746427,2478569;6746402,2478820;6746237,2480473;6746402,2478820;6746348,2478283;2089401,2481337;2089410,2481329;2089863,2480422;2089726,2480605;2056617,2481933;2055106,2479918;2055106,2480422;2088688,2481989;2091374,2480422;2091687,2474269;2091374,2477400;2091374,2476896;2089863,2480297;2089863,2480422;2089863,2480926;2089410,2481329;2089360,2481430;2089401,2481337;2088730,2481933;2086841,2484452;2087345,2483948;2087057,2484164;4628374,2484934;4653333,2470741;4657737,2452145;4653333,2441378;4628374,2427186;4603415,2441378;4599500,2456060;4603415,2470741;4628374,2484934;2060143,2485459;2056617,2481933;2058128,2483948;2082857,2487153;2083314,2486971;2087057,2484164;2088688,2481989;2088627,2482025;6743950,2487543;6743959,2487535;6744412,2486628;6744275,2486811;6711166,2488139;6709655,2486125;6709655,2486628;6743237,2488196;6745924,2486628;6746237,2480473;6745924,2483606;6745924,2483102;6744412,2486503;6744412,2486628;6744412,2487132;6743959,2487535;6743909,2487636;6743950,2487543;6743279,2488140;2067363,2489321;2066692,2488784;2062158,2486971;2060143,2485459;2062662,2487978;2076042,2489366;2080796,2488985;2082857,2487153;2078278,2488985;2076402,2489156;2072737,2489489;2076402,2489156;2088627,2482025;2088730,2481933;2089726,2480605;2089863,2480297;2089863,2464932;2089360,2463799;2088045,2462265;2074874,2454802;2074248,2454732;2074751,2454732;2074874,2454802;2078781,2455236;2078278,2455236;2082811,2457251;2086337,2460273;2088045,2462265;2089863,2463295;2089863,2464932;2091374,2468333;2091374,2467829;2091799,2472076;2092508,2458132;2074751,2447176;2053595,2462792;2055610,2479918;2066692,2488784;2067196,2488985;2072737,2489489;2068203,2489993;2069384,2489898;2067363,2489321;6741390,2490658;6741894,2490154;6741605,2490371;2073240,2491000;2076042,2489366;2069384,2489898;6714692,2491666;6711166,2488139;6712677,2490154;6737406,2493360;6737863,2493177;6741605,2490371;6743237,2488196;6743175,2488231;6721913,2495528;6721241,2494990;6716707,2493177;6714692,2491666;6717211,2494184;6730591,2495572;6735345,2495192;6737406,2493360;6732827,2495192;6730951,2495362;6727286,2495695;6730951,2495362;6743175,2488231;6743279,2488140;6744275,2486811;6744412,2486503;6744412,2471138;6743909,2470005;6742594,2468471;6729423,2461008;6728797,2460938;6729300,2460938;6729423,2461008;6733330,2461442;6732827,2461442;6737360,2463457;6740886,2466479;6742594,2468471;6744412,2469502;6744412,2471138;6745924,2474539;6745924,2474035;6746348,2478283;6747057,2464338;6729300,2453382;6708144,2468998;6710159,2486125;6721241,2494990;6721745,2495192;6727286,2495695;6722752,2496199;6723933,2496105;6721913,2495528;6727789,2497207;6730591,2495572;6723933,2496105;2851775,2514725;2862664,2506956;2871473,2489826;2868047,2471719;2849451,2472698;2837217,2487379;2838684,2511850;2851775,2514725;838924,2516939;849346,2509559;945756,2382319;922755,2359318;820962,2492920;838924,2516939;5493469,2523144;5503891,2515765;5600301,2388524;5577300,2365524;5475507,2499126;5493469,2523144;1288442,2530795;1308087,2526765;1313628,2522232;1320680,2516187;1327228,2500068;1320680,2483949;1304561,2477400;1288442,2483949;1282397,2491001;1279375,2494527;1273834,2504098;1273834,2516187;1288442,2530795;5942992,2537001;5962636,2532972;5968177,2528438;5975229,2522393;5981778,2506274;5975229,2490155;5959110,2483607;5942992,2490155;5936946,2497207;5933925,2500733;5928384,2510304;5928384,2522393;5942992,2537001;3429557,2543668;3445524,2522127;3390714,2416908;3362817,2433547;3420564,2536809;3429557,2543668;2063734,2573611;2112028,2571092;2107495,2536839;2024380,2534824;2015817,2565551;2063734,2573611;6718281,2579817;6766575,2577298;6762042,2543045;6678928,2541031;6670364,2571757;6718281,2579817;1011313,2602581;1025528,2592266;1106767,2499771;1084745,2471386;987845,2569754;1011313,2602581;1320888,2605533;1339321,2603330;1425960,2492008;1385160,2480926;1315646,2563032;1320888,2605533;5665856,2608787;5680071,2598471;5761310,2505977;5739287,2477592;5642388,2575959;5665856,2608787;5975435,2611740;5993868,2609536;6080507,2498214;6039706,2487132;5970193,2569238;5975435,2611740;2619954,2634723;2638593,2629685;2644133,2616085;2638593,2602485;2619954,2596944;2615925,2597951;2604339,2607018;2604339,2624648;2615925,2633715;2619954,2634723;2391087,2636577;2390583,2634561;2390680,2635607;2390816,2637063;2390680,2635607;2390268,2634625;2390583,2634561;2389954,2633932;2389850,2635637;2390881,2637160;2391087,2636577;2390877,2637154;2390835,2637269;2390877,2637154;2390816,2637063;2391385,2637903;2391590,2637080;2391266,2637729;2390892,2638348;2391087,2638088;2391266,2637729;2390881,2637160;2390709,2637647;7045637,2642783;7045133,2640768;7045230,2641814;7045366,2643270;7045230,2641814;7044818,2640831;7045133,2640768;7044503,2640138;7044399,2641843;7045431,2643366;7045637,2642783;7045427,2643360;7045385,2643475;7045427,2643360;7045366,2643270;7045935,2644110;7046140,2643286;7045816,2643935;2572930,2644132;2589049,2635065;2588545,2616427;2586530,2612397;2558826,2612397;2556811,2616427;2556811,2635065;2572930,2644132;7045442,2644554;7045637,2644294;7045816,2643935;7045431,2643366;7045259,2643853;4039657,2644687;4040127,2643528;4040127,2634595;4039620,2633548;4038630,2640871;4039612,2644518;4039638,2644474;4039612,2644519;4038170,2646921;4038333,2646758;4039612,2644519;4039612,2644518;3947144,2649857;3956443,2618047;3839479,2563235;3822839,2591130;3947144,2649857;7227479,2650338;7243598,2641271;7243095,2622633;7241080,2618603;7213375,2618603;7211360,2622633;7211360,2641271;7227479,2650338;3476048,2652863;3486631,2647900;3545357,2578895;3522846,2556384;3465587,2626366;3476048,2652863;764191,2661270;790128,2641694;785192,2631748;790617,2633376;816066,2614289;790617,2595203;780830,2598139;768594,2614289;775589,2623523;764191,2621140;760276,2622608;746083,2641205;760276,2659801;764191,2661270;663865,2664696;684909,2655887;692739,2642673;692739,2626523;689313,2618693;684419,2612821;674632,2606459;666802,2604501;658971,2604501;649183,2607927;640375,2615757;636460,2622119;634991,2626523;634991,2642673;642822,2655887;663865,2664696;5418737,2667476;5444675,2647900;5439738,2637954;5445164,2639582;5470612,2620495;5445164,2601409;5435376,2604345;5423141,2620495;5430136,2629728;5418737,2627345;5414822,2628813;5400630,2647410;5414822,2666007;5418737,2667476;2376857,2669759;2392598,2661762;2396627,2645643;2391385,2637903;2391087,2639095;2390892,2638348;2389576,2640102;2389850,2635637;2386050,2630028;2389954,2633932;2391087,2615420;2366908,2610383;2360360,2663777;2376857,2669759;5318413,2670901;5339456,2662093;5347286,2648879;5347286,2632729;5343860,2624899;5338967,2619027;5329179,2612665;5321349,2610707;5313518,2610707;5303731,2614133;5294922,2621963;5291007,2628325;5289539,2632729;5289539,2648879;5297369,2662093;5318413,2670901;4013211,2673838;4029055,2668271;4037391,2656113;4039148,2652304;4038659,2654263;4037391,2656113;4036212,2658666;4038170,2655731;4041106,2648879;4041484,2640181;4040127,2643528;4040127,2646432;4039657,2644687;4039148,2645942;4038333,2646758;4037680,2647901;4038630,2640871;4033276,2620984;4033765,2621473;4039620,2633548;4040127,2629793;4040127,2634595;4041595,2637623;4041484,2640181;4046489,2627835;4046000,2626367;4032297,2612665;4005870,2616090;4023977,2613643;4001955,2617069;4020740,2614778;4021530,2614622;4022020,2614622;4020740,2614778;3997061,2619455;3985805,2641538;3987763,2654263;4013211,2673838;7031407,2675966;7047148,2667969;7051177,2651850;7045935,2644110;7045637,2645302;7045442,2644554;7044126,2646309;7044399,2641843;7040600,2636234;7044503,2640138;7045637,2621627;7021458,2616589;7014910,2669984;7031407,267596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  <v:line id="Düz Bağlayıcı 58" o:spid="_x0000_s1039" style="position:absolute;visibility:visible;mso-wrap-style:square" from="39104,0" to="39104,47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" strokecolor="#f2f2f2 [3052]" strokeweight=".5pt">
                <v:stroke joinstyle="miter"/>
                <o:lock v:ext="edit" shapetype="f"/>
              </v:line>
              <v:line id="Düz Bağlayıcı 59" o:spid="_x0000_s1040" style="position:absolute;visibility:visible;mso-wrap-style:square" from="39104,47880" to="39104,957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" strokecolor="#f2f2f2 [3052]" strokeweight=".5pt">
                <v:stroke joinstyle="miter"/>
                <o:lock v:ext="edit" shapetype="f"/>
              </v:line>
              <v:line id="Düz Bağlayıcı 60" o:spid="_x0000_s1041" style="position:absolute;flip:x;visibility:visible;mso-wrap-style:square" from="0,47880" to="78114,47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ezNLY0NzS3NDdR0lEKTi0uzszPAykwqgUAA7RCgywAAAA="/>
  </w:docVars>
  <w:rsids>
    <w:rsidRoot w:val="00B26FC2"/>
    <w:rsid w:val="00013C56"/>
    <w:rsid w:val="0018708B"/>
    <w:rsid w:val="003B7E10"/>
    <w:rsid w:val="004B7AFA"/>
    <w:rsid w:val="005049ED"/>
    <w:rsid w:val="005D634E"/>
    <w:rsid w:val="00642969"/>
    <w:rsid w:val="00664205"/>
    <w:rsid w:val="008C773A"/>
    <w:rsid w:val="00931C0C"/>
    <w:rsid w:val="009E4666"/>
    <w:rsid w:val="009F716B"/>
    <w:rsid w:val="00B26FC2"/>
    <w:rsid w:val="00BB496F"/>
    <w:rsid w:val="00C819C9"/>
    <w:rsid w:val="00CF11DA"/>
    <w:rsid w:val="00D11F53"/>
    <w:rsid w:val="00D85427"/>
    <w:rsid w:val="00E44911"/>
    <w:rsid w:val="00E46412"/>
    <w:rsid w:val="00EA6129"/>
    <w:rsid w:val="00EB3782"/>
    <w:rsid w:val="00EE2DDC"/>
    <w:rsid w:val="00F05FD0"/>
    <w:rsid w:val="00F135AF"/>
    <w:rsid w:val="00F7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607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911"/>
  </w:style>
  <w:style w:type="paragraph" w:styleId="Balk1">
    <w:name w:val="heading 1"/>
    <w:basedOn w:val="Normal"/>
    <w:next w:val="Normal"/>
    <w:link w:val="Balk1Char"/>
    <w:uiPriority w:val="9"/>
    <w:qFormat/>
    <w:rsid w:val="00EA6129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E44911"/>
  </w:style>
  <w:style w:type="paragraph" w:styleId="AltBilgi">
    <w:name w:val="footer"/>
    <w:basedOn w:val="Normal"/>
    <w:link w:val="AltBilgiChar"/>
    <w:uiPriority w:val="99"/>
    <w:semiHidden/>
    <w:rsid w:val="00D11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E44911"/>
  </w:style>
  <w:style w:type="paragraph" w:styleId="NormalWeb">
    <w:name w:val="Normal (Web)"/>
    <w:basedOn w:val="Normal"/>
    <w:uiPriority w:val="99"/>
    <w:semiHidden/>
    <w:rsid w:val="00D11F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afifVurgulama">
    <w:name w:val="Subtle Emphasis"/>
    <w:uiPriority w:val="19"/>
    <w:qFormat/>
    <w:rsid w:val="00EA6129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styleId="KonuBal">
    <w:name w:val="Title"/>
    <w:basedOn w:val="NormalWeb"/>
    <w:next w:val="Normal"/>
    <w:link w:val="KonuBalChar"/>
    <w:uiPriority w:val="10"/>
    <w:qFormat/>
    <w:rsid w:val="00EA6129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108"/>
      <w:szCs w:val="108"/>
      <w:lang w:val="en-ZA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A6129"/>
    <w:rPr>
      <w:rFonts w:ascii="Times New Roman" w:eastAsiaTheme="minorEastAsia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styleId="Altyaz">
    <w:name w:val="Subtitle"/>
    <w:basedOn w:val="NormalWeb"/>
    <w:next w:val="Normal"/>
    <w:link w:val="AltyazChar"/>
    <w:uiPriority w:val="11"/>
    <w:qFormat/>
    <w:rsid w:val="00EA6129"/>
    <w:pPr>
      <w:spacing w:before="0" w:beforeAutospacing="0" w:after="0" w:afterAutospacing="0"/>
      <w:jc w:val="center"/>
    </w:pPr>
    <w:rPr>
      <w:rFonts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AltyazChar">
    <w:name w:val="Altyazı Char"/>
    <w:basedOn w:val="VarsaylanParagrafYazTipi"/>
    <w:link w:val="Altyaz"/>
    <w:uiPriority w:val="11"/>
    <w:rsid w:val="00EA6129"/>
    <w:rPr>
      <w:rFonts w:ascii="Times New Roman" w:eastAsiaTheme="minorEastAsia" w:hAnsi="Times New Roman"/>
      <w:b/>
      <w:bCs/>
      <w:color w:val="FFFFFF" w:themeColor="background1"/>
      <w:kern w:val="24"/>
      <w:sz w:val="16"/>
      <w:szCs w:val="16"/>
      <w:lang w:val="en-ZA"/>
    </w:rPr>
  </w:style>
  <w:style w:type="character" w:styleId="YerTutucuMetni">
    <w:name w:val="Placeholder Text"/>
    <w:basedOn w:val="VarsaylanParagrafYazTipi"/>
    <w:uiPriority w:val="99"/>
    <w:semiHidden/>
    <w:rsid w:val="00BB496F"/>
    <w:rPr>
      <w:color w:val="808080"/>
    </w:rPr>
  </w:style>
  <w:style w:type="character" w:styleId="KitapBal">
    <w:name w:val="Book Title"/>
    <w:basedOn w:val="VarsaylanParagrafYazTipi"/>
    <w:uiPriority w:val="33"/>
    <w:semiHidden/>
    <w:qFormat/>
    <w:rsid w:val="00E44911"/>
    <w:rPr>
      <w:b/>
      <w:bCs/>
      <w:i/>
      <w:iCs/>
      <w:spacing w:val="5"/>
    </w:rPr>
  </w:style>
  <w:style w:type="paragraph" w:styleId="AralkYok">
    <w:name w:val="No Spacing"/>
    <w:uiPriority w:val="1"/>
    <w:semiHidden/>
    <w:qFormat/>
    <w:rsid w:val="00E44911"/>
    <w:pPr>
      <w:spacing w:after="0" w:line="240" w:lineRule="auto"/>
    </w:pPr>
  </w:style>
  <w:style w:type="paragraph" w:styleId="ListeParagraf">
    <w:name w:val="List Paragraph"/>
    <w:basedOn w:val="Normal"/>
    <w:uiPriority w:val="34"/>
    <w:semiHidden/>
    <w:qFormat/>
    <w:rsid w:val="00E44911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EA6129"/>
    <w:rPr>
      <w:rFonts w:ascii="Times New Roman" w:eastAsiaTheme="majorEastAsia" w:hAnsi="Times New Roman" w:cstheme="majorBidi"/>
      <w:color w:val="A3134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CB3D01417934F2C88F33BDB3F4D23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A366A-A9C0-4177-8506-80072D3A3094}"/>
      </w:docPartPr>
      <w:docPartBody>
        <w:p w:rsidR="00AE09DA" w:rsidRDefault="00E20AEB" w:rsidP="00E20AEB">
          <w:pPr>
            <w:pStyle w:val="9CB3D01417934F2C88F33BDB3F4D23821"/>
          </w:pPr>
          <w:r w:rsidRPr="00BB496F">
            <w:rPr>
              <w:lang w:val="tr-TR" w:bidi="tr-TR"/>
            </w:rPr>
            <w:t>Tat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A2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C0F"/>
    <w:rsid w:val="004D4DA1"/>
    <w:rsid w:val="00695E41"/>
    <w:rsid w:val="00AE09DA"/>
    <w:rsid w:val="00C6284D"/>
    <w:rsid w:val="00C9594B"/>
    <w:rsid w:val="00DE22FC"/>
    <w:rsid w:val="00E20AEB"/>
    <w:rsid w:val="00F8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0F"/>
    <w:rPr>
      <w:rFonts w:cs="Times New Roman"/>
      <w:sz w:val="3276"/>
      <w:szCs w:val="327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E20AEB"/>
    <w:rPr>
      <w:color w:val="808080"/>
    </w:rPr>
  </w:style>
  <w:style w:type="character" w:styleId="HafifVurgulama">
    <w:name w:val="Subtle Emphasis"/>
    <w:uiPriority w:val="19"/>
    <w:qFormat/>
    <w:rsid w:val="00E20AEB"/>
    <w:rPr>
      <w:rFonts w:ascii="Times New Roman" w:hAnsi="Times New Roman" w:cstheme="minorBidi"/>
      <w:i/>
      <w:iCs/>
      <w:color w:val="FFFFFF" w:themeColor="background1"/>
      <w:kern w:val="24"/>
      <w:sz w:val="22"/>
      <w:szCs w:val="22"/>
      <w:lang w:val="en-ZA"/>
    </w:rPr>
  </w:style>
  <w:style w:type="paragraph" w:customStyle="1" w:styleId="5610325C4183459FA4CE80FC30B9ACE4">
    <w:name w:val="5610325C4183459FA4CE80FC30B9ACE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1">
    <w:name w:val="5610325C4183459FA4CE80FC30B9ACE4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">
    <w:name w:val="F75C86BD3FE749599EB68BCF95D6F5DE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styleId="Altyaz">
    <w:name w:val="Subtitle"/>
    <w:basedOn w:val="NormalWeb"/>
    <w:next w:val="Normal"/>
    <w:link w:val="AltyazChar"/>
    <w:uiPriority w:val="11"/>
    <w:qFormat/>
    <w:rsid w:val="00E20AEB"/>
    <w:pPr>
      <w:spacing w:after="0" w:line="240" w:lineRule="auto"/>
      <w:jc w:val="center"/>
    </w:pPr>
    <w:rPr>
      <w:rFonts w:cstheme="minorBidi"/>
      <w:b/>
      <w:bCs/>
      <w:color w:val="FFFFFF" w:themeColor="background1"/>
      <w:kern w:val="24"/>
      <w:sz w:val="16"/>
      <w:szCs w:val="16"/>
      <w:lang w:val="en-ZA"/>
    </w:rPr>
  </w:style>
  <w:style w:type="character" w:customStyle="1" w:styleId="AltyazChar">
    <w:name w:val="Altyazı Char"/>
    <w:basedOn w:val="VarsaylanParagrafYazTipi"/>
    <w:link w:val="Altyaz"/>
    <w:uiPriority w:val="11"/>
    <w:rsid w:val="00E20AEB"/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styleId="NormalWeb">
    <w:name w:val="Normal (Web)"/>
    <w:basedOn w:val="Normal"/>
    <w:uiPriority w:val="99"/>
    <w:semiHidden/>
    <w:unhideWhenUsed/>
    <w:rsid w:val="00F86C0F"/>
    <w:rPr>
      <w:rFonts w:ascii="Times New Roman" w:hAnsi="Times New Roman"/>
      <w:sz w:val="24"/>
      <w:szCs w:val="24"/>
    </w:rPr>
  </w:style>
  <w:style w:type="paragraph" w:customStyle="1" w:styleId="39BD155FBE4B49E5A9A4661286877689">
    <w:name w:val="39BD155FBE4B49E5A9A4661286877689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2">
    <w:name w:val="5610325C4183459FA4CE80FC30B9ACE4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">
    <w:name w:val="A0DBDBBB801C4846BD67E981893081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1">
    <w:name w:val="F75C86BD3FE749599EB68BCF95D6F5DE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1">
    <w:name w:val="39BD155FBE4B49E5A9A4661286877689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E4B31DC6AE54EC899F96C961FEE079C">
    <w:name w:val="8E4B31DC6AE54EC899F96C961FEE079C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610325C4183459FA4CE80FC30B9ACE43">
    <w:name w:val="5610325C4183459FA4CE80FC30B9ACE4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39BD155FBE4B49E5A9A46612868776892">
    <w:name w:val="39BD155FBE4B49E5A9A4661286877689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A0DBDBBB801C4846BD67E981893081911">
    <w:name w:val="A0DBDBBB801C4846BD67E98189308191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2">
    <w:name w:val="F75C86BD3FE749599EB68BCF95D6F5DE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5610325C4183459FA4CE80FC30B9ACE44">
    <w:name w:val="5610325C4183459FA4CE80FC30B9ACE44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35CBAEE7F924E9DA2462E07D4ECA987">
    <w:name w:val="635CBAEE7F924E9DA2462E07D4ECA987"/>
    <w:rsid w:val="00F86C0F"/>
  </w:style>
  <w:style w:type="paragraph" w:customStyle="1" w:styleId="FF4DA212047F428F8E33A6C6499DE05E">
    <w:name w:val="FF4DA212047F428F8E33A6C6499DE05E"/>
    <w:rsid w:val="00F86C0F"/>
  </w:style>
  <w:style w:type="paragraph" w:customStyle="1" w:styleId="14CE9138FBBE4F64ABE6097E15F99A70">
    <w:name w:val="14CE9138FBBE4F64ABE6097E15F99A70"/>
    <w:rsid w:val="00F86C0F"/>
  </w:style>
  <w:style w:type="paragraph" w:customStyle="1" w:styleId="F3CAF7B028CB4C0590E3D03FE6AB6997">
    <w:name w:val="F3CAF7B028CB4C0590E3D03FE6AB6997"/>
    <w:rsid w:val="00F86C0F"/>
  </w:style>
  <w:style w:type="paragraph" w:customStyle="1" w:styleId="F39B19CFF4A74F498FEA9B1957BE94E0">
    <w:name w:val="F39B19CFF4A74F498FEA9B1957BE94E0"/>
    <w:rsid w:val="00F86C0F"/>
  </w:style>
  <w:style w:type="paragraph" w:customStyle="1" w:styleId="FB57CC7185A64C6B9A8FE959222FA101">
    <w:name w:val="FB57CC7185A64C6B9A8FE959222FA101"/>
    <w:rsid w:val="00F86C0F"/>
  </w:style>
  <w:style w:type="paragraph" w:customStyle="1" w:styleId="2E8FD15AEEE446899EB5450D4322E835">
    <w:name w:val="2E8FD15AEEE446899EB5450D4322E835"/>
    <w:rsid w:val="00F86C0F"/>
  </w:style>
  <w:style w:type="paragraph" w:customStyle="1" w:styleId="4C7A8909E58943419C80616B915FFAF6">
    <w:name w:val="4C7A8909E58943419C80616B915FFAF6"/>
    <w:rsid w:val="00F86C0F"/>
  </w:style>
  <w:style w:type="paragraph" w:customStyle="1" w:styleId="F38A440D06384E66B333895235746702">
    <w:name w:val="F38A440D06384E66B333895235746702"/>
    <w:rsid w:val="00F86C0F"/>
  </w:style>
  <w:style w:type="paragraph" w:customStyle="1" w:styleId="F27AFE7FF4E945F9B72F0C263199BC62">
    <w:name w:val="F27AFE7FF4E945F9B72F0C263199BC62"/>
    <w:rsid w:val="00F86C0F"/>
  </w:style>
  <w:style w:type="paragraph" w:customStyle="1" w:styleId="B7567FD0960246D2AEEAB68AAABF7A63">
    <w:name w:val="B7567FD0960246D2AEEAB68AAABF7A63"/>
    <w:rsid w:val="00F86C0F"/>
  </w:style>
  <w:style w:type="paragraph" w:customStyle="1" w:styleId="FAAF441593E5469BA11737280F368BF4">
    <w:name w:val="FAAF441593E5469BA11737280F368BF4"/>
    <w:rsid w:val="00F86C0F"/>
  </w:style>
  <w:style w:type="paragraph" w:customStyle="1" w:styleId="30DB7903993946039297FDA5DC9B58E8">
    <w:name w:val="30DB7903993946039297FDA5DC9B58E8"/>
    <w:rsid w:val="00F86C0F"/>
  </w:style>
  <w:style w:type="paragraph" w:customStyle="1" w:styleId="66A13ED5013145DF850B5B60DD013711">
    <w:name w:val="66A13ED5013145DF850B5B60DD013711"/>
    <w:rsid w:val="00F86C0F"/>
  </w:style>
  <w:style w:type="paragraph" w:customStyle="1" w:styleId="9CB3D01417934F2C88F33BDB3F4D2382">
    <w:name w:val="9CB3D01417934F2C88F33BDB3F4D2382"/>
    <w:rsid w:val="00F86C0F"/>
  </w:style>
  <w:style w:type="paragraph" w:customStyle="1" w:styleId="70FEB89348F043C780BD20F114EEB6F9">
    <w:name w:val="70FEB89348F043C780BD20F114EEB6F9"/>
    <w:rsid w:val="00F86C0F"/>
  </w:style>
  <w:style w:type="paragraph" w:customStyle="1" w:styleId="2E2D4CA122B14139AEBC1307A0986250">
    <w:name w:val="2E2D4CA122B14139AEBC1307A0986250"/>
    <w:rsid w:val="00F86C0F"/>
  </w:style>
  <w:style w:type="paragraph" w:customStyle="1" w:styleId="EFC745325AFD435EB72D44A8E9096F0F">
    <w:name w:val="EFC745325AFD435EB72D44A8E9096F0F"/>
    <w:rsid w:val="00F86C0F"/>
  </w:style>
  <w:style w:type="paragraph" w:customStyle="1" w:styleId="69237BD34E174EC4A0B28C2D6C2C2488">
    <w:name w:val="69237BD34E174EC4A0B28C2D6C2C2488"/>
    <w:rsid w:val="00F86C0F"/>
  </w:style>
  <w:style w:type="paragraph" w:customStyle="1" w:styleId="43D9483808474DCB8C47CDA9E49BBE1D">
    <w:name w:val="43D9483808474DCB8C47CDA9E49BBE1D"/>
    <w:rsid w:val="00F86C0F"/>
  </w:style>
  <w:style w:type="paragraph" w:customStyle="1" w:styleId="E1C8AC84D53545A6A1F1FE158DFFB764">
    <w:name w:val="E1C8AC84D53545A6A1F1FE158DFFB764"/>
    <w:rsid w:val="00F86C0F"/>
  </w:style>
  <w:style w:type="paragraph" w:customStyle="1" w:styleId="2049432E31D848D1801C07A6F13909C6">
    <w:name w:val="2049432E31D848D1801C07A6F13909C6"/>
    <w:rsid w:val="00F86C0F"/>
  </w:style>
  <w:style w:type="paragraph" w:customStyle="1" w:styleId="70FEB89348F043C780BD20F114EEB6F91">
    <w:name w:val="70FEB89348F043C780BD20F114EEB6F91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1">
    <w:name w:val="EFC745325AFD435EB72D44A8E9096F0F1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1">
    <w:name w:val="2049432E31D848D1801C07A6F13909C6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3">
    <w:name w:val="F75C86BD3FE749599EB68BCF95D6F5DE3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3">
    <w:name w:val="39BD155FBE4B49E5A9A46612868776893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5">
    <w:name w:val="5610325C4183459FA4CE80FC30B9ACE45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2">
    <w:name w:val="A0DBDBBB801C4846BD67E98189308191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">
    <w:name w:val="85286F8B09A9434694B1E3CA13DA108C"/>
    <w:rsid w:val="00F86C0F"/>
    <w:rPr>
      <w:rFonts w:eastAsiaTheme="minorHAnsi"/>
    </w:rPr>
  </w:style>
  <w:style w:type="paragraph" w:customStyle="1" w:styleId="4176A4C0CACD418DAFC80C295E5A7345">
    <w:name w:val="4176A4C0CACD418DAFC80C295E5A7345"/>
    <w:rsid w:val="00F86C0F"/>
  </w:style>
  <w:style w:type="paragraph" w:customStyle="1" w:styleId="BEC22E5D0E194AF3A4D8CA110D3ACEF4">
    <w:name w:val="BEC22E5D0E194AF3A4D8CA110D3ACEF4"/>
    <w:rsid w:val="00F86C0F"/>
  </w:style>
  <w:style w:type="paragraph" w:customStyle="1" w:styleId="EF4101EFF03543AB8498BBE93253365C">
    <w:name w:val="EF4101EFF03543AB8498BBE93253365C"/>
    <w:rsid w:val="00F86C0F"/>
  </w:style>
  <w:style w:type="paragraph" w:customStyle="1" w:styleId="8AA62CDB72AC46D8BD2A4F99B32ABCE6">
    <w:name w:val="8AA62CDB72AC46D8BD2A4F99B32ABCE6"/>
    <w:rsid w:val="00F86C0F"/>
  </w:style>
  <w:style w:type="paragraph" w:customStyle="1" w:styleId="7E0F0F74B4C349E6871609840C508910">
    <w:name w:val="7E0F0F74B4C349E6871609840C508910"/>
    <w:rsid w:val="00F86C0F"/>
  </w:style>
  <w:style w:type="paragraph" w:customStyle="1" w:styleId="70FEB89348F043C780BD20F114EEB6F92">
    <w:name w:val="70FEB89348F043C780BD20F114EEB6F92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EFC745325AFD435EB72D44A8E9096F0F2">
    <w:name w:val="EFC745325AFD435EB72D44A8E9096F0F2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2049432E31D848D1801C07A6F13909C62">
    <w:name w:val="2049432E31D848D1801C07A6F13909C62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F75C86BD3FE749599EB68BCF95D6F5DE4">
    <w:name w:val="F75C86BD3FE749599EB68BCF95D6F5DE4"/>
    <w:rsid w:val="00F86C0F"/>
    <w:pPr>
      <w:spacing w:after="0" w:line="240" w:lineRule="auto"/>
      <w:jc w:val="center"/>
    </w:pPr>
    <w:rPr>
      <w:rFonts w:asciiTheme="majorHAnsi" w:hAnsiTheme="majorHAnsi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9BD155FBE4B49E5A9A46612868776894">
    <w:name w:val="39BD155FBE4B49E5A9A46612868776894"/>
    <w:rsid w:val="00F86C0F"/>
    <w:pPr>
      <w:spacing w:after="0" w:line="240" w:lineRule="auto"/>
      <w:jc w:val="center"/>
    </w:pPr>
    <w:rPr>
      <w:rFonts w:ascii="Bodoni MT Black" w:hAnsi="Bodoni MT Black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610325C4183459FA4CE80FC30B9ACE46">
    <w:name w:val="5610325C4183459FA4CE80FC30B9ACE46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A0DBDBBB801C4846BD67E981893081913">
    <w:name w:val="A0DBDBBB801C4846BD67E981893081913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7E0F0F74B4C349E6871609840C5089101">
    <w:name w:val="7E0F0F74B4C349E6871609840C5089101"/>
    <w:rsid w:val="00F86C0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85286F8B09A9434694B1E3CA13DA108C1">
    <w:name w:val="85286F8B09A9434694B1E3CA13DA108C1"/>
    <w:rsid w:val="00F86C0F"/>
    <w:rPr>
      <w:rFonts w:eastAsiaTheme="minorHAnsi"/>
    </w:rPr>
  </w:style>
  <w:style w:type="paragraph" w:customStyle="1" w:styleId="9CB3D01417934F2C88F33BDB3F4D23821">
    <w:name w:val="9CB3D01417934F2C88F33BDB3F4D23821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D6CAA77306B248DC9225FD726888E835">
    <w:name w:val="D6CAA77306B248DC9225FD726888E835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6A50AD2F6CAC41ECAA4FD26AC3911441">
    <w:name w:val="6A50AD2F6CAC41ECAA4FD26AC3911441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F76761199C0742A28337CB00EF49D406">
    <w:name w:val="F76761199C0742A28337CB00EF49D406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9B6A057D0BA442949BA46CB780C44C5D">
    <w:name w:val="9B6A057D0BA442949BA46CB780C44C5D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518E7EB1E7004711AA8F07DE88045A95">
    <w:name w:val="518E7EB1E7004711AA8F07DE88045A95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6ECEA2CBEAEE4A72BBE008D44BEDCA3C">
    <w:name w:val="6ECEA2CBEAEE4A72BBE008D44BEDCA3C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140CC6E6B4D74A1B9FBF2555F2CFCC1D">
    <w:name w:val="140CC6E6B4D74A1B9FBF2555F2CFCC1D"/>
    <w:rsid w:val="00E20AE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2CEB61489DD45B485F499A607E086B1">
    <w:name w:val="52CEB61489DD45B485F499A607E086B1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3D0BEA64701E4ADD88C27F7129DF9C05">
    <w:name w:val="3D0BEA64701E4ADD88C27F7129DF9C05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08"/>
      <w:szCs w:val="108"/>
      <w:lang w:val="en-ZA"/>
    </w:rPr>
  </w:style>
  <w:style w:type="paragraph" w:customStyle="1" w:styleId="F5DA8875D8504F589D526A5FCF686DEC">
    <w:name w:val="F5DA8875D8504F589D526A5FCF686DEC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6378C6C6B4204794AA8DE0F0DC33B28F">
    <w:name w:val="6378C6C6B4204794AA8DE0F0DC33B28F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7956748436C744A29BC3DBE32AE96111">
    <w:name w:val="7956748436C744A29BC3DBE32AE96111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93A3B2D3E4DB4CA5AB52D9042526822E">
    <w:name w:val="93A3B2D3E4DB4CA5AB52D9042526822E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C29BCCB3FE0D40D782E9FF700FA892C7">
    <w:name w:val="C29BCCB3FE0D40D782E9FF700FA892C7"/>
    <w:rsid w:val="00E20AEB"/>
    <w:pPr>
      <w:spacing w:after="0" w:line="240" w:lineRule="auto"/>
      <w:jc w:val="center"/>
    </w:pPr>
    <w:rPr>
      <w:rFonts w:ascii="Times New Roman" w:hAnsi="Times New Roman"/>
      <w:b/>
      <w:bCs/>
      <w:color w:val="FFFFFF" w:themeColor="background1"/>
      <w:kern w:val="24"/>
      <w:sz w:val="16"/>
      <w:szCs w:val="16"/>
      <w:lang w:val="en-ZA"/>
    </w:rPr>
  </w:style>
  <w:style w:type="paragraph" w:customStyle="1" w:styleId="F32EE5609F794D0DAF4F9234B6AB968E">
    <w:name w:val="F32EE5609F794D0DAF4F9234B6AB968E"/>
    <w:rsid w:val="00E20AE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65A9AA30541B4318904ACC5FB57F18CB">
    <w:name w:val="65A9AA30541B4318904ACC5FB57F18CB"/>
    <w:rsid w:val="00E20AE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59B890C4752349438A03F08CA5969853">
    <w:name w:val="59B890C4752349438A03F08CA5969853"/>
    <w:rsid w:val="00E20AE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E2E2EC2DD094D65AE6517EAA6DF9C47">
    <w:name w:val="EE2E2EC2DD094D65AE6517EAA6DF9C47"/>
    <w:rsid w:val="00E20AEB"/>
    <w:rPr>
      <w:rFonts w:eastAsiaTheme="minorHAnsi"/>
    </w:rPr>
  </w:style>
  <w:style w:type="paragraph" w:customStyle="1" w:styleId="1DE080E3FF56494CA8F3791847F99A53">
    <w:name w:val="1DE080E3FF56494CA8F3791847F99A53"/>
    <w:rsid w:val="00E20AEB"/>
    <w:rPr>
      <w:rFonts w:eastAsiaTheme="minorHAnsi"/>
    </w:rPr>
  </w:style>
  <w:style w:type="paragraph" w:customStyle="1" w:styleId="EBB140654F724DFDB3A6EF8DDE400D51">
    <w:name w:val="EBB140654F724DFDB3A6EF8DDE400D51"/>
    <w:rsid w:val="00E20AEB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5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A3D102F-24A0-41D6-94F7-466344B168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281400-1E5C-4E61-8C7D-5CFF5FF8C5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E49334-4342-4D9D-9569-CB6373A09BD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2</Words>
  <Characters>13</Characters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5-08T01:16:00Z</dcterms:created>
  <dcterms:modified xsi:type="dcterms:W3CDTF">2020-05-18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